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5"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7012BE" w14:textId="77777777" w:rsidR="00424C28" w:rsidRDefault="00424C28">
      <w:pPr>
        <w:spacing w:before="1"/>
        <w:rPr>
          <w:rFonts w:ascii="Times New Roman" w:eastAsia="Times New Roman" w:hAnsi="Times New Roman" w:cs="Times New Roman"/>
          <w:sz w:val="7"/>
          <w:szCs w:val="7"/>
        </w:rPr>
      </w:pPr>
    </w:p>
    <w:p w14:paraId="0A8BF0CC" w14:textId="77777777" w:rsidR="00424C28" w:rsidRDefault="00BA5A3D" w:rsidP="00616BA0">
      <w:pPr>
        <w:spacing w:line="1380" w:lineRule="exact"/>
        <w:ind w:left="100"/>
        <w:jc w:val="center"/>
        <w:rPr>
          <w:rFonts w:ascii="Times New Roman" w:eastAsia="Times New Roman" w:hAnsi="Times New Roman" w:cs="Times New Roman"/>
          <w:sz w:val="20"/>
          <w:szCs w:val="20"/>
        </w:rPr>
      </w:pPr>
      <w:r>
        <w:rPr>
          <w:rFonts w:ascii="Times New Roman" w:eastAsia="Times New Roman" w:hAnsi="Times New Roman" w:cs="Times New Roman"/>
          <w:noProof/>
          <w:position w:val="-27"/>
          <w:sz w:val="20"/>
          <w:szCs w:val="20"/>
        </w:rPr>
        <w:drawing>
          <wp:inline distT="0" distB="0" distL="0" distR="0" wp14:anchorId="487D2106" wp14:editId="0368B561">
            <wp:extent cx="923925" cy="923925"/>
            <wp:effectExtent l="0" t="0" r="0" b="9525"/>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 cstate="print">
                      <a:extLst>
                        <a:ext uri="{28A0092B-C50C-407E-A947-70E740481C1C}">
                          <a14:useLocalDpi xmlns:a14="http://schemas.microsoft.com/office/drawing/2010/main" val="0"/>
                        </a:ext>
                      </a:extLst>
                    </a:blip>
                    <a:stretch>
                      <a:fillRect/>
                    </a:stretch>
                  </pic:blipFill>
                  <pic:spPr>
                    <a:xfrm>
                      <a:off x="0" y="0"/>
                      <a:ext cx="924125" cy="924125"/>
                    </a:xfrm>
                    <a:prstGeom prst="rect">
                      <a:avLst/>
                    </a:prstGeom>
                  </pic:spPr>
                </pic:pic>
              </a:graphicData>
            </a:graphic>
          </wp:inline>
        </w:drawing>
      </w:r>
    </w:p>
    <w:p w14:paraId="35A179A2" w14:textId="77777777" w:rsidR="00424C28" w:rsidRDefault="00424C28">
      <w:pPr>
        <w:spacing w:line="249" w:lineRule="auto"/>
        <w:rPr>
          <w:rFonts w:ascii="Arial" w:eastAsia="Arial" w:hAnsi="Arial" w:cs="Arial"/>
          <w:sz w:val="28"/>
          <w:szCs w:val="28"/>
        </w:rPr>
      </w:pPr>
    </w:p>
    <w:p w14:paraId="0EC4062F" w14:textId="77777777" w:rsidR="00BE70AF" w:rsidRDefault="00BE70AF">
      <w:pPr>
        <w:spacing w:line="249" w:lineRule="auto"/>
        <w:rPr>
          <w:rFonts w:ascii="Arial" w:eastAsia="Arial" w:hAnsi="Arial" w:cs="Arial"/>
          <w:sz w:val="28"/>
          <w:szCs w:val="28"/>
        </w:rPr>
      </w:pPr>
    </w:p>
    <w:p w14:paraId="112DF3BF" w14:textId="77777777" w:rsidR="00BE70AF" w:rsidRDefault="00BE70AF" w:rsidP="00E265CC">
      <w:pPr>
        <w:pStyle w:val="Title"/>
        <w:rPr>
          <w:rFonts w:eastAsia="Arial"/>
        </w:rPr>
      </w:pPr>
    </w:p>
    <w:p w14:paraId="2AECA27B" w14:textId="39F537F5" w:rsidR="00D123EB" w:rsidRPr="00D123EB" w:rsidRDefault="00111033" w:rsidP="005C4EC1">
      <w:pPr>
        <w:pStyle w:val="Title"/>
        <w:rPr>
          <w:rFonts w:eastAsia="Arial"/>
        </w:rPr>
      </w:pPr>
      <w:r>
        <w:rPr>
          <w:rFonts w:eastAsia="Arial"/>
        </w:rPr>
        <w:t>2018</w:t>
      </w:r>
      <w:r w:rsidR="00D123EB" w:rsidRPr="00D123EB">
        <w:rPr>
          <w:rFonts w:eastAsia="Arial"/>
        </w:rPr>
        <w:t xml:space="preserve"> Action for All USASA Nationals Scholarship</w:t>
      </w:r>
    </w:p>
    <w:p w14:paraId="53221615" w14:textId="77777777" w:rsidR="00D123EB" w:rsidRPr="00D123EB" w:rsidRDefault="00D123EB" w:rsidP="00D123EB">
      <w:pPr>
        <w:spacing w:line="249" w:lineRule="auto"/>
        <w:rPr>
          <w:rFonts w:ascii="Arial" w:eastAsia="Arial" w:hAnsi="Arial" w:cs="Arial"/>
          <w:sz w:val="28"/>
          <w:szCs w:val="28"/>
        </w:rPr>
      </w:pPr>
    </w:p>
    <w:p w14:paraId="2D9697C8" w14:textId="6105FA94" w:rsidR="004D12DA" w:rsidRPr="004D12DA" w:rsidRDefault="004D12DA" w:rsidP="004D12DA">
      <w:pPr>
        <w:spacing w:line="249" w:lineRule="auto"/>
        <w:rPr>
          <w:rFonts w:ascii="Arial" w:eastAsia="Arial" w:hAnsi="Arial" w:cs="Arial"/>
          <w:sz w:val="28"/>
          <w:szCs w:val="28"/>
        </w:rPr>
      </w:pPr>
      <w:r w:rsidRPr="004D12DA">
        <w:rPr>
          <w:rFonts w:ascii="Arial" w:eastAsia="Arial" w:hAnsi="Arial" w:cs="Arial"/>
          <w:sz w:val="28"/>
          <w:szCs w:val="28"/>
        </w:rPr>
        <w:t xml:space="preserve">The Action for USASA Nationals Scholarship will be available for USASA Appalachian series member(s) (ages 7-17 years) in pursuit of competing in the USASA National competitions. The winner will have </w:t>
      </w:r>
      <w:r w:rsidR="00532CD2">
        <w:rPr>
          <w:rFonts w:ascii="Arial" w:eastAsia="Arial" w:hAnsi="Arial" w:cs="Arial"/>
          <w:sz w:val="28"/>
          <w:szCs w:val="28"/>
        </w:rPr>
        <w:t>*</w:t>
      </w:r>
      <w:r w:rsidRPr="004D12DA">
        <w:rPr>
          <w:rFonts w:ascii="Arial" w:eastAsia="Arial" w:hAnsi="Arial" w:cs="Arial"/>
          <w:sz w:val="28"/>
          <w:szCs w:val="28"/>
        </w:rPr>
        <w:t>lodging, airfare event cost and transportation pay for by Action for All.</w:t>
      </w:r>
    </w:p>
    <w:p w14:paraId="054996CC" w14:textId="77777777" w:rsidR="004D12DA" w:rsidRPr="004D12DA" w:rsidRDefault="004D12DA" w:rsidP="004D12DA">
      <w:pPr>
        <w:spacing w:line="249" w:lineRule="auto"/>
        <w:rPr>
          <w:rFonts w:ascii="Arial" w:eastAsia="Arial" w:hAnsi="Arial" w:cs="Arial"/>
          <w:sz w:val="28"/>
          <w:szCs w:val="28"/>
        </w:rPr>
      </w:pPr>
    </w:p>
    <w:p w14:paraId="128AC0D9" w14:textId="0F2F55CA" w:rsidR="00F54DA0" w:rsidRDefault="004D12DA" w:rsidP="004D12DA">
      <w:pPr>
        <w:spacing w:line="249" w:lineRule="auto"/>
        <w:rPr>
          <w:rFonts w:ascii="Arial" w:eastAsia="Arial" w:hAnsi="Arial" w:cs="Arial"/>
          <w:sz w:val="28"/>
          <w:szCs w:val="28"/>
        </w:rPr>
      </w:pPr>
      <w:r w:rsidRPr="004D12DA">
        <w:rPr>
          <w:rFonts w:ascii="Arial" w:eastAsia="Arial" w:hAnsi="Arial" w:cs="Arial"/>
          <w:sz w:val="28"/>
          <w:szCs w:val="28"/>
        </w:rPr>
        <w:t>The deadline for the 2018 Action for All USASA Nationals Scholar</w:t>
      </w:r>
      <w:r w:rsidR="00532CD2">
        <w:rPr>
          <w:rFonts w:ascii="Arial" w:eastAsia="Arial" w:hAnsi="Arial" w:cs="Arial"/>
          <w:sz w:val="28"/>
          <w:szCs w:val="28"/>
        </w:rPr>
        <w:t>ship will be February 14th, 2018</w:t>
      </w:r>
      <w:r w:rsidRPr="004D12DA">
        <w:rPr>
          <w:rFonts w:ascii="Arial" w:eastAsia="Arial" w:hAnsi="Arial" w:cs="Arial"/>
          <w:sz w:val="28"/>
          <w:szCs w:val="28"/>
        </w:rPr>
        <w:t>. Any applications received after February 14th will be considered on a funds-available basis. In addition to filling out the scholarship application, the applicant will need one signed letter of recommendation must be attached. These letters must be from non-relatives and those that can best attes</w:t>
      </w:r>
      <w:r w:rsidR="00532CD2">
        <w:rPr>
          <w:rFonts w:ascii="Arial" w:eastAsia="Arial" w:hAnsi="Arial" w:cs="Arial"/>
          <w:sz w:val="28"/>
          <w:szCs w:val="28"/>
        </w:rPr>
        <w:t>t why you deserve to be the 2018</w:t>
      </w:r>
      <w:r w:rsidRPr="004D12DA">
        <w:rPr>
          <w:rFonts w:ascii="Arial" w:eastAsia="Arial" w:hAnsi="Arial" w:cs="Arial"/>
          <w:sz w:val="28"/>
          <w:szCs w:val="28"/>
        </w:rPr>
        <w:t xml:space="preserve"> Action for All USASA Nationals Scholarship recipient.</w:t>
      </w:r>
    </w:p>
    <w:p w14:paraId="492E33B8" w14:textId="77777777" w:rsidR="004D12DA" w:rsidRDefault="004D12DA" w:rsidP="004D12DA">
      <w:pPr>
        <w:spacing w:line="249" w:lineRule="auto"/>
        <w:rPr>
          <w:rFonts w:ascii="Arial" w:eastAsia="Arial" w:hAnsi="Arial" w:cs="Arial"/>
          <w:sz w:val="28"/>
          <w:szCs w:val="28"/>
        </w:rPr>
      </w:pPr>
    </w:p>
    <w:p w14:paraId="7014F096" w14:textId="77777777" w:rsidR="005A06C1" w:rsidRDefault="005A06C1" w:rsidP="002C12AE">
      <w:pPr>
        <w:spacing w:line="249" w:lineRule="auto"/>
        <w:rPr>
          <w:rFonts w:ascii="Arial" w:eastAsia="Arial" w:hAnsi="Arial" w:cs="Arial"/>
          <w:sz w:val="28"/>
          <w:szCs w:val="28"/>
        </w:rPr>
      </w:pPr>
      <w:r>
        <w:rPr>
          <w:rFonts w:ascii="Arial" w:eastAsia="Arial" w:hAnsi="Arial" w:cs="Arial"/>
          <w:sz w:val="28"/>
          <w:szCs w:val="28"/>
        </w:rPr>
        <w:t xml:space="preserve">Candidate can email applications to </w:t>
      </w:r>
      <w:hyperlink r:id="rId6" w:history="1">
        <w:r w:rsidR="00E265CC" w:rsidRPr="008F3D2A">
          <w:rPr>
            <w:rStyle w:val="Hyperlink"/>
          </w:rPr>
          <w:t xml:space="preserve"> </w:t>
        </w:r>
        <w:r w:rsidR="00E265CC" w:rsidRPr="008F3D2A">
          <w:rPr>
            <w:rStyle w:val="Hyperlink"/>
            <w:rFonts w:ascii="Arial" w:eastAsia="Arial" w:hAnsi="Arial" w:cs="Arial"/>
            <w:sz w:val="28"/>
            <w:szCs w:val="28"/>
          </w:rPr>
          <w:t>Scholarships@actionforall.org</w:t>
        </w:r>
      </w:hyperlink>
      <w:r>
        <w:rPr>
          <w:rFonts w:ascii="Arial" w:eastAsia="Arial" w:hAnsi="Arial" w:cs="Arial"/>
          <w:sz w:val="28"/>
          <w:szCs w:val="28"/>
        </w:rPr>
        <w:t xml:space="preserve"> or mail to </w:t>
      </w:r>
    </w:p>
    <w:p w14:paraId="6E5EADB0" w14:textId="77777777" w:rsidR="005A06C1" w:rsidRDefault="005A06C1" w:rsidP="002C12AE">
      <w:pPr>
        <w:spacing w:line="249" w:lineRule="auto"/>
        <w:rPr>
          <w:rFonts w:ascii="Arial" w:eastAsia="Arial" w:hAnsi="Arial" w:cs="Arial"/>
          <w:sz w:val="28"/>
          <w:szCs w:val="28"/>
        </w:rPr>
      </w:pPr>
    </w:p>
    <w:p w14:paraId="413A3B3D" w14:textId="77777777" w:rsidR="005A06C1" w:rsidRDefault="005A06C1" w:rsidP="002C12AE">
      <w:pPr>
        <w:spacing w:line="249" w:lineRule="auto"/>
        <w:rPr>
          <w:rFonts w:ascii="Arial" w:eastAsia="Arial" w:hAnsi="Arial" w:cs="Arial"/>
          <w:sz w:val="28"/>
          <w:szCs w:val="28"/>
        </w:rPr>
      </w:pPr>
      <w:r>
        <w:rPr>
          <w:rFonts w:ascii="Arial" w:eastAsia="Arial" w:hAnsi="Arial" w:cs="Arial"/>
          <w:sz w:val="28"/>
          <w:szCs w:val="28"/>
        </w:rPr>
        <w:t>Action for All</w:t>
      </w:r>
    </w:p>
    <w:p w14:paraId="3D6AF853" w14:textId="4BC56BF5" w:rsidR="00532CD2" w:rsidRDefault="005A06C1" w:rsidP="002C12AE">
      <w:pPr>
        <w:spacing w:line="249" w:lineRule="auto"/>
        <w:rPr>
          <w:rFonts w:ascii="Arial" w:eastAsia="Arial" w:hAnsi="Arial" w:cs="Arial"/>
          <w:sz w:val="28"/>
          <w:szCs w:val="28"/>
        </w:rPr>
      </w:pPr>
      <w:r>
        <w:rPr>
          <w:rFonts w:ascii="Arial" w:eastAsia="Arial" w:hAnsi="Arial" w:cs="Arial"/>
          <w:sz w:val="28"/>
          <w:szCs w:val="28"/>
        </w:rPr>
        <w:t xml:space="preserve">P.O Box 352 Waynesboro </w:t>
      </w:r>
      <w:proofErr w:type="spellStart"/>
      <w:r>
        <w:rPr>
          <w:rFonts w:ascii="Arial" w:eastAsia="Arial" w:hAnsi="Arial" w:cs="Arial"/>
          <w:sz w:val="28"/>
          <w:szCs w:val="28"/>
        </w:rPr>
        <w:t>Va</w:t>
      </w:r>
      <w:proofErr w:type="spellEnd"/>
      <w:r>
        <w:rPr>
          <w:rFonts w:ascii="Arial" w:eastAsia="Arial" w:hAnsi="Arial" w:cs="Arial"/>
          <w:sz w:val="28"/>
          <w:szCs w:val="28"/>
        </w:rPr>
        <w:t>, 22980</w:t>
      </w:r>
    </w:p>
    <w:p w14:paraId="6E4D72F2" w14:textId="77777777" w:rsidR="00387339" w:rsidRDefault="00387339" w:rsidP="00F37365">
      <w:pPr>
        <w:spacing w:line="249" w:lineRule="auto"/>
        <w:rPr>
          <w:rFonts w:ascii="Arial" w:eastAsia="Arial" w:hAnsi="Arial" w:cs="Arial"/>
          <w:sz w:val="28"/>
          <w:szCs w:val="28"/>
        </w:rPr>
      </w:pPr>
    </w:p>
    <w:p w14:paraId="2C3FA906" w14:textId="77777777" w:rsidR="00387339" w:rsidRDefault="00387339" w:rsidP="00F37365">
      <w:pPr>
        <w:spacing w:line="249" w:lineRule="auto"/>
        <w:rPr>
          <w:rFonts w:ascii="Arial" w:eastAsia="Arial" w:hAnsi="Arial" w:cs="Arial"/>
          <w:sz w:val="28"/>
          <w:szCs w:val="28"/>
        </w:rPr>
      </w:pPr>
    </w:p>
    <w:p w14:paraId="21440F71" w14:textId="77777777" w:rsidR="005C4EC1" w:rsidRDefault="00777AC2" w:rsidP="00777AC2">
      <w:pPr>
        <w:spacing w:before="51"/>
        <w:ind w:right="1579"/>
        <w:jc w:val="center"/>
        <w:rPr>
          <w:rFonts w:ascii="Arial"/>
          <w:b/>
          <w:sz w:val="24"/>
        </w:rPr>
      </w:pPr>
      <w:r>
        <w:rPr>
          <w:rFonts w:ascii="Arial"/>
          <w:b/>
          <w:sz w:val="24"/>
        </w:rPr>
        <w:t xml:space="preserve">                   </w:t>
      </w:r>
    </w:p>
    <w:p w14:paraId="4B1127BC" w14:textId="77777777" w:rsidR="005C4EC1" w:rsidRDefault="005C4EC1" w:rsidP="00777AC2">
      <w:pPr>
        <w:spacing w:before="51"/>
        <w:ind w:right="1579"/>
        <w:jc w:val="center"/>
        <w:rPr>
          <w:rFonts w:ascii="Arial"/>
          <w:b/>
          <w:sz w:val="24"/>
        </w:rPr>
      </w:pPr>
    </w:p>
    <w:p w14:paraId="6C2E2E49" w14:textId="77777777" w:rsidR="005C4EC1" w:rsidRDefault="005C4EC1" w:rsidP="00777AC2">
      <w:pPr>
        <w:spacing w:before="51"/>
        <w:ind w:right="1579"/>
        <w:jc w:val="center"/>
        <w:rPr>
          <w:rFonts w:ascii="Arial"/>
          <w:b/>
          <w:sz w:val="24"/>
        </w:rPr>
      </w:pPr>
    </w:p>
    <w:p w14:paraId="42B2A24D" w14:textId="77777777" w:rsidR="005C4EC1" w:rsidRDefault="005C4EC1" w:rsidP="00777AC2">
      <w:pPr>
        <w:spacing w:before="51"/>
        <w:ind w:right="1579"/>
        <w:jc w:val="center"/>
        <w:rPr>
          <w:rFonts w:ascii="Arial"/>
          <w:b/>
          <w:sz w:val="24"/>
        </w:rPr>
      </w:pPr>
    </w:p>
    <w:p w14:paraId="5A094082" w14:textId="77777777" w:rsidR="005C4EC1" w:rsidRDefault="005C4EC1" w:rsidP="00777AC2">
      <w:pPr>
        <w:spacing w:before="51"/>
        <w:ind w:right="1579"/>
        <w:jc w:val="center"/>
        <w:rPr>
          <w:rFonts w:ascii="Arial"/>
          <w:b/>
          <w:sz w:val="24"/>
        </w:rPr>
      </w:pPr>
    </w:p>
    <w:p w14:paraId="2FFCA194" w14:textId="77777777" w:rsidR="005C4EC1" w:rsidRDefault="005C4EC1" w:rsidP="00777AC2">
      <w:pPr>
        <w:spacing w:before="51"/>
        <w:ind w:right="1579"/>
        <w:jc w:val="center"/>
        <w:rPr>
          <w:rFonts w:ascii="Arial"/>
          <w:b/>
          <w:sz w:val="24"/>
        </w:rPr>
      </w:pPr>
    </w:p>
    <w:p w14:paraId="09CF8941" w14:textId="77777777" w:rsidR="005C4EC1" w:rsidRDefault="005C4EC1" w:rsidP="00777AC2">
      <w:pPr>
        <w:spacing w:before="51"/>
        <w:ind w:right="1579"/>
        <w:jc w:val="center"/>
        <w:rPr>
          <w:rFonts w:ascii="Arial"/>
          <w:b/>
          <w:sz w:val="24"/>
        </w:rPr>
      </w:pPr>
    </w:p>
    <w:p w14:paraId="79D137F6" w14:textId="77777777" w:rsidR="005C4EC1" w:rsidRDefault="005C4EC1" w:rsidP="00777AC2">
      <w:pPr>
        <w:spacing w:before="51"/>
        <w:ind w:right="1579"/>
        <w:jc w:val="center"/>
        <w:rPr>
          <w:rFonts w:ascii="Arial"/>
          <w:b/>
          <w:sz w:val="24"/>
        </w:rPr>
      </w:pPr>
    </w:p>
    <w:p w14:paraId="6A5CBECB" w14:textId="0466425B" w:rsidR="005C4EC1" w:rsidRPr="00532CD2" w:rsidRDefault="00532CD2" w:rsidP="00532CD2">
      <w:pPr>
        <w:spacing w:before="51"/>
        <w:ind w:right="1579"/>
        <w:rPr>
          <w:rFonts w:ascii="Arial"/>
          <w:b/>
          <w:sz w:val="15"/>
          <w:szCs w:val="15"/>
        </w:rPr>
      </w:pPr>
      <w:r w:rsidRPr="00532CD2">
        <w:rPr>
          <w:rFonts w:ascii="Arial"/>
          <w:b/>
          <w:sz w:val="15"/>
          <w:szCs w:val="15"/>
        </w:rPr>
        <w:t>* Lodging will be selected by Action for All Corp</w:t>
      </w:r>
    </w:p>
    <w:p w14:paraId="03105747" w14:textId="77777777" w:rsidR="005C4EC1" w:rsidRDefault="005C4EC1" w:rsidP="00777AC2">
      <w:pPr>
        <w:spacing w:before="51"/>
        <w:ind w:right="1579"/>
        <w:jc w:val="center"/>
        <w:rPr>
          <w:rFonts w:ascii="Arial"/>
          <w:b/>
          <w:sz w:val="24"/>
        </w:rPr>
      </w:pPr>
    </w:p>
    <w:p w14:paraId="24F0F6FE" w14:textId="77777777" w:rsidR="005C4EC1" w:rsidRDefault="005C4EC1" w:rsidP="00777AC2">
      <w:pPr>
        <w:spacing w:before="51"/>
        <w:ind w:right="1579"/>
        <w:jc w:val="center"/>
        <w:rPr>
          <w:rFonts w:ascii="Arial"/>
          <w:b/>
          <w:sz w:val="24"/>
        </w:rPr>
      </w:pPr>
    </w:p>
    <w:p w14:paraId="4B402A98" w14:textId="77777777" w:rsidR="005C4EC1" w:rsidRDefault="005C4EC1" w:rsidP="00777AC2">
      <w:pPr>
        <w:spacing w:before="51"/>
        <w:ind w:right="1579"/>
        <w:jc w:val="center"/>
        <w:rPr>
          <w:rFonts w:ascii="Arial"/>
          <w:b/>
          <w:sz w:val="24"/>
        </w:rPr>
      </w:pPr>
    </w:p>
    <w:p w14:paraId="77AEDC29" w14:textId="77777777" w:rsidR="005C4EC1" w:rsidRDefault="005C4EC1" w:rsidP="00777AC2">
      <w:pPr>
        <w:spacing w:before="51"/>
        <w:ind w:right="1579"/>
        <w:jc w:val="center"/>
        <w:rPr>
          <w:rFonts w:ascii="Arial"/>
          <w:b/>
          <w:sz w:val="24"/>
        </w:rPr>
      </w:pPr>
    </w:p>
    <w:p w14:paraId="0A411406" w14:textId="77777777" w:rsidR="005C4EC1" w:rsidRDefault="005C4EC1" w:rsidP="005C4EC1">
      <w:pPr>
        <w:spacing w:before="51"/>
        <w:ind w:right="1579"/>
        <w:jc w:val="center"/>
        <w:rPr>
          <w:rFonts w:ascii="Arial"/>
          <w:b/>
          <w:sz w:val="24"/>
        </w:rPr>
      </w:pPr>
    </w:p>
    <w:p w14:paraId="7DA9D8DB" w14:textId="77777777" w:rsidR="005C4EC1" w:rsidRDefault="005C4EC1" w:rsidP="005C4EC1">
      <w:pPr>
        <w:spacing w:before="51"/>
        <w:ind w:right="1579"/>
        <w:jc w:val="center"/>
        <w:rPr>
          <w:rFonts w:ascii="Arial"/>
          <w:b/>
          <w:sz w:val="24"/>
        </w:rPr>
      </w:pPr>
    </w:p>
    <w:p w14:paraId="77F14FFA" w14:textId="77777777" w:rsidR="005C4EC1" w:rsidRPr="005C4EC1" w:rsidRDefault="005C4EC1" w:rsidP="005C4EC1">
      <w:pPr>
        <w:spacing w:before="51"/>
        <w:ind w:right="1579"/>
        <w:jc w:val="center"/>
        <w:rPr>
          <w:rFonts w:ascii="Arial"/>
          <w:b/>
          <w:sz w:val="24"/>
        </w:rPr>
      </w:pPr>
      <w:r w:rsidRPr="005C4EC1">
        <w:rPr>
          <w:rFonts w:ascii="Arial" w:hAnsi="Arial" w:cs="Arial"/>
          <w:b/>
          <w:sz w:val="24"/>
          <w:szCs w:val="24"/>
        </w:rPr>
        <w:t xml:space="preserve">2017 Action for All </w:t>
      </w:r>
      <w:r w:rsidRPr="005C4EC1">
        <w:rPr>
          <w:rFonts w:ascii="Arial" w:eastAsia="Arial" w:hAnsi="Arial" w:cs="Arial"/>
          <w:b/>
          <w:sz w:val="24"/>
          <w:szCs w:val="24"/>
        </w:rPr>
        <w:t>Dill</w:t>
      </w:r>
      <w:r w:rsidRPr="005C4EC1">
        <w:rPr>
          <w:rFonts w:ascii="Arial" w:hAnsi="Arial" w:cs="Arial"/>
          <w:b/>
          <w:sz w:val="24"/>
          <w:szCs w:val="24"/>
        </w:rPr>
        <w:t>er Foundation USASA Nationals Scholarship</w:t>
      </w:r>
    </w:p>
    <w:p w14:paraId="7F9624ED" w14:textId="77777777" w:rsidR="00424C28" w:rsidRDefault="00424C28" w:rsidP="005C4EC1">
      <w:pPr>
        <w:spacing w:before="51"/>
        <w:ind w:right="1579"/>
        <w:jc w:val="center"/>
        <w:rPr>
          <w:rFonts w:ascii="Arial"/>
          <w:b/>
          <w:sz w:val="24"/>
        </w:rPr>
      </w:pPr>
    </w:p>
    <w:p w14:paraId="3E1382B9" w14:textId="3DE90DA2" w:rsidR="00387339" w:rsidRPr="00387339" w:rsidRDefault="00F54DA0" w:rsidP="005C4EC1">
      <w:pPr>
        <w:spacing w:before="51"/>
        <w:ind w:right="1579"/>
        <w:jc w:val="center"/>
        <w:rPr>
          <w:rFonts w:ascii="Arial"/>
          <w:b/>
          <w:sz w:val="20"/>
          <w:szCs w:val="20"/>
        </w:rPr>
      </w:pPr>
      <w:r>
        <w:rPr>
          <w:rFonts w:ascii="Arial"/>
          <w:b/>
          <w:sz w:val="20"/>
          <w:szCs w:val="20"/>
        </w:rPr>
        <w:t xml:space="preserve">*All Scholarship </w:t>
      </w:r>
      <w:r w:rsidR="00387339" w:rsidRPr="00387339">
        <w:rPr>
          <w:rFonts w:ascii="Arial"/>
          <w:b/>
          <w:sz w:val="20"/>
          <w:szCs w:val="20"/>
        </w:rPr>
        <w:t xml:space="preserve">applicants will be granted membership </w:t>
      </w:r>
      <w:r w:rsidR="00387339" w:rsidRPr="000A32DF">
        <w:rPr>
          <w:rFonts w:ascii="Arial"/>
          <w:b/>
          <w:noProof/>
          <w:sz w:val="20"/>
          <w:szCs w:val="20"/>
        </w:rPr>
        <w:t>to</w:t>
      </w:r>
      <w:r w:rsidR="00387339" w:rsidRPr="00387339">
        <w:rPr>
          <w:rFonts w:ascii="Arial"/>
          <w:b/>
          <w:sz w:val="20"/>
          <w:szCs w:val="20"/>
        </w:rPr>
        <w:t xml:space="preserve"> Action for </w:t>
      </w:r>
      <w:r w:rsidR="00532CD2" w:rsidRPr="00387339">
        <w:rPr>
          <w:rFonts w:ascii="Arial"/>
          <w:b/>
          <w:sz w:val="20"/>
          <w:szCs w:val="20"/>
        </w:rPr>
        <w:t>All. *</w:t>
      </w:r>
    </w:p>
    <w:p w14:paraId="0D8AB8F8" w14:textId="77777777" w:rsidR="00A21170" w:rsidRDefault="00A21170" w:rsidP="005C4EC1">
      <w:pPr>
        <w:tabs>
          <w:tab w:val="left" w:pos="6495"/>
        </w:tabs>
        <w:spacing w:before="51"/>
        <w:ind w:left="1660" w:right="1579"/>
        <w:jc w:val="center"/>
        <w:rPr>
          <w:rFonts w:ascii="Arial" w:eastAsia="Arial" w:hAnsi="Arial" w:cs="Arial"/>
          <w:sz w:val="24"/>
          <w:szCs w:val="24"/>
        </w:rPr>
      </w:pPr>
    </w:p>
    <w:p w14:paraId="1DE6B9B1" w14:textId="77777777" w:rsidR="00424C28" w:rsidRDefault="005C4EC1" w:rsidP="005C4EC1">
      <w:pPr>
        <w:spacing w:line="274" w:lineRule="exact"/>
        <w:ind w:left="1651" w:right="1579"/>
        <w:rPr>
          <w:rFonts w:ascii="Arial" w:eastAsia="Arial" w:hAnsi="Arial" w:cs="Arial"/>
          <w:sz w:val="24"/>
          <w:szCs w:val="24"/>
        </w:rPr>
      </w:pPr>
      <w:r>
        <w:rPr>
          <w:rFonts w:ascii="Arial"/>
          <w:b/>
          <w:sz w:val="24"/>
        </w:rPr>
        <w:t xml:space="preserve">                   </w:t>
      </w:r>
      <w:r w:rsidR="00BA5A3D">
        <w:rPr>
          <w:rFonts w:ascii="Arial"/>
          <w:b/>
          <w:sz w:val="24"/>
        </w:rPr>
        <w:t>Please fill out</w:t>
      </w:r>
      <w:r w:rsidR="00BA5A3D">
        <w:rPr>
          <w:rFonts w:ascii="Arial"/>
          <w:b/>
          <w:spacing w:val="-9"/>
          <w:sz w:val="24"/>
        </w:rPr>
        <w:t xml:space="preserve"> </w:t>
      </w:r>
      <w:r w:rsidR="00BA5A3D">
        <w:rPr>
          <w:rFonts w:ascii="Arial"/>
          <w:b/>
          <w:sz w:val="24"/>
        </w:rPr>
        <w:t>COMPLETELY!</w:t>
      </w:r>
    </w:p>
    <w:p w14:paraId="376E8C99" w14:textId="77777777" w:rsidR="00424C28" w:rsidRDefault="00424C28">
      <w:pPr>
        <w:rPr>
          <w:rFonts w:ascii="Arial" w:eastAsia="Arial" w:hAnsi="Arial" w:cs="Arial"/>
          <w:b/>
          <w:bCs/>
          <w:sz w:val="24"/>
          <w:szCs w:val="24"/>
        </w:rPr>
      </w:pPr>
    </w:p>
    <w:p w14:paraId="2714A67F" w14:textId="77777777" w:rsidR="00424C28" w:rsidRDefault="00424C28">
      <w:pPr>
        <w:spacing w:before="6"/>
        <w:rPr>
          <w:rFonts w:ascii="Arial" w:eastAsia="Arial" w:hAnsi="Arial" w:cs="Arial"/>
          <w:b/>
          <w:bCs/>
          <w:sz w:val="24"/>
          <w:szCs w:val="24"/>
        </w:rPr>
      </w:pPr>
    </w:p>
    <w:p w14:paraId="5E44129A" w14:textId="77777777" w:rsidR="00424C28" w:rsidRDefault="00424C28">
      <w:pPr>
        <w:spacing w:before="6"/>
        <w:rPr>
          <w:rFonts w:ascii="Arial" w:eastAsia="Arial" w:hAnsi="Arial" w:cs="Arial"/>
          <w:sz w:val="14"/>
          <w:szCs w:val="14"/>
        </w:rPr>
      </w:pPr>
    </w:p>
    <w:p w14:paraId="748A8E2F" w14:textId="77777777" w:rsidR="00424C28" w:rsidRDefault="00BA5A3D">
      <w:pPr>
        <w:pStyle w:val="BodyText"/>
        <w:tabs>
          <w:tab w:val="left" w:pos="3624"/>
          <w:tab w:val="left" w:pos="6325"/>
          <w:tab w:val="left" w:pos="10316"/>
        </w:tabs>
        <w:ind w:left="266"/>
      </w:pPr>
      <w:r>
        <w:rPr>
          <w:w w:val="105"/>
        </w:rPr>
        <w:t>First</w:t>
      </w:r>
      <w:r>
        <w:rPr>
          <w:spacing w:val="-14"/>
          <w:w w:val="105"/>
        </w:rPr>
        <w:t xml:space="preserve"> </w:t>
      </w:r>
      <w:r>
        <w:rPr>
          <w:w w:val="105"/>
        </w:rPr>
        <w:t>Name:</w:t>
      </w:r>
      <w:r>
        <w:rPr>
          <w:w w:val="105"/>
          <w:u w:val="single" w:color="000000"/>
        </w:rPr>
        <w:tab/>
      </w:r>
      <w:r>
        <w:t>Middle:</w:t>
      </w:r>
      <w:r>
        <w:rPr>
          <w:u w:val="single" w:color="000000"/>
        </w:rPr>
        <w:tab/>
      </w:r>
      <w:r>
        <w:rPr>
          <w:w w:val="105"/>
        </w:rPr>
        <w:t>Last:</w:t>
      </w:r>
      <w:r>
        <w:rPr>
          <w:spacing w:val="4"/>
        </w:rPr>
        <w:t xml:space="preserve"> </w:t>
      </w:r>
      <w:r>
        <w:rPr>
          <w:w w:val="102"/>
          <w:u w:val="single" w:color="000000"/>
        </w:rPr>
        <w:t xml:space="preserve"> </w:t>
      </w:r>
      <w:r>
        <w:rPr>
          <w:u w:val="single" w:color="000000"/>
        </w:rPr>
        <w:tab/>
      </w:r>
    </w:p>
    <w:p w14:paraId="027DA507" w14:textId="77777777" w:rsidR="00424C28" w:rsidRDefault="00424C28">
      <w:pPr>
        <w:spacing w:before="3"/>
        <w:rPr>
          <w:rFonts w:ascii="Arial" w:eastAsia="Arial" w:hAnsi="Arial" w:cs="Arial"/>
          <w:sz w:val="23"/>
          <w:szCs w:val="23"/>
        </w:rPr>
      </w:pPr>
    </w:p>
    <w:p w14:paraId="2930AC13" w14:textId="77777777" w:rsidR="00A21170" w:rsidRDefault="00BA5A3D" w:rsidP="006D689A">
      <w:pPr>
        <w:pStyle w:val="BodyText"/>
        <w:tabs>
          <w:tab w:val="left" w:pos="3869"/>
          <w:tab w:val="left" w:pos="4560"/>
        </w:tabs>
        <w:ind w:left="266"/>
      </w:pPr>
      <w:r>
        <w:t>Nickname:</w:t>
      </w:r>
      <w:r>
        <w:rPr>
          <w:u w:val="single" w:color="000000"/>
        </w:rPr>
        <w:tab/>
      </w:r>
      <w:r>
        <w:tab/>
        <w:t>Gender:</w:t>
      </w:r>
      <w:r>
        <w:rPr>
          <w:w w:val="99"/>
          <w:u w:val="single" w:color="000000"/>
        </w:rPr>
        <w:t xml:space="preserve"> </w:t>
      </w:r>
      <w:r>
        <w:rPr>
          <w:u w:val="single" w:color="000000"/>
        </w:rPr>
        <w:tab/>
      </w:r>
      <w:r>
        <w:rPr>
          <w:w w:val="95"/>
        </w:rPr>
        <w:t>M</w:t>
      </w:r>
      <w:r>
        <w:rPr>
          <w:w w:val="95"/>
          <w:u w:val="single" w:color="000000"/>
        </w:rPr>
        <w:tab/>
      </w:r>
      <w:r>
        <w:rPr>
          <w:w w:val="95"/>
        </w:rPr>
        <w:t>F</w:t>
      </w:r>
      <w:r>
        <w:rPr>
          <w:w w:val="95"/>
        </w:rPr>
        <w:tab/>
      </w:r>
      <w:r>
        <w:t>Ethnicity:</w:t>
      </w:r>
      <w:r>
        <w:rPr>
          <w:u w:val="single" w:color="000000"/>
        </w:rPr>
        <w:tab/>
      </w:r>
      <w:r>
        <w:tab/>
        <w:t>DOB:</w:t>
      </w:r>
      <w:r>
        <w:rPr>
          <w:u w:val="single" w:color="000000"/>
        </w:rPr>
        <w:tab/>
      </w:r>
      <w:r w:rsidR="00A21170">
        <w:rPr>
          <w:u w:val="single" w:color="000000"/>
        </w:rPr>
        <w:t xml:space="preserve">    </w:t>
      </w:r>
    </w:p>
    <w:p w14:paraId="4B462707" w14:textId="77777777" w:rsidR="00424C28" w:rsidRDefault="00BA5A3D" w:rsidP="006D689A">
      <w:pPr>
        <w:pStyle w:val="BodyText"/>
        <w:tabs>
          <w:tab w:val="left" w:pos="3869"/>
          <w:tab w:val="left" w:pos="4560"/>
        </w:tabs>
        <w:ind w:left="266"/>
      </w:pPr>
      <w:r>
        <w:t>Age:</w:t>
      </w:r>
      <w:r>
        <w:rPr>
          <w:spacing w:val="3"/>
        </w:rPr>
        <w:t xml:space="preserve"> </w:t>
      </w:r>
      <w:r>
        <w:rPr>
          <w:w w:val="102"/>
          <w:u w:val="single" w:color="000000"/>
        </w:rPr>
        <w:t xml:space="preserve"> </w:t>
      </w:r>
      <w:r w:rsidR="00A21170">
        <w:rPr>
          <w:u w:val="single" w:color="000000"/>
        </w:rPr>
        <w:t xml:space="preserve">       </w:t>
      </w:r>
    </w:p>
    <w:p w14:paraId="5D540504" w14:textId="77777777" w:rsidR="00424C28" w:rsidRDefault="00424C28">
      <w:pPr>
        <w:spacing w:before="1"/>
        <w:rPr>
          <w:rFonts w:ascii="Arial" w:eastAsia="Arial" w:hAnsi="Arial" w:cs="Arial"/>
          <w:sz w:val="28"/>
          <w:szCs w:val="28"/>
        </w:rPr>
      </w:pPr>
    </w:p>
    <w:p w14:paraId="7B51639C" w14:textId="77777777" w:rsidR="00424C28" w:rsidRDefault="00BA5A3D">
      <w:pPr>
        <w:pStyle w:val="BodyText"/>
        <w:tabs>
          <w:tab w:val="left" w:pos="5270"/>
          <w:tab w:val="left" w:pos="5611"/>
          <w:tab w:val="left" w:pos="8559"/>
          <w:tab w:val="left" w:pos="10304"/>
        </w:tabs>
        <w:ind w:left="266"/>
      </w:pPr>
      <w:r>
        <w:t>Address:</w:t>
      </w:r>
      <w:r>
        <w:rPr>
          <w:u w:val="single" w:color="000000"/>
        </w:rPr>
        <w:tab/>
      </w:r>
      <w:r>
        <w:tab/>
        <w:t>City:</w:t>
      </w:r>
      <w:r>
        <w:rPr>
          <w:u w:val="single" w:color="000000"/>
        </w:rPr>
        <w:tab/>
      </w:r>
      <w:r>
        <w:rPr>
          <w:w w:val="105"/>
        </w:rPr>
        <w:t>State:</w:t>
      </w:r>
      <w:r>
        <w:rPr>
          <w:spacing w:val="3"/>
        </w:rPr>
        <w:t xml:space="preserve"> </w:t>
      </w:r>
      <w:r>
        <w:rPr>
          <w:w w:val="102"/>
          <w:u w:val="single" w:color="000000"/>
        </w:rPr>
        <w:t xml:space="preserve"> </w:t>
      </w:r>
      <w:r>
        <w:rPr>
          <w:u w:val="single" w:color="000000"/>
        </w:rPr>
        <w:tab/>
      </w:r>
    </w:p>
    <w:p w14:paraId="7C674CDB" w14:textId="77777777" w:rsidR="00424C28" w:rsidRDefault="00424C28">
      <w:pPr>
        <w:spacing w:before="3"/>
        <w:rPr>
          <w:rFonts w:ascii="Arial" w:eastAsia="Arial" w:hAnsi="Arial" w:cs="Arial"/>
          <w:sz w:val="23"/>
          <w:szCs w:val="23"/>
        </w:rPr>
      </w:pPr>
    </w:p>
    <w:p w14:paraId="21FC710F" w14:textId="77777777" w:rsidR="00424C28" w:rsidRDefault="00BA5A3D">
      <w:pPr>
        <w:pStyle w:val="BodyText"/>
        <w:tabs>
          <w:tab w:val="left" w:pos="2479"/>
          <w:tab w:val="left" w:pos="5395"/>
          <w:tab w:val="left" w:pos="8180"/>
        </w:tabs>
        <w:ind w:left="266"/>
      </w:pPr>
      <w:r>
        <w:t>Zip:</w:t>
      </w:r>
      <w:r>
        <w:rPr>
          <w:u w:val="single" w:color="000000"/>
        </w:rPr>
        <w:tab/>
      </w:r>
      <w:r>
        <w:t>Phone:</w:t>
      </w:r>
      <w:r>
        <w:rPr>
          <w:u w:val="single" w:color="000000"/>
        </w:rPr>
        <w:tab/>
      </w:r>
      <w:r>
        <w:rPr>
          <w:w w:val="105"/>
        </w:rPr>
        <w:t>Fax:</w:t>
      </w:r>
      <w:r>
        <w:rPr>
          <w:spacing w:val="3"/>
        </w:rPr>
        <w:t xml:space="preserve"> </w:t>
      </w:r>
      <w:r>
        <w:rPr>
          <w:w w:val="102"/>
          <w:u w:val="single" w:color="000000"/>
        </w:rPr>
        <w:t xml:space="preserve"> </w:t>
      </w:r>
      <w:r>
        <w:rPr>
          <w:u w:val="single" w:color="000000"/>
        </w:rPr>
        <w:tab/>
      </w:r>
    </w:p>
    <w:p w14:paraId="6C8A1DE5" w14:textId="77777777" w:rsidR="00424C28" w:rsidRDefault="00424C28">
      <w:pPr>
        <w:rPr>
          <w:rFonts w:ascii="Arial" w:eastAsia="Arial" w:hAnsi="Arial" w:cs="Arial"/>
          <w:sz w:val="20"/>
          <w:szCs w:val="20"/>
        </w:rPr>
      </w:pPr>
    </w:p>
    <w:p w14:paraId="09A9C50B" w14:textId="77777777" w:rsidR="00424C28" w:rsidRDefault="00424C28">
      <w:pPr>
        <w:spacing w:before="1"/>
        <w:rPr>
          <w:rFonts w:ascii="Arial" w:eastAsia="Arial" w:hAnsi="Arial" w:cs="Arial"/>
          <w:sz w:val="21"/>
          <w:szCs w:val="21"/>
        </w:rPr>
      </w:pPr>
    </w:p>
    <w:p w14:paraId="50F8EB5F" w14:textId="77777777" w:rsidR="00424C28" w:rsidRDefault="004A44F2">
      <w:pPr>
        <w:spacing w:line="1065" w:lineRule="exact"/>
        <w:ind w:left="181"/>
        <w:rPr>
          <w:rFonts w:ascii="Arial" w:eastAsia="Arial" w:hAnsi="Arial" w:cs="Arial"/>
          <w:sz w:val="20"/>
          <w:szCs w:val="20"/>
        </w:rPr>
      </w:pPr>
      <w:r>
        <w:rPr>
          <w:rFonts w:ascii="Arial" w:eastAsia="Arial" w:hAnsi="Arial" w:cs="Arial"/>
          <w:noProof/>
          <w:position w:val="-20"/>
          <w:sz w:val="20"/>
          <w:szCs w:val="20"/>
        </w:rPr>
        <mc:AlternateContent>
          <mc:Choice Requires="wps">
            <w:drawing>
              <wp:inline distT="0" distB="0" distL="0" distR="0" wp14:anchorId="630307AD" wp14:editId="064A75F5">
                <wp:extent cx="6492875" cy="466725"/>
                <wp:effectExtent l="0" t="0" r="22225" b="28575"/>
                <wp:docPr id="1399" name="Text Box 13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92875" cy="466725"/>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81308D1" w14:textId="77777777" w:rsidR="00BA5A3D" w:rsidRDefault="00BA5A3D">
                            <w:pPr>
                              <w:spacing w:before="72"/>
                              <w:ind w:left="96"/>
                              <w:rPr>
                                <w:rFonts w:ascii="Arial" w:eastAsia="Arial" w:hAnsi="Arial" w:cs="Arial"/>
                                <w:sz w:val="19"/>
                                <w:szCs w:val="19"/>
                              </w:rPr>
                            </w:pPr>
                            <w:r>
                              <w:rPr>
                                <w:rFonts w:ascii="Arial"/>
                                <w:b/>
                                <w:spacing w:val="2"/>
                                <w:w w:val="102"/>
                                <w:sz w:val="19"/>
                              </w:rPr>
                              <w:t>S</w:t>
                            </w:r>
                            <w:r>
                              <w:rPr>
                                <w:rFonts w:ascii="Arial"/>
                                <w:b/>
                                <w:w w:val="102"/>
                                <w:sz w:val="19"/>
                              </w:rPr>
                              <w:t>ch</w:t>
                            </w:r>
                            <w:r>
                              <w:rPr>
                                <w:rFonts w:ascii="Arial"/>
                                <w:b/>
                                <w:spacing w:val="3"/>
                                <w:w w:val="102"/>
                                <w:sz w:val="19"/>
                              </w:rPr>
                              <w:t>o</w:t>
                            </w:r>
                            <w:r>
                              <w:rPr>
                                <w:rFonts w:ascii="Arial"/>
                                <w:b/>
                                <w:spacing w:val="1"/>
                                <w:w w:val="102"/>
                                <w:sz w:val="19"/>
                              </w:rPr>
                              <w:t>o</w:t>
                            </w:r>
                            <w:r>
                              <w:rPr>
                                <w:rFonts w:ascii="Arial"/>
                                <w:b/>
                                <w:w w:val="102"/>
                                <w:sz w:val="19"/>
                              </w:rPr>
                              <w:t>l</w:t>
                            </w:r>
                            <w:r>
                              <w:rPr>
                                <w:rFonts w:ascii="Arial"/>
                                <w:b/>
                                <w:spacing w:val="3"/>
                                <w:sz w:val="19"/>
                              </w:rPr>
                              <w:t xml:space="preserve"> </w:t>
                            </w:r>
                            <w:r>
                              <w:rPr>
                                <w:rFonts w:ascii="Arial"/>
                                <w:b/>
                                <w:spacing w:val="1"/>
                                <w:w w:val="102"/>
                                <w:sz w:val="19"/>
                              </w:rPr>
                              <w:t>I</w:t>
                            </w:r>
                            <w:r>
                              <w:rPr>
                                <w:rFonts w:ascii="Arial"/>
                                <w:b/>
                                <w:w w:val="102"/>
                                <w:sz w:val="19"/>
                              </w:rPr>
                              <w:t>nfo</w:t>
                            </w:r>
                            <w:r>
                              <w:rPr>
                                <w:rFonts w:ascii="Arial"/>
                                <w:b/>
                                <w:spacing w:val="3"/>
                                <w:w w:val="102"/>
                                <w:sz w:val="19"/>
                              </w:rPr>
                              <w:t>r</w:t>
                            </w:r>
                            <w:r>
                              <w:rPr>
                                <w:rFonts w:ascii="Arial"/>
                                <w:b/>
                                <w:spacing w:val="2"/>
                                <w:w w:val="102"/>
                                <w:sz w:val="19"/>
                              </w:rPr>
                              <w:t>ma</w:t>
                            </w:r>
                            <w:r>
                              <w:rPr>
                                <w:rFonts w:ascii="Arial"/>
                                <w:b/>
                                <w:w w:val="102"/>
                                <w:sz w:val="19"/>
                              </w:rPr>
                              <w:t>t</w:t>
                            </w:r>
                            <w:r>
                              <w:rPr>
                                <w:rFonts w:ascii="Arial"/>
                                <w:b/>
                                <w:spacing w:val="1"/>
                                <w:w w:val="102"/>
                                <w:sz w:val="19"/>
                              </w:rPr>
                              <w:t>ion</w:t>
                            </w:r>
                            <w:r>
                              <w:rPr>
                                <w:rFonts w:ascii="Arial"/>
                                <w:b/>
                                <w:w w:val="102"/>
                                <w:sz w:val="19"/>
                              </w:rPr>
                              <w:t>:</w:t>
                            </w:r>
                          </w:p>
                          <w:p w14:paraId="0D463171" w14:textId="77777777" w:rsidR="00BA5A3D" w:rsidRDefault="00A21170" w:rsidP="00A21170">
                            <w:pPr>
                              <w:tabs>
                                <w:tab w:val="left" w:pos="5034"/>
                                <w:tab w:val="left" w:pos="6421"/>
                                <w:tab w:val="left" w:pos="7998"/>
                                <w:tab w:val="left" w:pos="9021"/>
                              </w:tabs>
                              <w:spacing w:before="129"/>
                              <w:rPr>
                                <w:rFonts w:ascii="Arial" w:eastAsia="Arial" w:hAnsi="Arial" w:cs="Arial"/>
                                <w:sz w:val="19"/>
                                <w:szCs w:val="19"/>
                              </w:rPr>
                            </w:pPr>
                            <w:r>
                              <w:rPr>
                                <w:rFonts w:ascii="Arial" w:eastAsia="Arial" w:hAnsi="Arial" w:cs="Arial"/>
                                <w:sz w:val="19"/>
                                <w:szCs w:val="19"/>
                              </w:rPr>
                              <w:t xml:space="preserve"> </w:t>
                            </w:r>
                            <w:r w:rsidR="00BA5A3D">
                              <w:rPr>
                                <w:rFonts w:ascii="Arial"/>
                                <w:spacing w:val="1"/>
                                <w:w w:val="102"/>
                                <w:sz w:val="19"/>
                              </w:rPr>
                              <w:t>S</w:t>
                            </w:r>
                            <w:r w:rsidR="00BA5A3D">
                              <w:rPr>
                                <w:rFonts w:ascii="Arial"/>
                                <w:w w:val="102"/>
                                <w:sz w:val="19"/>
                              </w:rPr>
                              <w:t>c</w:t>
                            </w:r>
                            <w:r w:rsidR="00BA5A3D">
                              <w:rPr>
                                <w:rFonts w:ascii="Arial"/>
                                <w:spacing w:val="1"/>
                                <w:w w:val="102"/>
                                <w:sz w:val="19"/>
                              </w:rPr>
                              <w:t>ho</w:t>
                            </w:r>
                            <w:r w:rsidR="00BA5A3D">
                              <w:rPr>
                                <w:rFonts w:ascii="Arial"/>
                                <w:w w:val="102"/>
                                <w:sz w:val="19"/>
                              </w:rPr>
                              <w:t>o</w:t>
                            </w:r>
                            <w:r w:rsidR="00BA5A3D">
                              <w:rPr>
                                <w:rFonts w:ascii="Arial"/>
                                <w:spacing w:val="-1"/>
                                <w:w w:val="102"/>
                                <w:sz w:val="19"/>
                              </w:rPr>
                              <w:t>l</w:t>
                            </w:r>
                            <w:r w:rsidR="00BA5A3D">
                              <w:rPr>
                                <w:rFonts w:ascii="Arial"/>
                                <w:w w:val="102"/>
                                <w:sz w:val="19"/>
                              </w:rPr>
                              <w:t>:</w:t>
                            </w:r>
                            <w:r w:rsidR="00BA5A3D">
                              <w:rPr>
                                <w:rFonts w:ascii="Arial"/>
                                <w:spacing w:val="3"/>
                                <w:sz w:val="19"/>
                              </w:rPr>
                              <w:t xml:space="preserve"> </w:t>
                            </w:r>
                            <w:r w:rsidR="00BA5A3D">
                              <w:rPr>
                                <w:rFonts w:ascii="Arial"/>
                                <w:w w:val="102"/>
                                <w:sz w:val="19"/>
                                <w:u w:val="single" w:color="000000"/>
                              </w:rPr>
                              <w:t xml:space="preserve"> </w:t>
                            </w:r>
                            <w:r w:rsidR="00BA5A3D">
                              <w:rPr>
                                <w:rFonts w:ascii="Arial"/>
                                <w:sz w:val="19"/>
                                <w:u w:val="single" w:color="000000"/>
                              </w:rPr>
                              <w:tab/>
                            </w:r>
                            <w:r w:rsidR="00BA5A3D">
                              <w:rPr>
                                <w:rFonts w:ascii="Arial"/>
                                <w:spacing w:val="1"/>
                                <w:w w:val="102"/>
                                <w:sz w:val="19"/>
                              </w:rPr>
                              <w:t>G</w:t>
                            </w:r>
                            <w:r w:rsidR="00BA5A3D">
                              <w:rPr>
                                <w:rFonts w:ascii="Arial"/>
                                <w:spacing w:val="2"/>
                                <w:w w:val="102"/>
                                <w:sz w:val="19"/>
                              </w:rPr>
                              <w:t>r</w:t>
                            </w:r>
                            <w:r w:rsidR="00BA5A3D">
                              <w:rPr>
                                <w:rFonts w:ascii="Arial"/>
                                <w:w w:val="102"/>
                                <w:sz w:val="19"/>
                              </w:rPr>
                              <w:t>a</w:t>
                            </w:r>
                            <w:r w:rsidR="00BA5A3D">
                              <w:rPr>
                                <w:rFonts w:ascii="Arial"/>
                                <w:spacing w:val="1"/>
                                <w:w w:val="102"/>
                                <w:sz w:val="19"/>
                              </w:rPr>
                              <w:t>d</w:t>
                            </w:r>
                            <w:r w:rsidR="00BA5A3D">
                              <w:rPr>
                                <w:rFonts w:ascii="Arial"/>
                                <w:w w:val="102"/>
                                <w:sz w:val="19"/>
                              </w:rPr>
                              <w:t>e:</w:t>
                            </w:r>
                            <w:r w:rsidR="00BA5A3D">
                              <w:rPr>
                                <w:rFonts w:ascii="Arial"/>
                                <w:spacing w:val="3"/>
                                <w:sz w:val="19"/>
                              </w:rPr>
                              <w:t xml:space="preserve"> </w:t>
                            </w:r>
                            <w:r w:rsidR="00BA5A3D">
                              <w:rPr>
                                <w:rFonts w:ascii="Arial"/>
                                <w:w w:val="102"/>
                                <w:sz w:val="19"/>
                                <w:u w:val="single" w:color="000000"/>
                              </w:rPr>
                              <w:t xml:space="preserve"> </w:t>
                            </w:r>
                            <w:r w:rsidR="00BA5A3D">
                              <w:rPr>
                                <w:rFonts w:ascii="Arial"/>
                                <w:sz w:val="19"/>
                                <w:u w:val="single" w:color="000000"/>
                              </w:rPr>
                              <w:tab/>
                            </w:r>
                            <w:r w:rsidR="00BA5A3D">
                              <w:rPr>
                                <w:rFonts w:ascii="Arial"/>
                                <w:sz w:val="19"/>
                              </w:rPr>
                              <w:t xml:space="preserve">  </w:t>
                            </w:r>
                            <w:r w:rsidR="00BA5A3D">
                              <w:rPr>
                                <w:rFonts w:ascii="Arial"/>
                                <w:spacing w:val="1"/>
                                <w:w w:val="102"/>
                                <w:sz w:val="19"/>
                              </w:rPr>
                              <w:t>L</w:t>
                            </w:r>
                            <w:r w:rsidR="00BA5A3D">
                              <w:rPr>
                                <w:rFonts w:ascii="Arial"/>
                                <w:w w:val="102"/>
                                <w:sz w:val="19"/>
                              </w:rPr>
                              <w:t>u</w:t>
                            </w:r>
                            <w:r w:rsidR="00BA5A3D">
                              <w:rPr>
                                <w:rFonts w:ascii="Arial"/>
                                <w:spacing w:val="-1"/>
                                <w:w w:val="102"/>
                                <w:sz w:val="19"/>
                              </w:rPr>
                              <w:t>n</w:t>
                            </w:r>
                            <w:r w:rsidR="00BA5A3D">
                              <w:rPr>
                                <w:rFonts w:ascii="Arial"/>
                                <w:spacing w:val="3"/>
                                <w:w w:val="102"/>
                                <w:sz w:val="19"/>
                              </w:rPr>
                              <w:t>c</w:t>
                            </w:r>
                            <w:r w:rsidR="00BA5A3D">
                              <w:rPr>
                                <w:rFonts w:ascii="Arial"/>
                                <w:spacing w:val="-1"/>
                                <w:w w:val="102"/>
                                <w:sz w:val="19"/>
                              </w:rPr>
                              <w:t>h</w:t>
                            </w:r>
                            <w:r w:rsidR="00BA5A3D">
                              <w:rPr>
                                <w:rFonts w:ascii="Arial"/>
                                <w:w w:val="102"/>
                                <w:sz w:val="19"/>
                              </w:rPr>
                              <w:t>:</w:t>
                            </w:r>
                            <w:r w:rsidR="00BA5A3D">
                              <w:rPr>
                                <w:rFonts w:ascii="Arial"/>
                                <w:sz w:val="19"/>
                              </w:rPr>
                              <w:t xml:space="preserve">  </w:t>
                            </w:r>
                            <w:r w:rsidR="00BA5A3D">
                              <w:rPr>
                                <w:rFonts w:ascii="Arial"/>
                                <w:spacing w:val="8"/>
                                <w:sz w:val="19"/>
                              </w:rPr>
                              <w:t xml:space="preserve"> </w:t>
                            </w:r>
                            <w:r w:rsidR="00BA5A3D">
                              <w:rPr>
                                <w:rFonts w:ascii="Arial"/>
                                <w:spacing w:val="3"/>
                                <w:w w:val="102"/>
                                <w:sz w:val="19"/>
                              </w:rPr>
                              <w:t>F</w:t>
                            </w:r>
                            <w:r w:rsidR="00BA5A3D">
                              <w:rPr>
                                <w:rFonts w:ascii="Arial"/>
                                <w:spacing w:val="2"/>
                                <w:w w:val="102"/>
                                <w:sz w:val="19"/>
                              </w:rPr>
                              <w:t>r</w:t>
                            </w:r>
                            <w:r w:rsidR="00BA5A3D">
                              <w:rPr>
                                <w:rFonts w:ascii="Arial"/>
                                <w:spacing w:val="-1"/>
                                <w:w w:val="102"/>
                                <w:sz w:val="19"/>
                              </w:rPr>
                              <w:t>e</w:t>
                            </w:r>
                            <w:r w:rsidR="00BA5A3D">
                              <w:rPr>
                                <w:rFonts w:ascii="Arial"/>
                                <w:w w:val="102"/>
                                <w:sz w:val="19"/>
                              </w:rPr>
                              <w:t>e</w:t>
                            </w:r>
                            <w:r w:rsidR="00BA5A3D">
                              <w:rPr>
                                <w:rFonts w:ascii="Arial"/>
                                <w:sz w:val="19"/>
                              </w:rPr>
                              <w:tab/>
                            </w:r>
                            <w:r w:rsidR="00BA5A3D">
                              <w:rPr>
                                <w:rFonts w:ascii="Arial"/>
                                <w:spacing w:val="3"/>
                                <w:w w:val="102"/>
                                <w:sz w:val="19"/>
                              </w:rPr>
                              <w:t>R</w:t>
                            </w:r>
                            <w:r w:rsidR="00BA5A3D">
                              <w:rPr>
                                <w:rFonts w:ascii="Arial"/>
                                <w:w w:val="102"/>
                                <w:sz w:val="19"/>
                              </w:rPr>
                              <w:t>e</w:t>
                            </w:r>
                            <w:r w:rsidR="00BA5A3D">
                              <w:rPr>
                                <w:rFonts w:ascii="Arial"/>
                                <w:spacing w:val="1"/>
                                <w:w w:val="102"/>
                                <w:sz w:val="19"/>
                              </w:rPr>
                              <w:t>d</w:t>
                            </w:r>
                            <w:r w:rsidR="00BA5A3D">
                              <w:rPr>
                                <w:rFonts w:ascii="Arial"/>
                                <w:w w:val="102"/>
                                <w:sz w:val="19"/>
                              </w:rPr>
                              <w:t>u</w:t>
                            </w:r>
                            <w:r w:rsidR="00BA5A3D">
                              <w:rPr>
                                <w:rFonts w:ascii="Arial"/>
                                <w:spacing w:val="2"/>
                                <w:w w:val="102"/>
                                <w:sz w:val="19"/>
                              </w:rPr>
                              <w:t>c</w:t>
                            </w:r>
                            <w:r w:rsidR="00BA5A3D">
                              <w:rPr>
                                <w:rFonts w:ascii="Arial"/>
                                <w:spacing w:val="-1"/>
                                <w:w w:val="102"/>
                                <w:sz w:val="19"/>
                              </w:rPr>
                              <w:t>e</w:t>
                            </w:r>
                            <w:r w:rsidR="00BA5A3D">
                              <w:rPr>
                                <w:rFonts w:ascii="Arial"/>
                                <w:w w:val="102"/>
                                <w:sz w:val="19"/>
                              </w:rPr>
                              <w:t>d</w:t>
                            </w:r>
                            <w:r w:rsidR="00BA5A3D">
                              <w:rPr>
                                <w:rFonts w:ascii="Arial"/>
                                <w:sz w:val="19"/>
                              </w:rPr>
                              <w:tab/>
                            </w:r>
                            <w:r w:rsidR="00BA5A3D">
                              <w:rPr>
                                <w:rFonts w:ascii="Arial"/>
                                <w:spacing w:val="3"/>
                                <w:w w:val="102"/>
                                <w:sz w:val="19"/>
                              </w:rPr>
                              <w:t>N</w:t>
                            </w:r>
                            <w:r w:rsidR="00BA5A3D">
                              <w:rPr>
                                <w:rFonts w:ascii="Arial"/>
                                <w:spacing w:val="-1"/>
                                <w:w w:val="102"/>
                                <w:sz w:val="19"/>
                              </w:rPr>
                              <w:t>o</w:t>
                            </w:r>
                            <w:r w:rsidR="00BA5A3D">
                              <w:rPr>
                                <w:rFonts w:ascii="Arial"/>
                                <w:spacing w:val="6"/>
                                <w:w w:val="102"/>
                                <w:sz w:val="19"/>
                              </w:rPr>
                              <w:t>n</w:t>
                            </w:r>
                            <w:r w:rsidR="00BA5A3D">
                              <w:rPr>
                                <w:rFonts w:ascii="Arial"/>
                                <w:spacing w:val="-1"/>
                                <w:w w:val="102"/>
                                <w:sz w:val="19"/>
                              </w:rPr>
                              <w:t>-</w:t>
                            </w:r>
                            <w:r w:rsidR="00BA5A3D">
                              <w:rPr>
                                <w:rFonts w:ascii="Arial"/>
                                <w:spacing w:val="5"/>
                                <w:w w:val="102"/>
                                <w:sz w:val="19"/>
                              </w:rPr>
                              <w:t>N</w:t>
                            </w:r>
                            <w:r w:rsidR="00BA5A3D">
                              <w:rPr>
                                <w:rFonts w:ascii="Arial"/>
                                <w:spacing w:val="1"/>
                                <w:w w:val="102"/>
                                <w:sz w:val="19"/>
                              </w:rPr>
                              <w:t>e</w:t>
                            </w:r>
                            <w:r w:rsidR="00BA5A3D">
                              <w:rPr>
                                <w:rFonts w:ascii="Arial"/>
                                <w:w w:val="102"/>
                                <w:sz w:val="19"/>
                              </w:rPr>
                              <w:t>e</w:t>
                            </w:r>
                            <w:r w:rsidR="00BA5A3D">
                              <w:rPr>
                                <w:rFonts w:ascii="Arial"/>
                                <w:spacing w:val="-1"/>
                                <w:w w:val="102"/>
                                <w:sz w:val="19"/>
                              </w:rPr>
                              <w:t>d</w:t>
                            </w:r>
                            <w:r w:rsidR="00BA5A3D">
                              <w:rPr>
                                <w:rFonts w:ascii="Arial"/>
                                <w:w w:val="102"/>
                                <w:sz w:val="19"/>
                              </w:rPr>
                              <w:t>y</w:t>
                            </w:r>
                          </w:p>
                        </w:txbxContent>
                      </wps:txbx>
                      <wps:bodyPr rot="0" vert="horz" wrap="square" lIns="0" tIns="0" rIns="0" bIns="0" anchor="t" anchorCtr="0" upright="1">
                        <a:noAutofit/>
                      </wps:bodyPr>
                    </wps:wsp>
                  </a:graphicData>
                </a:graphic>
              </wp:inline>
            </w:drawing>
          </mc:Choice>
          <mc:Fallback>
            <w:pict>
              <v:shapetype w14:anchorId="630307AD" id="_x0000_t202" coordsize="21600,21600" o:spt="202" path="m0,0l0,21600,21600,21600,21600,0xe">
                <v:stroke joinstyle="miter"/>
                <v:path gradientshapeok="t" o:connecttype="rect"/>
              </v:shapetype>
              <v:shape id="Text Box 1399" o:spid="_x0000_s1026" type="#_x0000_t202" style="width:511.25pt;height:36.75pt;visibility:visible;mso-wrap-style:square;mso-left-percent:-10001;mso-top-percent:-10001;mso-position-horizontal:absolute;mso-position-horizontal-relative:char;mso-position-vertical:absolute;mso-position-vertical-relative:line;mso-left-percent:-10001;mso-top-percent:-10001;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" filled="f" strokeweight=".72pt">
                <v:textbox inset="0,0,0,0">
                  <w:txbxContent>
                    <w:p w14:paraId="781308D1" w14:textId="77777777" w:rsidR="00BA5A3D" w:rsidRDefault="00BA5A3D">
                      <w:pPr>
                        <w:spacing w:before="72"/>
                        <w:ind w:left="96"/>
                        <w:rPr>
                          <w:rFonts w:ascii="Arial" w:eastAsia="Arial" w:hAnsi="Arial" w:cs="Arial"/>
                          <w:sz w:val="19"/>
                          <w:szCs w:val="19"/>
                        </w:rPr>
                      </w:pPr>
                      <w:r>
                        <w:rPr>
                          <w:rFonts w:ascii="Arial"/>
                          <w:b/>
                          <w:spacing w:val="2"/>
                          <w:w w:val="102"/>
                          <w:sz w:val="19"/>
                        </w:rPr>
                        <w:t>S</w:t>
                      </w:r>
                      <w:r>
                        <w:rPr>
                          <w:rFonts w:ascii="Arial"/>
                          <w:b/>
                          <w:w w:val="102"/>
                          <w:sz w:val="19"/>
                        </w:rPr>
                        <w:t>ch</w:t>
                      </w:r>
                      <w:r>
                        <w:rPr>
                          <w:rFonts w:ascii="Arial"/>
                          <w:b/>
                          <w:spacing w:val="3"/>
                          <w:w w:val="102"/>
                          <w:sz w:val="19"/>
                        </w:rPr>
                        <w:t>o</w:t>
                      </w:r>
                      <w:r>
                        <w:rPr>
                          <w:rFonts w:ascii="Arial"/>
                          <w:b/>
                          <w:spacing w:val="1"/>
                          <w:w w:val="102"/>
                          <w:sz w:val="19"/>
                        </w:rPr>
                        <w:t>o</w:t>
                      </w:r>
                      <w:r>
                        <w:rPr>
                          <w:rFonts w:ascii="Arial"/>
                          <w:b/>
                          <w:w w:val="102"/>
                          <w:sz w:val="19"/>
                        </w:rPr>
                        <w:t>l</w:t>
                      </w:r>
                      <w:r>
                        <w:rPr>
                          <w:rFonts w:ascii="Arial"/>
                          <w:b/>
                          <w:spacing w:val="3"/>
                          <w:sz w:val="19"/>
                        </w:rPr>
                        <w:t xml:space="preserve"> </w:t>
                      </w:r>
                      <w:r>
                        <w:rPr>
                          <w:rFonts w:ascii="Arial"/>
                          <w:b/>
                          <w:spacing w:val="1"/>
                          <w:w w:val="102"/>
                          <w:sz w:val="19"/>
                        </w:rPr>
                        <w:t>I</w:t>
                      </w:r>
                      <w:r>
                        <w:rPr>
                          <w:rFonts w:ascii="Arial"/>
                          <w:b/>
                          <w:w w:val="102"/>
                          <w:sz w:val="19"/>
                        </w:rPr>
                        <w:t>nfo</w:t>
                      </w:r>
                      <w:r>
                        <w:rPr>
                          <w:rFonts w:ascii="Arial"/>
                          <w:b/>
                          <w:spacing w:val="3"/>
                          <w:w w:val="102"/>
                          <w:sz w:val="19"/>
                        </w:rPr>
                        <w:t>r</w:t>
                      </w:r>
                      <w:r>
                        <w:rPr>
                          <w:rFonts w:ascii="Arial"/>
                          <w:b/>
                          <w:spacing w:val="2"/>
                          <w:w w:val="102"/>
                          <w:sz w:val="19"/>
                        </w:rPr>
                        <w:t>ma</w:t>
                      </w:r>
                      <w:r>
                        <w:rPr>
                          <w:rFonts w:ascii="Arial"/>
                          <w:b/>
                          <w:w w:val="102"/>
                          <w:sz w:val="19"/>
                        </w:rPr>
                        <w:t>t</w:t>
                      </w:r>
                      <w:r>
                        <w:rPr>
                          <w:rFonts w:ascii="Arial"/>
                          <w:b/>
                          <w:spacing w:val="1"/>
                          <w:w w:val="102"/>
                          <w:sz w:val="19"/>
                        </w:rPr>
                        <w:t>ion</w:t>
                      </w:r>
                      <w:r>
                        <w:rPr>
                          <w:rFonts w:ascii="Arial"/>
                          <w:b/>
                          <w:w w:val="102"/>
                          <w:sz w:val="19"/>
                        </w:rPr>
                        <w:t>:</w:t>
                      </w:r>
                    </w:p>
                    <w:p w14:paraId="0D463171" w14:textId="77777777" w:rsidR="00BA5A3D" w:rsidRDefault="00A21170" w:rsidP="00A21170">
                      <w:pPr>
                        <w:tabs>
                          <w:tab w:val="left" w:pos="5034"/>
                          <w:tab w:val="left" w:pos="6421"/>
                          <w:tab w:val="left" w:pos="7998"/>
                          <w:tab w:val="left" w:pos="9021"/>
                        </w:tabs>
                        <w:spacing w:before="129"/>
                        <w:rPr>
                          <w:rFonts w:ascii="Arial" w:eastAsia="Arial" w:hAnsi="Arial" w:cs="Arial"/>
                          <w:sz w:val="19"/>
                          <w:szCs w:val="19"/>
                        </w:rPr>
                      </w:pPr>
                      <w:r>
                        <w:rPr>
                          <w:rFonts w:ascii="Arial" w:eastAsia="Arial" w:hAnsi="Arial" w:cs="Arial"/>
                          <w:sz w:val="19"/>
                          <w:szCs w:val="19"/>
                        </w:rPr>
                        <w:t xml:space="preserve"> </w:t>
                      </w:r>
                      <w:r w:rsidR="00BA5A3D">
                        <w:rPr>
                          <w:rFonts w:ascii="Arial"/>
                          <w:spacing w:val="1"/>
                          <w:w w:val="102"/>
                          <w:sz w:val="19"/>
                        </w:rPr>
                        <w:t>S</w:t>
                      </w:r>
                      <w:r w:rsidR="00BA5A3D">
                        <w:rPr>
                          <w:rFonts w:ascii="Arial"/>
                          <w:w w:val="102"/>
                          <w:sz w:val="19"/>
                        </w:rPr>
                        <w:t>c</w:t>
                      </w:r>
                      <w:r w:rsidR="00BA5A3D">
                        <w:rPr>
                          <w:rFonts w:ascii="Arial"/>
                          <w:spacing w:val="1"/>
                          <w:w w:val="102"/>
                          <w:sz w:val="19"/>
                        </w:rPr>
                        <w:t>ho</w:t>
                      </w:r>
                      <w:r w:rsidR="00BA5A3D">
                        <w:rPr>
                          <w:rFonts w:ascii="Arial"/>
                          <w:w w:val="102"/>
                          <w:sz w:val="19"/>
                        </w:rPr>
                        <w:t>o</w:t>
                      </w:r>
                      <w:r w:rsidR="00BA5A3D">
                        <w:rPr>
                          <w:rFonts w:ascii="Arial"/>
                          <w:spacing w:val="-1"/>
                          <w:w w:val="102"/>
                          <w:sz w:val="19"/>
                        </w:rPr>
                        <w:t>l</w:t>
                      </w:r>
                      <w:r w:rsidR="00BA5A3D">
                        <w:rPr>
                          <w:rFonts w:ascii="Arial"/>
                          <w:w w:val="102"/>
                          <w:sz w:val="19"/>
                        </w:rPr>
                        <w:t>:</w:t>
                      </w:r>
                      <w:r w:rsidR="00BA5A3D">
                        <w:rPr>
                          <w:rFonts w:ascii="Arial"/>
                          <w:spacing w:val="3"/>
                          <w:sz w:val="19"/>
                        </w:rPr>
                        <w:t xml:space="preserve"> </w:t>
                      </w:r>
                      <w:r w:rsidR="00BA5A3D">
                        <w:rPr>
                          <w:rFonts w:ascii="Arial"/>
                          <w:w w:val="102"/>
                          <w:sz w:val="19"/>
                          <w:u w:val="single" w:color="000000"/>
                        </w:rPr>
                        <w:t xml:space="preserve"> </w:t>
                      </w:r>
                      <w:r w:rsidR="00BA5A3D">
                        <w:rPr>
                          <w:rFonts w:ascii="Arial"/>
                          <w:sz w:val="19"/>
                          <w:u w:val="single" w:color="000000"/>
                        </w:rPr>
                        <w:tab/>
                      </w:r>
                      <w:r w:rsidR="00BA5A3D">
                        <w:rPr>
                          <w:rFonts w:ascii="Arial"/>
                          <w:spacing w:val="1"/>
                          <w:w w:val="102"/>
                          <w:sz w:val="19"/>
                        </w:rPr>
                        <w:t>G</w:t>
                      </w:r>
                      <w:r w:rsidR="00BA5A3D">
                        <w:rPr>
                          <w:rFonts w:ascii="Arial"/>
                          <w:spacing w:val="2"/>
                          <w:w w:val="102"/>
                          <w:sz w:val="19"/>
                        </w:rPr>
                        <w:t>r</w:t>
                      </w:r>
                      <w:r w:rsidR="00BA5A3D">
                        <w:rPr>
                          <w:rFonts w:ascii="Arial"/>
                          <w:w w:val="102"/>
                          <w:sz w:val="19"/>
                        </w:rPr>
                        <w:t>a</w:t>
                      </w:r>
                      <w:r w:rsidR="00BA5A3D">
                        <w:rPr>
                          <w:rFonts w:ascii="Arial"/>
                          <w:spacing w:val="1"/>
                          <w:w w:val="102"/>
                          <w:sz w:val="19"/>
                        </w:rPr>
                        <w:t>d</w:t>
                      </w:r>
                      <w:r w:rsidR="00BA5A3D">
                        <w:rPr>
                          <w:rFonts w:ascii="Arial"/>
                          <w:w w:val="102"/>
                          <w:sz w:val="19"/>
                        </w:rPr>
                        <w:t>e:</w:t>
                      </w:r>
                      <w:r w:rsidR="00BA5A3D">
                        <w:rPr>
                          <w:rFonts w:ascii="Arial"/>
                          <w:spacing w:val="3"/>
                          <w:sz w:val="19"/>
                        </w:rPr>
                        <w:t xml:space="preserve"> </w:t>
                      </w:r>
                      <w:r w:rsidR="00BA5A3D">
                        <w:rPr>
                          <w:rFonts w:ascii="Arial"/>
                          <w:w w:val="102"/>
                          <w:sz w:val="19"/>
                          <w:u w:val="single" w:color="000000"/>
                        </w:rPr>
                        <w:t xml:space="preserve"> </w:t>
                      </w:r>
                      <w:r w:rsidR="00BA5A3D">
                        <w:rPr>
                          <w:rFonts w:ascii="Arial"/>
                          <w:sz w:val="19"/>
                          <w:u w:val="single" w:color="000000"/>
                        </w:rPr>
                        <w:tab/>
                      </w:r>
                      <w:r w:rsidR="00BA5A3D">
                        <w:rPr>
                          <w:rFonts w:ascii="Arial"/>
                          <w:sz w:val="19"/>
                        </w:rPr>
                        <w:t xml:space="preserve">  </w:t>
                      </w:r>
                      <w:r w:rsidR="00BA5A3D">
                        <w:rPr>
                          <w:rFonts w:ascii="Arial"/>
                          <w:spacing w:val="1"/>
                          <w:w w:val="102"/>
                          <w:sz w:val="19"/>
                        </w:rPr>
                        <w:t>L</w:t>
                      </w:r>
                      <w:r w:rsidR="00BA5A3D">
                        <w:rPr>
                          <w:rFonts w:ascii="Arial"/>
                          <w:w w:val="102"/>
                          <w:sz w:val="19"/>
                        </w:rPr>
                        <w:t>u</w:t>
                      </w:r>
                      <w:r w:rsidR="00BA5A3D">
                        <w:rPr>
                          <w:rFonts w:ascii="Arial"/>
                          <w:spacing w:val="-1"/>
                          <w:w w:val="102"/>
                          <w:sz w:val="19"/>
                        </w:rPr>
                        <w:t>n</w:t>
                      </w:r>
                      <w:r w:rsidR="00BA5A3D">
                        <w:rPr>
                          <w:rFonts w:ascii="Arial"/>
                          <w:spacing w:val="3"/>
                          <w:w w:val="102"/>
                          <w:sz w:val="19"/>
                        </w:rPr>
                        <w:t>c</w:t>
                      </w:r>
                      <w:r w:rsidR="00BA5A3D">
                        <w:rPr>
                          <w:rFonts w:ascii="Arial"/>
                          <w:spacing w:val="-1"/>
                          <w:w w:val="102"/>
                          <w:sz w:val="19"/>
                        </w:rPr>
                        <w:t>h</w:t>
                      </w:r>
                      <w:r w:rsidR="00BA5A3D">
                        <w:rPr>
                          <w:rFonts w:ascii="Arial"/>
                          <w:w w:val="102"/>
                          <w:sz w:val="19"/>
                        </w:rPr>
                        <w:t>:</w:t>
                      </w:r>
                      <w:r w:rsidR="00BA5A3D">
                        <w:rPr>
                          <w:rFonts w:ascii="Arial"/>
                          <w:sz w:val="19"/>
                        </w:rPr>
                        <w:t xml:space="preserve">  </w:t>
                      </w:r>
                      <w:r w:rsidR="00BA5A3D">
                        <w:rPr>
                          <w:rFonts w:ascii="Arial"/>
                          <w:spacing w:val="8"/>
                          <w:sz w:val="19"/>
                        </w:rPr>
                        <w:t xml:space="preserve"> </w:t>
                      </w:r>
                      <w:r w:rsidR="00BA5A3D">
                        <w:rPr>
                          <w:rFonts w:ascii="Arial"/>
                          <w:spacing w:val="3"/>
                          <w:w w:val="102"/>
                          <w:sz w:val="19"/>
                        </w:rPr>
                        <w:t>F</w:t>
                      </w:r>
                      <w:r w:rsidR="00BA5A3D">
                        <w:rPr>
                          <w:rFonts w:ascii="Arial"/>
                          <w:spacing w:val="2"/>
                          <w:w w:val="102"/>
                          <w:sz w:val="19"/>
                        </w:rPr>
                        <w:t>r</w:t>
                      </w:r>
                      <w:r w:rsidR="00BA5A3D">
                        <w:rPr>
                          <w:rFonts w:ascii="Arial"/>
                          <w:spacing w:val="-1"/>
                          <w:w w:val="102"/>
                          <w:sz w:val="19"/>
                        </w:rPr>
                        <w:t>e</w:t>
                      </w:r>
                      <w:r w:rsidR="00BA5A3D">
                        <w:rPr>
                          <w:rFonts w:ascii="Arial"/>
                          <w:w w:val="102"/>
                          <w:sz w:val="19"/>
                        </w:rPr>
                        <w:t>e</w:t>
                      </w:r>
                      <w:r w:rsidR="00BA5A3D">
                        <w:rPr>
                          <w:rFonts w:ascii="Arial"/>
                          <w:sz w:val="19"/>
                        </w:rPr>
                        <w:tab/>
                      </w:r>
                      <w:r w:rsidR="00BA5A3D">
                        <w:rPr>
                          <w:rFonts w:ascii="Arial"/>
                          <w:spacing w:val="3"/>
                          <w:w w:val="102"/>
                          <w:sz w:val="19"/>
                        </w:rPr>
                        <w:t>R</w:t>
                      </w:r>
                      <w:r w:rsidR="00BA5A3D">
                        <w:rPr>
                          <w:rFonts w:ascii="Arial"/>
                          <w:w w:val="102"/>
                          <w:sz w:val="19"/>
                        </w:rPr>
                        <w:t>e</w:t>
                      </w:r>
                      <w:r w:rsidR="00BA5A3D">
                        <w:rPr>
                          <w:rFonts w:ascii="Arial"/>
                          <w:spacing w:val="1"/>
                          <w:w w:val="102"/>
                          <w:sz w:val="19"/>
                        </w:rPr>
                        <w:t>d</w:t>
                      </w:r>
                      <w:r w:rsidR="00BA5A3D">
                        <w:rPr>
                          <w:rFonts w:ascii="Arial"/>
                          <w:w w:val="102"/>
                          <w:sz w:val="19"/>
                        </w:rPr>
                        <w:t>u</w:t>
                      </w:r>
                      <w:r w:rsidR="00BA5A3D">
                        <w:rPr>
                          <w:rFonts w:ascii="Arial"/>
                          <w:spacing w:val="2"/>
                          <w:w w:val="102"/>
                          <w:sz w:val="19"/>
                        </w:rPr>
                        <w:t>c</w:t>
                      </w:r>
                      <w:r w:rsidR="00BA5A3D">
                        <w:rPr>
                          <w:rFonts w:ascii="Arial"/>
                          <w:spacing w:val="-1"/>
                          <w:w w:val="102"/>
                          <w:sz w:val="19"/>
                        </w:rPr>
                        <w:t>e</w:t>
                      </w:r>
                      <w:r w:rsidR="00BA5A3D">
                        <w:rPr>
                          <w:rFonts w:ascii="Arial"/>
                          <w:w w:val="102"/>
                          <w:sz w:val="19"/>
                        </w:rPr>
                        <w:t>d</w:t>
                      </w:r>
                      <w:r w:rsidR="00BA5A3D">
                        <w:rPr>
                          <w:rFonts w:ascii="Arial"/>
                          <w:sz w:val="19"/>
                        </w:rPr>
                        <w:tab/>
                      </w:r>
                      <w:r w:rsidR="00BA5A3D">
                        <w:rPr>
                          <w:rFonts w:ascii="Arial"/>
                          <w:spacing w:val="3"/>
                          <w:w w:val="102"/>
                          <w:sz w:val="19"/>
                        </w:rPr>
                        <w:t>N</w:t>
                      </w:r>
                      <w:r w:rsidR="00BA5A3D">
                        <w:rPr>
                          <w:rFonts w:ascii="Arial"/>
                          <w:spacing w:val="-1"/>
                          <w:w w:val="102"/>
                          <w:sz w:val="19"/>
                        </w:rPr>
                        <w:t>o</w:t>
                      </w:r>
                      <w:r w:rsidR="00BA5A3D">
                        <w:rPr>
                          <w:rFonts w:ascii="Arial"/>
                          <w:spacing w:val="6"/>
                          <w:w w:val="102"/>
                          <w:sz w:val="19"/>
                        </w:rPr>
                        <w:t>n</w:t>
                      </w:r>
                      <w:r w:rsidR="00BA5A3D">
                        <w:rPr>
                          <w:rFonts w:ascii="Arial"/>
                          <w:spacing w:val="-1"/>
                          <w:w w:val="102"/>
                          <w:sz w:val="19"/>
                        </w:rPr>
                        <w:t>-</w:t>
                      </w:r>
                      <w:r w:rsidR="00BA5A3D">
                        <w:rPr>
                          <w:rFonts w:ascii="Arial"/>
                          <w:spacing w:val="5"/>
                          <w:w w:val="102"/>
                          <w:sz w:val="19"/>
                        </w:rPr>
                        <w:t>N</w:t>
                      </w:r>
                      <w:r w:rsidR="00BA5A3D">
                        <w:rPr>
                          <w:rFonts w:ascii="Arial"/>
                          <w:spacing w:val="1"/>
                          <w:w w:val="102"/>
                          <w:sz w:val="19"/>
                        </w:rPr>
                        <w:t>e</w:t>
                      </w:r>
                      <w:r w:rsidR="00BA5A3D">
                        <w:rPr>
                          <w:rFonts w:ascii="Arial"/>
                          <w:w w:val="102"/>
                          <w:sz w:val="19"/>
                        </w:rPr>
                        <w:t>e</w:t>
                      </w:r>
                      <w:r w:rsidR="00BA5A3D">
                        <w:rPr>
                          <w:rFonts w:ascii="Arial"/>
                          <w:spacing w:val="-1"/>
                          <w:w w:val="102"/>
                          <w:sz w:val="19"/>
                        </w:rPr>
                        <w:t>d</w:t>
                      </w:r>
                      <w:r w:rsidR="00BA5A3D">
                        <w:rPr>
                          <w:rFonts w:ascii="Arial"/>
                          <w:w w:val="102"/>
                          <w:sz w:val="19"/>
                        </w:rPr>
                        <w:t>y</w:t>
                      </w:r>
                    </w:p>
                  </w:txbxContent>
                </v:textbox>
                <w10:anchorlock/>
              </v:shape>
            </w:pict>
          </mc:Fallback>
        </mc:AlternateContent>
      </w:r>
    </w:p>
    <w:p w14:paraId="786A7413" w14:textId="77777777" w:rsidR="00424C28" w:rsidRDefault="00424C28">
      <w:pPr>
        <w:spacing w:before="9"/>
        <w:rPr>
          <w:rFonts w:ascii="Arial" w:eastAsia="Arial" w:hAnsi="Arial" w:cs="Arial"/>
          <w:sz w:val="21"/>
          <w:szCs w:val="21"/>
        </w:rPr>
      </w:pPr>
    </w:p>
    <w:p w14:paraId="26F3F191" w14:textId="77777777" w:rsidR="00424C28" w:rsidRDefault="00806097">
      <w:pPr>
        <w:spacing w:line="4156" w:lineRule="exact"/>
        <w:ind w:left="104"/>
        <w:rPr>
          <w:rFonts w:ascii="Arial" w:eastAsia="Arial" w:hAnsi="Arial" w:cs="Arial"/>
          <w:sz w:val="20"/>
          <w:szCs w:val="20"/>
        </w:rPr>
      </w:pPr>
      <w:r>
        <w:rPr>
          <w:rFonts w:ascii="Arial" w:eastAsia="Arial" w:hAnsi="Arial" w:cs="Arial"/>
          <w:noProof/>
          <w:sz w:val="20"/>
          <w:szCs w:val="20"/>
        </w:rPr>
        <mc:AlternateContent>
          <mc:Choice Requires="wpg">
            <w:drawing>
              <wp:inline distT="0" distB="0" distL="0" distR="0" wp14:anchorId="719BE003" wp14:editId="03EDD325">
                <wp:extent cx="6540500" cy="2133600"/>
                <wp:effectExtent l="0" t="0" r="12700" b="19050"/>
                <wp:docPr id="1393" name="Group 13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40500" cy="2133600"/>
                          <a:chOff x="7" y="7"/>
                          <a:chExt cx="10258" cy="4143"/>
                        </a:xfrm>
                      </wpg:grpSpPr>
                      <wps:wsp>
                        <wps:cNvPr id="1394" name="Freeform 1398"/>
                        <wps:cNvSpPr>
                          <a:spLocks/>
                        </wps:cNvSpPr>
                        <wps:spPr bwMode="auto">
                          <a:xfrm>
                            <a:off x="7" y="7"/>
                            <a:ext cx="10258" cy="4143"/>
                          </a:xfrm>
                          <a:custGeom>
                            <a:avLst/>
                            <a:gdLst>
                              <a:gd name="T0" fmla="+- 0 7 7"/>
                              <a:gd name="T1" fmla="*/ T0 w 10258"/>
                              <a:gd name="T2" fmla="+- 0 4150 7"/>
                              <a:gd name="T3" fmla="*/ 4150 h 4143"/>
                              <a:gd name="T4" fmla="+- 0 10265 7"/>
                              <a:gd name="T5" fmla="*/ T4 w 10258"/>
                              <a:gd name="T6" fmla="+- 0 4150 7"/>
                              <a:gd name="T7" fmla="*/ 4150 h 4143"/>
                              <a:gd name="T8" fmla="+- 0 10265 7"/>
                              <a:gd name="T9" fmla="*/ T8 w 10258"/>
                              <a:gd name="T10" fmla="+- 0 7 7"/>
                              <a:gd name="T11" fmla="*/ 7 h 4143"/>
                              <a:gd name="T12" fmla="+- 0 7 7"/>
                              <a:gd name="T13" fmla="*/ T12 w 10258"/>
                              <a:gd name="T14" fmla="+- 0 7 7"/>
                              <a:gd name="T15" fmla="*/ 7 h 4143"/>
                              <a:gd name="T16" fmla="+- 0 7 7"/>
                              <a:gd name="T17" fmla="*/ T16 w 10258"/>
                              <a:gd name="T18" fmla="+- 0 4150 7"/>
                              <a:gd name="T19" fmla="*/ 4150 h 4143"/>
                            </a:gdLst>
                            <a:ahLst/>
                            <a:cxnLst>
                              <a:cxn ang="0">
                                <a:pos x="T1" y="T3"/>
                              </a:cxn>
                              <a:cxn ang="0">
                                <a:pos x="T5" y="T7"/>
                              </a:cxn>
                              <a:cxn ang="0">
                                <a:pos x="T9" y="T11"/>
                              </a:cxn>
                              <a:cxn ang="0">
                                <a:pos x="T13" y="T15"/>
                              </a:cxn>
                              <a:cxn ang="0">
                                <a:pos x="T17" y="T19"/>
                              </a:cxn>
                            </a:cxnLst>
                            <a:rect l="0" t="0" r="r" b="b"/>
                            <a:pathLst>
                              <a:path w="10258" h="4143">
                                <a:moveTo>
                                  <a:pt x="0" y="4143"/>
                                </a:moveTo>
                                <a:lnTo>
                                  <a:pt x="10258" y="4143"/>
                                </a:lnTo>
                                <a:lnTo>
                                  <a:pt x="10258" y="0"/>
                                </a:lnTo>
                                <a:lnTo>
                                  <a:pt x="0" y="0"/>
                                </a:lnTo>
                                <a:lnTo>
                                  <a:pt x="0" y="4143"/>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95" name="Text Box 1397"/>
                        <wps:cNvSpPr txBox="1">
                          <a:spLocks noChangeArrowheads="1"/>
                        </wps:cNvSpPr>
                        <wps:spPr bwMode="auto">
                          <a:xfrm>
                            <a:off x="183" y="116"/>
                            <a:ext cx="9414" cy="7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9C7257" w14:textId="77777777" w:rsidR="00BA5A3D" w:rsidRDefault="00BA5A3D">
                              <w:pPr>
                                <w:spacing w:line="194" w:lineRule="exact"/>
                                <w:rPr>
                                  <w:rFonts w:ascii="Arial" w:eastAsia="Arial" w:hAnsi="Arial" w:cs="Arial"/>
                                  <w:sz w:val="19"/>
                                  <w:szCs w:val="19"/>
                                </w:rPr>
                              </w:pPr>
                              <w:r>
                                <w:rPr>
                                  <w:rFonts w:ascii="Arial"/>
                                  <w:b/>
                                  <w:spacing w:val="3"/>
                                  <w:w w:val="102"/>
                                  <w:sz w:val="19"/>
                                </w:rPr>
                                <w:t>M</w:t>
                              </w:r>
                              <w:r>
                                <w:rPr>
                                  <w:rFonts w:ascii="Arial"/>
                                  <w:b/>
                                  <w:spacing w:val="-1"/>
                                  <w:w w:val="102"/>
                                  <w:sz w:val="19"/>
                                </w:rPr>
                                <w:t>e</w:t>
                              </w:r>
                              <w:r>
                                <w:rPr>
                                  <w:rFonts w:ascii="Arial"/>
                                  <w:b/>
                                  <w:spacing w:val="3"/>
                                  <w:w w:val="102"/>
                                  <w:sz w:val="19"/>
                                </w:rPr>
                                <w:t>d</w:t>
                              </w:r>
                              <w:r>
                                <w:rPr>
                                  <w:rFonts w:ascii="Arial"/>
                                  <w:b/>
                                  <w:spacing w:val="1"/>
                                  <w:w w:val="102"/>
                                  <w:sz w:val="19"/>
                                </w:rPr>
                                <w:t>i</w:t>
                              </w:r>
                              <w:r>
                                <w:rPr>
                                  <w:rFonts w:ascii="Arial"/>
                                  <w:b/>
                                  <w:spacing w:val="-1"/>
                                  <w:w w:val="102"/>
                                  <w:sz w:val="19"/>
                                </w:rPr>
                                <w:t>ca</w:t>
                              </w:r>
                              <w:r>
                                <w:rPr>
                                  <w:rFonts w:ascii="Arial"/>
                                  <w:b/>
                                  <w:w w:val="102"/>
                                  <w:sz w:val="19"/>
                                </w:rPr>
                                <w:t>l</w:t>
                              </w:r>
                              <w:r>
                                <w:rPr>
                                  <w:rFonts w:ascii="Arial"/>
                                  <w:b/>
                                  <w:spacing w:val="3"/>
                                  <w:sz w:val="19"/>
                                </w:rPr>
                                <w:t xml:space="preserve"> </w:t>
                              </w:r>
                              <w:r>
                                <w:rPr>
                                  <w:rFonts w:ascii="Arial"/>
                                  <w:b/>
                                  <w:spacing w:val="1"/>
                                  <w:w w:val="102"/>
                                  <w:sz w:val="19"/>
                                </w:rPr>
                                <w:t>I</w:t>
                              </w:r>
                              <w:r>
                                <w:rPr>
                                  <w:rFonts w:ascii="Arial"/>
                                  <w:b/>
                                  <w:spacing w:val="3"/>
                                  <w:w w:val="102"/>
                                  <w:sz w:val="19"/>
                                </w:rPr>
                                <w:t>n</w:t>
                              </w:r>
                              <w:r>
                                <w:rPr>
                                  <w:rFonts w:ascii="Arial"/>
                                  <w:b/>
                                  <w:w w:val="102"/>
                                  <w:sz w:val="19"/>
                                </w:rPr>
                                <w:t>f</w:t>
                              </w:r>
                              <w:r>
                                <w:rPr>
                                  <w:rFonts w:ascii="Arial"/>
                                  <w:b/>
                                  <w:spacing w:val="3"/>
                                  <w:w w:val="102"/>
                                  <w:sz w:val="19"/>
                                </w:rPr>
                                <w:t>o</w:t>
                              </w:r>
                              <w:r>
                                <w:rPr>
                                  <w:rFonts w:ascii="Arial"/>
                                  <w:b/>
                                  <w:spacing w:val="1"/>
                                  <w:w w:val="102"/>
                                  <w:sz w:val="19"/>
                                </w:rPr>
                                <w:t>r</w:t>
                              </w:r>
                              <w:r>
                                <w:rPr>
                                  <w:rFonts w:ascii="Arial"/>
                                  <w:b/>
                                  <w:spacing w:val="4"/>
                                  <w:w w:val="102"/>
                                  <w:sz w:val="19"/>
                                </w:rPr>
                                <w:t>m</w:t>
                              </w:r>
                              <w:r>
                                <w:rPr>
                                  <w:rFonts w:ascii="Arial"/>
                                  <w:b/>
                                  <w:w w:val="102"/>
                                  <w:sz w:val="19"/>
                                </w:rPr>
                                <w:t>a</w:t>
                              </w:r>
                              <w:r>
                                <w:rPr>
                                  <w:rFonts w:ascii="Arial"/>
                                  <w:b/>
                                  <w:spacing w:val="1"/>
                                  <w:w w:val="102"/>
                                  <w:sz w:val="19"/>
                                </w:rPr>
                                <w:t>t</w:t>
                              </w:r>
                              <w:r>
                                <w:rPr>
                                  <w:rFonts w:ascii="Arial"/>
                                  <w:b/>
                                  <w:w w:val="102"/>
                                  <w:sz w:val="19"/>
                                </w:rPr>
                                <w:t>ion:</w:t>
                              </w:r>
                            </w:p>
                            <w:p w14:paraId="5ADB389D" w14:textId="77777777" w:rsidR="00BA5A3D" w:rsidRDefault="00BA5A3D">
                              <w:pPr>
                                <w:tabs>
                                  <w:tab w:val="left" w:pos="4671"/>
                                  <w:tab w:val="left" w:pos="8951"/>
                                </w:tabs>
                                <w:spacing w:before="16"/>
                                <w:ind w:left="110"/>
                                <w:rPr>
                                  <w:rFonts w:ascii="Arial" w:eastAsia="Arial" w:hAnsi="Arial" w:cs="Arial"/>
                                  <w:sz w:val="19"/>
                                  <w:szCs w:val="19"/>
                                </w:rPr>
                              </w:pPr>
                              <w:r>
                                <w:rPr>
                                  <w:rFonts w:ascii="Arial"/>
                                  <w:spacing w:val="3"/>
                                  <w:w w:val="102"/>
                                  <w:sz w:val="19"/>
                                </w:rPr>
                                <w:t>D</w:t>
                              </w:r>
                              <w:r>
                                <w:rPr>
                                  <w:rFonts w:ascii="Arial"/>
                                  <w:spacing w:val="-1"/>
                                  <w:w w:val="102"/>
                                  <w:sz w:val="19"/>
                                </w:rPr>
                                <w:t>o</w:t>
                              </w:r>
                              <w:r>
                                <w:rPr>
                                  <w:rFonts w:ascii="Arial"/>
                                  <w:w w:val="102"/>
                                  <w:sz w:val="19"/>
                                </w:rPr>
                                <w:t>c</w:t>
                              </w:r>
                              <w:r>
                                <w:rPr>
                                  <w:rFonts w:ascii="Arial"/>
                                  <w:spacing w:val="1"/>
                                  <w:w w:val="102"/>
                                  <w:sz w:val="19"/>
                                </w:rPr>
                                <w:t>t</w:t>
                              </w:r>
                              <w:r>
                                <w:rPr>
                                  <w:rFonts w:ascii="Arial"/>
                                  <w:spacing w:val="-1"/>
                                  <w:w w:val="102"/>
                                  <w:sz w:val="19"/>
                                </w:rPr>
                                <w:t>o</w:t>
                              </w:r>
                              <w:r>
                                <w:rPr>
                                  <w:rFonts w:ascii="Arial"/>
                                  <w:w w:val="102"/>
                                  <w:sz w:val="19"/>
                                </w:rPr>
                                <w:t>r</w:t>
                              </w:r>
                              <w:r>
                                <w:rPr>
                                  <w:rFonts w:ascii="Arial"/>
                                  <w:spacing w:val="2"/>
                                  <w:sz w:val="19"/>
                                </w:rPr>
                                <w:t xml:space="preserve"> </w:t>
                              </w:r>
                              <w:r>
                                <w:rPr>
                                  <w:rFonts w:ascii="Arial"/>
                                  <w:spacing w:val="5"/>
                                  <w:w w:val="102"/>
                                  <w:sz w:val="19"/>
                                </w:rPr>
                                <w:t>N</w:t>
                              </w:r>
                              <w:r>
                                <w:rPr>
                                  <w:rFonts w:ascii="Arial"/>
                                  <w:spacing w:val="-1"/>
                                  <w:w w:val="102"/>
                                  <w:sz w:val="19"/>
                                </w:rPr>
                                <w:t>a</w:t>
                              </w:r>
                              <w:r>
                                <w:rPr>
                                  <w:rFonts w:ascii="Arial"/>
                                  <w:spacing w:val="3"/>
                                  <w:w w:val="102"/>
                                  <w:sz w:val="19"/>
                                </w:rPr>
                                <w:t>m</w:t>
                              </w:r>
                              <w:r>
                                <w:rPr>
                                  <w:rFonts w:ascii="Arial"/>
                                  <w:spacing w:val="-1"/>
                                  <w:w w:val="102"/>
                                  <w:sz w:val="19"/>
                                </w:rPr>
                                <w:t>e</w:t>
                              </w:r>
                              <w:r>
                                <w:rPr>
                                  <w:rFonts w:ascii="Arial"/>
                                  <w:w w:val="102"/>
                                  <w:sz w:val="19"/>
                                </w:rPr>
                                <w:t>:</w:t>
                              </w:r>
                              <w:r>
                                <w:rPr>
                                  <w:rFonts w:ascii="Arial"/>
                                  <w:spacing w:val="3"/>
                                  <w:sz w:val="19"/>
                                </w:rPr>
                                <w:t xml:space="preserve"> </w:t>
                              </w:r>
                              <w:r>
                                <w:rPr>
                                  <w:rFonts w:ascii="Arial"/>
                                  <w:w w:val="102"/>
                                  <w:sz w:val="19"/>
                                  <w:u w:val="single" w:color="000000"/>
                                </w:rPr>
                                <w:t xml:space="preserve"> </w:t>
                              </w:r>
                              <w:r>
                                <w:rPr>
                                  <w:rFonts w:ascii="Arial"/>
                                  <w:sz w:val="19"/>
                                  <w:u w:val="single" w:color="000000"/>
                                </w:rPr>
                                <w:tab/>
                              </w:r>
                              <w:r>
                                <w:rPr>
                                  <w:rFonts w:ascii="Arial"/>
                                  <w:spacing w:val="3"/>
                                  <w:w w:val="102"/>
                                  <w:sz w:val="19"/>
                                </w:rPr>
                                <w:t>D</w:t>
                              </w:r>
                              <w:r>
                                <w:rPr>
                                  <w:rFonts w:ascii="Arial"/>
                                  <w:spacing w:val="-1"/>
                                  <w:w w:val="102"/>
                                  <w:sz w:val="19"/>
                                </w:rPr>
                                <w:t>o</w:t>
                              </w:r>
                              <w:r>
                                <w:rPr>
                                  <w:rFonts w:ascii="Arial"/>
                                  <w:w w:val="102"/>
                                  <w:sz w:val="19"/>
                                </w:rPr>
                                <w:t>c</w:t>
                              </w:r>
                              <w:r>
                                <w:rPr>
                                  <w:rFonts w:ascii="Arial"/>
                                  <w:spacing w:val="1"/>
                                  <w:w w:val="102"/>
                                  <w:sz w:val="19"/>
                                </w:rPr>
                                <w:t>t</w:t>
                              </w:r>
                              <w:r>
                                <w:rPr>
                                  <w:rFonts w:ascii="Arial"/>
                                  <w:spacing w:val="-1"/>
                                  <w:w w:val="102"/>
                                  <w:sz w:val="19"/>
                                </w:rPr>
                                <w:t>o</w:t>
                              </w:r>
                              <w:r>
                                <w:rPr>
                                  <w:rFonts w:ascii="Arial"/>
                                  <w:w w:val="102"/>
                                  <w:sz w:val="19"/>
                                </w:rPr>
                                <w:t>r</w:t>
                              </w:r>
                              <w:r>
                                <w:rPr>
                                  <w:rFonts w:ascii="Arial"/>
                                  <w:spacing w:val="4"/>
                                  <w:sz w:val="19"/>
                                </w:rPr>
                                <w:t xml:space="preserve"> </w:t>
                              </w:r>
                              <w:r>
                                <w:rPr>
                                  <w:rFonts w:ascii="Arial"/>
                                  <w:spacing w:val="1"/>
                                  <w:w w:val="102"/>
                                  <w:sz w:val="19"/>
                                </w:rPr>
                                <w:t>Phon</w:t>
                              </w:r>
                              <w:r>
                                <w:rPr>
                                  <w:rFonts w:ascii="Arial"/>
                                  <w:spacing w:val="-1"/>
                                  <w:w w:val="102"/>
                                  <w:sz w:val="19"/>
                                </w:rPr>
                                <w:t>e</w:t>
                              </w:r>
                              <w:r>
                                <w:rPr>
                                  <w:rFonts w:ascii="Arial"/>
                                  <w:w w:val="102"/>
                                  <w:sz w:val="19"/>
                                </w:rPr>
                                <w:t>:</w:t>
                              </w:r>
                              <w:r>
                                <w:rPr>
                                  <w:rFonts w:ascii="Arial"/>
                                  <w:spacing w:val="3"/>
                                  <w:sz w:val="19"/>
                                </w:rPr>
                                <w:t xml:space="preserve"> </w:t>
                              </w:r>
                              <w:r>
                                <w:rPr>
                                  <w:rFonts w:ascii="Arial"/>
                                  <w:w w:val="102"/>
                                  <w:sz w:val="19"/>
                                  <w:u w:val="single" w:color="000000"/>
                                </w:rPr>
                                <w:t xml:space="preserve"> </w:t>
                              </w:r>
                              <w:r>
                                <w:rPr>
                                  <w:rFonts w:ascii="Arial"/>
                                  <w:sz w:val="19"/>
                                  <w:u w:val="single" w:color="000000"/>
                                </w:rPr>
                                <w:tab/>
                              </w:r>
                            </w:p>
                            <w:p w14:paraId="2717C40A" w14:textId="77777777" w:rsidR="00BA5A3D" w:rsidRDefault="00BA5A3D">
                              <w:pPr>
                                <w:tabs>
                                  <w:tab w:val="left" w:pos="4087"/>
                                </w:tabs>
                                <w:spacing w:before="25" w:line="344" w:lineRule="exact"/>
                                <w:ind w:firstLine="110"/>
                                <w:rPr>
                                  <w:rFonts w:ascii="Arial" w:eastAsia="Arial" w:hAnsi="Arial" w:cs="Arial"/>
                                  <w:sz w:val="19"/>
                                  <w:szCs w:val="19"/>
                                </w:rPr>
                              </w:pPr>
                            </w:p>
                          </w:txbxContent>
                        </wps:txbx>
                        <wps:bodyPr rot="0" vert="horz" wrap="square" lIns="0" tIns="0" rIns="0" bIns="0" anchor="t" anchorCtr="0" upright="1">
                          <a:noAutofit/>
                        </wps:bodyPr>
                      </wps:wsp>
                      <wps:wsp>
                        <wps:cNvPr id="1398" name="Text Box 1394"/>
                        <wps:cNvSpPr txBox="1">
                          <a:spLocks noChangeArrowheads="1"/>
                        </wps:cNvSpPr>
                        <wps:spPr bwMode="auto">
                          <a:xfrm>
                            <a:off x="194" y="830"/>
                            <a:ext cx="9729" cy="2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0DB676" w14:textId="77777777" w:rsidR="00BA5A3D" w:rsidRDefault="00BA5A3D">
                              <w:pPr>
                                <w:spacing w:line="194" w:lineRule="exact"/>
                                <w:jc w:val="both"/>
                                <w:rPr>
                                  <w:rFonts w:ascii="Arial" w:eastAsia="Arial" w:hAnsi="Arial" w:cs="Arial"/>
                                  <w:sz w:val="19"/>
                                  <w:szCs w:val="19"/>
                                </w:rPr>
                              </w:pPr>
                              <w:r>
                                <w:rPr>
                                  <w:rFonts w:ascii="Arial"/>
                                  <w:spacing w:val="3"/>
                                  <w:w w:val="102"/>
                                  <w:sz w:val="19"/>
                                </w:rPr>
                                <w:t>D</w:t>
                              </w:r>
                              <w:r>
                                <w:rPr>
                                  <w:rFonts w:ascii="Arial"/>
                                  <w:spacing w:val="-1"/>
                                  <w:w w:val="102"/>
                                  <w:sz w:val="19"/>
                                </w:rPr>
                                <w:t>oe</w:t>
                              </w:r>
                              <w:r>
                                <w:rPr>
                                  <w:rFonts w:ascii="Arial"/>
                                  <w:w w:val="102"/>
                                  <w:sz w:val="19"/>
                                </w:rPr>
                                <w:t>s</w:t>
                              </w:r>
                              <w:r>
                                <w:rPr>
                                  <w:rFonts w:ascii="Arial"/>
                                  <w:spacing w:val="5"/>
                                  <w:sz w:val="19"/>
                                </w:rPr>
                                <w:t xml:space="preserve"> </w:t>
                              </w:r>
                              <w:r>
                                <w:rPr>
                                  <w:rFonts w:ascii="Arial"/>
                                  <w:spacing w:val="3"/>
                                  <w:w w:val="102"/>
                                  <w:sz w:val="19"/>
                                </w:rPr>
                                <w:t>y</w:t>
                              </w:r>
                              <w:r>
                                <w:rPr>
                                  <w:rFonts w:ascii="Arial"/>
                                  <w:w w:val="102"/>
                                  <w:sz w:val="19"/>
                                </w:rPr>
                                <w:t>o</w:t>
                              </w:r>
                              <w:r>
                                <w:rPr>
                                  <w:rFonts w:ascii="Arial"/>
                                  <w:spacing w:val="1"/>
                                  <w:w w:val="102"/>
                                  <w:sz w:val="19"/>
                                </w:rPr>
                                <w:t>u</w:t>
                              </w:r>
                              <w:r>
                                <w:rPr>
                                  <w:rFonts w:ascii="Arial"/>
                                  <w:w w:val="102"/>
                                  <w:sz w:val="19"/>
                                </w:rPr>
                                <w:t>r</w:t>
                              </w:r>
                              <w:r>
                                <w:rPr>
                                  <w:rFonts w:ascii="Arial"/>
                                  <w:spacing w:val="2"/>
                                  <w:sz w:val="19"/>
                                </w:rPr>
                                <w:t xml:space="preserve"> </w:t>
                              </w:r>
                              <w:r>
                                <w:rPr>
                                  <w:rFonts w:ascii="Arial"/>
                                  <w:spacing w:val="1"/>
                                  <w:w w:val="102"/>
                                  <w:sz w:val="19"/>
                                </w:rPr>
                                <w:t>f</w:t>
                              </w:r>
                              <w:r>
                                <w:rPr>
                                  <w:rFonts w:ascii="Arial"/>
                                  <w:spacing w:val="-1"/>
                                  <w:w w:val="102"/>
                                  <w:sz w:val="19"/>
                                </w:rPr>
                                <w:t>a</w:t>
                              </w:r>
                              <w:r>
                                <w:rPr>
                                  <w:rFonts w:ascii="Arial"/>
                                  <w:spacing w:val="3"/>
                                  <w:w w:val="102"/>
                                  <w:sz w:val="19"/>
                                </w:rPr>
                                <w:t>m</w:t>
                              </w:r>
                              <w:r>
                                <w:rPr>
                                  <w:rFonts w:ascii="Arial"/>
                                  <w:spacing w:val="-1"/>
                                  <w:w w:val="102"/>
                                  <w:sz w:val="19"/>
                                </w:rPr>
                                <w:t>il</w:t>
                              </w:r>
                              <w:r>
                                <w:rPr>
                                  <w:rFonts w:ascii="Arial"/>
                                  <w:w w:val="102"/>
                                  <w:sz w:val="19"/>
                                </w:rPr>
                                <w:t>y</w:t>
                              </w:r>
                              <w:r>
                                <w:rPr>
                                  <w:rFonts w:ascii="Arial"/>
                                  <w:spacing w:val="5"/>
                                  <w:sz w:val="19"/>
                                </w:rPr>
                                <w:t xml:space="preserve"> </w:t>
                              </w:r>
                              <w:r>
                                <w:rPr>
                                  <w:rFonts w:ascii="Arial"/>
                                  <w:spacing w:val="1"/>
                                  <w:w w:val="102"/>
                                  <w:sz w:val="19"/>
                                </w:rPr>
                                <w:t>h</w:t>
                              </w:r>
                              <w:r>
                                <w:rPr>
                                  <w:rFonts w:ascii="Arial"/>
                                  <w:w w:val="102"/>
                                  <w:sz w:val="19"/>
                                </w:rPr>
                                <w:t>a</w:t>
                              </w:r>
                              <w:r>
                                <w:rPr>
                                  <w:rFonts w:ascii="Arial"/>
                                  <w:spacing w:val="3"/>
                                  <w:w w:val="102"/>
                                  <w:sz w:val="19"/>
                                </w:rPr>
                                <w:t>v</w:t>
                              </w:r>
                              <w:r>
                                <w:rPr>
                                  <w:rFonts w:ascii="Arial"/>
                                  <w:w w:val="102"/>
                                  <w:sz w:val="19"/>
                                </w:rPr>
                                <w:t>e</w:t>
                              </w:r>
                              <w:r>
                                <w:rPr>
                                  <w:rFonts w:ascii="Arial"/>
                                  <w:spacing w:val="4"/>
                                  <w:sz w:val="19"/>
                                </w:rPr>
                                <w:t xml:space="preserve"> </w:t>
                              </w:r>
                              <w:r>
                                <w:rPr>
                                  <w:rFonts w:ascii="Arial"/>
                                  <w:spacing w:val="1"/>
                                  <w:w w:val="102"/>
                                  <w:sz w:val="19"/>
                                </w:rPr>
                                <w:t>he</w:t>
                              </w:r>
                              <w:r>
                                <w:rPr>
                                  <w:rFonts w:ascii="Arial"/>
                                  <w:spacing w:val="-1"/>
                                  <w:w w:val="102"/>
                                  <w:sz w:val="19"/>
                                </w:rPr>
                                <w:t>al</w:t>
                              </w:r>
                              <w:r>
                                <w:rPr>
                                  <w:rFonts w:ascii="Arial"/>
                                  <w:spacing w:val="3"/>
                                  <w:w w:val="102"/>
                                  <w:sz w:val="19"/>
                                </w:rPr>
                                <w:t>t</w:t>
                              </w:r>
                              <w:r>
                                <w:rPr>
                                  <w:rFonts w:ascii="Arial"/>
                                  <w:w w:val="102"/>
                                  <w:sz w:val="19"/>
                                </w:rPr>
                                <w:t>h</w:t>
                              </w:r>
                              <w:r>
                                <w:rPr>
                                  <w:rFonts w:ascii="Arial"/>
                                  <w:spacing w:val="4"/>
                                  <w:sz w:val="19"/>
                                </w:rPr>
                                <w:t xml:space="preserve"> </w:t>
                              </w:r>
                              <w:r>
                                <w:rPr>
                                  <w:rFonts w:ascii="Arial"/>
                                  <w:spacing w:val="1"/>
                                  <w:w w:val="102"/>
                                  <w:sz w:val="19"/>
                                </w:rPr>
                                <w:t>a</w:t>
                              </w:r>
                              <w:r>
                                <w:rPr>
                                  <w:rFonts w:ascii="Arial"/>
                                  <w:w w:val="102"/>
                                  <w:sz w:val="19"/>
                                </w:rPr>
                                <w:t>n</w:t>
                              </w:r>
                              <w:r>
                                <w:rPr>
                                  <w:rFonts w:ascii="Arial"/>
                                  <w:spacing w:val="-1"/>
                                  <w:w w:val="102"/>
                                  <w:sz w:val="19"/>
                                </w:rPr>
                                <w:t>d</w:t>
                              </w:r>
                              <w:r>
                                <w:rPr>
                                  <w:rFonts w:ascii="Arial"/>
                                  <w:spacing w:val="3"/>
                                  <w:w w:val="102"/>
                                  <w:sz w:val="19"/>
                                </w:rPr>
                                <w:t>/</w:t>
                              </w:r>
                              <w:r>
                                <w:rPr>
                                  <w:rFonts w:ascii="Arial"/>
                                  <w:spacing w:val="-1"/>
                                  <w:w w:val="102"/>
                                  <w:sz w:val="19"/>
                                </w:rPr>
                                <w:t>o</w:t>
                              </w:r>
                              <w:r>
                                <w:rPr>
                                  <w:rFonts w:ascii="Arial"/>
                                  <w:w w:val="102"/>
                                  <w:sz w:val="19"/>
                                </w:rPr>
                                <w:t>r</w:t>
                              </w:r>
                              <w:r>
                                <w:rPr>
                                  <w:rFonts w:ascii="Arial"/>
                                  <w:spacing w:val="7"/>
                                  <w:sz w:val="19"/>
                                </w:rPr>
                                <w:t xml:space="preserve"> </w:t>
                              </w:r>
                              <w:r>
                                <w:rPr>
                                  <w:rFonts w:ascii="Arial"/>
                                  <w:w w:val="102"/>
                                  <w:sz w:val="19"/>
                                </w:rPr>
                                <w:t>ac</w:t>
                              </w:r>
                              <w:r>
                                <w:rPr>
                                  <w:rFonts w:ascii="Arial"/>
                                  <w:spacing w:val="1"/>
                                  <w:w w:val="102"/>
                                  <w:sz w:val="19"/>
                                </w:rPr>
                                <w:t>c</w:t>
                              </w:r>
                              <w:r>
                                <w:rPr>
                                  <w:rFonts w:ascii="Arial"/>
                                  <w:spacing w:val="2"/>
                                  <w:w w:val="102"/>
                                  <w:sz w:val="19"/>
                                </w:rPr>
                                <w:t>i</w:t>
                              </w:r>
                              <w:r>
                                <w:rPr>
                                  <w:rFonts w:ascii="Arial"/>
                                  <w:spacing w:val="1"/>
                                  <w:w w:val="102"/>
                                  <w:sz w:val="19"/>
                                </w:rPr>
                                <w:t>de</w:t>
                              </w:r>
                              <w:r>
                                <w:rPr>
                                  <w:rFonts w:ascii="Arial"/>
                                  <w:spacing w:val="-1"/>
                                  <w:w w:val="102"/>
                                  <w:sz w:val="19"/>
                                </w:rPr>
                                <w:t>n</w:t>
                              </w:r>
                              <w:r>
                                <w:rPr>
                                  <w:rFonts w:ascii="Arial"/>
                                  <w:w w:val="102"/>
                                  <w:sz w:val="19"/>
                                </w:rPr>
                                <w:t>t</w:t>
                              </w:r>
                              <w:r>
                                <w:rPr>
                                  <w:rFonts w:ascii="Arial"/>
                                  <w:spacing w:val="3"/>
                                  <w:sz w:val="19"/>
                                </w:rPr>
                                <w:t xml:space="preserve"> </w:t>
                              </w:r>
                              <w:r>
                                <w:rPr>
                                  <w:rFonts w:ascii="Arial"/>
                                  <w:spacing w:val="-1"/>
                                  <w:w w:val="102"/>
                                  <w:sz w:val="19"/>
                                </w:rPr>
                                <w:t>i</w:t>
                              </w:r>
                              <w:r>
                                <w:rPr>
                                  <w:rFonts w:ascii="Arial"/>
                                  <w:spacing w:val="1"/>
                                  <w:w w:val="102"/>
                                  <w:sz w:val="19"/>
                                </w:rPr>
                                <w:t>n</w:t>
                              </w:r>
                              <w:r>
                                <w:rPr>
                                  <w:rFonts w:ascii="Arial"/>
                                  <w:w w:val="102"/>
                                  <w:sz w:val="19"/>
                                </w:rPr>
                                <w:t>s</w:t>
                              </w:r>
                              <w:r>
                                <w:rPr>
                                  <w:rFonts w:ascii="Arial"/>
                                  <w:spacing w:val="1"/>
                                  <w:w w:val="102"/>
                                  <w:sz w:val="19"/>
                                </w:rPr>
                                <w:t>u</w:t>
                              </w:r>
                              <w:r>
                                <w:rPr>
                                  <w:rFonts w:ascii="Arial"/>
                                  <w:spacing w:val="2"/>
                                  <w:w w:val="102"/>
                                  <w:sz w:val="19"/>
                                </w:rPr>
                                <w:t>r</w:t>
                              </w:r>
                              <w:r>
                                <w:rPr>
                                  <w:rFonts w:ascii="Arial"/>
                                  <w:w w:val="102"/>
                                  <w:sz w:val="19"/>
                                </w:rPr>
                                <w:t>a</w:t>
                              </w:r>
                              <w:r>
                                <w:rPr>
                                  <w:rFonts w:ascii="Arial"/>
                                  <w:spacing w:val="1"/>
                                  <w:w w:val="102"/>
                                  <w:sz w:val="19"/>
                                </w:rPr>
                                <w:t>n</w:t>
                              </w:r>
                              <w:r>
                                <w:rPr>
                                  <w:rFonts w:ascii="Arial"/>
                                  <w:w w:val="102"/>
                                  <w:sz w:val="19"/>
                                </w:rPr>
                                <w:t>c</w:t>
                              </w:r>
                              <w:r>
                                <w:rPr>
                                  <w:rFonts w:ascii="Arial"/>
                                  <w:spacing w:val="2"/>
                                  <w:w w:val="102"/>
                                  <w:sz w:val="19"/>
                                </w:rPr>
                                <w:t>e</w:t>
                              </w:r>
                              <w:r>
                                <w:rPr>
                                  <w:rFonts w:ascii="Arial"/>
                                  <w:w w:val="102"/>
                                  <w:sz w:val="19"/>
                                </w:rPr>
                                <w:t>:</w:t>
                              </w:r>
                              <w:r>
                                <w:rPr>
                                  <w:rFonts w:ascii="Arial"/>
                                  <w:sz w:val="19"/>
                                </w:rPr>
                                <w:t xml:space="preserve">  </w:t>
                              </w:r>
                              <w:r>
                                <w:rPr>
                                  <w:rFonts w:ascii="Arial"/>
                                  <w:spacing w:val="8"/>
                                  <w:sz w:val="19"/>
                                </w:rPr>
                                <w:t xml:space="preserve"> </w:t>
                              </w:r>
                              <w:r>
                                <w:rPr>
                                  <w:rFonts w:ascii="Arial"/>
                                  <w:w w:val="102"/>
                                  <w:sz w:val="19"/>
                                  <w:u w:val="single" w:color="000000"/>
                                </w:rPr>
                                <w:t xml:space="preserve"> </w:t>
                              </w:r>
                              <w:r>
                                <w:rPr>
                                  <w:rFonts w:ascii="Arial"/>
                                  <w:sz w:val="19"/>
                                  <w:u w:val="single" w:color="000000"/>
                                </w:rPr>
                                <w:t xml:space="preserve">       </w:t>
                              </w:r>
                              <w:r>
                                <w:rPr>
                                  <w:rFonts w:ascii="Arial"/>
                                  <w:spacing w:val="22"/>
                                  <w:sz w:val="19"/>
                                  <w:u w:val="single" w:color="000000"/>
                                </w:rPr>
                                <w:t xml:space="preserve"> </w:t>
                              </w:r>
                              <w:r>
                                <w:rPr>
                                  <w:rFonts w:ascii="Arial"/>
                                  <w:spacing w:val="1"/>
                                  <w:w w:val="102"/>
                                  <w:sz w:val="19"/>
                                </w:rPr>
                                <w:t>Y</w:t>
                              </w:r>
                              <w:r>
                                <w:rPr>
                                  <w:rFonts w:ascii="Arial"/>
                                  <w:spacing w:val="-1"/>
                                  <w:w w:val="102"/>
                                  <w:sz w:val="19"/>
                                </w:rPr>
                                <w:t>e</w:t>
                              </w:r>
                              <w:r>
                                <w:rPr>
                                  <w:rFonts w:ascii="Arial"/>
                                  <w:w w:val="102"/>
                                  <w:sz w:val="19"/>
                                </w:rPr>
                                <w:t>s</w:t>
                              </w:r>
                              <w:r>
                                <w:rPr>
                                  <w:rFonts w:ascii="Arial"/>
                                  <w:sz w:val="19"/>
                                </w:rPr>
                                <w:t xml:space="preserve">  </w:t>
                              </w:r>
                              <w:r>
                                <w:rPr>
                                  <w:rFonts w:ascii="Arial"/>
                                  <w:spacing w:val="10"/>
                                  <w:sz w:val="19"/>
                                </w:rPr>
                                <w:t xml:space="preserve"> </w:t>
                              </w:r>
                              <w:r>
                                <w:rPr>
                                  <w:rFonts w:ascii="Arial"/>
                                  <w:w w:val="102"/>
                                  <w:sz w:val="19"/>
                                  <w:u w:val="single" w:color="000000"/>
                                </w:rPr>
                                <w:t xml:space="preserve"> </w:t>
                              </w:r>
                              <w:r>
                                <w:rPr>
                                  <w:rFonts w:ascii="Arial"/>
                                  <w:sz w:val="19"/>
                                  <w:u w:val="single" w:color="000000"/>
                                </w:rPr>
                                <w:t xml:space="preserve">      </w:t>
                              </w:r>
                              <w:r>
                                <w:rPr>
                                  <w:rFonts w:ascii="Arial"/>
                                  <w:spacing w:val="24"/>
                                  <w:sz w:val="19"/>
                                  <w:u w:val="single" w:color="000000"/>
                                </w:rPr>
                                <w:t xml:space="preserve"> </w:t>
                              </w:r>
                              <w:proofErr w:type="gramStart"/>
                              <w:r>
                                <w:rPr>
                                  <w:rFonts w:ascii="Arial"/>
                                  <w:spacing w:val="3"/>
                                  <w:w w:val="102"/>
                                  <w:sz w:val="19"/>
                                </w:rPr>
                                <w:t>No</w:t>
                              </w:r>
                              <w:proofErr w:type="gramEnd"/>
                            </w:p>
                            <w:p w14:paraId="6E1D862F" w14:textId="77777777" w:rsidR="00806097" w:rsidRDefault="00806097">
                              <w:pPr>
                                <w:tabs>
                                  <w:tab w:val="left" w:pos="1509"/>
                                  <w:tab w:val="left" w:pos="2299"/>
                                  <w:tab w:val="left" w:pos="2654"/>
                                  <w:tab w:val="left" w:pos="3444"/>
                                  <w:tab w:val="left" w:pos="8639"/>
                                  <w:tab w:val="left" w:pos="9709"/>
                                </w:tabs>
                                <w:spacing w:before="11" w:line="376" w:lineRule="auto"/>
                                <w:rPr>
                                  <w:rFonts w:ascii="Arial"/>
                                  <w:spacing w:val="3"/>
                                  <w:w w:val="102"/>
                                  <w:sz w:val="19"/>
                                </w:rPr>
                              </w:pPr>
                            </w:p>
                            <w:p w14:paraId="7DB1B78D" w14:textId="77777777" w:rsidR="00BA5A3D" w:rsidRDefault="00BA5A3D">
                              <w:pPr>
                                <w:tabs>
                                  <w:tab w:val="left" w:pos="1509"/>
                                  <w:tab w:val="left" w:pos="2299"/>
                                  <w:tab w:val="left" w:pos="2654"/>
                                  <w:tab w:val="left" w:pos="3444"/>
                                  <w:tab w:val="left" w:pos="8639"/>
                                  <w:tab w:val="left" w:pos="9709"/>
                                </w:tabs>
                                <w:spacing w:before="11" w:line="376" w:lineRule="auto"/>
                                <w:rPr>
                                  <w:rFonts w:ascii="Arial" w:eastAsia="Arial" w:hAnsi="Arial" w:cs="Arial"/>
                                  <w:sz w:val="19"/>
                                  <w:szCs w:val="19"/>
                                </w:rPr>
                              </w:pPr>
                              <w:r>
                                <w:rPr>
                                  <w:rFonts w:ascii="Arial"/>
                                  <w:spacing w:val="1"/>
                                  <w:w w:val="102"/>
                                  <w:sz w:val="19"/>
                                </w:rPr>
                                <w:t>Se</w:t>
                              </w:r>
                              <w:r>
                                <w:rPr>
                                  <w:rFonts w:ascii="Arial"/>
                                  <w:spacing w:val="-1"/>
                                  <w:w w:val="102"/>
                                  <w:sz w:val="19"/>
                                </w:rPr>
                                <w:t>ri</w:t>
                              </w:r>
                              <w:r>
                                <w:rPr>
                                  <w:rFonts w:ascii="Arial"/>
                                  <w:spacing w:val="1"/>
                                  <w:w w:val="102"/>
                                  <w:sz w:val="19"/>
                                </w:rPr>
                                <w:t>o</w:t>
                              </w:r>
                              <w:r>
                                <w:rPr>
                                  <w:rFonts w:ascii="Arial"/>
                                  <w:spacing w:val="-1"/>
                                  <w:w w:val="102"/>
                                  <w:sz w:val="19"/>
                                </w:rPr>
                                <w:t>u</w:t>
                              </w:r>
                              <w:r>
                                <w:rPr>
                                  <w:rFonts w:ascii="Arial"/>
                                  <w:w w:val="102"/>
                                  <w:sz w:val="19"/>
                                </w:rPr>
                                <w:t>s</w:t>
                              </w:r>
                              <w:r>
                                <w:rPr>
                                  <w:rFonts w:ascii="Arial"/>
                                  <w:spacing w:val="5"/>
                                  <w:sz w:val="19"/>
                                </w:rPr>
                                <w:t xml:space="preserve"> </w:t>
                              </w:r>
                              <w:r>
                                <w:rPr>
                                  <w:rFonts w:ascii="Arial"/>
                                  <w:spacing w:val="3"/>
                                  <w:w w:val="102"/>
                                  <w:sz w:val="19"/>
                                </w:rPr>
                                <w:t>H</w:t>
                              </w:r>
                              <w:r>
                                <w:rPr>
                                  <w:rFonts w:ascii="Arial"/>
                                  <w:spacing w:val="1"/>
                                  <w:w w:val="102"/>
                                  <w:sz w:val="19"/>
                                </w:rPr>
                                <w:t>e</w:t>
                              </w:r>
                              <w:r>
                                <w:rPr>
                                  <w:rFonts w:ascii="Arial"/>
                                  <w:spacing w:val="-1"/>
                                  <w:w w:val="102"/>
                                  <w:sz w:val="19"/>
                                </w:rPr>
                                <w:t>a</w:t>
                              </w:r>
                              <w:r>
                                <w:rPr>
                                  <w:rFonts w:ascii="Arial"/>
                                  <w:w w:val="102"/>
                                  <w:sz w:val="19"/>
                                </w:rPr>
                                <w:t>lth</w:t>
                              </w:r>
                              <w:r>
                                <w:rPr>
                                  <w:rFonts w:ascii="Arial"/>
                                  <w:spacing w:val="4"/>
                                  <w:sz w:val="19"/>
                                </w:rPr>
                                <w:t xml:space="preserve"> </w:t>
                              </w:r>
                              <w:r>
                                <w:rPr>
                                  <w:rFonts w:ascii="Arial"/>
                                  <w:spacing w:val="1"/>
                                  <w:w w:val="102"/>
                                  <w:sz w:val="19"/>
                                </w:rPr>
                                <w:t>P</w:t>
                              </w:r>
                              <w:r>
                                <w:rPr>
                                  <w:rFonts w:ascii="Arial"/>
                                  <w:spacing w:val="2"/>
                                  <w:w w:val="102"/>
                                  <w:sz w:val="19"/>
                                </w:rPr>
                                <w:t>r</w:t>
                              </w:r>
                              <w:r>
                                <w:rPr>
                                  <w:rFonts w:ascii="Arial"/>
                                  <w:spacing w:val="1"/>
                                  <w:w w:val="102"/>
                                  <w:sz w:val="19"/>
                                </w:rPr>
                                <w:t>o</w:t>
                              </w:r>
                              <w:r>
                                <w:rPr>
                                  <w:rFonts w:ascii="Arial"/>
                                  <w:spacing w:val="-1"/>
                                  <w:w w:val="102"/>
                                  <w:sz w:val="19"/>
                                </w:rPr>
                                <w:t>b</w:t>
                              </w:r>
                              <w:r>
                                <w:rPr>
                                  <w:rFonts w:ascii="Arial"/>
                                  <w:spacing w:val="2"/>
                                  <w:w w:val="102"/>
                                  <w:sz w:val="19"/>
                                </w:rPr>
                                <w:t>l</w:t>
                              </w:r>
                              <w:r>
                                <w:rPr>
                                  <w:rFonts w:ascii="Arial"/>
                                  <w:spacing w:val="-1"/>
                                  <w:w w:val="102"/>
                                  <w:sz w:val="19"/>
                                </w:rPr>
                                <w:t>e</w:t>
                              </w:r>
                              <w:r>
                                <w:rPr>
                                  <w:rFonts w:ascii="Arial"/>
                                  <w:spacing w:val="3"/>
                                  <w:w w:val="102"/>
                                  <w:sz w:val="19"/>
                                </w:rPr>
                                <w:t>m</w:t>
                              </w:r>
                              <w:r>
                                <w:rPr>
                                  <w:rFonts w:ascii="Arial"/>
                                  <w:w w:val="102"/>
                                  <w:sz w:val="19"/>
                                </w:rPr>
                                <w:t>s:</w:t>
                              </w:r>
                              <w:r>
                                <w:rPr>
                                  <w:rFonts w:ascii="Arial"/>
                                  <w:spacing w:val="3"/>
                                  <w:sz w:val="19"/>
                                </w:rPr>
                                <w:t xml:space="preserve"> </w:t>
                              </w:r>
                              <w:r>
                                <w:rPr>
                                  <w:rFonts w:ascii="Arial"/>
                                  <w:w w:val="102"/>
                                  <w:sz w:val="19"/>
                                  <w:u w:val="single" w:color="000000"/>
                                </w:rPr>
                                <w:t xml:space="preserve"> </w:t>
                              </w:r>
                              <w:r>
                                <w:rPr>
                                  <w:rFonts w:ascii="Arial"/>
                                  <w:sz w:val="19"/>
                                  <w:u w:val="single" w:color="000000"/>
                                </w:rPr>
                                <w:tab/>
                              </w:r>
                              <w:r>
                                <w:rPr>
                                  <w:rFonts w:ascii="Arial"/>
                                  <w:spacing w:val="1"/>
                                  <w:w w:val="102"/>
                                  <w:sz w:val="19"/>
                                </w:rPr>
                                <w:t>Y</w:t>
                              </w:r>
                              <w:r>
                                <w:rPr>
                                  <w:rFonts w:ascii="Arial"/>
                                  <w:spacing w:val="-1"/>
                                  <w:w w:val="102"/>
                                  <w:sz w:val="19"/>
                                </w:rPr>
                                <w:t>e</w:t>
                              </w:r>
                              <w:r>
                                <w:rPr>
                                  <w:rFonts w:ascii="Arial"/>
                                  <w:w w:val="102"/>
                                  <w:sz w:val="19"/>
                                </w:rPr>
                                <w:t>s</w:t>
                              </w:r>
                              <w:r>
                                <w:rPr>
                                  <w:rFonts w:ascii="Arial"/>
                                  <w:sz w:val="19"/>
                                </w:rPr>
                                <w:t xml:space="preserve"> </w:t>
                              </w:r>
                              <w:r>
                                <w:rPr>
                                  <w:rFonts w:ascii="Arial"/>
                                  <w:spacing w:val="8"/>
                                  <w:sz w:val="19"/>
                                </w:rPr>
                                <w:t xml:space="preserve"> </w:t>
                              </w:r>
                              <w:r>
                                <w:rPr>
                                  <w:rFonts w:ascii="Arial"/>
                                  <w:w w:val="102"/>
                                  <w:sz w:val="19"/>
                                  <w:u w:val="single" w:color="000000"/>
                                </w:rPr>
                                <w:t xml:space="preserve"> </w:t>
                              </w:r>
                              <w:r>
                                <w:rPr>
                                  <w:rFonts w:ascii="Arial"/>
                                  <w:sz w:val="19"/>
                                  <w:u w:val="single" w:color="000000"/>
                                </w:rPr>
                                <w:tab/>
                              </w:r>
                              <w:r>
                                <w:rPr>
                                  <w:rFonts w:ascii="Arial"/>
                                  <w:spacing w:val="3"/>
                                  <w:w w:val="102"/>
                                  <w:sz w:val="19"/>
                                </w:rPr>
                                <w:t>N</w:t>
                              </w:r>
                              <w:r>
                                <w:rPr>
                                  <w:rFonts w:ascii="Arial"/>
                                  <w:w w:val="102"/>
                                  <w:sz w:val="19"/>
                                </w:rPr>
                                <w:t>o</w:t>
                              </w:r>
                              <w:r>
                                <w:rPr>
                                  <w:rFonts w:ascii="Arial"/>
                                  <w:sz w:val="19"/>
                                </w:rPr>
                                <w:t xml:space="preserve">  </w:t>
                              </w:r>
                              <w:r>
                                <w:rPr>
                                  <w:rFonts w:ascii="Arial"/>
                                  <w:spacing w:val="9"/>
                                  <w:sz w:val="19"/>
                                </w:rPr>
                                <w:t xml:space="preserve"> </w:t>
                              </w:r>
                              <w:r>
                                <w:rPr>
                                  <w:rFonts w:ascii="Arial"/>
                                  <w:spacing w:val="1"/>
                                  <w:w w:val="102"/>
                                  <w:sz w:val="19"/>
                                </w:rPr>
                                <w:t>I</w:t>
                              </w:r>
                              <w:r>
                                <w:rPr>
                                  <w:rFonts w:ascii="Arial"/>
                                  <w:w w:val="102"/>
                                  <w:sz w:val="19"/>
                                </w:rPr>
                                <w:t>f</w:t>
                              </w:r>
                              <w:r>
                                <w:rPr>
                                  <w:rFonts w:ascii="Arial"/>
                                  <w:spacing w:val="3"/>
                                  <w:sz w:val="19"/>
                                </w:rPr>
                                <w:t xml:space="preserve"> </w:t>
                              </w:r>
                              <w:r>
                                <w:rPr>
                                  <w:rFonts w:ascii="Arial"/>
                                  <w:spacing w:val="1"/>
                                  <w:w w:val="102"/>
                                  <w:sz w:val="19"/>
                                </w:rPr>
                                <w:t>Y</w:t>
                              </w:r>
                              <w:r>
                                <w:rPr>
                                  <w:rFonts w:ascii="Arial"/>
                                  <w:spacing w:val="-1"/>
                                  <w:w w:val="102"/>
                                  <w:sz w:val="19"/>
                                </w:rPr>
                                <w:t>e</w:t>
                              </w:r>
                              <w:r>
                                <w:rPr>
                                  <w:rFonts w:ascii="Arial"/>
                                  <w:w w:val="102"/>
                                  <w:sz w:val="19"/>
                                </w:rPr>
                                <w:t>s,</w:t>
                              </w:r>
                              <w:r>
                                <w:rPr>
                                  <w:rFonts w:ascii="Arial"/>
                                  <w:spacing w:val="5"/>
                                  <w:sz w:val="19"/>
                                </w:rPr>
                                <w:t xml:space="preserve"> </w:t>
                              </w:r>
                              <w:r>
                                <w:rPr>
                                  <w:rFonts w:ascii="Arial"/>
                                  <w:w w:val="102"/>
                                  <w:sz w:val="19"/>
                                </w:rPr>
                                <w:t>e</w:t>
                              </w:r>
                              <w:r>
                                <w:rPr>
                                  <w:rFonts w:ascii="Arial"/>
                                  <w:spacing w:val="2"/>
                                  <w:w w:val="102"/>
                                  <w:sz w:val="19"/>
                                </w:rPr>
                                <w:t>x</w:t>
                              </w:r>
                              <w:r>
                                <w:rPr>
                                  <w:rFonts w:ascii="Arial"/>
                                  <w:spacing w:val="-1"/>
                                  <w:w w:val="102"/>
                                  <w:sz w:val="19"/>
                                </w:rPr>
                                <w:t>pl</w:t>
                              </w:r>
                              <w:r>
                                <w:rPr>
                                  <w:rFonts w:ascii="Arial"/>
                                  <w:spacing w:val="1"/>
                                  <w:w w:val="102"/>
                                  <w:sz w:val="19"/>
                                </w:rPr>
                                <w:t>a</w:t>
                              </w:r>
                              <w:r>
                                <w:rPr>
                                  <w:rFonts w:ascii="Arial"/>
                                  <w:spacing w:val="-1"/>
                                  <w:w w:val="102"/>
                                  <w:sz w:val="19"/>
                                </w:rPr>
                                <w:t>in</w:t>
                              </w:r>
                              <w:r>
                                <w:rPr>
                                  <w:rFonts w:ascii="Arial"/>
                                  <w:w w:val="102"/>
                                  <w:sz w:val="19"/>
                                </w:rPr>
                                <w:t>:</w:t>
                              </w:r>
                              <w:r>
                                <w:rPr>
                                  <w:rFonts w:ascii="Arial"/>
                                  <w:spacing w:val="3"/>
                                  <w:sz w:val="19"/>
                                </w:rPr>
                                <w:t xml:space="preserve"> </w:t>
                              </w:r>
                              <w:r>
                                <w:rPr>
                                  <w:rFonts w:ascii="Arial"/>
                                  <w:w w:val="102"/>
                                  <w:sz w:val="19"/>
                                  <w:u w:val="single" w:color="000000"/>
                                </w:rPr>
                                <w:t xml:space="preserve"> </w:t>
                              </w:r>
                              <w:r>
                                <w:rPr>
                                  <w:rFonts w:ascii="Arial"/>
                                  <w:sz w:val="19"/>
                                  <w:u w:val="single" w:color="000000"/>
                                </w:rPr>
                                <w:tab/>
                              </w:r>
                              <w:proofErr w:type="gramStart"/>
                              <w:r>
                                <w:rPr>
                                  <w:rFonts w:ascii="Arial"/>
                                  <w:sz w:val="19"/>
                                  <w:u w:val="single" w:color="000000"/>
                                </w:rPr>
                                <w:tab/>
                              </w:r>
                              <w:r>
                                <w:rPr>
                                  <w:rFonts w:ascii="Arial"/>
                                  <w:w w:val="35"/>
                                  <w:sz w:val="19"/>
                                  <w:u w:val="single" w:color="000000"/>
                                </w:rPr>
                                <w:t xml:space="preserve"> </w:t>
                              </w:r>
                              <w:r>
                                <w:rPr>
                                  <w:rFonts w:ascii="Arial"/>
                                  <w:sz w:val="19"/>
                                </w:rPr>
                                <w:t xml:space="preserve"> </w:t>
                              </w:r>
                              <w:r>
                                <w:rPr>
                                  <w:rFonts w:ascii="Arial"/>
                                  <w:spacing w:val="3"/>
                                  <w:w w:val="102"/>
                                  <w:sz w:val="19"/>
                                </w:rPr>
                                <w:t>M</w:t>
                              </w:r>
                              <w:r>
                                <w:rPr>
                                  <w:rFonts w:ascii="Arial"/>
                                  <w:spacing w:val="-1"/>
                                  <w:w w:val="102"/>
                                  <w:sz w:val="19"/>
                                </w:rPr>
                                <w:t>ed</w:t>
                              </w:r>
                              <w:r>
                                <w:rPr>
                                  <w:rFonts w:ascii="Arial"/>
                                  <w:spacing w:val="2"/>
                                  <w:w w:val="102"/>
                                  <w:sz w:val="19"/>
                                </w:rPr>
                                <w:t>i</w:t>
                              </w:r>
                              <w:r>
                                <w:rPr>
                                  <w:rFonts w:ascii="Arial"/>
                                  <w:w w:val="102"/>
                                  <w:sz w:val="19"/>
                                </w:rPr>
                                <w:t>c</w:t>
                              </w:r>
                              <w:r>
                                <w:rPr>
                                  <w:rFonts w:ascii="Arial"/>
                                  <w:spacing w:val="-1"/>
                                  <w:w w:val="102"/>
                                  <w:sz w:val="19"/>
                                </w:rPr>
                                <w:t>a</w:t>
                              </w:r>
                              <w:r>
                                <w:rPr>
                                  <w:rFonts w:ascii="Arial"/>
                                  <w:spacing w:val="1"/>
                                  <w:w w:val="102"/>
                                  <w:sz w:val="19"/>
                                </w:rPr>
                                <w:t>t</w:t>
                              </w:r>
                              <w:r>
                                <w:rPr>
                                  <w:rFonts w:ascii="Arial"/>
                                  <w:spacing w:val="2"/>
                                  <w:w w:val="102"/>
                                  <w:sz w:val="19"/>
                                </w:rPr>
                                <w:t>i</w:t>
                              </w:r>
                              <w:r>
                                <w:rPr>
                                  <w:rFonts w:ascii="Arial"/>
                                  <w:spacing w:val="1"/>
                                  <w:w w:val="102"/>
                                  <w:sz w:val="19"/>
                                </w:rPr>
                                <w:t>o</w:t>
                              </w:r>
                              <w:r>
                                <w:rPr>
                                  <w:rFonts w:ascii="Arial"/>
                                  <w:w w:val="102"/>
                                  <w:sz w:val="19"/>
                                </w:rPr>
                                <w:t>ns</w:t>
                              </w:r>
                              <w:proofErr w:type="gramEnd"/>
                              <w:r>
                                <w:rPr>
                                  <w:rFonts w:ascii="Arial"/>
                                  <w:w w:val="102"/>
                                  <w:sz w:val="19"/>
                                </w:rPr>
                                <w:t>:</w:t>
                              </w:r>
                              <w:r>
                                <w:rPr>
                                  <w:rFonts w:ascii="Arial"/>
                                  <w:spacing w:val="3"/>
                                  <w:sz w:val="19"/>
                                </w:rPr>
                                <w:t xml:space="preserve"> </w:t>
                              </w:r>
                              <w:r>
                                <w:rPr>
                                  <w:rFonts w:ascii="Arial"/>
                                  <w:w w:val="102"/>
                                  <w:sz w:val="19"/>
                                  <w:u w:val="single" w:color="000000"/>
                                </w:rPr>
                                <w:t xml:space="preserve"> </w:t>
                              </w:r>
                              <w:r>
                                <w:rPr>
                                  <w:rFonts w:ascii="Arial"/>
                                  <w:sz w:val="19"/>
                                  <w:u w:val="single" w:color="000000"/>
                                </w:rPr>
                                <w:tab/>
                              </w:r>
                              <w:r>
                                <w:rPr>
                                  <w:rFonts w:ascii="Arial"/>
                                  <w:spacing w:val="1"/>
                                  <w:w w:val="102"/>
                                  <w:sz w:val="19"/>
                                </w:rPr>
                                <w:t>Y</w:t>
                              </w:r>
                              <w:r>
                                <w:rPr>
                                  <w:rFonts w:ascii="Arial"/>
                                  <w:spacing w:val="-1"/>
                                  <w:w w:val="102"/>
                                  <w:sz w:val="19"/>
                                </w:rPr>
                                <w:t>e</w:t>
                              </w:r>
                              <w:r>
                                <w:rPr>
                                  <w:rFonts w:ascii="Arial"/>
                                  <w:w w:val="102"/>
                                  <w:sz w:val="19"/>
                                </w:rPr>
                                <w:t>s</w:t>
                              </w:r>
                              <w:r>
                                <w:rPr>
                                  <w:rFonts w:ascii="Arial"/>
                                  <w:sz w:val="19"/>
                                </w:rPr>
                                <w:t xml:space="preserve"> </w:t>
                              </w:r>
                              <w:r>
                                <w:rPr>
                                  <w:rFonts w:ascii="Arial"/>
                                  <w:spacing w:val="8"/>
                                  <w:sz w:val="19"/>
                                </w:rPr>
                                <w:t xml:space="preserve"> </w:t>
                              </w:r>
                              <w:r>
                                <w:rPr>
                                  <w:rFonts w:ascii="Arial"/>
                                  <w:w w:val="102"/>
                                  <w:sz w:val="19"/>
                                  <w:u w:val="single" w:color="000000"/>
                                </w:rPr>
                                <w:t xml:space="preserve"> </w:t>
                              </w:r>
                              <w:r>
                                <w:rPr>
                                  <w:rFonts w:ascii="Arial"/>
                                  <w:sz w:val="19"/>
                                  <w:u w:val="single" w:color="000000"/>
                                </w:rPr>
                                <w:tab/>
                              </w:r>
                              <w:r>
                                <w:rPr>
                                  <w:rFonts w:ascii="Arial"/>
                                  <w:spacing w:val="3"/>
                                  <w:w w:val="102"/>
                                  <w:sz w:val="19"/>
                                </w:rPr>
                                <w:t>N</w:t>
                              </w:r>
                              <w:r>
                                <w:rPr>
                                  <w:rFonts w:ascii="Arial"/>
                                  <w:w w:val="102"/>
                                  <w:sz w:val="19"/>
                                </w:rPr>
                                <w:t>o</w:t>
                              </w:r>
                              <w:r>
                                <w:rPr>
                                  <w:rFonts w:ascii="Arial"/>
                                  <w:sz w:val="19"/>
                                </w:rPr>
                                <w:t xml:space="preserve"> </w:t>
                              </w:r>
                              <w:r w:rsidR="003833E5">
                                <w:rPr>
                                  <w:rFonts w:ascii="Arial"/>
                                  <w:sz w:val="19"/>
                                </w:rPr>
                                <w:t xml:space="preserve"> </w:t>
                              </w:r>
                              <w:r>
                                <w:rPr>
                                  <w:rFonts w:ascii="Arial"/>
                                  <w:spacing w:val="7"/>
                                  <w:sz w:val="19"/>
                                </w:rPr>
                                <w:t xml:space="preserve"> </w:t>
                              </w:r>
                              <w:r>
                                <w:rPr>
                                  <w:rFonts w:ascii="Arial"/>
                                  <w:spacing w:val="1"/>
                                  <w:w w:val="102"/>
                                  <w:sz w:val="19"/>
                                </w:rPr>
                                <w:t>I</w:t>
                              </w:r>
                              <w:r>
                                <w:rPr>
                                  <w:rFonts w:ascii="Arial"/>
                                  <w:w w:val="102"/>
                                  <w:sz w:val="19"/>
                                </w:rPr>
                                <w:t>f</w:t>
                              </w:r>
                              <w:r>
                                <w:rPr>
                                  <w:rFonts w:ascii="Arial"/>
                                  <w:spacing w:val="5"/>
                                  <w:sz w:val="19"/>
                                </w:rPr>
                                <w:t xml:space="preserve"> </w:t>
                              </w:r>
                              <w:r>
                                <w:rPr>
                                  <w:rFonts w:ascii="Arial"/>
                                  <w:spacing w:val="1"/>
                                  <w:w w:val="102"/>
                                  <w:sz w:val="19"/>
                                </w:rPr>
                                <w:t>Y</w:t>
                              </w:r>
                              <w:r>
                                <w:rPr>
                                  <w:rFonts w:ascii="Arial"/>
                                  <w:spacing w:val="-1"/>
                                  <w:w w:val="102"/>
                                  <w:sz w:val="19"/>
                                </w:rPr>
                                <w:t>e</w:t>
                              </w:r>
                              <w:r>
                                <w:rPr>
                                  <w:rFonts w:ascii="Arial"/>
                                  <w:w w:val="102"/>
                                  <w:sz w:val="19"/>
                                </w:rPr>
                                <w:t>s,</w:t>
                              </w:r>
                              <w:r>
                                <w:rPr>
                                  <w:rFonts w:ascii="Arial"/>
                                  <w:spacing w:val="3"/>
                                  <w:sz w:val="19"/>
                                </w:rPr>
                                <w:t xml:space="preserve"> </w:t>
                              </w:r>
                              <w:r>
                                <w:rPr>
                                  <w:rFonts w:ascii="Arial"/>
                                  <w:w w:val="102"/>
                                  <w:sz w:val="19"/>
                                </w:rPr>
                                <w:t>e</w:t>
                              </w:r>
                              <w:r>
                                <w:rPr>
                                  <w:rFonts w:ascii="Arial"/>
                                  <w:spacing w:val="2"/>
                                  <w:w w:val="102"/>
                                  <w:sz w:val="19"/>
                                </w:rPr>
                                <w:t>x</w:t>
                              </w:r>
                              <w:r>
                                <w:rPr>
                                  <w:rFonts w:ascii="Arial"/>
                                  <w:spacing w:val="-1"/>
                                  <w:w w:val="102"/>
                                  <w:sz w:val="19"/>
                                </w:rPr>
                                <w:t>p</w:t>
                              </w:r>
                              <w:r>
                                <w:rPr>
                                  <w:rFonts w:ascii="Arial"/>
                                  <w:spacing w:val="2"/>
                                  <w:w w:val="102"/>
                                  <w:sz w:val="19"/>
                                </w:rPr>
                                <w:t>l</w:t>
                              </w:r>
                              <w:r>
                                <w:rPr>
                                  <w:rFonts w:ascii="Arial"/>
                                  <w:spacing w:val="-1"/>
                                  <w:w w:val="102"/>
                                  <w:sz w:val="19"/>
                                </w:rPr>
                                <w:t>a</w:t>
                              </w:r>
                              <w:r>
                                <w:rPr>
                                  <w:rFonts w:ascii="Arial"/>
                                  <w:spacing w:val="2"/>
                                  <w:w w:val="102"/>
                                  <w:sz w:val="19"/>
                                </w:rPr>
                                <w:t>i</w:t>
                              </w:r>
                              <w:r>
                                <w:rPr>
                                  <w:rFonts w:ascii="Arial"/>
                                  <w:spacing w:val="-1"/>
                                  <w:w w:val="102"/>
                                  <w:sz w:val="19"/>
                                </w:rPr>
                                <w:t>n</w:t>
                              </w:r>
                              <w:r>
                                <w:rPr>
                                  <w:rFonts w:ascii="Arial"/>
                                  <w:w w:val="102"/>
                                  <w:sz w:val="19"/>
                                </w:rPr>
                                <w:t>:</w:t>
                              </w:r>
                              <w:r>
                                <w:rPr>
                                  <w:rFonts w:ascii="Arial"/>
                                  <w:spacing w:val="3"/>
                                  <w:sz w:val="19"/>
                                </w:rPr>
                                <w:t xml:space="preserve"> </w:t>
                              </w:r>
                              <w:r>
                                <w:rPr>
                                  <w:rFonts w:ascii="Arial"/>
                                  <w:w w:val="102"/>
                                  <w:sz w:val="19"/>
                                  <w:u w:val="single" w:color="000000"/>
                                </w:rPr>
                                <w:t xml:space="preserve"> </w:t>
                              </w:r>
                              <w:r>
                                <w:rPr>
                                  <w:rFonts w:ascii="Arial"/>
                                  <w:sz w:val="19"/>
                                  <w:u w:val="single" w:color="000000"/>
                                </w:rPr>
                                <w:tab/>
                              </w:r>
                            </w:p>
                            <w:p w14:paraId="25DB8D71" w14:textId="77777777" w:rsidR="00BA5A3D" w:rsidRDefault="00BA5A3D">
                              <w:pPr>
                                <w:tabs>
                                  <w:tab w:val="left" w:pos="4827"/>
                                </w:tabs>
                                <w:spacing w:before="8" w:line="214" w:lineRule="exact"/>
                                <w:jc w:val="both"/>
                                <w:rPr>
                                  <w:rFonts w:ascii="Arial" w:eastAsia="Arial" w:hAnsi="Arial" w:cs="Arial"/>
                                  <w:sz w:val="19"/>
                                  <w:szCs w:val="19"/>
                                </w:rPr>
                              </w:pPr>
                              <w:r>
                                <w:rPr>
                                  <w:rFonts w:ascii="Arial"/>
                                  <w:spacing w:val="3"/>
                                  <w:w w:val="102"/>
                                  <w:sz w:val="19"/>
                                </w:rPr>
                                <w:t>D</w:t>
                              </w:r>
                              <w:r>
                                <w:rPr>
                                  <w:rFonts w:ascii="Arial"/>
                                  <w:spacing w:val="-1"/>
                                  <w:w w:val="102"/>
                                  <w:sz w:val="19"/>
                                </w:rPr>
                                <w:t>a</w:t>
                              </w:r>
                              <w:r>
                                <w:rPr>
                                  <w:rFonts w:ascii="Arial"/>
                                  <w:spacing w:val="1"/>
                                  <w:w w:val="102"/>
                                  <w:sz w:val="19"/>
                                </w:rPr>
                                <w:t>t</w:t>
                              </w:r>
                              <w:r>
                                <w:rPr>
                                  <w:rFonts w:ascii="Arial"/>
                                  <w:w w:val="102"/>
                                  <w:sz w:val="19"/>
                                </w:rPr>
                                <w:t>e</w:t>
                              </w:r>
                              <w:r>
                                <w:rPr>
                                  <w:rFonts w:ascii="Arial"/>
                                  <w:spacing w:val="4"/>
                                  <w:sz w:val="19"/>
                                </w:rPr>
                                <w:t xml:space="preserve"> </w:t>
                              </w:r>
                              <w:r>
                                <w:rPr>
                                  <w:rFonts w:ascii="Arial"/>
                                  <w:spacing w:val="3"/>
                                  <w:w w:val="102"/>
                                  <w:sz w:val="19"/>
                                </w:rPr>
                                <w:t>M</w:t>
                              </w:r>
                              <w:r>
                                <w:rPr>
                                  <w:rFonts w:ascii="Arial"/>
                                  <w:spacing w:val="-1"/>
                                  <w:w w:val="102"/>
                                  <w:sz w:val="19"/>
                                </w:rPr>
                                <w:t>e</w:t>
                              </w:r>
                              <w:r>
                                <w:rPr>
                                  <w:rFonts w:ascii="Arial"/>
                                  <w:spacing w:val="1"/>
                                  <w:w w:val="102"/>
                                  <w:sz w:val="19"/>
                                </w:rPr>
                                <w:t>d</w:t>
                              </w:r>
                              <w:r>
                                <w:rPr>
                                  <w:rFonts w:ascii="Arial"/>
                                  <w:spacing w:val="-1"/>
                                  <w:w w:val="102"/>
                                  <w:sz w:val="19"/>
                                </w:rPr>
                                <w:t>i</w:t>
                              </w:r>
                              <w:r>
                                <w:rPr>
                                  <w:rFonts w:ascii="Arial"/>
                                  <w:spacing w:val="3"/>
                                  <w:w w:val="102"/>
                                  <w:sz w:val="19"/>
                                </w:rPr>
                                <w:t>c</w:t>
                              </w:r>
                              <w:r>
                                <w:rPr>
                                  <w:rFonts w:ascii="Arial"/>
                                  <w:spacing w:val="-1"/>
                                  <w:w w:val="102"/>
                                  <w:sz w:val="19"/>
                                </w:rPr>
                                <w:t>a</w:t>
                              </w:r>
                              <w:r>
                                <w:rPr>
                                  <w:rFonts w:ascii="Arial"/>
                                  <w:w w:val="102"/>
                                  <w:sz w:val="19"/>
                                </w:rPr>
                                <w:t>l</w:t>
                              </w:r>
                              <w:r>
                                <w:rPr>
                                  <w:rFonts w:ascii="Arial"/>
                                  <w:spacing w:val="2"/>
                                  <w:sz w:val="19"/>
                                </w:rPr>
                                <w:t xml:space="preserve"> </w:t>
                              </w:r>
                              <w:r>
                                <w:rPr>
                                  <w:rFonts w:ascii="Arial"/>
                                  <w:spacing w:val="3"/>
                                  <w:w w:val="102"/>
                                  <w:sz w:val="19"/>
                                </w:rPr>
                                <w:t>I</w:t>
                              </w:r>
                              <w:r>
                                <w:rPr>
                                  <w:rFonts w:ascii="Arial"/>
                                  <w:w w:val="102"/>
                                  <w:sz w:val="19"/>
                                </w:rPr>
                                <w:t>nfo</w:t>
                              </w:r>
                              <w:r>
                                <w:rPr>
                                  <w:rFonts w:ascii="Arial"/>
                                  <w:spacing w:val="4"/>
                                  <w:sz w:val="19"/>
                                </w:rPr>
                                <w:t xml:space="preserve"> </w:t>
                              </w:r>
                              <w:r>
                                <w:rPr>
                                  <w:rFonts w:ascii="Arial"/>
                                  <w:spacing w:val="3"/>
                                  <w:w w:val="102"/>
                                  <w:sz w:val="19"/>
                                </w:rPr>
                                <w:t>R</w:t>
                              </w:r>
                              <w:r>
                                <w:rPr>
                                  <w:rFonts w:ascii="Arial"/>
                                  <w:w w:val="102"/>
                                  <w:sz w:val="19"/>
                                </w:rPr>
                                <w:t>e</w:t>
                              </w:r>
                              <w:r>
                                <w:rPr>
                                  <w:rFonts w:ascii="Arial"/>
                                  <w:spacing w:val="2"/>
                                  <w:w w:val="102"/>
                                  <w:sz w:val="19"/>
                                </w:rPr>
                                <w:t>c</w:t>
                              </w:r>
                              <w:r>
                                <w:rPr>
                                  <w:rFonts w:ascii="Arial"/>
                                  <w:spacing w:val="-1"/>
                                  <w:w w:val="102"/>
                                  <w:sz w:val="19"/>
                                </w:rPr>
                                <w:t>e</w:t>
                              </w:r>
                              <w:r>
                                <w:rPr>
                                  <w:rFonts w:ascii="Arial"/>
                                  <w:spacing w:val="2"/>
                                  <w:w w:val="102"/>
                                  <w:sz w:val="19"/>
                                </w:rPr>
                                <w:t>i</w:t>
                              </w:r>
                              <w:r>
                                <w:rPr>
                                  <w:rFonts w:ascii="Arial"/>
                                  <w:w w:val="102"/>
                                  <w:sz w:val="19"/>
                                </w:rPr>
                                <w:t>v</w:t>
                              </w:r>
                              <w:r>
                                <w:rPr>
                                  <w:rFonts w:ascii="Arial"/>
                                  <w:spacing w:val="1"/>
                                  <w:w w:val="102"/>
                                  <w:sz w:val="19"/>
                                </w:rPr>
                                <w:t>e</w:t>
                              </w:r>
                              <w:r>
                                <w:rPr>
                                  <w:rFonts w:ascii="Arial"/>
                                  <w:spacing w:val="2"/>
                                  <w:w w:val="102"/>
                                  <w:sz w:val="19"/>
                                </w:rPr>
                                <w:t>d</w:t>
                              </w:r>
                              <w:r>
                                <w:rPr>
                                  <w:rFonts w:ascii="Arial"/>
                                  <w:w w:val="102"/>
                                  <w:sz w:val="19"/>
                                </w:rPr>
                                <w:t>:</w:t>
                              </w:r>
                              <w:r>
                                <w:rPr>
                                  <w:rFonts w:ascii="Arial"/>
                                  <w:spacing w:val="3"/>
                                  <w:sz w:val="19"/>
                                </w:rPr>
                                <w:t xml:space="preserve"> </w:t>
                              </w:r>
                              <w:r>
                                <w:rPr>
                                  <w:rFonts w:ascii="Arial"/>
                                  <w:w w:val="102"/>
                                  <w:sz w:val="19"/>
                                  <w:u w:val="single" w:color="000000"/>
                                </w:rPr>
                                <w:t xml:space="preserve"> </w:t>
                              </w:r>
                              <w:r>
                                <w:rPr>
                                  <w:rFonts w:ascii="Arial"/>
                                  <w:sz w:val="19"/>
                                  <w:u w:val="single" w:color="000000"/>
                                </w:rPr>
                                <w:tab/>
                              </w:r>
                            </w:p>
                          </w:txbxContent>
                        </wps:txbx>
                        <wps:bodyPr rot="0" vert="horz" wrap="square" lIns="0" tIns="0" rIns="0" bIns="0" anchor="t" anchorCtr="0" upright="1">
                          <a:noAutofit/>
                        </wps:bodyPr>
                      </wps:wsp>
                    </wpg:wgp>
                  </a:graphicData>
                </a:graphic>
              </wp:inline>
            </w:drawing>
          </mc:Choice>
          <mc:Fallback>
            <w:pict>
              <v:group w14:anchorId="719BE003" id="Group 1393" o:spid="_x0000_s1027" style="width:515pt;height:168pt;mso-position-horizontal-relative:char;mso-position-vertical-relative:line" coordorigin="7,7" coordsize="10258,4143"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">
                <v:shape id="Freeform 1398" o:spid="_x0000_s1028" style="position:absolute;left:7;top:7;width:10258;height:4143;visibility:visible;mso-wrap-style:square;v-text-anchor:top" coordsize="10258,414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2W9fzwgAA&#10;AN0AAAAPAAAAZHJzL2Rvd25yZXYueG1sRE/JbsIwEL1X6j9Yg8StOCxqS4pBoRKIK6GHHKfxYEeN&#10;x1FsIPx9XQmpt3l666w2g2vFlfrQeFYwnWQgiGuvGzYKvk67l3cQISJrbD2TgjsF2Kyfn1aYa3/j&#10;I13LaEQK4ZCjAhtjl0sZaksOw8R3xIk7+95hTLA3Uvd4S+GulbMse5UOG04NFjv6tFT/lBenYG++&#10;34ryaLDad9XC2tn2UhVbpcajofgAEWmI/+KH+6DT/PlyAX/fpBPk+hc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DZb1/PCAAAA3QAAAA8AAAAAAAAAAAAAAAAAlwIAAGRycy9kb3du&#10;cmV2LnhtbFBLBQYAAAAABAAEAPUAAACGAwAAAAA=&#10;" path="m0,4143l10258,4143,10258,,,,,4143xe" filled="f" strokeweight=".72pt">
                  <v:path arrowok="t" o:connecttype="custom" o:connectlocs="0,4150;10258,4150;10258,7;0,7;0,4150" o:connectangles="0,0,0,0,0"/>
                </v:shape>
                <v:shape id="Text Box 1397" o:spid="_x0000_s1029" type="#_x0000_t202" style="position:absolute;left:183;top:116;width:9414;height:714;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AwDbbwwAA&#10;AN0AAAAPAAAAZHJzL2Rvd25yZXYueG1sRE9Na8JAEL0X/A/LCL3VjS2Kpq4iolAQxJgeepxmx2Qx&#10;O5tmtxr/vSsI3ubxPme26GwtztR641jBcJCAIC6cNlwq+M43bxMQPiBrrB2Tgit5WMx7LzNMtbtw&#10;RudDKEUMYZ+igiqEJpXSFxVZ9APXEEfu6FqLIcK2lLrFSwy3tXxPkrG0aDg2VNjQqqLidPi3CpY/&#10;nK3N3+53nx0zk+fThLfjk1Kv/W75CSJQF57ih/tLx/kf0xHcv4knyPkN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AwDbbwwAAAN0AAAAPAAAAAAAAAAAAAAAAAJcCAABkcnMvZG93&#10;bnJldi54bWxQSwUGAAAAAAQABAD1AAAAhwMAAAAA&#10;" filled="f" stroked="f">
                  <v:textbox inset="0,0,0,0">
                    <w:txbxContent>
                      <w:p w14:paraId="269C7257" w14:textId="77777777" w:rsidR="00BA5A3D" w:rsidRDefault="00BA5A3D">
                        <w:pPr>
                          <w:spacing w:line="194" w:lineRule="exact"/>
                          <w:rPr>
                            <w:rFonts w:ascii="Arial" w:eastAsia="Arial" w:hAnsi="Arial" w:cs="Arial"/>
                            <w:sz w:val="19"/>
                            <w:szCs w:val="19"/>
                          </w:rPr>
                        </w:pPr>
                        <w:r>
                          <w:rPr>
                            <w:rFonts w:ascii="Arial"/>
                            <w:b/>
                            <w:spacing w:val="3"/>
                            <w:w w:val="102"/>
                            <w:sz w:val="19"/>
                          </w:rPr>
                          <w:t>M</w:t>
                        </w:r>
                        <w:r>
                          <w:rPr>
                            <w:rFonts w:ascii="Arial"/>
                            <w:b/>
                            <w:spacing w:val="-1"/>
                            <w:w w:val="102"/>
                            <w:sz w:val="19"/>
                          </w:rPr>
                          <w:t>e</w:t>
                        </w:r>
                        <w:r>
                          <w:rPr>
                            <w:rFonts w:ascii="Arial"/>
                            <w:b/>
                            <w:spacing w:val="3"/>
                            <w:w w:val="102"/>
                            <w:sz w:val="19"/>
                          </w:rPr>
                          <w:t>d</w:t>
                        </w:r>
                        <w:r>
                          <w:rPr>
                            <w:rFonts w:ascii="Arial"/>
                            <w:b/>
                            <w:spacing w:val="1"/>
                            <w:w w:val="102"/>
                            <w:sz w:val="19"/>
                          </w:rPr>
                          <w:t>i</w:t>
                        </w:r>
                        <w:r>
                          <w:rPr>
                            <w:rFonts w:ascii="Arial"/>
                            <w:b/>
                            <w:spacing w:val="-1"/>
                            <w:w w:val="102"/>
                            <w:sz w:val="19"/>
                          </w:rPr>
                          <w:t>ca</w:t>
                        </w:r>
                        <w:r>
                          <w:rPr>
                            <w:rFonts w:ascii="Arial"/>
                            <w:b/>
                            <w:w w:val="102"/>
                            <w:sz w:val="19"/>
                          </w:rPr>
                          <w:t>l</w:t>
                        </w:r>
                        <w:r>
                          <w:rPr>
                            <w:rFonts w:ascii="Arial"/>
                            <w:b/>
                            <w:spacing w:val="3"/>
                            <w:sz w:val="19"/>
                          </w:rPr>
                          <w:t xml:space="preserve"> </w:t>
                        </w:r>
                        <w:r>
                          <w:rPr>
                            <w:rFonts w:ascii="Arial"/>
                            <w:b/>
                            <w:spacing w:val="1"/>
                            <w:w w:val="102"/>
                            <w:sz w:val="19"/>
                          </w:rPr>
                          <w:t>I</w:t>
                        </w:r>
                        <w:r>
                          <w:rPr>
                            <w:rFonts w:ascii="Arial"/>
                            <w:b/>
                            <w:spacing w:val="3"/>
                            <w:w w:val="102"/>
                            <w:sz w:val="19"/>
                          </w:rPr>
                          <w:t>n</w:t>
                        </w:r>
                        <w:r>
                          <w:rPr>
                            <w:rFonts w:ascii="Arial"/>
                            <w:b/>
                            <w:w w:val="102"/>
                            <w:sz w:val="19"/>
                          </w:rPr>
                          <w:t>f</w:t>
                        </w:r>
                        <w:r>
                          <w:rPr>
                            <w:rFonts w:ascii="Arial"/>
                            <w:b/>
                            <w:spacing w:val="3"/>
                            <w:w w:val="102"/>
                            <w:sz w:val="19"/>
                          </w:rPr>
                          <w:t>o</w:t>
                        </w:r>
                        <w:r>
                          <w:rPr>
                            <w:rFonts w:ascii="Arial"/>
                            <w:b/>
                            <w:spacing w:val="1"/>
                            <w:w w:val="102"/>
                            <w:sz w:val="19"/>
                          </w:rPr>
                          <w:t>r</w:t>
                        </w:r>
                        <w:r>
                          <w:rPr>
                            <w:rFonts w:ascii="Arial"/>
                            <w:b/>
                            <w:spacing w:val="4"/>
                            <w:w w:val="102"/>
                            <w:sz w:val="19"/>
                          </w:rPr>
                          <w:t>m</w:t>
                        </w:r>
                        <w:r>
                          <w:rPr>
                            <w:rFonts w:ascii="Arial"/>
                            <w:b/>
                            <w:w w:val="102"/>
                            <w:sz w:val="19"/>
                          </w:rPr>
                          <w:t>a</w:t>
                        </w:r>
                        <w:r>
                          <w:rPr>
                            <w:rFonts w:ascii="Arial"/>
                            <w:b/>
                            <w:spacing w:val="1"/>
                            <w:w w:val="102"/>
                            <w:sz w:val="19"/>
                          </w:rPr>
                          <w:t>t</w:t>
                        </w:r>
                        <w:r>
                          <w:rPr>
                            <w:rFonts w:ascii="Arial"/>
                            <w:b/>
                            <w:w w:val="102"/>
                            <w:sz w:val="19"/>
                          </w:rPr>
                          <w:t>ion:</w:t>
                        </w:r>
                      </w:p>
                      <w:p w14:paraId="5ADB389D" w14:textId="77777777" w:rsidR="00BA5A3D" w:rsidRDefault="00BA5A3D">
                        <w:pPr>
                          <w:tabs>
                            <w:tab w:val="left" w:pos="4671"/>
                            <w:tab w:val="left" w:pos="8951"/>
                          </w:tabs>
                          <w:spacing w:before="16"/>
                          <w:ind w:left="110"/>
                          <w:rPr>
                            <w:rFonts w:ascii="Arial" w:eastAsia="Arial" w:hAnsi="Arial" w:cs="Arial"/>
                            <w:sz w:val="19"/>
                            <w:szCs w:val="19"/>
                          </w:rPr>
                        </w:pPr>
                        <w:r>
                          <w:rPr>
                            <w:rFonts w:ascii="Arial"/>
                            <w:spacing w:val="3"/>
                            <w:w w:val="102"/>
                            <w:sz w:val="19"/>
                          </w:rPr>
                          <w:t>D</w:t>
                        </w:r>
                        <w:r>
                          <w:rPr>
                            <w:rFonts w:ascii="Arial"/>
                            <w:spacing w:val="-1"/>
                            <w:w w:val="102"/>
                            <w:sz w:val="19"/>
                          </w:rPr>
                          <w:t>o</w:t>
                        </w:r>
                        <w:r>
                          <w:rPr>
                            <w:rFonts w:ascii="Arial"/>
                            <w:w w:val="102"/>
                            <w:sz w:val="19"/>
                          </w:rPr>
                          <w:t>c</w:t>
                        </w:r>
                        <w:r>
                          <w:rPr>
                            <w:rFonts w:ascii="Arial"/>
                            <w:spacing w:val="1"/>
                            <w:w w:val="102"/>
                            <w:sz w:val="19"/>
                          </w:rPr>
                          <w:t>t</w:t>
                        </w:r>
                        <w:r>
                          <w:rPr>
                            <w:rFonts w:ascii="Arial"/>
                            <w:spacing w:val="-1"/>
                            <w:w w:val="102"/>
                            <w:sz w:val="19"/>
                          </w:rPr>
                          <w:t>o</w:t>
                        </w:r>
                        <w:r>
                          <w:rPr>
                            <w:rFonts w:ascii="Arial"/>
                            <w:w w:val="102"/>
                            <w:sz w:val="19"/>
                          </w:rPr>
                          <w:t>r</w:t>
                        </w:r>
                        <w:r>
                          <w:rPr>
                            <w:rFonts w:ascii="Arial"/>
                            <w:spacing w:val="2"/>
                            <w:sz w:val="19"/>
                          </w:rPr>
                          <w:t xml:space="preserve"> </w:t>
                        </w:r>
                        <w:r>
                          <w:rPr>
                            <w:rFonts w:ascii="Arial"/>
                            <w:spacing w:val="5"/>
                            <w:w w:val="102"/>
                            <w:sz w:val="19"/>
                          </w:rPr>
                          <w:t>N</w:t>
                        </w:r>
                        <w:r>
                          <w:rPr>
                            <w:rFonts w:ascii="Arial"/>
                            <w:spacing w:val="-1"/>
                            <w:w w:val="102"/>
                            <w:sz w:val="19"/>
                          </w:rPr>
                          <w:t>a</w:t>
                        </w:r>
                        <w:r>
                          <w:rPr>
                            <w:rFonts w:ascii="Arial"/>
                            <w:spacing w:val="3"/>
                            <w:w w:val="102"/>
                            <w:sz w:val="19"/>
                          </w:rPr>
                          <w:t>m</w:t>
                        </w:r>
                        <w:r>
                          <w:rPr>
                            <w:rFonts w:ascii="Arial"/>
                            <w:spacing w:val="-1"/>
                            <w:w w:val="102"/>
                            <w:sz w:val="19"/>
                          </w:rPr>
                          <w:t>e</w:t>
                        </w:r>
                        <w:r>
                          <w:rPr>
                            <w:rFonts w:ascii="Arial"/>
                            <w:w w:val="102"/>
                            <w:sz w:val="19"/>
                          </w:rPr>
                          <w:t>:</w:t>
                        </w:r>
                        <w:r>
                          <w:rPr>
                            <w:rFonts w:ascii="Arial"/>
                            <w:spacing w:val="3"/>
                            <w:sz w:val="19"/>
                          </w:rPr>
                          <w:t xml:space="preserve"> </w:t>
                        </w:r>
                        <w:r>
                          <w:rPr>
                            <w:rFonts w:ascii="Arial"/>
                            <w:w w:val="102"/>
                            <w:sz w:val="19"/>
                            <w:u w:val="single" w:color="000000"/>
                          </w:rPr>
                          <w:t xml:space="preserve"> </w:t>
                        </w:r>
                        <w:r>
                          <w:rPr>
                            <w:rFonts w:ascii="Arial"/>
                            <w:sz w:val="19"/>
                            <w:u w:val="single" w:color="000000"/>
                          </w:rPr>
                          <w:tab/>
                        </w:r>
                        <w:r>
                          <w:rPr>
                            <w:rFonts w:ascii="Arial"/>
                            <w:spacing w:val="3"/>
                            <w:w w:val="102"/>
                            <w:sz w:val="19"/>
                          </w:rPr>
                          <w:t>D</w:t>
                        </w:r>
                        <w:r>
                          <w:rPr>
                            <w:rFonts w:ascii="Arial"/>
                            <w:spacing w:val="-1"/>
                            <w:w w:val="102"/>
                            <w:sz w:val="19"/>
                          </w:rPr>
                          <w:t>o</w:t>
                        </w:r>
                        <w:r>
                          <w:rPr>
                            <w:rFonts w:ascii="Arial"/>
                            <w:w w:val="102"/>
                            <w:sz w:val="19"/>
                          </w:rPr>
                          <w:t>c</w:t>
                        </w:r>
                        <w:r>
                          <w:rPr>
                            <w:rFonts w:ascii="Arial"/>
                            <w:spacing w:val="1"/>
                            <w:w w:val="102"/>
                            <w:sz w:val="19"/>
                          </w:rPr>
                          <w:t>t</w:t>
                        </w:r>
                        <w:r>
                          <w:rPr>
                            <w:rFonts w:ascii="Arial"/>
                            <w:spacing w:val="-1"/>
                            <w:w w:val="102"/>
                            <w:sz w:val="19"/>
                          </w:rPr>
                          <w:t>o</w:t>
                        </w:r>
                        <w:r>
                          <w:rPr>
                            <w:rFonts w:ascii="Arial"/>
                            <w:w w:val="102"/>
                            <w:sz w:val="19"/>
                          </w:rPr>
                          <w:t>r</w:t>
                        </w:r>
                        <w:r>
                          <w:rPr>
                            <w:rFonts w:ascii="Arial"/>
                            <w:spacing w:val="4"/>
                            <w:sz w:val="19"/>
                          </w:rPr>
                          <w:t xml:space="preserve"> </w:t>
                        </w:r>
                        <w:r>
                          <w:rPr>
                            <w:rFonts w:ascii="Arial"/>
                            <w:spacing w:val="1"/>
                            <w:w w:val="102"/>
                            <w:sz w:val="19"/>
                          </w:rPr>
                          <w:t>Phon</w:t>
                        </w:r>
                        <w:r>
                          <w:rPr>
                            <w:rFonts w:ascii="Arial"/>
                            <w:spacing w:val="-1"/>
                            <w:w w:val="102"/>
                            <w:sz w:val="19"/>
                          </w:rPr>
                          <w:t>e</w:t>
                        </w:r>
                        <w:r>
                          <w:rPr>
                            <w:rFonts w:ascii="Arial"/>
                            <w:w w:val="102"/>
                            <w:sz w:val="19"/>
                          </w:rPr>
                          <w:t>:</w:t>
                        </w:r>
                        <w:r>
                          <w:rPr>
                            <w:rFonts w:ascii="Arial"/>
                            <w:spacing w:val="3"/>
                            <w:sz w:val="19"/>
                          </w:rPr>
                          <w:t xml:space="preserve"> </w:t>
                        </w:r>
                        <w:r>
                          <w:rPr>
                            <w:rFonts w:ascii="Arial"/>
                            <w:w w:val="102"/>
                            <w:sz w:val="19"/>
                            <w:u w:val="single" w:color="000000"/>
                          </w:rPr>
                          <w:t xml:space="preserve"> </w:t>
                        </w:r>
                        <w:r>
                          <w:rPr>
                            <w:rFonts w:ascii="Arial"/>
                            <w:sz w:val="19"/>
                            <w:u w:val="single" w:color="000000"/>
                          </w:rPr>
                          <w:tab/>
                        </w:r>
                      </w:p>
                      <w:p w14:paraId="2717C40A" w14:textId="77777777" w:rsidR="00BA5A3D" w:rsidRDefault="00BA5A3D">
                        <w:pPr>
                          <w:tabs>
                            <w:tab w:val="left" w:pos="4087"/>
                          </w:tabs>
                          <w:spacing w:before="25" w:line="344" w:lineRule="exact"/>
                          <w:ind w:firstLine="110"/>
                          <w:rPr>
                            <w:rFonts w:ascii="Arial" w:eastAsia="Arial" w:hAnsi="Arial" w:cs="Arial"/>
                            <w:sz w:val="19"/>
                            <w:szCs w:val="19"/>
                          </w:rPr>
                        </w:pPr>
                      </w:p>
                    </w:txbxContent>
                  </v:textbox>
                </v:shape>
                <v:shape id="Text Box 1394" o:spid="_x0000_s1030" type="#_x0000_t202" style="position:absolute;left:194;top:830;width:9729;height:2266;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uwZlFxgAA&#10;AN0AAAAPAAAAZHJzL2Rvd25yZXYueG1sRI9Ba8JAEIXvhf6HZQRvdWMFqamrSLFQEEpjPHicZsdk&#10;MTsbs1uN/75zKPQ2w3vz3jfL9eBbdaU+usAGppMMFHEVrOPawKF8f3oBFROyxTYwGbhThPXq8WGJ&#10;uQ03Lui6T7WSEI45GmhS6nKtY9WQxzgJHbFop9B7TLL2tbY93iTct/o5y+bao2NpaLCjt4aq8/7H&#10;G9gcudi6y+f3V3EqXFkuMt7Nz8aMR8PmFVSiIf2b/64/rODPFoIr38gIevUL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BuwZlFxgAAAN0AAAAPAAAAAAAAAAAAAAAAAJcCAABkcnMv&#10;ZG93bnJldi54bWxQSwUGAAAAAAQABAD1AAAAigMAAAAA&#10;" filled="f" stroked="f">
                  <v:textbox inset="0,0,0,0">
                    <w:txbxContent>
                      <w:p w14:paraId="090DB676" w14:textId="77777777" w:rsidR="00BA5A3D" w:rsidRDefault="00BA5A3D">
                        <w:pPr>
                          <w:spacing w:line="194" w:lineRule="exact"/>
                          <w:jc w:val="both"/>
                          <w:rPr>
                            <w:rFonts w:ascii="Arial" w:eastAsia="Arial" w:hAnsi="Arial" w:cs="Arial"/>
                            <w:sz w:val="19"/>
                            <w:szCs w:val="19"/>
                          </w:rPr>
                        </w:pPr>
                        <w:r>
                          <w:rPr>
                            <w:rFonts w:ascii="Arial"/>
                            <w:spacing w:val="3"/>
                            <w:w w:val="102"/>
                            <w:sz w:val="19"/>
                          </w:rPr>
                          <w:t>D</w:t>
                        </w:r>
                        <w:r>
                          <w:rPr>
                            <w:rFonts w:ascii="Arial"/>
                            <w:spacing w:val="-1"/>
                            <w:w w:val="102"/>
                            <w:sz w:val="19"/>
                          </w:rPr>
                          <w:t>oe</w:t>
                        </w:r>
                        <w:r>
                          <w:rPr>
                            <w:rFonts w:ascii="Arial"/>
                            <w:w w:val="102"/>
                            <w:sz w:val="19"/>
                          </w:rPr>
                          <w:t>s</w:t>
                        </w:r>
                        <w:r>
                          <w:rPr>
                            <w:rFonts w:ascii="Arial"/>
                            <w:spacing w:val="5"/>
                            <w:sz w:val="19"/>
                          </w:rPr>
                          <w:t xml:space="preserve"> </w:t>
                        </w:r>
                        <w:r>
                          <w:rPr>
                            <w:rFonts w:ascii="Arial"/>
                            <w:spacing w:val="3"/>
                            <w:w w:val="102"/>
                            <w:sz w:val="19"/>
                          </w:rPr>
                          <w:t>y</w:t>
                        </w:r>
                        <w:r>
                          <w:rPr>
                            <w:rFonts w:ascii="Arial"/>
                            <w:w w:val="102"/>
                            <w:sz w:val="19"/>
                          </w:rPr>
                          <w:t>o</w:t>
                        </w:r>
                        <w:r>
                          <w:rPr>
                            <w:rFonts w:ascii="Arial"/>
                            <w:spacing w:val="1"/>
                            <w:w w:val="102"/>
                            <w:sz w:val="19"/>
                          </w:rPr>
                          <w:t>u</w:t>
                        </w:r>
                        <w:r>
                          <w:rPr>
                            <w:rFonts w:ascii="Arial"/>
                            <w:w w:val="102"/>
                            <w:sz w:val="19"/>
                          </w:rPr>
                          <w:t>r</w:t>
                        </w:r>
                        <w:r>
                          <w:rPr>
                            <w:rFonts w:ascii="Arial"/>
                            <w:spacing w:val="2"/>
                            <w:sz w:val="19"/>
                          </w:rPr>
                          <w:t xml:space="preserve"> </w:t>
                        </w:r>
                        <w:r>
                          <w:rPr>
                            <w:rFonts w:ascii="Arial"/>
                            <w:spacing w:val="1"/>
                            <w:w w:val="102"/>
                            <w:sz w:val="19"/>
                          </w:rPr>
                          <w:t>f</w:t>
                        </w:r>
                        <w:r>
                          <w:rPr>
                            <w:rFonts w:ascii="Arial"/>
                            <w:spacing w:val="-1"/>
                            <w:w w:val="102"/>
                            <w:sz w:val="19"/>
                          </w:rPr>
                          <w:t>a</w:t>
                        </w:r>
                        <w:r>
                          <w:rPr>
                            <w:rFonts w:ascii="Arial"/>
                            <w:spacing w:val="3"/>
                            <w:w w:val="102"/>
                            <w:sz w:val="19"/>
                          </w:rPr>
                          <w:t>m</w:t>
                        </w:r>
                        <w:r>
                          <w:rPr>
                            <w:rFonts w:ascii="Arial"/>
                            <w:spacing w:val="-1"/>
                            <w:w w:val="102"/>
                            <w:sz w:val="19"/>
                          </w:rPr>
                          <w:t>il</w:t>
                        </w:r>
                        <w:r>
                          <w:rPr>
                            <w:rFonts w:ascii="Arial"/>
                            <w:w w:val="102"/>
                            <w:sz w:val="19"/>
                          </w:rPr>
                          <w:t>y</w:t>
                        </w:r>
                        <w:r>
                          <w:rPr>
                            <w:rFonts w:ascii="Arial"/>
                            <w:spacing w:val="5"/>
                            <w:sz w:val="19"/>
                          </w:rPr>
                          <w:t xml:space="preserve"> </w:t>
                        </w:r>
                        <w:r>
                          <w:rPr>
                            <w:rFonts w:ascii="Arial"/>
                            <w:spacing w:val="1"/>
                            <w:w w:val="102"/>
                            <w:sz w:val="19"/>
                          </w:rPr>
                          <w:t>h</w:t>
                        </w:r>
                        <w:r>
                          <w:rPr>
                            <w:rFonts w:ascii="Arial"/>
                            <w:w w:val="102"/>
                            <w:sz w:val="19"/>
                          </w:rPr>
                          <w:t>a</w:t>
                        </w:r>
                        <w:r>
                          <w:rPr>
                            <w:rFonts w:ascii="Arial"/>
                            <w:spacing w:val="3"/>
                            <w:w w:val="102"/>
                            <w:sz w:val="19"/>
                          </w:rPr>
                          <w:t>v</w:t>
                        </w:r>
                        <w:r>
                          <w:rPr>
                            <w:rFonts w:ascii="Arial"/>
                            <w:w w:val="102"/>
                            <w:sz w:val="19"/>
                          </w:rPr>
                          <w:t>e</w:t>
                        </w:r>
                        <w:r>
                          <w:rPr>
                            <w:rFonts w:ascii="Arial"/>
                            <w:spacing w:val="4"/>
                            <w:sz w:val="19"/>
                          </w:rPr>
                          <w:t xml:space="preserve"> </w:t>
                        </w:r>
                        <w:r>
                          <w:rPr>
                            <w:rFonts w:ascii="Arial"/>
                            <w:spacing w:val="1"/>
                            <w:w w:val="102"/>
                            <w:sz w:val="19"/>
                          </w:rPr>
                          <w:t>he</w:t>
                        </w:r>
                        <w:r>
                          <w:rPr>
                            <w:rFonts w:ascii="Arial"/>
                            <w:spacing w:val="-1"/>
                            <w:w w:val="102"/>
                            <w:sz w:val="19"/>
                          </w:rPr>
                          <w:t>al</w:t>
                        </w:r>
                        <w:r>
                          <w:rPr>
                            <w:rFonts w:ascii="Arial"/>
                            <w:spacing w:val="3"/>
                            <w:w w:val="102"/>
                            <w:sz w:val="19"/>
                          </w:rPr>
                          <w:t>t</w:t>
                        </w:r>
                        <w:r>
                          <w:rPr>
                            <w:rFonts w:ascii="Arial"/>
                            <w:w w:val="102"/>
                            <w:sz w:val="19"/>
                          </w:rPr>
                          <w:t>h</w:t>
                        </w:r>
                        <w:r>
                          <w:rPr>
                            <w:rFonts w:ascii="Arial"/>
                            <w:spacing w:val="4"/>
                            <w:sz w:val="19"/>
                          </w:rPr>
                          <w:t xml:space="preserve"> </w:t>
                        </w:r>
                        <w:r>
                          <w:rPr>
                            <w:rFonts w:ascii="Arial"/>
                            <w:spacing w:val="1"/>
                            <w:w w:val="102"/>
                            <w:sz w:val="19"/>
                          </w:rPr>
                          <w:t>a</w:t>
                        </w:r>
                        <w:r>
                          <w:rPr>
                            <w:rFonts w:ascii="Arial"/>
                            <w:w w:val="102"/>
                            <w:sz w:val="19"/>
                          </w:rPr>
                          <w:t>n</w:t>
                        </w:r>
                        <w:r>
                          <w:rPr>
                            <w:rFonts w:ascii="Arial"/>
                            <w:spacing w:val="-1"/>
                            <w:w w:val="102"/>
                            <w:sz w:val="19"/>
                          </w:rPr>
                          <w:t>d</w:t>
                        </w:r>
                        <w:r>
                          <w:rPr>
                            <w:rFonts w:ascii="Arial"/>
                            <w:spacing w:val="3"/>
                            <w:w w:val="102"/>
                            <w:sz w:val="19"/>
                          </w:rPr>
                          <w:t>/</w:t>
                        </w:r>
                        <w:r>
                          <w:rPr>
                            <w:rFonts w:ascii="Arial"/>
                            <w:spacing w:val="-1"/>
                            <w:w w:val="102"/>
                            <w:sz w:val="19"/>
                          </w:rPr>
                          <w:t>o</w:t>
                        </w:r>
                        <w:r>
                          <w:rPr>
                            <w:rFonts w:ascii="Arial"/>
                            <w:w w:val="102"/>
                            <w:sz w:val="19"/>
                          </w:rPr>
                          <w:t>r</w:t>
                        </w:r>
                        <w:r>
                          <w:rPr>
                            <w:rFonts w:ascii="Arial"/>
                            <w:spacing w:val="7"/>
                            <w:sz w:val="19"/>
                          </w:rPr>
                          <w:t xml:space="preserve"> </w:t>
                        </w:r>
                        <w:r>
                          <w:rPr>
                            <w:rFonts w:ascii="Arial"/>
                            <w:w w:val="102"/>
                            <w:sz w:val="19"/>
                          </w:rPr>
                          <w:t>ac</w:t>
                        </w:r>
                        <w:r>
                          <w:rPr>
                            <w:rFonts w:ascii="Arial"/>
                            <w:spacing w:val="1"/>
                            <w:w w:val="102"/>
                            <w:sz w:val="19"/>
                          </w:rPr>
                          <w:t>c</w:t>
                        </w:r>
                        <w:r>
                          <w:rPr>
                            <w:rFonts w:ascii="Arial"/>
                            <w:spacing w:val="2"/>
                            <w:w w:val="102"/>
                            <w:sz w:val="19"/>
                          </w:rPr>
                          <w:t>i</w:t>
                        </w:r>
                        <w:r>
                          <w:rPr>
                            <w:rFonts w:ascii="Arial"/>
                            <w:spacing w:val="1"/>
                            <w:w w:val="102"/>
                            <w:sz w:val="19"/>
                          </w:rPr>
                          <w:t>de</w:t>
                        </w:r>
                        <w:r>
                          <w:rPr>
                            <w:rFonts w:ascii="Arial"/>
                            <w:spacing w:val="-1"/>
                            <w:w w:val="102"/>
                            <w:sz w:val="19"/>
                          </w:rPr>
                          <w:t>n</w:t>
                        </w:r>
                        <w:r>
                          <w:rPr>
                            <w:rFonts w:ascii="Arial"/>
                            <w:w w:val="102"/>
                            <w:sz w:val="19"/>
                          </w:rPr>
                          <w:t>t</w:t>
                        </w:r>
                        <w:r>
                          <w:rPr>
                            <w:rFonts w:ascii="Arial"/>
                            <w:spacing w:val="3"/>
                            <w:sz w:val="19"/>
                          </w:rPr>
                          <w:t xml:space="preserve"> </w:t>
                        </w:r>
                        <w:r>
                          <w:rPr>
                            <w:rFonts w:ascii="Arial"/>
                            <w:spacing w:val="-1"/>
                            <w:w w:val="102"/>
                            <w:sz w:val="19"/>
                          </w:rPr>
                          <w:t>i</w:t>
                        </w:r>
                        <w:r>
                          <w:rPr>
                            <w:rFonts w:ascii="Arial"/>
                            <w:spacing w:val="1"/>
                            <w:w w:val="102"/>
                            <w:sz w:val="19"/>
                          </w:rPr>
                          <w:t>n</w:t>
                        </w:r>
                        <w:r>
                          <w:rPr>
                            <w:rFonts w:ascii="Arial"/>
                            <w:w w:val="102"/>
                            <w:sz w:val="19"/>
                          </w:rPr>
                          <w:t>s</w:t>
                        </w:r>
                        <w:r>
                          <w:rPr>
                            <w:rFonts w:ascii="Arial"/>
                            <w:spacing w:val="1"/>
                            <w:w w:val="102"/>
                            <w:sz w:val="19"/>
                          </w:rPr>
                          <w:t>u</w:t>
                        </w:r>
                        <w:r>
                          <w:rPr>
                            <w:rFonts w:ascii="Arial"/>
                            <w:spacing w:val="2"/>
                            <w:w w:val="102"/>
                            <w:sz w:val="19"/>
                          </w:rPr>
                          <w:t>r</w:t>
                        </w:r>
                        <w:r>
                          <w:rPr>
                            <w:rFonts w:ascii="Arial"/>
                            <w:w w:val="102"/>
                            <w:sz w:val="19"/>
                          </w:rPr>
                          <w:t>a</w:t>
                        </w:r>
                        <w:r>
                          <w:rPr>
                            <w:rFonts w:ascii="Arial"/>
                            <w:spacing w:val="1"/>
                            <w:w w:val="102"/>
                            <w:sz w:val="19"/>
                          </w:rPr>
                          <w:t>n</w:t>
                        </w:r>
                        <w:r>
                          <w:rPr>
                            <w:rFonts w:ascii="Arial"/>
                            <w:w w:val="102"/>
                            <w:sz w:val="19"/>
                          </w:rPr>
                          <w:t>c</w:t>
                        </w:r>
                        <w:r>
                          <w:rPr>
                            <w:rFonts w:ascii="Arial"/>
                            <w:spacing w:val="2"/>
                            <w:w w:val="102"/>
                            <w:sz w:val="19"/>
                          </w:rPr>
                          <w:t>e</w:t>
                        </w:r>
                        <w:r>
                          <w:rPr>
                            <w:rFonts w:ascii="Arial"/>
                            <w:w w:val="102"/>
                            <w:sz w:val="19"/>
                          </w:rPr>
                          <w:t>:</w:t>
                        </w:r>
                        <w:r>
                          <w:rPr>
                            <w:rFonts w:ascii="Arial"/>
                            <w:sz w:val="19"/>
                          </w:rPr>
                          <w:t xml:space="preserve">  </w:t>
                        </w:r>
                        <w:r>
                          <w:rPr>
                            <w:rFonts w:ascii="Arial"/>
                            <w:spacing w:val="8"/>
                            <w:sz w:val="19"/>
                          </w:rPr>
                          <w:t xml:space="preserve"> </w:t>
                        </w:r>
                        <w:r>
                          <w:rPr>
                            <w:rFonts w:ascii="Arial"/>
                            <w:w w:val="102"/>
                            <w:sz w:val="19"/>
                            <w:u w:val="single" w:color="000000"/>
                          </w:rPr>
                          <w:t xml:space="preserve"> </w:t>
                        </w:r>
                        <w:r>
                          <w:rPr>
                            <w:rFonts w:ascii="Arial"/>
                            <w:sz w:val="19"/>
                            <w:u w:val="single" w:color="000000"/>
                          </w:rPr>
                          <w:t xml:space="preserve">       </w:t>
                        </w:r>
                        <w:r>
                          <w:rPr>
                            <w:rFonts w:ascii="Arial"/>
                            <w:spacing w:val="22"/>
                            <w:sz w:val="19"/>
                            <w:u w:val="single" w:color="000000"/>
                          </w:rPr>
                          <w:t xml:space="preserve"> </w:t>
                        </w:r>
                        <w:r>
                          <w:rPr>
                            <w:rFonts w:ascii="Arial"/>
                            <w:spacing w:val="1"/>
                            <w:w w:val="102"/>
                            <w:sz w:val="19"/>
                          </w:rPr>
                          <w:t>Y</w:t>
                        </w:r>
                        <w:r>
                          <w:rPr>
                            <w:rFonts w:ascii="Arial"/>
                            <w:spacing w:val="-1"/>
                            <w:w w:val="102"/>
                            <w:sz w:val="19"/>
                          </w:rPr>
                          <w:t>e</w:t>
                        </w:r>
                        <w:r>
                          <w:rPr>
                            <w:rFonts w:ascii="Arial"/>
                            <w:w w:val="102"/>
                            <w:sz w:val="19"/>
                          </w:rPr>
                          <w:t>s</w:t>
                        </w:r>
                        <w:r>
                          <w:rPr>
                            <w:rFonts w:ascii="Arial"/>
                            <w:sz w:val="19"/>
                          </w:rPr>
                          <w:t xml:space="preserve">  </w:t>
                        </w:r>
                        <w:r>
                          <w:rPr>
                            <w:rFonts w:ascii="Arial"/>
                            <w:spacing w:val="10"/>
                            <w:sz w:val="19"/>
                          </w:rPr>
                          <w:t xml:space="preserve"> </w:t>
                        </w:r>
                        <w:r>
                          <w:rPr>
                            <w:rFonts w:ascii="Arial"/>
                            <w:w w:val="102"/>
                            <w:sz w:val="19"/>
                            <w:u w:val="single" w:color="000000"/>
                          </w:rPr>
                          <w:t xml:space="preserve"> </w:t>
                        </w:r>
                        <w:r>
                          <w:rPr>
                            <w:rFonts w:ascii="Arial"/>
                            <w:sz w:val="19"/>
                            <w:u w:val="single" w:color="000000"/>
                          </w:rPr>
                          <w:t xml:space="preserve">      </w:t>
                        </w:r>
                        <w:r>
                          <w:rPr>
                            <w:rFonts w:ascii="Arial"/>
                            <w:spacing w:val="24"/>
                            <w:sz w:val="19"/>
                            <w:u w:val="single" w:color="000000"/>
                          </w:rPr>
                          <w:t xml:space="preserve"> </w:t>
                        </w:r>
                        <w:proofErr w:type="gramStart"/>
                        <w:r>
                          <w:rPr>
                            <w:rFonts w:ascii="Arial"/>
                            <w:spacing w:val="3"/>
                            <w:w w:val="102"/>
                            <w:sz w:val="19"/>
                          </w:rPr>
                          <w:t>No</w:t>
                        </w:r>
                        <w:proofErr w:type="gramEnd"/>
                      </w:p>
                      <w:p w14:paraId="6E1D862F" w14:textId="77777777" w:rsidR="00806097" w:rsidRDefault="00806097">
                        <w:pPr>
                          <w:tabs>
                            <w:tab w:val="left" w:pos="1509"/>
                            <w:tab w:val="left" w:pos="2299"/>
                            <w:tab w:val="left" w:pos="2654"/>
                            <w:tab w:val="left" w:pos="3444"/>
                            <w:tab w:val="left" w:pos="8639"/>
                            <w:tab w:val="left" w:pos="9709"/>
                          </w:tabs>
                          <w:spacing w:before="11" w:line="376" w:lineRule="auto"/>
                          <w:rPr>
                            <w:rFonts w:ascii="Arial"/>
                            <w:spacing w:val="3"/>
                            <w:w w:val="102"/>
                            <w:sz w:val="19"/>
                          </w:rPr>
                        </w:pPr>
                      </w:p>
                      <w:p w14:paraId="7DB1B78D" w14:textId="77777777" w:rsidR="00BA5A3D" w:rsidRDefault="00BA5A3D">
                        <w:pPr>
                          <w:tabs>
                            <w:tab w:val="left" w:pos="1509"/>
                            <w:tab w:val="left" w:pos="2299"/>
                            <w:tab w:val="left" w:pos="2654"/>
                            <w:tab w:val="left" w:pos="3444"/>
                            <w:tab w:val="left" w:pos="8639"/>
                            <w:tab w:val="left" w:pos="9709"/>
                          </w:tabs>
                          <w:spacing w:before="11" w:line="376" w:lineRule="auto"/>
                          <w:rPr>
                            <w:rFonts w:ascii="Arial" w:eastAsia="Arial" w:hAnsi="Arial" w:cs="Arial"/>
                            <w:sz w:val="19"/>
                            <w:szCs w:val="19"/>
                          </w:rPr>
                        </w:pPr>
                        <w:r>
                          <w:rPr>
                            <w:rFonts w:ascii="Arial"/>
                            <w:spacing w:val="1"/>
                            <w:w w:val="102"/>
                            <w:sz w:val="19"/>
                          </w:rPr>
                          <w:t>Se</w:t>
                        </w:r>
                        <w:r>
                          <w:rPr>
                            <w:rFonts w:ascii="Arial"/>
                            <w:spacing w:val="-1"/>
                            <w:w w:val="102"/>
                            <w:sz w:val="19"/>
                          </w:rPr>
                          <w:t>ri</w:t>
                        </w:r>
                        <w:r>
                          <w:rPr>
                            <w:rFonts w:ascii="Arial"/>
                            <w:spacing w:val="1"/>
                            <w:w w:val="102"/>
                            <w:sz w:val="19"/>
                          </w:rPr>
                          <w:t>o</w:t>
                        </w:r>
                        <w:r>
                          <w:rPr>
                            <w:rFonts w:ascii="Arial"/>
                            <w:spacing w:val="-1"/>
                            <w:w w:val="102"/>
                            <w:sz w:val="19"/>
                          </w:rPr>
                          <w:t>u</w:t>
                        </w:r>
                        <w:r>
                          <w:rPr>
                            <w:rFonts w:ascii="Arial"/>
                            <w:w w:val="102"/>
                            <w:sz w:val="19"/>
                          </w:rPr>
                          <w:t>s</w:t>
                        </w:r>
                        <w:r>
                          <w:rPr>
                            <w:rFonts w:ascii="Arial"/>
                            <w:spacing w:val="5"/>
                            <w:sz w:val="19"/>
                          </w:rPr>
                          <w:t xml:space="preserve"> </w:t>
                        </w:r>
                        <w:r>
                          <w:rPr>
                            <w:rFonts w:ascii="Arial"/>
                            <w:spacing w:val="3"/>
                            <w:w w:val="102"/>
                            <w:sz w:val="19"/>
                          </w:rPr>
                          <w:t>H</w:t>
                        </w:r>
                        <w:r>
                          <w:rPr>
                            <w:rFonts w:ascii="Arial"/>
                            <w:spacing w:val="1"/>
                            <w:w w:val="102"/>
                            <w:sz w:val="19"/>
                          </w:rPr>
                          <w:t>e</w:t>
                        </w:r>
                        <w:r>
                          <w:rPr>
                            <w:rFonts w:ascii="Arial"/>
                            <w:spacing w:val="-1"/>
                            <w:w w:val="102"/>
                            <w:sz w:val="19"/>
                          </w:rPr>
                          <w:t>a</w:t>
                        </w:r>
                        <w:r>
                          <w:rPr>
                            <w:rFonts w:ascii="Arial"/>
                            <w:w w:val="102"/>
                            <w:sz w:val="19"/>
                          </w:rPr>
                          <w:t>lth</w:t>
                        </w:r>
                        <w:r>
                          <w:rPr>
                            <w:rFonts w:ascii="Arial"/>
                            <w:spacing w:val="4"/>
                            <w:sz w:val="19"/>
                          </w:rPr>
                          <w:t xml:space="preserve"> </w:t>
                        </w:r>
                        <w:r>
                          <w:rPr>
                            <w:rFonts w:ascii="Arial"/>
                            <w:spacing w:val="1"/>
                            <w:w w:val="102"/>
                            <w:sz w:val="19"/>
                          </w:rPr>
                          <w:t>P</w:t>
                        </w:r>
                        <w:r>
                          <w:rPr>
                            <w:rFonts w:ascii="Arial"/>
                            <w:spacing w:val="2"/>
                            <w:w w:val="102"/>
                            <w:sz w:val="19"/>
                          </w:rPr>
                          <w:t>r</w:t>
                        </w:r>
                        <w:r>
                          <w:rPr>
                            <w:rFonts w:ascii="Arial"/>
                            <w:spacing w:val="1"/>
                            <w:w w:val="102"/>
                            <w:sz w:val="19"/>
                          </w:rPr>
                          <w:t>o</w:t>
                        </w:r>
                        <w:r>
                          <w:rPr>
                            <w:rFonts w:ascii="Arial"/>
                            <w:spacing w:val="-1"/>
                            <w:w w:val="102"/>
                            <w:sz w:val="19"/>
                          </w:rPr>
                          <w:t>b</w:t>
                        </w:r>
                        <w:r>
                          <w:rPr>
                            <w:rFonts w:ascii="Arial"/>
                            <w:spacing w:val="2"/>
                            <w:w w:val="102"/>
                            <w:sz w:val="19"/>
                          </w:rPr>
                          <w:t>l</w:t>
                        </w:r>
                        <w:r>
                          <w:rPr>
                            <w:rFonts w:ascii="Arial"/>
                            <w:spacing w:val="-1"/>
                            <w:w w:val="102"/>
                            <w:sz w:val="19"/>
                          </w:rPr>
                          <w:t>e</w:t>
                        </w:r>
                        <w:r>
                          <w:rPr>
                            <w:rFonts w:ascii="Arial"/>
                            <w:spacing w:val="3"/>
                            <w:w w:val="102"/>
                            <w:sz w:val="19"/>
                          </w:rPr>
                          <w:t>m</w:t>
                        </w:r>
                        <w:r>
                          <w:rPr>
                            <w:rFonts w:ascii="Arial"/>
                            <w:w w:val="102"/>
                            <w:sz w:val="19"/>
                          </w:rPr>
                          <w:t>s:</w:t>
                        </w:r>
                        <w:r>
                          <w:rPr>
                            <w:rFonts w:ascii="Arial"/>
                            <w:spacing w:val="3"/>
                            <w:sz w:val="19"/>
                          </w:rPr>
                          <w:t xml:space="preserve"> </w:t>
                        </w:r>
                        <w:r>
                          <w:rPr>
                            <w:rFonts w:ascii="Arial"/>
                            <w:w w:val="102"/>
                            <w:sz w:val="19"/>
                            <w:u w:val="single" w:color="000000"/>
                          </w:rPr>
                          <w:t xml:space="preserve"> </w:t>
                        </w:r>
                        <w:r>
                          <w:rPr>
                            <w:rFonts w:ascii="Arial"/>
                            <w:sz w:val="19"/>
                            <w:u w:val="single" w:color="000000"/>
                          </w:rPr>
                          <w:tab/>
                        </w:r>
                        <w:r>
                          <w:rPr>
                            <w:rFonts w:ascii="Arial"/>
                            <w:spacing w:val="1"/>
                            <w:w w:val="102"/>
                            <w:sz w:val="19"/>
                          </w:rPr>
                          <w:t>Y</w:t>
                        </w:r>
                        <w:r>
                          <w:rPr>
                            <w:rFonts w:ascii="Arial"/>
                            <w:spacing w:val="-1"/>
                            <w:w w:val="102"/>
                            <w:sz w:val="19"/>
                          </w:rPr>
                          <w:t>e</w:t>
                        </w:r>
                        <w:r>
                          <w:rPr>
                            <w:rFonts w:ascii="Arial"/>
                            <w:w w:val="102"/>
                            <w:sz w:val="19"/>
                          </w:rPr>
                          <w:t>s</w:t>
                        </w:r>
                        <w:r>
                          <w:rPr>
                            <w:rFonts w:ascii="Arial"/>
                            <w:sz w:val="19"/>
                          </w:rPr>
                          <w:t xml:space="preserve"> </w:t>
                        </w:r>
                        <w:r>
                          <w:rPr>
                            <w:rFonts w:ascii="Arial"/>
                            <w:spacing w:val="8"/>
                            <w:sz w:val="19"/>
                          </w:rPr>
                          <w:t xml:space="preserve"> </w:t>
                        </w:r>
                        <w:r>
                          <w:rPr>
                            <w:rFonts w:ascii="Arial"/>
                            <w:w w:val="102"/>
                            <w:sz w:val="19"/>
                            <w:u w:val="single" w:color="000000"/>
                          </w:rPr>
                          <w:t xml:space="preserve"> </w:t>
                        </w:r>
                        <w:r>
                          <w:rPr>
                            <w:rFonts w:ascii="Arial"/>
                            <w:sz w:val="19"/>
                            <w:u w:val="single" w:color="000000"/>
                          </w:rPr>
                          <w:tab/>
                        </w:r>
                        <w:r>
                          <w:rPr>
                            <w:rFonts w:ascii="Arial"/>
                            <w:spacing w:val="3"/>
                            <w:w w:val="102"/>
                            <w:sz w:val="19"/>
                          </w:rPr>
                          <w:t>N</w:t>
                        </w:r>
                        <w:r>
                          <w:rPr>
                            <w:rFonts w:ascii="Arial"/>
                            <w:w w:val="102"/>
                            <w:sz w:val="19"/>
                          </w:rPr>
                          <w:t>o</w:t>
                        </w:r>
                        <w:r>
                          <w:rPr>
                            <w:rFonts w:ascii="Arial"/>
                            <w:sz w:val="19"/>
                          </w:rPr>
                          <w:t xml:space="preserve">  </w:t>
                        </w:r>
                        <w:r>
                          <w:rPr>
                            <w:rFonts w:ascii="Arial"/>
                            <w:spacing w:val="9"/>
                            <w:sz w:val="19"/>
                          </w:rPr>
                          <w:t xml:space="preserve"> </w:t>
                        </w:r>
                        <w:r>
                          <w:rPr>
                            <w:rFonts w:ascii="Arial"/>
                            <w:spacing w:val="1"/>
                            <w:w w:val="102"/>
                            <w:sz w:val="19"/>
                          </w:rPr>
                          <w:t>I</w:t>
                        </w:r>
                        <w:r>
                          <w:rPr>
                            <w:rFonts w:ascii="Arial"/>
                            <w:w w:val="102"/>
                            <w:sz w:val="19"/>
                          </w:rPr>
                          <w:t>f</w:t>
                        </w:r>
                        <w:r>
                          <w:rPr>
                            <w:rFonts w:ascii="Arial"/>
                            <w:spacing w:val="3"/>
                            <w:sz w:val="19"/>
                          </w:rPr>
                          <w:t xml:space="preserve"> </w:t>
                        </w:r>
                        <w:r>
                          <w:rPr>
                            <w:rFonts w:ascii="Arial"/>
                            <w:spacing w:val="1"/>
                            <w:w w:val="102"/>
                            <w:sz w:val="19"/>
                          </w:rPr>
                          <w:t>Y</w:t>
                        </w:r>
                        <w:r>
                          <w:rPr>
                            <w:rFonts w:ascii="Arial"/>
                            <w:spacing w:val="-1"/>
                            <w:w w:val="102"/>
                            <w:sz w:val="19"/>
                          </w:rPr>
                          <w:t>e</w:t>
                        </w:r>
                        <w:r>
                          <w:rPr>
                            <w:rFonts w:ascii="Arial"/>
                            <w:w w:val="102"/>
                            <w:sz w:val="19"/>
                          </w:rPr>
                          <w:t>s,</w:t>
                        </w:r>
                        <w:r>
                          <w:rPr>
                            <w:rFonts w:ascii="Arial"/>
                            <w:spacing w:val="5"/>
                            <w:sz w:val="19"/>
                          </w:rPr>
                          <w:t xml:space="preserve"> </w:t>
                        </w:r>
                        <w:r>
                          <w:rPr>
                            <w:rFonts w:ascii="Arial"/>
                            <w:w w:val="102"/>
                            <w:sz w:val="19"/>
                          </w:rPr>
                          <w:t>e</w:t>
                        </w:r>
                        <w:r>
                          <w:rPr>
                            <w:rFonts w:ascii="Arial"/>
                            <w:spacing w:val="2"/>
                            <w:w w:val="102"/>
                            <w:sz w:val="19"/>
                          </w:rPr>
                          <w:t>x</w:t>
                        </w:r>
                        <w:r>
                          <w:rPr>
                            <w:rFonts w:ascii="Arial"/>
                            <w:spacing w:val="-1"/>
                            <w:w w:val="102"/>
                            <w:sz w:val="19"/>
                          </w:rPr>
                          <w:t>pl</w:t>
                        </w:r>
                        <w:r>
                          <w:rPr>
                            <w:rFonts w:ascii="Arial"/>
                            <w:spacing w:val="1"/>
                            <w:w w:val="102"/>
                            <w:sz w:val="19"/>
                          </w:rPr>
                          <w:t>a</w:t>
                        </w:r>
                        <w:r>
                          <w:rPr>
                            <w:rFonts w:ascii="Arial"/>
                            <w:spacing w:val="-1"/>
                            <w:w w:val="102"/>
                            <w:sz w:val="19"/>
                          </w:rPr>
                          <w:t>in</w:t>
                        </w:r>
                        <w:r>
                          <w:rPr>
                            <w:rFonts w:ascii="Arial"/>
                            <w:w w:val="102"/>
                            <w:sz w:val="19"/>
                          </w:rPr>
                          <w:t>:</w:t>
                        </w:r>
                        <w:r>
                          <w:rPr>
                            <w:rFonts w:ascii="Arial"/>
                            <w:spacing w:val="3"/>
                            <w:sz w:val="19"/>
                          </w:rPr>
                          <w:t xml:space="preserve"> </w:t>
                        </w:r>
                        <w:r>
                          <w:rPr>
                            <w:rFonts w:ascii="Arial"/>
                            <w:w w:val="102"/>
                            <w:sz w:val="19"/>
                            <w:u w:val="single" w:color="000000"/>
                          </w:rPr>
                          <w:t xml:space="preserve"> </w:t>
                        </w:r>
                        <w:r>
                          <w:rPr>
                            <w:rFonts w:ascii="Arial"/>
                            <w:sz w:val="19"/>
                            <w:u w:val="single" w:color="000000"/>
                          </w:rPr>
                          <w:tab/>
                        </w:r>
                        <w:proofErr w:type="gramStart"/>
                        <w:r>
                          <w:rPr>
                            <w:rFonts w:ascii="Arial"/>
                            <w:sz w:val="19"/>
                            <w:u w:val="single" w:color="000000"/>
                          </w:rPr>
                          <w:tab/>
                        </w:r>
                        <w:r>
                          <w:rPr>
                            <w:rFonts w:ascii="Arial"/>
                            <w:w w:val="35"/>
                            <w:sz w:val="19"/>
                            <w:u w:val="single" w:color="000000"/>
                          </w:rPr>
                          <w:t xml:space="preserve"> </w:t>
                        </w:r>
                        <w:r>
                          <w:rPr>
                            <w:rFonts w:ascii="Arial"/>
                            <w:sz w:val="19"/>
                          </w:rPr>
                          <w:t xml:space="preserve"> </w:t>
                        </w:r>
                        <w:r>
                          <w:rPr>
                            <w:rFonts w:ascii="Arial"/>
                            <w:spacing w:val="3"/>
                            <w:w w:val="102"/>
                            <w:sz w:val="19"/>
                          </w:rPr>
                          <w:t>M</w:t>
                        </w:r>
                        <w:r>
                          <w:rPr>
                            <w:rFonts w:ascii="Arial"/>
                            <w:spacing w:val="-1"/>
                            <w:w w:val="102"/>
                            <w:sz w:val="19"/>
                          </w:rPr>
                          <w:t>ed</w:t>
                        </w:r>
                        <w:r>
                          <w:rPr>
                            <w:rFonts w:ascii="Arial"/>
                            <w:spacing w:val="2"/>
                            <w:w w:val="102"/>
                            <w:sz w:val="19"/>
                          </w:rPr>
                          <w:t>i</w:t>
                        </w:r>
                        <w:r>
                          <w:rPr>
                            <w:rFonts w:ascii="Arial"/>
                            <w:w w:val="102"/>
                            <w:sz w:val="19"/>
                          </w:rPr>
                          <w:t>c</w:t>
                        </w:r>
                        <w:r>
                          <w:rPr>
                            <w:rFonts w:ascii="Arial"/>
                            <w:spacing w:val="-1"/>
                            <w:w w:val="102"/>
                            <w:sz w:val="19"/>
                          </w:rPr>
                          <w:t>a</w:t>
                        </w:r>
                        <w:r>
                          <w:rPr>
                            <w:rFonts w:ascii="Arial"/>
                            <w:spacing w:val="1"/>
                            <w:w w:val="102"/>
                            <w:sz w:val="19"/>
                          </w:rPr>
                          <w:t>t</w:t>
                        </w:r>
                        <w:r>
                          <w:rPr>
                            <w:rFonts w:ascii="Arial"/>
                            <w:spacing w:val="2"/>
                            <w:w w:val="102"/>
                            <w:sz w:val="19"/>
                          </w:rPr>
                          <w:t>i</w:t>
                        </w:r>
                        <w:r>
                          <w:rPr>
                            <w:rFonts w:ascii="Arial"/>
                            <w:spacing w:val="1"/>
                            <w:w w:val="102"/>
                            <w:sz w:val="19"/>
                          </w:rPr>
                          <w:t>o</w:t>
                        </w:r>
                        <w:r>
                          <w:rPr>
                            <w:rFonts w:ascii="Arial"/>
                            <w:w w:val="102"/>
                            <w:sz w:val="19"/>
                          </w:rPr>
                          <w:t>ns</w:t>
                        </w:r>
                        <w:proofErr w:type="gramEnd"/>
                        <w:r>
                          <w:rPr>
                            <w:rFonts w:ascii="Arial"/>
                            <w:w w:val="102"/>
                            <w:sz w:val="19"/>
                          </w:rPr>
                          <w:t>:</w:t>
                        </w:r>
                        <w:r>
                          <w:rPr>
                            <w:rFonts w:ascii="Arial"/>
                            <w:spacing w:val="3"/>
                            <w:sz w:val="19"/>
                          </w:rPr>
                          <w:t xml:space="preserve"> </w:t>
                        </w:r>
                        <w:r>
                          <w:rPr>
                            <w:rFonts w:ascii="Arial"/>
                            <w:w w:val="102"/>
                            <w:sz w:val="19"/>
                            <w:u w:val="single" w:color="000000"/>
                          </w:rPr>
                          <w:t xml:space="preserve"> </w:t>
                        </w:r>
                        <w:r>
                          <w:rPr>
                            <w:rFonts w:ascii="Arial"/>
                            <w:sz w:val="19"/>
                            <w:u w:val="single" w:color="000000"/>
                          </w:rPr>
                          <w:tab/>
                        </w:r>
                        <w:r>
                          <w:rPr>
                            <w:rFonts w:ascii="Arial"/>
                            <w:spacing w:val="1"/>
                            <w:w w:val="102"/>
                            <w:sz w:val="19"/>
                          </w:rPr>
                          <w:t>Y</w:t>
                        </w:r>
                        <w:r>
                          <w:rPr>
                            <w:rFonts w:ascii="Arial"/>
                            <w:spacing w:val="-1"/>
                            <w:w w:val="102"/>
                            <w:sz w:val="19"/>
                          </w:rPr>
                          <w:t>e</w:t>
                        </w:r>
                        <w:r>
                          <w:rPr>
                            <w:rFonts w:ascii="Arial"/>
                            <w:w w:val="102"/>
                            <w:sz w:val="19"/>
                          </w:rPr>
                          <w:t>s</w:t>
                        </w:r>
                        <w:r>
                          <w:rPr>
                            <w:rFonts w:ascii="Arial"/>
                            <w:sz w:val="19"/>
                          </w:rPr>
                          <w:t xml:space="preserve"> </w:t>
                        </w:r>
                        <w:r>
                          <w:rPr>
                            <w:rFonts w:ascii="Arial"/>
                            <w:spacing w:val="8"/>
                            <w:sz w:val="19"/>
                          </w:rPr>
                          <w:t xml:space="preserve"> </w:t>
                        </w:r>
                        <w:r>
                          <w:rPr>
                            <w:rFonts w:ascii="Arial"/>
                            <w:w w:val="102"/>
                            <w:sz w:val="19"/>
                            <w:u w:val="single" w:color="000000"/>
                          </w:rPr>
                          <w:t xml:space="preserve"> </w:t>
                        </w:r>
                        <w:r>
                          <w:rPr>
                            <w:rFonts w:ascii="Arial"/>
                            <w:sz w:val="19"/>
                            <w:u w:val="single" w:color="000000"/>
                          </w:rPr>
                          <w:tab/>
                        </w:r>
                        <w:r>
                          <w:rPr>
                            <w:rFonts w:ascii="Arial"/>
                            <w:spacing w:val="3"/>
                            <w:w w:val="102"/>
                            <w:sz w:val="19"/>
                          </w:rPr>
                          <w:t>N</w:t>
                        </w:r>
                        <w:r>
                          <w:rPr>
                            <w:rFonts w:ascii="Arial"/>
                            <w:w w:val="102"/>
                            <w:sz w:val="19"/>
                          </w:rPr>
                          <w:t>o</w:t>
                        </w:r>
                        <w:r>
                          <w:rPr>
                            <w:rFonts w:ascii="Arial"/>
                            <w:sz w:val="19"/>
                          </w:rPr>
                          <w:t xml:space="preserve"> </w:t>
                        </w:r>
                        <w:r w:rsidR="003833E5">
                          <w:rPr>
                            <w:rFonts w:ascii="Arial"/>
                            <w:sz w:val="19"/>
                          </w:rPr>
                          <w:t xml:space="preserve"> </w:t>
                        </w:r>
                        <w:r>
                          <w:rPr>
                            <w:rFonts w:ascii="Arial"/>
                            <w:spacing w:val="7"/>
                            <w:sz w:val="19"/>
                          </w:rPr>
                          <w:t xml:space="preserve"> </w:t>
                        </w:r>
                        <w:r>
                          <w:rPr>
                            <w:rFonts w:ascii="Arial"/>
                            <w:spacing w:val="1"/>
                            <w:w w:val="102"/>
                            <w:sz w:val="19"/>
                          </w:rPr>
                          <w:t>I</w:t>
                        </w:r>
                        <w:r>
                          <w:rPr>
                            <w:rFonts w:ascii="Arial"/>
                            <w:w w:val="102"/>
                            <w:sz w:val="19"/>
                          </w:rPr>
                          <w:t>f</w:t>
                        </w:r>
                        <w:r>
                          <w:rPr>
                            <w:rFonts w:ascii="Arial"/>
                            <w:spacing w:val="5"/>
                            <w:sz w:val="19"/>
                          </w:rPr>
                          <w:t xml:space="preserve"> </w:t>
                        </w:r>
                        <w:r>
                          <w:rPr>
                            <w:rFonts w:ascii="Arial"/>
                            <w:spacing w:val="1"/>
                            <w:w w:val="102"/>
                            <w:sz w:val="19"/>
                          </w:rPr>
                          <w:t>Y</w:t>
                        </w:r>
                        <w:r>
                          <w:rPr>
                            <w:rFonts w:ascii="Arial"/>
                            <w:spacing w:val="-1"/>
                            <w:w w:val="102"/>
                            <w:sz w:val="19"/>
                          </w:rPr>
                          <w:t>e</w:t>
                        </w:r>
                        <w:r>
                          <w:rPr>
                            <w:rFonts w:ascii="Arial"/>
                            <w:w w:val="102"/>
                            <w:sz w:val="19"/>
                          </w:rPr>
                          <w:t>s,</w:t>
                        </w:r>
                        <w:r>
                          <w:rPr>
                            <w:rFonts w:ascii="Arial"/>
                            <w:spacing w:val="3"/>
                            <w:sz w:val="19"/>
                          </w:rPr>
                          <w:t xml:space="preserve"> </w:t>
                        </w:r>
                        <w:r>
                          <w:rPr>
                            <w:rFonts w:ascii="Arial"/>
                            <w:w w:val="102"/>
                            <w:sz w:val="19"/>
                          </w:rPr>
                          <w:t>e</w:t>
                        </w:r>
                        <w:r>
                          <w:rPr>
                            <w:rFonts w:ascii="Arial"/>
                            <w:spacing w:val="2"/>
                            <w:w w:val="102"/>
                            <w:sz w:val="19"/>
                          </w:rPr>
                          <w:t>x</w:t>
                        </w:r>
                        <w:r>
                          <w:rPr>
                            <w:rFonts w:ascii="Arial"/>
                            <w:spacing w:val="-1"/>
                            <w:w w:val="102"/>
                            <w:sz w:val="19"/>
                          </w:rPr>
                          <w:t>p</w:t>
                        </w:r>
                        <w:r>
                          <w:rPr>
                            <w:rFonts w:ascii="Arial"/>
                            <w:spacing w:val="2"/>
                            <w:w w:val="102"/>
                            <w:sz w:val="19"/>
                          </w:rPr>
                          <w:t>l</w:t>
                        </w:r>
                        <w:r>
                          <w:rPr>
                            <w:rFonts w:ascii="Arial"/>
                            <w:spacing w:val="-1"/>
                            <w:w w:val="102"/>
                            <w:sz w:val="19"/>
                          </w:rPr>
                          <w:t>a</w:t>
                        </w:r>
                        <w:r>
                          <w:rPr>
                            <w:rFonts w:ascii="Arial"/>
                            <w:spacing w:val="2"/>
                            <w:w w:val="102"/>
                            <w:sz w:val="19"/>
                          </w:rPr>
                          <w:t>i</w:t>
                        </w:r>
                        <w:r>
                          <w:rPr>
                            <w:rFonts w:ascii="Arial"/>
                            <w:spacing w:val="-1"/>
                            <w:w w:val="102"/>
                            <w:sz w:val="19"/>
                          </w:rPr>
                          <w:t>n</w:t>
                        </w:r>
                        <w:r>
                          <w:rPr>
                            <w:rFonts w:ascii="Arial"/>
                            <w:w w:val="102"/>
                            <w:sz w:val="19"/>
                          </w:rPr>
                          <w:t>:</w:t>
                        </w:r>
                        <w:r>
                          <w:rPr>
                            <w:rFonts w:ascii="Arial"/>
                            <w:spacing w:val="3"/>
                            <w:sz w:val="19"/>
                          </w:rPr>
                          <w:t xml:space="preserve"> </w:t>
                        </w:r>
                        <w:r>
                          <w:rPr>
                            <w:rFonts w:ascii="Arial"/>
                            <w:w w:val="102"/>
                            <w:sz w:val="19"/>
                            <w:u w:val="single" w:color="000000"/>
                          </w:rPr>
                          <w:t xml:space="preserve"> </w:t>
                        </w:r>
                        <w:r>
                          <w:rPr>
                            <w:rFonts w:ascii="Arial"/>
                            <w:sz w:val="19"/>
                            <w:u w:val="single" w:color="000000"/>
                          </w:rPr>
                          <w:tab/>
                        </w:r>
                      </w:p>
                      <w:p w14:paraId="25DB8D71" w14:textId="77777777" w:rsidR="00BA5A3D" w:rsidRDefault="00BA5A3D">
                        <w:pPr>
                          <w:tabs>
                            <w:tab w:val="left" w:pos="4827"/>
                          </w:tabs>
                          <w:spacing w:before="8" w:line="214" w:lineRule="exact"/>
                          <w:jc w:val="both"/>
                          <w:rPr>
                            <w:rFonts w:ascii="Arial" w:eastAsia="Arial" w:hAnsi="Arial" w:cs="Arial"/>
                            <w:sz w:val="19"/>
                            <w:szCs w:val="19"/>
                          </w:rPr>
                        </w:pPr>
                        <w:r>
                          <w:rPr>
                            <w:rFonts w:ascii="Arial"/>
                            <w:spacing w:val="3"/>
                            <w:w w:val="102"/>
                            <w:sz w:val="19"/>
                          </w:rPr>
                          <w:t>D</w:t>
                        </w:r>
                        <w:r>
                          <w:rPr>
                            <w:rFonts w:ascii="Arial"/>
                            <w:spacing w:val="-1"/>
                            <w:w w:val="102"/>
                            <w:sz w:val="19"/>
                          </w:rPr>
                          <w:t>a</w:t>
                        </w:r>
                        <w:r>
                          <w:rPr>
                            <w:rFonts w:ascii="Arial"/>
                            <w:spacing w:val="1"/>
                            <w:w w:val="102"/>
                            <w:sz w:val="19"/>
                          </w:rPr>
                          <w:t>t</w:t>
                        </w:r>
                        <w:r>
                          <w:rPr>
                            <w:rFonts w:ascii="Arial"/>
                            <w:w w:val="102"/>
                            <w:sz w:val="19"/>
                          </w:rPr>
                          <w:t>e</w:t>
                        </w:r>
                        <w:r>
                          <w:rPr>
                            <w:rFonts w:ascii="Arial"/>
                            <w:spacing w:val="4"/>
                            <w:sz w:val="19"/>
                          </w:rPr>
                          <w:t xml:space="preserve"> </w:t>
                        </w:r>
                        <w:r>
                          <w:rPr>
                            <w:rFonts w:ascii="Arial"/>
                            <w:spacing w:val="3"/>
                            <w:w w:val="102"/>
                            <w:sz w:val="19"/>
                          </w:rPr>
                          <w:t>M</w:t>
                        </w:r>
                        <w:r>
                          <w:rPr>
                            <w:rFonts w:ascii="Arial"/>
                            <w:spacing w:val="-1"/>
                            <w:w w:val="102"/>
                            <w:sz w:val="19"/>
                          </w:rPr>
                          <w:t>e</w:t>
                        </w:r>
                        <w:r>
                          <w:rPr>
                            <w:rFonts w:ascii="Arial"/>
                            <w:spacing w:val="1"/>
                            <w:w w:val="102"/>
                            <w:sz w:val="19"/>
                          </w:rPr>
                          <w:t>d</w:t>
                        </w:r>
                        <w:r>
                          <w:rPr>
                            <w:rFonts w:ascii="Arial"/>
                            <w:spacing w:val="-1"/>
                            <w:w w:val="102"/>
                            <w:sz w:val="19"/>
                          </w:rPr>
                          <w:t>i</w:t>
                        </w:r>
                        <w:r>
                          <w:rPr>
                            <w:rFonts w:ascii="Arial"/>
                            <w:spacing w:val="3"/>
                            <w:w w:val="102"/>
                            <w:sz w:val="19"/>
                          </w:rPr>
                          <w:t>c</w:t>
                        </w:r>
                        <w:r>
                          <w:rPr>
                            <w:rFonts w:ascii="Arial"/>
                            <w:spacing w:val="-1"/>
                            <w:w w:val="102"/>
                            <w:sz w:val="19"/>
                          </w:rPr>
                          <w:t>a</w:t>
                        </w:r>
                        <w:r>
                          <w:rPr>
                            <w:rFonts w:ascii="Arial"/>
                            <w:w w:val="102"/>
                            <w:sz w:val="19"/>
                          </w:rPr>
                          <w:t>l</w:t>
                        </w:r>
                        <w:r>
                          <w:rPr>
                            <w:rFonts w:ascii="Arial"/>
                            <w:spacing w:val="2"/>
                            <w:sz w:val="19"/>
                          </w:rPr>
                          <w:t xml:space="preserve"> </w:t>
                        </w:r>
                        <w:r>
                          <w:rPr>
                            <w:rFonts w:ascii="Arial"/>
                            <w:spacing w:val="3"/>
                            <w:w w:val="102"/>
                            <w:sz w:val="19"/>
                          </w:rPr>
                          <w:t>I</w:t>
                        </w:r>
                        <w:r>
                          <w:rPr>
                            <w:rFonts w:ascii="Arial"/>
                            <w:w w:val="102"/>
                            <w:sz w:val="19"/>
                          </w:rPr>
                          <w:t>nfo</w:t>
                        </w:r>
                        <w:r>
                          <w:rPr>
                            <w:rFonts w:ascii="Arial"/>
                            <w:spacing w:val="4"/>
                            <w:sz w:val="19"/>
                          </w:rPr>
                          <w:t xml:space="preserve"> </w:t>
                        </w:r>
                        <w:r>
                          <w:rPr>
                            <w:rFonts w:ascii="Arial"/>
                            <w:spacing w:val="3"/>
                            <w:w w:val="102"/>
                            <w:sz w:val="19"/>
                          </w:rPr>
                          <w:t>R</w:t>
                        </w:r>
                        <w:r>
                          <w:rPr>
                            <w:rFonts w:ascii="Arial"/>
                            <w:w w:val="102"/>
                            <w:sz w:val="19"/>
                          </w:rPr>
                          <w:t>e</w:t>
                        </w:r>
                        <w:r>
                          <w:rPr>
                            <w:rFonts w:ascii="Arial"/>
                            <w:spacing w:val="2"/>
                            <w:w w:val="102"/>
                            <w:sz w:val="19"/>
                          </w:rPr>
                          <w:t>c</w:t>
                        </w:r>
                        <w:r>
                          <w:rPr>
                            <w:rFonts w:ascii="Arial"/>
                            <w:spacing w:val="-1"/>
                            <w:w w:val="102"/>
                            <w:sz w:val="19"/>
                          </w:rPr>
                          <w:t>e</w:t>
                        </w:r>
                        <w:r>
                          <w:rPr>
                            <w:rFonts w:ascii="Arial"/>
                            <w:spacing w:val="2"/>
                            <w:w w:val="102"/>
                            <w:sz w:val="19"/>
                          </w:rPr>
                          <w:t>i</w:t>
                        </w:r>
                        <w:r>
                          <w:rPr>
                            <w:rFonts w:ascii="Arial"/>
                            <w:w w:val="102"/>
                            <w:sz w:val="19"/>
                          </w:rPr>
                          <w:t>v</w:t>
                        </w:r>
                        <w:r>
                          <w:rPr>
                            <w:rFonts w:ascii="Arial"/>
                            <w:spacing w:val="1"/>
                            <w:w w:val="102"/>
                            <w:sz w:val="19"/>
                          </w:rPr>
                          <w:t>e</w:t>
                        </w:r>
                        <w:r>
                          <w:rPr>
                            <w:rFonts w:ascii="Arial"/>
                            <w:spacing w:val="2"/>
                            <w:w w:val="102"/>
                            <w:sz w:val="19"/>
                          </w:rPr>
                          <w:t>d</w:t>
                        </w:r>
                        <w:r>
                          <w:rPr>
                            <w:rFonts w:ascii="Arial"/>
                            <w:w w:val="102"/>
                            <w:sz w:val="19"/>
                          </w:rPr>
                          <w:t>:</w:t>
                        </w:r>
                        <w:r>
                          <w:rPr>
                            <w:rFonts w:ascii="Arial"/>
                            <w:spacing w:val="3"/>
                            <w:sz w:val="19"/>
                          </w:rPr>
                          <w:t xml:space="preserve"> </w:t>
                        </w:r>
                        <w:r>
                          <w:rPr>
                            <w:rFonts w:ascii="Arial"/>
                            <w:w w:val="102"/>
                            <w:sz w:val="19"/>
                            <w:u w:val="single" w:color="000000"/>
                          </w:rPr>
                          <w:t xml:space="preserve"> </w:t>
                        </w:r>
                        <w:r>
                          <w:rPr>
                            <w:rFonts w:ascii="Arial"/>
                            <w:sz w:val="19"/>
                            <w:u w:val="single" w:color="000000"/>
                          </w:rPr>
                          <w:tab/>
                        </w:r>
                      </w:p>
                    </w:txbxContent>
                  </v:textbox>
                </v:shape>
                <w10:anchorlock/>
              </v:group>
            </w:pict>
          </mc:Fallback>
        </mc:AlternateContent>
      </w:r>
    </w:p>
    <w:tbl>
      <w:tblPr>
        <w:tblpPr w:leftFromText="180" w:rightFromText="180" w:vertAnchor="text" w:horzAnchor="page" w:tblpX="1152" w:tblpY="9086"/>
        <w:tblW w:w="0" w:type="auto"/>
        <w:tblLayout w:type="fixed"/>
        <w:tblCellMar>
          <w:left w:w="0" w:type="dxa"/>
          <w:right w:w="0" w:type="dxa"/>
        </w:tblCellMar>
        <w:tblLook w:val="01E0" w:firstRow="1" w:lastRow="1" w:firstColumn="1" w:lastColumn="1" w:noHBand="0" w:noVBand="0"/>
      </w:tblPr>
      <w:tblGrid>
        <w:gridCol w:w="2045"/>
        <w:gridCol w:w="2534"/>
        <w:gridCol w:w="2748"/>
        <w:gridCol w:w="2606"/>
      </w:tblGrid>
      <w:tr w:rsidR="004D12DA" w14:paraId="1BE1EFB0" w14:textId="77777777" w:rsidTr="004D12DA">
        <w:trPr>
          <w:trHeight w:hRule="exact" w:val="461"/>
        </w:trPr>
        <w:tc>
          <w:tcPr>
            <w:tcW w:w="2045" w:type="dxa"/>
            <w:tcBorders>
              <w:top w:val="nil"/>
              <w:left w:val="nil"/>
              <w:bottom w:val="nil"/>
              <w:right w:val="nil"/>
            </w:tcBorders>
          </w:tcPr>
          <w:p w14:paraId="0579171D" w14:textId="77777777" w:rsidR="004D12DA" w:rsidRDefault="004D12DA" w:rsidP="004D12DA">
            <w:pPr>
              <w:pStyle w:val="TableParagraph"/>
              <w:spacing w:before="8"/>
              <w:rPr>
                <w:rFonts w:ascii="Times New Roman" w:eastAsia="Times New Roman" w:hAnsi="Times New Roman" w:cs="Times New Roman"/>
                <w:sz w:val="14"/>
                <w:szCs w:val="14"/>
              </w:rPr>
            </w:pPr>
          </w:p>
          <w:p w14:paraId="117868AA" w14:textId="77777777" w:rsidR="004D12DA" w:rsidRDefault="004D12DA" w:rsidP="004D12DA">
            <w:pPr>
              <w:pStyle w:val="TableParagraph"/>
              <w:ind w:left="204"/>
              <w:rPr>
                <w:rFonts w:ascii="Arial" w:eastAsia="Arial" w:hAnsi="Arial" w:cs="Arial"/>
                <w:sz w:val="19"/>
                <w:szCs w:val="19"/>
              </w:rPr>
            </w:pPr>
            <w:r>
              <w:rPr>
                <w:rFonts w:ascii="Arial"/>
                <w:w w:val="105"/>
                <w:sz w:val="19"/>
              </w:rPr>
              <w:t>Annual</w:t>
            </w:r>
          </w:p>
        </w:tc>
        <w:tc>
          <w:tcPr>
            <w:tcW w:w="2534" w:type="dxa"/>
            <w:tcBorders>
              <w:top w:val="nil"/>
              <w:left w:val="nil"/>
              <w:bottom w:val="nil"/>
              <w:right w:val="nil"/>
            </w:tcBorders>
          </w:tcPr>
          <w:p w14:paraId="5353F86A" w14:textId="77777777" w:rsidR="004D12DA" w:rsidRDefault="004D12DA" w:rsidP="004D12DA">
            <w:pPr>
              <w:pStyle w:val="TableParagraph"/>
              <w:spacing w:before="8"/>
              <w:rPr>
                <w:rFonts w:ascii="Times New Roman" w:eastAsia="Times New Roman" w:hAnsi="Times New Roman" w:cs="Times New Roman"/>
                <w:sz w:val="14"/>
                <w:szCs w:val="14"/>
              </w:rPr>
            </w:pPr>
          </w:p>
          <w:p w14:paraId="576DCCFC" w14:textId="77777777" w:rsidR="004D12DA" w:rsidRDefault="004D12DA" w:rsidP="004D12DA">
            <w:pPr>
              <w:pStyle w:val="TableParagraph"/>
              <w:tabs>
                <w:tab w:val="left" w:pos="2432"/>
              </w:tabs>
              <w:ind w:left="816"/>
              <w:rPr>
                <w:rFonts w:ascii="Arial" w:eastAsia="Arial" w:hAnsi="Arial" w:cs="Arial"/>
                <w:sz w:val="19"/>
                <w:szCs w:val="19"/>
              </w:rPr>
            </w:pPr>
            <w:r>
              <w:rPr>
                <w:rFonts w:ascii="Arial"/>
                <w:w w:val="105"/>
                <w:sz w:val="19"/>
              </w:rPr>
              <w:t>$0 -</w:t>
            </w:r>
            <w:r>
              <w:rPr>
                <w:rFonts w:ascii="Arial"/>
                <w:spacing w:val="-17"/>
                <w:w w:val="105"/>
                <w:sz w:val="19"/>
              </w:rPr>
              <w:t xml:space="preserve"> </w:t>
            </w:r>
            <w:r>
              <w:rPr>
                <w:rFonts w:ascii="Arial"/>
                <w:w w:val="105"/>
                <w:sz w:val="19"/>
              </w:rPr>
              <w:t>$5000</w:t>
            </w:r>
            <w:r>
              <w:rPr>
                <w:rFonts w:ascii="Arial"/>
                <w:spacing w:val="6"/>
                <w:sz w:val="19"/>
              </w:rPr>
              <w:t xml:space="preserve"> </w:t>
            </w:r>
            <w:r>
              <w:rPr>
                <w:rFonts w:ascii="Arial"/>
                <w:w w:val="102"/>
                <w:sz w:val="19"/>
                <w:u w:val="single" w:color="000000"/>
              </w:rPr>
              <w:t xml:space="preserve"> </w:t>
            </w:r>
            <w:r>
              <w:rPr>
                <w:rFonts w:ascii="Arial"/>
                <w:sz w:val="19"/>
                <w:u w:val="single" w:color="000000"/>
              </w:rPr>
              <w:tab/>
            </w:r>
          </w:p>
        </w:tc>
        <w:tc>
          <w:tcPr>
            <w:tcW w:w="2748" w:type="dxa"/>
            <w:tcBorders>
              <w:top w:val="nil"/>
              <w:left w:val="nil"/>
              <w:bottom w:val="nil"/>
              <w:right w:val="nil"/>
            </w:tcBorders>
          </w:tcPr>
          <w:p w14:paraId="2A5DC0BB" w14:textId="77777777" w:rsidR="004D12DA" w:rsidRDefault="004D12DA" w:rsidP="004D12DA">
            <w:pPr>
              <w:pStyle w:val="TableParagraph"/>
              <w:spacing w:before="8"/>
              <w:rPr>
                <w:rFonts w:ascii="Times New Roman" w:eastAsia="Times New Roman" w:hAnsi="Times New Roman" w:cs="Times New Roman"/>
                <w:sz w:val="14"/>
                <w:szCs w:val="14"/>
              </w:rPr>
            </w:pPr>
          </w:p>
          <w:p w14:paraId="69B78FF6" w14:textId="77777777" w:rsidR="004D12DA" w:rsidRDefault="004D12DA" w:rsidP="004D12DA">
            <w:pPr>
              <w:pStyle w:val="TableParagraph"/>
              <w:tabs>
                <w:tab w:val="left" w:pos="2598"/>
              </w:tabs>
              <w:ind w:left="315"/>
              <w:rPr>
                <w:rFonts w:ascii="Arial" w:eastAsia="Arial" w:hAnsi="Arial" w:cs="Arial"/>
                <w:sz w:val="19"/>
                <w:szCs w:val="19"/>
              </w:rPr>
            </w:pPr>
            <w:r>
              <w:rPr>
                <w:rFonts w:ascii="Arial"/>
                <w:w w:val="105"/>
                <w:sz w:val="19"/>
              </w:rPr>
              <w:t>$30,001 -</w:t>
            </w:r>
            <w:r>
              <w:rPr>
                <w:rFonts w:ascii="Arial"/>
                <w:spacing w:val="-23"/>
                <w:w w:val="105"/>
                <w:sz w:val="19"/>
              </w:rPr>
              <w:t xml:space="preserve"> </w:t>
            </w:r>
            <w:r>
              <w:rPr>
                <w:rFonts w:ascii="Arial"/>
                <w:w w:val="105"/>
                <w:sz w:val="19"/>
              </w:rPr>
              <w:t>$35,000</w:t>
            </w:r>
            <w:r>
              <w:rPr>
                <w:rFonts w:ascii="Arial"/>
                <w:spacing w:val="7"/>
                <w:sz w:val="19"/>
              </w:rPr>
              <w:t xml:space="preserve"> </w:t>
            </w:r>
            <w:r>
              <w:rPr>
                <w:rFonts w:ascii="Arial"/>
                <w:w w:val="102"/>
                <w:sz w:val="19"/>
                <w:u w:val="single" w:color="000000"/>
              </w:rPr>
              <w:t xml:space="preserve"> </w:t>
            </w:r>
            <w:r>
              <w:rPr>
                <w:rFonts w:ascii="Arial"/>
                <w:sz w:val="19"/>
                <w:u w:val="single" w:color="000000"/>
              </w:rPr>
              <w:tab/>
            </w:r>
          </w:p>
        </w:tc>
        <w:tc>
          <w:tcPr>
            <w:tcW w:w="2606" w:type="dxa"/>
            <w:tcBorders>
              <w:top w:val="nil"/>
              <w:left w:val="nil"/>
              <w:bottom w:val="nil"/>
              <w:right w:val="nil"/>
            </w:tcBorders>
          </w:tcPr>
          <w:p w14:paraId="421ABBE4" w14:textId="77777777" w:rsidR="004D12DA" w:rsidRDefault="004D12DA" w:rsidP="004D12DA">
            <w:pPr>
              <w:pStyle w:val="TableParagraph"/>
              <w:spacing w:before="8"/>
              <w:rPr>
                <w:rFonts w:ascii="Times New Roman" w:eastAsia="Times New Roman" w:hAnsi="Times New Roman" w:cs="Times New Roman"/>
                <w:sz w:val="14"/>
                <w:szCs w:val="14"/>
              </w:rPr>
            </w:pPr>
          </w:p>
          <w:p w14:paraId="16A6E668" w14:textId="77777777" w:rsidR="004D12DA" w:rsidRDefault="004D12DA" w:rsidP="004D12DA">
            <w:pPr>
              <w:pStyle w:val="TableParagraph"/>
              <w:tabs>
                <w:tab w:val="left" w:pos="2550"/>
              </w:tabs>
              <w:ind w:left="264"/>
              <w:rPr>
                <w:rFonts w:ascii="Arial" w:eastAsia="Arial" w:hAnsi="Arial" w:cs="Arial"/>
                <w:sz w:val="19"/>
                <w:szCs w:val="19"/>
              </w:rPr>
            </w:pPr>
            <w:r>
              <w:rPr>
                <w:rFonts w:ascii="Arial"/>
                <w:w w:val="105"/>
                <w:sz w:val="19"/>
              </w:rPr>
              <w:t>$60,001 -</w:t>
            </w:r>
            <w:r>
              <w:rPr>
                <w:rFonts w:ascii="Arial"/>
                <w:spacing w:val="-23"/>
                <w:w w:val="105"/>
                <w:sz w:val="19"/>
              </w:rPr>
              <w:t xml:space="preserve"> </w:t>
            </w:r>
            <w:r>
              <w:rPr>
                <w:rFonts w:ascii="Arial"/>
                <w:w w:val="105"/>
                <w:sz w:val="19"/>
              </w:rPr>
              <w:t>$65,000</w:t>
            </w:r>
            <w:r>
              <w:rPr>
                <w:rFonts w:ascii="Arial"/>
                <w:spacing w:val="7"/>
                <w:sz w:val="19"/>
              </w:rPr>
              <w:t xml:space="preserve"> </w:t>
            </w:r>
            <w:r>
              <w:rPr>
                <w:rFonts w:ascii="Arial"/>
                <w:w w:val="102"/>
                <w:sz w:val="19"/>
                <w:u w:val="single" w:color="000000"/>
              </w:rPr>
              <w:t xml:space="preserve"> </w:t>
            </w:r>
            <w:r>
              <w:rPr>
                <w:rFonts w:ascii="Arial"/>
                <w:sz w:val="19"/>
                <w:u w:val="single" w:color="000000"/>
              </w:rPr>
              <w:tab/>
            </w:r>
          </w:p>
        </w:tc>
      </w:tr>
      <w:tr w:rsidR="004D12DA" w14:paraId="4A99E89B" w14:textId="77777777" w:rsidTr="004D12DA">
        <w:trPr>
          <w:trHeight w:hRule="exact" w:val="346"/>
        </w:trPr>
        <w:tc>
          <w:tcPr>
            <w:tcW w:w="2045" w:type="dxa"/>
            <w:tcBorders>
              <w:top w:val="nil"/>
              <w:left w:val="nil"/>
              <w:bottom w:val="nil"/>
              <w:right w:val="nil"/>
            </w:tcBorders>
          </w:tcPr>
          <w:p w14:paraId="45B4E67D" w14:textId="77777777" w:rsidR="004D12DA" w:rsidRDefault="004D12DA" w:rsidP="004D12DA">
            <w:pPr>
              <w:pStyle w:val="TableParagraph"/>
              <w:spacing w:before="53"/>
              <w:ind w:left="38"/>
              <w:rPr>
                <w:rFonts w:ascii="Arial" w:eastAsia="Arial" w:hAnsi="Arial" w:cs="Arial"/>
                <w:sz w:val="19"/>
                <w:szCs w:val="19"/>
              </w:rPr>
            </w:pPr>
            <w:r>
              <w:rPr>
                <w:rFonts w:ascii="Arial"/>
                <w:w w:val="105"/>
                <w:sz w:val="19"/>
              </w:rPr>
              <w:t>Household</w:t>
            </w:r>
          </w:p>
        </w:tc>
        <w:tc>
          <w:tcPr>
            <w:tcW w:w="2534" w:type="dxa"/>
            <w:tcBorders>
              <w:top w:val="nil"/>
              <w:left w:val="nil"/>
              <w:bottom w:val="nil"/>
              <w:right w:val="nil"/>
            </w:tcBorders>
          </w:tcPr>
          <w:p w14:paraId="47FB220D" w14:textId="77777777" w:rsidR="004D12DA" w:rsidRDefault="004D12DA" w:rsidP="004D12DA">
            <w:pPr>
              <w:pStyle w:val="TableParagraph"/>
              <w:tabs>
                <w:tab w:val="left" w:pos="2432"/>
              </w:tabs>
              <w:spacing w:before="53"/>
              <w:ind w:left="314"/>
              <w:rPr>
                <w:rFonts w:ascii="Arial" w:eastAsia="Arial" w:hAnsi="Arial" w:cs="Arial"/>
                <w:sz w:val="19"/>
                <w:szCs w:val="19"/>
              </w:rPr>
            </w:pPr>
            <w:r>
              <w:rPr>
                <w:rFonts w:ascii="Arial"/>
                <w:w w:val="105"/>
                <w:sz w:val="19"/>
              </w:rPr>
              <w:t>$5001 -</w:t>
            </w:r>
            <w:r>
              <w:rPr>
                <w:rFonts w:ascii="Arial"/>
                <w:spacing w:val="-22"/>
                <w:w w:val="105"/>
                <w:sz w:val="19"/>
              </w:rPr>
              <w:t xml:space="preserve"> </w:t>
            </w:r>
            <w:r>
              <w:rPr>
                <w:rFonts w:ascii="Arial"/>
                <w:w w:val="105"/>
                <w:sz w:val="19"/>
              </w:rPr>
              <w:t>$10,000</w:t>
            </w:r>
            <w:r>
              <w:rPr>
                <w:rFonts w:ascii="Arial"/>
                <w:spacing w:val="7"/>
                <w:sz w:val="19"/>
              </w:rPr>
              <w:t xml:space="preserve"> </w:t>
            </w:r>
            <w:r>
              <w:rPr>
                <w:rFonts w:ascii="Arial"/>
                <w:w w:val="102"/>
                <w:sz w:val="19"/>
                <w:u w:val="single" w:color="000000"/>
              </w:rPr>
              <w:t xml:space="preserve"> </w:t>
            </w:r>
            <w:r>
              <w:rPr>
                <w:rFonts w:ascii="Arial"/>
                <w:sz w:val="19"/>
                <w:u w:val="single" w:color="000000"/>
              </w:rPr>
              <w:tab/>
            </w:r>
          </w:p>
        </w:tc>
        <w:tc>
          <w:tcPr>
            <w:tcW w:w="2748" w:type="dxa"/>
            <w:tcBorders>
              <w:top w:val="nil"/>
              <w:left w:val="nil"/>
              <w:bottom w:val="nil"/>
              <w:right w:val="nil"/>
            </w:tcBorders>
          </w:tcPr>
          <w:p w14:paraId="085621FF" w14:textId="77777777" w:rsidR="004D12DA" w:rsidRDefault="004D12DA" w:rsidP="004D12DA">
            <w:pPr>
              <w:pStyle w:val="TableParagraph"/>
              <w:tabs>
                <w:tab w:val="left" w:pos="2598"/>
              </w:tabs>
              <w:spacing w:before="53"/>
              <w:ind w:left="315"/>
              <w:rPr>
                <w:rFonts w:ascii="Arial" w:eastAsia="Arial" w:hAnsi="Arial" w:cs="Arial"/>
                <w:sz w:val="19"/>
                <w:szCs w:val="19"/>
              </w:rPr>
            </w:pPr>
            <w:r>
              <w:rPr>
                <w:rFonts w:ascii="Arial"/>
                <w:w w:val="105"/>
                <w:sz w:val="19"/>
              </w:rPr>
              <w:t>$35,001 -</w:t>
            </w:r>
            <w:r>
              <w:rPr>
                <w:rFonts w:ascii="Arial"/>
                <w:spacing w:val="-23"/>
                <w:w w:val="105"/>
                <w:sz w:val="19"/>
              </w:rPr>
              <w:t xml:space="preserve"> </w:t>
            </w:r>
            <w:r>
              <w:rPr>
                <w:rFonts w:ascii="Arial"/>
                <w:w w:val="105"/>
                <w:sz w:val="19"/>
              </w:rPr>
              <w:t>$40,000</w:t>
            </w:r>
            <w:r>
              <w:rPr>
                <w:rFonts w:ascii="Arial"/>
                <w:spacing w:val="7"/>
                <w:sz w:val="19"/>
              </w:rPr>
              <w:t xml:space="preserve"> </w:t>
            </w:r>
            <w:r>
              <w:rPr>
                <w:rFonts w:ascii="Arial"/>
                <w:w w:val="102"/>
                <w:sz w:val="19"/>
                <w:u w:val="single" w:color="000000"/>
              </w:rPr>
              <w:t xml:space="preserve"> </w:t>
            </w:r>
            <w:r>
              <w:rPr>
                <w:rFonts w:ascii="Arial"/>
                <w:sz w:val="19"/>
                <w:u w:val="single" w:color="000000"/>
              </w:rPr>
              <w:tab/>
            </w:r>
          </w:p>
        </w:tc>
        <w:tc>
          <w:tcPr>
            <w:tcW w:w="2606" w:type="dxa"/>
            <w:tcBorders>
              <w:top w:val="nil"/>
              <w:left w:val="nil"/>
              <w:bottom w:val="nil"/>
              <w:right w:val="nil"/>
            </w:tcBorders>
          </w:tcPr>
          <w:p w14:paraId="6B62DBDF" w14:textId="77777777" w:rsidR="004D12DA" w:rsidRDefault="004D12DA" w:rsidP="004D12DA">
            <w:pPr>
              <w:pStyle w:val="TableParagraph"/>
              <w:tabs>
                <w:tab w:val="left" w:pos="2550"/>
              </w:tabs>
              <w:spacing w:before="53"/>
              <w:ind w:left="264"/>
              <w:rPr>
                <w:rFonts w:ascii="Arial" w:eastAsia="Arial" w:hAnsi="Arial" w:cs="Arial"/>
                <w:sz w:val="19"/>
                <w:szCs w:val="19"/>
              </w:rPr>
            </w:pPr>
            <w:r>
              <w:rPr>
                <w:rFonts w:ascii="Arial"/>
                <w:w w:val="105"/>
                <w:sz w:val="19"/>
              </w:rPr>
              <w:t>$65,001 -</w:t>
            </w:r>
            <w:r>
              <w:rPr>
                <w:rFonts w:ascii="Arial"/>
                <w:spacing w:val="-23"/>
                <w:w w:val="105"/>
                <w:sz w:val="19"/>
              </w:rPr>
              <w:t xml:space="preserve"> </w:t>
            </w:r>
            <w:r>
              <w:rPr>
                <w:rFonts w:ascii="Arial"/>
                <w:w w:val="105"/>
                <w:sz w:val="19"/>
              </w:rPr>
              <w:t>$70,000</w:t>
            </w:r>
            <w:r>
              <w:rPr>
                <w:rFonts w:ascii="Arial"/>
                <w:spacing w:val="7"/>
                <w:sz w:val="19"/>
              </w:rPr>
              <w:t xml:space="preserve"> </w:t>
            </w:r>
            <w:r>
              <w:rPr>
                <w:rFonts w:ascii="Arial"/>
                <w:w w:val="102"/>
                <w:sz w:val="19"/>
                <w:u w:val="single" w:color="000000"/>
              </w:rPr>
              <w:t xml:space="preserve"> </w:t>
            </w:r>
            <w:r>
              <w:rPr>
                <w:rFonts w:ascii="Arial"/>
                <w:sz w:val="19"/>
                <w:u w:val="single" w:color="000000"/>
              </w:rPr>
              <w:tab/>
            </w:r>
          </w:p>
        </w:tc>
      </w:tr>
      <w:tr w:rsidR="004D12DA" w14:paraId="142B92E9" w14:textId="77777777" w:rsidTr="004D12DA">
        <w:trPr>
          <w:trHeight w:hRule="exact" w:val="346"/>
        </w:trPr>
        <w:tc>
          <w:tcPr>
            <w:tcW w:w="2045" w:type="dxa"/>
            <w:tcBorders>
              <w:top w:val="nil"/>
              <w:left w:val="nil"/>
              <w:bottom w:val="nil"/>
              <w:right w:val="nil"/>
            </w:tcBorders>
          </w:tcPr>
          <w:p w14:paraId="0D7D600C" w14:textId="77777777" w:rsidR="004D12DA" w:rsidRDefault="004D12DA" w:rsidP="004D12DA">
            <w:pPr>
              <w:pStyle w:val="TableParagraph"/>
              <w:spacing w:before="53"/>
              <w:ind w:left="149"/>
              <w:rPr>
                <w:rFonts w:ascii="Arial" w:eastAsia="Arial" w:hAnsi="Arial" w:cs="Arial"/>
                <w:sz w:val="19"/>
                <w:szCs w:val="19"/>
              </w:rPr>
            </w:pPr>
            <w:r>
              <w:rPr>
                <w:rFonts w:ascii="Arial"/>
                <w:w w:val="105"/>
                <w:sz w:val="19"/>
              </w:rPr>
              <w:t>Income</w:t>
            </w:r>
          </w:p>
        </w:tc>
        <w:tc>
          <w:tcPr>
            <w:tcW w:w="2534" w:type="dxa"/>
            <w:tcBorders>
              <w:top w:val="nil"/>
              <w:left w:val="nil"/>
              <w:bottom w:val="nil"/>
              <w:right w:val="nil"/>
            </w:tcBorders>
          </w:tcPr>
          <w:p w14:paraId="1DDA68C1" w14:textId="77777777" w:rsidR="004D12DA" w:rsidRDefault="004D12DA" w:rsidP="004D12DA">
            <w:pPr>
              <w:pStyle w:val="TableParagraph"/>
              <w:tabs>
                <w:tab w:val="left" w:pos="2432"/>
              </w:tabs>
              <w:spacing w:before="53"/>
              <w:ind w:left="149"/>
              <w:rPr>
                <w:rFonts w:ascii="Arial" w:eastAsia="Arial" w:hAnsi="Arial" w:cs="Arial"/>
                <w:sz w:val="19"/>
                <w:szCs w:val="19"/>
              </w:rPr>
            </w:pPr>
            <w:r>
              <w:rPr>
                <w:rFonts w:ascii="Arial"/>
                <w:w w:val="105"/>
                <w:sz w:val="19"/>
              </w:rPr>
              <w:t>$10,001 -</w:t>
            </w:r>
            <w:r>
              <w:rPr>
                <w:rFonts w:ascii="Arial"/>
                <w:spacing w:val="-23"/>
                <w:w w:val="105"/>
                <w:sz w:val="19"/>
              </w:rPr>
              <w:t xml:space="preserve"> </w:t>
            </w:r>
            <w:r>
              <w:rPr>
                <w:rFonts w:ascii="Arial"/>
                <w:w w:val="105"/>
                <w:sz w:val="19"/>
              </w:rPr>
              <w:t>$15,000</w:t>
            </w:r>
            <w:r>
              <w:rPr>
                <w:rFonts w:ascii="Arial"/>
                <w:spacing w:val="7"/>
                <w:sz w:val="19"/>
              </w:rPr>
              <w:t xml:space="preserve"> </w:t>
            </w:r>
            <w:r>
              <w:rPr>
                <w:rFonts w:ascii="Arial"/>
                <w:w w:val="102"/>
                <w:sz w:val="19"/>
                <w:u w:val="single" w:color="000000"/>
              </w:rPr>
              <w:t xml:space="preserve"> </w:t>
            </w:r>
            <w:r>
              <w:rPr>
                <w:rFonts w:ascii="Arial"/>
                <w:sz w:val="19"/>
                <w:u w:val="single" w:color="000000"/>
              </w:rPr>
              <w:tab/>
            </w:r>
          </w:p>
        </w:tc>
        <w:tc>
          <w:tcPr>
            <w:tcW w:w="2748" w:type="dxa"/>
            <w:tcBorders>
              <w:top w:val="nil"/>
              <w:left w:val="nil"/>
              <w:bottom w:val="nil"/>
              <w:right w:val="nil"/>
            </w:tcBorders>
          </w:tcPr>
          <w:p w14:paraId="5EF17706" w14:textId="77777777" w:rsidR="004D12DA" w:rsidRDefault="004D12DA" w:rsidP="004D12DA">
            <w:pPr>
              <w:pStyle w:val="TableParagraph"/>
              <w:tabs>
                <w:tab w:val="left" w:pos="2598"/>
              </w:tabs>
              <w:spacing w:before="53"/>
              <w:ind w:left="315"/>
              <w:rPr>
                <w:rFonts w:ascii="Arial" w:eastAsia="Arial" w:hAnsi="Arial" w:cs="Arial"/>
                <w:sz w:val="19"/>
                <w:szCs w:val="19"/>
              </w:rPr>
            </w:pPr>
            <w:r>
              <w:rPr>
                <w:rFonts w:ascii="Arial"/>
                <w:w w:val="105"/>
                <w:sz w:val="19"/>
              </w:rPr>
              <w:t>$40,001 -</w:t>
            </w:r>
            <w:r>
              <w:rPr>
                <w:rFonts w:ascii="Arial"/>
                <w:spacing w:val="-23"/>
                <w:w w:val="105"/>
                <w:sz w:val="19"/>
              </w:rPr>
              <w:t xml:space="preserve"> </w:t>
            </w:r>
            <w:r>
              <w:rPr>
                <w:rFonts w:ascii="Arial"/>
                <w:w w:val="105"/>
                <w:sz w:val="19"/>
              </w:rPr>
              <w:t>$45,000</w:t>
            </w:r>
            <w:r>
              <w:rPr>
                <w:rFonts w:ascii="Arial"/>
                <w:spacing w:val="7"/>
                <w:sz w:val="19"/>
              </w:rPr>
              <w:t xml:space="preserve"> </w:t>
            </w:r>
            <w:r>
              <w:rPr>
                <w:rFonts w:ascii="Arial"/>
                <w:w w:val="102"/>
                <w:sz w:val="19"/>
                <w:u w:val="single" w:color="000000"/>
              </w:rPr>
              <w:t xml:space="preserve"> </w:t>
            </w:r>
            <w:r>
              <w:rPr>
                <w:rFonts w:ascii="Arial"/>
                <w:sz w:val="19"/>
                <w:u w:val="single" w:color="000000"/>
              </w:rPr>
              <w:tab/>
            </w:r>
          </w:p>
        </w:tc>
        <w:tc>
          <w:tcPr>
            <w:tcW w:w="2606" w:type="dxa"/>
            <w:tcBorders>
              <w:top w:val="nil"/>
              <w:left w:val="nil"/>
              <w:bottom w:val="nil"/>
              <w:right w:val="nil"/>
            </w:tcBorders>
          </w:tcPr>
          <w:p w14:paraId="707002E2" w14:textId="77777777" w:rsidR="004D12DA" w:rsidRDefault="004D12DA" w:rsidP="004D12DA">
            <w:pPr>
              <w:pStyle w:val="TableParagraph"/>
              <w:tabs>
                <w:tab w:val="left" w:pos="2550"/>
              </w:tabs>
              <w:spacing w:before="53"/>
              <w:ind w:left="264"/>
              <w:rPr>
                <w:rFonts w:ascii="Arial" w:eastAsia="Arial" w:hAnsi="Arial" w:cs="Arial"/>
                <w:sz w:val="19"/>
                <w:szCs w:val="19"/>
              </w:rPr>
            </w:pPr>
            <w:r>
              <w:rPr>
                <w:rFonts w:ascii="Arial"/>
                <w:w w:val="105"/>
                <w:sz w:val="19"/>
              </w:rPr>
              <w:t>$70,001 -</w:t>
            </w:r>
            <w:r>
              <w:rPr>
                <w:rFonts w:ascii="Arial"/>
                <w:spacing w:val="-23"/>
                <w:w w:val="105"/>
                <w:sz w:val="19"/>
              </w:rPr>
              <w:t xml:space="preserve"> </w:t>
            </w:r>
            <w:r>
              <w:rPr>
                <w:rFonts w:ascii="Arial"/>
                <w:w w:val="105"/>
                <w:sz w:val="19"/>
              </w:rPr>
              <w:t>$75,000</w:t>
            </w:r>
            <w:r>
              <w:rPr>
                <w:rFonts w:ascii="Arial"/>
                <w:spacing w:val="7"/>
                <w:sz w:val="19"/>
              </w:rPr>
              <w:t xml:space="preserve"> </w:t>
            </w:r>
            <w:r>
              <w:rPr>
                <w:rFonts w:ascii="Arial"/>
                <w:w w:val="102"/>
                <w:sz w:val="19"/>
                <w:u w:val="single" w:color="000000"/>
              </w:rPr>
              <w:t xml:space="preserve"> </w:t>
            </w:r>
            <w:r>
              <w:rPr>
                <w:rFonts w:ascii="Arial"/>
                <w:sz w:val="19"/>
                <w:u w:val="single" w:color="000000"/>
              </w:rPr>
              <w:tab/>
            </w:r>
          </w:p>
        </w:tc>
      </w:tr>
      <w:tr w:rsidR="004D12DA" w14:paraId="0A762345" w14:textId="77777777" w:rsidTr="004D12DA">
        <w:trPr>
          <w:trHeight w:hRule="exact" w:val="346"/>
        </w:trPr>
        <w:tc>
          <w:tcPr>
            <w:tcW w:w="2045" w:type="dxa"/>
            <w:tcBorders>
              <w:top w:val="nil"/>
              <w:left w:val="nil"/>
              <w:bottom w:val="nil"/>
              <w:right w:val="nil"/>
            </w:tcBorders>
          </w:tcPr>
          <w:p w14:paraId="66AFC364" w14:textId="77777777" w:rsidR="004D12DA" w:rsidRDefault="004D12DA" w:rsidP="004D12DA">
            <w:pPr>
              <w:pStyle w:val="TableParagraph"/>
              <w:spacing w:before="53"/>
              <w:ind w:left="149"/>
              <w:rPr>
                <w:rFonts w:ascii="Arial" w:eastAsia="Arial" w:hAnsi="Arial" w:cs="Arial"/>
                <w:sz w:val="19"/>
                <w:szCs w:val="19"/>
              </w:rPr>
            </w:pPr>
            <w:r>
              <w:rPr>
                <w:rFonts w:ascii="Arial"/>
                <w:w w:val="105"/>
                <w:sz w:val="19"/>
              </w:rPr>
              <w:t>Level:</w:t>
            </w:r>
          </w:p>
        </w:tc>
        <w:tc>
          <w:tcPr>
            <w:tcW w:w="2534" w:type="dxa"/>
            <w:tcBorders>
              <w:top w:val="nil"/>
              <w:left w:val="nil"/>
              <w:bottom w:val="nil"/>
              <w:right w:val="nil"/>
            </w:tcBorders>
          </w:tcPr>
          <w:p w14:paraId="7FE7CFDB" w14:textId="77777777" w:rsidR="004D12DA" w:rsidRDefault="004D12DA" w:rsidP="004D12DA">
            <w:pPr>
              <w:pStyle w:val="TableParagraph"/>
              <w:tabs>
                <w:tab w:val="left" w:pos="2432"/>
              </w:tabs>
              <w:spacing w:before="53"/>
              <w:ind w:left="149"/>
              <w:rPr>
                <w:rFonts w:ascii="Arial" w:eastAsia="Arial" w:hAnsi="Arial" w:cs="Arial"/>
                <w:sz w:val="19"/>
                <w:szCs w:val="19"/>
              </w:rPr>
            </w:pPr>
            <w:r>
              <w:rPr>
                <w:rFonts w:ascii="Arial"/>
                <w:w w:val="105"/>
                <w:sz w:val="19"/>
              </w:rPr>
              <w:t>$15,001 -</w:t>
            </w:r>
            <w:r>
              <w:rPr>
                <w:rFonts w:ascii="Arial"/>
                <w:spacing w:val="-23"/>
                <w:w w:val="105"/>
                <w:sz w:val="19"/>
              </w:rPr>
              <w:t xml:space="preserve"> </w:t>
            </w:r>
            <w:r>
              <w:rPr>
                <w:rFonts w:ascii="Arial"/>
                <w:w w:val="105"/>
                <w:sz w:val="19"/>
              </w:rPr>
              <w:t>$20,000</w:t>
            </w:r>
            <w:r>
              <w:rPr>
                <w:rFonts w:ascii="Arial"/>
                <w:spacing w:val="7"/>
                <w:sz w:val="19"/>
              </w:rPr>
              <w:t xml:space="preserve"> </w:t>
            </w:r>
            <w:r>
              <w:rPr>
                <w:rFonts w:ascii="Arial"/>
                <w:w w:val="102"/>
                <w:sz w:val="19"/>
                <w:u w:val="single" w:color="000000"/>
              </w:rPr>
              <w:t xml:space="preserve"> </w:t>
            </w:r>
            <w:r>
              <w:rPr>
                <w:rFonts w:ascii="Arial"/>
                <w:sz w:val="19"/>
                <w:u w:val="single" w:color="000000"/>
              </w:rPr>
              <w:tab/>
            </w:r>
          </w:p>
        </w:tc>
        <w:tc>
          <w:tcPr>
            <w:tcW w:w="2748" w:type="dxa"/>
            <w:tcBorders>
              <w:top w:val="nil"/>
              <w:left w:val="nil"/>
              <w:bottom w:val="nil"/>
              <w:right w:val="nil"/>
            </w:tcBorders>
          </w:tcPr>
          <w:p w14:paraId="7B1E0069" w14:textId="77777777" w:rsidR="004D12DA" w:rsidRDefault="004D12DA" w:rsidP="004D12DA">
            <w:pPr>
              <w:pStyle w:val="TableParagraph"/>
              <w:tabs>
                <w:tab w:val="left" w:pos="2598"/>
              </w:tabs>
              <w:spacing w:before="53"/>
              <w:ind w:left="315"/>
              <w:rPr>
                <w:rFonts w:ascii="Arial" w:eastAsia="Arial" w:hAnsi="Arial" w:cs="Arial"/>
                <w:sz w:val="19"/>
                <w:szCs w:val="19"/>
              </w:rPr>
            </w:pPr>
            <w:r>
              <w:rPr>
                <w:rFonts w:ascii="Arial"/>
                <w:w w:val="105"/>
                <w:sz w:val="19"/>
              </w:rPr>
              <w:t>$45,001 -</w:t>
            </w:r>
            <w:r>
              <w:rPr>
                <w:rFonts w:ascii="Arial"/>
                <w:spacing w:val="-23"/>
                <w:w w:val="105"/>
                <w:sz w:val="19"/>
              </w:rPr>
              <w:t xml:space="preserve"> </w:t>
            </w:r>
            <w:r>
              <w:rPr>
                <w:rFonts w:ascii="Arial"/>
                <w:w w:val="105"/>
                <w:sz w:val="19"/>
              </w:rPr>
              <w:t>$50,000</w:t>
            </w:r>
            <w:r>
              <w:rPr>
                <w:rFonts w:ascii="Arial"/>
                <w:spacing w:val="7"/>
                <w:sz w:val="19"/>
              </w:rPr>
              <w:t xml:space="preserve"> </w:t>
            </w:r>
            <w:r>
              <w:rPr>
                <w:rFonts w:ascii="Arial"/>
                <w:w w:val="102"/>
                <w:sz w:val="19"/>
                <w:u w:val="single" w:color="000000"/>
              </w:rPr>
              <w:t xml:space="preserve"> </w:t>
            </w:r>
            <w:r>
              <w:rPr>
                <w:rFonts w:ascii="Arial"/>
                <w:sz w:val="19"/>
                <w:u w:val="single" w:color="000000"/>
              </w:rPr>
              <w:tab/>
            </w:r>
          </w:p>
        </w:tc>
        <w:tc>
          <w:tcPr>
            <w:tcW w:w="2606" w:type="dxa"/>
            <w:tcBorders>
              <w:top w:val="nil"/>
              <w:left w:val="nil"/>
              <w:bottom w:val="nil"/>
              <w:right w:val="nil"/>
            </w:tcBorders>
          </w:tcPr>
          <w:p w14:paraId="4902C616" w14:textId="77777777" w:rsidR="004D12DA" w:rsidRDefault="004D12DA" w:rsidP="004D12DA">
            <w:pPr>
              <w:pStyle w:val="TableParagraph"/>
              <w:tabs>
                <w:tab w:val="left" w:pos="2550"/>
              </w:tabs>
              <w:spacing w:before="53"/>
              <w:ind w:left="264"/>
              <w:rPr>
                <w:rFonts w:ascii="Arial" w:eastAsia="Arial" w:hAnsi="Arial" w:cs="Arial"/>
                <w:sz w:val="19"/>
                <w:szCs w:val="19"/>
              </w:rPr>
            </w:pPr>
            <w:r>
              <w:rPr>
                <w:rFonts w:ascii="Arial"/>
                <w:w w:val="105"/>
                <w:sz w:val="19"/>
              </w:rPr>
              <w:t>$75,001 -</w:t>
            </w:r>
            <w:r>
              <w:rPr>
                <w:rFonts w:ascii="Arial"/>
                <w:spacing w:val="-23"/>
                <w:w w:val="105"/>
                <w:sz w:val="19"/>
              </w:rPr>
              <w:t xml:space="preserve"> </w:t>
            </w:r>
            <w:r>
              <w:rPr>
                <w:rFonts w:ascii="Arial"/>
                <w:w w:val="105"/>
                <w:sz w:val="19"/>
              </w:rPr>
              <w:t>$80,000</w:t>
            </w:r>
            <w:r>
              <w:rPr>
                <w:rFonts w:ascii="Arial"/>
                <w:spacing w:val="7"/>
                <w:sz w:val="19"/>
              </w:rPr>
              <w:t xml:space="preserve"> </w:t>
            </w:r>
            <w:r>
              <w:rPr>
                <w:rFonts w:ascii="Arial"/>
                <w:w w:val="102"/>
                <w:sz w:val="19"/>
                <w:u w:val="single" w:color="000000"/>
              </w:rPr>
              <w:t xml:space="preserve"> </w:t>
            </w:r>
            <w:r>
              <w:rPr>
                <w:rFonts w:ascii="Arial"/>
                <w:sz w:val="19"/>
                <w:u w:val="single" w:color="000000"/>
              </w:rPr>
              <w:tab/>
            </w:r>
          </w:p>
        </w:tc>
      </w:tr>
      <w:tr w:rsidR="004D12DA" w14:paraId="0392FDD1" w14:textId="77777777" w:rsidTr="004D12DA">
        <w:trPr>
          <w:trHeight w:hRule="exact" w:val="344"/>
        </w:trPr>
        <w:tc>
          <w:tcPr>
            <w:tcW w:w="2045" w:type="dxa"/>
            <w:tcBorders>
              <w:top w:val="nil"/>
              <w:left w:val="nil"/>
              <w:bottom w:val="nil"/>
              <w:right w:val="nil"/>
            </w:tcBorders>
          </w:tcPr>
          <w:p w14:paraId="7133C968" w14:textId="77777777" w:rsidR="004D12DA" w:rsidRDefault="004D12DA" w:rsidP="004D12DA"/>
        </w:tc>
        <w:tc>
          <w:tcPr>
            <w:tcW w:w="2534" w:type="dxa"/>
            <w:tcBorders>
              <w:top w:val="nil"/>
              <w:left w:val="nil"/>
              <w:bottom w:val="nil"/>
              <w:right w:val="nil"/>
            </w:tcBorders>
          </w:tcPr>
          <w:p w14:paraId="6AC29596" w14:textId="77777777" w:rsidR="004D12DA" w:rsidRDefault="004D12DA" w:rsidP="004D12DA">
            <w:pPr>
              <w:pStyle w:val="TableParagraph"/>
              <w:tabs>
                <w:tab w:val="left" w:pos="2432"/>
              </w:tabs>
              <w:spacing w:before="53"/>
              <w:ind w:left="149"/>
              <w:rPr>
                <w:rFonts w:ascii="Arial" w:eastAsia="Arial" w:hAnsi="Arial" w:cs="Arial"/>
                <w:sz w:val="19"/>
                <w:szCs w:val="19"/>
              </w:rPr>
            </w:pPr>
            <w:r>
              <w:rPr>
                <w:rFonts w:ascii="Arial"/>
                <w:w w:val="105"/>
                <w:sz w:val="19"/>
              </w:rPr>
              <w:t>$20,001 -</w:t>
            </w:r>
            <w:r>
              <w:rPr>
                <w:rFonts w:ascii="Arial"/>
                <w:spacing w:val="-23"/>
                <w:w w:val="105"/>
                <w:sz w:val="19"/>
              </w:rPr>
              <w:t xml:space="preserve"> </w:t>
            </w:r>
            <w:r>
              <w:rPr>
                <w:rFonts w:ascii="Arial"/>
                <w:w w:val="105"/>
                <w:sz w:val="19"/>
              </w:rPr>
              <w:t>$25,000</w:t>
            </w:r>
            <w:r>
              <w:rPr>
                <w:rFonts w:ascii="Arial"/>
                <w:spacing w:val="7"/>
                <w:sz w:val="19"/>
              </w:rPr>
              <w:t xml:space="preserve"> </w:t>
            </w:r>
            <w:r>
              <w:rPr>
                <w:rFonts w:ascii="Arial"/>
                <w:w w:val="102"/>
                <w:sz w:val="19"/>
                <w:u w:val="single" w:color="000000"/>
              </w:rPr>
              <w:t xml:space="preserve"> </w:t>
            </w:r>
            <w:r>
              <w:rPr>
                <w:rFonts w:ascii="Arial"/>
                <w:sz w:val="19"/>
                <w:u w:val="single" w:color="000000"/>
              </w:rPr>
              <w:tab/>
            </w:r>
          </w:p>
        </w:tc>
        <w:tc>
          <w:tcPr>
            <w:tcW w:w="2748" w:type="dxa"/>
            <w:tcBorders>
              <w:top w:val="nil"/>
              <w:left w:val="nil"/>
              <w:bottom w:val="nil"/>
              <w:right w:val="nil"/>
            </w:tcBorders>
          </w:tcPr>
          <w:p w14:paraId="45F1909B" w14:textId="77777777" w:rsidR="004D12DA" w:rsidRDefault="004D12DA" w:rsidP="004D12DA">
            <w:pPr>
              <w:pStyle w:val="TableParagraph"/>
              <w:tabs>
                <w:tab w:val="left" w:pos="2598"/>
              </w:tabs>
              <w:spacing w:before="53"/>
              <w:ind w:left="315"/>
              <w:rPr>
                <w:rFonts w:ascii="Arial" w:eastAsia="Arial" w:hAnsi="Arial" w:cs="Arial"/>
                <w:sz w:val="19"/>
                <w:szCs w:val="19"/>
              </w:rPr>
            </w:pPr>
            <w:r>
              <w:rPr>
                <w:rFonts w:ascii="Arial"/>
                <w:w w:val="105"/>
                <w:sz w:val="19"/>
              </w:rPr>
              <w:t>$50,001 -</w:t>
            </w:r>
            <w:r>
              <w:rPr>
                <w:rFonts w:ascii="Arial"/>
                <w:spacing w:val="-23"/>
                <w:w w:val="105"/>
                <w:sz w:val="19"/>
              </w:rPr>
              <w:t xml:space="preserve"> </w:t>
            </w:r>
            <w:r>
              <w:rPr>
                <w:rFonts w:ascii="Arial"/>
                <w:w w:val="105"/>
                <w:sz w:val="19"/>
              </w:rPr>
              <w:t>$55,000</w:t>
            </w:r>
            <w:r>
              <w:rPr>
                <w:rFonts w:ascii="Arial"/>
                <w:spacing w:val="7"/>
                <w:sz w:val="19"/>
              </w:rPr>
              <w:t xml:space="preserve"> </w:t>
            </w:r>
            <w:r>
              <w:rPr>
                <w:rFonts w:ascii="Arial"/>
                <w:w w:val="102"/>
                <w:sz w:val="19"/>
                <w:u w:val="single" w:color="000000"/>
              </w:rPr>
              <w:t xml:space="preserve"> </w:t>
            </w:r>
            <w:r>
              <w:rPr>
                <w:rFonts w:ascii="Arial"/>
                <w:sz w:val="19"/>
                <w:u w:val="single" w:color="000000"/>
              </w:rPr>
              <w:tab/>
            </w:r>
          </w:p>
        </w:tc>
        <w:tc>
          <w:tcPr>
            <w:tcW w:w="2606" w:type="dxa"/>
            <w:tcBorders>
              <w:top w:val="nil"/>
              <w:left w:val="nil"/>
              <w:bottom w:val="nil"/>
              <w:right w:val="nil"/>
            </w:tcBorders>
          </w:tcPr>
          <w:p w14:paraId="5F456079" w14:textId="77777777" w:rsidR="004D12DA" w:rsidRDefault="004D12DA" w:rsidP="004D12DA">
            <w:pPr>
              <w:pStyle w:val="TableParagraph"/>
              <w:tabs>
                <w:tab w:val="left" w:pos="2550"/>
              </w:tabs>
              <w:spacing w:before="53"/>
              <w:ind w:left="264"/>
              <w:rPr>
                <w:rFonts w:ascii="Arial" w:eastAsia="Arial" w:hAnsi="Arial" w:cs="Arial"/>
                <w:sz w:val="19"/>
                <w:szCs w:val="19"/>
              </w:rPr>
            </w:pPr>
            <w:r>
              <w:rPr>
                <w:rFonts w:ascii="Arial"/>
                <w:w w:val="105"/>
                <w:sz w:val="19"/>
              </w:rPr>
              <w:t>$80,001 -</w:t>
            </w:r>
            <w:r>
              <w:rPr>
                <w:rFonts w:ascii="Arial"/>
                <w:spacing w:val="-23"/>
                <w:w w:val="105"/>
                <w:sz w:val="19"/>
              </w:rPr>
              <w:t xml:space="preserve"> </w:t>
            </w:r>
            <w:r>
              <w:rPr>
                <w:rFonts w:ascii="Arial"/>
                <w:w w:val="105"/>
                <w:sz w:val="19"/>
              </w:rPr>
              <w:t>$85,000</w:t>
            </w:r>
            <w:r>
              <w:rPr>
                <w:rFonts w:ascii="Arial"/>
                <w:spacing w:val="7"/>
                <w:sz w:val="19"/>
              </w:rPr>
              <w:t xml:space="preserve"> </w:t>
            </w:r>
            <w:r>
              <w:rPr>
                <w:rFonts w:ascii="Arial"/>
                <w:w w:val="102"/>
                <w:sz w:val="19"/>
                <w:u w:val="single" w:color="000000"/>
              </w:rPr>
              <w:t xml:space="preserve"> </w:t>
            </w:r>
            <w:r>
              <w:rPr>
                <w:rFonts w:ascii="Arial"/>
                <w:sz w:val="19"/>
                <w:u w:val="single" w:color="000000"/>
              </w:rPr>
              <w:tab/>
            </w:r>
          </w:p>
        </w:tc>
      </w:tr>
      <w:tr w:rsidR="004D12DA" w14:paraId="1BBDE864" w14:textId="77777777" w:rsidTr="004D12DA">
        <w:trPr>
          <w:trHeight w:hRule="exact" w:val="366"/>
        </w:trPr>
        <w:tc>
          <w:tcPr>
            <w:tcW w:w="2045" w:type="dxa"/>
            <w:tcBorders>
              <w:top w:val="nil"/>
              <w:left w:val="nil"/>
              <w:bottom w:val="nil"/>
              <w:right w:val="nil"/>
            </w:tcBorders>
          </w:tcPr>
          <w:p w14:paraId="391FF811" w14:textId="77777777" w:rsidR="004D12DA" w:rsidRDefault="004D12DA" w:rsidP="004D12DA"/>
        </w:tc>
        <w:tc>
          <w:tcPr>
            <w:tcW w:w="2534" w:type="dxa"/>
            <w:tcBorders>
              <w:top w:val="nil"/>
              <w:left w:val="nil"/>
              <w:bottom w:val="nil"/>
              <w:right w:val="nil"/>
            </w:tcBorders>
          </w:tcPr>
          <w:p w14:paraId="1A7C8669" w14:textId="77777777" w:rsidR="004D12DA" w:rsidRDefault="004D12DA" w:rsidP="004D12DA">
            <w:pPr>
              <w:pStyle w:val="TableParagraph"/>
              <w:tabs>
                <w:tab w:val="left" w:pos="2432"/>
              </w:tabs>
              <w:spacing w:before="52"/>
              <w:ind w:left="149"/>
              <w:rPr>
                <w:rFonts w:ascii="Arial" w:eastAsia="Arial" w:hAnsi="Arial" w:cs="Arial"/>
                <w:sz w:val="19"/>
                <w:szCs w:val="19"/>
              </w:rPr>
            </w:pPr>
            <w:r>
              <w:rPr>
                <w:rFonts w:ascii="Arial"/>
                <w:w w:val="105"/>
                <w:sz w:val="19"/>
              </w:rPr>
              <w:t>$25,001 -</w:t>
            </w:r>
            <w:r>
              <w:rPr>
                <w:rFonts w:ascii="Arial"/>
                <w:spacing w:val="-23"/>
                <w:w w:val="105"/>
                <w:sz w:val="19"/>
              </w:rPr>
              <w:t xml:space="preserve"> </w:t>
            </w:r>
            <w:r>
              <w:rPr>
                <w:rFonts w:ascii="Arial"/>
                <w:w w:val="105"/>
                <w:sz w:val="19"/>
              </w:rPr>
              <w:t>$30,000</w:t>
            </w:r>
            <w:r>
              <w:rPr>
                <w:rFonts w:ascii="Arial"/>
                <w:spacing w:val="7"/>
                <w:sz w:val="19"/>
              </w:rPr>
              <w:t xml:space="preserve"> </w:t>
            </w:r>
            <w:r>
              <w:rPr>
                <w:rFonts w:ascii="Arial"/>
                <w:w w:val="102"/>
                <w:sz w:val="19"/>
                <w:u w:val="single" w:color="000000"/>
              </w:rPr>
              <w:t xml:space="preserve"> </w:t>
            </w:r>
            <w:r>
              <w:rPr>
                <w:rFonts w:ascii="Arial"/>
                <w:sz w:val="19"/>
                <w:u w:val="single" w:color="000000"/>
              </w:rPr>
              <w:tab/>
            </w:r>
          </w:p>
        </w:tc>
        <w:tc>
          <w:tcPr>
            <w:tcW w:w="2748" w:type="dxa"/>
            <w:tcBorders>
              <w:top w:val="nil"/>
              <w:left w:val="nil"/>
              <w:bottom w:val="nil"/>
              <w:right w:val="nil"/>
            </w:tcBorders>
          </w:tcPr>
          <w:p w14:paraId="363D22A4" w14:textId="77777777" w:rsidR="004D12DA" w:rsidRDefault="004D12DA" w:rsidP="004D12DA">
            <w:pPr>
              <w:pStyle w:val="TableParagraph"/>
              <w:tabs>
                <w:tab w:val="left" w:pos="2598"/>
              </w:tabs>
              <w:spacing w:before="52"/>
              <w:ind w:left="315"/>
              <w:rPr>
                <w:rFonts w:ascii="Arial" w:eastAsia="Arial" w:hAnsi="Arial" w:cs="Arial"/>
                <w:sz w:val="19"/>
                <w:szCs w:val="19"/>
              </w:rPr>
            </w:pPr>
            <w:r>
              <w:rPr>
                <w:rFonts w:ascii="Arial"/>
                <w:w w:val="105"/>
                <w:sz w:val="19"/>
              </w:rPr>
              <w:t>$55,001 -</w:t>
            </w:r>
            <w:r>
              <w:rPr>
                <w:rFonts w:ascii="Arial"/>
                <w:spacing w:val="-23"/>
                <w:w w:val="105"/>
                <w:sz w:val="19"/>
              </w:rPr>
              <w:t xml:space="preserve"> </w:t>
            </w:r>
            <w:r>
              <w:rPr>
                <w:rFonts w:ascii="Arial"/>
                <w:w w:val="105"/>
                <w:sz w:val="19"/>
              </w:rPr>
              <w:t>$60,000</w:t>
            </w:r>
            <w:r>
              <w:rPr>
                <w:rFonts w:ascii="Arial"/>
                <w:spacing w:val="7"/>
                <w:sz w:val="19"/>
              </w:rPr>
              <w:t xml:space="preserve"> </w:t>
            </w:r>
            <w:r>
              <w:rPr>
                <w:rFonts w:ascii="Arial"/>
                <w:w w:val="102"/>
                <w:sz w:val="19"/>
                <w:u w:val="single" w:color="000000"/>
              </w:rPr>
              <w:t xml:space="preserve"> </w:t>
            </w:r>
            <w:r>
              <w:rPr>
                <w:rFonts w:ascii="Arial"/>
                <w:sz w:val="19"/>
                <w:u w:val="single" w:color="000000"/>
              </w:rPr>
              <w:tab/>
            </w:r>
          </w:p>
        </w:tc>
        <w:tc>
          <w:tcPr>
            <w:tcW w:w="2606" w:type="dxa"/>
            <w:tcBorders>
              <w:top w:val="nil"/>
              <w:left w:val="nil"/>
              <w:bottom w:val="nil"/>
              <w:right w:val="nil"/>
            </w:tcBorders>
          </w:tcPr>
          <w:p w14:paraId="6266C5C4" w14:textId="77777777" w:rsidR="004D12DA" w:rsidRDefault="004D12DA" w:rsidP="004D12DA">
            <w:pPr>
              <w:pStyle w:val="TableParagraph"/>
              <w:tabs>
                <w:tab w:val="left" w:pos="2550"/>
              </w:tabs>
              <w:spacing w:before="52"/>
              <w:ind w:left="149"/>
              <w:rPr>
                <w:rFonts w:ascii="Arial" w:eastAsia="Arial" w:hAnsi="Arial" w:cs="Arial"/>
                <w:sz w:val="19"/>
                <w:szCs w:val="19"/>
              </w:rPr>
            </w:pPr>
            <w:r>
              <w:rPr>
                <w:rFonts w:ascii="Arial"/>
                <w:w w:val="105"/>
                <w:sz w:val="19"/>
              </w:rPr>
              <w:t>$85,001 -</w:t>
            </w:r>
            <w:r>
              <w:rPr>
                <w:rFonts w:ascii="Arial"/>
                <w:spacing w:val="-24"/>
                <w:w w:val="105"/>
                <w:sz w:val="19"/>
              </w:rPr>
              <w:t xml:space="preserve"> </w:t>
            </w:r>
            <w:r>
              <w:rPr>
                <w:rFonts w:ascii="Arial"/>
                <w:w w:val="105"/>
                <w:sz w:val="19"/>
              </w:rPr>
              <w:t>$90,000+</w:t>
            </w:r>
            <w:r>
              <w:rPr>
                <w:rFonts w:ascii="Arial"/>
                <w:spacing w:val="7"/>
                <w:sz w:val="19"/>
              </w:rPr>
              <w:t xml:space="preserve"> </w:t>
            </w:r>
            <w:r>
              <w:rPr>
                <w:rFonts w:ascii="Arial"/>
                <w:w w:val="102"/>
                <w:sz w:val="19"/>
                <w:u w:val="single" w:color="000000"/>
              </w:rPr>
              <w:t xml:space="preserve"> </w:t>
            </w:r>
            <w:r>
              <w:rPr>
                <w:rFonts w:ascii="Arial"/>
                <w:sz w:val="19"/>
                <w:u w:val="single" w:color="000000"/>
              </w:rPr>
              <w:tab/>
            </w:r>
          </w:p>
        </w:tc>
      </w:tr>
    </w:tbl>
    <w:p w14:paraId="0A4D6FCC" w14:textId="6A90FEC0" w:rsidR="00424C28" w:rsidRDefault="004D12DA" w:rsidP="004D12DA">
      <w:pPr>
        <w:rPr>
          <w:rFonts w:ascii="Arial" w:eastAsia="Arial" w:hAnsi="Arial" w:cs="Arial"/>
          <w:sz w:val="20"/>
          <w:szCs w:val="20"/>
        </w:rPr>
        <w:sectPr w:rsidR="00424C28">
          <w:pgSz w:w="12240" w:h="15840"/>
          <w:pgMar w:top="820" w:right="660" w:bottom="280" w:left="1040" w:header="720" w:footer="720" w:gutter="0"/>
          <w:cols w:space="720"/>
        </w:sectPr>
      </w:pPr>
      <w:r>
        <w:rPr>
          <w:noProof/>
        </w:rPr>
        <mc:AlternateContent>
          <mc:Choice Requires="wpg">
            <w:drawing>
              <wp:anchor distT="0" distB="0" distL="114300" distR="114300" simplePos="0" relativeHeight="503296328" behindDoc="1" locked="0" layoutInCell="1" allowOverlap="1" wp14:anchorId="4581F6FF" wp14:editId="0DB49065">
                <wp:simplePos x="0" y="0"/>
                <wp:positionH relativeFrom="page">
                  <wp:posOffset>654685</wp:posOffset>
                </wp:positionH>
                <wp:positionV relativeFrom="page">
                  <wp:posOffset>5253990</wp:posOffset>
                </wp:positionV>
                <wp:extent cx="6669268" cy="3829050"/>
                <wp:effectExtent l="0" t="0" r="17780" b="19050"/>
                <wp:wrapNone/>
                <wp:docPr id="606" name="Group 6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69268" cy="3829050"/>
                          <a:chOff x="1267" y="7483"/>
                          <a:chExt cx="10258" cy="5626"/>
                        </a:xfrm>
                      </wpg:grpSpPr>
                      <wpg:grpSp>
                        <wpg:cNvPr id="607" name="Group 867"/>
                        <wpg:cNvGrpSpPr>
                          <a:grpSpLocks/>
                        </wpg:cNvGrpSpPr>
                        <wpg:grpSpPr bwMode="auto">
                          <a:xfrm>
                            <a:off x="1267" y="7483"/>
                            <a:ext cx="10258" cy="5626"/>
                            <a:chOff x="1267" y="7483"/>
                            <a:chExt cx="10258" cy="5626"/>
                          </a:xfrm>
                        </wpg:grpSpPr>
                        <wps:wsp>
                          <wps:cNvPr id="608" name="Freeform 869"/>
                          <wps:cNvSpPr>
                            <a:spLocks/>
                          </wps:cNvSpPr>
                          <wps:spPr bwMode="auto">
                            <a:xfrm>
                              <a:off x="1267" y="7483"/>
                              <a:ext cx="10258" cy="5626"/>
                            </a:xfrm>
                            <a:custGeom>
                              <a:avLst/>
                              <a:gdLst>
                                <a:gd name="T0" fmla="+- 0 1267 1267"/>
                                <a:gd name="T1" fmla="*/ T0 w 10258"/>
                                <a:gd name="T2" fmla="+- 0 13109 7483"/>
                                <a:gd name="T3" fmla="*/ 13109 h 5626"/>
                                <a:gd name="T4" fmla="+- 0 11525 1267"/>
                                <a:gd name="T5" fmla="*/ T4 w 10258"/>
                                <a:gd name="T6" fmla="+- 0 13109 7483"/>
                                <a:gd name="T7" fmla="*/ 13109 h 5626"/>
                                <a:gd name="T8" fmla="+- 0 11525 1267"/>
                                <a:gd name="T9" fmla="*/ T8 w 10258"/>
                                <a:gd name="T10" fmla="+- 0 7483 7483"/>
                                <a:gd name="T11" fmla="*/ 7483 h 5626"/>
                                <a:gd name="T12" fmla="+- 0 1267 1267"/>
                                <a:gd name="T13" fmla="*/ T12 w 10258"/>
                                <a:gd name="T14" fmla="+- 0 7483 7483"/>
                                <a:gd name="T15" fmla="*/ 7483 h 5626"/>
                                <a:gd name="T16" fmla="+- 0 1267 1267"/>
                                <a:gd name="T17" fmla="*/ T16 w 10258"/>
                                <a:gd name="T18" fmla="+- 0 13109 7483"/>
                                <a:gd name="T19" fmla="*/ 13109 h 5626"/>
                              </a:gdLst>
                              <a:ahLst/>
                              <a:cxnLst>
                                <a:cxn ang="0">
                                  <a:pos x="T1" y="T3"/>
                                </a:cxn>
                                <a:cxn ang="0">
                                  <a:pos x="T5" y="T7"/>
                                </a:cxn>
                                <a:cxn ang="0">
                                  <a:pos x="T9" y="T11"/>
                                </a:cxn>
                                <a:cxn ang="0">
                                  <a:pos x="T13" y="T15"/>
                                </a:cxn>
                                <a:cxn ang="0">
                                  <a:pos x="T17" y="T19"/>
                                </a:cxn>
                              </a:cxnLst>
                              <a:rect l="0" t="0" r="r" b="b"/>
                              <a:pathLst>
                                <a:path w="10258" h="5626">
                                  <a:moveTo>
                                    <a:pt x="0" y="5626"/>
                                  </a:moveTo>
                                  <a:lnTo>
                                    <a:pt x="10258" y="5626"/>
                                  </a:lnTo>
                                  <a:lnTo>
                                    <a:pt x="10258" y="0"/>
                                  </a:lnTo>
                                  <a:lnTo>
                                    <a:pt x="0" y="0"/>
                                  </a:lnTo>
                                  <a:lnTo>
                                    <a:pt x="0" y="5626"/>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09" name="Picture 86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1366" y="7632"/>
                              <a:ext cx="1099" cy="1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610" name="Group 863"/>
                        <wpg:cNvGrpSpPr>
                          <a:grpSpLocks/>
                        </wpg:cNvGrpSpPr>
                        <wpg:grpSpPr bwMode="auto">
                          <a:xfrm>
                            <a:off x="1380" y="7652"/>
                            <a:ext cx="112" cy="136"/>
                            <a:chOff x="1380" y="7652"/>
                            <a:chExt cx="112" cy="136"/>
                          </a:xfrm>
                        </wpg:grpSpPr>
                        <wps:wsp>
                          <wps:cNvPr id="611" name="Freeform 866"/>
                          <wps:cNvSpPr>
                            <a:spLocks/>
                          </wps:cNvSpPr>
                          <wps:spPr bwMode="auto">
                            <a:xfrm>
                              <a:off x="1380" y="7652"/>
                              <a:ext cx="112" cy="136"/>
                            </a:xfrm>
                            <a:custGeom>
                              <a:avLst/>
                              <a:gdLst>
                                <a:gd name="T0" fmla="+- 0 1408 1380"/>
                                <a:gd name="T1" fmla="*/ T0 w 112"/>
                                <a:gd name="T2" fmla="+- 0 7652 7652"/>
                                <a:gd name="T3" fmla="*/ 7652 h 136"/>
                                <a:gd name="T4" fmla="+- 0 1380 1380"/>
                                <a:gd name="T5" fmla="*/ T4 w 112"/>
                                <a:gd name="T6" fmla="+- 0 7652 7652"/>
                                <a:gd name="T7" fmla="*/ 7652 h 136"/>
                                <a:gd name="T8" fmla="+- 0 1380 1380"/>
                                <a:gd name="T9" fmla="*/ T8 w 112"/>
                                <a:gd name="T10" fmla="+- 0 7788 7652"/>
                                <a:gd name="T11" fmla="*/ 7788 h 136"/>
                                <a:gd name="T12" fmla="+- 0 1408 1380"/>
                                <a:gd name="T13" fmla="*/ T12 w 112"/>
                                <a:gd name="T14" fmla="+- 0 7788 7652"/>
                                <a:gd name="T15" fmla="*/ 7788 h 136"/>
                                <a:gd name="T16" fmla="+- 0 1408 1380"/>
                                <a:gd name="T17" fmla="*/ T16 w 112"/>
                                <a:gd name="T18" fmla="+- 0 7729 7652"/>
                                <a:gd name="T19" fmla="*/ 7729 h 136"/>
                                <a:gd name="T20" fmla="+- 0 1492 1380"/>
                                <a:gd name="T21" fmla="*/ T20 w 112"/>
                                <a:gd name="T22" fmla="+- 0 7729 7652"/>
                                <a:gd name="T23" fmla="*/ 7729 h 136"/>
                                <a:gd name="T24" fmla="+- 0 1492 1380"/>
                                <a:gd name="T25" fmla="*/ T24 w 112"/>
                                <a:gd name="T26" fmla="+- 0 7706 7652"/>
                                <a:gd name="T27" fmla="*/ 7706 h 136"/>
                                <a:gd name="T28" fmla="+- 0 1408 1380"/>
                                <a:gd name="T29" fmla="*/ T28 w 112"/>
                                <a:gd name="T30" fmla="+- 0 7706 7652"/>
                                <a:gd name="T31" fmla="*/ 7706 h 136"/>
                                <a:gd name="T32" fmla="+- 0 1408 1380"/>
                                <a:gd name="T33" fmla="*/ T32 w 112"/>
                                <a:gd name="T34" fmla="+- 0 7652 7652"/>
                                <a:gd name="T35" fmla="*/ 7652 h 1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12" h="136">
                                  <a:moveTo>
                                    <a:pt x="28" y="0"/>
                                  </a:moveTo>
                                  <a:lnTo>
                                    <a:pt x="0" y="0"/>
                                  </a:lnTo>
                                  <a:lnTo>
                                    <a:pt x="0" y="136"/>
                                  </a:lnTo>
                                  <a:lnTo>
                                    <a:pt x="28" y="136"/>
                                  </a:lnTo>
                                  <a:lnTo>
                                    <a:pt x="28" y="77"/>
                                  </a:lnTo>
                                  <a:lnTo>
                                    <a:pt x="112" y="77"/>
                                  </a:lnTo>
                                  <a:lnTo>
                                    <a:pt x="112" y="54"/>
                                  </a:lnTo>
                                  <a:lnTo>
                                    <a:pt x="28" y="54"/>
                                  </a:lnTo>
                                  <a:lnTo>
                                    <a:pt x="2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2" name="Freeform 865"/>
                          <wps:cNvSpPr>
                            <a:spLocks/>
                          </wps:cNvSpPr>
                          <wps:spPr bwMode="auto">
                            <a:xfrm>
                              <a:off x="1380" y="7652"/>
                              <a:ext cx="112" cy="136"/>
                            </a:xfrm>
                            <a:custGeom>
                              <a:avLst/>
                              <a:gdLst>
                                <a:gd name="T0" fmla="+- 0 1492 1380"/>
                                <a:gd name="T1" fmla="*/ T0 w 112"/>
                                <a:gd name="T2" fmla="+- 0 7729 7652"/>
                                <a:gd name="T3" fmla="*/ 7729 h 136"/>
                                <a:gd name="T4" fmla="+- 0 1463 1380"/>
                                <a:gd name="T5" fmla="*/ T4 w 112"/>
                                <a:gd name="T6" fmla="+- 0 7729 7652"/>
                                <a:gd name="T7" fmla="*/ 7729 h 136"/>
                                <a:gd name="T8" fmla="+- 0 1463 1380"/>
                                <a:gd name="T9" fmla="*/ T8 w 112"/>
                                <a:gd name="T10" fmla="+- 0 7788 7652"/>
                                <a:gd name="T11" fmla="*/ 7788 h 136"/>
                                <a:gd name="T12" fmla="+- 0 1492 1380"/>
                                <a:gd name="T13" fmla="*/ T12 w 112"/>
                                <a:gd name="T14" fmla="+- 0 7788 7652"/>
                                <a:gd name="T15" fmla="*/ 7788 h 136"/>
                                <a:gd name="T16" fmla="+- 0 1492 1380"/>
                                <a:gd name="T17" fmla="*/ T16 w 112"/>
                                <a:gd name="T18" fmla="+- 0 7729 7652"/>
                                <a:gd name="T19" fmla="*/ 7729 h 136"/>
                              </a:gdLst>
                              <a:ahLst/>
                              <a:cxnLst>
                                <a:cxn ang="0">
                                  <a:pos x="T1" y="T3"/>
                                </a:cxn>
                                <a:cxn ang="0">
                                  <a:pos x="T5" y="T7"/>
                                </a:cxn>
                                <a:cxn ang="0">
                                  <a:pos x="T9" y="T11"/>
                                </a:cxn>
                                <a:cxn ang="0">
                                  <a:pos x="T13" y="T15"/>
                                </a:cxn>
                                <a:cxn ang="0">
                                  <a:pos x="T17" y="T19"/>
                                </a:cxn>
                              </a:cxnLst>
                              <a:rect l="0" t="0" r="r" b="b"/>
                              <a:pathLst>
                                <a:path w="112" h="136">
                                  <a:moveTo>
                                    <a:pt x="112" y="77"/>
                                  </a:moveTo>
                                  <a:lnTo>
                                    <a:pt x="83" y="77"/>
                                  </a:lnTo>
                                  <a:lnTo>
                                    <a:pt x="83" y="136"/>
                                  </a:lnTo>
                                  <a:lnTo>
                                    <a:pt x="112" y="136"/>
                                  </a:lnTo>
                                  <a:lnTo>
                                    <a:pt x="112" y="7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3" name="Freeform 864"/>
                          <wps:cNvSpPr>
                            <a:spLocks/>
                          </wps:cNvSpPr>
                          <wps:spPr bwMode="auto">
                            <a:xfrm>
                              <a:off x="1380" y="7652"/>
                              <a:ext cx="112" cy="136"/>
                            </a:xfrm>
                            <a:custGeom>
                              <a:avLst/>
                              <a:gdLst>
                                <a:gd name="T0" fmla="+- 0 1492 1380"/>
                                <a:gd name="T1" fmla="*/ T0 w 112"/>
                                <a:gd name="T2" fmla="+- 0 7652 7652"/>
                                <a:gd name="T3" fmla="*/ 7652 h 136"/>
                                <a:gd name="T4" fmla="+- 0 1463 1380"/>
                                <a:gd name="T5" fmla="*/ T4 w 112"/>
                                <a:gd name="T6" fmla="+- 0 7652 7652"/>
                                <a:gd name="T7" fmla="*/ 7652 h 136"/>
                                <a:gd name="T8" fmla="+- 0 1463 1380"/>
                                <a:gd name="T9" fmla="*/ T8 w 112"/>
                                <a:gd name="T10" fmla="+- 0 7706 7652"/>
                                <a:gd name="T11" fmla="*/ 7706 h 136"/>
                                <a:gd name="T12" fmla="+- 0 1492 1380"/>
                                <a:gd name="T13" fmla="*/ T12 w 112"/>
                                <a:gd name="T14" fmla="+- 0 7706 7652"/>
                                <a:gd name="T15" fmla="*/ 7706 h 136"/>
                                <a:gd name="T16" fmla="+- 0 1492 1380"/>
                                <a:gd name="T17" fmla="*/ T16 w 112"/>
                                <a:gd name="T18" fmla="+- 0 7652 7652"/>
                                <a:gd name="T19" fmla="*/ 7652 h 136"/>
                              </a:gdLst>
                              <a:ahLst/>
                              <a:cxnLst>
                                <a:cxn ang="0">
                                  <a:pos x="T1" y="T3"/>
                                </a:cxn>
                                <a:cxn ang="0">
                                  <a:pos x="T5" y="T7"/>
                                </a:cxn>
                                <a:cxn ang="0">
                                  <a:pos x="T9" y="T11"/>
                                </a:cxn>
                                <a:cxn ang="0">
                                  <a:pos x="T13" y="T15"/>
                                </a:cxn>
                                <a:cxn ang="0">
                                  <a:pos x="T17" y="T19"/>
                                </a:cxn>
                              </a:cxnLst>
                              <a:rect l="0" t="0" r="r" b="b"/>
                              <a:pathLst>
                                <a:path w="112" h="136">
                                  <a:moveTo>
                                    <a:pt x="112" y="0"/>
                                  </a:moveTo>
                                  <a:lnTo>
                                    <a:pt x="83" y="0"/>
                                  </a:lnTo>
                                  <a:lnTo>
                                    <a:pt x="83" y="54"/>
                                  </a:lnTo>
                                  <a:lnTo>
                                    <a:pt x="112" y="54"/>
                                  </a:lnTo>
                                  <a:lnTo>
                                    <a:pt x="11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14" name="Group 846"/>
                        <wpg:cNvGrpSpPr>
                          <a:grpSpLocks/>
                        </wpg:cNvGrpSpPr>
                        <wpg:grpSpPr bwMode="auto">
                          <a:xfrm>
                            <a:off x="1517" y="7652"/>
                            <a:ext cx="683" cy="138"/>
                            <a:chOff x="1517" y="7652"/>
                            <a:chExt cx="683" cy="138"/>
                          </a:xfrm>
                        </wpg:grpSpPr>
                        <wps:wsp>
                          <wps:cNvPr id="615" name="Freeform 862"/>
                          <wps:cNvSpPr>
                            <a:spLocks/>
                          </wps:cNvSpPr>
                          <wps:spPr bwMode="auto">
                            <a:xfrm>
                              <a:off x="1517" y="7652"/>
                              <a:ext cx="683" cy="138"/>
                            </a:xfrm>
                            <a:custGeom>
                              <a:avLst/>
                              <a:gdLst>
                                <a:gd name="T0" fmla="+- 0 1570 1517"/>
                                <a:gd name="T1" fmla="*/ T0 w 683"/>
                                <a:gd name="T2" fmla="+- 0 7687 7652"/>
                                <a:gd name="T3" fmla="*/ 7687 h 138"/>
                                <a:gd name="T4" fmla="+- 0 1560 1517"/>
                                <a:gd name="T5" fmla="*/ T4 w 683"/>
                                <a:gd name="T6" fmla="+- 0 7687 7652"/>
                                <a:gd name="T7" fmla="*/ 7687 h 138"/>
                                <a:gd name="T8" fmla="+- 0 1551 1517"/>
                                <a:gd name="T9" fmla="*/ T8 w 683"/>
                                <a:gd name="T10" fmla="+- 0 7690 7652"/>
                                <a:gd name="T11" fmla="*/ 7690 h 138"/>
                                <a:gd name="T12" fmla="+- 0 1543 1517"/>
                                <a:gd name="T13" fmla="*/ T12 w 683"/>
                                <a:gd name="T14" fmla="+- 0 7694 7652"/>
                                <a:gd name="T15" fmla="*/ 7694 h 138"/>
                                <a:gd name="T16" fmla="+- 0 1535 1517"/>
                                <a:gd name="T17" fmla="*/ T16 w 683"/>
                                <a:gd name="T18" fmla="+- 0 7698 7652"/>
                                <a:gd name="T19" fmla="*/ 7698 h 138"/>
                                <a:gd name="T20" fmla="+- 0 1528 1517"/>
                                <a:gd name="T21" fmla="*/ T20 w 683"/>
                                <a:gd name="T22" fmla="+- 0 7704 7652"/>
                                <a:gd name="T23" fmla="*/ 7704 h 138"/>
                                <a:gd name="T24" fmla="+- 0 1524 1517"/>
                                <a:gd name="T25" fmla="*/ T24 w 683"/>
                                <a:gd name="T26" fmla="+- 0 7712 7652"/>
                                <a:gd name="T27" fmla="*/ 7712 h 138"/>
                                <a:gd name="T28" fmla="+- 0 1520 1517"/>
                                <a:gd name="T29" fmla="*/ T28 w 683"/>
                                <a:gd name="T30" fmla="+- 0 7720 7652"/>
                                <a:gd name="T31" fmla="*/ 7720 h 138"/>
                                <a:gd name="T32" fmla="+- 0 1517 1517"/>
                                <a:gd name="T33" fmla="*/ T32 w 683"/>
                                <a:gd name="T34" fmla="+- 0 7729 7652"/>
                                <a:gd name="T35" fmla="*/ 7729 h 138"/>
                                <a:gd name="T36" fmla="+- 0 1517 1517"/>
                                <a:gd name="T37" fmla="*/ T36 w 683"/>
                                <a:gd name="T38" fmla="+- 0 7749 7652"/>
                                <a:gd name="T39" fmla="*/ 7749 h 138"/>
                                <a:gd name="T40" fmla="+- 0 1560 1517"/>
                                <a:gd name="T41" fmla="*/ T40 w 683"/>
                                <a:gd name="T42" fmla="+- 0 7790 7652"/>
                                <a:gd name="T43" fmla="*/ 7790 h 138"/>
                                <a:gd name="T44" fmla="+- 0 1570 1517"/>
                                <a:gd name="T45" fmla="*/ T44 w 683"/>
                                <a:gd name="T46" fmla="+- 0 7790 7652"/>
                                <a:gd name="T47" fmla="*/ 7790 h 138"/>
                                <a:gd name="T48" fmla="+- 0 1590 1517"/>
                                <a:gd name="T49" fmla="*/ T48 w 683"/>
                                <a:gd name="T50" fmla="+- 0 7787 7652"/>
                                <a:gd name="T51" fmla="*/ 7787 h 138"/>
                                <a:gd name="T52" fmla="+- 0 1607 1517"/>
                                <a:gd name="T53" fmla="*/ T52 w 683"/>
                                <a:gd name="T54" fmla="+- 0 7776 7652"/>
                                <a:gd name="T55" fmla="*/ 7776 h 138"/>
                                <a:gd name="T56" fmla="+- 0 1614 1517"/>
                                <a:gd name="T57" fmla="*/ T56 w 683"/>
                                <a:gd name="T58" fmla="+- 0 7769 7652"/>
                                <a:gd name="T59" fmla="*/ 7769 h 138"/>
                                <a:gd name="T60" fmla="+- 0 1563 1517"/>
                                <a:gd name="T61" fmla="*/ T60 w 683"/>
                                <a:gd name="T62" fmla="+- 0 7769 7652"/>
                                <a:gd name="T63" fmla="*/ 7769 h 138"/>
                                <a:gd name="T64" fmla="+- 0 1557 1517"/>
                                <a:gd name="T65" fmla="*/ T64 w 683"/>
                                <a:gd name="T66" fmla="+- 0 7766 7652"/>
                                <a:gd name="T67" fmla="*/ 7766 h 138"/>
                                <a:gd name="T68" fmla="+- 0 1547 1517"/>
                                <a:gd name="T69" fmla="*/ T68 w 683"/>
                                <a:gd name="T70" fmla="+- 0 7756 7652"/>
                                <a:gd name="T71" fmla="*/ 7756 h 138"/>
                                <a:gd name="T72" fmla="+- 0 1545 1517"/>
                                <a:gd name="T73" fmla="*/ T72 w 683"/>
                                <a:gd name="T74" fmla="+- 0 7749 7652"/>
                                <a:gd name="T75" fmla="*/ 7749 h 138"/>
                                <a:gd name="T76" fmla="+- 0 1545 1517"/>
                                <a:gd name="T77" fmla="*/ T76 w 683"/>
                                <a:gd name="T78" fmla="+- 0 7729 7652"/>
                                <a:gd name="T79" fmla="*/ 7729 h 138"/>
                                <a:gd name="T80" fmla="+- 0 1547 1517"/>
                                <a:gd name="T81" fmla="*/ T80 w 683"/>
                                <a:gd name="T82" fmla="+- 0 7722 7652"/>
                                <a:gd name="T83" fmla="*/ 7722 h 138"/>
                                <a:gd name="T84" fmla="+- 0 1557 1517"/>
                                <a:gd name="T85" fmla="*/ T84 w 683"/>
                                <a:gd name="T86" fmla="+- 0 7711 7652"/>
                                <a:gd name="T87" fmla="*/ 7711 h 138"/>
                                <a:gd name="T88" fmla="+- 0 1563 1517"/>
                                <a:gd name="T89" fmla="*/ T88 w 683"/>
                                <a:gd name="T90" fmla="+- 0 7709 7652"/>
                                <a:gd name="T91" fmla="*/ 7709 h 138"/>
                                <a:gd name="T92" fmla="+- 0 1614 1517"/>
                                <a:gd name="T93" fmla="*/ T92 w 683"/>
                                <a:gd name="T94" fmla="+- 0 7709 7652"/>
                                <a:gd name="T95" fmla="*/ 7709 h 138"/>
                                <a:gd name="T96" fmla="+- 0 1607 1517"/>
                                <a:gd name="T97" fmla="*/ T96 w 683"/>
                                <a:gd name="T98" fmla="+- 0 7702 7652"/>
                                <a:gd name="T99" fmla="*/ 7702 h 138"/>
                                <a:gd name="T100" fmla="+- 0 1590 1517"/>
                                <a:gd name="T101" fmla="*/ T100 w 683"/>
                                <a:gd name="T102" fmla="+- 0 7691 7652"/>
                                <a:gd name="T103" fmla="*/ 7691 h 138"/>
                                <a:gd name="T104" fmla="+- 0 1570 1517"/>
                                <a:gd name="T105" fmla="*/ T104 w 683"/>
                                <a:gd name="T106" fmla="+- 0 7687 7652"/>
                                <a:gd name="T107" fmla="*/ 7687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Lst>
                              <a:rect l="0" t="0" r="r" b="b"/>
                              <a:pathLst>
                                <a:path w="683" h="138">
                                  <a:moveTo>
                                    <a:pt x="53" y="35"/>
                                  </a:moveTo>
                                  <a:lnTo>
                                    <a:pt x="43" y="35"/>
                                  </a:lnTo>
                                  <a:lnTo>
                                    <a:pt x="34" y="38"/>
                                  </a:lnTo>
                                  <a:lnTo>
                                    <a:pt x="26" y="42"/>
                                  </a:lnTo>
                                  <a:lnTo>
                                    <a:pt x="18" y="46"/>
                                  </a:lnTo>
                                  <a:lnTo>
                                    <a:pt x="11" y="52"/>
                                  </a:lnTo>
                                  <a:lnTo>
                                    <a:pt x="7" y="60"/>
                                  </a:lnTo>
                                  <a:lnTo>
                                    <a:pt x="3" y="68"/>
                                  </a:lnTo>
                                  <a:lnTo>
                                    <a:pt x="0" y="77"/>
                                  </a:lnTo>
                                  <a:lnTo>
                                    <a:pt x="0" y="97"/>
                                  </a:lnTo>
                                  <a:lnTo>
                                    <a:pt x="43" y="138"/>
                                  </a:lnTo>
                                  <a:lnTo>
                                    <a:pt x="53" y="138"/>
                                  </a:lnTo>
                                  <a:lnTo>
                                    <a:pt x="73" y="135"/>
                                  </a:lnTo>
                                  <a:lnTo>
                                    <a:pt x="90" y="124"/>
                                  </a:lnTo>
                                  <a:lnTo>
                                    <a:pt x="97" y="117"/>
                                  </a:lnTo>
                                  <a:lnTo>
                                    <a:pt x="46" y="117"/>
                                  </a:lnTo>
                                  <a:lnTo>
                                    <a:pt x="40" y="114"/>
                                  </a:lnTo>
                                  <a:lnTo>
                                    <a:pt x="30" y="104"/>
                                  </a:lnTo>
                                  <a:lnTo>
                                    <a:pt x="28" y="97"/>
                                  </a:lnTo>
                                  <a:lnTo>
                                    <a:pt x="28" y="77"/>
                                  </a:lnTo>
                                  <a:lnTo>
                                    <a:pt x="30" y="70"/>
                                  </a:lnTo>
                                  <a:lnTo>
                                    <a:pt x="40" y="59"/>
                                  </a:lnTo>
                                  <a:lnTo>
                                    <a:pt x="46" y="57"/>
                                  </a:lnTo>
                                  <a:lnTo>
                                    <a:pt x="97" y="57"/>
                                  </a:lnTo>
                                  <a:lnTo>
                                    <a:pt x="90" y="50"/>
                                  </a:lnTo>
                                  <a:lnTo>
                                    <a:pt x="73" y="39"/>
                                  </a:lnTo>
                                  <a:lnTo>
                                    <a:pt x="53" y="3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6" name="Freeform 861"/>
                          <wps:cNvSpPr>
                            <a:spLocks/>
                          </wps:cNvSpPr>
                          <wps:spPr bwMode="auto">
                            <a:xfrm>
                              <a:off x="1517" y="7652"/>
                              <a:ext cx="683" cy="138"/>
                            </a:xfrm>
                            <a:custGeom>
                              <a:avLst/>
                              <a:gdLst>
                                <a:gd name="T0" fmla="+- 0 1614 1517"/>
                                <a:gd name="T1" fmla="*/ T0 w 683"/>
                                <a:gd name="T2" fmla="+- 0 7709 7652"/>
                                <a:gd name="T3" fmla="*/ 7709 h 138"/>
                                <a:gd name="T4" fmla="+- 0 1577 1517"/>
                                <a:gd name="T5" fmla="*/ T4 w 683"/>
                                <a:gd name="T6" fmla="+- 0 7709 7652"/>
                                <a:gd name="T7" fmla="*/ 7709 h 138"/>
                                <a:gd name="T8" fmla="+- 0 1583 1517"/>
                                <a:gd name="T9" fmla="*/ T8 w 683"/>
                                <a:gd name="T10" fmla="+- 0 7711 7652"/>
                                <a:gd name="T11" fmla="*/ 7711 h 138"/>
                                <a:gd name="T12" fmla="+- 0 1592 1517"/>
                                <a:gd name="T13" fmla="*/ T12 w 683"/>
                                <a:gd name="T14" fmla="+- 0 7722 7652"/>
                                <a:gd name="T15" fmla="*/ 7722 h 138"/>
                                <a:gd name="T16" fmla="+- 0 1594 1517"/>
                                <a:gd name="T17" fmla="*/ T16 w 683"/>
                                <a:gd name="T18" fmla="+- 0 7729 7652"/>
                                <a:gd name="T19" fmla="*/ 7729 h 138"/>
                                <a:gd name="T20" fmla="+- 0 1594 1517"/>
                                <a:gd name="T21" fmla="*/ T20 w 683"/>
                                <a:gd name="T22" fmla="+- 0 7749 7652"/>
                                <a:gd name="T23" fmla="*/ 7749 h 138"/>
                                <a:gd name="T24" fmla="+- 0 1592 1517"/>
                                <a:gd name="T25" fmla="*/ T24 w 683"/>
                                <a:gd name="T26" fmla="+- 0 7756 7652"/>
                                <a:gd name="T27" fmla="*/ 7756 h 138"/>
                                <a:gd name="T28" fmla="+- 0 1583 1517"/>
                                <a:gd name="T29" fmla="*/ T28 w 683"/>
                                <a:gd name="T30" fmla="+- 0 7766 7652"/>
                                <a:gd name="T31" fmla="*/ 7766 h 138"/>
                                <a:gd name="T32" fmla="+- 0 1577 1517"/>
                                <a:gd name="T33" fmla="*/ T32 w 683"/>
                                <a:gd name="T34" fmla="+- 0 7769 7652"/>
                                <a:gd name="T35" fmla="*/ 7769 h 138"/>
                                <a:gd name="T36" fmla="+- 0 1614 1517"/>
                                <a:gd name="T37" fmla="*/ T36 w 683"/>
                                <a:gd name="T38" fmla="+- 0 7769 7652"/>
                                <a:gd name="T39" fmla="*/ 7769 h 138"/>
                                <a:gd name="T40" fmla="+- 0 1617 1517"/>
                                <a:gd name="T41" fmla="*/ T40 w 683"/>
                                <a:gd name="T42" fmla="+- 0 7766 7652"/>
                                <a:gd name="T43" fmla="*/ 7766 h 138"/>
                                <a:gd name="T44" fmla="+- 0 1622 1517"/>
                                <a:gd name="T45" fmla="*/ T44 w 683"/>
                                <a:gd name="T46" fmla="+- 0 7753 7652"/>
                                <a:gd name="T47" fmla="*/ 7753 h 138"/>
                                <a:gd name="T48" fmla="+- 0 1622 1517"/>
                                <a:gd name="T49" fmla="*/ T48 w 683"/>
                                <a:gd name="T50" fmla="+- 0 7724 7652"/>
                                <a:gd name="T51" fmla="*/ 7724 h 138"/>
                                <a:gd name="T52" fmla="+- 0 1617 1517"/>
                                <a:gd name="T53" fmla="*/ T52 w 683"/>
                                <a:gd name="T54" fmla="+- 0 7712 7652"/>
                                <a:gd name="T55" fmla="*/ 7712 h 138"/>
                                <a:gd name="T56" fmla="+- 0 1614 1517"/>
                                <a:gd name="T57" fmla="*/ T56 w 683"/>
                                <a:gd name="T58" fmla="+- 0 7709 7652"/>
                                <a:gd name="T59" fmla="*/ 7709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683" h="138">
                                  <a:moveTo>
                                    <a:pt x="97" y="57"/>
                                  </a:moveTo>
                                  <a:lnTo>
                                    <a:pt x="60" y="57"/>
                                  </a:lnTo>
                                  <a:lnTo>
                                    <a:pt x="66" y="59"/>
                                  </a:lnTo>
                                  <a:lnTo>
                                    <a:pt x="75" y="70"/>
                                  </a:lnTo>
                                  <a:lnTo>
                                    <a:pt x="77" y="77"/>
                                  </a:lnTo>
                                  <a:lnTo>
                                    <a:pt x="77" y="97"/>
                                  </a:lnTo>
                                  <a:lnTo>
                                    <a:pt x="75" y="104"/>
                                  </a:lnTo>
                                  <a:lnTo>
                                    <a:pt x="66" y="114"/>
                                  </a:lnTo>
                                  <a:lnTo>
                                    <a:pt x="60" y="117"/>
                                  </a:lnTo>
                                  <a:lnTo>
                                    <a:pt x="97" y="117"/>
                                  </a:lnTo>
                                  <a:lnTo>
                                    <a:pt x="100" y="114"/>
                                  </a:lnTo>
                                  <a:lnTo>
                                    <a:pt x="105" y="101"/>
                                  </a:lnTo>
                                  <a:lnTo>
                                    <a:pt x="105" y="72"/>
                                  </a:lnTo>
                                  <a:lnTo>
                                    <a:pt x="100" y="60"/>
                                  </a:lnTo>
                                  <a:lnTo>
                                    <a:pt x="97" y="5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7" name="Freeform 860"/>
                          <wps:cNvSpPr>
                            <a:spLocks/>
                          </wps:cNvSpPr>
                          <wps:spPr bwMode="auto">
                            <a:xfrm>
                              <a:off x="1517" y="7652"/>
                              <a:ext cx="683" cy="138"/>
                            </a:xfrm>
                            <a:custGeom>
                              <a:avLst/>
                              <a:gdLst>
                                <a:gd name="T0" fmla="+- 0 1670 1517"/>
                                <a:gd name="T1" fmla="*/ T0 w 683"/>
                                <a:gd name="T2" fmla="+- 0 7690 7652"/>
                                <a:gd name="T3" fmla="*/ 7690 h 138"/>
                                <a:gd name="T4" fmla="+- 0 1643 1517"/>
                                <a:gd name="T5" fmla="*/ T4 w 683"/>
                                <a:gd name="T6" fmla="+- 0 7690 7652"/>
                                <a:gd name="T7" fmla="*/ 7690 h 138"/>
                                <a:gd name="T8" fmla="+- 0 1643 1517"/>
                                <a:gd name="T9" fmla="*/ T8 w 683"/>
                                <a:gd name="T10" fmla="+- 0 7761 7652"/>
                                <a:gd name="T11" fmla="*/ 7761 h 138"/>
                                <a:gd name="T12" fmla="+- 0 1644 1517"/>
                                <a:gd name="T13" fmla="*/ T12 w 683"/>
                                <a:gd name="T14" fmla="+- 0 7768 7652"/>
                                <a:gd name="T15" fmla="*/ 7768 h 138"/>
                                <a:gd name="T16" fmla="+- 0 1649 1517"/>
                                <a:gd name="T17" fmla="*/ T16 w 683"/>
                                <a:gd name="T18" fmla="+- 0 7779 7652"/>
                                <a:gd name="T19" fmla="*/ 7779 h 138"/>
                                <a:gd name="T20" fmla="+- 0 1653 1517"/>
                                <a:gd name="T21" fmla="*/ T20 w 683"/>
                                <a:gd name="T22" fmla="+- 0 7783 7652"/>
                                <a:gd name="T23" fmla="*/ 7783 h 138"/>
                                <a:gd name="T24" fmla="+- 0 1658 1517"/>
                                <a:gd name="T25" fmla="*/ T24 w 683"/>
                                <a:gd name="T26" fmla="+- 0 7786 7652"/>
                                <a:gd name="T27" fmla="*/ 7786 h 138"/>
                                <a:gd name="T28" fmla="+- 0 1664 1517"/>
                                <a:gd name="T29" fmla="*/ T28 w 683"/>
                                <a:gd name="T30" fmla="+- 0 7789 7652"/>
                                <a:gd name="T31" fmla="*/ 7789 h 138"/>
                                <a:gd name="T32" fmla="+- 0 1670 1517"/>
                                <a:gd name="T33" fmla="*/ T32 w 683"/>
                                <a:gd name="T34" fmla="+- 0 7790 7652"/>
                                <a:gd name="T35" fmla="*/ 7790 h 138"/>
                                <a:gd name="T36" fmla="+- 0 1683 1517"/>
                                <a:gd name="T37" fmla="*/ T36 w 683"/>
                                <a:gd name="T38" fmla="+- 0 7790 7652"/>
                                <a:gd name="T39" fmla="*/ 7790 h 138"/>
                                <a:gd name="T40" fmla="+- 0 1690 1517"/>
                                <a:gd name="T41" fmla="*/ T40 w 683"/>
                                <a:gd name="T42" fmla="+- 0 7789 7652"/>
                                <a:gd name="T43" fmla="*/ 7789 h 138"/>
                                <a:gd name="T44" fmla="+- 0 1696 1517"/>
                                <a:gd name="T45" fmla="*/ T44 w 683"/>
                                <a:gd name="T46" fmla="+- 0 7786 7652"/>
                                <a:gd name="T47" fmla="*/ 7786 h 138"/>
                                <a:gd name="T48" fmla="+- 0 1702 1517"/>
                                <a:gd name="T49" fmla="*/ T48 w 683"/>
                                <a:gd name="T50" fmla="+- 0 7783 7652"/>
                                <a:gd name="T51" fmla="*/ 7783 h 138"/>
                                <a:gd name="T52" fmla="+- 0 1707 1517"/>
                                <a:gd name="T53" fmla="*/ T52 w 683"/>
                                <a:gd name="T54" fmla="+- 0 7779 7652"/>
                                <a:gd name="T55" fmla="*/ 7779 h 138"/>
                                <a:gd name="T56" fmla="+- 0 1710 1517"/>
                                <a:gd name="T57" fmla="*/ T56 w 683"/>
                                <a:gd name="T58" fmla="+- 0 7773 7652"/>
                                <a:gd name="T59" fmla="*/ 7773 h 138"/>
                                <a:gd name="T60" fmla="+- 0 1735 1517"/>
                                <a:gd name="T61" fmla="*/ T60 w 683"/>
                                <a:gd name="T62" fmla="+- 0 7773 7652"/>
                                <a:gd name="T63" fmla="*/ 7773 h 138"/>
                                <a:gd name="T64" fmla="+- 0 1735 1517"/>
                                <a:gd name="T65" fmla="*/ T64 w 683"/>
                                <a:gd name="T66" fmla="+- 0 7770 7652"/>
                                <a:gd name="T67" fmla="*/ 7770 h 138"/>
                                <a:gd name="T68" fmla="+- 0 1683 1517"/>
                                <a:gd name="T69" fmla="*/ T68 w 683"/>
                                <a:gd name="T70" fmla="+- 0 7770 7652"/>
                                <a:gd name="T71" fmla="*/ 7770 h 138"/>
                                <a:gd name="T72" fmla="+- 0 1679 1517"/>
                                <a:gd name="T73" fmla="*/ T72 w 683"/>
                                <a:gd name="T74" fmla="+- 0 7769 7652"/>
                                <a:gd name="T75" fmla="*/ 7769 h 138"/>
                                <a:gd name="T76" fmla="+- 0 1674 1517"/>
                                <a:gd name="T77" fmla="*/ T76 w 683"/>
                                <a:gd name="T78" fmla="+- 0 7766 7652"/>
                                <a:gd name="T79" fmla="*/ 7766 h 138"/>
                                <a:gd name="T80" fmla="+- 0 1672 1517"/>
                                <a:gd name="T81" fmla="*/ T80 w 683"/>
                                <a:gd name="T82" fmla="+- 0 7763 7652"/>
                                <a:gd name="T83" fmla="*/ 7763 h 138"/>
                                <a:gd name="T84" fmla="+- 0 1671 1517"/>
                                <a:gd name="T85" fmla="*/ T84 w 683"/>
                                <a:gd name="T86" fmla="+- 0 7760 7652"/>
                                <a:gd name="T87" fmla="*/ 7760 h 138"/>
                                <a:gd name="T88" fmla="+- 0 1670 1517"/>
                                <a:gd name="T89" fmla="*/ T88 w 683"/>
                                <a:gd name="T90" fmla="+- 0 7757 7652"/>
                                <a:gd name="T91" fmla="*/ 7757 h 138"/>
                                <a:gd name="T92" fmla="+- 0 1670 1517"/>
                                <a:gd name="T93" fmla="*/ T92 w 683"/>
                                <a:gd name="T94" fmla="+- 0 7749 7652"/>
                                <a:gd name="T95" fmla="*/ 7749 h 138"/>
                                <a:gd name="T96" fmla="+- 0 1670 1517"/>
                                <a:gd name="T97" fmla="*/ T96 w 683"/>
                                <a:gd name="T98" fmla="+- 0 7690 7652"/>
                                <a:gd name="T99" fmla="*/ 7690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683" h="138">
                                  <a:moveTo>
                                    <a:pt x="153" y="38"/>
                                  </a:moveTo>
                                  <a:lnTo>
                                    <a:pt x="126" y="38"/>
                                  </a:lnTo>
                                  <a:lnTo>
                                    <a:pt x="126" y="109"/>
                                  </a:lnTo>
                                  <a:lnTo>
                                    <a:pt x="127" y="116"/>
                                  </a:lnTo>
                                  <a:lnTo>
                                    <a:pt x="132" y="127"/>
                                  </a:lnTo>
                                  <a:lnTo>
                                    <a:pt x="136" y="131"/>
                                  </a:lnTo>
                                  <a:lnTo>
                                    <a:pt x="141" y="134"/>
                                  </a:lnTo>
                                  <a:lnTo>
                                    <a:pt x="147" y="137"/>
                                  </a:lnTo>
                                  <a:lnTo>
                                    <a:pt x="153" y="138"/>
                                  </a:lnTo>
                                  <a:lnTo>
                                    <a:pt x="166" y="138"/>
                                  </a:lnTo>
                                  <a:lnTo>
                                    <a:pt x="173" y="137"/>
                                  </a:lnTo>
                                  <a:lnTo>
                                    <a:pt x="179" y="134"/>
                                  </a:lnTo>
                                  <a:lnTo>
                                    <a:pt x="185" y="131"/>
                                  </a:lnTo>
                                  <a:lnTo>
                                    <a:pt x="190" y="127"/>
                                  </a:lnTo>
                                  <a:lnTo>
                                    <a:pt x="193" y="121"/>
                                  </a:lnTo>
                                  <a:lnTo>
                                    <a:pt x="218" y="121"/>
                                  </a:lnTo>
                                  <a:lnTo>
                                    <a:pt x="218" y="118"/>
                                  </a:lnTo>
                                  <a:lnTo>
                                    <a:pt x="166" y="118"/>
                                  </a:lnTo>
                                  <a:lnTo>
                                    <a:pt x="162" y="117"/>
                                  </a:lnTo>
                                  <a:lnTo>
                                    <a:pt x="157" y="114"/>
                                  </a:lnTo>
                                  <a:lnTo>
                                    <a:pt x="155" y="111"/>
                                  </a:lnTo>
                                  <a:lnTo>
                                    <a:pt x="154" y="108"/>
                                  </a:lnTo>
                                  <a:lnTo>
                                    <a:pt x="153" y="105"/>
                                  </a:lnTo>
                                  <a:lnTo>
                                    <a:pt x="153" y="97"/>
                                  </a:lnTo>
                                  <a:lnTo>
                                    <a:pt x="153" y="3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8" name="Freeform 859"/>
                          <wps:cNvSpPr>
                            <a:spLocks/>
                          </wps:cNvSpPr>
                          <wps:spPr bwMode="auto">
                            <a:xfrm>
                              <a:off x="1517" y="7652"/>
                              <a:ext cx="683" cy="138"/>
                            </a:xfrm>
                            <a:custGeom>
                              <a:avLst/>
                              <a:gdLst>
                                <a:gd name="T0" fmla="+- 0 1735 1517"/>
                                <a:gd name="T1" fmla="*/ T0 w 683"/>
                                <a:gd name="T2" fmla="+- 0 7773 7652"/>
                                <a:gd name="T3" fmla="*/ 7773 h 138"/>
                                <a:gd name="T4" fmla="+- 0 1710 1517"/>
                                <a:gd name="T5" fmla="*/ T4 w 683"/>
                                <a:gd name="T6" fmla="+- 0 7773 7652"/>
                                <a:gd name="T7" fmla="*/ 7773 h 138"/>
                                <a:gd name="T8" fmla="+- 0 1710 1517"/>
                                <a:gd name="T9" fmla="*/ T8 w 683"/>
                                <a:gd name="T10" fmla="+- 0 7788 7652"/>
                                <a:gd name="T11" fmla="*/ 7788 h 138"/>
                                <a:gd name="T12" fmla="+- 0 1735 1517"/>
                                <a:gd name="T13" fmla="*/ T12 w 683"/>
                                <a:gd name="T14" fmla="+- 0 7788 7652"/>
                                <a:gd name="T15" fmla="*/ 7788 h 138"/>
                                <a:gd name="T16" fmla="+- 0 1735 1517"/>
                                <a:gd name="T17" fmla="*/ T16 w 683"/>
                                <a:gd name="T18" fmla="+- 0 7773 7652"/>
                                <a:gd name="T19" fmla="*/ 7773 h 138"/>
                              </a:gdLst>
                              <a:ahLst/>
                              <a:cxnLst>
                                <a:cxn ang="0">
                                  <a:pos x="T1" y="T3"/>
                                </a:cxn>
                                <a:cxn ang="0">
                                  <a:pos x="T5" y="T7"/>
                                </a:cxn>
                                <a:cxn ang="0">
                                  <a:pos x="T9" y="T11"/>
                                </a:cxn>
                                <a:cxn ang="0">
                                  <a:pos x="T13" y="T15"/>
                                </a:cxn>
                                <a:cxn ang="0">
                                  <a:pos x="T17" y="T19"/>
                                </a:cxn>
                              </a:cxnLst>
                              <a:rect l="0" t="0" r="r" b="b"/>
                              <a:pathLst>
                                <a:path w="683" h="138">
                                  <a:moveTo>
                                    <a:pt x="218" y="121"/>
                                  </a:moveTo>
                                  <a:lnTo>
                                    <a:pt x="193" y="121"/>
                                  </a:lnTo>
                                  <a:lnTo>
                                    <a:pt x="193" y="136"/>
                                  </a:lnTo>
                                  <a:lnTo>
                                    <a:pt x="218" y="136"/>
                                  </a:lnTo>
                                  <a:lnTo>
                                    <a:pt x="218" y="12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9" name="Freeform 858"/>
                          <wps:cNvSpPr>
                            <a:spLocks/>
                          </wps:cNvSpPr>
                          <wps:spPr bwMode="auto">
                            <a:xfrm>
                              <a:off x="1517" y="7652"/>
                              <a:ext cx="683" cy="138"/>
                            </a:xfrm>
                            <a:custGeom>
                              <a:avLst/>
                              <a:gdLst>
                                <a:gd name="T0" fmla="+- 0 1735 1517"/>
                                <a:gd name="T1" fmla="*/ T0 w 683"/>
                                <a:gd name="T2" fmla="+- 0 7690 7652"/>
                                <a:gd name="T3" fmla="*/ 7690 h 138"/>
                                <a:gd name="T4" fmla="+- 0 1708 1517"/>
                                <a:gd name="T5" fmla="*/ T4 w 683"/>
                                <a:gd name="T6" fmla="+- 0 7690 7652"/>
                                <a:gd name="T7" fmla="*/ 7690 h 138"/>
                                <a:gd name="T8" fmla="+- 0 1708 1517"/>
                                <a:gd name="T9" fmla="*/ T8 w 683"/>
                                <a:gd name="T10" fmla="+- 0 7745 7652"/>
                                <a:gd name="T11" fmla="*/ 7745 h 138"/>
                                <a:gd name="T12" fmla="+- 0 1708 1517"/>
                                <a:gd name="T13" fmla="*/ T12 w 683"/>
                                <a:gd name="T14" fmla="+- 0 7754 7652"/>
                                <a:gd name="T15" fmla="*/ 7754 h 138"/>
                                <a:gd name="T16" fmla="+- 0 1705 1517"/>
                                <a:gd name="T17" fmla="*/ T16 w 683"/>
                                <a:gd name="T18" fmla="+- 0 7761 7652"/>
                                <a:gd name="T19" fmla="*/ 7761 h 138"/>
                                <a:gd name="T20" fmla="+- 0 1703 1517"/>
                                <a:gd name="T21" fmla="*/ T20 w 683"/>
                                <a:gd name="T22" fmla="+- 0 7764 7652"/>
                                <a:gd name="T23" fmla="*/ 7764 h 138"/>
                                <a:gd name="T24" fmla="+- 0 1695 1517"/>
                                <a:gd name="T25" fmla="*/ T24 w 683"/>
                                <a:gd name="T26" fmla="+- 0 7769 7652"/>
                                <a:gd name="T27" fmla="*/ 7769 h 138"/>
                                <a:gd name="T28" fmla="+- 0 1691 1517"/>
                                <a:gd name="T29" fmla="*/ T28 w 683"/>
                                <a:gd name="T30" fmla="+- 0 7770 7652"/>
                                <a:gd name="T31" fmla="*/ 7770 h 138"/>
                                <a:gd name="T32" fmla="+- 0 1735 1517"/>
                                <a:gd name="T33" fmla="*/ T32 w 683"/>
                                <a:gd name="T34" fmla="+- 0 7770 7652"/>
                                <a:gd name="T35" fmla="*/ 7770 h 138"/>
                                <a:gd name="T36" fmla="+- 0 1735 1517"/>
                                <a:gd name="T37" fmla="*/ T36 w 683"/>
                                <a:gd name="T38" fmla="+- 0 7690 7652"/>
                                <a:gd name="T39" fmla="*/ 7690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683" h="138">
                                  <a:moveTo>
                                    <a:pt x="218" y="38"/>
                                  </a:moveTo>
                                  <a:lnTo>
                                    <a:pt x="191" y="38"/>
                                  </a:lnTo>
                                  <a:lnTo>
                                    <a:pt x="191" y="93"/>
                                  </a:lnTo>
                                  <a:lnTo>
                                    <a:pt x="191" y="102"/>
                                  </a:lnTo>
                                  <a:lnTo>
                                    <a:pt x="188" y="109"/>
                                  </a:lnTo>
                                  <a:lnTo>
                                    <a:pt x="186" y="112"/>
                                  </a:lnTo>
                                  <a:lnTo>
                                    <a:pt x="178" y="117"/>
                                  </a:lnTo>
                                  <a:lnTo>
                                    <a:pt x="174" y="118"/>
                                  </a:lnTo>
                                  <a:lnTo>
                                    <a:pt x="218" y="118"/>
                                  </a:lnTo>
                                  <a:lnTo>
                                    <a:pt x="218" y="3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0" name="Freeform 857"/>
                          <wps:cNvSpPr>
                            <a:spLocks/>
                          </wps:cNvSpPr>
                          <wps:spPr bwMode="auto">
                            <a:xfrm>
                              <a:off x="1517" y="7652"/>
                              <a:ext cx="683" cy="138"/>
                            </a:xfrm>
                            <a:custGeom>
                              <a:avLst/>
                              <a:gdLst>
                                <a:gd name="T0" fmla="+- 0 1781 1517"/>
                                <a:gd name="T1" fmla="*/ T0 w 683"/>
                                <a:gd name="T2" fmla="+- 0 7756 7652"/>
                                <a:gd name="T3" fmla="*/ 7756 h 138"/>
                                <a:gd name="T4" fmla="+- 0 1754 1517"/>
                                <a:gd name="T5" fmla="*/ T4 w 683"/>
                                <a:gd name="T6" fmla="+- 0 7760 7652"/>
                                <a:gd name="T7" fmla="*/ 7760 h 138"/>
                                <a:gd name="T8" fmla="+- 0 1757 1517"/>
                                <a:gd name="T9" fmla="*/ T8 w 683"/>
                                <a:gd name="T10" fmla="+- 0 7769 7652"/>
                                <a:gd name="T11" fmla="*/ 7769 h 138"/>
                                <a:gd name="T12" fmla="+- 0 1762 1517"/>
                                <a:gd name="T13" fmla="*/ T12 w 683"/>
                                <a:gd name="T14" fmla="+- 0 7777 7652"/>
                                <a:gd name="T15" fmla="*/ 7777 h 138"/>
                                <a:gd name="T16" fmla="+- 0 1770 1517"/>
                                <a:gd name="T17" fmla="*/ T16 w 683"/>
                                <a:gd name="T18" fmla="+- 0 7782 7652"/>
                                <a:gd name="T19" fmla="*/ 7782 h 138"/>
                                <a:gd name="T20" fmla="+- 0 1778 1517"/>
                                <a:gd name="T21" fmla="*/ T20 w 683"/>
                                <a:gd name="T22" fmla="+- 0 7788 7652"/>
                                <a:gd name="T23" fmla="*/ 7788 h 138"/>
                                <a:gd name="T24" fmla="+- 0 1789 1517"/>
                                <a:gd name="T25" fmla="*/ T24 w 683"/>
                                <a:gd name="T26" fmla="+- 0 7790 7652"/>
                                <a:gd name="T27" fmla="*/ 7790 h 138"/>
                                <a:gd name="T28" fmla="+- 0 1818 1517"/>
                                <a:gd name="T29" fmla="*/ T28 w 683"/>
                                <a:gd name="T30" fmla="+- 0 7790 7652"/>
                                <a:gd name="T31" fmla="*/ 7790 h 138"/>
                                <a:gd name="T32" fmla="+- 0 1829 1517"/>
                                <a:gd name="T33" fmla="*/ T32 w 683"/>
                                <a:gd name="T34" fmla="+- 0 7787 7652"/>
                                <a:gd name="T35" fmla="*/ 7787 h 138"/>
                                <a:gd name="T36" fmla="+- 0 1837 1517"/>
                                <a:gd name="T37" fmla="*/ T36 w 683"/>
                                <a:gd name="T38" fmla="+- 0 7781 7652"/>
                                <a:gd name="T39" fmla="*/ 7781 h 138"/>
                                <a:gd name="T40" fmla="+- 0 1845 1517"/>
                                <a:gd name="T41" fmla="*/ T40 w 683"/>
                                <a:gd name="T42" fmla="+- 0 7774 7652"/>
                                <a:gd name="T43" fmla="*/ 7774 h 138"/>
                                <a:gd name="T44" fmla="+- 0 1846 1517"/>
                                <a:gd name="T45" fmla="*/ T44 w 683"/>
                                <a:gd name="T46" fmla="+- 0 7771 7652"/>
                                <a:gd name="T47" fmla="*/ 7771 h 138"/>
                                <a:gd name="T48" fmla="+- 0 1796 1517"/>
                                <a:gd name="T49" fmla="*/ T48 w 683"/>
                                <a:gd name="T50" fmla="+- 0 7771 7652"/>
                                <a:gd name="T51" fmla="*/ 7771 h 138"/>
                                <a:gd name="T52" fmla="+- 0 1792 1517"/>
                                <a:gd name="T53" fmla="*/ T52 w 683"/>
                                <a:gd name="T54" fmla="+- 0 7770 7652"/>
                                <a:gd name="T55" fmla="*/ 7770 h 138"/>
                                <a:gd name="T56" fmla="+- 0 1788 1517"/>
                                <a:gd name="T57" fmla="*/ T56 w 683"/>
                                <a:gd name="T58" fmla="+- 0 7767 7652"/>
                                <a:gd name="T59" fmla="*/ 7767 h 138"/>
                                <a:gd name="T60" fmla="+- 0 1785 1517"/>
                                <a:gd name="T61" fmla="*/ T60 w 683"/>
                                <a:gd name="T62" fmla="+- 0 7765 7652"/>
                                <a:gd name="T63" fmla="*/ 7765 h 138"/>
                                <a:gd name="T64" fmla="+- 0 1782 1517"/>
                                <a:gd name="T65" fmla="*/ T64 w 683"/>
                                <a:gd name="T66" fmla="+- 0 7761 7652"/>
                                <a:gd name="T67" fmla="*/ 7761 h 138"/>
                                <a:gd name="T68" fmla="+- 0 1781 1517"/>
                                <a:gd name="T69" fmla="*/ T68 w 683"/>
                                <a:gd name="T70" fmla="+- 0 7756 7652"/>
                                <a:gd name="T71" fmla="*/ 7756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683" h="138">
                                  <a:moveTo>
                                    <a:pt x="264" y="104"/>
                                  </a:moveTo>
                                  <a:lnTo>
                                    <a:pt x="237" y="108"/>
                                  </a:lnTo>
                                  <a:lnTo>
                                    <a:pt x="240" y="117"/>
                                  </a:lnTo>
                                  <a:lnTo>
                                    <a:pt x="245" y="125"/>
                                  </a:lnTo>
                                  <a:lnTo>
                                    <a:pt x="253" y="130"/>
                                  </a:lnTo>
                                  <a:lnTo>
                                    <a:pt x="261" y="136"/>
                                  </a:lnTo>
                                  <a:lnTo>
                                    <a:pt x="272" y="138"/>
                                  </a:lnTo>
                                  <a:lnTo>
                                    <a:pt x="301" y="138"/>
                                  </a:lnTo>
                                  <a:lnTo>
                                    <a:pt x="312" y="135"/>
                                  </a:lnTo>
                                  <a:lnTo>
                                    <a:pt x="320" y="129"/>
                                  </a:lnTo>
                                  <a:lnTo>
                                    <a:pt x="328" y="122"/>
                                  </a:lnTo>
                                  <a:lnTo>
                                    <a:pt x="329" y="119"/>
                                  </a:lnTo>
                                  <a:lnTo>
                                    <a:pt x="279" y="119"/>
                                  </a:lnTo>
                                  <a:lnTo>
                                    <a:pt x="275" y="118"/>
                                  </a:lnTo>
                                  <a:lnTo>
                                    <a:pt x="271" y="115"/>
                                  </a:lnTo>
                                  <a:lnTo>
                                    <a:pt x="268" y="113"/>
                                  </a:lnTo>
                                  <a:lnTo>
                                    <a:pt x="265" y="109"/>
                                  </a:lnTo>
                                  <a:lnTo>
                                    <a:pt x="264" y="10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1" name="Freeform 856"/>
                          <wps:cNvSpPr>
                            <a:spLocks/>
                          </wps:cNvSpPr>
                          <wps:spPr bwMode="auto">
                            <a:xfrm>
                              <a:off x="1517" y="7652"/>
                              <a:ext cx="683" cy="138"/>
                            </a:xfrm>
                            <a:custGeom>
                              <a:avLst/>
                              <a:gdLst>
                                <a:gd name="T0" fmla="+- 0 1814 1517"/>
                                <a:gd name="T1" fmla="*/ T0 w 683"/>
                                <a:gd name="T2" fmla="+- 0 7687 7652"/>
                                <a:gd name="T3" fmla="*/ 7687 h 138"/>
                                <a:gd name="T4" fmla="+- 0 1786 1517"/>
                                <a:gd name="T5" fmla="*/ T4 w 683"/>
                                <a:gd name="T6" fmla="+- 0 7687 7652"/>
                                <a:gd name="T7" fmla="*/ 7687 h 138"/>
                                <a:gd name="T8" fmla="+- 0 1775 1517"/>
                                <a:gd name="T9" fmla="*/ T8 w 683"/>
                                <a:gd name="T10" fmla="+- 0 7690 7652"/>
                                <a:gd name="T11" fmla="*/ 7690 h 138"/>
                                <a:gd name="T12" fmla="+- 0 1761 1517"/>
                                <a:gd name="T13" fmla="*/ T12 w 683"/>
                                <a:gd name="T14" fmla="+- 0 7702 7652"/>
                                <a:gd name="T15" fmla="*/ 7702 h 138"/>
                                <a:gd name="T16" fmla="+- 0 1758 1517"/>
                                <a:gd name="T17" fmla="*/ T16 w 683"/>
                                <a:gd name="T18" fmla="+- 0 7709 7652"/>
                                <a:gd name="T19" fmla="*/ 7709 h 138"/>
                                <a:gd name="T20" fmla="+- 0 1758 1517"/>
                                <a:gd name="T21" fmla="*/ T20 w 683"/>
                                <a:gd name="T22" fmla="+- 0 7727 7652"/>
                                <a:gd name="T23" fmla="*/ 7727 h 138"/>
                                <a:gd name="T24" fmla="+- 0 1762 1517"/>
                                <a:gd name="T25" fmla="*/ T24 w 683"/>
                                <a:gd name="T26" fmla="+- 0 7734 7652"/>
                                <a:gd name="T27" fmla="*/ 7734 h 138"/>
                                <a:gd name="T28" fmla="+- 0 1771 1517"/>
                                <a:gd name="T29" fmla="*/ T28 w 683"/>
                                <a:gd name="T30" fmla="+- 0 7741 7652"/>
                                <a:gd name="T31" fmla="*/ 7741 h 138"/>
                                <a:gd name="T32" fmla="+- 0 1786 1517"/>
                                <a:gd name="T33" fmla="*/ T32 w 683"/>
                                <a:gd name="T34" fmla="+- 0 7746 7652"/>
                                <a:gd name="T35" fmla="*/ 7746 h 138"/>
                                <a:gd name="T36" fmla="+- 0 1811 1517"/>
                                <a:gd name="T37" fmla="*/ T36 w 683"/>
                                <a:gd name="T38" fmla="+- 0 7752 7652"/>
                                <a:gd name="T39" fmla="*/ 7752 h 138"/>
                                <a:gd name="T40" fmla="+- 0 1816 1517"/>
                                <a:gd name="T41" fmla="*/ T40 w 683"/>
                                <a:gd name="T42" fmla="+- 0 7753 7652"/>
                                <a:gd name="T43" fmla="*/ 7753 h 138"/>
                                <a:gd name="T44" fmla="+- 0 1819 1517"/>
                                <a:gd name="T45" fmla="*/ T44 w 683"/>
                                <a:gd name="T46" fmla="+- 0 7755 7652"/>
                                <a:gd name="T47" fmla="*/ 7755 h 138"/>
                                <a:gd name="T48" fmla="+- 0 1820 1517"/>
                                <a:gd name="T49" fmla="*/ T48 w 683"/>
                                <a:gd name="T50" fmla="+- 0 7756 7652"/>
                                <a:gd name="T51" fmla="*/ 7756 h 138"/>
                                <a:gd name="T52" fmla="+- 0 1821 1517"/>
                                <a:gd name="T53" fmla="*/ T52 w 683"/>
                                <a:gd name="T54" fmla="+- 0 7757 7652"/>
                                <a:gd name="T55" fmla="*/ 7757 h 138"/>
                                <a:gd name="T56" fmla="+- 0 1822 1517"/>
                                <a:gd name="T57" fmla="*/ T56 w 683"/>
                                <a:gd name="T58" fmla="+- 0 7759 7652"/>
                                <a:gd name="T59" fmla="*/ 7759 h 138"/>
                                <a:gd name="T60" fmla="+- 0 1822 1517"/>
                                <a:gd name="T61" fmla="*/ T60 w 683"/>
                                <a:gd name="T62" fmla="+- 0 7764 7652"/>
                                <a:gd name="T63" fmla="*/ 7764 h 138"/>
                                <a:gd name="T64" fmla="+- 0 1821 1517"/>
                                <a:gd name="T65" fmla="*/ T64 w 683"/>
                                <a:gd name="T66" fmla="+- 0 7766 7652"/>
                                <a:gd name="T67" fmla="*/ 7766 h 138"/>
                                <a:gd name="T68" fmla="+- 0 1818 1517"/>
                                <a:gd name="T69" fmla="*/ T68 w 683"/>
                                <a:gd name="T70" fmla="+- 0 7768 7652"/>
                                <a:gd name="T71" fmla="*/ 7768 h 138"/>
                                <a:gd name="T72" fmla="+- 0 1815 1517"/>
                                <a:gd name="T73" fmla="*/ T72 w 683"/>
                                <a:gd name="T74" fmla="+- 0 7770 7652"/>
                                <a:gd name="T75" fmla="*/ 7770 h 138"/>
                                <a:gd name="T76" fmla="+- 0 1810 1517"/>
                                <a:gd name="T77" fmla="*/ T76 w 683"/>
                                <a:gd name="T78" fmla="+- 0 7771 7652"/>
                                <a:gd name="T79" fmla="*/ 7771 h 138"/>
                                <a:gd name="T80" fmla="+- 0 1846 1517"/>
                                <a:gd name="T81" fmla="*/ T80 w 683"/>
                                <a:gd name="T82" fmla="+- 0 7771 7652"/>
                                <a:gd name="T83" fmla="*/ 7771 h 138"/>
                                <a:gd name="T84" fmla="+- 0 1849 1517"/>
                                <a:gd name="T85" fmla="*/ T84 w 683"/>
                                <a:gd name="T86" fmla="+- 0 7766 7652"/>
                                <a:gd name="T87" fmla="*/ 7766 h 138"/>
                                <a:gd name="T88" fmla="+- 0 1849 1517"/>
                                <a:gd name="T89" fmla="*/ T88 w 683"/>
                                <a:gd name="T90" fmla="+- 0 7749 7652"/>
                                <a:gd name="T91" fmla="*/ 7749 h 138"/>
                                <a:gd name="T92" fmla="+- 0 1846 1517"/>
                                <a:gd name="T93" fmla="*/ T92 w 683"/>
                                <a:gd name="T94" fmla="+- 0 7743 7652"/>
                                <a:gd name="T95" fmla="*/ 7743 h 138"/>
                                <a:gd name="T96" fmla="+- 0 1835 1517"/>
                                <a:gd name="T97" fmla="*/ T96 w 683"/>
                                <a:gd name="T98" fmla="+- 0 7733 7652"/>
                                <a:gd name="T99" fmla="*/ 7733 h 138"/>
                                <a:gd name="T100" fmla="+- 0 1825 1517"/>
                                <a:gd name="T101" fmla="*/ T100 w 683"/>
                                <a:gd name="T102" fmla="+- 0 7729 7652"/>
                                <a:gd name="T103" fmla="*/ 7729 h 138"/>
                                <a:gd name="T104" fmla="+- 0 1810 1517"/>
                                <a:gd name="T105" fmla="*/ T104 w 683"/>
                                <a:gd name="T106" fmla="+- 0 7726 7652"/>
                                <a:gd name="T107" fmla="*/ 7726 h 138"/>
                                <a:gd name="T108" fmla="+- 0 1796 1517"/>
                                <a:gd name="T109" fmla="*/ T108 w 683"/>
                                <a:gd name="T110" fmla="+- 0 7723 7652"/>
                                <a:gd name="T111" fmla="*/ 7723 h 138"/>
                                <a:gd name="T112" fmla="+- 0 1788 1517"/>
                                <a:gd name="T113" fmla="*/ T112 w 683"/>
                                <a:gd name="T114" fmla="+- 0 7721 7652"/>
                                <a:gd name="T115" fmla="*/ 7721 h 138"/>
                                <a:gd name="T116" fmla="+- 0 1785 1517"/>
                                <a:gd name="T117" fmla="*/ T116 w 683"/>
                                <a:gd name="T118" fmla="+- 0 7719 7652"/>
                                <a:gd name="T119" fmla="*/ 7719 h 138"/>
                                <a:gd name="T120" fmla="+- 0 1784 1517"/>
                                <a:gd name="T121" fmla="*/ T120 w 683"/>
                                <a:gd name="T122" fmla="+- 0 7718 7652"/>
                                <a:gd name="T123" fmla="*/ 7718 h 138"/>
                                <a:gd name="T124" fmla="+- 0 1783 1517"/>
                                <a:gd name="T125" fmla="*/ T124 w 683"/>
                                <a:gd name="T126" fmla="+- 0 7716 7652"/>
                                <a:gd name="T127" fmla="*/ 7716 h 138"/>
                                <a:gd name="T128" fmla="+- 0 1783 1517"/>
                                <a:gd name="T129" fmla="*/ T128 w 683"/>
                                <a:gd name="T130" fmla="+- 0 7712 7652"/>
                                <a:gd name="T131" fmla="*/ 7712 h 138"/>
                                <a:gd name="T132" fmla="+- 0 1784 1517"/>
                                <a:gd name="T133" fmla="*/ T132 w 683"/>
                                <a:gd name="T134" fmla="+- 0 7710 7652"/>
                                <a:gd name="T135" fmla="*/ 7710 h 138"/>
                                <a:gd name="T136" fmla="+- 0 1786 1517"/>
                                <a:gd name="T137" fmla="*/ T136 w 683"/>
                                <a:gd name="T138" fmla="+- 0 7709 7652"/>
                                <a:gd name="T139" fmla="*/ 7709 h 138"/>
                                <a:gd name="T140" fmla="+- 0 1789 1517"/>
                                <a:gd name="T141" fmla="*/ T140 w 683"/>
                                <a:gd name="T142" fmla="+- 0 7707 7652"/>
                                <a:gd name="T143" fmla="*/ 7707 h 138"/>
                                <a:gd name="T144" fmla="+- 0 1794 1517"/>
                                <a:gd name="T145" fmla="*/ T144 w 683"/>
                                <a:gd name="T146" fmla="+- 0 7706 7652"/>
                                <a:gd name="T147" fmla="*/ 7706 h 138"/>
                                <a:gd name="T148" fmla="+- 0 1843 1517"/>
                                <a:gd name="T149" fmla="*/ T148 w 683"/>
                                <a:gd name="T150" fmla="+- 0 7706 7652"/>
                                <a:gd name="T151" fmla="*/ 7706 h 138"/>
                                <a:gd name="T152" fmla="+- 0 1843 1517"/>
                                <a:gd name="T153" fmla="*/ T152 w 683"/>
                                <a:gd name="T154" fmla="+- 0 7705 7652"/>
                                <a:gd name="T155" fmla="*/ 7705 h 138"/>
                                <a:gd name="T156" fmla="+- 0 1838 1517"/>
                                <a:gd name="T157" fmla="*/ T156 w 683"/>
                                <a:gd name="T158" fmla="+- 0 7698 7652"/>
                                <a:gd name="T159" fmla="*/ 7698 h 138"/>
                                <a:gd name="T160" fmla="+- 0 1825 1517"/>
                                <a:gd name="T161" fmla="*/ T160 w 683"/>
                                <a:gd name="T162" fmla="+- 0 7690 7652"/>
                                <a:gd name="T163" fmla="*/ 7690 h 138"/>
                                <a:gd name="T164" fmla="+- 0 1814 1517"/>
                                <a:gd name="T165" fmla="*/ T164 w 683"/>
                                <a:gd name="T166" fmla="+- 0 7687 7652"/>
                                <a:gd name="T167" fmla="*/ 7687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683" h="138">
                                  <a:moveTo>
                                    <a:pt x="297" y="35"/>
                                  </a:moveTo>
                                  <a:lnTo>
                                    <a:pt x="269" y="35"/>
                                  </a:lnTo>
                                  <a:lnTo>
                                    <a:pt x="258" y="38"/>
                                  </a:lnTo>
                                  <a:lnTo>
                                    <a:pt x="244" y="50"/>
                                  </a:lnTo>
                                  <a:lnTo>
                                    <a:pt x="241" y="57"/>
                                  </a:lnTo>
                                  <a:lnTo>
                                    <a:pt x="241" y="75"/>
                                  </a:lnTo>
                                  <a:lnTo>
                                    <a:pt x="245" y="82"/>
                                  </a:lnTo>
                                  <a:lnTo>
                                    <a:pt x="254" y="89"/>
                                  </a:lnTo>
                                  <a:lnTo>
                                    <a:pt x="269" y="94"/>
                                  </a:lnTo>
                                  <a:lnTo>
                                    <a:pt x="294" y="100"/>
                                  </a:lnTo>
                                  <a:lnTo>
                                    <a:pt x="299" y="101"/>
                                  </a:lnTo>
                                  <a:lnTo>
                                    <a:pt x="302" y="103"/>
                                  </a:lnTo>
                                  <a:lnTo>
                                    <a:pt x="303" y="104"/>
                                  </a:lnTo>
                                  <a:lnTo>
                                    <a:pt x="304" y="105"/>
                                  </a:lnTo>
                                  <a:lnTo>
                                    <a:pt x="305" y="107"/>
                                  </a:lnTo>
                                  <a:lnTo>
                                    <a:pt x="305" y="112"/>
                                  </a:lnTo>
                                  <a:lnTo>
                                    <a:pt x="304" y="114"/>
                                  </a:lnTo>
                                  <a:lnTo>
                                    <a:pt x="301" y="116"/>
                                  </a:lnTo>
                                  <a:lnTo>
                                    <a:pt x="298" y="118"/>
                                  </a:lnTo>
                                  <a:lnTo>
                                    <a:pt x="293" y="119"/>
                                  </a:lnTo>
                                  <a:lnTo>
                                    <a:pt x="329" y="119"/>
                                  </a:lnTo>
                                  <a:lnTo>
                                    <a:pt x="332" y="114"/>
                                  </a:lnTo>
                                  <a:lnTo>
                                    <a:pt x="332" y="97"/>
                                  </a:lnTo>
                                  <a:lnTo>
                                    <a:pt x="329" y="91"/>
                                  </a:lnTo>
                                  <a:lnTo>
                                    <a:pt x="318" y="81"/>
                                  </a:lnTo>
                                  <a:lnTo>
                                    <a:pt x="308" y="77"/>
                                  </a:lnTo>
                                  <a:lnTo>
                                    <a:pt x="293" y="74"/>
                                  </a:lnTo>
                                  <a:lnTo>
                                    <a:pt x="279" y="71"/>
                                  </a:lnTo>
                                  <a:lnTo>
                                    <a:pt x="271" y="69"/>
                                  </a:lnTo>
                                  <a:lnTo>
                                    <a:pt x="268" y="67"/>
                                  </a:lnTo>
                                  <a:lnTo>
                                    <a:pt x="267" y="66"/>
                                  </a:lnTo>
                                  <a:lnTo>
                                    <a:pt x="266" y="64"/>
                                  </a:lnTo>
                                  <a:lnTo>
                                    <a:pt x="266" y="60"/>
                                  </a:lnTo>
                                  <a:lnTo>
                                    <a:pt x="267" y="58"/>
                                  </a:lnTo>
                                  <a:lnTo>
                                    <a:pt x="269" y="57"/>
                                  </a:lnTo>
                                  <a:lnTo>
                                    <a:pt x="272" y="55"/>
                                  </a:lnTo>
                                  <a:lnTo>
                                    <a:pt x="277" y="54"/>
                                  </a:lnTo>
                                  <a:lnTo>
                                    <a:pt x="326" y="54"/>
                                  </a:lnTo>
                                  <a:lnTo>
                                    <a:pt x="326" y="53"/>
                                  </a:lnTo>
                                  <a:lnTo>
                                    <a:pt x="321" y="46"/>
                                  </a:lnTo>
                                  <a:lnTo>
                                    <a:pt x="308" y="38"/>
                                  </a:lnTo>
                                  <a:lnTo>
                                    <a:pt x="297" y="3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2" name="Freeform 855"/>
                          <wps:cNvSpPr>
                            <a:spLocks/>
                          </wps:cNvSpPr>
                          <wps:spPr bwMode="auto">
                            <a:xfrm>
                              <a:off x="1517" y="7652"/>
                              <a:ext cx="683" cy="138"/>
                            </a:xfrm>
                            <a:custGeom>
                              <a:avLst/>
                              <a:gdLst>
                                <a:gd name="T0" fmla="+- 0 1843 1517"/>
                                <a:gd name="T1" fmla="*/ T0 w 683"/>
                                <a:gd name="T2" fmla="+- 0 7706 7652"/>
                                <a:gd name="T3" fmla="*/ 7706 h 138"/>
                                <a:gd name="T4" fmla="+- 0 1807 1517"/>
                                <a:gd name="T5" fmla="*/ T4 w 683"/>
                                <a:gd name="T6" fmla="+- 0 7706 7652"/>
                                <a:gd name="T7" fmla="*/ 7706 h 138"/>
                                <a:gd name="T8" fmla="+- 0 1811 1517"/>
                                <a:gd name="T9" fmla="*/ T8 w 683"/>
                                <a:gd name="T10" fmla="+- 0 7707 7652"/>
                                <a:gd name="T11" fmla="*/ 7707 h 138"/>
                                <a:gd name="T12" fmla="+- 0 1817 1517"/>
                                <a:gd name="T13" fmla="*/ T12 w 683"/>
                                <a:gd name="T14" fmla="+- 0 7711 7652"/>
                                <a:gd name="T15" fmla="*/ 7711 h 138"/>
                                <a:gd name="T16" fmla="+- 0 1819 1517"/>
                                <a:gd name="T17" fmla="*/ T16 w 683"/>
                                <a:gd name="T18" fmla="+- 0 7714 7652"/>
                                <a:gd name="T19" fmla="*/ 7714 h 138"/>
                                <a:gd name="T20" fmla="+- 0 1820 1517"/>
                                <a:gd name="T21" fmla="*/ T20 w 683"/>
                                <a:gd name="T22" fmla="+- 0 7718 7652"/>
                                <a:gd name="T23" fmla="*/ 7718 h 138"/>
                                <a:gd name="T24" fmla="+- 0 1845 1517"/>
                                <a:gd name="T25" fmla="*/ T24 w 683"/>
                                <a:gd name="T26" fmla="+- 0 7713 7652"/>
                                <a:gd name="T27" fmla="*/ 7713 h 138"/>
                                <a:gd name="T28" fmla="+- 0 1843 1517"/>
                                <a:gd name="T29" fmla="*/ T28 w 683"/>
                                <a:gd name="T30" fmla="+- 0 7706 7652"/>
                                <a:gd name="T31" fmla="*/ 7706 h 138"/>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683" h="138">
                                  <a:moveTo>
                                    <a:pt x="326" y="54"/>
                                  </a:moveTo>
                                  <a:lnTo>
                                    <a:pt x="290" y="54"/>
                                  </a:lnTo>
                                  <a:lnTo>
                                    <a:pt x="294" y="55"/>
                                  </a:lnTo>
                                  <a:lnTo>
                                    <a:pt x="300" y="59"/>
                                  </a:lnTo>
                                  <a:lnTo>
                                    <a:pt x="302" y="62"/>
                                  </a:lnTo>
                                  <a:lnTo>
                                    <a:pt x="303" y="66"/>
                                  </a:lnTo>
                                  <a:lnTo>
                                    <a:pt x="328" y="61"/>
                                  </a:lnTo>
                                  <a:lnTo>
                                    <a:pt x="326" y="5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3" name="Freeform 854"/>
                          <wps:cNvSpPr>
                            <a:spLocks/>
                          </wps:cNvSpPr>
                          <wps:spPr bwMode="auto">
                            <a:xfrm>
                              <a:off x="1517" y="7652"/>
                              <a:ext cx="683" cy="138"/>
                            </a:xfrm>
                            <a:custGeom>
                              <a:avLst/>
                              <a:gdLst>
                                <a:gd name="T0" fmla="+- 0 1928 1517"/>
                                <a:gd name="T1" fmla="*/ T0 w 683"/>
                                <a:gd name="T2" fmla="+- 0 7687 7652"/>
                                <a:gd name="T3" fmla="*/ 7687 h 138"/>
                                <a:gd name="T4" fmla="+- 0 1899 1517"/>
                                <a:gd name="T5" fmla="*/ T4 w 683"/>
                                <a:gd name="T6" fmla="+- 0 7687 7652"/>
                                <a:gd name="T7" fmla="*/ 7687 h 138"/>
                                <a:gd name="T8" fmla="+- 0 1888 1517"/>
                                <a:gd name="T9" fmla="*/ T8 w 683"/>
                                <a:gd name="T10" fmla="+- 0 7692 7652"/>
                                <a:gd name="T11" fmla="*/ 7692 h 138"/>
                                <a:gd name="T12" fmla="+- 0 1879 1517"/>
                                <a:gd name="T13" fmla="*/ T12 w 683"/>
                                <a:gd name="T14" fmla="+- 0 7702 7652"/>
                                <a:gd name="T15" fmla="*/ 7702 h 138"/>
                                <a:gd name="T16" fmla="+- 0 1869 1517"/>
                                <a:gd name="T17" fmla="*/ T16 w 683"/>
                                <a:gd name="T18" fmla="+- 0 7718 7652"/>
                                <a:gd name="T19" fmla="*/ 7718 h 138"/>
                                <a:gd name="T20" fmla="+- 0 1866 1517"/>
                                <a:gd name="T21" fmla="*/ T20 w 683"/>
                                <a:gd name="T22" fmla="+- 0 7738 7652"/>
                                <a:gd name="T23" fmla="*/ 7738 h 138"/>
                                <a:gd name="T24" fmla="+- 0 1866 1517"/>
                                <a:gd name="T25" fmla="*/ T24 w 683"/>
                                <a:gd name="T26" fmla="+- 0 7753 7652"/>
                                <a:gd name="T27" fmla="*/ 7753 h 138"/>
                                <a:gd name="T28" fmla="+- 0 1870 1517"/>
                                <a:gd name="T29" fmla="*/ T28 w 683"/>
                                <a:gd name="T30" fmla="+- 0 7765 7652"/>
                                <a:gd name="T31" fmla="*/ 7765 h 138"/>
                                <a:gd name="T32" fmla="+- 0 1878 1517"/>
                                <a:gd name="T33" fmla="*/ T32 w 683"/>
                                <a:gd name="T34" fmla="+- 0 7775 7652"/>
                                <a:gd name="T35" fmla="*/ 7775 h 138"/>
                                <a:gd name="T36" fmla="+- 0 1894 1517"/>
                                <a:gd name="T37" fmla="*/ T36 w 683"/>
                                <a:gd name="T38" fmla="+- 0 7786 7652"/>
                                <a:gd name="T39" fmla="*/ 7786 h 138"/>
                                <a:gd name="T40" fmla="+- 0 1915 1517"/>
                                <a:gd name="T41" fmla="*/ T40 w 683"/>
                                <a:gd name="T42" fmla="+- 0 7790 7652"/>
                                <a:gd name="T43" fmla="*/ 7790 h 138"/>
                                <a:gd name="T44" fmla="+- 0 1926 1517"/>
                                <a:gd name="T45" fmla="*/ T44 w 683"/>
                                <a:gd name="T46" fmla="+- 0 7790 7652"/>
                                <a:gd name="T47" fmla="*/ 7790 h 138"/>
                                <a:gd name="T48" fmla="+- 0 1936 1517"/>
                                <a:gd name="T49" fmla="*/ T48 w 683"/>
                                <a:gd name="T50" fmla="+- 0 7788 7652"/>
                                <a:gd name="T51" fmla="*/ 7788 h 138"/>
                                <a:gd name="T52" fmla="+- 0 1951 1517"/>
                                <a:gd name="T53" fmla="*/ T52 w 683"/>
                                <a:gd name="T54" fmla="+- 0 7778 7652"/>
                                <a:gd name="T55" fmla="*/ 7778 h 138"/>
                                <a:gd name="T56" fmla="+- 0 1956 1517"/>
                                <a:gd name="T57" fmla="*/ T56 w 683"/>
                                <a:gd name="T58" fmla="+- 0 7771 7652"/>
                                <a:gd name="T59" fmla="*/ 7771 h 138"/>
                                <a:gd name="T60" fmla="+- 0 1909 1517"/>
                                <a:gd name="T61" fmla="*/ T60 w 683"/>
                                <a:gd name="T62" fmla="+- 0 7771 7652"/>
                                <a:gd name="T63" fmla="*/ 7771 h 138"/>
                                <a:gd name="T64" fmla="+- 0 1904 1517"/>
                                <a:gd name="T65" fmla="*/ T64 w 683"/>
                                <a:gd name="T66" fmla="+- 0 7769 7652"/>
                                <a:gd name="T67" fmla="*/ 7769 h 138"/>
                                <a:gd name="T68" fmla="+- 0 1900 1517"/>
                                <a:gd name="T69" fmla="*/ T68 w 683"/>
                                <a:gd name="T70" fmla="+- 0 7764 7652"/>
                                <a:gd name="T71" fmla="*/ 7764 h 138"/>
                                <a:gd name="T72" fmla="+- 0 1896 1517"/>
                                <a:gd name="T73" fmla="*/ T72 w 683"/>
                                <a:gd name="T74" fmla="+- 0 7760 7652"/>
                                <a:gd name="T75" fmla="*/ 7760 h 138"/>
                                <a:gd name="T76" fmla="+- 0 1894 1517"/>
                                <a:gd name="T77" fmla="*/ T76 w 683"/>
                                <a:gd name="T78" fmla="+- 0 7754 7652"/>
                                <a:gd name="T79" fmla="*/ 7754 h 138"/>
                                <a:gd name="T80" fmla="+- 0 1894 1517"/>
                                <a:gd name="T81" fmla="*/ T80 w 683"/>
                                <a:gd name="T82" fmla="+- 0 7746 7652"/>
                                <a:gd name="T83" fmla="*/ 7746 h 138"/>
                                <a:gd name="T84" fmla="+- 0 1961 1517"/>
                                <a:gd name="T85" fmla="*/ T84 w 683"/>
                                <a:gd name="T86" fmla="+- 0 7738 7652"/>
                                <a:gd name="T87" fmla="*/ 7738 h 138"/>
                                <a:gd name="T88" fmla="+- 0 1959 1517"/>
                                <a:gd name="T89" fmla="*/ T88 w 683"/>
                                <a:gd name="T90" fmla="+- 0 7730 7652"/>
                                <a:gd name="T91" fmla="*/ 7730 h 138"/>
                                <a:gd name="T92" fmla="+- 0 1894 1517"/>
                                <a:gd name="T93" fmla="*/ T92 w 683"/>
                                <a:gd name="T94" fmla="+- 0 7730 7652"/>
                                <a:gd name="T95" fmla="*/ 7730 h 138"/>
                                <a:gd name="T96" fmla="+- 0 1894 1517"/>
                                <a:gd name="T97" fmla="*/ T96 w 683"/>
                                <a:gd name="T98" fmla="+- 0 7723 7652"/>
                                <a:gd name="T99" fmla="*/ 7723 h 138"/>
                                <a:gd name="T100" fmla="+- 0 1896 1517"/>
                                <a:gd name="T101" fmla="*/ T100 w 683"/>
                                <a:gd name="T102" fmla="+- 0 7718 7652"/>
                                <a:gd name="T103" fmla="*/ 7718 h 138"/>
                                <a:gd name="T104" fmla="+- 0 1904 1517"/>
                                <a:gd name="T105" fmla="*/ T104 w 683"/>
                                <a:gd name="T106" fmla="+- 0 7709 7652"/>
                                <a:gd name="T107" fmla="*/ 7709 h 138"/>
                                <a:gd name="T108" fmla="+- 0 1908 1517"/>
                                <a:gd name="T109" fmla="*/ T108 w 683"/>
                                <a:gd name="T110" fmla="+- 0 7707 7652"/>
                                <a:gd name="T111" fmla="*/ 7707 h 138"/>
                                <a:gd name="T112" fmla="+- 0 1951 1517"/>
                                <a:gd name="T113" fmla="*/ T112 w 683"/>
                                <a:gd name="T114" fmla="+- 0 7707 7652"/>
                                <a:gd name="T115" fmla="*/ 7707 h 138"/>
                                <a:gd name="T116" fmla="+- 0 1948 1517"/>
                                <a:gd name="T117" fmla="*/ T116 w 683"/>
                                <a:gd name="T118" fmla="+- 0 7702 7652"/>
                                <a:gd name="T119" fmla="*/ 7702 h 138"/>
                                <a:gd name="T120" fmla="+- 0 1940 1517"/>
                                <a:gd name="T121" fmla="*/ T120 w 683"/>
                                <a:gd name="T122" fmla="+- 0 7692 7652"/>
                                <a:gd name="T123" fmla="*/ 7692 h 138"/>
                                <a:gd name="T124" fmla="+- 0 1928 1517"/>
                                <a:gd name="T125" fmla="*/ T124 w 683"/>
                                <a:gd name="T126" fmla="+- 0 7687 7652"/>
                                <a:gd name="T127" fmla="*/ 7687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683" h="138">
                                  <a:moveTo>
                                    <a:pt x="411" y="35"/>
                                  </a:moveTo>
                                  <a:lnTo>
                                    <a:pt x="382" y="35"/>
                                  </a:lnTo>
                                  <a:lnTo>
                                    <a:pt x="371" y="40"/>
                                  </a:lnTo>
                                  <a:lnTo>
                                    <a:pt x="362" y="50"/>
                                  </a:lnTo>
                                  <a:lnTo>
                                    <a:pt x="352" y="66"/>
                                  </a:lnTo>
                                  <a:lnTo>
                                    <a:pt x="349" y="86"/>
                                  </a:lnTo>
                                  <a:lnTo>
                                    <a:pt x="349" y="101"/>
                                  </a:lnTo>
                                  <a:lnTo>
                                    <a:pt x="353" y="113"/>
                                  </a:lnTo>
                                  <a:lnTo>
                                    <a:pt x="361" y="123"/>
                                  </a:lnTo>
                                  <a:lnTo>
                                    <a:pt x="377" y="134"/>
                                  </a:lnTo>
                                  <a:lnTo>
                                    <a:pt x="398" y="138"/>
                                  </a:lnTo>
                                  <a:lnTo>
                                    <a:pt x="409" y="138"/>
                                  </a:lnTo>
                                  <a:lnTo>
                                    <a:pt x="419" y="136"/>
                                  </a:lnTo>
                                  <a:lnTo>
                                    <a:pt x="434" y="126"/>
                                  </a:lnTo>
                                  <a:lnTo>
                                    <a:pt x="439" y="119"/>
                                  </a:lnTo>
                                  <a:lnTo>
                                    <a:pt x="392" y="119"/>
                                  </a:lnTo>
                                  <a:lnTo>
                                    <a:pt x="387" y="117"/>
                                  </a:lnTo>
                                  <a:lnTo>
                                    <a:pt x="383" y="112"/>
                                  </a:lnTo>
                                  <a:lnTo>
                                    <a:pt x="379" y="108"/>
                                  </a:lnTo>
                                  <a:lnTo>
                                    <a:pt x="377" y="102"/>
                                  </a:lnTo>
                                  <a:lnTo>
                                    <a:pt x="377" y="94"/>
                                  </a:lnTo>
                                  <a:lnTo>
                                    <a:pt x="444" y="86"/>
                                  </a:lnTo>
                                  <a:lnTo>
                                    <a:pt x="442" y="78"/>
                                  </a:lnTo>
                                  <a:lnTo>
                                    <a:pt x="377" y="78"/>
                                  </a:lnTo>
                                  <a:lnTo>
                                    <a:pt x="377" y="71"/>
                                  </a:lnTo>
                                  <a:lnTo>
                                    <a:pt x="379" y="66"/>
                                  </a:lnTo>
                                  <a:lnTo>
                                    <a:pt x="387" y="57"/>
                                  </a:lnTo>
                                  <a:lnTo>
                                    <a:pt x="391" y="55"/>
                                  </a:lnTo>
                                  <a:lnTo>
                                    <a:pt x="434" y="55"/>
                                  </a:lnTo>
                                  <a:lnTo>
                                    <a:pt x="431" y="50"/>
                                  </a:lnTo>
                                  <a:lnTo>
                                    <a:pt x="423" y="40"/>
                                  </a:lnTo>
                                  <a:lnTo>
                                    <a:pt x="411" y="3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4" name="Freeform 853"/>
                          <wps:cNvSpPr>
                            <a:spLocks/>
                          </wps:cNvSpPr>
                          <wps:spPr bwMode="auto">
                            <a:xfrm>
                              <a:off x="1517" y="7652"/>
                              <a:ext cx="683" cy="138"/>
                            </a:xfrm>
                            <a:custGeom>
                              <a:avLst/>
                              <a:gdLst>
                                <a:gd name="T0" fmla="+- 0 1933 1517"/>
                                <a:gd name="T1" fmla="*/ T0 w 683"/>
                                <a:gd name="T2" fmla="+- 0 7757 7652"/>
                                <a:gd name="T3" fmla="*/ 7757 h 138"/>
                                <a:gd name="T4" fmla="+- 0 1931 1517"/>
                                <a:gd name="T5" fmla="*/ T4 w 683"/>
                                <a:gd name="T6" fmla="+- 0 7762 7652"/>
                                <a:gd name="T7" fmla="*/ 7762 h 138"/>
                                <a:gd name="T8" fmla="+- 0 1929 1517"/>
                                <a:gd name="T9" fmla="*/ T8 w 683"/>
                                <a:gd name="T10" fmla="+- 0 7765 7652"/>
                                <a:gd name="T11" fmla="*/ 7765 h 138"/>
                                <a:gd name="T12" fmla="+- 0 1923 1517"/>
                                <a:gd name="T13" fmla="*/ T12 w 683"/>
                                <a:gd name="T14" fmla="+- 0 7770 7652"/>
                                <a:gd name="T15" fmla="*/ 7770 h 138"/>
                                <a:gd name="T16" fmla="+- 0 1920 1517"/>
                                <a:gd name="T17" fmla="*/ T16 w 683"/>
                                <a:gd name="T18" fmla="+- 0 7771 7652"/>
                                <a:gd name="T19" fmla="*/ 7771 h 138"/>
                                <a:gd name="T20" fmla="+- 0 1956 1517"/>
                                <a:gd name="T21" fmla="*/ T20 w 683"/>
                                <a:gd name="T22" fmla="+- 0 7771 7652"/>
                                <a:gd name="T23" fmla="*/ 7771 h 138"/>
                                <a:gd name="T24" fmla="+- 0 1956 1517"/>
                                <a:gd name="T25" fmla="*/ T24 w 683"/>
                                <a:gd name="T26" fmla="+- 0 7771 7652"/>
                                <a:gd name="T27" fmla="*/ 7771 h 138"/>
                                <a:gd name="T28" fmla="+- 0 1959 1517"/>
                                <a:gd name="T29" fmla="*/ T28 w 683"/>
                                <a:gd name="T30" fmla="+- 0 7761 7652"/>
                                <a:gd name="T31" fmla="*/ 7761 h 138"/>
                                <a:gd name="T32" fmla="+- 0 1933 1517"/>
                                <a:gd name="T33" fmla="*/ T32 w 683"/>
                                <a:gd name="T34" fmla="+- 0 7757 7652"/>
                                <a:gd name="T35" fmla="*/ 7757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683" h="138">
                                  <a:moveTo>
                                    <a:pt x="416" y="105"/>
                                  </a:moveTo>
                                  <a:lnTo>
                                    <a:pt x="414" y="110"/>
                                  </a:lnTo>
                                  <a:lnTo>
                                    <a:pt x="412" y="113"/>
                                  </a:lnTo>
                                  <a:lnTo>
                                    <a:pt x="406" y="118"/>
                                  </a:lnTo>
                                  <a:lnTo>
                                    <a:pt x="403" y="119"/>
                                  </a:lnTo>
                                  <a:lnTo>
                                    <a:pt x="439" y="119"/>
                                  </a:lnTo>
                                  <a:lnTo>
                                    <a:pt x="442" y="109"/>
                                  </a:lnTo>
                                  <a:lnTo>
                                    <a:pt x="416" y="10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5" name="Freeform 852"/>
                          <wps:cNvSpPr>
                            <a:spLocks/>
                          </wps:cNvSpPr>
                          <wps:spPr bwMode="auto">
                            <a:xfrm>
                              <a:off x="1517" y="7652"/>
                              <a:ext cx="683" cy="138"/>
                            </a:xfrm>
                            <a:custGeom>
                              <a:avLst/>
                              <a:gdLst>
                                <a:gd name="T0" fmla="+- 0 1951 1517"/>
                                <a:gd name="T1" fmla="*/ T0 w 683"/>
                                <a:gd name="T2" fmla="+- 0 7707 7652"/>
                                <a:gd name="T3" fmla="*/ 7707 h 138"/>
                                <a:gd name="T4" fmla="+- 0 1920 1517"/>
                                <a:gd name="T5" fmla="*/ T4 w 683"/>
                                <a:gd name="T6" fmla="+- 0 7707 7652"/>
                                <a:gd name="T7" fmla="*/ 7707 h 138"/>
                                <a:gd name="T8" fmla="+- 0 1924 1517"/>
                                <a:gd name="T9" fmla="*/ T8 w 683"/>
                                <a:gd name="T10" fmla="+- 0 7709 7652"/>
                                <a:gd name="T11" fmla="*/ 7709 h 138"/>
                                <a:gd name="T12" fmla="+- 0 1928 1517"/>
                                <a:gd name="T13" fmla="*/ T12 w 683"/>
                                <a:gd name="T14" fmla="+- 0 7713 7652"/>
                                <a:gd name="T15" fmla="*/ 7713 h 138"/>
                                <a:gd name="T16" fmla="+- 0 1932 1517"/>
                                <a:gd name="T17" fmla="*/ T16 w 683"/>
                                <a:gd name="T18" fmla="+- 0 7717 7652"/>
                                <a:gd name="T19" fmla="*/ 7717 h 138"/>
                                <a:gd name="T20" fmla="+- 0 1934 1517"/>
                                <a:gd name="T21" fmla="*/ T20 w 683"/>
                                <a:gd name="T22" fmla="+- 0 7723 7652"/>
                                <a:gd name="T23" fmla="*/ 7723 h 138"/>
                                <a:gd name="T24" fmla="+- 0 1934 1517"/>
                                <a:gd name="T25" fmla="*/ T24 w 683"/>
                                <a:gd name="T26" fmla="+- 0 7730 7652"/>
                                <a:gd name="T27" fmla="*/ 7730 h 138"/>
                                <a:gd name="T28" fmla="+- 0 1959 1517"/>
                                <a:gd name="T29" fmla="*/ T28 w 683"/>
                                <a:gd name="T30" fmla="+- 0 7730 7652"/>
                                <a:gd name="T31" fmla="*/ 7730 h 138"/>
                                <a:gd name="T32" fmla="+- 0 1957 1517"/>
                                <a:gd name="T33" fmla="*/ T32 w 683"/>
                                <a:gd name="T34" fmla="+- 0 7717 7652"/>
                                <a:gd name="T35" fmla="*/ 7717 h 138"/>
                                <a:gd name="T36" fmla="+- 0 1951 1517"/>
                                <a:gd name="T37" fmla="*/ T36 w 683"/>
                                <a:gd name="T38" fmla="+- 0 7707 7652"/>
                                <a:gd name="T39" fmla="*/ 7707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683" h="138">
                                  <a:moveTo>
                                    <a:pt x="434" y="55"/>
                                  </a:moveTo>
                                  <a:lnTo>
                                    <a:pt x="403" y="55"/>
                                  </a:lnTo>
                                  <a:lnTo>
                                    <a:pt x="407" y="57"/>
                                  </a:lnTo>
                                  <a:lnTo>
                                    <a:pt x="411" y="61"/>
                                  </a:lnTo>
                                  <a:lnTo>
                                    <a:pt x="415" y="65"/>
                                  </a:lnTo>
                                  <a:lnTo>
                                    <a:pt x="417" y="71"/>
                                  </a:lnTo>
                                  <a:lnTo>
                                    <a:pt x="417" y="78"/>
                                  </a:lnTo>
                                  <a:lnTo>
                                    <a:pt x="442" y="78"/>
                                  </a:lnTo>
                                  <a:lnTo>
                                    <a:pt x="440" y="65"/>
                                  </a:lnTo>
                                  <a:lnTo>
                                    <a:pt x="434" y="5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6" name="Freeform 851"/>
                          <wps:cNvSpPr>
                            <a:spLocks/>
                          </wps:cNvSpPr>
                          <wps:spPr bwMode="auto">
                            <a:xfrm>
                              <a:off x="1517" y="7652"/>
                              <a:ext cx="683" cy="138"/>
                            </a:xfrm>
                            <a:custGeom>
                              <a:avLst/>
                              <a:gdLst>
                                <a:gd name="T0" fmla="+- 0 2009 1517"/>
                                <a:gd name="T1" fmla="*/ T0 w 683"/>
                                <a:gd name="T2" fmla="+- 0 7652 7652"/>
                                <a:gd name="T3" fmla="*/ 7652 h 138"/>
                                <a:gd name="T4" fmla="+- 0 1982 1517"/>
                                <a:gd name="T5" fmla="*/ T4 w 683"/>
                                <a:gd name="T6" fmla="+- 0 7652 7652"/>
                                <a:gd name="T7" fmla="*/ 7652 h 138"/>
                                <a:gd name="T8" fmla="+- 0 1982 1517"/>
                                <a:gd name="T9" fmla="*/ T8 w 683"/>
                                <a:gd name="T10" fmla="+- 0 7788 7652"/>
                                <a:gd name="T11" fmla="*/ 7788 h 138"/>
                                <a:gd name="T12" fmla="+- 0 2009 1517"/>
                                <a:gd name="T13" fmla="*/ T12 w 683"/>
                                <a:gd name="T14" fmla="+- 0 7788 7652"/>
                                <a:gd name="T15" fmla="*/ 7788 h 138"/>
                                <a:gd name="T16" fmla="+- 0 2009 1517"/>
                                <a:gd name="T17" fmla="*/ T16 w 683"/>
                                <a:gd name="T18" fmla="+- 0 7730 7652"/>
                                <a:gd name="T19" fmla="*/ 7730 h 138"/>
                                <a:gd name="T20" fmla="+- 0 2010 1517"/>
                                <a:gd name="T21" fmla="*/ T20 w 683"/>
                                <a:gd name="T22" fmla="+- 0 7724 7652"/>
                                <a:gd name="T23" fmla="*/ 7724 h 138"/>
                                <a:gd name="T24" fmla="+- 0 2013 1517"/>
                                <a:gd name="T25" fmla="*/ T24 w 683"/>
                                <a:gd name="T26" fmla="+- 0 7716 7652"/>
                                <a:gd name="T27" fmla="*/ 7716 h 138"/>
                                <a:gd name="T28" fmla="+- 0 2015 1517"/>
                                <a:gd name="T29" fmla="*/ T28 w 683"/>
                                <a:gd name="T30" fmla="+- 0 7713 7652"/>
                                <a:gd name="T31" fmla="*/ 7713 h 138"/>
                                <a:gd name="T32" fmla="+- 0 2019 1517"/>
                                <a:gd name="T33" fmla="*/ T32 w 683"/>
                                <a:gd name="T34" fmla="+- 0 7711 7652"/>
                                <a:gd name="T35" fmla="*/ 7711 h 138"/>
                                <a:gd name="T36" fmla="+- 0 2022 1517"/>
                                <a:gd name="T37" fmla="*/ T36 w 683"/>
                                <a:gd name="T38" fmla="+- 0 7708 7652"/>
                                <a:gd name="T39" fmla="*/ 7708 h 138"/>
                                <a:gd name="T40" fmla="+- 0 2026 1517"/>
                                <a:gd name="T41" fmla="*/ T40 w 683"/>
                                <a:gd name="T42" fmla="+- 0 7707 7652"/>
                                <a:gd name="T43" fmla="*/ 7707 h 138"/>
                                <a:gd name="T44" fmla="+- 0 2072 1517"/>
                                <a:gd name="T45" fmla="*/ T44 w 683"/>
                                <a:gd name="T46" fmla="+- 0 7707 7652"/>
                                <a:gd name="T47" fmla="*/ 7707 h 138"/>
                                <a:gd name="T48" fmla="+- 0 2072 1517"/>
                                <a:gd name="T49" fmla="*/ T48 w 683"/>
                                <a:gd name="T50" fmla="+- 0 7707 7652"/>
                                <a:gd name="T51" fmla="*/ 7707 h 138"/>
                                <a:gd name="T52" fmla="+- 0 2070 1517"/>
                                <a:gd name="T53" fmla="*/ T52 w 683"/>
                                <a:gd name="T54" fmla="+- 0 7703 7652"/>
                                <a:gd name="T55" fmla="*/ 7703 h 138"/>
                                <a:gd name="T56" fmla="+- 0 2070 1517"/>
                                <a:gd name="T57" fmla="*/ T56 w 683"/>
                                <a:gd name="T58" fmla="+- 0 7702 7652"/>
                                <a:gd name="T59" fmla="*/ 7702 h 138"/>
                                <a:gd name="T60" fmla="+- 0 2009 1517"/>
                                <a:gd name="T61" fmla="*/ T60 w 683"/>
                                <a:gd name="T62" fmla="+- 0 7702 7652"/>
                                <a:gd name="T63" fmla="*/ 7702 h 138"/>
                                <a:gd name="T64" fmla="+- 0 2009 1517"/>
                                <a:gd name="T65" fmla="*/ T64 w 683"/>
                                <a:gd name="T66" fmla="+- 0 7652 7652"/>
                                <a:gd name="T67" fmla="*/ 7652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83" h="138">
                                  <a:moveTo>
                                    <a:pt x="492" y="0"/>
                                  </a:moveTo>
                                  <a:lnTo>
                                    <a:pt x="465" y="0"/>
                                  </a:lnTo>
                                  <a:lnTo>
                                    <a:pt x="465" y="136"/>
                                  </a:lnTo>
                                  <a:lnTo>
                                    <a:pt x="492" y="136"/>
                                  </a:lnTo>
                                  <a:lnTo>
                                    <a:pt x="492" y="78"/>
                                  </a:lnTo>
                                  <a:lnTo>
                                    <a:pt x="493" y="72"/>
                                  </a:lnTo>
                                  <a:lnTo>
                                    <a:pt x="496" y="64"/>
                                  </a:lnTo>
                                  <a:lnTo>
                                    <a:pt x="498" y="61"/>
                                  </a:lnTo>
                                  <a:lnTo>
                                    <a:pt x="502" y="59"/>
                                  </a:lnTo>
                                  <a:lnTo>
                                    <a:pt x="505" y="56"/>
                                  </a:lnTo>
                                  <a:lnTo>
                                    <a:pt x="509" y="55"/>
                                  </a:lnTo>
                                  <a:lnTo>
                                    <a:pt x="555" y="55"/>
                                  </a:lnTo>
                                  <a:lnTo>
                                    <a:pt x="553" y="51"/>
                                  </a:lnTo>
                                  <a:lnTo>
                                    <a:pt x="553" y="50"/>
                                  </a:lnTo>
                                  <a:lnTo>
                                    <a:pt x="492" y="50"/>
                                  </a:lnTo>
                                  <a:lnTo>
                                    <a:pt x="49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7" name="Freeform 850"/>
                          <wps:cNvSpPr>
                            <a:spLocks/>
                          </wps:cNvSpPr>
                          <wps:spPr bwMode="auto">
                            <a:xfrm>
                              <a:off x="1517" y="7652"/>
                              <a:ext cx="683" cy="138"/>
                            </a:xfrm>
                            <a:custGeom>
                              <a:avLst/>
                              <a:gdLst>
                                <a:gd name="T0" fmla="+- 0 2072 1517"/>
                                <a:gd name="T1" fmla="*/ T0 w 683"/>
                                <a:gd name="T2" fmla="+- 0 7707 7652"/>
                                <a:gd name="T3" fmla="*/ 7707 h 138"/>
                                <a:gd name="T4" fmla="+- 0 2035 1517"/>
                                <a:gd name="T5" fmla="*/ T4 w 683"/>
                                <a:gd name="T6" fmla="+- 0 7707 7652"/>
                                <a:gd name="T7" fmla="*/ 7707 h 138"/>
                                <a:gd name="T8" fmla="+- 0 2038 1517"/>
                                <a:gd name="T9" fmla="*/ T8 w 683"/>
                                <a:gd name="T10" fmla="+- 0 7708 7652"/>
                                <a:gd name="T11" fmla="*/ 7708 h 138"/>
                                <a:gd name="T12" fmla="+- 0 2043 1517"/>
                                <a:gd name="T13" fmla="*/ T12 w 683"/>
                                <a:gd name="T14" fmla="+- 0 7711 7652"/>
                                <a:gd name="T15" fmla="*/ 7711 h 138"/>
                                <a:gd name="T16" fmla="+- 0 2045 1517"/>
                                <a:gd name="T17" fmla="*/ T16 w 683"/>
                                <a:gd name="T18" fmla="+- 0 7714 7652"/>
                                <a:gd name="T19" fmla="*/ 7714 h 138"/>
                                <a:gd name="T20" fmla="+- 0 2047 1517"/>
                                <a:gd name="T21" fmla="*/ T20 w 683"/>
                                <a:gd name="T22" fmla="+- 0 7719 7652"/>
                                <a:gd name="T23" fmla="*/ 7719 h 138"/>
                                <a:gd name="T24" fmla="+- 0 2047 1517"/>
                                <a:gd name="T25" fmla="*/ T24 w 683"/>
                                <a:gd name="T26" fmla="+- 0 7724 7652"/>
                                <a:gd name="T27" fmla="*/ 7724 h 138"/>
                                <a:gd name="T28" fmla="+- 0 2047 1517"/>
                                <a:gd name="T29" fmla="*/ T28 w 683"/>
                                <a:gd name="T30" fmla="+- 0 7788 7652"/>
                                <a:gd name="T31" fmla="*/ 7788 h 138"/>
                                <a:gd name="T32" fmla="+- 0 2074 1517"/>
                                <a:gd name="T33" fmla="*/ T32 w 683"/>
                                <a:gd name="T34" fmla="+- 0 7788 7652"/>
                                <a:gd name="T35" fmla="*/ 7788 h 138"/>
                                <a:gd name="T36" fmla="+- 0 2074 1517"/>
                                <a:gd name="T37" fmla="*/ T36 w 683"/>
                                <a:gd name="T38" fmla="+- 0 7721 7652"/>
                                <a:gd name="T39" fmla="*/ 7721 h 138"/>
                                <a:gd name="T40" fmla="+- 0 2074 1517"/>
                                <a:gd name="T41" fmla="*/ T40 w 683"/>
                                <a:gd name="T42" fmla="+- 0 7715 7652"/>
                                <a:gd name="T43" fmla="*/ 7715 h 138"/>
                                <a:gd name="T44" fmla="+- 0 2073 1517"/>
                                <a:gd name="T45" fmla="*/ T44 w 683"/>
                                <a:gd name="T46" fmla="+- 0 7711 7652"/>
                                <a:gd name="T47" fmla="*/ 7711 h 138"/>
                                <a:gd name="T48" fmla="+- 0 2072 1517"/>
                                <a:gd name="T49" fmla="*/ T48 w 683"/>
                                <a:gd name="T50" fmla="+- 0 7707 7652"/>
                                <a:gd name="T51" fmla="*/ 7707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683" h="138">
                                  <a:moveTo>
                                    <a:pt x="555" y="55"/>
                                  </a:moveTo>
                                  <a:lnTo>
                                    <a:pt x="518" y="55"/>
                                  </a:lnTo>
                                  <a:lnTo>
                                    <a:pt x="521" y="56"/>
                                  </a:lnTo>
                                  <a:lnTo>
                                    <a:pt x="526" y="59"/>
                                  </a:lnTo>
                                  <a:lnTo>
                                    <a:pt x="528" y="62"/>
                                  </a:lnTo>
                                  <a:lnTo>
                                    <a:pt x="530" y="67"/>
                                  </a:lnTo>
                                  <a:lnTo>
                                    <a:pt x="530" y="72"/>
                                  </a:lnTo>
                                  <a:lnTo>
                                    <a:pt x="530" y="136"/>
                                  </a:lnTo>
                                  <a:lnTo>
                                    <a:pt x="557" y="136"/>
                                  </a:lnTo>
                                  <a:lnTo>
                                    <a:pt x="557" y="69"/>
                                  </a:lnTo>
                                  <a:lnTo>
                                    <a:pt x="557" y="63"/>
                                  </a:lnTo>
                                  <a:lnTo>
                                    <a:pt x="556" y="59"/>
                                  </a:lnTo>
                                  <a:lnTo>
                                    <a:pt x="555" y="5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8" name="Freeform 849"/>
                          <wps:cNvSpPr>
                            <a:spLocks/>
                          </wps:cNvSpPr>
                          <wps:spPr bwMode="auto">
                            <a:xfrm>
                              <a:off x="1517" y="7652"/>
                              <a:ext cx="683" cy="138"/>
                            </a:xfrm>
                            <a:custGeom>
                              <a:avLst/>
                              <a:gdLst>
                                <a:gd name="T0" fmla="+- 0 2046 1517"/>
                                <a:gd name="T1" fmla="*/ T0 w 683"/>
                                <a:gd name="T2" fmla="+- 0 7687 7652"/>
                                <a:gd name="T3" fmla="*/ 7687 h 138"/>
                                <a:gd name="T4" fmla="+- 0 2028 1517"/>
                                <a:gd name="T5" fmla="*/ T4 w 683"/>
                                <a:gd name="T6" fmla="+- 0 7687 7652"/>
                                <a:gd name="T7" fmla="*/ 7687 h 138"/>
                                <a:gd name="T8" fmla="+- 0 2017 1517"/>
                                <a:gd name="T9" fmla="*/ T8 w 683"/>
                                <a:gd name="T10" fmla="+- 0 7692 7652"/>
                                <a:gd name="T11" fmla="*/ 7692 h 138"/>
                                <a:gd name="T12" fmla="+- 0 2009 1517"/>
                                <a:gd name="T13" fmla="*/ T12 w 683"/>
                                <a:gd name="T14" fmla="+- 0 7702 7652"/>
                                <a:gd name="T15" fmla="*/ 7702 h 138"/>
                                <a:gd name="T16" fmla="+- 0 2070 1517"/>
                                <a:gd name="T17" fmla="*/ T16 w 683"/>
                                <a:gd name="T18" fmla="+- 0 7702 7652"/>
                                <a:gd name="T19" fmla="*/ 7702 h 138"/>
                                <a:gd name="T20" fmla="+- 0 2068 1517"/>
                                <a:gd name="T21" fmla="*/ T20 w 683"/>
                                <a:gd name="T22" fmla="+- 0 7699 7652"/>
                                <a:gd name="T23" fmla="*/ 7699 h 138"/>
                                <a:gd name="T24" fmla="+- 0 2065 1517"/>
                                <a:gd name="T25" fmla="*/ T24 w 683"/>
                                <a:gd name="T26" fmla="+- 0 7696 7652"/>
                                <a:gd name="T27" fmla="*/ 7696 h 138"/>
                                <a:gd name="T28" fmla="+- 0 2061 1517"/>
                                <a:gd name="T29" fmla="*/ T28 w 683"/>
                                <a:gd name="T30" fmla="+- 0 7693 7652"/>
                                <a:gd name="T31" fmla="*/ 7693 h 138"/>
                                <a:gd name="T32" fmla="+- 0 2051 1517"/>
                                <a:gd name="T33" fmla="*/ T32 w 683"/>
                                <a:gd name="T34" fmla="+- 0 7689 7652"/>
                                <a:gd name="T35" fmla="*/ 7689 h 138"/>
                                <a:gd name="T36" fmla="+- 0 2046 1517"/>
                                <a:gd name="T37" fmla="*/ T36 w 683"/>
                                <a:gd name="T38" fmla="+- 0 7687 7652"/>
                                <a:gd name="T39" fmla="*/ 7687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683" h="138">
                                  <a:moveTo>
                                    <a:pt x="529" y="35"/>
                                  </a:moveTo>
                                  <a:lnTo>
                                    <a:pt x="511" y="35"/>
                                  </a:lnTo>
                                  <a:lnTo>
                                    <a:pt x="500" y="40"/>
                                  </a:lnTo>
                                  <a:lnTo>
                                    <a:pt x="492" y="50"/>
                                  </a:lnTo>
                                  <a:lnTo>
                                    <a:pt x="553" y="50"/>
                                  </a:lnTo>
                                  <a:lnTo>
                                    <a:pt x="551" y="47"/>
                                  </a:lnTo>
                                  <a:lnTo>
                                    <a:pt x="548" y="44"/>
                                  </a:lnTo>
                                  <a:lnTo>
                                    <a:pt x="544" y="41"/>
                                  </a:lnTo>
                                  <a:lnTo>
                                    <a:pt x="534" y="37"/>
                                  </a:lnTo>
                                  <a:lnTo>
                                    <a:pt x="529" y="3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9" name="Freeform 848"/>
                          <wps:cNvSpPr>
                            <a:spLocks/>
                          </wps:cNvSpPr>
                          <wps:spPr bwMode="auto">
                            <a:xfrm>
                              <a:off x="1517" y="7652"/>
                              <a:ext cx="683" cy="138"/>
                            </a:xfrm>
                            <a:custGeom>
                              <a:avLst/>
                              <a:gdLst>
                                <a:gd name="T0" fmla="+- 0 2148 1517"/>
                                <a:gd name="T1" fmla="*/ T0 w 683"/>
                                <a:gd name="T2" fmla="+- 0 7687 7652"/>
                                <a:gd name="T3" fmla="*/ 7687 h 138"/>
                                <a:gd name="T4" fmla="+- 0 2138 1517"/>
                                <a:gd name="T5" fmla="*/ T4 w 683"/>
                                <a:gd name="T6" fmla="+- 0 7687 7652"/>
                                <a:gd name="T7" fmla="*/ 7687 h 138"/>
                                <a:gd name="T8" fmla="+- 0 2129 1517"/>
                                <a:gd name="T9" fmla="*/ T8 w 683"/>
                                <a:gd name="T10" fmla="+- 0 7690 7652"/>
                                <a:gd name="T11" fmla="*/ 7690 h 138"/>
                                <a:gd name="T12" fmla="+- 0 2121 1517"/>
                                <a:gd name="T13" fmla="*/ T12 w 683"/>
                                <a:gd name="T14" fmla="+- 0 7694 7652"/>
                                <a:gd name="T15" fmla="*/ 7694 h 138"/>
                                <a:gd name="T16" fmla="+- 0 2113 1517"/>
                                <a:gd name="T17" fmla="*/ T16 w 683"/>
                                <a:gd name="T18" fmla="+- 0 7698 7652"/>
                                <a:gd name="T19" fmla="*/ 7698 h 138"/>
                                <a:gd name="T20" fmla="+- 0 2107 1517"/>
                                <a:gd name="T21" fmla="*/ T20 w 683"/>
                                <a:gd name="T22" fmla="+- 0 7704 7652"/>
                                <a:gd name="T23" fmla="*/ 7704 h 138"/>
                                <a:gd name="T24" fmla="+- 0 2102 1517"/>
                                <a:gd name="T25" fmla="*/ T24 w 683"/>
                                <a:gd name="T26" fmla="+- 0 7712 7652"/>
                                <a:gd name="T27" fmla="*/ 7712 h 138"/>
                                <a:gd name="T28" fmla="+- 0 2098 1517"/>
                                <a:gd name="T29" fmla="*/ T28 w 683"/>
                                <a:gd name="T30" fmla="+- 0 7720 7652"/>
                                <a:gd name="T31" fmla="*/ 7720 h 138"/>
                                <a:gd name="T32" fmla="+- 0 2096 1517"/>
                                <a:gd name="T33" fmla="*/ T32 w 683"/>
                                <a:gd name="T34" fmla="+- 0 7729 7652"/>
                                <a:gd name="T35" fmla="*/ 7729 h 138"/>
                                <a:gd name="T36" fmla="+- 0 2096 1517"/>
                                <a:gd name="T37" fmla="*/ T36 w 683"/>
                                <a:gd name="T38" fmla="+- 0 7749 7652"/>
                                <a:gd name="T39" fmla="*/ 7749 h 138"/>
                                <a:gd name="T40" fmla="+- 0 2139 1517"/>
                                <a:gd name="T41" fmla="*/ T40 w 683"/>
                                <a:gd name="T42" fmla="+- 0 7790 7652"/>
                                <a:gd name="T43" fmla="*/ 7790 h 138"/>
                                <a:gd name="T44" fmla="+- 0 2148 1517"/>
                                <a:gd name="T45" fmla="*/ T44 w 683"/>
                                <a:gd name="T46" fmla="+- 0 7790 7652"/>
                                <a:gd name="T47" fmla="*/ 7790 h 138"/>
                                <a:gd name="T48" fmla="+- 0 2169 1517"/>
                                <a:gd name="T49" fmla="*/ T48 w 683"/>
                                <a:gd name="T50" fmla="+- 0 7787 7652"/>
                                <a:gd name="T51" fmla="*/ 7787 h 138"/>
                                <a:gd name="T52" fmla="+- 0 2186 1517"/>
                                <a:gd name="T53" fmla="*/ T52 w 683"/>
                                <a:gd name="T54" fmla="+- 0 7776 7652"/>
                                <a:gd name="T55" fmla="*/ 7776 h 138"/>
                                <a:gd name="T56" fmla="+- 0 2192 1517"/>
                                <a:gd name="T57" fmla="*/ T56 w 683"/>
                                <a:gd name="T58" fmla="+- 0 7769 7652"/>
                                <a:gd name="T59" fmla="*/ 7769 h 138"/>
                                <a:gd name="T60" fmla="+- 0 2141 1517"/>
                                <a:gd name="T61" fmla="*/ T60 w 683"/>
                                <a:gd name="T62" fmla="+- 0 7769 7652"/>
                                <a:gd name="T63" fmla="*/ 7769 h 138"/>
                                <a:gd name="T64" fmla="+- 0 2135 1517"/>
                                <a:gd name="T65" fmla="*/ T64 w 683"/>
                                <a:gd name="T66" fmla="+- 0 7766 7652"/>
                                <a:gd name="T67" fmla="*/ 7766 h 138"/>
                                <a:gd name="T68" fmla="+- 0 2126 1517"/>
                                <a:gd name="T69" fmla="*/ T68 w 683"/>
                                <a:gd name="T70" fmla="+- 0 7756 7652"/>
                                <a:gd name="T71" fmla="*/ 7756 h 138"/>
                                <a:gd name="T72" fmla="+- 0 2123 1517"/>
                                <a:gd name="T73" fmla="*/ T72 w 683"/>
                                <a:gd name="T74" fmla="+- 0 7749 7652"/>
                                <a:gd name="T75" fmla="*/ 7749 h 138"/>
                                <a:gd name="T76" fmla="+- 0 2123 1517"/>
                                <a:gd name="T77" fmla="*/ T76 w 683"/>
                                <a:gd name="T78" fmla="+- 0 7729 7652"/>
                                <a:gd name="T79" fmla="*/ 7729 h 138"/>
                                <a:gd name="T80" fmla="+- 0 2126 1517"/>
                                <a:gd name="T81" fmla="*/ T80 w 683"/>
                                <a:gd name="T82" fmla="+- 0 7722 7652"/>
                                <a:gd name="T83" fmla="*/ 7722 h 138"/>
                                <a:gd name="T84" fmla="+- 0 2135 1517"/>
                                <a:gd name="T85" fmla="*/ T84 w 683"/>
                                <a:gd name="T86" fmla="+- 0 7711 7652"/>
                                <a:gd name="T87" fmla="*/ 7711 h 138"/>
                                <a:gd name="T88" fmla="+- 0 2141 1517"/>
                                <a:gd name="T89" fmla="*/ T88 w 683"/>
                                <a:gd name="T90" fmla="+- 0 7709 7652"/>
                                <a:gd name="T91" fmla="*/ 7709 h 138"/>
                                <a:gd name="T92" fmla="+- 0 2192 1517"/>
                                <a:gd name="T93" fmla="*/ T92 w 683"/>
                                <a:gd name="T94" fmla="+- 0 7709 7652"/>
                                <a:gd name="T95" fmla="*/ 7709 h 138"/>
                                <a:gd name="T96" fmla="+- 0 2185 1517"/>
                                <a:gd name="T97" fmla="*/ T96 w 683"/>
                                <a:gd name="T98" fmla="+- 0 7702 7652"/>
                                <a:gd name="T99" fmla="*/ 7702 h 138"/>
                                <a:gd name="T100" fmla="+- 0 2169 1517"/>
                                <a:gd name="T101" fmla="*/ T100 w 683"/>
                                <a:gd name="T102" fmla="+- 0 7691 7652"/>
                                <a:gd name="T103" fmla="*/ 7691 h 138"/>
                                <a:gd name="T104" fmla="+- 0 2148 1517"/>
                                <a:gd name="T105" fmla="*/ T104 w 683"/>
                                <a:gd name="T106" fmla="+- 0 7687 7652"/>
                                <a:gd name="T107" fmla="*/ 7687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Lst>
                              <a:rect l="0" t="0" r="r" b="b"/>
                              <a:pathLst>
                                <a:path w="683" h="138">
                                  <a:moveTo>
                                    <a:pt x="631" y="35"/>
                                  </a:moveTo>
                                  <a:lnTo>
                                    <a:pt x="621" y="35"/>
                                  </a:lnTo>
                                  <a:lnTo>
                                    <a:pt x="612" y="38"/>
                                  </a:lnTo>
                                  <a:lnTo>
                                    <a:pt x="604" y="42"/>
                                  </a:lnTo>
                                  <a:lnTo>
                                    <a:pt x="596" y="46"/>
                                  </a:lnTo>
                                  <a:lnTo>
                                    <a:pt x="590" y="52"/>
                                  </a:lnTo>
                                  <a:lnTo>
                                    <a:pt x="585" y="60"/>
                                  </a:lnTo>
                                  <a:lnTo>
                                    <a:pt x="581" y="68"/>
                                  </a:lnTo>
                                  <a:lnTo>
                                    <a:pt x="579" y="77"/>
                                  </a:lnTo>
                                  <a:lnTo>
                                    <a:pt x="579" y="97"/>
                                  </a:lnTo>
                                  <a:lnTo>
                                    <a:pt x="622" y="138"/>
                                  </a:lnTo>
                                  <a:lnTo>
                                    <a:pt x="631" y="138"/>
                                  </a:lnTo>
                                  <a:lnTo>
                                    <a:pt x="652" y="135"/>
                                  </a:lnTo>
                                  <a:lnTo>
                                    <a:pt x="669" y="124"/>
                                  </a:lnTo>
                                  <a:lnTo>
                                    <a:pt x="675" y="117"/>
                                  </a:lnTo>
                                  <a:lnTo>
                                    <a:pt x="624" y="117"/>
                                  </a:lnTo>
                                  <a:lnTo>
                                    <a:pt x="618" y="114"/>
                                  </a:lnTo>
                                  <a:lnTo>
                                    <a:pt x="609" y="104"/>
                                  </a:lnTo>
                                  <a:lnTo>
                                    <a:pt x="606" y="97"/>
                                  </a:lnTo>
                                  <a:lnTo>
                                    <a:pt x="606" y="77"/>
                                  </a:lnTo>
                                  <a:lnTo>
                                    <a:pt x="609" y="70"/>
                                  </a:lnTo>
                                  <a:lnTo>
                                    <a:pt x="618" y="59"/>
                                  </a:lnTo>
                                  <a:lnTo>
                                    <a:pt x="624" y="57"/>
                                  </a:lnTo>
                                  <a:lnTo>
                                    <a:pt x="675" y="57"/>
                                  </a:lnTo>
                                  <a:lnTo>
                                    <a:pt x="668" y="50"/>
                                  </a:lnTo>
                                  <a:lnTo>
                                    <a:pt x="652" y="39"/>
                                  </a:lnTo>
                                  <a:lnTo>
                                    <a:pt x="631" y="3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0" name="Freeform 847"/>
                          <wps:cNvSpPr>
                            <a:spLocks/>
                          </wps:cNvSpPr>
                          <wps:spPr bwMode="auto">
                            <a:xfrm>
                              <a:off x="1517" y="7652"/>
                              <a:ext cx="683" cy="138"/>
                            </a:xfrm>
                            <a:custGeom>
                              <a:avLst/>
                              <a:gdLst>
                                <a:gd name="T0" fmla="+- 0 2192 1517"/>
                                <a:gd name="T1" fmla="*/ T0 w 683"/>
                                <a:gd name="T2" fmla="+- 0 7709 7652"/>
                                <a:gd name="T3" fmla="*/ 7709 h 138"/>
                                <a:gd name="T4" fmla="+- 0 2155 1517"/>
                                <a:gd name="T5" fmla="*/ T4 w 683"/>
                                <a:gd name="T6" fmla="+- 0 7709 7652"/>
                                <a:gd name="T7" fmla="*/ 7709 h 138"/>
                                <a:gd name="T8" fmla="+- 0 2161 1517"/>
                                <a:gd name="T9" fmla="*/ T8 w 683"/>
                                <a:gd name="T10" fmla="+- 0 7711 7652"/>
                                <a:gd name="T11" fmla="*/ 7711 h 138"/>
                                <a:gd name="T12" fmla="+- 0 2166 1517"/>
                                <a:gd name="T13" fmla="*/ T12 w 683"/>
                                <a:gd name="T14" fmla="+- 0 7716 7652"/>
                                <a:gd name="T15" fmla="*/ 7716 h 138"/>
                                <a:gd name="T16" fmla="+- 0 2170 1517"/>
                                <a:gd name="T17" fmla="*/ T16 w 683"/>
                                <a:gd name="T18" fmla="+- 0 7722 7652"/>
                                <a:gd name="T19" fmla="*/ 7722 h 138"/>
                                <a:gd name="T20" fmla="+- 0 2173 1517"/>
                                <a:gd name="T21" fmla="*/ T20 w 683"/>
                                <a:gd name="T22" fmla="+- 0 7729 7652"/>
                                <a:gd name="T23" fmla="*/ 7729 h 138"/>
                                <a:gd name="T24" fmla="+- 0 2173 1517"/>
                                <a:gd name="T25" fmla="*/ T24 w 683"/>
                                <a:gd name="T26" fmla="+- 0 7749 7652"/>
                                <a:gd name="T27" fmla="*/ 7749 h 138"/>
                                <a:gd name="T28" fmla="+- 0 2170 1517"/>
                                <a:gd name="T29" fmla="*/ T28 w 683"/>
                                <a:gd name="T30" fmla="+- 0 7756 7652"/>
                                <a:gd name="T31" fmla="*/ 7756 h 138"/>
                                <a:gd name="T32" fmla="+- 0 2166 1517"/>
                                <a:gd name="T33" fmla="*/ T32 w 683"/>
                                <a:gd name="T34" fmla="+- 0 7761 7652"/>
                                <a:gd name="T35" fmla="*/ 7761 h 138"/>
                                <a:gd name="T36" fmla="+- 0 2161 1517"/>
                                <a:gd name="T37" fmla="*/ T36 w 683"/>
                                <a:gd name="T38" fmla="+- 0 7766 7652"/>
                                <a:gd name="T39" fmla="*/ 7766 h 138"/>
                                <a:gd name="T40" fmla="+- 0 2155 1517"/>
                                <a:gd name="T41" fmla="*/ T40 w 683"/>
                                <a:gd name="T42" fmla="+- 0 7769 7652"/>
                                <a:gd name="T43" fmla="*/ 7769 h 138"/>
                                <a:gd name="T44" fmla="+- 0 2192 1517"/>
                                <a:gd name="T45" fmla="*/ T44 w 683"/>
                                <a:gd name="T46" fmla="+- 0 7769 7652"/>
                                <a:gd name="T47" fmla="*/ 7769 h 138"/>
                                <a:gd name="T48" fmla="+- 0 2195 1517"/>
                                <a:gd name="T49" fmla="*/ T48 w 683"/>
                                <a:gd name="T50" fmla="+- 0 7766 7652"/>
                                <a:gd name="T51" fmla="*/ 7766 h 138"/>
                                <a:gd name="T52" fmla="+- 0 2200 1517"/>
                                <a:gd name="T53" fmla="*/ T52 w 683"/>
                                <a:gd name="T54" fmla="+- 0 7753 7652"/>
                                <a:gd name="T55" fmla="*/ 7753 h 138"/>
                                <a:gd name="T56" fmla="+- 0 2200 1517"/>
                                <a:gd name="T57" fmla="*/ T56 w 683"/>
                                <a:gd name="T58" fmla="+- 0 7724 7652"/>
                                <a:gd name="T59" fmla="*/ 7724 h 138"/>
                                <a:gd name="T60" fmla="+- 0 2195 1517"/>
                                <a:gd name="T61" fmla="*/ T60 w 683"/>
                                <a:gd name="T62" fmla="+- 0 7712 7652"/>
                                <a:gd name="T63" fmla="*/ 7712 h 138"/>
                                <a:gd name="T64" fmla="+- 0 2192 1517"/>
                                <a:gd name="T65" fmla="*/ T64 w 683"/>
                                <a:gd name="T66" fmla="+- 0 7709 7652"/>
                                <a:gd name="T67" fmla="*/ 7709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83" h="138">
                                  <a:moveTo>
                                    <a:pt x="675" y="57"/>
                                  </a:moveTo>
                                  <a:lnTo>
                                    <a:pt x="638" y="57"/>
                                  </a:lnTo>
                                  <a:lnTo>
                                    <a:pt x="644" y="59"/>
                                  </a:lnTo>
                                  <a:lnTo>
                                    <a:pt x="649" y="64"/>
                                  </a:lnTo>
                                  <a:lnTo>
                                    <a:pt x="653" y="70"/>
                                  </a:lnTo>
                                  <a:lnTo>
                                    <a:pt x="656" y="77"/>
                                  </a:lnTo>
                                  <a:lnTo>
                                    <a:pt x="656" y="97"/>
                                  </a:lnTo>
                                  <a:lnTo>
                                    <a:pt x="653" y="104"/>
                                  </a:lnTo>
                                  <a:lnTo>
                                    <a:pt x="649" y="109"/>
                                  </a:lnTo>
                                  <a:lnTo>
                                    <a:pt x="644" y="114"/>
                                  </a:lnTo>
                                  <a:lnTo>
                                    <a:pt x="638" y="117"/>
                                  </a:lnTo>
                                  <a:lnTo>
                                    <a:pt x="675" y="117"/>
                                  </a:lnTo>
                                  <a:lnTo>
                                    <a:pt x="678" y="114"/>
                                  </a:lnTo>
                                  <a:lnTo>
                                    <a:pt x="683" y="101"/>
                                  </a:lnTo>
                                  <a:lnTo>
                                    <a:pt x="683" y="72"/>
                                  </a:lnTo>
                                  <a:lnTo>
                                    <a:pt x="678" y="60"/>
                                  </a:lnTo>
                                  <a:lnTo>
                                    <a:pt x="675" y="5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31" name="Group 844"/>
                        <wpg:cNvGrpSpPr>
                          <a:grpSpLocks/>
                        </wpg:cNvGrpSpPr>
                        <wpg:grpSpPr bwMode="auto">
                          <a:xfrm>
                            <a:off x="2235" y="7652"/>
                            <a:ext cx="2" cy="136"/>
                            <a:chOff x="2235" y="7652"/>
                            <a:chExt cx="2" cy="136"/>
                          </a:xfrm>
                        </wpg:grpSpPr>
                        <wps:wsp>
                          <wps:cNvPr id="632" name="Freeform 845"/>
                          <wps:cNvSpPr>
                            <a:spLocks/>
                          </wps:cNvSpPr>
                          <wps:spPr bwMode="auto">
                            <a:xfrm>
                              <a:off x="2235" y="7652"/>
                              <a:ext cx="2" cy="136"/>
                            </a:xfrm>
                            <a:custGeom>
                              <a:avLst/>
                              <a:gdLst>
                                <a:gd name="T0" fmla="+- 0 7652 7652"/>
                                <a:gd name="T1" fmla="*/ 7652 h 136"/>
                                <a:gd name="T2" fmla="+- 0 7788 7652"/>
                                <a:gd name="T3" fmla="*/ 7788 h 136"/>
                              </a:gdLst>
                              <a:ahLst/>
                              <a:cxnLst>
                                <a:cxn ang="0">
                                  <a:pos x="0" y="T1"/>
                                </a:cxn>
                                <a:cxn ang="0">
                                  <a:pos x="0" y="T3"/>
                                </a:cxn>
                              </a:cxnLst>
                              <a:rect l="0" t="0" r="r" b="b"/>
                              <a:pathLst>
                                <a:path h="136">
                                  <a:moveTo>
                                    <a:pt x="0" y="0"/>
                                  </a:moveTo>
                                  <a:lnTo>
                                    <a:pt x="0" y="136"/>
                                  </a:lnTo>
                                </a:path>
                              </a:pathLst>
                            </a:custGeom>
                            <a:noFill/>
                            <a:ln w="170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33" name="Group 839"/>
                        <wpg:cNvGrpSpPr>
                          <a:grpSpLocks/>
                        </wpg:cNvGrpSpPr>
                        <wpg:grpSpPr bwMode="auto">
                          <a:xfrm>
                            <a:off x="2271" y="7652"/>
                            <a:ext cx="99" cy="138"/>
                            <a:chOff x="2271" y="7652"/>
                            <a:chExt cx="99" cy="138"/>
                          </a:xfrm>
                        </wpg:grpSpPr>
                        <wps:wsp>
                          <wps:cNvPr id="634" name="Freeform 843"/>
                          <wps:cNvSpPr>
                            <a:spLocks/>
                          </wps:cNvSpPr>
                          <wps:spPr bwMode="auto">
                            <a:xfrm>
                              <a:off x="2271" y="7652"/>
                              <a:ext cx="99" cy="138"/>
                            </a:xfrm>
                            <a:custGeom>
                              <a:avLst/>
                              <a:gdLst>
                                <a:gd name="T0" fmla="+- 0 2325 2271"/>
                                <a:gd name="T1" fmla="*/ T0 w 99"/>
                                <a:gd name="T2" fmla="+- 0 7687 7652"/>
                                <a:gd name="T3" fmla="*/ 7687 h 138"/>
                                <a:gd name="T4" fmla="+- 0 2302 2271"/>
                                <a:gd name="T5" fmla="*/ T4 w 99"/>
                                <a:gd name="T6" fmla="+- 0 7687 7652"/>
                                <a:gd name="T7" fmla="*/ 7687 h 138"/>
                                <a:gd name="T8" fmla="+- 0 2291 2271"/>
                                <a:gd name="T9" fmla="*/ T8 w 99"/>
                                <a:gd name="T10" fmla="+- 0 7692 7652"/>
                                <a:gd name="T11" fmla="*/ 7692 h 138"/>
                                <a:gd name="T12" fmla="+- 0 2283 2271"/>
                                <a:gd name="T13" fmla="*/ T12 w 99"/>
                                <a:gd name="T14" fmla="+- 0 7700 7652"/>
                                <a:gd name="T15" fmla="*/ 7700 h 138"/>
                                <a:gd name="T16" fmla="+- 0 2274 2271"/>
                                <a:gd name="T17" fmla="*/ T16 w 99"/>
                                <a:gd name="T18" fmla="+- 0 7717 7652"/>
                                <a:gd name="T19" fmla="*/ 7717 h 138"/>
                                <a:gd name="T20" fmla="+- 0 2271 2271"/>
                                <a:gd name="T21" fmla="*/ T20 w 99"/>
                                <a:gd name="T22" fmla="+- 0 7739 7652"/>
                                <a:gd name="T23" fmla="*/ 7739 h 138"/>
                                <a:gd name="T24" fmla="+- 0 2274 2271"/>
                                <a:gd name="T25" fmla="*/ T24 w 99"/>
                                <a:gd name="T26" fmla="+- 0 7760 7652"/>
                                <a:gd name="T27" fmla="*/ 7760 h 138"/>
                                <a:gd name="T28" fmla="+- 0 2284 2271"/>
                                <a:gd name="T29" fmla="*/ T28 w 99"/>
                                <a:gd name="T30" fmla="+- 0 7777 7652"/>
                                <a:gd name="T31" fmla="*/ 7777 h 138"/>
                                <a:gd name="T32" fmla="+- 0 2292 2271"/>
                                <a:gd name="T33" fmla="*/ T32 w 99"/>
                                <a:gd name="T34" fmla="+- 0 7786 7652"/>
                                <a:gd name="T35" fmla="*/ 7786 h 138"/>
                                <a:gd name="T36" fmla="+- 0 2302 2271"/>
                                <a:gd name="T37" fmla="*/ T36 w 99"/>
                                <a:gd name="T38" fmla="+- 0 7790 7652"/>
                                <a:gd name="T39" fmla="*/ 7790 h 138"/>
                                <a:gd name="T40" fmla="+- 0 2319 2271"/>
                                <a:gd name="T41" fmla="*/ T40 w 99"/>
                                <a:gd name="T42" fmla="+- 0 7790 7652"/>
                                <a:gd name="T43" fmla="*/ 7790 h 138"/>
                                <a:gd name="T44" fmla="+- 0 2345 2271"/>
                                <a:gd name="T45" fmla="*/ T44 w 99"/>
                                <a:gd name="T46" fmla="+- 0 7774 7652"/>
                                <a:gd name="T47" fmla="*/ 7774 h 138"/>
                                <a:gd name="T48" fmla="+- 0 2370 2271"/>
                                <a:gd name="T49" fmla="*/ T48 w 99"/>
                                <a:gd name="T50" fmla="+- 0 7774 7652"/>
                                <a:gd name="T51" fmla="*/ 7774 h 138"/>
                                <a:gd name="T52" fmla="+- 0 2370 2271"/>
                                <a:gd name="T53" fmla="*/ T52 w 99"/>
                                <a:gd name="T54" fmla="+- 0 7770 7652"/>
                                <a:gd name="T55" fmla="*/ 7770 h 138"/>
                                <a:gd name="T56" fmla="+- 0 2313 2271"/>
                                <a:gd name="T57" fmla="*/ T56 w 99"/>
                                <a:gd name="T58" fmla="+- 0 7770 7652"/>
                                <a:gd name="T59" fmla="*/ 7770 h 138"/>
                                <a:gd name="T60" fmla="+- 0 2307 2271"/>
                                <a:gd name="T61" fmla="*/ T60 w 99"/>
                                <a:gd name="T62" fmla="+- 0 7766 7652"/>
                                <a:gd name="T63" fmla="*/ 7766 h 138"/>
                                <a:gd name="T64" fmla="+- 0 2300 2271"/>
                                <a:gd name="T65" fmla="*/ T64 w 99"/>
                                <a:gd name="T66" fmla="+- 0 7755 7652"/>
                                <a:gd name="T67" fmla="*/ 7755 h 138"/>
                                <a:gd name="T68" fmla="+- 0 2299 2271"/>
                                <a:gd name="T69" fmla="*/ T68 w 99"/>
                                <a:gd name="T70" fmla="+- 0 7747 7652"/>
                                <a:gd name="T71" fmla="*/ 7747 h 138"/>
                                <a:gd name="T72" fmla="+- 0 2299 2271"/>
                                <a:gd name="T73" fmla="*/ T72 w 99"/>
                                <a:gd name="T74" fmla="+- 0 7727 7652"/>
                                <a:gd name="T75" fmla="*/ 7727 h 138"/>
                                <a:gd name="T76" fmla="+- 0 2301 2271"/>
                                <a:gd name="T77" fmla="*/ T76 w 99"/>
                                <a:gd name="T78" fmla="+- 0 7720 7652"/>
                                <a:gd name="T79" fmla="*/ 7720 h 138"/>
                                <a:gd name="T80" fmla="+- 0 2309 2271"/>
                                <a:gd name="T81" fmla="*/ T80 w 99"/>
                                <a:gd name="T82" fmla="+- 0 7710 7652"/>
                                <a:gd name="T83" fmla="*/ 7710 h 138"/>
                                <a:gd name="T84" fmla="+- 0 2315 2271"/>
                                <a:gd name="T85" fmla="*/ T84 w 99"/>
                                <a:gd name="T86" fmla="+- 0 7707 7652"/>
                                <a:gd name="T87" fmla="*/ 7707 h 138"/>
                                <a:gd name="T88" fmla="+- 0 2370 2271"/>
                                <a:gd name="T89" fmla="*/ T88 w 99"/>
                                <a:gd name="T90" fmla="+- 0 7707 7652"/>
                                <a:gd name="T91" fmla="*/ 7707 h 138"/>
                                <a:gd name="T92" fmla="+- 0 2370 2271"/>
                                <a:gd name="T93" fmla="*/ T92 w 99"/>
                                <a:gd name="T94" fmla="+- 0 7701 7652"/>
                                <a:gd name="T95" fmla="*/ 7701 h 138"/>
                                <a:gd name="T96" fmla="+- 0 2343 2271"/>
                                <a:gd name="T97" fmla="*/ T96 w 99"/>
                                <a:gd name="T98" fmla="+- 0 7701 7652"/>
                                <a:gd name="T99" fmla="*/ 7701 h 138"/>
                                <a:gd name="T100" fmla="+- 0 2335 2271"/>
                                <a:gd name="T101" fmla="*/ T100 w 99"/>
                                <a:gd name="T102" fmla="+- 0 7692 7652"/>
                                <a:gd name="T103" fmla="*/ 7692 h 138"/>
                                <a:gd name="T104" fmla="+- 0 2325 2271"/>
                                <a:gd name="T105" fmla="*/ T104 w 99"/>
                                <a:gd name="T106" fmla="+- 0 7687 7652"/>
                                <a:gd name="T107" fmla="*/ 7687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Lst>
                              <a:rect l="0" t="0" r="r" b="b"/>
                              <a:pathLst>
                                <a:path w="99" h="138">
                                  <a:moveTo>
                                    <a:pt x="54" y="35"/>
                                  </a:moveTo>
                                  <a:lnTo>
                                    <a:pt x="31" y="35"/>
                                  </a:lnTo>
                                  <a:lnTo>
                                    <a:pt x="20" y="40"/>
                                  </a:lnTo>
                                  <a:lnTo>
                                    <a:pt x="12" y="48"/>
                                  </a:lnTo>
                                  <a:lnTo>
                                    <a:pt x="3" y="65"/>
                                  </a:lnTo>
                                  <a:lnTo>
                                    <a:pt x="0" y="87"/>
                                  </a:lnTo>
                                  <a:lnTo>
                                    <a:pt x="3" y="108"/>
                                  </a:lnTo>
                                  <a:lnTo>
                                    <a:pt x="13" y="125"/>
                                  </a:lnTo>
                                  <a:lnTo>
                                    <a:pt x="21" y="134"/>
                                  </a:lnTo>
                                  <a:lnTo>
                                    <a:pt x="31" y="138"/>
                                  </a:lnTo>
                                  <a:lnTo>
                                    <a:pt x="48" y="138"/>
                                  </a:lnTo>
                                  <a:lnTo>
                                    <a:pt x="74" y="122"/>
                                  </a:lnTo>
                                  <a:lnTo>
                                    <a:pt x="99" y="122"/>
                                  </a:lnTo>
                                  <a:lnTo>
                                    <a:pt x="99" y="118"/>
                                  </a:lnTo>
                                  <a:lnTo>
                                    <a:pt x="42" y="118"/>
                                  </a:lnTo>
                                  <a:lnTo>
                                    <a:pt x="36" y="114"/>
                                  </a:lnTo>
                                  <a:lnTo>
                                    <a:pt x="29" y="103"/>
                                  </a:lnTo>
                                  <a:lnTo>
                                    <a:pt x="28" y="95"/>
                                  </a:lnTo>
                                  <a:lnTo>
                                    <a:pt x="28" y="75"/>
                                  </a:lnTo>
                                  <a:lnTo>
                                    <a:pt x="30" y="68"/>
                                  </a:lnTo>
                                  <a:lnTo>
                                    <a:pt x="38" y="58"/>
                                  </a:lnTo>
                                  <a:lnTo>
                                    <a:pt x="44" y="55"/>
                                  </a:lnTo>
                                  <a:lnTo>
                                    <a:pt x="99" y="55"/>
                                  </a:lnTo>
                                  <a:lnTo>
                                    <a:pt x="99" y="49"/>
                                  </a:lnTo>
                                  <a:lnTo>
                                    <a:pt x="72" y="49"/>
                                  </a:lnTo>
                                  <a:lnTo>
                                    <a:pt x="64" y="40"/>
                                  </a:lnTo>
                                  <a:lnTo>
                                    <a:pt x="54" y="3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5" name="Freeform 842"/>
                          <wps:cNvSpPr>
                            <a:spLocks/>
                          </wps:cNvSpPr>
                          <wps:spPr bwMode="auto">
                            <a:xfrm>
                              <a:off x="2271" y="7652"/>
                              <a:ext cx="99" cy="138"/>
                            </a:xfrm>
                            <a:custGeom>
                              <a:avLst/>
                              <a:gdLst>
                                <a:gd name="T0" fmla="+- 0 2370 2271"/>
                                <a:gd name="T1" fmla="*/ T0 w 99"/>
                                <a:gd name="T2" fmla="+- 0 7774 7652"/>
                                <a:gd name="T3" fmla="*/ 7774 h 138"/>
                                <a:gd name="T4" fmla="+- 0 2345 2271"/>
                                <a:gd name="T5" fmla="*/ T4 w 99"/>
                                <a:gd name="T6" fmla="+- 0 7774 7652"/>
                                <a:gd name="T7" fmla="*/ 7774 h 138"/>
                                <a:gd name="T8" fmla="+- 0 2345 2271"/>
                                <a:gd name="T9" fmla="*/ T8 w 99"/>
                                <a:gd name="T10" fmla="+- 0 7788 7652"/>
                                <a:gd name="T11" fmla="*/ 7788 h 138"/>
                                <a:gd name="T12" fmla="+- 0 2370 2271"/>
                                <a:gd name="T13" fmla="*/ T12 w 99"/>
                                <a:gd name="T14" fmla="+- 0 7788 7652"/>
                                <a:gd name="T15" fmla="*/ 7788 h 138"/>
                                <a:gd name="T16" fmla="+- 0 2370 2271"/>
                                <a:gd name="T17" fmla="*/ T16 w 99"/>
                                <a:gd name="T18" fmla="+- 0 7774 7652"/>
                                <a:gd name="T19" fmla="*/ 7774 h 138"/>
                              </a:gdLst>
                              <a:ahLst/>
                              <a:cxnLst>
                                <a:cxn ang="0">
                                  <a:pos x="T1" y="T3"/>
                                </a:cxn>
                                <a:cxn ang="0">
                                  <a:pos x="T5" y="T7"/>
                                </a:cxn>
                                <a:cxn ang="0">
                                  <a:pos x="T9" y="T11"/>
                                </a:cxn>
                                <a:cxn ang="0">
                                  <a:pos x="T13" y="T15"/>
                                </a:cxn>
                                <a:cxn ang="0">
                                  <a:pos x="T17" y="T19"/>
                                </a:cxn>
                              </a:cxnLst>
                              <a:rect l="0" t="0" r="r" b="b"/>
                              <a:pathLst>
                                <a:path w="99" h="138">
                                  <a:moveTo>
                                    <a:pt x="99" y="122"/>
                                  </a:moveTo>
                                  <a:lnTo>
                                    <a:pt x="74" y="122"/>
                                  </a:lnTo>
                                  <a:lnTo>
                                    <a:pt x="74" y="136"/>
                                  </a:lnTo>
                                  <a:lnTo>
                                    <a:pt x="99" y="136"/>
                                  </a:lnTo>
                                  <a:lnTo>
                                    <a:pt x="99" y="12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6" name="Freeform 841"/>
                          <wps:cNvSpPr>
                            <a:spLocks/>
                          </wps:cNvSpPr>
                          <wps:spPr bwMode="auto">
                            <a:xfrm>
                              <a:off x="2271" y="7652"/>
                              <a:ext cx="99" cy="138"/>
                            </a:xfrm>
                            <a:custGeom>
                              <a:avLst/>
                              <a:gdLst>
                                <a:gd name="T0" fmla="+- 0 2370 2271"/>
                                <a:gd name="T1" fmla="*/ T0 w 99"/>
                                <a:gd name="T2" fmla="+- 0 7707 7652"/>
                                <a:gd name="T3" fmla="*/ 7707 h 138"/>
                                <a:gd name="T4" fmla="+- 0 2328 2271"/>
                                <a:gd name="T5" fmla="*/ T4 w 99"/>
                                <a:gd name="T6" fmla="+- 0 7707 7652"/>
                                <a:gd name="T7" fmla="*/ 7707 h 138"/>
                                <a:gd name="T8" fmla="+- 0 2333 2271"/>
                                <a:gd name="T9" fmla="*/ T8 w 99"/>
                                <a:gd name="T10" fmla="+- 0 7710 7652"/>
                                <a:gd name="T11" fmla="*/ 7710 h 138"/>
                                <a:gd name="T12" fmla="+- 0 2337 2271"/>
                                <a:gd name="T13" fmla="*/ T12 w 99"/>
                                <a:gd name="T14" fmla="+- 0 7715 7652"/>
                                <a:gd name="T15" fmla="*/ 7715 h 138"/>
                                <a:gd name="T16" fmla="+- 0 2341 2271"/>
                                <a:gd name="T17" fmla="*/ T16 w 99"/>
                                <a:gd name="T18" fmla="+- 0 7720 7652"/>
                                <a:gd name="T19" fmla="*/ 7720 h 138"/>
                                <a:gd name="T20" fmla="+- 0 2343 2271"/>
                                <a:gd name="T21" fmla="*/ T20 w 99"/>
                                <a:gd name="T22" fmla="+- 0 7728 7652"/>
                                <a:gd name="T23" fmla="*/ 7728 h 138"/>
                                <a:gd name="T24" fmla="+- 0 2343 2271"/>
                                <a:gd name="T25" fmla="*/ T24 w 99"/>
                                <a:gd name="T26" fmla="+- 0 7749 7652"/>
                                <a:gd name="T27" fmla="*/ 7749 h 138"/>
                                <a:gd name="T28" fmla="+- 0 2341 2271"/>
                                <a:gd name="T29" fmla="*/ T28 w 99"/>
                                <a:gd name="T30" fmla="+- 0 7757 7652"/>
                                <a:gd name="T31" fmla="*/ 7757 h 138"/>
                                <a:gd name="T32" fmla="+- 0 2333 2271"/>
                                <a:gd name="T33" fmla="*/ T32 w 99"/>
                                <a:gd name="T34" fmla="+- 0 7767 7652"/>
                                <a:gd name="T35" fmla="*/ 7767 h 138"/>
                                <a:gd name="T36" fmla="+- 0 2327 2271"/>
                                <a:gd name="T37" fmla="*/ T36 w 99"/>
                                <a:gd name="T38" fmla="+- 0 7770 7652"/>
                                <a:gd name="T39" fmla="*/ 7770 h 138"/>
                                <a:gd name="T40" fmla="+- 0 2370 2271"/>
                                <a:gd name="T41" fmla="*/ T40 w 99"/>
                                <a:gd name="T42" fmla="+- 0 7770 7652"/>
                                <a:gd name="T43" fmla="*/ 7770 h 138"/>
                                <a:gd name="T44" fmla="+- 0 2370 2271"/>
                                <a:gd name="T45" fmla="*/ T44 w 99"/>
                                <a:gd name="T46" fmla="+- 0 7707 7652"/>
                                <a:gd name="T47" fmla="*/ 7707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99" h="138">
                                  <a:moveTo>
                                    <a:pt x="99" y="55"/>
                                  </a:moveTo>
                                  <a:lnTo>
                                    <a:pt x="57" y="55"/>
                                  </a:lnTo>
                                  <a:lnTo>
                                    <a:pt x="62" y="58"/>
                                  </a:lnTo>
                                  <a:lnTo>
                                    <a:pt x="66" y="63"/>
                                  </a:lnTo>
                                  <a:lnTo>
                                    <a:pt x="70" y="68"/>
                                  </a:lnTo>
                                  <a:lnTo>
                                    <a:pt x="72" y="76"/>
                                  </a:lnTo>
                                  <a:lnTo>
                                    <a:pt x="72" y="97"/>
                                  </a:lnTo>
                                  <a:lnTo>
                                    <a:pt x="70" y="105"/>
                                  </a:lnTo>
                                  <a:lnTo>
                                    <a:pt x="62" y="115"/>
                                  </a:lnTo>
                                  <a:lnTo>
                                    <a:pt x="56" y="118"/>
                                  </a:lnTo>
                                  <a:lnTo>
                                    <a:pt x="99" y="118"/>
                                  </a:lnTo>
                                  <a:lnTo>
                                    <a:pt x="99" y="5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7" name="Freeform 840"/>
                          <wps:cNvSpPr>
                            <a:spLocks/>
                          </wps:cNvSpPr>
                          <wps:spPr bwMode="auto">
                            <a:xfrm>
                              <a:off x="2271" y="7652"/>
                              <a:ext cx="99" cy="138"/>
                            </a:xfrm>
                            <a:custGeom>
                              <a:avLst/>
                              <a:gdLst>
                                <a:gd name="T0" fmla="+- 0 2370 2271"/>
                                <a:gd name="T1" fmla="*/ T0 w 99"/>
                                <a:gd name="T2" fmla="+- 0 7652 7652"/>
                                <a:gd name="T3" fmla="*/ 7652 h 138"/>
                                <a:gd name="T4" fmla="+- 0 2343 2271"/>
                                <a:gd name="T5" fmla="*/ T4 w 99"/>
                                <a:gd name="T6" fmla="+- 0 7652 7652"/>
                                <a:gd name="T7" fmla="*/ 7652 h 138"/>
                                <a:gd name="T8" fmla="+- 0 2343 2271"/>
                                <a:gd name="T9" fmla="*/ T8 w 99"/>
                                <a:gd name="T10" fmla="+- 0 7701 7652"/>
                                <a:gd name="T11" fmla="*/ 7701 h 138"/>
                                <a:gd name="T12" fmla="+- 0 2370 2271"/>
                                <a:gd name="T13" fmla="*/ T12 w 99"/>
                                <a:gd name="T14" fmla="+- 0 7701 7652"/>
                                <a:gd name="T15" fmla="*/ 7701 h 138"/>
                                <a:gd name="T16" fmla="+- 0 2370 2271"/>
                                <a:gd name="T17" fmla="*/ T16 w 99"/>
                                <a:gd name="T18" fmla="+- 0 7652 7652"/>
                                <a:gd name="T19" fmla="*/ 7652 h 138"/>
                              </a:gdLst>
                              <a:ahLst/>
                              <a:cxnLst>
                                <a:cxn ang="0">
                                  <a:pos x="T1" y="T3"/>
                                </a:cxn>
                                <a:cxn ang="0">
                                  <a:pos x="T5" y="T7"/>
                                </a:cxn>
                                <a:cxn ang="0">
                                  <a:pos x="T9" y="T11"/>
                                </a:cxn>
                                <a:cxn ang="0">
                                  <a:pos x="T13" y="T15"/>
                                </a:cxn>
                                <a:cxn ang="0">
                                  <a:pos x="T17" y="T19"/>
                                </a:cxn>
                              </a:cxnLst>
                              <a:rect l="0" t="0" r="r" b="b"/>
                              <a:pathLst>
                                <a:path w="99" h="138">
                                  <a:moveTo>
                                    <a:pt x="99" y="0"/>
                                  </a:moveTo>
                                  <a:lnTo>
                                    <a:pt x="72" y="0"/>
                                  </a:lnTo>
                                  <a:lnTo>
                                    <a:pt x="72" y="49"/>
                                  </a:lnTo>
                                  <a:lnTo>
                                    <a:pt x="99" y="49"/>
                                  </a:lnTo>
                                  <a:lnTo>
                                    <a:pt x="9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38" name="Group 832"/>
                        <wpg:cNvGrpSpPr>
                          <a:grpSpLocks/>
                        </wpg:cNvGrpSpPr>
                        <wpg:grpSpPr bwMode="auto">
                          <a:xfrm>
                            <a:off x="1476" y="7663"/>
                            <a:ext cx="8393" cy="1164"/>
                            <a:chOff x="1476" y="7663"/>
                            <a:chExt cx="8393" cy="1164"/>
                          </a:xfrm>
                        </wpg:grpSpPr>
                        <wps:wsp>
                          <wps:cNvPr id="639" name="Freeform 838"/>
                          <wps:cNvSpPr>
                            <a:spLocks/>
                          </wps:cNvSpPr>
                          <wps:spPr bwMode="auto">
                            <a:xfrm>
                              <a:off x="2402" y="7690"/>
                              <a:ext cx="27" cy="99"/>
                            </a:xfrm>
                            <a:custGeom>
                              <a:avLst/>
                              <a:gdLst>
                                <a:gd name="T0" fmla="+- 0 2429 2402"/>
                                <a:gd name="T1" fmla="*/ T0 w 27"/>
                                <a:gd name="T2" fmla="+- 0 7690 7690"/>
                                <a:gd name="T3" fmla="*/ 7690 h 99"/>
                                <a:gd name="T4" fmla="+- 0 2402 2402"/>
                                <a:gd name="T5" fmla="*/ T4 w 27"/>
                                <a:gd name="T6" fmla="+- 0 7690 7690"/>
                                <a:gd name="T7" fmla="*/ 7690 h 99"/>
                                <a:gd name="T8" fmla="+- 0 2402 2402"/>
                                <a:gd name="T9" fmla="*/ T8 w 27"/>
                                <a:gd name="T10" fmla="+- 0 7716 7690"/>
                                <a:gd name="T11" fmla="*/ 7716 h 99"/>
                                <a:gd name="T12" fmla="+- 0 2429 2402"/>
                                <a:gd name="T13" fmla="*/ T12 w 27"/>
                                <a:gd name="T14" fmla="+- 0 7716 7690"/>
                                <a:gd name="T15" fmla="*/ 7716 h 99"/>
                                <a:gd name="T16" fmla="+- 0 2429 2402"/>
                                <a:gd name="T17" fmla="*/ T16 w 27"/>
                                <a:gd name="T18" fmla="+- 0 7690 7690"/>
                                <a:gd name="T19" fmla="*/ 7690 h 99"/>
                              </a:gdLst>
                              <a:ahLst/>
                              <a:cxnLst>
                                <a:cxn ang="0">
                                  <a:pos x="T1" y="T3"/>
                                </a:cxn>
                                <a:cxn ang="0">
                                  <a:pos x="T5" y="T7"/>
                                </a:cxn>
                                <a:cxn ang="0">
                                  <a:pos x="T9" y="T11"/>
                                </a:cxn>
                                <a:cxn ang="0">
                                  <a:pos x="T13" y="T15"/>
                                </a:cxn>
                                <a:cxn ang="0">
                                  <a:pos x="T17" y="T19"/>
                                </a:cxn>
                              </a:cxnLst>
                              <a:rect l="0" t="0" r="r" b="b"/>
                              <a:pathLst>
                                <a:path w="27" h="99">
                                  <a:moveTo>
                                    <a:pt x="27" y="0"/>
                                  </a:moveTo>
                                  <a:lnTo>
                                    <a:pt x="0" y="0"/>
                                  </a:lnTo>
                                  <a:lnTo>
                                    <a:pt x="0" y="26"/>
                                  </a:lnTo>
                                  <a:lnTo>
                                    <a:pt x="27" y="26"/>
                                  </a:lnTo>
                                  <a:lnTo>
                                    <a:pt x="27"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0" name="Freeform 837"/>
                          <wps:cNvSpPr>
                            <a:spLocks/>
                          </wps:cNvSpPr>
                          <wps:spPr bwMode="auto">
                            <a:xfrm>
                              <a:off x="2402" y="7690"/>
                              <a:ext cx="27" cy="99"/>
                            </a:xfrm>
                            <a:custGeom>
                              <a:avLst/>
                              <a:gdLst>
                                <a:gd name="T0" fmla="+- 0 2429 2402"/>
                                <a:gd name="T1" fmla="*/ T0 w 27"/>
                                <a:gd name="T2" fmla="+- 0 7762 7690"/>
                                <a:gd name="T3" fmla="*/ 7762 h 99"/>
                                <a:gd name="T4" fmla="+- 0 2402 2402"/>
                                <a:gd name="T5" fmla="*/ T4 w 27"/>
                                <a:gd name="T6" fmla="+- 0 7762 7690"/>
                                <a:gd name="T7" fmla="*/ 7762 h 99"/>
                                <a:gd name="T8" fmla="+- 0 2402 2402"/>
                                <a:gd name="T9" fmla="*/ T8 w 27"/>
                                <a:gd name="T10" fmla="+- 0 7788 7690"/>
                                <a:gd name="T11" fmla="*/ 7788 h 99"/>
                                <a:gd name="T12" fmla="+- 0 2429 2402"/>
                                <a:gd name="T13" fmla="*/ T12 w 27"/>
                                <a:gd name="T14" fmla="+- 0 7788 7690"/>
                                <a:gd name="T15" fmla="*/ 7788 h 99"/>
                                <a:gd name="T16" fmla="+- 0 2429 2402"/>
                                <a:gd name="T17" fmla="*/ T16 w 27"/>
                                <a:gd name="T18" fmla="+- 0 7762 7690"/>
                                <a:gd name="T19" fmla="*/ 7762 h 99"/>
                              </a:gdLst>
                              <a:ahLst/>
                              <a:cxnLst>
                                <a:cxn ang="0">
                                  <a:pos x="T1" y="T3"/>
                                </a:cxn>
                                <a:cxn ang="0">
                                  <a:pos x="T5" y="T7"/>
                                </a:cxn>
                                <a:cxn ang="0">
                                  <a:pos x="T9" y="T11"/>
                                </a:cxn>
                                <a:cxn ang="0">
                                  <a:pos x="T13" y="T15"/>
                                </a:cxn>
                                <a:cxn ang="0">
                                  <a:pos x="T17" y="T19"/>
                                </a:cxn>
                              </a:cxnLst>
                              <a:rect l="0" t="0" r="r" b="b"/>
                              <a:pathLst>
                                <a:path w="27" h="99">
                                  <a:moveTo>
                                    <a:pt x="27" y="72"/>
                                  </a:moveTo>
                                  <a:lnTo>
                                    <a:pt x="0" y="72"/>
                                  </a:lnTo>
                                  <a:lnTo>
                                    <a:pt x="0" y="98"/>
                                  </a:lnTo>
                                  <a:lnTo>
                                    <a:pt x="27" y="98"/>
                                  </a:lnTo>
                                  <a:lnTo>
                                    <a:pt x="27" y="7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41" name="Picture 83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3744" y="7663"/>
                              <a:ext cx="5261" cy="1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43" name="Picture 83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1476" y="8285"/>
                              <a:ext cx="8393" cy="5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44" name="Picture 83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1498" y="8310"/>
                              <a:ext cx="1602"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645" name="Group 827"/>
                        <wpg:cNvGrpSpPr>
                          <a:grpSpLocks/>
                        </wpg:cNvGrpSpPr>
                        <wpg:grpSpPr bwMode="auto">
                          <a:xfrm>
                            <a:off x="3763" y="8310"/>
                            <a:ext cx="134" cy="136"/>
                            <a:chOff x="3763" y="8310"/>
                            <a:chExt cx="134" cy="136"/>
                          </a:xfrm>
                        </wpg:grpSpPr>
                        <wps:wsp>
                          <wps:cNvPr id="646" name="Freeform 831"/>
                          <wps:cNvSpPr>
                            <a:spLocks/>
                          </wps:cNvSpPr>
                          <wps:spPr bwMode="auto">
                            <a:xfrm>
                              <a:off x="3763" y="8310"/>
                              <a:ext cx="134" cy="136"/>
                            </a:xfrm>
                            <a:custGeom>
                              <a:avLst/>
                              <a:gdLst>
                                <a:gd name="T0" fmla="+- 0 3791 3763"/>
                                <a:gd name="T1" fmla="*/ T0 w 134"/>
                                <a:gd name="T2" fmla="+- 0 8310 8310"/>
                                <a:gd name="T3" fmla="*/ 8310 h 136"/>
                                <a:gd name="T4" fmla="+- 0 3763 3763"/>
                                <a:gd name="T5" fmla="*/ T4 w 134"/>
                                <a:gd name="T6" fmla="+- 0 8310 8310"/>
                                <a:gd name="T7" fmla="*/ 8310 h 136"/>
                                <a:gd name="T8" fmla="+- 0 3763 3763"/>
                                <a:gd name="T9" fmla="*/ T8 w 134"/>
                                <a:gd name="T10" fmla="+- 0 8446 8310"/>
                                <a:gd name="T11" fmla="*/ 8446 h 136"/>
                                <a:gd name="T12" fmla="+- 0 3781 3763"/>
                                <a:gd name="T13" fmla="*/ T12 w 134"/>
                                <a:gd name="T14" fmla="+- 0 8446 8310"/>
                                <a:gd name="T15" fmla="*/ 8446 h 136"/>
                                <a:gd name="T16" fmla="+- 0 3781 3763"/>
                                <a:gd name="T17" fmla="*/ T16 w 134"/>
                                <a:gd name="T18" fmla="+- 0 8330 8310"/>
                                <a:gd name="T19" fmla="*/ 8330 h 136"/>
                                <a:gd name="T20" fmla="+- 0 3798 3763"/>
                                <a:gd name="T21" fmla="*/ T20 w 134"/>
                                <a:gd name="T22" fmla="+- 0 8330 8310"/>
                                <a:gd name="T23" fmla="*/ 8330 h 136"/>
                                <a:gd name="T24" fmla="+- 0 3791 3763"/>
                                <a:gd name="T25" fmla="*/ T24 w 134"/>
                                <a:gd name="T26" fmla="+- 0 8310 8310"/>
                                <a:gd name="T27" fmla="*/ 8310 h 136"/>
                              </a:gdLst>
                              <a:ahLst/>
                              <a:cxnLst>
                                <a:cxn ang="0">
                                  <a:pos x="T1" y="T3"/>
                                </a:cxn>
                                <a:cxn ang="0">
                                  <a:pos x="T5" y="T7"/>
                                </a:cxn>
                                <a:cxn ang="0">
                                  <a:pos x="T9" y="T11"/>
                                </a:cxn>
                                <a:cxn ang="0">
                                  <a:pos x="T13" y="T15"/>
                                </a:cxn>
                                <a:cxn ang="0">
                                  <a:pos x="T17" y="T19"/>
                                </a:cxn>
                                <a:cxn ang="0">
                                  <a:pos x="T21" y="T23"/>
                                </a:cxn>
                                <a:cxn ang="0">
                                  <a:pos x="T25" y="T27"/>
                                </a:cxn>
                              </a:cxnLst>
                              <a:rect l="0" t="0" r="r" b="b"/>
                              <a:pathLst>
                                <a:path w="134" h="136">
                                  <a:moveTo>
                                    <a:pt x="28" y="0"/>
                                  </a:moveTo>
                                  <a:lnTo>
                                    <a:pt x="0" y="0"/>
                                  </a:lnTo>
                                  <a:lnTo>
                                    <a:pt x="0" y="136"/>
                                  </a:lnTo>
                                  <a:lnTo>
                                    <a:pt x="18" y="136"/>
                                  </a:lnTo>
                                  <a:lnTo>
                                    <a:pt x="18" y="20"/>
                                  </a:lnTo>
                                  <a:lnTo>
                                    <a:pt x="35" y="20"/>
                                  </a:lnTo>
                                  <a:lnTo>
                                    <a:pt x="2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7" name="Freeform 830"/>
                          <wps:cNvSpPr>
                            <a:spLocks/>
                          </wps:cNvSpPr>
                          <wps:spPr bwMode="auto">
                            <a:xfrm>
                              <a:off x="3763" y="8310"/>
                              <a:ext cx="134" cy="136"/>
                            </a:xfrm>
                            <a:custGeom>
                              <a:avLst/>
                              <a:gdLst>
                                <a:gd name="T0" fmla="+- 0 3798 3763"/>
                                <a:gd name="T1" fmla="*/ T0 w 134"/>
                                <a:gd name="T2" fmla="+- 0 8330 8310"/>
                                <a:gd name="T3" fmla="*/ 8330 h 136"/>
                                <a:gd name="T4" fmla="+- 0 3781 3763"/>
                                <a:gd name="T5" fmla="*/ T4 w 134"/>
                                <a:gd name="T6" fmla="+- 0 8330 8310"/>
                                <a:gd name="T7" fmla="*/ 8330 h 136"/>
                                <a:gd name="T8" fmla="+- 0 3822 3763"/>
                                <a:gd name="T9" fmla="*/ T8 w 134"/>
                                <a:gd name="T10" fmla="+- 0 8446 8310"/>
                                <a:gd name="T11" fmla="*/ 8446 h 136"/>
                                <a:gd name="T12" fmla="+- 0 3838 3763"/>
                                <a:gd name="T13" fmla="*/ T12 w 134"/>
                                <a:gd name="T14" fmla="+- 0 8446 8310"/>
                                <a:gd name="T15" fmla="*/ 8446 h 136"/>
                                <a:gd name="T16" fmla="+- 0 3845 3763"/>
                                <a:gd name="T17" fmla="*/ T16 w 134"/>
                                <a:gd name="T18" fmla="+- 0 8426 8310"/>
                                <a:gd name="T19" fmla="*/ 8426 h 136"/>
                                <a:gd name="T20" fmla="+- 0 3831 3763"/>
                                <a:gd name="T21" fmla="*/ T20 w 134"/>
                                <a:gd name="T22" fmla="+- 0 8426 8310"/>
                                <a:gd name="T23" fmla="*/ 8426 h 136"/>
                                <a:gd name="T24" fmla="+- 0 3829 3763"/>
                                <a:gd name="T25" fmla="*/ T24 w 134"/>
                                <a:gd name="T26" fmla="+- 0 8421 8310"/>
                                <a:gd name="T27" fmla="*/ 8421 h 136"/>
                                <a:gd name="T28" fmla="+- 0 3827 3763"/>
                                <a:gd name="T29" fmla="*/ T28 w 134"/>
                                <a:gd name="T30" fmla="+- 0 8415 8310"/>
                                <a:gd name="T31" fmla="*/ 8415 h 136"/>
                                <a:gd name="T32" fmla="+- 0 3824 3763"/>
                                <a:gd name="T33" fmla="*/ T32 w 134"/>
                                <a:gd name="T34" fmla="+- 0 8406 8310"/>
                                <a:gd name="T35" fmla="*/ 8406 h 136"/>
                                <a:gd name="T36" fmla="+- 0 3798 3763"/>
                                <a:gd name="T37" fmla="*/ T36 w 134"/>
                                <a:gd name="T38" fmla="+- 0 8330 8310"/>
                                <a:gd name="T39" fmla="*/ 8330 h 1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34" h="136">
                                  <a:moveTo>
                                    <a:pt x="35" y="20"/>
                                  </a:moveTo>
                                  <a:lnTo>
                                    <a:pt x="18" y="20"/>
                                  </a:lnTo>
                                  <a:lnTo>
                                    <a:pt x="59" y="136"/>
                                  </a:lnTo>
                                  <a:lnTo>
                                    <a:pt x="75" y="136"/>
                                  </a:lnTo>
                                  <a:lnTo>
                                    <a:pt x="82" y="116"/>
                                  </a:lnTo>
                                  <a:lnTo>
                                    <a:pt x="68" y="116"/>
                                  </a:lnTo>
                                  <a:lnTo>
                                    <a:pt x="66" y="111"/>
                                  </a:lnTo>
                                  <a:lnTo>
                                    <a:pt x="64" y="105"/>
                                  </a:lnTo>
                                  <a:lnTo>
                                    <a:pt x="61" y="96"/>
                                  </a:lnTo>
                                  <a:lnTo>
                                    <a:pt x="35" y="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8" name="Freeform 829"/>
                          <wps:cNvSpPr>
                            <a:spLocks/>
                          </wps:cNvSpPr>
                          <wps:spPr bwMode="auto">
                            <a:xfrm>
                              <a:off x="3763" y="8310"/>
                              <a:ext cx="134" cy="136"/>
                            </a:xfrm>
                            <a:custGeom>
                              <a:avLst/>
                              <a:gdLst>
                                <a:gd name="T0" fmla="+- 0 3897 3763"/>
                                <a:gd name="T1" fmla="*/ T0 w 134"/>
                                <a:gd name="T2" fmla="+- 0 8332 8310"/>
                                <a:gd name="T3" fmla="*/ 8332 h 136"/>
                                <a:gd name="T4" fmla="+- 0 3879 3763"/>
                                <a:gd name="T5" fmla="*/ T4 w 134"/>
                                <a:gd name="T6" fmla="+- 0 8332 8310"/>
                                <a:gd name="T7" fmla="*/ 8332 h 136"/>
                                <a:gd name="T8" fmla="+- 0 3879 3763"/>
                                <a:gd name="T9" fmla="*/ T8 w 134"/>
                                <a:gd name="T10" fmla="+- 0 8446 8310"/>
                                <a:gd name="T11" fmla="*/ 8446 h 136"/>
                                <a:gd name="T12" fmla="+- 0 3897 3763"/>
                                <a:gd name="T13" fmla="*/ T12 w 134"/>
                                <a:gd name="T14" fmla="+- 0 8446 8310"/>
                                <a:gd name="T15" fmla="*/ 8446 h 136"/>
                                <a:gd name="T16" fmla="+- 0 3897 3763"/>
                                <a:gd name="T17" fmla="*/ T16 w 134"/>
                                <a:gd name="T18" fmla="+- 0 8332 8310"/>
                                <a:gd name="T19" fmla="*/ 8332 h 136"/>
                              </a:gdLst>
                              <a:ahLst/>
                              <a:cxnLst>
                                <a:cxn ang="0">
                                  <a:pos x="T1" y="T3"/>
                                </a:cxn>
                                <a:cxn ang="0">
                                  <a:pos x="T5" y="T7"/>
                                </a:cxn>
                                <a:cxn ang="0">
                                  <a:pos x="T9" y="T11"/>
                                </a:cxn>
                                <a:cxn ang="0">
                                  <a:pos x="T13" y="T15"/>
                                </a:cxn>
                                <a:cxn ang="0">
                                  <a:pos x="T17" y="T19"/>
                                </a:cxn>
                              </a:cxnLst>
                              <a:rect l="0" t="0" r="r" b="b"/>
                              <a:pathLst>
                                <a:path w="134" h="136">
                                  <a:moveTo>
                                    <a:pt x="134" y="22"/>
                                  </a:moveTo>
                                  <a:lnTo>
                                    <a:pt x="116" y="22"/>
                                  </a:lnTo>
                                  <a:lnTo>
                                    <a:pt x="116" y="136"/>
                                  </a:lnTo>
                                  <a:lnTo>
                                    <a:pt x="134" y="136"/>
                                  </a:lnTo>
                                  <a:lnTo>
                                    <a:pt x="134" y="2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9" name="Freeform 828"/>
                          <wps:cNvSpPr>
                            <a:spLocks/>
                          </wps:cNvSpPr>
                          <wps:spPr bwMode="auto">
                            <a:xfrm>
                              <a:off x="3763" y="8310"/>
                              <a:ext cx="134" cy="136"/>
                            </a:xfrm>
                            <a:custGeom>
                              <a:avLst/>
                              <a:gdLst>
                                <a:gd name="T0" fmla="+- 0 3897 3763"/>
                                <a:gd name="T1" fmla="*/ T0 w 134"/>
                                <a:gd name="T2" fmla="+- 0 8310 8310"/>
                                <a:gd name="T3" fmla="*/ 8310 h 136"/>
                                <a:gd name="T4" fmla="+- 0 3872 3763"/>
                                <a:gd name="T5" fmla="*/ T4 w 134"/>
                                <a:gd name="T6" fmla="+- 0 8310 8310"/>
                                <a:gd name="T7" fmla="*/ 8310 h 136"/>
                                <a:gd name="T8" fmla="+- 0 3838 3763"/>
                                <a:gd name="T9" fmla="*/ T8 w 134"/>
                                <a:gd name="T10" fmla="+- 0 8404 8310"/>
                                <a:gd name="T11" fmla="*/ 8404 h 136"/>
                                <a:gd name="T12" fmla="+- 0 3835 3763"/>
                                <a:gd name="T13" fmla="*/ T12 w 134"/>
                                <a:gd name="T14" fmla="+- 0 8414 8310"/>
                                <a:gd name="T15" fmla="*/ 8414 h 136"/>
                                <a:gd name="T16" fmla="+- 0 3832 3763"/>
                                <a:gd name="T17" fmla="*/ T16 w 134"/>
                                <a:gd name="T18" fmla="+- 0 8421 8310"/>
                                <a:gd name="T19" fmla="*/ 8421 h 136"/>
                                <a:gd name="T20" fmla="+- 0 3831 3763"/>
                                <a:gd name="T21" fmla="*/ T20 w 134"/>
                                <a:gd name="T22" fmla="+- 0 8426 8310"/>
                                <a:gd name="T23" fmla="*/ 8426 h 136"/>
                                <a:gd name="T24" fmla="+- 0 3845 3763"/>
                                <a:gd name="T25" fmla="*/ T24 w 134"/>
                                <a:gd name="T26" fmla="+- 0 8426 8310"/>
                                <a:gd name="T27" fmla="*/ 8426 h 136"/>
                                <a:gd name="T28" fmla="+- 0 3879 3763"/>
                                <a:gd name="T29" fmla="*/ T28 w 134"/>
                                <a:gd name="T30" fmla="+- 0 8332 8310"/>
                                <a:gd name="T31" fmla="*/ 8332 h 136"/>
                                <a:gd name="T32" fmla="+- 0 3897 3763"/>
                                <a:gd name="T33" fmla="*/ T32 w 134"/>
                                <a:gd name="T34" fmla="+- 0 8332 8310"/>
                                <a:gd name="T35" fmla="*/ 8332 h 136"/>
                                <a:gd name="T36" fmla="+- 0 3897 3763"/>
                                <a:gd name="T37" fmla="*/ T36 w 134"/>
                                <a:gd name="T38" fmla="+- 0 8310 8310"/>
                                <a:gd name="T39" fmla="*/ 8310 h 1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34" h="136">
                                  <a:moveTo>
                                    <a:pt x="134" y="0"/>
                                  </a:moveTo>
                                  <a:lnTo>
                                    <a:pt x="109" y="0"/>
                                  </a:lnTo>
                                  <a:lnTo>
                                    <a:pt x="75" y="94"/>
                                  </a:lnTo>
                                  <a:lnTo>
                                    <a:pt x="72" y="104"/>
                                  </a:lnTo>
                                  <a:lnTo>
                                    <a:pt x="69" y="111"/>
                                  </a:lnTo>
                                  <a:lnTo>
                                    <a:pt x="68" y="116"/>
                                  </a:lnTo>
                                  <a:lnTo>
                                    <a:pt x="82" y="116"/>
                                  </a:lnTo>
                                  <a:lnTo>
                                    <a:pt x="116" y="22"/>
                                  </a:lnTo>
                                  <a:lnTo>
                                    <a:pt x="134" y="22"/>
                                  </a:lnTo>
                                  <a:lnTo>
                                    <a:pt x="13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50" name="Group 824"/>
                        <wpg:cNvGrpSpPr>
                          <a:grpSpLocks/>
                        </wpg:cNvGrpSpPr>
                        <wpg:grpSpPr bwMode="auto">
                          <a:xfrm>
                            <a:off x="3921" y="8345"/>
                            <a:ext cx="95" cy="103"/>
                            <a:chOff x="3921" y="8345"/>
                            <a:chExt cx="95" cy="103"/>
                          </a:xfrm>
                        </wpg:grpSpPr>
                        <wps:wsp>
                          <wps:cNvPr id="651" name="Freeform 826"/>
                          <wps:cNvSpPr>
                            <a:spLocks/>
                          </wps:cNvSpPr>
                          <wps:spPr bwMode="auto">
                            <a:xfrm>
                              <a:off x="3921" y="8345"/>
                              <a:ext cx="95" cy="103"/>
                            </a:xfrm>
                            <a:custGeom>
                              <a:avLst/>
                              <a:gdLst>
                                <a:gd name="T0" fmla="+- 0 3982 3921"/>
                                <a:gd name="T1" fmla="*/ T0 w 95"/>
                                <a:gd name="T2" fmla="+- 0 8345 8345"/>
                                <a:gd name="T3" fmla="*/ 8345 h 103"/>
                                <a:gd name="T4" fmla="+- 0 3956 3921"/>
                                <a:gd name="T5" fmla="*/ T4 w 95"/>
                                <a:gd name="T6" fmla="+- 0 8345 8345"/>
                                <a:gd name="T7" fmla="*/ 8345 h 103"/>
                                <a:gd name="T8" fmla="+- 0 3945 3921"/>
                                <a:gd name="T9" fmla="*/ T8 w 95"/>
                                <a:gd name="T10" fmla="+- 0 8349 8345"/>
                                <a:gd name="T11" fmla="*/ 8349 h 103"/>
                                <a:gd name="T12" fmla="+- 0 3934 3921"/>
                                <a:gd name="T13" fmla="*/ T12 w 95"/>
                                <a:gd name="T14" fmla="+- 0 8358 8345"/>
                                <a:gd name="T15" fmla="*/ 8358 h 103"/>
                                <a:gd name="T16" fmla="+- 0 3924 3921"/>
                                <a:gd name="T17" fmla="*/ T16 w 95"/>
                                <a:gd name="T18" fmla="+- 0 8374 8345"/>
                                <a:gd name="T19" fmla="*/ 8374 h 103"/>
                                <a:gd name="T20" fmla="+- 0 3921 3921"/>
                                <a:gd name="T21" fmla="*/ T20 w 95"/>
                                <a:gd name="T22" fmla="+- 0 8396 8345"/>
                                <a:gd name="T23" fmla="*/ 8396 h 103"/>
                                <a:gd name="T24" fmla="+- 0 3921 3921"/>
                                <a:gd name="T25" fmla="*/ T24 w 95"/>
                                <a:gd name="T26" fmla="+- 0 8397 8345"/>
                                <a:gd name="T27" fmla="*/ 8397 h 103"/>
                                <a:gd name="T28" fmla="+- 0 3924 3921"/>
                                <a:gd name="T29" fmla="*/ T28 w 95"/>
                                <a:gd name="T30" fmla="+- 0 8419 8345"/>
                                <a:gd name="T31" fmla="*/ 8419 h 103"/>
                                <a:gd name="T32" fmla="+- 0 3934 3921"/>
                                <a:gd name="T33" fmla="*/ T32 w 95"/>
                                <a:gd name="T34" fmla="+- 0 8435 8345"/>
                                <a:gd name="T35" fmla="*/ 8435 h 103"/>
                                <a:gd name="T36" fmla="+- 0 3943 3921"/>
                                <a:gd name="T37" fmla="*/ T36 w 95"/>
                                <a:gd name="T38" fmla="+- 0 8443 8345"/>
                                <a:gd name="T39" fmla="*/ 8443 h 103"/>
                                <a:gd name="T40" fmla="+- 0 3954 3921"/>
                                <a:gd name="T41" fmla="*/ T40 w 95"/>
                                <a:gd name="T42" fmla="+- 0 8448 8345"/>
                                <a:gd name="T43" fmla="*/ 8448 h 103"/>
                                <a:gd name="T44" fmla="+- 0 3977 3921"/>
                                <a:gd name="T45" fmla="*/ T44 w 95"/>
                                <a:gd name="T46" fmla="+- 0 8448 8345"/>
                                <a:gd name="T47" fmla="*/ 8448 h 103"/>
                                <a:gd name="T48" fmla="+- 0 3985 3921"/>
                                <a:gd name="T49" fmla="*/ T48 w 95"/>
                                <a:gd name="T50" fmla="+- 0 8446 8345"/>
                                <a:gd name="T51" fmla="*/ 8446 h 103"/>
                                <a:gd name="T52" fmla="+- 0 4000 3921"/>
                                <a:gd name="T53" fmla="*/ T52 w 95"/>
                                <a:gd name="T54" fmla="+- 0 8438 8345"/>
                                <a:gd name="T55" fmla="*/ 8438 h 103"/>
                                <a:gd name="T56" fmla="+- 0 4004 3921"/>
                                <a:gd name="T57" fmla="*/ T56 w 95"/>
                                <a:gd name="T58" fmla="+- 0 8434 8345"/>
                                <a:gd name="T59" fmla="*/ 8434 h 103"/>
                                <a:gd name="T60" fmla="+- 0 3960 3921"/>
                                <a:gd name="T61" fmla="*/ T60 w 95"/>
                                <a:gd name="T62" fmla="+- 0 8434 8345"/>
                                <a:gd name="T63" fmla="*/ 8434 h 103"/>
                                <a:gd name="T64" fmla="+- 0 3953 3921"/>
                                <a:gd name="T65" fmla="*/ T64 w 95"/>
                                <a:gd name="T66" fmla="+- 0 8431 8345"/>
                                <a:gd name="T67" fmla="*/ 8431 h 103"/>
                                <a:gd name="T68" fmla="+- 0 3947 3921"/>
                                <a:gd name="T69" fmla="*/ T68 w 95"/>
                                <a:gd name="T70" fmla="+- 0 8425 8345"/>
                                <a:gd name="T71" fmla="*/ 8425 h 103"/>
                                <a:gd name="T72" fmla="+- 0 3941 3921"/>
                                <a:gd name="T73" fmla="*/ T72 w 95"/>
                                <a:gd name="T74" fmla="+- 0 8418 8345"/>
                                <a:gd name="T75" fmla="*/ 8418 h 103"/>
                                <a:gd name="T76" fmla="+- 0 3939 3921"/>
                                <a:gd name="T77" fmla="*/ T76 w 95"/>
                                <a:gd name="T78" fmla="+- 0 8409 8345"/>
                                <a:gd name="T79" fmla="*/ 8409 h 103"/>
                                <a:gd name="T80" fmla="+- 0 3939 3921"/>
                                <a:gd name="T81" fmla="*/ T80 w 95"/>
                                <a:gd name="T82" fmla="+- 0 8384 8345"/>
                                <a:gd name="T83" fmla="*/ 8384 h 103"/>
                                <a:gd name="T84" fmla="+- 0 3941 3921"/>
                                <a:gd name="T85" fmla="*/ T84 w 95"/>
                                <a:gd name="T86" fmla="+- 0 8375 8345"/>
                                <a:gd name="T87" fmla="*/ 8375 h 103"/>
                                <a:gd name="T88" fmla="+- 0 3942 3921"/>
                                <a:gd name="T89" fmla="*/ T88 w 95"/>
                                <a:gd name="T90" fmla="+- 0 8374 8345"/>
                                <a:gd name="T91" fmla="*/ 8374 h 103"/>
                                <a:gd name="T92" fmla="+- 0 3953 3921"/>
                                <a:gd name="T93" fmla="*/ T92 w 95"/>
                                <a:gd name="T94" fmla="+- 0 8362 8345"/>
                                <a:gd name="T95" fmla="*/ 8362 h 103"/>
                                <a:gd name="T96" fmla="+- 0 3960 3921"/>
                                <a:gd name="T97" fmla="*/ T96 w 95"/>
                                <a:gd name="T98" fmla="+- 0 8359 8345"/>
                                <a:gd name="T99" fmla="*/ 8359 h 103"/>
                                <a:gd name="T100" fmla="+- 0 4003 3921"/>
                                <a:gd name="T101" fmla="*/ T100 w 95"/>
                                <a:gd name="T102" fmla="+- 0 8359 8345"/>
                                <a:gd name="T103" fmla="*/ 8359 h 103"/>
                                <a:gd name="T104" fmla="+- 0 3994 3921"/>
                                <a:gd name="T105" fmla="*/ T104 w 95"/>
                                <a:gd name="T106" fmla="+- 0 8349 8345"/>
                                <a:gd name="T107" fmla="*/ 8349 h 103"/>
                                <a:gd name="T108" fmla="+- 0 3982 3921"/>
                                <a:gd name="T109" fmla="*/ T108 w 95"/>
                                <a:gd name="T110" fmla="+- 0 8345 8345"/>
                                <a:gd name="T111" fmla="*/ 8345 h 1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95" h="103">
                                  <a:moveTo>
                                    <a:pt x="61" y="0"/>
                                  </a:moveTo>
                                  <a:lnTo>
                                    <a:pt x="35" y="0"/>
                                  </a:lnTo>
                                  <a:lnTo>
                                    <a:pt x="24" y="4"/>
                                  </a:lnTo>
                                  <a:lnTo>
                                    <a:pt x="13" y="13"/>
                                  </a:lnTo>
                                  <a:lnTo>
                                    <a:pt x="3" y="29"/>
                                  </a:lnTo>
                                  <a:lnTo>
                                    <a:pt x="0" y="51"/>
                                  </a:lnTo>
                                  <a:lnTo>
                                    <a:pt x="0" y="52"/>
                                  </a:lnTo>
                                  <a:lnTo>
                                    <a:pt x="3" y="74"/>
                                  </a:lnTo>
                                  <a:lnTo>
                                    <a:pt x="13" y="90"/>
                                  </a:lnTo>
                                  <a:lnTo>
                                    <a:pt x="22" y="98"/>
                                  </a:lnTo>
                                  <a:lnTo>
                                    <a:pt x="33" y="103"/>
                                  </a:lnTo>
                                  <a:lnTo>
                                    <a:pt x="56" y="103"/>
                                  </a:lnTo>
                                  <a:lnTo>
                                    <a:pt x="64" y="101"/>
                                  </a:lnTo>
                                  <a:lnTo>
                                    <a:pt x="79" y="93"/>
                                  </a:lnTo>
                                  <a:lnTo>
                                    <a:pt x="83" y="89"/>
                                  </a:lnTo>
                                  <a:lnTo>
                                    <a:pt x="39" y="89"/>
                                  </a:lnTo>
                                  <a:lnTo>
                                    <a:pt x="32" y="86"/>
                                  </a:lnTo>
                                  <a:lnTo>
                                    <a:pt x="26" y="80"/>
                                  </a:lnTo>
                                  <a:lnTo>
                                    <a:pt x="20" y="73"/>
                                  </a:lnTo>
                                  <a:lnTo>
                                    <a:pt x="18" y="64"/>
                                  </a:lnTo>
                                  <a:lnTo>
                                    <a:pt x="18" y="39"/>
                                  </a:lnTo>
                                  <a:lnTo>
                                    <a:pt x="20" y="30"/>
                                  </a:lnTo>
                                  <a:lnTo>
                                    <a:pt x="21" y="29"/>
                                  </a:lnTo>
                                  <a:lnTo>
                                    <a:pt x="32" y="17"/>
                                  </a:lnTo>
                                  <a:lnTo>
                                    <a:pt x="39" y="14"/>
                                  </a:lnTo>
                                  <a:lnTo>
                                    <a:pt x="82" y="14"/>
                                  </a:lnTo>
                                  <a:lnTo>
                                    <a:pt x="73" y="4"/>
                                  </a:lnTo>
                                  <a:lnTo>
                                    <a:pt x="6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2" name="Freeform 825"/>
                          <wps:cNvSpPr>
                            <a:spLocks/>
                          </wps:cNvSpPr>
                          <wps:spPr bwMode="auto">
                            <a:xfrm>
                              <a:off x="3921" y="8345"/>
                              <a:ext cx="95" cy="103"/>
                            </a:xfrm>
                            <a:custGeom>
                              <a:avLst/>
                              <a:gdLst>
                                <a:gd name="T0" fmla="+- 0 4003 3921"/>
                                <a:gd name="T1" fmla="*/ T0 w 95"/>
                                <a:gd name="T2" fmla="+- 0 8359 8345"/>
                                <a:gd name="T3" fmla="*/ 8359 h 103"/>
                                <a:gd name="T4" fmla="+- 0 3977 3921"/>
                                <a:gd name="T5" fmla="*/ T4 w 95"/>
                                <a:gd name="T6" fmla="+- 0 8359 8345"/>
                                <a:gd name="T7" fmla="*/ 8359 h 103"/>
                                <a:gd name="T8" fmla="+- 0 3984 3921"/>
                                <a:gd name="T9" fmla="*/ T8 w 95"/>
                                <a:gd name="T10" fmla="+- 0 8362 8345"/>
                                <a:gd name="T11" fmla="*/ 8362 h 103"/>
                                <a:gd name="T12" fmla="+- 0 3990 3921"/>
                                <a:gd name="T13" fmla="*/ T12 w 95"/>
                                <a:gd name="T14" fmla="+- 0 8368 8345"/>
                                <a:gd name="T15" fmla="*/ 8368 h 103"/>
                                <a:gd name="T16" fmla="+- 0 3995 3921"/>
                                <a:gd name="T17" fmla="*/ T16 w 95"/>
                                <a:gd name="T18" fmla="+- 0 8375 8345"/>
                                <a:gd name="T19" fmla="*/ 8375 h 103"/>
                                <a:gd name="T20" fmla="+- 0 3998 3921"/>
                                <a:gd name="T21" fmla="*/ T20 w 95"/>
                                <a:gd name="T22" fmla="+- 0 8384 8345"/>
                                <a:gd name="T23" fmla="*/ 8384 h 103"/>
                                <a:gd name="T24" fmla="+- 0 3998 3921"/>
                                <a:gd name="T25" fmla="*/ T24 w 95"/>
                                <a:gd name="T26" fmla="+- 0 8409 8345"/>
                                <a:gd name="T27" fmla="*/ 8409 h 103"/>
                                <a:gd name="T28" fmla="+- 0 3995 3921"/>
                                <a:gd name="T29" fmla="*/ T28 w 95"/>
                                <a:gd name="T30" fmla="+- 0 8418 8345"/>
                                <a:gd name="T31" fmla="*/ 8418 h 103"/>
                                <a:gd name="T32" fmla="+- 0 3989 3921"/>
                                <a:gd name="T33" fmla="*/ T32 w 95"/>
                                <a:gd name="T34" fmla="+- 0 8425 8345"/>
                                <a:gd name="T35" fmla="*/ 8425 h 103"/>
                                <a:gd name="T36" fmla="+- 0 3984 3921"/>
                                <a:gd name="T37" fmla="*/ T36 w 95"/>
                                <a:gd name="T38" fmla="+- 0 8431 8345"/>
                                <a:gd name="T39" fmla="*/ 8431 h 103"/>
                                <a:gd name="T40" fmla="+- 0 3977 3921"/>
                                <a:gd name="T41" fmla="*/ T40 w 95"/>
                                <a:gd name="T42" fmla="+- 0 8434 8345"/>
                                <a:gd name="T43" fmla="*/ 8434 h 103"/>
                                <a:gd name="T44" fmla="+- 0 4004 3921"/>
                                <a:gd name="T45" fmla="*/ T44 w 95"/>
                                <a:gd name="T46" fmla="+- 0 8434 8345"/>
                                <a:gd name="T47" fmla="*/ 8434 h 103"/>
                                <a:gd name="T48" fmla="+- 0 4006 3921"/>
                                <a:gd name="T49" fmla="*/ T48 w 95"/>
                                <a:gd name="T50" fmla="+- 0 8432 8345"/>
                                <a:gd name="T51" fmla="*/ 8432 h 103"/>
                                <a:gd name="T52" fmla="+- 0 4010 3921"/>
                                <a:gd name="T53" fmla="*/ T52 w 95"/>
                                <a:gd name="T54" fmla="+- 0 8425 8345"/>
                                <a:gd name="T55" fmla="*/ 8425 h 103"/>
                                <a:gd name="T56" fmla="+- 0 4014 3921"/>
                                <a:gd name="T57" fmla="*/ T56 w 95"/>
                                <a:gd name="T58" fmla="+- 0 8418 8345"/>
                                <a:gd name="T59" fmla="*/ 8418 h 103"/>
                                <a:gd name="T60" fmla="+- 0 4016 3921"/>
                                <a:gd name="T61" fmla="*/ T60 w 95"/>
                                <a:gd name="T62" fmla="+- 0 8408 8345"/>
                                <a:gd name="T63" fmla="*/ 8408 h 103"/>
                                <a:gd name="T64" fmla="+- 0 4016 3921"/>
                                <a:gd name="T65" fmla="*/ T64 w 95"/>
                                <a:gd name="T66" fmla="+- 0 8379 8345"/>
                                <a:gd name="T67" fmla="*/ 8379 h 103"/>
                                <a:gd name="T68" fmla="+- 0 4011 3921"/>
                                <a:gd name="T69" fmla="*/ T68 w 95"/>
                                <a:gd name="T70" fmla="+- 0 8367 8345"/>
                                <a:gd name="T71" fmla="*/ 8367 h 103"/>
                                <a:gd name="T72" fmla="+- 0 4003 3921"/>
                                <a:gd name="T73" fmla="*/ T72 w 95"/>
                                <a:gd name="T74" fmla="+- 0 8359 8345"/>
                                <a:gd name="T75" fmla="*/ 8359 h 1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95" h="103">
                                  <a:moveTo>
                                    <a:pt x="82" y="14"/>
                                  </a:moveTo>
                                  <a:lnTo>
                                    <a:pt x="56" y="14"/>
                                  </a:lnTo>
                                  <a:lnTo>
                                    <a:pt x="63" y="17"/>
                                  </a:lnTo>
                                  <a:lnTo>
                                    <a:pt x="69" y="23"/>
                                  </a:lnTo>
                                  <a:lnTo>
                                    <a:pt x="74" y="30"/>
                                  </a:lnTo>
                                  <a:lnTo>
                                    <a:pt x="77" y="39"/>
                                  </a:lnTo>
                                  <a:lnTo>
                                    <a:pt x="77" y="64"/>
                                  </a:lnTo>
                                  <a:lnTo>
                                    <a:pt x="74" y="73"/>
                                  </a:lnTo>
                                  <a:lnTo>
                                    <a:pt x="68" y="80"/>
                                  </a:lnTo>
                                  <a:lnTo>
                                    <a:pt x="63" y="86"/>
                                  </a:lnTo>
                                  <a:lnTo>
                                    <a:pt x="56" y="89"/>
                                  </a:lnTo>
                                  <a:lnTo>
                                    <a:pt x="83" y="89"/>
                                  </a:lnTo>
                                  <a:lnTo>
                                    <a:pt x="85" y="87"/>
                                  </a:lnTo>
                                  <a:lnTo>
                                    <a:pt x="89" y="80"/>
                                  </a:lnTo>
                                  <a:lnTo>
                                    <a:pt x="93" y="73"/>
                                  </a:lnTo>
                                  <a:lnTo>
                                    <a:pt x="95" y="63"/>
                                  </a:lnTo>
                                  <a:lnTo>
                                    <a:pt x="95" y="34"/>
                                  </a:lnTo>
                                  <a:lnTo>
                                    <a:pt x="90" y="22"/>
                                  </a:lnTo>
                                  <a:lnTo>
                                    <a:pt x="82" y="1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53" name="Group 818"/>
                        <wpg:cNvGrpSpPr>
                          <a:grpSpLocks/>
                        </wpg:cNvGrpSpPr>
                        <wpg:grpSpPr bwMode="auto">
                          <a:xfrm>
                            <a:off x="4035" y="8345"/>
                            <a:ext cx="138" cy="101"/>
                            <a:chOff x="4035" y="8345"/>
                            <a:chExt cx="138" cy="101"/>
                          </a:xfrm>
                        </wpg:grpSpPr>
                        <wps:wsp>
                          <wps:cNvPr id="654" name="Freeform 823"/>
                          <wps:cNvSpPr>
                            <a:spLocks/>
                          </wps:cNvSpPr>
                          <wps:spPr bwMode="auto">
                            <a:xfrm>
                              <a:off x="4035" y="8345"/>
                              <a:ext cx="138" cy="101"/>
                            </a:xfrm>
                            <a:custGeom>
                              <a:avLst/>
                              <a:gdLst>
                                <a:gd name="T0" fmla="+- 0 4051 4035"/>
                                <a:gd name="T1" fmla="*/ T0 w 138"/>
                                <a:gd name="T2" fmla="+- 0 8347 8345"/>
                                <a:gd name="T3" fmla="*/ 8347 h 101"/>
                                <a:gd name="T4" fmla="+- 0 4035 4035"/>
                                <a:gd name="T5" fmla="*/ T4 w 138"/>
                                <a:gd name="T6" fmla="+- 0 8347 8345"/>
                                <a:gd name="T7" fmla="*/ 8347 h 101"/>
                                <a:gd name="T8" fmla="+- 0 4035 4035"/>
                                <a:gd name="T9" fmla="*/ T8 w 138"/>
                                <a:gd name="T10" fmla="+- 0 8446 8345"/>
                                <a:gd name="T11" fmla="*/ 8446 h 101"/>
                                <a:gd name="T12" fmla="+- 0 4052 4035"/>
                                <a:gd name="T13" fmla="*/ T12 w 138"/>
                                <a:gd name="T14" fmla="+- 0 8446 8345"/>
                                <a:gd name="T15" fmla="*/ 8446 h 101"/>
                                <a:gd name="T16" fmla="+- 0 4052 4035"/>
                                <a:gd name="T17" fmla="*/ T16 w 138"/>
                                <a:gd name="T18" fmla="+- 0 8386 8345"/>
                                <a:gd name="T19" fmla="*/ 8386 h 101"/>
                                <a:gd name="T20" fmla="+- 0 4053 4035"/>
                                <a:gd name="T21" fmla="*/ T20 w 138"/>
                                <a:gd name="T22" fmla="+- 0 8379 8345"/>
                                <a:gd name="T23" fmla="*/ 8379 h 101"/>
                                <a:gd name="T24" fmla="+- 0 4057 4035"/>
                                <a:gd name="T25" fmla="*/ T24 w 138"/>
                                <a:gd name="T26" fmla="+- 0 8369 8345"/>
                                <a:gd name="T27" fmla="*/ 8369 h 101"/>
                                <a:gd name="T28" fmla="+- 0 4060 4035"/>
                                <a:gd name="T29" fmla="*/ T28 w 138"/>
                                <a:gd name="T30" fmla="+- 0 8366 8345"/>
                                <a:gd name="T31" fmla="*/ 8366 h 101"/>
                                <a:gd name="T32" fmla="+- 0 4064 4035"/>
                                <a:gd name="T33" fmla="*/ T32 w 138"/>
                                <a:gd name="T34" fmla="+- 0 8363 8345"/>
                                <a:gd name="T35" fmla="*/ 8363 h 101"/>
                                <a:gd name="T36" fmla="+- 0 4068 4035"/>
                                <a:gd name="T37" fmla="*/ T36 w 138"/>
                                <a:gd name="T38" fmla="+- 0 8361 8345"/>
                                <a:gd name="T39" fmla="*/ 8361 h 101"/>
                                <a:gd name="T40" fmla="+- 0 4051 4035"/>
                                <a:gd name="T41" fmla="*/ T40 w 138"/>
                                <a:gd name="T42" fmla="+- 0 8361 8345"/>
                                <a:gd name="T43" fmla="*/ 8361 h 101"/>
                                <a:gd name="T44" fmla="+- 0 4051 4035"/>
                                <a:gd name="T45" fmla="*/ T44 w 138"/>
                                <a:gd name="T46" fmla="+- 0 8347 8345"/>
                                <a:gd name="T47" fmla="*/ 8347 h 1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8" h="101">
                                  <a:moveTo>
                                    <a:pt x="16" y="2"/>
                                  </a:moveTo>
                                  <a:lnTo>
                                    <a:pt x="0" y="2"/>
                                  </a:lnTo>
                                  <a:lnTo>
                                    <a:pt x="0" y="101"/>
                                  </a:lnTo>
                                  <a:lnTo>
                                    <a:pt x="17" y="101"/>
                                  </a:lnTo>
                                  <a:lnTo>
                                    <a:pt x="17" y="41"/>
                                  </a:lnTo>
                                  <a:lnTo>
                                    <a:pt x="18" y="34"/>
                                  </a:lnTo>
                                  <a:lnTo>
                                    <a:pt x="22" y="24"/>
                                  </a:lnTo>
                                  <a:lnTo>
                                    <a:pt x="25" y="21"/>
                                  </a:lnTo>
                                  <a:lnTo>
                                    <a:pt x="29" y="18"/>
                                  </a:lnTo>
                                  <a:lnTo>
                                    <a:pt x="33" y="16"/>
                                  </a:lnTo>
                                  <a:lnTo>
                                    <a:pt x="16" y="16"/>
                                  </a:lnTo>
                                  <a:lnTo>
                                    <a:pt x="16"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5" name="Freeform 822"/>
                          <wps:cNvSpPr>
                            <a:spLocks/>
                          </wps:cNvSpPr>
                          <wps:spPr bwMode="auto">
                            <a:xfrm>
                              <a:off x="4035" y="8345"/>
                              <a:ext cx="138" cy="101"/>
                            </a:xfrm>
                            <a:custGeom>
                              <a:avLst/>
                              <a:gdLst>
                                <a:gd name="T0" fmla="+- 0 4109 4035"/>
                                <a:gd name="T1" fmla="*/ T0 w 138"/>
                                <a:gd name="T2" fmla="+- 0 8360 8345"/>
                                <a:gd name="T3" fmla="*/ 8360 h 101"/>
                                <a:gd name="T4" fmla="+- 0 4084 4035"/>
                                <a:gd name="T5" fmla="*/ T4 w 138"/>
                                <a:gd name="T6" fmla="+- 0 8360 8345"/>
                                <a:gd name="T7" fmla="*/ 8360 h 101"/>
                                <a:gd name="T8" fmla="+- 0 4088 4035"/>
                                <a:gd name="T9" fmla="*/ T8 w 138"/>
                                <a:gd name="T10" fmla="+- 0 8361 8345"/>
                                <a:gd name="T11" fmla="*/ 8361 h 101"/>
                                <a:gd name="T12" fmla="+- 0 4091 4035"/>
                                <a:gd name="T13" fmla="*/ T12 w 138"/>
                                <a:gd name="T14" fmla="+- 0 8365 8345"/>
                                <a:gd name="T15" fmla="*/ 8365 h 101"/>
                                <a:gd name="T16" fmla="+- 0 4094 4035"/>
                                <a:gd name="T17" fmla="*/ T16 w 138"/>
                                <a:gd name="T18" fmla="+- 0 8369 8345"/>
                                <a:gd name="T19" fmla="*/ 8369 h 101"/>
                                <a:gd name="T20" fmla="+- 0 4095 4035"/>
                                <a:gd name="T21" fmla="*/ T20 w 138"/>
                                <a:gd name="T22" fmla="+- 0 8374 8345"/>
                                <a:gd name="T23" fmla="*/ 8374 h 101"/>
                                <a:gd name="T24" fmla="+- 0 4095 4035"/>
                                <a:gd name="T25" fmla="*/ T24 w 138"/>
                                <a:gd name="T26" fmla="+- 0 8446 8345"/>
                                <a:gd name="T27" fmla="*/ 8446 h 101"/>
                                <a:gd name="T28" fmla="+- 0 4113 4035"/>
                                <a:gd name="T29" fmla="*/ T28 w 138"/>
                                <a:gd name="T30" fmla="+- 0 8446 8345"/>
                                <a:gd name="T31" fmla="*/ 8446 h 101"/>
                                <a:gd name="T32" fmla="+- 0 4113 4035"/>
                                <a:gd name="T33" fmla="*/ T32 w 138"/>
                                <a:gd name="T34" fmla="+- 0 8378 8345"/>
                                <a:gd name="T35" fmla="*/ 8378 h 101"/>
                                <a:gd name="T36" fmla="+- 0 4115 4035"/>
                                <a:gd name="T37" fmla="*/ T36 w 138"/>
                                <a:gd name="T38" fmla="+- 0 8371 8345"/>
                                <a:gd name="T39" fmla="*/ 8371 h 101"/>
                                <a:gd name="T40" fmla="+- 0 4120 4035"/>
                                <a:gd name="T41" fmla="*/ T40 w 138"/>
                                <a:gd name="T42" fmla="+- 0 8366 8345"/>
                                <a:gd name="T43" fmla="*/ 8366 h 101"/>
                                <a:gd name="T44" fmla="+- 0 4124 4035"/>
                                <a:gd name="T45" fmla="*/ T44 w 138"/>
                                <a:gd name="T46" fmla="+- 0 8362 8345"/>
                                <a:gd name="T47" fmla="*/ 8362 h 101"/>
                                <a:gd name="T48" fmla="+- 0 4110 4035"/>
                                <a:gd name="T49" fmla="*/ T48 w 138"/>
                                <a:gd name="T50" fmla="+- 0 8362 8345"/>
                                <a:gd name="T51" fmla="*/ 8362 h 101"/>
                                <a:gd name="T52" fmla="+- 0 4109 4035"/>
                                <a:gd name="T53" fmla="*/ T52 w 138"/>
                                <a:gd name="T54" fmla="+- 0 8360 8345"/>
                                <a:gd name="T55" fmla="*/ 8360 h 1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138" h="101">
                                  <a:moveTo>
                                    <a:pt x="74" y="15"/>
                                  </a:moveTo>
                                  <a:lnTo>
                                    <a:pt x="49" y="15"/>
                                  </a:lnTo>
                                  <a:lnTo>
                                    <a:pt x="53" y="16"/>
                                  </a:lnTo>
                                  <a:lnTo>
                                    <a:pt x="56" y="20"/>
                                  </a:lnTo>
                                  <a:lnTo>
                                    <a:pt x="59" y="24"/>
                                  </a:lnTo>
                                  <a:lnTo>
                                    <a:pt x="60" y="29"/>
                                  </a:lnTo>
                                  <a:lnTo>
                                    <a:pt x="60" y="101"/>
                                  </a:lnTo>
                                  <a:lnTo>
                                    <a:pt x="78" y="101"/>
                                  </a:lnTo>
                                  <a:lnTo>
                                    <a:pt x="78" y="33"/>
                                  </a:lnTo>
                                  <a:lnTo>
                                    <a:pt x="80" y="26"/>
                                  </a:lnTo>
                                  <a:lnTo>
                                    <a:pt x="85" y="21"/>
                                  </a:lnTo>
                                  <a:lnTo>
                                    <a:pt x="89" y="17"/>
                                  </a:lnTo>
                                  <a:lnTo>
                                    <a:pt x="75" y="17"/>
                                  </a:lnTo>
                                  <a:lnTo>
                                    <a:pt x="74" y="1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6" name="Freeform 821"/>
                          <wps:cNvSpPr>
                            <a:spLocks/>
                          </wps:cNvSpPr>
                          <wps:spPr bwMode="auto">
                            <a:xfrm>
                              <a:off x="4035" y="8345"/>
                              <a:ext cx="138" cy="101"/>
                            </a:xfrm>
                            <a:custGeom>
                              <a:avLst/>
                              <a:gdLst>
                                <a:gd name="T0" fmla="+- 0 4170 4035"/>
                                <a:gd name="T1" fmla="*/ T0 w 138"/>
                                <a:gd name="T2" fmla="+- 0 8360 8345"/>
                                <a:gd name="T3" fmla="*/ 8360 h 101"/>
                                <a:gd name="T4" fmla="+- 0 4141 4035"/>
                                <a:gd name="T5" fmla="*/ T4 w 138"/>
                                <a:gd name="T6" fmla="+- 0 8360 8345"/>
                                <a:gd name="T7" fmla="*/ 8360 h 101"/>
                                <a:gd name="T8" fmla="+- 0 4145 4035"/>
                                <a:gd name="T9" fmla="*/ T8 w 138"/>
                                <a:gd name="T10" fmla="+- 0 8360 8345"/>
                                <a:gd name="T11" fmla="*/ 8360 h 101"/>
                                <a:gd name="T12" fmla="+- 0 4148 4035"/>
                                <a:gd name="T13" fmla="*/ T12 w 138"/>
                                <a:gd name="T14" fmla="+- 0 8362 8345"/>
                                <a:gd name="T15" fmla="*/ 8362 h 101"/>
                                <a:gd name="T16" fmla="+- 0 4155 4035"/>
                                <a:gd name="T17" fmla="*/ T16 w 138"/>
                                <a:gd name="T18" fmla="+- 0 8377 8345"/>
                                <a:gd name="T19" fmla="*/ 8377 h 101"/>
                                <a:gd name="T20" fmla="+- 0 4155 4035"/>
                                <a:gd name="T21" fmla="*/ T20 w 138"/>
                                <a:gd name="T22" fmla="+- 0 8446 8345"/>
                                <a:gd name="T23" fmla="*/ 8446 h 101"/>
                                <a:gd name="T24" fmla="+- 0 4172 4035"/>
                                <a:gd name="T25" fmla="*/ T24 w 138"/>
                                <a:gd name="T26" fmla="+- 0 8446 8345"/>
                                <a:gd name="T27" fmla="*/ 8446 h 101"/>
                                <a:gd name="T28" fmla="+- 0 4172 4035"/>
                                <a:gd name="T29" fmla="*/ T28 w 138"/>
                                <a:gd name="T30" fmla="+- 0 8366 8345"/>
                                <a:gd name="T31" fmla="*/ 8366 h 101"/>
                                <a:gd name="T32" fmla="+- 0 4170 4035"/>
                                <a:gd name="T33" fmla="*/ T32 w 138"/>
                                <a:gd name="T34" fmla="+- 0 8360 8345"/>
                                <a:gd name="T35" fmla="*/ 8360 h 1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38" h="101">
                                  <a:moveTo>
                                    <a:pt x="135" y="15"/>
                                  </a:moveTo>
                                  <a:lnTo>
                                    <a:pt x="106" y="15"/>
                                  </a:lnTo>
                                  <a:lnTo>
                                    <a:pt x="110" y="15"/>
                                  </a:lnTo>
                                  <a:lnTo>
                                    <a:pt x="113" y="17"/>
                                  </a:lnTo>
                                  <a:lnTo>
                                    <a:pt x="120" y="32"/>
                                  </a:lnTo>
                                  <a:lnTo>
                                    <a:pt x="120" y="101"/>
                                  </a:lnTo>
                                  <a:lnTo>
                                    <a:pt x="137" y="101"/>
                                  </a:lnTo>
                                  <a:lnTo>
                                    <a:pt x="137" y="21"/>
                                  </a:lnTo>
                                  <a:lnTo>
                                    <a:pt x="135" y="1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7" name="Freeform 820"/>
                          <wps:cNvSpPr>
                            <a:spLocks/>
                          </wps:cNvSpPr>
                          <wps:spPr bwMode="auto">
                            <a:xfrm>
                              <a:off x="4035" y="8345"/>
                              <a:ext cx="138" cy="101"/>
                            </a:xfrm>
                            <a:custGeom>
                              <a:avLst/>
                              <a:gdLst>
                                <a:gd name="T0" fmla="+- 0 4151 4035"/>
                                <a:gd name="T1" fmla="*/ T0 w 138"/>
                                <a:gd name="T2" fmla="+- 0 8345 8345"/>
                                <a:gd name="T3" fmla="*/ 8345 h 101"/>
                                <a:gd name="T4" fmla="+- 0 4128 4035"/>
                                <a:gd name="T5" fmla="*/ T4 w 138"/>
                                <a:gd name="T6" fmla="+- 0 8345 8345"/>
                                <a:gd name="T7" fmla="*/ 8345 h 101"/>
                                <a:gd name="T8" fmla="+- 0 4118 4035"/>
                                <a:gd name="T9" fmla="*/ T8 w 138"/>
                                <a:gd name="T10" fmla="+- 0 8351 8345"/>
                                <a:gd name="T11" fmla="*/ 8351 h 101"/>
                                <a:gd name="T12" fmla="+- 0 4110 4035"/>
                                <a:gd name="T13" fmla="*/ T12 w 138"/>
                                <a:gd name="T14" fmla="+- 0 8362 8345"/>
                                <a:gd name="T15" fmla="*/ 8362 h 101"/>
                                <a:gd name="T16" fmla="+- 0 4124 4035"/>
                                <a:gd name="T17" fmla="*/ T16 w 138"/>
                                <a:gd name="T18" fmla="+- 0 8362 8345"/>
                                <a:gd name="T19" fmla="*/ 8362 h 101"/>
                                <a:gd name="T20" fmla="+- 0 4124 4035"/>
                                <a:gd name="T21" fmla="*/ T20 w 138"/>
                                <a:gd name="T22" fmla="+- 0 8362 8345"/>
                                <a:gd name="T23" fmla="*/ 8362 h 101"/>
                                <a:gd name="T24" fmla="+- 0 4130 4035"/>
                                <a:gd name="T25" fmla="*/ T24 w 138"/>
                                <a:gd name="T26" fmla="+- 0 8360 8345"/>
                                <a:gd name="T27" fmla="*/ 8360 h 101"/>
                                <a:gd name="T28" fmla="+- 0 4170 4035"/>
                                <a:gd name="T29" fmla="*/ T28 w 138"/>
                                <a:gd name="T30" fmla="+- 0 8360 8345"/>
                                <a:gd name="T31" fmla="*/ 8360 h 101"/>
                                <a:gd name="T32" fmla="+- 0 4170 4035"/>
                                <a:gd name="T33" fmla="*/ T32 w 138"/>
                                <a:gd name="T34" fmla="+- 0 8359 8345"/>
                                <a:gd name="T35" fmla="*/ 8359 h 101"/>
                                <a:gd name="T36" fmla="+- 0 4159 4035"/>
                                <a:gd name="T37" fmla="*/ T36 w 138"/>
                                <a:gd name="T38" fmla="+- 0 8348 8345"/>
                                <a:gd name="T39" fmla="*/ 8348 h 101"/>
                                <a:gd name="T40" fmla="+- 0 4151 4035"/>
                                <a:gd name="T41" fmla="*/ T40 w 138"/>
                                <a:gd name="T42" fmla="+- 0 8345 8345"/>
                                <a:gd name="T43" fmla="*/ 8345 h 1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138" h="101">
                                  <a:moveTo>
                                    <a:pt x="116" y="0"/>
                                  </a:moveTo>
                                  <a:lnTo>
                                    <a:pt x="93" y="0"/>
                                  </a:lnTo>
                                  <a:lnTo>
                                    <a:pt x="83" y="6"/>
                                  </a:lnTo>
                                  <a:lnTo>
                                    <a:pt x="75" y="17"/>
                                  </a:lnTo>
                                  <a:lnTo>
                                    <a:pt x="89" y="17"/>
                                  </a:lnTo>
                                  <a:lnTo>
                                    <a:pt x="95" y="15"/>
                                  </a:lnTo>
                                  <a:lnTo>
                                    <a:pt x="135" y="15"/>
                                  </a:lnTo>
                                  <a:lnTo>
                                    <a:pt x="135" y="14"/>
                                  </a:lnTo>
                                  <a:lnTo>
                                    <a:pt x="124" y="3"/>
                                  </a:lnTo>
                                  <a:lnTo>
                                    <a:pt x="11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8" name="Freeform 819"/>
                          <wps:cNvSpPr>
                            <a:spLocks/>
                          </wps:cNvSpPr>
                          <wps:spPr bwMode="auto">
                            <a:xfrm>
                              <a:off x="4035" y="8345"/>
                              <a:ext cx="138" cy="101"/>
                            </a:xfrm>
                            <a:custGeom>
                              <a:avLst/>
                              <a:gdLst>
                                <a:gd name="T0" fmla="+- 0 4089 4035"/>
                                <a:gd name="T1" fmla="*/ T0 w 138"/>
                                <a:gd name="T2" fmla="+- 0 8345 8345"/>
                                <a:gd name="T3" fmla="*/ 8345 h 101"/>
                                <a:gd name="T4" fmla="+- 0 4075 4035"/>
                                <a:gd name="T5" fmla="*/ T4 w 138"/>
                                <a:gd name="T6" fmla="+- 0 8345 8345"/>
                                <a:gd name="T7" fmla="*/ 8345 h 101"/>
                                <a:gd name="T8" fmla="+- 0 4069 4035"/>
                                <a:gd name="T9" fmla="*/ T8 w 138"/>
                                <a:gd name="T10" fmla="+- 0 8347 8345"/>
                                <a:gd name="T11" fmla="*/ 8347 h 101"/>
                                <a:gd name="T12" fmla="+- 0 4063 4035"/>
                                <a:gd name="T13" fmla="*/ T12 w 138"/>
                                <a:gd name="T14" fmla="+- 0 8349 8345"/>
                                <a:gd name="T15" fmla="*/ 8349 h 101"/>
                                <a:gd name="T16" fmla="+- 0 4058 4035"/>
                                <a:gd name="T17" fmla="*/ T16 w 138"/>
                                <a:gd name="T18" fmla="+- 0 8352 8345"/>
                                <a:gd name="T19" fmla="*/ 8352 h 101"/>
                                <a:gd name="T20" fmla="+- 0 4054 4035"/>
                                <a:gd name="T21" fmla="*/ T20 w 138"/>
                                <a:gd name="T22" fmla="+- 0 8356 8345"/>
                                <a:gd name="T23" fmla="*/ 8356 h 101"/>
                                <a:gd name="T24" fmla="+- 0 4051 4035"/>
                                <a:gd name="T25" fmla="*/ T24 w 138"/>
                                <a:gd name="T26" fmla="+- 0 8361 8345"/>
                                <a:gd name="T27" fmla="*/ 8361 h 101"/>
                                <a:gd name="T28" fmla="+- 0 4068 4035"/>
                                <a:gd name="T29" fmla="*/ T28 w 138"/>
                                <a:gd name="T30" fmla="+- 0 8361 8345"/>
                                <a:gd name="T31" fmla="*/ 8361 h 101"/>
                                <a:gd name="T32" fmla="+- 0 4068 4035"/>
                                <a:gd name="T33" fmla="*/ T32 w 138"/>
                                <a:gd name="T34" fmla="+- 0 8361 8345"/>
                                <a:gd name="T35" fmla="*/ 8361 h 101"/>
                                <a:gd name="T36" fmla="+- 0 4073 4035"/>
                                <a:gd name="T37" fmla="*/ T36 w 138"/>
                                <a:gd name="T38" fmla="+- 0 8360 8345"/>
                                <a:gd name="T39" fmla="*/ 8360 h 101"/>
                                <a:gd name="T40" fmla="+- 0 4109 4035"/>
                                <a:gd name="T41" fmla="*/ T40 w 138"/>
                                <a:gd name="T42" fmla="+- 0 8360 8345"/>
                                <a:gd name="T43" fmla="*/ 8360 h 101"/>
                                <a:gd name="T44" fmla="+- 0 4108 4035"/>
                                <a:gd name="T45" fmla="*/ T44 w 138"/>
                                <a:gd name="T46" fmla="+- 0 8357 8345"/>
                                <a:gd name="T47" fmla="*/ 8357 h 101"/>
                                <a:gd name="T48" fmla="+- 0 4105 4035"/>
                                <a:gd name="T49" fmla="*/ T48 w 138"/>
                                <a:gd name="T50" fmla="+- 0 8353 8345"/>
                                <a:gd name="T51" fmla="*/ 8353 h 101"/>
                                <a:gd name="T52" fmla="+- 0 4095 4035"/>
                                <a:gd name="T53" fmla="*/ T52 w 138"/>
                                <a:gd name="T54" fmla="+- 0 8347 8345"/>
                                <a:gd name="T55" fmla="*/ 8347 h 101"/>
                                <a:gd name="T56" fmla="+- 0 4089 4035"/>
                                <a:gd name="T57" fmla="*/ T56 w 138"/>
                                <a:gd name="T58" fmla="+- 0 8345 8345"/>
                                <a:gd name="T59" fmla="*/ 8345 h 1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38" h="101">
                                  <a:moveTo>
                                    <a:pt x="54" y="0"/>
                                  </a:moveTo>
                                  <a:lnTo>
                                    <a:pt x="40" y="0"/>
                                  </a:lnTo>
                                  <a:lnTo>
                                    <a:pt x="34" y="2"/>
                                  </a:lnTo>
                                  <a:lnTo>
                                    <a:pt x="28" y="4"/>
                                  </a:lnTo>
                                  <a:lnTo>
                                    <a:pt x="23" y="7"/>
                                  </a:lnTo>
                                  <a:lnTo>
                                    <a:pt x="19" y="11"/>
                                  </a:lnTo>
                                  <a:lnTo>
                                    <a:pt x="16" y="16"/>
                                  </a:lnTo>
                                  <a:lnTo>
                                    <a:pt x="33" y="16"/>
                                  </a:lnTo>
                                  <a:lnTo>
                                    <a:pt x="38" y="15"/>
                                  </a:lnTo>
                                  <a:lnTo>
                                    <a:pt x="74" y="15"/>
                                  </a:lnTo>
                                  <a:lnTo>
                                    <a:pt x="73" y="12"/>
                                  </a:lnTo>
                                  <a:lnTo>
                                    <a:pt x="70" y="8"/>
                                  </a:lnTo>
                                  <a:lnTo>
                                    <a:pt x="60" y="2"/>
                                  </a:lnTo>
                                  <a:lnTo>
                                    <a:pt x="5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59" name="Group 814"/>
                        <wpg:cNvGrpSpPr>
                          <a:grpSpLocks/>
                        </wpg:cNvGrpSpPr>
                        <wpg:grpSpPr bwMode="auto">
                          <a:xfrm>
                            <a:off x="4814" y="8308"/>
                            <a:ext cx="112" cy="141"/>
                            <a:chOff x="4814" y="8308"/>
                            <a:chExt cx="112" cy="141"/>
                          </a:xfrm>
                        </wpg:grpSpPr>
                        <wps:wsp>
                          <wps:cNvPr id="660" name="Freeform 817"/>
                          <wps:cNvSpPr>
                            <a:spLocks/>
                          </wps:cNvSpPr>
                          <wps:spPr bwMode="auto">
                            <a:xfrm>
                              <a:off x="4814" y="8308"/>
                              <a:ext cx="112" cy="141"/>
                            </a:xfrm>
                            <a:custGeom>
                              <a:avLst/>
                              <a:gdLst>
                                <a:gd name="T0" fmla="+- 0 4831 4814"/>
                                <a:gd name="T1" fmla="*/ T0 w 112"/>
                                <a:gd name="T2" fmla="+- 0 8401 8308"/>
                                <a:gd name="T3" fmla="*/ 8401 h 141"/>
                                <a:gd name="T4" fmla="+- 0 4814 4814"/>
                                <a:gd name="T5" fmla="*/ T4 w 112"/>
                                <a:gd name="T6" fmla="+- 0 8402 8308"/>
                                <a:gd name="T7" fmla="*/ 8402 h 141"/>
                                <a:gd name="T8" fmla="+- 0 4814 4814"/>
                                <a:gd name="T9" fmla="*/ T8 w 112"/>
                                <a:gd name="T10" fmla="+- 0 8411 8308"/>
                                <a:gd name="T11" fmla="*/ 8411 h 141"/>
                                <a:gd name="T12" fmla="+- 0 4816 4814"/>
                                <a:gd name="T13" fmla="*/ T12 w 112"/>
                                <a:gd name="T14" fmla="+- 0 8419 8308"/>
                                <a:gd name="T15" fmla="*/ 8419 h 141"/>
                                <a:gd name="T16" fmla="+- 0 4861 4814"/>
                                <a:gd name="T17" fmla="*/ T16 w 112"/>
                                <a:gd name="T18" fmla="+- 0 8448 8308"/>
                                <a:gd name="T19" fmla="*/ 8448 h 141"/>
                                <a:gd name="T20" fmla="+- 0 4883 4814"/>
                                <a:gd name="T21" fmla="*/ T20 w 112"/>
                                <a:gd name="T22" fmla="+- 0 8448 8308"/>
                                <a:gd name="T23" fmla="*/ 8448 h 141"/>
                                <a:gd name="T24" fmla="+- 0 4916 4814"/>
                                <a:gd name="T25" fmla="*/ T24 w 112"/>
                                <a:gd name="T26" fmla="+- 0 8432 8308"/>
                                <a:gd name="T27" fmla="*/ 8432 h 141"/>
                                <a:gd name="T28" fmla="+- 0 4864 4814"/>
                                <a:gd name="T29" fmla="*/ T28 w 112"/>
                                <a:gd name="T30" fmla="+- 0 8432 8308"/>
                                <a:gd name="T31" fmla="*/ 8432 h 141"/>
                                <a:gd name="T32" fmla="+- 0 4857 4814"/>
                                <a:gd name="T33" fmla="*/ T32 w 112"/>
                                <a:gd name="T34" fmla="+- 0 8430 8308"/>
                                <a:gd name="T35" fmla="*/ 8430 h 141"/>
                                <a:gd name="T36" fmla="+- 0 4832 4814"/>
                                <a:gd name="T37" fmla="*/ T36 w 112"/>
                                <a:gd name="T38" fmla="+- 0 8407 8308"/>
                                <a:gd name="T39" fmla="*/ 8407 h 141"/>
                                <a:gd name="T40" fmla="+- 0 4831 4814"/>
                                <a:gd name="T41" fmla="*/ T40 w 112"/>
                                <a:gd name="T42" fmla="+- 0 8401 8308"/>
                                <a:gd name="T43" fmla="*/ 8401 h 1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112" h="141">
                                  <a:moveTo>
                                    <a:pt x="17" y="93"/>
                                  </a:moveTo>
                                  <a:lnTo>
                                    <a:pt x="0" y="94"/>
                                  </a:lnTo>
                                  <a:lnTo>
                                    <a:pt x="0" y="103"/>
                                  </a:lnTo>
                                  <a:lnTo>
                                    <a:pt x="2" y="111"/>
                                  </a:lnTo>
                                  <a:lnTo>
                                    <a:pt x="47" y="140"/>
                                  </a:lnTo>
                                  <a:lnTo>
                                    <a:pt x="69" y="140"/>
                                  </a:lnTo>
                                  <a:lnTo>
                                    <a:pt x="102" y="124"/>
                                  </a:lnTo>
                                  <a:lnTo>
                                    <a:pt x="50" y="124"/>
                                  </a:lnTo>
                                  <a:lnTo>
                                    <a:pt x="43" y="122"/>
                                  </a:lnTo>
                                  <a:lnTo>
                                    <a:pt x="18" y="99"/>
                                  </a:lnTo>
                                  <a:lnTo>
                                    <a:pt x="17" y="9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1" name="Freeform 816"/>
                          <wps:cNvSpPr>
                            <a:spLocks/>
                          </wps:cNvSpPr>
                          <wps:spPr bwMode="auto">
                            <a:xfrm>
                              <a:off x="4814" y="8308"/>
                              <a:ext cx="112" cy="141"/>
                            </a:xfrm>
                            <a:custGeom>
                              <a:avLst/>
                              <a:gdLst>
                                <a:gd name="T0" fmla="+- 0 4878 4814"/>
                                <a:gd name="T1" fmla="*/ T0 w 112"/>
                                <a:gd name="T2" fmla="+- 0 8308 8308"/>
                                <a:gd name="T3" fmla="*/ 8308 h 141"/>
                                <a:gd name="T4" fmla="+- 0 4859 4814"/>
                                <a:gd name="T5" fmla="*/ T4 w 112"/>
                                <a:gd name="T6" fmla="+- 0 8308 8308"/>
                                <a:gd name="T7" fmla="*/ 8308 h 141"/>
                                <a:gd name="T8" fmla="+- 0 4850 4814"/>
                                <a:gd name="T9" fmla="*/ T8 w 112"/>
                                <a:gd name="T10" fmla="+- 0 8309 8308"/>
                                <a:gd name="T11" fmla="*/ 8309 h 141"/>
                                <a:gd name="T12" fmla="+- 0 4819 4814"/>
                                <a:gd name="T13" fmla="*/ T12 w 112"/>
                                <a:gd name="T14" fmla="+- 0 8338 8308"/>
                                <a:gd name="T15" fmla="*/ 8338 h 141"/>
                                <a:gd name="T16" fmla="+- 0 4819 4814"/>
                                <a:gd name="T17" fmla="*/ T16 w 112"/>
                                <a:gd name="T18" fmla="+- 0 8351 8308"/>
                                <a:gd name="T19" fmla="*/ 8351 h 141"/>
                                <a:gd name="T20" fmla="+- 0 4821 4814"/>
                                <a:gd name="T21" fmla="*/ T20 w 112"/>
                                <a:gd name="T22" fmla="+- 0 8357 8308"/>
                                <a:gd name="T23" fmla="*/ 8357 h 141"/>
                                <a:gd name="T24" fmla="+- 0 4827 4814"/>
                                <a:gd name="T25" fmla="*/ T24 w 112"/>
                                <a:gd name="T26" fmla="+- 0 8367 8308"/>
                                <a:gd name="T27" fmla="*/ 8367 h 141"/>
                                <a:gd name="T28" fmla="+- 0 4832 4814"/>
                                <a:gd name="T29" fmla="*/ T28 w 112"/>
                                <a:gd name="T30" fmla="+- 0 8371 8308"/>
                                <a:gd name="T31" fmla="*/ 8371 h 141"/>
                                <a:gd name="T32" fmla="+- 0 4839 4814"/>
                                <a:gd name="T33" fmla="*/ T32 w 112"/>
                                <a:gd name="T34" fmla="+- 0 8374 8308"/>
                                <a:gd name="T35" fmla="*/ 8374 h 141"/>
                                <a:gd name="T36" fmla="+- 0 4844 4814"/>
                                <a:gd name="T37" fmla="*/ T36 w 112"/>
                                <a:gd name="T38" fmla="+- 0 8377 8308"/>
                                <a:gd name="T39" fmla="*/ 8377 h 141"/>
                                <a:gd name="T40" fmla="+- 0 4853 4814"/>
                                <a:gd name="T41" fmla="*/ T40 w 112"/>
                                <a:gd name="T42" fmla="+- 0 8380 8308"/>
                                <a:gd name="T43" fmla="*/ 8380 h 141"/>
                                <a:gd name="T44" fmla="+- 0 4879 4814"/>
                                <a:gd name="T45" fmla="*/ T44 w 112"/>
                                <a:gd name="T46" fmla="+- 0 8386 8308"/>
                                <a:gd name="T47" fmla="*/ 8386 h 141"/>
                                <a:gd name="T48" fmla="+- 0 4887 4814"/>
                                <a:gd name="T49" fmla="*/ T48 w 112"/>
                                <a:gd name="T50" fmla="+- 0 8388 8308"/>
                                <a:gd name="T51" fmla="*/ 8388 h 141"/>
                                <a:gd name="T52" fmla="+- 0 4907 4814"/>
                                <a:gd name="T53" fmla="*/ T52 w 112"/>
                                <a:gd name="T54" fmla="+- 0 8404 8308"/>
                                <a:gd name="T55" fmla="*/ 8404 h 141"/>
                                <a:gd name="T56" fmla="+- 0 4907 4814"/>
                                <a:gd name="T57" fmla="*/ T56 w 112"/>
                                <a:gd name="T58" fmla="+- 0 8413 8308"/>
                                <a:gd name="T59" fmla="*/ 8413 h 141"/>
                                <a:gd name="T60" fmla="+- 0 4906 4814"/>
                                <a:gd name="T61" fmla="*/ T60 w 112"/>
                                <a:gd name="T62" fmla="+- 0 8417 8308"/>
                                <a:gd name="T63" fmla="*/ 8417 h 141"/>
                                <a:gd name="T64" fmla="+- 0 4903 4814"/>
                                <a:gd name="T65" fmla="*/ T64 w 112"/>
                                <a:gd name="T66" fmla="+- 0 8420 8308"/>
                                <a:gd name="T67" fmla="*/ 8420 h 141"/>
                                <a:gd name="T68" fmla="+- 0 4900 4814"/>
                                <a:gd name="T69" fmla="*/ T68 w 112"/>
                                <a:gd name="T70" fmla="+- 0 8424 8308"/>
                                <a:gd name="T71" fmla="*/ 8424 h 141"/>
                                <a:gd name="T72" fmla="+- 0 4896 4814"/>
                                <a:gd name="T73" fmla="*/ T72 w 112"/>
                                <a:gd name="T74" fmla="+- 0 8427 8308"/>
                                <a:gd name="T75" fmla="*/ 8427 h 141"/>
                                <a:gd name="T76" fmla="+- 0 4886 4814"/>
                                <a:gd name="T77" fmla="*/ T76 w 112"/>
                                <a:gd name="T78" fmla="+- 0 8431 8308"/>
                                <a:gd name="T79" fmla="*/ 8431 h 141"/>
                                <a:gd name="T80" fmla="+- 0 4879 4814"/>
                                <a:gd name="T81" fmla="*/ T80 w 112"/>
                                <a:gd name="T82" fmla="+- 0 8432 8308"/>
                                <a:gd name="T83" fmla="*/ 8432 h 141"/>
                                <a:gd name="T84" fmla="+- 0 4916 4814"/>
                                <a:gd name="T85" fmla="*/ T84 w 112"/>
                                <a:gd name="T86" fmla="+- 0 8432 8308"/>
                                <a:gd name="T87" fmla="*/ 8432 h 141"/>
                                <a:gd name="T88" fmla="+- 0 4918 4814"/>
                                <a:gd name="T89" fmla="*/ T88 w 112"/>
                                <a:gd name="T90" fmla="+- 0 8428 8308"/>
                                <a:gd name="T91" fmla="*/ 8428 h 141"/>
                                <a:gd name="T92" fmla="+- 0 4923 4814"/>
                                <a:gd name="T93" fmla="*/ T92 w 112"/>
                                <a:gd name="T94" fmla="+- 0 8421 8308"/>
                                <a:gd name="T95" fmla="*/ 8421 h 141"/>
                                <a:gd name="T96" fmla="+- 0 4925 4814"/>
                                <a:gd name="T97" fmla="*/ T96 w 112"/>
                                <a:gd name="T98" fmla="+- 0 8414 8308"/>
                                <a:gd name="T99" fmla="*/ 8414 h 141"/>
                                <a:gd name="T100" fmla="+- 0 4925 4814"/>
                                <a:gd name="T101" fmla="*/ T100 w 112"/>
                                <a:gd name="T102" fmla="+- 0 8400 8308"/>
                                <a:gd name="T103" fmla="*/ 8400 h 141"/>
                                <a:gd name="T104" fmla="+- 0 4923 4814"/>
                                <a:gd name="T105" fmla="*/ T104 w 112"/>
                                <a:gd name="T106" fmla="+- 0 8394 8308"/>
                                <a:gd name="T107" fmla="*/ 8394 h 141"/>
                                <a:gd name="T108" fmla="+- 0 4919 4814"/>
                                <a:gd name="T109" fmla="*/ T108 w 112"/>
                                <a:gd name="T110" fmla="+- 0 8388 8308"/>
                                <a:gd name="T111" fmla="*/ 8388 h 141"/>
                                <a:gd name="T112" fmla="+- 0 4915 4814"/>
                                <a:gd name="T113" fmla="*/ T112 w 112"/>
                                <a:gd name="T114" fmla="+- 0 8382 8308"/>
                                <a:gd name="T115" fmla="*/ 8382 h 141"/>
                                <a:gd name="T116" fmla="+- 0 4909 4814"/>
                                <a:gd name="T117" fmla="*/ T116 w 112"/>
                                <a:gd name="T118" fmla="+- 0 8378 8308"/>
                                <a:gd name="T119" fmla="*/ 8378 h 141"/>
                                <a:gd name="T120" fmla="+- 0 4901 4814"/>
                                <a:gd name="T121" fmla="*/ T120 w 112"/>
                                <a:gd name="T122" fmla="+- 0 8374 8308"/>
                                <a:gd name="T123" fmla="*/ 8374 h 141"/>
                                <a:gd name="T124" fmla="+- 0 4895 4814"/>
                                <a:gd name="T125" fmla="*/ T124 w 112"/>
                                <a:gd name="T126" fmla="+- 0 8372 8308"/>
                                <a:gd name="T127" fmla="*/ 8372 h 141"/>
                                <a:gd name="T128" fmla="+- 0 4885 4814"/>
                                <a:gd name="T129" fmla="*/ T128 w 112"/>
                                <a:gd name="T130" fmla="+- 0 8369 8308"/>
                                <a:gd name="T131" fmla="*/ 8369 h 141"/>
                                <a:gd name="T132" fmla="+- 0 4870 4814"/>
                                <a:gd name="T133" fmla="*/ T132 w 112"/>
                                <a:gd name="T134" fmla="+- 0 8365 8308"/>
                                <a:gd name="T135" fmla="*/ 8365 h 141"/>
                                <a:gd name="T136" fmla="+- 0 4855 4814"/>
                                <a:gd name="T137" fmla="*/ T136 w 112"/>
                                <a:gd name="T138" fmla="+- 0 8362 8308"/>
                                <a:gd name="T139" fmla="*/ 8362 h 141"/>
                                <a:gd name="T140" fmla="+- 0 4846 4814"/>
                                <a:gd name="T141" fmla="*/ T140 w 112"/>
                                <a:gd name="T142" fmla="+- 0 8359 8308"/>
                                <a:gd name="T143" fmla="*/ 8359 h 141"/>
                                <a:gd name="T144" fmla="+- 0 4839 4814"/>
                                <a:gd name="T145" fmla="*/ T144 w 112"/>
                                <a:gd name="T146" fmla="+- 0 8353 8308"/>
                                <a:gd name="T147" fmla="*/ 8353 h 141"/>
                                <a:gd name="T148" fmla="+- 0 4837 4814"/>
                                <a:gd name="T149" fmla="*/ T148 w 112"/>
                                <a:gd name="T150" fmla="+- 0 8349 8308"/>
                                <a:gd name="T151" fmla="*/ 8349 h 141"/>
                                <a:gd name="T152" fmla="+- 0 4837 4814"/>
                                <a:gd name="T153" fmla="*/ T152 w 112"/>
                                <a:gd name="T154" fmla="+- 0 8338 8308"/>
                                <a:gd name="T155" fmla="*/ 8338 h 141"/>
                                <a:gd name="T156" fmla="+- 0 4839 4814"/>
                                <a:gd name="T157" fmla="*/ T156 w 112"/>
                                <a:gd name="T158" fmla="+- 0 8333 8308"/>
                                <a:gd name="T159" fmla="*/ 8333 h 141"/>
                                <a:gd name="T160" fmla="+- 0 4844 4814"/>
                                <a:gd name="T161" fmla="*/ T160 w 112"/>
                                <a:gd name="T162" fmla="+- 0 8329 8308"/>
                                <a:gd name="T163" fmla="*/ 8329 h 141"/>
                                <a:gd name="T164" fmla="+- 0 4850 4814"/>
                                <a:gd name="T165" fmla="*/ T164 w 112"/>
                                <a:gd name="T166" fmla="+- 0 8325 8308"/>
                                <a:gd name="T167" fmla="*/ 8325 h 141"/>
                                <a:gd name="T168" fmla="+- 0 4858 4814"/>
                                <a:gd name="T169" fmla="*/ T168 w 112"/>
                                <a:gd name="T170" fmla="+- 0 8323 8308"/>
                                <a:gd name="T171" fmla="*/ 8323 h 141"/>
                                <a:gd name="T172" fmla="+- 0 4912 4814"/>
                                <a:gd name="T173" fmla="*/ T172 w 112"/>
                                <a:gd name="T174" fmla="+- 0 8323 8308"/>
                                <a:gd name="T175" fmla="*/ 8323 h 141"/>
                                <a:gd name="T176" fmla="+- 0 4910 4814"/>
                                <a:gd name="T177" fmla="*/ T176 w 112"/>
                                <a:gd name="T178" fmla="+- 0 8320 8308"/>
                                <a:gd name="T179" fmla="*/ 8320 h 141"/>
                                <a:gd name="T180" fmla="+- 0 4903 4814"/>
                                <a:gd name="T181" fmla="*/ T180 w 112"/>
                                <a:gd name="T182" fmla="+- 0 8316 8308"/>
                                <a:gd name="T183" fmla="*/ 8316 h 141"/>
                                <a:gd name="T184" fmla="+- 0 4896 4814"/>
                                <a:gd name="T185" fmla="*/ T184 w 112"/>
                                <a:gd name="T186" fmla="+- 0 8312 8308"/>
                                <a:gd name="T187" fmla="*/ 8312 h 141"/>
                                <a:gd name="T188" fmla="+- 0 4888 4814"/>
                                <a:gd name="T189" fmla="*/ T188 w 112"/>
                                <a:gd name="T190" fmla="+- 0 8309 8308"/>
                                <a:gd name="T191" fmla="*/ 8309 h 141"/>
                                <a:gd name="T192" fmla="+- 0 4878 4814"/>
                                <a:gd name="T193" fmla="*/ T192 w 112"/>
                                <a:gd name="T194" fmla="+- 0 8308 8308"/>
                                <a:gd name="T195" fmla="*/ 8308 h 1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Lst>
                              <a:rect l="0" t="0" r="r" b="b"/>
                              <a:pathLst>
                                <a:path w="112" h="141">
                                  <a:moveTo>
                                    <a:pt x="64" y="0"/>
                                  </a:moveTo>
                                  <a:lnTo>
                                    <a:pt x="45" y="0"/>
                                  </a:lnTo>
                                  <a:lnTo>
                                    <a:pt x="36" y="1"/>
                                  </a:lnTo>
                                  <a:lnTo>
                                    <a:pt x="5" y="30"/>
                                  </a:lnTo>
                                  <a:lnTo>
                                    <a:pt x="5" y="43"/>
                                  </a:lnTo>
                                  <a:lnTo>
                                    <a:pt x="7" y="49"/>
                                  </a:lnTo>
                                  <a:lnTo>
                                    <a:pt x="13" y="59"/>
                                  </a:lnTo>
                                  <a:lnTo>
                                    <a:pt x="18" y="63"/>
                                  </a:lnTo>
                                  <a:lnTo>
                                    <a:pt x="25" y="66"/>
                                  </a:lnTo>
                                  <a:lnTo>
                                    <a:pt x="30" y="69"/>
                                  </a:lnTo>
                                  <a:lnTo>
                                    <a:pt x="39" y="72"/>
                                  </a:lnTo>
                                  <a:lnTo>
                                    <a:pt x="65" y="78"/>
                                  </a:lnTo>
                                  <a:lnTo>
                                    <a:pt x="73" y="80"/>
                                  </a:lnTo>
                                  <a:lnTo>
                                    <a:pt x="93" y="96"/>
                                  </a:lnTo>
                                  <a:lnTo>
                                    <a:pt x="93" y="105"/>
                                  </a:lnTo>
                                  <a:lnTo>
                                    <a:pt x="92" y="109"/>
                                  </a:lnTo>
                                  <a:lnTo>
                                    <a:pt x="89" y="112"/>
                                  </a:lnTo>
                                  <a:lnTo>
                                    <a:pt x="86" y="116"/>
                                  </a:lnTo>
                                  <a:lnTo>
                                    <a:pt x="82" y="119"/>
                                  </a:lnTo>
                                  <a:lnTo>
                                    <a:pt x="72" y="123"/>
                                  </a:lnTo>
                                  <a:lnTo>
                                    <a:pt x="65" y="124"/>
                                  </a:lnTo>
                                  <a:lnTo>
                                    <a:pt x="102" y="124"/>
                                  </a:lnTo>
                                  <a:lnTo>
                                    <a:pt x="104" y="120"/>
                                  </a:lnTo>
                                  <a:lnTo>
                                    <a:pt x="109" y="113"/>
                                  </a:lnTo>
                                  <a:lnTo>
                                    <a:pt x="111" y="106"/>
                                  </a:lnTo>
                                  <a:lnTo>
                                    <a:pt x="111" y="92"/>
                                  </a:lnTo>
                                  <a:lnTo>
                                    <a:pt x="109" y="86"/>
                                  </a:lnTo>
                                  <a:lnTo>
                                    <a:pt x="105" y="80"/>
                                  </a:lnTo>
                                  <a:lnTo>
                                    <a:pt x="101" y="74"/>
                                  </a:lnTo>
                                  <a:lnTo>
                                    <a:pt x="95" y="70"/>
                                  </a:lnTo>
                                  <a:lnTo>
                                    <a:pt x="87" y="66"/>
                                  </a:lnTo>
                                  <a:lnTo>
                                    <a:pt x="81" y="64"/>
                                  </a:lnTo>
                                  <a:lnTo>
                                    <a:pt x="71" y="61"/>
                                  </a:lnTo>
                                  <a:lnTo>
                                    <a:pt x="56" y="57"/>
                                  </a:lnTo>
                                  <a:lnTo>
                                    <a:pt x="41" y="54"/>
                                  </a:lnTo>
                                  <a:lnTo>
                                    <a:pt x="32" y="51"/>
                                  </a:lnTo>
                                  <a:lnTo>
                                    <a:pt x="25" y="45"/>
                                  </a:lnTo>
                                  <a:lnTo>
                                    <a:pt x="23" y="41"/>
                                  </a:lnTo>
                                  <a:lnTo>
                                    <a:pt x="23" y="30"/>
                                  </a:lnTo>
                                  <a:lnTo>
                                    <a:pt x="25" y="25"/>
                                  </a:lnTo>
                                  <a:lnTo>
                                    <a:pt x="30" y="21"/>
                                  </a:lnTo>
                                  <a:lnTo>
                                    <a:pt x="36" y="17"/>
                                  </a:lnTo>
                                  <a:lnTo>
                                    <a:pt x="44" y="15"/>
                                  </a:lnTo>
                                  <a:lnTo>
                                    <a:pt x="98" y="15"/>
                                  </a:lnTo>
                                  <a:lnTo>
                                    <a:pt x="96" y="12"/>
                                  </a:lnTo>
                                  <a:lnTo>
                                    <a:pt x="89" y="8"/>
                                  </a:lnTo>
                                  <a:lnTo>
                                    <a:pt x="82" y="4"/>
                                  </a:lnTo>
                                  <a:lnTo>
                                    <a:pt x="74" y="1"/>
                                  </a:lnTo>
                                  <a:lnTo>
                                    <a:pt x="6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2" name="Freeform 815"/>
                          <wps:cNvSpPr>
                            <a:spLocks/>
                          </wps:cNvSpPr>
                          <wps:spPr bwMode="auto">
                            <a:xfrm>
                              <a:off x="4814" y="8308"/>
                              <a:ext cx="112" cy="141"/>
                            </a:xfrm>
                            <a:custGeom>
                              <a:avLst/>
                              <a:gdLst>
                                <a:gd name="T0" fmla="+- 0 4912 4814"/>
                                <a:gd name="T1" fmla="*/ T0 w 112"/>
                                <a:gd name="T2" fmla="+- 0 8323 8308"/>
                                <a:gd name="T3" fmla="*/ 8323 h 141"/>
                                <a:gd name="T4" fmla="+- 0 4880 4814"/>
                                <a:gd name="T5" fmla="*/ T4 w 112"/>
                                <a:gd name="T6" fmla="+- 0 8323 8308"/>
                                <a:gd name="T7" fmla="*/ 8323 h 141"/>
                                <a:gd name="T8" fmla="+- 0 4888 4814"/>
                                <a:gd name="T9" fmla="*/ T8 w 112"/>
                                <a:gd name="T10" fmla="+- 0 8326 8308"/>
                                <a:gd name="T11" fmla="*/ 8326 h 141"/>
                                <a:gd name="T12" fmla="+- 0 4893 4814"/>
                                <a:gd name="T13" fmla="*/ T12 w 112"/>
                                <a:gd name="T14" fmla="+- 0 8330 8308"/>
                                <a:gd name="T15" fmla="*/ 8330 h 141"/>
                                <a:gd name="T16" fmla="+- 0 4899 4814"/>
                                <a:gd name="T17" fmla="*/ T16 w 112"/>
                                <a:gd name="T18" fmla="+- 0 8334 8308"/>
                                <a:gd name="T19" fmla="*/ 8334 h 141"/>
                                <a:gd name="T20" fmla="+- 0 4902 4814"/>
                                <a:gd name="T21" fmla="*/ T20 w 112"/>
                                <a:gd name="T22" fmla="+- 0 8341 8308"/>
                                <a:gd name="T23" fmla="*/ 8341 h 141"/>
                                <a:gd name="T24" fmla="+- 0 4903 4814"/>
                                <a:gd name="T25" fmla="*/ T24 w 112"/>
                                <a:gd name="T26" fmla="+- 0 8349 8308"/>
                                <a:gd name="T27" fmla="*/ 8349 h 141"/>
                                <a:gd name="T28" fmla="+- 0 4921 4814"/>
                                <a:gd name="T29" fmla="*/ T28 w 112"/>
                                <a:gd name="T30" fmla="+- 0 8348 8308"/>
                                <a:gd name="T31" fmla="*/ 8348 h 141"/>
                                <a:gd name="T32" fmla="+- 0 4920 4814"/>
                                <a:gd name="T33" fmla="*/ T32 w 112"/>
                                <a:gd name="T34" fmla="+- 0 8340 8308"/>
                                <a:gd name="T35" fmla="*/ 8340 h 141"/>
                                <a:gd name="T36" fmla="+- 0 4918 4814"/>
                                <a:gd name="T37" fmla="*/ T36 w 112"/>
                                <a:gd name="T38" fmla="+- 0 8333 8308"/>
                                <a:gd name="T39" fmla="*/ 8333 h 141"/>
                                <a:gd name="T40" fmla="+- 0 4913 4814"/>
                                <a:gd name="T41" fmla="*/ T40 w 112"/>
                                <a:gd name="T42" fmla="+- 0 8325 8308"/>
                                <a:gd name="T43" fmla="*/ 8325 h 141"/>
                                <a:gd name="T44" fmla="+- 0 4912 4814"/>
                                <a:gd name="T45" fmla="*/ T44 w 112"/>
                                <a:gd name="T46" fmla="+- 0 8323 8308"/>
                                <a:gd name="T47" fmla="*/ 8323 h 1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2" h="141">
                                  <a:moveTo>
                                    <a:pt x="98" y="15"/>
                                  </a:moveTo>
                                  <a:lnTo>
                                    <a:pt x="66" y="15"/>
                                  </a:lnTo>
                                  <a:lnTo>
                                    <a:pt x="74" y="18"/>
                                  </a:lnTo>
                                  <a:lnTo>
                                    <a:pt x="79" y="22"/>
                                  </a:lnTo>
                                  <a:lnTo>
                                    <a:pt x="85" y="26"/>
                                  </a:lnTo>
                                  <a:lnTo>
                                    <a:pt x="88" y="33"/>
                                  </a:lnTo>
                                  <a:lnTo>
                                    <a:pt x="89" y="41"/>
                                  </a:lnTo>
                                  <a:lnTo>
                                    <a:pt x="107" y="40"/>
                                  </a:lnTo>
                                  <a:lnTo>
                                    <a:pt x="106" y="32"/>
                                  </a:lnTo>
                                  <a:lnTo>
                                    <a:pt x="104" y="25"/>
                                  </a:lnTo>
                                  <a:lnTo>
                                    <a:pt x="99" y="17"/>
                                  </a:lnTo>
                                  <a:lnTo>
                                    <a:pt x="98" y="1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63" name="Group 809"/>
                        <wpg:cNvGrpSpPr>
                          <a:grpSpLocks/>
                        </wpg:cNvGrpSpPr>
                        <wpg:grpSpPr bwMode="auto">
                          <a:xfrm>
                            <a:off x="4940" y="8313"/>
                            <a:ext cx="50" cy="134"/>
                            <a:chOff x="4940" y="8313"/>
                            <a:chExt cx="50" cy="134"/>
                          </a:xfrm>
                        </wpg:grpSpPr>
                        <wps:wsp>
                          <wps:cNvPr id="664" name="Freeform 813"/>
                          <wps:cNvSpPr>
                            <a:spLocks/>
                          </wps:cNvSpPr>
                          <wps:spPr bwMode="auto">
                            <a:xfrm>
                              <a:off x="4940" y="8313"/>
                              <a:ext cx="50" cy="134"/>
                            </a:xfrm>
                            <a:custGeom>
                              <a:avLst/>
                              <a:gdLst>
                                <a:gd name="T0" fmla="+- 0 4970 4940"/>
                                <a:gd name="T1" fmla="*/ T0 w 50"/>
                                <a:gd name="T2" fmla="+- 0 8360 8313"/>
                                <a:gd name="T3" fmla="*/ 8360 h 134"/>
                                <a:gd name="T4" fmla="+- 0 4953 4940"/>
                                <a:gd name="T5" fmla="*/ T4 w 50"/>
                                <a:gd name="T6" fmla="+- 0 8360 8313"/>
                                <a:gd name="T7" fmla="*/ 8360 h 134"/>
                                <a:gd name="T8" fmla="+- 0 4953 4940"/>
                                <a:gd name="T9" fmla="*/ T8 w 50"/>
                                <a:gd name="T10" fmla="+- 0 8428 8313"/>
                                <a:gd name="T11" fmla="*/ 8428 h 134"/>
                                <a:gd name="T12" fmla="+- 0 4954 4940"/>
                                <a:gd name="T13" fmla="*/ T12 w 50"/>
                                <a:gd name="T14" fmla="+- 0 8433 8313"/>
                                <a:gd name="T15" fmla="*/ 8433 h 134"/>
                                <a:gd name="T16" fmla="+- 0 4955 4940"/>
                                <a:gd name="T17" fmla="*/ T16 w 50"/>
                                <a:gd name="T18" fmla="+- 0 8436 8313"/>
                                <a:gd name="T19" fmla="*/ 8436 h 134"/>
                                <a:gd name="T20" fmla="+- 0 4956 4940"/>
                                <a:gd name="T21" fmla="*/ T20 w 50"/>
                                <a:gd name="T22" fmla="+- 0 8440 8313"/>
                                <a:gd name="T23" fmla="*/ 8440 h 134"/>
                                <a:gd name="T24" fmla="+- 0 4959 4940"/>
                                <a:gd name="T25" fmla="*/ T24 w 50"/>
                                <a:gd name="T26" fmla="+- 0 8442 8313"/>
                                <a:gd name="T27" fmla="*/ 8442 h 134"/>
                                <a:gd name="T28" fmla="+- 0 4962 4940"/>
                                <a:gd name="T29" fmla="*/ T28 w 50"/>
                                <a:gd name="T30" fmla="+- 0 8444 8313"/>
                                <a:gd name="T31" fmla="*/ 8444 h 134"/>
                                <a:gd name="T32" fmla="+- 0 4966 4940"/>
                                <a:gd name="T33" fmla="*/ T32 w 50"/>
                                <a:gd name="T34" fmla="+- 0 8446 8313"/>
                                <a:gd name="T35" fmla="*/ 8446 h 134"/>
                                <a:gd name="T36" fmla="+- 0 4970 4940"/>
                                <a:gd name="T37" fmla="*/ T36 w 50"/>
                                <a:gd name="T38" fmla="+- 0 8447 8313"/>
                                <a:gd name="T39" fmla="*/ 8447 h 134"/>
                                <a:gd name="T40" fmla="+- 0 4980 4940"/>
                                <a:gd name="T41" fmla="*/ T40 w 50"/>
                                <a:gd name="T42" fmla="+- 0 8447 8313"/>
                                <a:gd name="T43" fmla="*/ 8447 h 134"/>
                                <a:gd name="T44" fmla="+- 0 4985 4940"/>
                                <a:gd name="T45" fmla="*/ T44 w 50"/>
                                <a:gd name="T46" fmla="+- 0 8446 8313"/>
                                <a:gd name="T47" fmla="*/ 8446 h 134"/>
                                <a:gd name="T48" fmla="+- 0 4990 4940"/>
                                <a:gd name="T49" fmla="*/ T48 w 50"/>
                                <a:gd name="T50" fmla="+- 0 8445 8313"/>
                                <a:gd name="T51" fmla="*/ 8445 h 134"/>
                                <a:gd name="T52" fmla="+- 0 4987 4940"/>
                                <a:gd name="T53" fmla="*/ T52 w 50"/>
                                <a:gd name="T54" fmla="+- 0 8431 8313"/>
                                <a:gd name="T55" fmla="*/ 8431 h 134"/>
                                <a:gd name="T56" fmla="+- 0 4977 4940"/>
                                <a:gd name="T57" fmla="*/ T56 w 50"/>
                                <a:gd name="T58" fmla="+- 0 8431 8313"/>
                                <a:gd name="T59" fmla="*/ 8431 h 134"/>
                                <a:gd name="T60" fmla="+- 0 4975 4940"/>
                                <a:gd name="T61" fmla="*/ T60 w 50"/>
                                <a:gd name="T62" fmla="+- 0 8431 8313"/>
                                <a:gd name="T63" fmla="*/ 8431 h 134"/>
                                <a:gd name="T64" fmla="+- 0 4972 4940"/>
                                <a:gd name="T65" fmla="*/ T64 w 50"/>
                                <a:gd name="T66" fmla="+- 0 8429 8313"/>
                                <a:gd name="T67" fmla="*/ 8429 h 134"/>
                                <a:gd name="T68" fmla="+- 0 4971 4940"/>
                                <a:gd name="T69" fmla="*/ T68 w 50"/>
                                <a:gd name="T70" fmla="+- 0 8428 8313"/>
                                <a:gd name="T71" fmla="*/ 8428 h 134"/>
                                <a:gd name="T72" fmla="+- 0 4971 4940"/>
                                <a:gd name="T73" fmla="*/ T72 w 50"/>
                                <a:gd name="T74" fmla="+- 0 8427 8313"/>
                                <a:gd name="T75" fmla="*/ 8427 h 134"/>
                                <a:gd name="T76" fmla="+- 0 4970 4940"/>
                                <a:gd name="T77" fmla="*/ T76 w 50"/>
                                <a:gd name="T78" fmla="+- 0 8426 8313"/>
                                <a:gd name="T79" fmla="*/ 8426 h 134"/>
                                <a:gd name="T80" fmla="+- 0 4970 4940"/>
                                <a:gd name="T81" fmla="*/ T80 w 50"/>
                                <a:gd name="T82" fmla="+- 0 8422 8313"/>
                                <a:gd name="T83" fmla="*/ 8422 h 134"/>
                                <a:gd name="T84" fmla="+- 0 4970 4940"/>
                                <a:gd name="T85" fmla="*/ T84 w 50"/>
                                <a:gd name="T86" fmla="+- 0 8360 8313"/>
                                <a:gd name="T87" fmla="*/ 8360 h 13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50" h="134">
                                  <a:moveTo>
                                    <a:pt x="30" y="47"/>
                                  </a:moveTo>
                                  <a:lnTo>
                                    <a:pt x="13" y="47"/>
                                  </a:lnTo>
                                  <a:lnTo>
                                    <a:pt x="13" y="115"/>
                                  </a:lnTo>
                                  <a:lnTo>
                                    <a:pt x="14" y="120"/>
                                  </a:lnTo>
                                  <a:lnTo>
                                    <a:pt x="15" y="123"/>
                                  </a:lnTo>
                                  <a:lnTo>
                                    <a:pt x="16" y="127"/>
                                  </a:lnTo>
                                  <a:lnTo>
                                    <a:pt x="19" y="129"/>
                                  </a:lnTo>
                                  <a:lnTo>
                                    <a:pt x="22" y="131"/>
                                  </a:lnTo>
                                  <a:lnTo>
                                    <a:pt x="26" y="133"/>
                                  </a:lnTo>
                                  <a:lnTo>
                                    <a:pt x="30" y="134"/>
                                  </a:lnTo>
                                  <a:lnTo>
                                    <a:pt x="40" y="134"/>
                                  </a:lnTo>
                                  <a:lnTo>
                                    <a:pt x="45" y="133"/>
                                  </a:lnTo>
                                  <a:lnTo>
                                    <a:pt x="50" y="132"/>
                                  </a:lnTo>
                                  <a:lnTo>
                                    <a:pt x="47" y="118"/>
                                  </a:lnTo>
                                  <a:lnTo>
                                    <a:pt x="37" y="118"/>
                                  </a:lnTo>
                                  <a:lnTo>
                                    <a:pt x="35" y="118"/>
                                  </a:lnTo>
                                  <a:lnTo>
                                    <a:pt x="32" y="116"/>
                                  </a:lnTo>
                                  <a:lnTo>
                                    <a:pt x="31" y="115"/>
                                  </a:lnTo>
                                  <a:lnTo>
                                    <a:pt x="31" y="114"/>
                                  </a:lnTo>
                                  <a:lnTo>
                                    <a:pt x="30" y="113"/>
                                  </a:lnTo>
                                  <a:lnTo>
                                    <a:pt x="30" y="109"/>
                                  </a:lnTo>
                                  <a:lnTo>
                                    <a:pt x="30" y="4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5" name="Freeform 812"/>
                          <wps:cNvSpPr>
                            <a:spLocks/>
                          </wps:cNvSpPr>
                          <wps:spPr bwMode="auto">
                            <a:xfrm>
                              <a:off x="4940" y="8313"/>
                              <a:ext cx="50" cy="134"/>
                            </a:xfrm>
                            <a:custGeom>
                              <a:avLst/>
                              <a:gdLst>
                                <a:gd name="T0" fmla="+- 0 4987 4940"/>
                                <a:gd name="T1" fmla="*/ T0 w 50"/>
                                <a:gd name="T2" fmla="+- 0 8431 8313"/>
                                <a:gd name="T3" fmla="*/ 8431 h 134"/>
                                <a:gd name="T4" fmla="+- 0 4984 4940"/>
                                <a:gd name="T5" fmla="*/ T4 w 50"/>
                                <a:gd name="T6" fmla="+- 0 8431 8313"/>
                                <a:gd name="T7" fmla="*/ 8431 h 134"/>
                                <a:gd name="T8" fmla="+- 0 4977 4940"/>
                                <a:gd name="T9" fmla="*/ T8 w 50"/>
                                <a:gd name="T10" fmla="+- 0 8431 8313"/>
                                <a:gd name="T11" fmla="*/ 8431 h 134"/>
                                <a:gd name="T12" fmla="+- 0 4987 4940"/>
                                <a:gd name="T13" fmla="*/ T12 w 50"/>
                                <a:gd name="T14" fmla="+- 0 8431 8313"/>
                                <a:gd name="T15" fmla="*/ 8431 h 134"/>
                                <a:gd name="T16" fmla="+- 0 4987 4940"/>
                                <a:gd name="T17" fmla="*/ T16 w 50"/>
                                <a:gd name="T18" fmla="+- 0 8431 8313"/>
                                <a:gd name="T19" fmla="*/ 8431 h 134"/>
                              </a:gdLst>
                              <a:ahLst/>
                              <a:cxnLst>
                                <a:cxn ang="0">
                                  <a:pos x="T1" y="T3"/>
                                </a:cxn>
                                <a:cxn ang="0">
                                  <a:pos x="T5" y="T7"/>
                                </a:cxn>
                                <a:cxn ang="0">
                                  <a:pos x="T9" y="T11"/>
                                </a:cxn>
                                <a:cxn ang="0">
                                  <a:pos x="T13" y="T15"/>
                                </a:cxn>
                                <a:cxn ang="0">
                                  <a:pos x="T17" y="T19"/>
                                </a:cxn>
                              </a:cxnLst>
                              <a:rect l="0" t="0" r="r" b="b"/>
                              <a:pathLst>
                                <a:path w="50" h="134">
                                  <a:moveTo>
                                    <a:pt x="47" y="118"/>
                                  </a:moveTo>
                                  <a:lnTo>
                                    <a:pt x="44" y="118"/>
                                  </a:lnTo>
                                  <a:lnTo>
                                    <a:pt x="37" y="118"/>
                                  </a:lnTo>
                                  <a:lnTo>
                                    <a:pt x="47" y="11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6" name="Freeform 811"/>
                          <wps:cNvSpPr>
                            <a:spLocks/>
                          </wps:cNvSpPr>
                          <wps:spPr bwMode="auto">
                            <a:xfrm>
                              <a:off x="4940" y="8313"/>
                              <a:ext cx="50" cy="134"/>
                            </a:xfrm>
                            <a:custGeom>
                              <a:avLst/>
                              <a:gdLst>
                                <a:gd name="T0" fmla="+- 0 4987 4940"/>
                                <a:gd name="T1" fmla="*/ T0 w 50"/>
                                <a:gd name="T2" fmla="+- 0 8347 8313"/>
                                <a:gd name="T3" fmla="*/ 8347 h 134"/>
                                <a:gd name="T4" fmla="+- 0 4940 4940"/>
                                <a:gd name="T5" fmla="*/ T4 w 50"/>
                                <a:gd name="T6" fmla="+- 0 8347 8313"/>
                                <a:gd name="T7" fmla="*/ 8347 h 134"/>
                                <a:gd name="T8" fmla="+- 0 4940 4940"/>
                                <a:gd name="T9" fmla="*/ T8 w 50"/>
                                <a:gd name="T10" fmla="+- 0 8360 8313"/>
                                <a:gd name="T11" fmla="*/ 8360 h 134"/>
                                <a:gd name="T12" fmla="+- 0 4987 4940"/>
                                <a:gd name="T13" fmla="*/ T12 w 50"/>
                                <a:gd name="T14" fmla="+- 0 8360 8313"/>
                                <a:gd name="T15" fmla="*/ 8360 h 134"/>
                                <a:gd name="T16" fmla="+- 0 4987 4940"/>
                                <a:gd name="T17" fmla="*/ T16 w 50"/>
                                <a:gd name="T18" fmla="+- 0 8347 8313"/>
                                <a:gd name="T19" fmla="*/ 8347 h 134"/>
                              </a:gdLst>
                              <a:ahLst/>
                              <a:cxnLst>
                                <a:cxn ang="0">
                                  <a:pos x="T1" y="T3"/>
                                </a:cxn>
                                <a:cxn ang="0">
                                  <a:pos x="T5" y="T7"/>
                                </a:cxn>
                                <a:cxn ang="0">
                                  <a:pos x="T9" y="T11"/>
                                </a:cxn>
                                <a:cxn ang="0">
                                  <a:pos x="T13" y="T15"/>
                                </a:cxn>
                                <a:cxn ang="0">
                                  <a:pos x="T17" y="T19"/>
                                </a:cxn>
                              </a:cxnLst>
                              <a:rect l="0" t="0" r="r" b="b"/>
                              <a:pathLst>
                                <a:path w="50" h="134">
                                  <a:moveTo>
                                    <a:pt x="47" y="34"/>
                                  </a:moveTo>
                                  <a:lnTo>
                                    <a:pt x="0" y="34"/>
                                  </a:lnTo>
                                  <a:lnTo>
                                    <a:pt x="0" y="47"/>
                                  </a:lnTo>
                                  <a:lnTo>
                                    <a:pt x="47" y="47"/>
                                  </a:lnTo>
                                  <a:lnTo>
                                    <a:pt x="47" y="3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7" name="Freeform 810"/>
                          <wps:cNvSpPr>
                            <a:spLocks/>
                          </wps:cNvSpPr>
                          <wps:spPr bwMode="auto">
                            <a:xfrm>
                              <a:off x="4940" y="8313"/>
                              <a:ext cx="50" cy="134"/>
                            </a:xfrm>
                            <a:custGeom>
                              <a:avLst/>
                              <a:gdLst>
                                <a:gd name="T0" fmla="+- 0 4970 4940"/>
                                <a:gd name="T1" fmla="*/ T0 w 50"/>
                                <a:gd name="T2" fmla="+- 0 8313 8313"/>
                                <a:gd name="T3" fmla="*/ 8313 h 134"/>
                                <a:gd name="T4" fmla="+- 0 4953 4940"/>
                                <a:gd name="T5" fmla="*/ T4 w 50"/>
                                <a:gd name="T6" fmla="+- 0 8323 8313"/>
                                <a:gd name="T7" fmla="*/ 8323 h 134"/>
                                <a:gd name="T8" fmla="+- 0 4953 4940"/>
                                <a:gd name="T9" fmla="*/ T8 w 50"/>
                                <a:gd name="T10" fmla="+- 0 8347 8313"/>
                                <a:gd name="T11" fmla="*/ 8347 h 134"/>
                                <a:gd name="T12" fmla="+- 0 4970 4940"/>
                                <a:gd name="T13" fmla="*/ T12 w 50"/>
                                <a:gd name="T14" fmla="+- 0 8347 8313"/>
                                <a:gd name="T15" fmla="*/ 8347 h 134"/>
                                <a:gd name="T16" fmla="+- 0 4970 4940"/>
                                <a:gd name="T17" fmla="*/ T16 w 50"/>
                                <a:gd name="T18" fmla="+- 0 8313 8313"/>
                                <a:gd name="T19" fmla="*/ 8313 h 134"/>
                              </a:gdLst>
                              <a:ahLst/>
                              <a:cxnLst>
                                <a:cxn ang="0">
                                  <a:pos x="T1" y="T3"/>
                                </a:cxn>
                                <a:cxn ang="0">
                                  <a:pos x="T5" y="T7"/>
                                </a:cxn>
                                <a:cxn ang="0">
                                  <a:pos x="T9" y="T11"/>
                                </a:cxn>
                                <a:cxn ang="0">
                                  <a:pos x="T13" y="T15"/>
                                </a:cxn>
                                <a:cxn ang="0">
                                  <a:pos x="T17" y="T19"/>
                                </a:cxn>
                              </a:cxnLst>
                              <a:rect l="0" t="0" r="r" b="b"/>
                              <a:pathLst>
                                <a:path w="50" h="134">
                                  <a:moveTo>
                                    <a:pt x="30" y="0"/>
                                  </a:moveTo>
                                  <a:lnTo>
                                    <a:pt x="13" y="10"/>
                                  </a:lnTo>
                                  <a:lnTo>
                                    <a:pt x="13" y="34"/>
                                  </a:lnTo>
                                  <a:lnTo>
                                    <a:pt x="30" y="34"/>
                                  </a:lnTo>
                                  <a:lnTo>
                                    <a:pt x="3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68" name="Group 805"/>
                        <wpg:cNvGrpSpPr>
                          <a:grpSpLocks/>
                        </wpg:cNvGrpSpPr>
                        <wpg:grpSpPr bwMode="auto">
                          <a:xfrm>
                            <a:off x="4999" y="8345"/>
                            <a:ext cx="94" cy="103"/>
                            <a:chOff x="4999" y="8345"/>
                            <a:chExt cx="94" cy="103"/>
                          </a:xfrm>
                        </wpg:grpSpPr>
                        <wps:wsp>
                          <wps:cNvPr id="669" name="Freeform 808"/>
                          <wps:cNvSpPr>
                            <a:spLocks/>
                          </wps:cNvSpPr>
                          <wps:spPr bwMode="auto">
                            <a:xfrm>
                              <a:off x="4999" y="8345"/>
                              <a:ext cx="94" cy="103"/>
                            </a:xfrm>
                            <a:custGeom>
                              <a:avLst/>
                              <a:gdLst>
                                <a:gd name="T0" fmla="+- 0 5060 4999"/>
                                <a:gd name="T1" fmla="*/ T0 w 94"/>
                                <a:gd name="T2" fmla="+- 0 8345 8345"/>
                                <a:gd name="T3" fmla="*/ 8345 h 103"/>
                                <a:gd name="T4" fmla="+- 0 5032 4999"/>
                                <a:gd name="T5" fmla="*/ T4 w 94"/>
                                <a:gd name="T6" fmla="+- 0 8345 8345"/>
                                <a:gd name="T7" fmla="*/ 8345 h 103"/>
                                <a:gd name="T8" fmla="+- 0 5021 4999"/>
                                <a:gd name="T9" fmla="*/ T8 w 94"/>
                                <a:gd name="T10" fmla="+- 0 8350 8345"/>
                                <a:gd name="T11" fmla="*/ 8350 h 103"/>
                                <a:gd name="T12" fmla="+- 0 5012 4999"/>
                                <a:gd name="T13" fmla="*/ T12 w 94"/>
                                <a:gd name="T14" fmla="+- 0 8359 8345"/>
                                <a:gd name="T15" fmla="*/ 8359 h 103"/>
                                <a:gd name="T16" fmla="+- 0 5002 4999"/>
                                <a:gd name="T17" fmla="*/ T16 w 94"/>
                                <a:gd name="T18" fmla="+- 0 8376 8345"/>
                                <a:gd name="T19" fmla="*/ 8376 h 103"/>
                                <a:gd name="T20" fmla="+- 0 4999 4999"/>
                                <a:gd name="T21" fmla="*/ T20 w 94"/>
                                <a:gd name="T22" fmla="+- 0 8397 8345"/>
                                <a:gd name="T23" fmla="*/ 8397 h 103"/>
                                <a:gd name="T24" fmla="+- 0 4999 4999"/>
                                <a:gd name="T25" fmla="*/ T24 w 94"/>
                                <a:gd name="T26" fmla="+- 0 8413 8345"/>
                                <a:gd name="T27" fmla="*/ 8413 h 103"/>
                                <a:gd name="T28" fmla="+- 0 5003 4999"/>
                                <a:gd name="T29" fmla="*/ T28 w 94"/>
                                <a:gd name="T30" fmla="+- 0 8426 8345"/>
                                <a:gd name="T31" fmla="*/ 8426 h 103"/>
                                <a:gd name="T32" fmla="+- 0 5021 4999"/>
                                <a:gd name="T33" fmla="*/ T32 w 94"/>
                                <a:gd name="T34" fmla="+- 0 8443 8345"/>
                                <a:gd name="T35" fmla="*/ 8443 h 103"/>
                                <a:gd name="T36" fmla="+- 0 5033 4999"/>
                                <a:gd name="T37" fmla="*/ T36 w 94"/>
                                <a:gd name="T38" fmla="+- 0 8448 8345"/>
                                <a:gd name="T39" fmla="*/ 8448 h 103"/>
                                <a:gd name="T40" fmla="+- 0 5059 4999"/>
                                <a:gd name="T41" fmla="*/ T40 w 94"/>
                                <a:gd name="T42" fmla="+- 0 8448 8345"/>
                                <a:gd name="T43" fmla="*/ 8448 h 103"/>
                                <a:gd name="T44" fmla="+- 0 5069 4999"/>
                                <a:gd name="T45" fmla="*/ T44 w 94"/>
                                <a:gd name="T46" fmla="+- 0 8445 8345"/>
                                <a:gd name="T47" fmla="*/ 8445 h 103"/>
                                <a:gd name="T48" fmla="+- 0 5076 4999"/>
                                <a:gd name="T49" fmla="*/ T48 w 94"/>
                                <a:gd name="T50" fmla="+- 0 8439 8345"/>
                                <a:gd name="T51" fmla="*/ 8439 h 103"/>
                                <a:gd name="T52" fmla="+- 0 5084 4999"/>
                                <a:gd name="T53" fmla="*/ T52 w 94"/>
                                <a:gd name="T54" fmla="+- 0 8434 8345"/>
                                <a:gd name="T55" fmla="*/ 8434 h 103"/>
                                <a:gd name="T56" fmla="+- 0 5039 4999"/>
                                <a:gd name="T57" fmla="*/ T56 w 94"/>
                                <a:gd name="T58" fmla="+- 0 8434 8345"/>
                                <a:gd name="T59" fmla="*/ 8434 h 103"/>
                                <a:gd name="T60" fmla="+- 0 5032 4999"/>
                                <a:gd name="T61" fmla="*/ T60 w 94"/>
                                <a:gd name="T62" fmla="+- 0 8431 8345"/>
                                <a:gd name="T63" fmla="*/ 8431 h 103"/>
                                <a:gd name="T64" fmla="+- 0 5021 4999"/>
                                <a:gd name="T65" fmla="*/ T64 w 94"/>
                                <a:gd name="T66" fmla="+- 0 8420 8345"/>
                                <a:gd name="T67" fmla="*/ 8420 h 103"/>
                                <a:gd name="T68" fmla="+- 0 5018 4999"/>
                                <a:gd name="T69" fmla="*/ T68 w 94"/>
                                <a:gd name="T70" fmla="+- 0 8411 8345"/>
                                <a:gd name="T71" fmla="*/ 8411 h 103"/>
                                <a:gd name="T72" fmla="+- 0 5017 4999"/>
                                <a:gd name="T73" fmla="*/ T72 w 94"/>
                                <a:gd name="T74" fmla="+- 0 8401 8345"/>
                                <a:gd name="T75" fmla="*/ 8401 h 103"/>
                                <a:gd name="T76" fmla="+- 0 5092 4999"/>
                                <a:gd name="T77" fmla="*/ T76 w 94"/>
                                <a:gd name="T78" fmla="+- 0 8401 8345"/>
                                <a:gd name="T79" fmla="*/ 8401 h 103"/>
                                <a:gd name="T80" fmla="+- 0 5093 4999"/>
                                <a:gd name="T81" fmla="*/ T80 w 94"/>
                                <a:gd name="T82" fmla="+- 0 8387 8345"/>
                                <a:gd name="T83" fmla="*/ 8387 h 103"/>
                                <a:gd name="T84" fmla="+- 0 5018 4999"/>
                                <a:gd name="T85" fmla="*/ T84 w 94"/>
                                <a:gd name="T86" fmla="+- 0 8387 8345"/>
                                <a:gd name="T87" fmla="*/ 8387 h 103"/>
                                <a:gd name="T88" fmla="+- 0 5018 4999"/>
                                <a:gd name="T89" fmla="*/ T88 w 94"/>
                                <a:gd name="T90" fmla="+- 0 8378 8345"/>
                                <a:gd name="T91" fmla="*/ 8378 h 103"/>
                                <a:gd name="T92" fmla="+- 0 5021 4999"/>
                                <a:gd name="T93" fmla="*/ T92 w 94"/>
                                <a:gd name="T94" fmla="+- 0 8372 8345"/>
                                <a:gd name="T95" fmla="*/ 8372 h 103"/>
                                <a:gd name="T96" fmla="+- 0 5027 4999"/>
                                <a:gd name="T97" fmla="*/ T96 w 94"/>
                                <a:gd name="T98" fmla="+- 0 8366 8345"/>
                                <a:gd name="T99" fmla="*/ 8366 h 103"/>
                                <a:gd name="T100" fmla="+- 0 5032 4999"/>
                                <a:gd name="T101" fmla="*/ T100 w 94"/>
                                <a:gd name="T102" fmla="+- 0 8361 8345"/>
                                <a:gd name="T103" fmla="*/ 8361 h 103"/>
                                <a:gd name="T104" fmla="+- 0 5039 4999"/>
                                <a:gd name="T105" fmla="*/ T104 w 94"/>
                                <a:gd name="T106" fmla="+- 0 8359 8345"/>
                                <a:gd name="T107" fmla="*/ 8359 h 103"/>
                                <a:gd name="T108" fmla="+- 0 5080 4999"/>
                                <a:gd name="T109" fmla="*/ T108 w 94"/>
                                <a:gd name="T110" fmla="+- 0 8359 8345"/>
                                <a:gd name="T111" fmla="*/ 8359 h 103"/>
                                <a:gd name="T112" fmla="+- 0 5071 4999"/>
                                <a:gd name="T113" fmla="*/ T112 w 94"/>
                                <a:gd name="T114" fmla="+- 0 8350 8345"/>
                                <a:gd name="T115" fmla="*/ 8350 h 103"/>
                                <a:gd name="T116" fmla="+- 0 5060 4999"/>
                                <a:gd name="T117" fmla="*/ T116 w 94"/>
                                <a:gd name="T118" fmla="+- 0 8345 8345"/>
                                <a:gd name="T119" fmla="*/ 8345 h 1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94" h="103">
                                  <a:moveTo>
                                    <a:pt x="61" y="0"/>
                                  </a:moveTo>
                                  <a:lnTo>
                                    <a:pt x="33" y="0"/>
                                  </a:lnTo>
                                  <a:lnTo>
                                    <a:pt x="22" y="5"/>
                                  </a:lnTo>
                                  <a:lnTo>
                                    <a:pt x="13" y="14"/>
                                  </a:lnTo>
                                  <a:lnTo>
                                    <a:pt x="3" y="31"/>
                                  </a:lnTo>
                                  <a:lnTo>
                                    <a:pt x="0" y="52"/>
                                  </a:lnTo>
                                  <a:lnTo>
                                    <a:pt x="0" y="68"/>
                                  </a:lnTo>
                                  <a:lnTo>
                                    <a:pt x="4" y="81"/>
                                  </a:lnTo>
                                  <a:lnTo>
                                    <a:pt x="22" y="98"/>
                                  </a:lnTo>
                                  <a:lnTo>
                                    <a:pt x="34" y="103"/>
                                  </a:lnTo>
                                  <a:lnTo>
                                    <a:pt x="60" y="103"/>
                                  </a:lnTo>
                                  <a:lnTo>
                                    <a:pt x="70" y="100"/>
                                  </a:lnTo>
                                  <a:lnTo>
                                    <a:pt x="77" y="94"/>
                                  </a:lnTo>
                                  <a:lnTo>
                                    <a:pt x="85" y="89"/>
                                  </a:lnTo>
                                  <a:lnTo>
                                    <a:pt x="40" y="89"/>
                                  </a:lnTo>
                                  <a:lnTo>
                                    <a:pt x="33" y="86"/>
                                  </a:lnTo>
                                  <a:lnTo>
                                    <a:pt x="22" y="75"/>
                                  </a:lnTo>
                                  <a:lnTo>
                                    <a:pt x="19" y="66"/>
                                  </a:lnTo>
                                  <a:lnTo>
                                    <a:pt x="18" y="56"/>
                                  </a:lnTo>
                                  <a:lnTo>
                                    <a:pt x="93" y="56"/>
                                  </a:lnTo>
                                  <a:lnTo>
                                    <a:pt x="94" y="42"/>
                                  </a:lnTo>
                                  <a:lnTo>
                                    <a:pt x="19" y="42"/>
                                  </a:lnTo>
                                  <a:lnTo>
                                    <a:pt x="19" y="33"/>
                                  </a:lnTo>
                                  <a:lnTo>
                                    <a:pt x="22" y="27"/>
                                  </a:lnTo>
                                  <a:lnTo>
                                    <a:pt x="28" y="21"/>
                                  </a:lnTo>
                                  <a:lnTo>
                                    <a:pt x="33" y="16"/>
                                  </a:lnTo>
                                  <a:lnTo>
                                    <a:pt x="40" y="14"/>
                                  </a:lnTo>
                                  <a:lnTo>
                                    <a:pt x="81" y="14"/>
                                  </a:lnTo>
                                  <a:lnTo>
                                    <a:pt x="72" y="5"/>
                                  </a:lnTo>
                                  <a:lnTo>
                                    <a:pt x="6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0" name="Freeform 807"/>
                          <wps:cNvSpPr>
                            <a:spLocks/>
                          </wps:cNvSpPr>
                          <wps:spPr bwMode="auto">
                            <a:xfrm>
                              <a:off x="4999" y="8345"/>
                              <a:ext cx="94" cy="103"/>
                            </a:xfrm>
                            <a:custGeom>
                              <a:avLst/>
                              <a:gdLst>
                                <a:gd name="T0" fmla="+- 0 5074 4999"/>
                                <a:gd name="T1" fmla="*/ T0 w 94"/>
                                <a:gd name="T2" fmla="+- 0 8414 8345"/>
                                <a:gd name="T3" fmla="*/ 8414 h 103"/>
                                <a:gd name="T4" fmla="+- 0 5054 4999"/>
                                <a:gd name="T5" fmla="*/ T4 w 94"/>
                                <a:gd name="T6" fmla="+- 0 8434 8345"/>
                                <a:gd name="T7" fmla="*/ 8434 h 103"/>
                                <a:gd name="T8" fmla="+- 0 5084 4999"/>
                                <a:gd name="T9" fmla="*/ T8 w 94"/>
                                <a:gd name="T10" fmla="+- 0 8434 8345"/>
                                <a:gd name="T11" fmla="*/ 8434 h 103"/>
                                <a:gd name="T12" fmla="+- 0 5084 4999"/>
                                <a:gd name="T13" fmla="*/ T12 w 94"/>
                                <a:gd name="T14" fmla="+- 0 8434 8345"/>
                                <a:gd name="T15" fmla="*/ 8434 h 103"/>
                                <a:gd name="T16" fmla="+- 0 5089 4999"/>
                                <a:gd name="T17" fmla="*/ T16 w 94"/>
                                <a:gd name="T18" fmla="+- 0 8426 8345"/>
                                <a:gd name="T19" fmla="*/ 8426 h 103"/>
                                <a:gd name="T20" fmla="+- 0 5092 4999"/>
                                <a:gd name="T21" fmla="*/ T20 w 94"/>
                                <a:gd name="T22" fmla="+- 0 8416 8345"/>
                                <a:gd name="T23" fmla="*/ 8416 h 103"/>
                                <a:gd name="T24" fmla="+- 0 5074 4999"/>
                                <a:gd name="T25" fmla="*/ T24 w 94"/>
                                <a:gd name="T26" fmla="+- 0 8414 8345"/>
                                <a:gd name="T27" fmla="*/ 8414 h 103"/>
                              </a:gdLst>
                              <a:ahLst/>
                              <a:cxnLst>
                                <a:cxn ang="0">
                                  <a:pos x="T1" y="T3"/>
                                </a:cxn>
                                <a:cxn ang="0">
                                  <a:pos x="T5" y="T7"/>
                                </a:cxn>
                                <a:cxn ang="0">
                                  <a:pos x="T9" y="T11"/>
                                </a:cxn>
                                <a:cxn ang="0">
                                  <a:pos x="T13" y="T15"/>
                                </a:cxn>
                                <a:cxn ang="0">
                                  <a:pos x="T17" y="T19"/>
                                </a:cxn>
                                <a:cxn ang="0">
                                  <a:pos x="T21" y="T23"/>
                                </a:cxn>
                                <a:cxn ang="0">
                                  <a:pos x="T25" y="T27"/>
                                </a:cxn>
                              </a:cxnLst>
                              <a:rect l="0" t="0" r="r" b="b"/>
                              <a:pathLst>
                                <a:path w="94" h="103">
                                  <a:moveTo>
                                    <a:pt x="75" y="69"/>
                                  </a:moveTo>
                                  <a:lnTo>
                                    <a:pt x="55" y="89"/>
                                  </a:lnTo>
                                  <a:lnTo>
                                    <a:pt x="85" y="89"/>
                                  </a:lnTo>
                                  <a:lnTo>
                                    <a:pt x="90" y="81"/>
                                  </a:lnTo>
                                  <a:lnTo>
                                    <a:pt x="93" y="71"/>
                                  </a:lnTo>
                                  <a:lnTo>
                                    <a:pt x="75" y="6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1" name="Freeform 806"/>
                          <wps:cNvSpPr>
                            <a:spLocks/>
                          </wps:cNvSpPr>
                          <wps:spPr bwMode="auto">
                            <a:xfrm>
                              <a:off x="4999" y="8345"/>
                              <a:ext cx="94" cy="103"/>
                            </a:xfrm>
                            <a:custGeom>
                              <a:avLst/>
                              <a:gdLst>
                                <a:gd name="T0" fmla="+- 0 5080 4999"/>
                                <a:gd name="T1" fmla="*/ T0 w 94"/>
                                <a:gd name="T2" fmla="+- 0 8359 8345"/>
                                <a:gd name="T3" fmla="*/ 8359 h 103"/>
                                <a:gd name="T4" fmla="+- 0 5055 4999"/>
                                <a:gd name="T5" fmla="*/ T4 w 94"/>
                                <a:gd name="T6" fmla="+- 0 8359 8345"/>
                                <a:gd name="T7" fmla="*/ 8359 h 103"/>
                                <a:gd name="T8" fmla="+- 0 5062 4999"/>
                                <a:gd name="T9" fmla="*/ T8 w 94"/>
                                <a:gd name="T10" fmla="+- 0 8362 8345"/>
                                <a:gd name="T11" fmla="*/ 8362 h 103"/>
                                <a:gd name="T12" fmla="+- 0 5068 4999"/>
                                <a:gd name="T13" fmla="*/ T12 w 94"/>
                                <a:gd name="T14" fmla="+- 0 8368 8345"/>
                                <a:gd name="T15" fmla="*/ 8368 h 103"/>
                                <a:gd name="T16" fmla="+- 0 5071 4999"/>
                                <a:gd name="T17" fmla="*/ T16 w 94"/>
                                <a:gd name="T18" fmla="+- 0 8373 8345"/>
                                <a:gd name="T19" fmla="*/ 8373 h 103"/>
                                <a:gd name="T20" fmla="+- 0 5074 4999"/>
                                <a:gd name="T21" fmla="*/ T20 w 94"/>
                                <a:gd name="T22" fmla="+- 0 8379 8345"/>
                                <a:gd name="T23" fmla="*/ 8379 h 103"/>
                                <a:gd name="T24" fmla="+- 0 5074 4999"/>
                                <a:gd name="T25" fmla="*/ T24 w 94"/>
                                <a:gd name="T26" fmla="+- 0 8387 8345"/>
                                <a:gd name="T27" fmla="*/ 8387 h 103"/>
                                <a:gd name="T28" fmla="+- 0 5093 4999"/>
                                <a:gd name="T29" fmla="*/ T28 w 94"/>
                                <a:gd name="T30" fmla="+- 0 8387 8345"/>
                                <a:gd name="T31" fmla="*/ 8387 h 103"/>
                                <a:gd name="T32" fmla="+- 0 5093 4999"/>
                                <a:gd name="T33" fmla="*/ T32 w 94"/>
                                <a:gd name="T34" fmla="+- 0 8380 8345"/>
                                <a:gd name="T35" fmla="*/ 8380 h 103"/>
                                <a:gd name="T36" fmla="+- 0 5088 4999"/>
                                <a:gd name="T37" fmla="*/ T36 w 94"/>
                                <a:gd name="T38" fmla="+- 0 8367 8345"/>
                                <a:gd name="T39" fmla="*/ 8367 h 103"/>
                                <a:gd name="T40" fmla="+- 0 5080 4999"/>
                                <a:gd name="T41" fmla="*/ T40 w 94"/>
                                <a:gd name="T42" fmla="+- 0 8359 8345"/>
                                <a:gd name="T43" fmla="*/ 8359 h 1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94" h="103">
                                  <a:moveTo>
                                    <a:pt x="81" y="14"/>
                                  </a:moveTo>
                                  <a:lnTo>
                                    <a:pt x="56" y="14"/>
                                  </a:lnTo>
                                  <a:lnTo>
                                    <a:pt x="63" y="17"/>
                                  </a:lnTo>
                                  <a:lnTo>
                                    <a:pt x="69" y="23"/>
                                  </a:lnTo>
                                  <a:lnTo>
                                    <a:pt x="72" y="28"/>
                                  </a:lnTo>
                                  <a:lnTo>
                                    <a:pt x="75" y="34"/>
                                  </a:lnTo>
                                  <a:lnTo>
                                    <a:pt x="75" y="42"/>
                                  </a:lnTo>
                                  <a:lnTo>
                                    <a:pt x="94" y="42"/>
                                  </a:lnTo>
                                  <a:lnTo>
                                    <a:pt x="94" y="35"/>
                                  </a:lnTo>
                                  <a:lnTo>
                                    <a:pt x="89" y="22"/>
                                  </a:lnTo>
                                  <a:lnTo>
                                    <a:pt x="81" y="1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72" name="Group 800"/>
                        <wpg:cNvGrpSpPr>
                          <a:grpSpLocks/>
                        </wpg:cNvGrpSpPr>
                        <wpg:grpSpPr bwMode="auto">
                          <a:xfrm>
                            <a:off x="5113" y="8345"/>
                            <a:ext cx="88" cy="139"/>
                            <a:chOff x="5113" y="8345"/>
                            <a:chExt cx="88" cy="139"/>
                          </a:xfrm>
                        </wpg:grpSpPr>
                        <wps:wsp>
                          <wps:cNvPr id="673" name="Freeform 804"/>
                          <wps:cNvSpPr>
                            <a:spLocks/>
                          </wps:cNvSpPr>
                          <wps:spPr bwMode="auto">
                            <a:xfrm>
                              <a:off x="5113" y="8345"/>
                              <a:ext cx="88" cy="139"/>
                            </a:xfrm>
                            <a:custGeom>
                              <a:avLst/>
                              <a:gdLst>
                                <a:gd name="T0" fmla="+- 0 5129 5113"/>
                                <a:gd name="T1" fmla="*/ T0 w 88"/>
                                <a:gd name="T2" fmla="+- 0 8347 8345"/>
                                <a:gd name="T3" fmla="*/ 8347 h 139"/>
                                <a:gd name="T4" fmla="+- 0 5113 5113"/>
                                <a:gd name="T5" fmla="*/ T4 w 88"/>
                                <a:gd name="T6" fmla="+- 0 8347 8345"/>
                                <a:gd name="T7" fmla="*/ 8347 h 139"/>
                                <a:gd name="T8" fmla="+- 0 5113 5113"/>
                                <a:gd name="T9" fmla="*/ T8 w 88"/>
                                <a:gd name="T10" fmla="+- 0 8483 8345"/>
                                <a:gd name="T11" fmla="*/ 8483 h 139"/>
                                <a:gd name="T12" fmla="+- 0 5130 5113"/>
                                <a:gd name="T13" fmla="*/ T12 w 88"/>
                                <a:gd name="T14" fmla="+- 0 8483 8345"/>
                                <a:gd name="T15" fmla="*/ 8483 h 139"/>
                                <a:gd name="T16" fmla="+- 0 5130 5113"/>
                                <a:gd name="T17" fmla="*/ T16 w 88"/>
                                <a:gd name="T18" fmla="+- 0 8435 8345"/>
                                <a:gd name="T19" fmla="*/ 8435 h 139"/>
                                <a:gd name="T20" fmla="+- 0 5187 5113"/>
                                <a:gd name="T21" fmla="*/ T20 w 88"/>
                                <a:gd name="T22" fmla="+- 0 8435 8345"/>
                                <a:gd name="T23" fmla="*/ 8435 h 139"/>
                                <a:gd name="T24" fmla="+- 0 5189 5113"/>
                                <a:gd name="T25" fmla="*/ T24 w 88"/>
                                <a:gd name="T26" fmla="+- 0 8434 8345"/>
                                <a:gd name="T27" fmla="*/ 8434 h 139"/>
                                <a:gd name="T28" fmla="+- 0 5148 5113"/>
                                <a:gd name="T29" fmla="*/ T28 w 88"/>
                                <a:gd name="T30" fmla="+- 0 8434 8345"/>
                                <a:gd name="T31" fmla="*/ 8434 h 139"/>
                                <a:gd name="T32" fmla="+- 0 5142 5113"/>
                                <a:gd name="T33" fmla="*/ T32 w 88"/>
                                <a:gd name="T34" fmla="+- 0 8431 8345"/>
                                <a:gd name="T35" fmla="*/ 8431 h 139"/>
                                <a:gd name="T36" fmla="+- 0 5136 5113"/>
                                <a:gd name="T37" fmla="*/ T36 w 88"/>
                                <a:gd name="T38" fmla="+- 0 8425 8345"/>
                                <a:gd name="T39" fmla="*/ 8425 h 139"/>
                                <a:gd name="T40" fmla="+- 0 5131 5113"/>
                                <a:gd name="T41" fmla="*/ T40 w 88"/>
                                <a:gd name="T42" fmla="+- 0 8419 8345"/>
                                <a:gd name="T43" fmla="*/ 8419 h 139"/>
                                <a:gd name="T44" fmla="+- 0 5128 5113"/>
                                <a:gd name="T45" fmla="*/ T44 w 88"/>
                                <a:gd name="T46" fmla="+- 0 8410 8345"/>
                                <a:gd name="T47" fmla="*/ 8410 h 139"/>
                                <a:gd name="T48" fmla="+- 0 5128 5113"/>
                                <a:gd name="T49" fmla="*/ T48 w 88"/>
                                <a:gd name="T50" fmla="+- 0 8384 8345"/>
                                <a:gd name="T51" fmla="*/ 8384 h 139"/>
                                <a:gd name="T52" fmla="+- 0 5131 5113"/>
                                <a:gd name="T53" fmla="*/ T52 w 88"/>
                                <a:gd name="T54" fmla="+- 0 8375 8345"/>
                                <a:gd name="T55" fmla="*/ 8375 h 139"/>
                                <a:gd name="T56" fmla="+- 0 5142 5113"/>
                                <a:gd name="T57" fmla="*/ T56 w 88"/>
                                <a:gd name="T58" fmla="+- 0 8361 8345"/>
                                <a:gd name="T59" fmla="*/ 8361 h 139"/>
                                <a:gd name="T60" fmla="+- 0 5145 5113"/>
                                <a:gd name="T61" fmla="*/ T60 w 88"/>
                                <a:gd name="T62" fmla="+- 0 8360 8345"/>
                                <a:gd name="T63" fmla="*/ 8360 h 139"/>
                                <a:gd name="T64" fmla="+- 0 5129 5113"/>
                                <a:gd name="T65" fmla="*/ T64 w 88"/>
                                <a:gd name="T66" fmla="+- 0 8360 8345"/>
                                <a:gd name="T67" fmla="*/ 8360 h 139"/>
                                <a:gd name="T68" fmla="+- 0 5129 5113"/>
                                <a:gd name="T69" fmla="*/ T68 w 88"/>
                                <a:gd name="T70" fmla="+- 0 8347 8345"/>
                                <a:gd name="T71" fmla="*/ 8347 h 1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88" h="139">
                                  <a:moveTo>
                                    <a:pt x="16" y="2"/>
                                  </a:moveTo>
                                  <a:lnTo>
                                    <a:pt x="0" y="2"/>
                                  </a:lnTo>
                                  <a:lnTo>
                                    <a:pt x="0" y="138"/>
                                  </a:lnTo>
                                  <a:lnTo>
                                    <a:pt x="17" y="138"/>
                                  </a:lnTo>
                                  <a:lnTo>
                                    <a:pt x="17" y="90"/>
                                  </a:lnTo>
                                  <a:lnTo>
                                    <a:pt x="74" y="90"/>
                                  </a:lnTo>
                                  <a:lnTo>
                                    <a:pt x="76" y="89"/>
                                  </a:lnTo>
                                  <a:lnTo>
                                    <a:pt x="35" y="89"/>
                                  </a:lnTo>
                                  <a:lnTo>
                                    <a:pt x="29" y="86"/>
                                  </a:lnTo>
                                  <a:lnTo>
                                    <a:pt x="23" y="80"/>
                                  </a:lnTo>
                                  <a:lnTo>
                                    <a:pt x="18" y="74"/>
                                  </a:lnTo>
                                  <a:lnTo>
                                    <a:pt x="15" y="65"/>
                                  </a:lnTo>
                                  <a:lnTo>
                                    <a:pt x="15" y="39"/>
                                  </a:lnTo>
                                  <a:lnTo>
                                    <a:pt x="18" y="30"/>
                                  </a:lnTo>
                                  <a:lnTo>
                                    <a:pt x="29" y="16"/>
                                  </a:lnTo>
                                  <a:lnTo>
                                    <a:pt x="32" y="15"/>
                                  </a:lnTo>
                                  <a:lnTo>
                                    <a:pt x="16" y="15"/>
                                  </a:lnTo>
                                  <a:lnTo>
                                    <a:pt x="16"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4" name="Freeform 803"/>
                          <wps:cNvSpPr>
                            <a:spLocks/>
                          </wps:cNvSpPr>
                          <wps:spPr bwMode="auto">
                            <a:xfrm>
                              <a:off x="5113" y="8345"/>
                              <a:ext cx="88" cy="139"/>
                            </a:xfrm>
                            <a:custGeom>
                              <a:avLst/>
                              <a:gdLst>
                                <a:gd name="T0" fmla="+- 0 5187 5113"/>
                                <a:gd name="T1" fmla="*/ T0 w 88"/>
                                <a:gd name="T2" fmla="+- 0 8435 8345"/>
                                <a:gd name="T3" fmla="*/ 8435 h 139"/>
                                <a:gd name="T4" fmla="+- 0 5130 5113"/>
                                <a:gd name="T5" fmla="*/ T4 w 88"/>
                                <a:gd name="T6" fmla="+- 0 8435 8345"/>
                                <a:gd name="T7" fmla="*/ 8435 h 139"/>
                                <a:gd name="T8" fmla="+- 0 5133 5113"/>
                                <a:gd name="T9" fmla="*/ T8 w 88"/>
                                <a:gd name="T10" fmla="+- 0 8439 8345"/>
                                <a:gd name="T11" fmla="*/ 8439 h 139"/>
                                <a:gd name="T12" fmla="+- 0 5137 5113"/>
                                <a:gd name="T13" fmla="*/ T12 w 88"/>
                                <a:gd name="T14" fmla="+- 0 8442 8345"/>
                                <a:gd name="T15" fmla="*/ 8442 h 139"/>
                                <a:gd name="T16" fmla="+- 0 5141 5113"/>
                                <a:gd name="T17" fmla="*/ T16 w 88"/>
                                <a:gd name="T18" fmla="+- 0 8444 8345"/>
                                <a:gd name="T19" fmla="*/ 8444 h 139"/>
                                <a:gd name="T20" fmla="+- 0 5146 5113"/>
                                <a:gd name="T21" fmla="*/ T20 w 88"/>
                                <a:gd name="T22" fmla="+- 0 8447 8345"/>
                                <a:gd name="T23" fmla="*/ 8447 h 139"/>
                                <a:gd name="T24" fmla="+- 0 5151 5113"/>
                                <a:gd name="T25" fmla="*/ T24 w 88"/>
                                <a:gd name="T26" fmla="+- 0 8448 8345"/>
                                <a:gd name="T27" fmla="*/ 8448 h 139"/>
                                <a:gd name="T28" fmla="+- 0 5164 5113"/>
                                <a:gd name="T29" fmla="*/ T28 w 88"/>
                                <a:gd name="T30" fmla="+- 0 8448 8345"/>
                                <a:gd name="T31" fmla="*/ 8448 h 139"/>
                                <a:gd name="T32" fmla="+- 0 5172 5113"/>
                                <a:gd name="T33" fmla="*/ T32 w 88"/>
                                <a:gd name="T34" fmla="+- 0 8446 8345"/>
                                <a:gd name="T35" fmla="*/ 8446 h 139"/>
                                <a:gd name="T36" fmla="+- 0 5179 5113"/>
                                <a:gd name="T37" fmla="*/ T36 w 88"/>
                                <a:gd name="T38" fmla="+- 0 8441 8345"/>
                                <a:gd name="T39" fmla="*/ 8441 h 139"/>
                                <a:gd name="T40" fmla="+- 0 5186 5113"/>
                                <a:gd name="T41" fmla="*/ T40 w 88"/>
                                <a:gd name="T42" fmla="+- 0 8437 8345"/>
                                <a:gd name="T43" fmla="*/ 8437 h 139"/>
                                <a:gd name="T44" fmla="+- 0 5187 5113"/>
                                <a:gd name="T45" fmla="*/ T44 w 88"/>
                                <a:gd name="T46" fmla="+- 0 8435 8345"/>
                                <a:gd name="T47" fmla="*/ 8435 h 1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8" h="139">
                                  <a:moveTo>
                                    <a:pt x="74" y="90"/>
                                  </a:moveTo>
                                  <a:lnTo>
                                    <a:pt x="17" y="90"/>
                                  </a:lnTo>
                                  <a:lnTo>
                                    <a:pt x="20" y="94"/>
                                  </a:lnTo>
                                  <a:lnTo>
                                    <a:pt x="24" y="97"/>
                                  </a:lnTo>
                                  <a:lnTo>
                                    <a:pt x="28" y="99"/>
                                  </a:lnTo>
                                  <a:lnTo>
                                    <a:pt x="33" y="102"/>
                                  </a:lnTo>
                                  <a:lnTo>
                                    <a:pt x="38" y="103"/>
                                  </a:lnTo>
                                  <a:lnTo>
                                    <a:pt x="51" y="103"/>
                                  </a:lnTo>
                                  <a:lnTo>
                                    <a:pt x="59" y="101"/>
                                  </a:lnTo>
                                  <a:lnTo>
                                    <a:pt x="66" y="96"/>
                                  </a:lnTo>
                                  <a:lnTo>
                                    <a:pt x="73" y="92"/>
                                  </a:lnTo>
                                  <a:lnTo>
                                    <a:pt x="74" y="9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5" name="Freeform 802"/>
                          <wps:cNvSpPr>
                            <a:spLocks/>
                          </wps:cNvSpPr>
                          <wps:spPr bwMode="auto">
                            <a:xfrm>
                              <a:off x="5113" y="8345"/>
                              <a:ext cx="88" cy="139"/>
                            </a:xfrm>
                            <a:custGeom>
                              <a:avLst/>
                              <a:gdLst>
                                <a:gd name="T0" fmla="+- 0 5189 5113"/>
                                <a:gd name="T1" fmla="*/ T0 w 88"/>
                                <a:gd name="T2" fmla="+- 0 8358 8345"/>
                                <a:gd name="T3" fmla="*/ 8358 h 139"/>
                                <a:gd name="T4" fmla="+- 0 5164 5113"/>
                                <a:gd name="T5" fmla="*/ T4 w 88"/>
                                <a:gd name="T6" fmla="+- 0 8358 8345"/>
                                <a:gd name="T7" fmla="*/ 8358 h 139"/>
                                <a:gd name="T8" fmla="+- 0 5170 5113"/>
                                <a:gd name="T9" fmla="*/ T8 w 88"/>
                                <a:gd name="T10" fmla="+- 0 8361 8345"/>
                                <a:gd name="T11" fmla="*/ 8361 h 139"/>
                                <a:gd name="T12" fmla="+- 0 5175 5113"/>
                                <a:gd name="T13" fmla="*/ T12 w 88"/>
                                <a:gd name="T14" fmla="+- 0 8367 8345"/>
                                <a:gd name="T15" fmla="*/ 8367 h 139"/>
                                <a:gd name="T16" fmla="+- 0 5181 5113"/>
                                <a:gd name="T17" fmla="*/ T16 w 88"/>
                                <a:gd name="T18" fmla="+- 0 8374 8345"/>
                                <a:gd name="T19" fmla="*/ 8374 h 139"/>
                                <a:gd name="T20" fmla="+- 0 5183 5113"/>
                                <a:gd name="T21" fmla="*/ T20 w 88"/>
                                <a:gd name="T22" fmla="+- 0 8383 8345"/>
                                <a:gd name="T23" fmla="*/ 8383 h 139"/>
                                <a:gd name="T24" fmla="+- 0 5183 5113"/>
                                <a:gd name="T25" fmla="*/ T24 w 88"/>
                                <a:gd name="T26" fmla="+- 0 8409 8345"/>
                                <a:gd name="T27" fmla="*/ 8409 h 139"/>
                                <a:gd name="T28" fmla="+- 0 5181 5113"/>
                                <a:gd name="T29" fmla="*/ T28 w 88"/>
                                <a:gd name="T30" fmla="+- 0 8418 8345"/>
                                <a:gd name="T31" fmla="*/ 8418 h 139"/>
                                <a:gd name="T32" fmla="+- 0 5170 5113"/>
                                <a:gd name="T33" fmla="*/ T32 w 88"/>
                                <a:gd name="T34" fmla="+- 0 8431 8345"/>
                                <a:gd name="T35" fmla="*/ 8431 h 139"/>
                                <a:gd name="T36" fmla="+- 0 5163 5113"/>
                                <a:gd name="T37" fmla="*/ T36 w 88"/>
                                <a:gd name="T38" fmla="+- 0 8434 8345"/>
                                <a:gd name="T39" fmla="*/ 8434 h 139"/>
                                <a:gd name="T40" fmla="+- 0 5189 5113"/>
                                <a:gd name="T41" fmla="*/ T40 w 88"/>
                                <a:gd name="T42" fmla="+- 0 8434 8345"/>
                                <a:gd name="T43" fmla="*/ 8434 h 139"/>
                                <a:gd name="T44" fmla="+- 0 5191 5113"/>
                                <a:gd name="T45" fmla="*/ T44 w 88"/>
                                <a:gd name="T46" fmla="+- 0 8431 8345"/>
                                <a:gd name="T47" fmla="*/ 8431 h 139"/>
                                <a:gd name="T48" fmla="+- 0 5195 5113"/>
                                <a:gd name="T49" fmla="*/ T48 w 88"/>
                                <a:gd name="T50" fmla="+- 0 8423 8345"/>
                                <a:gd name="T51" fmla="*/ 8423 h 139"/>
                                <a:gd name="T52" fmla="+- 0 5199 5113"/>
                                <a:gd name="T53" fmla="*/ T52 w 88"/>
                                <a:gd name="T54" fmla="+- 0 8415 8345"/>
                                <a:gd name="T55" fmla="*/ 8415 h 139"/>
                                <a:gd name="T56" fmla="+- 0 5201 5113"/>
                                <a:gd name="T57" fmla="*/ T56 w 88"/>
                                <a:gd name="T58" fmla="+- 0 8406 8345"/>
                                <a:gd name="T59" fmla="*/ 8406 h 139"/>
                                <a:gd name="T60" fmla="+- 0 5201 5113"/>
                                <a:gd name="T61" fmla="*/ T60 w 88"/>
                                <a:gd name="T62" fmla="+- 0 8386 8345"/>
                                <a:gd name="T63" fmla="*/ 8386 h 139"/>
                                <a:gd name="T64" fmla="+- 0 5199 5113"/>
                                <a:gd name="T65" fmla="*/ T64 w 88"/>
                                <a:gd name="T66" fmla="+- 0 8378 8345"/>
                                <a:gd name="T67" fmla="*/ 8378 h 139"/>
                                <a:gd name="T68" fmla="+- 0 5192 5113"/>
                                <a:gd name="T69" fmla="*/ T68 w 88"/>
                                <a:gd name="T70" fmla="+- 0 8362 8345"/>
                                <a:gd name="T71" fmla="*/ 8362 h 139"/>
                                <a:gd name="T72" fmla="+- 0 5189 5113"/>
                                <a:gd name="T73" fmla="*/ T72 w 88"/>
                                <a:gd name="T74" fmla="+- 0 8358 8345"/>
                                <a:gd name="T75" fmla="*/ 8358 h 1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88" h="139">
                                  <a:moveTo>
                                    <a:pt x="76" y="13"/>
                                  </a:moveTo>
                                  <a:lnTo>
                                    <a:pt x="51" y="13"/>
                                  </a:lnTo>
                                  <a:lnTo>
                                    <a:pt x="57" y="16"/>
                                  </a:lnTo>
                                  <a:lnTo>
                                    <a:pt x="62" y="22"/>
                                  </a:lnTo>
                                  <a:lnTo>
                                    <a:pt x="68" y="29"/>
                                  </a:lnTo>
                                  <a:lnTo>
                                    <a:pt x="70" y="38"/>
                                  </a:lnTo>
                                  <a:lnTo>
                                    <a:pt x="70" y="64"/>
                                  </a:lnTo>
                                  <a:lnTo>
                                    <a:pt x="68" y="73"/>
                                  </a:lnTo>
                                  <a:lnTo>
                                    <a:pt x="57" y="86"/>
                                  </a:lnTo>
                                  <a:lnTo>
                                    <a:pt x="50" y="89"/>
                                  </a:lnTo>
                                  <a:lnTo>
                                    <a:pt x="76" y="89"/>
                                  </a:lnTo>
                                  <a:lnTo>
                                    <a:pt x="78" y="86"/>
                                  </a:lnTo>
                                  <a:lnTo>
                                    <a:pt x="82" y="78"/>
                                  </a:lnTo>
                                  <a:lnTo>
                                    <a:pt x="86" y="70"/>
                                  </a:lnTo>
                                  <a:lnTo>
                                    <a:pt x="88" y="61"/>
                                  </a:lnTo>
                                  <a:lnTo>
                                    <a:pt x="88" y="41"/>
                                  </a:lnTo>
                                  <a:lnTo>
                                    <a:pt x="86" y="33"/>
                                  </a:lnTo>
                                  <a:lnTo>
                                    <a:pt x="79" y="17"/>
                                  </a:lnTo>
                                  <a:lnTo>
                                    <a:pt x="76" y="1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6" name="Freeform 801"/>
                          <wps:cNvSpPr>
                            <a:spLocks/>
                          </wps:cNvSpPr>
                          <wps:spPr bwMode="auto">
                            <a:xfrm>
                              <a:off x="5113" y="8345"/>
                              <a:ext cx="88" cy="139"/>
                            </a:xfrm>
                            <a:custGeom>
                              <a:avLst/>
                              <a:gdLst>
                                <a:gd name="T0" fmla="+- 0 5167 5113"/>
                                <a:gd name="T1" fmla="*/ T0 w 88"/>
                                <a:gd name="T2" fmla="+- 0 8345 8345"/>
                                <a:gd name="T3" fmla="*/ 8345 h 139"/>
                                <a:gd name="T4" fmla="+- 0 5151 5113"/>
                                <a:gd name="T5" fmla="*/ T4 w 88"/>
                                <a:gd name="T6" fmla="+- 0 8345 8345"/>
                                <a:gd name="T7" fmla="*/ 8345 h 139"/>
                                <a:gd name="T8" fmla="+- 0 5146 5113"/>
                                <a:gd name="T9" fmla="*/ T8 w 88"/>
                                <a:gd name="T10" fmla="+- 0 8346 8345"/>
                                <a:gd name="T11" fmla="*/ 8346 h 139"/>
                                <a:gd name="T12" fmla="+- 0 5141 5113"/>
                                <a:gd name="T13" fmla="*/ T12 w 88"/>
                                <a:gd name="T14" fmla="+- 0 8349 8345"/>
                                <a:gd name="T15" fmla="*/ 8349 h 139"/>
                                <a:gd name="T16" fmla="+- 0 5136 5113"/>
                                <a:gd name="T17" fmla="*/ T16 w 88"/>
                                <a:gd name="T18" fmla="+- 0 8351 8345"/>
                                <a:gd name="T19" fmla="*/ 8351 h 139"/>
                                <a:gd name="T20" fmla="+- 0 5132 5113"/>
                                <a:gd name="T21" fmla="*/ T20 w 88"/>
                                <a:gd name="T22" fmla="+- 0 8355 8345"/>
                                <a:gd name="T23" fmla="*/ 8355 h 139"/>
                                <a:gd name="T24" fmla="+- 0 5129 5113"/>
                                <a:gd name="T25" fmla="*/ T24 w 88"/>
                                <a:gd name="T26" fmla="+- 0 8360 8345"/>
                                <a:gd name="T27" fmla="*/ 8360 h 139"/>
                                <a:gd name="T28" fmla="+- 0 5145 5113"/>
                                <a:gd name="T29" fmla="*/ T28 w 88"/>
                                <a:gd name="T30" fmla="+- 0 8360 8345"/>
                                <a:gd name="T31" fmla="*/ 8360 h 139"/>
                                <a:gd name="T32" fmla="+- 0 5149 5113"/>
                                <a:gd name="T33" fmla="*/ T32 w 88"/>
                                <a:gd name="T34" fmla="+- 0 8358 8345"/>
                                <a:gd name="T35" fmla="*/ 8358 h 139"/>
                                <a:gd name="T36" fmla="+- 0 5189 5113"/>
                                <a:gd name="T37" fmla="*/ T36 w 88"/>
                                <a:gd name="T38" fmla="+- 0 8358 8345"/>
                                <a:gd name="T39" fmla="*/ 8358 h 139"/>
                                <a:gd name="T40" fmla="+- 0 5187 5113"/>
                                <a:gd name="T41" fmla="*/ T40 w 88"/>
                                <a:gd name="T42" fmla="+- 0 8356 8345"/>
                                <a:gd name="T43" fmla="*/ 8356 h 139"/>
                                <a:gd name="T44" fmla="+- 0 5181 5113"/>
                                <a:gd name="T45" fmla="*/ T44 w 88"/>
                                <a:gd name="T46" fmla="+- 0 8352 8345"/>
                                <a:gd name="T47" fmla="*/ 8352 h 139"/>
                                <a:gd name="T48" fmla="+- 0 5174 5113"/>
                                <a:gd name="T49" fmla="*/ T48 w 88"/>
                                <a:gd name="T50" fmla="+- 0 8347 8345"/>
                                <a:gd name="T51" fmla="*/ 8347 h 139"/>
                                <a:gd name="T52" fmla="+- 0 5167 5113"/>
                                <a:gd name="T53" fmla="*/ T52 w 88"/>
                                <a:gd name="T54" fmla="+- 0 8345 8345"/>
                                <a:gd name="T55" fmla="*/ 8345 h 1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88" h="139">
                                  <a:moveTo>
                                    <a:pt x="54" y="0"/>
                                  </a:moveTo>
                                  <a:lnTo>
                                    <a:pt x="38" y="0"/>
                                  </a:lnTo>
                                  <a:lnTo>
                                    <a:pt x="33" y="1"/>
                                  </a:lnTo>
                                  <a:lnTo>
                                    <a:pt x="28" y="4"/>
                                  </a:lnTo>
                                  <a:lnTo>
                                    <a:pt x="23" y="6"/>
                                  </a:lnTo>
                                  <a:lnTo>
                                    <a:pt x="19" y="10"/>
                                  </a:lnTo>
                                  <a:lnTo>
                                    <a:pt x="16" y="15"/>
                                  </a:lnTo>
                                  <a:lnTo>
                                    <a:pt x="32" y="15"/>
                                  </a:lnTo>
                                  <a:lnTo>
                                    <a:pt x="36" y="13"/>
                                  </a:lnTo>
                                  <a:lnTo>
                                    <a:pt x="76" y="13"/>
                                  </a:lnTo>
                                  <a:lnTo>
                                    <a:pt x="74" y="11"/>
                                  </a:lnTo>
                                  <a:lnTo>
                                    <a:pt x="68" y="7"/>
                                  </a:lnTo>
                                  <a:lnTo>
                                    <a:pt x="61" y="2"/>
                                  </a:lnTo>
                                  <a:lnTo>
                                    <a:pt x="5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77" name="Group 795"/>
                        <wpg:cNvGrpSpPr>
                          <a:grpSpLocks/>
                        </wpg:cNvGrpSpPr>
                        <wpg:grpSpPr bwMode="auto">
                          <a:xfrm>
                            <a:off x="5280" y="8310"/>
                            <a:ext cx="134" cy="136"/>
                            <a:chOff x="5280" y="8310"/>
                            <a:chExt cx="134" cy="136"/>
                          </a:xfrm>
                        </wpg:grpSpPr>
                        <wps:wsp>
                          <wps:cNvPr id="678" name="Freeform 799"/>
                          <wps:cNvSpPr>
                            <a:spLocks/>
                          </wps:cNvSpPr>
                          <wps:spPr bwMode="auto">
                            <a:xfrm>
                              <a:off x="5280" y="8310"/>
                              <a:ext cx="134" cy="136"/>
                            </a:xfrm>
                            <a:custGeom>
                              <a:avLst/>
                              <a:gdLst>
                                <a:gd name="T0" fmla="+- 0 5308 5280"/>
                                <a:gd name="T1" fmla="*/ T0 w 134"/>
                                <a:gd name="T2" fmla="+- 0 8310 8310"/>
                                <a:gd name="T3" fmla="*/ 8310 h 136"/>
                                <a:gd name="T4" fmla="+- 0 5280 5280"/>
                                <a:gd name="T5" fmla="*/ T4 w 134"/>
                                <a:gd name="T6" fmla="+- 0 8310 8310"/>
                                <a:gd name="T7" fmla="*/ 8310 h 136"/>
                                <a:gd name="T8" fmla="+- 0 5280 5280"/>
                                <a:gd name="T9" fmla="*/ T8 w 134"/>
                                <a:gd name="T10" fmla="+- 0 8446 8310"/>
                                <a:gd name="T11" fmla="*/ 8446 h 136"/>
                                <a:gd name="T12" fmla="+- 0 5298 5280"/>
                                <a:gd name="T13" fmla="*/ T12 w 134"/>
                                <a:gd name="T14" fmla="+- 0 8446 8310"/>
                                <a:gd name="T15" fmla="*/ 8446 h 136"/>
                                <a:gd name="T16" fmla="+- 0 5298 5280"/>
                                <a:gd name="T17" fmla="*/ T16 w 134"/>
                                <a:gd name="T18" fmla="+- 0 8330 8310"/>
                                <a:gd name="T19" fmla="*/ 8330 h 136"/>
                                <a:gd name="T20" fmla="+- 0 5315 5280"/>
                                <a:gd name="T21" fmla="*/ T20 w 134"/>
                                <a:gd name="T22" fmla="+- 0 8330 8310"/>
                                <a:gd name="T23" fmla="*/ 8330 h 136"/>
                                <a:gd name="T24" fmla="+- 0 5308 5280"/>
                                <a:gd name="T25" fmla="*/ T24 w 134"/>
                                <a:gd name="T26" fmla="+- 0 8310 8310"/>
                                <a:gd name="T27" fmla="*/ 8310 h 136"/>
                              </a:gdLst>
                              <a:ahLst/>
                              <a:cxnLst>
                                <a:cxn ang="0">
                                  <a:pos x="T1" y="T3"/>
                                </a:cxn>
                                <a:cxn ang="0">
                                  <a:pos x="T5" y="T7"/>
                                </a:cxn>
                                <a:cxn ang="0">
                                  <a:pos x="T9" y="T11"/>
                                </a:cxn>
                                <a:cxn ang="0">
                                  <a:pos x="T13" y="T15"/>
                                </a:cxn>
                                <a:cxn ang="0">
                                  <a:pos x="T17" y="T19"/>
                                </a:cxn>
                                <a:cxn ang="0">
                                  <a:pos x="T21" y="T23"/>
                                </a:cxn>
                                <a:cxn ang="0">
                                  <a:pos x="T25" y="T27"/>
                                </a:cxn>
                              </a:cxnLst>
                              <a:rect l="0" t="0" r="r" b="b"/>
                              <a:pathLst>
                                <a:path w="134" h="136">
                                  <a:moveTo>
                                    <a:pt x="28" y="0"/>
                                  </a:moveTo>
                                  <a:lnTo>
                                    <a:pt x="0" y="0"/>
                                  </a:lnTo>
                                  <a:lnTo>
                                    <a:pt x="0" y="136"/>
                                  </a:lnTo>
                                  <a:lnTo>
                                    <a:pt x="18" y="136"/>
                                  </a:lnTo>
                                  <a:lnTo>
                                    <a:pt x="18" y="20"/>
                                  </a:lnTo>
                                  <a:lnTo>
                                    <a:pt x="35" y="20"/>
                                  </a:lnTo>
                                  <a:lnTo>
                                    <a:pt x="2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9" name="Freeform 798"/>
                          <wps:cNvSpPr>
                            <a:spLocks/>
                          </wps:cNvSpPr>
                          <wps:spPr bwMode="auto">
                            <a:xfrm>
                              <a:off x="5280" y="8310"/>
                              <a:ext cx="134" cy="136"/>
                            </a:xfrm>
                            <a:custGeom>
                              <a:avLst/>
                              <a:gdLst>
                                <a:gd name="T0" fmla="+- 0 5315 5280"/>
                                <a:gd name="T1" fmla="*/ T0 w 134"/>
                                <a:gd name="T2" fmla="+- 0 8330 8310"/>
                                <a:gd name="T3" fmla="*/ 8330 h 136"/>
                                <a:gd name="T4" fmla="+- 0 5298 5280"/>
                                <a:gd name="T5" fmla="*/ T4 w 134"/>
                                <a:gd name="T6" fmla="+- 0 8330 8310"/>
                                <a:gd name="T7" fmla="*/ 8330 h 136"/>
                                <a:gd name="T8" fmla="+- 0 5338 5280"/>
                                <a:gd name="T9" fmla="*/ T8 w 134"/>
                                <a:gd name="T10" fmla="+- 0 8446 8310"/>
                                <a:gd name="T11" fmla="*/ 8446 h 136"/>
                                <a:gd name="T12" fmla="+- 0 5355 5280"/>
                                <a:gd name="T13" fmla="*/ T12 w 134"/>
                                <a:gd name="T14" fmla="+- 0 8446 8310"/>
                                <a:gd name="T15" fmla="*/ 8446 h 136"/>
                                <a:gd name="T16" fmla="+- 0 5362 5280"/>
                                <a:gd name="T17" fmla="*/ T16 w 134"/>
                                <a:gd name="T18" fmla="+- 0 8426 8310"/>
                                <a:gd name="T19" fmla="*/ 8426 h 136"/>
                                <a:gd name="T20" fmla="+- 0 5348 5280"/>
                                <a:gd name="T21" fmla="*/ T20 w 134"/>
                                <a:gd name="T22" fmla="+- 0 8426 8310"/>
                                <a:gd name="T23" fmla="*/ 8426 h 136"/>
                                <a:gd name="T24" fmla="+- 0 5346 5280"/>
                                <a:gd name="T25" fmla="*/ T24 w 134"/>
                                <a:gd name="T26" fmla="+- 0 8421 8310"/>
                                <a:gd name="T27" fmla="*/ 8421 h 136"/>
                                <a:gd name="T28" fmla="+- 0 5344 5280"/>
                                <a:gd name="T29" fmla="*/ T28 w 134"/>
                                <a:gd name="T30" fmla="+- 0 8415 8310"/>
                                <a:gd name="T31" fmla="*/ 8415 h 136"/>
                                <a:gd name="T32" fmla="+- 0 5341 5280"/>
                                <a:gd name="T33" fmla="*/ T32 w 134"/>
                                <a:gd name="T34" fmla="+- 0 8406 8310"/>
                                <a:gd name="T35" fmla="*/ 8406 h 136"/>
                                <a:gd name="T36" fmla="+- 0 5315 5280"/>
                                <a:gd name="T37" fmla="*/ T36 w 134"/>
                                <a:gd name="T38" fmla="+- 0 8330 8310"/>
                                <a:gd name="T39" fmla="*/ 8330 h 1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34" h="136">
                                  <a:moveTo>
                                    <a:pt x="35" y="20"/>
                                  </a:moveTo>
                                  <a:lnTo>
                                    <a:pt x="18" y="20"/>
                                  </a:lnTo>
                                  <a:lnTo>
                                    <a:pt x="58" y="136"/>
                                  </a:lnTo>
                                  <a:lnTo>
                                    <a:pt x="75" y="136"/>
                                  </a:lnTo>
                                  <a:lnTo>
                                    <a:pt x="82" y="116"/>
                                  </a:lnTo>
                                  <a:lnTo>
                                    <a:pt x="68" y="116"/>
                                  </a:lnTo>
                                  <a:lnTo>
                                    <a:pt x="66" y="111"/>
                                  </a:lnTo>
                                  <a:lnTo>
                                    <a:pt x="64" y="105"/>
                                  </a:lnTo>
                                  <a:lnTo>
                                    <a:pt x="61" y="96"/>
                                  </a:lnTo>
                                  <a:lnTo>
                                    <a:pt x="35" y="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0" name="Freeform 797"/>
                          <wps:cNvSpPr>
                            <a:spLocks/>
                          </wps:cNvSpPr>
                          <wps:spPr bwMode="auto">
                            <a:xfrm>
                              <a:off x="5280" y="8310"/>
                              <a:ext cx="134" cy="136"/>
                            </a:xfrm>
                            <a:custGeom>
                              <a:avLst/>
                              <a:gdLst>
                                <a:gd name="T0" fmla="+- 0 5413 5280"/>
                                <a:gd name="T1" fmla="*/ T0 w 134"/>
                                <a:gd name="T2" fmla="+- 0 8332 8310"/>
                                <a:gd name="T3" fmla="*/ 8332 h 136"/>
                                <a:gd name="T4" fmla="+- 0 5396 5280"/>
                                <a:gd name="T5" fmla="*/ T4 w 134"/>
                                <a:gd name="T6" fmla="+- 0 8332 8310"/>
                                <a:gd name="T7" fmla="*/ 8332 h 136"/>
                                <a:gd name="T8" fmla="+- 0 5396 5280"/>
                                <a:gd name="T9" fmla="*/ T8 w 134"/>
                                <a:gd name="T10" fmla="+- 0 8446 8310"/>
                                <a:gd name="T11" fmla="*/ 8446 h 136"/>
                                <a:gd name="T12" fmla="+- 0 5413 5280"/>
                                <a:gd name="T13" fmla="*/ T12 w 134"/>
                                <a:gd name="T14" fmla="+- 0 8446 8310"/>
                                <a:gd name="T15" fmla="*/ 8446 h 136"/>
                                <a:gd name="T16" fmla="+- 0 5413 5280"/>
                                <a:gd name="T17" fmla="*/ T16 w 134"/>
                                <a:gd name="T18" fmla="+- 0 8332 8310"/>
                                <a:gd name="T19" fmla="*/ 8332 h 136"/>
                              </a:gdLst>
                              <a:ahLst/>
                              <a:cxnLst>
                                <a:cxn ang="0">
                                  <a:pos x="T1" y="T3"/>
                                </a:cxn>
                                <a:cxn ang="0">
                                  <a:pos x="T5" y="T7"/>
                                </a:cxn>
                                <a:cxn ang="0">
                                  <a:pos x="T9" y="T11"/>
                                </a:cxn>
                                <a:cxn ang="0">
                                  <a:pos x="T13" y="T15"/>
                                </a:cxn>
                                <a:cxn ang="0">
                                  <a:pos x="T17" y="T19"/>
                                </a:cxn>
                              </a:cxnLst>
                              <a:rect l="0" t="0" r="r" b="b"/>
                              <a:pathLst>
                                <a:path w="134" h="136">
                                  <a:moveTo>
                                    <a:pt x="133" y="22"/>
                                  </a:moveTo>
                                  <a:lnTo>
                                    <a:pt x="116" y="22"/>
                                  </a:lnTo>
                                  <a:lnTo>
                                    <a:pt x="116" y="136"/>
                                  </a:lnTo>
                                  <a:lnTo>
                                    <a:pt x="133" y="136"/>
                                  </a:lnTo>
                                  <a:lnTo>
                                    <a:pt x="133" y="2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1" name="Freeform 796"/>
                          <wps:cNvSpPr>
                            <a:spLocks/>
                          </wps:cNvSpPr>
                          <wps:spPr bwMode="auto">
                            <a:xfrm>
                              <a:off x="5280" y="8310"/>
                              <a:ext cx="134" cy="136"/>
                            </a:xfrm>
                            <a:custGeom>
                              <a:avLst/>
                              <a:gdLst>
                                <a:gd name="T0" fmla="+- 0 5413 5280"/>
                                <a:gd name="T1" fmla="*/ T0 w 134"/>
                                <a:gd name="T2" fmla="+- 0 8310 8310"/>
                                <a:gd name="T3" fmla="*/ 8310 h 136"/>
                                <a:gd name="T4" fmla="+- 0 5389 5280"/>
                                <a:gd name="T5" fmla="*/ T4 w 134"/>
                                <a:gd name="T6" fmla="+- 0 8310 8310"/>
                                <a:gd name="T7" fmla="*/ 8310 h 136"/>
                                <a:gd name="T8" fmla="+- 0 5355 5280"/>
                                <a:gd name="T9" fmla="*/ T8 w 134"/>
                                <a:gd name="T10" fmla="+- 0 8404 8310"/>
                                <a:gd name="T11" fmla="*/ 8404 h 136"/>
                                <a:gd name="T12" fmla="+- 0 5352 5280"/>
                                <a:gd name="T13" fmla="*/ T12 w 134"/>
                                <a:gd name="T14" fmla="+- 0 8414 8310"/>
                                <a:gd name="T15" fmla="*/ 8414 h 136"/>
                                <a:gd name="T16" fmla="+- 0 5349 5280"/>
                                <a:gd name="T17" fmla="*/ T16 w 134"/>
                                <a:gd name="T18" fmla="+- 0 8421 8310"/>
                                <a:gd name="T19" fmla="*/ 8421 h 136"/>
                                <a:gd name="T20" fmla="+- 0 5348 5280"/>
                                <a:gd name="T21" fmla="*/ T20 w 134"/>
                                <a:gd name="T22" fmla="+- 0 8426 8310"/>
                                <a:gd name="T23" fmla="*/ 8426 h 136"/>
                                <a:gd name="T24" fmla="+- 0 5362 5280"/>
                                <a:gd name="T25" fmla="*/ T24 w 134"/>
                                <a:gd name="T26" fmla="+- 0 8426 8310"/>
                                <a:gd name="T27" fmla="*/ 8426 h 136"/>
                                <a:gd name="T28" fmla="+- 0 5396 5280"/>
                                <a:gd name="T29" fmla="*/ T28 w 134"/>
                                <a:gd name="T30" fmla="+- 0 8332 8310"/>
                                <a:gd name="T31" fmla="*/ 8332 h 136"/>
                                <a:gd name="T32" fmla="+- 0 5413 5280"/>
                                <a:gd name="T33" fmla="*/ T32 w 134"/>
                                <a:gd name="T34" fmla="+- 0 8332 8310"/>
                                <a:gd name="T35" fmla="*/ 8332 h 136"/>
                                <a:gd name="T36" fmla="+- 0 5413 5280"/>
                                <a:gd name="T37" fmla="*/ T36 w 134"/>
                                <a:gd name="T38" fmla="+- 0 8310 8310"/>
                                <a:gd name="T39" fmla="*/ 8310 h 1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34" h="136">
                                  <a:moveTo>
                                    <a:pt x="133" y="0"/>
                                  </a:moveTo>
                                  <a:lnTo>
                                    <a:pt x="109" y="0"/>
                                  </a:lnTo>
                                  <a:lnTo>
                                    <a:pt x="75" y="94"/>
                                  </a:lnTo>
                                  <a:lnTo>
                                    <a:pt x="72" y="104"/>
                                  </a:lnTo>
                                  <a:lnTo>
                                    <a:pt x="69" y="111"/>
                                  </a:lnTo>
                                  <a:lnTo>
                                    <a:pt x="68" y="116"/>
                                  </a:lnTo>
                                  <a:lnTo>
                                    <a:pt x="82" y="116"/>
                                  </a:lnTo>
                                  <a:lnTo>
                                    <a:pt x="116" y="22"/>
                                  </a:lnTo>
                                  <a:lnTo>
                                    <a:pt x="133" y="22"/>
                                  </a:lnTo>
                                  <a:lnTo>
                                    <a:pt x="13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82" name="Group 792"/>
                        <wpg:cNvGrpSpPr>
                          <a:grpSpLocks/>
                        </wpg:cNvGrpSpPr>
                        <wpg:grpSpPr bwMode="auto">
                          <a:xfrm>
                            <a:off x="5438" y="8345"/>
                            <a:ext cx="95" cy="103"/>
                            <a:chOff x="5438" y="8345"/>
                            <a:chExt cx="95" cy="103"/>
                          </a:xfrm>
                        </wpg:grpSpPr>
                        <wps:wsp>
                          <wps:cNvPr id="683" name="Freeform 794"/>
                          <wps:cNvSpPr>
                            <a:spLocks/>
                          </wps:cNvSpPr>
                          <wps:spPr bwMode="auto">
                            <a:xfrm>
                              <a:off x="5438" y="8345"/>
                              <a:ext cx="95" cy="103"/>
                            </a:xfrm>
                            <a:custGeom>
                              <a:avLst/>
                              <a:gdLst>
                                <a:gd name="T0" fmla="+- 0 5499 5438"/>
                                <a:gd name="T1" fmla="*/ T0 w 95"/>
                                <a:gd name="T2" fmla="+- 0 8345 8345"/>
                                <a:gd name="T3" fmla="*/ 8345 h 103"/>
                                <a:gd name="T4" fmla="+- 0 5473 5438"/>
                                <a:gd name="T5" fmla="*/ T4 w 95"/>
                                <a:gd name="T6" fmla="+- 0 8345 8345"/>
                                <a:gd name="T7" fmla="*/ 8345 h 103"/>
                                <a:gd name="T8" fmla="+- 0 5462 5438"/>
                                <a:gd name="T9" fmla="*/ T8 w 95"/>
                                <a:gd name="T10" fmla="+- 0 8349 8345"/>
                                <a:gd name="T11" fmla="*/ 8349 h 103"/>
                                <a:gd name="T12" fmla="+- 0 5451 5438"/>
                                <a:gd name="T13" fmla="*/ T12 w 95"/>
                                <a:gd name="T14" fmla="+- 0 8358 8345"/>
                                <a:gd name="T15" fmla="*/ 8358 h 103"/>
                                <a:gd name="T16" fmla="+- 0 5441 5438"/>
                                <a:gd name="T17" fmla="*/ T16 w 95"/>
                                <a:gd name="T18" fmla="+- 0 8374 8345"/>
                                <a:gd name="T19" fmla="*/ 8374 h 103"/>
                                <a:gd name="T20" fmla="+- 0 5438 5438"/>
                                <a:gd name="T21" fmla="*/ T20 w 95"/>
                                <a:gd name="T22" fmla="+- 0 8396 8345"/>
                                <a:gd name="T23" fmla="*/ 8396 h 103"/>
                                <a:gd name="T24" fmla="+- 0 5438 5438"/>
                                <a:gd name="T25" fmla="*/ T24 w 95"/>
                                <a:gd name="T26" fmla="+- 0 8397 8345"/>
                                <a:gd name="T27" fmla="*/ 8397 h 103"/>
                                <a:gd name="T28" fmla="+- 0 5441 5438"/>
                                <a:gd name="T29" fmla="*/ T28 w 95"/>
                                <a:gd name="T30" fmla="+- 0 8419 8345"/>
                                <a:gd name="T31" fmla="*/ 8419 h 103"/>
                                <a:gd name="T32" fmla="+- 0 5451 5438"/>
                                <a:gd name="T33" fmla="*/ T32 w 95"/>
                                <a:gd name="T34" fmla="+- 0 8435 8345"/>
                                <a:gd name="T35" fmla="*/ 8435 h 103"/>
                                <a:gd name="T36" fmla="+- 0 5460 5438"/>
                                <a:gd name="T37" fmla="*/ T36 w 95"/>
                                <a:gd name="T38" fmla="+- 0 8443 8345"/>
                                <a:gd name="T39" fmla="*/ 8443 h 103"/>
                                <a:gd name="T40" fmla="+- 0 5471 5438"/>
                                <a:gd name="T41" fmla="*/ T40 w 95"/>
                                <a:gd name="T42" fmla="+- 0 8448 8345"/>
                                <a:gd name="T43" fmla="*/ 8448 h 103"/>
                                <a:gd name="T44" fmla="+- 0 5494 5438"/>
                                <a:gd name="T45" fmla="*/ T44 w 95"/>
                                <a:gd name="T46" fmla="+- 0 8448 8345"/>
                                <a:gd name="T47" fmla="*/ 8448 h 103"/>
                                <a:gd name="T48" fmla="+- 0 5502 5438"/>
                                <a:gd name="T49" fmla="*/ T48 w 95"/>
                                <a:gd name="T50" fmla="+- 0 8446 8345"/>
                                <a:gd name="T51" fmla="*/ 8446 h 103"/>
                                <a:gd name="T52" fmla="+- 0 5517 5438"/>
                                <a:gd name="T53" fmla="*/ T52 w 95"/>
                                <a:gd name="T54" fmla="+- 0 8438 8345"/>
                                <a:gd name="T55" fmla="*/ 8438 h 103"/>
                                <a:gd name="T56" fmla="+- 0 5521 5438"/>
                                <a:gd name="T57" fmla="*/ T56 w 95"/>
                                <a:gd name="T58" fmla="+- 0 8434 8345"/>
                                <a:gd name="T59" fmla="*/ 8434 h 103"/>
                                <a:gd name="T60" fmla="+- 0 5477 5438"/>
                                <a:gd name="T61" fmla="*/ T60 w 95"/>
                                <a:gd name="T62" fmla="+- 0 8434 8345"/>
                                <a:gd name="T63" fmla="*/ 8434 h 103"/>
                                <a:gd name="T64" fmla="+- 0 5469 5438"/>
                                <a:gd name="T65" fmla="*/ T64 w 95"/>
                                <a:gd name="T66" fmla="+- 0 8431 8345"/>
                                <a:gd name="T67" fmla="*/ 8431 h 103"/>
                                <a:gd name="T68" fmla="+- 0 5464 5438"/>
                                <a:gd name="T69" fmla="*/ T68 w 95"/>
                                <a:gd name="T70" fmla="+- 0 8425 8345"/>
                                <a:gd name="T71" fmla="*/ 8425 h 103"/>
                                <a:gd name="T72" fmla="+- 0 5458 5438"/>
                                <a:gd name="T73" fmla="*/ T72 w 95"/>
                                <a:gd name="T74" fmla="+- 0 8418 8345"/>
                                <a:gd name="T75" fmla="*/ 8418 h 103"/>
                                <a:gd name="T76" fmla="+- 0 5455 5438"/>
                                <a:gd name="T77" fmla="*/ T76 w 95"/>
                                <a:gd name="T78" fmla="+- 0 8409 8345"/>
                                <a:gd name="T79" fmla="*/ 8409 h 103"/>
                                <a:gd name="T80" fmla="+- 0 5455 5438"/>
                                <a:gd name="T81" fmla="*/ T80 w 95"/>
                                <a:gd name="T82" fmla="+- 0 8384 8345"/>
                                <a:gd name="T83" fmla="*/ 8384 h 103"/>
                                <a:gd name="T84" fmla="+- 0 5458 5438"/>
                                <a:gd name="T85" fmla="*/ T84 w 95"/>
                                <a:gd name="T86" fmla="+- 0 8375 8345"/>
                                <a:gd name="T87" fmla="*/ 8375 h 103"/>
                                <a:gd name="T88" fmla="+- 0 5458 5438"/>
                                <a:gd name="T89" fmla="*/ T88 w 95"/>
                                <a:gd name="T90" fmla="+- 0 8374 8345"/>
                                <a:gd name="T91" fmla="*/ 8374 h 103"/>
                                <a:gd name="T92" fmla="+- 0 5469 5438"/>
                                <a:gd name="T93" fmla="*/ T92 w 95"/>
                                <a:gd name="T94" fmla="+- 0 8362 8345"/>
                                <a:gd name="T95" fmla="*/ 8362 h 103"/>
                                <a:gd name="T96" fmla="+- 0 5477 5438"/>
                                <a:gd name="T97" fmla="*/ T96 w 95"/>
                                <a:gd name="T98" fmla="+- 0 8359 8345"/>
                                <a:gd name="T99" fmla="*/ 8359 h 103"/>
                                <a:gd name="T100" fmla="+- 0 5520 5438"/>
                                <a:gd name="T101" fmla="*/ T100 w 95"/>
                                <a:gd name="T102" fmla="+- 0 8359 8345"/>
                                <a:gd name="T103" fmla="*/ 8359 h 103"/>
                                <a:gd name="T104" fmla="+- 0 5510 5438"/>
                                <a:gd name="T105" fmla="*/ T104 w 95"/>
                                <a:gd name="T106" fmla="+- 0 8349 8345"/>
                                <a:gd name="T107" fmla="*/ 8349 h 103"/>
                                <a:gd name="T108" fmla="+- 0 5499 5438"/>
                                <a:gd name="T109" fmla="*/ T108 w 95"/>
                                <a:gd name="T110" fmla="+- 0 8345 8345"/>
                                <a:gd name="T111" fmla="*/ 8345 h 1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95" h="103">
                                  <a:moveTo>
                                    <a:pt x="61" y="0"/>
                                  </a:moveTo>
                                  <a:lnTo>
                                    <a:pt x="35" y="0"/>
                                  </a:lnTo>
                                  <a:lnTo>
                                    <a:pt x="24" y="4"/>
                                  </a:lnTo>
                                  <a:lnTo>
                                    <a:pt x="13" y="13"/>
                                  </a:lnTo>
                                  <a:lnTo>
                                    <a:pt x="3" y="29"/>
                                  </a:lnTo>
                                  <a:lnTo>
                                    <a:pt x="0" y="51"/>
                                  </a:lnTo>
                                  <a:lnTo>
                                    <a:pt x="0" y="52"/>
                                  </a:lnTo>
                                  <a:lnTo>
                                    <a:pt x="3" y="74"/>
                                  </a:lnTo>
                                  <a:lnTo>
                                    <a:pt x="13" y="90"/>
                                  </a:lnTo>
                                  <a:lnTo>
                                    <a:pt x="22" y="98"/>
                                  </a:lnTo>
                                  <a:lnTo>
                                    <a:pt x="33" y="103"/>
                                  </a:lnTo>
                                  <a:lnTo>
                                    <a:pt x="56" y="103"/>
                                  </a:lnTo>
                                  <a:lnTo>
                                    <a:pt x="64" y="101"/>
                                  </a:lnTo>
                                  <a:lnTo>
                                    <a:pt x="79" y="93"/>
                                  </a:lnTo>
                                  <a:lnTo>
                                    <a:pt x="83" y="89"/>
                                  </a:lnTo>
                                  <a:lnTo>
                                    <a:pt x="39" y="89"/>
                                  </a:lnTo>
                                  <a:lnTo>
                                    <a:pt x="31" y="86"/>
                                  </a:lnTo>
                                  <a:lnTo>
                                    <a:pt x="26" y="80"/>
                                  </a:lnTo>
                                  <a:lnTo>
                                    <a:pt x="20" y="73"/>
                                  </a:lnTo>
                                  <a:lnTo>
                                    <a:pt x="17" y="64"/>
                                  </a:lnTo>
                                  <a:lnTo>
                                    <a:pt x="17" y="39"/>
                                  </a:lnTo>
                                  <a:lnTo>
                                    <a:pt x="20" y="30"/>
                                  </a:lnTo>
                                  <a:lnTo>
                                    <a:pt x="20" y="29"/>
                                  </a:lnTo>
                                  <a:lnTo>
                                    <a:pt x="31" y="17"/>
                                  </a:lnTo>
                                  <a:lnTo>
                                    <a:pt x="39" y="14"/>
                                  </a:lnTo>
                                  <a:lnTo>
                                    <a:pt x="82" y="14"/>
                                  </a:lnTo>
                                  <a:lnTo>
                                    <a:pt x="72" y="4"/>
                                  </a:lnTo>
                                  <a:lnTo>
                                    <a:pt x="6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4" name="Freeform 793"/>
                          <wps:cNvSpPr>
                            <a:spLocks/>
                          </wps:cNvSpPr>
                          <wps:spPr bwMode="auto">
                            <a:xfrm>
                              <a:off x="5438" y="8345"/>
                              <a:ext cx="95" cy="103"/>
                            </a:xfrm>
                            <a:custGeom>
                              <a:avLst/>
                              <a:gdLst>
                                <a:gd name="T0" fmla="+- 0 5520 5438"/>
                                <a:gd name="T1" fmla="*/ T0 w 95"/>
                                <a:gd name="T2" fmla="+- 0 8359 8345"/>
                                <a:gd name="T3" fmla="*/ 8359 h 103"/>
                                <a:gd name="T4" fmla="+- 0 5494 5438"/>
                                <a:gd name="T5" fmla="*/ T4 w 95"/>
                                <a:gd name="T6" fmla="+- 0 8359 8345"/>
                                <a:gd name="T7" fmla="*/ 8359 h 103"/>
                                <a:gd name="T8" fmla="+- 0 5501 5438"/>
                                <a:gd name="T9" fmla="*/ T8 w 95"/>
                                <a:gd name="T10" fmla="+- 0 8362 8345"/>
                                <a:gd name="T11" fmla="*/ 8362 h 103"/>
                                <a:gd name="T12" fmla="+- 0 5506 5438"/>
                                <a:gd name="T13" fmla="*/ T12 w 95"/>
                                <a:gd name="T14" fmla="+- 0 8368 8345"/>
                                <a:gd name="T15" fmla="*/ 8368 h 103"/>
                                <a:gd name="T16" fmla="+- 0 5512 5438"/>
                                <a:gd name="T17" fmla="*/ T16 w 95"/>
                                <a:gd name="T18" fmla="+- 0 8375 8345"/>
                                <a:gd name="T19" fmla="*/ 8375 h 103"/>
                                <a:gd name="T20" fmla="+- 0 5515 5438"/>
                                <a:gd name="T21" fmla="*/ T20 w 95"/>
                                <a:gd name="T22" fmla="+- 0 8384 8345"/>
                                <a:gd name="T23" fmla="*/ 8384 h 103"/>
                                <a:gd name="T24" fmla="+- 0 5515 5438"/>
                                <a:gd name="T25" fmla="*/ T24 w 95"/>
                                <a:gd name="T26" fmla="+- 0 8409 8345"/>
                                <a:gd name="T27" fmla="*/ 8409 h 103"/>
                                <a:gd name="T28" fmla="+- 0 5512 5438"/>
                                <a:gd name="T29" fmla="*/ T28 w 95"/>
                                <a:gd name="T30" fmla="+- 0 8418 8345"/>
                                <a:gd name="T31" fmla="*/ 8418 h 103"/>
                                <a:gd name="T32" fmla="+- 0 5506 5438"/>
                                <a:gd name="T33" fmla="*/ T32 w 95"/>
                                <a:gd name="T34" fmla="+- 0 8425 8345"/>
                                <a:gd name="T35" fmla="*/ 8425 h 103"/>
                                <a:gd name="T36" fmla="+- 0 5501 5438"/>
                                <a:gd name="T37" fmla="*/ T36 w 95"/>
                                <a:gd name="T38" fmla="+- 0 8431 8345"/>
                                <a:gd name="T39" fmla="*/ 8431 h 103"/>
                                <a:gd name="T40" fmla="+- 0 5494 5438"/>
                                <a:gd name="T41" fmla="*/ T40 w 95"/>
                                <a:gd name="T42" fmla="+- 0 8434 8345"/>
                                <a:gd name="T43" fmla="*/ 8434 h 103"/>
                                <a:gd name="T44" fmla="+- 0 5521 5438"/>
                                <a:gd name="T45" fmla="*/ T44 w 95"/>
                                <a:gd name="T46" fmla="+- 0 8434 8345"/>
                                <a:gd name="T47" fmla="*/ 8434 h 103"/>
                                <a:gd name="T48" fmla="+- 0 5523 5438"/>
                                <a:gd name="T49" fmla="*/ T48 w 95"/>
                                <a:gd name="T50" fmla="+- 0 8432 8345"/>
                                <a:gd name="T51" fmla="*/ 8432 h 103"/>
                                <a:gd name="T52" fmla="+- 0 5527 5438"/>
                                <a:gd name="T53" fmla="*/ T52 w 95"/>
                                <a:gd name="T54" fmla="+- 0 8425 8345"/>
                                <a:gd name="T55" fmla="*/ 8425 h 103"/>
                                <a:gd name="T56" fmla="+- 0 5531 5438"/>
                                <a:gd name="T57" fmla="*/ T56 w 95"/>
                                <a:gd name="T58" fmla="+- 0 8418 8345"/>
                                <a:gd name="T59" fmla="*/ 8418 h 103"/>
                                <a:gd name="T60" fmla="+- 0 5533 5438"/>
                                <a:gd name="T61" fmla="*/ T60 w 95"/>
                                <a:gd name="T62" fmla="+- 0 8408 8345"/>
                                <a:gd name="T63" fmla="*/ 8408 h 103"/>
                                <a:gd name="T64" fmla="+- 0 5533 5438"/>
                                <a:gd name="T65" fmla="*/ T64 w 95"/>
                                <a:gd name="T66" fmla="+- 0 8379 8345"/>
                                <a:gd name="T67" fmla="*/ 8379 h 103"/>
                                <a:gd name="T68" fmla="+- 0 5528 5438"/>
                                <a:gd name="T69" fmla="*/ T68 w 95"/>
                                <a:gd name="T70" fmla="+- 0 8367 8345"/>
                                <a:gd name="T71" fmla="*/ 8367 h 103"/>
                                <a:gd name="T72" fmla="+- 0 5520 5438"/>
                                <a:gd name="T73" fmla="*/ T72 w 95"/>
                                <a:gd name="T74" fmla="+- 0 8359 8345"/>
                                <a:gd name="T75" fmla="*/ 8359 h 1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95" h="103">
                                  <a:moveTo>
                                    <a:pt x="82" y="14"/>
                                  </a:moveTo>
                                  <a:lnTo>
                                    <a:pt x="56" y="14"/>
                                  </a:lnTo>
                                  <a:lnTo>
                                    <a:pt x="63" y="17"/>
                                  </a:lnTo>
                                  <a:lnTo>
                                    <a:pt x="68" y="23"/>
                                  </a:lnTo>
                                  <a:lnTo>
                                    <a:pt x="74" y="30"/>
                                  </a:lnTo>
                                  <a:lnTo>
                                    <a:pt x="77" y="39"/>
                                  </a:lnTo>
                                  <a:lnTo>
                                    <a:pt x="77" y="64"/>
                                  </a:lnTo>
                                  <a:lnTo>
                                    <a:pt x="74" y="73"/>
                                  </a:lnTo>
                                  <a:lnTo>
                                    <a:pt x="68" y="80"/>
                                  </a:lnTo>
                                  <a:lnTo>
                                    <a:pt x="63" y="86"/>
                                  </a:lnTo>
                                  <a:lnTo>
                                    <a:pt x="56" y="89"/>
                                  </a:lnTo>
                                  <a:lnTo>
                                    <a:pt x="83" y="89"/>
                                  </a:lnTo>
                                  <a:lnTo>
                                    <a:pt x="85" y="87"/>
                                  </a:lnTo>
                                  <a:lnTo>
                                    <a:pt x="89" y="80"/>
                                  </a:lnTo>
                                  <a:lnTo>
                                    <a:pt x="93" y="73"/>
                                  </a:lnTo>
                                  <a:lnTo>
                                    <a:pt x="95" y="63"/>
                                  </a:lnTo>
                                  <a:lnTo>
                                    <a:pt x="95" y="34"/>
                                  </a:lnTo>
                                  <a:lnTo>
                                    <a:pt x="90" y="22"/>
                                  </a:lnTo>
                                  <a:lnTo>
                                    <a:pt x="82" y="1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85" name="Group 786"/>
                        <wpg:cNvGrpSpPr>
                          <a:grpSpLocks/>
                        </wpg:cNvGrpSpPr>
                        <wpg:grpSpPr bwMode="auto">
                          <a:xfrm>
                            <a:off x="5552" y="8345"/>
                            <a:ext cx="138" cy="101"/>
                            <a:chOff x="5552" y="8345"/>
                            <a:chExt cx="138" cy="101"/>
                          </a:xfrm>
                        </wpg:grpSpPr>
                        <wps:wsp>
                          <wps:cNvPr id="686" name="Freeform 791"/>
                          <wps:cNvSpPr>
                            <a:spLocks/>
                          </wps:cNvSpPr>
                          <wps:spPr bwMode="auto">
                            <a:xfrm>
                              <a:off x="5552" y="8345"/>
                              <a:ext cx="138" cy="101"/>
                            </a:xfrm>
                            <a:custGeom>
                              <a:avLst/>
                              <a:gdLst>
                                <a:gd name="T0" fmla="+- 0 5567 5552"/>
                                <a:gd name="T1" fmla="*/ T0 w 138"/>
                                <a:gd name="T2" fmla="+- 0 8347 8345"/>
                                <a:gd name="T3" fmla="*/ 8347 h 101"/>
                                <a:gd name="T4" fmla="+- 0 5552 5552"/>
                                <a:gd name="T5" fmla="*/ T4 w 138"/>
                                <a:gd name="T6" fmla="+- 0 8347 8345"/>
                                <a:gd name="T7" fmla="*/ 8347 h 101"/>
                                <a:gd name="T8" fmla="+- 0 5552 5552"/>
                                <a:gd name="T9" fmla="*/ T8 w 138"/>
                                <a:gd name="T10" fmla="+- 0 8446 8345"/>
                                <a:gd name="T11" fmla="*/ 8446 h 101"/>
                                <a:gd name="T12" fmla="+- 0 5569 5552"/>
                                <a:gd name="T13" fmla="*/ T12 w 138"/>
                                <a:gd name="T14" fmla="+- 0 8446 8345"/>
                                <a:gd name="T15" fmla="*/ 8446 h 101"/>
                                <a:gd name="T16" fmla="+- 0 5569 5552"/>
                                <a:gd name="T17" fmla="*/ T16 w 138"/>
                                <a:gd name="T18" fmla="+- 0 8386 8345"/>
                                <a:gd name="T19" fmla="*/ 8386 h 101"/>
                                <a:gd name="T20" fmla="+- 0 5570 5552"/>
                                <a:gd name="T21" fmla="*/ T20 w 138"/>
                                <a:gd name="T22" fmla="+- 0 8379 8345"/>
                                <a:gd name="T23" fmla="*/ 8379 h 101"/>
                                <a:gd name="T24" fmla="+- 0 5574 5552"/>
                                <a:gd name="T25" fmla="*/ T24 w 138"/>
                                <a:gd name="T26" fmla="+- 0 8369 8345"/>
                                <a:gd name="T27" fmla="*/ 8369 h 101"/>
                                <a:gd name="T28" fmla="+- 0 5577 5552"/>
                                <a:gd name="T29" fmla="*/ T28 w 138"/>
                                <a:gd name="T30" fmla="+- 0 8366 8345"/>
                                <a:gd name="T31" fmla="*/ 8366 h 101"/>
                                <a:gd name="T32" fmla="+- 0 5581 5552"/>
                                <a:gd name="T33" fmla="*/ T32 w 138"/>
                                <a:gd name="T34" fmla="+- 0 8363 8345"/>
                                <a:gd name="T35" fmla="*/ 8363 h 101"/>
                                <a:gd name="T36" fmla="+- 0 5585 5552"/>
                                <a:gd name="T37" fmla="*/ T36 w 138"/>
                                <a:gd name="T38" fmla="+- 0 8361 8345"/>
                                <a:gd name="T39" fmla="*/ 8361 h 101"/>
                                <a:gd name="T40" fmla="+- 0 5567 5552"/>
                                <a:gd name="T41" fmla="*/ T40 w 138"/>
                                <a:gd name="T42" fmla="+- 0 8361 8345"/>
                                <a:gd name="T43" fmla="*/ 8361 h 101"/>
                                <a:gd name="T44" fmla="+- 0 5567 5552"/>
                                <a:gd name="T45" fmla="*/ T44 w 138"/>
                                <a:gd name="T46" fmla="+- 0 8347 8345"/>
                                <a:gd name="T47" fmla="*/ 8347 h 1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8" h="101">
                                  <a:moveTo>
                                    <a:pt x="15" y="2"/>
                                  </a:moveTo>
                                  <a:lnTo>
                                    <a:pt x="0" y="2"/>
                                  </a:lnTo>
                                  <a:lnTo>
                                    <a:pt x="0" y="101"/>
                                  </a:lnTo>
                                  <a:lnTo>
                                    <a:pt x="17" y="101"/>
                                  </a:lnTo>
                                  <a:lnTo>
                                    <a:pt x="17" y="41"/>
                                  </a:lnTo>
                                  <a:lnTo>
                                    <a:pt x="18" y="34"/>
                                  </a:lnTo>
                                  <a:lnTo>
                                    <a:pt x="22" y="24"/>
                                  </a:lnTo>
                                  <a:lnTo>
                                    <a:pt x="25" y="21"/>
                                  </a:lnTo>
                                  <a:lnTo>
                                    <a:pt x="29" y="18"/>
                                  </a:lnTo>
                                  <a:lnTo>
                                    <a:pt x="33" y="16"/>
                                  </a:lnTo>
                                  <a:lnTo>
                                    <a:pt x="15" y="16"/>
                                  </a:lnTo>
                                  <a:lnTo>
                                    <a:pt x="15"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7" name="Freeform 790"/>
                          <wps:cNvSpPr>
                            <a:spLocks/>
                          </wps:cNvSpPr>
                          <wps:spPr bwMode="auto">
                            <a:xfrm>
                              <a:off x="5552" y="8345"/>
                              <a:ext cx="138" cy="101"/>
                            </a:xfrm>
                            <a:custGeom>
                              <a:avLst/>
                              <a:gdLst>
                                <a:gd name="T0" fmla="+- 0 5626 5552"/>
                                <a:gd name="T1" fmla="*/ T0 w 138"/>
                                <a:gd name="T2" fmla="+- 0 8360 8345"/>
                                <a:gd name="T3" fmla="*/ 8360 h 101"/>
                                <a:gd name="T4" fmla="+- 0 5601 5552"/>
                                <a:gd name="T5" fmla="*/ T4 w 138"/>
                                <a:gd name="T6" fmla="+- 0 8360 8345"/>
                                <a:gd name="T7" fmla="*/ 8360 h 101"/>
                                <a:gd name="T8" fmla="+- 0 5605 5552"/>
                                <a:gd name="T9" fmla="*/ T8 w 138"/>
                                <a:gd name="T10" fmla="+- 0 8361 8345"/>
                                <a:gd name="T11" fmla="*/ 8361 h 101"/>
                                <a:gd name="T12" fmla="+- 0 5608 5552"/>
                                <a:gd name="T13" fmla="*/ T12 w 138"/>
                                <a:gd name="T14" fmla="+- 0 8365 8345"/>
                                <a:gd name="T15" fmla="*/ 8365 h 101"/>
                                <a:gd name="T16" fmla="+- 0 5611 5552"/>
                                <a:gd name="T17" fmla="*/ T16 w 138"/>
                                <a:gd name="T18" fmla="+- 0 8369 8345"/>
                                <a:gd name="T19" fmla="*/ 8369 h 101"/>
                                <a:gd name="T20" fmla="+- 0 5612 5552"/>
                                <a:gd name="T21" fmla="*/ T20 w 138"/>
                                <a:gd name="T22" fmla="+- 0 8374 8345"/>
                                <a:gd name="T23" fmla="*/ 8374 h 101"/>
                                <a:gd name="T24" fmla="+- 0 5612 5552"/>
                                <a:gd name="T25" fmla="*/ T24 w 138"/>
                                <a:gd name="T26" fmla="+- 0 8446 8345"/>
                                <a:gd name="T27" fmla="*/ 8446 h 101"/>
                                <a:gd name="T28" fmla="+- 0 5629 5552"/>
                                <a:gd name="T29" fmla="*/ T28 w 138"/>
                                <a:gd name="T30" fmla="+- 0 8446 8345"/>
                                <a:gd name="T31" fmla="*/ 8446 h 101"/>
                                <a:gd name="T32" fmla="+- 0 5629 5552"/>
                                <a:gd name="T33" fmla="*/ T32 w 138"/>
                                <a:gd name="T34" fmla="+- 0 8378 8345"/>
                                <a:gd name="T35" fmla="*/ 8378 h 101"/>
                                <a:gd name="T36" fmla="+- 0 5632 5552"/>
                                <a:gd name="T37" fmla="*/ T36 w 138"/>
                                <a:gd name="T38" fmla="+- 0 8371 8345"/>
                                <a:gd name="T39" fmla="*/ 8371 h 101"/>
                                <a:gd name="T40" fmla="+- 0 5636 5552"/>
                                <a:gd name="T41" fmla="*/ T40 w 138"/>
                                <a:gd name="T42" fmla="+- 0 8366 8345"/>
                                <a:gd name="T43" fmla="*/ 8366 h 101"/>
                                <a:gd name="T44" fmla="+- 0 5641 5552"/>
                                <a:gd name="T45" fmla="*/ T44 w 138"/>
                                <a:gd name="T46" fmla="+- 0 8362 8345"/>
                                <a:gd name="T47" fmla="*/ 8362 h 101"/>
                                <a:gd name="T48" fmla="+- 0 5627 5552"/>
                                <a:gd name="T49" fmla="*/ T48 w 138"/>
                                <a:gd name="T50" fmla="+- 0 8362 8345"/>
                                <a:gd name="T51" fmla="*/ 8362 h 101"/>
                                <a:gd name="T52" fmla="+- 0 5626 5552"/>
                                <a:gd name="T53" fmla="*/ T52 w 138"/>
                                <a:gd name="T54" fmla="+- 0 8360 8345"/>
                                <a:gd name="T55" fmla="*/ 8360 h 1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138" h="101">
                                  <a:moveTo>
                                    <a:pt x="74" y="15"/>
                                  </a:moveTo>
                                  <a:lnTo>
                                    <a:pt x="49" y="15"/>
                                  </a:lnTo>
                                  <a:lnTo>
                                    <a:pt x="53" y="16"/>
                                  </a:lnTo>
                                  <a:lnTo>
                                    <a:pt x="56" y="20"/>
                                  </a:lnTo>
                                  <a:lnTo>
                                    <a:pt x="59" y="24"/>
                                  </a:lnTo>
                                  <a:lnTo>
                                    <a:pt x="60" y="29"/>
                                  </a:lnTo>
                                  <a:lnTo>
                                    <a:pt x="60" y="101"/>
                                  </a:lnTo>
                                  <a:lnTo>
                                    <a:pt x="77" y="101"/>
                                  </a:lnTo>
                                  <a:lnTo>
                                    <a:pt x="77" y="33"/>
                                  </a:lnTo>
                                  <a:lnTo>
                                    <a:pt x="80" y="26"/>
                                  </a:lnTo>
                                  <a:lnTo>
                                    <a:pt x="84" y="21"/>
                                  </a:lnTo>
                                  <a:lnTo>
                                    <a:pt x="89" y="17"/>
                                  </a:lnTo>
                                  <a:lnTo>
                                    <a:pt x="75" y="17"/>
                                  </a:lnTo>
                                  <a:lnTo>
                                    <a:pt x="74" y="1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8" name="Freeform 789"/>
                          <wps:cNvSpPr>
                            <a:spLocks/>
                          </wps:cNvSpPr>
                          <wps:spPr bwMode="auto">
                            <a:xfrm>
                              <a:off x="5552" y="8345"/>
                              <a:ext cx="138" cy="101"/>
                            </a:xfrm>
                            <a:custGeom>
                              <a:avLst/>
                              <a:gdLst>
                                <a:gd name="T0" fmla="+- 0 5687 5552"/>
                                <a:gd name="T1" fmla="*/ T0 w 138"/>
                                <a:gd name="T2" fmla="+- 0 8360 8345"/>
                                <a:gd name="T3" fmla="*/ 8360 h 101"/>
                                <a:gd name="T4" fmla="+- 0 5658 5552"/>
                                <a:gd name="T5" fmla="*/ T4 w 138"/>
                                <a:gd name="T6" fmla="+- 0 8360 8345"/>
                                <a:gd name="T7" fmla="*/ 8360 h 101"/>
                                <a:gd name="T8" fmla="+- 0 5662 5552"/>
                                <a:gd name="T9" fmla="*/ T8 w 138"/>
                                <a:gd name="T10" fmla="+- 0 8360 8345"/>
                                <a:gd name="T11" fmla="*/ 8360 h 101"/>
                                <a:gd name="T12" fmla="+- 0 5664 5552"/>
                                <a:gd name="T13" fmla="*/ T12 w 138"/>
                                <a:gd name="T14" fmla="+- 0 8362 8345"/>
                                <a:gd name="T15" fmla="*/ 8362 h 101"/>
                                <a:gd name="T16" fmla="+- 0 5672 5552"/>
                                <a:gd name="T17" fmla="*/ T16 w 138"/>
                                <a:gd name="T18" fmla="+- 0 8377 8345"/>
                                <a:gd name="T19" fmla="*/ 8377 h 101"/>
                                <a:gd name="T20" fmla="+- 0 5672 5552"/>
                                <a:gd name="T21" fmla="*/ T20 w 138"/>
                                <a:gd name="T22" fmla="+- 0 8446 8345"/>
                                <a:gd name="T23" fmla="*/ 8446 h 101"/>
                                <a:gd name="T24" fmla="+- 0 5689 5552"/>
                                <a:gd name="T25" fmla="*/ T24 w 138"/>
                                <a:gd name="T26" fmla="+- 0 8446 8345"/>
                                <a:gd name="T27" fmla="*/ 8446 h 101"/>
                                <a:gd name="T28" fmla="+- 0 5689 5552"/>
                                <a:gd name="T29" fmla="*/ T28 w 138"/>
                                <a:gd name="T30" fmla="+- 0 8366 8345"/>
                                <a:gd name="T31" fmla="*/ 8366 h 101"/>
                                <a:gd name="T32" fmla="+- 0 5687 5552"/>
                                <a:gd name="T33" fmla="*/ T32 w 138"/>
                                <a:gd name="T34" fmla="+- 0 8360 8345"/>
                                <a:gd name="T35" fmla="*/ 8360 h 1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38" h="101">
                                  <a:moveTo>
                                    <a:pt x="135" y="15"/>
                                  </a:moveTo>
                                  <a:lnTo>
                                    <a:pt x="106" y="15"/>
                                  </a:lnTo>
                                  <a:lnTo>
                                    <a:pt x="110" y="15"/>
                                  </a:lnTo>
                                  <a:lnTo>
                                    <a:pt x="112" y="17"/>
                                  </a:lnTo>
                                  <a:lnTo>
                                    <a:pt x="120" y="32"/>
                                  </a:lnTo>
                                  <a:lnTo>
                                    <a:pt x="120" y="101"/>
                                  </a:lnTo>
                                  <a:lnTo>
                                    <a:pt x="137" y="101"/>
                                  </a:lnTo>
                                  <a:lnTo>
                                    <a:pt x="137" y="21"/>
                                  </a:lnTo>
                                  <a:lnTo>
                                    <a:pt x="135" y="1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9" name="Freeform 788"/>
                          <wps:cNvSpPr>
                            <a:spLocks/>
                          </wps:cNvSpPr>
                          <wps:spPr bwMode="auto">
                            <a:xfrm>
                              <a:off x="5552" y="8345"/>
                              <a:ext cx="138" cy="101"/>
                            </a:xfrm>
                            <a:custGeom>
                              <a:avLst/>
                              <a:gdLst>
                                <a:gd name="T0" fmla="+- 0 5668 5552"/>
                                <a:gd name="T1" fmla="*/ T0 w 138"/>
                                <a:gd name="T2" fmla="+- 0 8345 8345"/>
                                <a:gd name="T3" fmla="*/ 8345 h 101"/>
                                <a:gd name="T4" fmla="+- 0 5645 5552"/>
                                <a:gd name="T5" fmla="*/ T4 w 138"/>
                                <a:gd name="T6" fmla="+- 0 8345 8345"/>
                                <a:gd name="T7" fmla="*/ 8345 h 101"/>
                                <a:gd name="T8" fmla="+- 0 5635 5552"/>
                                <a:gd name="T9" fmla="*/ T8 w 138"/>
                                <a:gd name="T10" fmla="+- 0 8351 8345"/>
                                <a:gd name="T11" fmla="*/ 8351 h 101"/>
                                <a:gd name="T12" fmla="+- 0 5627 5552"/>
                                <a:gd name="T13" fmla="*/ T12 w 138"/>
                                <a:gd name="T14" fmla="+- 0 8362 8345"/>
                                <a:gd name="T15" fmla="*/ 8362 h 101"/>
                                <a:gd name="T16" fmla="+- 0 5641 5552"/>
                                <a:gd name="T17" fmla="*/ T16 w 138"/>
                                <a:gd name="T18" fmla="+- 0 8362 8345"/>
                                <a:gd name="T19" fmla="*/ 8362 h 101"/>
                                <a:gd name="T20" fmla="+- 0 5641 5552"/>
                                <a:gd name="T21" fmla="*/ T20 w 138"/>
                                <a:gd name="T22" fmla="+- 0 8362 8345"/>
                                <a:gd name="T23" fmla="*/ 8362 h 101"/>
                                <a:gd name="T24" fmla="+- 0 5647 5552"/>
                                <a:gd name="T25" fmla="*/ T24 w 138"/>
                                <a:gd name="T26" fmla="+- 0 8360 8345"/>
                                <a:gd name="T27" fmla="*/ 8360 h 101"/>
                                <a:gd name="T28" fmla="+- 0 5687 5552"/>
                                <a:gd name="T29" fmla="*/ T28 w 138"/>
                                <a:gd name="T30" fmla="+- 0 8360 8345"/>
                                <a:gd name="T31" fmla="*/ 8360 h 101"/>
                                <a:gd name="T32" fmla="+- 0 5687 5552"/>
                                <a:gd name="T33" fmla="*/ T32 w 138"/>
                                <a:gd name="T34" fmla="+- 0 8359 8345"/>
                                <a:gd name="T35" fmla="*/ 8359 h 101"/>
                                <a:gd name="T36" fmla="+- 0 5676 5552"/>
                                <a:gd name="T37" fmla="*/ T36 w 138"/>
                                <a:gd name="T38" fmla="+- 0 8348 8345"/>
                                <a:gd name="T39" fmla="*/ 8348 h 101"/>
                                <a:gd name="T40" fmla="+- 0 5668 5552"/>
                                <a:gd name="T41" fmla="*/ T40 w 138"/>
                                <a:gd name="T42" fmla="+- 0 8345 8345"/>
                                <a:gd name="T43" fmla="*/ 8345 h 1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138" h="101">
                                  <a:moveTo>
                                    <a:pt x="116" y="0"/>
                                  </a:moveTo>
                                  <a:lnTo>
                                    <a:pt x="93" y="0"/>
                                  </a:lnTo>
                                  <a:lnTo>
                                    <a:pt x="83" y="6"/>
                                  </a:lnTo>
                                  <a:lnTo>
                                    <a:pt x="75" y="17"/>
                                  </a:lnTo>
                                  <a:lnTo>
                                    <a:pt x="89" y="17"/>
                                  </a:lnTo>
                                  <a:lnTo>
                                    <a:pt x="95" y="15"/>
                                  </a:lnTo>
                                  <a:lnTo>
                                    <a:pt x="135" y="15"/>
                                  </a:lnTo>
                                  <a:lnTo>
                                    <a:pt x="135" y="14"/>
                                  </a:lnTo>
                                  <a:lnTo>
                                    <a:pt x="124" y="3"/>
                                  </a:lnTo>
                                  <a:lnTo>
                                    <a:pt x="11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90" name="Freeform 787"/>
                          <wps:cNvSpPr>
                            <a:spLocks/>
                          </wps:cNvSpPr>
                          <wps:spPr bwMode="auto">
                            <a:xfrm>
                              <a:off x="5552" y="8345"/>
                              <a:ext cx="138" cy="101"/>
                            </a:xfrm>
                            <a:custGeom>
                              <a:avLst/>
                              <a:gdLst>
                                <a:gd name="T0" fmla="+- 0 5606 5552"/>
                                <a:gd name="T1" fmla="*/ T0 w 138"/>
                                <a:gd name="T2" fmla="+- 0 8345 8345"/>
                                <a:gd name="T3" fmla="*/ 8345 h 101"/>
                                <a:gd name="T4" fmla="+- 0 5591 5552"/>
                                <a:gd name="T5" fmla="*/ T4 w 138"/>
                                <a:gd name="T6" fmla="+- 0 8345 8345"/>
                                <a:gd name="T7" fmla="*/ 8345 h 101"/>
                                <a:gd name="T8" fmla="+- 0 5585 5552"/>
                                <a:gd name="T9" fmla="*/ T8 w 138"/>
                                <a:gd name="T10" fmla="+- 0 8347 8345"/>
                                <a:gd name="T11" fmla="*/ 8347 h 101"/>
                                <a:gd name="T12" fmla="+- 0 5580 5552"/>
                                <a:gd name="T13" fmla="*/ T12 w 138"/>
                                <a:gd name="T14" fmla="+- 0 8349 8345"/>
                                <a:gd name="T15" fmla="*/ 8349 h 101"/>
                                <a:gd name="T16" fmla="+- 0 5575 5552"/>
                                <a:gd name="T17" fmla="*/ T16 w 138"/>
                                <a:gd name="T18" fmla="+- 0 8352 8345"/>
                                <a:gd name="T19" fmla="*/ 8352 h 101"/>
                                <a:gd name="T20" fmla="+- 0 5571 5552"/>
                                <a:gd name="T21" fmla="*/ T20 w 138"/>
                                <a:gd name="T22" fmla="+- 0 8356 8345"/>
                                <a:gd name="T23" fmla="*/ 8356 h 101"/>
                                <a:gd name="T24" fmla="+- 0 5567 5552"/>
                                <a:gd name="T25" fmla="*/ T24 w 138"/>
                                <a:gd name="T26" fmla="+- 0 8361 8345"/>
                                <a:gd name="T27" fmla="*/ 8361 h 101"/>
                                <a:gd name="T28" fmla="+- 0 5585 5552"/>
                                <a:gd name="T29" fmla="*/ T28 w 138"/>
                                <a:gd name="T30" fmla="+- 0 8361 8345"/>
                                <a:gd name="T31" fmla="*/ 8361 h 101"/>
                                <a:gd name="T32" fmla="+- 0 5585 5552"/>
                                <a:gd name="T33" fmla="*/ T32 w 138"/>
                                <a:gd name="T34" fmla="+- 0 8361 8345"/>
                                <a:gd name="T35" fmla="*/ 8361 h 101"/>
                                <a:gd name="T36" fmla="+- 0 5589 5552"/>
                                <a:gd name="T37" fmla="*/ T36 w 138"/>
                                <a:gd name="T38" fmla="+- 0 8360 8345"/>
                                <a:gd name="T39" fmla="*/ 8360 h 101"/>
                                <a:gd name="T40" fmla="+- 0 5626 5552"/>
                                <a:gd name="T41" fmla="*/ T40 w 138"/>
                                <a:gd name="T42" fmla="+- 0 8360 8345"/>
                                <a:gd name="T43" fmla="*/ 8360 h 101"/>
                                <a:gd name="T44" fmla="+- 0 5625 5552"/>
                                <a:gd name="T45" fmla="*/ T44 w 138"/>
                                <a:gd name="T46" fmla="+- 0 8357 8345"/>
                                <a:gd name="T47" fmla="*/ 8357 h 101"/>
                                <a:gd name="T48" fmla="+- 0 5621 5552"/>
                                <a:gd name="T49" fmla="*/ T48 w 138"/>
                                <a:gd name="T50" fmla="+- 0 8353 8345"/>
                                <a:gd name="T51" fmla="*/ 8353 h 101"/>
                                <a:gd name="T52" fmla="+- 0 5612 5552"/>
                                <a:gd name="T53" fmla="*/ T52 w 138"/>
                                <a:gd name="T54" fmla="+- 0 8347 8345"/>
                                <a:gd name="T55" fmla="*/ 8347 h 101"/>
                                <a:gd name="T56" fmla="+- 0 5606 5552"/>
                                <a:gd name="T57" fmla="*/ T56 w 138"/>
                                <a:gd name="T58" fmla="+- 0 8345 8345"/>
                                <a:gd name="T59" fmla="*/ 8345 h 1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38" h="101">
                                  <a:moveTo>
                                    <a:pt x="54" y="0"/>
                                  </a:moveTo>
                                  <a:lnTo>
                                    <a:pt x="39" y="0"/>
                                  </a:lnTo>
                                  <a:lnTo>
                                    <a:pt x="33" y="2"/>
                                  </a:lnTo>
                                  <a:lnTo>
                                    <a:pt x="28" y="4"/>
                                  </a:lnTo>
                                  <a:lnTo>
                                    <a:pt x="23" y="7"/>
                                  </a:lnTo>
                                  <a:lnTo>
                                    <a:pt x="19" y="11"/>
                                  </a:lnTo>
                                  <a:lnTo>
                                    <a:pt x="15" y="16"/>
                                  </a:lnTo>
                                  <a:lnTo>
                                    <a:pt x="33" y="16"/>
                                  </a:lnTo>
                                  <a:lnTo>
                                    <a:pt x="37" y="15"/>
                                  </a:lnTo>
                                  <a:lnTo>
                                    <a:pt x="74" y="15"/>
                                  </a:lnTo>
                                  <a:lnTo>
                                    <a:pt x="73" y="12"/>
                                  </a:lnTo>
                                  <a:lnTo>
                                    <a:pt x="69" y="8"/>
                                  </a:lnTo>
                                  <a:lnTo>
                                    <a:pt x="60" y="2"/>
                                  </a:lnTo>
                                  <a:lnTo>
                                    <a:pt x="5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91" name="Group 783"/>
                        <wpg:cNvGrpSpPr>
                          <a:grpSpLocks/>
                        </wpg:cNvGrpSpPr>
                        <wpg:grpSpPr bwMode="auto">
                          <a:xfrm>
                            <a:off x="6341" y="8310"/>
                            <a:ext cx="116" cy="136"/>
                            <a:chOff x="6341" y="8310"/>
                            <a:chExt cx="116" cy="136"/>
                          </a:xfrm>
                        </wpg:grpSpPr>
                        <wps:wsp>
                          <wps:cNvPr id="692" name="Freeform 785"/>
                          <wps:cNvSpPr>
                            <a:spLocks/>
                          </wps:cNvSpPr>
                          <wps:spPr bwMode="auto">
                            <a:xfrm>
                              <a:off x="6341" y="8310"/>
                              <a:ext cx="116" cy="136"/>
                            </a:xfrm>
                            <a:custGeom>
                              <a:avLst/>
                              <a:gdLst>
                                <a:gd name="T0" fmla="+- 0 6400 6341"/>
                                <a:gd name="T1" fmla="*/ T0 w 116"/>
                                <a:gd name="T2" fmla="+- 0 8310 8310"/>
                                <a:gd name="T3" fmla="*/ 8310 h 136"/>
                                <a:gd name="T4" fmla="+- 0 6341 6341"/>
                                <a:gd name="T5" fmla="*/ T4 w 116"/>
                                <a:gd name="T6" fmla="+- 0 8310 8310"/>
                                <a:gd name="T7" fmla="*/ 8310 h 136"/>
                                <a:gd name="T8" fmla="+- 0 6341 6341"/>
                                <a:gd name="T9" fmla="*/ T8 w 116"/>
                                <a:gd name="T10" fmla="+- 0 8446 8310"/>
                                <a:gd name="T11" fmla="*/ 8446 h 136"/>
                                <a:gd name="T12" fmla="+- 0 6400 6341"/>
                                <a:gd name="T13" fmla="*/ T12 w 116"/>
                                <a:gd name="T14" fmla="+- 0 8446 8310"/>
                                <a:gd name="T15" fmla="*/ 8446 h 136"/>
                                <a:gd name="T16" fmla="+- 0 6408 6341"/>
                                <a:gd name="T17" fmla="*/ T16 w 116"/>
                                <a:gd name="T18" fmla="+- 0 8445 8310"/>
                                <a:gd name="T19" fmla="*/ 8445 h 136"/>
                                <a:gd name="T20" fmla="+- 0 6414 6341"/>
                                <a:gd name="T21" fmla="*/ T20 w 116"/>
                                <a:gd name="T22" fmla="+- 0 8443 8310"/>
                                <a:gd name="T23" fmla="*/ 8443 h 136"/>
                                <a:gd name="T24" fmla="+- 0 6421 6341"/>
                                <a:gd name="T25" fmla="*/ T24 w 116"/>
                                <a:gd name="T26" fmla="+- 0 8442 8310"/>
                                <a:gd name="T27" fmla="*/ 8442 h 136"/>
                                <a:gd name="T28" fmla="+- 0 6426 6341"/>
                                <a:gd name="T29" fmla="*/ T28 w 116"/>
                                <a:gd name="T30" fmla="+- 0 8439 8310"/>
                                <a:gd name="T31" fmla="*/ 8439 h 136"/>
                                <a:gd name="T32" fmla="+- 0 6436 6341"/>
                                <a:gd name="T33" fmla="*/ T32 w 116"/>
                                <a:gd name="T34" fmla="+- 0 8433 8310"/>
                                <a:gd name="T35" fmla="*/ 8433 h 136"/>
                                <a:gd name="T36" fmla="+- 0 6440 6341"/>
                                <a:gd name="T37" fmla="*/ T36 w 116"/>
                                <a:gd name="T38" fmla="+- 0 8430 8310"/>
                                <a:gd name="T39" fmla="*/ 8430 h 136"/>
                                <a:gd name="T40" fmla="+- 0 6360 6341"/>
                                <a:gd name="T41" fmla="*/ T40 w 116"/>
                                <a:gd name="T42" fmla="+- 0 8430 8310"/>
                                <a:gd name="T43" fmla="*/ 8430 h 136"/>
                                <a:gd name="T44" fmla="+- 0 6360 6341"/>
                                <a:gd name="T45" fmla="*/ T44 w 116"/>
                                <a:gd name="T46" fmla="+- 0 8326 8310"/>
                                <a:gd name="T47" fmla="*/ 8326 h 136"/>
                                <a:gd name="T48" fmla="+- 0 6440 6341"/>
                                <a:gd name="T49" fmla="*/ T48 w 116"/>
                                <a:gd name="T50" fmla="+- 0 8326 8310"/>
                                <a:gd name="T51" fmla="*/ 8326 h 136"/>
                                <a:gd name="T52" fmla="+- 0 6435 6341"/>
                                <a:gd name="T53" fmla="*/ T52 w 116"/>
                                <a:gd name="T54" fmla="+- 0 8322 8310"/>
                                <a:gd name="T55" fmla="*/ 8322 h 136"/>
                                <a:gd name="T56" fmla="+- 0 6429 6341"/>
                                <a:gd name="T57" fmla="*/ T56 w 116"/>
                                <a:gd name="T58" fmla="+- 0 8317 8310"/>
                                <a:gd name="T59" fmla="*/ 8317 h 136"/>
                                <a:gd name="T60" fmla="+- 0 6423 6341"/>
                                <a:gd name="T61" fmla="*/ T60 w 116"/>
                                <a:gd name="T62" fmla="+- 0 8314 8310"/>
                                <a:gd name="T63" fmla="*/ 8314 h 136"/>
                                <a:gd name="T64" fmla="+- 0 6415 6341"/>
                                <a:gd name="T65" fmla="*/ T64 w 116"/>
                                <a:gd name="T66" fmla="+- 0 8312 8310"/>
                                <a:gd name="T67" fmla="*/ 8312 h 136"/>
                                <a:gd name="T68" fmla="+- 0 6409 6341"/>
                                <a:gd name="T69" fmla="*/ T68 w 116"/>
                                <a:gd name="T70" fmla="+- 0 8311 8310"/>
                                <a:gd name="T71" fmla="*/ 8311 h 136"/>
                                <a:gd name="T72" fmla="+- 0 6400 6341"/>
                                <a:gd name="T73" fmla="*/ T72 w 116"/>
                                <a:gd name="T74" fmla="+- 0 8310 8310"/>
                                <a:gd name="T75" fmla="*/ 8310 h 1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16" h="136">
                                  <a:moveTo>
                                    <a:pt x="59" y="0"/>
                                  </a:moveTo>
                                  <a:lnTo>
                                    <a:pt x="0" y="0"/>
                                  </a:lnTo>
                                  <a:lnTo>
                                    <a:pt x="0" y="136"/>
                                  </a:lnTo>
                                  <a:lnTo>
                                    <a:pt x="59" y="136"/>
                                  </a:lnTo>
                                  <a:lnTo>
                                    <a:pt x="67" y="135"/>
                                  </a:lnTo>
                                  <a:lnTo>
                                    <a:pt x="73" y="133"/>
                                  </a:lnTo>
                                  <a:lnTo>
                                    <a:pt x="80" y="132"/>
                                  </a:lnTo>
                                  <a:lnTo>
                                    <a:pt x="85" y="129"/>
                                  </a:lnTo>
                                  <a:lnTo>
                                    <a:pt x="95" y="123"/>
                                  </a:lnTo>
                                  <a:lnTo>
                                    <a:pt x="99" y="120"/>
                                  </a:lnTo>
                                  <a:lnTo>
                                    <a:pt x="19" y="120"/>
                                  </a:lnTo>
                                  <a:lnTo>
                                    <a:pt x="19" y="16"/>
                                  </a:lnTo>
                                  <a:lnTo>
                                    <a:pt x="99" y="16"/>
                                  </a:lnTo>
                                  <a:lnTo>
                                    <a:pt x="94" y="12"/>
                                  </a:lnTo>
                                  <a:lnTo>
                                    <a:pt x="88" y="7"/>
                                  </a:lnTo>
                                  <a:lnTo>
                                    <a:pt x="82" y="4"/>
                                  </a:lnTo>
                                  <a:lnTo>
                                    <a:pt x="74" y="2"/>
                                  </a:lnTo>
                                  <a:lnTo>
                                    <a:pt x="68" y="1"/>
                                  </a:lnTo>
                                  <a:lnTo>
                                    <a:pt x="5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93" name="Freeform 784"/>
                          <wps:cNvSpPr>
                            <a:spLocks/>
                          </wps:cNvSpPr>
                          <wps:spPr bwMode="auto">
                            <a:xfrm>
                              <a:off x="6341" y="8310"/>
                              <a:ext cx="116" cy="136"/>
                            </a:xfrm>
                            <a:custGeom>
                              <a:avLst/>
                              <a:gdLst>
                                <a:gd name="T0" fmla="+- 0 6440 6341"/>
                                <a:gd name="T1" fmla="*/ T0 w 116"/>
                                <a:gd name="T2" fmla="+- 0 8326 8310"/>
                                <a:gd name="T3" fmla="*/ 8326 h 136"/>
                                <a:gd name="T4" fmla="+- 0 6400 6341"/>
                                <a:gd name="T5" fmla="*/ T4 w 116"/>
                                <a:gd name="T6" fmla="+- 0 8326 8310"/>
                                <a:gd name="T7" fmla="*/ 8326 h 136"/>
                                <a:gd name="T8" fmla="+- 0 6408 6341"/>
                                <a:gd name="T9" fmla="*/ T8 w 116"/>
                                <a:gd name="T10" fmla="+- 0 8327 8310"/>
                                <a:gd name="T11" fmla="*/ 8327 h 136"/>
                                <a:gd name="T12" fmla="+- 0 6420 6341"/>
                                <a:gd name="T13" fmla="*/ T12 w 116"/>
                                <a:gd name="T14" fmla="+- 0 8331 8310"/>
                                <a:gd name="T15" fmla="*/ 8331 h 136"/>
                                <a:gd name="T16" fmla="+- 0 6426 6341"/>
                                <a:gd name="T17" fmla="*/ T16 w 116"/>
                                <a:gd name="T18" fmla="+- 0 8336 8310"/>
                                <a:gd name="T19" fmla="*/ 8336 h 136"/>
                                <a:gd name="T20" fmla="+- 0 6436 6341"/>
                                <a:gd name="T21" fmla="*/ T20 w 116"/>
                                <a:gd name="T22" fmla="+- 0 8352 8310"/>
                                <a:gd name="T23" fmla="*/ 8352 h 136"/>
                                <a:gd name="T24" fmla="+- 0 6438 6341"/>
                                <a:gd name="T25" fmla="*/ T24 w 116"/>
                                <a:gd name="T26" fmla="+- 0 8363 8310"/>
                                <a:gd name="T27" fmla="*/ 8363 h 136"/>
                                <a:gd name="T28" fmla="+- 0 6438 6341"/>
                                <a:gd name="T29" fmla="*/ T28 w 116"/>
                                <a:gd name="T30" fmla="+- 0 8387 8310"/>
                                <a:gd name="T31" fmla="*/ 8387 h 136"/>
                                <a:gd name="T32" fmla="+- 0 6437 6341"/>
                                <a:gd name="T33" fmla="*/ T32 w 116"/>
                                <a:gd name="T34" fmla="+- 0 8396 8310"/>
                                <a:gd name="T35" fmla="*/ 8396 h 136"/>
                                <a:gd name="T36" fmla="+- 0 6434 6341"/>
                                <a:gd name="T37" fmla="*/ T36 w 116"/>
                                <a:gd name="T38" fmla="+- 0 8403 8310"/>
                                <a:gd name="T39" fmla="*/ 8403 h 136"/>
                                <a:gd name="T40" fmla="+- 0 6432 6341"/>
                                <a:gd name="T41" fmla="*/ T40 w 116"/>
                                <a:gd name="T42" fmla="+- 0 8410 8310"/>
                                <a:gd name="T43" fmla="*/ 8410 h 136"/>
                                <a:gd name="T44" fmla="+- 0 6428 6341"/>
                                <a:gd name="T45" fmla="*/ T44 w 116"/>
                                <a:gd name="T46" fmla="+- 0 8416 8310"/>
                                <a:gd name="T47" fmla="*/ 8416 h 136"/>
                                <a:gd name="T48" fmla="+- 0 6424 6341"/>
                                <a:gd name="T49" fmla="*/ T48 w 116"/>
                                <a:gd name="T50" fmla="+- 0 8420 8310"/>
                                <a:gd name="T51" fmla="*/ 8420 h 136"/>
                                <a:gd name="T52" fmla="+- 0 6421 6341"/>
                                <a:gd name="T53" fmla="*/ T52 w 116"/>
                                <a:gd name="T54" fmla="+- 0 8423 8310"/>
                                <a:gd name="T55" fmla="*/ 8423 h 136"/>
                                <a:gd name="T56" fmla="+- 0 6417 6341"/>
                                <a:gd name="T57" fmla="*/ T56 w 116"/>
                                <a:gd name="T58" fmla="+- 0 8425 8310"/>
                                <a:gd name="T59" fmla="*/ 8425 h 136"/>
                                <a:gd name="T60" fmla="+- 0 6412 6341"/>
                                <a:gd name="T61" fmla="*/ T60 w 116"/>
                                <a:gd name="T62" fmla="+- 0 8427 8310"/>
                                <a:gd name="T63" fmla="*/ 8427 h 136"/>
                                <a:gd name="T64" fmla="+- 0 6406 6341"/>
                                <a:gd name="T65" fmla="*/ T64 w 116"/>
                                <a:gd name="T66" fmla="+- 0 8429 8310"/>
                                <a:gd name="T67" fmla="*/ 8429 h 136"/>
                                <a:gd name="T68" fmla="+- 0 6399 6341"/>
                                <a:gd name="T69" fmla="*/ T68 w 116"/>
                                <a:gd name="T70" fmla="+- 0 8430 8310"/>
                                <a:gd name="T71" fmla="*/ 8430 h 136"/>
                                <a:gd name="T72" fmla="+- 0 6440 6341"/>
                                <a:gd name="T73" fmla="*/ T72 w 116"/>
                                <a:gd name="T74" fmla="+- 0 8430 8310"/>
                                <a:gd name="T75" fmla="*/ 8430 h 136"/>
                                <a:gd name="T76" fmla="+- 0 6457 6341"/>
                                <a:gd name="T77" fmla="*/ T76 w 116"/>
                                <a:gd name="T78" fmla="+- 0 8387 8310"/>
                                <a:gd name="T79" fmla="*/ 8387 h 136"/>
                                <a:gd name="T80" fmla="+- 0 6457 6341"/>
                                <a:gd name="T81" fmla="*/ T80 w 116"/>
                                <a:gd name="T82" fmla="+- 0 8365 8310"/>
                                <a:gd name="T83" fmla="*/ 8365 h 136"/>
                                <a:gd name="T84" fmla="+- 0 6455 6341"/>
                                <a:gd name="T85" fmla="*/ T84 w 116"/>
                                <a:gd name="T86" fmla="+- 0 8354 8310"/>
                                <a:gd name="T87" fmla="*/ 8354 h 136"/>
                                <a:gd name="T88" fmla="+- 0 6452 6341"/>
                                <a:gd name="T89" fmla="*/ T88 w 116"/>
                                <a:gd name="T90" fmla="+- 0 8345 8310"/>
                                <a:gd name="T91" fmla="*/ 8345 h 136"/>
                                <a:gd name="T92" fmla="+- 0 6448 6341"/>
                                <a:gd name="T93" fmla="*/ T92 w 116"/>
                                <a:gd name="T94" fmla="+- 0 8335 8310"/>
                                <a:gd name="T95" fmla="*/ 8335 h 136"/>
                                <a:gd name="T96" fmla="+- 0 6442 6341"/>
                                <a:gd name="T97" fmla="*/ T96 w 116"/>
                                <a:gd name="T98" fmla="+- 0 8328 8310"/>
                                <a:gd name="T99" fmla="*/ 8328 h 136"/>
                                <a:gd name="T100" fmla="+- 0 6440 6341"/>
                                <a:gd name="T101" fmla="*/ T100 w 116"/>
                                <a:gd name="T102" fmla="+- 0 8326 8310"/>
                                <a:gd name="T103" fmla="*/ 8326 h 1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116" h="136">
                                  <a:moveTo>
                                    <a:pt x="99" y="16"/>
                                  </a:moveTo>
                                  <a:lnTo>
                                    <a:pt x="59" y="16"/>
                                  </a:lnTo>
                                  <a:lnTo>
                                    <a:pt x="67" y="17"/>
                                  </a:lnTo>
                                  <a:lnTo>
                                    <a:pt x="79" y="21"/>
                                  </a:lnTo>
                                  <a:lnTo>
                                    <a:pt x="85" y="26"/>
                                  </a:lnTo>
                                  <a:lnTo>
                                    <a:pt x="95" y="42"/>
                                  </a:lnTo>
                                  <a:lnTo>
                                    <a:pt x="97" y="53"/>
                                  </a:lnTo>
                                  <a:lnTo>
                                    <a:pt x="97" y="77"/>
                                  </a:lnTo>
                                  <a:lnTo>
                                    <a:pt x="96" y="86"/>
                                  </a:lnTo>
                                  <a:lnTo>
                                    <a:pt x="93" y="93"/>
                                  </a:lnTo>
                                  <a:lnTo>
                                    <a:pt x="91" y="100"/>
                                  </a:lnTo>
                                  <a:lnTo>
                                    <a:pt x="87" y="106"/>
                                  </a:lnTo>
                                  <a:lnTo>
                                    <a:pt x="83" y="110"/>
                                  </a:lnTo>
                                  <a:lnTo>
                                    <a:pt x="80" y="113"/>
                                  </a:lnTo>
                                  <a:lnTo>
                                    <a:pt x="76" y="115"/>
                                  </a:lnTo>
                                  <a:lnTo>
                                    <a:pt x="71" y="117"/>
                                  </a:lnTo>
                                  <a:lnTo>
                                    <a:pt x="65" y="119"/>
                                  </a:lnTo>
                                  <a:lnTo>
                                    <a:pt x="58" y="120"/>
                                  </a:lnTo>
                                  <a:lnTo>
                                    <a:pt x="99" y="120"/>
                                  </a:lnTo>
                                  <a:lnTo>
                                    <a:pt x="116" y="77"/>
                                  </a:lnTo>
                                  <a:lnTo>
                                    <a:pt x="116" y="55"/>
                                  </a:lnTo>
                                  <a:lnTo>
                                    <a:pt x="114" y="44"/>
                                  </a:lnTo>
                                  <a:lnTo>
                                    <a:pt x="111" y="35"/>
                                  </a:lnTo>
                                  <a:lnTo>
                                    <a:pt x="107" y="25"/>
                                  </a:lnTo>
                                  <a:lnTo>
                                    <a:pt x="101" y="18"/>
                                  </a:lnTo>
                                  <a:lnTo>
                                    <a:pt x="99" y="1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94" name="Group 778"/>
                        <wpg:cNvGrpSpPr>
                          <a:grpSpLocks/>
                        </wpg:cNvGrpSpPr>
                        <wpg:grpSpPr bwMode="auto">
                          <a:xfrm>
                            <a:off x="6477" y="8345"/>
                            <a:ext cx="94" cy="103"/>
                            <a:chOff x="6477" y="8345"/>
                            <a:chExt cx="94" cy="103"/>
                          </a:xfrm>
                        </wpg:grpSpPr>
                        <wps:wsp>
                          <wps:cNvPr id="695" name="Freeform 782"/>
                          <wps:cNvSpPr>
                            <a:spLocks/>
                          </wps:cNvSpPr>
                          <wps:spPr bwMode="auto">
                            <a:xfrm>
                              <a:off x="6477" y="8345"/>
                              <a:ext cx="94" cy="103"/>
                            </a:xfrm>
                            <a:custGeom>
                              <a:avLst/>
                              <a:gdLst>
                                <a:gd name="T0" fmla="+- 0 6562 6477"/>
                                <a:gd name="T1" fmla="*/ T0 w 94"/>
                                <a:gd name="T2" fmla="+- 0 8359 8345"/>
                                <a:gd name="T3" fmla="*/ 8359 h 103"/>
                                <a:gd name="T4" fmla="+- 0 6532 6477"/>
                                <a:gd name="T5" fmla="*/ T4 w 94"/>
                                <a:gd name="T6" fmla="+- 0 8359 8345"/>
                                <a:gd name="T7" fmla="*/ 8359 h 103"/>
                                <a:gd name="T8" fmla="+- 0 6539 6477"/>
                                <a:gd name="T9" fmla="*/ T8 w 94"/>
                                <a:gd name="T10" fmla="+- 0 8361 8345"/>
                                <a:gd name="T11" fmla="*/ 8361 h 103"/>
                                <a:gd name="T12" fmla="+- 0 6543 6477"/>
                                <a:gd name="T13" fmla="*/ T12 w 94"/>
                                <a:gd name="T14" fmla="+- 0 8365 8345"/>
                                <a:gd name="T15" fmla="*/ 8365 h 103"/>
                                <a:gd name="T16" fmla="+- 0 6546 6477"/>
                                <a:gd name="T17" fmla="*/ T16 w 94"/>
                                <a:gd name="T18" fmla="+- 0 8367 8345"/>
                                <a:gd name="T19" fmla="*/ 8367 h 103"/>
                                <a:gd name="T20" fmla="+- 0 6548 6477"/>
                                <a:gd name="T21" fmla="*/ T20 w 94"/>
                                <a:gd name="T22" fmla="+- 0 8372 8345"/>
                                <a:gd name="T23" fmla="*/ 8372 h 103"/>
                                <a:gd name="T24" fmla="+- 0 6548 6477"/>
                                <a:gd name="T25" fmla="*/ T24 w 94"/>
                                <a:gd name="T26" fmla="+- 0 8383 8345"/>
                                <a:gd name="T27" fmla="*/ 8383 h 103"/>
                                <a:gd name="T28" fmla="+- 0 6541 6477"/>
                                <a:gd name="T29" fmla="*/ T28 w 94"/>
                                <a:gd name="T30" fmla="+- 0 8385 8345"/>
                                <a:gd name="T31" fmla="*/ 8385 h 103"/>
                                <a:gd name="T32" fmla="+- 0 6531 6477"/>
                                <a:gd name="T33" fmla="*/ T32 w 94"/>
                                <a:gd name="T34" fmla="+- 0 8387 8345"/>
                                <a:gd name="T35" fmla="*/ 8387 h 103"/>
                                <a:gd name="T36" fmla="+- 0 6511 6477"/>
                                <a:gd name="T37" fmla="*/ T36 w 94"/>
                                <a:gd name="T38" fmla="+- 0 8390 8345"/>
                                <a:gd name="T39" fmla="*/ 8390 h 103"/>
                                <a:gd name="T40" fmla="+- 0 6505 6477"/>
                                <a:gd name="T41" fmla="*/ T40 w 94"/>
                                <a:gd name="T42" fmla="+- 0 8391 8345"/>
                                <a:gd name="T43" fmla="*/ 8391 h 103"/>
                                <a:gd name="T44" fmla="+- 0 6502 6477"/>
                                <a:gd name="T45" fmla="*/ T44 w 94"/>
                                <a:gd name="T46" fmla="+- 0 8391 8345"/>
                                <a:gd name="T47" fmla="*/ 8391 h 103"/>
                                <a:gd name="T48" fmla="+- 0 6497 6477"/>
                                <a:gd name="T49" fmla="*/ T48 w 94"/>
                                <a:gd name="T50" fmla="+- 0 8393 8345"/>
                                <a:gd name="T51" fmla="*/ 8393 h 103"/>
                                <a:gd name="T52" fmla="+- 0 6493 6477"/>
                                <a:gd name="T53" fmla="*/ T52 w 94"/>
                                <a:gd name="T54" fmla="+- 0 8394 8345"/>
                                <a:gd name="T55" fmla="*/ 8394 h 103"/>
                                <a:gd name="T56" fmla="+- 0 6490 6477"/>
                                <a:gd name="T57" fmla="*/ T56 w 94"/>
                                <a:gd name="T58" fmla="+- 0 8397 8345"/>
                                <a:gd name="T59" fmla="*/ 8397 h 103"/>
                                <a:gd name="T60" fmla="+- 0 6486 6477"/>
                                <a:gd name="T61" fmla="*/ T60 w 94"/>
                                <a:gd name="T62" fmla="+- 0 8399 8345"/>
                                <a:gd name="T63" fmla="*/ 8399 h 103"/>
                                <a:gd name="T64" fmla="+- 0 6483 6477"/>
                                <a:gd name="T65" fmla="*/ T64 w 94"/>
                                <a:gd name="T66" fmla="+- 0 8403 8345"/>
                                <a:gd name="T67" fmla="*/ 8403 h 103"/>
                                <a:gd name="T68" fmla="+- 0 6481 6477"/>
                                <a:gd name="T69" fmla="*/ T68 w 94"/>
                                <a:gd name="T70" fmla="+- 0 8406 8345"/>
                                <a:gd name="T71" fmla="*/ 8406 h 103"/>
                                <a:gd name="T72" fmla="+- 0 6479 6477"/>
                                <a:gd name="T73" fmla="*/ T72 w 94"/>
                                <a:gd name="T74" fmla="+- 0 8410 8345"/>
                                <a:gd name="T75" fmla="*/ 8410 h 103"/>
                                <a:gd name="T76" fmla="+- 0 6477 6477"/>
                                <a:gd name="T77" fmla="*/ T76 w 94"/>
                                <a:gd name="T78" fmla="+- 0 8415 8345"/>
                                <a:gd name="T79" fmla="*/ 8415 h 103"/>
                                <a:gd name="T80" fmla="+- 0 6477 6477"/>
                                <a:gd name="T81" fmla="*/ T80 w 94"/>
                                <a:gd name="T82" fmla="+- 0 8428 8345"/>
                                <a:gd name="T83" fmla="*/ 8428 h 103"/>
                                <a:gd name="T84" fmla="+- 0 6480 6477"/>
                                <a:gd name="T85" fmla="*/ T84 w 94"/>
                                <a:gd name="T86" fmla="+- 0 8435 8345"/>
                                <a:gd name="T87" fmla="*/ 8435 h 103"/>
                                <a:gd name="T88" fmla="+- 0 6486 6477"/>
                                <a:gd name="T89" fmla="*/ T88 w 94"/>
                                <a:gd name="T90" fmla="+- 0 8440 8345"/>
                                <a:gd name="T91" fmla="*/ 8440 h 103"/>
                                <a:gd name="T92" fmla="+- 0 6492 6477"/>
                                <a:gd name="T93" fmla="*/ T92 w 94"/>
                                <a:gd name="T94" fmla="+- 0 8445 8345"/>
                                <a:gd name="T95" fmla="*/ 8445 h 103"/>
                                <a:gd name="T96" fmla="+- 0 6501 6477"/>
                                <a:gd name="T97" fmla="*/ T96 w 94"/>
                                <a:gd name="T98" fmla="+- 0 8448 8345"/>
                                <a:gd name="T99" fmla="*/ 8448 h 103"/>
                                <a:gd name="T100" fmla="+- 0 6519 6477"/>
                                <a:gd name="T101" fmla="*/ T100 w 94"/>
                                <a:gd name="T102" fmla="+- 0 8448 8345"/>
                                <a:gd name="T103" fmla="*/ 8448 h 103"/>
                                <a:gd name="T104" fmla="+- 0 6525 6477"/>
                                <a:gd name="T105" fmla="*/ T104 w 94"/>
                                <a:gd name="T106" fmla="+- 0 8447 8345"/>
                                <a:gd name="T107" fmla="*/ 8447 h 103"/>
                                <a:gd name="T108" fmla="+- 0 6537 6477"/>
                                <a:gd name="T109" fmla="*/ T108 w 94"/>
                                <a:gd name="T110" fmla="+- 0 8442 8345"/>
                                <a:gd name="T111" fmla="*/ 8442 h 103"/>
                                <a:gd name="T112" fmla="+- 0 6543 6477"/>
                                <a:gd name="T113" fmla="*/ T112 w 94"/>
                                <a:gd name="T114" fmla="+- 0 8439 8345"/>
                                <a:gd name="T115" fmla="*/ 8439 h 103"/>
                                <a:gd name="T116" fmla="+- 0 6548 6477"/>
                                <a:gd name="T117" fmla="*/ T116 w 94"/>
                                <a:gd name="T118" fmla="+- 0 8435 8345"/>
                                <a:gd name="T119" fmla="*/ 8435 h 103"/>
                                <a:gd name="T120" fmla="+- 0 6509 6477"/>
                                <a:gd name="T121" fmla="*/ T120 w 94"/>
                                <a:gd name="T122" fmla="+- 0 8435 8345"/>
                                <a:gd name="T123" fmla="*/ 8435 h 103"/>
                                <a:gd name="T124" fmla="+- 0 6504 6477"/>
                                <a:gd name="T125" fmla="*/ T124 w 94"/>
                                <a:gd name="T126" fmla="+- 0 8433 8345"/>
                                <a:gd name="T127" fmla="*/ 8433 h 103"/>
                                <a:gd name="T128" fmla="+- 0 6497 6477"/>
                                <a:gd name="T129" fmla="*/ T128 w 94"/>
                                <a:gd name="T130" fmla="+- 0 8427 8345"/>
                                <a:gd name="T131" fmla="*/ 8427 h 103"/>
                                <a:gd name="T132" fmla="+- 0 6496 6477"/>
                                <a:gd name="T133" fmla="*/ T132 w 94"/>
                                <a:gd name="T134" fmla="+- 0 8424 8345"/>
                                <a:gd name="T135" fmla="*/ 8424 h 103"/>
                                <a:gd name="T136" fmla="+- 0 6496 6477"/>
                                <a:gd name="T137" fmla="*/ T136 w 94"/>
                                <a:gd name="T138" fmla="+- 0 8416 8345"/>
                                <a:gd name="T139" fmla="*/ 8416 h 103"/>
                                <a:gd name="T140" fmla="+- 0 6497 6477"/>
                                <a:gd name="T141" fmla="*/ T140 w 94"/>
                                <a:gd name="T142" fmla="+- 0 8414 8345"/>
                                <a:gd name="T143" fmla="*/ 8414 h 103"/>
                                <a:gd name="T144" fmla="+- 0 6532 6477"/>
                                <a:gd name="T145" fmla="*/ T144 w 94"/>
                                <a:gd name="T146" fmla="+- 0 8401 8345"/>
                                <a:gd name="T147" fmla="*/ 8401 h 103"/>
                                <a:gd name="T148" fmla="+- 0 6542 6477"/>
                                <a:gd name="T149" fmla="*/ T148 w 94"/>
                                <a:gd name="T150" fmla="+- 0 8399 8345"/>
                                <a:gd name="T151" fmla="*/ 8399 h 103"/>
                                <a:gd name="T152" fmla="+- 0 6548 6477"/>
                                <a:gd name="T153" fmla="*/ T152 w 94"/>
                                <a:gd name="T154" fmla="+- 0 8396 8345"/>
                                <a:gd name="T155" fmla="*/ 8396 h 103"/>
                                <a:gd name="T156" fmla="+- 0 6565 6477"/>
                                <a:gd name="T157" fmla="*/ T156 w 94"/>
                                <a:gd name="T158" fmla="+- 0 8396 8345"/>
                                <a:gd name="T159" fmla="*/ 8396 h 103"/>
                                <a:gd name="T160" fmla="+- 0 6565 6477"/>
                                <a:gd name="T161" fmla="*/ T160 w 94"/>
                                <a:gd name="T162" fmla="+- 0 8370 8345"/>
                                <a:gd name="T163" fmla="*/ 8370 h 103"/>
                                <a:gd name="T164" fmla="+- 0 6563 6477"/>
                                <a:gd name="T165" fmla="*/ T164 w 94"/>
                                <a:gd name="T166" fmla="+- 0 8362 8345"/>
                                <a:gd name="T167" fmla="*/ 8362 h 103"/>
                                <a:gd name="T168" fmla="+- 0 6562 6477"/>
                                <a:gd name="T169" fmla="*/ T168 w 94"/>
                                <a:gd name="T170" fmla="+- 0 8359 8345"/>
                                <a:gd name="T171" fmla="*/ 8359 h 1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Lst>
                              <a:rect l="0" t="0" r="r" b="b"/>
                              <a:pathLst>
                                <a:path w="94" h="103">
                                  <a:moveTo>
                                    <a:pt x="85" y="14"/>
                                  </a:moveTo>
                                  <a:lnTo>
                                    <a:pt x="55" y="14"/>
                                  </a:lnTo>
                                  <a:lnTo>
                                    <a:pt x="62" y="16"/>
                                  </a:lnTo>
                                  <a:lnTo>
                                    <a:pt x="66" y="20"/>
                                  </a:lnTo>
                                  <a:lnTo>
                                    <a:pt x="69" y="22"/>
                                  </a:lnTo>
                                  <a:lnTo>
                                    <a:pt x="71" y="27"/>
                                  </a:lnTo>
                                  <a:lnTo>
                                    <a:pt x="71" y="38"/>
                                  </a:lnTo>
                                  <a:lnTo>
                                    <a:pt x="64" y="40"/>
                                  </a:lnTo>
                                  <a:lnTo>
                                    <a:pt x="54" y="42"/>
                                  </a:lnTo>
                                  <a:lnTo>
                                    <a:pt x="34" y="45"/>
                                  </a:lnTo>
                                  <a:lnTo>
                                    <a:pt x="28" y="46"/>
                                  </a:lnTo>
                                  <a:lnTo>
                                    <a:pt x="25" y="46"/>
                                  </a:lnTo>
                                  <a:lnTo>
                                    <a:pt x="20" y="48"/>
                                  </a:lnTo>
                                  <a:lnTo>
                                    <a:pt x="16" y="49"/>
                                  </a:lnTo>
                                  <a:lnTo>
                                    <a:pt x="13" y="52"/>
                                  </a:lnTo>
                                  <a:lnTo>
                                    <a:pt x="9" y="54"/>
                                  </a:lnTo>
                                  <a:lnTo>
                                    <a:pt x="6" y="58"/>
                                  </a:lnTo>
                                  <a:lnTo>
                                    <a:pt x="4" y="61"/>
                                  </a:lnTo>
                                  <a:lnTo>
                                    <a:pt x="2" y="65"/>
                                  </a:lnTo>
                                  <a:lnTo>
                                    <a:pt x="0" y="70"/>
                                  </a:lnTo>
                                  <a:lnTo>
                                    <a:pt x="0" y="83"/>
                                  </a:lnTo>
                                  <a:lnTo>
                                    <a:pt x="3" y="90"/>
                                  </a:lnTo>
                                  <a:lnTo>
                                    <a:pt x="9" y="95"/>
                                  </a:lnTo>
                                  <a:lnTo>
                                    <a:pt x="15" y="100"/>
                                  </a:lnTo>
                                  <a:lnTo>
                                    <a:pt x="24" y="103"/>
                                  </a:lnTo>
                                  <a:lnTo>
                                    <a:pt x="42" y="103"/>
                                  </a:lnTo>
                                  <a:lnTo>
                                    <a:pt x="48" y="102"/>
                                  </a:lnTo>
                                  <a:lnTo>
                                    <a:pt x="60" y="97"/>
                                  </a:lnTo>
                                  <a:lnTo>
                                    <a:pt x="66" y="94"/>
                                  </a:lnTo>
                                  <a:lnTo>
                                    <a:pt x="71" y="90"/>
                                  </a:lnTo>
                                  <a:lnTo>
                                    <a:pt x="32" y="90"/>
                                  </a:lnTo>
                                  <a:lnTo>
                                    <a:pt x="27" y="88"/>
                                  </a:lnTo>
                                  <a:lnTo>
                                    <a:pt x="20" y="82"/>
                                  </a:lnTo>
                                  <a:lnTo>
                                    <a:pt x="19" y="79"/>
                                  </a:lnTo>
                                  <a:lnTo>
                                    <a:pt x="19" y="71"/>
                                  </a:lnTo>
                                  <a:lnTo>
                                    <a:pt x="20" y="69"/>
                                  </a:lnTo>
                                  <a:lnTo>
                                    <a:pt x="55" y="56"/>
                                  </a:lnTo>
                                  <a:lnTo>
                                    <a:pt x="65" y="54"/>
                                  </a:lnTo>
                                  <a:lnTo>
                                    <a:pt x="71" y="51"/>
                                  </a:lnTo>
                                  <a:lnTo>
                                    <a:pt x="88" y="51"/>
                                  </a:lnTo>
                                  <a:lnTo>
                                    <a:pt x="88" y="25"/>
                                  </a:lnTo>
                                  <a:lnTo>
                                    <a:pt x="86" y="17"/>
                                  </a:lnTo>
                                  <a:lnTo>
                                    <a:pt x="85" y="1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96" name="Freeform 781"/>
                          <wps:cNvSpPr>
                            <a:spLocks/>
                          </wps:cNvSpPr>
                          <wps:spPr bwMode="auto">
                            <a:xfrm>
                              <a:off x="6477" y="8345"/>
                              <a:ext cx="94" cy="103"/>
                            </a:xfrm>
                            <a:custGeom>
                              <a:avLst/>
                              <a:gdLst>
                                <a:gd name="T0" fmla="+- 0 6566 6477"/>
                                <a:gd name="T1" fmla="*/ T0 w 94"/>
                                <a:gd name="T2" fmla="+- 0 8433 8345"/>
                                <a:gd name="T3" fmla="*/ 8433 h 103"/>
                                <a:gd name="T4" fmla="+- 0 6549 6477"/>
                                <a:gd name="T5" fmla="*/ T4 w 94"/>
                                <a:gd name="T6" fmla="+- 0 8433 8345"/>
                                <a:gd name="T7" fmla="*/ 8433 h 103"/>
                                <a:gd name="T8" fmla="+- 0 6550 6477"/>
                                <a:gd name="T9" fmla="*/ T8 w 94"/>
                                <a:gd name="T10" fmla="+- 0 8438 8345"/>
                                <a:gd name="T11" fmla="*/ 8438 h 103"/>
                                <a:gd name="T12" fmla="+- 0 6551 6477"/>
                                <a:gd name="T13" fmla="*/ T12 w 94"/>
                                <a:gd name="T14" fmla="+- 0 8442 8345"/>
                                <a:gd name="T15" fmla="*/ 8442 h 103"/>
                                <a:gd name="T16" fmla="+- 0 6553 6477"/>
                                <a:gd name="T17" fmla="*/ T16 w 94"/>
                                <a:gd name="T18" fmla="+- 0 8446 8345"/>
                                <a:gd name="T19" fmla="*/ 8446 h 103"/>
                                <a:gd name="T20" fmla="+- 0 6571 6477"/>
                                <a:gd name="T21" fmla="*/ T20 w 94"/>
                                <a:gd name="T22" fmla="+- 0 8446 8345"/>
                                <a:gd name="T23" fmla="*/ 8446 h 103"/>
                                <a:gd name="T24" fmla="+- 0 6569 6477"/>
                                <a:gd name="T25" fmla="*/ T24 w 94"/>
                                <a:gd name="T26" fmla="+- 0 8442 8345"/>
                                <a:gd name="T27" fmla="*/ 8442 h 103"/>
                                <a:gd name="T28" fmla="+- 0 6567 6477"/>
                                <a:gd name="T29" fmla="*/ T28 w 94"/>
                                <a:gd name="T30" fmla="+- 0 8438 8345"/>
                                <a:gd name="T31" fmla="*/ 8438 h 103"/>
                                <a:gd name="T32" fmla="+- 0 6566 6477"/>
                                <a:gd name="T33" fmla="*/ T32 w 94"/>
                                <a:gd name="T34" fmla="+- 0 8433 8345"/>
                                <a:gd name="T35" fmla="*/ 8433 h 1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94" h="103">
                                  <a:moveTo>
                                    <a:pt x="89" y="88"/>
                                  </a:moveTo>
                                  <a:lnTo>
                                    <a:pt x="72" y="88"/>
                                  </a:lnTo>
                                  <a:lnTo>
                                    <a:pt x="73" y="93"/>
                                  </a:lnTo>
                                  <a:lnTo>
                                    <a:pt x="74" y="97"/>
                                  </a:lnTo>
                                  <a:lnTo>
                                    <a:pt x="76" y="101"/>
                                  </a:lnTo>
                                  <a:lnTo>
                                    <a:pt x="94" y="101"/>
                                  </a:lnTo>
                                  <a:lnTo>
                                    <a:pt x="92" y="97"/>
                                  </a:lnTo>
                                  <a:lnTo>
                                    <a:pt x="90" y="93"/>
                                  </a:lnTo>
                                  <a:lnTo>
                                    <a:pt x="89" y="8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97" name="Freeform 780"/>
                          <wps:cNvSpPr>
                            <a:spLocks/>
                          </wps:cNvSpPr>
                          <wps:spPr bwMode="auto">
                            <a:xfrm>
                              <a:off x="6477" y="8345"/>
                              <a:ext cx="94" cy="103"/>
                            </a:xfrm>
                            <a:custGeom>
                              <a:avLst/>
                              <a:gdLst>
                                <a:gd name="T0" fmla="+- 0 6565 6477"/>
                                <a:gd name="T1" fmla="*/ T0 w 94"/>
                                <a:gd name="T2" fmla="+- 0 8396 8345"/>
                                <a:gd name="T3" fmla="*/ 8396 h 103"/>
                                <a:gd name="T4" fmla="+- 0 6548 6477"/>
                                <a:gd name="T5" fmla="*/ T4 w 94"/>
                                <a:gd name="T6" fmla="+- 0 8396 8345"/>
                                <a:gd name="T7" fmla="*/ 8396 h 103"/>
                                <a:gd name="T8" fmla="+- 0 6548 6477"/>
                                <a:gd name="T9" fmla="*/ T8 w 94"/>
                                <a:gd name="T10" fmla="+- 0 8410 8345"/>
                                <a:gd name="T11" fmla="*/ 8410 h 103"/>
                                <a:gd name="T12" fmla="+- 0 6547 6477"/>
                                <a:gd name="T13" fmla="*/ T12 w 94"/>
                                <a:gd name="T14" fmla="+- 0 8415 8345"/>
                                <a:gd name="T15" fmla="*/ 8415 h 103"/>
                                <a:gd name="T16" fmla="+- 0 6543 6477"/>
                                <a:gd name="T17" fmla="*/ T16 w 94"/>
                                <a:gd name="T18" fmla="+- 0 8424 8345"/>
                                <a:gd name="T19" fmla="*/ 8424 h 103"/>
                                <a:gd name="T20" fmla="+- 0 6539 6477"/>
                                <a:gd name="T21" fmla="*/ T20 w 94"/>
                                <a:gd name="T22" fmla="+- 0 8428 8345"/>
                                <a:gd name="T23" fmla="*/ 8428 h 103"/>
                                <a:gd name="T24" fmla="+- 0 6529 6477"/>
                                <a:gd name="T25" fmla="*/ T24 w 94"/>
                                <a:gd name="T26" fmla="+- 0 8433 8345"/>
                                <a:gd name="T27" fmla="*/ 8433 h 103"/>
                                <a:gd name="T28" fmla="+- 0 6523 6477"/>
                                <a:gd name="T29" fmla="*/ T28 w 94"/>
                                <a:gd name="T30" fmla="+- 0 8435 8345"/>
                                <a:gd name="T31" fmla="*/ 8435 h 103"/>
                                <a:gd name="T32" fmla="+- 0 6548 6477"/>
                                <a:gd name="T33" fmla="*/ T32 w 94"/>
                                <a:gd name="T34" fmla="+- 0 8435 8345"/>
                                <a:gd name="T35" fmla="*/ 8435 h 103"/>
                                <a:gd name="T36" fmla="+- 0 6549 6477"/>
                                <a:gd name="T37" fmla="*/ T36 w 94"/>
                                <a:gd name="T38" fmla="+- 0 8433 8345"/>
                                <a:gd name="T39" fmla="*/ 8433 h 103"/>
                                <a:gd name="T40" fmla="+- 0 6566 6477"/>
                                <a:gd name="T41" fmla="*/ T40 w 94"/>
                                <a:gd name="T42" fmla="+- 0 8433 8345"/>
                                <a:gd name="T43" fmla="*/ 8433 h 103"/>
                                <a:gd name="T44" fmla="+- 0 6566 6477"/>
                                <a:gd name="T45" fmla="*/ T44 w 94"/>
                                <a:gd name="T46" fmla="+- 0 8430 8345"/>
                                <a:gd name="T47" fmla="*/ 8430 h 103"/>
                                <a:gd name="T48" fmla="+- 0 6565 6477"/>
                                <a:gd name="T49" fmla="*/ T48 w 94"/>
                                <a:gd name="T50" fmla="+- 0 8424 8345"/>
                                <a:gd name="T51" fmla="*/ 8424 h 103"/>
                                <a:gd name="T52" fmla="+- 0 6565 6477"/>
                                <a:gd name="T53" fmla="*/ T52 w 94"/>
                                <a:gd name="T54" fmla="+- 0 8409 8345"/>
                                <a:gd name="T55" fmla="*/ 8409 h 103"/>
                                <a:gd name="T56" fmla="+- 0 6565 6477"/>
                                <a:gd name="T57" fmla="*/ T56 w 94"/>
                                <a:gd name="T58" fmla="+- 0 8396 8345"/>
                                <a:gd name="T59" fmla="*/ 8396 h 1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94" h="103">
                                  <a:moveTo>
                                    <a:pt x="88" y="51"/>
                                  </a:moveTo>
                                  <a:lnTo>
                                    <a:pt x="71" y="51"/>
                                  </a:lnTo>
                                  <a:lnTo>
                                    <a:pt x="71" y="65"/>
                                  </a:lnTo>
                                  <a:lnTo>
                                    <a:pt x="70" y="70"/>
                                  </a:lnTo>
                                  <a:lnTo>
                                    <a:pt x="66" y="79"/>
                                  </a:lnTo>
                                  <a:lnTo>
                                    <a:pt x="62" y="83"/>
                                  </a:lnTo>
                                  <a:lnTo>
                                    <a:pt x="52" y="88"/>
                                  </a:lnTo>
                                  <a:lnTo>
                                    <a:pt x="46" y="90"/>
                                  </a:lnTo>
                                  <a:lnTo>
                                    <a:pt x="71" y="90"/>
                                  </a:lnTo>
                                  <a:lnTo>
                                    <a:pt x="72" y="88"/>
                                  </a:lnTo>
                                  <a:lnTo>
                                    <a:pt x="89" y="88"/>
                                  </a:lnTo>
                                  <a:lnTo>
                                    <a:pt x="89" y="85"/>
                                  </a:lnTo>
                                  <a:lnTo>
                                    <a:pt x="88" y="79"/>
                                  </a:lnTo>
                                  <a:lnTo>
                                    <a:pt x="88" y="64"/>
                                  </a:lnTo>
                                  <a:lnTo>
                                    <a:pt x="88" y="5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98" name="Freeform 779"/>
                          <wps:cNvSpPr>
                            <a:spLocks/>
                          </wps:cNvSpPr>
                          <wps:spPr bwMode="auto">
                            <a:xfrm>
                              <a:off x="6477" y="8345"/>
                              <a:ext cx="94" cy="103"/>
                            </a:xfrm>
                            <a:custGeom>
                              <a:avLst/>
                              <a:gdLst>
                                <a:gd name="T0" fmla="+- 0 6535 6477"/>
                                <a:gd name="T1" fmla="*/ T0 w 94"/>
                                <a:gd name="T2" fmla="+- 0 8345 8345"/>
                                <a:gd name="T3" fmla="*/ 8345 h 103"/>
                                <a:gd name="T4" fmla="+- 0 6517 6477"/>
                                <a:gd name="T5" fmla="*/ T4 w 94"/>
                                <a:gd name="T6" fmla="+- 0 8345 8345"/>
                                <a:gd name="T7" fmla="*/ 8345 h 103"/>
                                <a:gd name="T8" fmla="+- 0 6510 6477"/>
                                <a:gd name="T9" fmla="*/ T8 w 94"/>
                                <a:gd name="T10" fmla="+- 0 8346 8345"/>
                                <a:gd name="T11" fmla="*/ 8346 h 103"/>
                                <a:gd name="T12" fmla="+- 0 6503 6477"/>
                                <a:gd name="T13" fmla="*/ T12 w 94"/>
                                <a:gd name="T14" fmla="+- 0 8349 8345"/>
                                <a:gd name="T15" fmla="*/ 8349 h 103"/>
                                <a:gd name="T16" fmla="+- 0 6496 6477"/>
                                <a:gd name="T17" fmla="*/ T16 w 94"/>
                                <a:gd name="T18" fmla="+- 0 8351 8345"/>
                                <a:gd name="T19" fmla="*/ 8351 h 103"/>
                                <a:gd name="T20" fmla="+- 0 6491 6477"/>
                                <a:gd name="T21" fmla="*/ T20 w 94"/>
                                <a:gd name="T22" fmla="+- 0 8354 8345"/>
                                <a:gd name="T23" fmla="*/ 8354 h 103"/>
                                <a:gd name="T24" fmla="+- 0 6484 6477"/>
                                <a:gd name="T25" fmla="*/ T24 w 94"/>
                                <a:gd name="T26" fmla="+- 0 8363 8345"/>
                                <a:gd name="T27" fmla="*/ 8363 h 103"/>
                                <a:gd name="T28" fmla="+- 0 6482 6477"/>
                                <a:gd name="T29" fmla="*/ T28 w 94"/>
                                <a:gd name="T30" fmla="+- 0 8368 8345"/>
                                <a:gd name="T31" fmla="*/ 8368 h 103"/>
                                <a:gd name="T32" fmla="+- 0 6480 6477"/>
                                <a:gd name="T33" fmla="*/ T32 w 94"/>
                                <a:gd name="T34" fmla="+- 0 8375 8345"/>
                                <a:gd name="T35" fmla="*/ 8375 h 103"/>
                                <a:gd name="T36" fmla="+- 0 6497 6477"/>
                                <a:gd name="T37" fmla="*/ T36 w 94"/>
                                <a:gd name="T38" fmla="+- 0 8378 8345"/>
                                <a:gd name="T39" fmla="*/ 8378 h 103"/>
                                <a:gd name="T40" fmla="+- 0 6499 6477"/>
                                <a:gd name="T41" fmla="*/ T40 w 94"/>
                                <a:gd name="T42" fmla="+- 0 8371 8345"/>
                                <a:gd name="T43" fmla="*/ 8371 h 103"/>
                                <a:gd name="T44" fmla="+- 0 6502 6477"/>
                                <a:gd name="T45" fmla="*/ T44 w 94"/>
                                <a:gd name="T46" fmla="+- 0 8366 8345"/>
                                <a:gd name="T47" fmla="*/ 8366 h 103"/>
                                <a:gd name="T48" fmla="+- 0 6506 6477"/>
                                <a:gd name="T49" fmla="*/ T48 w 94"/>
                                <a:gd name="T50" fmla="+- 0 8363 8345"/>
                                <a:gd name="T51" fmla="*/ 8363 h 103"/>
                                <a:gd name="T52" fmla="+- 0 6510 6477"/>
                                <a:gd name="T53" fmla="*/ T52 w 94"/>
                                <a:gd name="T54" fmla="+- 0 8360 8345"/>
                                <a:gd name="T55" fmla="*/ 8360 h 103"/>
                                <a:gd name="T56" fmla="+- 0 6516 6477"/>
                                <a:gd name="T57" fmla="*/ T56 w 94"/>
                                <a:gd name="T58" fmla="+- 0 8359 8345"/>
                                <a:gd name="T59" fmla="*/ 8359 h 103"/>
                                <a:gd name="T60" fmla="+- 0 6562 6477"/>
                                <a:gd name="T61" fmla="*/ T60 w 94"/>
                                <a:gd name="T62" fmla="+- 0 8359 8345"/>
                                <a:gd name="T63" fmla="*/ 8359 h 103"/>
                                <a:gd name="T64" fmla="+- 0 6562 6477"/>
                                <a:gd name="T65" fmla="*/ T64 w 94"/>
                                <a:gd name="T66" fmla="+- 0 8358 8345"/>
                                <a:gd name="T67" fmla="*/ 8358 h 103"/>
                                <a:gd name="T68" fmla="+- 0 6559 6477"/>
                                <a:gd name="T69" fmla="*/ T68 w 94"/>
                                <a:gd name="T70" fmla="+- 0 8355 8345"/>
                                <a:gd name="T71" fmla="*/ 8355 h 103"/>
                                <a:gd name="T72" fmla="+- 0 6557 6477"/>
                                <a:gd name="T73" fmla="*/ T72 w 94"/>
                                <a:gd name="T74" fmla="+- 0 8352 8345"/>
                                <a:gd name="T75" fmla="*/ 8352 h 103"/>
                                <a:gd name="T76" fmla="+- 0 6553 6477"/>
                                <a:gd name="T77" fmla="*/ T76 w 94"/>
                                <a:gd name="T78" fmla="+- 0 8350 8345"/>
                                <a:gd name="T79" fmla="*/ 8350 h 103"/>
                                <a:gd name="T80" fmla="+- 0 6542 6477"/>
                                <a:gd name="T81" fmla="*/ T80 w 94"/>
                                <a:gd name="T82" fmla="+- 0 8346 8345"/>
                                <a:gd name="T83" fmla="*/ 8346 h 103"/>
                                <a:gd name="T84" fmla="+- 0 6535 6477"/>
                                <a:gd name="T85" fmla="*/ T84 w 94"/>
                                <a:gd name="T86" fmla="+- 0 8345 8345"/>
                                <a:gd name="T87" fmla="*/ 8345 h 1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94" h="103">
                                  <a:moveTo>
                                    <a:pt x="58" y="0"/>
                                  </a:moveTo>
                                  <a:lnTo>
                                    <a:pt x="40" y="0"/>
                                  </a:lnTo>
                                  <a:lnTo>
                                    <a:pt x="33" y="1"/>
                                  </a:lnTo>
                                  <a:lnTo>
                                    <a:pt x="26" y="4"/>
                                  </a:lnTo>
                                  <a:lnTo>
                                    <a:pt x="19" y="6"/>
                                  </a:lnTo>
                                  <a:lnTo>
                                    <a:pt x="14" y="9"/>
                                  </a:lnTo>
                                  <a:lnTo>
                                    <a:pt x="7" y="18"/>
                                  </a:lnTo>
                                  <a:lnTo>
                                    <a:pt x="5" y="23"/>
                                  </a:lnTo>
                                  <a:lnTo>
                                    <a:pt x="3" y="30"/>
                                  </a:lnTo>
                                  <a:lnTo>
                                    <a:pt x="20" y="33"/>
                                  </a:lnTo>
                                  <a:lnTo>
                                    <a:pt x="22" y="26"/>
                                  </a:lnTo>
                                  <a:lnTo>
                                    <a:pt x="25" y="21"/>
                                  </a:lnTo>
                                  <a:lnTo>
                                    <a:pt x="29" y="18"/>
                                  </a:lnTo>
                                  <a:lnTo>
                                    <a:pt x="33" y="15"/>
                                  </a:lnTo>
                                  <a:lnTo>
                                    <a:pt x="39" y="14"/>
                                  </a:lnTo>
                                  <a:lnTo>
                                    <a:pt x="85" y="14"/>
                                  </a:lnTo>
                                  <a:lnTo>
                                    <a:pt x="85" y="13"/>
                                  </a:lnTo>
                                  <a:lnTo>
                                    <a:pt x="82" y="10"/>
                                  </a:lnTo>
                                  <a:lnTo>
                                    <a:pt x="80" y="7"/>
                                  </a:lnTo>
                                  <a:lnTo>
                                    <a:pt x="76" y="5"/>
                                  </a:lnTo>
                                  <a:lnTo>
                                    <a:pt x="65" y="1"/>
                                  </a:lnTo>
                                  <a:lnTo>
                                    <a:pt x="5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99" name="Group 771"/>
                        <wpg:cNvGrpSpPr>
                          <a:grpSpLocks/>
                        </wpg:cNvGrpSpPr>
                        <wpg:grpSpPr bwMode="auto">
                          <a:xfrm>
                            <a:off x="6585" y="8310"/>
                            <a:ext cx="88" cy="138"/>
                            <a:chOff x="6585" y="8310"/>
                            <a:chExt cx="88" cy="138"/>
                          </a:xfrm>
                        </wpg:grpSpPr>
                        <wps:wsp>
                          <wps:cNvPr id="700" name="Freeform 777"/>
                          <wps:cNvSpPr>
                            <a:spLocks/>
                          </wps:cNvSpPr>
                          <wps:spPr bwMode="auto">
                            <a:xfrm>
                              <a:off x="6585" y="8310"/>
                              <a:ext cx="88" cy="138"/>
                            </a:xfrm>
                            <a:custGeom>
                              <a:avLst/>
                              <a:gdLst>
                                <a:gd name="T0" fmla="+- 0 6634 6585"/>
                                <a:gd name="T1" fmla="*/ T0 w 88"/>
                                <a:gd name="T2" fmla="+- 0 8345 8310"/>
                                <a:gd name="T3" fmla="*/ 8345 h 138"/>
                                <a:gd name="T4" fmla="+- 0 6620 6585"/>
                                <a:gd name="T5" fmla="*/ T4 w 88"/>
                                <a:gd name="T6" fmla="+- 0 8345 8310"/>
                                <a:gd name="T7" fmla="*/ 8345 h 138"/>
                                <a:gd name="T8" fmla="+- 0 6612 6585"/>
                                <a:gd name="T9" fmla="*/ T8 w 88"/>
                                <a:gd name="T10" fmla="+- 0 8347 8310"/>
                                <a:gd name="T11" fmla="*/ 8347 h 138"/>
                                <a:gd name="T12" fmla="+- 0 6605 6585"/>
                                <a:gd name="T13" fmla="*/ T12 w 88"/>
                                <a:gd name="T14" fmla="+- 0 8351 8310"/>
                                <a:gd name="T15" fmla="*/ 8351 h 138"/>
                                <a:gd name="T16" fmla="+- 0 6599 6585"/>
                                <a:gd name="T17" fmla="*/ T16 w 88"/>
                                <a:gd name="T18" fmla="+- 0 8356 8310"/>
                                <a:gd name="T19" fmla="*/ 8356 h 138"/>
                                <a:gd name="T20" fmla="+- 0 6593 6585"/>
                                <a:gd name="T21" fmla="*/ T20 w 88"/>
                                <a:gd name="T22" fmla="+- 0 8362 8310"/>
                                <a:gd name="T23" fmla="*/ 8362 h 138"/>
                                <a:gd name="T24" fmla="+- 0 6590 6585"/>
                                <a:gd name="T25" fmla="*/ T24 w 88"/>
                                <a:gd name="T26" fmla="+- 0 8370 8310"/>
                                <a:gd name="T27" fmla="*/ 8370 h 138"/>
                                <a:gd name="T28" fmla="+- 0 6587 6585"/>
                                <a:gd name="T29" fmla="*/ T28 w 88"/>
                                <a:gd name="T30" fmla="+- 0 8378 8310"/>
                                <a:gd name="T31" fmla="*/ 8378 h 138"/>
                                <a:gd name="T32" fmla="+- 0 6585 6585"/>
                                <a:gd name="T33" fmla="*/ T32 w 88"/>
                                <a:gd name="T34" fmla="+- 0 8387 8310"/>
                                <a:gd name="T35" fmla="*/ 8387 h 138"/>
                                <a:gd name="T36" fmla="+- 0 6585 6585"/>
                                <a:gd name="T37" fmla="*/ T36 w 88"/>
                                <a:gd name="T38" fmla="+- 0 8407 8310"/>
                                <a:gd name="T39" fmla="*/ 8407 h 138"/>
                                <a:gd name="T40" fmla="+- 0 6621 6585"/>
                                <a:gd name="T41" fmla="*/ T40 w 88"/>
                                <a:gd name="T42" fmla="+- 0 8448 8310"/>
                                <a:gd name="T43" fmla="*/ 8448 h 138"/>
                                <a:gd name="T44" fmla="+- 0 6641 6585"/>
                                <a:gd name="T45" fmla="*/ T44 w 88"/>
                                <a:gd name="T46" fmla="+- 0 8448 8310"/>
                                <a:gd name="T47" fmla="*/ 8448 h 138"/>
                                <a:gd name="T48" fmla="+- 0 6651 6585"/>
                                <a:gd name="T49" fmla="*/ T48 w 88"/>
                                <a:gd name="T50" fmla="+- 0 8443 8310"/>
                                <a:gd name="T51" fmla="*/ 8443 h 138"/>
                                <a:gd name="T52" fmla="+- 0 6656 6585"/>
                                <a:gd name="T53" fmla="*/ T52 w 88"/>
                                <a:gd name="T54" fmla="+- 0 8434 8310"/>
                                <a:gd name="T55" fmla="*/ 8434 h 138"/>
                                <a:gd name="T56" fmla="+- 0 6623 6585"/>
                                <a:gd name="T57" fmla="*/ T56 w 88"/>
                                <a:gd name="T58" fmla="+- 0 8434 8310"/>
                                <a:gd name="T59" fmla="*/ 8434 h 138"/>
                                <a:gd name="T60" fmla="+- 0 6616 6585"/>
                                <a:gd name="T61" fmla="*/ T60 w 88"/>
                                <a:gd name="T62" fmla="+- 0 8431 8310"/>
                                <a:gd name="T63" fmla="*/ 8431 h 138"/>
                                <a:gd name="T64" fmla="+- 0 6611 6585"/>
                                <a:gd name="T65" fmla="*/ T64 w 88"/>
                                <a:gd name="T66" fmla="+- 0 8425 8310"/>
                                <a:gd name="T67" fmla="*/ 8425 h 138"/>
                                <a:gd name="T68" fmla="+- 0 6605 6585"/>
                                <a:gd name="T69" fmla="*/ T68 w 88"/>
                                <a:gd name="T70" fmla="+- 0 8419 8310"/>
                                <a:gd name="T71" fmla="*/ 8419 h 138"/>
                                <a:gd name="T72" fmla="+- 0 6603 6585"/>
                                <a:gd name="T73" fmla="*/ T72 w 88"/>
                                <a:gd name="T74" fmla="+- 0 8409 8310"/>
                                <a:gd name="T75" fmla="*/ 8409 h 138"/>
                                <a:gd name="T76" fmla="+- 0 6603 6585"/>
                                <a:gd name="T77" fmla="*/ T76 w 88"/>
                                <a:gd name="T78" fmla="+- 0 8384 8310"/>
                                <a:gd name="T79" fmla="*/ 8384 h 138"/>
                                <a:gd name="T80" fmla="+- 0 6605 6585"/>
                                <a:gd name="T81" fmla="*/ T80 w 88"/>
                                <a:gd name="T82" fmla="+- 0 8374 8310"/>
                                <a:gd name="T83" fmla="*/ 8374 h 138"/>
                                <a:gd name="T84" fmla="+- 0 6610 6585"/>
                                <a:gd name="T85" fmla="*/ T84 w 88"/>
                                <a:gd name="T86" fmla="+- 0 8368 8310"/>
                                <a:gd name="T87" fmla="*/ 8368 h 138"/>
                                <a:gd name="T88" fmla="+- 0 6616 6585"/>
                                <a:gd name="T89" fmla="*/ T88 w 88"/>
                                <a:gd name="T90" fmla="+- 0 8362 8310"/>
                                <a:gd name="T91" fmla="*/ 8362 h 138"/>
                                <a:gd name="T92" fmla="+- 0 6622 6585"/>
                                <a:gd name="T93" fmla="*/ T92 w 88"/>
                                <a:gd name="T94" fmla="+- 0 8359 8310"/>
                                <a:gd name="T95" fmla="*/ 8359 h 138"/>
                                <a:gd name="T96" fmla="+- 0 6673 6585"/>
                                <a:gd name="T97" fmla="*/ T96 w 88"/>
                                <a:gd name="T98" fmla="+- 0 8359 8310"/>
                                <a:gd name="T99" fmla="*/ 8359 h 138"/>
                                <a:gd name="T100" fmla="+- 0 6656 6585"/>
                                <a:gd name="T101" fmla="*/ T100 w 88"/>
                                <a:gd name="T102" fmla="+- 0 8359 8310"/>
                                <a:gd name="T103" fmla="*/ 8359 h 138"/>
                                <a:gd name="T104" fmla="+- 0 6653 6585"/>
                                <a:gd name="T105" fmla="*/ T104 w 88"/>
                                <a:gd name="T106" fmla="+- 0 8355 8310"/>
                                <a:gd name="T107" fmla="*/ 8355 h 138"/>
                                <a:gd name="T108" fmla="+- 0 6649 6585"/>
                                <a:gd name="T109" fmla="*/ T108 w 88"/>
                                <a:gd name="T110" fmla="+- 0 8351 8310"/>
                                <a:gd name="T111" fmla="*/ 8351 h 138"/>
                                <a:gd name="T112" fmla="+- 0 6644 6585"/>
                                <a:gd name="T113" fmla="*/ T112 w 88"/>
                                <a:gd name="T114" fmla="+- 0 8349 8310"/>
                                <a:gd name="T115" fmla="*/ 8349 h 138"/>
                                <a:gd name="T116" fmla="+- 0 6639 6585"/>
                                <a:gd name="T117" fmla="*/ T116 w 88"/>
                                <a:gd name="T118" fmla="+- 0 8346 8310"/>
                                <a:gd name="T119" fmla="*/ 8346 h 138"/>
                                <a:gd name="T120" fmla="+- 0 6634 6585"/>
                                <a:gd name="T121" fmla="*/ T120 w 88"/>
                                <a:gd name="T122" fmla="+- 0 8345 8310"/>
                                <a:gd name="T123" fmla="*/ 8345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88" h="138">
                                  <a:moveTo>
                                    <a:pt x="49" y="35"/>
                                  </a:moveTo>
                                  <a:lnTo>
                                    <a:pt x="35" y="35"/>
                                  </a:lnTo>
                                  <a:lnTo>
                                    <a:pt x="27" y="37"/>
                                  </a:lnTo>
                                  <a:lnTo>
                                    <a:pt x="20" y="41"/>
                                  </a:lnTo>
                                  <a:lnTo>
                                    <a:pt x="14" y="46"/>
                                  </a:lnTo>
                                  <a:lnTo>
                                    <a:pt x="8" y="52"/>
                                  </a:lnTo>
                                  <a:lnTo>
                                    <a:pt x="5" y="60"/>
                                  </a:lnTo>
                                  <a:lnTo>
                                    <a:pt x="2" y="68"/>
                                  </a:lnTo>
                                  <a:lnTo>
                                    <a:pt x="0" y="77"/>
                                  </a:lnTo>
                                  <a:lnTo>
                                    <a:pt x="0" y="97"/>
                                  </a:lnTo>
                                  <a:lnTo>
                                    <a:pt x="36" y="138"/>
                                  </a:lnTo>
                                  <a:lnTo>
                                    <a:pt x="56" y="138"/>
                                  </a:lnTo>
                                  <a:lnTo>
                                    <a:pt x="66" y="133"/>
                                  </a:lnTo>
                                  <a:lnTo>
                                    <a:pt x="71" y="124"/>
                                  </a:lnTo>
                                  <a:lnTo>
                                    <a:pt x="38" y="124"/>
                                  </a:lnTo>
                                  <a:lnTo>
                                    <a:pt x="31" y="121"/>
                                  </a:lnTo>
                                  <a:lnTo>
                                    <a:pt x="26" y="115"/>
                                  </a:lnTo>
                                  <a:lnTo>
                                    <a:pt x="20" y="109"/>
                                  </a:lnTo>
                                  <a:lnTo>
                                    <a:pt x="18" y="99"/>
                                  </a:lnTo>
                                  <a:lnTo>
                                    <a:pt x="18" y="74"/>
                                  </a:lnTo>
                                  <a:lnTo>
                                    <a:pt x="20" y="64"/>
                                  </a:lnTo>
                                  <a:lnTo>
                                    <a:pt x="25" y="58"/>
                                  </a:lnTo>
                                  <a:lnTo>
                                    <a:pt x="31" y="52"/>
                                  </a:lnTo>
                                  <a:lnTo>
                                    <a:pt x="37" y="49"/>
                                  </a:lnTo>
                                  <a:lnTo>
                                    <a:pt x="88" y="49"/>
                                  </a:lnTo>
                                  <a:lnTo>
                                    <a:pt x="71" y="49"/>
                                  </a:lnTo>
                                  <a:lnTo>
                                    <a:pt x="68" y="45"/>
                                  </a:lnTo>
                                  <a:lnTo>
                                    <a:pt x="64" y="41"/>
                                  </a:lnTo>
                                  <a:lnTo>
                                    <a:pt x="59" y="39"/>
                                  </a:lnTo>
                                  <a:lnTo>
                                    <a:pt x="54" y="36"/>
                                  </a:lnTo>
                                  <a:lnTo>
                                    <a:pt x="49" y="3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01" name="Freeform 776"/>
                          <wps:cNvSpPr>
                            <a:spLocks/>
                          </wps:cNvSpPr>
                          <wps:spPr bwMode="auto">
                            <a:xfrm>
                              <a:off x="6585" y="8310"/>
                              <a:ext cx="88" cy="138"/>
                            </a:xfrm>
                            <a:custGeom>
                              <a:avLst/>
                              <a:gdLst>
                                <a:gd name="T0" fmla="+- 0 6673 6585"/>
                                <a:gd name="T1" fmla="*/ T0 w 88"/>
                                <a:gd name="T2" fmla="+- 0 8433 8310"/>
                                <a:gd name="T3" fmla="*/ 8433 h 138"/>
                                <a:gd name="T4" fmla="+- 0 6657 6585"/>
                                <a:gd name="T5" fmla="*/ T4 w 88"/>
                                <a:gd name="T6" fmla="+- 0 8433 8310"/>
                                <a:gd name="T7" fmla="*/ 8433 h 138"/>
                                <a:gd name="T8" fmla="+- 0 6657 6585"/>
                                <a:gd name="T9" fmla="*/ T8 w 88"/>
                                <a:gd name="T10" fmla="+- 0 8446 8310"/>
                                <a:gd name="T11" fmla="*/ 8446 h 138"/>
                                <a:gd name="T12" fmla="+- 0 6673 6585"/>
                                <a:gd name="T13" fmla="*/ T12 w 88"/>
                                <a:gd name="T14" fmla="+- 0 8446 8310"/>
                                <a:gd name="T15" fmla="*/ 8446 h 138"/>
                                <a:gd name="T16" fmla="+- 0 6673 6585"/>
                                <a:gd name="T17" fmla="*/ T16 w 88"/>
                                <a:gd name="T18" fmla="+- 0 8433 8310"/>
                                <a:gd name="T19" fmla="*/ 8433 h 138"/>
                              </a:gdLst>
                              <a:ahLst/>
                              <a:cxnLst>
                                <a:cxn ang="0">
                                  <a:pos x="T1" y="T3"/>
                                </a:cxn>
                                <a:cxn ang="0">
                                  <a:pos x="T5" y="T7"/>
                                </a:cxn>
                                <a:cxn ang="0">
                                  <a:pos x="T9" y="T11"/>
                                </a:cxn>
                                <a:cxn ang="0">
                                  <a:pos x="T13" y="T15"/>
                                </a:cxn>
                                <a:cxn ang="0">
                                  <a:pos x="T17" y="T19"/>
                                </a:cxn>
                              </a:cxnLst>
                              <a:rect l="0" t="0" r="r" b="b"/>
                              <a:pathLst>
                                <a:path w="88" h="138">
                                  <a:moveTo>
                                    <a:pt x="88" y="123"/>
                                  </a:moveTo>
                                  <a:lnTo>
                                    <a:pt x="72" y="123"/>
                                  </a:lnTo>
                                  <a:lnTo>
                                    <a:pt x="72" y="136"/>
                                  </a:lnTo>
                                  <a:lnTo>
                                    <a:pt x="88" y="136"/>
                                  </a:lnTo>
                                  <a:lnTo>
                                    <a:pt x="88" y="12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02" name="Freeform 775"/>
                          <wps:cNvSpPr>
                            <a:spLocks/>
                          </wps:cNvSpPr>
                          <wps:spPr bwMode="auto">
                            <a:xfrm>
                              <a:off x="6585" y="8310"/>
                              <a:ext cx="88" cy="138"/>
                            </a:xfrm>
                            <a:custGeom>
                              <a:avLst/>
                              <a:gdLst>
                                <a:gd name="T0" fmla="+- 0 6673 6585"/>
                                <a:gd name="T1" fmla="*/ T0 w 88"/>
                                <a:gd name="T2" fmla="+- 0 8359 8310"/>
                                <a:gd name="T3" fmla="*/ 8359 h 138"/>
                                <a:gd name="T4" fmla="+- 0 6637 6585"/>
                                <a:gd name="T5" fmla="*/ T4 w 88"/>
                                <a:gd name="T6" fmla="+- 0 8359 8310"/>
                                <a:gd name="T7" fmla="*/ 8359 h 138"/>
                                <a:gd name="T8" fmla="+- 0 6644 6585"/>
                                <a:gd name="T9" fmla="*/ T8 w 88"/>
                                <a:gd name="T10" fmla="+- 0 8362 8310"/>
                                <a:gd name="T11" fmla="*/ 8362 h 138"/>
                                <a:gd name="T12" fmla="+- 0 6655 6585"/>
                                <a:gd name="T13" fmla="*/ T12 w 88"/>
                                <a:gd name="T14" fmla="+- 0 8375 8310"/>
                                <a:gd name="T15" fmla="*/ 8375 h 138"/>
                                <a:gd name="T16" fmla="+- 0 6657 6585"/>
                                <a:gd name="T17" fmla="*/ T16 w 88"/>
                                <a:gd name="T18" fmla="+- 0 8384 8310"/>
                                <a:gd name="T19" fmla="*/ 8384 h 138"/>
                                <a:gd name="T20" fmla="+- 0 6657 6585"/>
                                <a:gd name="T21" fmla="*/ T20 w 88"/>
                                <a:gd name="T22" fmla="+- 0 8410 8310"/>
                                <a:gd name="T23" fmla="*/ 8410 h 138"/>
                                <a:gd name="T24" fmla="+- 0 6655 6585"/>
                                <a:gd name="T25" fmla="*/ T24 w 88"/>
                                <a:gd name="T26" fmla="+- 0 8419 8310"/>
                                <a:gd name="T27" fmla="*/ 8419 h 138"/>
                                <a:gd name="T28" fmla="+- 0 6644 6585"/>
                                <a:gd name="T29" fmla="*/ T28 w 88"/>
                                <a:gd name="T30" fmla="+- 0 8431 8310"/>
                                <a:gd name="T31" fmla="*/ 8431 h 138"/>
                                <a:gd name="T32" fmla="+- 0 6638 6585"/>
                                <a:gd name="T33" fmla="*/ T32 w 88"/>
                                <a:gd name="T34" fmla="+- 0 8434 8310"/>
                                <a:gd name="T35" fmla="*/ 8434 h 138"/>
                                <a:gd name="T36" fmla="+- 0 6656 6585"/>
                                <a:gd name="T37" fmla="*/ T36 w 88"/>
                                <a:gd name="T38" fmla="+- 0 8434 8310"/>
                                <a:gd name="T39" fmla="*/ 8434 h 138"/>
                                <a:gd name="T40" fmla="+- 0 6657 6585"/>
                                <a:gd name="T41" fmla="*/ T40 w 88"/>
                                <a:gd name="T42" fmla="+- 0 8433 8310"/>
                                <a:gd name="T43" fmla="*/ 8433 h 138"/>
                                <a:gd name="T44" fmla="+- 0 6673 6585"/>
                                <a:gd name="T45" fmla="*/ T44 w 88"/>
                                <a:gd name="T46" fmla="+- 0 8433 8310"/>
                                <a:gd name="T47" fmla="*/ 8433 h 138"/>
                                <a:gd name="T48" fmla="+- 0 6673 6585"/>
                                <a:gd name="T49" fmla="*/ T48 w 88"/>
                                <a:gd name="T50" fmla="+- 0 8359 8310"/>
                                <a:gd name="T51" fmla="*/ 8359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88" h="138">
                                  <a:moveTo>
                                    <a:pt x="88" y="49"/>
                                  </a:moveTo>
                                  <a:lnTo>
                                    <a:pt x="52" y="49"/>
                                  </a:lnTo>
                                  <a:lnTo>
                                    <a:pt x="59" y="52"/>
                                  </a:lnTo>
                                  <a:lnTo>
                                    <a:pt x="70" y="65"/>
                                  </a:lnTo>
                                  <a:lnTo>
                                    <a:pt x="72" y="74"/>
                                  </a:lnTo>
                                  <a:lnTo>
                                    <a:pt x="72" y="100"/>
                                  </a:lnTo>
                                  <a:lnTo>
                                    <a:pt x="70" y="109"/>
                                  </a:lnTo>
                                  <a:lnTo>
                                    <a:pt x="59" y="121"/>
                                  </a:lnTo>
                                  <a:lnTo>
                                    <a:pt x="53" y="124"/>
                                  </a:lnTo>
                                  <a:lnTo>
                                    <a:pt x="71" y="124"/>
                                  </a:lnTo>
                                  <a:lnTo>
                                    <a:pt x="72" y="123"/>
                                  </a:lnTo>
                                  <a:lnTo>
                                    <a:pt x="88" y="123"/>
                                  </a:lnTo>
                                  <a:lnTo>
                                    <a:pt x="88" y="4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03" name="Freeform 774"/>
                          <wps:cNvSpPr>
                            <a:spLocks/>
                          </wps:cNvSpPr>
                          <wps:spPr bwMode="auto">
                            <a:xfrm>
                              <a:off x="6585" y="8310"/>
                              <a:ext cx="88" cy="138"/>
                            </a:xfrm>
                            <a:custGeom>
                              <a:avLst/>
                              <a:gdLst>
                                <a:gd name="T0" fmla="+- 0 6673 6585"/>
                                <a:gd name="T1" fmla="*/ T0 w 88"/>
                                <a:gd name="T2" fmla="+- 0 8310 8310"/>
                                <a:gd name="T3" fmla="*/ 8310 h 138"/>
                                <a:gd name="T4" fmla="+- 0 6656 6585"/>
                                <a:gd name="T5" fmla="*/ T4 w 88"/>
                                <a:gd name="T6" fmla="+- 0 8310 8310"/>
                                <a:gd name="T7" fmla="*/ 8310 h 138"/>
                                <a:gd name="T8" fmla="+- 0 6656 6585"/>
                                <a:gd name="T9" fmla="*/ T8 w 88"/>
                                <a:gd name="T10" fmla="+- 0 8359 8310"/>
                                <a:gd name="T11" fmla="*/ 8359 h 138"/>
                                <a:gd name="T12" fmla="+- 0 6673 6585"/>
                                <a:gd name="T13" fmla="*/ T12 w 88"/>
                                <a:gd name="T14" fmla="+- 0 8359 8310"/>
                                <a:gd name="T15" fmla="*/ 8359 h 138"/>
                                <a:gd name="T16" fmla="+- 0 6673 6585"/>
                                <a:gd name="T17" fmla="*/ T16 w 88"/>
                                <a:gd name="T18" fmla="+- 0 8310 8310"/>
                                <a:gd name="T19" fmla="*/ 8310 h 138"/>
                              </a:gdLst>
                              <a:ahLst/>
                              <a:cxnLst>
                                <a:cxn ang="0">
                                  <a:pos x="T1" y="T3"/>
                                </a:cxn>
                                <a:cxn ang="0">
                                  <a:pos x="T5" y="T7"/>
                                </a:cxn>
                                <a:cxn ang="0">
                                  <a:pos x="T9" y="T11"/>
                                </a:cxn>
                                <a:cxn ang="0">
                                  <a:pos x="T13" y="T15"/>
                                </a:cxn>
                                <a:cxn ang="0">
                                  <a:pos x="T17" y="T19"/>
                                </a:cxn>
                              </a:cxnLst>
                              <a:rect l="0" t="0" r="r" b="b"/>
                              <a:pathLst>
                                <a:path w="88" h="138">
                                  <a:moveTo>
                                    <a:pt x="88" y="0"/>
                                  </a:moveTo>
                                  <a:lnTo>
                                    <a:pt x="71" y="0"/>
                                  </a:lnTo>
                                  <a:lnTo>
                                    <a:pt x="71" y="49"/>
                                  </a:lnTo>
                                  <a:lnTo>
                                    <a:pt x="88" y="49"/>
                                  </a:lnTo>
                                  <a:lnTo>
                                    <a:pt x="8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04" name="Picture 77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7312" y="8308"/>
                              <a:ext cx="798" cy="1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705" name="Picture 77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8761" y="8308"/>
                              <a:ext cx="1096" cy="1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706" name="Group 769"/>
                        <wpg:cNvGrpSpPr>
                          <a:grpSpLocks/>
                        </wpg:cNvGrpSpPr>
                        <wpg:grpSpPr bwMode="auto">
                          <a:xfrm>
                            <a:off x="3283" y="8472"/>
                            <a:ext cx="466" cy="2"/>
                            <a:chOff x="3283" y="8472"/>
                            <a:chExt cx="466" cy="2"/>
                          </a:xfrm>
                        </wpg:grpSpPr>
                        <wps:wsp>
                          <wps:cNvPr id="707" name="Freeform 770"/>
                          <wps:cNvSpPr>
                            <a:spLocks/>
                          </wps:cNvSpPr>
                          <wps:spPr bwMode="auto">
                            <a:xfrm>
                              <a:off x="3283" y="8472"/>
                              <a:ext cx="466" cy="2"/>
                            </a:xfrm>
                            <a:custGeom>
                              <a:avLst/>
                              <a:gdLst>
                                <a:gd name="T0" fmla="+- 0 3283 3283"/>
                                <a:gd name="T1" fmla="*/ T0 w 466"/>
                                <a:gd name="T2" fmla="+- 0 3749 3283"/>
                                <a:gd name="T3" fmla="*/ T2 w 466"/>
                              </a:gdLst>
                              <a:ahLst/>
                              <a:cxnLst>
                                <a:cxn ang="0">
                                  <a:pos x="T1" y="0"/>
                                </a:cxn>
                                <a:cxn ang="0">
                                  <a:pos x="T3" y="0"/>
                                </a:cxn>
                              </a:cxnLst>
                              <a:rect l="0" t="0" r="r" b="b"/>
                              <a:pathLst>
                                <a:path w="466">
                                  <a:moveTo>
                                    <a:pt x="0" y="0"/>
                                  </a:moveTo>
                                  <a:lnTo>
                                    <a:pt x="466"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08" name="Group 767"/>
                        <wpg:cNvGrpSpPr>
                          <a:grpSpLocks/>
                        </wpg:cNvGrpSpPr>
                        <wpg:grpSpPr bwMode="auto">
                          <a:xfrm>
                            <a:off x="4354" y="8472"/>
                            <a:ext cx="452" cy="2"/>
                            <a:chOff x="4354" y="8472"/>
                            <a:chExt cx="452" cy="2"/>
                          </a:xfrm>
                        </wpg:grpSpPr>
                        <wps:wsp>
                          <wps:cNvPr id="709" name="Freeform 768"/>
                          <wps:cNvSpPr>
                            <a:spLocks/>
                          </wps:cNvSpPr>
                          <wps:spPr bwMode="auto">
                            <a:xfrm>
                              <a:off x="4354" y="8472"/>
                              <a:ext cx="452" cy="2"/>
                            </a:xfrm>
                            <a:custGeom>
                              <a:avLst/>
                              <a:gdLst>
                                <a:gd name="T0" fmla="+- 0 4354 4354"/>
                                <a:gd name="T1" fmla="*/ T0 w 452"/>
                                <a:gd name="T2" fmla="+- 0 4805 4354"/>
                                <a:gd name="T3" fmla="*/ T2 w 452"/>
                              </a:gdLst>
                              <a:ahLst/>
                              <a:cxnLst>
                                <a:cxn ang="0">
                                  <a:pos x="T1" y="0"/>
                                </a:cxn>
                                <a:cxn ang="0">
                                  <a:pos x="T3" y="0"/>
                                </a:cxn>
                              </a:cxnLst>
                              <a:rect l="0" t="0" r="r" b="b"/>
                              <a:pathLst>
                                <a:path w="452">
                                  <a:moveTo>
                                    <a:pt x="0" y="0"/>
                                  </a:moveTo>
                                  <a:lnTo>
                                    <a:pt x="451"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10" name="Group 765"/>
                        <wpg:cNvGrpSpPr>
                          <a:grpSpLocks/>
                        </wpg:cNvGrpSpPr>
                        <wpg:grpSpPr bwMode="auto">
                          <a:xfrm>
                            <a:off x="5870" y="8472"/>
                            <a:ext cx="456" cy="2"/>
                            <a:chOff x="5870" y="8472"/>
                            <a:chExt cx="456" cy="2"/>
                          </a:xfrm>
                        </wpg:grpSpPr>
                        <wps:wsp>
                          <wps:cNvPr id="711" name="Freeform 766"/>
                          <wps:cNvSpPr>
                            <a:spLocks/>
                          </wps:cNvSpPr>
                          <wps:spPr bwMode="auto">
                            <a:xfrm>
                              <a:off x="5870" y="8472"/>
                              <a:ext cx="456" cy="2"/>
                            </a:xfrm>
                            <a:custGeom>
                              <a:avLst/>
                              <a:gdLst>
                                <a:gd name="T0" fmla="+- 0 5870 5870"/>
                                <a:gd name="T1" fmla="*/ T0 w 456"/>
                                <a:gd name="T2" fmla="+- 0 6326 5870"/>
                                <a:gd name="T3" fmla="*/ T2 w 456"/>
                              </a:gdLst>
                              <a:ahLst/>
                              <a:cxnLst>
                                <a:cxn ang="0">
                                  <a:pos x="T1" y="0"/>
                                </a:cxn>
                                <a:cxn ang="0">
                                  <a:pos x="T3" y="0"/>
                                </a:cxn>
                              </a:cxnLst>
                              <a:rect l="0" t="0" r="r" b="b"/>
                              <a:pathLst>
                                <a:path w="456">
                                  <a:moveTo>
                                    <a:pt x="0" y="0"/>
                                  </a:moveTo>
                                  <a:lnTo>
                                    <a:pt x="456"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12" name="Group 763"/>
                        <wpg:cNvGrpSpPr>
                          <a:grpSpLocks/>
                        </wpg:cNvGrpSpPr>
                        <wpg:grpSpPr bwMode="auto">
                          <a:xfrm>
                            <a:off x="6854" y="8472"/>
                            <a:ext cx="449" cy="2"/>
                            <a:chOff x="6854" y="8472"/>
                            <a:chExt cx="449" cy="2"/>
                          </a:xfrm>
                        </wpg:grpSpPr>
                        <wps:wsp>
                          <wps:cNvPr id="713" name="Freeform 764"/>
                          <wps:cNvSpPr>
                            <a:spLocks/>
                          </wps:cNvSpPr>
                          <wps:spPr bwMode="auto">
                            <a:xfrm>
                              <a:off x="6854" y="8472"/>
                              <a:ext cx="449" cy="2"/>
                            </a:xfrm>
                            <a:custGeom>
                              <a:avLst/>
                              <a:gdLst>
                                <a:gd name="T0" fmla="+- 0 6854 6854"/>
                                <a:gd name="T1" fmla="*/ T0 w 449"/>
                                <a:gd name="T2" fmla="+- 0 7303 6854"/>
                                <a:gd name="T3" fmla="*/ T2 w 449"/>
                              </a:gdLst>
                              <a:ahLst/>
                              <a:cxnLst>
                                <a:cxn ang="0">
                                  <a:pos x="T1" y="0"/>
                                </a:cxn>
                                <a:cxn ang="0">
                                  <a:pos x="T3" y="0"/>
                                </a:cxn>
                              </a:cxnLst>
                              <a:rect l="0" t="0" r="r" b="b"/>
                              <a:pathLst>
                                <a:path w="449">
                                  <a:moveTo>
                                    <a:pt x="0" y="0"/>
                                  </a:moveTo>
                                  <a:lnTo>
                                    <a:pt x="449"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14" name="Group 760"/>
                        <wpg:cNvGrpSpPr>
                          <a:grpSpLocks/>
                        </wpg:cNvGrpSpPr>
                        <wpg:grpSpPr bwMode="auto">
                          <a:xfrm>
                            <a:off x="8292" y="8472"/>
                            <a:ext cx="459" cy="2"/>
                            <a:chOff x="8292" y="8472"/>
                            <a:chExt cx="459" cy="2"/>
                          </a:xfrm>
                        </wpg:grpSpPr>
                        <wps:wsp>
                          <wps:cNvPr id="715" name="Freeform 762"/>
                          <wps:cNvSpPr>
                            <a:spLocks/>
                          </wps:cNvSpPr>
                          <wps:spPr bwMode="auto">
                            <a:xfrm>
                              <a:off x="8292" y="8472"/>
                              <a:ext cx="459" cy="2"/>
                            </a:xfrm>
                            <a:custGeom>
                              <a:avLst/>
                              <a:gdLst>
                                <a:gd name="T0" fmla="+- 0 8292 8292"/>
                                <a:gd name="T1" fmla="*/ T0 w 459"/>
                                <a:gd name="T2" fmla="+- 0 8750 8292"/>
                                <a:gd name="T3" fmla="*/ T2 w 459"/>
                              </a:gdLst>
                              <a:ahLst/>
                              <a:cxnLst>
                                <a:cxn ang="0">
                                  <a:pos x="T1" y="0"/>
                                </a:cxn>
                                <a:cxn ang="0">
                                  <a:pos x="T3" y="0"/>
                                </a:cxn>
                              </a:cxnLst>
                              <a:rect l="0" t="0" r="r" b="b"/>
                              <a:pathLst>
                                <a:path w="459">
                                  <a:moveTo>
                                    <a:pt x="0" y="0"/>
                                  </a:moveTo>
                                  <a:lnTo>
                                    <a:pt x="458"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716" name="Picture 76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3772" y="8644"/>
                              <a:ext cx="1381" cy="17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717" name="Group 757"/>
                        <wpg:cNvGrpSpPr>
                          <a:grpSpLocks/>
                        </wpg:cNvGrpSpPr>
                        <wpg:grpSpPr bwMode="auto">
                          <a:xfrm>
                            <a:off x="5856" y="8644"/>
                            <a:ext cx="134" cy="141"/>
                            <a:chOff x="5856" y="8644"/>
                            <a:chExt cx="134" cy="141"/>
                          </a:xfrm>
                        </wpg:grpSpPr>
                        <wps:wsp>
                          <wps:cNvPr id="718" name="Freeform 759"/>
                          <wps:cNvSpPr>
                            <a:spLocks/>
                          </wps:cNvSpPr>
                          <wps:spPr bwMode="auto">
                            <a:xfrm>
                              <a:off x="5856" y="8644"/>
                              <a:ext cx="134" cy="141"/>
                            </a:xfrm>
                            <a:custGeom>
                              <a:avLst/>
                              <a:gdLst>
                                <a:gd name="T0" fmla="+- 0 5918 5856"/>
                                <a:gd name="T1" fmla="*/ T0 w 134"/>
                                <a:gd name="T2" fmla="+- 0 8644 8644"/>
                                <a:gd name="T3" fmla="*/ 8644 h 141"/>
                                <a:gd name="T4" fmla="+- 0 5865 5856"/>
                                <a:gd name="T5" fmla="*/ T4 w 134"/>
                                <a:gd name="T6" fmla="+- 0 8675 8644"/>
                                <a:gd name="T7" fmla="*/ 8675 h 141"/>
                                <a:gd name="T8" fmla="+- 0 5856 5856"/>
                                <a:gd name="T9" fmla="*/ T8 w 134"/>
                                <a:gd name="T10" fmla="+- 0 8715 8644"/>
                                <a:gd name="T11" fmla="*/ 8715 h 141"/>
                                <a:gd name="T12" fmla="+- 0 5856 5856"/>
                                <a:gd name="T13" fmla="*/ T12 w 134"/>
                                <a:gd name="T14" fmla="+- 0 8728 8644"/>
                                <a:gd name="T15" fmla="*/ 8728 h 141"/>
                                <a:gd name="T16" fmla="+- 0 5898 5856"/>
                                <a:gd name="T17" fmla="*/ T16 w 134"/>
                                <a:gd name="T18" fmla="+- 0 8781 8644"/>
                                <a:gd name="T19" fmla="*/ 8781 h 141"/>
                                <a:gd name="T20" fmla="+- 0 5910 5856"/>
                                <a:gd name="T21" fmla="*/ T20 w 134"/>
                                <a:gd name="T22" fmla="+- 0 8784 8644"/>
                                <a:gd name="T23" fmla="*/ 8784 h 141"/>
                                <a:gd name="T24" fmla="+- 0 5935 5856"/>
                                <a:gd name="T25" fmla="*/ T24 w 134"/>
                                <a:gd name="T26" fmla="+- 0 8784 8644"/>
                                <a:gd name="T27" fmla="*/ 8784 h 141"/>
                                <a:gd name="T28" fmla="+- 0 5946 5856"/>
                                <a:gd name="T29" fmla="*/ T28 w 134"/>
                                <a:gd name="T30" fmla="+- 0 8781 8644"/>
                                <a:gd name="T31" fmla="*/ 8781 h 141"/>
                                <a:gd name="T32" fmla="+- 0 5957 5856"/>
                                <a:gd name="T33" fmla="*/ T32 w 134"/>
                                <a:gd name="T34" fmla="+- 0 8776 8644"/>
                                <a:gd name="T35" fmla="*/ 8776 h 141"/>
                                <a:gd name="T36" fmla="+- 0 5967 5856"/>
                                <a:gd name="T37" fmla="*/ T36 w 134"/>
                                <a:gd name="T38" fmla="+- 0 8770 8644"/>
                                <a:gd name="T39" fmla="*/ 8770 h 141"/>
                                <a:gd name="T40" fmla="+- 0 5969 5856"/>
                                <a:gd name="T41" fmla="*/ T40 w 134"/>
                                <a:gd name="T42" fmla="+- 0 8769 8644"/>
                                <a:gd name="T43" fmla="*/ 8769 h 141"/>
                                <a:gd name="T44" fmla="+- 0 5909 5856"/>
                                <a:gd name="T45" fmla="*/ T44 w 134"/>
                                <a:gd name="T46" fmla="+- 0 8769 8644"/>
                                <a:gd name="T47" fmla="*/ 8769 h 141"/>
                                <a:gd name="T48" fmla="+- 0 5898 5856"/>
                                <a:gd name="T49" fmla="*/ T48 w 134"/>
                                <a:gd name="T50" fmla="+- 0 8764 8644"/>
                                <a:gd name="T51" fmla="*/ 8764 h 141"/>
                                <a:gd name="T52" fmla="+- 0 5888 5856"/>
                                <a:gd name="T53" fmla="*/ T52 w 134"/>
                                <a:gd name="T54" fmla="+- 0 8754 8644"/>
                                <a:gd name="T55" fmla="*/ 8754 h 141"/>
                                <a:gd name="T56" fmla="+- 0 5878 5856"/>
                                <a:gd name="T57" fmla="*/ T56 w 134"/>
                                <a:gd name="T58" fmla="+- 0 8737 8644"/>
                                <a:gd name="T59" fmla="*/ 8737 h 141"/>
                                <a:gd name="T60" fmla="+- 0 5875 5856"/>
                                <a:gd name="T61" fmla="*/ T60 w 134"/>
                                <a:gd name="T62" fmla="+- 0 8717 8644"/>
                                <a:gd name="T63" fmla="*/ 8717 h 141"/>
                                <a:gd name="T64" fmla="+- 0 5875 5856"/>
                                <a:gd name="T65" fmla="*/ T64 w 134"/>
                                <a:gd name="T66" fmla="+- 0 8715 8644"/>
                                <a:gd name="T67" fmla="*/ 8715 h 141"/>
                                <a:gd name="T68" fmla="+- 0 5875 5856"/>
                                <a:gd name="T69" fmla="*/ T68 w 134"/>
                                <a:gd name="T70" fmla="+- 0 8708 8644"/>
                                <a:gd name="T71" fmla="*/ 8708 h 141"/>
                                <a:gd name="T72" fmla="+- 0 5879 5856"/>
                                <a:gd name="T73" fmla="*/ T72 w 134"/>
                                <a:gd name="T74" fmla="+- 0 8687 8644"/>
                                <a:gd name="T75" fmla="*/ 8687 h 141"/>
                                <a:gd name="T76" fmla="+- 0 5889 5856"/>
                                <a:gd name="T77" fmla="*/ T76 w 134"/>
                                <a:gd name="T78" fmla="+- 0 8672 8644"/>
                                <a:gd name="T79" fmla="*/ 8672 h 141"/>
                                <a:gd name="T80" fmla="+- 0 5899 5856"/>
                                <a:gd name="T81" fmla="*/ T80 w 134"/>
                                <a:gd name="T82" fmla="+- 0 8663 8644"/>
                                <a:gd name="T83" fmla="*/ 8663 h 141"/>
                                <a:gd name="T84" fmla="+- 0 5910 5856"/>
                                <a:gd name="T85" fmla="*/ T84 w 134"/>
                                <a:gd name="T86" fmla="+- 0 8659 8644"/>
                                <a:gd name="T87" fmla="*/ 8659 h 141"/>
                                <a:gd name="T88" fmla="+- 0 5969 5856"/>
                                <a:gd name="T89" fmla="*/ T88 w 134"/>
                                <a:gd name="T90" fmla="+- 0 8659 8644"/>
                                <a:gd name="T91" fmla="*/ 8659 h 141"/>
                                <a:gd name="T92" fmla="+- 0 5968 5856"/>
                                <a:gd name="T93" fmla="*/ T92 w 134"/>
                                <a:gd name="T94" fmla="+- 0 8658 8644"/>
                                <a:gd name="T95" fmla="*/ 8658 h 141"/>
                                <a:gd name="T96" fmla="+- 0 5957 5856"/>
                                <a:gd name="T97" fmla="*/ T96 w 134"/>
                                <a:gd name="T98" fmla="+- 0 8652 8644"/>
                                <a:gd name="T99" fmla="*/ 8652 h 141"/>
                                <a:gd name="T100" fmla="+- 0 5940 5856"/>
                                <a:gd name="T101" fmla="*/ T100 w 134"/>
                                <a:gd name="T102" fmla="+- 0 8646 8644"/>
                                <a:gd name="T103" fmla="*/ 8646 h 141"/>
                                <a:gd name="T104" fmla="+- 0 5918 5856"/>
                                <a:gd name="T105" fmla="*/ T104 w 134"/>
                                <a:gd name="T106" fmla="+- 0 8644 8644"/>
                                <a:gd name="T107" fmla="*/ 8644 h 1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Lst>
                              <a:rect l="0" t="0" r="r" b="b"/>
                              <a:pathLst>
                                <a:path w="134" h="141">
                                  <a:moveTo>
                                    <a:pt x="62" y="0"/>
                                  </a:moveTo>
                                  <a:lnTo>
                                    <a:pt x="9" y="31"/>
                                  </a:lnTo>
                                  <a:lnTo>
                                    <a:pt x="0" y="71"/>
                                  </a:lnTo>
                                  <a:lnTo>
                                    <a:pt x="0" y="84"/>
                                  </a:lnTo>
                                  <a:lnTo>
                                    <a:pt x="42" y="137"/>
                                  </a:lnTo>
                                  <a:lnTo>
                                    <a:pt x="54" y="140"/>
                                  </a:lnTo>
                                  <a:lnTo>
                                    <a:pt x="79" y="140"/>
                                  </a:lnTo>
                                  <a:lnTo>
                                    <a:pt x="90" y="137"/>
                                  </a:lnTo>
                                  <a:lnTo>
                                    <a:pt x="101" y="132"/>
                                  </a:lnTo>
                                  <a:lnTo>
                                    <a:pt x="111" y="126"/>
                                  </a:lnTo>
                                  <a:lnTo>
                                    <a:pt x="113" y="125"/>
                                  </a:lnTo>
                                  <a:lnTo>
                                    <a:pt x="53" y="125"/>
                                  </a:lnTo>
                                  <a:lnTo>
                                    <a:pt x="42" y="120"/>
                                  </a:lnTo>
                                  <a:lnTo>
                                    <a:pt x="32" y="110"/>
                                  </a:lnTo>
                                  <a:lnTo>
                                    <a:pt x="22" y="93"/>
                                  </a:lnTo>
                                  <a:lnTo>
                                    <a:pt x="19" y="73"/>
                                  </a:lnTo>
                                  <a:lnTo>
                                    <a:pt x="19" y="71"/>
                                  </a:lnTo>
                                  <a:lnTo>
                                    <a:pt x="19" y="64"/>
                                  </a:lnTo>
                                  <a:lnTo>
                                    <a:pt x="23" y="43"/>
                                  </a:lnTo>
                                  <a:lnTo>
                                    <a:pt x="33" y="28"/>
                                  </a:lnTo>
                                  <a:lnTo>
                                    <a:pt x="43" y="19"/>
                                  </a:lnTo>
                                  <a:lnTo>
                                    <a:pt x="54" y="15"/>
                                  </a:lnTo>
                                  <a:lnTo>
                                    <a:pt x="113" y="15"/>
                                  </a:lnTo>
                                  <a:lnTo>
                                    <a:pt x="112" y="14"/>
                                  </a:lnTo>
                                  <a:lnTo>
                                    <a:pt x="101" y="8"/>
                                  </a:lnTo>
                                  <a:lnTo>
                                    <a:pt x="84" y="2"/>
                                  </a:lnTo>
                                  <a:lnTo>
                                    <a:pt x="6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19" name="Freeform 758"/>
                          <wps:cNvSpPr>
                            <a:spLocks/>
                          </wps:cNvSpPr>
                          <wps:spPr bwMode="auto">
                            <a:xfrm>
                              <a:off x="5856" y="8644"/>
                              <a:ext cx="134" cy="141"/>
                            </a:xfrm>
                            <a:custGeom>
                              <a:avLst/>
                              <a:gdLst>
                                <a:gd name="T0" fmla="+- 0 5969 5856"/>
                                <a:gd name="T1" fmla="*/ T0 w 134"/>
                                <a:gd name="T2" fmla="+- 0 8659 8644"/>
                                <a:gd name="T3" fmla="*/ 8659 h 141"/>
                                <a:gd name="T4" fmla="+- 0 5932 5856"/>
                                <a:gd name="T5" fmla="*/ T4 w 134"/>
                                <a:gd name="T6" fmla="+- 0 8659 8644"/>
                                <a:gd name="T7" fmla="*/ 8659 h 141"/>
                                <a:gd name="T8" fmla="+- 0 5940 5856"/>
                                <a:gd name="T9" fmla="*/ T8 w 134"/>
                                <a:gd name="T10" fmla="+- 0 8661 8644"/>
                                <a:gd name="T11" fmla="*/ 8661 h 141"/>
                                <a:gd name="T12" fmla="+- 0 5948 5856"/>
                                <a:gd name="T13" fmla="*/ T12 w 134"/>
                                <a:gd name="T14" fmla="+- 0 8666 8644"/>
                                <a:gd name="T15" fmla="*/ 8666 h 141"/>
                                <a:gd name="T16" fmla="+- 0 5955 5856"/>
                                <a:gd name="T17" fmla="*/ T16 w 134"/>
                                <a:gd name="T18" fmla="+- 0 8670 8644"/>
                                <a:gd name="T19" fmla="*/ 8670 h 141"/>
                                <a:gd name="T20" fmla="+- 0 5961 5856"/>
                                <a:gd name="T21" fmla="*/ T20 w 134"/>
                                <a:gd name="T22" fmla="+- 0 8677 8644"/>
                                <a:gd name="T23" fmla="*/ 8677 h 141"/>
                                <a:gd name="T24" fmla="+- 0 5965 5856"/>
                                <a:gd name="T25" fmla="*/ T24 w 134"/>
                                <a:gd name="T26" fmla="+- 0 8685 8644"/>
                                <a:gd name="T27" fmla="*/ 8685 h 141"/>
                                <a:gd name="T28" fmla="+- 0 5969 5856"/>
                                <a:gd name="T29" fmla="*/ T28 w 134"/>
                                <a:gd name="T30" fmla="+- 0 8693 8644"/>
                                <a:gd name="T31" fmla="*/ 8693 h 141"/>
                                <a:gd name="T32" fmla="+- 0 5970 5856"/>
                                <a:gd name="T33" fmla="*/ T32 w 134"/>
                                <a:gd name="T34" fmla="+- 0 8703 8644"/>
                                <a:gd name="T35" fmla="*/ 8703 h 141"/>
                                <a:gd name="T36" fmla="+- 0 5970 5856"/>
                                <a:gd name="T37" fmla="*/ T36 w 134"/>
                                <a:gd name="T38" fmla="+- 0 8717 8644"/>
                                <a:gd name="T39" fmla="*/ 8717 h 141"/>
                                <a:gd name="T40" fmla="+- 0 5967 5856"/>
                                <a:gd name="T41" fmla="*/ T40 w 134"/>
                                <a:gd name="T42" fmla="+- 0 8738 8644"/>
                                <a:gd name="T43" fmla="*/ 8738 h 141"/>
                                <a:gd name="T44" fmla="+- 0 5957 5856"/>
                                <a:gd name="T45" fmla="*/ T44 w 134"/>
                                <a:gd name="T46" fmla="+- 0 8754 8644"/>
                                <a:gd name="T47" fmla="*/ 8754 h 141"/>
                                <a:gd name="T48" fmla="+- 0 5948 5856"/>
                                <a:gd name="T49" fmla="*/ T48 w 134"/>
                                <a:gd name="T50" fmla="+- 0 8764 8644"/>
                                <a:gd name="T51" fmla="*/ 8764 h 141"/>
                                <a:gd name="T52" fmla="+- 0 5937 5856"/>
                                <a:gd name="T53" fmla="*/ T52 w 134"/>
                                <a:gd name="T54" fmla="+- 0 8769 8644"/>
                                <a:gd name="T55" fmla="*/ 8769 h 141"/>
                                <a:gd name="T56" fmla="+- 0 5969 5856"/>
                                <a:gd name="T57" fmla="*/ T56 w 134"/>
                                <a:gd name="T58" fmla="+- 0 8769 8644"/>
                                <a:gd name="T59" fmla="*/ 8769 h 141"/>
                                <a:gd name="T60" fmla="+- 0 5975 5856"/>
                                <a:gd name="T61" fmla="*/ T60 w 134"/>
                                <a:gd name="T62" fmla="+- 0 8762 8644"/>
                                <a:gd name="T63" fmla="*/ 8762 h 141"/>
                                <a:gd name="T64" fmla="+- 0 5981 5856"/>
                                <a:gd name="T65" fmla="*/ T64 w 134"/>
                                <a:gd name="T66" fmla="+- 0 8751 8644"/>
                                <a:gd name="T67" fmla="*/ 8751 h 141"/>
                                <a:gd name="T68" fmla="+- 0 5987 5856"/>
                                <a:gd name="T69" fmla="*/ T68 w 134"/>
                                <a:gd name="T70" fmla="+- 0 8740 8644"/>
                                <a:gd name="T71" fmla="*/ 8740 h 141"/>
                                <a:gd name="T72" fmla="+- 0 5990 5856"/>
                                <a:gd name="T73" fmla="*/ T72 w 134"/>
                                <a:gd name="T74" fmla="+- 0 8728 8644"/>
                                <a:gd name="T75" fmla="*/ 8728 h 141"/>
                                <a:gd name="T76" fmla="+- 0 5990 5856"/>
                                <a:gd name="T77" fmla="*/ T76 w 134"/>
                                <a:gd name="T78" fmla="+- 0 8700 8644"/>
                                <a:gd name="T79" fmla="*/ 8700 h 141"/>
                                <a:gd name="T80" fmla="+- 0 5987 5856"/>
                                <a:gd name="T81" fmla="*/ T80 w 134"/>
                                <a:gd name="T82" fmla="+- 0 8688 8644"/>
                                <a:gd name="T83" fmla="*/ 8688 h 141"/>
                                <a:gd name="T84" fmla="+- 0 5981 5856"/>
                                <a:gd name="T85" fmla="*/ T84 w 134"/>
                                <a:gd name="T86" fmla="+- 0 8677 8644"/>
                                <a:gd name="T87" fmla="*/ 8677 h 141"/>
                                <a:gd name="T88" fmla="+- 0 5976 5856"/>
                                <a:gd name="T89" fmla="*/ T88 w 134"/>
                                <a:gd name="T90" fmla="+- 0 8667 8644"/>
                                <a:gd name="T91" fmla="*/ 8667 h 141"/>
                                <a:gd name="T92" fmla="+- 0 5969 5856"/>
                                <a:gd name="T93" fmla="*/ T92 w 134"/>
                                <a:gd name="T94" fmla="+- 0 8659 8644"/>
                                <a:gd name="T95" fmla="*/ 8659 h 1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134" h="141">
                                  <a:moveTo>
                                    <a:pt x="113" y="15"/>
                                  </a:moveTo>
                                  <a:lnTo>
                                    <a:pt x="76" y="15"/>
                                  </a:lnTo>
                                  <a:lnTo>
                                    <a:pt x="84" y="17"/>
                                  </a:lnTo>
                                  <a:lnTo>
                                    <a:pt x="92" y="22"/>
                                  </a:lnTo>
                                  <a:lnTo>
                                    <a:pt x="99" y="26"/>
                                  </a:lnTo>
                                  <a:lnTo>
                                    <a:pt x="105" y="33"/>
                                  </a:lnTo>
                                  <a:lnTo>
                                    <a:pt x="109" y="41"/>
                                  </a:lnTo>
                                  <a:lnTo>
                                    <a:pt x="113" y="49"/>
                                  </a:lnTo>
                                  <a:lnTo>
                                    <a:pt x="114" y="59"/>
                                  </a:lnTo>
                                  <a:lnTo>
                                    <a:pt x="114" y="73"/>
                                  </a:lnTo>
                                  <a:lnTo>
                                    <a:pt x="111" y="94"/>
                                  </a:lnTo>
                                  <a:lnTo>
                                    <a:pt x="101" y="110"/>
                                  </a:lnTo>
                                  <a:lnTo>
                                    <a:pt x="92" y="120"/>
                                  </a:lnTo>
                                  <a:lnTo>
                                    <a:pt x="81" y="125"/>
                                  </a:lnTo>
                                  <a:lnTo>
                                    <a:pt x="113" y="125"/>
                                  </a:lnTo>
                                  <a:lnTo>
                                    <a:pt x="119" y="118"/>
                                  </a:lnTo>
                                  <a:lnTo>
                                    <a:pt x="125" y="107"/>
                                  </a:lnTo>
                                  <a:lnTo>
                                    <a:pt x="131" y="96"/>
                                  </a:lnTo>
                                  <a:lnTo>
                                    <a:pt x="134" y="84"/>
                                  </a:lnTo>
                                  <a:lnTo>
                                    <a:pt x="134" y="56"/>
                                  </a:lnTo>
                                  <a:lnTo>
                                    <a:pt x="131" y="44"/>
                                  </a:lnTo>
                                  <a:lnTo>
                                    <a:pt x="125" y="33"/>
                                  </a:lnTo>
                                  <a:lnTo>
                                    <a:pt x="120" y="23"/>
                                  </a:lnTo>
                                  <a:lnTo>
                                    <a:pt x="113" y="1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20" name="Group 752"/>
                        <wpg:cNvGrpSpPr>
                          <a:grpSpLocks/>
                        </wpg:cNvGrpSpPr>
                        <wpg:grpSpPr bwMode="auto">
                          <a:xfrm>
                            <a:off x="6003" y="8649"/>
                            <a:ext cx="50" cy="134"/>
                            <a:chOff x="6003" y="8649"/>
                            <a:chExt cx="50" cy="134"/>
                          </a:xfrm>
                        </wpg:grpSpPr>
                        <wps:wsp>
                          <wps:cNvPr id="721" name="Freeform 756"/>
                          <wps:cNvSpPr>
                            <a:spLocks/>
                          </wps:cNvSpPr>
                          <wps:spPr bwMode="auto">
                            <a:xfrm>
                              <a:off x="6003" y="8649"/>
                              <a:ext cx="50" cy="134"/>
                            </a:xfrm>
                            <a:custGeom>
                              <a:avLst/>
                              <a:gdLst>
                                <a:gd name="T0" fmla="+- 0 6033 6003"/>
                                <a:gd name="T1" fmla="*/ T0 w 50"/>
                                <a:gd name="T2" fmla="+- 0 8696 8649"/>
                                <a:gd name="T3" fmla="*/ 8696 h 134"/>
                                <a:gd name="T4" fmla="+- 0 6016 6003"/>
                                <a:gd name="T5" fmla="*/ T4 w 50"/>
                                <a:gd name="T6" fmla="+- 0 8696 8649"/>
                                <a:gd name="T7" fmla="*/ 8696 h 134"/>
                                <a:gd name="T8" fmla="+- 0 6016 6003"/>
                                <a:gd name="T9" fmla="*/ T8 w 50"/>
                                <a:gd name="T10" fmla="+- 0 8764 8649"/>
                                <a:gd name="T11" fmla="*/ 8764 h 134"/>
                                <a:gd name="T12" fmla="+- 0 6017 6003"/>
                                <a:gd name="T13" fmla="*/ T12 w 50"/>
                                <a:gd name="T14" fmla="+- 0 8769 8649"/>
                                <a:gd name="T15" fmla="*/ 8769 h 134"/>
                                <a:gd name="T16" fmla="+- 0 6018 6003"/>
                                <a:gd name="T17" fmla="*/ T16 w 50"/>
                                <a:gd name="T18" fmla="+- 0 8772 8649"/>
                                <a:gd name="T19" fmla="*/ 8772 h 134"/>
                                <a:gd name="T20" fmla="+- 0 6020 6003"/>
                                <a:gd name="T21" fmla="*/ T20 w 50"/>
                                <a:gd name="T22" fmla="+- 0 8776 8649"/>
                                <a:gd name="T23" fmla="*/ 8776 h 134"/>
                                <a:gd name="T24" fmla="+- 0 6022 6003"/>
                                <a:gd name="T25" fmla="*/ T24 w 50"/>
                                <a:gd name="T26" fmla="+- 0 8778 8649"/>
                                <a:gd name="T27" fmla="*/ 8778 h 134"/>
                                <a:gd name="T28" fmla="+- 0 6025 6003"/>
                                <a:gd name="T29" fmla="*/ T28 w 50"/>
                                <a:gd name="T30" fmla="+- 0 8780 8649"/>
                                <a:gd name="T31" fmla="*/ 8780 h 134"/>
                                <a:gd name="T32" fmla="+- 0 6029 6003"/>
                                <a:gd name="T33" fmla="*/ T32 w 50"/>
                                <a:gd name="T34" fmla="+- 0 8782 8649"/>
                                <a:gd name="T35" fmla="*/ 8782 h 134"/>
                                <a:gd name="T36" fmla="+- 0 6034 6003"/>
                                <a:gd name="T37" fmla="*/ T36 w 50"/>
                                <a:gd name="T38" fmla="+- 0 8783 8649"/>
                                <a:gd name="T39" fmla="*/ 8783 h 134"/>
                                <a:gd name="T40" fmla="+- 0 6044 6003"/>
                                <a:gd name="T41" fmla="*/ T40 w 50"/>
                                <a:gd name="T42" fmla="+- 0 8783 8649"/>
                                <a:gd name="T43" fmla="*/ 8783 h 134"/>
                                <a:gd name="T44" fmla="+- 0 6048 6003"/>
                                <a:gd name="T45" fmla="*/ T44 w 50"/>
                                <a:gd name="T46" fmla="+- 0 8782 8649"/>
                                <a:gd name="T47" fmla="*/ 8782 h 134"/>
                                <a:gd name="T48" fmla="+- 0 6053 6003"/>
                                <a:gd name="T49" fmla="*/ T48 w 50"/>
                                <a:gd name="T50" fmla="+- 0 8781 8649"/>
                                <a:gd name="T51" fmla="*/ 8781 h 134"/>
                                <a:gd name="T52" fmla="+- 0 6051 6003"/>
                                <a:gd name="T53" fmla="*/ T52 w 50"/>
                                <a:gd name="T54" fmla="+- 0 8767 8649"/>
                                <a:gd name="T55" fmla="*/ 8767 h 134"/>
                                <a:gd name="T56" fmla="+- 0 6040 6003"/>
                                <a:gd name="T57" fmla="*/ T56 w 50"/>
                                <a:gd name="T58" fmla="+- 0 8767 8649"/>
                                <a:gd name="T59" fmla="*/ 8767 h 134"/>
                                <a:gd name="T60" fmla="+- 0 6038 6003"/>
                                <a:gd name="T61" fmla="*/ T60 w 50"/>
                                <a:gd name="T62" fmla="+- 0 8767 8649"/>
                                <a:gd name="T63" fmla="*/ 8767 h 134"/>
                                <a:gd name="T64" fmla="+- 0 6036 6003"/>
                                <a:gd name="T65" fmla="*/ T64 w 50"/>
                                <a:gd name="T66" fmla="+- 0 8765 8649"/>
                                <a:gd name="T67" fmla="*/ 8765 h 134"/>
                                <a:gd name="T68" fmla="+- 0 6035 6003"/>
                                <a:gd name="T69" fmla="*/ T68 w 50"/>
                                <a:gd name="T70" fmla="+- 0 8764 8649"/>
                                <a:gd name="T71" fmla="*/ 8764 h 134"/>
                                <a:gd name="T72" fmla="+- 0 6034 6003"/>
                                <a:gd name="T73" fmla="*/ T72 w 50"/>
                                <a:gd name="T74" fmla="+- 0 8763 8649"/>
                                <a:gd name="T75" fmla="*/ 8763 h 134"/>
                                <a:gd name="T76" fmla="+- 0 6033 6003"/>
                                <a:gd name="T77" fmla="*/ T76 w 50"/>
                                <a:gd name="T78" fmla="+- 0 8762 8649"/>
                                <a:gd name="T79" fmla="*/ 8762 h 134"/>
                                <a:gd name="T80" fmla="+- 0 6033 6003"/>
                                <a:gd name="T81" fmla="*/ T80 w 50"/>
                                <a:gd name="T82" fmla="+- 0 8758 8649"/>
                                <a:gd name="T83" fmla="*/ 8758 h 134"/>
                                <a:gd name="T84" fmla="+- 0 6033 6003"/>
                                <a:gd name="T85" fmla="*/ T84 w 50"/>
                                <a:gd name="T86" fmla="+- 0 8696 8649"/>
                                <a:gd name="T87" fmla="*/ 8696 h 13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50" h="134">
                                  <a:moveTo>
                                    <a:pt x="30" y="47"/>
                                  </a:moveTo>
                                  <a:lnTo>
                                    <a:pt x="13" y="47"/>
                                  </a:lnTo>
                                  <a:lnTo>
                                    <a:pt x="13" y="115"/>
                                  </a:lnTo>
                                  <a:lnTo>
                                    <a:pt x="14" y="120"/>
                                  </a:lnTo>
                                  <a:lnTo>
                                    <a:pt x="15" y="123"/>
                                  </a:lnTo>
                                  <a:lnTo>
                                    <a:pt x="17" y="127"/>
                                  </a:lnTo>
                                  <a:lnTo>
                                    <a:pt x="19" y="129"/>
                                  </a:lnTo>
                                  <a:lnTo>
                                    <a:pt x="22" y="131"/>
                                  </a:lnTo>
                                  <a:lnTo>
                                    <a:pt x="26" y="133"/>
                                  </a:lnTo>
                                  <a:lnTo>
                                    <a:pt x="31" y="134"/>
                                  </a:lnTo>
                                  <a:lnTo>
                                    <a:pt x="41" y="134"/>
                                  </a:lnTo>
                                  <a:lnTo>
                                    <a:pt x="45" y="133"/>
                                  </a:lnTo>
                                  <a:lnTo>
                                    <a:pt x="50" y="132"/>
                                  </a:lnTo>
                                  <a:lnTo>
                                    <a:pt x="48" y="118"/>
                                  </a:lnTo>
                                  <a:lnTo>
                                    <a:pt x="37" y="118"/>
                                  </a:lnTo>
                                  <a:lnTo>
                                    <a:pt x="35" y="118"/>
                                  </a:lnTo>
                                  <a:lnTo>
                                    <a:pt x="33" y="116"/>
                                  </a:lnTo>
                                  <a:lnTo>
                                    <a:pt x="32" y="115"/>
                                  </a:lnTo>
                                  <a:lnTo>
                                    <a:pt x="31" y="114"/>
                                  </a:lnTo>
                                  <a:lnTo>
                                    <a:pt x="30" y="113"/>
                                  </a:lnTo>
                                  <a:lnTo>
                                    <a:pt x="30" y="109"/>
                                  </a:lnTo>
                                  <a:lnTo>
                                    <a:pt x="30" y="4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22" name="Freeform 755"/>
                          <wps:cNvSpPr>
                            <a:spLocks/>
                          </wps:cNvSpPr>
                          <wps:spPr bwMode="auto">
                            <a:xfrm>
                              <a:off x="6003" y="8649"/>
                              <a:ext cx="50" cy="134"/>
                            </a:xfrm>
                            <a:custGeom>
                              <a:avLst/>
                              <a:gdLst>
                                <a:gd name="T0" fmla="+- 0 6050 6003"/>
                                <a:gd name="T1" fmla="*/ T0 w 50"/>
                                <a:gd name="T2" fmla="+- 0 8767 8649"/>
                                <a:gd name="T3" fmla="*/ 8767 h 134"/>
                                <a:gd name="T4" fmla="+- 0 6047 6003"/>
                                <a:gd name="T5" fmla="*/ T4 w 50"/>
                                <a:gd name="T6" fmla="+- 0 8767 8649"/>
                                <a:gd name="T7" fmla="*/ 8767 h 134"/>
                                <a:gd name="T8" fmla="+- 0 6040 6003"/>
                                <a:gd name="T9" fmla="*/ T8 w 50"/>
                                <a:gd name="T10" fmla="+- 0 8767 8649"/>
                                <a:gd name="T11" fmla="*/ 8767 h 134"/>
                                <a:gd name="T12" fmla="+- 0 6051 6003"/>
                                <a:gd name="T13" fmla="*/ T12 w 50"/>
                                <a:gd name="T14" fmla="+- 0 8767 8649"/>
                                <a:gd name="T15" fmla="*/ 8767 h 134"/>
                                <a:gd name="T16" fmla="+- 0 6050 6003"/>
                                <a:gd name="T17" fmla="*/ T16 w 50"/>
                                <a:gd name="T18" fmla="+- 0 8767 8649"/>
                                <a:gd name="T19" fmla="*/ 8767 h 134"/>
                              </a:gdLst>
                              <a:ahLst/>
                              <a:cxnLst>
                                <a:cxn ang="0">
                                  <a:pos x="T1" y="T3"/>
                                </a:cxn>
                                <a:cxn ang="0">
                                  <a:pos x="T5" y="T7"/>
                                </a:cxn>
                                <a:cxn ang="0">
                                  <a:pos x="T9" y="T11"/>
                                </a:cxn>
                                <a:cxn ang="0">
                                  <a:pos x="T13" y="T15"/>
                                </a:cxn>
                                <a:cxn ang="0">
                                  <a:pos x="T17" y="T19"/>
                                </a:cxn>
                              </a:cxnLst>
                              <a:rect l="0" t="0" r="r" b="b"/>
                              <a:pathLst>
                                <a:path w="50" h="134">
                                  <a:moveTo>
                                    <a:pt x="47" y="118"/>
                                  </a:moveTo>
                                  <a:lnTo>
                                    <a:pt x="44" y="118"/>
                                  </a:lnTo>
                                  <a:lnTo>
                                    <a:pt x="37" y="118"/>
                                  </a:lnTo>
                                  <a:lnTo>
                                    <a:pt x="48" y="118"/>
                                  </a:lnTo>
                                  <a:lnTo>
                                    <a:pt x="47" y="11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23" name="Freeform 754"/>
                          <wps:cNvSpPr>
                            <a:spLocks/>
                          </wps:cNvSpPr>
                          <wps:spPr bwMode="auto">
                            <a:xfrm>
                              <a:off x="6003" y="8649"/>
                              <a:ext cx="50" cy="134"/>
                            </a:xfrm>
                            <a:custGeom>
                              <a:avLst/>
                              <a:gdLst>
                                <a:gd name="T0" fmla="+- 0 6050 6003"/>
                                <a:gd name="T1" fmla="*/ T0 w 50"/>
                                <a:gd name="T2" fmla="+- 0 8683 8649"/>
                                <a:gd name="T3" fmla="*/ 8683 h 134"/>
                                <a:gd name="T4" fmla="+- 0 6003 6003"/>
                                <a:gd name="T5" fmla="*/ T4 w 50"/>
                                <a:gd name="T6" fmla="+- 0 8683 8649"/>
                                <a:gd name="T7" fmla="*/ 8683 h 134"/>
                                <a:gd name="T8" fmla="+- 0 6003 6003"/>
                                <a:gd name="T9" fmla="*/ T8 w 50"/>
                                <a:gd name="T10" fmla="+- 0 8696 8649"/>
                                <a:gd name="T11" fmla="*/ 8696 h 134"/>
                                <a:gd name="T12" fmla="+- 0 6050 6003"/>
                                <a:gd name="T13" fmla="*/ T12 w 50"/>
                                <a:gd name="T14" fmla="+- 0 8696 8649"/>
                                <a:gd name="T15" fmla="*/ 8696 h 134"/>
                                <a:gd name="T16" fmla="+- 0 6050 6003"/>
                                <a:gd name="T17" fmla="*/ T16 w 50"/>
                                <a:gd name="T18" fmla="+- 0 8683 8649"/>
                                <a:gd name="T19" fmla="*/ 8683 h 134"/>
                              </a:gdLst>
                              <a:ahLst/>
                              <a:cxnLst>
                                <a:cxn ang="0">
                                  <a:pos x="T1" y="T3"/>
                                </a:cxn>
                                <a:cxn ang="0">
                                  <a:pos x="T5" y="T7"/>
                                </a:cxn>
                                <a:cxn ang="0">
                                  <a:pos x="T9" y="T11"/>
                                </a:cxn>
                                <a:cxn ang="0">
                                  <a:pos x="T13" y="T15"/>
                                </a:cxn>
                                <a:cxn ang="0">
                                  <a:pos x="T17" y="T19"/>
                                </a:cxn>
                              </a:cxnLst>
                              <a:rect l="0" t="0" r="r" b="b"/>
                              <a:pathLst>
                                <a:path w="50" h="134">
                                  <a:moveTo>
                                    <a:pt x="47" y="34"/>
                                  </a:moveTo>
                                  <a:lnTo>
                                    <a:pt x="0" y="34"/>
                                  </a:lnTo>
                                  <a:lnTo>
                                    <a:pt x="0" y="47"/>
                                  </a:lnTo>
                                  <a:lnTo>
                                    <a:pt x="47" y="47"/>
                                  </a:lnTo>
                                  <a:lnTo>
                                    <a:pt x="47" y="3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24" name="Freeform 753"/>
                          <wps:cNvSpPr>
                            <a:spLocks/>
                          </wps:cNvSpPr>
                          <wps:spPr bwMode="auto">
                            <a:xfrm>
                              <a:off x="6003" y="8649"/>
                              <a:ext cx="50" cy="134"/>
                            </a:xfrm>
                            <a:custGeom>
                              <a:avLst/>
                              <a:gdLst>
                                <a:gd name="T0" fmla="+- 0 6033 6003"/>
                                <a:gd name="T1" fmla="*/ T0 w 50"/>
                                <a:gd name="T2" fmla="+- 0 8649 8649"/>
                                <a:gd name="T3" fmla="*/ 8649 h 134"/>
                                <a:gd name="T4" fmla="+- 0 6016 6003"/>
                                <a:gd name="T5" fmla="*/ T4 w 50"/>
                                <a:gd name="T6" fmla="+- 0 8659 8649"/>
                                <a:gd name="T7" fmla="*/ 8659 h 134"/>
                                <a:gd name="T8" fmla="+- 0 6016 6003"/>
                                <a:gd name="T9" fmla="*/ T8 w 50"/>
                                <a:gd name="T10" fmla="+- 0 8683 8649"/>
                                <a:gd name="T11" fmla="*/ 8683 h 134"/>
                                <a:gd name="T12" fmla="+- 0 6033 6003"/>
                                <a:gd name="T13" fmla="*/ T12 w 50"/>
                                <a:gd name="T14" fmla="+- 0 8683 8649"/>
                                <a:gd name="T15" fmla="*/ 8683 h 134"/>
                                <a:gd name="T16" fmla="+- 0 6033 6003"/>
                                <a:gd name="T17" fmla="*/ T16 w 50"/>
                                <a:gd name="T18" fmla="+- 0 8649 8649"/>
                                <a:gd name="T19" fmla="*/ 8649 h 134"/>
                              </a:gdLst>
                              <a:ahLst/>
                              <a:cxnLst>
                                <a:cxn ang="0">
                                  <a:pos x="T1" y="T3"/>
                                </a:cxn>
                                <a:cxn ang="0">
                                  <a:pos x="T5" y="T7"/>
                                </a:cxn>
                                <a:cxn ang="0">
                                  <a:pos x="T9" y="T11"/>
                                </a:cxn>
                                <a:cxn ang="0">
                                  <a:pos x="T13" y="T15"/>
                                </a:cxn>
                                <a:cxn ang="0">
                                  <a:pos x="T17" y="T19"/>
                                </a:cxn>
                              </a:cxnLst>
                              <a:rect l="0" t="0" r="r" b="b"/>
                              <a:pathLst>
                                <a:path w="50" h="134">
                                  <a:moveTo>
                                    <a:pt x="30" y="0"/>
                                  </a:moveTo>
                                  <a:lnTo>
                                    <a:pt x="13" y="10"/>
                                  </a:lnTo>
                                  <a:lnTo>
                                    <a:pt x="13" y="34"/>
                                  </a:lnTo>
                                  <a:lnTo>
                                    <a:pt x="30" y="34"/>
                                  </a:lnTo>
                                  <a:lnTo>
                                    <a:pt x="3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25" name="Group 743"/>
                        <wpg:cNvGrpSpPr>
                          <a:grpSpLocks/>
                        </wpg:cNvGrpSpPr>
                        <wpg:grpSpPr bwMode="auto">
                          <a:xfrm>
                            <a:off x="6068" y="8646"/>
                            <a:ext cx="274" cy="138"/>
                            <a:chOff x="6068" y="8646"/>
                            <a:chExt cx="274" cy="138"/>
                          </a:xfrm>
                        </wpg:grpSpPr>
                        <wps:wsp>
                          <wps:cNvPr id="726" name="Freeform 751"/>
                          <wps:cNvSpPr>
                            <a:spLocks/>
                          </wps:cNvSpPr>
                          <wps:spPr bwMode="auto">
                            <a:xfrm>
                              <a:off x="6068" y="8646"/>
                              <a:ext cx="274" cy="138"/>
                            </a:xfrm>
                            <a:custGeom>
                              <a:avLst/>
                              <a:gdLst>
                                <a:gd name="T0" fmla="+- 0 6085 6068"/>
                                <a:gd name="T1" fmla="*/ T0 w 274"/>
                                <a:gd name="T2" fmla="+- 0 8646 8646"/>
                                <a:gd name="T3" fmla="*/ 8646 h 138"/>
                                <a:gd name="T4" fmla="+- 0 6068 6068"/>
                                <a:gd name="T5" fmla="*/ T4 w 274"/>
                                <a:gd name="T6" fmla="+- 0 8646 8646"/>
                                <a:gd name="T7" fmla="*/ 8646 h 138"/>
                                <a:gd name="T8" fmla="+- 0 6068 6068"/>
                                <a:gd name="T9" fmla="*/ T8 w 274"/>
                                <a:gd name="T10" fmla="+- 0 8782 8646"/>
                                <a:gd name="T11" fmla="*/ 8782 h 138"/>
                                <a:gd name="T12" fmla="+- 0 6085 6068"/>
                                <a:gd name="T13" fmla="*/ T12 w 274"/>
                                <a:gd name="T14" fmla="+- 0 8782 8646"/>
                                <a:gd name="T15" fmla="*/ 8782 h 138"/>
                                <a:gd name="T16" fmla="+- 0 6085 6068"/>
                                <a:gd name="T17" fmla="*/ T16 w 274"/>
                                <a:gd name="T18" fmla="+- 0 8720 8646"/>
                                <a:gd name="T19" fmla="*/ 8720 h 138"/>
                                <a:gd name="T20" fmla="+- 0 6086 6068"/>
                                <a:gd name="T21" fmla="*/ T20 w 274"/>
                                <a:gd name="T22" fmla="+- 0 8714 8646"/>
                                <a:gd name="T23" fmla="*/ 8714 h 138"/>
                                <a:gd name="T24" fmla="+- 0 6107 6068"/>
                                <a:gd name="T25" fmla="*/ T24 w 274"/>
                                <a:gd name="T26" fmla="+- 0 8695 8646"/>
                                <a:gd name="T27" fmla="*/ 8695 h 138"/>
                                <a:gd name="T28" fmla="+- 0 6146 6068"/>
                                <a:gd name="T29" fmla="*/ T28 w 274"/>
                                <a:gd name="T30" fmla="+- 0 8695 8646"/>
                                <a:gd name="T31" fmla="*/ 8695 h 138"/>
                                <a:gd name="T32" fmla="+- 0 6146 6068"/>
                                <a:gd name="T33" fmla="*/ T32 w 274"/>
                                <a:gd name="T34" fmla="+- 0 8695 8646"/>
                                <a:gd name="T35" fmla="*/ 8695 h 138"/>
                                <a:gd name="T36" fmla="+- 0 6085 6068"/>
                                <a:gd name="T37" fmla="*/ T36 w 274"/>
                                <a:gd name="T38" fmla="+- 0 8695 8646"/>
                                <a:gd name="T39" fmla="*/ 8695 h 138"/>
                                <a:gd name="T40" fmla="+- 0 6085 6068"/>
                                <a:gd name="T41" fmla="*/ T40 w 274"/>
                                <a:gd name="T42" fmla="+- 0 8646 8646"/>
                                <a:gd name="T43" fmla="*/ 8646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274" h="138">
                                  <a:moveTo>
                                    <a:pt x="17" y="0"/>
                                  </a:moveTo>
                                  <a:lnTo>
                                    <a:pt x="0" y="0"/>
                                  </a:lnTo>
                                  <a:lnTo>
                                    <a:pt x="0" y="136"/>
                                  </a:lnTo>
                                  <a:lnTo>
                                    <a:pt x="17" y="136"/>
                                  </a:lnTo>
                                  <a:lnTo>
                                    <a:pt x="17" y="74"/>
                                  </a:lnTo>
                                  <a:lnTo>
                                    <a:pt x="18" y="68"/>
                                  </a:lnTo>
                                  <a:lnTo>
                                    <a:pt x="39" y="49"/>
                                  </a:lnTo>
                                  <a:lnTo>
                                    <a:pt x="78" y="49"/>
                                  </a:lnTo>
                                  <a:lnTo>
                                    <a:pt x="17" y="49"/>
                                  </a:lnTo>
                                  <a:lnTo>
                                    <a:pt x="17"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27" name="Freeform 750"/>
                          <wps:cNvSpPr>
                            <a:spLocks/>
                          </wps:cNvSpPr>
                          <wps:spPr bwMode="auto">
                            <a:xfrm>
                              <a:off x="6068" y="8646"/>
                              <a:ext cx="274" cy="138"/>
                            </a:xfrm>
                            <a:custGeom>
                              <a:avLst/>
                              <a:gdLst>
                                <a:gd name="T0" fmla="+- 0 6146 6068"/>
                                <a:gd name="T1" fmla="*/ T0 w 274"/>
                                <a:gd name="T2" fmla="+- 0 8695 8646"/>
                                <a:gd name="T3" fmla="*/ 8695 h 138"/>
                                <a:gd name="T4" fmla="+- 0 6119 6068"/>
                                <a:gd name="T5" fmla="*/ T4 w 274"/>
                                <a:gd name="T6" fmla="+- 0 8695 8646"/>
                                <a:gd name="T7" fmla="*/ 8695 h 138"/>
                                <a:gd name="T8" fmla="+- 0 6124 6068"/>
                                <a:gd name="T9" fmla="*/ T8 w 274"/>
                                <a:gd name="T10" fmla="+- 0 8697 8646"/>
                                <a:gd name="T11" fmla="*/ 8697 h 138"/>
                                <a:gd name="T12" fmla="+- 0 6128 6068"/>
                                <a:gd name="T13" fmla="*/ T12 w 274"/>
                                <a:gd name="T14" fmla="+- 0 8701 8646"/>
                                <a:gd name="T15" fmla="*/ 8701 h 138"/>
                                <a:gd name="T16" fmla="+- 0 6132 6068"/>
                                <a:gd name="T17" fmla="*/ T16 w 274"/>
                                <a:gd name="T18" fmla="+- 0 8705 8646"/>
                                <a:gd name="T19" fmla="*/ 8705 h 138"/>
                                <a:gd name="T20" fmla="+- 0 6133 6068"/>
                                <a:gd name="T21" fmla="*/ T20 w 274"/>
                                <a:gd name="T22" fmla="+- 0 8711 8646"/>
                                <a:gd name="T23" fmla="*/ 8711 h 138"/>
                                <a:gd name="T24" fmla="+- 0 6133 6068"/>
                                <a:gd name="T25" fmla="*/ T24 w 274"/>
                                <a:gd name="T26" fmla="+- 0 8782 8646"/>
                                <a:gd name="T27" fmla="*/ 8782 h 138"/>
                                <a:gd name="T28" fmla="+- 0 6151 6068"/>
                                <a:gd name="T29" fmla="*/ T28 w 274"/>
                                <a:gd name="T30" fmla="+- 0 8782 8646"/>
                                <a:gd name="T31" fmla="*/ 8782 h 138"/>
                                <a:gd name="T32" fmla="+- 0 6151 6068"/>
                                <a:gd name="T33" fmla="*/ T32 w 274"/>
                                <a:gd name="T34" fmla="+- 0 8710 8646"/>
                                <a:gd name="T35" fmla="*/ 8710 h 138"/>
                                <a:gd name="T36" fmla="+- 0 6149 6068"/>
                                <a:gd name="T37" fmla="*/ T36 w 274"/>
                                <a:gd name="T38" fmla="+- 0 8702 8646"/>
                                <a:gd name="T39" fmla="*/ 8702 h 138"/>
                                <a:gd name="T40" fmla="+- 0 6147 6068"/>
                                <a:gd name="T41" fmla="*/ T40 w 274"/>
                                <a:gd name="T42" fmla="+- 0 8697 8646"/>
                                <a:gd name="T43" fmla="*/ 8697 h 138"/>
                                <a:gd name="T44" fmla="+- 0 6146 6068"/>
                                <a:gd name="T45" fmla="*/ T44 w 274"/>
                                <a:gd name="T46" fmla="+- 0 8695 8646"/>
                                <a:gd name="T47" fmla="*/ 8695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274" h="138">
                                  <a:moveTo>
                                    <a:pt x="78" y="49"/>
                                  </a:moveTo>
                                  <a:lnTo>
                                    <a:pt x="51" y="49"/>
                                  </a:lnTo>
                                  <a:lnTo>
                                    <a:pt x="56" y="51"/>
                                  </a:lnTo>
                                  <a:lnTo>
                                    <a:pt x="60" y="55"/>
                                  </a:lnTo>
                                  <a:lnTo>
                                    <a:pt x="64" y="59"/>
                                  </a:lnTo>
                                  <a:lnTo>
                                    <a:pt x="65" y="65"/>
                                  </a:lnTo>
                                  <a:lnTo>
                                    <a:pt x="65" y="136"/>
                                  </a:lnTo>
                                  <a:lnTo>
                                    <a:pt x="83" y="136"/>
                                  </a:lnTo>
                                  <a:lnTo>
                                    <a:pt x="83" y="64"/>
                                  </a:lnTo>
                                  <a:lnTo>
                                    <a:pt x="81" y="56"/>
                                  </a:lnTo>
                                  <a:lnTo>
                                    <a:pt x="79" y="51"/>
                                  </a:lnTo>
                                  <a:lnTo>
                                    <a:pt x="78" y="4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28" name="Freeform 749"/>
                          <wps:cNvSpPr>
                            <a:spLocks/>
                          </wps:cNvSpPr>
                          <wps:spPr bwMode="auto">
                            <a:xfrm>
                              <a:off x="6068" y="8646"/>
                              <a:ext cx="274" cy="138"/>
                            </a:xfrm>
                            <a:custGeom>
                              <a:avLst/>
                              <a:gdLst>
                                <a:gd name="T0" fmla="+- 0 6123 6068"/>
                                <a:gd name="T1" fmla="*/ T0 w 274"/>
                                <a:gd name="T2" fmla="+- 0 8681 8646"/>
                                <a:gd name="T3" fmla="*/ 8681 h 138"/>
                                <a:gd name="T4" fmla="+- 0 6103 6068"/>
                                <a:gd name="T5" fmla="*/ T4 w 274"/>
                                <a:gd name="T6" fmla="+- 0 8681 8646"/>
                                <a:gd name="T7" fmla="*/ 8681 h 138"/>
                                <a:gd name="T8" fmla="+- 0 6093 6068"/>
                                <a:gd name="T9" fmla="*/ T8 w 274"/>
                                <a:gd name="T10" fmla="+- 0 8686 8646"/>
                                <a:gd name="T11" fmla="*/ 8686 h 138"/>
                                <a:gd name="T12" fmla="+- 0 6085 6068"/>
                                <a:gd name="T13" fmla="*/ T12 w 274"/>
                                <a:gd name="T14" fmla="+- 0 8695 8646"/>
                                <a:gd name="T15" fmla="*/ 8695 h 138"/>
                                <a:gd name="T16" fmla="+- 0 6146 6068"/>
                                <a:gd name="T17" fmla="*/ T16 w 274"/>
                                <a:gd name="T18" fmla="+- 0 8695 8646"/>
                                <a:gd name="T19" fmla="*/ 8695 h 138"/>
                                <a:gd name="T20" fmla="+- 0 6145 6068"/>
                                <a:gd name="T21" fmla="*/ T20 w 274"/>
                                <a:gd name="T22" fmla="+- 0 8692 8646"/>
                                <a:gd name="T23" fmla="*/ 8692 h 138"/>
                                <a:gd name="T24" fmla="+- 0 6141 6068"/>
                                <a:gd name="T25" fmla="*/ T24 w 274"/>
                                <a:gd name="T26" fmla="+- 0 8688 8646"/>
                                <a:gd name="T27" fmla="*/ 8688 h 138"/>
                                <a:gd name="T28" fmla="+- 0 6135 6068"/>
                                <a:gd name="T29" fmla="*/ T28 w 274"/>
                                <a:gd name="T30" fmla="+- 0 8685 8646"/>
                                <a:gd name="T31" fmla="*/ 8685 h 138"/>
                                <a:gd name="T32" fmla="+- 0 6130 6068"/>
                                <a:gd name="T33" fmla="*/ T32 w 274"/>
                                <a:gd name="T34" fmla="+- 0 8682 8646"/>
                                <a:gd name="T35" fmla="*/ 8682 h 138"/>
                                <a:gd name="T36" fmla="+- 0 6123 6068"/>
                                <a:gd name="T37" fmla="*/ T36 w 274"/>
                                <a:gd name="T38" fmla="+- 0 8681 8646"/>
                                <a:gd name="T39" fmla="*/ 8681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274" h="138">
                                  <a:moveTo>
                                    <a:pt x="55" y="35"/>
                                  </a:moveTo>
                                  <a:lnTo>
                                    <a:pt x="35" y="35"/>
                                  </a:lnTo>
                                  <a:lnTo>
                                    <a:pt x="25" y="40"/>
                                  </a:lnTo>
                                  <a:lnTo>
                                    <a:pt x="17" y="49"/>
                                  </a:lnTo>
                                  <a:lnTo>
                                    <a:pt x="78" y="49"/>
                                  </a:lnTo>
                                  <a:lnTo>
                                    <a:pt x="77" y="46"/>
                                  </a:lnTo>
                                  <a:lnTo>
                                    <a:pt x="73" y="42"/>
                                  </a:lnTo>
                                  <a:lnTo>
                                    <a:pt x="67" y="39"/>
                                  </a:lnTo>
                                  <a:lnTo>
                                    <a:pt x="62" y="36"/>
                                  </a:lnTo>
                                  <a:lnTo>
                                    <a:pt x="55" y="3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29" name="Freeform 748"/>
                          <wps:cNvSpPr>
                            <a:spLocks/>
                          </wps:cNvSpPr>
                          <wps:spPr bwMode="auto">
                            <a:xfrm>
                              <a:off x="6068" y="8646"/>
                              <a:ext cx="274" cy="138"/>
                            </a:xfrm>
                            <a:custGeom>
                              <a:avLst/>
                              <a:gdLst>
                                <a:gd name="T0" fmla="+- 0 6231 6068"/>
                                <a:gd name="T1" fmla="*/ T0 w 274"/>
                                <a:gd name="T2" fmla="+- 0 8681 8646"/>
                                <a:gd name="T3" fmla="*/ 8681 h 138"/>
                                <a:gd name="T4" fmla="+- 0 6204 6068"/>
                                <a:gd name="T5" fmla="*/ T4 w 274"/>
                                <a:gd name="T6" fmla="+- 0 8681 8646"/>
                                <a:gd name="T7" fmla="*/ 8681 h 138"/>
                                <a:gd name="T8" fmla="+- 0 6192 6068"/>
                                <a:gd name="T9" fmla="*/ T8 w 274"/>
                                <a:gd name="T10" fmla="+- 0 8686 8646"/>
                                <a:gd name="T11" fmla="*/ 8686 h 138"/>
                                <a:gd name="T12" fmla="+- 0 6183 6068"/>
                                <a:gd name="T13" fmla="*/ T12 w 274"/>
                                <a:gd name="T14" fmla="+- 0 8695 8646"/>
                                <a:gd name="T15" fmla="*/ 8695 h 138"/>
                                <a:gd name="T16" fmla="+- 0 6174 6068"/>
                                <a:gd name="T17" fmla="*/ T16 w 274"/>
                                <a:gd name="T18" fmla="+- 0 8712 8646"/>
                                <a:gd name="T19" fmla="*/ 8712 h 138"/>
                                <a:gd name="T20" fmla="+- 0 6170 6068"/>
                                <a:gd name="T21" fmla="*/ T20 w 274"/>
                                <a:gd name="T22" fmla="+- 0 8733 8646"/>
                                <a:gd name="T23" fmla="*/ 8733 h 138"/>
                                <a:gd name="T24" fmla="+- 0 6170 6068"/>
                                <a:gd name="T25" fmla="*/ T24 w 274"/>
                                <a:gd name="T26" fmla="+- 0 8749 8646"/>
                                <a:gd name="T27" fmla="*/ 8749 h 138"/>
                                <a:gd name="T28" fmla="+- 0 6175 6068"/>
                                <a:gd name="T29" fmla="*/ T28 w 274"/>
                                <a:gd name="T30" fmla="+- 0 8762 8646"/>
                                <a:gd name="T31" fmla="*/ 8762 h 138"/>
                                <a:gd name="T32" fmla="+- 0 6192 6068"/>
                                <a:gd name="T33" fmla="*/ T32 w 274"/>
                                <a:gd name="T34" fmla="+- 0 8779 8646"/>
                                <a:gd name="T35" fmla="*/ 8779 h 138"/>
                                <a:gd name="T36" fmla="+- 0 6204 6068"/>
                                <a:gd name="T37" fmla="*/ T36 w 274"/>
                                <a:gd name="T38" fmla="+- 0 8784 8646"/>
                                <a:gd name="T39" fmla="*/ 8784 h 138"/>
                                <a:gd name="T40" fmla="+- 0 6230 6068"/>
                                <a:gd name="T41" fmla="*/ T40 w 274"/>
                                <a:gd name="T42" fmla="+- 0 8784 8646"/>
                                <a:gd name="T43" fmla="*/ 8784 h 138"/>
                                <a:gd name="T44" fmla="+- 0 6240 6068"/>
                                <a:gd name="T45" fmla="*/ T44 w 274"/>
                                <a:gd name="T46" fmla="+- 0 8781 8646"/>
                                <a:gd name="T47" fmla="*/ 8781 h 138"/>
                                <a:gd name="T48" fmla="+- 0 6248 6068"/>
                                <a:gd name="T49" fmla="*/ T48 w 274"/>
                                <a:gd name="T50" fmla="+- 0 8775 8646"/>
                                <a:gd name="T51" fmla="*/ 8775 h 138"/>
                                <a:gd name="T52" fmla="+- 0 6255 6068"/>
                                <a:gd name="T53" fmla="*/ T52 w 274"/>
                                <a:gd name="T54" fmla="+- 0 8770 8646"/>
                                <a:gd name="T55" fmla="*/ 8770 h 138"/>
                                <a:gd name="T56" fmla="+- 0 6210 6068"/>
                                <a:gd name="T57" fmla="*/ T56 w 274"/>
                                <a:gd name="T58" fmla="+- 0 8770 8646"/>
                                <a:gd name="T59" fmla="*/ 8770 h 138"/>
                                <a:gd name="T60" fmla="+- 0 6203 6068"/>
                                <a:gd name="T61" fmla="*/ T60 w 274"/>
                                <a:gd name="T62" fmla="+- 0 8767 8646"/>
                                <a:gd name="T63" fmla="*/ 8767 h 138"/>
                                <a:gd name="T64" fmla="+- 0 6192 6068"/>
                                <a:gd name="T65" fmla="*/ T64 w 274"/>
                                <a:gd name="T66" fmla="+- 0 8756 8646"/>
                                <a:gd name="T67" fmla="*/ 8756 h 138"/>
                                <a:gd name="T68" fmla="+- 0 6189 6068"/>
                                <a:gd name="T69" fmla="*/ T68 w 274"/>
                                <a:gd name="T70" fmla="+- 0 8747 8646"/>
                                <a:gd name="T71" fmla="*/ 8747 h 138"/>
                                <a:gd name="T72" fmla="+- 0 6188 6068"/>
                                <a:gd name="T73" fmla="*/ T72 w 274"/>
                                <a:gd name="T74" fmla="+- 0 8737 8646"/>
                                <a:gd name="T75" fmla="*/ 8737 h 138"/>
                                <a:gd name="T76" fmla="+- 0 6264 6068"/>
                                <a:gd name="T77" fmla="*/ T76 w 274"/>
                                <a:gd name="T78" fmla="+- 0 8737 8646"/>
                                <a:gd name="T79" fmla="*/ 8737 h 138"/>
                                <a:gd name="T80" fmla="+- 0 6264 6068"/>
                                <a:gd name="T81" fmla="*/ T80 w 274"/>
                                <a:gd name="T82" fmla="+- 0 8723 8646"/>
                                <a:gd name="T83" fmla="*/ 8723 h 138"/>
                                <a:gd name="T84" fmla="+- 0 6189 6068"/>
                                <a:gd name="T85" fmla="*/ T84 w 274"/>
                                <a:gd name="T86" fmla="+- 0 8723 8646"/>
                                <a:gd name="T87" fmla="*/ 8723 h 138"/>
                                <a:gd name="T88" fmla="+- 0 6190 6068"/>
                                <a:gd name="T89" fmla="*/ T88 w 274"/>
                                <a:gd name="T90" fmla="+- 0 8714 8646"/>
                                <a:gd name="T91" fmla="*/ 8714 h 138"/>
                                <a:gd name="T92" fmla="+- 0 6193 6068"/>
                                <a:gd name="T93" fmla="*/ T92 w 274"/>
                                <a:gd name="T94" fmla="+- 0 8708 8646"/>
                                <a:gd name="T95" fmla="*/ 8708 h 138"/>
                                <a:gd name="T96" fmla="+- 0 6198 6068"/>
                                <a:gd name="T97" fmla="*/ T96 w 274"/>
                                <a:gd name="T98" fmla="+- 0 8702 8646"/>
                                <a:gd name="T99" fmla="*/ 8702 h 138"/>
                                <a:gd name="T100" fmla="+- 0 6203 6068"/>
                                <a:gd name="T101" fmla="*/ T100 w 274"/>
                                <a:gd name="T102" fmla="+- 0 8697 8646"/>
                                <a:gd name="T103" fmla="*/ 8697 h 138"/>
                                <a:gd name="T104" fmla="+- 0 6210 6068"/>
                                <a:gd name="T105" fmla="*/ T104 w 274"/>
                                <a:gd name="T106" fmla="+- 0 8695 8646"/>
                                <a:gd name="T107" fmla="*/ 8695 h 138"/>
                                <a:gd name="T108" fmla="+- 0 6251 6068"/>
                                <a:gd name="T109" fmla="*/ T108 w 274"/>
                                <a:gd name="T110" fmla="+- 0 8695 8646"/>
                                <a:gd name="T111" fmla="*/ 8695 h 138"/>
                                <a:gd name="T112" fmla="+- 0 6242 6068"/>
                                <a:gd name="T113" fmla="*/ T112 w 274"/>
                                <a:gd name="T114" fmla="+- 0 8686 8646"/>
                                <a:gd name="T115" fmla="*/ 8686 h 138"/>
                                <a:gd name="T116" fmla="+- 0 6231 6068"/>
                                <a:gd name="T117" fmla="*/ T116 w 274"/>
                                <a:gd name="T118" fmla="+- 0 8681 8646"/>
                                <a:gd name="T119" fmla="*/ 8681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274" h="138">
                                  <a:moveTo>
                                    <a:pt x="163" y="35"/>
                                  </a:moveTo>
                                  <a:lnTo>
                                    <a:pt x="136" y="35"/>
                                  </a:lnTo>
                                  <a:lnTo>
                                    <a:pt x="124" y="40"/>
                                  </a:lnTo>
                                  <a:lnTo>
                                    <a:pt x="115" y="49"/>
                                  </a:lnTo>
                                  <a:lnTo>
                                    <a:pt x="106" y="66"/>
                                  </a:lnTo>
                                  <a:lnTo>
                                    <a:pt x="102" y="87"/>
                                  </a:lnTo>
                                  <a:lnTo>
                                    <a:pt x="102" y="103"/>
                                  </a:lnTo>
                                  <a:lnTo>
                                    <a:pt x="107" y="116"/>
                                  </a:lnTo>
                                  <a:lnTo>
                                    <a:pt x="124" y="133"/>
                                  </a:lnTo>
                                  <a:lnTo>
                                    <a:pt x="136" y="138"/>
                                  </a:lnTo>
                                  <a:lnTo>
                                    <a:pt x="162" y="138"/>
                                  </a:lnTo>
                                  <a:lnTo>
                                    <a:pt x="172" y="135"/>
                                  </a:lnTo>
                                  <a:lnTo>
                                    <a:pt x="180" y="129"/>
                                  </a:lnTo>
                                  <a:lnTo>
                                    <a:pt x="187" y="124"/>
                                  </a:lnTo>
                                  <a:lnTo>
                                    <a:pt x="142" y="124"/>
                                  </a:lnTo>
                                  <a:lnTo>
                                    <a:pt x="135" y="121"/>
                                  </a:lnTo>
                                  <a:lnTo>
                                    <a:pt x="124" y="110"/>
                                  </a:lnTo>
                                  <a:lnTo>
                                    <a:pt x="121" y="101"/>
                                  </a:lnTo>
                                  <a:lnTo>
                                    <a:pt x="120" y="91"/>
                                  </a:lnTo>
                                  <a:lnTo>
                                    <a:pt x="196" y="91"/>
                                  </a:lnTo>
                                  <a:lnTo>
                                    <a:pt x="196" y="77"/>
                                  </a:lnTo>
                                  <a:lnTo>
                                    <a:pt x="121" y="77"/>
                                  </a:lnTo>
                                  <a:lnTo>
                                    <a:pt x="122" y="68"/>
                                  </a:lnTo>
                                  <a:lnTo>
                                    <a:pt x="125" y="62"/>
                                  </a:lnTo>
                                  <a:lnTo>
                                    <a:pt x="130" y="56"/>
                                  </a:lnTo>
                                  <a:lnTo>
                                    <a:pt x="135" y="51"/>
                                  </a:lnTo>
                                  <a:lnTo>
                                    <a:pt x="142" y="49"/>
                                  </a:lnTo>
                                  <a:lnTo>
                                    <a:pt x="183" y="49"/>
                                  </a:lnTo>
                                  <a:lnTo>
                                    <a:pt x="174" y="40"/>
                                  </a:lnTo>
                                  <a:lnTo>
                                    <a:pt x="163" y="3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0" name="Freeform 747"/>
                          <wps:cNvSpPr>
                            <a:spLocks/>
                          </wps:cNvSpPr>
                          <wps:spPr bwMode="auto">
                            <a:xfrm>
                              <a:off x="6068" y="8646"/>
                              <a:ext cx="274" cy="138"/>
                            </a:xfrm>
                            <a:custGeom>
                              <a:avLst/>
                              <a:gdLst>
                                <a:gd name="T0" fmla="+- 0 6245 6068"/>
                                <a:gd name="T1" fmla="*/ T0 w 274"/>
                                <a:gd name="T2" fmla="+- 0 8750 8646"/>
                                <a:gd name="T3" fmla="*/ 8750 h 138"/>
                                <a:gd name="T4" fmla="+- 0 6225 6068"/>
                                <a:gd name="T5" fmla="*/ T4 w 274"/>
                                <a:gd name="T6" fmla="+- 0 8770 8646"/>
                                <a:gd name="T7" fmla="*/ 8770 h 138"/>
                                <a:gd name="T8" fmla="+- 0 6255 6068"/>
                                <a:gd name="T9" fmla="*/ T8 w 274"/>
                                <a:gd name="T10" fmla="+- 0 8770 8646"/>
                                <a:gd name="T11" fmla="*/ 8770 h 138"/>
                                <a:gd name="T12" fmla="+- 0 6255 6068"/>
                                <a:gd name="T13" fmla="*/ T12 w 274"/>
                                <a:gd name="T14" fmla="+- 0 8770 8646"/>
                                <a:gd name="T15" fmla="*/ 8770 h 138"/>
                                <a:gd name="T16" fmla="+- 0 6260 6068"/>
                                <a:gd name="T17" fmla="*/ T16 w 274"/>
                                <a:gd name="T18" fmla="+- 0 8762 8646"/>
                                <a:gd name="T19" fmla="*/ 8762 h 138"/>
                                <a:gd name="T20" fmla="+- 0 6263 6068"/>
                                <a:gd name="T21" fmla="*/ T20 w 274"/>
                                <a:gd name="T22" fmla="+- 0 8752 8646"/>
                                <a:gd name="T23" fmla="*/ 8752 h 138"/>
                                <a:gd name="T24" fmla="+- 0 6245 6068"/>
                                <a:gd name="T25" fmla="*/ T24 w 274"/>
                                <a:gd name="T26" fmla="+- 0 8750 8646"/>
                                <a:gd name="T27" fmla="*/ 8750 h 138"/>
                              </a:gdLst>
                              <a:ahLst/>
                              <a:cxnLst>
                                <a:cxn ang="0">
                                  <a:pos x="T1" y="T3"/>
                                </a:cxn>
                                <a:cxn ang="0">
                                  <a:pos x="T5" y="T7"/>
                                </a:cxn>
                                <a:cxn ang="0">
                                  <a:pos x="T9" y="T11"/>
                                </a:cxn>
                                <a:cxn ang="0">
                                  <a:pos x="T13" y="T15"/>
                                </a:cxn>
                                <a:cxn ang="0">
                                  <a:pos x="T17" y="T19"/>
                                </a:cxn>
                                <a:cxn ang="0">
                                  <a:pos x="T21" y="T23"/>
                                </a:cxn>
                                <a:cxn ang="0">
                                  <a:pos x="T25" y="T27"/>
                                </a:cxn>
                              </a:cxnLst>
                              <a:rect l="0" t="0" r="r" b="b"/>
                              <a:pathLst>
                                <a:path w="274" h="138">
                                  <a:moveTo>
                                    <a:pt x="177" y="104"/>
                                  </a:moveTo>
                                  <a:lnTo>
                                    <a:pt x="157" y="124"/>
                                  </a:lnTo>
                                  <a:lnTo>
                                    <a:pt x="187" y="124"/>
                                  </a:lnTo>
                                  <a:lnTo>
                                    <a:pt x="192" y="116"/>
                                  </a:lnTo>
                                  <a:lnTo>
                                    <a:pt x="195" y="106"/>
                                  </a:lnTo>
                                  <a:lnTo>
                                    <a:pt x="177" y="10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1" name="Freeform 746"/>
                          <wps:cNvSpPr>
                            <a:spLocks/>
                          </wps:cNvSpPr>
                          <wps:spPr bwMode="auto">
                            <a:xfrm>
                              <a:off x="6068" y="8646"/>
                              <a:ext cx="274" cy="138"/>
                            </a:xfrm>
                            <a:custGeom>
                              <a:avLst/>
                              <a:gdLst>
                                <a:gd name="T0" fmla="+- 0 6251 6068"/>
                                <a:gd name="T1" fmla="*/ T0 w 274"/>
                                <a:gd name="T2" fmla="+- 0 8695 8646"/>
                                <a:gd name="T3" fmla="*/ 8695 h 138"/>
                                <a:gd name="T4" fmla="+- 0 6227 6068"/>
                                <a:gd name="T5" fmla="*/ T4 w 274"/>
                                <a:gd name="T6" fmla="+- 0 8695 8646"/>
                                <a:gd name="T7" fmla="*/ 8695 h 138"/>
                                <a:gd name="T8" fmla="+- 0 6234 6068"/>
                                <a:gd name="T9" fmla="*/ T8 w 274"/>
                                <a:gd name="T10" fmla="+- 0 8698 8646"/>
                                <a:gd name="T11" fmla="*/ 8698 h 138"/>
                                <a:gd name="T12" fmla="+- 0 6239 6068"/>
                                <a:gd name="T13" fmla="*/ T12 w 274"/>
                                <a:gd name="T14" fmla="+- 0 8704 8646"/>
                                <a:gd name="T15" fmla="*/ 8704 h 138"/>
                                <a:gd name="T16" fmla="+- 0 6243 6068"/>
                                <a:gd name="T17" fmla="*/ T16 w 274"/>
                                <a:gd name="T18" fmla="+- 0 8709 8646"/>
                                <a:gd name="T19" fmla="*/ 8709 h 138"/>
                                <a:gd name="T20" fmla="+- 0 6245 6068"/>
                                <a:gd name="T21" fmla="*/ T20 w 274"/>
                                <a:gd name="T22" fmla="+- 0 8715 8646"/>
                                <a:gd name="T23" fmla="*/ 8715 h 138"/>
                                <a:gd name="T24" fmla="+- 0 6246 6068"/>
                                <a:gd name="T25" fmla="*/ T24 w 274"/>
                                <a:gd name="T26" fmla="+- 0 8723 8646"/>
                                <a:gd name="T27" fmla="*/ 8723 h 138"/>
                                <a:gd name="T28" fmla="+- 0 6264 6068"/>
                                <a:gd name="T29" fmla="*/ T28 w 274"/>
                                <a:gd name="T30" fmla="+- 0 8723 8646"/>
                                <a:gd name="T31" fmla="*/ 8723 h 138"/>
                                <a:gd name="T32" fmla="+- 0 6264 6068"/>
                                <a:gd name="T33" fmla="*/ T32 w 274"/>
                                <a:gd name="T34" fmla="+- 0 8716 8646"/>
                                <a:gd name="T35" fmla="*/ 8716 h 138"/>
                                <a:gd name="T36" fmla="+- 0 6259 6068"/>
                                <a:gd name="T37" fmla="*/ T36 w 274"/>
                                <a:gd name="T38" fmla="+- 0 8703 8646"/>
                                <a:gd name="T39" fmla="*/ 8703 h 138"/>
                                <a:gd name="T40" fmla="+- 0 6251 6068"/>
                                <a:gd name="T41" fmla="*/ T40 w 274"/>
                                <a:gd name="T42" fmla="+- 0 8695 8646"/>
                                <a:gd name="T43" fmla="*/ 8695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274" h="138">
                                  <a:moveTo>
                                    <a:pt x="183" y="49"/>
                                  </a:moveTo>
                                  <a:lnTo>
                                    <a:pt x="159" y="49"/>
                                  </a:lnTo>
                                  <a:lnTo>
                                    <a:pt x="166" y="52"/>
                                  </a:lnTo>
                                  <a:lnTo>
                                    <a:pt x="171" y="58"/>
                                  </a:lnTo>
                                  <a:lnTo>
                                    <a:pt x="175" y="63"/>
                                  </a:lnTo>
                                  <a:lnTo>
                                    <a:pt x="177" y="69"/>
                                  </a:lnTo>
                                  <a:lnTo>
                                    <a:pt x="178" y="77"/>
                                  </a:lnTo>
                                  <a:lnTo>
                                    <a:pt x="196" y="77"/>
                                  </a:lnTo>
                                  <a:lnTo>
                                    <a:pt x="196" y="70"/>
                                  </a:lnTo>
                                  <a:lnTo>
                                    <a:pt x="191" y="57"/>
                                  </a:lnTo>
                                  <a:lnTo>
                                    <a:pt x="183" y="4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2" name="Freeform 745"/>
                          <wps:cNvSpPr>
                            <a:spLocks/>
                          </wps:cNvSpPr>
                          <wps:spPr bwMode="auto">
                            <a:xfrm>
                              <a:off x="6068" y="8646"/>
                              <a:ext cx="274" cy="138"/>
                            </a:xfrm>
                            <a:custGeom>
                              <a:avLst/>
                              <a:gdLst>
                                <a:gd name="T0" fmla="+- 0 6302 6068"/>
                                <a:gd name="T1" fmla="*/ T0 w 274"/>
                                <a:gd name="T2" fmla="+- 0 8683 8646"/>
                                <a:gd name="T3" fmla="*/ 8683 h 138"/>
                                <a:gd name="T4" fmla="+- 0 6286 6068"/>
                                <a:gd name="T5" fmla="*/ T4 w 274"/>
                                <a:gd name="T6" fmla="+- 0 8683 8646"/>
                                <a:gd name="T7" fmla="*/ 8683 h 138"/>
                                <a:gd name="T8" fmla="+- 0 6286 6068"/>
                                <a:gd name="T9" fmla="*/ T8 w 274"/>
                                <a:gd name="T10" fmla="+- 0 8782 8646"/>
                                <a:gd name="T11" fmla="*/ 8782 h 138"/>
                                <a:gd name="T12" fmla="+- 0 6303 6068"/>
                                <a:gd name="T13" fmla="*/ T12 w 274"/>
                                <a:gd name="T14" fmla="+- 0 8782 8646"/>
                                <a:gd name="T15" fmla="*/ 8782 h 138"/>
                                <a:gd name="T16" fmla="+- 0 6303 6068"/>
                                <a:gd name="T17" fmla="*/ T16 w 274"/>
                                <a:gd name="T18" fmla="+- 0 8723 8646"/>
                                <a:gd name="T19" fmla="*/ 8723 h 138"/>
                                <a:gd name="T20" fmla="+- 0 6304 6068"/>
                                <a:gd name="T21" fmla="*/ T20 w 274"/>
                                <a:gd name="T22" fmla="+- 0 8717 8646"/>
                                <a:gd name="T23" fmla="*/ 8717 h 138"/>
                                <a:gd name="T24" fmla="+- 0 6306 6068"/>
                                <a:gd name="T25" fmla="*/ T24 w 274"/>
                                <a:gd name="T26" fmla="+- 0 8711 8646"/>
                                <a:gd name="T27" fmla="*/ 8711 h 138"/>
                                <a:gd name="T28" fmla="+- 0 6308 6068"/>
                                <a:gd name="T29" fmla="*/ T28 w 274"/>
                                <a:gd name="T30" fmla="+- 0 8707 8646"/>
                                <a:gd name="T31" fmla="*/ 8707 h 138"/>
                                <a:gd name="T32" fmla="+- 0 6310 6068"/>
                                <a:gd name="T33" fmla="*/ T32 w 274"/>
                                <a:gd name="T34" fmla="+- 0 8704 8646"/>
                                <a:gd name="T35" fmla="*/ 8704 h 138"/>
                                <a:gd name="T36" fmla="+- 0 6313 6068"/>
                                <a:gd name="T37" fmla="*/ T36 w 274"/>
                                <a:gd name="T38" fmla="+- 0 8702 8646"/>
                                <a:gd name="T39" fmla="*/ 8702 h 138"/>
                                <a:gd name="T40" fmla="+- 0 6316 6068"/>
                                <a:gd name="T41" fmla="*/ T40 w 274"/>
                                <a:gd name="T42" fmla="+- 0 8699 8646"/>
                                <a:gd name="T43" fmla="*/ 8699 h 138"/>
                                <a:gd name="T44" fmla="+- 0 6319 6068"/>
                                <a:gd name="T45" fmla="*/ T44 w 274"/>
                                <a:gd name="T46" fmla="+- 0 8698 8646"/>
                                <a:gd name="T47" fmla="*/ 8698 h 138"/>
                                <a:gd name="T48" fmla="+- 0 6302 6068"/>
                                <a:gd name="T49" fmla="*/ T48 w 274"/>
                                <a:gd name="T50" fmla="+- 0 8698 8646"/>
                                <a:gd name="T51" fmla="*/ 8698 h 138"/>
                                <a:gd name="T52" fmla="+- 0 6302 6068"/>
                                <a:gd name="T53" fmla="*/ T52 w 274"/>
                                <a:gd name="T54" fmla="+- 0 8683 8646"/>
                                <a:gd name="T55" fmla="*/ 8683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274" h="138">
                                  <a:moveTo>
                                    <a:pt x="234" y="37"/>
                                  </a:moveTo>
                                  <a:lnTo>
                                    <a:pt x="218" y="37"/>
                                  </a:lnTo>
                                  <a:lnTo>
                                    <a:pt x="218" y="136"/>
                                  </a:lnTo>
                                  <a:lnTo>
                                    <a:pt x="235" y="136"/>
                                  </a:lnTo>
                                  <a:lnTo>
                                    <a:pt x="235" y="77"/>
                                  </a:lnTo>
                                  <a:lnTo>
                                    <a:pt x="236" y="71"/>
                                  </a:lnTo>
                                  <a:lnTo>
                                    <a:pt x="238" y="65"/>
                                  </a:lnTo>
                                  <a:lnTo>
                                    <a:pt x="240" y="61"/>
                                  </a:lnTo>
                                  <a:lnTo>
                                    <a:pt x="242" y="58"/>
                                  </a:lnTo>
                                  <a:lnTo>
                                    <a:pt x="245" y="56"/>
                                  </a:lnTo>
                                  <a:lnTo>
                                    <a:pt x="248" y="53"/>
                                  </a:lnTo>
                                  <a:lnTo>
                                    <a:pt x="251" y="52"/>
                                  </a:lnTo>
                                  <a:lnTo>
                                    <a:pt x="234" y="52"/>
                                  </a:lnTo>
                                  <a:lnTo>
                                    <a:pt x="234" y="3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3" name="Freeform 744"/>
                          <wps:cNvSpPr>
                            <a:spLocks/>
                          </wps:cNvSpPr>
                          <wps:spPr bwMode="auto">
                            <a:xfrm>
                              <a:off x="6068" y="8646"/>
                              <a:ext cx="274" cy="138"/>
                            </a:xfrm>
                            <a:custGeom>
                              <a:avLst/>
                              <a:gdLst>
                                <a:gd name="T0" fmla="+- 0 6329 6068"/>
                                <a:gd name="T1" fmla="*/ T0 w 274"/>
                                <a:gd name="T2" fmla="+- 0 8681 8646"/>
                                <a:gd name="T3" fmla="*/ 8681 h 138"/>
                                <a:gd name="T4" fmla="+- 0 6320 6068"/>
                                <a:gd name="T5" fmla="*/ T4 w 274"/>
                                <a:gd name="T6" fmla="+- 0 8681 8646"/>
                                <a:gd name="T7" fmla="*/ 8681 h 138"/>
                                <a:gd name="T8" fmla="+- 0 6316 6068"/>
                                <a:gd name="T9" fmla="*/ T8 w 274"/>
                                <a:gd name="T10" fmla="+- 0 8682 8646"/>
                                <a:gd name="T11" fmla="*/ 8682 h 138"/>
                                <a:gd name="T12" fmla="+- 0 6313 6068"/>
                                <a:gd name="T13" fmla="*/ T12 w 274"/>
                                <a:gd name="T14" fmla="+- 0 8684 8646"/>
                                <a:gd name="T15" fmla="*/ 8684 h 138"/>
                                <a:gd name="T16" fmla="+- 0 6309 6068"/>
                                <a:gd name="T17" fmla="*/ T16 w 274"/>
                                <a:gd name="T18" fmla="+- 0 8687 8646"/>
                                <a:gd name="T19" fmla="*/ 8687 h 138"/>
                                <a:gd name="T20" fmla="+- 0 6306 6068"/>
                                <a:gd name="T21" fmla="*/ T20 w 274"/>
                                <a:gd name="T22" fmla="+- 0 8691 8646"/>
                                <a:gd name="T23" fmla="*/ 8691 h 138"/>
                                <a:gd name="T24" fmla="+- 0 6302 6068"/>
                                <a:gd name="T25" fmla="*/ T24 w 274"/>
                                <a:gd name="T26" fmla="+- 0 8698 8646"/>
                                <a:gd name="T27" fmla="*/ 8698 h 138"/>
                                <a:gd name="T28" fmla="+- 0 6327 6068"/>
                                <a:gd name="T29" fmla="*/ T28 w 274"/>
                                <a:gd name="T30" fmla="+- 0 8698 8646"/>
                                <a:gd name="T31" fmla="*/ 8698 h 138"/>
                                <a:gd name="T32" fmla="+- 0 6331 6068"/>
                                <a:gd name="T33" fmla="*/ T32 w 274"/>
                                <a:gd name="T34" fmla="+- 0 8699 8646"/>
                                <a:gd name="T35" fmla="*/ 8699 h 138"/>
                                <a:gd name="T36" fmla="+- 0 6335 6068"/>
                                <a:gd name="T37" fmla="*/ T36 w 274"/>
                                <a:gd name="T38" fmla="+- 0 8702 8646"/>
                                <a:gd name="T39" fmla="*/ 8702 h 138"/>
                                <a:gd name="T40" fmla="+- 0 6341 6068"/>
                                <a:gd name="T41" fmla="*/ T40 w 274"/>
                                <a:gd name="T42" fmla="+- 0 8686 8646"/>
                                <a:gd name="T43" fmla="*/ 8686 h 138"/>
                                <a:gd name="T44" fmla="+- 0 6335 6068"/>
                                <a:gd name="T45" fmla="*/ T44 w 274"/>
                                <a:gd name="T46" fmla="+- 0 8683 8646"/>
                                <a:gd name="T47" fmla="*/ 8683 h 138"/>
                                <a:gd name="T48" fmla="+- 0 6329 6068"/>
                                <a:gd name="T49" fmla="*/ T48 w 274"/>
                                <a:gd name="T50" fmla="+- 0 8681 8646"/>
                                <a:gd name="T51" fmla="*/ 8681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274" h="138">
                                  <a:moveTo>
                                    <a:pt x="261" y="35"/>
                                  </a:moveTo>
                                  <a:lnTo>
                                    <a:pt x="252" y="35"/>
                                  </a:lnTo>
                                  <a:lnTo>
                                    <a:pt x="248" y="36"/>
                                  </a:lnTo>
                                  <a:lnTo>
                                    <a:pt x="245" y="38"/>
                                  </a:lnTo>
                                  <a:lnTo>
                                    <a:pt x="241" y="41"/>
                                  </a:lnTo>
                                  <a:lnTo>
                                    <a:pt x="238" y="45"/>
                                  </a:lnTo>
                                  <a:lnTo>
                                    <a:pt x="234" y="52"/>
                                  </a:lnTo>
                                  <a:lnTo>
                                    <a:pt x="259" y="52"/>
                                  </a:lnTo>
                                  <a:lnTo>
                                    <a:pt x="263" y="53"/>
                                  </a:lnTo>
                                  <a:lnTo>
                                    <a:pt x="267" y="56"/>
                                  </a:lnTo>
                                  <a:lnTo>
                                    <a:pt x="273" y="40"/>
                                  </a:lnTo>
                                  <a:lnTo>
                                    <a:pt x="267" y="37"/>
                                  </a:lnTo>
                                  <a:lnTo>
                                    <a:pt x="261" y="3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34" name="Group 740"/>
                        <wpg:cNvGrpSpPr>
                          <a:grpSpLocks/>
                        </wpg:cNvGrpSpPr>
                        <wpg:grpSpPr bwMode="auto">
                          <a:xfrm>
                            <a:off x="6356" y="8683"/>
                            <a:ext cx="20" cy="99"/>
                            <a:chOff x="6356" y="8683"/>
                            <a:chExt cx="20" cy="99"/>
                          </a:xfrm>
                        </wpg:grpSpPr>
                        <wps:wsp>
                          <wps:cNvPr id="735" name="Freeform 742"/>
                          <wps:cNvSpPr>
                            <a:spLocks/>
                          </wps:cNvSpPr>
                          <wps:spPr bwMode="auto">
                            <a:xfrm>
                              <a:off x="6356" y="8683"/>
                              <a:ext cx="20" cy="99"/>
                            </a:xfrm>
                            <a:custGeom>
                              <a:avLst/>
                              <a:gdLst>
                                <a:gd name="T0" fmla="+- 0 6376 6356"/>
                                <a:gd name="T1" fmla="*/ T0 w 20"/>
                                <a:gd name="T2" fmla="+- 0 8683 8683"/>
                                <a:gd name="T3" fmla="*/ 8683 h 99"/>
                                <a:gd name="T4" fmla="+- 0 6356 6356"/>
                                <a:gd name="T5" fmla="*/ T4 w 20"/>
                                <a:gd name="T6" fmla="+- 0 8683 8683"/>
                                <a:gd name="T7" fmla="*/ 8683 h 99"/>
                                <a:gd name="T8" fmla="+- 0 6356 6356"/>
                                <a:gd name="T9" fmla="*/ T8 w 20"/>
                                <a:gd name="T10" fmla="+- 0 8702 8683"/>
                                <a:gd name="T11" fmla="*/ 8702 h 99"/>
                                <a:gd name="T12" fmla="+- 0 6376 6356"/>
                                <a:gd name="T13" fmla="*/ T12 w 20"/>
                                <a:gd name="T14" fmla="+- 0 8702 8683"/>
                                <a:gd name="T15" fmla="*/ 8702 h 99"/>
                                <a:gd name="T16" fmla="+- 0 6376 6356"/>
                                <a:gd name="T17" fmla="*/ T16 w 20"/>
                                <a:gd name="T18" fmla="+- 0 8683 8683"/>
                                <a:gd name="T19" fmla="*/ 8683 h 99"/>
                              </a:gdLst>
                              <a:ahLst/>
                              <a:cxnLst>
                                <a:cxn ang="0">
                                  <a:pos x="T1" y="T3"/>
                                </a:cxn>
                                <a:cxn ang="0">
                                  <a:pos x="T5" y="T7"/>
                                </a:cxn>
                                <a:cxn ang="0">
                                  <a:pos x="T9" y="T11"/>
                                </a:cxn>
                                <a:cxn ang="0">
                                  <a:pos x="T13" y="T15"/>
                                </a:cxn>
                                <a:cxn ang="0">
                                  <a:pos x="T17" y="T19"/>
                                </a:cxn>
                              </a:cxnLst>
                              <a:rect l="0" t="0" r="r" b="b"/>
                              <a:pathLst>
                                <a:path w="20" h="99">
                                  <a:moveTo>
                                    <a:pt x="20" y="0"/>
                                  </a:moveTo>
                                  <a:lnTo>
                                    <a:pt x="0" y="0"/>
                                  </a:lnTo>
                                  <a:lnTo>
                                    <a:pt x="0" y="19"/>
                                  </a:lnTo>
                                  <a:lnTo>
                                    <a:pt x="20" y="19"/>
                                  </a:lnTo>
                                  <a:lnTo>
                                    <a:pt x="2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6" name="Freeform 741"/>
                          <wps:cNvSpPr>
                            <a:spLocks/>
                          </wps:cNvSpPr>
                          <wps:spPr bwMode="auto">
                            <a:xfrm>
                              <a:off x="6356" y="8683"/>
                              <a:ext cx="20" cy="99"/>
                            </a:xfrm>
                            <a:custGeom>
                              <a:avLst/>
                              <a:gdLst>
                                <a:gd name="T0" fmla="+- 0 6376 6356"/>
                                <a:gd name="T1" fmla="*/ T0 w 20"/>
                                <a:gd name="T2" fmla="+- 0 8763 8683"/>
                                <a:gd name="T3" fmla="*/ 8763 h 99"/>
                                <a:gd name="T4" fmla="+- 0 6356 6356"/>
                                <a:gd name="T5" fmla="*/ T4 w 20"/>
                                <a:gd name="T6" fmla="+- 0 8763 8683"/>
                                <a:gd name="T7" fmla="*/ 8763 h 99"/>
                                <a:gd name="T8" fmla="+- 0 6356 6356"/>
                                <a:gd name="T9" fmla="*/ T8 w 20"/>
                                <a:gd name="T10" fmla="+- 0 8782 8683"/>
                                <a:gd name="T11" fmla="*/ 8782 h 99"/>
                                <a:gd name="T12" fmla="+- 0 6376 6356"/>
                                <a:gd name="T13" fmla="*/ T12 w 20"/>
                                <a:gd name="T14" fmla="+- 0 8782 8683"/>
                                <a:gd name="T15" fmla="*/ 8782 h 99"/>
                                <a:gd name="T16" fmla="+- 0 6376 6356"/>
                                <a:gd name="T17" fmla="*/ T16 w 20"/>
                                <a:gd name="T18" fmla="+- 0 8763 8683"/>
                                <a:gd name="T19" fmla="*/ 8763 h 99"/>
                              </a:gdLst>
                              <a:ahLst/>
                              <a:cxnLst>
                                <a:cxn ang="0">
                                  <a:pos x="T1" y="T3"/>
                                </a:cxn>
                                <a:cxn ang="0">
                                  <a:pos x="T5" y="T7"/>
                                </a:cxn>
                                <a:cxn ang="0">
                                  <a:pos x="T9" y="T11"/>
                                </a:cxn>
                                <a:cxn ang="0">
                                  <a:pos x="T13" y="T15"/>
                                </a:cxn>
                                <a:cxn ang="0">
                                  <a:pos x="T17" y="T19"/>
                                </a:cxn>
                              </a:cxnLst>
                              <a:rect l="0" t="0" r="r" b="b"/>
                              <a:pathLst>
                                <a:path w="20" h="99">
                                  <a:moveTo>
                                    <a:pt x="20" y="80"/>
                                  </a:moveTo>
                                  <a:lnTo>
                                    <a:pt x="0" y="80"/>
                                  </a:lnTo>
                                  <a:lnTo>
                                    <a:pt x="0" y="99"/>
                                  </a:lnTo>
                                  <a:lnTo>
                                    <a:pt x="20" y="99"/>
                                  </a:lnTo>
                                  <a:lnTo>
                                    <a:pt x="20" y="8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37" name="Group 736"/>
                        <wpg:cNvGrpSpPr>
                          <a:grpSpLocks/>
                        </wpg:cNvGrpSpPr>
                        <wpg:grpSpPr bwMode="auto">
                          <a:xfrm>
                            <a:off x="3312" y="8808"/>
                            <a:ext cx="444" cy="2"/>
                            <a:chOff x="3312" y="8808"/>
                            <a:chExt cx="444" cy="2"/>
                          </a:xfrm>
                        </wpg:grpSpPr>
                        <wps:wsp>
                          <wps:cNvPr id="738" name="Freeform 739"/>
                          <wps:cNvSpPr>
                            <a:spLocks/>
                          </wps:cNvSpPr>
                          <wps:spPr bwMode="auto">
                            <a:xfrm>
                              <a:off x="3312" y="8808"/>
                              <a:ext cx="444" cy="2"/>
                            </a:xfrm>
                            <a:custGeom>
                              <a:avLst/>
                              <a:gdLst>
                                <a:gd name="T0" fmla="+- 0 3312 3312"/>
                                <a:gd name="T1" fmla="*/ T0 w 444"/>
                                <a:gd name="T2" fmla="+- 0 3756 3312"/>
                                <a:gd name="T3" fmla="*/ T2 w 444"/>
                              </a:gdLst>
                              <a:ahLst/>
                              <a:cxnLst>
                                <a:cxn ang="0">
                                  <a:pos x="T1" y="0"/>
                                </a:cxn>
                                <a:cxn ang="0">
                                  <a:pos x="T3" y="0"/>
                                </a:cxn>
                              </a:cxnLst>
                              <a:rect l="0" t="0" r="r" b="b"/>
                              <a:pathLst>
                                <a:path w="444">
                                  <a:moveTo>
                                    <a:pt x="0" y="0"/>
                                  </a:moveTo>
                                  <a:lnTo>
                                    <a:pt x="444"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739" name="Picture 73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1476" y="11045"/>
                              <a:ext cx="6938" cy="15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740" name="Picture 73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1491" y="11061"/>
                              <a:ext cx="1933" cy="1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741" name="Group 733"/>
                        <wpg:cNvGrpSpPr>
                          <a:grpSpLocks/>
                        </wpg:cNvGrpSpPr>
                        <wpg:grpSpPr bwMode="auto">
                          <a:xfrm>
                            <a:off x="3497" y="11232"/>
                            <a:ext cx="1913" cy="2"/>
                            <a:chOff x="3497" y="11232"/>
                            <a:chExt cx="1913" cy="2"/>
                          </a:xfrm>
                        </wpg:grpSpPr>
                        <wps:wsp>
                          <wps:cNvPr id="742" name="Freeform 735"/>
                          <wps:cNvSpPr>
                            <a:spLocks/>
                          </wps:cNvSpPr>
                          <wps:spPr bwMode="auto">
                            <a:xfrm>
                              <a:off x="3497" y="11232"/>
                              <a:ext cx="1913" cy="2"/>
                            </a:xfrm>
                            <a:custGeom>
                              <a:avLst/>
                              <a:gdLst>
                                <a:gd name="T0" fmla="+- 0 3497 3497"/>
                                <a:gd name="T1" fmla="*/ T0 w 1913"/>
                                <a:gd name="T2" fmla="+- 0 5410 3497"/>
                                <a:gd name="T3" fmla="*/ T2 w 1913"/>
                              </a:gdLst>
                              <a:ahLst/>
                              <a:cxnLst>
                                <a:cxn ang="0">
                                  <a:pos x="T1" y="0"/>
                                </a:cxn>
                                <a:cxn ang="0">
                                  <a:pos x="T3" y="0"/>
                                </a:cxn>
                              </a:cxnLst>
                              <a:rect l="0" t="0" r="r" b="b"/>
                              <a:pathLst>
                                <a:path w="1913">
                                  <a:moveTo>
                                    <a:pt x="0" y="0"/>
                                  </a:moveTo>
                                  <a:lnTo>
                                    <a:pt x="1913"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743" name="Picture 73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1494" y="11402"/>
                              <a:ext cx="5076" cy="1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744" name="Group 730"/>
                        <wpg:cNvGrpSpPr>
                          <a:grpSpLocks/>
                        </wpg:cNvGrpSpPr>
                        <wpg:grpSpPr bwMode="auto">
                          <a:xfrm>
                            <a:off x="7201" y="11411"/>
                            <a:ext cx="129" cy="136"/>
                            <a:chOff x="7201" y="11411"/>
                            <a:chExt cx="129" cy="136"/>
                          </a:xfrm>
                        </wpg:grpSpPr>
                        <wps:wsp>
                          <wps:cNvPr id="745" name="Freeform 732"/>
                          <wps:cNvSpPr>
                            <a:spLocks/>
                          </wps:cNvSpPr>
                          <wps:spPr bwMode="auto">
                            <a:xfrm>
                              <a:off x="7201" y="11411"/>
                              <a:ext cx="129" cy="136"/>
                            </a:xfrm>
                            <a:custGeom>
                              <a:avLst/>
                              <a:gdLst>
                                <a:gd name="T0" fmla="+- 0 7223 7201"/>
                                <a:gd name="T1" fmla="*/ T0 w 129"/>
                                <a:gd name="T2" fmla="+- 0 11411 11411"/>
                                <a:gd name="T3" fmla="*/ 11411 h 136"/>
                                <a:gd name="T4" fmla="+- 0 7201 7201"/>
                                <a:gd name="T5" fmla="*/ T4 w 129"/>
                                <a:gd name="T6" fmla="+- 0 11411 11411"/>
                                <a:gd name="T7" fmla="*/ 11411 h 136"/>
                                <a:gd name="T8" fmla="+- 0 7254 7201"/>
                                <a:gd name="T9" fmla="*/ T8 w 129"/>
                                <a:gd name="T10" fmla="+- 0 11489 11411"/>
                                <a:gd name="T11" fmla="*/ 11489 h 136"/>
                                <a:gd name="T12" fmla="+- 0 7254 7201"/>
                                <a:gd name="T13" fmla="*/ T12 w 129"/>
                                <a:gd name="T14" fmla="+- 0 11546 11411"/>
                                <a:gd name="T15" fmla="*/ 11546 h 136"/>
                                <a:gd name="T16" fmla="+- 0 7273 7201"/>
                                <a:gd name="T17" fmla="*/ T16 w 129"/>
                                <a:gd name="T18" fmla="+- 0 11546 11411"/>
                                <a:gd name="T19" fmla="*/ 11546 h 136"/>
                                <a:gd name="T20" fmla="+- 0 7273 7201"/>
                                <a:gd name="T21" fmla="*/ T20 w 129"/>
                                <a:gd name="T22" fmla="+- 0 11489 11411"/>
                                <a:gd name="T23" fmla="*/ 11489 h 136"/>
                                <a:gd name="T24" fmla="+- 0 7283 7201"/>
                                <a:gd name="T25" fmla="*/ T24 w 129"/>
                                <a:gd name="T26" fmla="+- 0 11475 11411"/>
                                <a:gd name="T27" fmla="*/ 11475 h 136"/>
                                <a:gd name="T28" fmla="+- 0 7265 7201"/>
                                <a:gd name="T29" fmla="*/ T28 w 129"/>
                                <a:gd name="T30" fmla="+- 0 11475 11411"/>
                                <a:gd name="T31" fmla="*/ 11475 h 136"/>
                                <a:gd name="T32" fmla="+- 0 7260 7201"/>
                                <a:gd name="T33" fmla="*/ T32 w 129"/>
                                <a:gd name="T34" fmla="+- 0 11467 11411"/>
                                <a:gd name="T35" fmla="*/ 11467 h 136"/>
                                <a:gd name="T36" fmla="+- 0 7256 7201"/>
                                <a:gd name="T37" fmla="*/ T36 w 129"/>
                                <a:gd name="T38" fmla="+- 0 11459 11411"/>
                                <a:gd name="T39" fmla="*/ 11459 h 136"/>
                                <a:gd name="T40" fmla="+- 0 7251 7201"/>
                                <a:gd name="T41" fmla="*/ T40 w 129"/>
                                <a:gd name="T42" fmla="+- 0 11452 11411"/>
                                <a:gd name="T43" fmla="*/ 11452 h 136"/>
                                <a:gd name="T44" fmla="+- 0 7223 7201"/>
                                <a:gd name="T45" fmla="*/ T44 w 129"/>
                                <a:gd name="T46" fmla="+- 0 11411 11411"/>
                                <a:gd name="T47" fmla="*/ 11411 h 1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29" h="136">
                                  <a:moveTo>
                                    <a:pt x="22" y="0"/>
                                  </a:moveTo>
                                  <a:lnTo>
                                    <a:pt x="0" y="0"/>
                                  </a:lnTo>
                                  <a:lnTo>
                                    <a:pt x="53" y="78"/>
                                  </a:lnTo>
                                  <a:lnTo>
                                    <a:pt x="53" y="135"/>
                                  </a:lnTo>
                                  <a:lnTo>
                                    <a:pt x="72" y="135"/>
                                  </a:lnTo>
                                  <a:lnTo>
                                    <a:pt x="72" y="78"/>
                                  </a:lnTo>
                                  <a:lnTo>
                                    <a:pt x="82" y="64"/>
                                  </a:lnTo>
                                  <a:lnTo>
                                    <a:pt x="64" y="64"/>
                                  </a:lnTo>
                                  <a:lnTo>
                                    <a:pt x="59" y="56"/>
                                  </a:lnTo>
                                  <a:lnTo>
                                    <a:pt x="55" y="48"/>
                                  </a:lnTo>
                                  <a:lnTo>
                                    <a:pt x="50" y="41"/>
                                  </a:lnTo>
                                  <a:lnTo>
                                    <a:pt x="2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46" name="Freeform 731"/>
                          <wps:cNvSpPr>
                            <a:spLocks/>
                          </wps:cNvSpPr>
                          <wps:spPr bwMode="auto">
                            <a:xfrm>
                              <a:off x="7201" y="11411"/>
                              <a:ext cx="129" cy="136"/>
                            </a:xfrm>
                            <a:custGeom>
                              <a:avLst/>
                              <a:gdLst>
                                <a:gd name="T0" fmla="+- 0 7329 7201"/>
                                <a:gd name="T1" fmla="*/ T0 w 129"/>
                                <a:gd name="T2" fmla="+- 0 11411 11411"/>
                                <a:gd name="T3" fmla="*/ 11411 h 136"/>
                                <a:gd name="T4" fmla="+- 0 7307 7201"/>
                                <a:gd name="T5" fmla="*/ T4 w 129"/>
                                <a:gd name="T6" fmla="+- 0 11411 11411"/>
                                <a:gd name="T7" fmla="*/ 11411 h 136"/>
                                <a:gd name="T8" fmla="+- 0 7280 7201"/>
                                <a:gd name="T9" fmla="*/ T8 w 129"/>
                                <a:gd name="T10" fmla="+- 0 11451 11411"/>
                                <a:gd name="T11" fmla="*/ 11451 h 136"/>
                                <a:gd name="T12" fmla="+- 0 7274 7201"/>
                                <a:gd name="T13" fmla="*/ T12 w 129"/>
                                <a:gd name="T14" fmla="+- 0 11459 11411"/>
                                <a:gd name="T15" fmla="*/ 11459 h 136"/>
                                <a:gd name="T16" fmla="+- 0 7269 7201"/>
                                <a:gd name="T17" fmla="*/ T16 w 129"/>
                                <a:gd name="T18" fmla="+- 0 11467 11411"/>
                                <a:gd name="T19" fmla="*/ 11467 h 136"/>
                                <a:gd name="T20" fmla="+- 0 7265 7201"/>
                                <a:gd name="T21" fmla="*/ T20 w 129"/>
                                <a:gd name="T22" fmla="+- 0 11475 11411"/>
                                <a:gd name="T23" fmla="*/ 11475 h 136"/>
                                <a:gd name="T24" fmla="+- 0 7283 7201"/>
                                <a:gd name="T25" fmla="*/ T24 w 129"/>
                                <a:gd name="T26" fmla="+- 0 11475 11411"/>
                                <a:gd name="T27" fmla="*/ 11475 h 136"/>
                                <a:gd name="T28" fmla="+- 0 7329 7201"/>
                                <a:gd name="T29" fmla="*/ T28 w 129"/>
                                <a:gd name="T30" fmla="+- 0 11411 11411"/>
                                <a:gd name="T31" fmla="*/ 11411 h 136"/>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9" h="136">
                                  <a:moveTo>
                                    <a:pt x="128" y="0"/>
                                  </a:moveTo>
                                  <a:lnTo>
                                    <a:pt x="106" y="0"/>
                                  </a:lnTo>
                                  <a:lnTo>
                                    <a:pt x="79" y="40"/>
                                  </a:lnTo>
                                  <a:lnTo>
                                    <a:pt x="73" y="48"/>
                                  </a:lnTo>
                                  <a:lnTo>
                                    <a:pt x="68" y="56"/>
                                  </a:lnTo>
                                  <a:lnTo>
                                    <a:pt x="64" y="64"/>
                                  </a:lnTo>
                                  <a:lnTo>
                                    <a:pt x="82" y="64"/>
                                  </a:lnTo>
                                  <a:lnTo>
                                    <a:pt x="12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47" name="Group 726"/>
                        <wpg:cNvGrpSpPr>
                          <a:grpSpLocks/>
                        </wpg:cNvGrpSpPr>
                        <wpg:grpSpPr bwMode="auto">
                          <a:xfrm>
                            <a:off x="7339" y="11446"/>
                            <a:ext cx="94" cy="103"/>
                            <a:chOff x="7339" y="11446"/>
                            <a:chExt cx="94" cy="103"/>
                          </a:xfrm>
                        </wpg:grpSpPr>
                        <wps:wsp>
                          <wps:cNvPr id="748" name="Freeform 729"/>
                          <wps:cNvSpPr>
                            <a:spLocks/>
                          </wps:cNvSpPr>
                          <wps:spPr bwMode="auto">
                            <a:xfrm>
                              <a:off x="7339" y="11446"/>
                              <a:ext cx="94" cy="103"/>
                            </a:xfrm>
                            <a:custGeom>
                              <a:avLst/>
                              <a:gdLst>
                                <a:gd name="T0" fmla="+- 0 7400 7339"/>
                                <a:gd name="T1" fmla="*/ T0 w 94"/>
                                <a:gd name="T2" fmla="+- 0 11446 11446"/>
                                <a:gd name="T3" fmla="*/ 11446 h 103"/>
                                <a:gd name="T4" fmla="+- 0 7372 7339"/>
                                <a:gd name="T5" fmla="*/ T4 w 94"/>
                                <a:gd name="T6" fmla="+- 0 11446 11446"/>
                                <a:gd name="T7" fmla="*/ 11446 h 103"/>
                                <a:gd name="T8" fmla="+- 0 7361 7339"/>
                                <a:gd name="T9" fmla="*/ T8 w 94"/>
                                <a:gd name="T10" fmla="+- 0 11450 11446"/>
                                <a:gd name="T11" fmla="*/ 11450 h 103"/>
                                <a:gd name="T12" fmla="+- 0 7352 7339"/>
                                <a:gd name="T13" fmla="*/ T12 w 94"/>
                                <a:gd name="T14" fmla="+- 0 11460 11446"/>
                                <a:gd name="T15" fmla="*/ 11460 h 103"/>
                                <a:gd name="T16" fmla="+- 0 7342 7339"/>
                                <a:gd name="T17" fmla="*/ T16 w 94"/>
                                <a:gd name="T18" fmla="+- 0 11476 11446"/>
                                <a:gd name="T19" fmla="*/ 11476 h 103"/>
                                <a:gd name="T20" fmla="+- 0 7339 7339"/>
                                <a:gd name="T21" fmla="*/ T20 w 94"/>
                                <a:gd name="T22" fmla="+- 0 11498 11446"/>
                                <a:gd name="T23" fmla="*/ 11498 h 103"/>
                                <a:gd name="T24" fmla="+- 0 7339 7339"/>
                                <a:gd name="T25" fmla="*/ T24 w 94"/>
                                <a:gd name="T26" fmla="+- 0 11514 11446"/>
                                <a:gd name="T27" fmla="*/ 11514 h 103"/>
                                <a:gd name="T28" fmla="+- 0 7343 7339"/>
                                <a:gd name="T29" fmla="*/ T28 w 94"/>
                                <a:gd name="T30" fmla="+- 0 11526 11446"/>
                                <a:gd name="T31" fmla="*/ 11526 h 103"/>
                                <a:gd name="T32" fmla="+- 0 7361 7339"/>
                                <a:gd name="T33" fmla="*/ T32 w 94"/>
                                <a:gd name="T34" fmla="+- 0 11544 11446"/>
                                <a:gd name="T35" fmla="*/ 11544 h 103"/>
                                <a:gd name="T36" fmla="+- 0 7373 7339"/>
                                <a:gd name="T37" fmla="*/ T36 w 94"/>
                                <a:gd name="T38" fmla="+- 0 11549 11446"/>
                                <a:gd name="T39" fmla="*/ 11549 h 103"/>
                                <a:gd name="T40" fmla="+- 0 7399 7339"/>
                                <a:gd name="T41" fmla="*/ T40 w 94"/>
                                <a:gd name="T42" fmla="+- 0 11549 11446"/>
                                <a:gd name="T43" fmla="*/ 11549 h 103"/>
                                <a:gd name="T44" fmla="+- 0 7409 7339"/>
                                <a:gd name="T45" fmla="*/ T44 w 94"/>
                                <a:gd name="T46" fmla="+- 0 11546 11446"/>
                                <a:gd name="T47" fmla="*/ 11546 h 103"/>
                                <a:gd name="T48" fmla="+- 0 7416 7339"/>
                                <a:gd name="T49" fmla="*/ T48 w 94"/>
                                <a:gd name="T50" fmla="+- 0 11540 11446"/>
                                <a:gd name="T51" fmla="*/ 11540 h 103"/>
                                <a:gd name="T52" fmla="+- 0 7424 7339"/>
                                <a:gd name="T53" fmla="*/ T52 w 94"/>
                                <a:gd name="T54" fmla="+- 0 11535 11446"/>
                                <a:gd name="T55" fmla="*/ 11535 h 103"/>
                                <a:gd name="T56" fmla="+- 0 7379 7339"/>
                                <a:gd name="T57" fmla="*/ T56 w 94"/>
                                <a:gd name="T58" fmla="+- 0 11535 11446"/>
                                <a:gd name="T59" fmla="*/ 11535 h 103"/>
                                <a:gd name="T60" fmla="+- 0 7372 7339"/>
                                <a:gd name="T61" fmla="*/ T60 w 94"/>
                                <a:gd name="T62" fmla="+- 0 11532 11446"/>
                                <a:gd name="T63" fmla="*/ 11532 h 103"/>
                                <a:gd name="T64" fmla="+- 0 7361 7339"/>
                                <a:gd name="T65" fmla="*/ T64 w 94"/>
                                <a:gd name="T66" fmla="+- 0 11521 11446"/>
                                <a:gd name="T67" fmla="*/ 11521 h 103"/>
                                <a:gd name="T68" fmla="+- 0 7358 7339"/>
                                <a:gd name="T69" fmla="*/ T68 w 94"/>
                                <a:gd name="T70" fmla="+- 0 11512 11446"/>
                                <a:gd name="T71" fmla="*/ 11512 h 103"/>
                                <a:gd name="T72" fmla="+- 0 7357 7339"/>
                                <a:gd name="T73" fmla="*/ T72 w 94"/>
                                <a:gd name="T74" fmla="+- 0 11501 11446"/>
                                <a:gd name="T75" fmla="*/ 11501 h 103"/>
                                <a:gd name="T76" fmla="+- 0 7432 7339"/>
                                <a:gd name="T77" fmla="*/ T76 w 94"/>
                                <a:gd name="T78" fmla="+- 0 11501 11446"/>
                                <a:gd name="T79" fmla="*/ 11501 h 103"/>
                                <a:gd name="T80" fmla="+- 0 7433 7339"/>
                                <a:gd name="T81" fmla="*/ T80 w 94"/>
                                <a:gd name="T82" fmla="+- 0 11488 11446"/>
                                <a:gd name="T83" fmla="*/ 11488 h 103"/>
                                <a:gd name="T84" fmla="+- 0 7358 7339"/>
                                <a:gd name="T85" fmla="*/ T84 w 94"/>
                                <a:gd name="T86" fmla="+- 0 11488 11446"/>
                                <a:gd name="T87" fmla="*/ 11488 h 103"/>
                                <a:gd name="T88" fmla="+- 0 7358 7339"/>
                                <a:gd name="T89" fmla="*/ T88 w 94"/>
                                <a:gd name="T90" fmla="+- 0 11479 11446"/>
                                <a:gd name="T91" fmla="*/ 11479 h 103"/>
                                <a:gd name="T92" fmla="+- 0 7361 7339"/>
                                <a:gd name="T93" fmla="*/ T92 w 94"/>
                                <a:gd name="T94" fmla="+- 0 11472 11446"/>
                                <a:gd name="T95" fmla="*/ 11472 h 103"/>
                                <a:gd name="T96" fmla="+- 0 7367 7339"/>
                                <a:gd name="T97" fmla="*/ T96 w 94"/>
                                <a:gd name="T98" fmla="+- 0 11467 11446"/>
                                <a:gd name="T99" fmla="*/ 11467 h 103"/>
                                <a:gd name="T100" fmla="+- 0 7372 7339"/>
                                <a:gd name="T101" fmla="*/ T100 w 94"/>
                                <a:gd name="T102" fmla="+- 0 11462 11446"/>
                                <a:gd name="T103" fmla="*/ 11462 h 103"/>
                                <a:gd name="T104" fmla="+- 0 7379 7339"/>
                                <a:gd name="T105" fmla="*/ T104 w 94"/>
                                <a:gd name="T106" fmla="+- 0 11460 11446"/>
                                <a:gd name="T107" fmla="*/ 11460 h 103"/>
                                <a:gd name="T108" fmla="+- 0 7420 7339"/>
                                <a:gd name="T109" fmla="*/ T108 w 94"/>
                                <a:gd name="T110" fmla="+- 0 11460 11446"/>
                                <a:gd name="T111" fmla="*/ 11460 h 103"/>
                                <a:gd name="T112" fmla="+- 0 7411 7339"/>
                                <a:gd name="T113" fmla="*/ T112 w 94"/>
                                <a:gd name="T114" fmla="+- 0 11450 11446"/>
                                <a:gd name="T115" fmla="*/ 11450 h 103"/>
                                <a:gd name="T116" fmla="+- 0 7400 7339"/>
                                <a:gd name="T117" fmla="*/ T116 w 94"/>
                                <a:gd name="T118" fmla="+- 0 11446 11446"/>
                                <a:gd name="T119" fmla="*/ 11446 h 1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94" h="103">
                                  <a:moveTo>
                                    <a:pt x="61" y="0"/>
                                  </a:moveTo>
                                  <a:lnTo>
                                    <a:pt x="33" y="0"/>
                                  </a:lnTo>
                                  <a:lnTo>
                                    <a:pt x="22" y="4"/>
                                  </a:lnTo>
                                  <a:lnTo>
                                    <a:pt x="13" y="14"/>
                                  </a:lnTo>
                                  <a:lnTo>
                                    <a:pt x="3" y="30"/>
                                  </a:lnTo>
                                  <a:lnTo>
                                    <a:pt x="0" y="52"/>
                                  </a:lnTo>
                                  <a:lnTo>
                                    <a:pt x="0" y="68"/>
                                  </a:lnTo>
                                  <a:lnTo>
                                    <a:pt x="4" y="80"/>
                                  </a:lnTo>
                                  <a:lnTo>
                                    <a:pt x="22" y="98"/>
                                  </a:lnTo>
                                  <a:lnTo>
                                    <a:pt x="34" y="103"/>
                                  </a:lnTo>
                                  <a:lnTo>
                                    <a:pt x="60" y="103"/>
                                  </a:lnTo>
                                  <a:lnTo>
                                    <a:pt x="70" y="100"/>
                                  </a:lnTo>
                                  <a:lnTo>
                                    <a:pt x="77" y="94"/>
                                  </a:lnTo>
                                  <a:lnTo>
                                    <a:pt x="85" y="89"/>
                                  </a:lnTo>
                                  <a:lnTo>
                                    <a:pt x="40" y="89"/>
                                  </a:lnTo>
                                  <a:lnTo>
                                    <a:pt x="33" y="86"/>
                                  </a:lnTo>
                                  <a:lnTo>
                                    <a:pt x="22" y="75"/>
                                  </a:lnTo>
                                  <a:lnTo>
                                    <a:pt x="19" y="66"/>
                                  </a:lnTo>
                                  <a:lnTo>
                                    <a:pt x="18" y="55"/>
                                  </a:lnTo>
                                  <a:lnTo>
                                    <a:pt x="93" y="55"/>
                                  </a:lnTo>
                                  <a:lnTo>
                                    <a:pt x="94" y="42"/>
                                  </a:lnTo>
                                  <a:lnTo>
                                    <a:pt x="19" y="42"/>
                                  </a:lnTo>
                                  <a:lnTo>
                                    <a:pt x="19" y="33"/>
                                  </a:lnTo>
                                  <a:lnTo>
                                    <a:pt x="22" y="26"/>
                                  </a:lnTo>
                                  <a:lnTo>
                                    <a:pt x="28" y="21"/>
                                  </a:lnTo>
                                  <a:lnTo>
                                    <a:pt x="33" y="16"/>
                                  </a:lnTo>
                                  <a:lnTo>
                                    <a:pt x="40" y="14"/>
                                  </a:lnTo>
                                  <a:lnTo>
                                    <a:pt x="81" y="14"/>
                                  </a:lnTo>
                                  <a:lnTo>
                                    <a:pt x="72" y="4"/>
                                  </a:lnTo>
                                  <a:lnTo>
                                    <a:pt x="6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49" name="Freeform 728"/>
                          <wps:cNvSpPr>
                            <a:spLocks/>
                          </wps:cNvSpPr>
                          <wps:spPr bwMode="auto">
                            <a:xfrm>
                              <a:off x="7339" y="11446"/>
                              <a:ext cx="94" cy="103"/>
                            </a:xfrm>
                            <a:custGeom>
                              <a:avLst/>
                              <a:gdLst>
                                <a:gd name="T0" fmla="+- 0 7414 7339"/>
                                <a:gd name="T1" fmla="*/ T0 w 94"/>
                                <a:gd name="T2" fmla="+- 0 11515 11446"/>
                                <a:gd name="T3" fmla="*/ 11515 h 103"/>
                                <a:gd name="T4" fmla="+- 0 7394 7339"/>
                                <a:gd name="T5" fmla="*/ T4 w 94"/>
                                <a:gd name="T6" fmla="+- 0 11535 11446"/>
                                <a:gd name="T7" fmla="*/ 11535 h 103"/>
                                <a:gd name="T8" fmla="+- 0 7424 7339"/>
                                <a:gd name="T9" fmla="*/ T8 w 94"/>
                                <a:gd name="T10" fmla="+- 0 11535 11446"/>
                                <a:gd name="T11" fmla="*/ 11535 h 103"/>
                                <a:gd name="T12" fmla="+- 0 7424 7339"/>
                                <a:gd name="T13" fmla="*/ T12 w 94"/>
                                <a:gd name="T14" fmla="+- 0 11535 11446"/>
                                <a:gd name="T15" fmla="*/ 11535 h 103"/>
                                <a:gd name="T16" fmla="+- 0 7429 7339"/>
                                <a:gd name="T17" fmla="*/ T16 w 94"/>
                                <a:gd name="T18" fmla="+- 0 11527 11446"/>
                                <a:gd name="T19" fmla="*/ 11527 h 103"/>
                                <a:gd name="T20" fmla="+- 0 7432 7339"/>
                                <a:gd name="T21" fmla="*/ T20 w 94"/>
                                <a:gd name="T22" fmla="+- 0 11517 11446"/>
                                <a:gd name="T23" fmla="*/ 11517 h 103"/>
                                <a:gd name="T24" fmla="+- 0 7414 7339"/>
                                <a:gd name="T25" fmla="*/ T24 w 94"/>
                                <a:gd name="T26" fmla="+- 0 11515 11446"/>
                                <a:gd name="T27" fmla="*/ 11515 h 103"/>
                              </a:gdLst>
                              <a:ahLst/>
                              <a:cxnLst>
                                <a:cxn ang="0">
                                  <a:pos x="T1" y="T3"/>
                                </a:cxn>
                                <a:cxn ang="0">
                                  <a:pos x="T5" y="T7"/>
                                </a:cxn>
                                <a:cxn ang="0">
                                  <a:pos x="T9" y="T11"/>
                                </a:cxn>
                                <a:cxn ang="0">
                                  <a:pos x="T13" y="T15"/>
                                </a:cxn>
                                <a:cxn ang="0">
                                  <a:pos x="T17" y="T19"/>
                                </a:cxn>
                                <a:cxn ang="0">
                                  <a:pos x="T21" y="T23"/>
                                </a:cxn>
                                <a:cxn ang="0">
                                  <a:pos x="T25" y="T27"/>
                                </a:cxn>
                              </a:cxnLst>
                              <a:rect l="0" t="0" r="r" b="b"/>
                              <a:pathLst>
                                <a:path w="94" h="103">
                                  <a:moveTo>
                                    <a:pt x="75" y="69"/>
                                  </a:moveTo>
                                  <a:lnTo>
                                    <a:pt x="55" y="89"/>
                                  </a:lnTo>
                                  <a:lnTo>
                                    <a:pt x="85" y="89"/>
                                  </a:lnTo>
                                  <a:lnTo>
                                    <a:pt x="90" y="81"/>
                                  </a:lnTo>
                                  <a:lnTo>
                                    <a:pt x="93" y="71"/>
                                  </a:lnTo>
                                  <a:lnTo>
                                    <a:pt x="75" y="6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50" name="Freeform 727"/>
                          <wps:cNvSpPr>
                            <a:spLocks/>
                          </wps:cNvSpPr>
                          <wps:spPr bwMode="auto">
                            <a:xfrm>
                              <a:off x="7339" y="11446"/>
                              <a:ext cx="94" cy="103"/>
                            </a:xfrm>
                            <a:custGeom>
                              <a:avLst/>
                              <a:gdLst>
                                <a:gd name="T0" fmla="+- 0 7420 7339"/>
                                <a:gd name="T1" fmla="*/ T0 w 94"/>
                                <a:gd name="T2" fmla="+- 0 11460 11446"/>
                                <a:gd name="T3" fmla="*/ 11460 h 103"/>
                                <a:gd name="T4" fmla="+- 0 7395 7339"/>
                                <a:gd name="T5" fmla="*/ T4 w 94"/>
                                <a:gd name="T6" fmla="+- 0 11460 11446"/>
                                <a:gd name="T7" fmla="*/ 11460 h 103"/>
                                <a:gd name="T8" fmla="+- 0 7402 7339"/>
                                <a:gd name="T9" fmla="*/ T8 w 94"/>
                                <a:gd name="T10" fmla="+- 0 11463 11446"/>
                                <a:gd name="T11" fmla="*/ 11463 h 103"/>
                                <a:gd name="T12" fmla="+- 0 7408 7339"/>
                                <a:gd name="T13" fmla="*/ T12 w 94"/>
                                <a:gd name="T14" fmla="+- 0 11469 11446"/>
                                <a:gd name="T15" fmla="*/ 11469 h 103"/>
                                <a:gd name="T16" fmla="+- 0 7411 7339"/>
                                <a:gd name="T17" fmla="*/ T16 w 94"/>
                                <a:gd name="T18" fmla="+- 0 11473 11446"/>
                                <a:gd name="T19" fmla="*/ 11473 h 103"/>
                                <a:gd name="T20" fmla="+- 0 7414 7339"/>
                                <a:gd name="T21" fmla="*/ T20 w 94"/>
                                <a:gd name="T22" fmla="+- 0 11480 11446"/>
                                <a:gd name="T23" fmla="*/ 11480 h 103"/>
                                <a:gd name="T24" fmla="+- 0 7414 7339"/>
                                <a:gd name="T25" fmla="*/ T24 w 94"/>
                                <a:gd name="T26" fmla="+- 0 11488 11446"/>
                                <a:gd name="T27" fmla="*/ 11488 h 103"/>
                                <a:gd name="T28" fmla="+- 0 7433 7339"/>
                                <a:gd name="T29" fmla="*/ T28 w 94"/>
                                <a:gd name="T30" fmla="+- 0 11488 11446"/>
                                <a:gd name="T31" fmla="*/ 11488 h 103"/>
                                <a:gd name="T32" fmla="+- 0 7433 7339"/>
                                <a:gd name="T33" fmla="*/ T32 w 94"/>
                                <a:gd name="T34" fmla="+- 0 11481 11446"/>
                                <a:gd name="T35" fmla="*/ 11481 h 103"/>
                                <a:gd name="T36" fmla="+- 0 7428 7339"/>
                                <a:gd name="T37" fmla="*/ T36 w 94"/>
                                <a:gd name="T38" fmla="+- 0 11468 11446"/>
                                <a:gd name="T39" fmla="*/ 11468 h 103"/>
                                <a:gd name="T40" fmla="+- 0 7420 7339"/>
                                <a:gd name="T41" fmla="*/ T40 w 94"/>
                                <a:gd name="T42" fmla="+- 0 11460 11446"/>
                                <a:gd name="T43" fmla="*/ 11460 h 1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94" h="103">
                                  <a:moveTo>
                                    <a:pt x="81" y="14"/>
                                  </a:moveTo>
                                  <a:lnTo>
                                    <a:pt x="56" y="14"/>
                                  </a:lnTo>
                                  <a:lnTo>
                                    <a:pt x="63" y="17"/>
                                  </a:lnTo>
                                  <a:lnTo>
                                    <a:pt x="69" y="23"/>
                                  </a:lnTo>
                                  <a:lnTo>
                                    <a:pt x="72" y="27"/>
                                  </a:lnTo>
                                  <a:lnTo>
                                    <a:pt x="75" y="34"/>
                                  </a:lnTo>
                                  <a:lnTo>
                                    <a:pt x="75" y="42"/>
                                  </a:lnTo>
                                  <a:lnTo>
                                    <a:pt x="94" y="42"/>
                                  </a:lnTo>
                                  <a:lnTo>
                                    <a:pt x="94" y="35"/>
                                  </a:lnTo>
                                  <a:lnTo>
                                    <a:pt x="89" y="22"/>
                                  </a:lnTo>
                                  <a:lnTo>
                                    <a:pt x="81" y="1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51" name="Group 722"/>
                        <wpg:cNvGrpSpPr>
                          <a:grpSpLocks/>
                        </wpg:cNvGrpSpPr>
                        <wpg:grpSpPr bwMode="auto">
                          <a:xfrm>
                            <a:off x="7446" y="11446"/>
                            <a:ext cx="85" cy="103"/>
                            <a:chOff x="7446" y="11446"/>
                            <a:chExt cx="85" cy="103"/>
                          </a:xfrm>
                        </wpg:grpSpPr>
                        <wps:wsp>
                          <wps:cNvPr id="752" name="Freeform 725"/>
                          <wps:cNvSpPr>
                            <a:spLocks/>
                          </wps:cNvSpPr>
                          <wps:spPr bwMode="auto">
                            <a:xfrm>
                              <a:off x="7446" y="11446"/>
                              <a:ext cx="85" cy="103"/>
                            </a:xfrm>
                            <a:custGeom>
                              <a:avLst/>
                              <a:gdLst>
                                <a:gd name="T0" fmla="+- 0 7463 7446"/>
                                <a:gd name="T1" fmla="*/ T0 w 85"/>
                                <a:gd name="T2" fmla="+- 0 11514 11446"/>
                                <a:gd name="T3" fmla="*/ 11514 h 103"/>
                                <a:gd name="T4" fmla="+- 0 7446 7446"/>
                                <a:gd name="T5" fmla="*/ T4 w 85"/>
                                <a:gd name="T6" fmla="+- 0 11517 11446"/>
                                <a:gd name="T7" fmla="*/ 11517 h 103"/>
                                <a:gd name="T8" fmla="+- 0 7448 7446"/>
                                <a:gd name="T9" fmla="*/ T8 w 85"/>
                                <a:gd name="T10" fmla="+- 0 11527 11446"/>
                                <a:gd name="T11" fmla="*/ 11527 h 103"/>
                                <a:gd name="T12" fmla="+- 0 7452 7446"/>
                                <a:gd name="T13" fmla="*/ T12 w 85"/>
                                <a:gd name="T14" fmla="+- 0 11535 11446"/>
                                <a:gd name="T15" fmla="*/ 11535 h 103"/>
                                <a:gd name="T16" fmla="+- 0 7466 7446"/>
                                <a:gd name="T17" fmla="*/ T16 w 85"/>
                                <a:gd name="T18" fmla="+- 0 11546 11446"/>
                                <a:gd name="T19" fmla="*/ 11546 h 103"/>
                                <a:gd name="T20" fmla="+- 0 7476 7446"/>
                                <a:gd name="T21" fmla="*/ T20 w 85"/>
                                <a:gd name="T22" fmla="+- 0 11549 11446"/>
                                <a:gd name="T23" fmla="*/ 11549 h 103"/>
                                <a:gd name="T24" fmla="+- 0 7497 7446"/>
                                <a:gd name="T25" fmla="*/ T24 w 85"/>
                                <a:gd name="T26" fmla="+- 0 11549 11446"/>
                                <a:gd name="T27" fmla="*/ 11549 h 103"/>
                                <a:gd name="T28" fmla="+- 0 7504 7446"/>
                                <a:gd name="T29" fmla="*/ T28 w 85"/>
                                <a:gd name="T30" fmla="+- 0 11547 11446"/>
                                <a:gd name="T31" fmla="*/ 11547 h 103"/>
                                <a:gd name="T32" fmla="+- 0 7511 7446"/>
                                <a:gd name="T33" fmla="*/ T32 w 85"/>
                                <a:gd name="T34" fmla="+- 0 11545 11446"/>
                                <a:gd name="T35" fmla="*/ 11545 h 103"/>
                                <a:gd name="T36" fmla="+- 0 7517 7446"/>
                                <a:gd name="T37" fmla="*/ T36 w 85"/>
                                <a:gd name="T38" fmla="+- 0 11542 11446"/>
                                <a:gd name="T39" fmla="*/ 11542 h 103"/>
                                <a:gd name="T40" fmla="+- 0 7522 7446"/>
                                <a:gd name="T41" fmla="*/ T40 w 85"/>
                                <a:gd name="T42" fmla="+- 0 11538 11446"/>
                                <a:gd name="T43" fmla="*/ 11538 h 103"/>
                                <a:gd name="T44" fmla="+- 0 7524 7446"/>
                                <a:gd name="T45" fmla="*/ T44 w 85"/>
                                <a:gd name="T46" fmla="+- 0 11535 11446"/>
                                <a:gd name="T47" fmla="*/ 11535 h 103"/>
                                <a:gd name="T48" fmla="+- 0 7481 7446"/>
                                <a:gd name="T49" fmla="*/ T48 w 85"/>
                                <a:gd name="T50" fmla="+- 0 11535 11446"/>
                                <a:gd name="T51" fmla="*/ 11535 h 103"/>
                                <a:gd name="T52" fmla="+- 0 7475 7446"/>
                                <a:gd name="T53" fmla="*/ T52 w 85"/>
                                <a:gd name="T54" fmla="+- 0 11533 11446"/>
                                <a:gd name="T55" fmla="*/ 11533 h 103"/>
                                <a:gd name="T56" fmla="+- 0 7471 7446"/>
                                <a:gd name="T57" fmla="*/ T56 w 85"/>
                                <a:gd name="T58" fmla="+- 0 11530 11446"/>
                                <a:gd name="T59" fmla="*/ 11530 h 103"/>
                                <a:gd name="T60" fmla="+- 0 7467 7446"/>
                                <a:gd name="T61" fmla="*/ T60 w 85"/>
                                <a:gd name="T62" fmla="+- 0 11526 11446"/>
                                <a:gd name="T63" fmla="*/ 11526 h 103"/>
                                <a:gd name="T64" fmla="+- 0 7464 7446"/>
                                <a:gd name="T65" fmla="*/ T64 w 85"/>
                                <a:gd name="T66" fmla="+- 0 11521 11446"/>
                                <a:gd name="T67" fmla="*/ 11521 h 103"/>
                                <a:gd name="T68" fmla="+- 0 7463 7446"/>
                                <a:gd name="T69" fmla="*/ T68 w 85"/>
                                <a:gd name="T70" fmla="+- 0 11514 11446"/>
                                <a:gd name="T71" fmla="*/ 11514 h 1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85" h="103">
                                  <a:moveTo>
                                    <a:pt x="17" y="68"/>
                                  </a:moveTo>
                                  <a:lnTo>
                                    <a:pt x="0" y="71"/>
                                  </a:lnTo>
                                  <a:lnTo>
                                    <a:pt x="2" y="81"/>
                                  </a:lnTo>
                                  <a:lnTo>
                                    <a:pt x="6" y="89"/>
                                  </a:lnTo>
                                  <a:lnTo>
                                    <a:pt x="20" y="100"/>
                                  </a:lnTo>
                                  <a:lnTo>
                                    <a:pt x="30" y="103"/>
                                  </a:lnTo>
                                  <a:lnTo>
                                    <a:pt x="51" y="103"/>
                                  </a:lnTo>
                                  <a:lnTo>
                                    <a:pt x="58" y="101"/>
                                  </a:lnTo>
                                  <a:lnTo>
                                    <a:pt x="65" y="99"/>
                                  </a:lnTo>
                                  <a:lnTo>
                                    <a:pt x="71" y="96"/>
                                  </a:lnTo>
                                  <a:lnTo>
                                    <a:pt x="76" y="92"/>
                                  </a:lnTo>
                                  <a:lnTo>
                                    <a:pt x="78" y="89"/>
                                  </a:lnTo>
                                  <a:lnTo>
                                    <a:pt x="35" y="89"/>
                                  </a:lnTo>
                                  <a:lnTo>
                                    <a:pt x="29" y="87"/>
                                  </a:lnTo>
                                  <a:lnTo>
                                    <a:pt x="25" y="84"/>
                                  </a:lnTo>
                                  <a:lnTo>
                                    <a:pt x="21" y="80"/>
                                  </a:lnTo>
                                  <a:lnTo>
                                    <a:pt x="18" y="75"/>
                                  </a:lnTo>
                                  <a:lnTo>
                                    <a:pt x="17" y="6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53" name="Freeform 724"/>
                          <wps:cNvSpPr>
                            <a:spLocks/>
                          </wps:cNvSpPr>
                          <wps:spPr bwMode="auto">
                            <a:xfrm>
                              <a:off x="7446" y="11446"/>
                              <a:ext cx="85" cy="103"/>
                            </a:xfrm>
                            <a:custGeom>
                              <a:avLst/>
                              <a:gdLst>
                                <a:gd name="T0" fmla="+- 0 7494 7446"/>
                                <a:gd name="T1" fmla="*/ T0 w 85"/>
                                <a:gd name="T2" fmla="+- 0 11446 11446"/>
                                <a:gd name="T3" fmla="*/ 11446 h 103"/>
                                <a:gd name="T4" fmla="+- 0 7481 7446"/>
                                <a:gd name="T5" fmla="*/ T4 w 85"/>
                                <a:gd name="T6" fmla="+- 0 11446 11446"/>
                                <a:gd name="T7" fmla="*/ 11446 h 103"/>
                                <a:gd name="T8" fmla="+- 0 7476 7446"/>
                                <a:gd name="T9" fmla="*/ T8 w 85"/>
                                <a:gd name="T10" fmla="+- 0 11447 11446"/>
                                <a:gd name="T11" fmla="*/ 11447 h 103"/>
                                <a:gd name="T12" fmla="+- 0 7471 7446"/>
                                <a:gd name="T13" fmla="*/ T12 w 85"/>
                                <a:gd name="T14" fmla="+- 0 11448 11446"/>
                                <a:gd name="T15" fmla="*/ 11448 h 103"/>
                                <a:gd name="T16" fmla="+- 0 7467 7446"/>
                                <a:gd name="T17" fmla="*/ T16 w 85"/>
                                <a:gd name="T18" fmla="+- 0 11449 11446"/>
                                <a:gd name="T19" fmla="*/ 11449 h 103"/>
                                <a:gd name="T20" fmla="+- 0 7463 7446"/>
                                <a:gd name="T21" fmla="*/ T20 w 85"/>
                                <a:gd name="T22" fmla="+- 0 11451 11446"/>
                                <a:gd name="T23" fmla="*/ 11451 h 103"/>
                                <a:gd name="T24" fmla="+- 0 7460 7446"/>
                                <a:gd name="T25" fmla="*/ T24 w 85"/>
                                <a:gd name="T26" fmla="+- 0 11453 11446"/>
                                <a:gd name="T27" fmla="*/ 11453 h 103"/>
                                <a:gd name="T28" fmla="+- 0 7457 7446"/>
                                <a:gd name="T29" fmla="*/ T28 w 85"/>
                                <a:gd name="T30" fmla="+- 0 11455 11446"/>
                                <a:gd name="T31" fmla="*/ 11455 h 103"/>
                                <a:gd name="T32" fmla="+- 0 7454 7446"/>
                                <a:gd name="T33" fmla="*/ T32 w 85"/>
                                <a:gd name="T34" fmla="+- 0 11458 11446"/>
                                <a:gd name="T35" fmla="*/ 11458 h 103"/>
                                <a:gd name="T36" fmla="+- 0 7450 7446"/>
                                <a:gd name="T37" fmla="*/ T36 w 85"/>
                                <a:gd name="T38" fmla="+- 0 11466 11446"/>
                                <a:gd name="T39" fmla="*/ 11466 h 103"/>
                                <a:gd name="T40" fmla="+- 0 7449 7446"/>
                                <a:gd name="T41" fmla="*/ T40 w 85"/>
                                <a:gd name="T42" fmla="+- 0 11470 11446"/>
                                <a:gd name="T43" fmla="*/ 11470 h 103"/>
                                <a:gd name="T44" fmla="+- 0 7449 7446"/>
                                <a:gd name="T45" fmla="*/ T44 w 85"/>
                                <a:gd name="T46" fmla="+- 0 11479 11446"/>
                                <a:gd name="T47" fmla="*/ 11479 h 103"/>
                                <a:gd name="T48" fmla="+- 0 7499 7446"/>
                                <a:gd name="T49" fmla="*/ T48 w 85"/>
                                <a:gd name="T50" fmla="+- 0 11507 11446"/>
                                <a:gd name="T51" fmla="*/ 11507 h 103"/>
                                <a:gd name="T52" fmla="+- 0 7505 7446"/>
                                <a:gd name="T53" fmla="*/ T52 w 85"/>
                                <a:gd name="T54" fmla="+- 0 11509 11446"/>
                                <a:gd name="T55" fmla="*/ 11509 h 103"/>
                                <a:gd name="T56" fmla="+- 0 7507 7446"/>
                                <a:gd name="T57" fmla="*/ T56 w 85"/>
                                <a:gd name="T58" fmla="+- 0 11510 11446"/>
                                <a:gd name="T59" fmla="*/ 11510 h 103"/>
                                <a:gd name="T60" fmla="+- 0 7511 7446"/>
                                <a:gd name="T61" fmla="*/ T60 w 85"/>
                                <a:gd name="T62" fmla="+- 0 11513 11446"/>
                                <a:gd name="T63" fmla="*/ 11513 h 103"/>
                                <a:gd name="T64" fmla="+- 0 7512 7446"/>
                                <a:gd name="T65" fmla="*/ T64 w 85"/>
                                <a:gd name="T66" fmla="+- 0 11516 11446"/>
                                <a:gd name="T67" fmla="*/ 11516 h 103"/>
                                <a:gd name="T68" fmla="+- 0 7512 7446"/>
                                <a:gd name="T69" fmla="*/ T68 w 85"/>
                                <a:gd name="T70" fmla="+- 0 11523 11446"/>
                                <a:gd name="T71" fmla="*/ 11523 h 103"/>
                                <a:gd name="T72" fmla="+- 0 7511 7446"/>
                                <a:gd name="T73" fmla="*/ T72 w 85"/>
                                <a:gd name="T74" fmla="+- 0 11527 11446"/>
                                <a:gd name="T75" fmla="*/ 11527 h 103"/>
                                <a:gd name="T76" fmla="+- 0 7507 7446"/>
                                <a:gd name="T77" fmla="*/ T76 w 85"/>
                                <a:gd name="T78" fmla="+- 0 11530 11446"/>
                                <a:gd name="T79" fmla="*/ 11530 h 103"/>
                                <a:gd name="T80" fmla="+- 0 7503 7446"/>
                                <a:gd name="T81" fmla="*/ T80 w 85"/>
                                <a:gd name="T82" fmla="+- 0 11533 11446"/>
                                <a:gd name="T83" fmla="*/ 11533 h 103"/>
                                <a:gd name="T84" fmla="+- 0 7497 7446"/>
                                <a:gd name="T85" fmla="*/ T84 w 85"/>
                                <a:gd name="T86" fmla="+- 0 11535 11446"/>
                                <a:gd name="T87" fmla="*/ 11535 h 103"/>
                                <a:gd name="T88" fmla="+- 0 7524 7446"/>
                                <a:gd name="T89" fmla="*/ T88 w 85"/>
                                <a:gd name="T90" fmla="+- 0 11535 11446"/>
                                <a:gd name="T91" fmla="*/ 11535 h 103"/>
                                <a:gd name="T92" fmla="+- 0 7525 7446"/>
                                <a:gd name="T93" fmla="*/ T92 w 85"/>
                                <a:gd name="T94" fmla="+- 0 11533 11446"/>
                                <a:gd name="T95" fmla="*/ 11533 h 103"/>
                                <a:gd name="T96" fmla="+- 0 7528 7446"/>
                                <a:gd name="T97" fmla="*/ T96 w 85"/>
                                <a:gd name="T98" fmla="+- 0 11528 11446"/>
                                <a:gd name="T99" fmla="*/ 11528 h 103"/>
                                <a:gd name="T100" fmla="+- 0 7530 7446"/>
                                <a:gd name="T101" fmla="*/ T100 w 85"/>
                                <a:gd name="T102" fmla="+- 0 11523 11446"/>
                                <a:gd name="T103" fmla="*/ 11523 h 103"/>
                                <a:gd name="T104" fmla="+- 0 7530 7446"/>
                                <a:gd name="T105" fmla="*/ T104 w 85"/>
                                <a:gd name="T106" fmla="+- 0 11512 11446"/>
                                <a:gd name="T107" fmla="*/ 11512 h 103"/>
                                <a:gd name="T108" fmla="+- 0 7529 7446"/>
                                <a:gd name="T109" fmla="*/ T108 w 85"/>
                                <a:gd name="T110" fmla="+- 0 11507 11446"/>
                                <a:gd name="T111" fmla="*/ 11507 h 103"/>
                                <a:gd name="T112" fmla="+- 0 7476 7446"/>
                                <a:gd name="T113" fmla="*/ T112 w 85"/>
                                <a:gd name="T114" fmla="+- 0 11483 11446"/>
                                <a:gd name="T115" fmla="*/ 11483 h 103"/>
                                <a:gd name="T116" fmla="+- 0 7474 7446"/>
                                <a:gd name="T117" fmla="*/ T116 w 85"/>
                                <a:gd name="T118" fmla="+- 0 11483 11446"/>
                                <a:gd name="T119" fmla="*/ 11483 h 103"/>
                                <a:gd name="T120" fmla="+- 0 7471 7446"/>
                                <a:gd name="T121" fmla="*/ T120 w 85"/>
                                <a:gd name="T122" fmla="+- 0 11481 11446"/>
                                <a:gd name="T123" fmla="*/ 11481 h 103"/>
                                <a:gd name="T124" fmla="+- 0 7469 7446"/>
                                <a:gd name="T125" fmla="*/ T124 w 85"/>
                                <a:gd name="T126" fmla="+- 0 11480 11446"/>
                                <a:gd name="T127" fmla="*/ 11480 h 103"/>
                                <a:gd name="T128" fmla="+- 0 7468 7446"/>
                                <a:gd name="T129" fmla="*/ T128 w 85"/>
                                <a:gd name="T130" fmla="+- 0 11478 11446"/>
                                <a:gd name="T131" fmla="*/ 11478 h 103"/>
                                <a:gd name="T132" fmla="+- 0 7466 7446"/>
                                <a:gd name="T133" fmla="*/ T132 w 85"/>
                                <a:gd name="T134" fmla="+- 0 11476 11446"/>
                                <a:gd name="T135" fmla="*/ 11476 h 103"/>
                                <a:gd name="T136" fmla="+- 0 7465 7446"/>
                                <a:gd name="T137" fmla="*/ T136 w 85"/>
                                <a:gd name="T138" fmla="+- 0 11474 11446"/>
                                <a:gd name="T139" fmla="*/ 11474 h 103"/>
                                <a:gd name="T140" fmla="+- 0 7465 7446"/>
                                <a:gd name="T141" fmla="*/ T140 w 85"/>
                                <a:gd name="T142" fmla="+- 0 11469 11446"/>
                                <a:gd name="T143" fmla="*/ 11469 h 103"/>
                                <a:gd name="T144" fmla="+- 0 7467 7446"/>
                                <a:gd name="T145" fmla="*/ T144 w 85"/>
                                <a:gd name="T146" fmla="+- 0 11466 11446"/>
                                <a:gd name="T147" fmla="*/ 11466 h 103"/>
                                <a:gd name="T148" fmla="+- 0 7471 7446"/>
                                <a:gd name="T149" fmla="*/ T148 w 85"/>
                                <a:gd name="T150" fmla="+- 0 11463 11446"/>
                                <a:gd name="T151" fmla="*/ 11463 h 103"/>
                                <a:gd name="T152" fmla="+- 0 7474 7446"/>
                                <a:gd name="T153" fmla="*/ T152 w 85"/>
                                <a:gd name="T154" fmla="+- 0 11461 11446"/>
                                <a:gd name="T155" fmla="*/ 11461 h 103"/>
                                <a:gd name="T156" fmla="+- 0 7480 7446"/>
                                <a:gd name="T157" fmla="*/ T156 w 85"/>
                                <a:gd name="T158" fmla="+- 0 11460 11446"/>
                                <a:gd name="T159" fmla="*/ 11460 h 103"/>
                                <a:gd name="T160" fmla="+- 0 7521 7446"/>
                                <a:gd name="T161" fmla="*/ T160 w 85"/>
                                <a:gd name="T162" fmla="+- 0 11460 11446"/>
                                <a:gd name="T163" fmla="*/ 11460 h 103"/>
                                <a:gd name="T164" fmla="+- 0 7518 7446"/>
                                <a:gd name="T165" fmla="*/ T164 w 85"/>
                                <a:gd name="T166" fmla="+- 0 11454 11446"/>
                                <a:gd name="T167" fmla="*/ 11454 h 103"/>
                                <a:gd name="T168" fmla="+- 0 7513 7446"/>
                                <a:gd name="T169" fmla="*/ T168 w 85"/>
                                <a:gd name="T170" fmla="+- 0 11451 11446"/>
                                <a:gd name="T171" fmla="*/ 11451 h 103"/>
                                <a:gd name="T172" fmla="+- 0 7501 7446"/>
                                <a:gd name="T173" fmla="*/ T172 w 85"/>
                                <a:gd name="T174" fmla="+- 0 11447 11446"/>
                                <a:gd name="T175" fmla="*/ 11447 h 103"/>
                                <a:gd name="T176" fmla="+- 0 7494 7446"/>
                                <a:gd name="T177" fmla="*/ T176 w 85"/>
                                <a:gd name="T178" fmla="+- 0 11446 11446"/>
                                <a:gd name="T179" fmla="*/ 11446 h 1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85" h="103">
                                  <a:moveTo>
                                    <a:pt x="48" y="0"/>
                                  </a:moveTo>
                                  <a:lnTo>
                                    <a:pt x="35" y="0"/>
                                  </a:lnTo>
                                  <a:lnTo>
                                    <a:pt x="30" y="1"/>
                                  </a:lnTo>
                                  <a:lnTo>
                                    <a:pt x="25" y="2"/>
                                  </a:lnTo>
                                  <a:lnTo>
                                    <a:pt x="21" y="3"/>
                                  </a:lnTo>
                                  <a:lnTo>
                                    <a:pt x="17" y="5"/>
                                  </a:lnTo>
                                  <a:lnTo>
                                    <a:pt x="14" y="7"/>
                                  </a:lnTo>
                                  <a:lnTo>
                                    <a:pt x="11" y="9"/>
                                  </a:lnTo>
                                  <a:lnTo>
                                    <a:pt x="8" y="12"/>
                                  </a:lnTo>
                                  <a:lnTo>
                                    <a:pt x="4" y="20"/>
                                  </a:lnTo>
                                  <a:lnTo>
                                    <a:pt x="3" y="24"/>
                                  </a:lnTo>
                                  <a:lnTo>
                                    <a:pt x="3" y="33"/>
                                  </a:lnTo>
                                  <a:lnTo>
                                    <a:pt x="53" y="61"/>
                                  </a:lnTo>
                                  <a:lnTo>
                                    <a:pt x="59" y="63"/>
                                  </a:lnTo>
                                  <a:lnTo>
                                    <a:pt x="61" y="64"/>
                                  </a:lnTo>
                                  <a:lnTo>
                                    <a:pt x="65" y="67"/>
                                  </a:lnTo>
                                  <a:lnTo>
                                    <a:pt x="66" y="70"/>
                                  </a:lnTo>
                                  <a:lnTo>
                                    <a:pt x="66" y="77"/>
                                  </a:lnTo>
                                  <a:lnTo>
                                    <a:pt x="65" y="81"/>
                                  </a:lnTo>
                                  <a:lnTo>
                                    <a:pt x="61" y="84"/>
                                  </a:lnTo>
                                  <a:lnTo>
                                    <a:pt x="57" y="87"/>
                                  </a:lnTo>
                                  <a:lnTo>
                                    <a:pt x="51" y="89"/>
                                  </a:lnTo>
                                  <a:lnTo>
                                    <a:pt x="78" y="89"/>
                                  </a:lnTo>
                                  <a:lnTo>
                                    <a:pt x="79" y="87"/>
                                  </a:lnTo>
                                  <a:lnTo>
                                    <a:pt x="82" y="82"/>
                                  </a:lnTo>
                                  <a:lnTo>
                                    <a:pt x="84" y="77"/>
                                  </a:lnTo>
                                  <a:lnTo>
                                    <a:pt x="84" y="66"/>
                                  </a:lnTo>
                                  <a:lnTo>
                                    <a:pt x="83" y="61"/>
                                  </a:lnTo>
                                  <a:lnTo>
                                    <a:pt x="30" y="37"/>
                                  </a:lnTo>
                                  <a:lnTo>
                                    <a:pt x="28" y="37"/>
                                  </a:lnTo>
                                  <a:lnTo>
                                    <a:pt x="25" y="35"/>
                                  </a:lnTo>
                                  <a:lnTo>
                                    <a:pt x="23" y="34"/>
                                  </a:lnTo>
                                  <a:lnTo>
                                    <a:pt x="22" y="32"/>
                                  </a:lnTo>
                                  <a:lnTo>
                                    <a:pt x="20" y="30"/>
                                  </a:lnTo>
                                  <a:lnTo>
                                    <a:pt x="19" y="28"/>
                                  </a:lnTo>
                                  <a:lnTo>
                                    <a:pt x="19" y="23"/>
                                  </a:lnTo>
                                  <a:lnTo>
                                    <a:pt x="21" y="20"/>
                                  </a:lnTo>
                                  <a:lnTo>
                                    <a:pt x="25" y="17"/>
                                  </a:lnTo>
                                  <a:lnTo>
                                    <a:pt x="28" y="15"/>
                                  </a:lnTo>
                                  <a:lnTo>
                                    <a:pt x="34" y="14"/>
                                  </a:lnTo>
                                  <a:lnTo>
                                    <a:pt x="75" y="14"/>
                                  </a:lnTo>
                                  <a:lnTo>
                                    <a:pt x="72" y="8"/>
                                  </a:lnTo>
                                  <a:lnTo>
                                    <a:pt x="67" y="5"/>
                                  </a:lnTo>
                                  <a:lnTo>
                                    <a:pt x="55" y="1"/>
                                  </a:lnTo>
                                  <a:lnTo>
                                    <a:pt x="4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54" name="Freeform 723"/>
                          <wps:cNvSpPr>
                            <a:spLocks/>
                          </wps:cNvSpPr>
                          <wps:spPr bwMode="auto">
                            <a:xfrm>
                              <a:off x="7446" y="11446"/>
                              <a:ext cx="85" cy="103"/>
                            </a:xfrm>
                            <a:custGeom>
                              <a:avLst/>
                              <a:gdLst>
                                <a:gd name="T0" fmla="+- 0 7521 7446"/>
                                <a:gd name="T1" fmla="*/ T0 w 85"/>
                                <a:gd name="T2" fmla="+- 0 11460 11446"/>
                                <a:gd name="T3" fmla="*/ 11460 h 103"/>
                                <a:gd name="T4" fmla="+- 0 7494 7446"/>
                                <a:gd name="T5" fmla="*/ T4 w 85"/>
                                <a:gd name="T6" fmla="+- 0 11460 11446"/>
                                <a:gd name="T7" fmla="*/ 11460 h 103"/>
                                <a:gd name="T8" fmla="+- 0 7499 7446"/>
                                <a:gd name="T9" fmla="*/ T8 w 85"/>
                                <a:gd name="T10" fmla="+- 0 11461 11446"/>
                                <a:gd name="T11" fmla="*/ 11461 h 103"/>
                                <a:gd name="T12" fmla="+- 0 7503 7446"/>
                                <a:gd name="T13" fmla="*/ T12 w 85"/>
                                <a:gd name="T14" fmla="+- 0 11464 11446"/>
                                <a:gd name="T15" fmla="*/ 11464 h 103"/>
                                <a:gd name="T16" fmla="+- 0 7507 7446"/>
                                <a:gd name="T17" fmla="*/ T16 w 85"/>
                                <a:gd name="T18" fmla="+- 0 11467 11446"/>
                                <a:gd name="T19" fmla="*/ 11467 h 103"/>
                                <a:gd name="T20" fmla="+- 0 7509 7446"/>
                                <a:gd name="T21" fmla="*/ T20 w 85"/>
                                <a:gd name="T22" fmla="+- 0 11471 11446"/>
                                <a:gd name="T23" fmla="*/ 11471 h 103"/>
                                <a:gd name="T24" fmla="+- 0 7510 7446"/>
                                <a:gd name="T25" fmla="*/ T24 w 85"/>
                                <a:gd name="T26" fmla="+- 0 11476 11446"/>
                                <a:gd name="T27" fmla="*/ 11476 h 103"/>
                                <a:gd name="T28" fmla="+- 0 7526 7446"/>
                                <a:gd name="T29" fmla="*/ T28 w 85"/>
                                <a:gd name="T30" fmla="+- 0 11473 11446"/>
                                <a:gd name="T31" fmla="*/ 11473 h 103"/>
                                <a:gd name="T32" fmla="+- 0 7525 7446"/>
                                <a:gd name="T33" fmla="*/ T32 w 85"/>
                                <a:gd name="T34" fmla="+- 0 11467 11446"/>
                                <a:gd name="T35" fmla="*/ 11467 h 103"/>
                                <a:gd name="T36" fmla="+- 0 7523 7446"/>
                                <a:gd name="T37" fmla="*/ T36 w 85"/>
                                <a:gd name="T38" fmla="+- 0 11462 11446"/>
                                <a:gd name="T39" fmla="*/ 11462 h 103"/>
                                <a:gd name="T40" fmla="+- 0 7521 7446"/>
                                <a:gd name="T41" fmla="*/ T40 w 85"/>
                                <a:gd name="T42" fmla="+- 0 11460 11446"/>
                                <a:gd name="T43" fmla="*/ 11460 h 1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5" h="103">
                                  <a:moveTo>
                                    <a:pt x="75" y="14"/>
                                  </a:moveTo>
                                  <a:lnTo>
                                    <a:pt x="48" y="14"/>
                                  </a:lnTo>
                                  <a:lnTo>
                                    <a:pt x="53" y="15"/>
                                  </a:lnTo>
                                  <a:lnTo>
                                    <a:pt x="57" y="18"/>
                                  </a:lnTo>
                                  <a:lnTo>
                                    <a:pt x="61" y="21"/>
                                  </a:lnTo>
                                  <a:lnTo>
                                    <a:pt x="63" y="25"/>
                                  </a:lnTo>
                                  <a:lnTo>
                                    <a:pt x="64" y="30"/>
                                  </a:lnTo>
                                  <a:lnTo>
                                    <a:pt x="80" y="27"/>
                                  </a:lnTo>
                                  <a:lnTo>
                                    <a:pt x="79" y="21"/>
                                  </a:lnTo>
                                  <a:lnTo>
                                    <a:pt x="77" y="16"/>
                                  </a:lnTo>
                                  <a:lnTo>
                                    <a:pt x="75" y="1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55" name="Group 718"/>
                        <wpg:cNvGrpSpPr>
                          <a:grpSpLocks/>
                        </wpg:cNvGrpSpPr>
                        <wpg:grpSpPr bwMode="auto">
                          <a:xfrm>
                            <a:off x="8170" y="11411"/>
                            <a:ext cx="111" cy="136"/>
                            <a:chOff x="8170" y="11411"/>
                            <a:chExt cx="111" cy="136"/>
                          </a:xfrm>
                        </wpg:grpSpPr>
                        <wps:wsp>
                          <wps:cNvPr id="756" name="Freeform 721"/>
                          <wps:cNvSpPr>
                            <a:spLocks/>
                          </wps:cNvSpPr>
                          <wps:spPr bwMode="auto">
                            <a:xfrm>
                              <a:off x="8170" y="11411"/>
                              <a:ext cx="111" cy="136"/>
                            </a:xfrm>
                            <a:custGeom>
                              <a:avLst/>
                              <a:gdLst>
                                <a:gd name="T0" fmla="+- 0 8189 8170"/>
                                <a:gd name="T1" fmla="*/ T0 w 111"/>
                                <a:gd name="T2" fmla="+- 0 11411 11411"/>
                                <a:gd name="T3" fmla="*/ 11411 h 136"/>
                                <a:gd name="T4" fmla="+- 0 8170 8170"/>
                                <a:gd name="T5" fmla="*/ T4 w 111"/>
                                <a:gd name="T6" fmla="+- 0 11411 11411"/>
                                <a:gd name="T7" fmla="*/ 11411 h 136"/>
                                <a:gd name="T8" fmla="+- 0 8170 8170"/>
                                <a:gd name="T9" fmla="*/ T8 w 111"/>
                                <a:gd name="T10" fmla="+- 0 11546 11411"/>
                                <a:gd name="T11" fmla="*/ 11546 h 136"/>
                                <a:gd name="T12" fmla="+- 0 8188 8170"/>
                                <a:gd name="T13" fmla="*/ T12 w 111"/>
                                <a:gd name="T14" fmla="+- 0 11546 11411"/>
                                <a:gd name="T15" fmla="*/ 11546 h 136"/>
                                <a:gd name="T16" fmla="+- 0 8188 8170"/>
                                <a:gd name="T17" fmla="*/ T16 w 111"/>
                                <a:gd name="T18" fmla="+- 0 11440 11411"/>
                                <a:gd name="T19" fmla="*/ 11440 h 136"/>
                                <a:gd name="T20" fmla="+- 0 8209 8170"/>
                                <a:gd name="T21" fmla="*/ T20 w 111"/>
                                <a:gd name="T22" fmla="+- 0 11440 11411"/>
                                <a:gd name="T23" fmla="*/ 11440 h 136"/>
                                <a:gd name="T24" fmla="+- 0 8189 8170"/>
                                <a:gd name="T25" fmla="*/ T24 w 111"/>
                                <a:gd name="T26" fmla="+- 0 11411 11411"/>
                                <a:gd name="T27" fmla="*/ 11411 h 136"/>
                              </a:gdLst>
                              <a:ahLst/>
                              <a:cxnLst>
                                <a:cxn ang="0">
                                  <a:pos x="T1" y="T3"/>
                                </a:cxn>
                                <a:cxn ang="0">
                                  <a:pos x="T5" y="T7"/>
                                </a:cxn>
                                <a:cxn ang="0">
                                  <a:pos x="T9" y="T11"/>
                                </a:cxn>
                                <a:cxn ang="0">
                                  <a:pos x="T13" y="T15"/>
                                </a:cxn>
                                <a:cxn ang="0">
                                  <a:pos x="T17" y="T19"/>
                                </a:cxn>
                                <a:cxn ang="0">
                                  <a:pos x="T21" y="T23"/>
                                </a:cxn>
                                <a:cxn ang="0">
                                  <a:pos x="T25" y="T27"/>
                                </a:cxn>
                              </a:cxnLst>
                              <a:rect l="0" t="0" r="r" b="b"/>
                              <a:pathLst>
                                <a:path w="111" h="136">
                                  <a:moveTo>
                                    <a:pt x="19" y="0"/>
                                  </a:moveTo>
                                  <a:lnTo>
                                    <a:pt x="0" y="0"/>
                                  </a:lnTo>
                                  <a:lnTo>
                                    <a:pt x="0" y="135"/>
                                  </a:lnTo>
                                  <a:lnTo>
                                    <a:pt x="18" y="135"/>
                                  </a:lnTo>
                                  <a:lnTo>
                                    <a:pt x="18" y="29"/>
                                  </a:lnTo>
                                  <a:lnTo>
                                    <a:pt x="39" y="29"/>
                                  </a:lnTo>
                                  <a:lnTo>
                                    <a:pt x="1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57" name="Freeform 720"/>
                          <wps:cNvSpPr>
                            <a:spLocks/>
                          </wps:cNvSpPr>
                          <wps:spPr bwMode="auto">
                            <a:xfrm>
                              <a:off x="8170" y="11411"/>
                              <a:ext cx="111" cy="136"/>
                            </a:xfrm>
                            <a:custGeom>
                              <a:avLst/>
                              <a:gdLst>
                                <a:gd name="T0" fmla="+- 0 8209 8170"/>
                                <a:gd name="T1" fmla="*/ T0 w 111"/>
                                <a:gd name="T2" fmla="+- 0 11440 11411"/>
                                <a:gd name="T3" fmla="*/ 11440 h 136"/>
                                <a:gd name="T4" fmla="+- 0 8188 8170"/>
                                <a:gd name="T5" fmla="*/ T4 w 111"/>
                                <a:gd name="T6" fmla="+- 0 11440 11411"/>
                                <a:gd name="T7" fmla="*/ 11440 h 136"/>
                                <a:gd name="T8" fmla="+- 0 8261 8170"/>
                                <a:gd name="T9" fmla="*/ T8 w 111"/>
                                <a:gd name="T10" fmla="+- 0 11546 11411"/>
                                <a:gd name="T11" fmla="*/ 11546 h 136"/>
                                <a:gd name="T12" fmla="+- 0 8280 8170"/>
                                <a:gd name="T13" fmla="*/ T12 w 111"/>
                                <a:gd name="T14" fmla="+- 0 11546 11411"/>
                                <a:gd name="T15" fmla="*/ 11546 h 136"/>
                                <a:gd name="T16" fmla="+- 0 8280 8170"/>
                                <a:gd name="T17" fmla="*/ T16 w 111"/>
                                <a:gd name="T18" fmla="+- 0 11517 11411"/>
                                <a:gd name="T19" fmla="*/ 11517 h 136"/>
                                <a:gd name="T20" fmla="+- 0 8262 8170"/>
                                <a:gd name="T21" fmla="*/ T20 w 111"/>
                                <a:gd name="T22" fmla="+- 0 11517 11411"/>
                                <a:gd name="T23" fmla="*/ 11517 h 136"/>
                                <a:gd name="T24" fmla="+- 0 8209 8170"/>
                                <a:gd name="T25" fmla="*/ T24 w 111"/>
                                <a:gd name="T26" fmla="+- 0 11440 11411"/>
                                <a:gd name="T27" fmla="*/ 11440 h 136"/>
                              </a:gdLst>
                              <a:ahLst/>
                              <a:cxnLst>
                                <a:cxn ang="0">
                                  <a:pos x="T1" y="T3"/>
                                </a:cxn>
                                <a:cxn ang="0">
                                  <a:pos x="T5" y="T7"/>
                                </a:cxn>
                                <a:cxn ang="0">
                                  <a:pos x="T9" y="T11"/>
                                </a:cxn>
                                <a:cxn ang="0">
                                  <a:pos x="T13" y="T15"/>
                                </a:cxn>
                                <a:cxn ang="0">
                                  <a:pos x="T17" y="T19"/>
                                </a:cxn>
                                <a:cxn ang="0">
                                  <a:pos x="T21" y="T23"/>
                                </a:cxn>
                                <a:cxn ang="0">
                                  <a:pos x="T25" y="T27"/>
                                </a:cxn>
                              </a:cxnLst>
                              <a:rect l="0" t="0" r="r" b="b"/>
                              <a:pathLst>
                                <a:path w="111" h="136">
                                  <a:moveTo>
                                    <a:pt x="39" y="29"/>
                                  </a:moveTo>
                                  <a:lnTo>
                                    <a:pt x="18" y="29"/>
                                  </a:lnTo>
                                  <a:lnTo>
                                    <a:pt x="91" y="135"/>
                                  </a:lnTo>
                                  <a:lnTo>
                                    <a:pt x="110" y="135"/>
                                  </a:lnTo>
                                  <a:lnTo>
                                    <a:pt x="110" y="106"/>
                                  </a:lnTo>
                                  <a:lnTo>
                                    <a:pt x="92" y="106"/>
                                  </a:lnTo>
                                  <a:lnTo>
                                    <a:pt x="39" y="2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58" name="Freeform 719"/>
                          <wps:cNvSpPr>
                            <a:spLocks/>
                          </wps:cNvSpPr>
                          <wps:spPr bwMode="auto">
                            <a:xfrm>
                              <a:off x="8170" y="11411"/>
                              <a:ext cx="111" cy="136"/>
                            </a:xfrm>
                            <a:custGeom>
                              <a:avLst/>
                              <a:gdLst>
                                <a:gd name="T0" fmla="+- 0 8280 8170"/>
                                <a:gd name="T1" fmla="*/ T0 w 111"/>
                                <a:gd name="T2" fmla="+- 0 11411 11411"/>
                                <a:gd name="T3" fmla="*/ 11411 h 136"/>
                                <a:gd name="T4" fmla="+- 0 8262 8170"/>
                                <a:gd name="T5" fmla="*/ T4 w 111"/>
                                <a:gd name="T6" fmla="+- 0 11411 11411"/>
                                <a:gd name="T7" fmla="*/ 11411 h 136"/>
                                <a:gd name="T8" fmla="+- 0 8262 8170"/>
                                <a:gd name="T9" fmla="*/ T8 w 111"/>
                                <a:gd name="T10" fmla="+- 0 11517 11411"/>
                                <a:gd name="T11" fmla="*/ 11517 h 136"/>
                                <a:gd name="T12" fmla="+- 0 8280 8170"/>
                                <a:gd name="T13" fmla="*/ T12 w 111"/>
                                <a:gd name="T14" fmla="+- 0 11517 11411"/>
                                <a:gd name="T15" fmla="*/ 11517 h 136"/>
                                <a:gd name="T16" fmla="+- 0 8280 8170"/>
                                <a:gd name="T17" fmla="*/ T16 w 111"/>
                                <a:gd name="T18" fmla="+- 0 11411 11411"/>
                                <a:gd name="T19" fmla="*/ 11411 h 136"/>
                              </a:gdLst>
                              <a:ahLst/>
                              <a:cxnLst>
                                <a:cxn ang="0">
                                  <a:pos x="T1" y="T3"/>
                                </a:cxn>
                                <a:cxn ang="0">
                                  <a:pos x="T5" y="T7"/>
                                </a:cxn>
                                <a:cxn ang="0">
                                  <a:pos x="T9" y="T11"/>
                                </a:cxn>
                                <a:cxn ang="0">
                                  <a:pos x="T13" y="T15"/>
                                </a:cxn>
                                <a:cxn ang="0">
                                  <a:pos x="T17" y="T19"/>
                                </a:cxn>
                              </a:cxnLst>
                              <a:rect l="0" t="0" r="r" b="b"/>
                              <a:pathLst>
                                <a:path w="111" h="136">
                                  <a:moveTo>
                                    <a:pt x="110" y="0"/>
                                  </a:moveTo>
                                  <a:lnTo>
                                    <a:pt x="92" y="0"/>
                                  </a:lnTo>
                                  <a:lnTo>
                                    <a:pt x="92" y="106"/>
                                  </a:lnTo>
                                  <a:lnTo>
                                    <a:pt x="110" y="106"/>
                                  </a:lnTo>
                                  <a:lnTo>
                                    <a:pt x="11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59" name="Group 715"/>
                        <wpg:cNvGrpSpPr>
                          <a:grpSpLocks/>
                        </wpg:cNvGrpSpPr>
                        <wpg:grpSpPr bwMode="auto">
                          <a:xfrm>
                            <a:off x="8306" y="11446"/>
                            <a:ext cx="95" cy="103"/>
                            <a:chOff x="8306" y="11446"/>
                            <a:chExt cx="95" cy="103"/>
                          </a:xfrm>
                        </wpg:grpSpPr>
                        <wps:wsp>
                          <wps:cNvPr id="760" name="Freeform 717"/>
                          <wps:cNvSpPr>
                            <a:spLocks/>
                          </wps:cNvSpPr>
                          <wps:spPr bwMode="auto">
                            <a:xfrm>
                              <a:off x="8306" y="11446"/>
                              <a:ext cx="95" cy="103"/>
                            </a:xfrm>
                            <a:custGeom>
                              <a:avLst/>
                              <a:gdLst>
                                <a:gd name="T0" fmla="+- 0 8367 8306"/>
                                <a:gd name="T1" fmla="*/ T0 w 95"/>
                                <a:gd name="T2" fmla="+- 0 11446 11446"/>
                                <a:gd name="T3" fmla="*/ 11446 h 103"/>
                                <a:gd name="T4" fmla="+- 0 8341 8306"/>
                                <a:gd name="T5" fmla="*/ T4 w 95"/>
                                <a:gd name="T6" fmla="+- 0 11446 11446"/>
                                <a:gd name="T7" fmla="*/ 11446 h 103"/>
                                <a:gd name="T8" fmla="+- 0 8330 8306"/>
                                <a:gd name="T9" fmla="*/ T8 w 95"/>
                                <a:gd name="T10" fmla="+- 0 11450 11446"/>
                                <a:gd name="T11" fmla="*/ 11450 h 103"/>
                                <a:gd name="T12" fmla="+- 0 8319 8306"/>
                                <a:gd name="T13" fmla="*/ T12 w 95"/>
                                <a:gd name="T14" fmla="+- 0 11459 11446"/>
                                <a:gd name="T15" fmla="*/ 11459 h 103"/>
                                <a:gd name="T16" fmla="+- 0 8309 8306"/>
                                <a:gd name="T17" fmla="*/ T16 w 95"/>
                                <a:gd name="T18" fmla="+- 0 11475 11446"/>
                                <a:gd name="T19" fmla="*/ 11475 h 103"/>
                                <a:gd name="T20" fmla="+- 0 8306 8306"/>
                                <a:gd name="T21" fmla="*/ T20 w 95"/>
                                <a:gd name="T22" fmla="+- 0 11497 11446"/>
                                <a:gd name="T23" fmla="*/ 11497 h 103"/>
                                <a:gd name="T24" fmla="+- 0 8306 8306"/>
                                <a:gd name="T25" fmla="*/ T24 w 95"/>
                                <a:gd name="T26" fmla="+- 0 11498 11446"/>
                                <a:gd name="T27" fmla="*/ 11498 h 103"/>
                                <a:gd name="T28" fmla="+- 0 8309 8306"/>
                                <a:gd name="T29" fmla="*/ T28 w 95"/>
                                <a:gd name="T30" fmla="+- 0 11519 11446"/>
                                <a:gd name="T31" fmla="*/ 11519 h 103"/>
                                <a:gd name="T32" fmla="+- 0 8319 8306"/>
                                <a:gd name="T33" fmla="*/ T32 w 95"/>
                                <a:gd name="T34" fmla="+- 0 11535 11446"/>
                                <a:gd name="T35" fmla="*/ 11535 h 103"/>
                                <a:gd name="T36" fmla="+- 0 8328 8306"/>
                                <a:gd name="T37" fmla="*/ T36 w 95"/>
                                <a:gd name="T38" fmla="+- 0 11544 11446"/>
                                <a:gd name="T39" fmla="*/ 11544 h 103"/>
                                <a:gd name="T40" fmla="+- 0 8339 8306"/>
                                <a:gd name="T41" fmla="*/ T40 w 95"/>
                                <a:gd name="T42" fmla="+- 0 11549 11446"/>
                                <a:gd name="T43" fmla="*/ 11549 h 103"/>
                                <a:gd name="T44" fmla="+- 0 8362 8306"/>
                                <a:gd name="T45" fmla="*/ T44 w 95"/>
                                <a:gd name="T46" fmla="+- 0 11549 11446"/>
                                <a:gd name="T47" fmla="*/ 11549 h 103"/>
                                <a:gd name="T48" fmla="+- 0 8370 8306"/>
                                <a:gd name="T49" fmla="*/ T48 w 95"/>
                                <a:gd name="T50" fmla="+- 0 11547 11446"/>
                                <a:gd name="T51" fmla="*/ 11547 h 103"/>
                                <a:gd name="T52" fmla="+- 0 8385 8306"/>
                                <a:gd name="T53" fmla="*/ T52 w 95"/>
                                <a:gd name="T54" fmla="+- 0 11539 11446"/>
                                <a:gd name="T55" fmla="*/ 11539 h 103"/>
                                <a:gd name="T56" fmla="+- 0 8389 8306"/>
                                <a:gd name="T57" fmla="*/ T56 w 95"/>
                                <a:gd name="T58" fmla="+- 0 11535 11446"/>
                                <a:gd name="T59" fmla="*/ 11535 h 103"/>
                                <a:gd name="T60" fmla="+- 0 8345 8306"/>
                                <a:gd name="T61" fmla="*/ T60 w 95"/>
                                <a:gd name="T62" fmla="+- 0 11535 11446"/>
                                <a:gd name="T63" fmla="*/ 11535 h 103"/>
                                <a:gd name="T64" fmla="+- 0 8337 8306"/>
                                <a:gd name="T65" fmla="*/ T64 w 95"/>
                                <a:gd name="T66" fmla="+- 0 11532 11446"/>
                                <a:gd name="T67" fmla="*/ 11532 h 103"/>
                                <a:gd name="T68" fmla="+- 0 8332 8306"/>
                                <a:gd name="T69" fmla="*/ T68 w 95"/>
                                <a:gd name="T70" fmla="+- 0 11525 11446"/>
                                <a:gd name="T71" fmla="*/ 11525 h 103"/>
                                <a:gd name="T72" fmla="+- 0 8326 8306"/>
                                <a:gd name="T73" fmla="*/ T72 w 95"/>
                                <a:gd name="T74" fmla="+- 0 11519 11446"/>
                                <a:gd name="T75" fmla="*/ 11519 h 103"/>
                                <a:gd name="T76" fmla="+- 0 8323 8306"/>
                                <a:gd name="T77" fmla="*/ T76 w 95"/>
                                <a:gd name="T78" fmla="+- 0 11510 11446"/>
                                <a:gd name="T79" fmla="*/ 11510 h 103"/>
                                <a:gd name="T80" fmla="+- 0 8323 8306"/>
                                <a:gd name="T81" fmla="*/ T80 w 95"/>
                                <a:gd name="T82" fmla="+- 0 11485 11446"/>
                                <a:gd name="T83" fmla="*/ 11485 h 103"/>
                                <a:gd name="T84" fmla="+- 0 8326 8306"/>
                                <a:gd name="T85" fmla="*/ T84 w 95"/>
                                <a:gd name="T86" fmla="+- 0 11475 11446"/>
                                <a:gd name="T87" fmla="*/ 11475 h 103"/>
                                <a:gd name="T88" fmla="+- 0 8326 8306"/>
                                <a:gd name="T89" fmla="*/ T88 w 95"/>
                                <a:gd name="T90" fmla="+- 0 11475 11446"/>
                                <a:gd name="T91" fmla="*/ 11475 h 103"/>
                                <a:gd name="T92" fmla="+- 0 8337 8306"/>
                                <a:gd name="T93" fmla="*/ T92 w 95"/>
                                <a:gd name="T94" fmla="+- 0 11463 11446"/>
                                <a:gd name="T95" fmla="*/ 11463 h 103"/>
                                <a:gd name="T96" fmla="+- 0 8345 8306"/>
                                <a:gd name="T97" fmla="*/ T96 w 95"/>
                                <a:gd name="T98" fmla="+- 0 11460 11446"/>
                                <a:gd name="T99" fmla="*/ 11460 h 103"/>
                                <a:gd name="T100" fmla="+- 0 8388 8306"/>
                                <a:gd name="T101" fmla="*/ T100 w 95"/>
                                <a:gd name="T102" fmla="+- 0 11460 11446"/>
                                <a:gd name="T103" fmla="*/ 11460 h 103"/>
                                <a:gd name="T104" fmla="+- 0 8378 8306"/>
                                <a:gd name="T105" fmla="*/ T104 w 95"/>
                                <a:gd name="T106" fmla="+- 0 11450 11446"/>
                                <a:gd name="T107" fmla="*/ 11450 h 103"/>
                                <a:gd name="T108" fmla="+- 0 8367 8306"/>
                                <a:gd name="T109" fmla="*/ T108 w 95"/>
                                <a:gd name="T110" fmla="+- 0 11446 11446"/>
                                <a:gd name="T111" fmla="*/ 11446 h 1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95" h="103">
                                  <a:moveTo>
                                    <a:pt x="61" y="0"/>
                                  </a:moveTo>
                                  <a:lnTo>
                                    <a:pt x="35" y="0"/>
                                  </a:lnTo>
                                  <a:lnTo>
                                    <a:pt x="24" y="4"/>
                                  </a:lnTo>
                                  <a:lnTo>
                                    <a:pt x="13" y="13"/>
                                  </a:lnTo>
                                  <a:lnTo>
                                    <a:pt x="3" y="29"/>
                                  </a:lnTo>
                                  <a:lnTo>
                                    <a:pt x="0" y="51"/>
                                  </a:lnTo>
                                  <a:lnTo>
                                    <a:pt x="0" y="52"/>
                                  </a:lnTo>
                                  <a:lnTo>
                                    <a:pt x="3" y="73"/>
                                  </a:lnTo>
                                  <a:lnTo>
                                    <a:pt x="13" y="89"/>
                                  </a:lnTo>
                                  <a:lnTo>
                                    <a:pt x="22" y="98"/>
                                  </a:lnTo>
                                  <a:lnTo>
                                    <a:pt x="33" y="103"/>
                                  </a:lnTo>
                                  <a:lnTo>
                                    <a:pt x="56" y="103"/>
                                  </a:lnTo>
                                  <a:lnTo>
                                    <a:pt x="64" y="101"/>
                                  </a:lnTo>
                                  <a:lnTo>
                                    <a:pt x="79" y="93"/>
                                  </a:lnTo>
                                  <a:lnTo>
                                    <a:pt x="83" y="89"/>
                                  </a:lnTo>
                                  <a:lnTo>
                                    <a:pt x="39" y="89"/>
                                  </a:lnTo>
                                  <a:lnTo>
                                    <a:pt x="31" y="86"/>
                                  </a:lnTo>
                                  <a:lnTo>
                                    <a:pt x="26" y="79"/>
                                  </a:lnTo>
                                  <a:lnTo>
                                    <a:pt x="20" y="73"/>
                                  </a:lnTo>
                                  <a:lnTo>
                                    <a:pt x="17" y="64"/>
                                  </a:lnTo>
                                  <a:lnTo>
                                    <a:pt x="17" y="39"/>
                                  </a:lnTo>
                                  <a:lnTo>
                                    <a:pt x="20" y="29"/>
                                  </a:lnTo>
                                  <a:lnTo>
                                    <a:pt x="31" y="17"/>
                                  </a:lnTo>
                                  <a:lnTo>
                                    <a:pt x="39" y="14"/>
                                  </a:lnTo>
                                  <a:lnTo>
                                    <a:pt x="82" y="14"/>
                                  </a:lnTo>
                                  <a:lnTo>
                                    <a:pt x="72" y="4"/>
                                  </a:lnTo>
                                  <a:lnTo>
                                    <a:pt x="6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61" name="Freeform 716"/>
                          <wps:cNvSpPr>
                            <a:spLocks/>
                          </wps:cNvSpPr>
                          <wps:spPr bwMode="auto">
                            <a:xfrm>
                              <a:off x="8306" y="11446"/>
                              <a:ext cx="95" cy="103"/>
                            </a:xfrm>
                            <a:custGeom>
                              <a:avLst/>
                              <a:gdLst>
                                <a:gd name="T0" fmla="+- 0 8388 8306"/>
                                <a:gd name="T1" fmla="*/ T0 w 95"/>
                                <a:gd name="T2" fmla="+- 0 11460 11446"/>
                                <a:gd name="T3" fmla="*/ 11460 h 103"/>
                                <a:gd name="T4" fmla="+- 0 8362 8306"/>
                                <a:gd name="T5" fmla="*/ T4 w 95"/>
                                <a:gd name="T6" fmla="+- 0 11460 11446"/>
                                <a:gd name="T7" fmla="*/ 11460 h 103"/>
                                <a:gd name="T8" fmla="+- 0 8369 8306"/>
                                <a:gd name="T9" fmla="*/ T8 w 95"/>
                                <a:gd name="T10" fmla="+- 0 11463 11446"/>
                                <a:gd name="T11" fmla="*/ 11463 h 103"/>
                                <a:gd name="T12" fmla="+- 0 8374 8306"/>
                                <a:gd name="T13" fmla="*/ T12 w 95"/>
                                <a:gd name="T14" fmla="+- 0 11469 11446"/>
                                <a:gd name="T15" fmla="*/ 11469 h 103"/>
                                <a:gd name="T16" fmla="+- 0 8380 8306"/>
                                <a:gd name="T17" fmla="*/ T16 w 95"/>
                                <a:gd name="T18" fmla="+- 0 11475 11446"/>
                                <a:gd name="T19" fmla="*/ 11475 h 103"/>
                                <a:gd name="T20" fmla="+- 0 8383 8306"/>
                                <a:gd name="T21" fmla="*/ T20 w 95"/>
                                <a:gd name="T22" fmla="+- 0 11485 11446"/>
                                <a:gd name="T23" fmla="*/ 11485 h 103"/>
                                <a:gd name="T24" fmla="+- 0 8383 8306"/>
                                <a:gd name="T25" fmla="*/ T24 w 95"/>
                                <a:gd name="T26" fmla="+- 0 11510 11446"/>
                                <a:gd name="T27" fmla="*/ 11510 h 103"/>
                                <a:gd name="T28" fmla="+- 0 8380 8306"/>
                                <a:gd name="T29" fmla="*/ T28 w 95"/>
                                <a:gd name="T30" fmla="+- 0 11519 11446"/>
                                <a:gd name="T31" fmla="*/ 11519 h 103"/>
                                <a:gd name="T32" fmla="+- 0 8374 8306"/>
                                <a:gd name="T33" fmla="*/ T32 w 95"/>
                                <a:gd name="T34" fmla="+- 0 11526 11446"/>
                                <a:gd name="T35" fmla="*/ 11526 h 103"/>
                                <a:gd name="T36" fmla="+- 0 8369 8306"/>
                                <a:gd name="T37" fmla="*/ T36 w 95"/>
                                <a:gd name="T38" fmla="+- 0 11532 11446"/>
                                <a:gd name="T39" fmla="*/ 11532 h 103"/>
                                <a:gd name="T40" fmla="+- 0 8362 8306"/>
                                <a:gd name="T41" fmla="*/ T40 w 95"/>
                                <a:gd name="T42" fmla="+- 0 11535 11446"/>
                                <a:gd name="T43" fmla="*/ 11535 h 103"/>
                                <a:gd name="T44" fmla="+- 0 8389 8306"/>
                                <a:gd name="T45" fmla="*/ T44 w 95"/>
                                <a:gd name="T46" fmla="+- 0 11535 11446"/>
                                <a:gd name="T47" fmla="*/ 11535 h 103"/>
                                <a:gd name="T48" fmla="+- 0 8391 8306"/>
                                <a:gd name="T49" fmla="*/ T48 w 95"/>
                                <a:gd name="T50" fmla="+- 0 11533 11446"/>
                                <a:gd name="T51" fmla="*/ 11533 h 103"/>
                                <a:gd name="T52" fmla="+- 0 8395 8306"/>
                                <a:gd name="T53" fmla="*/ T52 w 95"/>
                                <a:gd name="T54" fmla="+- 0 11525 11446"/>
                                <a:gd name="T55" fmla="*/ 11525 h 103"/>
                                <a:gd name="T56" fmla="+- 0 8399 8306"/>
                                <a:gd name="T57" fmla="*/ T56 w 95"/>
                                <a:gd name="T58" fmla="+- 0 11518 11446"/>
                                <a:gd name="T59" fmla="*/ 11518 h 103"/>
                                <a:gd name="T60" fmla="+- 0 8401 8306"/>
                                <a:gd name="T61" fmla="*/ T60 w 95"/>
                                <a:gd name="T62" fmla="+- 0 11509 11446"/>
                                <a:gd name="T63" fmla="*/ 11509 h 103"/>
                                <a:gd name="T64" fmla="+- 0 8401 8306"/>
                                <a:gd name="T65" fmla="*/ T64 w 95"/>
                                <a:gd name="T66" fmla="+- 0 11480 11446"/>
                                <a:gd name="T67" fmla="*/ 11480 h 103"/>
                                <a:gd name="T68" fmla="+- 0 8396 8306"/>
                                <a:gd name="T69" fmla="*/ T68 w 95"/>
                                <a:gd name="T70" fmla="+- 0 11468 11446"/>
                                <a:gd name="T71" fmla="*/ 11468 h 103"/>
                                <a:gd name="T72" fmla="+- 0 8388 8306"/>
                                <a:gd name="T73" fmla="*/ T72 w 95"/>
                                <a:gd name="T74" fmla="+- 0 11460 11446"/>
                                <a:gd name="T75" fmla="*/ 11460 h 1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95" h="103">
                                  <a:moveTo>
                                    <a:pt x="82" y="14"/>
                                  </a:moveTo>
                                  <a:lnTo>
                                    <a:pt x="56" y="14"/>
                                  </a:lnTo>
                                  <a:lnTo>
                                    <a:pt x="63" y="17"/>
                                  </a:lnTo>
                                  <a:lnTo>
                                    <a:pt x="68" y="23"/>
                                  </a:lnTo>
                                  <a:lnTo>
                                    <a:pt x="74" y="29"/>
                                  </a:lnTo>
                                  <a:lnTo>
                                    <a:pt x="77" y="39"/>
                                  </a:lnTo>
                                  <a:lnTo>
                                    <a:pt x="77" y="64"/>
                                  </a:lnTo>
                                  <a:lnTo>
                                    <a:pt x="74" y="73"/>
                                  </a:lnTo>
                                  <a:lnTo>
                                    <a:pt x="68" y="80"/>
                                  </a:lnTo>
                                  <a:lnTo>
                                    <a:pt x="63" y="86"/>
                                  </a:lnTo>
                                  <a:lnTo>
                                    <a:pt x="56" y="89"/>
                                  </a:lnTo>
                                  <a:lnTo>
                                    <a:pt x="83" y="89"/>
                                  </a:lnTo>
                                  <a:lnTo>
                                    <a:pt x="85" y="87"/>
                                  </a:lnTo>
                                  <a:lnTo>
                                    <a:pt x="89" y="79"/>
                                  </a:lnTo>
                                  <a:lnTo>
                                    <a:pt x="93" y="72"/>
                                  </a:lnTo>
                                  <a:lnTo>
                                    <a:pt x="95" y="63"/>
                                  </a:lnTo>
                                  <a:lnTo>
                                    <a:pt x="95" y="34"/>
                                  </a:lnTo>
                                  <a:lnTo>
                                    <a:pt x="90" y="22"/>
                                  </a:lnTo>
                                  <a:lnTo>
                                    <a:pt x="82" y="1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62" name="Group 713"/>
                        <wpg:cNvGrpSpPr>
                          <a:grpSpLocks/>
                        </wpg:cNvGrpSpPr>
                        <wpg:grpSpPr bwMode="auto">
                          <a:xfrm>
                            <a:off x="6701" y="11573"/>
                            <a:ext cx="500" cy="2"/>
                            <a:chOff x="6701" y="11573"/>
                            <a:chExt cx="500" cy="2"/>
                          </a:xfrm>
                        </wpg:grpSpPr>
                        <wps:wsp>
                          <wps:cNvPr id="763" name="Freeform 714"/>
                          <wps:cNvSpPr>
                            <a:spLocks/>
                          </wps:cNvSpPr>
                          <wps:spPr bwMode="auto">
                            <a:xfrm>
                              <a:off x="6701" y="11573"/>
                              <a:ext cx="500" cy="2"/>
                            </a:xfrm>
                            <a:custGeom>
                              <a:avLst/>
                              <a:gdLst>
                                <a:gd name="T0" fmla="+- 0 6701 6701"/>
                                <a:gd name="T1" fmla="*/ T0 w 500"/>
                                <a:gd name="T2" fmla="+- 0 7200 6701"/>
                                <a:gd name="T3" fmla="*/ T2 w 500"/>
                              </a:gdLst>
                              <a:ahLst/>
                              <a:cxnLst>
                                <a:cxn ang="0">
                                  <a:pos x="T1" y="0"/>
                                </a:cxn>
                                <a:cxn ang="0">
                                  <a:pos x="T3" y="0"/>
                                </a:cxn>
                              </a:cxnLst>
                              <a:rect l="0" t="0" r="r" b="b"/>
                              <a:pathLst>
                                <a:path w="500">
                                  <a:moveTo>
                                    <a:pt x="0" y="0"/>
                                  </a:moveTo>
                                  <a:lnTo>
                                    <a:pt x="499"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64" name="Group 710"/>
                        <wpg:cNvGrpSpPr>
                          <a:grpSpLocks/>
                        </wpg:cNvGrpSpPr>
                        <wpg:grpSpPr bwMode="auto">
                          <a:xfrm>
                            <a:off x="7706" y="11573"/>
                            <a:ext cx="449" cy="2"/>
                            <a:chOff x="7706" y="11573"/>
                            <a:chExt cx="449" cy="2"/>
                          </a:xfrm>
                        </wpg:grpSpPr>
                        <wps:wsp>
                          <wps:cNvPr id="765" name="Freeform 712"/>
                          <wps:cNvSpPr>
                            <a:spLocks/>
                          </wps:cNvSpPr>
                          <wps:spPr bwMode="auto">
                            <a:xfrm>
                              <a:off x="7706" y="11573"/>
                              <a:ext cx="449" cy="2"/>
                            </a:xfrm>
                            <a:custGeom>
                              <a:avLst/>
                              <a:gdLst>
                                <a:gd name="T0" fmla="+- 0 7706 7706"/>
                                <a:gd name="T1" fmla="*/ T0 w 449"/>
                                <a:gd name="T2" fmla="+- 0 8155 7706"/>
                                <a:gd name="T3" fmla="*/ T2 w 449"/>
                              </a:gdLst>
                              <a:ahLst/>
                              <a:cxnLst>
                                <a:cxn ang="0">
                                  <a:pos x="T1" y="0"/>
                                </a:cxn>
                                <a:cxn ang="0">
                                  <a:pos x="T3" y="0"/>
                                </a:cxn>
                              </a:cxnLst>
                              <a:rect l="0" t="0" r="r" b="b"/>
                              <a:pathLst>
                                <a:path w="449">
                                  <a:moveTo>
                                    <a:pt x="0" y="0"/>
                                  </a:moveTo>
                                  <a:lnTo>
                                    <a:pt x="449"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766" name="Picture 7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1494" y="11754"/>
                              <a:ext cx="4392" cy="1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767" name="Group 707"/>
                        <wpg:cNvGrpSpPr>
                          <a:grpSpLocks/>
                        </wpg:cNvGrpSpPr>
                        <wpg:grpSpPr bwMode="auto">
                          <a:xfrm>
                            <a:off x="6567" y="11756"/>
                            <a:ext cx="129" cy="136"/>
                            <a:chOff x="6567" y="11756"/>
                            <a:chExt cx="129" cy="136"/>
                          </a:xfrm>
                        </wpg:grpSpPr>
                        <wps:wsp>
                          <wps:cNvPr id="768" name="Freeform 709"/>
                          <wps:cNvSpPr>
                            <a:spLocks/>
                          </wps:cNvSpPr>
                          <wps:spPr bwMode="auto">
                            <a:xfrm>
                              <a:off x="6567" y="11756"/>
                              <a:ext cx="129" cy="136"/>
                            </a:xfrm>
                            <a:custGeom>
                              <a:avLst/>
                              <a:gdLst>
                                <a:gd name="T0" fmla="+- 0 6589 6567"/>
                                <a:gd name="T1" fmla="*/ T0 w 129"/>
                                <a:gd name="T2" fmla="+- 0 11756 11756"/>
                                <a:gd name="T3" fmla="*/ 11756 h 136"/>
                                <a:gd name="T4" fmla="+- 0 6567 6567"/>
                                <a:gd name="T5" fmla="*/ T4 w 129"/>
                                <a:gd name="T6" fmla="+- 0 11756 11756"/>
                                <a:gd name="T7" fmla="*/ 11756 h 136"/>
                                <a:gd name="T8" fmla="+- 0 6621 6567"/>
                                <a:gd name="T9" fmla="*/ T8 w 129"/>
                                <a:gd name="T10" fmla="+- 0 11835 11756"/>
                                <a:gd name="T11" fmla="*/ 11835 h 136"/>
                                <a:gd name="T12" fmla="+- 0 6621 6567"/>
                                <a:gd name="T13" fmla="*/ T12 w 129"/>
                                <a:gd name="T14" fmla="+- 0 11892 11756"/>
                                <a:gd name="T15" fmla="*/ 11892 h 136"/>
                                <a:gd name="T16" fmla="+- 0 6639 6567"/>
                                <a:gd name="T17" fmla="*/ T16 w 129"/>
                                <a:gd name="T18" fmla="+- 0 11892 11756"/>
                                <a:gd name="T19" fmla="*/ 11892 h 136"/>
                                <a:gd name="T20" fmla="+- 0 6639 6567"/>
                                <a:gd name="T21" fmla="*/ T20 w 129"/>
                                <a:gd name="T22" fmla="+- 0 11835 11756"/>
                                <a:gd name="T23" fmla="*/ 11835 h 136"/>
                                <a:gd name="T24" fmla="+- 0 6650 6567"/>
                                <a:gd name="T25" fmla="*/ T24 w 129"/>
                                <a:gd name="T26" fmla="+- 0 11820 11756"/>
                                <a:gd name="T27" fmla="*/ 11820 h 136"/>
                                <a:gd name="T28" fmla="+- 0 6631 6567"/>
                                <a:gd name="T29" fmla="*/ T28 w 129"/>
                                <a:gd name="T30" fmla="+- 0 11820 11756"/>
                                <a:gd name="T31" fmla="*/ 11820 h 136"/>
                                <a:gd name="T32" fmla="+- 0 6627 6567"/>
                                <a:gd name="T33" fmla="*/ T32 w 129"/>
                                <a:gd name="T34" fmla="+- 0 11813 11756"/>
                                <a:gd name="T35" fmla="*/ 11813 h 136"/>
                                <a:gd name="T36" fmla="+- 0 6622 6567"/>
                                <a:gd name="T37" fmla="*/ T36 w 129"/>
                                <a:gd name="T38" fmla="+- 0 11805 11756"/>
                                <a:gd name="T39" fmla="*/ 11805 h 136"/>
                                <a:gd name="T40" fmla="+- 0 6617 6567"/>
                                <a:gd name="T41" fmla="*/ T40 w 129"/>
                                <a:gd name="T42" fmla="+- 0 11797 11756"/>
                                <a:gd name="T43" fmla="*/ 11797 h 136"/>
                                <a:gd name="T44" fmla="+- 0 6589 6567"/>
                                <a:gd name="T45" fmla="*/ T44 w 129"/>
                                <a:gd name="T46" fmla="+- 0 11756 11756"/>
                                <a:gd name="T47" fmla="*/ 11756 h 1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29" h="136">
                                  <a:moveTo>
                                    <a:pt x="22" y="0"/>
                                  </a:moveTo>
                                  <a:lnTo>
                                    <a:pt x="0" y="0"/>
                                  </a:lnTo>
                                  <a:lnTo>
                                    <a:pt x="54" y="79"/>
                                  </a:lnTo>
                                  <a:lnTo>
                                    <a:pt x="54" y="136"/>
                                  </a:lnTo>
                                  <a:lnTo>
                                    <a:pt x="72" y="136"/>
                                  </a:lnTo>
                                  <a:lnTo>
                                    <a:pt x="72" y="79"/>
                                  </a:lnTo>
                                  <a:lnTo>
                                    <a:pt x="83" y="64"/>
                                  </a:lnTo>
                                  <a:lnTo>
                                    <a:pt x="64" y="64"/>
                                  </a:lnTo>
                                  <a:lnTo>
                                    <a:pt x="60" y="57"/>
                                  </a:lnTo>
                                  <a:lnTo>
                                    <a:pt x="55" y="49"/>
                                  </a:lnTo>
                                  <a:lnTo>
                                    <a:pt x="50" y="41"/>
                                  </a:lnTo>
                                  <a:lnTo>
                                    <a:pt x="2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69" name="Freeform 708"/>
                          <wps:cNvSpPr>
                            <a:spLocks/>
                          </wps:cNvSpPr>
                          <wps:spPr bwMode="auto">
                            <a:xfrm>
                              <a:off x="6567" y="11756"/>
                              <a:ext cx="129" cy="136"/>
                            </a:xfrm>
                            <a:custGeom>
                              <a:avLst/>
                              <a:gdLst>
                                <a:gd name="T0" fmla="+- 0 6695 6567"/>
                                <a:gd name="T1" fmla="*/ T0 w 129"/>
                                <a:gd name="T2" fmla="+- 0 11756 11756"/>
                                <a:gd name="T3" fmla="*/ 11756 h 136"/>
                                <a:gd name="T4" fmla="+- 0 6674 6567"/>
                                <a:gd name="T5" fmla="*/ T4 w 129"/>
                                <a:gd name="T6" fmla="+- 0 11756 11756"/>
                                <a:gd name="T7" fmla="*/ 11756 h 136"/>
                                <a:gd name="T8" fmla="+- 0 6646 6567"/>
                                <a:gd name="T9" fmla="*/ T8 w 129"/>
                                <a:gd name="T10" fmla="+- 0 11796 11756"/>
                                <a:gd name="T11" fmla="*/ 11796 h 136"/>
                                <a:gd name="T12" fmla="+- 0 6641 6567"/>
                                <a:gd name="T13" fmla="*/ T12 w 129"/>
                                <a:gd name="T14" fmla="+- 0 11805 11756"/>
                                <a:gd name="T15" fmla="*/ 11805 h 136"/>
                                <a:gd name="T16" fmla="+- 0 6635 6567"/>
                                <a:gd name="T17" fmla="*/ T16 w 129"/>
                                <a:gd name="T18" fmla="+- 0 11813 11756"/>
                                <a:gd name="T19" fmla="*/ 11813 h 136"/>
                                <a:gd name="T20" fmla="+- 0 6631 6567"/>
                                <a:gd name="T21" fmla="*/ T20 w 129"/>
                                <a:gd name="T22" fmla="+- 0 11820 11756"/>
                                <a:gd name="T23" fmla="*/ 11820 h 136"/>
                                <a:gd name="T24" fmla="+- 0 6650 6567"/>
                                <a:gd name="T25" fmla="*/ T24 w 129"/>
                                <a:gd name="T26" fmla="+- 0 11820 11756"/>
                                <a:gd name="T27" fmla="*/ 11820 h 136"/>
                                <a:gd name="T28" fmla="+- 0 6695 6567"/>
                                <a:gd name="T29" fmla="*/ T28 w 129"/>
                                <a:gd name="T30" fmla="+- 0 11756 11756"/>
                                <a:gd name="T31" fmla="*/ 11756 h 136"/>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9" h="136">
                                  <a:moveTo>
                                    <a:pt x="128" y="0"/>
                                  </a:moveTo>
                                  <a:lnTo>
                                    <a:pt x="107" y="0"/>
                                  </a:lnTo>
                                  <a:lnTo>
                                    <a:pt x="79" y="40"/>
                                  </a:lnTo>
                                  <a:lnTo>
                                    <a:pt x="74" y="49"/>
                                  </a:lnTo>
                                  <a:lnTo>
                                    <a:pt x="68" y="57"/>
                                  </a:lnTo>
                                  <a:lnTo>
                                    <a:pt x="64" y="64"/>
                                  </a:lnTo>
                                  <a:lnTo>
                                    <a:pt x="83" y="64"/>
                                  </a:lnTo>
                                  <a:lnTo>
                                    <a:pt x="12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70" name="Group 703"/>
                        <wpg:cNvGrpSpPr>
                          <a:grpSpLocks/>
                        </wpg:cNvGrpSpPr>
                        <wpg:grpSpPr bwMode="auto">
                          <a:xfrm>
                            <a:off x="6706" y="11791"/>
                            <a:ext cx="94" cy="103"/>
                            <a:chOff x="6706" y="11791"/>
                            <a:chExt cx="94" cy="103"/>
                          </a:xfrm>
                        </wpg:grpSpPr>
                        <wps:wsp>
                          <wps:cNvPr id="771" name="Freeform 706"/>
                          <wps:cNvSpPr>
                            <a:spLocks/>
                          </wps:cNvSpPr>
                          <wps:spPr bwMode="auto">
                            <a:xfrm>
                              <a:off x="6706" y="11791"/>
                              <a:ext cx="94" cy="103"/>
                            </a:xfrm>
                            <a:custGeom>
                              <a:avLst/>
                              <a:gdLst>
                                <a:gd name="T0" fmla="+- 0 6766 6706"/>
                                <a:gd name="T1" fmla="*/ T0 w 94"/>
                                <a:gd name="T2" fmla="+- 0 11791 11791"/>
                                <a:gd name="T3" fmla="*/ 11791 h 103"/>
                                <a:gd name="T4" fmla="+- 0 6739 6706"/>
                                <a:gd name="T5" fmla="*/ T4 w 94"/>
                                <a:gd name="T6" fmla="+- 0 11791 11791"/>
                                <a:gd name="T7" fmla="*/ 11791 h 103"/>
                                <a:gd name="T8" fmla="+- 0 6727 6706"/>
                                <a:gd name="T9" fmla="*/ T8 w 94"/>
                                <a:gd name="T10" fmla="+- 0 11796 11791"/>
                                <a:gd name="T11" fmla="*/ 11796 h 103"/>
                                <a:gd name="T12" fmla="+- 0 6718 6706"/>
                                <a:gd name="T13" fmla="*/ T12 w 94"/>
                                <a:gd name="T14" fmla="+- 0 11806 11791"/>
                                <a:gd name="T15" fmla="*/ 11806 h 103"/>
                                <a:gd name="T16" fmla="+- 0 6709 6706"/>
                                <a:gd name="T17" fmla="*/ T16 w 94"/>
                                <a:gd name="T18" fmla="+- 0 11822 11791"/>
                                <a:gd name="T19" fmla="*/ 11822 h 103"/>
                                <a:gd name="T20" fmla="+- 0 6706 6706"/>
                                <a:gd name="T21" fmla="*/ T20 w 94"/>
                                <a:gd name="T22" fmla="+- 0 11844 11791"/>
                                <a:gd name="T23" fmla="*/ 11844 h 103"/>
                                <a:gd name="T24" fmla="+- 0 6706 6706"/>
                                <a:gd name="T25" fmla="*/ T24 w 94"/>
                                <a:gd name="T26" fmla="+- 0 11860 11791"/>
                                <a:gd name="T27" fmla="*/ 11860 h 103"/>
                                <a:gd name="T28" fmla="+- 0 6710 6706"/>
                                <a:gd name="T29" fmla="*/ T28 w 94"/>
                                <a:gd name="T30" fmla="+- 0 11872 11791"/>
                                <a:gd name="T31" fmla="*/ 11872 h 103"/>
                                <a:gd name="T32" fmla="+- 0 6727 6706"/>
                                <a:gd name="T33" fmla="*/ T32 w 94"/>
                                <a:gd name="T34" fmla="+- 0 11890 11791"/>
                                <a:gd name="T35" fmla="*/ 11890 h 103"/>
                                <a:gd name="T36" fmla="+- 0 6739 6706"/>
                                <a:gd name="T37" fmla="*/ T36 w 94"/>
                                <a:gd name="T38" fmla="+- 0 11894 11791"/>
                                <a:gd name="T39" fmla="*/ 11894 h 103"/>
                                <a:gd name="T40" fmla="+- 0 6766 6706"/>
                                <a:gd name="T41" fmla="*/ T40 w 94"/>
                                <a:gd name="T42" fmla="+- 0 11894 11791"/>
                                <a:gd name="T43" fmla="*/ 11894 h 103"/>
                                <a:gd name="T44" fmla="+- 0 6775 6706"/>
                                <a:gd name="T45" fmla="*/ T44 w 94"/>
                                <a:gd name="T46" fmla="+- 0 11891 11791"/>
                                <a:gd name="T47" fmla="*/ 11891 h 103"/>
                                <a:gd name="T48" fmla="+- 0 6783 6706"/>
                                <a:gd name="T49" fmla="*/ T48 w 94"/>
                                <a:gd name="T50" fmla="+- 0 11886 11791"/>
                                <a:gd name="T51" fmla="*/ 11886 h 103"/>
                                <a:gd name="T52" fmla="+- 0 6790 6706"/>
                                <a:gd name="T53" fmla="*/ T52 w 94"/>
                                <a:gd name="T54" fmla="+- 0 11881 11791"/>
                                <a:gd name="T55" fmla="*/ 11881 h 103"/>
                                <a:gd name="T56" fmla="+- 0 6745 6706"/>
                                <a:gd name="T57" fmla="*/ T56 w 94"/>
                                <a:gd name="T58" fmla="+- 0 11881 11791"/>
                                <a:gd name="T59" fmla="*/ 11881 h 103"/>
                                <a:gd name="T60" fmla="+- 0 6738 6706"/>
                                <a:gd name="T61" fmla="*/ T60 w 94"/>
                                <a:gd name="T62" fmla="+- 0 11878 11791"/>
                                <a:gd name="T63" fmla="*/ 11878 h 103"/>
                                <a:gd name="T64" fmla="+- 0 6727 6706"/>
                                <a:gd name="T65" fmla="*/ T64 w 94"/>
                                <a:gd name="T66" fmla="+- 0 11866 11791"/>
                                <a:gd name="T67" fmla="*/ 11866 h 103"/>
                                <a:gd name="T68" fmla="+- 0 6724 6706"/>
                                <a:gd name="T69" fmla="*/ T68 w 94"/>
                                <a:gd name="T70" fmla="+- 0 11858 11791"/>
                                <a:gd name="T71" fmla="*/ 11858 h 103"/>
                                <a:gd name="T72" fmla="+- 0 6723 6706"/>
                                <a:gd name="T73" fmla="*/ T72 w 94"/>
                                <a:gd name="T74" fmla="+- 0 11847 11791"/>
                                <a:gd name="T75" fmla="*/ 11847 h 103"/>
                                <a:gd name="T76" fmla="+- 0 6799 6706"/>
                                <a:gd name="T77" fmla="*/ T76 w 94"/>
                                <a:gd name="T78" fmla="+- 0 11847 11791"/>
                                <a:gd name="T79" fmla="*/ 11847 h 103"/>
                                <a:gd name="T80" fmla="+- 0 6799 6706"/>
                                <a:gd name="T81" fmla="*/ T80 w 94"/>
                                <a:gd name="T82" fmla="+- 0 11833 11791"/>
                                <a:gd name="T83" fmla="*/ 11833 h 103"/>
                                <a:gd name="T84" fmla="+- 0 6724 6706"/>
                                <a:gd name="T85" fmla="*/ T84 w 94"/>
                                <a:gd name="T86" fmla="+- 0 11833 11791"/>
                                <a:gd name="T87" fmla="*/ 11833 h 103"/>
                                <a:gd name="T88" fmla="+- 0 6725 6706"/>
                                <a:gd name="T89" fmla="*/ T88 w 94"/>
                                <a:gd name="T90" fmla="+- 0 11825 11791"/>
                                <a:gd name="T91" fmla="*/ 11825 h 103"/>
                                <a:gd name="T92" fmla="+- 0 6728 6706"/>
                                <a:gd name="T93" fmla="*/ T92 w 94"/>
                                <a:gd name="T94" fmla="+- 0 11818 11791"/>
                                <a:gd name="T95" fmla="*/ 11818 h 103"/>
                                <a:gd name="T96" fmla="+- 0 6733 6706"/>
                                <a:gd name="T97" fmla="*/ T96 w 94"/>
                                <a:gd name="T98" fmla="+- 0 11813 11791"/>
                                <a:gd name="T99" fmla="*/ 11813 h 103"/>
                                <a:gd name="T100" fmla="+- 0 6739 6706"/>
                                <a:gd name="T101" fmla="*/ T100 w 94"/>
                                <a:gd name="T102" fmla="+- 0 11808 11791"/>
                                <a:gd name="T103" fmla="*/ 11808 h 103"/>
                                <a:gd name="T104" fmla="+- 0 6745 6706"/>
                                <a:gd name="T105" fmla="*/ T104 w 94"/>
                                <a:gd name="T106" fmla="+- 0 11805 11791"/>
                                <a:gd name="T107" fmla="*/ 11805 h 103"/>
                                <a:gd name="T108" fmla="+- 0 6786 6706"/>
                                <a:gd name="T109" fmla="*/ T108 w 94"/>
                                <a:gd name="T110" fmla="+- 0 11805 11791"/>
                                <a:gd name="T111" fmla="*/ 11805 h 103"/>
                                <a:gd name="T112" fmla="+- 0 6777 6706"/>
                                <a:gd name="T113" fmla="*/ T112 w 94"/>
                                <a:gd name="T114" fmla="+- 0 11796 11791"/>
                                <a:gd name="T115" fmla="*/ 11796 h 103"/>
                                <a:gd name="T116" fmla="+- 0 6766 6706"/>
                                <a:gd name="T117" fmla="*/ T116 w 94"/>
                                <a:gd name="T118" fmla="+- 0 11791 11791"/>
                                <a:gd name="T119" fmla="*/ 11791 h 1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94" h="103">
                                  <a:moveTo>
                                    <a:pt x="60" y="0"/>
                                  </a:moveTo>
                                  <a:lnTo>
                                    <a:pt x="33" y="0"/>
                                  </a:lnTo>
                                  <a:lnTo>
                                    <a:pt x="21" y="5"/>
                                  </a:lnTo>
                                  <a:lnTo>
                                    <a:pt x="12" y="15"/>
                                  </a:lnTo>
                                  <a:lnTo>
                                    <a:pt x="3" y="31"/>
                                  </a:lnTo>
                                  <a:lnTo>
                                    <a:pt x="0" y="53"/>
                                  </a:lnTo>
                                  <a:lnTo>
                                    <a:pt x="0" y="69"/>
                                  </a:lnTo>
                                  <a:lnTo>
                                    <a:pt x="4" y="81"/>
                                  </a:lnTo>
                                  <a:lnTo>
                                    <a:pt x="21" y="99"/>
                                  </a:lnTo>
                                  <a:lnTo>
                                    <a:pt x="33" y="103"/>
                                  </a:lnTo>
                                  <a:lnTo>
                                    <a:pt x="60" y="103"/>
                                  </a:lnTo>
                                  <a:lnTo>
                                    <a:pt x="69" y="100"/>
                                  </a:lnTo>
                                  <a:lnTo>
                                    <a:pt x="77" y="95"/>
                                  </a:lnTo>
                                  <a:lnTo>
                                    <a:pt x="84" y="90"/>
                                  </a:lnTo>
                                  <a:lnTo>
                                    <a:pt x="39" y="90"/>
                                  </a:lnTo>
                                  <a:lnTo>
                                    <a:pt x="32" y="87"/>
                                  </a:lnTo>
                                  <a:lnTo>
                                    <a:pt x="21" y="75"/>
                                  </a:lnTo>
                                  <a:lnTo>
                                    <a:pt x="18" y="67"/>
                                  </a:lnTo>
                                  <a:lnTo>
                                    <a:pt x="17" y="56"/>
                                  </a:lnTo>
                                  <a:lnTo>
                                    <a:pt x="93" y="56"/>
                                  </a:lnTo>
                                  <a:lnTo>
                                    <a:pt x="93" y="42"/>
                                  </a:lnTo>
                                  <a:lnTo>
                                    <a:pt x="18" y="42"/>
                                  </a:lnTo>
                                  <a:lnTo>
                                    <a:pt x="19" y="34"/>
                                  </a:lnTo>
                                  <a:lnTo>
                                    <a:pt x="22" y="27"/>
                                  </a:lnTo>
                                  <a:lnTo>
                                    <a:pt x="27" y="22"/>
                                  </a:lnTo>
                                  <a:lnTo>
                                    <a:pt x="33" y="17"/>
                                  </a:lnTo>
                                  <a:lnTo>
                                    <a:pt x="39" y="14"/>
                                  </a:lnTo>
                                  <a:lnTo>
                                    <a:pt x="80" y="14"/>
                                  </a:lnTo>
                                  <a:lnTo>
                                    <a:pt x="71" y="5"/>
                                  </a:lnTo>
                                  <a:lnTo>
                                    <a:pt x="6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72" name="Freeform 705"/>
                          <wps:cNvSpPr>
                            <a:spLocks/>
                          </wps:cNvSpPr>
                          <wps:spPr bwMode="auto">
                            <a:xfrm>
                              <a:off x="6706" y="11791"/>
                              <a:ext cx="94" cy="103"/>
                            </a:xfrm>
                            <a:custGeom>
                              <a:avLst/>
                              <a:gdLst>
                                <a:gd name="T0" fmla="+- 0 6781 6706"/>
                                <a:gd name="T1" fmla="*/ T0 w 94"/>
                                <a:gd name="T2" fmla="+- 0 11860 11791"/>
                                <a:gd name="T3" fmla="*/ 11860 h 103"/>
                                <a:gd name="T4" fmla="+- 0 6760 6706"/>
                                <a:gd name="T5" fmla="*/ T4 w 94"/>
                                <a:gd name="T6" fmla="+- 0 11881 11791"/>
                                <a:gd name="T7" fmla="*/ 11881 h 103"/>
                                <a:gd name="T8" fmla="+- 0 6790 6706"/>
                                <a:gd name="T9" fmla="*/ T8 w 94"/>
                                <a:gd name="T10" fmla="+- 0 11881 11791"/>
                                <a:gd name="T11" fmla="*/ 11881 h 103"/>
                                <a:gd name="T12" fmla="+- 0 6790 6706"/>
                                <a:gd name="T13" fmla="*/ T12 w 94"/>
                                <a:gd name="T14" fmla="+- 0 11880 11791"/>
                                <a:gd name="T15" fmla="*/ 11880 h 103"/>
                                <a:gd name="T16" fmla="+- 0 6796 6706"/>
                                <a:gd name="T17" fmla="*/ T16 w 94"/>
                                <a:gd name="T18" fmla="+- 0 11873 11791"/>
                                <a:gd name="T19" fmla="*/ 11873 h 103"/>
                                <a:gd name="T20" fmla="+- 0 6798 6706"/>
                                <a:gd name="T21" fmla="*/ T20 w 94"/>
                                <a:gd name="T22" fmla="+- 0 11862 11791"/>
                                <a:gd name="T23" fmla="*/ 11862 h 103"/>
                                <a:gd name="T24" fmla="+- 0 6781 6706"/>
                                <a:gd name="T25" fmla="*/ T24 w 94"/>
                                <a:gd name="T26" fmla="+- 0 11860 11791"/>
                                <a:gd name="T27" fmla="*/ 11860 h 103"/>
                              </a:gdLst>
                              <a:ahLst/>
                              <a:cxnLst>
                                <a:cxn ang="0">
                                  <a:pos x="T1" y="T3"/>
                                </a:cxn>
                                <a:cxn ang="0">
                                  <a:pos x="T5" y="T7"/>
                                </a:cxn>
                                <a:cxn ang="0">
                                  <a:pos x="T9" y="T11"/>
                                </a:cxn>
                                <a:cxn ang="0">
                                  <a:pos x="T13" y="T15"/>
                                </a:cxn>
                                <a:cxn ang="0">
                                  <a:pos x="T17" y="T19"/>
                                </a:cxn>
                                <a:cxn ang="0">
                                  <a:pos x="T21" y="T23"/>
                                </a:cxn>
                                <a:cxn ang="0">
                                  <a:pos x="T25" y="T27"/>
                                </a:cxn>
                              </a:cxnLst>
                              <a:rect l="0" t="0" r="r" b="b"/>
                              <a:pathLst>
                                <a:path w="94" h="103">
                                  <a:moveTo>
                                    <a:pt x="75" y="69"/>
                                  </a:moveTo>
                                  <a:lnTo>
                                    <a:pt x="54" y="90"/>
                                  </a:lnTo>
                                  <a:lnTo>
                                    <a:pt x="84" y="90"/>
                                  </a:lnTo>
                                  <a:lnTo>
                                    <a:pt x="84" y="89"/>
                                  </a:lnTo>
                                  <a:lnTo>
                                    <a:pt x="90" y="82"/>
                                  </a:lnTo>
                                  <a:lnTo>
                                    <a:pt x="92" y="71"/>
                                  </a:lnTo>
                                  <a:lnTo>
                                    <a:pt x="75" y="6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73" name="Freeform 704"/>
                          <wps:cNvSpPr>
                            <a:spLocks/>
                          </wps:cNvSpPr>
                          <wps:spPr bwMode="auto">
                            <a:xfrm>
                              <a:off x="6706" y="11791"/>
                              <a:ext cx="94" cy="103"/>
                            </a:xfrm>
                            <a:custGeom>
                              <a:avLst/>
                              <a:gdLst>
                                <a:gd name="T0" fmla="+- 0 6786 6706"/>
                                <a:gd name="T1" fmla="*/ T0 w 94"/>
                                <a:gd name="T2" fmla="+- 0 11805 11791"/>
                                <a:gd name="T3" fmla="*/ 11805 h 103"/>
                                <a:gd name="T4" fmla="+- 0 6762 6706"/>
                                <a:gd name="T5" fmla="*/ T4 w 94"/>
                                <a:gd name="T6" fmla="+- 0 11805 11791"/>
                                <a:gd name="T7" fmla="*/ 11805 h 103"/>
                                <a:gd name="T8" fmla="+- 0 6769 6706"/>
                                <a:gd name="T9" fmla="*/ T8 w 94"/>
                                <a:gd name="T10" fmla="+- 0 11808 11791"/>
                                <a:gd name="T11" fmla="*/ 11808 h 103"/>
                                <a:gd name="T12" fmla="+- 0 6774 6706"/>
                                <a:gd name="T13" fmla="*/ T12 w 94"/>
                                <a:gd name="T14" fmla="+- 0 11815 11791"/>
                                <a:gd name="T15" fmla="*/ 11815 h 103"/>
                                <a:gd name="T16" fmla="+- 0 6778 6706"/>
                                <a:gd name="T17" fmla="*/ T16 w 94"/>
                                <a:gd name="T18" fmla="+- 0 11819 11791"/>
                                <a:gd name="T19" fmla="*/ 11819 h 103"/>
                                <a:gd name="T20" fmla="+- 0 6780 6706"/>
                                <a:gd name="T21" fmla="*/ T20 w 94"/>
                                <a:gd name="T22" fmla="+- 0 11825 11791"/>
                                <a:gd name="T23" fmla="*/ 11825 h 103"/>
                                <a:gd name="T24" fmla="+- 0 6781 6706"/>
                                <a:gd name="T25" fmla="*/ T24 w 94"/>
                                <a:gd name="T26" fmla="+- 0 11833 11791"/>
                                <a:gd name="T27" fmla="*/ 11833 h 103"/>
                                <a:gd name="T28" fmla="+- 0 6799 6706"/>
                                <a:gd name="T29" fmla="*/ T28 w 94"/>
                                <a:gd name="T30" fmla="+- 0 11833 11791"/>
                                <a:gd name="T31" fmla="*/ 11833 h 103"/>
                                <a:gd name="T32" fmla="+- 0 6799 6706"/>
                                <a:gd name="T33" fmla="*/ T32 w 94"/>
                                <a:gd name="T34" fmla="+- 0 11826 11791"/>
                                <a:gd name="T35" fmla="*/ 11826 h 103"/>
                                <a:gd name="T36" fmla="+- 0 6795 6706"/>
                                <a:gd name="T37" fmla="*/ T36 w 94"/>
                                <a:gd name="T38" fmla="+- 0 11814 11791"/>
                                <a:gd name="T39" fmla="*/ 11814 h 103"/>
                                <a:gd name="T40" fmla="+- 0 6786 6706"/>
                                <a:gd name="T41" fmla="*/ T40 w 94"/>
                                <a:gd name="T42" fmla="+- 0 11805 11791"/>
                                <a:gd name="T43" fmla="*/ 11805 h 1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94" h="103">
                                  <a:moveTo>
                                    <a:pt x="80" y="14"/>
                                  </a:moveTo>
                                  <a:lnTo>
                                    <a:pt x="56" y="14"/>
                                  </a:lnTo>
                                  <a:lnTo>
                                    <a:pt x="63" y="17"/>
                                  </a:lnTo>
                                  <a:lnTo>
                                    <a:pt x="68" y="24"/>
                                  </a:lnTo>
                                  <a:lnTo>
                                    <a:pt x="72" y="28"/>
                                  </a:lnTo>
                                  <a:lnTo>
                                    <a:pt x="74" y="34"/>
                                  </a:lnTo>
                                  <a:lnTo>
                                    <a:pt x="75" y="42"/>
                                  </a:lnTo>
                                  <a:lnTo>
                                    <a:pt x="93" y="42"/>
                                  </a:lnTo>
                                  <a:lnTo>
                                    <a:pt x="93" y="35"/>
                                  </a:lnTo>
                                  <a:lnTo>
                                    <a:pt x="89" y="23"/>
                                  </a:lnTo>
                                  <a:lnTo>
                                    <a:pt x="80" y="1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74" name="Group 699"/>
                        <wpg:cNvGrpSpPr>
                          <a:grpSpLocks/>
                        </wpg:cNvGrpSpPr>
                        <wpg:grpSpPr bwMode="auto">
                          <a:xfrm>
                            <a:off x="6812" y="11791"/>
                            <a:ext cx="85" cy="103"/>
                            <a:chOff x="6812" y="11791"/>
                            <a:chExt cx="85" cy="103"/>
                          </a:xfrm>
                        </wpg:grpSpPr>
                        <wps:wsp>
                          <wps:cNvPr id="775" name="Freeform 702"/>
                          <wps:cNvSpPr>
                            <a:spLocks/>
                          </wps:cNvSpPr>
                          <wps:spPr bwMode="auto">
                            <a:xfrm>
                              <a:off x="6812" y="11791"/>
                              <a:ext cx="85" cy="103"/>
                            </a:xfrm>
                            <a:custGeom>
                              <a:avLst/>
                              <a:gdLst>
                                <a:gd name="T0" fmla="+- 0 6829 6812"/>
                                <a:gd name="T1" fmla="*/ T0 w 85"/>
                                <a:gd name="T2" fmla="+- 0 11860 11791"/>
                                <a:gd name="T3" fmla="*/ 11860 h 103"/>
                                <a:gd name="T4" fmla="+- 0 6812 6812"/>
                                <a:gd name="T5" fmla="*/ T4 w 85"/>
                                <a:gd name="T6" fmla="+- 0 11863 11791"/>
                                <a:gd name="T7" fmla="*/ 11863 h 103"/>
                                <a:gd name="T8" fmla="+- 0 6814 6812"/>
                                <a:gd name="T9" fmla="*/ T8 w 85"/>
                                <a:gd name="T10" fmla="+- 0 11873 11791"/>
                                <a:gd name="T11" fmla="*/ 11873 h 103"/>
                                <a:gd name="T12" fmla="+- 0 6819 6812"/>
                                <a:gd name="T13" fmla="*/ T12 w 85"/>
                                <a:gd name="T14" fmla="+- 0 11881 11791"/>
                                <a:gd name="T15" fmla="*/ 11881 h 103"/>
                                <a:gd name="T16" fmla="+- 0 6833 6812"/>
                                <a:gd name="T17" fmla="*/ T16 w 85"/>
                                <a:gd name="T18" fmla="+- 0 11892 11791"/>
                                <a:gd name="T19" fmla="*/ 11892 h 103"/>
                                <a:gd name="T20" fmla="+- 0 6843 6812"/>
                                <a:gd name="T21" fmla="*/ T20 w 85"/>
                                <a:gd name="T22" fmla="+- 0 11894 11791"/>
                                <a:gd name="T23" fmla="*/ 11894 h 103"/>
                                <a:gd name="T24" fmla="+- 0 6864 6812"/>
                                <a:gd name="T25" fmla="*/ T24 w 85"/>
                                <a:gd name="T26" fmla="+- 0 11894 11791"/>
                                <a:gd name="T27" fmla="*/ 11894 h 103"/>
                                <a:gd name="T28" fmla="+- 0 6871 6812"/>
                                <a:gd name="T29" fmla="*/ T28 w 85"/>
                                <a:gd name="T30" fmla="+- 0 11893 11791"/>
                                <a:gd name="T31" fmla="*/ 11893 h 103"/>
                                <a:gd name="T32" fmla="+- 0 6877 6812"/>
                                <a:gd name="T33" fmla="*/ T32 w 85"/>
                                <a:gd name="T34" fmla="+- 0 11890 11791"/>
                                <a:gd name="T35" fmla="*/ 11890 h 103"/>
                                <a:gd name="T36" fmla="+- 0 6883 6812"/>
                                <a:gd name="T37" fmla="*/ T36 w 85"/>
                                <a:gd name="T38" fmla="+- 0 11888 11791"/>
                                <a:gd name="T39" fmla="*/ 11888 h 103"/>
                                <a:gd name="T40" fmla="+- 0 6888 6812"/>
                                <a:gd name="T41" fmla="*/ T40 w 85"/>
                                <a:gd name="T42" fmla="+- 0 11884 11791"/>
                                <a:gd name="T43" fmla="*/ 11884 h 103"/>
                                <a:gd name="T44" fmla="+- 0 6890 6812"/>
                                <a:gd name="T45" fmla="*/ T44 w 85"/>
                                <a:gd name="T46" fmla="+- 0 11881 11791"/>
                                <a:gd name="T47" fmla="*/ 11881 h 103"/>
                                <a:gd name="T48" fmla="+- 0 6848 6812"/>
                                <a:gd name="T49" fmla="*/ T48 w 85"/>
                                <a:gd name="T50" fmla="+- 0 11881 11791"/>
                                <a:gd name="T51" fmla="*/ 11881 h 103"/>
                                <a:gd name="T52" fmla="+- 0 6842 6812"/>
                                <a:gd name="T53" fmla="*/ T52 w 85"/>
                                <a:gd name="T54" fmla="+- 0 11879 11791"/>
                                <a:gd name="T55" fmla="*/ 11879 h 103"/>
                                <a:gd name="T56" fmla="+- 0 6837 6812"/>
                                <a:gd name="T57" fmla="*/ T56 w 85"/>
                                <a:gd name="T58" fmla="+- 0 11875 11791"/>
                                <a:gd name="T59" fmla="*/ 11875 h 103"/>
                                <a:gd name="T60" fmla="+- 0 6833 6812"/>
                                <a:gd name="T61" fmla="*/ T60 w 85"/>
                                <a:gd name="T62" fmla="+- 0 11872 11791"/>
                                <a:gd name="T63" fmla="*/ 11872 h 103"/>
                                <a:gd name="T64" fmla="+- 0 6830 6812"/>
                                <a:gd name="T65" fmla="*/ T64 w 85"/>
                                <a:gd name="T66" fmla="+- 0 11867 11791"/>
                                <a:gd name="T67" fmla="*/ 11867 h 103"/>
                                <a:gd name="T68" fmla="+- 0 6829 6812"/>
                                <a:gd name="T69" fmla="*/ T68 w 85"/>
                                <a:gd name="T70" fmla="+- 0 11860 11791"/>
                                <a:gd name="T71" fmla="*/ 11860 h 1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85" h="103">
                                  <a:moveTo>
                                    <a:pt x="17" y="69"/>
                                  </a:moveTo>
                                  <a:lnTo>
                                    <a:pt x="0" y="72"/>
                                  </a:lnTo>
                                  <a:lnTo>
                                    <a:pt x="2" y="82"/>
                                  </a:lnTo>
                                  <a:lnTo>
                                    <a:pt x="7" y="90"/>
                                  </a:lnTo>
                                  <a:lnTo>
                                    <a:pt x="21" y="101"/>
                                  </a:lnTo>
                                  <a:lnTo>
                                    <a:pt x="31" y="103"/>
                                  </a:lnTo>
                                  <a:lnTo>
                                    <a:pt x="52" y="103"/>
                                  </a:lnTo>
                                  <a:lnTo>
                                    <a:pt x="59" y="102"/>
                                  </a:lnTo>
                                  <a:lnTo>
                                    <a:pt x="65" y="99"/>
                                  </a:lnTo>
                                  <a:lnTo>
                                    <a:pt x="71" y="97"/>
                                  </a:lnTo>
                                  <a:lnTo>
                                    <a:pt x="76" y="93"/>
                                  </a:lnTo>
                                  <a:lnTo>
                                    <a:pt x="78" y="90"/>
                                  </a:lnTo>
                                  <a:lnTo>
                                    <a:pt x="36" y="90"/>
                                  </a:lnTo>
                                  <a:lnTo>
                                    <a:pt x="30" y="88"/>
                                  </a:lnTo>
                                  <a:lnTo>
                                    <a:pt x="25" y="84"/>
                                  </a:lnTo>
                                  <a:lnTo>
                                    <a:pt x="21" y="81"/>
                                  </a:lnTo>
                                  <a:lnTo>
                                    <a:pt x="18" y="76"/>
                                  </a:lnTo>
                                  <a:lnTo>
                                    <a:pt x="17" y="6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76" name="Freeform 701"/>
                          <wps:cNvSpPr>
                            <a:spLocks/>
                          </wps:cNvSpPr>
                          <wps:spPr bwMode="auto">
                            <a:xfrm>
                              <a:off x="6812" y="11791"/>
                              <a:ext cx="85" cy="103"/>
                            </a:xfrm>
                            <a:custGeom>
                              <a:avLst/>
                              <a:gdLst>
                                <a:gd name="T0" fmla="+- 0 6860 6812"/>
                                <a:gd name="T1" fmla="*/ T0 w 85"/>
                                <a:gd name="T2" fmla="+- 0 11791 11791"/>
                                <a:gd name="T3" fmla="*/ 11791 h 103"/>
                                <a:gd name="T4" fmla="+- 0 6847 6812"/>
                                <a:gd name="T5" fmla="*/ T4 w 85"/>
                                <a:gd name="T6" fmla="+- 0 11791 11791"/>
                                <a:gd name="T7" fmla="*/ 11791 h 103"/>
                                <a:gd name="T8" fmla="+- 0 6842 6812"/>
                                <a:gd name="T9" fmla="*/ T8 w 85"/>
                                <a:gd name="T10" fmla="+- 0 11792 11791"/>
                                <a:gd name="T11" fmla="*/ 11792 h 103"/>
                                <a:gd name="T12" fmla="+- 0 6838 6812"/>
                                <a:gd name="T13" fmla="*/ T12 w 85"/>
                                <a:gd name="T14" fmla="+- 0 11793 11791"/>
                                <a:gd name="T15" fmla="*/ 11793 h 103"/>
                                <a:gd name="T16" fmla="+- 0 6833 6812"/>
                                <a:gd name="T17" fmla="*/ T16 w 85"/>
                                <a:gd name="T18" fmla="+- 0 11795 11791"/>
                                <a:gd name="T19" fmla="*/ 11795 h 103"/>
                                <a:gd name="T20" fmla="+- 0 6829 6812"/>
                                <a:gd name="T21" fmla="*/ T20 w 85"/>
                                <a:gd name="T22" fmla="+- 0 11796 11791"/>
                                <a:gd name="T23" fmla="*/ 11796 h 103"/>
                                <a:gd name="T24" fmla="+- 0 6827 6812"/>
                                <a:gd name="T25" fmla="*/ T24 w 85"/>
                                <a:gd name="T26" fmla="+- 0 11798 11791"/>
                                <a:gd name="T27" fmla="*/ 11798 h 103"/>
                                <a:gd name="T28" fmla="+- 0 6823 6812"/>
                                <a:gd name="T29" fmla="*/ T28 w 85"/>
                                <a:gd name="T30" fmla="+- 0 11801 11791"/>
                                <a:gd name="T31" fmla="*/ 11801 h 103"/>
                                <a:gd name="T32" fmla="+- 0 6820 6812"/>
                                <a:gd name="T33" fmla="*/ T32 w 85"/>
                                <a:gd name="T34" fmla="+- 0 11804 11791"/>
                                <a:gd name="T35" fmla="*/ 11804 h 103"/>
                                <a:gd name="T36" fmla="+- 0 6816 6812"/>
                                <a:gd name="T37" fmla="*/ T36 w 85"/>
                                <a:gd name="T38" fmla="+- 0 11811 11791"/>
                                <a:gd name="T39" fmla="*/ 11811 h 103"/>
                                <a:gd name="T40" fmla="+- 0 6815 6812"/>
                                <a:gd name="T41" fmla="*/ T40 w 85"/>
                                <a:gd name="T42" fmla="+- 0 11815 11791"/>
                                <a:gd name="T43" fmla="*/ 11815 h 103"/>
                                <a:gd name="T44" fmla="+- 0 6815 6812"/>
                                <a:gd name="T45" fmla="*/ T44 w 85"/>
                                <a:gd name="T46" fmla="+- 0 11825 11791"/>
                                <a:gd name="T47" fmla="*/ 11825 h 103"/>
                                <a:gd name="T48" fmla="+- 0 6866 6812"/>
                                <a:gd name="T49" fmla="*/ T48 w 85"/>
                                <a:gd name="T50" fmla="+- 0 11853 11791"/>
                                <a:gd name="T51" fmla="*/ 11853 h 103"/>
                                <a:gd name="T52" fmla="+- 0 6871 6812"/>
                                <a:gd name="T53" fmla="*/ T52 w 85"/>
                                <a:gd name="T54" fmla="+- 0 11855 11791"/>
                                <a:gd name="T55" fmla="*/ 11855 h 103"/>
                                <a:gd name="T56" fmla="+- 0 6874 6812"/>
                                <a:gd name="T57" fmla="*/ T56 w 85"/>
                                <a:gd name="T58" fmla="+- 0 11856 11791"/>
                                <a:gd name="T59" fmla="*/ 11856 h 103"/>
                                <a:gd name="T60" fmla="+- 0 6877 6812"/>
                                <a:gd name="T61" fmla="*/ T60 w 85"/>
                                <a:gd name="T62" fmla="+- 0 11858 11791"/>
                                <a:gd name="T63" fmla="*/ 11858 h 103"/>
                                <a:gd name="T64" fmla="+- 0 6879 6812"/>
                                <a:gd name="T65" fmla="*/ T64 w 85"/>
                                <a:gd name="T66" fmla="+- 0 11861 11791"/>
                                <a:gd name="T67" fmla="*/ 11861 h 103"/>
                                <a:gd name="T68" fmla="+- 0 6879 6812"/>
                                <a:gd name="T69" fmla="*/ T68 w 85"/>
                                <a:gd name="T70" fmla="+- 0 11869 11791"/>
                                <a:gd name="T71" fmla="*/ 11869 h 103"/>
                                <a:gd name="T72" fmla="+- 0 6877 6812"/>
                                <a:gd name="T73" fmla="*/ T72 w 85"/>
                                <a:gd name="T74" fmla="+- 0 11873 11791"/>
                                <a:gd name="T75" fmla="*/ 11873 h 103"/>
                                <a:gd name="T76" fmla="+- 0 6873 6812"/>
                                <a:gd name="T77" fmla="*/ T76 w 85"/>
                                <a:gd name="T78" fmla="+- 0 11876 11791"/>
                                <a:gd name="T79" fmla="*/ 11876 h 103"/>
                                <a:gd name="T80" fmla="+- 0 6869 6812"/>
                                <a:gd name="T81" fmla="*/ T80 w 85"/>
                                <a:gd name="T82" fmla="+- 0 11879 11791"/>
                                <a:gd name="T83" fmla="*/ 11879 h 103"/>
                                <a:gd name="T84" fmla="+- 0 6863 6812"/>
                                <a:gd name="T85" fmla="*/ T84 w 85"/>
                                <a:gd name="T86" fmla="+- 0 11881 11791"/>
                                <a:gd name="T87" fmla="*/ 11881 h 103"/>
                                <a:gd name="T88" fmla="+- 0 6890 6812"/>
                                <a:gd name="T89" fmla="*/ T88 w 85"/>
                                <a:gd name="T90" fmla="+- 0 11881 11791"/>
                                <a:gd name="T91" fmla="*/ 11881 h 103"/>
                                <a:gd name="T92" fmla="+- 0 6895 6812"/>
                                <a:gd name="T93" fmla="*/ T92 w 85"/>
                                <a:gd name="T94" fmla="+- 0 11874 11791"/>
                                <a:gd name="T95" fmla="*/ 11874 h 103"/>
                                <a:gd name="T96" fmla="+- 0 6896 6812"/>
                                <a:gd name="T97" fmla="*/ T96 w 85"/>
                                <a:gd name="T98" fmla="+- 0 11869 11791"/>
                                <a:gd name="T99" fmla="*/ 11869 h 103"/>
                                <a:gd name="T100" fmla="+- 0 6897 6812"/>
                                <a:gd name="T101" fmla="*/ T100 w 85"/>
                                <a:gd name="T102" fmla="+- 0 11857 11791"/>
                                <a:gd name="T103" fmla="*/ 11857 h 103"/>
                                <a:gd name="T104" fmla="+- 0 6895 6812"/>
                                <a:gd name="T105" fmla="*/ T104 w 85"/>
                                <a:gd name="T106" fmla="+- 0 11853 11791"/>
                                <a:gd name="T107" fmla="*/ 11853 h 103"/>
                                <a:gd name="T108" fmla="+- 0 6842 6812"/>
                                <a:gd name="T109" fmla="*/ T108 w 85"/>
                                <a:gd name="T110" fmla="+- 0 11829 11791"/>
                                <a:gd name="T111" fmla="*/ 11829 h 103"/>
                                <a:gd name="T112" fmla="+- 0 6841 6812"/>
                                <a:gd name="T113" fmla="*/ T112 w 85"/>
                                <a:gd name="T114" fmla="+- 0 11828 11791"/>
                                <a:gd name="T115" fmla="*/ 11828 h 103"/>
                                <a:gd name="T116" fmla="+- 0 6838 6812"/>
                                <a:gd name="T117" fmla="*/ T116 w 85"/>
                                <a:gd name="T118" fmla="+- 0 11827 11791"/>
                                <a:gd name="T119" fmla="*/ 11827 h 103"/>
                                <a:gd name="T120" fmla="+- 0 6835 6812"/>
                                <a:gd name="T121" fmla="*/ T120 w 85"/>
                                <a:gd name="T122" fmla="+- 0 11825 11791"/>
                                <a:gd name="T123" fmla="*/ 11825 h 103"/>
                                <a:gd name="T124" fmla="+- 0 6834 6812"/>
                                <a:gd name="T125" fmla="*/ T124 w 85"/>
                                <a:gd name="T126" fmla="+- 0 11824 11791"/>
                                <a:gd name="T127" fmla="*/ 11824 h 103"/>
                                <a:gd name="T128" fmla="+- 0 6833 6812"/>
                                <a:gd name="T129" fmla="*/ T128 w 85"/>
                                <a:gd name="T130" fmla="+- 0 11822 11791"/>
                                <a:gd name="T131" fmla="*/ 11822 h 103"/>
                                <a:gd name="T132" fmla="+- 0 6832 6812"/>
                                <a:gd name="T133" fmla="*/ T132 w 85"/>
                                <a:gd name="T134" fmla="+- 0 11820 11791"/>
                                <a:gd name="T135" fmla="*/ 11820 h 103"/>
                                <a:gd name="T136" fmla="+- 0 6832 6812"/>
                                <a:gd name="T137" fmla="*/ T136 w 85"/>
                                <a:gd name="T138" fmla="+- 0 11814 11791"/>
                                <a:gd name="T139" fmla="*/ 11814 h 103"/>
                                <a:gd name="T140" fmla="+- 0 6834 6812"/>
                                <a:gd name="T141" fmla="*/ T140 w 85"/>
                                <a:gd name="T142" fmla="+- 0 11811 11791"/>
                                <a:gd name="T143" fmla="*/ 11811 h 103"/>
                                <a:gd name="T144" fmla="+- 0 6837 6812"/>
                                <a:gd name="T145" fmla="*/ T144 w 85"/>
                                <a:gd name="T146" fmla="+- 0 11809 11791"/>
                                <a:gd name="T147" fmla="*/ 11809 h 103"/>
                                <a:gd name="T148" fmla="+- 0 6840 6812"/>
                                <a:gd name="T149" fmla="*/ T148 w 85"/>
                                <a:gd name="T150" fmla="+- 0 11806 11791"/>
                                <a:gd name="T151" fmla="*/ 11806 h 103"/>
                                <a:gd name="T152" fmla="+- 0 6846 6812"/>
                                <a:gd name="T153" fmla="*/ T152 w 85"/>
                                <a:gd name="T154" fmla="+- 0 11805 11791"/>
                                <a:gd name="T155" fmla="*/ 11805 h 103"/>
                                <a:gd name="T156" fmla="+- 0 6888 6812"/>
                                <a:gd name="T157" fmla="*/ T156 w 85"/>
                                <a:gd name="T158" fmla="+- 0 11805 11791"/>
                                <a:gd name="T159" fmla="*/ 11805 h 103"/>
                                <a:gd name="T160" fmla="+- 0 6884 6812"/>
                                <a:gd name="T161" fmla="*/ T160 w 85"/>
                                <a:gd name="T162" fmla="+- 0 11800 11791"/>
                                <a:gd name="T163" fmla="*/ 11800 h 103"/>
                                <a:gd name="T164" fmla="+- 0 6879 6812"/>
                                <a:gd name="T165" fmla="*/ T164 w 85"/>
                                <a:gd name="T166" fmla="+- 0 11797 11791"/>
                                <a:gd name="T167" fmla="*/ 11797 h 103"/>
                                <a:gd name="T168" fmla="+- 0 6867 6812"/>
                                <a:gd name="T169" fmla="*/ T168 w 85"/>
                                <a:gd name="T170" fmla="+- 0 11793 11791"/>
                                <a:gd name="T171" fmla="*/ 11793 h 103"/>
                                <a:gd name="T172" fmla="+- 0 6860 6812"/>
                                <a:gd name="T173" fmla="*/ T172 w 85"/>
                                <a:gd name="T174" fmla="+- 0 11791 11791"/>
                                <a:gd name="T175" fmla="*/ 11791 h 1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Lst>
                              <a:rect l="0" t="0" r="r" b="b"/>
                              <a:pathLst>
                                <a:path w="85" h="103">
                                  <a:moveTo>
                                    <a:pt x="48" y="0"/>
                                  </a:moveTo>
                                  <a:lnTo>
                                    <a:pt x="35" y="0"/>
                                  </a:lnTo>
                                  <a:lnTo>
                                    <a:pt x="30" y="1"/>
                                  </a:lnTo>
                                  <a:lnTo>
                                    <a:pt x="26" y="2"/>
                                  </a:lnTo>
                                  <a:lnTo>
                                    <a:pt x="21" y="4"/>
                                  </a:lnTo>
                                  <a:lnTo>
                                    <a:pt x="17" y="5"/>
                                  </a:lnTo>
                                  <a:lnTo>
                                    <a:pt x="15" y="7"/>
                                  </a:lnTo>
                                  <a:lnTo>
                                    <a:pt x="11" y="10"/>
                                  </a:lnTo>
                                  <a:lnTo>
                                    <a:pt x="8" y="13"/>
                                  </a:lnTo>
                                  <a:lnTo>
                                    <a:pt x="4" y="20"/>
                                  </a:lnTo>
                                  <a:lnTo>
                                    <a:pt x="3" y="24"/>
                                  </a:lnTo>
                                  <a:lnTo>
                                    <a:pt x="3" y="34"/>
                                  </a:lnTo>
                                  <a:lnTo>
                                    <a:pt x="54" y="62"/>
                                  </a:lnTo>
                                  <a:lnTo>
                                    <a:pt x="59" y="64"/>
                                  </a:lnTo>
                                  <a:lnTo>
                                    <a:pt x="62" y="65"/>
                                  </a:lnTo>
                                  <a:lnTo>
                                    <a:pt x="65" y="67"/>
                                  </a:lnTo>
                                  <a:lnTo>
                                    <a:pt x="67" y="70"/>
                                  </a:lnTo>
                                  <a:lnTo>
                                    <a:pt x="67" y="78"/>
                                  </a:lnTo>
                                  <a:lnTo>
                                    <a:pt x="65" y="82"/>
                                  </a:lnTo>
                                  <a:lnTo>
                                    <a:pt x="61" y="85"/>
                                  </a:lnTo>
                                  <a:lnTo>
                                    <a:pt x="57" y="88"/>
                                  </a:lnTo>
                                  <a:lnTo>
                                    <a:pt x="51" y="90"/>
                                  </a:lnTo>
                                  <a:lnTo>
                                    <a:pt x="78" y="90"/>
                                  </a:lnTo>
                                  <a:lnTo>
                                    <a:pt x="83" y="83"/>
                                  </a:lnTo>
                                  <a:lnTo>
                                    <a:pt x="84" y="78"/>
                                  </a:lnTo>
                                  <a:lnTo>
                                    <a:pt x="85" y="66"/>
                                  </a:lnTo>
                                  <a:lnTo>
                                    <a:pt x="83" y="62"/>
                                  </a:lnTo>
                                  <a:lnTo>
                                    <a:pt x="30" y="38"/>
                                  </a:lnTo>
                                  <a:lnTo>
                                    <a:pt x="29" y="37"/>
                                  </a:lnTo>
                                  <a:lnTo>
                                    <a:pt x="26" y="36"/>
                                  </a:lnTo>
                                  <a:lnTo>
                                    <a:pt x="23" y="34"/>
                                  </a:lnTo>
                                  <a:lnTo>
                                    <a:pt x="22" y="33"/>
                                  </a:lnTo>
                                  <a:lnTo>
                                    <a:pt x="21" y="31"/>
                                  </a:lnTo>
                                  <a:lnTo>
                                    <a:pt x="20" y="29"/>
                                  </a:lnTo>
                                  <a:lnTo>
                                    <a:pt x="20" y="23"/>
                                  </a:lnTo>
                                  <a:lnTo>
                                    <a:pt x="22" y="20"/>
                                  </a:lnTo>
                                  <a:lnTo>
                                    <a:pt x="25" y="18"/>
                                  </a:lnTo>
                                  <a:lnTo>
                                    <a:pt x="28" y="15"/>
                                  </a:lnTo>
                                  <a:lnTo>
                                    <a:pt x="34" y="14"/>
                                  </a:lnTo>
                                  <a:lnTo>
                                    <a:pt x="76" y="14"/>
                                  </a:lnTo>
                                  <a:lnTo>
                                    <a:pt x="72" y="9"/>
                                  </a:lnTo>
                                  <a:lnTo>
                                    <a:pt x="67" y="6"/>
                                  </a:lnTo>
                                  <a:lnTo>
                                    <a:pt x="55" y="2"/>
                                  </a:lnTo>
                                  <a:lnTo>
                                    <a:pt x="4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77" name="Freeform 700"/>
                          <wps:cNvSpPr>
                            <a:spLocks/>
                          </wps:cNvSpPr>
                          <wps:spPr bwMode="auto">
                            <a:xfrm>
                              <a:off x="6812" y="11791"/>
                              <a:ext cx="85" cy="103"/>
                            </a:xfrm>
                            <a:custGeom>
                              <a:avLst/>
                              <a:gdLst>
                                <a:gd name="T0" fmla="+- 0 6888 6812"/>
                                <a:gd name="T1" fmla="*/ T0 w 85"/>
                                <a:gd name="T2" fmla="+- 0 11805 11791"/>
                                <a:gd name="T3" fmla="*/ 11805 h 103"/>
                                <a:gd name="T4" fmla="+- 0 6860 6812"/>
                                <a:gd name="T5" fmla="*/ T4 w 85"/>
                                <a:gd name="T6" fmla="+- 0 11805 11791"/>
                                <a:gd name="T7" fmla="*/ 11805 h 103"/>
                                <a:gd name="T8" fmla="+- 0 6866 6812"/>
                                <a:gd name="T9" fmla="*/ T8 w 85"/>
                                <a:gd name="T10" fmla="+- 0 11807 11791"/>
                                <a:gd name="T11" fmla="*/ 11807 h 103"/>
                                <a:gd name="T12" fmla="+- 0 6869 6812"/>
                                <a:gd name="T13" fmla="*/ T12 w 85"/>
                                <a:gd name="T14" fmla="+- 0 11809 11791"/>
                                <a:gd name="T15" fmla="*/ 11809 h 103"/>
                                <a:gd name="T16" fmla="+- 0 6873 6812"/>
                                <a:gd name="T17" fmla="*/ T16 w 85"/>
                                <a:gd name="T18" fmla="+- 0 11812 11791"/>
                                <a:gd name="T19" fmla="*/ 11812 h 103"/>
                                <a:gd name="T20" fmla="+- 0 6875 6812"/>
                                <a:gd name="T21" fmla="*/ T20 w 85"/>
                                <a:gd name="T22" fmla="+- 0 11816 11791"/>
                                <a:gd name="T23" fmla="*/ 11816 h 103"/>
                                <a:gd name="T24" fmla="+- 0 6876 6812"/>
                                <a:gd name="T25" fmla="*/ T24 w 85"/>
                                <a:gd name="T26" fmla="+- 0 11821 11791"/>
                                <a:gd name="T27" fmla="*/ 11821 h 103"/>
                                <a:gd name="T28" fmla="+- 0 6893 6812"/>
                                <a:gd name="T29" fmla="*/ T28 w 85"/>
                                <a:gd name="T30" fmla="+- 0 11819 11791"/>
                                <a:gd name="T31" fmla="*/ 11819 h 103"/>
                                <a:gd name="T32" fmla="+- 0 6892 6812"/>
                                <a:gd name="T33" fmla="*/ T32 w 85"/>
                                <a:gd name="T34" fmla="+- 0 11813 11791"/>
                                <a:gd name="T35" fmla="*/ 11813 h 103"/>
                                <a:gd name="T36" fmla="+- 0 6890 6812"/>
                                <a:gd name="T37" fmla="*/ T36 w 85"/>
                                <a:gd name="T38" fmla="+- 0 11808 11791"/>
                                <a:gd name="T39" fmla="*/ 11808 h 103"/>
                                <a:gd name="T40" fmla="+- 0 6888 6812"/>
                                <a:gd name="T41" fmla="*/ T40 w 85"/>
                                <a:gd name="T42" fmla="+- 0 11805 11791"/>
                                <a:gd name="T43" fmla="*/ 11805 h 1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5" h="103">
                                  <a:moveTo>
                                    <a:pt x="76" y="14"/>
                                  </a:moveTo>
                                  <a:lnTo>
                                    <a:pt x="48" y="14"/>
                                  </a:lnTo>
                                  <a:lnTo>
                                    <a:pt x="54" y="16"/>
                                  </a:lnTo>
                                  <a:lnTo>
                                    <a:pt x="57" y="18"/>
                                  </a:lnTo>
                                  <a:lnTo>
                                    <a:pt x="61" y="21"/>
                                  </a:lnTo>
                                  <a:lnTo>
                                    <a:pt x="63" y="25"/>
                                  </a:lnTo>
                                  <a:lnTo>
                                    <a:pt x="64" y="30"/>
                                  </a:lnTo>
                                  <a:lnTo>
                                    <a:pt x="81" y="28"/>
                                  </a:lnTo>
                                  <a:lnTo>
                                    <a:pt x="80" y="22"/>
                                  </a:lnTo>
                                  <a:lnTo>
                                    <a:pt x="78" y="17"/>
                                  </a:lnTo>
                                  <a:lnTo>
                                    <a:pt x="76" y="1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78" name="Group 695"/>
                        <wpg:cNvGrpSpPr>
                          <a:grpSpLocks/>
                        </wpg:cNvGrpSpPr>
                        <wpg:grpSpPr bwMode="auto">
                          <a:xfrm>
                            <a:off x="7539" y="11756"/>
                            <a:ext cx="111" cy="136"/>
                            <a:chOff x="7539" y="11756"/>
                            <a:chExt cx="111" cy="136"/>
                          </a:xfrm>
                        </wpg:grpSpPr>
                        <wps:wsp>
                          <wps:cNvPr id="779" name="Freeform 698"/>
                          <wps:cNvSpPr>
                            <a:spLocks/>
                          </wps:cNvSpPr>
                          <wps:spPr bwMode="auto">
                            <a:xfrm>
                              <a:off x="7539" y="11756"/>
                              <a:ext cx="111" cy="136"/>
                            </a:xfrm>
                            <a:custGeom>
                              <a:avLst/>
                              <a:gdLst>
                                <a:gd name="T0" fmla="+- 0 7558 7539"/>
                                <a:gd name="T1" fmla="*/ T0 w 111"/>
                                <a:gd name="T2" fmla="+- 0 11756 11756"/>
                                <a:gd name="T3" fmla="*/ 11756 h 136"/>
                                <a:gd name="T4" fmla="+- 0 7539 7539"/>
                                <a:gd name="T5" fmla="*/ T4 w 111"/>
                                <a:gd name="T6" fmla="+- 0 11756 11756"/>
                                <a:gd name="T7" fmla="*/ 11756 h 136"/>
                                <a:gd name="T8" fmla="+- 0 7539 7539"/>
                                <a:gd name="T9" fmla="*/ T8 w 111"/>
                                <a:gd name="T10" fmla="+- 0 11892 11756"/>
                                <a:gd name="T11" fmla="*/ 11892 h 136"/>
                                <a:gd name="T12" fmla="+- 0 7557 7539"/>
                                <a:gd name="T13" fmla="*/ T12 w 111"/>
                                <a:gd name="T14" fmla="+- 0 11892 11756"/>
                                <a:gd name="T15" fmla="*/ 11892 h 136"/>
                                <a:gd name="T16" fmla="+- 0 7557 7539"/>
                                <a:gd name="T17" fmla="*/ T16 w 111"/>
                                <a:gd name="T18" fmla="+- 0 11785 11756"/>
                                <a:gd name="T19" fmla="*/ 11785 h 136"/>
                                <a:gd name="T20" fmla="+- 0 7578 7539"/>
                                <a:gd name="T21" fmla="*/ T20 w 111"/>
                                <a:gd name="T22" fmla="+- 0 11785 11756"/>
                                <a:gd name="T23" fmla="*/ 11785 h 136"/>
                                <a:gd name="T24" fmla="+- 0 7558 7539"/>
                                <a:gd name="T25" fmla="*/ T24 w 111"/>
                                <a:gd name="T26" fmla="+- 0 11756 11756"/>
                                <a:gd name="T27" fmla="*/ 11756 h 136"/>
                              </a:gdLst>
                              <a:ahLst/>
                              <a:cxnLst>
                                <a:cxn ang="0">
                                  <a:pos x="T1" y="T3"/>
                                </a:cxn>
                                <a:cxn ang="0">
                                  <a:pos x="T5" y="T7"/>
                                </a:cxn>
                                <a:cxn ang="0">
                                  <a:pos x="T9" y="T11"/>
                                </a:cxn>
                                <a:cxn ang="0">
                                  <a:pos x="T13" y="T15"/>
                                </a:cxn>
                                <a:cxn ang="0">
                                  <a:pos x="T17" y="T19"/>
                                </a:cxn>
                                <a:cxn ang="0">
                                  <a:pos x="T21" y="T23"/>
                                </a:cxn>
                                <a:cxn ang="0">
                                  <a:pos x="T25" y="T27"/>
                                </a:cxn>
                              </a:cxnLst>
                              <a:rect l="0" t="0" r="r" b="b"/>
                              <a:pathLst>
                                <a:path w="111" h="136">
                                  <a:moveTo>
                                    <a:pt x="19" y="0"/>
                                  </a:moveTo>
                                  <a:lnTo>
                                    <a:pt x="0" y="0"/>
                                  </a:lnTo>
                                  <a:lnTo>
                                    <a:pt x="0" y="136"/>
                                  </a:lnTo>
                                  <a:lnTo>
                                    <a:pt x="18" y="136"/>
                                  </a:lnTo>
                                  <a:lnTo>
                                    <a:pt x="18" y="29"/>
                                  </a:lnTo>
                                  <a:lnTo>
                                    <a:pt x="39" y="29"/>
                                  </a:lnTo>
                                  <a:lnTo>
                                    <a:pt x="1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80" name="Freeform 697"/>
                          <wps:cNvSpPr>
                            <a:spLocks/>
                          </wps:cNvSpPr>
                          <wps:spPr bwMode="auto">
                            <a:xfrm>
                              <a:off x="7539" y="11756"/>
                              <a:ext cx="111" cy="136"/>
                            </a:xfrm>
                            <a:custGeom>
                              <a:avLst/>
                              <a:gdLst>
                                <a:gd name="T0" fmla="+- 0 7578 7539"/>
                                <a:gd name="T1" fmla="*/ T0 w 111"/>
                                <a:gd name="T2" fmla="+- 0 11785 11756"/>
                                <a:gd name="T3" fmla="*/ 11785 h 136"/>
                                <a:gd name="T4" fmla="+- 0 7557 7539"/>
                                <a:gd name="T5" fmla="*/ T4 w 111"/>
                                <a:gd name="T6" fmla="+- 0 11785 11756"/>
                                <a:gd name="T7" fmla="*/ 11785 h 136"/>
                                <a:gd name="T8" fmla="+- 0 7630 7539"/>
                                <a:gd name="T9" fmla="*/ T8 w 111"/>
                                <a:gd name="T10" fmla="+- 0 11892 11756"/>
                                <a:gd name="T11" fmla="*/ 11892 h 136"/>
                                <a:gd name="T12" fmla="+- 0 7649 7539"/>
                                <a:gd name="T13" fmla="*/ T12 w 111"/>
                                <a:gd name="T14" fmla="+- 0 11892 11756"/>
                                <a:gd name="T15" fmla="*/ 11892 h 136"/>
                                <a:gd name="T16" fmla="+- 0 7649 7539"/>
                                <a:gd name="T17" fmla="*/ T16 w 111"/>
                                <a:gd name="T18" fmla="+- 0 11863 11756"/>
                                <a:gd name="T19" fmla="*/ 11863 h 136"/>
                                <a:gd name="T20" fmla="+- 0 7631 7539"/>
                                <a:gd name="T21" fmla="*/ T20 w 111"/>
                                <a:gd name="T22" fmla="+- 0 11863 11756"/>
                                <a:gd name="T23" fmla="*/ 11863 h 136"/>
                                <a:gd name="T24" fmla="+- 0 7578 7539"/>
                                <a:gd name="T25" fmla="*/ T24 w 111"/>
                                <a:gd name="T26" fmla="+- 0 11785 11756"/>
                                <a:gd name="T27" fmla="*/ 11785 h 136"/>
                              </a:gdLst>
                              <a:ahLst/>
                              <a:cxnLst>
                                <a:cxn ang="0">
                                  <a:pos x="T1" y="T3"/>
                                </a:cxn>
                                <a:cxn ang="0">
                                  <a:pos x="T5" y="T7"/>
                                </a:cxn>
                                <a:cxn ang="0">
                                  <a:pos x="T9" y="T11"/>
                                </a:cxn>
                                <a:cxn ang="0">
                                  <a:pos x="T13" y="T15"/>
                                </a:cxn>
                                <a:cxn ang="0">
                                  <a:pos x="T17" y="T19"/>
                                </a:cxn>
                                <a:cxn ang="0">
                                  <a:pos x="T21" y="T23"/>
                                </a:cxn>
                                <a:cxn ang="0">
                                  <a:pos x="T25" y="T27"/>
                                </a:cxn>
                              </a:cxnLst>
                              <a:rect l="0" t="0" r="r" b="b"/>
                              <a:pathLst>
                                <a:path w="111" h="136">
                                  <a:moveTo>
                                    <a:pt x="39" y="29"/>
                                  </a:moveTo>
                                  <a:lnTo>
                                    <a:pt x="18" y="29"/>
                                  </a:lnTo>
                                  <a:lnTo>
                                    <a:pt x="91" y="136"/>
                                  </a:lnTo>
                                  <a:lnTo>
                                    <a:pt x="110" y="136"/>
                                  </a:lnTo>
                                  <a:lnTo>
                                    <a:pt x="110" y="107"/>
                                  </a:lnTo>
                                  <a:lnTo>
                                    <a:pt x="92" y="107"/>
                                  </a:lnTo>
                                  <a:lnTo>
                                    <a:pt x="39" y="2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81" name="Freeform 696"/>
                          <wps:cNvSpPr>
                            <a:spLocks/>
                          </wps:cNvSpPr>
                          <wps:spPr bwMode="auto">
                            <a:xfrm>
                              <a:off x="7539" y="11756"/>
                              <a:ext cx="111" cy="136"/>
                            </a:xfrm>
                            <a:custGeom>
                              <a:avLst/>
                              <a:gdLst>
                                <a:gd name="T0" fmla="+- 0 7649 7539"/>
                                <a:gd name="T1" fmla="*/ T0 w 111"/>
                                <a:gd name="T2" fmla="+- 0 11756 11756"/>
                                <a:gd name="T3" fmla="*/ 11756 h 136"/>
                                <a:gd name="T4" fmla="+- 0 7631 7539"/>
                                <a:gd name="T5" fmla="*/ T4 w 111"/>
                                <a:gd name="T6" fmla="+- 0 11756 11756"/>
                                <a:gd name="T7" fmla="*/ 11756 h 136"/>
                                <a:gd name="T8" fmla="+- 0 7631 7539"/>
                                <a:gd name="T9" fmla="*/ T8 w 111"/>
                                <a:gd name="T10" fmla="+- 0 11863 11756"/>
                                <a:gd name="T11" fmla="*/ 11863 h 136"/>
                                <a:gd name="T12" fmla="+- 0 7649 7539"/>
                                <a:gd name="T13" fmla="*/ T12 w 111"/>
                                <a:gd name="T14" fmla="+- 0 11863 11756"/>
                                <a:gd name="T15" fmla="*/ 11863 h 136"/>
                                <a:gd name="T16" fmla="+- 0 7649 7539"/>
                                <a:gd name="T17" fmla="*/ T16 w 111"/>
                                <a:gd name="T18" fmla="+- 0 11756 11756"/>
                                <a:gd name="T19" fmla="*/ 11756 h 136"/>
                              </a:gdLst>
                              <a:ahLst/>
                              <a:cxnLst>
                                <a:cxn ang="0">
                                  <a:pos x="T1" y="T3"/>
                                </a:cxn>
                                <a:cxn ang="0">
                                  <a:pos x="T5" y="T7"/>
                                </a:cxn>
                                <a:cxn ang="0">
                                  <a:pos x="T9" y="T11"/>
                                </a:cxn>
                                <a:cxn ang="0">
                                  <a:pos x="T13" y="T15"/>
                                </a:cxn>
                                <a:cxn ang="0">
                                  <a:pos x="T17" y="T19"/>
                                </a:cxn>
                              </a:cxnLst>
                              <a:rect l="0" t="0" r="r" b="b"/>
                              <a:pathLst>
                                <a:path w="111" h="136">
                                  <a:moveTo>
                                    <a:pt x="110" y="0"/>
                                  </a:moveTo>
                                  <a:lnTo>
                                    <a:pt x="92" y="0"/>
                                  </a:lnTo>
                                  <a:lnTo>
                                    <a:pt x="92" y="107"/>
                                  </a:lnTo>
                                  <a:lnTo>
                                    <a:pt x="110" y="107"/>
                                  </a:lnTo>
                                  <a:lnTo>
                                    <a:pt x="11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82" name="Group 692"/>
                        <wpg:cNvGrpSpPr>
                          <a:grpSpLocks/>
                        </wpg:cNvGrpSpPr>
                        <wpg:grpSpPr bwMode="auto">
                          <a:xfrm>
                            <a:off x="7674" y="11791"/>
                            <a:ext cx="95" cy="103"/>
                            <a:chOff x="7674" y="11791"/>
                            <a:chExt cx="95" cy="103"/>
                          </a:xfrm>
                        </wpg:grpSpPr>
                        <wps:wsp>
                          <wps:cNvPr id="783" name="Freeform 694"/>
                          <wps:cNvSpPr>
                            <a:spLocks/>
                          </wps:cNvSpPr>
                          <wps:spPr bwMode="auto">
                            <a:xfrm>
                              <a:off x="7674" y="11791"/>
                              <a:ext cx="95" cy="103"/>
                            </a:xfrm>
                            <a:custGeom>
                              <a:avLst/>
                              <a:gdLst>
                                <a:gd name="T0" fmla="+- 0 7736 7674"/>
                                <a:gd name="T1" fmla="*/ T0 w 95"/>
                                <a:gd name="T2" fmla="+- 0 11791 11791"/>
                                <a:gd name="T3" fmla="*/ 11791 h 103"/>
                                <a:gd name="T4" fmla="+- 0 7709 7674"/>
                                <a:gd name="T5" fmla="*/ T4 w 95"/>
                                <a:gd name="T6" fmla="+- 0 11791 11791"/>
                                <a:gd name="T7" fmla="*/ 11791 h 103"/>
                                <a:gd name="T8" fmla="+- 0 7699 7674"/>
                                <a:gd name="T9" fmla="*/ T8 w 95"/>
                                <a:gd name="T10" fmla="+- 0 11795 11791"/>
                                <a:gd name="T11" fmla="*/ 11795 h 103"/>
                                <a:gd name="T12" fmla="+- 0 7688 7674"/>
                                <a:gd name="T13" fmla="*/ T12 w 95"/>
                                <a:gd name="T14" fmla="+- 0 11805 11791"/>
                                <a:gd name="T15" fmla="*/ 11805 h 103"/>
                                <a:gd name="T16" fmla="+- 0 7678 7674"/>
                                <a:gd name="T17" fmla="*/ T16 w 95"/>
                                <a:gd name="T18" fmla="+- 0 11821 11791"/>
                                <a:gd name="T19" fmla="*/ 11821 h 103"/>
                                <a:gd name="T20" fmla="+- 0 7674 7674"/>
                                <a:gd name="T21" fmla="*/ T20 w 95"/>
                                <a:gd name="T22" fmla="+- 0 11843 11791"/>
                                <a:gd name="T23" fmla="*/ 11843 h 103"/>
                                <a:gd name="T24" fmla="+- 0 7674 7674"/>
                                <a:gd name="T25" fmla="*/ T24 w 95"/>
                                <a:gd name="T26" fmla="+- 0 11843 11791"/>
                                <a:gd name="T27" fmla="*/ 11843 h 103"/>
                                <a:gd name="T28" fmla="+- 0 7678 7674"/>
                                <a:gd name="T29" fmla="*/ T28 w 95"/>
                                <a:gd name="T30" fmla="+- 0 11865 11791"/>
                                <a:gd name="T31" fmla="*/ 11865 h 103"/>
                                <a:gd name="T32" fmla="+- 0 7688 7674"/>
                                <a:gd name="T33" fmla="*/ T32 w 95"/>
                                <a:gd name="T34" fmla="+- 0 11881 11791"/>
                                <a:gd name="T35" fmla="*/ 11881 h 103"/>
                                <a:gd name="T36" fmla="+- 0 7696 7674"/>
                                <a:gd name="T37" fmla="*/ T36 w 95"/>
                                <a:gd name="T38" fmla="+- 0 11890 11791"/>
                                <a:gd name="T39" fmla="*/ 11890 h 103"/>
                                <a:gd name="T40" fmla="+- 0 7708 7674"/>
                                <a:gd name="T41" fmla="*/ T40 w 95"/>
                                <a:gd name="T42" fmla="+- 0 11894 11791"/>
                                <a:gd name="T43" fmla="*/ 11894 h 103"/>
                                <a:gd name="T44" fmla="+- 0 7731 7674"/>
                                <a:gd name="T45" fmla="*/ T44 w 95"/>
                                <a:gd name="T46" fmla="+- 0 11894 11791"/>
                                <a:gd name="T47" fmla="*/ 11894 h 103"/>
                                <a:gd name="T48" fmla="+- 0 7739 7674"/>
                                <a:gd name="T49" fmla="*/ T48 w 95"/>
                                <a:gd name="T50" fmla="+- 0 11892 11791"/>
                                <a:gd name="T51" fmla="*/ 11892 h 103"/>
                                <a:gd name="T52" fmla="+- 0 7754 7674"/>
                                <a:gd name="T53" fmla="*/ T52 w 95"/>
                                <a:gd name="T54" fmla="+- 0 11884 11791"/>
                                <a:gd name="T55" fmla="*/ 11884 h 103"/>
                                <a:gd name="T56" fmla="+- 0 7758 7674"/>
                                <a:gd name="T57" fmla="*/ T56 w 95"/>
                                <a:gd name="T58" fmla="+- 0 11881 11791"/>
                                <a:gd name="T59" fmla="*/ 11881 h 103"/>
                                <a:gd name="T60" fmla="+- 0 7713 7674"/>
                                <a:gd name="T61" fmla="*/ T60 w 95"/>
                                <a:gd name="T62" fmla="+- 0 11881 11791"/>
                                <a:gd name="T63" fmla="*/ 11881 h 103"/>
                                <a:gd name="T64" fmla="+- 0 7706 7674"/>
                                <a:gd name="T65" fmla="*/ T64 w 95"/>
                                <a:gd name="T66" fmla="+- 0 11877 11791"/>
                                <a:gd name="T67" fmla="*/ 11877 h 103"/>
                                <a:gd name="T68" fmla="+- 0 7700 7674"/>
                                <a:gd name="T69" fmla="*/ T68 w 95"/>
                                <a:gd name="T70" fmla="+- 0 11871 11791"/>
                                <a:gd name="T71" fmla="*/ 11871 h 103"/>
                                <a:gd name="T72" fmla="+- 0 7695 7674"/>
                                <a:gd name="T73" fmla="*/ T72 w 95"/>
                                <a:gd name="T74" fmla="+- 0 11865 11791"/>
                                <a:gd name="T75" fmla="*/ 11865 h 103"/>
                                <a:gd name="T76" fmla="+- 0 7692 7674"/>
                                <a:gd name="T77" fmla="*/ T76 w 95"/>
                                <a:gd name="T78" fmla="+- 0 11855 11791"/>
                                <a:gd name="T79" fmla="*/ 11855 h 103"/>
                                <a:gd name="T80" fmla="+- 0 7692 7674"/>
                                <a:gd name="T81" fmla="*/ T80 w 95"/>
                                <a:gd name="T82" fmla="+- 0 11830 11791"/>
                                <a:gd name="T83" fmla="*/ 11830 h 103"/>
                                <a:gd name="T84" fmla="+- 0 7695 7674"/>
                                <a:gd name="T85" fmla="*/ T84 w 95"/>
                                <a:gd name="T86" fmla="+- 0 11821 11791"/>
                                <a:gd name="T87" fmla="*/ 11821 h 103"/>
                                <a:gd name="T88" fmla="+- 0 7695 7674"/>
                                <a:gd name="T89" fmla="*/ T88 w 95"/>
                                <a:gd name="T90" fmla="+- 0 11821 11791"/>
                                <a:gd name="T91" fmla="*/ 11821 h 103"/>
                                <a:gd name="T92" fmla="+- 0 7706 7674"/>
                                <a:gd name="T93" fmla="*/ T92 w 95"/>
                                <a:gd name="T94" fmla="+- 0 11808 11791"/>
                                <a:gd name="T95" fmla="*/ 11808 h 103"/>
                                <a:gd name="T96" fmla="+- 0 7713 7674"/>
                                <a:gd name="T97" fmla="*/ T96 w 95"/>
                                <a:gd name="T98" fmla="+- 0 11805 11791"/>
                                <a:gd name="T99" fmla="*/ 11805 h 103"/>
                                <a:gd name="T100" fmla="+- 0 7757 7674"/>
                                <a:gd name="T101" fmla="*/ T100 w 95"/>
                                <a:gd name="T102" fmla="+- 0 11805 11791"/>
                                <a:gd name="T103" fmla="*/ 11805 h 103"/>
                                <a:gd name="T104" fmla="+- 0 7747 7674"/>
                                <a:gd name="T105" fmla="*/ T104 w 95"/>
                                <a:gd name="T106" fmla="+- 0 11796 11791"/>
                                <a:gd name="T107" fmla="*/ 11796 h 103"/>
                                <a:gd name="T108" fmla="+- 0 7736 7674"/>
                                <a:gd name="T109" fmla="*/ T108 w 95"/>
                                <a:gd name="T110" fmla="+- 0 11791 11791"/>
                                <a:gd name="T111" fmla="*/ 11791 h 1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95" h="103">
                                  <a:moveTo>
                                    <a:pt x="62" y="0"/>
                                  </a:moveTo>
                                  <a:lnTo>
                                    <a:pt x="35" y="0"/>
                                  </a:lnTo>
                                  <a:lnTo>
                                    <a:pt x="25" y="4"/>
                                  </a:lnTo>
                                  <a:lnTo>
                                    <a:pt x="14" y="14"/>
                                  </a:lnTo>
                                  <a:lnTo>
                                    <a:pt x="4" y="30"/>
                                  </a:lnTo>
                                  <a:lnTo>
                                    <a:pt x="0" y="52"/>
                                  </a:lnTo>
                                  <a:lnTo>
                                    <a:pt x="4" y="74"/>
                                  </a:lnTo>
                                  <a:lnTo>
                                    <a:pt x="14" y="90"/>
                                  </a:lnTo>
                                  <a:lnTo>
                                    <a:pt x="22" y="99"/>
                                  </a:lnTo>
                                  <a:lnTo>
                                    <a:pt x="34" y="103"/>
                                  </a:lnTo>
                                  <a:lnTo>
                                    <a:pt x="57" y="103"/>
                                  </a:lnTo>
                                  <a:lnTo>
                                    <a:pt x="65" y="101"/>
                                  </a:lnTo>
                                  <a:lnTo>
                                    <a:pt x="80" y="93"/>
                                  </a:lnTo>
                                  <a:lnTo>
                                    <a:pt x="84" y="90"/>
                                  </a:lnTo>
                                  <a:lnTo>
                                    <a:pt x="39" y="90"/>
                                  </a:lnTo>
                                  <a:lnTo>
                                    <a:pt x="32" y="86"/>
                                  </a:lnTo>
                                  <a:lnTo>
                                    <a:pt x="26" y="80"/>
                                  </a:lnTo>
                                  <a:lnTo>
                                    <a:pt x="21" y="74"/>
                                  </a:lnTo>
                                  <a:lnTo>
                                    <a:pt x="18" y="64"/>
                                  </a:lnTo>
                                  <a:lnTo>
                                    <a:pt x="18" y="39"/>
                                  </a:lnTo>
                                  <a:lnTo>
                                    <a:pt x="21" y="30"/>
                                  </a:lnTo>
                                  <a:lnTo>
                                    <a:pt x="32" y="17"/>
                                  </a:lnTo>
                                  <a:lnTo>
                                    <a:pt x="39" y="14"/>
                                  </a:lnTo>
                                  <a:lnTo>
                                    <a:pt x="83" y="14"/>
                                  </a:lnTo>
                                  <a:lnTo>
                                    <a:pt x="73" y="5"/>
                                  </a:lnTo>
                                  <a:lnTo>
                                    <a:pt x="6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84" name="Freeform 693"/>
                          <wps:cNvSpPr>
                            <a:spLocks/>
                          </wps:cNvSpPr>
                          <wps:spPr bwMode="auto">
                            <a:xfrm>
                              <a:off x="7674" y="11791"/>
                              <a:ext cx="95" cy="103"/>
                            </a:xfrm>
                            <a:custGeom>
                              <a:avLst/>
                              <a:gdLst>
                                <a:gd name="T0" fmla="+- 0 7757 7674"/>
                                <a:gd name="T1" fmla="*/ T0 w 95"/>
                                <a:gd name="T2" fmla="+- 0 11805 11791"/>
                                <a:gd name="T3" fmla="*/ 11805 h 103"/>
                                <a:gd name="T4" fmla="+- 0 7730 7674"/>
                                <a:gd name="T5" fmla="*/ T4 w 95"/>
                                <a:gd name="T6" fmla="+- 0 11805 11791"/>
                                <a:gd name="T7" fmla="*/ 11805 h 103"/>
                                <a:gd name="T8" fmla="+- 0 7737 7674"/>
                                <a:gd name="T9" fmla="*/ T8 w 95"/>
                                <a:gd name="T10" fmla="+- 0 11808 11791"/>
                                <a:gd name="T11" fmla="*/ 11808 h 103"/>
                                <a:gd name="T12" fmla="+- 0 7743 7674"/>
                                <a:gd name="T13" fmla="*/ T12 w 95"/>
                                <a:gd name="T14" fmla="+- 0 11815 11791"/>
                                <a:gd name="T15" fmla="*/ 11815 h 103"/>
                                <a:gd name="T16" fmla="+- 0 7749 7674"/>
                                <a:gd name="T17" fmla="*/ T16 w 95"/>
                                <a:gd name="T18" fmla="+- 0 11821 11791"/>
                                <a:gd name="T19" fmla="*/ 11821 h 103"/>
                                <a:gd name="T20" fmla="+- 0 7752 7674"/>
                                <a:gd name="T21" fmla="*/ T20 w 95"/>
                                <a:gd name="T22" fmla="+- 0 11830 11791"/>
                                <a:gd name="T23" fmla="*/ 11830 h 103"/>
                                <a:gd name="T24" fmla="+- 0 7752 7674"/>
                                <a:gd name="T25" fmla="*/ T24 w 95"/>
                                <a:gd name="T26" fmla="+- 0 11855 11791"/>
                                <a:gd name="T27" fmla="*/ 11855 h 103"/>
                                <a:gd name="T28" fmla="+- 0 7749 7674"/>
                                <a:gd name="T29" fmla="*/ T28 w 95"/>
                                <a:gd name="T30" fmla="+- 0 11865 11791"/>
                                <a:gd name="T31" fmla="*/ 11865 h 103"/>
                                <a:gd name="T32" fmla="+- 0 7743 7674"/>
                                <a:gd name="T33" fmla="*/ T32 w 95"/>
                                <a:gd name="T34" fmla="+- 0 11871 11791"/>
                                <a:gd name="T35" fmla="*/ 11871 h 103"/>
                                <a:gd name="T36" fmla="+- 0 7738 7674"/>
                                <a:gd name="T37" fmla="*/ T36 w 95"/>
                                <a:gd name="T38" fmla="+- 0 11877 11791"/>
                                <a:gd name="T39" fmla="*/ 11877 h 103"/>
                                <a:gd name="T40" fmla="+- 0 7730 7674"/>
                                <a:gd name="T41" fmla="*/ T40 w 95"/>
                                <a:gd name="T42" fmla="+- 0 11881 11791"/>
                                <a:gd name="T43" fmla="*/ 11881 h 103"/>
                                <a:gd name="T44" fmla="+- 0 7758 7674"/>
                                <a:gd name="T45" fmla="*/ T44 w 95"/>
                                <a:gd name="T46" fmla="+- 0 11881 11791"/>
                                <a:gd name="T47" fmla="*/ 11881 h 103"/>
                                <a:gd name="T48" fmla="+- 0 7760 7674"/>
                                <a:gd name="T49" fmla="*/ T48 w 95"/>
                                <a:gd name="T50" fmla="+- 0 11879 11791"/>
                                <a:gd name="T51" fmla="*/ 11879 h 103"/>
                                <a:gd name="T52" fmla="+- 0 7764 7674"/>
                                <a:gd name="T53" fmla="*/ T52 w 95"/>
                                <a:gd name="T54" fmla="+- 0 11871 11791"/>
                                <a:gd name="T55" fmla="*/ 11871 h 103"/>
                                <a:gd name="T56" fmla="+- 0 7767 7674"/>
                                <a:gd name="T57" fmla="*/ T56 w 95"/>
                                <a:gd name="T58" fmla="+- 0 11864 11791"/>
                                <a:gd name="T59" fmla="*/ 11864 h 103"/>
                                <a:gd name="T60" fmla="+- 0 7769 7674"/>
                                <a:gd name="T61" fmla="*/ T60 w 95"/>
                                <a:gd name="T62" fmla="+- 0 11854 11791"/>
                                <a:gd name="T63" fmla="*/ 11854 h 103"/>
                                <a:gd name="T64" fmla="+- 0 7769 7674"/>
                                <a:gd name="T65" fmla="*/ T64 w 95"/>
                                <a:gd name="T66" fmla="+- 0 11826 11791"/>
                                <a:gd name="T67" fmla="*/ 11826 h 103"/>
                                <a:gd name="T68" fmla="+- 0 7765 7674"/>
                                <a:gd name="T69" fmla="*/ T68 w 95"/>
                                <a:gd name="T70" fmla="+- 0 11814 11791"/>
                                <a:gd name="T71" fmla="*/ 11814 h 103"/>
                                <a:gd name="T72" fmla="+- 0 7757 7674"/>
                                <a:gd name="T73" fmla="*/ T72 w 95"/>
                                <a:gd name="T74" fmla="+- 0 11805 11791"/>
                                <a:gd name="T75" fmla="*/ 11805 h 1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95" h="103">
                                  <a:moveTo>
                                    <a:pt x="83" y="14"/>
                                  </a:moveTo>
                                  <a:lnTo>
                                    <a:pt x="56" y="14"/>
                                  </a:lnTo>
                                  <a:lnTo>
                                    <a:pt x="63" y="17"/>
                                  </a:lnTo>
                                  <a:lnTo>
                                    <a:pt x="69" y="24"/>
                                  </a:lnTo>
                                  <a:lnTo>
                                    <a:pt x="75" y="30"/>
                                  </a:lnTo>
                                  <a:lnTo>
                                    <a:pt x="78" y="39"/>
                                  </a:lnTo>
                                  <a:lnTo>
                                    <a:pt x="78" y="64"/>
                                  </a:lnTo>
                                  <a:lnTo>
                                    <a:pt x="75" y="74"/>
                                  </a:lnTo>
                                  <a:lnTo>
                                    <a:pt x="69" y="80"/>
                                  </a:lnTo>
                                  <a:lnTo>
                                    <a:pt x="64" y="86"/>
                                  </a:lnTo>
                                  <a:lnTo>
                                    <a:pt x="56" y="90"/>
                                  </a:lnTo>
                                  <a:lnTo>
                                    <a:pt x="84" y="90"/>
                                  </a:lnTo>
                                  <a:lnTo>
                                    <a:pt x="86" y="88"/>
                                  </a:lnTo>
                                  <a:lnTo>
                                    <a:pt x="90" y="80"/>
                                  </a:lnTo>
                                  <a:lnTo>
                                    <a:pt x="93" y="73"/>
                                  </a:lnTo>
                                  <a:lnTo>
                                    <a:pt x="95" y="63"/>
                                  </a:lnTo>
                                  <a:lnTo>
                                    <a:pt x="95" y="35"/>
                                  </a:lnTo>
                                  <a:lnTo>
                                    <a:pt x="91" y="23"/>
                                  </a:lnTo>
                                  <a:lnTo>
                                    <a:pt x="83" y="1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85" name="Group 690"/>
                        <wpg:cNvGrpSpPr>
                          <a:grpSpLocks/>
                        </wpg:cNvGrpSpPr>
                        <wpg:grpSpPr bwMode="auto">
                          <a:xfrm>
                            <a:off x="6072" y="11918"/>
                            <a:ext cx="495" cy="2"/>
                            <a:chOff x="6072" y="11918"/>
                            <a:chExt cx="495" cy="2"/>
                          </a:xfrm>
                        </wpg:grpSpPr>
                        <wps:wsp>
                          <wps:cNvPr id="786" name="Freeform 691"/>
                          <wps:cNvSpPr>
                            <a:spLocks/>
                          </wps:cNvSpPr>
                          <wps:spPr bwMode="auto">
                            <a:xfrm>
                              <a:off x="6072" y="11918"/>
                              <a:ext cx="495" cy="2"/>
                            </a:xfrm>
                            <a:custGeom>
                              <a:avLst/>
                              <a:gdLst>
                                <a:gd name="T0" fmla="+- 0 6072 6072"/>
                                <a:gd name="T1" fmla="*/ T0 w 495"/>
                                <a:gd name="T2" fmla="+- 0 6566 6072"/>
                                <a:gd name="T3" fmla="*/ T2 w 495"/>
                              </a:gdLst>
                              <a:ahLst/>
                              <a:cxnLst>
                                <a:cxn ang="0">
                                  <a:pos x="T1" y="0"/>
                                </a:cxn>
                                <a:cxn ang="0">
                                  <a:pos x="T3" y="0"/>
                                </a:cxn>
                              </a:cxnLst>
                              <a:rect l="0" t="0" r="r" b="b"/>
                              <a:pathLst>
                                <a:path w="495">
                                  <a:moveTo>
                                    <a:pt x="0" y="0"/>
                                  </a:moveTo>
                                  <a:lnTo>
                                    <a:pt x="494"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87" name="Group 687"/>
                        <wpg:cNvGrpSpPr>
                          <a:grpSpLocks/>
                        </wpg:cNvGrpSpPr>
                        <wpg:grpSpPr bwMode="auto">
                          <a:xfrm>
                            <a:off x="7073" y="11918"/>
                            <a:ext cx="452" cy="2"/>
                            <a:chOff x="7073" y="11918"/>
                            <a:chExt cx="452" cy="2"/>
                          </a:xfrm>
                        </wpg:grpSpPr>
                        <wps:wsp>
                          <wps:cNvPr id="788" name="Freeform 689"/>
                          <wps:cNvSpPr>
                            <a:spLocks/>
                          </wps:cNvSpPr>
                          <wps:spPr bwMode="auto">
                            <a:xfrm>
                              <a:off x="7073" y="11918"/>
                              <a:ext cx="452" cy="2"/>
                            </a:xfrm>
                            <a:custGeom>
                              <a:avLst/>
                              <a:gdLst>
                                <a:gd name="T0" fmla="+- 0 7073 7073"/>
                                <a:gd name="T1" fmla="*/ T0 w 452"/>
                                <a:gd name="T2" fmla="+- 0 7524 7073"/>
                                <a:gd name="T3" fmla="*/ T2 w 452"/>
                              </a:gdLst>
                              <a:ahLst/>
                              <a:cxnLst>
                                <a:cxn ang="0">
                                  <a:pos x="T1" y="0"/>
                                </a:cxn>
                                <a:cxn ang="0">
                                  <a:pos x="T3" y="0"/>
                                </a:cxn>
                              </a:cxnLst>
                              <a:rect l="0" t="0" r="r" b="b"/>
                              <a:pathLst>
                                <a:path w="452">
                                  <a:moveTo>
                                    <a:pt x="0" y="0"/>
                                  </a:moveTo>
                                  <a:lnTo>
                                    <a:pt x="451"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789" name="Picture 68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1486" y="12093"/>
                              <a:ext cx="2437" cy="1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790" name="Group 682"/>
                        <wpg:cNvGrpSpPr>
                          <a:grpSpLocks/>
                        </wpg:cNvGrpSpPr>
                        <wpg:grpSpPr bwMode="auto">
                          <a:xfrm>
                            <a:off x="4590" y="12102"/>
                            <a:ext cx="205" cy="138"/>
                            <a:chOff x="4590" y="12102"/>
                            <a:chExt cx="205" cy="138"/>
                          </a:xfrm>
                        </wpg:grpSpPr>
                        <wps:wsp>
                          <wps:cNvPr id="791" name="Freeform 686"/>
                          <wps:cNvSpPr>
                            <a:spLocks/>
                          </wps:cNvSpPr>
                          <wps:spPr bwMode="auto">
                            <a:xfrm>
                              <a:off x="4590" y="12102"/>
                              <a:ext cx="205" cy="138"/>
                            </a:xfrm>
                            <a:custGeom>
                              <a:avLst/>
                              <a:gdLst>
                                <a:gd name="T0" fmla="+- 0 4685 4590"/>
                                <a:gd name="T1" fmla="*/ T0 w 205"/>
                                <a:gd name="T2" fmla="+- 0 12102 12102"/>
                                <a:gd name="T3" fmla="*/ 12102 h 138"/>
                                <a:gd name="T4" fmla="+- 0 4590 4590"/>
                                <a:gd name="T5" fmla="*/ T4 w 205"/>
                                <a:gd name="T6" fmla="+- 0 12102 12102"/>
                                <a:gd name="T7" fmla="*/ 12102 h 138"/>
                                <a:gd name="T8" fmla="+- 0 4590 4590"/>
                                <a:gd name="T9" fmla="*/ T8 w 205"/>
                                <a:gd name="T10" fmla="+- 0 12238 12102"/>
                                <a:gd name="T11" fmla="*/ 12238 h 138"/>
                                <a:gd name="T12" fmla="+- 0 4609 4590"/>
                                <a:gd name="T13" fmla="*/ T12 w 205"/>
                                <a:gd name="T14" fmla="+- 0 12238 12102"/>
                                <a:gd name="T15" fmla="*/ 12238 h 138"/>
                                <a:gd name="T16" fmla="+- 0 4609 4590"/>
                                <a:gd name="T17" fmla="*/ T16 w 205"/>
                                <a:gd name="T18" fmla="+- 0 12176 12102"/>
                                <a:gd name="T19" fmla="*/ 12176 h 138"/>
                                <a:gd name="T20" fmla="+- 0 4675 4590"/>
                                <a:gd name="T21" fmla="*/ T20 w 205"/>
                                <a:gd name="T22" fmla="+- 0 12176 12102"/>
                                <a:gd name="T23" fmla="*/ 12176 h 138"/>
                                <a:gd name="T24" fmla="+- 0 4675 4590"/>
                                <a:gd name="T25" fmla="*/ T24 w 205"/>
                                <a:gd name="T26" fmla="+- 0 12160 12102"/>
                                <a:gd name="T27" fmla="*/ 12160 h 138"/>
                                <a:gd name="T28" fmla="+- 0 4609 4590"/>
                                <a:gd name="T29" fmla="*/ T28 w 205"/>
                                <a:gd name="T30" fmla="+- 0 12160 12102"/>
                                <a:gd name="T31" fmla="*/ 12160 h 138"/>
                                <a:gd name="T32" fmla="+- 0 4609 4590"/>
                                <a:gd name="T33" fmla="*/ T32 w 205"/>
                                <a:gd name="T34" fmla="+- 0 12118 12102"/>
                                <a:gd name="T35" fmla="*/ 12118 h 138"/>
                                <a:gd name="T36" fmla="+- 0 4685 4590"/>
                                <a:gd name="T37" fmla="*/ T36 w 205"/>
                                <a:gd name="T38" fmla="+- 0 12118 12102"/>
                                <a:gd name="T39" fmla="*/ 12118 h 138"/>
                                <a:gd name="T40" fmla="+- 0 4685 4590"/>
                                <a:gd name="T41" fmla="*/ T40 w 205"/>
                                <a:gd name="T42" fmla="+- 0 12102 12102"/>
                                <a:gd name="T43" fmla="*/ 12102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205" h="138">
                                  <a:moveTo>
                                    <a:pt x="95" y="0"/>
                                  </a:moveTo>
                                  <a:lnTo>
                                    <a:pt x="0" y="0"/>
                                  </a:lnTo>
                                  <a:lnTo>
                                    <a:pt x="0" y="136"/>
                                  </a:lnTo>
                                  <a:lnTo>
                                    <a:pt x="19" y="136"/>
                                  </a:lnTo>
                                  <a:lnTo>
                                    <a:pt x="19" y="74"/>
                                  </a:lnTo>
                                  <a:lnTo>
                                    <a:pt x="85" y="74"/>
                                  </a:lnTo>
                                  <a:lnTo>
                                    <a:pt x="85" y="58"/>
                                  </a:lnTo>
                                  <a:lnTo>
                                    <a:pt x="19" y="58"/>
                                  </a:lnTo>
                                  <a:lnTo>
                                    <a:pt x="19" y="16"/>
                                  </a:lnTo>
                                  <a:lnTo>
                                    <a:pt x="95" y="16"/>
                                  </a:lnTo>
                                  <a:lnTo>
                                    <a:pt x="9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92" name="Freeform 685"/>
                          <wps:cNvSpPr>
                            <a:spLocks/>
                          </wps:cNvSpPr>
                          <wps:spPr bwMode="auto">
                            <a:xfrm>
                              <a:off x="4590" y="12102"/>
                              <a:ext cx="205" cy="138"/>
                            </a:xfrm>
                            <a:custGeom>
                              <a:avLst/>
                              <a:gdLst>
                                <a:gd name="T0" fmla="+- 0 4762 4590"/>
                                <a:gd name="T1" fmla="*/ T0 w 205"/>
                                <a:gd name="T2" fmla="+- 0 12137 12102"/>
                                <a:gd name="T3" fmla="*/ 12137 h 138"/>
                                <a:gd name="T4" fmla="+- 0 4735 4590"/>
                                <a:gd name="T5" fmla="*/ T4 w 205"/>
                                <a:gd name="T6" fmla="+- 0 12137 12102"/>
                                <a:gd name="T7" fmla="*/ 12137 h 138"/>
                                <a:gd name="T8" fmla="+- 0 4723 4590"/>
                                <a:gd name="T9" fmla="*/ T8 w 205"/>
                                <a:gd name="T10" fmla="+- 0 12142 12102"/>
                                <a:gd name="T11" fmla="*/ 12142 h 138"/>
                                <a:gd name="T12" fmla="+- 0 4714 4590"/>
                                <a:gd name="T13" fmla="*/ T12 w 205"/>
                                <a:gd name="T14" fmla="+- 0 12151 12102"/>
                                <a:gd name="T15" fmla="*/ 12151 h 138"/>
                                <a:gd name="T16" fmla="+- 0 4705 4590"/>
                                <a:gd name="T17" fmla="*/ T16 w 205"/>
                                <a:gd name="T18" fmla="+- 0 12168 12102"/>
                                <a:gd name="T19" fmla="*/ 12168 h 138"/>
                                <a:gd name="T20" fmla="+- 0 4702 4590"/>
                                <a:gd name="T21" fmla="*/ T20 w 205"/>
                                <a:gd name="T22" fmla="+- 0 12189 12102"/>
                                <a:gd name="T23" fmla="*/ 12189 h 138"/>
                                <a:gd name="T24" fmla="+- 0 4702 4590"/>
                                <a:gd name="T25" fmla="*/ T24 w 205"/>
                                <a:gd name="T26" fmla="+- 0 12205 12102"/>
                                <a:gd name="T27" fmla="*/ 12205 h 138"/>
                                <a:gd name="T28" fmla="+- 0 4706 4590"/>
                                <a:gd name="T29" fmla="*/ T28 w 205"/>
                                <a:gd name="T30" fmla="+- 0 12218 12102"/>
                                <a:gd name="T31" fmla="*/ 12218 h 138"/>
                                <a:gd name="T32" fmla="+- 0 4723 4590"/>
                                <a:gd name="T33" fmla="*/ T32 w 205"/>
                                <a:gd name="T34" fmla="+- 0 12235 12102"/>
                                <a:gd name="T35" fmla="*/ 12235 h 138"/>
                                <a:gd name="T36" fmla="+- 0 4735 4590"/>
                                <a:gd name="T37" fmla="*/ T36 w 205"/>
                                <a:gd name="T38" fmla="+- 0 12240 12102"/>
                                <a:gd name="T39" fmla="*/ 12240 h 138"/>
                                <a:gd name="T40" fmla="+- 0 4762 4590"/>
                                <a:gd name="T41" fmla="*/ T40 w 205"/>
                                <a:gd name="T42" fmla="+- 0 12240 12102"/>
                                <a:gd name="T43" fmla="*/ 12240 h 138"/>
                                <a:gd name="T44" fmla="+- 0 4771 4590"/>
                                <a:gd name="T45" fmla="*/ T44 w 205"/>
                                <a:gd name="T46" fmla="+- 0 12237 12102"/>
                                <a:gd name="T47" fmla="*/ 12237 h 138"/>
                                <a:gd name="T48" fmla="+- 0 4779 4590"/>
                                <a:gd name="T49" fmla="*/ T48 w 205"/>
                                <a:gd name="T50" fmla="+- 0 12231 12102"/>
                                <a:gd name="T51" fmla="*/ 12231 h 138"/>
                                <a:gd name="T52" fmla="+- 0 4786 4590"/>
                                <a:gd name="T53" fmla="*/ T52 w 205"/>
                                <a:gd name="T54" fmla="+- 0 12226 12102"/>
                                <a:gd name="T55" fmla="*/ 12226 h 138"/>
                                <a:gd name="T56" fmla="+- 0 4741 4590"/>
                                <a:gd name="T57" fmla="*/ T56 w 205"/>
                                <a:gd name="T58" fmla="+- 0 12226 12102"/>
                                <a:gd name="T59" fmla="*/ 12226 h 138"/>
                                <a:gd name="T60" fmla="+- 0 4734 4590"/>
                                <a:gd name="T61" fmla="*/ T60 w 205"/>
                                <a:gd name="T62" fmla="+- 0 12223 12102"/>
                                <a:gd name="T63" fmla="*/ 12223 h 138"/>
                                <a:gd name="T64" fmla="+- 0 4723 4590"/>
                                <a:gd name="T65" fmla="*/ T64 w 205"/>
                                <a:gd name="T66" fmla="+- 0 12212 12102"/>
                                <a:gd name="T67" fmla="*/ 12212 h 138"/>
                                <a:gd name="T68" fmla="+- 0 4720 4590"/>
                                <a:gd name="T69" fmla="*/ T68 w 205"/>
                                <a:gd name="T70" fmla="+- 0 12203 12102"/>
                                <a:gd name="T71" fmla="*/ 12203 h 138"/>
                                <a:gd name="T72" fmla="+- 0 4719 4590"/>
                                <a:gd name="T73" fmla="*/ T72 w 205"/>
                                <a:gd name="T74" fmla="+- 0 12193 12102"/>
                                <a:gd name="T75" fmla="*/ 12193 h 138"/>
                                <a:gd name="T76" fmla="+- 0 4795 4590"/>
                                <a:gd name="T77" fmla="*/ T76 w 205"/>
                                <a:gd name="T78" fmla="+- 0 12193 12102"/>
                                <a:gd name="T79" fmla="*/ 12193 h 138"/>
                                <a:gd name="T80" fmla="+- 0 4795 4590"/>
                                <a:gd name="T81" fmla="*/ T80 w 205"/>
                                <a:gd name="T82" fmla="+- 0 12179 12102"/>
                                <a:gd name="T83" fmla="*/ 12179 h 138"/>
                                <a:gd name="T84" fmla="+- 0 4720 4590"/>
                                <a:gd name="T85" fmla="*/ T84 w 205"/>
                                <a:gd name="T86" fmla="+- 0 12179 12102"/>
                                <a:gd name="T87" fmla="*/ 12179 h 138"/>
                                <a:gd name="T88" fmla="+- 0 4721 4590"/>
                                <a:gd name="T89" fmla="*/ T88 w 205"/>
                                <a:gd name="T90" fmla="+- 0 12170 12102"/>
                                <a:gd name="T91" fmla="*/ 12170 h 138"/>
                                <a:gd name="T92" fmla="+- 0 4724 4590"/>
                                <a:gd name="T93" fmla="*/ T92 w 205"/>
                                <a:gd name="T94" fmla="+- 0 12164 12102"/>
                                <a:gd name="T95" fmla="*/ 12164 h 138"/>
                                <a:gd name="T96" fmla="+- 0 4729 4590"/>
                                <a:gd name="T97" fmla="*/ T96 w 205"/>
                                <a:gd name="T98" fmla="+- 0 12158 12102"/>
                                <a:gd name="T99" fmla="*/ 12158 h 138"/>
                                <a:gd name="T100" fmla="+- 0 4735 4590"/>
                                <a:gd name="T101" fmla="*/ T100 w 205"/>
                                <a:gd name="T102" fmla="+- 0 12153 12102"/>
                                <a:gd name="T103" fmla="*/ 12153 h 138"/>
                                <a:gd name="T104" fmla="+- 0 4741 4590"/>
                                <a:gd name="T105" fmla="*/ T104 w 205"/>
                                <a:gd name="T106" fmla="+- 0 12151 12102"/>
                                <a:gd name="T107" fmla="*/ 12151 h 138"/>
                                <a:gd name="T108" fmla="+- 0 4782 4590"/>
                                <a:gd name="T109" fmla="*/ T108 w 205"/>
                                <a:gd name="T110" fmla="+- 0 12151 12102"/>
                                <a:gd name="T111" fmla="*/ 12151 h 138"/>
                                <a:gd name="T112" fmla="+- 0 4773 4590"/>
                                <a:gd name="T113" fmla="*/ T112 w 205"/>
                                <a:gd name="T114" fmla="+- 0 12142 12102"/>
                                <a:gd name="T115" fmla="*/ 12142 h 138"/>
                                <a:gd name="T116" fmla="+- 0 4762 4590"/>
                                <a:gd name="T117" fmla="*/ T116 w 205"/>
                                <a:gd name="T118" fmla="+- 0 12137 12102"/>
                                <a:gd name="T119" fmla="*/ 12137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205" h="138">
                                  <a:moveTo>
                                    <a:pt x="172" y="35"/>
                                  </a:moveTo>
                                  <a:lnTo>
                                    <a:pt x="145" y="35"/>
                                  </a:lnTo>
                                  <a:lnTo>
                                    <a:pt x="133" y="40"/>
                                  </a:lnTo>
                                  <a:lnTo>
                                    <a:pt x="124" y="49"/>
                                  </a:lnTo>
                                  <a:lnTo>
                                    <a:pt x="115" y="66"/>
                                  </a:lnTo>
                                  <a:lnTo>
                                    <a:pt x="112" y="87"/>
                                  </a:lnTo>
                                  <a:lnTo>
                                    <a:pt x="112" y="103"/>
                                  </a:lnTo>
                                  <a:lnTo>
                                    <a:pt x="116" y="116"/>
                                  </a:lnTo>
                                  <a:lnTo>
                                    <a:pt x="133" y="133"/>
                                  </a:lnTo>
                                  <a:lnTo>
                                    <a:pt x="145" y="138"/>
                                  </a:lnTo>
                                  <a:lnTo>
                                    <a:pt x="172" y="138"/>
                                  </a:lnTo>
                                  <a:lnTo>
                                    <a:pt x="181" y="135"/>
                                  </a:lnTo>
                                  <a:lnTo>
                                    <a:pt x="189" y="129"/>
                                  </a:lnTo>
                                  <a:lnTo>
                                    <a:pt x="196" y="124"/>
                                  </a:lnTo>
                                  <a:lnTo>
                                    <a:pt x="151" y="124"/>
                                  </a:lnTo>
                                  <a:lnTo>
                                    <a:pt x="144" y="121"/>
                                  </a:lnTo>
                                  <a:lnTo>
                                    <a:pt x="133" y="110"/>
                                  </a:lnTo>
                                  <a:lnTo>
                                    <a:pt x="130" y="101"/>
                                  </a:lnTo>
                                  <a:lnTo>
                                    <a:pt x="129" y="91"/>
                                  </a:lnTo>
                                  <a:lnTo>
                                    <a:pt x="205" y="91"/>
                                  </a:lnTo>
                                  <a:lnTo>
                                    <a:pt x="205" y="77"/>
                                  </a:lnTo>
                                  <a:lnTo>
                                    <a:pt x="130" y="77"/>
                                  </a:lnTo>
                                  <a:lnTo>
                                    <a:pt x="131" y="68"/>
                                  </a:lnTo>
                                  <a:lnTo>
                                    <a:pt x="134" y="62"/>
                                  </a:lnTo>
                                  <a:lnTo>
                                    <a:pt x="139" y="56"/>
                                  </a:lnTo>
                                  <a:lnTo>
                                    <a:pt x="145" y="51"/>
                                  </a:lnTo>
                                  <a:lnTo>
                                    <a:pt x="151" y="49"/>
                                  </a:lnTo>
                                  <a:lnTo>
                                    <a:pt x="192" y="49"/>
                                  </a:lnTo>
                                  <a:lnTo>
                                    <a:pt x="183" y="40"/>
                                  </a:lnTo>
                                  <a:lnTo>
                                    <a:pt x="172" y="3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93" name="Freeform 684"/>
                          <wps:cNvSpPr>
                            <a:spLocks/>
                          </wps:cNvSpPr>
                          <wps:spPr bwMode="auto">
                            <a:xfrm>
                              <a:off x="4590" y="12102"/>
                              <a:ext cx="205" cy="138"/>
                            </a:xfrm>
                            <a:custGeom>
                              <a:avLst/>
                              <a:gdLst>
                                <a:gd name="T0" fmla="+- 0 4777 4590"/>
                                <a:gd name="T1" fmla="*/ T0 w 205"/>
                                <a:gd name="T2" fmla="+- 0 12206 12102"/>
                                <a:gd name="T3" fmla="*/ 12206 h 138"/>
                                <a:gd name="T4" fmla="+- 0 4756 4590"/>
                                <a:gd name="T5" fmla="*/ T4 w 205"/>
                                <a:gd name="T6" fmla="+- 0 12226 12102"/>
                                <a:gd name="T7" fmla="*/ 12226 h 138"/>
                                <a:gd name="T8" fmla="+- 0 4786 4590"/>
                                <a:gd name="T9" fmla="*/ T8 w 205"/>
                                <a:gd name="T10" fmla="+- 0 12226 12102"/>
                                <a:gd name="T11" fmla="*/ 12226 h 138"/>
                                <a:gd name="T12" fmla="+- 0 4786 4590"/>
                                <a:gd name="T13" fmla="*/ T12 w 205"/>
                                <a:gd name="T14" fmla="+- 0 12226 12102"/>
                                <a:gd name="T15" fmla="*/ 12226 h 138"/>
                                <a:gd name="T16" fmla="+- 0 4792 4590"/>
                                <a:gd name="T17" fmla="*/ T16 w 205"/>
                                <a:gd name="T18" fmla="+- 0 12218 12102"/>
                                <a:gd name="T19" fmla="*/ 12218 h 138"/>
                                <a:gd name="T20" fmla="+- 0 4794 4590"/>
                                <a:gd name="T21" fmla="*/ T20 w 205"/>
                                <a:gd name="T22" fmla="+- 0 12208 12102"/>
                                <a:gd name="T23" fmla="*/ 12208 h 138"/>
                                <a:gd name="T24" fmla="+- 0 4777 4590"/>
                                <a:gd name="T25" fmla="*/ T24 w 205"/>
                                <a:gd name="T26" fmla="+- 0 12206 12102"/>
                                <a:gd name="T27" fmla="*/ 12206 h 138"/>
                              </a:gdLst>
                              <a:ahLst/>
                              <a:cxnLst>
                                <a:cxn ang="0">
                                  <a:pos x="T1" y="T3"/>
                                </a:cxn>
                                <a:cxn ang="0">
                                  <a:pos x="T5" y="T7"/>
                                </a:cxn>
                                <a:cxn ang="0">
                                  <a:pos x="T9" y="T11"/>
                                </a:cxn>
                                <a:cxn ang="0">
                                  <a:pos x="T13" y="T15"/>
                                </a:cxn>
                                <a:cxn ang="0">
                                  <a:pos x="T17" y="T19"/>
                                </a:cxn>
                                <a:cxn ang="0">
                                  <a:pos x="T21" y="T23"/>
                                </a:cxn>
                                <a:cxn ang="0">
                                  <a:pos x="T25" y="T27"/>
                                </a:cxn>
                              </a:cxnLst>
                              <a:rect l="0" t="0" r="r" b="b"/>
                              <a:pathLst>
                                <a:path w="205" h="138">
                                  <a:moveTo>
                                    <a:pt x="187" y="104"/>
                                  </a:moveTo>
                                  <a:lnTo>
                                    <a:pt x="166" y="124"/>
                                  </a:lnTo>
                                  <a:lnTo>
                                    <a:pt x="196" y="124"/>
                                  </a:lnTo>
                                  <a:lnTo>
                                    <a:pt x="202" y="116"/>
                                  </a:lnTo>
                                  <a:lnTo>
                                    <a:pt x="204" y="106"/>
                                  </a:lnTo>
                                  <a:lnTo>
                                    <a:pt x="187" y="10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94" name="Freeform 683"/>
                          <wps:cNvSpPr>
                            <a:spLocks/>
                          </wps:cNvSpPr>
                          <wps:spPr bwMode="auto">
                            <a:xfrm>
                              <a:off x="4590" y="12102"/>
                              <a:ext cx="205" cy="138"/>
                            </a:xfrm>
                            <a:custGeom>
                              <a:avLst/>
                              <a:gdLst>
                                <a:gd name="T0" fmla="+- 0 4782 4590"/>
                                <a:gd name="T1" fmla="*/ T0 w 205"/>
                                <a:gd name="T2" fmla="+- 0 12151 12102"/>
                                <a:gd name="T3" fmla="*/ 12151 h 138"/>
                                <a:gd name="T4" fmla="+- 0 4758 4590"/>
                                <a:gd name="T5" fmla="*/ T4 w 205"/>
                                <a:gd name="T6" fmla="+- 0 12151 12102"/>
                                <a:gd name="T7" fmla="*/ 12151 h 138"/>
                                <a:gd name="T8" fmla="+- 0 4765 4590"/>
                                <a:gd name="T9" fmla="*/ T8 w 205"/>
                                <a:gd name="T10" fmla="+- 0 12154 12102"/>
                                <a:gd name="T11" fmla="*/ 12154 h 138"/>
                                <a:gd name="T12" fmla="+- 0 4770 4590"/>
                                <a:gd name="T13" fmla="*/ T12 w 205"/>
                                <a:gd name="T14" fmla="+- 0 12160 12102"/>
                                <a:gd name="T15" fmla="*/ 12160 h 138"/>
                                <a:gd name="T16" fmla="+- 0 4774 4590"/>
                                <a:gd name="T17" fmla="*/ T16 w 205"/>
                                <a:gd name="T18" fmla="+- 0 12165 12102"/>
                                <a:gd name="T19" fmla="*/ 12165 h 138"/>
                                <a:gd name="T20" fmla="+- 0 4776 4590"/>
                                <a:gd name="T21" fmla="*/ T20 w 205"/>
                                <a:gd name="T22" fmla="+- 0 12171 12102"/>
                                <a:gd name="T23" fmla="*/ 12171 h 138"/>
                                <a:gd name="T24" fmla="+- 0 4777 4590"/>
                                <a:gd name="T25" fmla="*/ T24 w 205"/>
                                <a:gd name="T26" fmla="+- 0 12179 12102"/>
                                <a:gd name="T27" fmla="*/ 12179 h 138"/>
                                <a:gd name="T28" fmla="+- 0 4795 4590"/>
                                <a:gd name="T29" fmla="*/ T28 w 205"/>
                                <a:gd name="T30" fmla="+- 0 12179 12102"/>
                                <a:gd name="T31" fmla="*/ 12179 h 138"/>
                                <a:gd name="T32" fmla="+- 0 4795 4590"/>
                                <a:gd name="T33" fmla="*/ T32 w 205"/>
                                <a:gd name="T34" fmla="+- 0 12172 12102"/>
                                <a:gd name="T35" fmla="*/ 12172 h 138"/>
                                <a:gd name="T36" fmla="+- 0 4791 4590"/>
                                <a:gd name="T37" fmla="*/ T36 w 205"/>
                                <a:gd name="T38" fmla="+- 0 12159 12102"/>
                                <a:gd name="T39" fmla="*/ 12159 h 138"/>
                                <a:gd name="T40" fmla="+- 0 4782 4590"/>
                                <a:gd name="T41" fmla="*/ T40 w 205"/>
                                <a:gd name="T42" fmla="+- 0 12151 12102"/>
                                <a:gd name="T43" fmla="*/ 12151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205" h="138">
                                  <a:moveTo>
                                    <a:pt x="192" y="49"/>
                                  </a:moveTo>
                                  <a:lnTo>
                                    <a:pt x="168" y="49"/>
                                  </a:lnTo>
                                  <a:lnTo>
                                    <a:pt x="175" y="52"/>
                                  </a:lnTo>
                                  <a:lnTo>
                                    <a:pt x="180" y="58"/>
                                  </a:lnTo>
                                  <a:lnTo>
                                    <a:pt x="184" y="63"/>
                                  </a:lnTo>
                                  <a:lnTo>
                                    <a:pt x="186" y="69"/>
                                  </a:lnTo>
                                  <a:lnTo>
                                    <a:pt x="187" y="77"/>
                                  </a:lnTo>
                                  <a:lnTo>
                                    <a:pt x="205" y="77"/>
                                  </a:lnTo>
                                  <a:lnTo>
                                    <a:pt x="205" y="70"/>
                                  </a:lnTo>
                                  <a:lnTo>
                                    <a:pt x="201" y="57"/>
                                  </a:lnTo>
                                  <a:lnTo>
                                    <a:pt x="192" y="4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95" name="Group 676"/>
                        <wpg:cNvGrpSpPr>
                          <a:grpSpLocks/>
                        </wpg:cNvGrpSpPr>
                        <wpg:grpSpPr bwMode="auto">
                          <a:xfrm>
                            <a:off x="4815" y="12137"/>
                            <a:ext cx="138" cy="101"/>
                            <a:chOff x="4815" y="12137"/>
                            <a:chExt cx="138" cy="101"/>
                          </a:xfrm>
                        </wpg:grpSpPr>
                        <wps:wsp>
                          <wps:cNvPr id="796" name="Freeform 681"/>
                          <wps:cNvSpPr>
                            <a:spLocks/>
                          </wps:cNvSpPr>
                          <wps:spPr bwMode="auto">
                            <a:xfrm>
                              <a:off x="4815" y="12137"/>
                              <a:ext cx="138" cy="101"/>
                            </a:xfrm>
                            <a:custGeom>
                              <a:avLst/>
                              <a:gdLst>
                                <a:gd name="T0" fmla="+- 0 4831 4815"/>
                                <a:gd name="T1" fmla="*/ T0 w 138"/>
                                <a:gd name="T2" fmla="+- 0 12139 12137"/>
                                <a:gd name="T3" fmla="*/ 12139 h 101"/>
                                <a:gd name="T4" fmla="+- 0 4815 4815"/>
                                <a:gd name="T5" fmla="*/ T4 w 138"/>
                                <a:gd name="T6" fmla="+- 0 12139 12137"/>
                                <a:gd name="T7" fmla="*/ 12139 h 101"/>
                                <a:gd name="T8" fmla="+- 0 4815 4815"/>
                                <a:gd name="T9" fmla="*/ T8 w 138"/>
                                <a:gd name="T10" fmla="+- 0 12238 12137"/>
                                <a:gd name="T11" fmla="*/ 12238 h 101"/>
                                <a:gd name="T12" fmla="+- 0 4832 4815"/>
                                <a:gd name="T13" fmla="*/ T12 w 138"/>
                                <a:gd name="T14" fmla="+- 0 12238 12137"/>
                                <a:gd name="T15" fmla="*/ 12238 h 101"/>
                                <a:gd name="T16" fmla="+- 0 4832 4815"/>
                                <a:gd name="T17" fmla="*/ T16 w 138"/>
                                <a:gd name="T18" fmla="+- 0 12178 12137"/>
                                <a:gd name="T19" fmla="*/ 12178 h 101"/>
                                <a:gd name="T20" fmla="+- 0 4833 4815"/>
                                <a:gd name="T21" fmla="*/ T20 w 138"/>
                                <a:gd name="T22" fmla="+- 0 12171 12137"/>
                                <a:gd name="T23" fmla="*/ 12171 h 101"/>
                                <a:gd name="T24" fmla="+- 0 4837 4815"/>
                                <a:gd name="T25" fmla="*/ T24 w 138"/>
                                <a:gd name="T26" fmla="+- 0 12161 12137"/>
                                <a:gd name="T27" fmla="*/ 12161 h 101"/>
                                <a:gd name="T28" fmla="+- 0 4840 4815"/>
                                <a:gd name="T29" fmla="*/ T28 w 138"/>
                                <a:gd name="T30" fmla="+- 0 12158 12137"/>
                                <a:gd name="T31" fmla="*/ 12158 h 101"/>
                                <a:gd name="T32" fmla="+- 0 4844 4815"/>
                                <a:gd name="T33" fmla="*/ T32 w 138"/>
                                <a:gd name="T34" fmla="+- 0 12155 12137"/>
                                <a:gd name="T35" fmla="*/ 12155 h 101"/>
                                <a:gd name="T36" fmla="+- 0 4848 4815"/>
                                <a:gd name="T37" fmla="*/ T36 w 138"/>
                                <a:gd name="T38" fmla="+- 0 12153 12137"/>
                                <a:gd name="T39" fmla="*/ 12153 h 101"/>
                                <a:gd name="T40" fmla="+- 0 4831 4815"/>
                                <a:gd name="T41" fmla="*/ T40 w 138"/>
                                <a:gd name="T42" fmla="+- 0 12153 12137"/>
                                <a:gd name="T43" fmla="*/ 12153 h 101"/>
                                <a:gd name="T44" fmla="+- 0 4831 4815"/>
                                <a:gd name="T45" fmla="*/ T44 w 138"/>
                                <a:gd name="T46" fmla="+- 0 12139 12137"/>
                                <a:gd name="T47" fmla="*/ 12139 h 1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8" h="101">
                                  <a:moveTo>
                                    <a:pt x="16" y="2"/>
                                  </a:moveTo>
                                  <a:lnTo>
                                    <a:pt x="0" y="2"/>
                                  </a:lnTo>
                                  <a:lnTo>
                                    <a:pt x="0" y="101"/>
                                  </a:lnTo>
                                  <a:lnTo>
                                    <a:pt x="17" y="101"/>
                                  </a:lnTo>
                                  <a:lnTo>
                                    <a:pt x="17" y="41"/>
                                  </a:lnTo>
                                  <a:lnTo>
                                    <a:pt x="18" y="34"/>
                                  </a:lnTo>
                                  <a:lnTo>
                                    <a:pt x="22" y="24"/>
                                  </a:lnTo>
                                  <a:lnTo>
                                    <a:pt x="25" y="21"/>
                                  </a:lnTo>
                                  <a:lnTo>
                                    <a:pt x="29" y="18"/>
                                  </a:lnTo>
                                  <a:lnTo>
                                    <a:pt x="33" y="16"/>
                                  </a:lnTo>
                                  <a:lnTo>
                                    <a:pt x="16" y="16"/>
                                  </a:lnTo>
                                  <a:lnTo>
                                    <a:pt x="16"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97" name="Freeform 680"/>
                          <wps:cNvSpPr>
                            <a:spLocks/>
                          </wps:cNvSpPr>
                          <wps:spPr bwMode="auto">
                            <a:xfrm>
                              <a:off x="4815" y="12137"/>
                              <a:ext cx="138" cy="101"/>
                            </a:xfrm>
                            <a:custGeom>
                              <a:avLst/>
                              <a:gdLst>
                                <a:gd name="T0" fmla="+- 0 4889 4815"/>
                                <a:gd name="T1" fmla="*/ T0 w 138"/>
                                <a:gd name="T2" fmla="+- 0 12152 12137"/>
                                <a:gd name="T3" fmla="*/ 12152 h 101"/>
                                <a:gd name="T4" fmla="+- 0 4864 4815"/>
                                <a:gd name="T5" fmla="*/ T4 w 138"/>
                                <a:gd name="T6" fmla="+- 0 12152 12137"/>
                                <a:gd name="T7" fmla="*/ 12152 h 101"/>
                                <a:gd name="T8" fmla="+- 0 4868 4815"/>
                                <a:gd name="T9" fmla="*/ T8 w 138"/>
                                <a:gd name="T10" fmla="+- 0 12153 12137"/>
                                <a:gd name="T11" fmla="*/ 12153 h 101"/>
                                <a:gd name="T12" fmla="+- 0 4871 4815"/>
                                <a:gd name="T13" fmla="*/ T12 w 138"/>
                                <a:gd name="T14" fmla="+- 0 12157 12137"/>
                                <a:gd name="T15" fmla="*/ 12157 h 101"/>
                                <a:gd name="T16" fmla="+- 0 4874 4815"/>
                                <a:gd name="T17" fmla="*/ T16 w 138"/>
                                <a:gd name="T18" fmla="+- 0 12161 12137"/>
                                <a:gd name="T19" fmla="*/ 12161 h 101"/>
                                <a:gd name="T20" fmla="+- 0 4875 4815"/>
                                <a:gd name="T21" fmla="*/ T20 w 138"/>
                                <a:gd name="T22" fmla="+- 0 12166 12137"/>
                                <a:gd name="T23" fmla="*/ 12166 h 101"/>
                                <a:gd name="T24" fmla="+- 0 4875 4815"/>
                                <a:gd name="T25" fmla="*/ T24 w 138"/>
                                <a:gd name="T26" fmla="+- 0 12238 12137"/>
                                <a:gd name="T27" fmla="*/ 12238 h 101"/>
                                <a:gd name="T28" fmla="+- 0 4893 4815"/>
                                <a:gd name="T29" fmla="*/ T28 w 138"/>
                                <a:gd name="T30" fmla="+- 0 12238 12137"/>
                                <a:gd name="T31" fmla="*/ 12238 h 101"/>
                                <a:gd name="T32" fmla="+- 0 4893 4815"/>
                                <a:gd name="T33" fmla="*/ T32 w 138"/>
                                <a:gd name="T34" fmla="+- 0 12170 12137"/>
                                <a:gd name="T35" fmla="*/ 12170 h 101"/>
                                <a:gd name="T36" fmla="+- 0 4895 4815"/>
                                <a:gd name="T37" fmla="*/ T36 w 138"/>
                                <a:gd name="T38" fmla="+- 0 12163 12137"/>
                                <a:gd name="T39" fmla="*/ 12163 h 101"/>
                                <a:gd name="T40" fmla="+- 0 4900 4815"/>
                                <a:gd name="T41" fmla="*/ T40 w 138"/>
                                <a:gd name="T42" fmla="+- 0 12158 12137"/>
                                <a:gd name="T43" fmla="*/ 12158 h 101"/>
                                <a:gd name="T44" fmla="+- 0 4904 4815"/>
                                <a:gd name="T45" fmla="*/ T44 w 138"/>
                                <a:gd name="T46" fmla="+- 0 12154 12137"/>
                                <a:gd name="T47" fmla="*/ 12154 h 101"/>
                                <a:gd name="T48" fmla="+- 0 4890 4815"/>
                                <a:gd name="T49" fmla="*/ T48 w 138"/>
                                <a:gd name="T50" fmla="+- 0 12154 12137"/>
                                <a:gd name="T51" fmla="*/ 12154 h 101"/>
                                <a:gd name="T52" fmla="+- 0 4889 4815"/>
                                <a:gd name="T53" fmla="*/ T52 w 138"/>
                                <a:gd name="T54" fmla="+- 0 12152 12137"/>
                                <a:gd name="T55" fmla="*/ 12152 h 1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138" h="101">
                                  <a:moveTo>
                                    <a:pt x="74" y="15"/>
                                  </a:moveTo>
                                  <a:lnTo>
                                    <a:pt x="49" y="15"/>
                                  </a:lnTo>
                                  <a:lnTo>
                                    <a:pt x="53" y="16"/>
                                  </a:lnTo>
                                  <a:lnTo>
                                    <a:pt x="56" y="20"/>
                                  </a:lnTo>
                                  <a:lnTo>
                                    <a:pt x="59" y="24"/>
                                  </a:lnTo>
                                  <a:lnTo>
                                    <a:pt x="60" y="29"/>
                                  </a:lnTo>
                                  <a:lnTo>
                                    <a:pt x="60" y="101"/>
                                  </a:lnTo>
                                  <a:lnTo>
                                    <a:pt x="78" y="101"/>
                                  </a:lnTo>
                                  <a:lnTo>
                                    <a:pt x="78" y="33"/>
                                  </a:lnTo>
                                  <a:lnTo>
                                    <a:pt x="80" y="26"/>
                                  </a:lnTo>
                                  <a:lnTo>
                                    <a:pt x="85" y="21"/>
                                  </a:lnTo>
                                  <a:lnTo>
                                    <a:pt x="89" y="17"/>
                                  </a:lnTo>
                                  <a:lnTo>
                                    <a:pt x="75" y="17"/>
                                  </a:lnTo>
                                  <a:lnTo>
                                    <a:pt x="74" y="1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98" name="Freeform 679"/>
                          <wps:cNvSpPr>
                            <a:spLocks/>
                          </wps:cNvSpPr>
                          <wps:spPr bwMode="auto">
                            <a:xfrm>
                              <a:off x="4815" y="12137"/>
                              <a:ext cx="138" cy="101"/>
                            </a:xfrm>
                            <a:custGeom>
                              <a:avLst/>
                              <a:gdLst>
                                <a:gd name="T0" fmla="+- 0 4950 4815"/>
                                <a:gd name="T1" fmla="*/ T0 w 138"/>
                                <a:gd name="T2" fmla="+- 0 12152 12137"/>
                                <a:gd name="T3" fmla="*/ 12152 h 101"/>
                                <a:gd name="T4" fmla="+- 0 4921 4815"/>
                                <a:gd name="T5" fmla="*/ T4 w 138"/>
                                <a:gd name="T6" fmla="+- 0 12152 12137"/>
                                <a:gd name="T7" fmla="*/ 12152 h 101"/>
                                <a:gd name="T8" fmla="+- 0 4925 4815"/>
                                <a:gd name="T9" fmla="*/ T8 w 138"/>
                                <a:gd name="T10" fmla="+- 0 12152 12137"/>
                                <a:gd name="T11" fmla="*/ 12152 h 101"/>
                                <a:gd name="T12" fmla="+- 0 4928 4815"/>
                                <a:gd name="T13" fmla="*/ T12 w 138"/>
                                <a:gd name="T14" fmla="+- 0 12154 12137"/>
                                <a:gd name="T15" fmla="*/ 12154 h 101"/>
                                <a:gd name="T16" fmla="+- 0 4935 4815"/>
                                <a:gd name="T17" fmla="*/ T16 w 138"/>
                                <a:gd name="T18" fmla="+- 0 12169 12137"/>
                                <a:gd name="T19" fmla="*/ 12169 h 101"/>
                                <a:gd name="T20" fmla="+- 0 4935 4815"/>
                                <a:gd name="T21" fmla="*/ T20 w 138"/>
                                <a:gd name="T22" fmla="+- 0 12238 12137"/>
                                <a:gd name="T23" fmla="*/ 12238 h 101"/>
                                <a:gd name="T24" fmla="+- 0 4952 4815"/>
                                <a:gd name="T25" fmla="*/ T24 w 138"/>
                                <a:gd name="T26" fmla="+- 0 12238 12137"/>
                                <a:gd name="T27" fmla="*/ 12238 h 101"/>
                                <a:gd name="T28" fmla="+- 0 4952 4815"/>
                                <a:gd name="T29" fmla="*/ T28 w 138"/>
                                <a:gd name="T30" fmla="+- 0 12158 12137"/>
                                <a:gd name="T31" fmla="*/ 12158 h 101"/>
                                <a:gd name="T32" fmla="+- 0 4950 4815"/>
                                <a:gd name="T33" fmla="*/ T32 w 138"/>
                                <a:gd name="T34" fmla="+- 0 12152 12137"/>
                                <a:gd name="T35" fmla="*/ 12152 h 1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38" h="101">
                                  <a:moveTo>
                                    <a:pt x="135" y="15"/>
                                  </a:moveTo>
                                  <a:lnTo>
                                    <a:pt x="106" y="15"/>
                                  </a:lnTo>
                                  <a:lnTo>
                                    <a:pt x="110" y="15"/>
                                  </a:lnTo>
                                  <a:lnTo>
                                    <a:pt x="113" y="17"/>
                                  </a:lnTo>
                                  <a:lnTo>
                                    <a:pt x="120" y="32"/>
                                  </a:lnTo>
                                  <a:lnTo>
                                    <a:pt x="120" y="101"/>
                                  </a:lnTo>
                                  <a:lnTo>
                                    <a:pt x="137" y="101"/>
                                  </a:lnTo>
                                  <a:lnTo>
                                    <a:pt x="137" y="21"/>
                                  </a:lnTo>
                                  <a:lnTo>
                                    <a:pt x="135" y="1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99" name="Freeform 678"/>
                          <wps:cNvSpPr>
                            <a:spLocks/>
                          </wps:cNvSpPr>
                          <wps:spPr bwMode="auto">
                            <a:xfrm>
                              <a:off x="4815" y="12137"/>
                              <a:ext cx="138" cy="101"/>
                            </a:xfrm>
                            <a:custGeom>
                              <a:avLst/>
                              <a:gdLst>
                                <a:gd name="T0" fmla="+- 0 4931 4815"/>
                                <a:gd name="T1" fmla="*/ T0 w 138"/>
                                <a:gd name="T2" fmla="+- 0 12137 12137"/>
                                <a:gd name="T3" fmla="*/ 12137 h 101"/>
                                <a:gd name="T4" fmla="+- 0 4908 4815"/>
                                <a:gd name="T5" fmla="*/ T4 w 138"/>
                                <a:gd name="T6" fmla="+- 0 12137 12137"/>
                                <a:gd name="T7" fmla="*/ 12137 h 101"/>
                                <a:gd name="T8" fmla="+- 0 4898 4815"/>
                                <a:gd name="T9" fmla="*/ T8 w 138"/>
                                <a:gd name="T10" fmla="+- 0 12143 12137"/>
                                <a:gd name="T11" fmla="*/ 12143 h 101"/>
                                <a:gd name="T12" fmla="+- 0 4890 4815"/>
                                <a:gd name="T13" fmla="*/ T12 w 138"/>
                                <a:gd name="T14" fmla="+- 0 12154 12137"/>
                                <a:gd name="T15" fmla="*/ 12154 h 101"/>
                                <a:gd name="T16" fmla="+- 0 4904 4815"/>
                                <a:gd name="T17" fmla="*/ T16 w 138"/>
                                <a:gd name="T18" fmla="+- 0 12154 12137"/>
                                <a:gd name="T19" fmla="*/ 12154 h 101"/>
                                <a:gd name="T20" fmla="+- 0 4904 4815"/>
                                <a:gd name="T21" fmla="*/ T20 w 138"/>
                                <a:gd name="T22" fmla="+- 0 12154 12137"/>
                                <a:gd name="T23" fmla="*/ 12154 h 101"/>
                                <a:gd name="T24" fmla="+- 0 4910 4815"/>
                                <a:gd name="T25" fmla="*/ T24 w 138"/>
                                <a:gd name="T26" fmla="+- 0 12152 12137"/>
                                <a:gd name="T27" fmla="*/ 12152 h 101"/>
                                <a:gd name="T28" fmla="+- 0 4950 4815"/>
                                <a:gd name="T29" fmla="*/ T28 w 138"/>
                                <a:gd name="T30" fmla="+- 0 12152 12137"/>
                                <a:gd name="T31" fmla="*/ 12152 h 101"/>
                                <a:gd name="T32" fmla="+- 0 4950 4815"/>
                                <a:gd name="T33" fmla="*/ T32 w 138"/>
                                <a:gd name="T34" fmla="+- 0 12151 12137"/>
                                <a:gd name="T35" fmla="*/ 12151 h 101"/>
                                <a:gd name="T36" fmla="+- 0 4939 4815"/>
                                <a:gd name="T37" fmla="*/ T36 w 138"/>
                                <a:gd name="T38" fmla="+- 0 12140 12137"/>
                                <a:gd name="T39" fmla="*/ 12140 h 101"/>
                                <a:gd name="T40" fmla="+- 0 4931 4815"/>
                                <a:gd name="T41" fmla="*/ T40 w 138"/>
                                <a:gd name="T42" fmla="+- 0 12137 12137"/>
                                <a:gd name="T43" fmla="*/ 12137 h 1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138" h="101">
                                  <a:moveTo>
                                    <a:pt x="116" y="0"/>
                                  </a:moveTo>
                                  <a:lnTo>
                                    <a:pt x="93" y="0"/>
                                  </a:lnTo>
                                  <a:lnTo>
                                    <a:pt x="83" y="6"/>
                                  </a:lnTo>
                                  <a:lnTo>
                                    <a:pt x="75" y="17"/>
                                  </a:lnTo>
                                  <a:lnTo>
                                    <a:pt x="89" y="17"/>
                                  </a:lnTo>
                                  <a:lnTo>
                                    <a:pt x="95" y="15"/>
                                  </a:lnTo>
                                  <a:lnTo>
                                    <a:pt x="135" y="15"/>
                                  </a:lnTo>
                                  <a:lnTo>
                                    <a:pt x="135" y="14"/>
                                  </a:lnTo>
                                  <a:lnTo>
                                    <a:pt x="124" y="3"/>
                                  </a:lnTo>
                                  <a:lnTo>
                                    <a:pt x="11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00" name="Freeform 677"/>
                          <wps:cNvSpPr>
                            <a:spLocks/>
                          </wps:cNvSpPr>
                          <wps:spPr bwMode="auto">
                            <a:xfrm>
                              <a:off x="4815" y="12137"/>
                              <a:ext cx="138" cy="101"/>
                            </a:xfrm>
                            <a:custGeom>
                              <a:avLst/>
                              <a:gdLst>
                                <a:gd name="T0" fmla="+- 0 4869 4815"/>
                                <a:gd name="T1" fmla="*/ T0 w 138"/>
                                <a:gd name="T2" fmla="+- 0 12137 12137"/>
                                <a:gd name="T3" fmla="*/ 12137 h 101"/>
                                <a:gd name="T4" fmla="+- 0 4855 4815"/>
                                <a:gd name="T5" fmla="*/ T4 w 138"/>
                                <a:gd name="T6" fmla="+- 0 12137 12137"/>
                                <a:gd name="T7" fmla="*/ 12137 h 101"/>
                                <a:gd name="T8" fmla="+- 0 4849 4815"/>
                                <a:gd name="T9" fmla="*/ T8 w 138"/>
                                <a:gd name="T10" fmla="+- 0 12139 12137"/>
                                <a:gd name="T11" fmla="*/ 12139 h 101"/>
                                <a:gd name="T12" fmla="+- 0 4843 4815"/>
                                <a:gd name="T13" fmla="*/ T12 w 138"/>
                                <a:gd name="T14" fmla="+- 0 12141 12137"/>
                                <a:gd name="T15" fmla="*/ 12141 h 101"/>
                                <a:gd name="T16" fmla="+- 0 4838 4815"/>
                                <a:gd name="T17" fmla="*/ T16 w 138"/>
                                <a:gd name="T18" fmla="+- 0 12144 12137"/>
                                <a:gd name="T19" fmla="*/ 12144 h 101"/>
                                <a:gd name="T20" fmla="+- 0 4834 4815"/>
                                <a:gd name="T21" fmla="*/ T20 w 138"/>
                                <a:gd name="T22" fmla="+- 0 12148 12137"/>
                                <a:gd name="T23" fmla="*/ 12148 h 101"/>
                                <a:gd name="T24" fmla="+- 0 4831 4815"/>
                                <a:gd name="T25" fmla="*/ T24 w 138"/>
                                <a:gd name="T26" fmla="+- 0 12153 12137"/>
                                <a:gd name="T27" fmla="*/ 12153 h 101"/>
                                <a:gd name="T28" fmla="+- 0 4848 4815"/>
                                <a:gd name="T29" fmla="*/ T28 w 138"/>
                                <a:gd name="T30" fmla="+- 0 12153 12137"/>
                                <a:gd name="T31" fmla="*/ 12153 h 101"/>
                                <a:gd name="T32" fmla="+- 0 4848 4815"/>
                                <a:gd name="T33" fmla="*/ T32 w 138"/>
                                <a:gd name="T34" fmla="+- 0 12153 12137"/>
                                <a:gd name="T35" fmla="*/ 12153 h 101"/>
                                <a:gd name="T36" fmla="+- 0 4853 4815"/>
                                <a:gd name="T37" fmla="*/ T36 w 138"/>
                                <a:gd name="T38" fmla="+- 0 12152 12137"/>
                                <a:gd name="T39" fmla="*/ 12152 h 101"/>
                                <a:gd name="T40" fmla="+- 0 4889 4815"/>
                                <a:gd name="T41" fmla="*/ T40 w 138"/>
                                <a:gd name="T42" fmla="+- 0 12152 12137"/>
                                <a:gd name="T43" fmla="*/ 12152 h 101"/>
                                <a:gd name="T44" fmla="+- 0 4888 4815"/>
                                <a:gd name="T45" fmla="*/ T44 w 138"/>
                                <a:gd name="T46" fmla="+- 0 12149 12137"/>
                                <a:gd name="T47" fmla="*/ 12149 h 101"/>
                                <a:gd name="T48" fmla="+- 0 4885 4815"/>
                                <a:gd name="T49" fmla="*/ T48 w 138"/>
                                <a:gd name="T50" fmla="+- 0 12145 12137"/>
                                <a:gd name="T51" fmla="*/ 12145 h 101"/>
                                <a:gd name="T52" fmla="+- 0 4875 4815"/>
                                <a:gd name="T53" fmla="*/ T52 w 138"/>
                                <a:gd name="T54" fmla="+- 0 12139 12137"/>
                                <a:gd name="T55" fmla="*/ 12139 h 101"/>
                                <a:gd name="T56" fmla="+- 0 4869 4815"/>
                                <a:gd name="T57" fmla="*/ T56 w 138"/>
                                <a:gd name="T58" fmla="+- 0 12137 12137"/>
                                <a:gd name="T59" fmla="*/ 12137 h 1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38" h="101">
                                  <a:moveTo>
                                    <a:pt x="54" y="0"/>
                                  </a:moveTo>
                                  <a:lnTo>
                                    <a:pt x="40" y="0"/>
                                  </a:lnTo>
                                  <a:lnTo>
                                    <a:pt x="34" y="2"/>
                                  </a:lnTo>
                                  <a:lnTo>
                                    <a:pt x="28" y="4"/>
                                  </a:lnTo>
                                  <a:lnTo>
                                    <a:pt x="23" y="7"/>
                                  </a:lnTo>
                                  <a:lnTo>
                                    <a:pt x="19" y="11"/>
                                  </a:lnTo>
                                  <a:lnTo>
                                    <a:pt x="16" y="16"/>
                                  </a:lnTo>
                                  <a:lnTo>
                                    <a:pt x="33" y="16"/>
                                  </a:lnTo>
                                  <a:lnTo>
                                    <a:pt x="38" y="15"/>
                                  </a:lnTo>
                                  <a:lnTo>
                                    <a:pt x="74" y="15"/>
                                  </a:lnTo>
                                  <a:lnTo>
                                    <a:pt x="73" y="12"/>
                                  </a:lnTo>
                                  <a:lnTo>
                                    <a:pt x="70" y="8"/>
                                  </a:lnTo>
                                  <a:lnTo>
                                    <a:pt x="60" y="2"/>
                                  </a:lnTo>
                                  <a:lnTo>
                                    <a:pt x="5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801" name="Group 671"/>
                        <wpg:cNvGrpSpPr>
                          <a:grpSpLocks/>
                        </wpg:cNvGrpSpPr>
                        <wpg:grpSpPr bwMode="auto">
                          <a:xfrm>
                            <a:off x="4975" y="12137"/>
                            <a:ext cx="94" cy="103"/>
                            <a:chOff x="4975" y="12137"/>
                            <a:chExt cx="94" cy="103"/>
                          </a:xfrm>
                        </wpg:grpSpPr>
                        <wps:wsp>
                          <wps:cNvPr id="802" name="Freeform 675"/>
                          <wps:cNvSpPr>
                            <a:spLocks/>
                          </wps:cNvSpPr>
                          <wps:spPr bwMode="auto">
                            <a:xfrm>
                              <a:off x="4975" y="12137"/>
                              <a:ext cx="94" cy="103"/>
                            </a:xfrm>
                            <a:custGeom>
                              <a:avLst/>
                              <a:gdLst>
                                <a:gd name="T0" fmla="+- 0 5059 4975"/>
                                <a:gd name="T1" fmla="*/ T0 w 94"/>
                                <a:gd name="T2" fmla="+- 0 12151 12137"/>
                                <a:gd name="T3" fmla="*/ 12151 h 103"/>
                                <a:gd name="T4" fmla="+- 0 5030 4975"/>
                                <a:gd name="T5" fmla="*/ T4 w 94"/>
                                <a:gd name="T6" fmla="+- 0 12151 12137"/>
                                <a:gd name="T7" fmla="*/ 12151 h 103"/>
                                <a:gd name="T8" fmla="+- 0 5036 4975"/>
                                <a:gd name="T9" fmla="*/ T8 w 94"/>
                                <a:gd name="T10" fmla="+- 0 12153 12137"/>
                                <a:gd name="T11" fmla="*/ 12153 h 103"/>
                                <a:gd name="T12" fmla="+- 0 5041 4975"/>
                                <a:gd name="T13" fmla="*/ T12 w 94"/>
                                <a:gd name="T14" fmla="+- 0 12157 12137"/>
                                <a:gd name="T15" fmla="*/ 12157 h 103"/>
                                <a:gd name="T16" fmla="+- 0 5044 4975"/>
                                <a:gd name="T17" fmla="*/ T16 w 94"/>
                                <a:gd name="T18" fmla="+- 0 12159 12137"/>
                                <a:gd name="T19" fmla="*/ 12159 h 103"/>
                                <a:gd name="T20" fmla="+- 0 5046 4975"/>
                                <a:gd name="T21" fmla="*/ T20 w 94"/>
                                <a:gd name="T22" fmla="+- 0 12164 12137"/>
                                <a:gd name="T23" fmla="*/ 12164 h 103"/>
                                <a:gd name="T24" fmla="+- 0 5046 4975"/>
                                <a:gd name="T25" fmla="*/ T24 w 94"/>
                                <a:gd name="T26" fmla="+- 0 12175 12137"/>
                                <a:gd name="T27" fmla="*/ 12175 h 103"/>
                                <a:gd name="T28" fmla="+- 0 5039 4975"/>
                                <a:gd name="T29" fmla="*/ T28 w 94"/>
                                <a:gd name="T30" fmla="+- 0 12177 12137"/>
                                <a:gd name="T31" fmla="*/ 12177 h 103"/>
                                <a:gd name="T32" fmla="+- 0 5029 4975"/>
                                <a:gd name="T33" fmla="*/ T32 w 94"/>
                                <a:gd name="T34" fmla="+- 0 12179 12137"/>
                                <a:gd name="T35" fmla="*/ 12179 h 103"/>
                                <a:gd name="T36" fmla="+- 0 5008 4975"/>
                                <a:gd name="T37" fmla="*/ T36 w 94"/>
                                <a:gd name="T38" fmla="+- 0 12182 12137"/>
                                <a:gd name="T39" fmla="*/ 12182 h 103"/>
                                <a:gd name="T40" fmla="+- 0 5003 4975"/>
                                <a:gd name="T41" fmla="*/ T40 w 94"/>
                                <a:gd name="T42" fmla="+- 0 12183 12137"/>
                                <a:gd name="T43" fmla="*/ 12183 h 103"/>
                                <a:gd name="T44" fmla="+- 0 5000 4975"/>
                                <a:gd name="T45" fmla="*/ T44 w 94"/>
                                <a:gd name="T46" fmla="+- 0 12183 12137"/>
                                <a:gd name="T47" fmla="*/ 12183 h 103"/>
                                <a:gd name="T48" fmla="+- 0 4995 4975"/>
                                <a:gd name="T49" fmla="*/ T48 w 94"/>
                                <a:gd name="T50" fmla="+- 0 12185 12137"/>
                                <a:gd name="T51" fmla="*/ 12185 h 103"/>
                                <a:gd name="T52" fmla="+- 0 4991 4975"/>
                                <a:gd name="T53" fmla="*/ T52 w 94"/>
                                <a:gd name="T54" fmla="+- 0 12186 12137"/>
                                <a:gd name="T55" fmla="*/ 12186 h 103"/>
                                <a:gd name="T56" fmla="+- 0 4987 4975"/>
                                <a:gd name="T57" fmla="*/ T56 w 94"/>
                                <a:gd name="T58" fmla="+- 0 12189 12137"/>
                                <a:gd name="T59" fmla="*/ 12189 h 103"/>
                                <a:gd name="T60" fmla="+- 0 4984 4975"/>
                                <a:gd name="T61" fmla="*/ T60 w 94"/>
                                <a:gd name="T62" fmla="+- 0 12191 12137"/>
                                <a:gd name="T63" fmla="*/ 12191 h 103"/>
                                <a:gd name="T64" fmla="+- 0 4981 4975"/>
                                <a:gd name="T65" fmla="*/ T64 w 94"/>
                                <a:gd name="T66" fmla="+- 0 12195 12137"/>
                                <a:gd name="T67" fmla="*/ 12195 h 103"/>
                                <a:gd name="T68" fmla="+- 0 4978 4975"/>
                                <a:gd name="T69" fmla="*/ T68 w 94"/>
                                <a:gd name="T70" fmla="+- 0 12198 12137"/>
                                <a:gd name="T71" fmla="*/ 12198 h 103"/>
                                <a:gd name="T72" fmla="+- 0 4976 4975"/>
                                <a:gd name="T73" fmla="*/ T72 w 94"/>
                                <a:gd name="T74" fmla="+- 0 12202 12137"/>
                                <a:gd name="T75" fmla="*/ 12202 h 103"/>
                                <a:gd name="T76" fmla="+- 0 4975 4975"/>
                                <a:gd name="T77" fmla="*/ T76 w 94"/>
                                <a:gd name="T78" fmla="+- 0 12207 12137"/>
                                <a:gd name="T79" fmla="*/ 12207 h 103"/>
                                <a:gd name="T80" fmla="+- 0 4975 4975"/>
                                <a:gd name="T81" fmla="*/ T80 w 94"/>
                                <a:gd name="T82" fmla="+- 0 12220 12137"/>
                                <a:gd name="T83" fmla="*/ 12220 h 103"/>
                                <a:gd name="T84" fmla="+- 0 4978 4975"/>
                                <a:gd name="T85" fmla="*/ T84 w 94"/>
                                <a:gd name="T86" fmla="+- 0 12227 12137"/>
                                <a:gd name="T87" fmla="*/ 12227 h 103"/>
                                <a:gd name="T88" fmla="+- 0 4984 4975"/>
                                <a:gd name="T89" fmla="*/ T88 w 94"/>
                                <a:gd name="T90" fmla="+- 0 12232 12137"/>
                                <a:gd name="T91" fmla="*/ 12232 h 103"/>
                                <a:gd name="T92" fmla="+- 0 4990 4975"/>
                                <a:gd name="T93" fmla="*/ T92 w 94"/>
                                <a:gd name="T94" fmla="+- 0 12237 12137"/>
                                <a:gd name="T95" fmla="*/ 12237 h 103"/>
                                <a:gd name="T96" fmla="+- 0 4999 4975"/>
                                <a:gd name="T97" fmla="*/ T96 w 94"/>
                                <a:gd name="T98" fmla="+- 0 12240 12137"/>
                                <a:gd name="T99" fmla="*/ 12240 h 103"/>
                                <a:gd name="T100" fmla="+- 0 5016 4975"/>
                                <a:gd name="T101" fmla="*/ T100 w 94"/>
                                <a:gd name="T102" fmla="+- 0 12240 12137"/>
                                <a:gd name="T103" fmla="*/ 12240 h 103"/>
                                <a:gd name="T104" fmla="+- 0 5023 4975"/>
                                <a:gd name="T105" fmla="*/ T104 w 94"/>
                                <a:gd name="T106" fmla="+- 0 12239 12137"/>
                                <a:gd name="T107" fmla="*/ 12239 h 103"/>
                                <a:gd name="T108" fmla="+- 0 5034 4975"/>
                                <a:gd name="T109" fmla="*/ T108 w 94"/>
                                <a:gd name="T110" fmla="+- 0 12234 12137"/>
                                <a:gd name="T111" fmla="*/ 12234 h 103"/>
                                <a:gd name="T112" fmla="+- 0 5041 4975"/>
                                <a:gd name="T113" fmla="*/ T112 w 94"/>
                                <a:gd name="T114" fmla="+- 0 12231 12137"/>
                                <a:gd name="T115" fmla="*/ 12231 h 103"/>
                                <a:gd name="T116" fmla="+- 0 5045 4975"/>
                                <a:gd name="T117" fmla="*/ T116 w 94"/>
                                <a:gd name="T118" fmla="+- 0 12227 12137"/>
                                <a:gd name="T119" fmla="*/ 12227 h 103"/>
                                <a:gd name="T120" fmla="+- 0 5007 4975"/>
                                <a:gd name="T121" fmla="*/ T120 w 94"/>
                                <a:gd name="T122" fmla="+- 0 12227 12137"/>
                                <a:gd name="T123" fmla="*/ 12227 h 103"/>
                                <a:gd name="T124" fmla="+- 0 5002 4975"/>
                                <a:gd name="T125" fmla="*/ T124 w 94"/>
                                <a:gd name="T126" fmla="+- 0 12225 12137"/>
                                <a:gd name="T127" fmla="*/ 12225 h 103"/>
                                <a:gd name="T128" fmla="+- 0 4995 4975"/>
                                <a:gd name="T129" fmla="*/ T128 w 94"/>
                                <a:gd name="T130" fmla="+- 0 12219 12137"/>
                                <a:gd name="T131" fmla="*/ 12219 h 103"/>
                                <a:gd name="T132" fmla="+- 0 4994 4975"/>
                                <a:gd name="T133" fmla="*/ T132 w 94"/>
                                <a:gd name="T134" fmla="+- 0 12216 12137"/>
                                <a:gd name="T135" fmla="*/ 12216 h 103"/>
                                <a:gd name="T136" fmla="+- 0 4993 4975"/>
                                <a:gd name="T137" fmla="*/ T136 w 94"/>
                                <a:gd name="T138" fmla="+- 0 12208 12137"/>
                                <a:gd name="T139" fmla="*/ 12208 h 103"/>
                                <a:gd name="T140" fmla="+- 0 4994 4975"/>
                                <a:gd name="T141" fmla="*/ T140 w 94"/>
                                <a:gd name="T142" fmla="+- 0 12206 12137"/>
                                <a:gd name="T143" fmla="*/ 12206 h 103"/>
                                <a:gd name="T144" fmla="+- 0 5030 4975"/>
                                <a:gd name="T145" fmla="*/ T144 w 94"/>
                                <a:gd name="T146" fmla="+- 0 12193 12137"/>
                                <a:gd name="T147" fmla="*/ 12193 h 103"/>
                                <a:gd name="T148" fmla="+- 0 5039 4975"/>
                                <a:gd name="T149" fmla="*/ T148 w 94"/>
                                <a:gd name="T150" fmla="+- 0 12191 12137"/>
                                <a:gd name="T151" fmla="*/ 12191 h 103"/>
                                <a:gd name="T152" fmla="+- 0 5046 4975"/>
                                <a:gd name="T153" fmla="*/ T152 w 94"/>
                                <a:gd name="T154" fmla="+- 0 12188 12137"/>
                                <a:gd name="T155" fmla="*/ 12188 h 103"/>
                                <a:gd name="T156" fmla="+- 0 5063 4975"/>
                                <a:gd name="T157" fmla="*/ T156 w 94"/>
                                <a:gd name="T158" fmla="+- 0 12188 12137"/>
                                <a:gd name="T159" fmla="*/ 12188 h 103"/>
                                <a:gd name="T160" fmla="+- 0 5063 4975"/>
                                <a:gd name="T161" fmla="*/ T160 w 94"/>
                                <a:gd name="T162" fmla="+- 0 12162 12137"/>
                                <a:gd name="T163" fmla="*/ 12162 h 103"/>
                                <a:gd name="T164" fmla="+- 0 5061 4975"/>
                                <a:gd name="T165" fmla="*/ T164 w 94"/>
                                <a:gd name="T166" fmla="+- 0 12154 12137"/>
                                <a:gd name="T167" fmla="*/ 12154 h 103"/>
                                <a:gd name="T168" fmla="+- 0 5059 4975"/>
                                <a:gd name="T169" fmla="*/ T168 w 94"/>
                                <a:gd name="T170" fmla="+- 0 12151 12137"/>
                                <a:gd name="T171" fmla="*/ 12151 h 1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Lst>
                              <a:rect l="0" t="0" r="r" b="b"/>
                              <a:pathLst>
                                <a:path w="94" h="103">
                                  <a:moveTo>
                                    <a:pt x="84" y="14"/>
                                  </a:moveTo>
                                  <a:lnTo>
                                    <a:pt x="55" y="14"/>
                                  </a:lnTo>
                                  <a:lnTo>
                                    <a:pt x="61" y="16"/>
                                  </a:lnTo>
                                  <a:lnTo>
                                    <a:pt x="66" y="20"/>
                                  </a:lnTo>
                                  <a:lnTo>
                                    <a:pt x="69" y="22"/>
                                  </a:lnTo>
                                  <a:lnTo>
                                    <a:pt x="71" y="27"/>
                                  </a:lnTo>
                                  <a:lnTo>
                                    <a:pt x="71" y="38"/>
                                  </a:lnTo>
                                  <a:lnTo>
                                    <a:pt x="64" y="40"/>
                                  </a:lnTo>
                                  <a:lnTo>
                                    <a:pt x="54" y="42"/>
                                  </a:lnTo>
                                  <a:lnTo>
                                    <a:pt x="33" y="45"/>
                                  </a:lnTo>
                                  <a:lnTo>
                                    <a:pt x="28" y="46"/>
                                  </a:lnTo>
                                  <a:lnTo>
                                    <a:pt x="25" y="46"/>
                                  </a:lnTo>
                                  <a:lnTo>
                                    <a:pt x="20" y="48"/>
                                  </a:lnTo>
                                  <a:lnTo>
                                    <a:pt x="16" y="49"/>
                                  </a:lnTo>
                                  <a:lnTo>
                                    <a:pt x="12" y="52"/>
                                  </a:lnTo>
                                  <a:lnTo>
                                    <a:pt x="9" y="54"/>
                                  </a:lnTo>
                                  <a:lnTo>
                                    <a:pt x="6" y="58"/>
                                  </a:lnTo>
                                  <a:lnTo>
                                    <a:pt x="3" y="61"/>
                                  </a:lnTo>
                                  <a:lnTo>
                                    <a:pt x="1" y="65"/>
                                  </a:lnTo>
                                  <a:lnTo>
                                    <a:pt x="0" y="70"/>
                                  </a:lnTo>
                                  <a:lnTo>
                                    <a:pt x="0" y="83"/>
                                  </a:lnTo>
                                  <a:lnTo>
                                    <a:pt x="3" y="90"/>
                                  </a:lnTo>
                                  <a:lnTo>
                                    <a:pt x="9" y="95"/>
                                  </a:lnTo>
                                  <a:lnTo>
                                    <a:pt x="15" y="100"/>
                                  </a:lnTo>
                                  <a:lnTo>
                                    <a:pt x="24" y="103"/>
                                  </a:lnTo>
                                  <a:lnTo>
                                    <a:pt x="41" y="103"/>
                                  </a:lnTo>
                                  <a:lnTo>
                                    <a:pt x="48" y="102"/>
                                  </a:lnTo>
                                  <a:lnTo>
                                    <a:pt x="59" y="97"/>
                                  </a:lnTo>
                                  <a:lnTo>
                                    <a:pt x="66" y="94"/>
                                  </a:lnTo>
                                  <a:lnTo>
                                    <a:pt x="70" y="90"/>
                                  </a:lnTo>
                                  <a:lnTo>
                                    <a:pt x="32" y="90"/>
                                  </a:lnTo>
                                  <a:lnTo>
                                    <a:pt x="27" y="88"/>
                                  </a:lnTo>
                                  <a:lnTo>
                                    <a:pt x="20" y="82"/>
                                  </a:lnTo>
                                  <a:lnTo>
                                    <a:pt x="19" y="79"/>
                                  </a:lnTo>
                                  <a:lnTo>
                                    <a:pt x="18" y="71"/>
                                  </a:lnTo>
                                  <a:lnTo>
                                    <a:pt x="19" y="69"/>
                                  </a:lnTo>
                                  <a:lnTo>
                                    <a:pt x="55" y="56"/>
                                  </a:lnTo>
                                  <a:lnTo>
                                    <a:pt x="64" y="54"/>
                                  </a:lnTo>
                                  <a:lnTo>
                                    <a:pt x="71" y="51"/>
                                  </a:lnTo>
                                  <a:lnTo>
                                    <a:pt x="88" y="51"/>
                                  </a:lnTo>
                                  <a:lnTo>
                                    <a:pt x="88" y="25"/>
                                  </a:lnTo>
                                  <a:lnTo>
                                    <a:pt x="86" y="17"/>
                                  </a:lnTo>
                                  <a:lnTo>
                                    <a:pt x="84" y="1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03" name="Freeform 674"/>
                          <wps:cNvSpPr>
                            <a:spLocks/>
                          </wps:cNvSpPr>
                          <wps:spPr bwMode="auto">
                            <a:xfrm>
                              <a:off x="4975" y="12137"/>
                              <a:ext cx="94" cy="103"/>
                            </a:xfrm>
                            <a:custGeom>
                              <a:avLst/>
                              <a:gdLst>
                                <a:gd name="T0" fmla="+- 0 5064 4975"/>
                                <a:gd name="T1" fmla="*/ T0 w 94"/>
                                <a:gd name="T2" fmla="+- 0 12225 12137"/>
                                <a:gd name="T3" fmla="*/ 12225 h 103"/>
                                <a:gd name="T4" fmla="+- 0 5047 4975"/>
                                <a:gd name="T5" fmla="*/ T4 w 94"/>
                                <a:gd name="T6" fmla="+- 0 12225 12137"/>
                                <a:gd name="T7" fmla="*/ 12225 h 103"/>
                                <a:gd name="T8" fmla="+- 0 5047 4975"/>
                                <a:gd name="T9" fmla="*/ T8 w 94"/>
                                <a:gd name="T10" fmla="+- 0 12230 12137"/>
                                <a:gd name="T11" fmla="*/ 12230 h 103"/>
                                <a:gd name="T12" fmla="+- 0 5049 4975"/>
                                <a:gd name="T13" fmla="*/ T12 w 94"/>
                                <a:gd name="T14" fmla="+- 0 12234 12137"/>
                                <a:gd name="T15" fmla="*/ 12234 h 103"/>
                                <a:gd name="T16" fmla="+- 0 5050 4975"/>
                                <a:gd name="T17" fmla="*/ T16 w 94"/>
                                <a:gd name="T18" fmla="+- 0 12238 12137"/>
                                <a:gd name="T19" fmla="*/ 12238 h 103"/>
                                <a:gd name="T20" fmla="+- 0 5068 4975"/>
                                <a:gd name="T21" fmla="*/ T20 w 94"/>
                                <a:gd name="T22" fmla="+- 0 12238 12137"/>
                                <a:gd name="T23" fmla="*/ 12238 h 103"/>
                                <a:gd name="T24" fmla="+- 0 5066 4975"/>
                                <a:gd name="T25" fmla="*/ T24 w 94"/>
                                <a:gd name="T26" fmla="+- 0 12234 12137"/>
                                <a:gd name="T27" fmla="*/ 12234 h 103"/>
                                <a:gd name="T28" fmla="+- 0 5065 4975"/>
                                <a:gd name="T29" fmla="*/ T28 w 94"/>
                                <a:gd name="T30" fmla="+- 0 12230 12137"/>
                                <a:gd name="T31" fmla="*/ 12230 h 103"/>
                                <a:gd name="T32" fmla="+- 0 5064 4975"/>
                                <a:gd name="T33" fmla="*/ T32 w 94"/>
                                <a:gd name="T34" fmla="+- 0 12225 12137"/>
                                <a:gd name="T35" fmla="*/ 12225 h 1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94" h="103">
                                  <a:moveTo>
                                    <a:pt x="89" y="88"/>
                                  </a:moveTo>
                                  <a:lnTo>
                                    <a:pt x="72" y="88"/>
                                  </a:lnTo>
                                  <a:lnTo>
                                    <a:pt x="72" y="93"/>
                                  </a:lnTo>
                                  <a:lnTo>
                                    <a:pt x="74" y="97"/>
                                  </a:lnTo>
                                  <a:lnTo>
                                    <a:pt x="75" y="101"/>
                                  </a:lnTo>
                                  <a:lnTo>
                                    <a:pt x="93" y="101"/>
                                  </a:lnTo>
                                  <a:lnTo>
                                    <a:pt x="91" y="97"/>
                                  </a:lnTo>
                                  <a:lnTo>
                                    <a:pt x="90" y="93"/>
                                  </a:lnTo>
                                  <a:lnTo>
                                    <a:pt x="89" y="8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04" name="Freeform 673"/>
                          <wps:cNvSpPr>
                            <a:spLocks/>
                          </wps:cNvSpPr>
                          <wps:spPr bwMode="auto">
                            <a:xfrm>
                              <a:off x="4975" y="12137"/>
                              <a:ext cx="94" cy="103"/>
                            </a:xfrm>
                            <a:custGeom>
                              <a:avLst/>
                              <a:gdLst>
                                <a:gd name="T0" fmla="+- 0 5063 4975"/>
                                <a:gd name="T1" fmla="*/ T0 w 94"/>
                                <a:gd name="T2" fmla="+- 0 12188 12137"/>
                                <a:gd name="T3" fmla="*/ 12188 h 103"/>
                                <a:gd name="T4" fmla="+- 0 5046 4975"/>
                                <a:gd name="T5" fmla="*/ T4 w 94"/>
                                <a:gd name="T6" fmla="+- 0 12188 12137"/>
                                <a:gd name="T7" fmla="*/ 12188 h 103"/>
                                <a:gd name="T8" fmla="+- 0 5045 4975"/>
                                <a:gd name="T9" fmla="*/ T8 w 94"/>
                                <a:gd name="T10" fmla="+- 0 12202 12137"/>
                                <a:gd name="T11" fmla="*/ 12202 h 103"/>
                                <a:gd name="T12" fmla="+- 0 5045 4975"/>
                                <a:gd name="T13" fmla="*/ T12 w 94"/>
                                <a:gd name="T14" fmla="+- 0 12207 12137"/>
                                <a:gd name="T15" fmla="*/ 12207 h 103"/>
                                <a:gd name="T16" fmla="+- 0 5040 4975"/>
                                <a:gd name="T17" fmla="*/ T16 w 94"/>
                                <a:gd name="T18" fmla="+- 0 12216 12137"/>
                                <a:gd name="T19" fmla="*/ 12216 h 103"/>
                                <a:gd name="T20" fmla="+- 0 5037 4975"/>
                                <a:gd name="T21" fmla="*/ T20 w 94"/>
                                <a:gd name="T22" fmla="+- 0 12220 12137"/>
                                <a:gd name="T23" fmla="*/ 12220 h 103"/>
                                <a:gd name="T24" fmla="+- 0 5026 4975"/>
                                <a:gd name="T25" fmla="*/ T24 w 94"/>
                                <a:gd name="T26" fmla="+- 0 12225 12137"/>
                                <a:gd name="T27" fmla="*/ 12225 h 103"/>
                                <a:gd name="T28" fmla="+- 0 5020 4975"/>
                                <a:gd name="T29" fmla="*/ T28 w 94"/>
                                <a:gd name="T30" fmla="+- 0 12227 12137"/>
                                <a:gd name="T31" fmla="*/ 12227 h 103"/>
                                <a:gd name="T32" fmla="+- 0 5045 4975"/>
                                <a:gd name="T33" fmla="*/ T32 w 94"/>
                                <a:gd name="T34" fmla="+- 0 12227 12137"/>
                                <a:gd name="T35" fmla="*/ 12227 h 103"/>
                                <a:gd name="T36" fmla="+- 0 5047 4975"/>
                                <a:gd name="T37" fmla="*/ T36 w 94"/>
                                <a:gd name="T38" fmla="+- 0 12225 12137"/>
                                <a:gd name="T39" fmla="*/ 12225 h 103"/>
                                <a:gd name="T40" fmla="+- 0 5064 4975"/>
                                <a:gd name="T41" fmla="*/ T40 w 94"/>
                                <a:gd name="T42" fmla="+- 0 12225 12137"/>
                                <a:gd name="T43" fmla="*/ 12225 h 103"/>
                                <a:gd name="T44" fmla="+- 0 5063 4975"/>
                                <a:gd name="T45" fmla="*/ T44 w 94"/>
                                <a:gd name="T46" fmla="+- 0 12222 12137"/>
                                <a:gd name="T47" fmla="*/ 12222 h 103"/>
                                <a:gd name="T48" fmla="+- 0 5063 4975"/>
                                <a:gd name="T49" fmla="*/ T48 w 94"/>
                                <a:gd name="T50" fmla="+- 0 12216 12137"/>
                                <a:gd name="T51" fmla="*/ 12216 h 103"/>
                                <a:gd name="T52" fmla="+- 0 5063 4975"/>
                                <a:gd name="T53" fmla="*/ T52 w 94"/>
                                <a:gd name="T54" fmla="+- 0 12201 12137"/>
                                <a:gd name="T55" fmla="*/ 12201 h 103"/>
                                <a:gd name="T56" fmla="+- 0 5063 4975"/>
                                <a:gd name="T57" fmla="*/ T56 w 94"/>
                                <a:gd name="T58" fmla="+- 0 12188 12137"/>
                                <a:gd name="T59" fmla="*/ 12188 h 1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94" h="103">
                                  <a:moveTo>
                                    <a:pt x="88" y="51"/>
                                  </a:moveTo>
                                  <a:lnTo>
                                    <a:pt x="71" y="51"/>
                                  </a:lnTo>
                                  <a:lnTo>
                                    <a:pt x="70" y="65"/>
                                  </a:lnTo>
                                  <a:lnTo>
                                    <a:pt x="70" y="70"/>
                                  </a:lnTo>
                                  <a:lnTo>
                                    <a:pt x="65" y="79"/>
                                  </a:lnTo>
                                  <a:lnTo>
                                    <a:pt x="62" y="83"/>
                                  </a:lnTo>
                                  <a:lnTo>
                                    <a:pt x="51" y="88"/>
                                  </a:lnTo>
                                  <a:lnTo>
                                    <a:pt x="45" y="90"/>
                                  </a:lnTo>
                                  <a:lnTo>
                                    <a:pt x="70" y="90"/>
                                  </a:lnTo>
                                  <a:lnTo>
                                    <a:pt x="72" y="88"/>
                                  </a:lnTo>
                                  <a:lnTo>
                                    <a:pt x="89" y="88"/>
                                  </a:lnTo>
                                  <a:lnTo>
                                    <a:pt x="88" y="85"/>
                                  </a:lnTo>
                                  <a:lnTo>
                                    <a:pt x="88" y="79"/>
                                  </a:lnTo>
                                  <a:lnTo>
                                    <a:pt x="88" y="64"/>
                                  </a:lnTo>
                                  <a:lnTo>
                                    <a:pt x="88" y="5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05" name="Freeform 672"/>
                          <wps:cNvSpPr>
                            <a:spLocks/>
                          </wps:cNvSpPr>
                          <wps:spPr bwMode="auto">
                            <a:xfrm>
                              <a:off x="4975" y="12137"/>
                              <a:ext cx="94" cy="103"/>
                            </a:xfrm>
                            <a:custGeom>
                              <a:avLst/>
                              <a:gdLst>
                                <a:gd name="T0" fmla="+- 0 5032 4975"/>
                                <a:gd name="T1" fmla="*/ T0 w 94"/>
                                <a:gd name="T2" fmla="+- 0 12137 12137"/>
                                <a:gd name="T3" fmla="*/ 12137 h 103"/>
                                <a:gd name="T4" fmla="+- 0 5015 4975"/>
                                <a:gd name="T5" fmla="*/ T4 w 94"/>
                                <a:gd name="T6" fmla="+- 0 12137 12137"/>
                                <a:gd name="T7" fmla="*/ 12137 h 103"/>
                                <a:gd name="T8" fmla="+- 0 5007 4975"/>
                                <a:gd name="T9" fmla="*/ T8 w 94"/>
                                <a:gd name="T10" fmla="+- 0 12138 12137"/>
                                <a:gd name="T11" fmla="*/ 12138 h 103"/>
                                <a:gd name="T12" fmla="+- 0 5001 4975"/>
                                <a:gd name="T13" fmla="*/ T12 w 94"/>
                                <a:gd name="T14" fmla="+- 0 12141 12137"/>
                                <a:gd name="T15" fmla="*/ 12141 h 103"/>
                                <a:gd name="T16" fmla="+- 0 4994 4975"/>
                                <a:gd name="T17" fmla="*/ T16 w 94"/>
                                <a:gd name="T18" fmla="+- 0 12143 12137"/>
                                <a:gd name="T19" fmla="*/ 12143 h 103"/>
                                <a:gd name="T20" fmla="+- 0 4989 4975"/>
                                <a:gd name="T21" fmla="*/ T20 w 94"/>
                                <a:gd name="T22" fmla="+- 0 12146 12137"/>
                                <a:gd name="T23" fmla="*/ 12146 h 103"/>
                                <a:gd name="T24" fmla="+- 0 4982 4975"/>
                                <a:gd name="T25" fmla="*/ T24 w 94"/>
                                <a:gd name="T26" fmla="+- 0 12155 12137"/>
                                <a:gd name="T27" fmla="*/ 12155 h 103"/>
                                <a:gd name="T28" fmla="+- 0 4980 4975"/>
                                <a:gd name="T29" fmla="*/ T28 w 94"/>
                                <a:gd name="T30" fmla="+- 0 12160 12137"/>
                                <a:gd name="T31" fmla="*/ 12160 h 103"/>
                                <a:gd name="T32" fmla="+- 0 4978 4975"/>
                                <a:gd name="T33" fmla="*/ T32 w 94"/>
                                <a:gd name="T34" fmla="+- 0 12167 12137"/>
                                <a:gd name="T35" fmla="*/ 12167 h 103"/>
                                <a:gd name="T36" fmla="+- 0 4995 4975"/>
                                <a:gd name="T37" fmla="*/ T36 w 94"/>
                                <a:gd name="T38" fmla="+- 0 12170 12137"/>
                                <a:gd name="T39" fmla="*/ 12170 h 103"/>
                                <a:gd name="T40" fmla="+- 0 4997 4975"/>
                                <a:gd name="T41" fmla="*/ T40 w 94"/>
                                <a:gd name="T42" fmla="+- 0 12163 12137"/>
                                <a:gd name="T43" fmla="*/ 12163 h 103"/>
                                <a:gd name="T44" fmla="+- 0 4999 4975"/>
                                <a:gd name="T45" fmla="*/ T44 w 94"/>
                                <a:gd name="T46" fmla="+- 0 12158 12137"/>
                                <a:gd name="T47" fmla="*/ 12158 h 103"/>
                                <a:gd name="T48" fmla="+- 0 5003 4975"/>
                                <a:gd name="T49" fmla="*/ T48 w 94"/>
                                <a:gd name="T50" fmla="+- 0 12155 12137"/>
                                <a:gd name="T51" fmla="*/ 12155 h 103"/>
                                <a:gd name="T52" fmla="+- 0 5007 4975"/>
                                <a:gd name="T53" fmla="*/ T52 w 94"/>
                                <a:gd name="T54" fmla="+- 0 12152 12137"/>
                                <a:gd name="T55" fmla="*/ 12152 h 103"/>
                                <a:gd name="T56" fmla="+- 0 5013 4975"/>
                                <a:gd name="T57" fmla="*/ T56 w 94"/>
                                <a:gd name="T58" fmla="+- 0 12151 12137"/>
                                <a:gd name="T59" fmla="*/ 12151 h 103"/>
                                <a:gd name="T60" fmla="+- 0 5059 4975"/>
                                <a:gd name="T61" fmla="*/ T60 w 94"/>
                                <a:gd name="T62" fmla="+- 0 12151 12137"/>
                                <a:gd name="T63" fmla="*/ 12151 h 103"/>
                                <a:gd name="T64" fmla="+- 0 5059 4975"/>
                                <a:gd name="T65" fmla="*/ T64 w 94"/>
                                <a:gd name="T66" fmla="+- 0 12150 12137"/>
                                <a:gd name="T67" fmla="*/ 12150 h 103"/>
                                <a:gd name="T68" fmla="+- 0 5057 4975"/>
                                <a:gd name="T69" fmla="*/ T68 w 94"/>
                                <a:gd name="T70" fmla="+- 0 12147 12137"/>
                                <a:gd name="T71" fmla="*/ 12147 h 103"/>
                                <a:gd name="T72" fmla="+- 0 5054 4975"/>
                                <a:gd name="T73" fmla="*/ T72 w 94"/>
                                <a:gd name="T74" fmla="+- 0 12144 12137"/>
                                <a:gd name="T75" fmla="*/ 12144 h 103"/>
                                <a:gd name="T76" fmla="+- 0 5050 4975"/>
                                <a:gd name="T77" fmla="*/ T76 w 94"/>
                                <a:gd name="T78" fmla="+- 0 12142 12137"/>
                                <a:gd name="T79" fmla="*/ 12142 h 103"/>
                                <a:gd name="T80" fmla="+- 0 5039 4975"/>
                                <a:gd name="T81" fmla="*/ T80 w 94"/>
                                <a:gd name="T82" fmla="+- 0 12138 12137"/>
                                <a:gd name="T83" fmla="*/ 12138 h 103"/>
                                <a:gd name="T84" fmla="+- 0 5032 4975"/>
                                <a:gd name="T85" fmla="*/ T84 w 94"/>
                                <a:gd name="T86" fmla="+- 0 12137 12137"/>
                                <a:gd name="T87" fmla="*/ 12137 h 1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94" h="103">
                                  <a:moveTo>
                                    <a:pt x="57" y="0"/>
                                  </a:moveTo>
                                  <a:lnTo>
                                    <a:pt x="40" y="0"/>
                                  </a:lnTo>
                                  <a:lnTo>
                                    <a:pt x="32" y="1"/>
                                  </a:lnTo>
                                  <a:lnTo>
                                    <a:pt x="26" y="4"/>
                                  </a:lnTo>
                                  <a:lnTo>
                                    <a:pt x="19" y="6"/>
                                  </a:lnTo>
                                  <a:lnTo>
                                    <a:pt x="14" y="9"/>
                                  </a:lnTo>
                                  <a:lnTo>
                                    <a:pt x="7" y="18"/>
                                  </a:lnTo>
                                  <a:lnTo>
                                    <a:pt x="5" y="23"/>
                                  </a:lnTo>
                                  <a:lnTo>
                                    <a:pt x="3" y="30"/>
                                  </a:lnTo>
                                  <a:lnTo>
                                    <a:pt x="20" y="33"/>
                                  </a:lnTo>
                                  <a:lnTo>
                                    <a:pt x="22" y="26"/>
                                  </a:lnTo>
                                  <a:lnTo>
                                    <a:pt x="24" y="21"/>
                                  </a:lnTo>
                                  <a:lnTo>
                                    <a:pt x="28" y="18"/>
                                  </a:lnTo>
                                  <a:lnTo>
                                    <a:pt x="32" y="15"/>
                                  </a:lnTo>
                                  <a:lnTo>
                                    <a:pt x="38" y="14"/>
                                  </a:lnTo>
                                  <a:lnTo>
                                    <a:pt x="84" y="14"/>
                                  </a:lnTo>
                                  <a:lnTo>
                                    <a:pt x="84" y="13"/>
                                  </a:lnTo>
                                  <a:lnTo>
                                    <a:pt x="82" y="10"/>
                                  </a:lnTo>
                                  <a:lnTo>
                                    <a:pt x="79" y="7"/>
                                  </a:lnTo>
                                  <a:lnTo>
                                    <a:pt x="75" y="5"/>
                                  </a:lnTo>
                                  <a:lnTo>
                                    <a:pt x="64" y="1"/>
                                  </a:lnTo>
                                  <a:lnTo>
                                    <a:pt x="57"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806" name="Group 666"/>
                        <wpg:cNvGrpSpPr>
                          <a:grpSpLocks/>
                        </wpg:cNvGrpSpPr>
                        <wpg:grpSpPr bwMode="auto">
                          <a:xfrm>
                            <a:off x="5091" y="12102"/>
                            <a:ext cx="132" cy="138"/>
                            <a:chOff x="5091" y="12102"/>
                            <a:chExt cx="132" cy="138"/>
                          </a:xfrm>
                        </wpg:grpSpPr>
                        <wps:wsp>
                          <wps:cNvPr id="807" name="Freeform 670"/>
                          <wps:cNvSpPr>
                            <a:spLocks/>
                          </wps:cNvSpPr>
                          <wps:spPr bwMode="auto">
                            <a:xfrm>
                              <a:off x="5091" y="12102"/>
                              <a:ext cx="132" cy="138"/>
                            </a:xfrm>
                            <a:custGeom>
                              <a:avLst/>
                              <a:gdLst>
                                <a:gd name="T0" fmla="+- 0 5108 5091"/>
                                <a:gd name="T1" fmla="*/ T0 w 132"/>
                                <a:gd name="T2" fmla="+- 0 12102 12102"/>
                                <a:gd name="T3" fmla="*/ 12102 h 138"/>
                                <a:gd name="T4" fmla="+- 0 5091 5091"/>
                                <a:gd name="T5" fmla="*/ T4 w 132"/>
                                <a:gd name="T6" fmla="+- 0 12102 12102"/>
                                <a:gd name="T7" fmla="*/ 12102 h 138"/>
                                <a:gd name="T8" fmla="+- 0 5091 5091"/>
                                <a:gd name="T9" fmla="*/ T8 w 132"/>
                                <a:gd name="T10" fmla="+- 0 12238 12102"/>
                                <a:gd name="T11" fmla="*/ 12238 h 138"/>
                                <a:gd name="T12" fmla="+- 0 5108 5091"/>
                                <a:gd name="T13" fmla="*/ T12 w 132"/>
                                <a:gd name="T14" fmla="+- 0 12238 12102"/>
                                <a:gd name="T15" fmla="*/ 12238 h 138"/>
                                <a:gd name="T16" fmla="+- 0 5108 5091"/>
                                <a:gd name="T17" fmla="*/ T16 w 132"/>
                                <a:gd name="T18" fmla="+- 0 12102 12102"/>
                                <a:gd name="T19" fmla="*/ 12102 h 138"/>
                              </a:gdLst>
                              <a:ahLst/>
                              <a:cxnLst>
                                <a:cxn ang="0">
                                  <a:pos x="T1" y="T3"/>
                                </a:cxn>
                                <a:cxn ang="0">
                                  <a:pos x="T5" y="T7"/>
                                </a:cxn>
                                <a:cxn ang="0">
                                  <a:pos x="T9" y="T11"/>
                                </a:cxn>
                                <a:cxn ang="0">
                                  <a:pos x="T13" y="T15"/>
                                </a:cxn>
                                <a:cxn ang="0">
                                  <a:pos x="T17" y="T19"/>
                                </a:cxn>
                              </a:cxnLst>
                              <a:rect l="0" t="0" r="r" b="b"/>
                              <a:pathLst>
                                <a:path w="132" h="138">
                                  <a:moveTo>
                                    <a:pt x="17" y="0"/>
                                  </a:moveTo>
                                  <a:lnTo>
                                    <a:pt x="0" y="0"/>
                                  </a:lnTo>
                                  <a:lnTo>
                                    <a:pt x="0" y="136"/>
                                  </a:lnTo>
                                  <a:lnTo>
                                    <a:pt x="17" y="136"/>
                                  </a:lnTo>
                                  <a:lnTo>
                                    <a:pt x="17"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08" name="Freeform 669"/>
                          <wps:cNvSpPr>
                            <a:spLocks/>
                          </wps:cNvSpPr>
                          <wps:spPr bwMode="auto">
                            <a:xfrm>
                              <a:off x="5091" y="12102"/>
                              <a:ext cx="132" cy="138"/>
                            </a:xfrm>
                            <a:custGeom>
                              <a:avLst/>
                              <a:gdLst>
                                <a:gd name="T0" fmla="+- 0 5190 5091"/>
                                <a:gd name="T1" fmla="*/ T0 w 132"/>
                                <a:gd name="T2" fmla="+- 0 12137 12102"/>
                                <a:gd name="T3" fmla="*/ 12137 h 138"/>
                                <a:gd name="T4" fmla="+- 0 5162 5091"/>
                                <a:gd name="T5" fmla="*/ T4 w 132"/>
                                <a:gd name="T6" fmla="+- 0 12137 12102"/>
                                <a:gd name="T7" fmla="*/ 12137 h 138"/>
                                <a:gd name="T8" fmla="+- 0 5151 5091"/>
                                <a:gd name="T9" fmla="*/ T8 w 132"/>
                                <a:gd name="T10" fmla="+- 0 12142 12102"/>
                                <a:gd name="T11" fmla="*/ 12142 h 138"/>
                                <a:gd name="T12" fmla="+- 0 5142 5091"/>
                                <a:gd name="T13" fmla="*/ T12 w 132"/>
                                <a:gd name="T14" fmla="+- 0 12151 12102"/>
                                <a:gd name="T15" fmla="*/ 12151 h 138"/>
                                <a:gd name="T16" fmla="+- 0 5132 5091"/>
                                <a:gd name="T17" fmla="*/ T16 w 132"/>
                                <a:gd name="T18" fmla="+- 0 12168 12102"/>
                                <a:gd name="T19" fmla="*/ 12168 h 138"/>
                                <a:gd name="T20" fmla="+- 0 5129 5091"/>
                                <a:gd name="T21" fmla="*/ T20 w 132"/>
                                <a:gd name="T22" fmla="+- 0 12189 12102"/>
                                <a:gd name="T23" fmla="*/ 12189 h 138"/>
                                <a:gd name="T24" fmla="+- 0 5129 5091"/>
                                <a:gd name="T25" fmla="*/ T24 w 132"/>
                                <a:gd name="T26" fmla="+- 0 12205 12102"/>
                                <a:gd name="T27" fmla="*/ 12205 h 138"/>
                                <a:gd name="T28" fmla="+- 0 5133 5091"/>
                                <a:gd name="T29" fmla="*/ T28 w 132"/>
                                <a:gd name="T30" fmla="+- 0 12218 12102"/>
                                <a:gd name="T31" fmla="*/ 12218 h 138"/>
                                <a:gd name="T32" fmla="+- 0 5150 5091"/>
                                <a:gd name="T33" fmla="*/ T32 w 132"/>
                                <a:gd name="T34" fmla="+- 0 12235 12102"/>
                                <a:gd name="T35" fmla="*/ 12235 h 138"/>
                                <a:gd name="T36" fmla="+- 0 5162 5091"/>
                                <a:gd name="T37" fmla="*/ T36 w 132"/>
                                <a:gd name="T38" fmla="+- 0 12240 12102"/>
                                <a:gd name="T39" fmla="*/ 12240 h 138"/>
                                <a:gd name="T40" fmla="+- 0 5189 5091"/>
                                <a:gd name="T41" fmla="*/ T40 w 132"/>
                                <a:gd name="T42" fmla="+- 0 12240 12102"/>
                                <a:gd name="T43" fmla="*/ 12240 h 138"/>
                                <a:gd name="T44" fmla="+- 0 5198 5091"/>
                                <a:gd name="T45" fmla="*/ T44 w 132"/>
                                <a:gd name="T46" fmla="+- 0 12237 12102"/>
                                <a:gd name="T47" fmla="*/ 12237 h 138"/>
                                <a:gd name="T48" fmla="+- 0 5206 5091"/>
                                <a:gd name="T49" fmla="*/ T48 w 132"/>
                                <a:gd name="T50" fmla="+- 0 12231 12102"/>
                                <a:gd name="T51" fmla="*/ 12231 h 138"/>
                                <a:gd name="T52" fmla="+- 0 5213 5091"/>
                                <a:gd name="T53" fmla="*/ T52 w 132"/>
                                <a:gd name="T54" fmla="+- 0 12226 12102"/>
                                <a:gd name="T55" fmla="*/ 12226 h 138"/>
                                <a:gd name="T56" fmla="+- 0 5169 5091"/>
                                <a:gd name="T57" fmla="*/ T56 w 132"/>
                                <a:gd name="T58" fmla="+- 0 12226 12102"/>
                                <a:gd name="T59" fmla="*/ 12226 h 138"/>
                                <a:gd name="T60" fmla="+- 0 5162 5091"/>
                                <a:gd name="T61" fmla="*/ T60 w 132"/>
                                <a:gd name="T62" fmla="+- 0 12223 12102"/>
                                <a:gd name="T63" fmla="*/ 12223 h 138"/>
                                <a:gd name="T64" fmla="+- 0 5150 5091"/>
                                <a:gd name="T65" fmla="*/ T64 w 132"/>
                                <a:gd name="T66" fmla="+- 0 12212 12102"/>
                                <a:gd name="T67" fmla="*/ 12212 h 138"/>
                                <a:gd name="T68" fmla="+- 0 5147 5091"/>
                                <a:gd name="T69" fmla="*/ T68 w 132"/>
                                <a:gd name="T70" fmla="+- 0 12203 12102"/>
                                <a:gd name="T71" fmla="*/ 12203 h 138"/>
                                <a:gd name="T72" fmla="+- 0 5146 5091"/>
                                <a:gd name="T73" fmla="*/ T72 w 132"/>
                                <a:gd name="T74" fmla="+- 0 12193 12102"/>
                                <a:gd name="T75" fmla="*/ 12193 h 138"/>
                                <a:gd name="T76" fmla="+- 0 5222 5091"/>
                                <a:gd name="T77" fmla="*/ T76 w 132"/>
                                <a:gd name="T78" fmla="+- 0 12193 12102"/>
                                <a:gd name="T79" fmla="*/ 12193 h 138"/>
                                <a:gd name="T80" fmla="+- 0 5222 5091"/>
                                <a:gd name="T81" fmla="*/ T80 w 132"/>
                                <a:gd name="T82" fmla="+- 0 12179 12102"/>
                                <a:gd name="T83" fmla="*/ 12179 h 138"/>
                                <a:gd name="T84" fmla="+- 0 5147 5091"/>
                                <a:gd name="T85" fmla="*/ T84 w 132"/>
                                <a:gd name="T86" fmla="+- 0 12179 12102"/>
                                <a:gd name="T87" fmla="*/ 12179 h 138"/>
                                <a:gd name="T88" fmla="+- 0 5148 5091"/>
                                <a:gd name="T89" fmla="*/ T88 w 132"/>
                                <a:gd name="T90" fmla="+- 0 12170 12102"/>
                                <a:gd name="T91" fmla="*/ 12170 h 138"/>
                                <a:gd name="T92" fmla="+- 0 5151 5091"/>
                                <a:gd name="T93" fmla="*/ T92 w 132"/>
                                <a:gd name="T94" fmla="+- 0 12164 12102"/>
                                <a:gd name="T95" fmla="*/ 12164 h 138"/>
                                <a:gd name="T96" fmla="+- 0 5156 5091"/>
                                <a:gd name="T97" fmla="*/ T96 w 132"/>
                                <a:gd name="T98" fmla="+- 0 12158 12102"/>
                                <a:gd name="T99" fmla="*/ 12158 h 138"/>
                                <a:gd name="T100" fmla="+- 0 5162 5091"/>
                                <a:gd name="T101" fmla="*/ T100 w 132"/>
                                <a:gd name="T102" fmla="+- 0 12153 12102"/>
                                <a:gd name="T103" fmla="*/ 12153 h 138"/>
                                <a:gd name="T104" fmla="+- 0 5168 5091"/>
                                <a:gd name="T105" fmla="*/ T104 w 132"/>
                                <a:gd name="T106" fmla="+- 0 12151 12102"/>
                                <a:gd name="T107" fmla="*/ 12151 h 138"/>
                                <a:gd name="T108" fmla="+- 0 5210 5091"/>
                                <a:gd name="T109" fmla="*/ T108 w 132"/>
                                <a:gd name="T110" fmla="+- 0 12151 12102"/>
                                <a:gd name="T111" fmla="*/ 12151 h 138"/>
                                <a:gd name="T112" fmla="+- 0 5201 5091"/>
                                <a:gd name="T113" fmla="*/ T112 w 132"/>
                                <a:gd name="T114" fmla="+- 0 12142 12102"/>
                                <a:gd name="T115" fmla="*/ 12142 h 138"/>
                                <a:gd name="T116" fmla="+- 0 5190 5091"/>
                                <a:gd name="T117" fmla="*/ T116 w 132"/>
                                <a:gd name="T118" fmla="+- 0 12137 12102"/>
                                <a:gd name="T119" fmla="*/ 12137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132" h="138">
                                  <a:moveTo>
                                    <a:pt x="99" y="35"/>
                                  </a:moveTo>
                                  <a:lnTo>
                                    <a:pt x="71" y="35"/>
                                  </a:lnTo>
                                  <a:lnTo>
                                    <a:pt x="60" y="40"/>
                                  </a:lnTo>
                                  <a:lnTo>
                                    <a:pt x="51" y="49"/>
                                  </a:lnTo>
                                  <a:lnTo>
                                    <a:pt x="41" y="66"/>
                                  </a:lnTo>
                                  <a:lnTo>
                                    <a:pt x="38" y="87"/>
                                  </a:lnTo>
                                  <a:lnTo>
                                    <a:pt x="38" y="103"/>
                                  </a:lnTo>
                                  <a:lnTo>
                                    <a:pt x="42" y="116"/>
                                  </a:lnTo>
                                  <a:lnTo>
                                    <a:pt x="59" y="133"/>
                                  </a:lnTo>
                                  <a:lnTo>
                                    <a:pt x="71" y="138"/>
                                  </a:lnTo>
                                  <a:lnTo>
                                    <a:pt x="98" y="138"/>
                                  </a:lnTo>
                                  <a:lnTo>
                                    <a:pt x="107" y="135"/>
                                  </a:lnTo>
                                  <a:lnTo>
                                    <a:pt x="115" y="129"/>
                                  </a:lnTo>
                                  <a:lnTo>
                                    <a:pt x="122" y="124"/>
                                  </a:lnTo>
                                  <a:lnTo>
                                    <a:pt x="78" y="124"/>
                                  </a:lnTo>
                                  <a:lnTo>
                                    <a:pt x="71" y="121"/>
                                  </a:lnTo>
                                  <a:lnTo>
                                    <a:pt x="59" y="110"/>
                                  </a:lnTo>
                                  <a:lnTo>
                                    <a:pt x="56" y="101"/>
                                  </a:lnTo>
                                  <a:lnTo>
                                    <a:pt x="55" y="91"/>
                                  </a:lnTo>
                                  <a:lnTo>
                                    <a:pt x="131" y="91"/>
                                  </a:lnTo>
                                  <a:lnTo>
                                    <a:pt x="131" y="77"/>
                                  </a:lnTo>
                                  <a:lnTo>
                                    <a:pt x="56" y="77"/>
                                  </a:lnTo>
                                  <a:lnTo>
                                    <a:pt x="57" y="68"/>
                                  </a:lnTo>
                                  <a:lnTo>
                                    <a:pt x="60" y="62"/>
                                  </a:lnTo>
                                  <a:lnTo>
                                    <a:pt x="65" y="56"/>
                                  </a:lnTo>
                                  <a:lnTo>
                                    <a:pt x="71" y="51"/>
                                  </a:lnTo>
                                  <a:lnTo>
                                    <a:pt x="77" y="49"/>
                                  </a:lnTo>
                                  <a:lnTo>
                                    <a:pt x="119" y="49"/>
                                  </a:lnTo>
                                  <a:lnTo>
                                    <a:pt x="110" y="40"/>
                                  </a:lnTo>
                                  <a:lnTo>
                                    <a:pt x="99" y="3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09" name="Freeform 668"/>
                          <wps:cNvSpPr>
                            <a:spLocks/>
                          </wps:cNvSpPr>
                          <wps:spPr bwMode="auto">
                            <a:xfrm>
                              <a:off x="5091" y="12102"/>
                              <a:ext cx="132" cy="138"/>
                            </a:xfrm>
                            <a:custGeom>
                              <a:avLst/>
                              <a:gdLst>
                                <a:gd name="T0" fmla="+- 0 5204 5091"/>
                                <a:gd name="T1" fmla="*/ T0 w 132"/>
                                <a:gd name="T2" fmla="+- 0 12206 12102"/>
                                <a:gd name="T3" fmla="*/ 12206 h 138"/>
                                <a:gd name="T4" fmla="+- 0 5183 5091"/>
                                <a:gd name="T5" fmla="*/ T4 w 132"/>
                                <a:gd name="T6" fmla="+- 0 12226 12102"/>
                                <a:gd name="T7" fmla="*/ 12226 h 138"/>
                                <a:gd name="T8" fmla="+- 0 5213 5091"/>
                                <a:gd name="T9" fmla="*/ T8 w 132"/>
                                <a:gd name="T10" fmla="+- 0 12226 12102"/>
                                <a:gd name="T11" fmla="*/ 12226 h 138"/>
                                <a:gd name="T12" fmla="+- 0 5214 5091"/>
                                <a:gd name="T13" fmla="*/ T12 w 132"/>
                                <a:gd name="T14" fmla="+- 0 12226 12102"/>
                                <a:gd name="T15" fmla="*/ 12226 h 138"/>
                                <a:gd name="T16" fmla="+- 0 5219 5091"/>
                                <a:gd name="T17" fmla="*/ T16 w 132"/>
                                <a:gd name="T18" fmla="+- 0 12218 12102"/>
                                <a:gd name="T19" fmla="*/ 12218 h 138"/>
                                <a:gd name="T20" fmla="+- 0 5222 5091"/>
                                <a:gd name="T21" fmla="*/ T20 w 132"/>
                                <a:gd name="T22" fmla="+- 0 12208 12102"/>
                                <a:gd name="T23" fmla="*/ 12208 h 138"/>
                                <a:gd name="T24" fmla="+- 0 5204 5091"/>
                                <a:gd name="T25" fmla="*/ T24 w 132"/>
                                <a:gd name="T26" fmla="+- 0 12206 12102"/>
                                <a:gd name="T27" fmla="*/ 12206 h 138"/>
                              </a:gdLst>
                              <a:ahLst/>
                              <a:cxnLst>
                                <a:cxn ang="0">
                                  <a:pos x="T1" y="T3"/>
                                </a:cxn>
                                <a:cxn ang="0">
                                  <a:pos x="T5" y="T7"/>
                                </a:cxn>
                                <a:cxn ang="0">
                                  <a:pos x="T9" y="T11"/>
                                </a:cxn>
                                <a:cxn ang="0">
                                  <a:pos x="T13" y="T15"/>
                                </a:cxn>
                                <a:cxn ang="0">
                                  <a:pos x="T17" y="T19"/>
                                </a:cxn>
                                <a:cxn ang="0">
                                  <a:pos x="T21" y="T23"/>
                                </a:cxn>
                                <a:cxn ang="0">
                                  <a:pos x="T25" y="T27"/>
                                </a:cxn>
                              </a:cxnLst>
                              <a:rect l="0" t="0" r="r" b="b"/>
                              <a:pathLst>
                                <a:path w="132" h="138">
                                  <a:moveTo>
                                    <a:pt x="113" y="104"/>
                                  </a:moveTo>
                                  <a:lnTo>
                                    <a:pt x="92" y="124"/>
                                  </a:lnTo>
                                  <a:lnTo>
                                    <a:pt x="122" y="124"/>
                                  </a:lnTo>
                                  <a:lnTo>
                                    <a:pt x="123" y="124"/>
                                  </a:lnTo>
                                  <a:lnTo>
                                    <a:pt x="128" y="116"/>
                                  </a:lnTo>
                                  <a:lnTo>
                                    <a:pt x="131" y="106"/>
                                  </a:lnTo>
                                  <a:lnTo>
                                    <a:pt x="113" y="10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10" name="Freeform 667"/>
                          <wps:cNvSpPr>
                            <a:spLocks/>
                          </wps:cNvSpPr>
                          <wps:spPr bwMode="auto">
                            <a:xfrm>
                              <a:off x="5091" y="12102"/>
                              <a:ext cx="132" cy="138"/>
                            </a:xfrm>
                            <a:custGeom>
                              <a:avLst/>
                              <a:gdLst>
                                <a:gd name="T0" fmla="+- 0 5210 5091"/>
                                <a:gd name="T1" fmla="*/ T0 w 132"/>
                                <a:gd name="T2" fmla="+- 0 12151 12102"/>
                                <a:gd name="T3" fmla="*/ 12151 h 138"/>
                                <a:gd name="T4" fmla="+- 0 5185 5091"/>
                                <a:gd name="T5" fmla="*/ T4 w 132"/>
                                <a:gd name="T6" fmla="+- 0 12151 12102"/>
                                <a:gd name="T7" fmla="*/ 12151 h 138"/>
                                <a:gd name="T8" fmla="+- 0 5192 5091"/>
                                <a:gd name="T9" fmla="*/ T8 w 132"/>
                                <a:gd name="T10" fmla="+- 0 12154 12102"/>
                                <a:gd name="T11" fmla="*/ 12154 h 138"/>
                                <a:gd name="T12" fmla="+- 0 5198 5091"/>
                                <a:gd name="T13" fmla="*/ T12 w 132"/>
                                <a:gd name="T14" fmla="+- 0 12160 12102"/>
                                <a:gd name="T15" fmla="*/ 12160 h 138"/>
                                <a:gd name="T16" fmla="+- 0 5201 5091"/>
                                <a:gd name="T17" fmla="*/ T16 w 132"/>
                                <a:gd name="T18" fmla="+- 0 12165 12102"/>
                                <a:gd name="T19" fmla="*/ 12165 h 138"/>
                                <a:gd name="T20" fmla="+- 0 5203 5091"/>
                                <a:gd name="T21" fmla="*/ T20 w 132"/>
                                <a:gd name="T22" fmla="+- 0 12171 12102"/>
                                <a:gd name="T23" fmla="*/ 12171 h 138"/>
                                <a:gd name="T24" fmla="+- 0 5204 5091"/>
                                <a:gd name="T25" fmla="*/ T24 w 132"/>
                                <a:gd name="T26" fmla="+- 0 12179 12102"/>
                                <a:gd name="T27" fmla="*/ 12179 h 138"/>
                                <a:gd name="T28" fmla="+- 0 5222 5091"/>
                                <a:gd name="T29" fmla="*/ T28 w 132"/>
                                <a:gd name="T30" fmla="+- 0 12179 12102"/>
                                <a:gd name="T31" fmla="*/ 12179 h 138"/>
                                <a:gd name="T32" fmla="+- 0 5222 5091"/>
                                <a:gd name="T33" fmla="*/ T32 w 132"/>
                                <a:gd name="T34" fmla="+- 0 12172 12102"/>
                                <a:gd name="T35" fmla="*/ 12172 h 138"/>
                                <a:gd name="T36" fmla="+- 0 5218 5091"/>
                                <a:gd name="T37" fmla="*/ T36 w 132"/>
                                <a:gd name="T38" fmla="+- 0 12159 12102"/>
                                <a:gd name="T39" fmla="*/ 12159 h 138"/>
                                <a:gd name="T40" fmla="+- 0 5210 5091"/>
                                <a:gd name="T41" fmla="*/ T40 w 132"/>
                                <a:gd name="T42" fmla="+- 0 12151 12102"/>
                                <a:gd name="T43" fmla="*/ 12151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132" h="138">
                                  <a:moveTo>
                                    <a:pt x="119" y="49"/>
                                  </a:moveTo>
                                  <a:lnTo>
                                    <a:pt x="94" y="49"/>
                                  </a:lnTo>
                                  <a:lnTo>
                                    <a:pt x="101" y="52"/>
                                  </a:lnTo>
                                  <a:lnTo>
                                    <a:pt x="107" y="58"/>
                                  </a:lnTo>
                                  <a:lnTo>
                                    <a:pt x="110" y="63"/>
                                  </a:lnTo>
                                  <a:lnTo>
                                    <a:pt x="112" y="69"/>
                                  </a:lnTo>
                                  <a:lnTo>
                                    <a:pt x="113" y="77"/>
                                  </a:lnTo>
                                  <a:lnTo>
                                    <a:pt x="131" y="77"/>
                                  </a:lnTo>
                                  <a:lnTo>
                                    <a:pt x="131" y="70"/>
                                  </a:lnTo>
                                  <a:lnTo>
                                    <a:pt x="127" y="57"/>
                                  </a:lnTo>
                                  <a:lnTo>
                                    <a:pt x="119" y="4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811" name="Group 661"/>
                        <wpg:cNvGrpSpPr>
                          <a:grpSpLocks/>
                        </wpg:cNvGrpSpPr>
                        <wpg:grpSpPr bwMode="auto">
                          <a:xfrm>
                            <a:off x="5923" y="12102"/>
                            <a:ext cx="134" cy="136"/>
                            <a:chOff x="5923" y="12102"/>
                            <a:chExt cx="134" cy="136"/>
                          </a:xfrm>
                        </wpg:grpSpPr>
                        <wps:wsp>
                          <wps:cNvPr id="812" name="Freeform 665"/>
                          <wps:cNvSpPr>
                            <a:spLocks/>
                          </wps:cNvSpPr>
                          <wps:spPr bwMode="auto">
                            <a:xfrm>
                              <a:off x="5923" y="12102"/>
                              <a:ext cx="134" cy="136"/>
                            </a:xfrm>
                            <a:custGeom>
                              <a:avLst/>
                              <a:gdLst>
                                <a:gd name="T0" fmla="+- 0 5951 5923"/>
                                <a:gd name="T1" fmla="*/ T0 w 134"/>
                                <a:gd name="T2" fmla="+- 0 12102 12102"/>
                                <a:gd name="T3" fmla="*/ 12102 h 136"/>
                                <a:gd name="T4" fmla="+- 0 5923 5923"/>
                                <a:gd name="T5" fmla="*/ T4 w 134"/>
                                <a:gd name="T6" fmla="+- 0 12102 12102"/>
                                <a:gd name="T7" fmla="*/ 12102 h 136"/>
                                <a:gd name="T8" fmla="+- 0 5923 5923"/>
                                <a:gd name="T9" fmla="*/ T8 w 134"/>
                                <a:gd name="T10" fmla="+- 0 12238 12102"/>
                                <a:gd name="T11" fmla="*/ 12238 h 136"/>
                                <a:gd name="T12" fmla="+- 0 5941 5923"/>
                                <a:gd name="T13" fmla="*/ T12 w 134"/>
                                <a:gd name="T14" fmla="+- 0 12238 12102"/>
                                <a:gd name="T15" fmla="*/ 12238 h 136"/>
                                <a:gd name="T16" fmla="+- 0 5941 5923"/>
                                <a:gd name="T17" fmla="*/ T16 w 134"/>
                                <a:gd name="T18" fmla="+- 0 12122 12102"/>
                                <a:gd name="T19" fmla="*/ 12122 h 136"/>
                                <a:gd name="T20" fmla="+- 0 5958 5923"/>
                                <a:gd name="T21" fmla="*/ T20 w 134"/>
                                <a:gd name="T22" fmla="+- 0 12122 12102"/>
                                <a:gd name="T23" fmla="*/ 12122 h 136"/>
                                <a:gd name="T24" fmla="+- 0 5951 5923"/>
                                <a:gd name="T25" fmla="*/ T24 w 134"/>
                                <a:gd name="T26" fmla="+- 0 12102 12102"/>
                                <a:gd name="T27" fmla="*/ 12102 h 136"/>
                              </a:gdLst>
                              <a:ahLst/>
                              <a:cxnLst>
                                <a:cxn ang="0">
                                  <a:pos x="T1" y="T3"/>
                                </a:cxn>
                                <a:cxn ang="0">
                                  <a:pos x="T5" y="T7"/>
                                </a:cxn>
                                <a:cxn ang="0">
                                  <a:pos x="T9" y="T11"/>
                                </a:cxn>
                                <a:cxn ang="0">
                                  <a:pos x="T13" y="T15"/>
                                </a:cxn>
                                <a:cxn ang="0">
                                  <a:pos x="T17" y="T19"/>
                                </a:cxn>
                                <a:cxn ang="0">
                                  <a:pos x="T21" y="T23"/>
                                </a:cxn>
                                <a:cxn ang="0">
                                  <a:pos x="T25" y="T27"/>
                                </a:cxn>
                              </a:cxnLst>
                              <a:rect l="0" t="0" r="r" b="b"/>
                              <a:pathLst>
                                <a:path w="134" h="136">
                                  <a:moveTo>
                                    <a:pt x="28" y="0"/>
                                  </a:moveTo>
                                  <a:lnTo>
                                    <a:pt x="0" y="0"/>
                                  </a:lnTo>
                                  <a:lnTo>
                                    <a:pt x="0" y="136"/>
                                  </a:lnTo>
                                  <a:lnTo>
                                    <a:pt x="18" y="136"/>
                                  </a:lnTo>
                                  <a:lnTo>
                                    <a:pt x="18" y="20"/>
                                  </a:lnTo>
                                  <a:lnTo>
                                    <a:pt x="35" y="20"/>
                                  </a:lnTo>
                                  <a:lnTo>
                                    <a:pt x="2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13" name="Freeform 664"/>
                          <wps:cNvSpPr>
                            <a:spLocks/>
                          </wps:cNvSpPr>
                          <wps:spPr bwMode="auto">
                            <a:xfrm>
                              <a:off x="5923" y="12102"/>
                              <a:ext cx="134" cy="136"/>
                            </a:xfrm>
                            <a:custGeom>
                              <a:avLst/>
                              <a:gdLst>
                                <a:gd name="T0" fmla="+- 0 5958 5923"/>
                                <a:gd name="T1" fmla="*/ T0 w 134"/>
                                <a:gd name="T2" fmla="+- 0 12122 12102"/>
                                <a:gd name="T3" fmla="*/ 12122 h 136"/>
                                <a:gd name="T4" fmla="+- 0 5941 5923"/>
                                <a:gd name="T5" fmla="*/ T4 w 134"/>
                                <a:gd name="T6" fmla="+- 0 12122 12102"/>
                                <a:gd name="T7" fmla="*/ 12122 h 136"/>
                                <a:gd name="T8" fmla="+- 0 5982 5923"/>
                                <a:gd name="T9" fmla="*/ T8 w 134"/>
                                <a:gd name="T10" fmla="+- 0 12238 12102"/>
                                <a:gd name="T11" fmla="*/ 12238 h 136"/>
                                <a:gd name="T12" fmla="+- 0 5998 5923"/>
                                <a:gd name="T13" fmla="*/ T12 w 134"/>
                                <a:gd name="T14" fmla="+- 0 12238 12102"/>
                                <a:gd name="T15" fmla="*/ 12238 h 136"/>
                                <a:gd name="T16" fmla="+- 0 6005 5923"/>
                                <a:gd name="T17" fmla="*/ T16 w 134"/>
                                <a:gd name="T18" fmla="+- 0 12218 12102"/>
                                <a:gd name="T19" fmla="*/ 12218 h 136"/>
                                <a:gd name="T20" fmla="+- 0 5991 5923"/>
                                <a:gd name="T21" fmla="*/ T20 w 134"/>
                                <a:gd name="T22" fmla="+- 0 12218 12102"/>
                                <a:gd name="T23" fmla="*/ 12218 h 136"/>
                                <a:gd name="T24" fmla="+- 0 5989 5923"/>
                                <a:gd name="T25" fmla="*/ T24 w 134"/>
                                <a:gd name="T26" fmla="+- 0 12213 12102"/>
                                <a:gd name="T27" fmla="*/ 12213 h 136"/>
                                <a:gd name="T28" fmla="+- 0 5987 5923"/>
                                <a:gd name="T29" fmla="*/ T28 w 134"/>
                                <a:gd name="T30" fmla="+- 0 12207 12102"/>
                                <a:gd name="T31" fmla="*/ 12207 h 136"/>
                                <a:gd name="T32" fmla="+- 0 5984 5923"/>
                                <a:gd name="T33" fmla="*/ T32 w 134"/>
                                <a:gd name="T34" fmla="+- 0 12198 12102"/>
                                <a:gd name="T35" fmla="*/ 12198 h 136"/>
                                <a:gd name="T36" fmla="+- 0 5958 5923"/>
                                <a:gd name="T37" fmla="*/ T36 w 134"/>
                                <a:gd name="T38" fmla="+- 0 12122 12102"/>
                                <a:gd name="T39" fmla="*/ 12122 h 1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34" h="136">
                                  <a:moveTo>
                                    <a:pt x="35" y="20"/>
                                  </a:moveTo>
                                  <a:lnTo>
                                    <a:pt x="18" y="20"/>
                                  </a:lnTo>
                                  <a:lnTo>
                                    <a:pt x="59" y="136"/>
                                  </a:lnTo>
                                  <a:lnTo>
                                    <a:pt x="75" y="136"/>
                                  </a:lnTo>
                                  <a:lnTo>
                                    <a:pt x="82" y="116"/>
                                  </a:lnTo>
                                  <a:lnTo>
                                    <a:pt x="68" y="116"/>
                                  </a:lnTo>
                                  <a:lnTo>
                                    <a:pt x="66" y="111"/>
                                  </a:lnTo>
                                  <a:lnTo>
                                    <a:pt x="64" y="105"/>
                                  </a:lnTo>
                                  <a:lnTo>
                                    <a:pt x="61" y="96"/>
                                  </a:lnTo>
                                  <a:lnTo>
                                    <a:pt x="35" y="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14" name="Freeform 663"/>
                          <wps:cNvSpPr>
                            <a:spLocks/>
                          </wps:cNvSpPr>
                          <wps:spPr bwMode="auto">
                            <a:xfrm>
                              <a:off x="5923" y="12102"/>
                              <a:ext cx="134" cy="136"/>
                            </a:xfrm>
                            <a:custGeom>
                              <a:avLst/>
                              <a:gdLst>
                                <a:gd name="T0" fmla="+- 0 6057 5923"/>
                                <a:gd name="T1" fmla="*/ T0 w 134"/>
                                <a:gd name="T2" fmla="+- 0 12124 12102"/>
                                <a:gd name="T3" fmla="*/ 12124 h 136"/>
                                <a:gd name="T4" fmla="+- 0 6039 5923"/>
                                <a:gd name="T5" fmla="*/ T4 w 134"/>
                                <a:gd name="T6" fmla="+- 0 12124 12102"/>
                                <a:gd name="T7" fmla="*/ 12124 h 136"/>
                                <a:gd name="T8" fmla="+- 0 6039 5923"/>
                                <a:gd name="T9" fmla="*/ T8 w 134"/>
                                <a:gd name="T10" fmla="+- 0 12238 12102"/>
                                <a:gd name="T11" fmla="*/ 12238 h 136"/>
                                <a:gd name="T12" fmla="+- 0 6057 5923"/>
                                <a:gd name="T13" fmla="*/ T12 w 134"/>
                                <a:gd name="T14" fmla="+- 0 12238 12102"/>
                                <a:gd name="T15" fmla="*/ 12238 h 136"/>
                                <a:gd name="T16" fmla="+- 0 6057 5923"/>
                                <a:gd name="T17" fmla="*/ T16 w 134"/>
                                <a:gd name="T18" fmla="+- 0 12124 12102"/>
                                <a:gd name="T19" fmla="*/ 12124 h 136"/>
                              </a:gdLst>
                              <a:ahLst/>
                              <a:cxnLst>
                                <a:cxn ang="0">
                                  <a:pos x="T1" y="T3"/>
                                </a:cxn>
                                <a:cxn ang="0">
                                  <a:pos x="T5" y="T7"/>
                                </a:cxn>
                                <a:cxn ang="0">
                                  <a:pos x="T9" y="T11"/>
                                </a:cxn>
                                <a:cxn ang="0">
                                  <a:pos x="T13" y="T15"/>
                                </a:cxn>
                                <a:cxn ang="0">
                                  <a:pos x="T17" y="T19"/>
                                </a:cxn>
                              </a:cxnLst>
                              <a:rect l="0" t="0" r="r" b="b"/>
                              <a:pathLst>
                                <a:path w="134" h="136">
                                  <a:moveTo>
                                    <a:pt x="134" y="22"/>
                                  </a:moveTo>
                                  <a:lnTo>
                                    <a:pt x="116" y="22"/>
                                  </a:lnTo>
                                  <a:lnTo>
                                    <a:pt x="116" y="136"/>
                                  </a:lnTo>
                                  <a:lnTo>
                                    <a:pt x="134" y="136"/>
                                  </a:lnTo>
                                  <a:lnTo>
                                    <a:pt x="134" y="2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15" name="Freeform 662"/>
                          <wps:cNvSpPr>
                            <a:spLocks/>
                          </wps:cNvSpPr>
                          <wps:spPr bwMode="auto">
                            <a:xfrm>
                              <a:off x="5923" y="12102"/>
                              <a:ext cx="134" cy="136"/>
                            </a:xfrm>
                            <a:custGeom>
                              <a:avLst/>
                              <a:gdLst>
                                <a:gd name="T0" fmla="+- 0 6057 5923"/>
                                <a:gd name="T1" fmla="*/ T0 w 134"/>
                                <a:gd name="T2" fmla="+- 0 12102 12102"/>
                                <a:gd name="T3" fmla="*/ 12102 h 136"/>
                                <a:gd name="T4" fmla="+- 0 6032 5923"/>
                                <a:gd name="T5" fmla="*/ T4 w 134"/>
                                <a:gd name="T6" fmla="+- 0 12102 12102"/>
                                <a:gd name="T7" fmla="*/ 12102 h 136"/>
                                <a:gd name="T8" fmla="+- 0 5998 5923"/>
                                <a:gd name="T9" fmla="*/ T8 w 134"/>
                                <a:gd name="T10" fmla="+- 0 12196 12102"/>
                                <a:gd name="T11" fmla="*/ 12196 h 136"/>
                                <a:gd name="T12" fmla="+- 0 5995 5923"/>
                                <a:gd name="T13" fmla="*/ T12 w 134"/>
                                <a:gd name="T14" fmla="+- 0 12206 12102"/>
                                <a:gd name="T15" fmla="*/ 12206 h 136"/>
                                <a:gd name="T16" fmla="+- 0 5992 5923"/>
                                <a:gd name="T17" fmla="*/ T16 w 134"/>
                                <a:gd name="T18" fmla="+- 0 12213 12102"/>
                                <a:gd name="T19" fmla="*/ 12213 h 136"/>
                                <a:gd name="T20" fmla="+- 0 5991 5923"/>
                                <a:gd name="T21" fmla="*/ T20 w 134"/>
                                <a:gd name="T22" fmla="+- 0 12218 12102"/>
                                <a:gd name="T23" fmla="*/ 12218 h 136"/>
                                <a:gd name="T24" fmla="+- 0 6005 5923"/>
                                <a:gd name="T25" fmla="*/ T24 w 134"/>
                                <a:gd name="T26" fmla="+- 0 12218 12102"/>
                                <a:gd name="T27" fmla="*/ 12218 h 136"/>
                                <a:gd name="T28" fmla="+- 0 6039 5923"/>
                                <a:gd name="T29" fmla="*/ T28 w 134"/>
                                <a:gd name="T30" fmla="+- 0 12124 12102"/>
                                <a:gd name="T31" fmla="*/ 12124 h 136"/>
                                <a:gd name="T32" fmla="+- 0 6057 5923"/>
                                <a:gd name="T33" fmla="*/ T32 w 134"/>
                                <a:gd name="T34" fmla="+- 0 12124 12102"/>
                                <a:gd name="T35" fmla="*/ 12124 h 136"/>
                                <a:gd name="T36" fmla="+- 0 6057 5923"/>
                                <a:gd name="T37" fmla="*/ T36 w 134"/>
                                <a:gd name="T38" fmla="+- 0 12102 12102"/>
                                <a:gd name="T39" fmla="*/ 12102 h 1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34" h="136">
                                  <a:moveTo>
                                    <a:pt x="134" y="0"/>
                                  </a:moveTo>
                                  <a:lnTo>
                                    <a:pt x="109" y="0"/>
                                  </a:lnTo>
                                  <a:lnTo>
                                    <a:pt x="75" y="94"/>
                                  </a:lnTo>
                                  <a:lnTo>
                                    <a:pt x="72" y="104"/>
                                  </a:lnTo>
                                  <a:lnTo>
                                    <a:pt x="69" y="111"/>
                                  </a:lnTo>
                                  <a:lnTo>
                                    <a:pt x="68" y="116"/>
                                  </a:lnTo>
                                  <a:lnTo>
                                    <a:pt x="82" y="116"/>
                                  </a:lnTo>
                                  <a:lnTo>
                                    <a:pt x="116" y="22"/>
                                  </a:lnTo>
                                  <a:lnTo>
                                    <a:pt x="134" y="22"/>
                                  </a:lnTo>
                                  <a:lnTo>
                                    <a:pt x="13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816" name="Group 656"/>
                        <wpg:cNvGrpSpPr>
                          <a:grpSpLocks/>
                        </wpg:cNvGrpSpPr>
                        <wpg:grpSpPr bwMode="auto">
                          <a:xfrm>
                            <a:off x="6081" y="12137"/>
                            <a:ext cx="94" cy="103"/>
                            <a:chOff x="6081" y="12137"/>
                            <a:chExt cx="94" cy="103"/>
                          </a:xfrm>
                        </wpg:grpSpPr>
                        <wps:wsp>
                          <wps:cNvPr id="817" name="Freeform 660"/>
                          <wps:cNvSpPr>
                            <a:spLocks/>
                          </wps:cNvSpPr>
                          <wps:spPr bwMode="auto">
                            <a:xfrm>
                              <a:off x="6081" y="12137"/>
                              <a:ext cx="94" cy="103"/>
                            </a:xfrm>
                            <a:custGeom>
                              <a:avLst/>
                              <a:gdLst>
                                <a:gd name="T0" fmla="+- 0 6166 6081"/>
                                <a:gd name="T1" fmla="*/ T0 w 94"/>
                                <a:gd name="T2" fmla="+- 0 12151 12137"/>
                                <a:gd name="T3" fmla="*/ 12151 h 103"/>
                                <a:gd name="T4" fmla="+- 0 6136 6081"/>
                                <a:gd name="T5" fmla="*/ T4 w 94"/>
                                <a:gd name="T6" fmla="+- 0 12151 12137"/>
                                <a:gd name="T7" fmla="*/ 12151 h 103"/>
                                <a:gd name="T8" fmla="+- 0 6143 6081"/>
                                <a:gd name="T9" fmla="*/ T8 w 94"/>
                                <a:gd name="T10" fmla="+- 0 12153 12137"/>
                                <a:gd name="T11" fmla="*/ 12153 h 103"/>
                                <a:gd name="T12" fmla="+- 0 6147 6081"/>
                                <a:gd name="T13" fmla="*/ T12 w 94"/>
                                <a:gd name="T14" fmla="+- 0 12157 12137"/>
                                <a:gd name="T15" fmla="*/ 12157 h 103"/>
                                <a:gd name="T16" fmla="+- 0 6150 6081"/>
                                <a:gd name="T17" fmla="*/ T16 w 94"/>
                                <a:gd name="T18" fmla="+- 0 12159 12137"/>
                                <a:gd name="T19" fmla="*/ 12159 h 103"/>
                                <a:gd name="T20" fmla="+- 0 6152 6081"/>
                                <a:gd name="T21" fmla="*/ T20 w 94"/>
                                <a:gd name="T22" fmla="+- 0 12164 12137"/>
                                <a:gd name="T23" fmla="*/ 12164 h 103"/>
                                <a:gd name="T24" fmla="+- 0 6152 6081"/>
                                <a:gd name="T25" fmla="*/ T24 w 94"/>
                                <a:gd name="T26" fmla="+- 0 12175 12137"/>
                                <a:gd name="T27" fmla="*/ 12175 h 103"/>
                                <a:gd name="T28" fmla="+- 0 6145 6081"/>
                                <a:gd name="T29" fmla="*/ T28 w 94"/>
                                <a:gd name="T30" fmla="+- 0 12177 12137"/>
                                <a:gd name="T31" fmla="*/ 12177 h 103"/>
                                <a:gd name="T32" fmla="+- 0 6135 6081"/>
                                <a:gd name="T33" fmla="*/ T32 w 94"/>
                                <a:gd name="T34" fmla="+- 0 12179 12137"/>
                                <a:gd name="T35" fmla="*/ 12179 h 103"/>
                                <a:gd name="T36" fmla="+- 0 6115 6081"/>
                                <a:gd name="T37" fmla="*/ T36 w 94"/>
                                <a:gd name="T38" fmla="+- 0 12182 12137"/>
                                <a:gd name="T39" fmla="*/ 12182 h 103"/>
                                <a:gd name="T40" fmla="+- 0 6109 6081"/>
                                <a:gd name="T41" fmla="*/ T40 w 94"/>
                                <a:gd name="T42" fmla="+- 0 12183 12137"/>
                                <a:gd name="T43" fmla="*/ 12183 h 103"/>
                                <a:gd name="T44" fmla="+- 0 6106 6081"/>
                                <a:gd name="T45" fmla="*/ T44 w 94"/>
                                <a:gd name="T46" fmla="+- 0 12183 12137"/>
                                <a:gd name="T47" fmla="*/ 12183 h 103"/>
                                <a:gd name="T48" fmla="+- 0 6101 6081"/>
                                <a:gd name="T49" fmla="*/ T48 w 94"/>
                                <a:gd name="T50" fmla="+- 0 12185 12137"/>
                                <a:gd name="T51" fmla="*/ 12185 h 103"/>
                                <a:gd name="T52" fmla="+- 0 6097 6081"/>
                                <a:gd name="T53" fmla="*/ T52 w 94"/>
                                <a:gd name="T54" fmla="+- 0 12186 12137"/>
                                <a:gd name="T55" fmla="*/ 12186 h 103"/>
                                <a:gd name="T56" fmla="+- 0 6094 6081"/>
                                <a:gd name="T57" fmla="*/ T56 w 94"/>
                                <a:gd name="T58" fmla="+- 0 12189 12137"/>
                                <a:gd name="T59" fmla="*/ 12189 h 103"/>
                                <a:gd name="T60" fmla="+- 0 6090 6081"/>
                                <a:gd name="T61" fmla="*/ T60 w 94"/>
                                <a:gd name="T62" fmla="+- 0 12191 12137"/>
                                <a:gd name="T63" fmla="*/ 12191 h 103"/>
                                <a:gd name="T64" fmla="+- 0 6087 6081"/>
                                <a:gd name="T65" fmla="*/ T64 w 94"/>
                                <a:gd name="T66" fmla="+- 0 12195 12137"/>
                                <a:gd name="T67" fmla="*/ 12195 h 103"/>
                                <a:gd name="T68" fmla="+- 0 6085 6081"/>
                                <a:gd name="T69" fmla="*/ T68 w 94"/>
                                <a:gd name="T70" fmla="+- 0 12198 12137"/>
                                <a:gd name="T71" fmla="*/ 12198 h 103"/>
                                <a:gd name="T72" fmla="+- 0 6083 6081"/>
                                <a:gd name="T73" fmla="*/ T72 w 94"/>
                                <a:gd name="T74" fmla="+- 0 12202 12137"/>
                                <a:gd name="T75" fmla="*/ 12202 h 103"/>
                                <a:gd name="T76" fmla="+- 0 6081 6081"/>
                                <a:gd name="T77" fmla="*/ T76 w 94"/>
                                <a:gd name="T78" fmla="+- 0 12207 12137"/>
                                <a:gd name="T79" fmla="*/ 12207 h 103"/>
                                <a:gd name="T80" fmla="+- 0 6081 6081"/>
                                <a:gd name="T81" fmla="*/ T80 w 94"/>
                                <a:gd name="T82" fmla="+- 0 12220 12137"/>
                                <a:gd name="T83" fmla="*/ 12220 h 103"/>
                                <a:gd name="T84" fmla="+- 0 6084 6081"/>
                                <a:gd name="T85" fmla="*/ T84 w 94"/>
                                <a:gd name="T86" fmla="+- 0 12227 12137"/>
                                <a:gd name="T87" fmla="*/ 12227 h 103"/>
                                <a:gd name="T88" fmla="+- 0 6090 6081"/>
                                <a:gd name="T89" fmla="*/ T88 w 94"/>
                                <a:gd name="T90" fmla="+- 0 12232 12137"/>
                                <a:gd name="T91" fmla="*/ 12232 h 103"/>
                                <a:gd name="T92" fmla="+- 0 6096 6081"/>
                                <a:gd name="T93" fmla="*/ T92 w 94"/>
                                <a:gd name="T94" fmla="+- 0 12237 12137"/>
                                <a:gd name="T95" fmla="*/ 12237 h 103"/>
                                <a:gd name="T96" fmla="+- 0 6105 6081"/>
                                <a:gd name="T97" fmla="*/ T96 w 94"/>
                                <a:gd name="T98" fmla="+- 0 12240 12137"/>
                                <a:gd name="T99" fmla="*/ 12240 h 103"/>
                                <a:gd name="T100" fmla="+- 0 6123 6081"/>
                                <a:gd name="T101" fmla="*/ T100 w 94"/>
                                <a:gd name="T102" fmla="+- 0 12240 12137"/>
                                <a:gd name="T103" fmla="*/ 12240 h 103"/>
                                <a:gd name="T104" fmla="+- 0 6129 6081"/>
                                <a:gd name="T105" fmla="*/ T104 w 94"/>
                                <a:gd name="T106" fmla="+- 0 12239 12137"/>
                                <a:gd name="T107" fmla="*/ 12239 h 103"/>
                                <a:gd name="T108" fmla="+- 0 6141 6081"/>
                                <a:gd name="T109" fmla="*/ T108 w 94"/>
                                <a:gd name="T110" fmla="+- 0 12234 12137"/>
                                <a:gd name="T111" fmla="*/ 12234 h 103"/>
                                <a:gd name="T112" fmla="+- 0 6147 6081"/>
                                <a:gd name="T113" fmla="*/ T112 w 94"/>
                                <a:gd name="T114" fmla="+- 0 12231 12137"/>
                                <a:gd name="T115" fmla="*/ 12231 h 103"/>
                                <a:gd name="T116" fmla="+- 0 6152 6081"/>
                                <a:gd name="T117" fmla="*/ T116 w 94"/>
                                <a:gd name="T118" fmla="+- 0 12227 12137"/>
                                <a:gd name="T119" fmla="*/ 12227 h 103"/>
                                <a:gd name="T120" fmla="+- 0 6113 6081"/>
                                <a:gd name="T121" fmla="*/ T120 w 94"/>
                                <a:gd name="T122" fmla="+- 0 12227 12137"/>
                                <a:gd name="T123" fmla="*/ 12227 h 103"/>
                                <a:gd name="T124" fmla="+- 0 6108 6081"/>
                                <a:gd name="T125" fmla="*/ T124 w 94"/>
                                <a:gd name="T126" fmla="+- 0 12225 12137"/>
                                <a:gd name="T127" fmla="*/ 12225 h 103"/>
                                <a:gd name="T128" fmla="+- 0 6101 6081"/>
                                <a:gd name="T129" fmla="*/ T128 w 94"/>
                                <a:gd name="T130" fmla="+- 0 12219 12137"/>
                                <a:gd name="T131" fmla="*/ 12219 h 103"/>
                                <a:gd name="T132" fmla="+- 0 6100 6081"/>
                                <a:gd name="T133" fmla="*/ T132 w 94"/>
                                <a:gd name="T134" fmla="+- 0 12216 12137"/>
                                <a:gd name="T135" fmla="*/ 12216 h 103"/>
                                <a:gd name="T136" fmla="+- 0 6100 6081"/>
                                <a:gd name="T137" fmla="*/ T136 w 94"/>
                                <a:gd name="T138" fmla="+- 0 12208 12137"/>
                                <a:gd name="T139" fmla="*/ 12208 h 103"/>
                                <a:gd name="T140" fmla="+- 0 6101 6081"/>
                                <a:gd name="T141" fmla="*/ T140 w 94"/>
                                <a:gd name="T142" fmla="+- 0 12206 12137"/>
                                <a:gd name="T143" fmla="*/ 12206 h 103"/>
                                <a:gd name="T144" fmla="+- 0 6136 6081"/>
                                <a:gd name="T145" fmla="*/ T144 w 94"/>
                                <a:gd name="T146" fmla="+- 0 12193 12137"/>
                                <a:gd name="T147" fmla="*/ 12193 h 103"/>
                                <a:gd name="T148" fmla="+- 0 6146 6081"/>
                                <a:gd name="T149" fmla="*/ T148 w 94"/>
                                <a:gd name="T150" fmla="+- 0 12191 12137"/>
                                <a:gd name="T151" fmla="*/ 12191 h 103"/>
                                <a:gd name="T152" fmla="+- 0 6152 6081"/>
                                <a:gd name="T153" fmla="*/ T152 w 94"/>
                                <a:gd name="T154" fmla="+- 0 12188 12137"/>
                                <a:gd name="T155" fmla="*/ 12188 h 103"/>
                                <a:gd name="T156" fmla="+- 0 6169 6081"/>
                                <a:gd name="T157" fmla="*/ T156 w 94"/>
                                <a:gd name="T158" fmla="+- 0 12188 12137"/>
                                <a:gd name="T159" fmla="*/ 12188 h 103"/>
                                <a:gd name="T160" fmla="+- 0 6169 6081"/>
                                <a:gd name="T161" fmla="*/ T160 w 94"/>
                                <a:gd name="T162" fmla="+- 0 12162 12137"/>
                                <a:gd name="T163" fmla="*/ 12162 h 103"/>
                                <a:gd name="T164" fmla="+- 0 6167 6081"/>
                                <a:gd name="T165" fmla="*/ T164 w 94"/>
                                <a:gd name="T166" fmla="+- 0 12154 12137"/>
                                <a:gd name="T167" fmla="*/ 12154 h 103"/>
                                <a:gd name="T168" fmla="+- 0 6166 6081"/>
                                <a:gd name="T169" fmla="*/ T168 w 94"/>
                                <a:gd name="T170" fmla="+- 0 12151 12137"/>
                                <a:gd name="T171" fmla="*/ 12151 h 1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Lst>
                              <a:rect l="0" t="0" r="r" b="b"/>
                              <a:pathLst>
                                <a:path w="94" h="103">
                                  <a:moveTo>
                                    <a:pt x="85" y="14"/>
                                  </a:moveTo>
                                  <a:lnTo>
                                    <a:pt x="55" y="14"/>
                                  </a:lnTo>
                                  <a:lnTo>
                                    <a:pt x="62" y="16"/>
                                  </a:lnTo>
                                  <a:lnTo>
                                    <a:pt x="66" y="20"/>
                                  </a:lnTo>
                                  <a:lnTo>
                                    <a:pt x="69" y="22"/>
                                  </a:lnTo>
                                  <a:lnTo>
                                    <a:pt x="71" y="27"/>
                                  </a:lnTo>
                                  <a:lnTo>
                                    <a:pt x="71" y="38"/>
                                  </a:lnTo>
                                  <a:lnTo>
                                    <a:pt x="64" y="40"/>
                                  </a:lnTo>
                                  <a:lnTo>
                                    <a:pt x="54" y="42"/>
                                  </a:lnTo>
                                  <a:lnTo>
                                    <a:pt x="34" y="45"/>
                                  </a:lnTo>
                                  <a:lnTo>
                                    <a:pt x="28" y="46"/>
                                  </a:lnTo>
                                  <a:lnTo>
                                    <a:pt x="25" y="46"/>
                                  </a:lnTo>
                                  <a:lnTo>
                                    <a:pt x="20" y="48"/>
                                  </a:lnTo>
                                  <a:lnTo>
                                    <a:pt x="16" y="49"/>
                                  </a:lnTo>
                                  <a:lnTo>
                                    <a:pt x="13" y="52"/>
                                  </a:lnTo>
                                  <a:lnTo>
                                    <a:pt x="9" y="54"/>
                                  </a:lnTo>
                                  <a:lnTo>
                                    <a:pt x="6" y="58"/>
                                  </a:lnTo>
                                  <a:lnTo>
                                    <a:pt x="4" y="61"/>
                                  </a:lnTo>
                                  <a:lnTo>
                                    <a:pt x="2" y="65"/>
                                  </a:lnTo>
                                  <a:lnTo>
                                    <a:pt x="0" y="70"/>
                                  </a:lnTo>
                                  <a:lnTo>
                                    <a:pt x="0" y="83"/>
                                  </a:lnTo>
                                  <a:lnTo>
                                    <a:pt x="3" y="90"/>
                                  </a:lnTo>
                                  <a:lnTo>
                                    <a:pt x="9" y="95"/>
                                  </a:lnTo>
                                  <a:lnTo>
                                    <a:pt x="15" y="100"/>
                                  </a:lnTo>
                                  <a:lnTo>
                                    <a:pt x="24" y="103"/>
                                  </a:lnTo>
                                  <a:lnTo>
                                    <a:pt x="42" y="103"/>
                                  </a:lnTo>
                                  <a:lnTo>
                                    <a:pt x="48" y="102"/>
                                  </a:lnTo>
                                  <a:lnTo>
                                    <a:pt x="60" y="97"/>
                                  </a:lnTo>
                                  <a:lnTo>
                                    <a:pt x="66" y="94"/>
                                  </a:lnTo>
                                  <a:lnTo>
                                    <a:pt x="71" y="90"/>
                                  </a:lnTo>
                                  <a:lnTo>
                                    <a:pt x="32" y="90"/>
                                  </a:lnTo>
                                  <a:lnTo>
                                    <a:pt x="27" y="88"/>
                                  </a:lnTo>
                                  <a:lnTo>
                                    <a:pt x="20" y="82"/>
                                  </a:lnTo>
                                  <a:lnTo>
                                    <a:pt x="19" y="79"/>
                                  </a:lnTo>
                                  <a:lnTo>
                                    <a:pt x="19" y="71"/>
                                  </a:lnTo>
                                  <a:lnTo>
                                    <a:pt x="20" y="69"/>
                                  </a:lnTo>
                                  <a:lnTo>
                                    <a:pt x="55" y="56"/>
                                  </a:lnTo>
                                  <a:lnTo>
                                    <a:pt x="65" y="54"/>
                                  </a:lnTo>
                                  <a:lnTo>
                                    <a:pt x="71" y="51"/>
                                  </a:lnTo>
                                  <a:lnTo>
                                    <a:pt x="88" y="51"/>
                                  </a:lnTo>
                                  <a:lnTo>
                                    <a:pt x="88" y="25"/>
                                  </a:lnTo>
                                  <a:lnTo>
                                    <a:pt x="86" y="17"/>
                                  </a:lnTo>
                                  <a:lnTo>
                                    <a:pt x="85" y="1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18" name="Freeform 659"/>
                          <wps:cNvSpPr>
                            <a:spLocks/>
                          </wps:cNvSpPr>
                          <wps:spPr bwMode="auto">
                            <a:xfrm>
                              <a:off x="6081" y="12137"/>
                              <a:ext cx="94" cy="103"/>
                            </a:xfrm>
                            <a:custGeom>
                              <a:avLst/>
                              <a:gdLst>
                                <a:gd name="T0" fmla="+- 0 6170 6081"/>
                                <a:gd name="T1" fmla="*/ T0 w 94"/>
                                <a:gd name="T2" fmla="+- 0 12225 12137"/>
                                <a:gd name="T3" fmla="*/ 12225 h 103"/>
                                <a:gd name="T4" fmla="+- 0 6153 6081"/>
                                <a:gd name="T5" fmla="*/ T4 w 94"/>
                                <a:gd name="T6" fmla="+- 0 12225 12137"/>
                                <a:gd name="T7" fmla="*/ 12225 h 103"/>
                                <a:gd name="T8" fmla="+- 0 6154 6081"/>
                                <a:gd name="T9" fmla="*/ T8 w 94"/>
                                <a:gd name="T10" fmla="+- 0 12230 12137"/>
                                <a:gd name="T11" fmla="*/ 12230 h 103"/>
                                <a:gd name="T12" fmla="+- 0 6155 6081"/>
                                <a:gd name="T13" fmla="*/ T12 w 94"/>
                                <a:gd name="T14" fmla="+- 0 12234 12137"/>
                                <a:gd name="T15" fmla="*/ 12234 h 103"/>
                                <a:gd name="T16" fmla="+- 0 6157 6081"/>
                                <a:gd name="T17" fmla="*/ T16 w 94"/>
                                <a:gd name="T18" fmla="+- 0 12238 12137"/>
                                <a:gd name="T19" fmla="*/ 12238 h 103"/>
                                <a:gd name="T20" fmla="+- 0 6175 6081"/>
                                <a:gd name="T21" fmla="*/ T20 w 94"/>
                                <a:gd name="T22" fmla="+- 0 12238 12137"/>
                                <a:gd name="T23" fmla="*/ 12238 h 103"/>
                                <a:gd name="T24" fmla="+- 0 6173 6081"/>
                                <a:gd name="T25" fmla="*/ T24 w 94"/>
                                <a:gd name="T26" fmla="+- 0 12234 12137"/>
                                <a:gd name="T27" fmla="*/ 12234 h 103"/>
                                <a:gd name="T28" fmla="+- 0 6171 6081"/>
                                <a:gd name="T29" fmla="*/ T28 w 94"/>
                                <a:gd name="T30" fmla="+- 0 12230 12137"/>
                                <a:gd name="T31" fmla="*/ 12230 h 103"/>
                                <a:gd name="T32" fmla="+- 0 6170 6081"/>
                                <a:gd name="T33" fmla="*/ T32 w 94"/>
                                <a:gd name="T34" fmla="+- 0 12225 12137"/>
                                <a:gd name="T35" fmla="*/ 12225 h 1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94" h="103">
                                  <a:moveTo>
                                    <a:pt x="89" y="88"/>
                                  </a:moveTo>
                                  <a:lnTo>
                                    <a:pt x="72" y="88"/>
                                  </a:lnTo>
                                  <a:lnTo>
                                    <a:pt x="73" y="93"/>
                                  </a:lnTo>
                                  <a:lnTo>
                                    <a:pt x="74" y="97"/>
                                  </a:lnTo>
                                  <a:lnTo>
                                    <a:pt x="76" y="101"/>
                                  </a:lnTo>
                                  <a:lnTo>
                                    <a:pt x="94" y="101"/>
                                  </a:lnTo>
                                  <a:lnTo>
                                    <a:pt x="92" y="97"/>
                                  </a:lnTo>
                                  <a:lnTo>
                                    <a:pt x="90" y="93"/>
                                  </a:lnTo>
                                  <a:lnTo>
                                    <a:pt x="89" y="8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19" name="Freeform 658"/>
                          <wps:cNvSpPr>
                            <a:spLocks/>
                          </wps:cNvSpPr>
                          <wps:spPr bwMode="auto">
                            <a:xfrm>
                              <a:off x="6081" y="12137"/>
                              <a:ext cx="94" cy="103"/>
                            </a:xfrm>
                            <a:custGeom>
                              <a:avLst/>
                              <a:gdLst>
                                <a:gd name="T0" fmla="+- 0 6169 6081"/>
                                <a:gd name="T1" fmla="*/ T0 w 94"/>
                                <a:gd name="T2" fmla="+- 0 12188 12137"/>
                                <a:gd name="T3" fmla="*/ 12188 h 103"/>
                                <a:gd name="T4" fmla="+- 0 6152 6081"/>
                                <a:gd name="T5" fmla="*/ T4 w 94"/>
                                <a:gd name="T6" fmla="+- 0 12188 12137"/>
                                <a:gd name="T7" fmla="*/ 12188 h 103"/>
                                <a:gd name="T8" fmla="+- 0 6152 6081"/>
                                <a:gd name="T9" fmla="*/ T8 w 94"/>
                                <a:gd name="T10" fmla="+- 0 12202 12137"/>
                                <a:gd name="T11" fmla="*/ 12202 h 103"/>
                                <a:gd name="T12" fmla="+- 0 6151 6081"/>
                                <a:gd name="T13" fmla="*/ T12 w 94"/>
                                <a:gd name="T14" fmla="+- 0 12207 12137"/>
                                <a:gd name="T15" fmla="*/ 12207 h 103"/>
                                <a:gd name="T16" fmla="+- 0 6147 6081"/>
                                <a:gd name="T17" fmla="*/ T16 w 94"/>
                                <a:gd name="T18" fmla="+- 0 12216 12137"/>
                                <a:gd name="T19" fmla="*/ 12216 h 103"/>
                                <a:gd name="T20" fmla="+- 0 6143 6081"/>
                                <a:gd name="T21" fmla="*/ T20 w 94"/>
                                <a:gd name="T22" fmla="+- 0 12220 12137"/>
                                <a:gd name="T23" fmla="*/ 12220 h 103"/>
                                <a:gd name="T24" fmla="+- 0 6133 6081"/>
                                <a:gd name="T25" fmla="*/ T24 w 94"/>
                                <a:gd name="T26" fmla="+- 0 12225 12137"/>
                                <a:gd name="T27" fmla="*/ 12225 h 103"/>
                                <a:gd name="T28" fmla="+- 0 6127 6081"/>
                                <a:gd name="T29" fmla="*/ T28 w 94"/>
                                <a:gd name="T30" fmla="+- 0 12227 12137"/>
                                <a:gd name="T31" fmla="*/ 12227 h 103"/>
                                <a:gd name="T32" fmla="+- 0 6152 6081"/>
                                <a:gd name="T33" fmla="*/ T32 w 94"/>
                                <a:gd name="T34" fmla="+- 0 12227 12137"/>
                                <a:gd name="T35" fmla="*/ 12227 h 103"/>
                                <a:gd name="T36" fmla="+- 0 6153 6081"/>
                                <a:gd name="T37" fmla="*/ T36 w 94"/>
                                <a:gd name="T38" fmla="+- 0 12225 12137"/>
                                <a:gd name="T39" fmla="*/ 12225 h 103"/>
                                <a:gd name="T40" fmla="+- 0 6170 6081"/>
                                <a:gd name="T41" fmla="*/ T40 w 94"/>
                                <a:gd name="T42" fmla="+- 0 12225 12137"/>
                                <a:gd name="T43" fmla="*/ 12225 h 103"/>
                                <a:gd name="T44" fmla="+- 0 6170 6081"/>
                                <a:gd name="T45" fmla="*/ T44 w 94"/>
                                <a:gd name="T46" fmla="+- 0 12222 12137"/>
                                <a:gd name="T47" fmla="*/ 12222 h 103"/>
                                <a:gd name="T48" fmla="+- 0 6169 6081"/>
                                <a:gd name="T49" fmla="*/ T48 w 94"/>
                                <a:gd name="T50" fmla="+- 0 12216 12137"/>
                                <a:gd name="T51" fmla="*/ 12216 h 103"/>
                                <a:gd name="T52" fmla="+- 0 6169 6081"/>
                                <a:gd name="T53" fmla="*/ T52 w 94"/>
                                <a:gd name="T54" fmla="+- 0 12201 12137"/>
                                <a:gd name="T55" fmla="*/ 12201 h 103"/>
                                <a:gd name="T56" fmla="+- 0 6169 6081"/>
                                <a:gd name="T57" fmla="*/ T56 w 94"/>
                                <a:gd name="T58" fmla="+- 0 12188 12137"/>
                                <a:gd name="T59" fmla="*/ 12188 h 1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94" h="103">
                                  <a:moveTo>
                                    <a:pt x="88" y="51"/>
                                  </a:moveTo>
                                  <a:lnTo>
                                    <a:pt x="71" y="51"/>
                                  </a:lnTo>
                                  <a:lnTo>
                                    <a:pt x="71" y="65"/>
                                  </a:lnTo>
                                  <a:lnTo>
                                    <a:pt x="70" y="70"/>
                                  </a:lnTo>
                                  <a:lnTo>
                                    <a:pt x="66" y="79"/>
                                  </a:lnTo>
                                  <a:lnTo>
                                    <a:pt x="62" y="83"/>
                                  </a:lnTo>
                                  <a:lnTo>
                                    <a:pt x="52" y="88"/>
                                  </a:lnTo>
                                  <a:lnTo>
                                    <a:pt x="46" y="90"/>
                                  </a:lnTo>
                                  <a:lnTo>
                                    <a:pt x="71" y="90"/>
                                  </a:lnTo>
                                  <a:lnTo>
                                    <a:pt x="72" y="88"/>
                                  </a:lnTo>
                                  <a:lnTo>
                                    <a:pt x="89" y="88"/>
                                  </a:lnTo>
                                  <a:lnTo>
                                    <a:pt x="89" y="85"/>
                                  </a:lnTo>
                                  <a:lnTo>
                                    <a:pt x="88" y="79"/>
                                  </a:lnTo>
                                  <a:lnTo>
                                    <a:pt x="88" y="64"/>
                                  </a:lnTo>
                                  <a:lnTo>
                                    <a:pt x="88" y="5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20" name="Freeform 657"/>
                          <wps:cNvSpPr>
                            <a:spLocks/>
                          </wps:cNvSpPr>
                          <wps:spPr bwMode="auto">
                            <a:xfrm>
                              <a:off x="6081" y="12137"/>
                              <a:ext cx="94" cy="103"/>
                            </a:xfrm>
                            <a:custGeom>
                              <a:avLst/>
                              <a:gdLst>
                                <a:gd name="T0" fmla="+- 0 6139 6081"/>
                                <a:gd name="T1" fmla="*/ T0 w 94"/>
                                <a:gd name="T2" fmla="+- 0 12137 12137"/>
                                <a:gd name="T3" fmla="*/ 12137 h 103"/>
                                <a:gd name="T4" fmla="+- 0 6121 6081"/>
                                <a:gd name="T5" fmla="*/ T4 w 94"/>
                                <a:gd name="T6" fmla="+- 0 12137 12137"/>
                                <a:gd name="T7" fmla="*/ 12137 h 103"/>
                                <a:gd name="T8" fmla="+- 0 6114 6081"/>
                                <a:gd name="T9" fmla="*/ T8 w 94"/>
                                <a:gd name="T10" fmla="+- 0 12138 12137"/>
                                <a:gd name="T11" fmla="*/ 12138 h 103"/>
                                <a:gd name="T12" fmla="+- 0 6107 6081"/>
                                <a:gd name="T13" fmla="*/ T12 w 94"/>
                                <a:gd name="T14" fmla="+- 0 12141 12137"/>
                                <a:gd name="T15" fmla="*/ 12141 h 103"/>
                                <a:gd name="T16" fmla="+- 0 6100 6081"/>
                                <a:gd name="T17" fmla="*/ T16 w 94"/>
                                <a:gd name="T18" fmla="+- 0 12143 12137"/>
                                <a:gd name="T19" fmla="*/ 12143 h 103"/>
                                <a:gd name="T20" fmla="+- 0 6095 6081"/>
                                <a:gd name="T21" fmla="*/ T20 w 94"/>
                                <a:gd name="T22" fmla="+- 0 12146 12137"/>
                                <a:gd name="T23" fmla="*/ 12146 h 103"/>
                                <a:gd name="T24" fmla="+- 0 6088 6081"/>
                                <a:gd name="T25" fmla="*/ T24 w 94"/>
                                <a:gd name="T26" fmla="+- 0 12155 12137"/>
                                <a:gd name="T27" fmla="*/ 12155 h 103"/>
                                <a:gd name="T28" fmla="+- 0 6086 6081"/>
                                <a:gd name="T29" fmla="*/ T28 w 94"/>
                                <a:gd name="T30" fmla="+- 0 12160 12137"/>
                                <a:gd name="T31" fmla="*/ 12160 h 103"/>
                                <a:gd name="T32" fmla="+- 0 6084 6081"/>
                                <a:gd name="T33" fmla="*/ T32 w 94"/>
                                <a:gd name="T34" fmla="+- 0 12167 12137"/>
                                <a:gd name="T35" fmla="*/ 12167 h 103"/>
                                <a:gd name="T36" fmla="+- 0 6101 6081"/>
                                <a:gd name="T37" fmla="*/ T36 w 94"/>
                                <a:gd name="T38" fmla="+- 0 12170 12137"/>
                                <a:gd name="T39" fmla="*/ 12170 h 103"/>
                                <a:gd name="T40" fmla="+- 0 6103 6081"/>
                                <a:gd name="T41" fmla="*/ T40 w 94"/>
                                <a:gd name="T42" fmla="+- 0 12163 12137"/>
                                <a:gd name="T43" fmla="*/ 12163 h 103"/>
                                <a:gd name="T44" fmla="+- 0 6106 6081"/>
                                <a:gd name="T45" fmla="*/ T44 w 94"/>
                                <a:gd name="T46" fmla="+- 0 12158 12137"/>
                                <a:gd name="T47" fmla="*/ 12158 h 103"/>
                                <a:gd name="T48" fmla="+- 0 6110 6081"/>
                                <a:gd name="T49" fmla="*/ T48 w 94"/>
                                <a:gd name="T50" fmla="+- 0 12155 12137"/>
                                <a:gd name="T51" fmla="*/ 12155 h 103"/>
                                <a:gd name="T52" fmla="+- 0 6114 6081"/>
                                <a:gd name="T53" fmla="*/ T52 w 94"/>
                                <a:gd name="T54" fmla="+- 0 12152 12137"/>
                                <a:gd name="T55" fmla="*/ 12152 h 103"/>
                                <a:gd name="T56" fmla="+- 0 6120 6081"/>
                                <a:gd name="T57" fmla="*/ T56 w 94"/>
                                <a:gd name="T58" fmla="+- 0 12151 12137"/>
                                <a:gd name="T59" fmla="*/ 12151 h 103"/>
                                <a:gd name="T60" fmla="+- 0 6166 6081"/>
                                <a:gd name="T61" fmla="*/ T60 w 94"/>
                                <a:gd name="T62" fmla="+- 0 12151 12137"/>
                                <a:gd name="T63" fmla="*/ 12151 h 103"/>
                                <a:gd name="T64" fmla="+- 0 6166 6081"/>
                                <a:gd name="T65" fmla="*/ T64 w 94"/>
                                <a:gd name="T66" fmla="+- 0 12150 12137"/>
                                <a:gd name="T67" fmla="*/ 12150 h 103"/>
                                <a:gd name="T68" fmla="+- 0 6163 6081"/>
                                <a:gd name="T69" fmla="*/ T68 w 94"/>
                                <a:gd name="T70" fmla="+- 0 12147 12137"/>
                                <a:gd name="T71" fmla="*/ 12147 h 103"/>
                                <a:gd name="T72" fmla="+- 0 6161 6081"/>
                                <a:gd name="T73" fmla="*/ T72 w 94"/>
                                <a:gd name="T74" fmla="+- 0 12144 12137"/>
                                <a:gd name="T75" fmla="*/ 12144 h 103"/>
                                <a:gd name="T76" fmla="+- 0 6157 6081"/>
                                <a:gd name="T77" fmla="*/ T76 w 94"/>
                                <a:gd name="T78" fmla="+- 0 12142 12137"/>
                                <a:gd name="T79" fmla="*/ 12142 h 103"/>
                                <a:gd name="T80" fmla="+- 0 6146 6081"/>
                                <a:gd name="T81" fmla="*/ T80 w 94"/>
                                <a:gd name="T82" fmla="+- 0 12138 12137"/>
                                <a:gd name="T83" fmla="*/ 12138 h 103"/>
                                <a:gd name="T84" fmla="+- 0 6139 6081"/>
                                <a:gd name="T85" fmla="*/ T84 w 94"/>
                                <a:gd name="T86" fmla="+- 0 12137 12137"/>
                                <a:gd name="T87" fmla="*/ 12137 h 1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94" h="103">
                                  <a:moveTo>
                                    <a:pt x="58" y="0"/>
                                  </a:moveTo>
                                  <a:lnTo>
                                    <a:pt x="40" y="0"/>
                                  </a:lnTo>
                                  <a:lnTo>
                                    <a:pt x="33" y="1"/>
                                  </a:lnTo>
                                  <a:lnTo>
                                    <a:pt x="26" y="4"/>
                                  </a:lnTo>
                                  <a:lnTo>
                                    <a:pt x="19" y="6"/>
                                  </a:lnTo>
                                  <a:lnTo>
                                    <a:pt x="14" y="9"/>
                                  </a:lnTo>
                                  <a:lnTo>
                                    <a:pt x="7" y="18"/>
                                  </a:lnTo>
                                  <a:lnTo>
                                    <a:pt x="5" y="23"/>
                                  </a:lnTo>
                                  <a:lnTo>
                                    <a:pt x="3" y="30"/>
                                  </a:lnTo>
                                  <a:lnTo>
                                    <a:pt x="20" y="33"/>
                                  </a:lnTo>
                                  <a:lnTo>
                                    <a:pt x="22" y="26"/>
                                  </a:lnTo>
                                  <a:lnTo>
                                    <a:pt x="25" y="21"/>
                                  </a:lnTo>
                                  <a:lnTo>
                                    <a:pt x="29" y="18"/>
                                  </a:lnTo>
                                  <a:lnTo>
                                    <a:pt x="33" y="15"/>
                                  </a:lnTo>
                                  <a:lnTo>
                                    <a:pt x="39" y="14"/>
                                  </a:lnTo>
                                  <a:lnTo>
                                    <a:pt x="85" y="14"/>
                                  </a:lnTo>
                                  <a:lnTo>
                                    <a:pt x="85" y="13"/>
                                  </a:lnTo>
                                  <a:lnTo>
                                    <a:pt x="82" y="10"/>
                                  </a:lnTo>
                                  <a:lnTo>
                                    <a:pt x="80" y="7"/>
                                  </a:lnTo>
                                  <a:lnTo>
                                    <a:pt x="76" y="5"/>
                                  </a:lnTo>
                                  <a:lnTo>
                                    <a:pt x="65" y="1"/>
                                  </a:lnTo>
                                  <a:lnTo>
                                    <a:pt x="5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821" name="Group 651"/>
                        <wpg:cNvGrpSpPr>
                          <a:grpSpLocks/>
                        </wpg:cNvGrpSpPr>
                        <wpg:grpSpPr bwMode="auto">
                          <a:xfrm>
                            <a:off x="6195" y="12102"/>
                            <a:ext cx="132" cy="138"/>
                            <a:chOff x="6195" y="12102"/>
                            <a:chExt cx="132" cy="138"/>
                          </a:xfrm>
                        </wpg:grpSpPr>
                        <wps:wsp>
                          <wps:cNvPr id="822" name="Freeform 655"/>
                          <wps:cNvSpPr>
                            <a:spLocks/>
                          </wps:cNvSpPr>
                          <wps:spPr bwMode="auto">
                            <a:xfrm>
                              <a:off x="6195" y="12102"/>
                              <a:ext cx="132" cy="138"/>
                            </a:xfrm>
                            <a:custGeom>
                              <a:avLst/>
                              <a:gdLst>
                                <a:gd name="T0" fmla="+- 0 6212 6195"/>
                                <a:gd name="T1" fmla="*/ T0 w 132"/>
                                <a:gd name="T2" fmla="+- 0 12102 12102"/>
                                <a:gd name="T3" fmla="*/ 12102 h 138"/>
                                <a:gd name="T4" fmla="+- 0 6195 6195"/>
                                <a:gd name="T5" fmla="*/ T4 w 132"/>
                                <a:gd name="T6" fmla="+- 0 12102 12102"/>
                                <a:gd name="T7" fmla="*/ 12102 h 138"/>
                                <a:gd name="T8" fmla="+- 0 6195 6195"/>
                                <a:gd name="T9" fmla="*/ T8 w 132"/>
                                <a:gd name="T10" fmla="+- 0 12238 12102"/>
                                <a:gd name="T11" fmla="*/ 12238 h 138"/>
                                <a:gd name="T12" fmla="+- 0 6212 6195"/>
                                <a:gd name="T13" fmla="*/ T12 w 132"/>
                                <a:gd name="T14" fmla="+- 0 12238 12102"/>
                                <a:gd name="T15" fmla="*/ 12238 h 138"/>
                                <a:gd name="T16" fmla="+- 0 6212 6195"/>
                                <a:gd name="T17" fmla="*/ T16 w 132"/>
                                <a:gd name="T18" fmla="+- 0 12102 12102"/>
                                <a:gd name="T19" fmla="*/ 12102 h 138"/>
                              </a:gdLst>
                              <a:ahLst/>
                              <a:cxnLst>
                                <a:cxn ang="0">
                                  <a:pos x="T1" y="T3"/>
                                </a:cxn>
                                <a:cxn ang="0">
                                  <a:pos x="T5" y="T7"/>
                                </a:cxn>
                                <a:cxn ang="0">
                                  <a:pos x="T9" y="T11"/>
                                </a:cxn>
                                <a:cxn ang="0">
                                  <a:pos x="T13" y="T15"/>
                                </a:cxn>
                                <a:cxn ang="0">
                                  <a:pos x="T17" y="T19"/>
                                </a:cxn>
                              </a:cxnLst>
                              <a:rect l="0" t="0" r="r" b="b"/>
                              <a:pathLst>
                                <a:path w="132" h="138">
                                  <a:moveTo>
                                    <a:pt x="17" y="0"/>
                                  </a:moveTo>
                                  <a:lnTo>
                                    <a:pt x="0" y="0"/>
                                  </a:lnTo>
                                  <a:lnTo>
                                    <a:pt x="0" y="136"/>
                                  </a:lnTo>
                                  <a:lnTo>
                                    <a:pt x="17" y="136"/>
                                  </a:lnTo>
                                  <a:lnTo>
                                    <a:pt x="17"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23" name="Freeform 654"/>
                          <wps:cNvSpPr>
                            <a:spLocks/>
                          </wps:cNvSpPr>
                          <wps:spPr bwMode="auto">
                            <a:xfrm>
                              <a:off x="6195" y="12102"/>
                              <a:ext cx="132" cy="138"/>
                            </a:xfrm>
                            <a:custGeom>
                              <a:avLst/>
                              <a:gdLst>
                                <a:gd name="T0" fmla="+- 0 6294 6195"/>
                                <a:gd name="T1" fmla="*/ T0 w 132"/>
                                <a:gd name="T2" fmla="+- 0 12137 12102"/>
                                <a:gd name="T3" fmla="*/ 12137 h 138"/>
                                <a:gd name="T4" fmla="+- 0 6266 6195"/>
                                <a:gd name="T5" fmla="*/ T4 w 132"/>
                                <a:gd name="T6" fmla="+- 0 12137 12102"/>
                                <a:gd name="T7" fmla="*/ 12137 h 138"/>
                                <a:gd name="T8" fmla="+- 0 6255 6195"/>
                                <a:gd name="T9" fmla="*/ T8 w 132"/>
                                <a:gd name="T10" fmla="+- 0 12142 12102"/>
                                <a:gd name="T11" fmla="*/ 12142 h 138"/>
                                <a:gd name="T12" fmla="+- 0 6246 6195"/>
                                <a:gd name="T13" fmla="*/ T12 w 132"/>
                                <a:gd name="T14" fmla="+- 0 12151 12102"/>
                                <a:gd name="T15" fmla="*/ 12151 h 138"/>
                                <a:gd name="T16" fmla="+- 0 6236 6195"/>
                                <a:gd name="T17" fmla="*/ T16 w 132"/>
                                <a:gd name="T18" fmla="+- 0 12168 12102"/>
                                <a:gd name="T19" fmla="*/ 12168 h 138"/>
                                <a:gd name="T20" fmla="+- 0 6233 6195"/>
                                <a:gd name="T21" fmla="*/ T20 w 132"/>
                                <a:gd name="T22" fmla="+- 0 12189 12102"/>
                                <a:gd name="T23" fmla="*/ 12189 h 138"/>
                                <a:gd name="T24" fmla="+- 0 6233 6195"/>
                                <a:gd name="T25" fmla="*/ T24 w 132"/>
                                <a:gd name="T26" fmla="+- 0 12205 12102"/>
                                <a:gd name="T27" fmla="*/ 12205 h 138"/>
                                <a:gd name="T28" fmla="+- 0 6237 6195"/>
                                <a:gd name="T29" fmla="*/ T28 w 132"/>
                                <a:gd name="T30" fmla="+- 0 12218 12102"/>
                                <a:gd name="T31" fmla="*/ 12218 h 138"/>
                                <a:gd name="T32" fmla="+- 0 6254 6195"/>
                                <a:gd name="T33" fmla="*/ T32 w 132"/>
                                <a:gd name="T34" fmla="+- 0 12235 12102"/>
                                <a:gd name="T35" fmla="*/ 12235 h 138"/>
                                <a:gd name="T36" fmla="+- 0 6266 6195"/>
                                <a:gd name="T37" fmla="*/ T36 w 132"/>
                                <a:gd name="T38" fmla="+- 0 12240 12102"/>
                                <a:gd name="T39" fmla="*/ 12240 h 138"/>
                                <a:gd name="T40" fmla="+- 0 6293 6195"/>
                                <a:gd name="T41" fmla="*/ T40 w 132"/>
                                <a:gd name="T42" fmla="+- 0 12240 12102"/>
                                <a:gd name="T43" fmla="*/ 12240 h 138"/>
                                <a:gd name="T44" fmla="+- 0 6302 6195"/>
                                <a:gd name="T45" fmla="*/ T44 w 132"/>
                                <a:gd name="T46" fmla="+- 0 12237 12102"/>
                                <a:gd name="T47" fmla="*/ 12237 h 138"/>
                                <a:gd name="T48" fmla="+- 0 6310 6195"/>
                                <a:gd name="T49" fmla="*/ T48 w 132"/>
                                <a:gd name="T50" fmla="+- 0 12231 12102"/>
                                <a:gd name="T51" fmla="*/ 12231 h 138"/>
                                <a:gd name="T52" fmla="+- 0 6317 6195"/>
                                <a:gd name="T53" fmla="*/ T52 w 132"/>
                                <a:gd name="T54" fmla="+- 0 12226 12102"/>
                                <a:gd name="T55" fmla="*/ 12226 h 138"/>
                                <a:gd name="T56" fmla="+- 0 6273 6195"/>
                                <a:gd name="T57" fmla="*/ T56 w 132"/>
                                <a:gd name="T58" fmla="+- 0 12226 12102"/>
                                <a:gd name="T59" fmla="*/ 12226 h 138"/>
                                <a:gd name="T60" fmla="+- 0 6266 6195"/>
                                <a:gd name="T61" fmla="*/ T60 w 132"/>
                                <a:gd name="T62" fmla="+- 0 12223 12102"/>
                                <a:gd name="T63" fmla="*/ 12223 h 138"/>
                                <a:gd name="T64" fmla="+- 0 6254 6195"/>
                                <a:gd name="T65" fmla="*/ T64 w 132"/>
                                <a:gd name="T66" fmla="+- 0 12212 12102"/>
                                <a:gd name="T67" fmla="*/ 12212 h 138"/>
                                <a:gd name="T68" fmla="+- 0 6251 6195"/>
                                <a:gd name="T69" fmla="*/ T68 w 132"/>
                                <a:gd name="T70" fmla="+- 0 12203 12102"/>
                                <a:gd name="T71" fmla="*/ 12203 h 138"/>
                                <a:gd name="T72" fmla="+- 0 6250 6195"/>
                                <a:gd name="T73" fmla="*/ T72 w 132"/>
                                <a:gd name="T74" fmla="+- 0 12193 12102"/>
                                <a:gd name="T75" fmla="*/ 12193 h 138"/>
                                <a:gd name="T76" fmla="+- 0 6326 6195"/>
                                <a:gd name="T77" fmla="*/ T76 w 132"/>
                                <a:gd name="T78" fmla="+- 0 12193 12102"/>
                                <a:gd name="T79" fmla="*/ 12193 h 138"/>
                                <a:gd name="T80" fmla="+- 0 6326 6195"/>
                                <a:gd name="T81" fmla="*/ T80 w 132"/>
                                <a:gd name="T82" fmla="+- 0 12179 12102"/>
                                <a:gd name="T83" fmla="*/ 12179 h 138"/>
                                <a:gd name="T84" fmla="+- 0 6251 6195"/>
                                <a:gd name="T85" fmla="*/ T84 w 132"/>
                                <a:gd name="T86" fmla="+- 0 12179 12102"/>
                                <a:gd name="T87" fmla="*/ 12179 h 138"/>
                                <a:gd name="T88" fmla="+- 0 6252 6195"/>
                                <a:gd name="T89" fmla="*/ T88 w 132"/>
                                <a:gd name="T90" fmla="+- 0 12170 12102"/>
                                <a:gd name="T91" fmla="*/ 12170 h 138"/>
                                <a:gd name="T92" fmla="+- 0 6255 6195"/>
                                <a:gd name="T93" fmla="*/ T92 w 132"/>
                                <a:gd name="T94" fmla="+- 0 12164 12102"/>
                                <a:gd name="T95" fmla="*/ 12164 h 138"/>
                                <a:gd name="T96" fmla="+- 0 6260 6195"/>
                                <a:gd name="T97" fmla="*/ T96 w 132"/>
                                <a:gd name="T98" fmla="+- 0 12158 12102"/>
                                <a:gd name="T99" fmla="*/ 12158 h 138"/>
                                <a:gd name="T100" fmla="+- 0 6266 6195"/>
                                <a:gd name="T101" fmla="*/ T100 w 132"/>
                                <a:gd name="T102" fmla="+- 0 12153 12102"/>
                                <a:gd name="T103" fmla="*/ 12153 h 138"/>
                                <a:gd name="T104" fmla="+- 0 6272 6195"/>
                                <a:gd name="T105" fmla="*/ T104 w 132"/>
                                <a:gd name="T106" fmla="+- 0 12151 12102"/>
                                <a:gd name="T107" fmla="*/ 12151 h 138"/>
                                <a:gd name="T108" fmla="+- 0 6314 6195"/>
                                <a:gd name="T109" fmla="*/ T108 w 132"/>
                                <a:gd name="T110" fmla="+- 0 12151 12102"/>
                                <a:gd name="T111" fmla="*/ 12151 h 138"/>
                                <a:gd name="T112" fmla="+- 0 6305 6195"/>
                                <a:gd name="T113" fmla="*/ T112 w 132"/>
                                <a:gd name="T114" fmla="+- 0 12142 12102"/>
                                <a:gd name="T115" fmla="*/ 12142 h 138"/>
                                <a:gd name="T116" fmla="+- 0 6294 6195"/>
                                <a:gd name="T117" fmla="*/ T116 w 132"/>
                                <a:gd name="T118" fmla="+- 0 12137 12102"/>
                                <a:gd name="T119" fmla="*/ 12137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132" h="138">
                                  <a:moveTo>
                                    <a:pt x="99" y="35"/>
                                  </a:moveTo>
                                  <a:lnTo>
                                    <a:pt x="71" y="35"/>
                                  </a:lnTo>
                                  <a:lnTo>
                                    <a:pt x="60" y="40"/>
                                  </a:lnTo>
                                  <a:lnTo>
                                    <a:pt x="51" y="49"/>
                                  </a:lnTo>
                                  <a:lnTo>
                                    <a:pt x="41" y="66"/>
                                  </a:lnTo>
                                  <a:lnTo>
                                    <a:pt x="38" y="87"/>
                                  </a:lnTo>
                                  <a:lnTo>
                                    <a:pt x="38" y="103"/>
                                  </a:lnTo>
                                  <a:lnTo>
                                    <a:pt x="42" y="116"/>
                                  </a:lnTo>
                                  <a:lnTo>
                                    <a:pt x="59" y="133"/>
                                  </a:lnTo>
                                  <a:lnTo>
                                    <a:pt x="71" y="138"/>
                                  </a:lnTo>
                                  <a:lnTo>
                                    <a:pt x="98" y="138"/>
                                  </a:lnTo>
                                  <a:lnTo>
                                    <a:pt x="107" y="135"/>
                                  </a:lnTo>
                                  <a:lnTo>
                                    <a:pt x="115" y="129"/>
                                  </a:lnTo>
                                  <a:lnTo>
                                    <a:pt x="122" y="124"/>
                                  </a:lnTo>
                                  <a:lnTo>
                                    <a:pt x="78" y="124"/>
                                  </a:lnTo>
                                  <a:lnTo>
                                    <a:pt x="71" y="121"/>
                                  </a:lnTo>
                                  <a:lnTo>
                                    <a:pt x="59" y="110"/>
                                  </a:lnTo>
                                  <a:lnTo>
                                    <a:pt x="56" y="101"/>
                                  </a:lnTo>
                                  <a:lnTo>
                                    <a:pt x="55" y="91"/>
                                  </a:lnTo>
                                  <a:lnTo>
                                    <a:pt x="131" y="91"/>
                                  </a:lnTo>
                                  <a:lnTo>
                                    <a:pt x="131" y="77"/>
                                  </a:lnTo>
                                  <a:lnTo>
                                    <a:pt x="56" y="77"/>
                                  </a:lnTo>
                                  <a:lnTo>
                                    <a:pt x="57" y="68"/>
                                  </a:lnTo>
                                  <a:lnTo>
                                    <a:pt x="60" y="62"/>
                                  </a:lnTo>
                                  <a:lnTo>
                                    <a:pt x="65" y="56"/>
                                  </a:lnTo>
                                  <a:lnTo>
                                    <a:pt x="71" y="51"/>
                                  </a:lnTo>
                                  <a:lnTo>
                                    <a:pt x="77" y="49"/>
                                  </a:lnTo>
                                  <a:lnTo>
                                    <a:pt x="119" y="49"/>
                                  </a:lnTo>
                                  <a:lnTo>
                                    <a:pt x="110" y="40"/>
                                  </a:lnTo>
                                  <a:lnTo>
                                    <a:pt x="99" y="3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24" name="Freeform 653"/>
                          <wps:cNvSpPr>
                            <a:spLocks/>
                          </wps:cNvSpPr>
                          <wps:spPr bwMode="auto">
                            <a:xfrm>
                              <a:off x="6195" y="12102"/>
                              <a:ext cx="132" cy="138"/>
                            </a:xfrm>
                            <a:custGeom>
                              <a:avLst/>
                              <a:gdLst>
                                <a:gd name="T0" fmla="+- 0 6308 6195"/>
                                <a:gd name="T1" fmla="*/ T0 w 132"/>
                                <a:gd name="T2" fmla="+- 0 12206 12102"/>
                                <a:gd name="T3" fmla="*/ 12206 h 138"/>
                                <a:gd name="T4" fmla="+- 0 6287 6195"/>
                                <a:gd name="T5" fmla="*/ T4 w 132"/>
                                <a:gd name="T6" fmla="+- 0 12226 12102"/>
                                <a:gd name="T7" fmla="*/ 12226 h 138"/>
                                <a:gd name="T8" fmla="+- 0 6317 6195"/>
                                <a:gd name="T9" fmla="*/ T8 w 132"/>
                                <a:gd name="T10" fmla="+- 0 12226 12102"/>
                                <a:gd name="T11" fmla="*/ 12226 h 138"/>
                                <a:gd name="T12" fmla="+- 0 6318 6195"/>
                                <a:gd name="T13" fmla="*/ T12 w 132"/>
                                <a:gd name="T14" fmla="+- 0 12226 12102"/>
                                <a:gd name="T15" fmla="*/ 12226 h 138"/>
                                <a:gd name="T16" fmla="+- 0 6323 6195"/>
                                <a:gd name="T17" fmla="*/ T16 w 132"/>
                                <a:gd name="T18" fmla="+- 0 12218 12102"/>
                                <a:gd name="T19" fmla="*/ 12218 h 138"/>
                                <a:gd name="T20" fmla="+- 0 6326 6195"/>
                                <a:gd name="T21" fmla="*/ T20 w 132"/>
                                <a:gd name="T22" fmla="+- 0 12208 12102"/>
                                <a:gd name="T23" fmla="*/ 12208 h 138"/>
                                <a:gd name="T24" fmla="+- 0 6308 6195"/>
                                <a:gd name="T25" fmla="*/ T24 w 132"/>
                                <a:gd name="T26" fmla="+- 0 12206 12102"/>
                                <a:gd name="T27" fmla="*/ 12206 h 138"/>
                              </a:gdLst>
                              <a:ahLst/>
                              <a:cxnLst>
                                <a:cxn ang="0">
                                  <a:pos x="T1" y="T3"/>
                                </a:cxn>
                                <a:cxn ang="0">
                                  <a:pos x="T5" y="T7"/>
                                </a:cxn>
                                <a:cxn ang="0">
                                  <a:pos x="T9" y="T11"/>
                                </a:cxn>
                                <a:cxn ang="0">
                                  <a:pos x="T13" y="T15"/>
                                </a:cxn>
                                <a:cxn ang="0">
                                  <a:pos x="T17" y="T19"/>
                                </a:cxn>
                                <a:cxn ang="0">
                                  <a:pos x="T21" y="T23"/>
                                </a:cxn>
                                <a:cxn ang="0">
                                  <a:pos x="T25" y="T27"/>
                                </a:cxn>
                              </a:cxnLst>
                              <a:rect l="0" t="0" r="r" b="b"/>
                              <a:pathLst>
                                <a:path w="132" h="138">
                                  <a:moveTo>
                                    <a:pt x="113" y="104"/>
                                  </a:moveTo>
                                  <a:lnTo>
                                    <a:pt x="92" y="124"/>
                                  </a:lnTo>
                                  <a:lnTo>
                                    <a:pt x="122" y="124"/>
                                  </a:lnTo>
                                  <a:lnTo>
                                    <a:pt x="123" y="124"/>
                                  </a:lnTo>
                                  <a:lnTo>
                                    <a:pt x="128" y="116"/>
                                  </a:lnTo>
                                  <a:lnTo>
                                    <a:pt x="131" y="106"/>
                                  </a:lnTo>
                                  <a:lnTo>
                                    <a:pt x="113" y="10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25" name="Freeform 652"/>
                          <wps:cNvSpPr>
                            <a:spLocks/>
                          </wps:cNvSpPr>
                          <wps:spPr bwMode="auto">
                            <a:xfrm>
                              <a:off x="6195" y="12102"/>
                              <a:ext cx="132" cy="138"/>
                            </a:xfrm>
                            <a:custGeom>
                              <a:avLst/>
                              <a:gdLst>
                                <a:gd name="T0" fmla="+- 0 6314 6195"/>
                                <a:gd name="T1" fmla="*/ T0 w 132"/>
                                <a:gd name="T2" fmla="+- 0 12151 12102"/>
                                <a:gd name="T3" fmla="*/ 12151 h 138"/>
                                <a:gd name="T4" fmla="+- 0 6289 6195"/>
                                <a:gd name="T5" fmla="*/ T4 w 132"/>
                                <a:gd name="T6" fmla="+- 0 12151 12102"/>
                                <a:gd name="T7" fmla="*/ 12151 h 138"/>
                                <a:gd name="T8" fmla="+- 0 6296 6195"/>
                                <a:gd name="T9" fmla="*/ T8 w 132"/>
                                <a:gd name="T10" fmla="+- 0 12154 12102"/>
                                <a:gd name="T11" fmla="*/ 12154 h 138"/>
                                <a:gd name="T12" fmla="+- 0 6302 6195"/>
                                <a:gd name="T13" fmla="*/ T12 w 132"/>
                                <a:gd name="T14" fmla="+- 0 12160 12102"/>
                                <a:gd name="T15" fmla="*/ 12160 h 138"/>
                                <a:gd name="T16" fmla="+- 0 6305 6195"/>
                                <a:gd name="T17" fmla="*/ T16 w 132"/>
                                <a:gd name="T18" fmla="+- 0 12165 12102"/>
                                <a:gd name="T19" fmla="*/ 12165 h 138"/>
                                <a:gd name="T20" fmla="+- 0 6307 6195"/>
                                <a:gd name="T21" fmla="*/ T20 w 132"/>
                                <a:gd name="T22" fmla="+- 0 12171 12102"/>
                                <a:gd name="T23" fmla="*/ 12171 h 138"/>
                                <a:gd name="T24" fmla="+- 0 6308 6195"/>
                                <a:gd name="T25" fmla="*/ T24 w 132"/>
                                <a:gd name="T26" fmla="+- 0 12179 12102"/>
                                <a:gd name="T27" fmla="*/ 12179 h 138"/>
                                <a:gd name="T28" fmla="+- 0 6326 6195"/>
                                <a:gd name="T29" fmla="*/ T28 w 132"/>
                                <a:gd name="T30" fmla="+- 0 12179 12102"/>
                                <a:gd name="T31" fmla="*/ 12179 h 138"/>
                                <a:gd name="T32" fmla="+- 0 6326 6195"/>
                                <a:gd name="T33" fmla="*/ T32 w 132"/>
                                <a:gd name="T34" fmla="+- 0 12172 12102"/>
                                <a:gd name="T35" fmla="*/ 12172 h 138"/>
                                <a:gd name="T36" fmla="+- 0 6322 6195"/>
                                <a:gd name="T37" fmla="*/ T36 w 132"/>
                                <a:gd name="T38" fmla="+- 0 12159 12102"/>
                                <a:gd name="T39" fmla="*/ 12159 h 138"/>
                                <a:gd name="T40" fmla="+- 0 6314 6195"/>
                                <a:gd name="T41" fmla="*/ T40 w 132"/>
                                <a:gd name="T42" fmla="+- 0 12151 12102"/>
                                <a:gd name="T43" fmla="*/ 12151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132" h="138">
                                  <a:moveTo>
                                    <a:pt x="119" y="49"/>
                                  </a:moveTo>
                                  <a:lnTo>
                                    <a:pt x="94" y="49"/>
                                  </a:lnTo>
                                  <a:lnTo>
                                    <a:pt x="101" y="52"/>
                                  </a:lnTo>
                                  <a:lnTo>
                                    <a:pt x="107" y="58"/>
                                  </a:lnTo>
                                  <a:lnTo>
                                    <a:pt x="110" y="63"/>
                                  </a:lnTo>
                                  <a:lnTo>
                                    <a:pt x="112" y="69"/>
                                  </a:lnTo>
                                  <a:lnTo>
                                    <a:pt x="113" y="77"/>
                                  </a:lnTo>
                                  <a:lnTo>
                                    <a:pt x="131" y="77"/>
                                  </a:lnTo>
                                  <a:lnTo>
                                    <a:pt x="131" y="70"/>
                                  </a:lnTo>
                                  <a:lnTo>
                                    <a:pt x="127" y="57"/>
                                  </a:lnTo>
                                  <a:lnTo>
                                    <a:pt x="119" y="4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826" name="Group 647"/>
                        <wpg:cNvGrpSpPr>
                          <a:grpSpLocks/>
                        </wpg:cNvGrpSpPr>
                        <wpg:grpSpPr bwMode="auto">
                          <a:xfrm>
                            <a:off x="7022" y="12102"/>
                            <a:ext cx="106" cy="136"/>
                            <a:chOff x="7022" y="12102"/>
                            <a:chExt cx="106" cy="136"/>
                          </a:xfrm>
                        </wpg:grpSpPr>
                        <wps:wsp>
                          <wps:cNvPr id="827" name="Freeform 650"/>
                          <wps:cNvSpPr>
                            <a:spLocks/>
                          </wps:cNvSpPr>
                          <wps:spPr bwMode="auto">
                            <a:xfrm>
                              <a:off x="7022" y="12102"/>
                              <a:ext cx="106" cy="136"/>
                            </a:xfrm>
                            <a:custGeom>
                              <a:avLst/>
                              <a:gdLst>
                                <a:gd name="T0" fmla="+- 0 7085 7022"/>
                                <a:gd name="T1" fmla="*/ T0 w 106"/>
                                <a:gd name="T2" fmla="+- 0 12102 12102"/>
                                <a:gd name="T3" fmla="*/ 12102 h 136"/>
                                <a:gd name="T4" fmla="+- 0 7022 7022"/>
                                <a:gd name="T5" fmla="*/ T4 w 106"/>
                                <a:gd name="T6" fmla="+- 0 12102 12102"/>
                                <a:gd name="T7" fmla="*/ 12102 h 136"/>
                                <a:gd name="T8" fmla="+- 0 7022 7022"/>
                                <a:gd name="T9" fmla="*/ T8 w 106"/>
                                <a:gd name="T10" fmla="+- 0 12238 12102"/>
                                <a:gd name="T11" fmla="*/ 12238 h 136"/>
                                <a:gd name="T12" fmla="+- 0 7085 7022"/>
                                <a:gd name="T13" fmla="*/ T12 w 106"/>
                                <a:gd name="T14" fmla="+- 0 12238 12102"/>
                                <a:gd name="T15" fmla="*/ 12238 h 136"/>
                                <a:gd name="T16" fmla="+- 0 7092 7022"/>
                                <a:gd name="T17" fmla="*/ T16 w 106"/>
                                <a:gd name="T18" fmla="+- 0 12237 12102"/>
                                <a:gd name="T19" fmla="*/ 12237 h 136"/>
                                <a:gd name="T20" fmla="+- 0 7098 7022"/>
                                <a:gd name="T21" fmla="*/ T20 w 106"/>
                                <a:gd name="T22" fmla="+- 0 12235 12102"/>
                                <a:gd name="T23" fmla="*/ 12235 h 136"/>
                                <a:gd name="T24" fmla="+- 0 7104 7022"/>
                                <a:gd name="T25" fmla="*/ T24 w 106"/>
                                <a:gd name="T26" fmla="+- 0 12234 12102"/>
                                <a:gd name="T27" fmla="*/ 12234 h 136"/>
                                <a:gd name="T28" fmla="+- 0 7109 7022"/>
                                <a:gd name="T29" fmla="*/ T28 w 106"/>
                                <a:gd name="T30" fmla="+- 0 12232 12102"/>
                                <a:gd name="T31" fmla="*/ 12232 h 136"/>
                                <a:gd name="T32" fmla="+- 0 7113 7022"/>
                                <a:gd name="T33" fmla="*/ T32 w 106"/>
                                <a:gd name="T34" fmla="+- 0 12229 12102"/>
                                <a:gd name="T35" fmla="*/ 12229 h 136"/>
                                <a:gd name="T36" fmla="+- 0 7118 7022"/>
                                <a:gd name="T37" fmla="*/ T36 w 106"/>
                                <a:gd name="T38" fmla="+- 0 12226 12102"/>
                                <a:gd name="T39" fmla="*/ 12226 h 136"/>
                                <a:gd name="T40" fmla="+- 0 7121 7022"/>
                                <a:gd name="T41" fmla="*/ T40 w 106"/>
                                <a:gd name="T42" fmla="+- 0 12222 12102"/>
                                <a:gd name="T43" fmla="*/ 12222 h 136"/>
                                <a:gd name="T44" fmla="+- 0 7041 7022"/>
                                <a:gd name="T45" fmla="*/ T44 w 106"/>
                                <a:gd name="T46" fmla="+- 0 12222 12102"/>
                                <a:gd name="T47" fmla="*/ 12222 h 136"/>
                                <a:gd name="T48" fmla="+- 0 7041 7022"/>
                                <a:gd name="T49" fmla="*/ T48 w 106"/>
                                <a:gd name="T50" fmla="+- 0 12175 12102"/>
                                <a:gd name="T51" fmla="*/ 12175 h 136"/>
                                <a:gd name="T52" fmla="+- 0 7119 7022"/>
                                <a:gd name="T53" fmla="*/ T52 w 106"/>
                                <a:gd name="T54" fmla="+- 0 12175 12102"/>
                                <a:gd name="T55" fmla="*/ 12175 h 136"/>
                                <a:gd name="T56" fmla="+- 0 7116 7022"/>
                                <a:gd name="T57" fmla="*/ T56 w 106"/>
                                <a:gd name="T58" fmla="+- 0 12172 12102"/>
                                <a:gd name="T59" fmla="*/ 12172 h 136"/>
                                <a:gd name="T60" fmla="+- 0 7110 7022"/>
                                <a:gd name="T61" fmla="*/ T60 w 106"/>
                                <a:gd name="T62" fmla="+- 0 12168 12102"/>
                                <a:gd name="T63" fmla="*/ 12168 h 136"/>
                                <a:gd name="T64" fmla="+- 0 7102 7022"/>
                                <a:gd name="T65" fmla="*/ T64 w 106"/>
                                <a:gd name="T66" fmla="+- 0 12165 12102"/>
                                <a:gd name="T67" fmla="*/ 12165 h 136"/>
                                <a:gd name="T68" fmla="+- 0 7108 7022"/>
                                <a:gd name="T69" fmla="*/ T68 w 106"/>
                                <a:gd name="T70" fmla="+- 0 12162 12102"/>
                                <a:gd name="T71" fmla="*/ 12162 h 136"/>
                                <a:gd name="T72" fmla="+- 0 7112 7022"/>
                                <a:gd name="T73" fmla="*/ T72 w 106"/>
                                <a:gd name="T74" fmla="+- 0 12159 12102"/>
                                <a:gd name="T75" fmla="*/ 12159 h 136"/>
                                <a:gd name="T76" fmla="+- 0 7041 7022"/>
                                <a:gd name="T77" fmla="*/ T76 w 106"/>
                                <a:gd name="T78" fmla="+- 0 12159 12102"/>
                                <a:gd name="T79" fmla="*/ 12159 h 136"/>
                                <a:gd name="T80" fmla="+- 0 7041 7022"/>
                                <a:gd name="T81" fmla="*/ T80 w 106"/>
                                <a:gd name="T82" fmla="+- 0 12118 12102"/>
                                <a:gd name="T83" fmla="*/ 12118 h 136"/>
                                <a:gd name="T84" fmla="+- 0 7115 7022"/>
                                <a:gd name="T85" fmla="*/ T84 w 106"/>
                                <a:gd name="T86" fmla="+- 0 12118 12102"/>
                                <a:gd name="T87" fmla="*/ 12118 h 136"/>
                                <a:gd name="T88" fmla="+- 0 7112 7022"/>
                                <a:gd name="T89" fmla="*/ T88 w 106"/>
                                <a:gd name="T90" fmla="+- 0 12113 12102"/>
                                <a:gd name="T91" fmla="*/ 12113 h 136"/>
                                <a:gd name="T92" fmla="+- 0 7107 7022"/>
                                <a:gd name="T93" fmla="*/ T92 w 106"/>
                                <a:gd name="T94" fmla="+- 0 12109 12102"/>
                                <a:gd name="T95" fmla="*/ 12109 h 136"/>
                                <a:gd name="T96" fmla="+- 0 7094 7022"/>
                                <a:gd name="T97" fmla="*/ T96 w 106"/>
                                <a:gd name="T98" fmla="+- 0 12103 12102"/>
                                <a:gd name="T99" fmla="*/ 12103 h 136"/>
                                <a:gd name="T100" fmla="+- 0 7085 7022"/>
                                <a:gd name="T101" fmla="*/ T100 w 106"/>
                                <a:gd name="T102" fmla="+- 0 12102 12102"/>
                                <a:gd name="T103" fmla="*/ 12102 h 1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106" h="136">
                                  <a:moveTo>
                                    <a:pt x="63" y="0"/>
                                  </a:moveTo>
                                  <a:lnTo>
                                    <a:pt x="0" y="0"/>
                                  </a:lnTo>
                                  <a:lnTo>
                                    <a:pt x="0" y="136"/>
                                  </a:lnTo>
                                  <a:lnTo>
                                    <a:pt x="63" y="136"/>
                                  </a:lnTo>
                                  <a:lnTo>
                                    <a:pt x="70" y="135"/>
                                  </a:lnTo>
                                  <a:lnTo>
                                    <a:pt x="76" y="133"/>
                                  </a:lnTo>
                                  <a:lnTo>
                                    <a:pt x="82" y="132"/>
                                  </a:lnTo>
                                  <a:lnTo>
                                    <a:pt x="87" y="130"/>
                                  </a:lnTo>
                                  <a:lnTo>
                                    <a:pt x="91" y="127"/>
                                  </a:lnTo>
                                  <a:lnTo>
                                    <a:pt x="96" y="124"/>
                                  </a:lnTo>
                                  <a:lnTo>
                                    <a:pt x="99" y="120"/>
                                  </a:lnTo>
                                  <a:lnTo>
                                    <a:pt x="19" y="120"/>
                                  </a:lnTo>
                                  <a:lnTo>
                                    <a:pt x="19" y="73"/>
                                  </a:lnTo>
                                  <a:lnTo>
                                    <a:pt x="97" y="73"/>
                                  </a:lnTo>
                                  <a:lnTo>
                                    <a:pt x="94" y="70"/>
                                  </a:lnTo>
                                  <a:lnTo>
                                    <a:pt x="88" y="66"/>
                                  </a:lnTo>
                                  <a:lnTo>
                                    <a:pt x="80" y="63"/>
                                  </a:lnTo>
                                  <a:lnTo>
                                    <a:pt x="86" y="60"/>
                                  </a:lnTo>
                                  <a:lnTo>
                                    <a:pt x="90" y="57"/>
                                  </a:lnTo>
                                  <a:lnTo>
                                    <a:pt x="19" y="57"/>
                                  </a:lnTo>
                                  <a:lnTo>
                                    <a:pt x="19" y="16"/>
                                  </a:lnTo>
                                  <a:lnTo>
                                    <a:pt x="93" y="16"/>
                                  </a:lnTo>
                                  <a:lnTo>
                                    <a:pt x="90" y="11"/>
                                  </a:lnTo>
                                  <a:lnTo>
                                    <a:pt x="85" y="7"/>
                                  </a:lnTo>
                                  <a:lnTo>
                                    <a:pt x="72" y="1"/>
                                  </a:lnTo>
                                  <a:lnTo>
                                    <a:pt x="6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28" name="Freeform 649"/>
                          <wps:cNvSpPr>
                            <a:spLocks/>
                          </wps:cNvSpPr>
                          <wps:spPr bwMode="auto">
                            <a:xfrm>
                              <a:off x="7022" y="12102"/>
                              <a:ext cx="106" cy="136"/>
                            </a:xfrm>
                            <a:custGeom>
                              <a:avLst/>
                              <a:gdLst>
                                <a:gd name="T0" fmla="+- 0 7119 7022"/>
                                <a:gd name="T1" fmla="*/ T0 w 106"/>
                                <a:gd name="T2" fmla="+- 0 12175 12102"/>
                                <a:gd name="T3" fmla="*/ 12175 h 136"/>
                                <a:gd name="T4" fmla="+- 0 7082 7022"/>
                                <a:gd name="T5" fmla="*/ T4 w 106"/>
                                <a:gd name="T6" fmla="+- 0 12175 12102"/>
                                <a:gd name="T7" fmla="*/ 12175 h 136"/>
                                <a:gd name="T8" fmla="+- 0 7089 7022"/>
                                <a:gd name="T9" fmla="*/ T8 w 106"/>
                                <a:gd name="T10" fmla="+- 0 12176 12102"/>
                                <a:gd name="T11" fmla="*/ 12176 h 136"/>
                                <a:gd name="T12" fmla="+- 0 7098 7022"/>
                                <a:gd name="T13" fmla="*/ T12 w 106"/>
                                <a:gd name="T14" fmla="+- 0 12179 12102"/>
                                <a:gd name="T15" fmla="*/ 12179 h 136"/>
                                <a:gd name="T16" fmla="+- 0 7102 7022"/>
                                <a:gd name="T17" fmla="*/ T16 w 106"/>
                                <a:gd name="T18" fmla="+- 0 12181 12102"/>
                                <a:gd name="T19" fmla="*/ 12181 h 136"/>
                                <a:gd name="T20" fmla="+- 0 7105 7022"/>
                                <a:gd name="T21" fmla="*/ T20 w 106"/>
                                <a:gd name="T22" fmla="+- 0 12185 12102"/>
                                <a:gd name="T23" fmla="*/ 12185 h 136"/>
                                <a:gd name="T24" fmla="+- 0 7107 7022"/>
                                <a:gd name="T25" fmla="*/ T24 w 106"/>
                                <a:gd name="T26" fmla="+- 0 12189 12102"/>
                                <a:gd name="T27" fmla="*/ 12189 h 136"/>
                                <a:gd name="T28" fmla="+- 0 7109 7022"/>
                                <a:gd name="T29" fmla="*/ T28 w 106"/>
                                <a:gd name="T30" fmla="+- 0 12193 12102"/>
                                <a:gd name="T31" fmla="*/ 12193 h 136"/>
                                <a:gd name="T32" fmla="+- 0 7109 7022"/>
                                <a:gd name="T33" fmla="*/ T32 w 106"/>
                                <a:gd name="T34" fmla="+- 0 12203 12102"/>
                                <a:gd name="T35" fmla="*/ 12203 h 136"/>
                                <a:gd name="T36" fmla="+- 0 7099 7022"/>
                                <a:gd name="T37" fmla="*/ T36 w 106"/>
                                <a:gd name="T38" fmla="+- 0 12217 12102"/>
                                <a:gd name="T39" fmla="*/ 12217 h 136"/>
                                <a:gd name="T40" fmla="+- 0 7096 7022"/>
                                <a:gd name="T41" fmla="*/ T40 w 106"/>
                                <a:gd name="T42" fmla="+- 0 12219 12102"/>
                                <a:gd name="T43" fmla="*/ 12219 h 136"/>
                                <a:gd name="T44" fmla="+- 0 7092 7022"/>
                                <a:gd name="T45" fmla="*/ T44 w 106"/>
                                <a:gd name="T46" fmla="+- 0 12220 12102"/>
                                <a:gd name="T47" fmla="*/ 12220 h 136"/>
                                <a:gd name="T48" fmla="+- 0 7088 7022"/>
                                <a:gd name="T49" fmla="*/ T48 w 106"/>
                                <a:gd name="T50" fmla="+- 0 12221 12102"/>
                                <a:gd name="T51" fmla="*/ 12221 h 136"/>
                                <a:gd name="T52" fmla="+- 0 7086 7022"/>
                                <a:gd name="T53" fmla="*/ T52 w 106"/>
                                <a:gd name="T54" fmla="+- 0 12221 12102"/>
                                <a:gd name="T55" fmla="*/ 12221 h 136"/>
                                <a:gd name="T56" fmla="+- 0 7082 7022"/>
                                <a:gd name="T57" fmla="*/ T56 w 106"/>
                                <a:gd name="T58" fmla="+- 0 12222 12102"/>
                                <a:gd name="T59" fmla="*/ 12222 h 136"/>
                                <a:gd name="T60" fmla="+- 0 7121 7022"/>
                                <a:gd name="T61" fmla="*/ T60 w 106"/>
                                <a:gd name="T62" fmla="+- 0 12222 12102"/>
                                <a:gd name="T63" fmla="*/ 12222 h 136"/>
                                <a:gd name="T64" fmla="+- 0 7121 7022"/>
                                <a:gd name="T65" fmla="*/ T64 w 106"/>
                                <a:gd name="T66" fmla="+- 0 12221 12102"/>
                                <a:gd name="T67" fmla="*/ 12221 h 136"/>
                                <a:gd name="T68" fmla="+- 0 7124 7022"/>
                                <a:gd name="T69" fmla="*/ T68 w 106"/>
                                <a:gd name="T70" fmla="+- 0 12216 12102"/>
                                <a:gd name="T71" fmla="*/ 12216 h 136"/>
                                <a:gd name="T72" fmla="+- 0 7126 7022"/>
                                <a:gd name="T73" fmla="*/ T72 w 106"/>
                                <a:gd name="T74" fmla="+- 0 12211 12102"/>
                                <a:gd name="T75" fmla="*/ 12211 h 136"/>
                                <a:gd name="T76" fmla="+- 0 7128 7022"/>
                                <a:gd name="T77" fmla="*/ T76 w 106"/>
                                <a:gd name="T78" fmla="+- 0 12205 12102"/>
                                <a:gd name="T79" fmla="*/ 12205 h 136"/>
                                <a:gd name="T80" fmla="+- 0 7128 7022"/>
                                <a:gd name="T81" fmla="*/ T80 w 106"/>
                                <a:gd name="T82" fmla="+- 0 12190 12102"/>
                                <a:gd name="T83" fmla="*/ 12190 h 136"/>
                                <a:gd name="T84" fmla="+- 0 7126 7022"/>
                                <a:gd name="T85" fmla="*/ T84 w 106"/>
                                <a:gd name="T86" fmla="+- 0 12184 12102"/>
                                <a:gd name="T87" fmla="*/ 12184 h 136"/>
                                <a:gd name="T88" fmla="+- 0 7121 7022"/>
                                <a:gd name="T89" fmla="*/ T88 w 106"/>
                                <a:gd name="T90" fmla="+- 0 12178 12102"/>
                                <a:gd name="T91" fmla="*/ 12178 h 136"/>
                                <a:gd name="T92" fmla="+- 0 7119 7022"/>
                                <a:gd name="T93" fmla="*/ T92 w 106"/>
                                <a:gd name="T94" fmla="+- 0 12175 12102"/>
                                <a:gd name="T95" fmla="*/ 12175 h 1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106" h="136">
                                  <a:moveTo>
                                    <a:pt x="97" y="73"/>
                                  </a:moveTo>
                                  <a:lnTo>
                                    <a:pt x="60" y="73"/>
                                  </a:lnTo>
                                  <a:lnTo>
                                    <a:pt x="67" y="74"/>
                                  </a:lnTo>
                                  <a:lnTo>
                                    <a:pt x="76" y="77"/>
                                  </a:lnTo>
                                  <a:lnTo>
                                    <a:pt x="80" y="79"/>
                                  </a:lnTo>
                                  <a:lnTo>
                                    <a:pt x="83" y="83"/>
                                  </a:lnTo>
                                  <a:lnTo>
                                    <a:pt x="85" y="87"/>
                                  </a:lnTo>
                                  <a:lnTo>
                                    <a:pt x="87" y="91"/>
                                  </a:lnTo>
                                  <a:lnTo>
                                    <a:pt x="87" y="101"/>
                                  </a:lnTo>
                                  <a:lnTo>
                                    <a:pt x="77" y="115"/>
                                  </a:lnTo>
                                  <a:lnTo>
                                    <a:pt x="74" y="117"/>
                                  </a:lnTo>
                                  <a:lnTo>
                                    <a:pt x="70" y="118"/>
                                  </a:lnTo>
                                  <a:lnTo>
                                    <a:pt x="66" y="119"/>
                                  </a:lnTo>
                                  <a:lnTo>
                                    <a:pt x="64" y="119"/>
                                  </a:lnTo>
                                  <a:lnTo>
                                    <a:pt x="60" y="120"/>
                                  </a:lnTo>
                                  <a:lnTo>
                                    <a:pt x="99" y="120"/>
                                  </a:lnTo>
                                  <a:lnTo>
                                    <a:pt x="99" y="119"/>
                                  </a:lnTo>
                                  <a:lnTo>
                                    <a:pt x="102" y="114"/>
                                  </a:lnTo>
                                  <a:lnTo>
                                    <a:pt x="104" y="109"/>
                                  </a:lnTo>
                                  <a:lnTo>
                                    <a:pt x="106" y="103"/>
                                  </a:lnTo>
                                  <a:lnTo>
                                    <a:pt x="106" y="88"/>
                                  </a:lnTo>
                                  <a:lnTo>
                                    <a:pt x="104" y="82"/>
                                  </a:lnTo>
                                  <a:lnTo>
                                    <a:pt x="99" y="76"/>
                                  </a:lnTo>
                                  <a:lnTo>
                                    <a:pt x="97" y="7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29" name="Freeform 648"/>
                          <wps:cNvSpPr>
                            <a:spLocks/>
                          </wps:cNvSpPr>
                          <wps:spPr bwMode="auto">
                            <a:xfrm>
                              <a:off x="7022" y="12102"/>
                              <a:ext cx="106" cy="136"/>
                            </a:xfrm>
                            <a:custGeom>
                              <a:avLst/>
                              <a:gdLst>
                                <a:gd name="T0" fmla="+- 0 7115 7022"/>
                                <a:gd name="T1" fmla="*/ T0 w 106"/>
                                <a:gd name="T2" fmla="+- 0 12118 12102"/>
                                <a:gd name="T3" fmla="*/ 12118 h 136"/>
                                <a:gd name="T4" fmla="+- 0 7079 7022"/>
                                <a:gd name="T5" fmla="*/ T4 w 106"/>
                                <a:gd name="T6" fmla="+- 0 12118 12102"/>
                                <a:gd name="T7" fmla="*/ 12118 h 136"/>
                                <a:gd name="T8" fmla="+- 0 7086 7022"/>
                                <a:gd name="T9" fmla="*/ T8 w 106"/>
                                <a:gd name="T10" fmla="+- 0 12119 12102"/>
                                <a:gd name="T11" fmla="*/ 12119 h 136"/>
                                <a:gd name="T12" fmla="+- 0 7094 7022"/>
                                <a:gd name="T13" fmla="*/ T12 w 106"/>
                                <a:gd name="T14" fmla="+- 0 12121 12102"/>
                                <a:gd name="T15" fmla="*/ 12121 h 136"/>
                                <a:gd name="T16" fmla="+- 0 7097 7022"/>
                                <a:gd name="T17" fmla="*/ T16 w 106"/>
                                <a:gd name="T18" fmla="+- 0 12123 12102"/>
                                <a:gd name="T19" fmla="*/ 12123 h 136"/>
                                <a:gd name="T20" fmla="+- 0 7102 7022"/>
                                <a:gd name="T21" fmla="*/ T20 w 106"/>
                                <a:gd name="T22" fmla="+- 0 12130 12102"/>
                                <a:gd name="T23" fmla="*/ 12130 h 136"/>
                                <a:gd name="T24" fmla="+- 0 7103 7022"/>
                                <a:gd name="T25" fmla="*/ T24 w 106"/>
                                <a:gd name="T26" fmla="+- 0 12134 12102"/>
                                <a:gd name="T27" fmla="*/ 12134 h 136"/>
                                <a:gd name="T28" fmla="+- 0 7103 7022"/>
                                <a:gd name="T29" fmla="*/ T28 w 106"/>
                                <a:gd name="T30" fmla="+- 0 12143 12102"/>
                                <a:gd name="T31" fmla="*/ 12143 h 136"/>
                                <a:gd name="T32" fmla="+- 0 7079 7022"/>
                                <a:gd name="T33" fmla="*/ T32 w 106"/>
                                <a:gd name="T34" fmla="+- 0 12159 12102"/>
                                <a:gd name="T35" fmla="*/ 12159 h 136"/>
                                <a:gd name="T36" fmla="+- 0 7112 7022"/>
                                <a:gd name="T37" fmla="*/ T36 w 106"/>
                                <a:gd name="T38" fmla="+- 0 12159 12102"/>
                                <a:gd name="T39" fmla="*/ 12159 h 136"/>
                                <a:gd name="T40" fmla="+- 0 7113 7022"/>
                                <a:gd name="T41" fmla="*/ T40 w 106"/>
                                <a:gd name="T42" fmla="+- 0 12158 12102"/>
                                <a:gd name="T43" fmla="*/ 12158 h 136"/>
                                <a:gd name="T44" fmla="+- 0 7119 7022"/>
                                <a:gd name="T45" fmla="*/ T44 w 106"/>
                                <a:gd name="T46" fmla="+- 0 12148 12102"/>
                                <a:gd name="T47" fmla="*/ 12148 h 136"/>
                                <a:gd name="T48" fmla="+- 0 7121 7022"/>
                                <a:gd name="T49" fmla="*/ T48 w 106"/>
                                <a:gd name="T50" fmla="+- 0 12142 12102"/>
                                <a:gd name="T51" fmla="*/ 12142 h 136"/>
                                <a:gd name="T52" fmla="+- 0 7121 7022"/>
                                <a:gd name="T53" fmla="*/ T52 w 106"/>
                                <a:gd name="T54" fmla="+- 0 12130 12102"/>
                                <a:gd name="T55" fmla="*/ 12130 h 136"/>
                                <a:gd name="T56" fmla="+- 0 7119 7022"/>
                                <a:gd name="T57" fmla="*/ T56 w 106"/>
                                <a:gd name="T58" fmla="+- 0 12124 12102"/>
                                <a:gd name="T59" fmla="*/ 12124 h 136"/>
                                <a:gd name="T60" fmla="+- 0 7115 7022"/>
                                <a:gd name="T61" fmla="*/ T60 w 106"/>
                                <a:gd name="T62" fmla="+- 0 12118 12102"/>
                                <a:gd name="T63" fmla="*/ 12118 h 1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106" h="136">
                                  <a:moveTo>
                                    <a:pt x="93" y="16"/>
                                  </a:moveTo>
                                  <a:lnTo>
                                    <a:pt x="57" y="16"/>
                                  </a:lnTo>
                                  <a:lnTo>
                                    <a:pt x="64" y="17"/>
                                  </a:lnTo>
                                  <a:lnTo>
                                    <a:pt x="72" y="19"/>
                                  </a:lnTo>
                                  <a:lnTo>
                                    <a:pt x="75" y="21"/>
                                  </a:lnTo>
                                  <a:lnTo>
                                    <a:pt x="80" y="28"/>
                                  </a:lnTo>
                                  <a:lnTo>
                                    <a:pt x="81" y="32"/>
                                  </a:lnTo>
                                  <a:lnTo>
                                    <a:pt x="81" y="41"/>
                                  </a:lnTo>
                                  <a:lnTo>
                                    <a:pt x="57" y="57"/>
                                  </a:lnTo>
                                  <a:lnTo>
                                    <a:pt x="90" y="57"/>
                                  </a:lnTo>
                                  <a:lnTo>
                                    <a:pt x="91" y="56"/>
                                  </a:lnTo>
                                  <a:lnTo>
                                    <a:pt x="97" y="46"/>
                                  </a:lnTo>
                                  <a:lnTo>
                                    <a:pt x="99" y="40"/>
                                  </a:lnTo>
                                  <a:lnTo>
                                    <a:pt x="99" y="28"/>
                                  </a:lnTo>
                                  <a:lnTo>
                                    <a:pt x="97" y="22"/>
                                  </a:lnTo>
                                  <a:lnTo>
                                    <a:pt x="93" y="1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830" name="Group 644"/>
                        <wpg:cNvGrpSpPr>
                          <a:grpSpLocks/>
                        </wpg:cNvGrpSpPr>
                        <wpg:grpSpPr bwMode="auto">
                          <a:xfrm>
                            <a:off x="7146" y="12137"/>
                            <a:ext cx="95" cy="103"/>
                            <a:chOff x="7146" y="12137"/>
                            <a:chExt cx="95" cy="103"/>
                          </a:xfrm>
                        </wpg:grpSpPr>
                        <wps:wsp>
                          <wps:cNvPr id="831" name="Freeform 646"/>
                          <wps:cNvSpPr>
                            <a:spLocks/>
                          </wps:cNvSpPr>
                          <wps:spPr bwMode="auto">
                            <a:xfrm>
                              <a:off x="7146" y="12137"/>
                              <a:ext cx="95" cy="103"/>
                            </a:xfrm>
                            <a:custGeom>
                              <a:avLst/>
                              <a:gdLst>
                                <a:gd name="T0" fmla="+- 0 7208 7146"/>
                                <a:gd name="T1" fmla="*/ T0 w 95"/>
                                <a:gd name="T2" fmla="+- 0 12137 12137"/>
                                <a:gd name="T3" fmla="*/ 12137 h 103"/>
                                <a:gd name="T4" fmla="+- 0 7181 7146"/>
                                <a:gd name="T5" fmla="*/ T4 w 95"/>
                                <a:gd name="T6" fmla="+- 0 12137 12137"/>
                                <a:gd name="T7" fmla="*/ 12137 h 103"/>
                                <a:gd name="T8" fmla="+- 0 7171 7146"/>
                                <a:gd name="T9" fmla="*/ T8 w 95"/>
                                <a:gd name="T10" fmla="+- 0 12141 12137"/>
                                <a:gd name="T11" fmla="*/ 12141 h 103"/>
                                <a:gd name="T12" fmla="+- 0 7160 7146"/>
                                <a:gd name="T13" fmla="*/ T12 w 95"/>
                                <a:gd name="T14" fmla="+- 0 12150 12137"/>
                                <a:gd name="T15" fmla="*/ 12150 h 103"/>
                                <a:gd name="T16" fmla="+- 0 7150 7146"/>
                                <a:gd name="T17" fmla="*/ T16 w 95"/>
                                <a:gd name="T18" fmla="+- 0 12166 12137"/>
                                <a:gd name="T19" fmla="*/ 12166 h 103"/>
                                <a:gd name="T20" fmla="+- 0 7146 7146"/>
                                <a:gd name="T21" fmla="*/ T20 w 95"/>
                                <a:gd name="T22" fmla="+- 0 12188 12137"/>
                                <a:gd name="T23" fmla="*/ 12188 h 103"/>
                                <a:gd name="T24" fmla="+- 0 7146 7146"/>
                                <a:gd name="T25" fmla="*/ T24 w 95"/>
                                <a:gd name="T26" fmla="+- 0 12189 12137"/>
                                <a:gd name="T27" fmla="*/ 12189 h 103"/>
                                <a:gd name="T28" fmla="+- 0 7150 7146"/>
                                <a:gd name="T29" fmla="*/ T28 w 95"/>
                                <a:gd name="T30" fmla="+- 0 12211 12137"/>
                                <a:gd name="T31" fmla="*/ 12211 h 103"/>
                                <a:gd name="T32" fmla="+- 0 7160 7146"/>
                                <a:gd name="T33" fmla="*/ T32 w 95"/>
                                <a:gd name="T34" fmla="+- 0 12227 12137"/>
                                <a:gd name="T35" fmla="*/ 12227 h 103"/>
                                <a:gd name="T36" fmla="+- 0 7168 7146"/>
                                <a:gd name="T37" fmla="*/ T36 w 95"/>
                                <a:gd name="T38" fmla="+- 0 12235 12137"/>
                                <a:gd name="T39" fmla="*/ 12235 h 103"/>
                                <a:gd name="T40" fmla="+- 0 7180 7146"/>
                                <a:gd name="T41" fmla="*/ T40 w 95"/>
                                <a:gd name="T42" fmla="+- 0 12240 12137"/>
                                <a:gd name="T43" fmla="*/ 12240 h 103"/>
                                <a:gd name="T44" fmla="+- 0 7203 7146"/>
                                <a:gd name="T45" fmla="*/ T44 w 95"/>
                                <a:gd name="T46" fmla="+- 0 12240 12137"/>
                                <a:gd name="T47" fmla="*/ 12240 h 103"/>
                                <a:gd name="T48" fmla="+- 0 7211 7146"/>
                                <a:gd name="T49" fmla="*/ T48 w 95"/>
                                <a:gd name="T50" fmla="+- 0 12238 12137"/>
                                <a:gd name="T51" fmla="*/ 12238 h 103"/>
                                <a:gd name="T52" fmla="+- 0 7226 7146"/>
                                <a:gd name="T53" fmla="*/ T52 w 95"/>
                                <a:gd name="T54" fmla="+- 0 12230 12137"/>
                                <a:gd name="T55" fmla="*/ 12230 h 103"/>
                                <a:gd name="T56" fmla="+- 0 7230 7146"/>
                                <a:gd name="T57" fmla="*/ T56 w 95"/>
                                <a:gd name="T58" fmla="+- 0 12226 12137"/>
                                <a:gd name="T59" fmla="*/ 12226 h 103"/>
                                <a:gd name="T60" fmla="+- 0 7185 7146"/>
                                <a:gd name="T61" fmla="*/ T60 w 95"/>
                                <a:gd name="T62" fmla="+- 0 12226 12137"/>
                                <a:gd name="T63" fmla="*/ 12226 h 103"/>
                                <a:gd name="T64" fmla="+- 0 7178 7146"/>
                                <a:gd name="T65" fmla="*/ T64 w 95"/>
                                <a:gd name="T66" fmla="+- 0 12223 12137"/>
                                <a:gd name="T67" fmla="*/ 12223 h 103"/>
                                <a:gd name="T68" fmla="+- 0 7172 7146"/>
                                <a:gd name="T69" fmla="*/ T68 w 95"/>
                                <a:gd name="T70" fmla="+- 0 12217 12137"/>
                                <a:gd name="T71" fmla="*/ 12217 h 103"/>
                                <a:gd name="T72" fmla="+- 0 7167 7146"/>
                                <a:gd name="T73" fmla="*/ T72 w 95"/>
                                <a:gd name="T74" fmla="+- 0 12210 12137"/>
                                <a:gd name="T75" fmla="*/ 12210 h 103"/>
                                <a:gd name="T76" fmla="+- 0 7164 7146"/>
                                <a:gd name="T77" fmla="*/ T76 w 95"/>
                                <a:gd name="T78" fmla="+- 0 12201 12137"/>
                                <a:gd name="T79" fmla="*/ 12201 h 103"/>
                                <a:gd name="T80" fmla="+- 0 7164 7146"/>
                                <a:gd name="T81" fmla="*/ T80 w 95"/>
                                <a:gd name="T82" fmla="+- 0 12176 12137"/>
                                <a:gd name="T83" fmla="*/ 12176 h 103"/>
                                <a:gd name="T84" fmla="+- 0 7167 7146"/>
                                <a:gd name="T85" fmla="*/ T84 w 95"/>
                                <a:gd name="T86" fmla="+- 0 12167 12137"/>
                                <a:gd name="T87" fmla="*/ 12167 h 103"/>
                                <a:gd name="T88" fmla="+- 0 7167 7146"/>
                                <a:gd name="T89" fmla="*/ T88 w 95"/>
                                <a:gd name="T90" fmla="+- 0 12166 12137"/>
                                <a:gd name="T91" fmla="*/ 12166 h 103"/>
                                <a:gd name="T92" fmla="+- 0 7178 7146"/>
                                <a:gd name="T93" fmla="*/ T92 w 95"/>
                                <a:gd name="T94" fmla="+- 0 12154 12137"/>
                                <a:gd name="T95" fmla="*/ 12154 h 103"/>
                                <a:gd name="T96" fmla="+- 0 7185 7146"/>
                                <a:gd name="T97" fmla="*/ T96 w 95"/>
                                <a:gd name="T98" fmla="+- 0 12151 12137"/>
                                <a:gd name="T99" fmla="*/ 12151 h 103"/>
                                <a:gd name="T100" fmla="+- 0 7229 7146"/>
                                <a:gd name="T101" fmla="*/ T100 w 95"/>
                                <a:gd name="T102" fmla="+- 0 12151 12137"/>
                                <a:gd name="T103" fmla="*/ 12151 h 103"/>
                                <a:gd name="T104" fmla="+- 0 7219 7146"/>
                                <a:gd name="T105" fmla="*/ T104 w 95"/>
                                <a:gd name="T106" fmla="+- 0 12141 12137"/>
                                <a:gd name="T107" fmla="*/ 12141 h 103"/>
                                <a:gd name="T108" fmla="+- 0 7208 7146"/>
                                <a:gd name="T109" fmla="*/ T108 w 95"/>
                                <a:gd name="T110" fmla="+- 0 12137 12137"/>
                                <a:gd name="T111" fmla="*/ 12137 h 1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95" h="103">
                                  <a:moveTo>
                                    <a:pt x="62" y="0"/>
                                  </a:moveTo>
                                  <a:lnTo>
                                    <a:pt x="35" y="0"/>
                                  </a:lnTo>
                                  <a:lnTo>
                                    <a:pt x="25" y="4"/>
                                  </a:lnTo>
                                  <a:lnTo>
                                    <a:pt x="14" y="13"/>
                                  </a:lnTo>
                                  <a:lnTo>
                                    <a:pt x="4" y="29"/>
                                  </a:lnTo>
                                  <a:lnTo>
                                    <a:pt x="0" y="51"/>
                                  </a:lnTo>
                                  <a:lnTo>
                                    <a:pt x="0" y="52"/>
                                  </a:lnTo>
                                  <a:lnTo>
                                    <a:pt x="4" y="74"/>
                                  </a:lnTo>
                                  <a:lnTo>
                                    <a:pt x="14" y="90"/>
                                  </a:lnTo>
                                  <a:lnTo>
                                    <a:pt x="22" y="98"/>
                                  </a:lnTo>
                                  <a:lnTo>
                                    <a:pt x="34" y="103"/>
                                  </a:lnTo>
                                  <a:lnTo>
                                    <a:pt x="57" y="103"/>
                                  </a:lnTo>
                                  <a:lnTo>
                                    <a:pt x="65" y="101"/>
                                  </a:lnTo>
                                  <a:lnTo>
                                    <a:pt x="80" y="93"/>
                                  </a:lnTo>
                                  <a:lnTo>
                                    <a:pt x="84" y="89"/>
                                  </a:lnTo>
                                  <a:lnTo>
                                    <a:pt x="39" y="89"/>
                                  </a:lnTo>
                                  <a:lnTo>
                                    <a:pt x="32" y="86"/>
                                  </a:lnTo>
                                  <a:lnTo>
                                    <a:pt x="26" y="80"/>
                                  </a:lnTo>
                                  <a:lnTo>
                                    <a:pt x="21" y="73"/>
                                  </a:lnTo>
                                  <a:lnTo>
                                    <a:pt x="18" y="64"/>
                                  </a:lnTo>
                                  <a:lnTo>
                                    <a:pt x="18" y="39"/>
                                  </a:lnTo>
                                  <a:lnTo>
                                    <a:pt x="21" y="30"/>
                                  </a:lnTo>
                                  <a:lnTo>
                                    <a:pt x="21" y="29"/>
                                  </a:lnTo>
                                  <a:lnTo>
                                    <a:pt x="32" y="17"/>
                                  </a:lnTo>
                                  <a:lnTo>
                                    <a:pt x="39" y="14"/>
                                  </a:lnTo>
                                  <a:lnTo>
                                    <a:pt x="83" y="14"/>
                                  </a:lnTo>
                                  <a:lnTo>
                                    <a:pt x="73" y="4"/>
                                  </a:lnTo>
                                  <a:lnTo>
                                    <a:pt x="6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32" name="Freeform 645"/>
                          <wps:cNvSpPr>
                            <a:spLocks/>
                          </wps:cNvSpPr>
                          <wps:spPr bwMode="auto">
                            <a:xfrm>
                              <a:off x="7146" y="12137"/>
                              <a:ext cx="95" cy="103"/>
                            </a:xfrm>
                            <a:custGeom>
                              <a:avLst/>
                              <a:gdLst>
                                <a:gd name="T0" fmla="+- 0 7229 7146"/>
                                <a:gd name="T1" fmla="*/ T0 w 95"/>
                                <a:gd name="T2" fmla="+- 0 12151 12137"/>
                                <a:gd name="T3" fmla="*/ 12151 h 103"/>
                                <a:gd name="T4" fmla="+- 0 7202 7146"/>
                                <a:gd name="T5" fmla="*/ T4 w 95"/>
                                <a:gd name="T6" fmla="+- 0 12151 12137"/>
                                <a:gd name="T7" fmla="*/ 12151 h 103"/>
                                <a:gd name="T8" fmla="+- 0 7209 7146"/>
                                <a:gd name="T9" fmla="*/ T8 w 95"/>
                                <a:gd name="T10" fmla="+- 0 12154 12137"/>
                                <a:gd name="T11" fmla="*/ 12154 h 103"/>
                                <a:gd name="T12" fmla="+- 0 7215 7146"/>
                                <a:gd name="T13" fmla="*/ T12 w 95"/>
                                <a:gd name="T14" fmla="+- 0 12160 12137"/>
                                <a:gd name="T15" fmla="*/ 12160 h 103"/>
                                <a:gd name="T16" fmla="+- 0 7221 7146"/>
                                <a:gd name="T17" fmla="*/ T16 w 95"/>
                                <a:gd name="T18" fmla="+- 0 12167 12137"/>
                                <a:gd name="T19" fmla="*/ 12167 h 103"/>
                                <a:gd name="T20" fmla="+- 0 7224 7146"/>
                                <a:gd name="T21" fmla="*/ T20 w 95"/>
                                <a:gd name="T22" fmla="+- 0 12176 12137"/>
                                <a:gd name="T23" fmla="*/ 12176 h 103"/>
                                <a:gd name="T24" fmla="+- 0 7224 7146"/>
                                <a:gd name="T25" fmla="*/ T24 w 95"/>
                                <a:gd name="T26" fmla="+- 0 12201 12137"/>
                                <a:gd name="T27" fmla="*/ 12201 h 103"/>
                                <a:gd name="T28" fmla="+- 0 7221 7146"/>
                                <a:gd name="T29" fmla="*/ T28 w 95"/>
                                <a:gd name="T30" fmla="+- 0 12210 12137"/>
                                <a:gd name="T31" fmla="*/ 12210 h 103"/>
                                <a:gd name="T32" fmla="+- 0 7215 7146"/>
                                <a:gd name="T33" fmla="*/ T32 w 95"/>
                                <a:gd name="T34" fmla="+- 0 12217 12137"/>
                                <a:gd name="T35" fmla="*/ 12217 h 103"/>
                                <a:gd name="T36" fmla="+- 0 7210 7146"/>
                                <a:gd name="T37" fmla="*/ T36 w 95"/>
                                <a:gd name="T38" fmla="+- 0 12223 12137"/>
                                <a:gd name="T39" fmla="*/ 12223 h 103"/>
                                <a:gd name="T40" fmla="+- 0 7202 7146"/>
                                <a:gd name="T41" fmla="*/ T40 w 95"/>
                                <a:gd name="T42" fmla="+- 0 12226 12137"/>
                                <a:gd name="T43" fmla="*/ 12226 h 103"/>
                                <a:gd name="T44" fmla="+- 0 7230 7146"/>
                                <a:gd name="T45" fmla="*/ T44 w 95"/>
                                <a:gd name="T46" fmla="+- 0 12226 12137"/>
                                <a:gd name="T47" fmla="*/ 12226 h 103"/>
                                <a:gd name="T48" fmla="+- 0 7232 7146"/>
                                <a:gd name="T49" fmla="*/ T48 w 95"/>
                                <a:gd name="T50" fmla="+- 0 12224 12137"/>
                                <a:gd name="T51" fmla="*/ 12224 h 103"/>
                                <a:gd name="T52" fmla="+- 0 7236 7146"/>
                                <a:gd name="T53" fmla="*/ T52 w 95"/>
                                <a:gd name="T54" fmla="+- 0 12217 12137"/>
                                <a:gd name="T55" fmla="*/ 12217 h 103"/>
                                <a:gd name="T56" fmla="+- 0 7239 7146"/>
                                <a:gd name="T57" fmla="*/ T56 w 95"/>
                                <a:gd name="T58" fmla="+- 0 12210 12137"/>
                                <a:gd name="T59" fmla="*/ 12210 h 103"/>
                                <a:gd name="T60" fmla="+- 0 7241 7146"/>
                                <a:gd name="T61" fmla="*/ T60 w 95"/>
                                <a:gd name="T62" fmla="+- 0 12200 12137"/>
                                <a:gd name="T63" fmla="*/ 12200 h 103"/>
                                <a:gd name="T64" fmla="+- 0 7241 7146"/>
                                <a:gd name="T65" fmla="*/ T64 w 95"/>
                                <a:gd name="T66" fmla="+- 0 12171 12137"/>
                                <a:gd name="T67" fmla="*/ 12171 h 103"/>
                                <a:gd name="T68" fmla="+- 0 7237 7146"/>
                                <a:gd name="T69" fmla="*/ T68 w 95"/>
                                <a:gd name="T70" fmla="+- 0 12159 12137"/>
                                <a:gd name="T71" fmla="*/ 12159 h 103"/>
                                <a:gd name="T72" fmla="+- 0 7229 7146"/>
                                <a:gd name="T73" fmla="*/ T72 w 95"/>
                                <a:gd name="T74" fmla="+- 0 12151 12137"/>
                                <a:gd name="T75" fmla="*/ 12151 h 1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95" h="103">
                                  <a:moveTo>
                                    <a:pt x="83" y="14"/>
                                  </a:moveTo>
                                  <a:lnTo>
                                    <a:pt x="56" y="14"/>
                                  </a:lnTo>
                                  <a:lnTo>
                                    <a:pt x="63" y="17"/>
                                  </a:lnTo>
                                  <a:lnTo>
                                    <a:pt x="69" y="23"/>
                                  </a:lnTo>
                                  <a:lnTo>
                                    <a:pt x="75" y="30"/>
                                  </a:lnTo>
                                  <a:lnTo>
                                    <a:pt x="78" y="39"/>
                                  </a:lnTo>
                                  <a:lnTo>
                                    <a:pt x="78" y="64"/>
                                  </a:lnTo>
                                  <a:lnTo>
                                    <a:pt x="75" y="73"/>
                                  </a:lnTo>
                                  <a:lnTo>
                                    <a:pt x="69" y="80"/>
                                  </a:lnTo>
                                  <a:lnTo>
                                    <a:pt x="64" y="86"/>
                                  </a:lnTo>
                                  <a:lnTo>
                                    <a:pt x="56" y="89"/>
                                  </a:lnTo>
                                  <a:lnTo>
                                    <a:pt x="84" y="89"/>
                                  </a:lnTo>
                                  <a:lnTo>
                                    <a:pt x="86" y="87"/>
                                  </a:lnTo>
                                  <a:lnTo>
                                    <a:pt x="90" y="80"/>
                                  </a:lnTo>
                                  <a:lnTo>
                                    <a:pt x="93" y="73"/>
                                  </a:lnTo>
                                  <a:lnTo>
                                    <a:pt x="95" y="63"/>
                                  </a:lnTo>
                                  <a:lnTo>
                                    <a:pt x="95" y="34"/>
                                  </a:lnTo>
                                  <a:lnTo>
                                    <a:pt x="91" y="22"/>
                                  </a:lnTo>
                                  <a:lnTo>
                                    <a:pt x="83" y="1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833" name="Group 636"/>
                        <wpg:cNvGrpSpPr>
                          <a:grpSpLocks/>
                        </wpg:cNvGrpSpPr>
                        <wpg:grpSpPr bwMode="auto">
                          <a:xfrm>
                            <a:off x="7251" y="12102"/>
                            <a:ext cx="148" cy="137"/>
                            <a:chOff x="7251" y="12102"/>
                            <a:chExt cx="148" cy="137"/>
                          </a:xfrm>
                        </wpg:grpSpPr>
                        <wps:wsp>
                          <wps:cNvPr id="834" name="Freeform 643"/>
                          <wps:cNvSpPr>
                            <a:spLocks/>
                          </wps:cNvSpPr>
                          <wps:spPr bwMode="auto">
                            <a:xfrm>
                              <a:off x="7251" y="12102"/>
                              <a:ext cx="148" cy="137"/>
                            </a:xfrm>
                            <a:custGeom>
                              <a:avLst/>
                              <a:gdLst>
                                <a:gd name="T0" fmla="+- 0 7281 7251"/>
                                <a:gd name="T1" fmla="*/ T0 w 148"/>
                                <a:gd name="T2" fmla="+- 0 12152 12102"/>
                                <a:gd name="T3" fmla="*/ 12152 h 137"/>
                                <a:gd name="T4" fmla="+- 0 7264 7251"/>
                                <a:gd name="T5" fmla="*/ T4 w 148"/>
                                <a:gd name="T6" fmla="+- 0 12152 12102"/>
                                <a:gd name="T7" fmla="*/ 12152 h 137"/>
                                <a:gd name="T8" fmla="+- 0 7264 7251"/>
                                <a:gd name="T9" fmla="*/ T8 w 148"/>
                                <a:gd name="T10" fmla="+- 0 12220 12102"/>
                                <a:gd name="T11" fmla="*/ 12220 h 137"/>
                                <a:gd name="T12" fmla="+- 0 7265 7251"/>
                                <a:gd name="T13" fmla="*/ T12 w 148"/>
                                <a:gd name="T14" fmla="+- 0 12225 12102"/>
                                <a:gd name="T15" fmla="*/ 12225 h 137"/>
                                <a:gd name="T16" fmla="+- 0 7266 7251"/>
                                <a:gd name="T17" fmla="*/ T16 w 148"/>
                                <a:gd name="T18" fmla="+- 0 12228 12102"/>
                                <a:gd name="T19" fmla="*/ 12228 h 137"/>
                                <a:gd name="T20" fmla="+- 0 7268 7251"/>
                                <a:gd name="T21" fmla="*/ T20 w 148"/>
                                <a:gd name="T22" fmla="+- 0 12232 12102"/>
                                <a:gd name="T23" fmla="*/ 12232 h 137"/>
                                <a:gd name="T24" fmla="+- 0 7270 7251"/>
                                <a:gd name="T25" fmla="*/ T24 w 148"/>
                                <a:gd name="T26" fmla="+- 0 12234 12102"/>
                                <a:gd name="T27" fmla="*/ 12234 h 137"/>
                                <a:gd name="T28" fmla="+- 0 7273 7251"/>
                                <a:gd name="T29" fmla="*/ T28 w 148"/>
                                <a:gd name="T30" fmla="+- 0 12236 12102"/>
                                <a:gd name="T31" fmla="*/ 12236 h 137"/>
                                <a:gd name="T32" fmla="+- 0 7277 7251"/>
                                <a:gd name="T33" fmla="*/ T32 w 148"/>
                                <a:gd name="T34" fmla="+- 0 12238 12102"/>
                                <a:gd name="T35" fmla="*/ 12238 h 137"/>
                                <a:gd name="T36" fmla="+- 0 7282 7251"/>
                                <a:gd name="T37" fmla="*/ T36 w 148"/>
                                <a:gd name="T38" fmla="+- 0 12239 12102"/>
                                <a:gd name="T39" fmla="*/ 12239 h 137"/>
                                <a:gd name="T40" fmla="+- 0 7292 7251"/>
                                <a:gd name="T41" fmla="*/ T40 w 148"/>
                                <a:gd name="T42" fmla="+- 0 12239 12102"/>
                                <a:gd name="T43" fmla="*/ 12239 h 137"/>
                                <a:gd name="T44" fmla="+- 0 7296 7251"/>
                                <a:gd name="T45" fmla="*/ T44 w 148"/>
                                <a:gd name="T46" fmla="+- 0 12238 12102"/>
                                <a:gd name="T47" fmla="*/ 12238 h 137"/>
                                <a:gd name="T48" fmla="+- 0 7301 7251"/>
                                <a:gd name="T49" fmla="*/ T48 w 148"/>
                                <a:gd name="T50" fmla="+- 0 12237 12102"/>
                                <a:gd name="T51" fmla="*/ 12237 h 137"/>
                                <a:gd name="T52" fmla="+- 0 7299 7251"/>
                                <a:gd name="T53" fmla="*/ T52 w 148"/>
                                <a:gd name="T54" fmla="+- 0 12223 12102"/>
                                <a:gd name="T55" fmla="*/ 12223 h 137"/>
                                <a:gd name="T56" fmla="+- 0 7288 7251"/>
                                <a:gd name="T57" fmla="*/ T56 w 148"/>
                                <a:gd name="T58" fmla="+- 0 12223 12102"/>
                                <a:gd name="T59" fmla="*/ 12223 h 137"/>
                                <a:gd name="T60" fmla="+- 0 7286 7251"/>
                                <a:gd name="T61" fmla="*/ T60 w 148"/>
                                <a:gd name="T62" fmla="+- 0 12223 12102"/>
                                <a:gd name="T63" fmla="*/ 12223 h 137"/>
                                <a:gd name="T64" fmla="+- 0 7284 7251"/>
                                <a:gd name="T65" fmla="*/ T64 w 148"/>
                                <a:gd name="T66" fmla="+- 0 12221 12102"/>
                                <a:gd name="T67" fmla="*/ 12221 h 137"/>
                                <a:gd name="T68" fmla="+- 0 7283 7251"/>
                                <a:gd name="T69" fmla="*/ T68 w 148"/>
                                <a:gd name="T70" fmla="+- 0 12220 12102"/>
                                <a:gd name="T71" fmla="*/ 12220 h 137"/>
                                <a:gd name="T72" fmla="+- 0 7282 7251"/>
                                <a:gd name="T73" fmla="*/ T72 w 148"/>
                                <a:gd name="T74" fmla="+- 0 12219 12102"/>
                                <a:gd name="T75" fmla="*/ 12219 h 137"/>
                                <a:gd name="T76" fmla="+- 0 7281 7251"/>
                                <a:gd name="T77" fmla="*/ T76 w 148"/>
                                <a:gd name="T78" fmla="+- 0 12218 12102"/>
                                <a:gd name="T79" fmla="*/ 12218 h 137"/>
                                <a:gd name="T80" fmla="+- 0 7281 7251"/>
                                <a:gd name="T81" fmla="*/ T80 w 148"/>
                                <a:gd name="T82" fmla="+- 0 12214 12102"/>
                                <a:gd name="T83" fmla="*/ 12214 h 137"/>
                                <a:gd name="T84" fmla="+- 0 7281 7251"/>
                                <a:gd name="T85" fmla="*/ T84 w 148"/>
                                <a:gd name="T86" fmla="+- 0 12152 12102"/>
                                <a:gd name="T87" fmla="*/ 12152 h 13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148" h="137">
                                  <a:moveTo>
                                    <a:pt x="30" y="50"/>
                                  </a:moveTo>
                                  <a:lnTo>
                                    <a:pt x="13" y="50"/>
                                  </a:lnTo>
                                  <a:lnTo>
                                    <a:pt x="13" y="118"/>
                                  </a:lnTo>
                                  <a:lnTo>
                                    <a:pt x="14" y="123"/>
                                  </a:lnTo>
                                  <a:lnTo>
                                    <a:pt x="15" y="126"/>
                                  </a:lnTo>
                                  <a:lnTo>
                                    <a:pt x="17" y="130"/>
                                  </a:lnTo>
                                  <a:lnTo>
                                    <a:pt x="19" y="132"/>
                                  </a:lnTo>
                                  <a:lnTo>
                                    <a:pt x="22" y="134"/>
                                  </a:lnTo>
                                  <a:lnTo>
                                    <a:pt x="26" y="136"/>
                                  </a:lnTo>
                                  <a:lnTo>
                                    <a:pt x="31" y="137"/>
                                  </a:lnTo>
                                  <a:lnTo>
                                    <a:pt x="41" y="137"/>
                                  </a:lnTo>
                                  <a:lnTo>
                                    <a:pt x="45" y="136"/>
                                  </a:lnTo>
                                  <a:lnTo>
                                    <a:pt x="50" y="135"/>
                                  </a:lnTo>
                                  <a:lnTo>
                                    <a:pt x="48" y="121"/>
                                  </a:lnTo>
                                  <a:lnTo>
                                    <a:pt x="37" y="121"/>
                                  </a:lnTo>
                                  <a:lnTo>
                                    <a:pt x="35" y="121"/>
                                  </a:lnTo>
                                  <a:lnTo>
                                    <a:pt x="33" y="119"/>
                                  </a:lnTo>
                                  <a:lnTo>
                                    <a:pt x="32" y="118"/>
                                  </a:lnTo>
                                  <a:lnTo>
                                    <a:pt x="31" y="117"/>
                                  </a:lnTo>
                                  <a:lnTo>
                                    <a:pt x="30" y="116"/>
                                  </a:lnTo>
                                  <a:lnTo>
                                    <a:pt x="30" y="112"/>
                                  </a:lnTo>
                                  <a:lnTo>
                                    <a:pt x="30" y="5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35" name="Freeform 642"/>
                          <wps:cNvSpPr>
                            <a:spLocks/>
                          </wps:cNvSpPr>
                          <wps:spPr bwMode="auto">
                            <a:xfrm>
                              <a:off x="7251" y="12102"/>
                              <a:ext cx="148" cy="137"/>
                            </a:xfrm>
                            <a:custGeom>
                              <a:avLst/>
                              <a:gdLst>
                                <a:gd name="T0" fmla="+- 0 7298 7251"/>
                                <a:gd name="T1" fmla="*/ T0 w 148"/>
                                <a:gd name="T2" fmla="+- 0 12223 12102"/>
                                <a:gd name="T3" fmla="*/ 12223 h 137"/>
                                <a:gd name="T4" fmla="+- 0 7295 7251"/>
                                <a:gd name="T5" fmla="*/ T4 w 148"/>
                                <a:gd name="T6" fmla="+- 0 12223 12102"/>
                                <a:gd name="T7" fmla="*/ 12223 h 137"/>
                                <a:gd name="T8" fmla="+- 0 7288 7251"/>
                                <a:gd name="T9" fmla="*/ T8 w 148"/>
                                <a:gd name="T10" fmla="+- 0 12223 12102"/>
                                <a:gd name="T11" fmla="*/ 12223 h 137"/>
                                <a:gd name="T12" fmla="+- 0 7299 7251"/>
                                <a:gd name="T13" fmla="*/ T12 w 148"/>
                                <a:gd name="T14" fmla="+- 0 12223 12102"/>
                                <a:gd name="T15" fmla="*/ 12223 h 137"/>
                                <a:gd name="T16" fmla="+- 0 7298 7251"/>
                                <a:gd name="T17" fmla="*/ T16 w 148"/>
                                <a:gd name="T18" fmla="+- 0 12223 12102"/>
                                <a:gd name="T19" fmla="*/ 12223 h 137"/>
                              </a:gdLst>
                              <a:ahLst/>
                              <a:cxnLst>
                                <a:cxn ang="0">
                                  <a:pos x="T1" y="T3"/>
                                </a:cxn>
                                <a:cxn ang="0">
                                  <a:pos x="T5" y="T7"/>
                                </a:cxn>
                                <a:cxn ang="0">
                                  <a:pos x="T9" y="T11"/>
                                </a:cxn>
                                <a:cxn ang="0">
                                  <a:pos x="T13" y="T15"/>
                                </a:cxn>
                                <a:cxn ang="0">
                                  <a:pos x="T17" y="T19"/>
                                </a:cxn>
                              </a:cxnLst>
                              <a:rect l="0" t="0" r="r" b="b"/>
                              <a:pathLst>
                                <a:path w="148" h="137">
                                  <a:moveTo>
                                    <a:pt x="47" y="121"/>
                                  </a:moveTo>
                                  <a:lnTo>
                                    <a:pt x="44" y="121"/>
                                  </a:lnTo>
                                  <a:lnTo>
                                    <a:pt x="37" y="121"/>
                                  </a:lnTo>
                                  <a:lnTo>
                                    <a:pt x="48" y="121"/>
                                  </a:lnTo>
                                  <a:lnTo>
                                    <a:pt x="47" y="12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36" name="Freeform 641"/>
                          <wps:cNvSpPr>
                            <a:spLocks/>
                          </wps:cNvSpPr>
                          <wps:spPr bwMode="auto">
                            <a:xfrm>
                              <a:off x="7251" y="12102"/>
                              <a:ext cx="148" cy="137"/>
                            </a:xfrm>
                            <a:custGeom>
                              <a:avLst/>
                              <a:gdLst>
                                <a:gd name="T0" fmla="+- 0 7298 7251"/>
                                <a:gd name="T1" fmla="*/ T0 w 148"/>
                                <a:gd name="T2" fmla="+- 0 12139 12102"/>
                                <a:gd name="T3" fmla="*/ 12139 h 137"/>
                                <a:gd name="T4" fmla="+- 0 7251 7251"/>
                                <a:gd name="T5" fmla="*/ T4 w 148"/>
                                <a:gd name="T6" fmla="+- 0 12139 12102"/>
                                <a:gd name="T7" fmla="*/ 12139 h 137"/>
                                <a:gd name="T8" fmla="+- 0 7251 7251"/>
                                <a:gd name="T9" fmla="*/ T8 w 148"/>
                                <a:gd name="T10" fmla="+- 0 12152 12102"/>
                                <a:gd name="T11" fmla="*/ 12152 h 137"/>
                                <a:gd name="T12" fmla="+- 0 7298 7251"/>
                                <a:gd name="T13" fmla="*/ T12 w 148"/>
                                <a:gd name="T14" fmla="+- 0 12152 12102"/>
                                <a:gd name="T15" fmla="*/ 12152 h 137"/>
                                <a:gd name="T16" fmla="+- 0 7298 7251"/>
                                <a:gd name="T17" fmla="*/ T16 w 148"/>
                                <a:gd name="T18" fmla="+- 0 12139 12102"/>
                                <a:gd name="T19" fmla="*/ 12139 h 137"/>
                              </a:gdLst>
                              <a:ahLst/>
                              <a:cxnLst>
                                <a:cxn ang="0">
                                  <a:pos x="T1" y="T3"/>
                                </a:cxn>
                                <a:cxn ang="0">
                                  <a:pos x="T5" y="T7"/>
                                </a:cxn>
                                <a:cxn ang="0">
                                  <a:pos x="T9" y="T11"/>
                                </a:cxn>
                                <a:cxn ang="0">
                                  <a:pos x="T13" y="T15"/>
                                </a:cxn>
                                <a:cxn ang="0">
                                  <a:pos x="T17" y="T19"/>
                                </a:cxn>
                              </a:cxnLst>
                              <a:rect l="0" t="0" r="r" b="b"/>
                              <a:pathLst>
                                <a:path w="148" h="137">
                                  <a:moveTo>
                                    <a:pt x="47" y="37"/>
                                  </a:moveTo>
                                  <a:lnTo>
                                    <a:pt x="0" y="37"/>
                                  </a:lnTo>
                                  <a:lnTo>
                                    <a:pt x="0" y="50"/>
                                  </a:lnTo>
                                  <a:lnTo>
                                    <a:pt x="47" y="50"/>
                                  </a:lnTo>
                                  <a:lnTo>
                                    <a:pt x="47" y="3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37" name="Freeform 640"/>
                          <wps:cNvSpPr>
                            <a:spLocks/>
                          </wps:cNvSpPr>
                          <wps:spPr bwMode="auto">
                            <a:xfrm>
                              <a:off x="7251" y="12102"/>
                              <a:ext cx="148" cy="137"/>
                            </a:xfrm>
                            <a:custGeom>
                              <a:avLst/>
                              <a:gdLst>
                                <a:gd name="T0" fmla="+- 0 7281 7251"/>
                                <a:gd name="T1" fmla="*/ T0 w 148"/>
                                <a:gd name="T2" fmla="+- 0 12105 12102"/>
                                <a:gd name="T3" fmla="*/ 12105 h 137"/>
                                <a:gd name="T4" fmla="+- 0 7264 7251"/>
                                <a:gd name="T5" fmla="*/ T4 w 148"/>
                                <a:gd name="T6" fmla="+- 0 12115 12102"/>
                                <a:gd name="T7" fmla="*/ 12115 h 137"/>
                                <a:gd name="T8" fmla="+- 0 7264 7251"/>
                                <a:gd name="T9" fmla="*/ T8 w 148"/>
                                <a:gd name="T10" fmla="+- 0 12139 12102"/>
                                <a:gd name="T11" fmla="*/ 12139 h 137"/>
                                <a:gd name="T12" fmla="+- 0 7281 7251"/>
                                <a:gd name="T13" fmla="*/ T12 w 148"/>
                                <a:gd name="T14" fmla="+- 0 12139 12102"/>
                                <a:gd name="T15" fmla="*/ 12139 h 137"/>
                                <a:gd name="T16" fmla="+- 0 7281 7251"/>
                                <a:gd name="T17" fmla="*/ T16 w 148"/>
                                <a:gd name="T18" fmla="+- 0 12105 12102"/>
                                <a:gd name="T19" fmla="*/ 12105 h 137"/>
                              </a:gdLst>
                              <a:ahLst/>
                              <a:cxnLst>
                                <a:cxn ang="0">
                                  <a:pos x="T1" y="T3"/>
                                </a:cxn>
                                <a:cxn ang="0">
                                  <a:pos x="T5" y="T7"/>
                                </a:cxn>
                                <a:cxn ang="0">
                                  <a:pos x="T9" y="T11"/>
                                </a:cxn>
                                <a:cxn ang="0">
                                  <a:pos x="T13" y="T15"/>
                                </a:cxn>
                                <a:cxn ang="0">
                                  <a:pos x="T17" y="T19"/>
                                </a:cxn>
                              </a:cxnLst>
                              <a:rect l="0" t="0" r="r" b="b"/>
                              <a:pathLst>
                                <a:path w="148" h="137">
                                  <a:moveTo>
                                    <a:pt x="30" y="3"/>
                                  </a:moveTo>
                                  <a:lnTo>
                                    <a:pt x="13" y="13"/>
                                  </a:lnTo>
                                  <a:lnTo>
                                    <a:pt x="13" y="37"/>
                                  </a:lnTo>
                                  <a:lnTo>
                                    <a:pt x="30" y="37"/>
                                  </a:lnTo>
                                  <a:lnTo>
                                    <a:pt x="30" y="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38" name="Freeform 639"/>
                          <wps:cNvSpPr>
                            <a:spLocks/>
                          </wps:cNvSpPr>
                          <wps:spPr bwMode="auto">
                            <a:xfrm>
                              <a:off x="7251" y="12102"/>
                              <a:ext cx="148" cy="137"/>
                            </a:xfrm>
                            <a:custGeom>
                              <a:avLst/>
                              <a:gdLst>
                                <a:gd name="T0" fmla="+- 0 7333 7251"/>
                                <a:gd name="T1" fmla="*/ T0 w 148"/>
                                <a:gd name="T2" fmla="+- 0 12102 12102"/>
                                <a:gd name="T3" fmla="*/ 12102 h 137"/>
                                <a:gd name="T4" fmla="+- 0 7316 7251"/>
                                <a:gd name="T5" fmla="*/ T4 w 148"/>
                                <a:gd name="T6" fmla="+- 0 12102 12102"/>
                                <a:gd name="T7" fmla="*/ 12102 h 137"/>
                                <a:gd name="T8" fmla="+- 0 7316 7251"/>
                                <a:gd name="T9" fmla="*/ T8 w 148"/>
                                <a:gd name="T10" fmla="+- 0 12238 12102"/>
                                <a:gd name="T11" fmla="*/ 12238 h 137"/>
                                <a:gd name="T12" fmla="+- 0 7333 7251"/>
                                <a:gd name="T13" fmla="*/ T12 w 148"/>
                                <a:gd name="T14" fmla="+- 0 12238 12102"/>
                                <a:gd name="T15" fmla="*/ 12238 h 137"/>
                                <a:gd name="T16" fmla="+- 0 7333 7251"/>
                                <a:gd name="T17" fmla="*/ T16 w 148"/>
                                <a:gd name="T18" fmla="+- 0 12176 12102"/>
                                <a:gd name="T19" fmla="*/ 12176 h 137"/>
                                <a:gd name="T20" fmla="+- 0 7334 7251"/>
                                <a:gd name="T21" fmla="*/ T20 w 148"/>
                                <a:gd name="T22" fmla="+- 0 12170 12102"/>
                                <a:gd name="T23" fmla="*/ 12170 h 137"/>
                                <a:gd name="T24" fmla="+- 0 7355 7251"/>
                                <a:gd name="T25" fmla="*/ T24 w 148"/>
                                <a:gd name="T26" fmla="+- 0 12151 12102"/>
                                <a:gd name="T27" fmla="*/ 12151 h 137"/>
                                <a:gd name="T28" fmla="+- 0 7394 7251"/>
                                <a:gd name="T29" fmla="*/ T28 w 148"/>
                                <a:gd name="T30" fmla="+- 0 12151 12102"/>
                                <a:gd name="T31" fmla="*/ 12151 h 137"/>
                                <a:gd name="T32" fmla="+- 0 7394 7251"/>
                                <a:gd name="T33" fmla="*/ T32 w 148"/>
                                <a:gd name="T34" fmla="+- 0 12151 12102"/>
                                <a:gd name="T35" fmla="*/ 12151 h 137"/>
                                <a:gd name="T36" fmla="+- 0 7333 7251"/>
                                <a:gd name="T37" fmla="*/ T36 w 148"/>
                                <a:gd name="T38" fmla="+- 0 12151 12102"/>
                                <a:gd name="T39" fmla="*/ 12151 h 137"/>
                                <a:gd name="T40" fmla="+- 0 7333 7251"/>
                                <a:gd name="T41" fmla="*/ T40 w 148"/>
                                <a:gd name="T42" fmla="+- 0 12102 12102"/>
                                <a:gd name="T43" fmla="*/ 12102 h 13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148" h="137">
                                  <a:moveTo>
                                    <a:pt x="82" y="0"/>
                                  </a:moveTo>
                                  <a:lnTo>
                                    <a:pt x="65" y="0"/>
                                  </a:lnTo>
                                  <a:lnTo>
                                    <a:pt x="65" y="136"/>
                                  </a:lnTo>
                                  <a:lnTo>
                                    <a:pt x="82" y="136"/>
                                  </a:lnTo>
                                  <a:lnTo>
                                    <a:pt x="82" y="74"/>
                                  </a:lnTo>
                                  <a:lnTo>
                                    <a:pt x="83" y="68"/>
                                  </a:lnTo>
                                  <a:lnTo>
                                    <a:pt x="104" y="49"/>
                                  </a:lnTo>
                                  <a:lnTo>
                                    <a:pt x="143" y="49"/>
                                  </a:lnTo>
                                  <a:lnTo>
                                    <a:pt x="82" y="49"/>
                                  </a:lnTo>
                                  <a:lnTo>
                                    <a:pt x="8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39" name="Freeform 638"/>
                          <wps:cNvSpPr>
                            <a:spLocks/>
                          </wps:cNvSpPr>
                          <wps:spPr bwMode="auto">
                            <a:xfrm>
                              <a:off x="7251" y="12102"/>
                              <a:ext cx="148" cy="137"/>
                            </a:xfrm>
                            <a:custGeom>
                              <a:avLst/>
                              <a:gdLst>
                                <a:gd name="T0" fmla="+- 0 7394 7251"/>
                                <a:gd name="T1" fmla="*/ T0 w 148"/>
                                <a:gd name="T2" fmla="+- 0 12151 12102"/>
                                <a:gd name="T3" fmla="*/ 12151 h 137"/>
                                <a:gd name="T4" fmla="+- 0 7367 7251"/>
                                <a:gd name="T5" fmla="*/ T4 w 148"/>
                                <a:gd name="T6" fmla="+- 0 12151 12102"/>
                                <a:gd name="T7" fmla="*/ 12151 h 137"/>
                                <a:gd name="T8" fmla="+- 0 7372 7251"/>
                                <a:gd name="T9" fmla="*/ T8 w 148"/>
                                <a:gd name="T10" fmla="+- 0 12153 12102"/>
                                <a:gd name="T11" fmla="*/ 12153 h 137"/>
                                <a:gd name="T12" fmla="+- 0 7376 7251"/>
                                <a:gd name="T13" fmla="*/ T12 w 148"/>
                                <a:gd name="T14" fmla="+- 0 12157 12102"/>
                                <a:gd name="T15" fmla="*/ 12157 h 137"/>
                                <a:gd name="T16" fmla="+- 0 7380 7251"/>
                                <a:gd name="T17" fmla="*/ T16 w 148"/>
                                <a:gd name="T18" fmla="+- 0 12161 12102"/>
                                <a:gd name="T19" fmla="*/ 12161 h 137"/>
                                <a:gd name="T20" fmla="+- 0 7381 7251"/>
                                <a:gd name="T21" fmla="*/ T20 w 148"/>
                                <a:gd name="T22" fmla="+- 0 12167 12102"/>
                                <a:gd name="T23" fmla="*/ 12167 h 137"/>
                                <a:gd name="T24" fmla="+- 0 7381 7251"/>
                                <a:gd name="T25" fmla="*/ T24 w 148"/>
                                <a:gd name="T26" fmla="+- 0 12238 12102"/>
                                <a:gd name="T27" fmla="*/ 12238 h 137"/>
                                <a:gd name="T28" fmla="+- 0 7399 7251"/>
                                <a:gd name="T29" fmla="*/ T28 w 148"/>
                                <a:gd name="T30" fmla="+- 0 12238 12102"/>
                                <a:gd name="T31" fmla="*/ 12238 h 137"/>
                                <a:gd name="T32" fmla="+- 0 7399 7251"/>
                                <a:gd name="T33" fmla="*/ T32 w 148"/>
                                <a:gd name="T34" fmla="+- 0 12166 12102"/>
                                <a:gd name="T35" fmla="*/ 12166 h 137"/>
                                <a:gd name="T36" fmla="+- 0 7397 7251"/>
                                <a:gd name="T37" fmla="*/ T36 w 148"/>
                                <a:gd name="T38" fmla="+- 0 12158 12102"/>
                                <a:gd name="T39" fmla="*/ 12158 h 137"/>
                                <a:gd name="T40" fmla="+- 0 7395 7251"/>
                                <a:gd name="T41" fmla="*/ T40 w 148"/>
                                <a:gd name="T42" fmla="+- 0 12153 12102"/>
                                <a:gd name="T43" fmla="*/ 12153 h 137"/>
                                <a:gd name="T44" fmla="+- 0 7394 7251"/>
                                <a:gd name="T45" fmla="*/ T44 w 148"/>
                                <a:gd name="T46" fmla="+- 0 12151 12102"/>
                                <a:gd name="T47" fmla="*/ 12151 h 13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48" h="137">
                                  <a:moveTo>
                                    <a:pt x="143" y="49"/>
                                  </a:moveTo>
                                  <a:lnTo>
                                    <a:pt x="116" y="49"/>
                                  </a:lnTo>
                                  <a:lnTo>
                                    <a:pt x="121" y="51"/>
                                  </a:lnTo>
                                  <a:lnTo>
                                    <a:pt x="125" y="55"/>
                                  </a:lnTo>
                                  <a:lnTo>
                                    <a:pt x="129" y="59"/>
                                  </a:lnTo>
                                  <a:lnTo>
                                    <a:pt x="130" y="65"/>
                                  </a:lnTo>
                                  <a:lnTo>
                                    <a:pt x="130" y="136"/>
                                  </a:lnTo>
                                  <a:lnTo>
                                    <a:pt x="148" y="136"/>
                                  </a:lnTo>
                                  <a:lnTo>
                                    <a:pt x="148" y="64"/>
                                  </a:lnTo>
                                  <a:lnTo>
                                    <a:pt x="146" y="56"/>
                                  </a:lnTo>
                                  <a:lnTo>
                                    <a:pt x="144" y="51"/>
                                  </a:lnTo>
                                  <a:lnTo>
                                    <a:pt x="143" y="4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40" name="Freeform 637"/>
                          <wps:cNvSpPr>
                            <a:spLocks/>
                          </wps:cNvSpPr>
                          <wps:spPr bwMode="auto">
                            <a:xfrm>
                              <a:off x="7251" y="12102"/>
                              <a:ext cx="148" cy="137"/>
                            </a:xfrm>
                            <a:custGeom>
                              <a:avLst/>
                              <a:gdLst>
                                <a:gd name="T0" fmla="+- 0 7371 7251"/>
                                <a:gd name="T1" fmla="*/ T0 w 148"/>
                                <a:gd name="T2" fmla="+- 0 12137 12102"/>
                                <a:gd name="T3" fmla="*/ 12137 h 137"/>
                                <a:gd name="T4" fmla="+- 0 7351 7251"/>
                                <a:gd name="T5" fmla="*/ T4 w 148"/>
                                <a:gd name="T6" fmla="+- 0 12137 12102"/>
                                <a:gd name="T7" fmla="*/ 12137 h 137"/>
                                <a:gd name="T8" fmla="+- 0 7341 7251"/>
                                <a:gd name="T9" fmla="*/ T8 w 148"/>
                                <a:gd name="T10" fmla="+- 0 12142 12102"/>
                                <a:gd name="T11" fmla="*/ 12142 h 137"/>
                                <a:gd name="T12" fmla="+- 0 7333 7251"/>
                                <a:gd name="T13" fmla="*/ T12 w 148"/>
                                <a:gd name="T14" fmla="+- 0 12151 12102"/>
                                <a:gd name="T15" fmla="*/ 12151 h 137"/>
                                <a:gd name="T16" fmla="+- 0 7394 7251"/>
                                <a:gd name="T17" fmla="*/ T16 w 148"/>
                                <a:gd name="T18" fmla="+- 0 12151 12102"/>
                                <a:gd name="T19" fmla="*/ 12151 h 137"/>
                                <a:gd name="T20" fmla="+- 0 7393 7251"/>
                                <a:gd name="T21" fmla="*/ T20 w 148"/>
                                <a:gd name="T22" fmla="+- 0 12148 12102"/>
                                <a:gd name="T23" fmla="*/ 12148 h 137"/>
                                <a:gd name="T24" fmla="+- 0 7389 7251"/>
                                <a:gd name="T25" fmla="*/ T24 w 148"/>
                                <a:gd name="T26" fmla="+- 0 12144 12102"/>
                                <a:gd name="T27" fmla="*/ 12144 h 137"/>
                                <a:gd name="T28" fmla="+- 0 7383 7251"/>
                                <a:gd name="T29" fmla="*/ T28 w 148"/>
                                <a:gd name="T30" fmla="+- 0 12141 12102"/>
                                <a:gd name="T31" fmla="*/ 12141 h 137"/>
                                <a:gd name="T32" fmla="+- 0 7378 7251"/>
                                <a:gd name="T33" fmla="*/ T32 w 148"/>
                                <a:gd name="T34" fmla="+- 0 12138 12102"/>
                                <a:gd name="T35" fmla="*/ 12138 h 137"/>
                                <a:gd name="T36" fmla="+- 0 7371 7251"/>
                                <a:gd name="T37" fmla="*/ T36 w 148"/>
                                <a:gd name="T38" fmla="+- 0 12137 12102"/>
                                <a:gd name="T39" fmla="*/ 12137 h 13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48" h="137">
                                  <a:moveTo>
                                    <a:pt x="120" y="35"/>
                                  </a:moveTo>
                                  <a:lnTo>
                                    <a:pt x="100" y="35"/>
                                  </a:lnTo>
                                  <a:lnTo>
                                    <a:pt x="90" y="40"/>
                                  </a:lnTo>
                                  <a:lnTo>
                                    <a:pt x="82" y="49"/>
                                  </a:lnTo>
                                  <a:lnTo>
                                    <a:pt x="143" y="49"/>
                                  </a:lnTo>
                                  <a:lnTo>
                                    <a:pt x="142" y="46"/>
                                  </a:lnTo>
                                  <a:lnTo>
                                    <a:pt x="138" y="42"/>
                                  </a:lnTo>
                                  <a:lnTo>
                                    <a:pt x="132" y="39"/>
                                  </a:lnTo>
                                  <a:lnTo>
                                    <a:pt x="127" y="36"/>
                                  </a:lnTo>
                                  <a:lnTo>
                                    <a:pt x="120" y="3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841" name="Group 634"/>
                        <wpg:cNvGrpSpPr>
                          <a:grpSpLocks/>
                        </wpg:cNvGrpSpPr>
                        <wpg:grpSpPr bwMode="auto">
                          <a:xfrm>
                            <a:off x="4109" y="12264"/>
                            <a:ext cx="466" cy="2"/>
                            <a:chOff x="4109" y="12264"/>
                            <a:chExt cx="466" cy="2"/>
                          </a:xfrm>
                        </wpg:grpSpPr>
                        <wps:wsp>
                          <wps:cNvPr id="842" name="Freeform 635"/>
                          <wps:cNvSpPr>
                            <a:spLocks/>
                          </wps:cNvSpPr>
                          <wps:spPr bwMode="auto">
                            <a:xfrm>
                              <a:off x="4109" y="12264"/>
                              <a:ext cx="466" cy="2"/>
                            </a:xfrm>
                            <a:custGeom>
                              <a:avLst/>
                              <a:gdLst>
                                <a:gd name="T0" fmla="+- 0 4109 4109"/>
                                <a:gd name="T1" fmla="*/ T0 w 466"/>
                                <a:gd name="T2" fmla="+- 0 4574 4109"/>
                                <a:gd name="T3" fmla="*/ T2 w 466"/>
                              </a:gdLst>
                              <a:ahLst/>
                              <a:cxnLst>
                                <a:cxn ang="0">
                                  <a:pos x="T1" y="0"/>
                                </a:cxn>
                                <a:cxn ang="0">
                                  <a:pos x="T3" y="0"/>
                                </a:cxn>
                              </a:cxnLst>
                              <a:rect l="0" t="0" r="r" b="b"/>
                              <a:pathLst>
                                <a:path w="466">
                                  <a:moveTo>
                                    <a:pt x="0" y="0"/>
                                  </a:moveTo>
                                  <a:lnTo>
                                    <a:pt x="465"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43" name="Group 632"/>
                        <wpg:cNvGrpSpPr>
                          <a:grpSpLocks/>
                        </wpg:cNvGrpSpPr>
                        <wpg:grpSpPr bwMode="auto">
                          <a:xfrm>
                            <a:off x="5467" y="12264"/>
                            <a:ext cx="442" cy="2"/>
                            <a:chOff x="5467" y="12264"/>
                            <a:chExt cx="442" cy="2"/>
                          </a:xfrm>
                        </wpg:grpSpPr>
                        <wps:wsp>
                          <wps:cNvPr id="844" name="Freeform 633"/>
                          <wps:cNvSpPr>
                            <a:spLocks/>
                          </wps:cNvSpPr>
                          <wps:spPr bwMode="auto">
                            <a:xfrm>
                              <a:off x="5467" y="12264"/>
                              <a:ext cx="442" cy="2"/>
                            </a:xfrm>
                            <a:custGeom>
                              <a:avLst/>
                              <a:gdLst>
                                <a:gd name="T0" fmla="+- 0 5467 5467"/>
                                <a:gd name="T1" fmla="*/ T0 w 442"/>
                                <a:gd name="T2" fmla="+- 0 5909 5467"/>
                                <a:gd name="T3" fmla="*/ T2 w 442"/>
                              </a:gdLst>
                              <a:ahLst/>
                              <a:cxnLst>
                                <a:cxn ang="0">
                                  <a:pos x="T1" y="0"/>
                                </a:cxn>
                                <a:cxn ang="0">
                                  <a:pos x="T3" y="0"/>
                                </a:cxn>
                              </a:cxnLst>
                              <a:rect l="0" t="0" r="r" b="b"/>
                              <a:pathLst>
                                <a:path w="442">
                                  <a:moveTo>
                                    <a:pt x="0" y="0"/>
                                  </a:moveTo>
                                  <a:lnTo>
                                    <a:pt x="442"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45" name="Group 629"/>
                        <wpg:cNvGrpSpPr>
                          <a:grpSpLocks/>
                        </wpg:cNvGrpSpPr>
                        <wpg:grpSpPr bwMode="auto">
                          <a:xfrm>
                            <a:off x="6566" y="12264"/>
                            <a:ext cx="442" cy="2"/>
                            <a:chOff x="6566" y="12264"/>
                            <a:chExt cx="442" cy="2"/>
                          </a:xfrm>
                        </wpg:grpSpPr>
                        <wps:wsp>
                          <wps:cNvPr id="846" name="Freeform 631"/>
                          <wps:cNvSpPr>
                            <a:spLocks/>
                          </wps:cNvSpPr>
                          <wps:spPr bwMode="auto">
                            <a:xfrm>
                              <a:off x="6566" y="12264"/>
                              <a:ext cx="442" cy="2"/>
                            </a:xfrm>
                            <a:custGeom>
                              <a:avLst/>
                              <a:gdLst>
                                <a:gd name="T0" fmla="+- 0 6566 6566"/>
                                <a:gd name="T1" fmla="*/ T0 w 442"/>
                                <a:gd name="T2" fmla="+- 0 7008 6566"/>
                                <a:gd name="T3" fmla="*/ T2 w 442"/>
                              </a:gdLst>
                              <a:ahLst/>
                              <a:cxnLst>
                                <a:cxn ang="0">
                                  <a:pos x="T1" y="0"/>
                                </a:cxn>
                                <a:cxn ang="0">
                                  <a:pos x="T3" y="0"/>
                                </a:cxn>
                              </a:cxnLst>
                              <a:rect l="0" t="0" r="r" b="b"/>
                              <a:pathLst>
                                <a:path w="442">
                                  <a:moveTo>
                                    <a:pt x="0" y="0"/>
                                  </a:moveTo>
                                  <a:lnTo>
                                    <a:pt x="442"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847" name="Picture 63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1486" y="12445"/>
                              <a:ext cx="1928" cy="17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848" name="Group 626"/>
                        <wpg:cNvGrpSpPr>
                          <a:grpSpLocks/>
                        </wpg:cNvGrpSpPr>
                        <wpg:grpSpPr bwMode="auto">
                          <a:xfrm>
                            <a:off x="3953" y="12447"/>
                            <a:ext cx="129" cy="136"/>
                            <a:chOff x="3953" y="12447"/>
                            <a:chExt cx="129" cy="136"/>
                          </a:xfrm>
                        </wpg:grpSpPr>
                        <wps:wsp>
                          <wps:cNvPr id="849" name="Freeform 628"/>
                          <wps:cNvSpPr>
                            <a:spLocks/>
                          </wps:cNvSpPr>
                          <wps:spPr bwMode="auto">
                            <a:xfrm>
                              <a:off x="3953" y="12447"/>
                              <a:ext cx="129" cy="136"/>
                            </a:xfrm>
                            <a:custGeom>
                              <a:avLst/>
                              <a:gdLst>
                                <a:gd name="T0" fmla="+- 0 3976 3953"/>
                                <a:gd name="T1" fmla="*/ T0 w 129"/>
                                <a:gd name="T2" fmla="+- 0 12447 12447"/>
                                <a:gd name="T3" fmla="*/ 12447 h 136"/>
                                <a:gd name="T4" fmla="+- 0 3953 3953"/>
                                <a:gd name="T5" fmla="*/ T4 w 129"/>
                                <a:gd name="T6" fmla="+- 0 12447 12447"/>
                                <a:gd name="T7" fmla="*/ 12447 h 136"/>
                                <a:gd name="T8" fmla="+- 0 4007 3953"/>
                                <a:gd name="T9" fmla="*/ T8 w 129"/>
                                <a:gd name="T10" fmla="+- 0 12526 12447"/>
                                <a:gd name="T11" fmla="*/ 12526 h 136"/>
                                <a:gd name="T12" fmla="+- 0 4007 3953"/>
                                <a:gd name="T13" fmla="*/ T12 w 129"/>
                                <a:gd name="T14" fmla="+- 0 12583 12447"/>
                                <a:gd name="T15" fmla="*/ 12583 h 136"/>
                                <a:gd name="T16" fmla="+- 0 4026 3953"/>
                                <a:gd name="T17" fmla="*/ T16 w 129"/>
                                <a:gd name="T18" fmla="+- 0 12583 12447"/>
                                <a:gd name="T19" fmla="*/ 12583 h 136"/>
                                <a:gd name="T20" fmla="+- 0 4026 3953"/>
                                <a:gd name="T21" fmla="*/ T20 w 129"/>
                                <a:gd name="T22" fmla="+- 0 12526 12447"/>
                                <a:gd name="T23" fmla="*/ 12526 h 136"/>
                                <a:gd name="T24" fmla="+- 0 4036 3953"/>
                                <a:gd name="T25" fmla="*/ T24 w 129"/>
                                <a:gd name="T26" fmla="+- 0 12511 12447"/>
                                <a:gd name="T27" fmla="*/ 12511 h 136"/>
                                <a:gd name="T28" fmla="+- 0 4018 3953"/>
                                <a:gd name="T29" fmla="*/ T28 w 129"/>
                                <a:gd name="T30" fmla="+- 0 12511 12447"/>
                                <a:gd name="T31" fmla="*/ 12511 h 136"/>
                                <a:gd name="T32" fmla="+- 0 4013 3953"/>
                                <a:gd name="T33" fmla="*/ T32 w 129"/>
                                <a:gd name="T34" fmla="+- 0 12504 12447"/>
                                <a:gd name="T35" fmla="*/ 12504 h 136"/>
                                <a:gd name="T36" fmla="+- 0 4009 3953"/>
                                <a:gd name="T37" fmla="*/ T36 w 129"/>
                                <a:gd name="T38" fmla="+- 0 12496 12447"/>
                                <a:gd name="T39" fmla="*/ 12496 h 136"/>
                                <a:gd name="T40" fmla="+- 0 4003 3953"/>
                                <a:gd name="T41" fmla="*/ T40 w 129"/>
                                <a:gd name="T42" fmla="+- 0 12488 12447"/>
                                <a:gd name="T43" fmla="*/ 12488 h 136"/>
                                <a:gd name="T44" fmla="+- 0 3976 3953"/>
                                <a:gd name="T45" fmla="*/ T44 w 129"/>
                                <a:gd name="T46" fmla="+- 0 12447 12447"/>
                                <a:gd name="T47" fmla="*/ 12447 h 1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29" h="136">
                                  <a:moveTo>
                                    <a:pt x="23" y="0"/>
                                  </a:moveTo>
                                  <a:lnTo>
                                    <a:pt x="0" y="0"/>
                                  </a:lnTo>
                                  <a:lnTo>
                                    <a:pt x="54" y="79"/>
                                  </a:lnTo>
                                  <a:lnTo>
                                    <a:pt x="54" y="136"/>
                                  </a:lnTo>
                                  <a:lnTo>
                                    <a:pt x="73" y="136"/>
                                  </a:lnTo>
                                  <a:lnTo>
                                    <a:pt x="73" y="79"/>
                                  </a:lnTo>
                                  <a:lnTo>
                                    <a:pt x="83" y="64"/>
                                  </a:lnTo>
                                  <a:lnTo>
                                    <a:pt x="65" y="64"/>
                                  </a:lnTo>
                                  <a:lnTo>
                                    <a:pt x="60" y="57"/>
                                  </a:lnTo>
                                  <a:lnTo>
                                    <a:pt x="56" y="49"/>
                                  </a:lnTo>
                                  <a:lnTo>
                                    <a:pt x="50" y="41"/>
                                  </a:lnTo>
                                  <a:lnTo>
                                    <a:pt x="2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50" name="Freeform 627"/>
                          <wps:cNvSpPr>
                            <a:spLocks/>
                          </wps:cNvSpPr>
                          <wps:spPr bwMode="auto">
                            <a:xfrm>
                              <a:off x="3953" y="12447"/>
                              <a:ext cx="129" cy="136"/>
                            </a:xfrm>
                            <a:custGeom>
                              <a:avLst/>
                              <a:gdLst>
                                <a:gd name="T0" fmla="+- 0 4082 3953"/>
                                <a:gd name="T1" fmla="*/ T0 w 129"/>
                                <a:gd name="T2" fmla="+- 0 12447 12447"/>
                                <a:gd name="T3" fmla="*/ 12447 h 136"/>
                                <a:gd name="T4" fmla="+- 0 4060 3953"/>
                                <a:gd name="T5" fmla="*/ T4 w 129"/>
                                <a:gd name="T6" fmla="+- 0 12447 12447"/>
                                <a:gd name="T7" fmla="*/ 12447 h 136"/>
                                <a:gd name="T8" fmla="+- 0 4033 3953"/>
                                <a:gd name="T9" fmla="*/ T8 w 129"/>
                                <a:gd name="T10" fmla="+- 0 12487 12447"/>
                                <a:gd name="T11" fmla="*/ 12487 h 136"/>
                                <a:gd name="T12" fmla="+- 0 4027 3953"/>
                                <a:gd name="T13" fmla="*/ T12 w 129"/>
                                <a:gd name="T14" fmla="+- 0 12496 12447"/>
                                <a:gd name="T15" fmla="*/ 12496 h 136"/>
                                <a:gd name="T16" fmla="+- 0 4022 3953"/>
                                <a:gd name="T17" fmla="*/ T16 w 129"/>
                                <a:gd name="T18" fmla="+- 0 12504 12447"/>
                                <a:gd name="T19" fmla="*/ 12504 h 136"/>
                                <a:gd name="T20" fmla="+- 0 4018 3953"/>
                                <a:gd name="T21" fmla="*/ T20 w 129"/>
                                <a:gd name="T22" fmla="+- 0 12511 12447"/>
                                <a:gd name="T23" fmla="*/ 12511 h 136"/>
                                <a:gd name="T24" fmla="+- 0 4036 3953"/>
                                <a:gd name="T25" fmla="*/ T24 w 129"/>
                                <a:gd name="T26" fmla="+- 0 12511 12447"/>
                                <a:gd name="T27" fmla="*/ 12511 h 136"/>
                                <a:gd name="T28" fmla="+- 0 4082 3953"/>
                                <a:gd name="T29" fmla="*/ T28 w 129"/>
                                <a:gd name="T30" fmla="+- 0 12447 12447"/>
                                <a:gd name="T31" fmla="*/ 12447 h 136"/>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9" h="136">
                                  <a:moveTo>
                                    <a:pt x="129" y="0"/>
                                  </a:moveTo>
                                  <a:lnTo>
                                    <a:pt x="107" y="0"/>
                                  </a:lnTo>
                                  <a:lnTo>
                                    <a:pt x="80" y="40"/>
                                  </a:lnTo>
                                  <a:lnTo>
                                    <a:pt x="74" y="49"/>
                                  </a:lnTo>
                                  <a:lnTo>
                                    <a:pt x="69" y="57"/>
                                  </a:lnTo>
                                  <a:lnTo>
                                    <a:pt x="65" y="64"/>
                                  </a:lnTo>
                                  <a:lnTo>
                                    <a:pt x="83" y="64"/>
                                  </a:lnTo>
                                  <a:lnTo>
                                    <a:pt x="12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851" name="Group 622"/>
                        <wpg:cNvGrpSpPr>
                          <a:grpSpLocks/>
                        </wpg:cNvGrpSpPr>
                        <wpg:grpSpPr bwMode="auto">
                          <a:xfrm>
                            <a:off x="4092" y="12483"/>
                            <a:ext cx="94" cy="103"/>
                            <a:chOff x="4092" y="12483"/>
                            <a:chExt cx="94" cy="103"/>
                          </a:xfrm>
                        </wpg:grpSpPr>
                        <wps:wsp>
                          <wps:cNvPr id="852" name="Freeform 625"/>
                          <wps:cNvSpPr>
                            <a:spLocks/>
                          </wps:cNvSpPr>
                          <wps:spPr bwMode="auto">
                            <a:xfrm>
                              <a:off x="4092" y="12483"/>
                              <a:ext cx="94" cy="103"/>
                            </a:xfrm>
                            <a:custGeom>
                              <a:avLst/>
                              <a:gdLst>
                                <a:gd name="T0" fmla="+- 0 4153 4092"/>
                                <a:gd name="T1" fmla="*/ T0 w 94"/>
                                <a:gd name="T2" fmla="+- 0 12483 12483"/>
                                <a:gd name="T3" fmla="*/ 12483 h 103"/>
                                <a:gd name="T4" fmla="+- 0 4125 4092"/>
                                <a:gd name="T5" fmla="*/ T4 w 94"/>
                                <a:gd name="T6" fmla="+- 0 12483 12483"/>
                                <a:gd name="T7" fmla="*/ 12483 h 103"/>
                                <a:gd name="T8" fmla="+- 0 4114 4092"/>
                                <a:gd name="T9" fmla="*/ T8 w 94"/>
                                <a:gd name="T10" fmla="+- 0 12487 12483"/>
                                <a:gd name="T11" fmla="*/ 12487 h 103"/>
                                <a:gd name="T12" fmla="+- 0 4105 4092"/>
                                <a:gd name="T13" fmla="*/ T12 w 94"/>
                                <a:gd name="T14" fmla="+- 0 12497 12483"/>
                                <a:gd name="T15" fmla="*/ 12497 h 103"/>
                                <a:gd name="T16" fmla="+- 0 4095 4092"/>
                                <a:gd name="T17" fmla="*/ T16 w 94"/>
                                <a:gd name="T18" fmla="+- 0 12513 12483"/>
                                <a:gd name="T19" fmla="*/ 12513 h 103"/>
                                <a:gd name="T20" fmla="+- 0 4092 4092"/>
                                <a:gd name="T21" fmla="*/ T20 w 94"/>
                                <a:gd name="T22" fmla="+- 0 12535 12483"/>
                                <a:gd name="T23" fmla="*/ 12535 h 103"/>
                                <a:gd name="T24" fmla="+- 0 4092 4092"/>
                                <a:gd name="T25" fmla="*/ T24 w 94"/>
                                <a:gd name="T26" fmla="+- 0 12551 12483"/>
                                <a:gd name="T27" fmla="*/ 12551 h 103"/>
                                <a:gd name="T28" fmla="+- 0 4096 4092"/>
                                <a:gd name="T29" fmla="*/ T28 w 94"/>
                                <a:gd name="T30" fmla="+- 0 12563 12483"/>
                                <a:gd name="T31" fmla="*/ 12563 h 103"/>
                                <a:gd name="T32" fmla="+- 0 4114 4092"/>
                                <a:gd name="T33" fmla="*/ T32 w 94"/>
                                <a:gd name="T34" fmla="+- 0 12581 12483"/>
                                <a:gd name="T35" fmla="*/ 12581 h 103"/>
                                <a:gd name="T36" fmla="+- 0 4125 4092"/>
                                <a:gd name="T37" fmla="*/ T36 w 94"/>
                                <a:gd name="T38" fmla="+- 0 12585 12483"/>
                                <a:gd name="T39" fmla="*/ 12585 h 103"/>
                                <a:gd name="T40" fmla="+- 0 4152 4092"/>
                                <a:gd name="T41" fmla="*/ T40 w 94"/>
                                <a:gd name="T42" fmla="+- 0 12585 12483"/>
                                <a:gd name="T43" fmla="*/ 12585 h 103"/>
                                <a:gd name="T44" fmla="+- 0 4162 4092"/>
                                <a:gd name="T45" fmla="*/ T44 w 94"/>
                                <a:gd name="T46" fmla="+- 0 12583 12483"/>
                                <a:gd name="T47" fmla="*/ 12583 h 103"/>
                                <a:gd name="T48" fmla="+- 0 4169 4092"/>
                                <a:gd name="T49" fmla="*/ T48 w 94"/>
                                <a:gd name="T50" fmla="+- 0 12577 12483"/>
                                <a:gd name="T51" fmla="*/ 12577 h 103"/>
                                <a:gd name="T52" fmla="+- 0 4177 4092"/>
                                <a:gd name="T53" fmla="*/ T52 w 94"/>
                                <a:gd name="T54" fmla="+- 0 12572 12483"/>
                                <a:gd name="T55" fmla="*/ 12572 h 103"/>
                                <a:gd name="T56" fmla="+- 0 4132 4092"/>
                                <a:gd name="T57" fmla="*/ T56 w 94"/>
                                <a:gd name="T58" fmla="+- 0 12572 12483"/>
                                <a:gd name="T59" fmla="*/ 12572 h 103"/>
                                <a:gd name="T60" fmla="+- 0 4125 4092"/>
                                <a:gd name="T61" fmla="*/ T60 w 94"/>
                                <a:gd name="T62" fmla="+- 0 12569 12483"/>
                                <a:gd name="T63" fmla="*/ 12569 h 103"/>
                                <a:gd name="T64" fmla="+- 0 4113 4092"/>
                                <a:gd name="T65" fmla="*/ T64 w 94"/>
                                <a:gd name="T66" fmla="+- 0 12557 12483"/>
                                <a:gd name="T67" fmla="*/ 12557 h 103"/>
                                <a:gd name="T68" fmla="+- 0 4110 4092"/>
                                <a:gd name="T69" fmla="*/ T68 w 94"/>
                                <a:gd name="T70" fmla="+- 0 12549 12483"/>
                                <a:gd name="T71" fmla="*/ 12549 h 103"/>
                                <a:gd name="T72" fmla="+- 0 4110 4092"/>
                                <a:gd name="T73" fmla="*/ T72 w 94"/>
                                <a:gd name="T74" fmla="+- 0 12538 12483"/>
                                <a:gd name="T75" fmla="*/ 12538 h 103"/>
                                <a:gd name="T76" fmla="+- 0 4185 4092"/>
                                <a:gd name="T77" fmla="*/ T76 w 94"/>
                                <a:gd name="T78" fmla="+- 0 12538 12483"/>
                                <a:gd name="T79" fmla="*/ 12538 h 103"/>
                                <a:gd name="T80" fmla="+- 0 4185 4092"/>
                                <a:gd name="T81" fmla="*/ T80 w 94"/>
                                <a:gd name="T82" fmla="+- 0 12536 12483"/>
                                <a:gd name="T83" fmla="*/ 12536 h 103"/>
                                <a:gd name="T84" fmla="+- 0 4185 4092"/>
                                <a:gd name="T85" fmla="*/ T84 w 94"/>
                                <a:gd name="T86" fmla="+- 0 12535 12483"/>
                                <a:gd name="T87" fmla="*/ 12535 h 103"/>
                                <a:gd name="T88" fmla="+- 0 4185 4092"/>
                                <a:gd name="T89" fmla="*/ T88 w 94"/>
                                <a:gd name="T90" fmla="+- 0 12525 12483"/>
                                <a:gd name="T91" fmla="*/ 12525 h 103"/>
                                <a:gd name="T92" fmla="+- 0 4111 4092"/>
                                <a:gd name="T93" fmla="*/ T92 w 94"/>
                                <a:gd name="T94" fmla="+- 0 12525 12483"/>
                                <a:gd name="T95" fmla="*/ 12525 h 103"/>
                                <a:gd name="T96" fmla="+- 0 4111 4092"/>
                                <a:gd name="T97" fmla="*/ T96 w 94"/>
                                <a:gd name="T98" fmla="+- 0 12516 12483"/>
                                <a:gd name="T99" fmla="*/ 12516 h 103"/>
                                <a:gd name="T100" fmla="+- 0 4114 4092"/>
                                <a:gd name="T101" fmla="*/ T100 w 94"/>
                                <a:gd name="T102" fmla="+- 0 12509 12483"/>
                                <a:gd name="T103" fmla="*/ 12509 h 103"/>
                                <a:gd name="T104" fmla="+- 0 4120 4092"/>
                                <a:gd name="T105" fmla="*/ T104 w 94"/>
                                <a:gd name="T106" fmla="+- 0 12504 12483"/>
                                <a:gd name="T107" fmla="*/ 12504 h 103"/>
                                <a:gd name="T108" fmla="+- 0 4125 4092"/>
                                <a:gd name="T109" fmla="*/ T108 w 94"/>
                                <a:gd name="T110" fmla="+- 0 12499 12483"/>
                                <a:gd name="T111" fmla="*/ 12499 h 103"/>
                                <a:gd name="T112" fmla="+- 0 4132 4092"/>
                                <a:gd name="T113" fmla="*/ T112 w 94"/>
                                <a:gd name="T114" fmla="+- 0 12496 12483"/>
                                <a:gd name="T115" fmla="*/ 12496 h 103"/>
                                <a:gd name="T116" fmla="+- 0 4173 4092"/>
                                <a:gd name="T117" fmla="*/ T116 w 94"/>
                                <a:gd name="T118" fmla="+- 0 12496 12483"/>
                                <a:gd name="T119" fmla="*/ 12496 h 103"/>
                                <a:gd name="T120" fmla="+- 0 4164 4092"/>
                                <a:gd name="T121" fmla="*/ T120 w 94"/>
                                <a:gd name="T122" fmla="+- 0 12487 12483"/>
                                <a:gd name="T123" fmla="*/ 12487 h 103"/>
                                <a:gd name="T124" fmla="+- 0 4153 4092"/>
                                <a:gd name="T125" fmla="*/ T124 w 94"/>
                                <a:gd name="T126" fmla="+- 0 12483 12483"/>
                                <a:gd name="T127" fmla="*/ 12483 h 1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94" h="103">
                                  <a:moveTo>
                                    <a:pt x="61" y="0"/>
                                  </a:moveTo>
                                  <a:lnTo>
                                    <a:pt x="33" y="0"/>
                                  </a:lnTo>
                                  <a:lnTo>
                                    <a:pt x="22" y="4"/>
                                  </a:lnTo>
                                  <a:lnTo>
                                    <a:pt x="13" y="14"/>
                                  </a:lnTo>
                                  <a:lnTo>
                                    <a:pt x="3" y="30"/>
                                  </a:lnTo>
                                  <a:lnTo>
                                    <a:pt x="0" y="52"/>
                                  </a:lnTo>
                                  <a:lnTo>
                                    <a:pt x="0" y="68"/>
                                  </a:lnTo>
                                  <a:lnTo>
                                    <a:pt x="4" y="80"/>
                                  </a:lnTo>
                                  <a:lnTo>
                                    <a:pt x="22" y="98"/>
                                  </a:lnTo>
                                  <a:lnTo>
                                    <a:pt x="33" y="102"/>
                                  </a:lnTo>
                                  <a:lnTo>
                                    <a:pt x="60" y="102"/>
                                  </a:lnTo>
                                  <a:lnTo>
                                    <a:pt x="70" y="100"/>
                                  </a:lnTo>
                                  <a:lnTo>
                                    <a:pt x="77" y="94"/>
                                  </a:lnTo>
                                  <a:lnTo>
                                    <a:pt x="85" y="89"/>
                                  </a:lnTo>
                                  <a:lnTo>
                                    <a:pt x="40" y="89"/>
                                  </a:lnTo>
                                  <a:lnTo>
                                    <a:pt x="33" y="86"/>
                                  </a:lnTo>
                                  <a:lnTo>
                                    <a:pt x="21" y="74"/>
                                  </a:lnTo>
                                  <a:lnTo>
                                    <a:pt x="18" y="66"/>
                                  </a:lnTo>
                                  <a:lnTo>
                                    <a:pt x="18" y="55"/>
                                  </a:lnTo>
                                  <a:lnTo>
                                    <a:pt x="93" y="55"/>
                                  </a:lnTo>
                                  <a:lnTo>
                                    <a:pt x="93" y="53"/>
                                  </a:lnTo>
                                  <a:lnTo>
                                    <a:pt x="93" y="52"/>
                                  </a:lnTo>
                                  <a:lnTo>
                                    <a:pt x="93" y="42"/>
                                  </a:lnTo>
                                  <a:lnTo>
                                    <a:pt x="19" y="42"/>
                                  </a:lnTo>
                                  <a:lnTo>
                                    <a:pt x="19" y="33"/>
                                  </a:lnTo>
                                  <a:lnTo>
                                    <a:pt x="22" y="26"/>
                                  </a:lnTo>
                                  <a:lnTo>
                                    <a:pt x="28" y="21"/>
                                  </a:lnTo>
                                  <a:lnTo>
                                    <a:pt x="33" y="16"/>
                                  </a:lnTo>
                                  <a:lnTo>
                                    <a:pt x="40" y="13"/>
                                  </a:lnTo>
                                  <a:lnTo>
                                    <a:pt x="81" y="13"/>
                                  </a:lnTo>
                                  <a:lnTo>
                                    <a:pt x="72" y="4"/>
                                  </a:lnTo>
                                  <a:lnTo>
                                    <a:pt x="6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53" name="Freeform 624"/>
                          <wps:cNvSpPr>
                            <a:spLocks/>
                          </wps:cNvSpPr>
                          <wps:spPr bwMode="auto">
                            <a:xfrm>
                              <a:off x="4092" y="12483"/>
                              <a:ext cx="94" cy="103"/>
                            </a:xfrm>
                            <a:custGeom>
                              <a:avLst/>
                              <a:gdLst>
                                <a:gd name="T0" fmla="+- 0 4167 4092"/>
                                <a:gd name="T1" fmla="*/ T0 w 94"/>
                                <a:gd name="T2" fmla="+- 0 12552 12483"/>
                                <a:gd name="T3" fmla="*/ 12552 h 103"/>
                                <a:gd name="T4" fmla="+- 0 4147 4092"/>
                                <a:gd name="T5" fmla="*/ T4 w 94"/>
                                <a:gd name="T6" fmla="+- 0 12572 12483"/>
                                <a:gd name="T7" fmla="*/ 12572 h 103"/>
                                <a:gd name="T8" fmla="+- 0 4177 4092"/>
                                <a:gd name="T9" fmla="*/ T8 w 94"/>
                                <a:gd name="T10" fmla="+- 0 12572 12483"/>
                                <a:gd name="T11" fmla="*/ 12572 h 103"/>
                                <a:gd name="T12" fmla="+- 0 4177 4092"/>
                                <a:gd name="T13" fmla="*/ T12 w 94"/>
                                <a:gd name="T14" fmla="+- 0 12572 12483"/>
                                <a:gd name="T15" fmla="*/ 12572 h 103"/>
                                <a:gd name="T16" fmla="+- 0 4182 4092"/>
                                <a:gd name="T17" fmla="*/ T16 w 94"/>
                                <a:gd name="T18" fmla="+- 0 12564 12483"/>
                                <a:gd name="T19" fmla="*/ 12564 h 103"/>
                                <a:gd name="T20" fmla="+- 0 4185 4092"/>
                                <a:gd name="T21" fmla="*/ T20 w 94"/>
                                <a:gd name="T22" fmla="+- 0 12554 12483"/>
                                <a:gd name="T23" fmla="*/ 12554 h 103"/>
                                <a:gd name="T24" fmla="+- 0 4167 4092"/>
                                <a:gd name="T25" fmla="*/ T24 w 94"/>
                                <a:gd name="T26" fmla="+- 0 12552 12483"/>
                                <a:gd name="T27" fmla="*/ 12552 h 103"/>
                              </a:gdLst>
                              <a:ahLst/>
                              <a:cxnLst>
                                <a:cxn ang="0">
                                  <a:pos x="T1" y="T3"/>
                                </a:cxn>
                                <a:cxn ang="0">
                                  <a:pos x="T5" y="T7"/>
                                </a:cxn>
                                <a:cxn ang="0">
                                  <a:pos x="T9" y="T11"/>
                                </a:cxn>
                                <a:cxn ang="0">
                                  <a:pos x="T13" y="T15"/>
                                </a:cxn>
                                <a:cxn ang="0">
                                  <a:pos x="T17" y="T19"/>
                                </a:cxn>
                                <a:cxn ang="0">
                                  <a:pos x="T21" y="T23"/>
                                </a:cxn>
                                <a:cxn ang="0">
                                  <a:pos x="T25" y="T27"/>
                                </a:cxn>
                              </a:cxnLst>
                              <a:rect l="0" t="0" r="r" b="b"/>
                              <a:pathLst>
                                <a:path w="94" h="103">
                                  <a:moveTo>
                                    <a:pt x="75" y="69"/>
                                  </a:moveTo>
                                  <a:lnTo>
                                    <a:pt x="55" y="89"/>
                                  </a:lnTo>
                                  <a:lnTo>
                                    <a:pt x="85" y="89"/>
                                  </a:lnTo>
                                  <a:lnTo>
                                    <a:pt x="90" y="81"/>
                                  </a:lnTo>
                                  <a:lnTo>
                                    <a:pt x="93" y="71"/>
                                  </a:lnTo>
                                  <a:lnTo>
                                    <a:pt x="75" y="6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54" name="Freeform 623"/>
                          <wps:cNvSpPr>
                            <a:spLocks/>
                          </wps:cNvSpPr>
                          <wps:spPr bwMode="auto">
                            <a:xfrm>
                              <a:off x="4092" y="12483"/>
                              <a:ext cx="94" cy="103"/>
                            </a:xfrm>
                            <a:custGeom>
                              <a:avLst/>
                              <a:gdLst>
                                <a:gd name="T0" fmla="+- 0 4173 4092"/>
                                <a:gd name="T1" fmla="*/ T0 w 94"/>
                                <a:gd name="T2" fmla="+- 0 12496 12483"/>
                                <a:gd name="T3" fmla="*/ 12496 h 103"/>
                                <a:gd name="T4" fmla="+- 0 4148 4092"/>
                                <a:gd name="T5" fmla="*/ T4 w 94"/>
                                <a:gd name="T6" fmla="+- 0 12496 12483"/>
                                <a:gd name="T7" fmla="*/ 12496 h 103"/>
                                <a:gd name="T8" fmla="+- 0 4155 4092"/>
                                <a:gd name="T9" fmla="*/ T8 w 94"/>
                                <a:gd name="T10" fmla="+- 0 12500 12483"/>
                                <a:gd name="T11" fmla="*/ 12500 h 103"/>
                                <a:gd name="T12" fmla="+- 0 4161 4092"/>
                                <a:gd name="T13" fmla="*/ T12 w 94"/>
                                <a:gd name="T14" fmla="+- 0 12506 12483"/>
                                <a:gd name="T15" fmla="*/ 12506 h 103"/>
                                <a:gd name="T16" fmla="+- 0 4164 4092"/>
                                <a:gd name="T17" fmla="*/ T16 w 94"/>
                                <a:gd name="T18" fmla="+- 0 12510 12483"/>
                                <a:gd name="T19" fmla="*/ 12510 h 103"/>
                                <a:gd name="T20" fmla="+- 0 4166 4092"/>
                                <a:gd name="T21" fmla="*/ T20 w 94"/>
                                <a:gd name="T22" fmla="+- 0 12516 12483"/>
                                <a:gd name="T23" fmla="*/ 12516 h 103"/>
                                <a:gd name="T24" fmla="+- 0 4167 4092"/>
                                <a:gd name="T25" fmla="*/ T24 w 94"/>
                                <a:gd name="T26" fmla="+- 0 12525 12483"/>
                                <a:gd name="T27" fmla="*/ 12525 h 103"/>
                                <a:gd name="T28" fmla="+- 0 4185 4092"/>
                                <a:gd name="T29" fmla="*/ T28 w 94"/>
                                <a:gd name="T30" fmla="+- 0 12525 12483"/>
                                <a:gd name="T31" fmla="*/ 12525 h 103"/>
                                <a:gd name="T32" fmla="+- 0 4185 4092"/>
                                <a:gd name="T33" fmla="*/ T32 w 94"/>
                                <a:gd name="T34" fmla="+- 0 12518 12483"/>
                                <a:gd name="T35" fmla="*/ 12518 h 103"/>
                                <a:gd name="T36" fmla="+- 0 4181 4092"/>
                                <a:gd name="T37" fmla="*/ T36 w 94"/>
                                <a:gd name="T38" fmla="+- 0 12505 12483"/>
                                <a:gd name="T39" fmla="*/ 12505 h 103"/>
                                <a:gd name="T40" fmla="+- 0 4173 4092"/>
                                <a:gd name="T41" fmla="*/ T40 w 94"/>
                                <a:gd name="T42" fmla="+- 0 12496 12483"/>
                                <a:gd name="T43" fmla="*/ 12496 h 1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94" h="103">
                                  <a:moveTo>
                                    <a:pt x="81" y="13"/>
                                  </a:moveTo>
                                  <a:lnTo>
                                    <a:pt x="56" y="13"/>
                                  </a:lnTo>
                                  <a:lnTo>
                                    <a:pt x="63" y="17"/>
                                  </a:lnTo>
                                  <a:lnTo>
                                    <a:pt x="69" y="23"/>
                                  </a:lnTo>
                                  <a:lnTo>
                                    <a:pt x="72" y="27"/>
                                  </a:lnTo>
                                  <a:lnTo>
                                    <a:pt x="74" y="33"/>
                                  </a:lnTo>
                                  <a:lnTo>
                                    <a:pt x="75" y="42"/>
                                  </a:lnTo>
                                  <a:lnTo>
                                    <a:pt x="93" y="42"/>
                                  </a:lnTo>
                                  <a:lnTo>
                                    <a:pt x="93" y="35"/>
                                  </a:lnTo>
                                  <a:lnTo>
                                    <a:pt x="89" y="22"/>
                                  </a:lnTo>
                                  <a:lnTo>
                                    <a:pt x="81" y="1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855" name="Group 618"/>
                        <wpg:cNvGrpSpPr>
                          <a:grpSpLocks/>
                        </wpg:cNvGrpSpPr>
                        <wpg:grpSpPr bwMode="auto">
                          <a:xfrm>
                            <a:off x="4199" y="12483"/>
                            <a:ext cx="85" cy="103"/>
                            <a:chOff x="4199" y="12483"/>
                            <a:chExt cx="85" cy="103"/>
                          </a:xfrm>
                        </wpg:grpSpPr>
                        <wps:wsp>
                          <wps:cNvPr id="856" name="Freeform 621"/>
                          <wps:cNvSpPr>
                            <a:spLocks/>
                          </wps:cNvSpPr>
                          <wps:spPr bwMode="auto">
                            <a:xfrm>
                              <a:off x="4199" y="12483"/>
                              <a:ext cx="85" cy="103"/>
                            </a:xfrm>
                            <a:custGeom>
                              <a:avLst/>
                              <a:gdLst>
                                <a:gd name="T0" fmla="+- 0 4216 4199"/>
                                <a:gd name="T1" fmla="*/ T0 w 85"/>
                                <a:gd name="T2" fmla="+- 0 12551 12483"/>
                                <a:gd name="T3" fmla="*/ 12551 h 103"/>
                                <a:gd name="T4" fmla="+- 0 4199 4199"/>
                                <a:gd name="T5" fmla="*/ T4 w 85"/>
                                <a:gd name="T6" fmla="+- 0 12554 12483"/>
                                <a:gd name="T7" fmla="*/ 12554 h 103"/>
                                <a:gd name="T8" fmla="+- 0 4201 4199"/>
                                <a:gd name="T9" fmla="*/ T8 w 85"/>
                                <a:gd name="T10" fmla="+- 0 12564 12483"/>
                                <a:gd name="T11" fmla="*/ 12564 h 103"/>
                                <a:gd name="T12" fmla="+- 0 4205 4199"/>
                                <a:gd name="T13" fmla="*/ T12 w 85"/>
                                <a:gd name="T14" fmla="+- 0 12572 12483"/>
                                <a:gd name="T15" fmla="*/ 12572 h 103"/>
                                <a:gd name="T16" fmla="+- 0 4219 4199"/>
                                <a:gd name="T17" fmla="*/ T16 w 85"/>
                                <a:gd name="T18" fmla="+- 0 12583 12483"/>
                                <a:gd name="T19" fmla="*/ 12583 h 103"/>
                                <a:gd name="T20" fmla="+- 0 4229 4199"/>
                                <a:gd name="T21" fmla="*/ T20 w 85"/>
                                <a:gd name="T22" fmla="+- 0 12585 12483"/>
                                <a:gd name="T23" fmla="*/ 12585 h 103"/>
                                <a:gd name="T24" fmla="+- 0 4250 4199"/>
                                <a:gd name="T25" fmla="*/ T24 w 85"/>
                                <a:gd name="T26" fmla="+- 0 12585 12483"/>
                                <a:gd name="T27" fmla="*/ 12585 h 103"/>
                                <a:gd name="T28" fmla="+- 0 4257 4199"/>
                                <a:gd name="T29" fmla="*/ T28 w 85"/>
                                <a:gd name="T30" fmla="+- 0 12584 12483"/>
                                <a:gd name="T31" fmla="*/ 12584 h 103"/>
                                <a:gd name="T32" fmla="+- 0 4263 4199"/>
                                <a:gd name="T33" fmla="*/ T32 w 85"/>
                                <a:gd name="T34" fmla="+- 0 12581 12483"/>
                                <a:gd name="T35" fmla="*/ 12581 h 103"/>
                                <a:gd name="T36" fmla="+- 0 4270 4199"/>
                                <a:gd name="T37" fmla="*/ T36 w 85"/>
                                <a:gd name="T38" fmla="+- 0 12579 12483"/>
                                <a:gd name="T39" fmla="*/ 12579 h 103"/>
                                <a:gd name="T40" fmla="+- 0 4275 4199"/>
                                <a:gd name="T41" fmla="*/ T40 w 85"/>
                                <a:gd name="T42" fmla="+- 0 12575 12483"/>
                                <a:gd name="T43" fmla="*/ 12575 h 103"/>
                                <a:gd name="T44" fmla="+- 0 4277 4199"/>
                                <a:gd name="T45" fmla="*/ T44 w 85"/>
                                <a:gd name="T46" fmla="+- 0 12572 12483"/>
                                <a:gd name="T47" fmla="*/ 12572 h 103"/>
                                <a:gd name="T48" fmla="+- 0 4234 4199"/>
                                <a:gd name="T49" fmla="*/ T48 w 85"/>
                                <a:gd name="T50" fmla="+- 0 12572 12483"/>
                                <a:gd name="T51" fmla="*/ 12572 h 103"/>
                                <a:gd name="T52" fmla="+- 0 4228 4199"/>
                                <a:gd name="T53" fmla="*/ T52 w 85"/>
                                <a:gd name="T54" fmla="+- 0 12570 12483"/>
                                <a:gd name="T55" fmla="*/ 12570 h 103"/>
                                <a:gd name="T56" fmla="+- 0 4224 4199"/>
                                <a:gd name="T57" fmla="*/ T56 w 85"/>
                                <a:gd name="T58" fmla="+- 0 12566 12483"/>
                                <a:gd name="T59" fmla="*/ 12566 h 103"/>
                                <a:gd name="T60" fmla="+- 0 4219 4199"/>
                                <a:gd name="T61" fmla="*/ T60 w 85"/>
                                <a:gd name="T62" fmla="+- 0 12563 12483"/>
                                <a:gd name="T63" fmla="*/ 12563 h 103"/>
                                <a:gd name="T64" fmla="+- 0 4217 4199"/>
                                <a:gd name="T65" fmla="*/ T64 w 85"/>
                                <a:gd name="T66" fmla="+- 0 12558 12483"/>
                                <a:gd name="T67" fmla="*/ 12558 h 103"/>
                                <a:gd name="T68" fmla="+- 0 4216 4199"/>
                                <a:gd name="T69" fmla="*/ T68 w 85"/>
                                <a:gd name="T70" fmla="+- 0 12551 12483"/>
                                <a:gd name="T71" fmla="*/ 12551 h 1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85" h="103">
                                  <a:moveTo>
                                    <a:pt x="17" y="68"/>
                                  </a:moveTo>
                                  <a:lnTo>
                                    <a:pt x="0" y="71"/>
                                  </a:lnTo>
                                  <a:lnTo>
                                    <a:pt x="2" y="81"/>
                                  </a:lnTo>
                                  <a:lnTo>
                                    <a:pt x="6" y="89"/>
                                  </a:lnTo>
                                  <a:lnTo>
                                    <a:pt x="20" y="100"/>
                                  </a:lnTo>
                                  <a:lnTo>
                                    <a:pt x="30" y="102"/>
                                  </a:lnTo>
                                  <a:lnTo>
                                    <a:pt x="51" y="102"/>
                                  </a:lnTo>
                                  <a:lnTo>
                                    <a:pt x="58" y="101"/>
                                  </a:lnTo>
                                  <a:lnTo>
                                    <a:pt x="64" y="98"/>
                                  </a:lnTo>
                                  <a:lnTo>
                                    <a:pt x="71" y="96"/>
                                  </a:lnTo>
                                  <a:lnTo>
                                    <a:pt x="76" y="92"/>
                                  </a:lnTo>
                                  <a:lnTo>
                                    <a:pt x="78" y="89"/>
                                  </a:lnTo>
                                  <a:lnTo>
                                    <a:pt x="35" y="89"/>
                                  </a:lnTo>
                                  <a:lnTo>
                                    <a:pt x="29" y="87"/>
                                  </a:lnTo>
                                  <a:lnTo>
                                    <a:pt x="25" y="83"/>
                                  </a:lnTo>
                                  <a:lnTo>
                                    <a:pt x="20" y="80"/>
                                  </a:lnTo>
                                  <a:lnTo>
                                    <a:pt x="18" y="75"/>
                                  </a:lnTo>
                                  <a:lnTo>
                                    <a:pt x="17" y="6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57" name="Freeform 620"/>
                          <wps:cNvSpPr>
                            <a:spLocks/>
                          </wps:cNvSpPr>
                          <wps:spPr bwMode="auto">
                            <a:xfrm>
                              <a:off x="4199" y="12483"/>
                              <a:ext cx="85" cy="103"/>
                            </a:xfrm>
                            <a:custGeom>
                              <a:avLst/>
                              <a:gdLst>
                                <a:gd name="T0" fmla="+- 0 4247 4199"/>
                                <a:gd name="T1" fmla="*/ T0 w 85"/>
                                <a:gd name="T2" fmla="+- 0 12483 12483"/>
                                <a:gd name="T3" fmla="*/ 12483 h 103"/>
                                <a:gd name="T4" fmla="+- 0 4234 4199"/>
                                <a:gd name="T5" fmla="*/ T4 w 85"/>
                                <a:gd name="T6" fmla="+- 0 12483 12483"/>
                                <a:gd name="T7" fmla="*/ 12483 h 103"/>
                                <a:gd name="T8" fmla="+- 0 4229 4199"/>
                                <a:gd name="T9" fmla="*/ T8 w 85"/>
                                <a:gd name="T10" fmla="+- 0 12483 12483"/>
                                <a:gd name="T11" fmla="*/ 12483 h 103"/>
                                <a:gd name="T12" fmla="+- 0 4224 4199"/>
                                <a:gd name="T13" fmla="*/ T12 w 85"/>
                                <a:gd name="T14" fmla="+- 0 12485 12483"/>
                                <a:gd name="T15" fmla="*/ 12485 h 103"/>
                                <a:gd name="T16" fmla="+- 0 4220 4199"/>
                                <a:gd name="T17" fmla="*/ T16 w 85"/>
                                <a:gd name="T18" fmla="+- 0 12486 12483"/>
                                <a:gd name="T19" fmla="*/ 12486 h 103"/>
                                <a:gd name="T20" fmla="+- 0 4216 4199"/>
                                <a:gd name="T21" fmla="*/ T20 w 85"/>
                                <a:gd name="T22" fmla="+- 0 12488 12483"/>
                                <a:gd name="T23" fmla="*/ 12488 h 103"/>
                                <a:gd name="T24" fmla="+- 0 4213 4199"/>
                                <a:gd name="T25" fmla="*/ T24 w 85"/>
                                <a:gd name="T26" fmla="+- 0 12490 12483"/>
                                <a:gd name="T27" fmla="*/ 12490 h 103"/>
                                <a:gd name="T28" fmla="+- 0 4210 4199"/>
                                <a:gd name="T29" fmla="*/ T28 w 85"/>
                                <a:gd name="T30" fmla="+- 0 12492 12483"/>
                                <a:gd name="T31" fmla="*/ 12492 h 103"/>
                                <a:gd name="T32" fmla="+- 0 4207 4199"/>
                                <a:gd name="T33" fmla="*/ T32 w 85"/>
                                <a:gd name="T34" fmla="+- 0 12495 12483"/>
                                <a:gd name="T35" fmla="*/ 12495 h 103"/>
                                <a:gd name="T36" fmla="+- 0 4203 4199"/>
                                <a:gd name="T37" fmla="*/ T36 w 85"/>
                                <a:gd name="T38" fmla="+- 0 12503 12483"/>
                                <a:gd name="T39" fmla="*/ 12503 h 103"/>
                                <a:gd name="T40" fmla="+- 0 4202 4199"/>
                                <a:gd name="T41" fmla="*/ T40 w 85"/>
                                <a:gd name="T42" fmla="+- 0 12507 12483"/>
                                <a:gd name="T43" fmla="*/ 12507 h 103"/>
                                <a:gd name="T44" fmla="+- 0 4202 4199"/>
                                <a:gd name="T45" fmla="*/ T44 w 85"/>
                                <a:gd name="T46" fmla="+- 0 12516 12483"/>
                                <a:gd name="T47" fmla="*/ 12516 h 103"/>
                                <a:gd name="T48" fmla="+- 0 4252 4199"/>
                                <a:gd name="T49" fmla="*/ T48 w 85"/>
                                <a:gd name="T50" fmla="+- 0 12544 12483"/>
                                <a:gd name="T51" fmla="*/ 12544 h 103"/>
                                <a:gd name="T52" fmla="+- 0 4258 4199"/>
                                <a:gd name="T53" fmla="*/ T52 w 85"/>
                                <a:gd name="T54" fmla="+- 0 12546 12483"/>
                                <a:gd name="T55" fmla="*/ 12546 h 103"/>
                                <a:gd name="T56" fmla="+- 0 4260 4199"/>
                                <a:gd name="T57" fmla="*/ T56 w 85"/>
                                <a:gd name="T58" fmla="+- 0 12547 12483"/>
                                <a:gd name="T59" fmla="*/ 12547 h 103"/>
                                <a:gd name="T60" fmla="+- 0 4264 4199"/>
                                <a:gd name="T61" fmla="*/ T60 w 85"/>
                                <a:gd name="T62" fmla="+- 0 12549 12483"/>
                                <a:gd name="T63" fmla="*/ 12549 h 103"/>
                                <a:gd name="T64" fmla="+- 0 4265 4199"/>
                                <a:gd name="T65" fmla="*/ T64 w 85"/>
                                <a:gd name="T66" fmla="+- 0 12552 12483"/>
                                <a:gd name="T67" fmla="*/ 12552 h 103"/>
                                <a:gd name="T68" fmla="+- 0 4265 4199"/>
                                <a:gd name="T69" fmla="*/ T68 w 85"/>
                                <a:gd name="T70" fmla="+- 0 12560 12483"/>
                                <a:gd name="T71" fmla="*/ 12560 h 103"/>
                                <a:gd name="T72" fmla="+- 0 4263 4199"/>
                                <a:gd name="T73" fmla="*/ T72 w 85"/>
                                <a:gd name="T74" fmla="+- 0 12564 12483"/>
                                <a:gd name="T75" fmla="*/ 12564 h 103"/>
                                <a:gd name="T76" fmla="+- 0 4260 4199"/>
                                <a:gd name="T77" fmla="*/ T76 w 85"/>
                                <a:gd name="T78" fmla="+- 0 12567 12483"/>
                                <a:gd name="T79" fmla="*/ 12567 h 103"/>
                                <a:gd name="T80" fmla="+- 0 4256 4199"/>
                                <a:gd name="T81" fmla="*/ T80 w 85"/>
                                <a:gd name="T82" fmla="+- 0 12570 12483"/>
                                <a:gd name="T83" fmla="*/ 12570 h 103"/>
                                <a:gd name="T84" fmla="+- 0 4250 4199"/>
                                <a:gd name="T85" fmla="*/ T84 w 85"/>
                                <a:gd name="T86" fmla="+- 0 12572 12483"/>
                                <a:gd name="T87" fmla="*/ 12572 h 103"/>
                                <a:gd name="T88" fmla="+- 0 4277 4199"/>
                                <a:gd name="T89" fmla="*/ T88 w 85"/>
                                <a:gd name="T90" fmla="+- 0 12572 12483"/>
                                <a:gd name="T91" fmla="*/ 12572 h 103"/>
                                <a:gd name="T92" fmla="+- 0 4278 4199"/>
                                <a:gd name="T93" fmla="*/ T92 w 85"/>
                                <a:gd name="T94" fmla="+- 0 12570 12483"/>
                                <a:gd name="T95" fmla="*/ 12570 h 103"/>
                                <a:gd name="T96" fmla="+- 0 4281 4199"/>
                                <a:gd name="T97" fmla="*/ T96 w 85"/>
                                <a:gd name="T98" fmla="+- 0 12565 12483"/>
                                <a:gd name="T99" fmla="*/ 12565 h 103"/>
                                <a:gd name="T100" fmla="+- 0 4283 4199"/>
                                <a:gd name="T101" fmla="*/ T100 w 85"/>
                                <a:gd name="T102" fmla="+- 0 12560 12483"/>
                                <a:gd name="T103" fmla="*/ 12560 h 103"/>
                                <a:gd name="T104" fmla="+- 0 4283 4199"/>
                                <a:gd name="T105" fmla="*/ T104 w 85"/>
                                <a:gd name="T106" fmla="+- 0 12549 12483"/>
                                <a:gd name="T107" fmla="*/ 12549 h 103"/>
                                <a:gd name="T108" fmla="+- 0 4282 4199"/>
                                <a:gd name="T109" fmla="*/ T108 w 85"/>
                                <a:gd name="T110" fmla="+- 0 12544 12483"/>
                                <a:gd name="T111" fmla="*/ 12544 h 103"/>
                                <a:gd name="T112" fmla="+- 0 4229 4199"/>
                                <a:gd name="T113" fmla="*/ T112 w 85"/>
                                <a:gd name="T114" fmla="+- 0 12520 12483"/>
                                <a:gd name="T115" fmla="*/ 12520 h 103"/>
                                <a:gd name="T116" fmla="+- 0 4227 4199"/>
                                <a:gd name="T117" fmla="*/ T116 w 85"/>
                                <a:gd name="T118" fmla="+- 0 12519 12483"/>
                                <a:gd name="T119" fmla="*/ 12519 h 103"/>
                                <a:gd name="T120" fmla="+- 0 4224 4199"/>
                                <a:gd name="T121" fmla="*/ T120 w 85"/>
                                <a:gd name="T122" fmla="+- 0 12518 12483"/>
                                <a:gd name="T123" fmla="*/ 12518 h 103"/>
                                <a:gd name="T124" fmla="+- 0 4222 4199"/>
                                <a:gd name="T125" fmla="*/ T124 w 85"/>
                                <a:gd name="T126" fmla="+- 0 12517 12483"/>
                                <a:gd name="T127" fmla="*/ 12517 h 103"/>
                                <a:gd name="T128" fmla="+- 0 4220 4199"/>
                                <a:gd name="T129" fmla="*/ T128 w 85"/>
                                <a:gd name="T130" fmla="+- 0 12515 12483"/>
                                <a:gd name="T131" fmla="*/ 12515 h 103"/>
                                <a:gd name="T132" fmla="+- 0 4219 4199"/>
                                <a:gd name="T133" fmla="*/ T132 w 85"/>
                                <a:gd name="T134" fmla="+- 0 12513 12483"/>
                                <a:gd name="T135" fmla="*/ 12513 h 103"/>
                                <a:gd name="T136" fmla="+- 0 4218 4199"/>
                                <a:gd name="T137" fmla="*/ T136 w 85"/>
                                <a:gd name="T138" fmla="+- 0 12511 12483"/>
                                <a:gd name="T139" fmla="*/ 12511 h 103"/>
                                <a:gd name="T140" fmla="+- 0 4218 4199"/>
                                <a:gd name="T141" fmla="*/ T140 w 85"/>
                                <a:gd name="T142" fmla="+- 0 12506 12483"/>
                                <a:gd name="T143" fmla="*/ 12506 h 103"/>
                                <a:gd name="T144" fmla="+- 0 4220 4199"/>
                                <a:gd name="T145" fmla="*/ T144 w 85"/>
                                <a:gd name="T146" fmla="+- 0 12503 12483"/>
                                <a:gd name="T147" fmla="*/ 12503 h 103"/>
                                <a:gd name="T148" fmla="+- 0 4223 4199"/>
                                <a:gd name="T149" fmla="*/ T148 w 85"/>
                                <a:gd name="T150" fmla="+- 0 12500 12483"/>
                                <a:gd name="T151" fmla="*/ 12500 h 103"/>
                                <a:gd name="T152" fmla="+- 0 4227 4199"/>
                                <a:gd name="T153" fmla="*/ T152 w 85"/>
                                <a:gd name="T154" fmla="+- 0 12498 12483"/>
                                <a:gd name="T155" fmla="*/ 12498 h 103"/>
                                <a:gd name="T156" fmla="+- 0 4232 4199"/>
                                <a:gd name="T157" fmla="*/ T156 w 85"/>
                                <a:gd name="T158" fmla="+- 0 12496 12483"/>
                                <a:gd name="T159" fmla="*/ 12496 h 103"/>
                                <a:gd name="T160" fmla="+- 0 4274 4199"/>
                                <a:gd name="T161" fmla="*/ T160 w 85"/>
                                <a:gd name="T162" fmla="+- 0 12496 12483"/>
                                <a:gd name="T163" fmla="*/ 12496 h 103"/>
                                <a:gd name="T164" fmla="+- 0 4270 4199"/>
                                <a:gd name="T165" fmla="*/ T164 w 85"/>
                                <a:gd name="T166" fmla="+- 0 12491 12483"/>
                                <a:gd name="T167" fmla="*/ 12491 h 103"/>
                                <a:gd name="T168" fmla="+- 0 4266 4199"/>
                                <a:gd name="T169" fmla="*/ T168 w 85"/>
                                <a:gd name="T170" fmla="+- 0 12488 12483"/>
                                <a:gd name="T171" fmla="*/ 12488 h 103"/>
                                <a:gd name="T172" fmla="+- 0 4254 4199"/>
                                <a:gd name="T173" fmla="*/ T172 w 85"/>
                                <a:gd name="T174" fmla="+- 0 12484 12483"/>
                                <a:gd name="T175" fmla="*/ 12484 h 103"/>
                                <a:gd name="T176" fmla="+- 0 4247 4199"/>
                                <a:gd name="T177" fmla="*/ T176 w 85"/>
                                <a:gd name="T178" fmla="+- 0 12483 12483"/>
                                <a:gd name="T179" fmla="*/ 12483 h 1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85" h="103">
                                  <a:moveTo>
                                    <a:pt x="48" y="0"/>
                                  </a:moveTo>
                                  <a:lnTo>
                                    <a:pt x="35" y="0"/>
                                  </a:lnTo>
                                  <a:lnTo>
                                    <a:pt x="30" y="0"/>
                                  </a:lnTo>
                                  <a:lnTo>
                                    <a:pt x="25" y="2"/>
                                  </a:lnTo>
                                  <a:lnTo>
                                    <a:pt x="21" y="3"/>
                                  </a:lnTo>
                                  <a:lnTo>
                                    <a:pt x="17" y="5"/>
                                  </a:lnTo>
                                  <a:lnTo>
                                    <a:pt x="14" y="7"/>
                                  </a:lnTo>
                                  <a:lnTo>
                                    <a:pt x="11" y="9"/>
                                  </a:lnTo>
                                  <a:lnTo>
                                    <a:pt x="8" y="12"/>
                                  </a:lnTo>
                                  <a:lnTo>
                                    <a:pt x="4" y="20"/>
                                  </a:lnTo>
                                  <a:lnTo>
                                    <a:pt x="3" y="24"/>
                                  </a:lnTo>
                                  <a:lnTo>
                                    <a:pt x="3" y="33"/>
                                  </a:lnTo>
                                  <a:lnTo>
                                    <a:pt x="53" y="61"/>
                                  </a:lnTo>
                                  <a:lnTo>
                                    <a:pt x="59" y="63"/>
                                  </a:lnTo>
                                  <a:lnTo>
                                    <a:pt x="61" y="64"/>
                                  </a:lnTo>
                                  <a:lnTo>
                                    <a:pt x="65" y="66"/>
                                  </a:lnTo>
                                  <a:lnTo>
                                    <a:pt x="66" y="69"/>
                                  </a:lnTo>
                                  <a:lnTo>
                                    <a:pt x="66" y="77"/>
                                  </a:lnTo>
                                  <a:lnTo>
                                    <a:pt x="64" y="81"/>
                                  </a:lnTo>
                                  <a:lnTo>
                                    <a:pt x="61" y="84"/>
                                  </a:lnTo>
                                  <a:lnTo>
                                    <a:pt x="57" y="87"/>
                                  </a:lnTo>
                                  <a:lnTo>
                                    <a:pt x="51" y="89"/>
                                  </a:lnTo>
                                  <a:lnTo>
                                    <a:pt x="78" y="89"/>
                                  </a:lnTo>
                                  <a:lnTo>
                                    <a:pt x="79" y="87"/>
                                  </a:lnTo>
                                  <a:lnTo>
                                    <a:pt x="82" y="82"/>
                                  </a:lnTo>
                                  <a:lnTo>
                                    <a:pt x="84" y="77"/>
                                  </a:lnTo>
                                  <a:lnTo>
                                    <a:pt x="84" y="66"/>
                                  </a:lnTo>
                                  <a:lnTo>
                                    <a:pt x="83" y="61"/>
                                  </a:lnTo>
                                  <a:lnTo>
                                    <a:pt x="30" y="37"/>
                                  </a:lnTo>
                                  <a:lnTo>
                                    <a:pt x="28" y="36"/>
                                  </a:lnTo>
                                  <a:lnTo>
                                    <a:pt x="25" y="35"/>
                                  </a:lnTo>
                                  <a:lnTo>
                                    <a:pt x="23" y="34"/>
                                  </a:lnTo>
                                  <a:lnTo>
                                    <a:pt x="21" y="32"/>
                                  </a:lnTo>
                                  <a:lnTo>
                                    <a:pt x="20" y="30"/>
                                  </a:lnTo>
                                  <a:lnTo>
                                    <a:pt x="19" y="28"/>
                                  </a:lnTo>
                                  <a:lnTo>
                                    <a:pt x="19" y="23"/>
                                  </a:lnTo>
                                  <a:lnTo>
                                    <a:pt x="21" y="20"/>
                                  </a:lnTo>
                                  <a:lnTo>
                                    <a:pt x="24" y="17"/>
                                  </a:lnTo>
                                  <a:lnTo>
                                    <a:pt x="28" y="15"/>
                                  </a:lnTo>
                                  <a:lnTo>
                                    <a:pt x="33" y="13"/>
                                  </a:lnTo>
                                  <a:lnTo>
                                    <a:pt x="75" y="13"/>
                                  </a:lnTo>
                                  <a:lnTo>
                                    <a:pt x="71" y="8"/>
                                  </a:lnTo>
                                  <a:lnTo>
                                    <a:pt x="67" y="5"/>
                                  </a:lnTo>
                                  <a:lnTo>
                                    <a:pt x="55" y="1"/>
                                  </a:lnTo>
                                  <a:lnTo>
                                    <a:pt x="4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58" name="Freeform 619"/>
                          <wps:cNvSpPr>
                            <a:spLocks/>
                          </wps:cNvSpPr>
                          <wps:spPr bwMode="auto">
                            <a:xfrm>
                              <a:off x="4199" y="12483"/>
                              <a:ext cx="85" cy="103"/>
                            </a:xfrm>
                            <a:custGeom>
                              <a:avLst/>
                              <a:gdLst>
                                <a:gd name="T0" fmla="+- 0 4274 4199"/>
                                <a:gd name="T1" fmla="*/ T0 w 85"/>
                                <a:gd name="T2" fmla="+- 0 12496 12483"/>
                                <a:gd name="T3" fmla="*/ 12496 h 103"/>
                                <a:gd name="T4" fmla="+- 0 4247 4199"/>
                                <a:gd name="T5" fmla="*/ T4 w 85"/>
                                <a:gd name="T6" fmla="+- 0 12496 12483"/>
                                <a:gd name="T7" fmla="*/ 12496 h 103"/>
                                <a:gd name="T8" fmla="+- 0 4252 4199"/>
                                <a:gd name="T9" fmla="*/ T8 w 85"/>
                                <a:gd name="T10" fmla="+- 0 12498 12483"/>
                                <a:gd name="T11" fmla="*/ 12498 h 103"/>
                                <a:gd name="T12" fmla="+- 0 4256 4199"/>
                                <a:gd name="T13" fmla="*/ T12 w 85"/>
                                <a:gd name="T14" fmla="+- 0 12501 12483"/>
                                <a:gd name="T15" fmla="*/ 12501 h 103"/>
                                <a:gd name="T16" fmla="+- 0 4259 4199"/>
                                <a:gd name="T17" fmla="*/ T16 w 85"/>
                                <a:gd name="T18" fmla="+- 0 12503 12483"/>
                                <a:gd name="T19" fmla="*/ 12503 h 103"/>
                                <a:gd name="T20" fmla="+- 0 4262 4199"/>
                                <a:gd name="T21" fmla="*/ T20 w 85"/>
                                <a:gd name="T22" fmla="+- 0 12507 12483"/>
                                <a:gd name="T23" fmla="*/ 12507 h 103"/>
                                <a:gd name="T24" fmla="+- 0 4262 4199"/>
                                <a:gd name="T25" fmla="*/ T24 w 85"/>
                                <a:gd name="T26" fmla="+- 0 12512 12483"/>
                                <a:gd name="T27" fmla="*/ 12512 h 103"/>
                                <a:gd name="T28" fmla="+- 0 4279 4199"/>
                                <a:gd name="T29" fmla="*/ T28 w 85"/>
                                <a:gd name="T30" fmla="+- 0 12510 12483"/>
                                <a:gd name="T31" fmla="*/ 12510 h 103"/>
                                <a:gd name="T32" fmla="+- 0 4278 4199"/>
                                <a:gd name="T33" fmla="*/ T32 w 85"/>
                                <a:gd name="T34" fmla="+- 0 12504 12483"/>
                                <a:gd name="T35" fmla="*/ 12504 h 103"/>
                                <a:gd name="T36" fmla="+- 0 4276 4199"/>
                                <a:gd name="T37" fmla="*/ T36 w 85"/>
                                <a:gd name="T38" fmla="+- 0 12499 12483"/>
                                <a:gd name="T39" fmla="*/ 12499 h 103"/>
                                <a:gd name="T40" fmla="+- 0 4274 4199"/>
                                <a:gd name="T41" fmla="*/ T40 w 85"/>
                                <a:gd name="T42" fmla="+- 0 12496 12483"/>
                                <a:gd name="T43" fmla="*/ 12496 h 1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5" h="103">
                                  <a:moveTo>
                                    <a:pt x="75" y="13"/>
                                  </a:moveTo>
                                  <a:lnTo>
                                    <a:pt x="48" y="13"/>
                                  </a:lnTo>
                                  <a:lnTo>
                                    <a:pt x="53" y="15"/>
                                  </a:lnTo>
                                  <a:lnTo>
                                    <a:pt x="57" y="18"/>
                                  </a:lnTo>
                                  <a:lnTo>
                                    <a:pt x="60" y="20"/>
                                  </a:lnTo>
                                  <a:lnTo>
                                    <a:pt x="63" y="24"/>
                                  </a:lnTo>
                                  <a:lnTo>
                                    <a:pt x="63" y="29"/>
                                  </a:lnTo>
                                  <a:lnTo>
                                    <a:pt x="80" y="27"/>
                                  </a:lnTo>
                                  <a:lnTo>
                                    <a:pt x="79" y="21"/>
                                  </a:lnTo>
                                  <a:lnTo>
                                    <a:pt x="77" y="16"/>
                                  </a:lnTo>
                                  <a:lnTo>
                                    <a:pt x="75" y="1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859" name="Group 612"/>
                        <wpg:cNvGrpSpPr>
                          <a:grpSpLocks/>
                        </wpg:cNvGrpSpPr>
                        <wpg:grpSpPr bwMode="auto">
                          <a:xfrm>
                            <a:off x="4923" y="12447"/>
                            <a:ext cx="231" cy="138"/>
                            <a:chOff x="4923" y="12447"/>
                            <a:chExt cx="231" cy="138"/>
                          </a:xfrm>
                        </wpg:grpSpPr>
                        <wps:wsp>
                          <wps:cNvPr id="860" name="Freeform 617"/>
                          <wps:cNvSpPr>
                            <a:spLocks/>
                          </wps:cNvSpPr>
                          <wps:spPr bwMode="auto">
                            <a:xfrm>
                              <a:off x="4923" y="12447"/>
                              <a:ext cx="231" cy="138"/>
                            </a:xfrm>
                            <a:custGeom>
                              <a:avLst/>
                              <a:gdLst>
                                <a:gd name="T0" fmla="+- 0 4942 4923"/>
                                <a:gd name="T1" fmla="*/ T0 w 231"/>
                                <a:gd name="T2" fmla="+- 0 12447 12447"/>
                                <a:gd name="T3" fmla="*/ 12447 h 138"/>
                                <a:gd name="T4" fmla="+- 0 4923 4923"/>
                                <a:gd name="T5" fmla="*/ T4 w 231"/>
                                <a:gd name="T6" fmla="+- 0 12447 12447"/>
                                <a:gd name="T7" fmla="*/ 12447 h 138"/>
                                <a:gd name="T8" fmla="+- 0 4923 4923"/>
                                <a:gd name="T9" fmla="*/ T8 w 231"/>
                                <a:gd name="T10" fmla="+- 0 12583 12447"/>
                                <a:gd name="T11" fmla="*/ 12583 h 138"/>
                                <a:gd name="T12" fmla="+- 0 4941 4923"/>
                                <a:gd name="T13" fmla="*/ T12 w 231"/>
                                <a:gd name="T14" fmla="+- 0 12583 12447"/>
                                <a:gd name="T15" fmla="*/ 12583 h 138"/>
                                <a:gd name="T16" fmla="+- 0 4941 4923"/>
                                <a:gd name="T17" fmla="*/ T16 w 231"/>
                                <a:gd name="T18" fmla="+- 0 12477 12447"/>
                                <a:gd name="T19" fmla="*/ 12477 h 138"/>
                                <a:gd name="T20" fmla="+- 0 4962 4923"/>
                                <a:gd name="T21" fmla="*/ T20 w 231"/>
                                <a:gd name="T22" fmla="+- 0 12477 12447"/>
                                <a:gd name="T23" fmla="*/ 12477 h 138"/>
                                <a:gd name="T24" fmla="+- 0 4942 4923"/>
                                <a:gd name="T25" fmla="*/ T24 w 231"/>
                                <a:gd name="T26" fmla="+- 0 12447 12447"/>
                                <a:gd name="T27" fmla="*/ 12447 h 138"/>
                              </a:gdLst>
                              <a:ahLst/>
                              <a:cxnLst>
                                <a:cxn ang="0">
                                  <a:pos x="T1" y="T3"/>
                                </a:cxn>
                                <a:cxn ang="0">
                                  <a:pos x="T5" y="T7"/>
                                </a:cxn>
                                <a:cxn ang="0">
                                  <a:pos x="T9" y="T11"/>
                                </a:cxn>
                                <a:cxn ang="0">
                                  <a:pos x="T13" y="T15"/>
                                </a:cxn>
                                <a:cxn ang="0">
                                  <a:pos x="T17" y="T19"/>
                                </a:cxn>
                                <a:cxn ang="0">
                                  <a:pos x="T21" y="T23"/>
                                </a:cxn>
                                <a:cxn ang="0">
                                  <a:pos x="T25" y="T27"/>
                                </a:cxn>
                              </a:cxnLst>
                              <a:rect l="0" t="0" r="r" b="b"/>
                              <a:pathLst>
                                <a:path w="231" h="138">
                                  <a:moveTo>
                                    <a:pt x="19" y="0"/>
                                  </a:moveTo>
                                  <a:lnTo>
                                    <a:pt x="0" y="0"/>
                                  </a:lnTo>
                                  <a:lnTo>
                                    <a:pt x="0" y="136"/>
                                  </a:lnTo>
                                  <a:lnTo>
                                    <a:pt x="18" y="136"/>
                                  </a:lnTo>
                                  <a:lnTo>
                                    <a:pt x="18" y="30"/>
                                  </a:lnTo>
                                  <a:lnTo>
                                    <a:pt x="39" y="30"/>
                                  </a:lnTo>
                                  <a:lnTo>
                                    <a:pt x="1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61" name="Freeform 616"/>
                          <wps:cNvSpPr>
                            <a:spLocks/>
                          </wps:cNvSpPr>
                          <wps:spPr bwMode="auto">
                            <a:xfrm>
                              <a:off x="4923" y="12447"/>
                              <a:ext cx="231" cy="138"/>
                            </a:xfrm>
                            <a:custGeom>
                              <a:avLst/>
                              <a:gdLst>
                                <a:gd name="T0" fmla="+- 0 4962 4923"/>
                                <a:gd name="T1" fmla="*/ T0 w 231"/>
                                <a:gd name="T2" fmla="+- 0 12477 12447"/>
                                <a:gd name="T3" fmla="*/ 12477 h 138"/>
                                <a:gd name="T4" fmla="+- 0 4941 4923"/>
                                <a:gd name="T5" fmla="*/ T4 w 231"/>
                                <a:gd name="T6" fmla="+- 0 12477 12447"/>
                                <a:gd name="T7" fmla="*/ 12477 h 138"/>
                                <a:gd name="T8" fmla="+- 0 5014 4923"/>
                                <a:gd name="T9" fmla="*/ T8 w 231"/>
                                <a:gd name="T10" fmla="+- 0 12583 12447"/>
                                <a:gd name="T11" fmla="*/ 12583 h 138"/>
                                <a:gd name="T12" fmla="+- 0 5033 4923"/>
                                <a:gd name="T13" fmla="*/ T12 w 231"/>
                                <a:gd name="T14" fmla="+- 0 12583 12447"/>
                                <a:gd name="T15" fmla="*/ 12583 h 138"/>
                                <a:gd name="T16" fmla="+- 0 5033 4923"/>
                                <a:gd name="T17" fmla="*/ T16 w 231"/>
                                <a:gd name="T18" fmla="+- 0 12554 12447"/>
                                <a:gd name="T19" fmla="*/ 12554 h 138"/>
                                <a:gd name="T20" fmla="+- 0 5015 4923"/>
                                <a:gd name="T21" fmla="*/ T20 w 231"/>
                                <a:gd name="T22" fmla="+- 0 12554 12447"/>
                                <a:gd name="T23" fmla="*/ 12554 h 138"/>
                                <a:gd name="T24" fmla="+- 0 4962 4923"/>
                                <a:gd name="T25" fmla="*/ T24 w 231"/>
                                <a:gd name="T26" fmla="+- 0 12477 12447"/>
                                <a:gd name="T27" fmla="*/ 12477 h 138"/>
                              </a:gdLst>
                              <a:ahLst/>
                              <a:cxnLst>
                                <a:cxn ang="0">
                                  <a:pos x="T1" y="T3"/>
                                </a:cxn>
                                <a:cxn ang="0">
                                  <a:pos x="T5" y="T7"/>
                                </a:cxn>
                                <a:cxn ang="0">
                                  <a:pos x="T9" y="T11"/>
                                </a:cxn>
                                <a:cxn ang="0">
                                  <a:pos x="T13" y="T15"/>
                                </a:cxn>
                                <a:cxn ang="0">
                                  <a:pos x="T17" y="T19"/>
                                </a:cxn>
                                <a:cxn ang="0">
                                  <a:pos x="T21" y="T23"/>
                                </a:cxn>
                                <a:cxn ang="0">
                                  <a:pos x="T25" y="T27"/>
                                </a:cxn>
                              </a:cxnLst>
                              <a:rect l="0" t="0" r="r" b="b"/>
                              <a:pathLst>
                                <a:path w="231" h="138">
                                  <a:moveTo>
                                    <a:pt x="39" y="30"/>
                                  </a:moveTo>
                                  <a:lnTo>
                                    <a:pt x="18" y="30"/>
                                  </a:lnTo>
                                  <a:lnTo>
                                    <a:pt x="91" y="136"/>
                                  </a:lnTo>
                                  <a:lnTo>
                                    <a:pt x="110" y="136"/>
                                  </a:lnTo>
                                  <a:lnTo>
                                    <a:pt x="110" y="107"/>
                                  </a:lnTo>
                                  <a:lnTo>
                                    <a:pt x="92" y="107"/>
                                  </a:lnTo>
                                  <a:lnTo>
                                    <a:pt x="39" y="3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62" name="Freeform 615"/>
                          <wps:cNvSpPr>
                            <a:spLocks/>
                          </wps:cNvSpPr>
                          <wps:spPr bwMode="auto">
                            <a:xfrm>
                              <a:off x="4923" y="12447"/>
                              <a:ext cx="231" cy="138"/>
                            </a:xfrm>
                            <a:custGeom>
                              <a:avLst/>
                              <a:gdLst>
                                <a:gd name="T0" fmla="+- 0 5033 4923"/>
                                <a:gd name="T1" fmla="*/ T0 w 231"/>
                                <a:gd name="T2" fmla="+- 0 12447 12447"/>
                                <a:gd name="T3" fmla="*/ 12447 h 138"/>
                                <a:gd name="T4" fmla="+- 0 5015 4923"/>
                                <a:gd name="T5" fmla="*/ T4 w 231"/>
                                <a:gd name="T6" fmla="+- 0 12447 12447"/>
                                <a:gd name="T7" fmla="*/ 12447 h 138"/>
                                <a:gd name="T8" fmla="+- 0 5015 4923"/>
                                <a:gd name="T9" fmla="*/ T8 w 231"/>
                                <a:gd name="T10" fmla="+- 0 12554 12447"/>
                                <a:gd name="T11" fmla="*/ 12554 h 138"/>
                                <a:gd name="T12" fmla="+- 0 5033 4923"/>
                                <a:gd name="T13" fmla="*/ T12 w 231"/>
                                <a:gd name="T14" fmla="+- 0 12554 12447"/>
                                <a:gd name="T15" fmla="*/ 12554 h 138"/>
                                <a:gd name="T16" fmla="+- 0 5033 4923"/>
                                <a:gd name="T17" fmla="*/ T16 w 231"/>
                                <a:gd name="T18" fmla="+- 0 12447 12447"/>
                                <a:gd name="T19" fmla="*/ 12447 h 138"/>
                              </a:gdLst>
                              <a:ahLst/>
                              <a:cxnLst>
                                <a:cxn ang="0">
                                  <a:pos x="T1" y="T3"/>
                                </a:cxn>
                                <a:cxn ang="0">
                                  <a:pos x="T5" y="T7"/>
                                </a:cxn>
                                <a:cxn ang="0">
                                  <a:pos x="T9" y="T11"/>
                                </a:cxn>
                                <a:cxn ang="0">
                                  <a:pos x="T13" y="T15"/>
                                </a:cxn>
                                <a:cxn ang="0">
                                  <a:pos x="T17" y="T19"/>
                                </a:cxn>
                              </a:cxnLst>
                              <a:rect l="0" t="0" r="r" b="b"/>
                              <a:pathLst>
                                <a:path w="231" h="138">
                                  <a:moveTo>
                                    <a:pt x="110" y="0"/>
                                  </a:moveTo>
                                  <a:lnTo>
                                    <a:pt x="92" y="0"/>
                                  </a:lnTo>
                                  <a:lnTo>
                                    <a:pt x="92" y="107"/>
                                  </a:lnTo>
                                  <a:lnTo>
                                    <a:pt x="110" y="107"/>
                                  </a:lnTo>
                                  <a:lnTo>
                                    <a:pt x="11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63" name="Freeform 614"/>
                          <wps:cNvSpPr>
                            <a:spLocks/>
                          </wps:cNvSpPr>
                          <wps:spPr bwMode="auto">
                            <a:xfrm>
                              <a:off x="4923" y="12447"/>
                              <a:ext cx="231" cy="138"/>
                            </a:xfrm>
                            <a:custGeom>
                              <a:avLst/>
                              <a:gdLst>
                                <a:gd name="T0" fmla="+- 0 5120 4923"/>
                                <a:gd name="T1" fmla="*/ T0 w 231"/>
                                <a:gd name="T2" fmla="+- 0 12483 12447"/>
                                <a:gd name="T3" fmla="*/ 12483 h 138"/>
                                <a:gd name="T4" fmla="+- 0 5093 4923"/>
                                <a:gd name="T5" fmla="*/ T4 w 231"/>
                                <a:gd name="T6" fmla="+- 0 12483 12447"/>
                                <a:gd name="T7" fmla="*/ 12483 h 138"/>
                                <a:gd name="T8" fmla="+- 0 5083 4923"/>
                                <a:gd name="T9" fmla="*/ T8 w 231"/>
                                <a:gd name="T10" fmla="+- 0 12486 12447"/>
                                <a:gd name="T11" fmla="*/ 12486 h 138"/>
                                <a:gd name="T12" fmla="+- 0 5072 4923"/>
                                <a:gd name="T13" fmla="*/ T12 w 231"/>
                                <a:gd name="T14" fmla="+- 0 12496 12447"/>
                                <a:gd name="T15" fmla="*/ 12496 h 138"/>
                                <a:gd name="T16" fmla="+- 0 5062 4923"/>
                                <a:gd name="T17" fmla="*/ T16 w 231"/>
                                <a:gd name="T18" fmla="+- 0 12512 12447"/>
                                <a:gd name="T19" fmla="*/ 12512 h 138"/>
                                <a:gd name="T20" fmla="+- 0 5058 4923"/>
                                <a:gd name="T21" fmla="*/ T20 w 231"/>
                                <a:gd name="T22" fmla="+- 0 12534 12447"/>
                                <a:gd name="T23" fmla="*/ 12534 h 138"/>
                                <a:gd name="T24" fmla="+- 0 5058 4923"/>
                                <a:gd name="T25" fmla="*/ T24 w 231"/>
                                <a:gd name="T26" fmla="+- 0 12535 12447"/>
                                <a:gd name="T27" fmla="*/ 12535 h 138"/>
                                <a:gd name="T28" fmla="+- 0 5062 4923"/>
                                <a:gd name="T29" fmla="*/ T28 w 231"/>
                                <a:gd name="T30" fmla="+- 0 12556 12447"/>
                                <a:gd name="T31" fmla="*/ 12556 h 138"/>
                                <a:gd name="T32" fmla="+- 0 5072 4923"/>
                                <a:gd name="T33" fmla="*/ T32 w 231"/>
                                <a:gd name="T34" fmla="+- 0 12572 12447"/>
                                <a:gd name="T35" fmla="*/ 12572 h 138"/>
                                <a:gd name="T36" fmla="+- 0 5080 4923"/>
                                <a:gd name="T37" fmla="*/ T36 w 231"/>
                                <a:gd name="T38" fmla="+- 0 12581 12447"/>
                                <a:gd name="T39" fmla="*/ 12581 h 138"/>
                                <a:gd name="T40" fmla="+- 0 5092 4923"/>
                                <a:gd name="T41" fmla="*/ T40 w 231"/>
                                <a:gd name="T42" fmla="+- 0 12585 12447"/>
                                <a:gd name="T43" fmla="*/ 12585 h 138"/>
                                <a:gd name="T44" fmla="+- 0 5115 4923"/>
                                <a:gd name="T45" fmla="*/ T44 w 231"/>
                                <a:gd name="T46" fmla="+- 0 12585 12447"/>
                                <a:gd name="T47" fmla="*/ 12585 h 138"/>
                                <a:gd name="T48" fmla="+- 0 5123 4923"/>
                                <a:gd name="T49" fmla="*/ T48 w 231"/>
                                <a:gd name="T50" fmla="+- 0 12583 12447"/>
                                <a:gd name="T51" fmla="*/ 12583 h 138"/>
                                <a:gd name="T52" fmla="+- 0 5138 4923"/>
                                <a:gd name="T53" fmla="*/ T52 w 231"/>
                                <a:gd name="T54" fmla="+- 0 12575 12447"/>
                                <a:gd name="T55" fmla="*/ 12575 h 138"/>
                                <a:gd name="T56" fmla="+- 0 5142 4923"/>
                                <a:gd name="T57" fmla="*/ T56 w 231"/>
                                <a:gd name="T58" fmla="+- 0 12572 12447"/>
                                <a:gd name="T59" fmla="*/ 12572 h 138"/>
                                <a:gd name="T60" fmla="+- 0 5097 4923"/>
                                <a:gd name="T61" fmla="*/ T60 w 231"/>
                                <a:gd name="T62" fmla="+- 0 12572 12447"/>
                                <a:gd name="T63" fmla="*/ 12572 h 138"/>
                                <a:gd name="T64" fmla="+- 0 5090 4923"/>
                                <a:gd name="T65" fmla="*/ T64 w 231"/>
                                <a:gd name="T66" fmla="+- 0 12569 12447"/>
                                <a:gd name="T67" fmla="*/ 12569 h 138"/>
                                <a:gd name="T68" fmla="+- 0 5084 4923"/>
                                <a:gd name="T69" fmla="*/ T68 w 231"/>
                                <a:gd name="T70" fmla="+- 0 12562 12447"/>
                                <a:gd name="T71" fmla="*/ 12562 h 138"/>
                                <a:gd name="T72" fmla="+- 0 5079 4923"/>
                                <a:gd name="T73" fmla="*/ T72 w 231"/>
                                <a:gd name="T74" fmla="+- 0 12556 12447"/>
                                <a:gd name="T75" fmla="*/ 12556 h 138"/>
                                <a:gd name="T76" fmla="+- 0 5076 4923"/>
                                <a:gd name="T77" fmla="*/ T76 w 231"/>
                                <a:gd name="T78" fmla="+- 0 12547 12447"/>
                                <a:gd name="T79" fmla="*/ 12547 h 138"/>
                                <a:gd name="T80" fmla="+- 0 5076 4923"/>
                                <a:gd name="T81" fmla="*/ T80 w 231"/>
                                <a:gd name="T82" fmla="+- 0 12521 12447"/>
                                <a:gd name="T83" fmla="*/ 12521 h 138"/>
                                <a:gd name="T84" fmla="+- 0 5079 4923"/>
                                <a:gd name="T85" fmla="*/ T84 w 231"/>
                                <a:gd name="T86" fmla="+- 0 12512 12447"/>
                                <a:gd name="T87" fmla="*/ 12512 h 138"/>
                                <a:gd name="T88" fmla="+- 0 5079 4923"/>
                                <a:gd name="T89" fmla="*/ T88 w 231"/>
                                <a:gd name="T90" fmla="+- 0 12512 12447"/>
                                <a:gd name="T91" fmla="*/ 12512 h 138"/>
                                <a:gd name="T92" fmla="+- 0 5090 4923"/>
                                <a:gd name="T93" fmla="*/ T92 w 231"/>
                                <a:gd name="T94" fmla="+- 0 12500 12447"/>
                                <a:gd name="T95" fmla="*/ 12500 h 138"/>
                                <a:gd name="T96" fmla="+- 0 5097 4923"/>
                                <a:gd name="T97" fmla="*/ T96 w 231"/>
                                <a:gd name="T98" fmla="+- 0 12496 12447"/>
                                <a:gd name="T99" fmla="*/ 12496 h 138"/>
                                <a:gd name="T100" fmla="+- 0 5141 4923"/>
                                <a:gd name="T101" fmla="*/ T100 w 231"/>
                                <a:gd name="T102" fmla="+- 0 12496 12447"/>
                                <a:gd name="T103" fmla="*/ 12496 h 138"/>
                                <a:gd name="T104" fmla="+- 0 5131 4923"/>
                                <a:gd name="T105" fmla="*/ T104 w 231"/>
                                <a:gd name="T106" fmla="+- 0 12487 12447"/>
                                <a:gd name="T107" fmla="*/ 12487 h 138"/>
                                <a:gd name="T108" fmla="+- 0 5120 4923"/>
                                <a:gd name="T109" fmla="*/ T108 w 231"/>
                                <a:gd name="T110" fmla="+- 0 12483 12447"/>
                                <a:gd name="T111" fmla="*/ 12483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231" h="138">
                                  <a:moveTo>
                                    <a:pt x="197" y="36"/>
                                  </a:moveTo>
                                  <a:lnTo>
                                    <a:pt x="170" y="36"/>
                                  </a:lnTo>
                                  <a:lnTo>
                                    <a:pt x="160" y="39"/>
                                  </a:lnTo>
                                  <a:lnTo>
                                    <a:pt x="149" y="49"/>
                                  </a:lnTo>
                                  <a:lnTo>
                                    <a:pt x="139" y="65"/>
                                  </a:lnTo>
                                  <a:lnTo>
                                    <a:pt x="135" y="87"/>
                                  </a:lnTo>
                                  <a:lnTo>
                                    <a:pt x="135" y="88"/>
                                  </a:lnTo>
                                  <a:lnTo>
                                    <a:pt x="139" y="109"/>
                                  </a:lnTo>
                                  <a:lnTo>
                                    <a:pt x="149" y="125"/>
                                  </a:lnTo>
                                  <a:lnTo>
                                    <a:pt x="157" y="134"/>
                                  </a:lnTo>
                                  <a:lnTo>
                                    <a:pt x="169" y="138"/>
                                  </a:lnTo>
                                  <a:lnTo>
                                    <a:pt x="192" y="138"/>
                                  </a:lnTo>
                                  <a:lnTo>
                                    <a:pt x="200" y="136"/>
                                  </a:lnTo>
                                  <a:lnTo>
                                    <a:pt x="215" y="128"/>
                                  </a:lnTo>
                                  <a:lnTo>
                                    <a:pt x="219" y="125"/>
                                  </a:lnTo>
                                  <a:lnTo>
                                    <a:pt x="174" y="125"/>
                                  </a:lnTo>
                                  <a:lnTo>
                                    <a:pt x="167" y="122"/>
                                  </a:lnTo>
                                  <a:lnTo>
                                    <a:pt x="161" y="115"/>
                                  </a:lnTo>
                                  <a:lnTo>
                                    <a:pt x="156" y="109"/>
                                  </a:lnTo>
                                  <a:lnTo>
                                    <a:pt x="153" y="100"/>
                                  </a:lnTo>
                                  <a:lnTo>
                                    <a:pt x="153" y="74"/>
                                  </a:lnTo>
                                  <a:lnTo>
                                    <a:pt x="156" y="65"/>
                                  </a:lnTo>
                                  <a:lnTo>
                                    <a:pt x="167" y="53"/>
                                  </a:lnTo>
                                  <a:lnTo>
                                    <a:pt x="174" y="49"/>
                                  </a:lnTo>
                                  <a:lnTo>
                                    <a:pt x="218" y="49"/>
                                  </a:lnTo>
                                  <a:lnTo>
                                    <a:pt x="208" y="40"/>
                                  </a:lnTo>
                                  <a:lnTo>
                                    <a:pt x="197" y="3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64" name="Freeform 613"/>
                          <wps:cNvSpPr>
                            <a:spLocks/>
                          </wps:cNvSpPr>
                          <wps:spPr bwMode="auto">
                            <a:xfrm>
                              <a:off x="4923" y="12447"/>
                              <a:ext cx="231" cy="138"/>
                            </a:xfrm>
                            <a:custGeom>
                              <a:avLst/>
                              <a:gdLst>
                                <a:gd name="T0" fmla="+- 0 5141 4923"/>
                                <a:gd name="T1" fmla="*/ T0 w 231"/>
                                <a:gd name="T2" fmla="+- 0 12496 12447"/>
                                <a:gd name="T3" fmla="*/ 12496 h 138"/>
                                <a:gd name="T4" fmla="+- 0 5114 4923"/>
                                <a:gd name="T5" fmla="*/ T4 w 231"/>
                                <a:gd name="T6" fmla="+- 0 12496 12447"/>
                                <a:gd name="T7" fmla="*/ 12496 h 138"/>
                                <a:gd name="T8" fmla="+- 0 5121 4923"/>
                                <a:gd name="T9" fmla="*/ T8 w 231"/>
                                <a:gd name="T10" fmla="+- 0 12500 12447"/>
                                <a:gd name="T11" fmla="*/ 12500 h 138"/>
                                <a:gd name="T12" fmla="+- 0 5127 4923"/>
                                <a:gd name="T13" fmla="*/ T12 w 231"/>
                                <a:gd name="T14" fmla="+- 0 12506 12447"/>
                                <a:gd name="T15" fmla="*/ 12506 h 138"/>
                                <a:gd name="T16" fmla="+- 0 5133 4923"/>
                                <a:gd name="T17" fmla="*/ T16 w 231"/>
                                <a:gd name="T18" fmla="+- 0 12512 12447"/>
                                <a:gd name="T19" fmla="*/ 12512 h 138"/>
                                <a:gd name="T20" fmla="+- 0 5136 4923"/>
                                <a:gd name="T21" fmla="*/ T20 w 231"/>
                                <a:gd name="T22" fmla="+- 0 12521 12447"/>
                                <a:gd name="T23" fmla="*/ 12521 h 138"/>
                                <a:gd name="T24" fmla="+- 0 5136 4923"/>
                                <a:gd name="T25" fmla="*/ T24 w 231"/>
                                <a:gd name="T26" fmla="+- 0 12547 12447"/>
                                <a:gd name="T27" fmla="*/ 12547 h 138"/>
                                <a:gd name="T28" fmla="+- 0 5133 4923"/>
                                <a:gd name="T29" fmla="*/ T28 w 231"/>
                                <a:gd name="T30" fmla="+- 0 12556 12447"/>
                                <a:gd name="T31" fmla="*/ 12556 h 138"/>
                                <a:gd name="T32" fmla="+- 0 5127 4923"/>
                                <a:gd name="T33" fmla="*/ T32 w 231"/>
                                <a:gd name="T34" fmla="+- 0 12563 12447"/>
                                <a:gd name="T35" fmla="*/ 12563 h 138"/>
                                <a:gd name="T36" fmla="+- 0 5122 4923"/>
                                <a:gd name="T37" fmla="*/ T36 w 231"/>
                                <a:gd name="T38" fmla="+- 0 12569 12447"/>
                                <a:gd name="T39" fmla="*/ 12569 h 138"/>
                                <a:gd name="T40" fmla="+- 0 5114 4923"/>
                                <a:gd name="T41" fmla="*/ T40 w 231"/>
                                <a:gd name="T42" fmla="+- 0 12572 12447"/>
                                <a:gd name="T43" fmla="*/ 12572 h 138"/>
                                <a:gd name="T44" fmla="+- 0 5142 4923"/>
                                <a:gd name="T45" fmla="*/ T44 w 231"/>
                                <a:gd name="T46" fmla="+- 0 12572 12447"/>
                                <a:gd name="T47" fmla="*/ 12572 h 138"/>
                                <a:gd name="T48" fmla="+- 0 5144 4923"/>
                                <a:gd name="T49" fmla="*/ T48 w 231"/>
                                <a:gd name="T50" fmla="+- 0 12570 12447"/>
                                <a:gd name="T51" fmla="*/ 12570 h 138"/>
                                <a:gd name="T52" fmla="+- 0 5148 4923"/>
                                <a:gd name="T53" fmla="*/ T52 w 231"/>
                                <a:gd name="T54" fmla="+- 0 12562 12447"/>
                                <a:gd name="T55" fmla="*/ 12562 h 138"/>
                                <a:gd name="T56" fmla="+- 0 5151 4923"/>
                                <a:gd name="T57" fmla="*/ T56 w 231"/>
                                <a:gd name="T58" fmla="+- 0 12555 12447"/>
                                <a:gd name="T59" fmla="*/ 12555 h 138"/>
                                <a:gd name="T60" fmla="+- 0 5153 4923"/>
                                <a:gd name="T61" fmla="*/ T60 w 231"/>
                                <a:gd name="T62" fmla="+- 0 12545 12447"/>
                                <a:gd name="T63" fmla="*/ 12545 h 138"/>
                                <a:gd name="T64" fmla="+- 0 5153 4923"/>
                                <a:gd name="T65" fmla="*/ T64 w 231"/>
                                <a:gd name="T66" fmla="+- 0 12517 12447"/>
                                <a:gd name="T67" fmla="*/ 12517 h 138"/>
                                <a:gd name="T68" fmla="+- 0 5149 4923"/>
                                <a:gd name="T69" fmla="*/ T68 w 231"/>
                                <a:gd name="T70" fmla="+- 0 12505 12447"/>
                                <a:gd name="T71" fmla="*/ 12505 h 138"/>
                                <a:gd name="T72" fmla="+- 0 5141 4923"/>
                                <a:gd name="T73" fmla="*/ T72 w 231"/>
                                <a:gd name="T74" fmla="+- 0 12496 12447"/>
                                <a:gd name="T75" fmla="*/ 12496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231" h="138">
                                  <a:moveTo>
                                    <a:pt x="218" y="49"/>
                                  </a:moveTo>
                                  <a:lnTo>
                                    <a:pt x="191" y="49"/>
                                  </a:lnTo>
                                  <a:lnTo>
                                    <a:pt x="198" y="53"/>
                                  </a:lnTo>
                                  <a:lnTo>
                                    <a:pt x="204" y="59"/>
                                  </a:lnTo>
                                  <a:lnTo>
                                    <a:pt x="210" y="65"/>
                                  </a:lnTo>
                                  <a:lnTo>
                                    <a:pt x="213" y="74"/>
                                  </a:lnTo>
                                  <a:lnTo>
                                    <a:pt x="213" y="100"/>
                                  </a:lnTo>
                                  <a:lnTo>
                                    <a:pt x="210" y="109"/>
                                  </a:lnTo>
                                  <a:lnTo>
                                    <a:pt x="204" y="116"/>
                                  </a:lnTo>
                                  <a:lnTo>
                                    <a:pt x="199" y="122"/>
                                  </a:lnTo>
                                  <a:lnTo>
                                    <a:pt x="191" y="125"/>
                                  </a:lnTo>
                                  <a:lnTo>
                                    <a:pt x="219" y="125"/>
                                  </a:lnTo>
                                  <a:lnTo>
                                    <a:pt x="221" y="123"/>
                                  </a:lnTo>
                                  <a:lnTo>
                                    <a:pt x="225" y="115"/>
                                  </a:lnTo>
                                  <a:lnTo>
                                    <a:pt x="228" y="108"/>
                                  </a:lnTo>
                                  <a:lnTo>
                                    <a:pt x="230" y="98"/>
                                  </a:lnTo>
                                  <a:lnTo>
                                    <a:pt x="230" y="70"/>
                                  </a:lnTo>
                                  <a:lnTo>
                                    <a:pt x="226" y="58"/>
                                  </a:lnTo>
                                  <a:lnTo>
                                    <a:pt x="218" y="4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865" name="Group 610"/>
                        <wpg:cNvGrpSpPr>
                          <a:grpSpLocks/>
                        </wpg:cNvGrpSpPr>
                        <wpg:grpSpPr bwMode="auto">
                          <a:xfrm>
                            <a:off x="3487" y="12610"/>
                            <a:ext cx="466" cy="2"/>
                            <a:chOff x="3487" y="12610"/>
                            <a:chExt cx="466" cy="2"/>
                          </a:xfrm>
                        </wpg:grpSpPr>
                        <wps:wsp>
                          <wps:cNvPr id="866" name="Freeform 611"/>
                          <wps:cNvSpPr>
                            <a:spLocks/>
                          </wps:cNvSpPr>
                          <wps:spPr bwMode="auto">
                            <a:xfrm>
                              <a:off x="3487" y="12610"/>
                              <a:ext cx="466" cy="2"/>
                            </a:xfrm>
                            <a:custGeom>
                              <a:avLst/>
                              <a:gdLst>
                                <a:gd name="T0" fmla="+- 0 3487 3487"/>
                                <a:gd name="T1" fmla="*/ T0 w 466"/>
                                <a:gd name="T2" fmla="+- 0 3953 3487"/>
                                <a:gd name="T3" fmla="*/ T2 w 466"/>
                              </a:gdLst>
                              <a:ahLst/>
                              <a:cxnLst>
                                <a:cxn ang="0">
                                  <a:pos x="T1" y="0"/>
                                </a:cxn>
                                <a:cxn ang="0">
                                  <a:pos x="T3" y="0"/>
                                </a:cxn>
                              </a:cxnLst>
                              <a:rect l="0" t="0" r="r" b="b"/>
                              <a:pathLst>
                                <a:path w="466">
                                  <a:moveTo>
                                    <a:pt x="0" y="0"/>
                                  </a:moveTo>
                                  <a:lnTo>
                                    <a:pt x="466"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67" name="Group 607"/>
                        <wpg:cNvGrpSpPr>
                          <a:grpSpLocks/>
                        </wpg:cNvGrpSpPr>
                        <wpg:grpSpPr bwMode="auto">
                          <a:xfrm>
                            <a:off x="4459" y="12610"/>
                            <a:ext cx="449" cy="2"/>
                            <a:chOff x="4459" y="12610"/>
                            <a:chExt cx="449" cy="2"/>
                          </a:xfrm>
                        </wpg:grpSpPr>
                        <wps:wsp>
                          <wps:cNvPr id="868" name="Freeform 609"/>
                          <wps:cNvSpPr>
                            <a:spLocks/>
                          </wps:cNvSpPr>
                          <wps:spPr bwMode="auto">
                            <a:xfrm>
                              <a:off x="4459" y="12610"/>
                              <a:ext cx="449" cy="2"/>
                            </a:xfrm>
                            <a:custGeom>
                              <a:avLst/>
                              <a:gdLst>
                                <a:gd name="T0" fmla="+- 0 4459 4459"/>
                                <a:gd name="T1" fmla="*/ T0 w 449"/>
                                <a:gd name="T2" fmla="+- 0 4908 4459"/>
                                <a:gd name="T3" fmla="*/ T2 w 449"/>
                              </a:gdLst>
                              <a:ahLst/>
                              <a:cxnLst>
                                <a:cxn ang="0">
                                  <a:pos x="T1" y="0"/>
                                </a:cxn>
                                <a:cxn ang="0">
                                  <a:pos x="T3" y="0"/>
                                </a:cxn>
                              </a:cxnLst>
                              <a:rect l="0" t="0" r="r" b="b"/>
                              <a:pathLst>
                                <a:path w="449">
                                  <a:moveTo>
                                    <a:pt x="0" y="0"/>
                                  </a:moveTo>
                                  <a:lnTo>
                                    <a:pt x="449"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69" name="Text Box 608"/>
                          <wps:cNvSpPr txBox="1">
                            <a:spLocks noChangeArrowheads="1"/>
                          </wps:cNvSpPr>
                          <wps:spPr bwMode="auto">
                            <a:xfrm>
                              <a:off x="7583" y="7643"/>
                              <a:ext cx="813"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11FD31" w14:textId="77777777" w:rsidR="00BA5A3D" w:rsidRDefault="00BA5A3D">
                                <w:pPr>
                                  <w:spacing w:line="180" w:lineRule="exact"/>
                                  <w:rPr>
                                    <w:rFonts w:ascii="Arial" w:eastAsia="Arial" w:hAnsi="Arial" w:cs="Arial"/>
                                    <w:sz w:val="18"/>
                                    <w:szCs w:val="18"/>
                                  </w:rPr>
                                </w:pPr>
                              </w:p>
                            </w:txbxContent>
                          </wps:txbx>
                          <wps:bodyPr rot="0" vert="horz" wrap="square" lIns="0" tIns="0" rIns="0" bIns="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581F6FF" id="Group 606" o:spid="_x0000_s1031" style="position:absolute;margin-left:51.55pt;margin-top:413.7pt;width:525.15pt;height:301.5pt;z-index:-20152;mso-position-horizontal-relative:page;mso-position-vertical-relative:page" coordorigin="1267,7483" coordsize="10258,5626"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">
                <v:group id="Group 867" o:spid="_x0000_s1032" style="position:absolute;left:1267;top:7483;width:10258;height:5626" coordorigin="1267,7483" coordsize="10258,5626"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ASHz03GAAAA3AAA&#10;AA8AAAAAAAAAAAAAAAAAqQIAAGRycy9kb3ducmV2LnhtbFBLBQYAAAAABAAEAPoAAACcAwAAAAA=&#10;">
                  <v:shape id="Freeform 869" o:spid="_x0000_s1033" style="position:absolute;left:1267;top:7483;width:10258;height:5626;visibility:visible;mso-wrap-style:square;v-text-anchor:top" coordsize="10258,562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d1O/uwAAA&#10;ANwAAAAPAAAAZHJzL2Rvd25yZXYueG1sRE9Ni8IwEL0v+B/CCN7W1EVEqlFELAiCsu7S89iMTbGZ&#10;dJtY6783hwWPj/e9XPe2Fh21vnKsYDJOQBAXTldcKvj9yT7nIHxA1lg7JgVP8rBeDT6WmGr34G/q&#10;zqEUMYR9igpMCE0qpS8MWfRj1xBH7upaiyHCtpS6xUcMt7X8SpKZtFhxbDDY0NZQcTvfrYKjybLu&#10;sDPhzz0v+emau66cTJUaDfvNAkSgPrzF/+69VjBL4tp4Jh4BuXoB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Cd1O/uwAAAANwAAAAPAAAAAAAAAAAAAAAAAJcCAABkcnMvZG93bnJl&#10;di54bWxQSwUGAAAAAAQABAD1AAAAhAMAAAAA&#10;" path="m0,5626l10258,5626,10258,,,,,5626xe" filled="f" strokeweight=".72pt">
                    <v:path arrowok="t" o:connecttype="custom" o:connectlocs="0,13109;10258,13109;10258,7483;0,7483;0,13109"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68" o:spid="_x0000_s1034" type="#_x0000_t75" style="position:absolute;left:1366;top:7632;width:1099;height:199;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F3c&#10;2w/EAAAA3AAAAA8AAABkcnMvZG93bnJldi54bWxEj0FrwkAUhO9C/8PyCt50VxGpqauoICrSQ9NC&#10;ry/Z1yQ0+zZkVxP/vSsIPQ4z8w2zXPe2FldqfeVYw2SsQBDnzlRcaPj+2o/eQPiAbLB2TBpu5GG9&#10;ehksMTGu40+6pqEQEcI+QQ1lCE0ipc9LsujHriGO3q9rLYYo20KaFrsIt7WcKjWXFiuOCyU2tCsp&#10;/0svVkO3XZxuM3U61B+ZVdNZdt7jT6b18LXfvIMI1If/8LN9NBrmagGPM/EIyNUd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F3c2w/EAAAA3AAAAA8AAAAAAAAAAAAAAAAAnAIA&#10;AGRycy9kb3ducmV2LnhtbFBLBQYAAAAABAAEAPcAAACNAwAAAAA=&#10;">
                    <v:imagedata r:id="rId20" o:title=""/>
                  </v:shape>
                </v:group>
                <v:group id="Group 863" o:spid="_x0000_s1035" style="position:absolute;left:1380;top:7652;width:112;height:136" coordorigin="1380,7652" coordsize="112,136"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">
                  <v:shape id="Freeform 866" o:spid="_x0000_s1036" style="position:absolute;left:1380;top:7652;width:112;height:136;visibility:visible;mso-wrap-style:square;v-text-anchor:top" coordsize="112,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tQ22VxQAA&#10;ANwAAAAPAAAAZHJzL2Rvd25yZXYueG1sRI9Ba8JAFITvQv/D8gq96SY9iE1dRQsVBZEai+DtkX3N&#10;BrNvY3ar8d+7guBxmJlvmPG0s7U4U+srxwrSQQKCuHC64lLB7+67PwLhA7LG2jEpuJKH6eSlN8ZM&#10;uwtv6ZyHUkQI+wwVmBCaTEpfGLLoB64hjt6fay2GKNtS6hYvEW5r+Z4kQ2mx4rhgsKEvQ8Ux/7cK&#10;kvXpwD+zep4f7cd2vrguVmazV+rttZt9ggjUhWf40V5qBcM0hfuZeATk5AY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K1DbZXFAAAA3AAAAA8AAAAAAAAAAAAAAAAAlwIAAGRycy9k&#10;b3ducmV2LnhtbFBLBQYAAAAABAAEAPUAAACJAwAAAAA=&#10;" path="m28,0l0,,,136,28,136,28,77,112,77,112,54,28,54,28,0xe" fillcolor="black" stroked="f">
                    <v:path arrowok="t" o:connecttype="custom" o:connectlocs="28,7652;0,7652;0,7788;28,7788;28,7729;112,7729;112,7706;28,7706;28,7652" o:connectangles="0,0,0,0,0,0,0,0,0"/>
                  </v:shape>
                  <v:shape id="Freeform 865" o:spid="_x0000_s1037" style="position:absolute;left:1380;top:7652;width:112;height:136;visibility:visible;mso-wrap-style:square;v-text-anchor:top" coordsize="112,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dkfPixQAA&#10;ANwAAAAPAAAAZHJzL2Rvd25yZXYueG1sRI9BawIxFITvBf9DeIK3mtWDtKtRVFAsFKmrCN4em+dm&#10;cfOybqKu/74RCj0OM/MNM5m1thJ3anzpWMGgn4Agzp0uuVBw2K/eP0D4gKyxckwKnuRhNu28TTDV&#10;7sE7umehEBHCPkUFJoQ6ldLnhiz6vquJo3d2jcUQZVNI3eAjwm0lh0kykhZLjgsGa1oayi/ZzSpI&#10;vq8n/plXi+xiP3eL9XP9ZbZHpXrddj4GEagN/+G/9kYrGA2G8DoTj4Cc/gI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F2R8+LFAAAA3AAAAA8AAAAAAAAAAAAAAAAAlwIAAGRycy9k&#10;b3ducmV2LnhtbFBLBQYAAAAABAAEAPUAAACJAwAAAAA=&#10;" path="m112,77l83,77,83,136,112,136,112,77xe" fillcolor="black" stroked="f">
                    <v:path arrowok="t" o:connecttype="custom" o:connectlocs="112,7729;83,7729;83,7788;112,7788;112,7729" o:connectangles="0,0,0,0,0"/>
                  </v:shape>
                  <v:shape id="Freeform 864" o:spid="_x0000_s1038" style="position:absolute;left:1380;top:7652;width:112;height:136;visibility:visible;mso-wrap-style:square;v-text-anchor:top" coordsize="112,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y3VZ5xgAA&#10;ANwAAAAPAAAAZHJzL2Rvd25yZXYueG1sRI9Ba8JAFITvBf/D8gRvdWMFqakbUUFRKKXGUujtkX1m&#10;g9m3aXaN8d93C4Ueh5n5hlkse1uLjlpfOVYwGScgiAunKy4VfJy2j88gfEDWWDsmBXfysMwGDwtM&#10;tbvxkbo8lCJC2KeowITQpFL6wpBFP3YNcfTOrrUYomxLqVu8Rbit5VOSzKTFiuOCwYY2hopLfrUK&#10;ktfvL35f1ev8YufH9e6+O5i3T6VGw371AiJQH/7Df+29VjCbTOH3TDwCMvsB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Ay3VZ5xgAAANwAAAAPAAAAAAAAAAAAAAAAAJcCAABkcnMv&#10;ZG93bnJldi54bWxQSwUGAAAAAAQABAD1AAAAigMAAAAA&#10;" path="m112,0l83,,83,54,112,54,112,0xe" fillcolor="black" stroked="f">
                    <v:path arrowok="t" o:connecttype="custom" o:connectlocs="112,7652;83,7652;83,7706;112,7706;112,7652" o:connectangles="0,0,0,0,0"/>
                  </v:shape>
                </v:group>
                <v:group id="Group 846" o:spid="_x0000_s1039" style="position:absolute;left:1517;top:7652;width:683;height:138" coordorigin="1517,7652" coordsize="683,138"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HGMx+fGAAAA3AAA&#10;AA8AAAAAAAAAAAAAAAAAqQIAAGRycy9kb3ducmV2LnhtbFBLBQYAAAAABAAEAPoAAACcAwAAAAA=&#10;">
                  <v:shape id="Freeform 862" o:spid="_x0000_s1040" style="position:absolute;left:1517;top:7652;width:683;height:138;visibility:visible;mso-wrap-style:square;v-text-anchor:top" coordsize="683,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AUF5txgAA&#10;ANwAAAAPAAAAZHJzL2Rvd25yZXYueG1sRI9Ba8JAFITvhf6H5RV6qxsNikRXEUHw0EtiQXt7zT6z&#10;0ezbkN3G2F/vFgo9DjPzDbNcD7YRPXW+dqxgPEpAEJdO11wp+Djs3uYgfEDW2DgmBXfysF49Py0x&#10;0+7GOfVFqESEsM9QgQmhzaT0pSGLfuRa4uidXWcxRNlVUnd4i3DbyEmSzKTFmuOCwZa2hspr8W0V&#10;NPfr8TOV+dn81PR1ed+cdtN0r9Try7BZgAg0hP/wX3uvFczGU/g9E4+AXD0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CAUF5txgAAANwAAAAPAAAAAAAAAAAAAAAAAJcCAABkcnMv&#10;ZG93bnJldi54bWxQSwUGAAAAAAQABAD1AAAAigMAAAAA&#10;" path="m53,35l43,35,34,38,26,42,18,46,11,52,7,60,3,68,,77,,97,43,138,53,138,73,135,90,124,97,117,46,117,40,114,30,104,28,97,28,77,30,70,40,59,46,57,97,57,90,50,73,39,53,35xe" fillcolor="black" stroked="f">
                    <v:path arrowok="t" o:connecttype="custom" o:connectlocs="53,7687;43,7687;34,7690;26,7694;18,7698;11,7704;7,7712;3,7720;0,7729;0,7749;43,7790;53,7790;73,7787;90,7776;97,7769;46,7769;40,7766;30,7756;28,7749;28,7729;30,7722;40,7711;46,7709;97,7709;90,7702;73,7691;53,7687" o:connectangles="0,0,0,0,0,0,0,0,0,0,0,0,0,0,0,0,0,0,0,0,0,0,0,0,0,0,0"/>
                  </v:shape>
                  <v:shape id="Freeform 861" o:spid="_x0000_s1041" style="position:absolute;left:1517;top:7652;width:683;height:138;visibility:visible;mso-wrap-style:square;v-text-anchor:top" coordsize="683,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wgsAaxgAA&#10;ANwAAAAPAAAAZHJzL2Rvd25yZXYueG1sRI9Ba8JAFITvQv/D8gredGPFUFI3IoVADl60Qtvba/Yl&#10;m5p9G7Jbjf76bqHgcZiZb5j1ZrSdONPgW8cKFvMEBHHldMuNguNbMXsG4QOyxs4xKbiSh03+MFlj&#10;pt2F93Q+hEZECPsMFZgQ+kxKXxmy6OeuJ45e7QaLIcqhkXrAS4TbTj4lSSotthwXDPb0aqg6HX6s&#10;gu56ev9cyn1tbi19fe+2H8VqWSo1fRy3LyACjeEe/m+XWkG6SOHvTDwCMv8F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BwgsAaxgAAANwAAAAPAAAAAAAAAAAAAAAAAJcCAABkcnMv&#10;ZG93bnJldi54bWxQSwUGAAAAAAQABAD1AAAAigMAAAAA&#10;" path="m97,57l60,57,66,59,75,70,77,77,77,97,75,104,66,114,60,117,97,117,100,114,105,101,105,72,100,60,97,57xe" fillcolor="black" stroked="f">
                    <v:path arrowok="t" o:connecttype="custom" o:connectlocs="97,7709;60,7709;66,7711;75,7722;77,7729;77,7749;75,7756;66,7766;60,7769;97,7769;100,7766;105,7753;105,7724;100,7712;97,7709" o:connectangles="0,0,0,0,0,0,0,0,0,0,0,0,0,0,0"/>
                  </v:shape>
                  <v:shape id="Freeform 860" o:spid="_x0000_s1042" style="position:absolute;left:1517;top:7652;width:683;height:138;visibility:visible;mso-wrap-style:square;v-text-anchor:top" coordsize="683,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fzmWBxQAA&#10;ANwAAAAPAAAAZHJzL2Rvd25yZXYueG1sRI9Pi8IwFMTvwn6H8Ba8aeqKrlSjyILgwYt/YHdvz+bZ&#10;VJuX0kStfnojCB6HmfkNM5k1thQXqn3hWEGvm4AgzpwuOFew2y46IxA+IGssHZOCG3mYTT9aE0y1&#10;u/KaLpuQiwhhn6ICE0KVSukzQxZ911XE0Tu42mKIss6lrvEa4baUX0kylBYLjgsGK/oxlJ02Z6ug&#10;vJ1+//tyfTD3gvbH1fxvMegvlWp/NvMxiEBNeIdf7aVWMOx9w/NMPAJy+g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B/OZYHFAAAA3AAAAA8AAAAAAAAAAAAAAAAAlwIAAGRycy9k&#10;b3ducmV2LnhtbFBLBQYAAAAABAAEAPUAAACJAwAAAAA=&#10;" path="m153,38l126,38,126,109,127,116,132,127,136,131,141,134,147,137,153,138,166,138,173,137,179,134,185,131,190,127,193,121,218,121,218,118,166,118,162,117,157,114,155,111,154,108,153,105,153,97,153,38xe" fillcolor="black" stroked="f">
                    <v:path arrowok="t" o:connecttype="custom" o:connectlocs="153,7690;126,7690;126,7761;127,7768;132,7779;136,7783;141,7786;147,7789;153,7790;166,7790;173,7789;179,7786;185,7783;190,7779;193,7773;218,7773;218,7770;166,7770;162,7769;157,7766;155,7763;154,7760;153,7757;153,7749;153,7690" o:connectangles="0,0,0,0,0,0,0,0,0,0,0,0,0,0,0,0,0,0,0,0,0,0,0,0,0"/>
                  </v:shape>
                  <v:shape id="Freeform 859" o:spid="_x0000_s1043" style="position:absolute;left:1517;top:7652;width:683;height:138;visibility:visible;mso-wrap-style:square;v-text-anchor:top" coordsize="683,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uUfHzwQAA&#10;ANwAAAAPAAAAZHJzL2Rvd25yZXYueG1sRE9Ni8IwEL0L/ocwgjdNVRSpRhFB8LAXXUG9jc3YVJtJ&#10;abJa/fXmsODx8b7ny8aW4kG1LxwrGPQTEMSZ0wXnCg6/m94UhA/IGkvHpOBFHpaLdmuOqXZP3tFj&#10;H3IRQ9inqMCEUKVS+syQRd93FXHkrq62GCKsc6lrfMZwW8phkkykxYJjg8GK1oay+/7PKihf9+N5&#10;JHdX8y7ocvtZnTbj0VapbqdZzUAEasJX/O/eagWTQVwbz8QjIBcf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blHx88EAAADcAAAADwAAAAAAAAAAAAAAAACXAgAAZHJzL2Rvd25y&#10;ZXYueG1sUEsFBgAAAAAEAAQA9QAAAIUDAAAAAA==&#10;" path="m218,121l193,121,193,136,218,136,218,121xe" fillcolor="black" stroked="f">
                    <v:path arrowok="t" o:connecttype="custom" o:connectlocs="218,7773;193,7773;193,7788;218,7788;218,7773" o:connectangles="0,0,0,0,0"/>
                  </v:shape>
                  <v:shape id="Freeform 858" o:spid="_x0000_s1044" style="position:absolute;left:1517;top:7652;width:683;height:138;visibility:visible;mso-wrap-style:square;v-text-anchor:top" coordsize="683,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BHVRoxQAA&#10;ANwAAAAPAAAAZHJzL2Rvd25yZXYueG1sRI9Pi8IwFMTvwn6H8Ba8aeqKslajyILgwYt/YHdvz+bZ&#10;VJuX0kStfnojCB6HmfkNM5k1thQXqn3hWEGvm4AgzpwuOFew2y463yB8QNZYOiYFN/Iwm360Jphq&#10;d+U1XTYhFxHCPkUFJoQqldJnhiz6rquIo3dwtcUQZZ1LXeM1wm0pv5JkKC0WHBcMVvRjKDttzlZB&#10;eTv9/vfl+mDuBe2Pq/nfYtBfKtX+bOZjEIGa8A6/2kutYNgbwfNMPAJy+g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AEdVGjFAAAA3AAAAA8AAAAAAAAAAAAAAAAAlwIAAGRycy9k&#10;b3ducmV2LnhtbFBLBQYAAAAABAAEAPUAAACJAwAAAAA=&#10;" path="m218,38l191,38,191,93,191,102,188,109,186,112,178,117,174,118,218,118,218,38xe" fillcolor="black" stroked="f">
                    <v:path arrowok="t" o:connecttype="custom" o:connectlocs="218,7690;191,7690;191,7745;191,7754;188,7761;186,7764;178,7769;174,7770;218,7770;218,7690" o:connectangles="0,0,0,0,0,0,0,0,0,0"/>
                  </v:shape>
                  <v:shape id="Freeform 857" o:spid="_x0000_s1045" style="position:absolute;left:1517;top:7652;width:683;height:138;visibility:visible;mso-wrap-style:square;v-text-anchor:top" coordsize="683,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eSzdIwgAA&#10;ANwAAAAPAAAAZHJzL2Rvd25yZXYueG1sRE/LisIwFN0L8w/hDsxO01GUoRqLDAgu3PgAx921uTa1&#10;zU1potb5erMQXB7Oe5Z1thY3an3pWMH3IAFBnDtdcqFgv1v2f0D4gKyxdkwKHuQhm3/0Zphqd+cN&#10;3bahEDGEfYoKTAhNKqXPDVn0A9cQR+7sWoshwraQusV7DLe1HCbJRFosOTYYbOjXUF5tr1ZB/agO&#10;x5HcnM1/SafLevG3HI9WSn19dospiEBdeItf7pVWMBnG+fFMPAJy/gQ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F5LN0jCAAAA3AAAAA8AAAAAAAAAAAAAAAAAlwIAAGRycy9kb3du&#10;cmV2LnhtbFBLBQYAAAAABAAEAPUAAACGAwAAAAA=&#10;" path="m264,104l237,108,240,117,245,125,253,130,261,136,272,138,301,138,312,135,320,129,328,122,329,119,279,119,275,118,271,115,268,113,265,109,264,104xe" fillcolor="black" stroked="f">
                    <v:path arrowok="t" o:connecttype="custom" o:connectlocs="264,7756;237,7760;240,7769;245,7777;253,7782;261,7788;272,7790;301,7790;312,7787;320,7781;328,7774;329,7771;279,7771;275,7770;271,7767;268,7765;265,7761;264,7756" o:connectangles="0,0,0,0,0,0,0,0,0,0,0,0,0,0,0,0,0,0"/>
                  </v:shape>
                  <v:shape id="Freeform 856" o:spid="_x0000_s1046" style="position:absolute;left:1517;top:7652;width:683;height:138;visibility:visible;mso-wrap-style:square;v-text-anchor:top" coordsize="683,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xB5LTxQAA&#10;ANwAAAAPAAAAZHJzL2Rvd25yZXYueG1sRI9Pi8IwFMTvwn6H8Ba8aaqiSDWKLAgevPgHdG9vm2dT&#10;bV5Kk7XVT28WFjwOM/MbZr5sbSnuVPvCsYJBPwFBnDldcK7geFj3piB8QNZYOiYFD/KwXHx05phq&#10;1/CO7vuQiwhhn6ICE0KVSukzQxZ931XE0bu42mKIss6lrrGJcFvKYZJMpMWC44LBir4MZbf9r1VQ&#10;Pm6n75HcXcyzoJ/rdnVej0cbpbqf7WoGIlAb3uH/9kYrmAwH8HcmHgG5eA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DEHktPFAAAA3AAAAA8AAAAAAAAAAAAAAAAAlwIAAGRycy9k&#10;b3ducmV2LnhtbFBLBQYAAAAABAAEAPUAAACJAwAAAAA=&#10;" path="m297,35l269,35,258,38,244,50,241,57,241,75,245,82,254,89,269,94,294,100,299,101,302,103,303,104,304,105,305,107,305,112,304,114,301,116,298,118,293,119,329,119,332,114,332,97,329,91,318,81,308,77,293,74,279,71,271,69,268,67,267,66,266,64,266,60,267,58,269,57,272,55,277,54,326,54,326,53,321,46,308,38,297,35xe" fillcolor="black" stroked="f">
                    <v:path arrowok="t" o:connecttype="custom" o:connectlocs="297,7687;269,7687;258,7690;244,7702;241,7709;241,7727;245,7734;254,7741;269,7746;294,7752;299,7753;302,7755;303,7756;304,7757;305,7759;305,7764;304,7766;301,7768;298,7770;293,7771;329,7771;332,7766;332,7749;329,7743;318,7733;308,7729;293,7726;279,7723;271,7721;268,7719;267,7718;266,7716;266,7712;267,7710;269,7709;272,7707;277,7706;326,7706;326,7705;321,7698;308,7690;297,7687" o:connectangles="0,0,0,0,0,0,0,0,0,0,0,0,0,0,0,0,0,0,0,0,0,0,0,0,0,0,0,0,0,0,0,0,0,0,0,0,0,0,0,0,0,0"/>
                  </v:shape>
                  <v:shape id="Freeform 855" o:spid="_x0000_s1047" style="position:absolute;left:1517;top:7652;width:683;height:138;visibility:visible;mso-wrap-style:square;v-text-anchor:top" coordsize="683,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" path="m326,54l290,54,294,55,300,59,302,62,303,66,328,61,326,54xe" fillcolor="black" stroked="f">
                    <v:path arrowok="t" o:connecttype="custom" o:connectlocs="326,7706;290,7706;294,7707;300,7711;302,7714;303,7718;328,7713;326,7706" o:connectangles="0,0,0,0,0,0,0,0"/>
                  </v:shape>
                  <v:shape id="Freeform 854" o:spid="_x0000_s1048" style="position:absolute;left:1517;top:7652;width:683;height:138;visibility:visible;mso-wrap-style:square;v-text-anchor:top" coordsize="683,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umak/xgAA&#10;ANwAAAAPAAAAZHJzL2Rvd25yZXYueG1sRI9Ba8JAFITvBf/D8oTe6qaGikQ3QQTBQy/aQuvtmX3J&#10;pmbfhuxqYn99t1DocZiZb5h1MdpW3Kj3jWMFz7MEBHHpdMO1gve33dMShA/IGlvHpOBOHop88rDG&#10;TLuBD3Q7hlpECPsMFZgQukxKXxqy6GeuI45e5XqLIcq+lrrHIcJtK+dJspAWG44LBjvaGiovx6tV&#10;0N4vH6dUHirz3dD563XzuXtJ90o9TsfNCkSgMfyH/9p7rWAxT+H3TDwCMv8B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Cumak/xgAAANwAAAAPAAAAAAAAAAAAAAAAAJcCAABkcnMv&#10;ZG93bnJldi54bWxQSwUGAAAAAAQABAD1AAAAigMAAAAA&#10;" path="m411,35l382,35,371,40,362,50,352,66,349,86,349,101,353,113,361,123,377,134,398,138,409,138,419,136,434,126,439,119,392,119,387,117,383,112,379,108,377,102,377,94,444,86,442,78,377,78,377,71,379,66,387,57,391,55,434,55,431,50,423,40,411,35xe" fillcolor="black" stroked="f">
                    <v:path arrowok="t" o:connecttype="custom" o:connectlocs="411,7687;382,7687;371,7692;362,7702;352,7718;349,7738;349,7753;353,7765;361,7775;377,7786;398,7790;409,7790;419,7788;434,7778;439,7771;392,7771;387,7769;383,7764;379,7760;377,7754;377,7746;444,7738;442,7730;377,7730;377,7723;379,7718;387,7709;391,7707;434,7707;431,7702;423,7692;411,7687" o:connectangles="0,0,0,0,0,0,0,0,0,0,0,0,0,0,0,0,0,0,0,0,0,0,0,0,0,0,0,0,0,0,0,0"/>
                  </v:shape>
                  <v:shape id="Freeform 853" o:spid="_x0000_s1049" style="position:absolute;left:1517;top:7652;width:683;height:138;visibility:visible;mso-wrap-style:square;v-text-anchor:top" coordsize="683,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hcDFLxQAA&#10;ANwAAAAPAAAAZHJzL2Rvd25yZXYueG1sRI9LiwIxEITvwv6H0Ave1sz6YhmNIoLgwYsP0L21k3Yy&#10;66QzTKKO/nojLHgsquorajxtbCmuVPvCsYLvTgKCOHO64FzBbrv4+gHhA7LG0jEpuJOH6eSjNcZU&#10;uxuv6boJuYgQ9ikqMCFUqZQ+M2TRd1xFHL2Tqy2GKOtc6hpvEW5L2U2SobRYcFwwWNHcUHbeXKyC&#10;8n7e//bk+mQeBR3/VrPDYtBbKtX+bGYjEIGa8A7/t5dawbDbh9eZeATk5Ak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CFwMUvFAAAA3AAAAA8AAAAAAAAAAAAAAAAAlwIAAGRycy9k&#10;b3ducmV2LnhtbFBLBQYAAAAABAAEAPUAAACJAwAAAAA=&#10;" path="m416,105l414,110,412,113,406,118,403,119,439,119,442,109,416,105xe" fillcolor="black" stroked="f">
                    <v:path arrowok="t" o:connecttype="custom" o:connectlocs="416,7757;414,7762;412,7765;406,7770;403,7771;439,7771;439,7771;442,7761;416,7757" o:connectangles="0,0,0,0,0,0,0,0,0"/>
                  </v:shape>
                  <v:shape id="Freeform 852" o:spid="_x0000_s1050" style="position:absolute;left:1517;top:7652;width:683;height:138;visibility:visible;mso-wrap-style:square;v-text-anchor:top" coordsize="683,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OPJTQxgAA&#10;ANwAAAAPAAAAZHJzL2Rvd25yZXYueG1sRI9Ba8JAFITvhf6H5Qm91Y0GRVLXIAXBgxdtQb09s89s&#10;muzbkF1j7K/vFgo9DjPzDbPMB9uInjpfOVYwGScgiAunKy4VfH5sXhcgfEDW2DgmBQ/ykK+en5aY&#10;aXfnPfWHUIoIYZ+hAhNCm0npC0MW/di1xNG7us5iiLIrpe7wHuG2kdMkmUuLFccFgy29Gyrqw80q&#10;aB718ZzK/dV8V3T52q1Pm1m6VeplNKzfQAQawn/4r73VCubTGfyeiUdArn4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BOPJTQxgAAANwAAAAPAAAAAAAAAAAAAAAAAJcCAABkcnMv&#10;ZG93bnJldi54bWxQSwUGAAAAAAQABAD1AAAAigMAAAAA&#10;" path="m434,55l403,55,407,57,411,61,415,65,417,71,417,78,442,78,440,65,434,55xe" fillcolor="black" stroked="f">
                    <v:path arrowok="t" o:connecttype="custom" o:connectlocs="434,7707;403,7707;407,7709;411,7713;415,7717;417,7723;417,7730;442,7730;440,7717;434,7707" o:connectangles="0,0,0,0,0,0,0,0,0,0"/>
                  </v:shape>
                  <v:shape id="Freeform 851" o:spid="_x0000_s1051" style="position:absolute;left:1517;top:7652;width:683;height:138;visibility:visible;mso-wrap-style:square;v-text-anchor:top" coordsize="683,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7gqnxQAA&#10;ANwAAAAPAAAAZHJzL2Rvd25yZXYueG1sRI9Pi8IwFMTvwn6H8Ba8aaqyZalGkQXBgxf/gO7t2Tyb&#10;avNSmqzW/fRGEDwOM/MbZjJrbSWu1PjSsYJBPwFBnDtdcqFgt130vkH4gKyxckwK7uRhNv3oTDDT&#10;7sZrum5CISKEfYYKTAh1JqXPDVn0fVcTR+/kGoshyqaQusFbhNtKDpMklRZLjgsGa/oxlF82f1ZB&#10;db/sf0dyfTL/JR3Pq/lh8TVaKtX9bOdjEIHa8A6/2kutIB2m8DwTj4CcPg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L7uCqfFAAAA3AAAAA8AAAAAAAAAAAAAAAAAlwIAAGRycy9k&#10;b3ducmV2LnhtbFBLBQYAAAAABAAEAPUAAACJAwAAAAA=&#10;" path="m492,0l465,,465,136,492,136,492,78,493,72,496,64,498,61,502,59,505,56,509,55,555,55,553,51,553,50,492,50,492,0xe" fillcolor="black" stroked="f">
                    <v:path arrowok="t" o:connecttype="custom" o:connectlocs="492,7652;465,7652;465,7788;492,7788;492,7730;493,7724;496,7716;498,7713;502,7711;505,7708;509,7707;555,7707;555,7707;553,7703;553,7702;492,7702;492,7652" o:connectangles="0,0,0,0,0,0,0,0,0,0,0,0,0,0,0,0,0"/>
                  </v:shape>
                  <v:shape id="Freeform 850" o:spid="_x0000_s1052" style="position:absolute;left:1517;top:7652;width:683;height:138;visibility:visible;mso-wrap-style:square;v-text-anchor:top" coordsize="683,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Roq88xQAA&#10;ANwAAAAPAAAAZHJzL2Rvd25yZXYueG1sRI9Pi8IwFMTvwn6H8Ba8abqKrlSjyILgwYt/YHdvz+bZ&#10;VJuX0kStfnojCB6HmfkNM5k1thQXqn3hWMFXNwFBnDldcK5gt110RiB8QNZYOiYFN/Iwm360Jphq&#10;d+U1XTYhFxHCPkUFJoQqldJnhiz6rquIo3dwtcUQZZ1LXeM1wm0pe0kylBYLjgsGK/oxlJ02Z6ug&#10;vJ1+//tyfTD3gvbH1fxvMegvlWp/NvMxiEBNeIdf7aVWMOx9w/NMPAJy+g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NGirzzFAAAA3AAAAA8AAAAAAAAAAAAAAAAAlwIAAGRycy9k&#10;b3ducmV2LnhtbFBLBQYAAAAABAAEAPUAAACJAwAAAAA=&#10;" path="m555,55l518,55,521,56,526,59,528,62,530,67,530,72,530,136,557,136,557,69,557,63,556,59,555,55xe" fillcolor="black" stroked="f">
                    <v:path arrowok="t" o:connecttype="custom" o:connectlocs="555,7707;518,7707;521,7708;526,7711;528,7714;530,7719;530,7724;530,7788;557,7788;557,7721;557,7715;556,7711;555,7707" o:connectangles="0,0,0,0,0,0,0,0,0,0,0,0,0"/>
                  </v:shape>
                  <v:shape id="Freeform 849" o:spid="_x0000_s1053" style="position:absolute;left:1517;top:7652;width:683;height:138;visibility:visible;mso-wrap-style:square;v-text-anchor:top" coordsize="683,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gPTtOwgAA&#10;ANwAAAAPAAAAZHJzL2Rvd25yZXYueG1sRE/LisIwFN0L8w/hDsxO01GUoRqLDAgu3PgAx921uTa1&#10;zU1potb5erMQXB7Oe5Z1thY3an3pWMH3IAFBnDtdcqFgv1v2f0D4gKyxdkwKHuQhm3/0Zphqd+cN&#10;3bahEDGEfYoKTAhNKqXPDVn0A9cQR+7sWoshwraQusV7DLe1HCbJRFosOTYYbOjXUF5tr1ZB/agO&#10;x5HcnM1/SafLevG3HI9WSn19dospiEBdeItf7pVWMBnGtfFMPAJy/gQ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KA9O07CAAAA3AAAAA8AAAAAAAAAAAAAAAAAlwIAAGRycy9kb3du&#10;cmV2LnhtbFBLBQYAAAAABAAEAPUAAACGAwAAAAA=&#10;" path="m529,35l511,35,500,40,492,50,553,50,551,47,548,44,544,41,534,37,529,35xe" fillcolor="black" stroked="f">
                    <v:path arrowok="t" o:connecttype="custom" o:connectlocs="529,7687;511,7687;500,7692;492,7702;553,7702;551,7699;548,7696;544,7693;534,7689;529,7687" o:connectangles="0,0,0,0,0,0,0,0,0,0"/>
                  </v:shape>
                  <v:shape id="Freeform 848" o:spid="_x0000_s1054" style="position:absolute;left:1517;top:7652;width:683;height:138;visibility:visible;mso-wrap-style:square;v-text-anchor:top" coordsize="683,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PcZ7VxQAA&#10;ANwAAAAPAAAAZHJzL2Rvd25yZXYueG1sRI9Pi8IwFMTvwn6H8Ba8abqKslajyILgwYt/YHdvz+bZ&#10;VJuX0kStfnojCB6HmfkNM5k1thQXqn3hWMFXNwFBnDldcK5gt110vkH4gKyxdEwKbuRhNv1oTTDV&#10;7sprumxCLiKEfYoKTAhVKqXPDFn0XVcRR+/gaoshyjqXusZrhNtS9pJkKC0WHBcMVvRjKDttzlZB&#10;eTv9/vfl+mDuBe2Pq/nfYtBfKtX+bOZjEIGa8A6/2kutYNgbwfNMPAJy+g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M9xntXFAAAA3AAAAA8AAAAAAAAAAAAAAAAAlwIAAGRycy9k&#10;b3ducmV2LnhtbFBLBQYAAAAABAAEAPUAAACJAwAAAAA=&#10;" path="m631,35l621,35,612,38,604,42,596,46,590,52,585,60,581,68,579,77,579,97,622,138,631,138,652,135,669,124,675,117,624,117,618,114,609,104,606,97,606,77,609,70,618,59,624,57,675,57,668,50,652,39,631,35xe" fillcolor="black" stroked="f">
                    <v:path arrowok="t" o:connecttype="custom" o:connectlocs="631,7687;621,7687;612,7690;604,7694;596,7698;590,7704;585,7712;581,7720;579,7729;579,7749;622,7790;631,7790;652,7787;669,7776;675,7769;624,7769;618,7766;609,7756;606,7749;606,7729;609,7722;618,7711;624,7709;675,7709;668,7702;652,7691;631,7687" o:connectangles="0,0,0,0,0,0,0,0,0,0,0,0,0,0,0,0,0,0,0,0,0,0,0,0,0,0,0"/>
                  </v:shape>
                  <v:shape id="Freeform 847" o:spid="_x0000_s1055" style="position:absolute;left:1517;top:7652;width:683;height:138;visibility:visible;mso-wrap-style:square;v-text-anchor:top" coordsize="683,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" path="m675,57l638,57,644,59,649,64,653,70,656,77,656,97,653,104,649,109,644,114,638,117,675,117,678,114,683,101,683,72,678,60,675,57xe" fillcolor="black" stroked="f">
                    <v:path arrowok="t" o:connecttype="custom" o:connectlocs="675,7709;638,7709;644,7711;649,7716;653,7722;656,7729;656,7749;653,7756;649,7761;644,7766;638,7769;675,7769;678,7766;683,7753;683,7724;678,7712;675,7709" o:connectangles="0,0,0,0,0,0,0,0,0,0,0,0,0,0,0,0,0"/>
                  </v:shape>
                </v:group>
                <v:group id="Group 844" o:spid="_x0000_s1056" style="position:absolute;left:2235;top:7652;width:2;height:136" coordorigin="2235,7652" coordsize="2,136"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CpOOB/GAAAA3AAA&#10;AA8AAAAAAAAAAAAAAAAAqQIAAGRycy9kb3ducmV2LnhtbFBLBQYAAAAABAAEAPoAAACcAwAAAAA=&#10;">
                  <v:polyline id="Freeform 845" o:spid="_x0000_s1057" style="position:absolute;visibility:visible;mso-wrap-style:square;v-text-anchor:top" points="2235,7652,2235,7788" coordsize="2,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" filled="f" strokeweight="17014emu">
                    <v:path arrowok="t" o:connecttype="custom" o:connectlocs="0,7652;0,7788" o:connectangles="0,0"/>
                  </v:polyline>
                </v:group>
                <v:group id="Group 839" o:spid="_x0000_s1058" style="position:absolute;left:2271;top:7652;width:99;height:138" coordorigin="2271,7652" coordsize="99,138"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C10APzxAAAANwAAAAP&#10;AAAAAAAAAAAAAAAAAKkCAABkcnMvZG93bnJldi54bWxQSwUGAAAAAAQABAD6AAAAmgMAAAAA&#10;">
                  <v:shape id="Freeform 843" o:spid="_x0000_s1059" style="position:absolute;left:2271;top:7652;width:99;height:138;visibility:visible;mso-wrap-style:square;v-text-anchor:top" coordsize="99,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tiRQOxQAA&#10;ANwAAAAPAAAAZHJzL2Rvd25yZXYueG1sRI/dasJAFITvBd9hOULvdFOVYFNXESHQHxBMfIBD9jSb&#10;Nns2ZldN375bELwcZuYbZr0dbCuu1PvGsYLnWQKCuHK64VrBqcynKxA+IGtsHZOCX/Kw3YxHa8y0&#10;u/GRrkWoRYSwz1CBCaHLpPSVIYt+5jri6H253mKIsq+l7vEW4baV8yRJpcWG44LBjvaGqp/iYhWU&#10;h3ZXvH/mzpjF90v+cUyHZXlW6mky7F5BBBrCI3xvv2kF6WIJ/2fiEZCbP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K2JFA7FAAAA3AAAAA8AAAAAAAAAAAAAAAAAlwIAAGRycy9k&#10;b3ducmV2LnhtbFBLBQYAAAAABAAEAPUAAACJAwAAAAA=&#10;" path="m54,35l31,35,20,40,12,48,3,65,,87,3,108,13,125,21,134,31,138,48,138,74,122,99,122,99,118,42,118,36,114,29,103,28,95,28,75,30,68,38,58,44,55,99,55,99,49,72,49,64,40,54,35xe" fillcolor="black" stroked="f">
                    <v:path arrowok="t" o:connecttype="custom" o:connectlocs="54,7687;31,7687;20,7692;12,7700;3,7717;0,7739;3,7760;13,7777;21,7786;31,7790;48,7790;74,7774;99,7774;99,7770;42,7770;36,7766;29,7755;28,7747;28,7727;30,7720;38,7710;44,7707;99,7707;99,7701;72,7701;64,7692;54,7687" o:connectangles="0,0,0,0,0,0,0,0,0,0,0,0,0,0,0,0,0,0,0,0,0,0,0,0,0,0,0"/>
                  </v:shape>
                  <v:shape id="Freeform 842" o:spid="_x0000_s1060" style="position:absolute;left:2271;top:7652;width:99;height:138;visibility:visible;mso-wrap-style:square;v-text-anchor:top" coordsize="99,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CxbGVxQAA&#10;ANwAAAAPAAAAZHJzL2Rvd25yZXYueG1sRI/RasJAFETfhf7Dcgu+6abVhjZ1FRECbYWCST/gkr3N&#10;RrN3Y3bV+PddoeDjMDNnmMVqsK04U+8bxwqepgkI4srphmsFP2U+eQXhA7LG1jEpuJKH1fJhtMBM&#10;uwvv6FyEWkQI+wwVmBC6TEpfGbLop64jjt6v6y2GKPta6h4vEW5b+ZwkqbTYcFww2NHGUHUoTlZB&#10;+d2ui89t7oyZ7d/yr106zMujUuPHYf0OItAQ7uH/9odWkM5e4HYmHgG5/AM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MLFsZXFAAAA3AAAAA8AAAAAAAAAAAAAAAAAlwIAAGRycy9k&#10;b3ducmV2LnhtbFBLBQYAAAAABAAEAPUAAACJAwAAAAA=&#10;" path="m99,122l74,122,74,136,99,136,99,122xe" fillcolor="black" stroked="f">
                    <v:path arrowok="t" o:connecttype="custom" o:connectlocs="99,7774;74,7774;74,7788;99,7788;99,7774" o:connectangles="0,0,0,0,0"/>
                  </v:shape>
                  <v:shape id="Freeform 841" o:spid="_x0000_s1061" style="position:absolute;left:2271;top:7652;width:99;height:138;visibility:visible;mso-wrap-style:square;v-text-anchor:top" coordsize="99,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yFy/ixQAA&#10;ANwAAAAPAAAAZHJzL2Rvd25yZXYueG1sRI/RasJAFETfC/7DcoW+1Y1VQo2uIoWAbaFg4gdcstds&#10;NHs3ZldN/94tFPo4zMwZZrUZbCtu1PvGsYLpJAFBXDndcK3gUOYvbyB8QNbYOiYFP+Rhsx49rTDT&#10;7s57uhWhFhHCPkMFJoQuk9JXhiz6ieuIo3d0vcUQZV9L3eM9wm0rX5MklRYbjgsGO3o3VJ2Lq1VQ&#10;frfb4uMrd8bMTov8c58O8/Ki1PN42C5BBBrCf/ivvdMK0lkKv2fiEZDrB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DIXL+LFAAAA3AAAAA8AAAAAAAAAAAAAAAAAlwIAAGRycy9k&#10;b3ducmV2LnhtbFBLBQYAAAAABAAEAPUAAACJAwAAAAA=&#10;" path="m99,55l57,55,62,58,66,63,70,68,72,76,72,97,70,105,62,115,56,118,99,118,99,55xe" fillcolor="black" stroked="f">
                    <v:path arrowok="t" o:connecttype="custom" o:connectlocs="99,7707;57,7707;62,7710;66,7715;70,7720;72,7728;72,7749;70,7757;62,7767;56,7770;99,7770;99,7707" o:connectangles="0,0,0,0,0,0,0,0,0,0,0,0"/>
                  </v:shape>
                  <v:shape id="Freeform 840" o:spid="_x0000_s1062" style="position:absolute;left:2271;top:7652;width:99;height:138;visibility:visible;mso-wrap-style:square;v-text-anchor:top" coordsize="99,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dW4p5xQAA&#10;ANwAAAAPAAAAZHJzL2Rvd25yZXYueG1sRI/RasJAFETfhf7Dcgu+1U2rpG3qKiIE2gqCST/gkr3N&#10;RrN3Y3bV+PddoeDjMDNnmPlysK04U+8bxwqeJwkI4srphmsFP2X+9AbCB2SNrWNScCUPy8XDaI6Z&#10;dhfe0bkItYgQ9hkqMCF0mZS+MmTRT1xHHL1f11sMUfa11D1eIty28iVJUmmx4bhgsKO1oepQnKyC&#10;ctuuiq9N7oyZ7t/z7106zMqjUuPHYfUBItAQ7uH/9qdWkE5f4XYmHgG5+AM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F1binnFAAAA3AAAAA8AAAAAAAAAAAAAAAAAlwIAAGRycy9k&#10;b3ducmV2LnhtbFBLBQYAAAAABAAEAPUAAACJAwAAAAA=&#10;" path="m99,0l72,,72,49,99,49,99,0xe" fillcolor="black" stroked="f">
                    <v:path arrowok="t" o:connecttype="custom" o:connectlocs="99,7652;72,7652;72,7701;99,7701;99,7652" o:connectangles="0,0,0,0,0"/>
                  </v:shape>
                </v:group>
                <v:group id="Group 832" o:spid="_x0000_s1063" style="position:absolute;left:1476;top:7663;width:8393;height:1164" coordorigin="1476,7663" coordsize="8393,1164"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">
                  <v:shape id="Freeform 838" o:spid="_x0000_s1064" style="position:absolute;left:2402;top:7690;width:27;height:99;visibility:visible;mso-wrap-style:square;v-text-anchor:top" coordsize="27,9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ZFClrxAAA&#10;ANwAAAAPAAAAZHJzL2Rvd25yZXYueG1sRI9BawIxFITvQv9DeIXeNFtLpV2NIgtCLx66Fkpvr5vn&#10;ZunmJSSprv56Iwgeh5n5hlmsBtuLA4XYOVbwPClAEDdOd9wq+Nptxm8gYkLW2DsmBSeKsFo+jBZY&#10;anfkTzrUqRUZwrFEBSYlX0oZG0MW48R54uztXbCYsgyt1AGPGW57OS2KmbTYcV4w6Kky1PzV/1aB&#10;/NXfZ9+bUNlUbclsXofa/yj19Dis5yASDekevrU/tILZyztcz+QjIJcX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WRQpa8QAAADcAAAADwAAAAAAAAAAAAAAAACXAgAAZHJzL2Rv&#10;d25yZXYueG1sUEsFBgAAAAAEAAQA9QAAAIgDAAAAAA==&#10;" path="m27,0l0,,,26,27,26,27,0xe" fillcolor="black" stroked="f">
                    <v:path arrowok="t" o:connecttype="custom" o:connectlocs="27,7690;0,7690;0,7716;27,7716;27,7690" o:connectangles="0,0,0,0,0"/>
                  </v:shape>
                  <v:shape id="Freeform 837" o:spid="_x0000_s1065" style="position:absolute;left:2402;top:7690;width:27;height:99;visibility:visible;mso-wrap-style:square;v-text-anchor:top" coordsize="27,9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" path="m27,72l0,72,,98,27,98,27,72xe" fillcolor="black" stroked="f">
                    <v:path arrowok="t" o:connecttype="custom" o:connectlocs="27,7762;0,7762;0,7788;27,7788;27,7762" o:connectangles="0,0,0,0,0"/>
                  </v:shape>
                  <v:shape id="Picture 836" o:spid="_x0000_s1066" type="#_x0000_t75" style="position:absolute;left:3744;top:7663;width:5261;height:161;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Hml&#10;z6TDAAAA3AAAAA8AAABkcnMvZG93bnJldi54bWxEj8FqwzAQRO+F/IPYQm6N7BBMcKMEU1Jieil2&#10;2vtibSxTa2UsNXb+PioUchxm5g2zO8y2F1cafedYQbpKQBA3TnfcKvg6v79sQfiArLF3TApu5OGw&#10;XzztMNdu4oqudWhFhLDPUYEJYcil9I0hi37lBuLoXdxoMUQ5tlKPOEW47eU6STJpseO4YHCgN0PN&#10;T/1rFZRFdTmdPmVa9YX84O+1OZ5tpdTyeS5eQQSawyP83y61gmyTwt+ZeATk/g4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eaXPpMMAAADcAAAADwAAAAAAAAAAAAAAAACcAgAA&#10;ZHJzL2Rvd25yZXYueG1sUEsFBgAAAAAEAAQA9wAAAIwDAAAAAA==&#10;">
                    <v:imagedata r:id="rId21" o:title=""/>
                  </v:shape>
                  <v:shape id="Picture 834" o:spid="_x0000_s1067" type="#_x0000_t75" style="position:absolute;left:1476;top:8285;width:8393;height:542;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">
                    <v:imagedata r:id="rId22" o:title=""/>
                  </v:shape>
                  <v:shape id="Picture 833" o:spid="_x0000_s1068" type="#_x0000_t75" style="position:absolute;left:1498;top:8310;width:1602;height:138;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O+F&#10;+KXEAAAA3AAAAA8AAABkcnMvZG93bnJldi54bWxEj81uwjAQhO9IfQdrK/VGnCIUaMCgKlJFr4Uc&#10;OG7jJc6P1yF2IX37ulKlHkcz841mu59sL240+saxguckBUFcOd1wraA8vc3XIHxA1tg7JgXf5GG/&#10;e5htMdfuzh90O4ZaRAj7HBWYEIZcSl8ZsugTNxBH7+JGiyHKsZZ6xHuE214u0jSTFhuOCwYHKgxV&#10;3fHLKqiyojscinbIym51/aSXtujPrVJPj9PrBkSgKfyH/9rvWkG2XMLvmXgE5O4H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O+F+KXEAAAA3AAAAA8AAAAAAAAAAAAAAAAAnAIA&#10;AGRycy9kb3ducmV2LnhtbFBLBQYAAAAABAAEAPcAAACNAwAAAAA=&#10;">
                    <v:imagedata r:id="rId23" o:title=""/>
                  </v:shape>
                </v:group>
                <v:group id="Group 827" o:spid="_x0000_s1069" style="position:absolute;left:3763;top:8310;width:134;height:136" coordorigin="3763,8310" coordsize="134,136"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A1zTWHGAAAA3AAA&#10;AA8AAAAAAAAAAAAAAAAAqQIAAGRycy9kb3ducmV2LnhtbFBLBQYAAAAABAAEAPoAAACcAwAAAAA=&#10;">
                  <v:shape id="Freeform 831" o:spid="_x0000_s1070" style="position:absolute;left:3763;top:8310;width:134;height:136;visibility:visible;mso-wrap-style:square;v-text-anchor:top" coordsize="134,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ZADbJxgAA&#10;ANwAAAAPAAAAZHJzL2Rvd25yZXYueG1sRI9BS8NAFITvgv9heQUv0m4U2ZbYbdGIkFOx1YPHl+xr&#10;Epp9G3a3Tfz3XUHwOMzMN8x6O9leXMiHzrGGh0UGgrh2puNGw9fn+3wFIkRkg71j0vBDAbab25s1&#10;5saNvKfLITYiQTjkqKGNccilDHVLFsPCDcTJOzpvMSbpG2k8jglue/mYZUpa7DgttDhQ0VJ9Opyt&#10;hmq3LMf76vz9Wvk3dew+ikKVhdZ3s+nlGUSkKf6H/9ql0aCeFPyeSUdAbq4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AZADbJxgAAANwAAAAPAAAAAAAAAAAAAAAAAJcCAABkcnMv&#10;ZG93bnJldi54bWxQSwUGAAAAAAQABAD1AAAAigMAAAAA&#10;" path="m28,0l0,,,136,18,136,18,20,35,20,28,0xe" fillcolor="black" stroked="f">
                    <v:path arrowok="t" o:connecttype="custom" o:connectlocs="28,8310;0,8310;0,8446;18,8446;18,8330;35,8330;28,8310" o:connectangles="0,0,0,0,0,0,0"/>
                  </v:shape>
                  <v:shape id="Freeform 830" o:spid="_x0000_s1071" style="position:absolute;left:3763;top:8310;width:134;height:136;visibility:visible;mso-wrap-style:square;v-text-anchor:top" coordsize="134,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2TJNSxgAA&#10;ANwAAAAPAAAAZHJzL2Rvd25yZXYueG1sRI9Ba8JAFITvQv/D8gq9iG5aSpToKm1KISdprQePL9ln&#10;Esy+DburSf99Vyh4HGbmG2a9HU0nruR8a1nB8zwBQVxZ3XKt4PDzOVuC8AFZY2eZFPySh+3mYbLG&#10;TNuBv+m6D7WIEPYZKmhC6DMpfdWQQT+3PXH0TtYZDFG6WmqHQ4SbTr4kSSoNthwXGuwpb6g67y9G&#10;QblbFMO0vBzfS/eRntqvPE+LXKmnx/FtBSLQGO7h/3ahFaSvC7idiUdAbv4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B2TJNSxgAAANwAAAAPAAAAAAAAAAAAAAAAAJcCAABkcnMv&#10;ZG93bnJldi54bWxQSwUGAAAAAAQABAD1AAAAigMAAAAA&#10;" path="m35,20l18,20,59,136,75,136,82,116,68,116,66,111,64,105,61,96,35,20xe" fillcolor="black" stroked="f">
                    <v:path arrowok="t" o:connecttype="custom" o:connectlocs="35,8330;18,8330;59,8446;75,8446;82,8426;68,8426;66,8421;64,8415;61,8406;35,8330" o:connectangles="0,0,0,0,0,0,0,0,0,0"/>
                  </v:shape>
                  <v:shape id="Freeform 829" o:spid="_x0000_s1072" style="position:absolute;left:3763;top:8310;width:134;height:136;visibility:visible;mso-wrap-style:square;v-text-anchor:top" coordsize="134,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H0wcgwwAA&#10;ANwAAAAPAAAAZHJzL2Rvd25yZXYueG1sRE/Pa8IwFL4L+x/CG+wiM92QOjqjaMegp6F1hx1fm2db&#10;1ryUJNruvzeHgceP7/d6O5leXMn5zrKCl0UCgri2uuNGwffp8/kNhA/IGnvLpOCPPGw3D7M1ZtqO&#10;fKRrGRoRQ9hnqKANYcik9HVLBv3CDsSRO1tnMEToGqkdjjHc9PI1SVJpsOPY0OJAeUv1b3kxCqqv&#10;VTHOq8vPvnIf6bk75Hla5Eo9PU67dxCBpnAX/7sLrSBdxrXxTDwCcnMD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H0wcgwwAAANwAAAAPAAAAAAAAAAAAAAAAAJcCAABkcnMvZG93&#10;bnJldi54bWxQSwUGAAAAAAQABAD1AAAAhwMAAAAA&#10;" path="m134,22l116,22,116,136,134,136,134,22xe" fillcolor="black" stroked="f">
                    <v:path arrowok="t" o:connecttype="custom" o:connectlocs="134,8332;116,8332;116,8446;134,8446;134,8332" o:connectangles="0,0,0,0,0"/>
                  </v:shape>
                  <v:shape id="Freeform 828" o:spid="_x0000_s1073" style="position:absolute;left:3763;top:8310;width:134;height:136;visibility:visible;mso-wrap-style:square;v-text-anchor:top" coordsize="134,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on6K7xgAA&#10;ANwAAAAPAAAAZHJzL2Rvd25yZXYueG1sRI9BS8QwFITvgv8hPMHLspsqUrU2XbQi9CRr3YPH1+Zt&#10;W2xeSpLd1n9vhAWPw8x8w+TbxYziRM4PlhXcbBIQxK3VA3cK9p9v6wcQPiBrHC2Tgh/ysC0uL3LM&#10;tJ35g0516ESEsM9QQR/ClEnp254M+o2diKN3sM5giNJ1UjucI9yM8jZJUmlw4LjQ40RlT+13fTQK&#10;mvf7al41x6+Xxr2mh2FXlmlVKnV9tTw/gQi0hP/wuV1pBendI/ydiUdAFr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Bon6K7xgAAANwAAAAPAAAAAAAAAAAAAAAAAJcCAABkcnMv&#10;ZG93bnJldi54bWxQSwUGAAAAAAQABAD1AAAAigMAAAAA&#10;" path="m134,0l109,,75,94,72,104,69,111,68,116,82,116,116,22,134,22,134,0xe" fillcolor="black" stroked="f">
                    <v:path arrowok="t" o:connecttype="custom" o:connectlocs="134,8310;109,8310;75,8404;72,8414;69,8421;68,8426;82,8426;116,8332;134,8332;134,8310" o:connectangles="0,0,0,0,0,0,0,0,0,0"/>
                  </v:shape>
                </v:group>
                <v:group id="Group 824" o:spid="_x0000_s1074" style="position:absolute;left:3921;top:8345;width:95;height:103" coordorigin="3921,8345" coordsize="95,103"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">
                  <v:shape id="Freeform 826" o:spid="_x0000_s1075" style="position:absolute;left:3921;top:8345;width:95;height:103;visibility:visible;mso-wrap-style:square;v-text-anchor:top" coordsize="95,10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" path="m61,0l35,,24,4,13,13,3,29,,51,,52,3,74,13,90,22,98,33,103,56,103,64,101,79,93,83,89,39,89,32,86,26,80,20,73,18,64,18,39,20,30,21,29,32,17,39,14,82,14,73,4,61,0xe" fillcolor="black" stroked="f">
                    <v:path arrowok="t" o:connecttype="custom" o:connectlocs="61,8345;35,8345;24,8349;13,8358;3,8374;0,8396;0,8397;3,8419;13,8435;22,8443;33,8448;56,8448;64,8446;79,8438;83,8434;39,8434;32,8431;26,8425;20,8418;18,8409;18,8384;20,8375;21,8374;32,8362;39,8359;82,8359;73,8349;61,8345" o:connectangles="0,0,0,0,0,0,0,0,0,0,0,0,0,0,0,0,0,0,0,0,0,0,0,0,0,0,0,0"/>
                  </v:shape>
                  <v:shape id="Freeform 825" o:spid="_x0000_s1076" style="position:absolute;left:3921;top:8345;width:95;height:103;visibility:visible;mso-wrap-style:square;v-text-anchor:top" coordsize="95,10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" path="m82,14l56,14,63,17,69,23,74,30,77,39,77,64,74,73,68,80,63,86,56,89,83,89,85,87,89,80,93,73,95,63,95,34,90,22,82,14xe" fillcolor="black" stroked="f">
                    <v:path arrowok="t" o:connecttype="custom" o:connectlocs="82,8359;56,8359;63,8362;69,8368;74,8375;77,8384;77,8409;74,8418;68,8425;63,8431;56,8434;83,8434;85,8432;89,8425;93,8418;95,8408;95,8379;90,8367;82,8359" o:connectangles="0,0,0,0,0,0,0,0,0,0,0,0,0,0,0,0,0,0,0"/>
                  </v:shape>
                </v:group>
                <v:group id="Group 818" o:spid="_x0000_s1077" style="position:absolute;left:4035;top:8345;width:138;height:101" coordorigin="4035,8345" coordsize="138,101"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GgP5lPGAAAA3AAA&#10;AA8AAAAAAAAAAAAAAAAAqQIAAGRycy9kb3ducmV2LnhtbFBLBQYAAAAABAAEAPoAAACcAwAAAAA=&#10;">
                  <v:shape id="Freeform 823" o:spid="_x0000_s1078" style="position:absolute;left:4035;top:8345;width:138;height:101;visibility:visible;mso-wrap-style:square;v-text-anchor:top" coordsize="138,10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mTivNwgAA&#10;ANwAAAAPAAAAZHJzL2Rvd25yZXYueG1sRI9BawIxFITvhf6H8ArearZaF1mNUoSW9uiq98fmuVnc&#10;vKxJ1N1/3wiCx2FmvmGW69624ko+NI4VfIwzEMSV0w3XCva77/c5iBCRNbaOScFAAdar15clFtrd&#10;eEvXMtYiQTgUqMDE2BVShsqQxTB2HXHyjs5bjEn6WmqPtwS3rZxkWS4tNpwWDHa0MVSdyotVIH27&#10;+fk7zKZa7k1lu2Hw53Op1Oit/1qAiNTHZ/jR/tUK8tkn3M+kIyBX/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KZOK83CAAAA3AAAAA8AAAAAAAAAAAAAAAAAlwIAAGRycy9kb3du&#10;cmV2LnhtbFBLBQYAAAAABAAEAPUAAACGAwAAAAA=&#10;" path="m16,2l0,2,,101,17,101,17,41,18,34,22,24,25,21,29,18,33,16,16,16,16,2xe" fillcolor="black" stroked="f">
                    <v:path arrowok="t" o:connecttype="custom" o:connectlocs="16,8347;0,8347;0,8446;17,8446;17,8386;18,8379;22,8369;25,8366;29,8363;33,8361;16,8361;16,8347" o:connectangles="0,0,0,0,0,0,0,0,0,0,0,0"/>
                  </v:shape>
                  <v:shape id="Freeform 822" o:spid="_x0000_s1079" style="position:absolute;left:4035;top:8345;width:138;height:101;visibility:visible;mso-wrap-style:square;v-text-anchor:top" coordsize="138,10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" path="m74,15l49,15,53,16,56,20,59,24,60,29,60,101,78,101,78,33,80,26,85,21,89,17,75,17,74,15xe" fillcolor="black" stroked="f">
                    <v:path arrowok="t" o:connecttype="custom" o:connectlocs="74,8360;49,8360;53,8361;56,8365;59,8369;60,8374;60,8446;78,8446;78,8378;80,8371;85,8366;89,8362;75,8362;74,8360" o:connectangles="0,0,0,0,0,0,0,0,0,0,0,0,0,0"/>
                  </v:shape>
                  <v:shape id="Freeform 821" o:spid="_x0000_s1080" style="position:absolute;left:4035;top:8345;width:138;height:101;visibility:visible;mso-wrap-style:square;v-text-anchor:top" coordsize="138,10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" path="m135,15l106,15,110,15,113,17,120,32,120,101,137,101,137,21,135,15xe" fillcolor="black" stroked="f">
                    <v:path arrowok="t" o:connecttype="custom" o:connectlocs="135,8360;106,8360;110,8360;113,8362;120,8377;120,8446;137,8446;137,8366;135,8360" o:connectangles="0,0,0,0,0,0,0,0,0"/>
                  </v:shape>
                  <v:shape id="Freeform 820" o:spid="_x0000_s1081" style="position:absolute;left:4035;top:8345;width:138;height:101;visibility:visible;mso-wrap-style:square;v-text-anchor:top" coordsize="138,10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WnLW6wwAA&#10;ANwAAAAPAAAAZHJzL2Rvd25yZXYueG1sRI/BasMwEETvhfyD2EBvjZyUJMWNbEKgpT3Gce+LtbVM&#10;rJUjqYn991WhkOMwM2+YXTnaXlzJh86xguUiA0HcON1xq6A+vT29gAgRWWPvmBRMFKAsZg87zLW7&#10;8ZGuVWxFgnDIUYGJccilDI0hi2HhBuLkfTtvMSbpW6k93hLc9nKVZRtpseO0YHCgg6HmXP1YBdL3&#10;h/fPr/WzlrVp7DBN/nKplHqcj/tXEJHGeA//tz+0gs16C39n0hGQxS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WnLW6wwAAANwAAAAPAAAAAAAAAAAAAAAAAJcCAABkcnMvZG93&#10;bnJldi54bWxQSwUGAAAAAAQABAD1AAAAhwMAAAAA&#10;" path="m116,0l93,,83,6,75,17,89,17,95,15,135,15,135,14,124,3,116,0xe" fillcolor="black" stroked="f">
                    <v:path arrowok="t" o:connecttype="custom" o:connectlocs="116,8345;93,8345;83,8351;75,8362;89,8362;89,8362;95,8360;135,8360;135,8359;124,8348;116,8345" o:connectangles="0,0,0,0,0,0,0,0,0,0,0"/>
                  </v:shape>
                  <v:shape id="Freeform 819" o:spid="_x0000_s1082" style="position:absolute;left:4035;top:8345;width:138;height:101;visibility:visible;mso-wrap-style:square;v-text-anchor:top" coordsize="138,10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" path="m54,0l40,,34,2,28,4,23,7,19,11,16,16,33,16,38,15,74,15,73,12,70,8,60,2,54,0xe" fillcolor="black" stroked="f">
                    <v:path arrowok="t" o:connecttype="custom" o:connectlocs="54,8345;40,8345;34,8347;28,8349;23,8352;19,8356;16,8361;33,8361;33,8361;38,8360;74,8360;73,8357;70,8353;60,8347;54,8345" o:connectangles="0,0,0,0,0,0,0,0,0,0,0,0,0,0,0"/>
                  </v:shape>
                </v:group>
                <v:group id="Group 814" o:spid="_x0000_s1083" style="position:absolute;left:4814;top:8308;width:112;height:141" coordorigin="4814,8308" coordsize="112,141"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CefRucUAAADcAAAA&#10;DwAAAAAAAAAAAAAAAACpAgAAZHJzL2Rvd25yZXYueG1sUEsFBgAAAAAEAAQA+gAAAJsDAAAAAA==&#10;">
                  <v:shape id="Freeform 817" o:spid="_x0000_s1084" style="position:absolute;left:4814;top:8308;width:112;height:141;visibility:visible;mso-wrap-style:square;v-text-anchor:top" coordsize="112,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" path="m17,93l0,94,,103,2,111,47,140,69,140,102,124,50,124,43,122,18,99,17,93xe" fillcolor="black" stroked="f">
                    <v:path arrowok="t" o:connecttype="custom" o:connectlocs="17,8401;0,8402;0,8411;2,8419;47,8448;69,8448;102,8432;50,8432;43,8430;18,8407;17,8401" o:connectangles="0,0,0,0,0,0,0,0,0,0,0"/>
                  </v:shape>
                  <v:shape id="Freeform 816" o:spid="_x0000_s1085" style="position:absolute;left:4814;top:8308;width:112;height:141;visibility:visible;mso-wrap-style:square;v-text-anchor:top" coordsize="112,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7jxW6xAAA&#10;ANwAAAAPAAAAZHJzL2Rvd25yZXYueG1sRI9BawIxFITvgv8hPMGbZq2w6GqU1lJob9Va6PGxeW6W&#10;bl7STeru/vtGEHocZuYbZrvvbSOu1IbasYLFPANBXDpdc6Xg/PEyW4EIEVlj45gUDBRgvxuPtlho&#10;1/GRrqdYiQThUKACE6MvpAylIYth7jxx8i6utRiTbCupW+wS3DbyIctyabHmtGDQ08FQ+X36tQqC&#10;9J1fHuzb53P39BXWZnjnn0Gp6aR/3ICI1Mf/8L39qhXk+QJuZ9IRkLs/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u48VusQAAADcAAAADwAAAAAAAAAAAAAAAACXAgAAZHJzL2Rv&#10;d25yZXYueG1sUEsFBgAAAAAEAAQA9QAAAIgDAAAAAA==&#10;" path="m64,0l45,,36,1,5,30,5,43,7,49,13,59,18,63,25,66,30,69,39,72,65,78,73,80,93,96,93,105,92,109,89,112,86,116,82,119,72,123,65,124,102,124,104,120,109,113,111,106,111,92,109,86,105,80,101,74,95,70,87,66,81,64,71,61,56,57,41,54,32,51,25,45,23,41,23,30,25,25,30,21,36,17,44,15,98,15,96,12,89,8,82,4,74,1,64,0xe" fillcolor="black" stroked="f">
                    <v:path arrowok="t" o:connecttype="custom" o:connectlocs="64,8308;45,8308;36,8309;5,8338;5,8351;7,8357;13,8367;18,8371;25,8374;30,8377;39,8380;65,8386;73,8388;93,8404;93,8413;92,8417;89,8420;86,8424;82,8427;72,8431;65,8432;102,8432;104,8428;109,8421;111,8414;111,8400;109,8394;105,8388;101,8382;95,8378;87,8374;81,8372;71,8369;56,8365;41,8362;32,8359;25,8353;23,8349;23,8338;25,8333;30,8329;36,8325;44,8323;98,8323;96,8320;89,8316;82,8312;74,8309;64,8308" o:connectangles="0,0,0,0,0,0,0,0,0,0,0,0,0,0,0,0,0,0,0,0,0,0,0,0,0,0,0,0,0,0,0,0,0,0,0,0,0,0,0,0,0,0,0,0,0,0,0,0,0"/>
                  </v:shape>
                  <v:shape id="Freeform 815" o:spid="_x0000_s1086" style="position:absolute;left:4814;top:8308;width:112;height:141;visibility:visible;mso-wrap-style:square;v-text-anchor:top" coordsize="112,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LXYvNxAAA&#10;ANwAAAAPAAAAZHJzL2Rvd25yZXYueG1sRI9BawIxFITvhf6H8ITealYLS12N0iqF9mbVQo+PzXOz&#10;dPMSN6m7+++NIHgcZuYbZrHqbSPO1IbasYLJOANBXDpdc6XgsP94fgURIrLGxjEpGCjAavn4sMBC&#10;u46/6byLlUgQDgUqMDH6QspQGrIYxs4TJ+/oWosxybaSusUuwW0jp1mWS4s1pwWDntaGyr/dv1UQ&#10;pO/8y9p+/Wy6998wM8OWT4NST6P+bQ4iUh/v4Vv7UyvI8ylcz6QjIJcX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S12LzcQAAADcAAAADwAAAAAAAAAAAAAAAACXAgAAZHJzL2Rv&#10;d25yZXYueG1sUEsFBgAAAAAEAAQA9QAAAIgDAAAAAA==&#10;" path="m98,15l66,15,74,18,79,22,85,26,88,33,89,41,107,40,106,32,104,25,99,17,98,15xe" fillcolor="black" stroked="f">
                    <v:path arrowok="t" o:connecttype="custom" o:connectlocs="98,8323;66,8323;74,8326;79,8330;85,8334;88,8341;89,8349;107,8348;106,8340;104,8333;99,8325;98,8323" o:connectangles="0,0,0,0,0,0,0,0,0,0,0,0"/>
                  </v:shape>
                </v:group>
                <v:group id="Group 809" o:spid="_x0000_s1087" style="position:absolute;left:4940;top:8313;width:50;height:134" coordorigin="4940,8313" coordsize="50,134"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CmYyzuxAAAANwAAAAP&#10;AAAAAAAAAAAAAAAAAKkCAABkcnMvZG93bnJldi54bWxQSwUGAAAAAAQABAD6AAAAmgMAAAAA&#10;">
                  <v:shape id="Freeform 813" o:spid="_x0000_s1088" style="position:absolute;left:4940;top:8313;width:50;height:134;visibility:visible;mso-wrap-style:square;v-text-anchor:top" coordsize="50,13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" path="m30,47l13,47,13,115,14,120,15,123,16,127,19,129,22,131,26,133,30,134,40,134,45,133,50,132,47,118,37,118,35,118,32,116,31,115,31,114,30,113,30,109,30,47xe" fillcolor="black" stroked="f">
                    <v:path arrowok="t" o:connecttype="custom" o:connectlocs="30,8360;13,8360;13,8428;14,8433;15,8436;16,8440;19,8442;22,8444;26,8446;30,8447;40,8447;45,8446;50,8445;47,8431;37,8431;35,8431;32,8429;31,8428;31,8427;30,8426;30,8422;30,8360" o:connectangles="0,0,0,0,0,0,0,0,0,0,0,0,0,0,0,0,0,0,0,0,0,0"/>
                  </v:shape>
                  <v:shape id="Freeform 812" o:spid="_x0000_s1089" style="position:absolute;left:4940;top:8313;width:50;height:134;visibility:visible;mso-wrap-style:square;v-text-anchor:top" coordsize="50,13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ZTk+JxwAA&#10;ANwAAAAPAAAAZHJzL2Rvd25yZXYueG1sRI9Pa8JAFMTvgt9heUJvuqklQVJXaYVCWwr1Tz14e2af&#10;2dDs25BdY/rtXaHgcZiZ3zDzZW9r0VHrK8cKHicJCOLC6YpLBT+7t/EMhA/IGmvHpOCPPCwXw8Ec&#10;c+0uvKFuG0oRIexzVGBCaHIpfWHIop+4hjh6J9daDFG2pdQtXiLc1nKaJJm0WHFcMNjQylDxuz1b&#10;BZjuv59OX8XevHbymH6uD7uPc6PUw6h/eQYRqA/38H/7XSvIshRuZ+IRkIsr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2U5PiccAAADcAAAADwAAAAAAAAAAAAAAAACXAgAAZHJz&#10;L2Rvd25yZXYueG1sUEsFBgAAAAAEAAQA9QAAAIsDAAAAAA==&#10;" path="m47,118l44,118,37,118,47,118xe" fillcolor="black" stroked="f">
                    <v:path arrowok="t" o:connecttype="custom" o:connectlocs="47,8431;44,8431;37,8431;47,8431;47,8431" o:connectangles="0,0,0,0,0"/>
                  </v:shape>
                  <v:shape id="Freeform 811" o:spid="_x0000_s1090" style="position:absolute;left:4940;top:8313;width:50;height:134;visibility:visible;mso-wrap-style:square;v-text-anchor:top" coordsize="50,13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pnNH+xQAA&#10;ANwAAAAPAAAAZHJzL2Rvd25yZXYueG1sRI9Pa8JAFMTvBb/D8oTe6sYWg0RXsYVCWwr+P3h7Zp/Z&#10;0OzbkF1j+u1dQfA4zMxvmOm8s5VoqfGlYwXDQQKCOHe65ELBbvv5MgbhA7LGyjEp+CcP81nvaYqZ&#10;dhdeU7sJhYgQ9hkqMCHUmZQ+N2TRD1xNHL2TayyGKJtC6gYvEW4r+ZokqbRYclwwWNOHofxvc7YK&#10;cLRfvp1+8715b+Vx9LM6bL/PtVLP/W4xARGoC4/wvf2lFaRpCrcz8QjI2RU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Cmc0f7FAAAA3AAAAA8AAAAAAAAAAAAAAAAAlwIAAGRycy9k&#10;b3ducmV2LnhtbFBLBQYAAAAABAAEAPUAAACJAwAAAAA=&#10;" path="m47,34l0,34,,47,47,47,47,34xe" fillcolor="black" stroked="f">
                    <v:path arrowok="t" o:connecttype="custom" o:connectlocs="47,8347;0,8347;0,8360;47,8360;47,8347" o:connectangles="0,0,0,0,0"/>
                  </v:shape>
                  <v:shape id="Freeform 810" o:spid="_x0000_s1091" style="position:absolute;left:4940;top:8313;width:50;height:134;visibility:visible;mso-wrap-style:square;v-text-anchor:top" coordsize="50,13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G0HRlxgAA&#10;ANwAAAAPAAAAZHJzL2Rvd25yZXYueG1sRI9Pa8JAFMTvBb/D8gq96aYtRomu0hYKbSn4/+DtmX1m&#10;g9m3IbvG+O3dgtDjMDO/YabzzlaipcaXjhU8DxIQxLnTJRcKtpvP/hiED8gaK8ek4Eoe5rPewxQz&#10;7S68onYdChEh7DNUYEKoMyl9bsiiH7iaOHpH11gMUTaF1A1eItxW8iVJUmmx5LhgsKYPQ/lpfbYK&#10;cLhbvB5/8515b+Vh+LPcb77PtVJPj93bBESgLvyH7+0vrSBNR/B3Jh4BObsB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BG0HRlxgAAANwAAAAPAAAAAAAAAAAAAAAAAJcCAABkcnMv&#10;ZG93bnJldi54bWxQSwUGAAAAAAQABAD1AAAAigMAAAAA&#10;" path="m30,0l13,10,13,34,30,34,30,0xe" fillcolor="black" stroked="f">
                    <v:path arrowok="t" o:connecttype="custom" o:connectlocs="30,8313;13,8323;13,8347;30,8347;30,8313" o:connectangles="0,0,0,0,0"/>
                  </v:shape>
                </v:group>
                <v:group id="Group 805" o:spid="_x0000_s1092" style="position:absolute;left:4999;top:8345;width:94;height:103" coordorigin="4999,8345" coordsize="94,103"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">
                  <v:shape id="Freeform 808" o:spid="_x0000_s1093" style="position:absolute;left:4999;top:8345;width:94;height:103;visibility:visible;mso-wrap-style:square;v-text-anchor:top" coordsize="94,10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pgpb2xwAA&#10;ANwAAAAPAAAAZHJzL2Rvd25yZXYueG1sRI9fS8NAEMTfBb/DsUJfSrtpwWBjr0UrgoKC9g/4uM1t&#10;k2BuL9xd2/jtPaHg4zAzv2Hmy9626sQ+NE40TMYZKJbSmUYqDdvN8+gOVIgkhlonrOGHAywX11dz&#10;Kow7yyef1rFSCSKhIA11jF2BGMqaLYWx61iSd3DeUkzSV2g8nRPctjjNshwtNZIWaup4VXP5vT5a&#10;DV9Px4/b9jEfZvu3ySvOdvi+8qj14KZ/uAcVuY//4Uv7xWjI8xn8nUlHABe/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qYKW9scAAADcAAAADwAAAAAAAAAAAAAAAACXAgAAZHJz&#10;L2Rvd25yZXYueG1sUEsFBgAAAAAEAAQA9QAAAIsDAAAAAA==&#10;" path="m61,0l33,,22,5,13,14,3,31,,52,,68,4,81,22,98,34,103,60,103,70,100,77,94,85,89,40,89,33,86,22,75,19,66,18,56,93,56,94,42,19,42,19,33,22,27,28,21,33,16,40,14,81,14,72,5,61,0xe" fillcolor="black" stroked="f">
                    <v:path arrowok="t" o:connecttype="custom" o:connectlocs="61,8345;33,8345;22,8350;13,8359;3,8376;0,8397;0,8413;4,8426;22,8443;34,8448;60,8448;70,8445;77,8439;85,8434;40,8434;33,8431;22,8420;19,8411;18,8401;93,8401;94,8387;19,8387;19,8378;22,8372;28,8366;33,8361;40,8359;81,8359;72,8350;61,8345" o:connectangles="0,0,0,0,0,0,0,0,0,0,0,0,0,0,0,0,0,0,0,0,0,0,0,0,0,0,0,0,0,0"/>
                  </v:shape>
                  <v:shape id="Freeform 807" o:spid="_x0000_s1094" style="position:absolute;left:4999;top:8345;width:94;height:103;visibility:visible;mso-wrap-style:square;v-text-anchor:top" coordsize="94,10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" path="m75,69l55,89,85,89,90,81,93,71,75,69xe" fillcolor="black" stroked="f">
                    <v:path arrowok="t" o:connecttype="custom" o:connectlocs="75,8414;55,8434;85,8434;85,8434;90,8426;93,8416;75,8414" o:connectangles="0,0,0,0,0,0,0"/>
                  </v:shape>
                  <v:shape id="Freeform 806" o:spid="_x0000_s1095" style="position:absolute;left:4999;top:8345;width:94;height:103;visibility:visible;mso-wrap-style:square;v-text-anchor:top" coordsize="94,10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SLQwtxwAA&#10;ANwAAAAPAAAAZHJzL2Rvd25yZXYueG1sRI9RS8NAEITfBf/DsQVfSruJYKyx16IVQUHBtgo+rrlt&#10;EszthbtrG/+9JxR8HGbmG2a+HGynDuxD60RDPs1AsVTOtFJreN8+TmagQiQx1DlhDT8cYLk4P5tT&#10;adxR1nzYxFoliISSNDQx9iViqBq2FKauZ0neznlLMUlfo/F0THDb4WWWFWiplbTQUM+rhqvvzd5q&#10;+HzYv11198U4+3rJn/HmA19XHrW+GA13t6AiD/E/fGo/GQ3FdQ5/Z9IRwMUv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0i0MLccAAADcAAAADwAAAAAAAAAAAAAAAACXAgAAZHJz&#10;L2Rvd25yZXYueG1sUEsFBgAAAAAEAAQA9QAAAIsDAAAAAA==&#10;" path="m81,14l56,14,63,17,69,23,72,28,75,34,75,42,94,42,94,35,89,22,81,14xe" fillcolor="black" stroked="f">
                    <v:path arrowok="t" o:connecttype="custom" o:connectlocs="81,8359;56,8359;63,8362;69,8368;72,8373;75,8379;75,8387;94,8387;94,8380;89,8367;81,8359" o:connectangles="0,0,0,0,0,0,0,0,0,0,0"/>
                  </v:shape>
                </v:group>
                <v:group id="Group 800" o:spid="_x0000_s1096" style="position:absolute;left:5113;top:8345;width:88;height:139" coordorigin="5113,8345" coordsize="88,139"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Ez2H6jGAAAA3AAA&#10;AA8AAAAAAAAAAAAAAAAAqQIAAGRycy9kb3ducmV2LnhtbFBLBQYAAAAABAAEAPoAAACcAwAAAAA=&#10;">
                  <v:shape id="Freeform 804" o:spid="_x0000_s1097" style="position:absolute;left:5113;top:8345;width:88;height:139;visibility:visible;mso-wrap-style:square;v-text-anchor:top" coordsize="88,13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" path="m16,2l0,2,,138,17,138,17,90,74,90,76,89,35,89,29,86,23,80,18,74,15,65,15,39,18,30,29,16,32,15,16,15,16,2xe" fillcolor="black" stroked="f">
                    <v:path arrowok="t" o:connecttype="custom" o:connectlocs="16,8347;0,8347;0,8483;17,8483;17,8435;74,8435;76,8434;35,8434;29,8431;23,8425;18,8419;15,8410;15,8384;18,8375;29,8361;32,8360;16,8360;16,8347" o:connectangles="0,0,0,0,0,0,0,0,0,0,0,0,0,0,0,0,0,0"/>
                  </v:shape>
                  <v:shape id="Freeform 803" o:spid="_x0000_s1098" style="position:absolute;left:5113;top:8345;width:88;height:139;visibility:visible;mso-wrap-style:square;v-text-anchor:top" coordsize="88,13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" path="m74,90l17,90,20,94,24,97,28,99,33,102,38,103,51,103,59,101,66,96,73,92,74,90xe" fillcolor="black" stroked="f">
                    <v:path arrowok="t" o:connecttype="custom" o:connectlocs="74,8435;17,8435;20,8439;24,8442;28,8444;33,8447;38,8448;51,8448;59,8446;66,8441;73,8437;74,8435" o:connectangles="0,0,0,0,0,0,0,0,0,0,0,0"/>
                  </v:shape>
                  <v:shape id="Freeform 802" o:spid="_x0000_s1099" style="position:absolute;left:5113;top:8345;width:88;height:139;visibility:visible;mso-wrap-style:square;v-text-anchor:top" coordsize="88,13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" path="m76,13l51,13,57,16,62,22,68,29,70,38,70,64,68,73,57,86,50,89,76,89,78,86,82,78,86,70,88,61,88,41,86,33,79,17,76,13xe" fillcolor="black" stroked="f">
                    <v:path arrowok="t" o:connecttype="custom" o:connectlocs="76,8358;51,8358;57,8361;62,8367;68,8374;70,8383;70,8409;68,8418;57,8431;50,8434;76,8434;78,8431;82,8423;86,8415;88,8406;88,8386;86,8378;79,8362;76,8358" o:connectangles="0,0,0,0,0,0,0,0,0,0,0,0,0,0,0,0,0,0,0"/>
                  </v:shape>
                  <v:shape id="Freeform 801" o:spid="_x0000_s1100" style="position:absolute;left:5113;top:8345;width:88;height:139;visibility:visible;mso-wrap-style:square;v-text-anchor:top" coordsize="88,13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" path="m54,0l38,,33,1,28,4,23,6,19,10,16,15,32,15,36,13,76,13,74,11,68,7,61,2,54,0xe" fillcolor="black" stroked="f">
                    <v:path arrowok="t" o:connecttype="custom" o:connectlocs="54,8345;38,8345;33,8346;28,8349;23,8351;19,8355;16,8360;32,8360;36,8358;76,8358;74,8356;68,8352;61,8347;54,8345" o:connectangles="0,0,0,0,0,0,0,0,0,0,0,0,0,0"/>
                  </v:shape>
                </v:group>
                <v:group id="Group 795" o:spid="_x0000_s1101" style="position:absolute;left:5280;top:8310;width:134;height:136" coordorigin="5280,8310" coordsize="134,136"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FyBvDDGAAAA3AAA&#10;AA8AAAAAAAAAAAAAAAAAqQIAAGRycy9kb3ducmV2LnhtbFBLBQYAAAAABAAEAPoAAACcAwAAAAA=&#10;">
                  <v:shape id="Freeform 799" o:spid="_x0000_s1102" style="position:absolute;left:5280;top:8310;width:134;height:136;visibility:visible;mso-wrap-style:square;v-text-anchor:top" coordsize="134,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Jv82dwwAA&#10;ANwAAAAPAAAAZHJzL2Rvd25yZXYueG1sRE+7bsIwFN0r8Q/WrcRSgdMOoQoYVFJVylTx6MB4E1+S&#10;iPg6sg0Jf18PSIxH573ajKYTN3K+tazgfZ6AIK6sbrlW8Hf8mX2C8AFZY2eZFNzJw2Y9eVlhpu3A&#10;e7odQi1iCPsMFTQh9JmUvmrIoJ/bnjhyZ+sMhghdLbXDIYabTn4kSSoNthwbGuwpb6i6HK5GQfm7&#10;KIa38nralu47Pbe7PE+LXKnp6/i1BBFoDE/xw11oBekiro1n4hGQ63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Jv82dwwAAANwAAAAPAAAAAAAAAAAAAAAAAJcCAABkcnMvZG93&#10;bnJldi54bWxQSwUGAAAAAAQABAD1AAAAhwMAAAAA&#10;" path="m28,0l0,,,136,18,136,18,20,35,20,28,0xe" fillcolor="black" stroked="f">
                    <v:path arrowok="t" o:connecttype="custom" o:connectlocs="28,8310;0,8310;0,8446;18,8446;18,8330;35,8330;28,8310" o:connectangles="0,0,0,0,0,0,0"/>
                  </v:shape>
                  <v:shape id="Freeform 798" o:spid="_x0000_s1103" style="position:absolute;left:5280;top:8310;width:134;height:136;visibility:visible;mso-wrap-style:square;v-text-anchor:top" coordsize="134,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m82gGxgAA&#10;ANwAAAAPAAAAZHJzL2Rvd25yZXYueG1sRI9Ba8JAFITvhf6H5RW8FN3UQ6zRVdoUIadSrQePL9ln&#10;Esy+Dburif++Wyj0OMzMN8x6O5pO3Mj51rKCl1kCgriyuuVawfF7N30F4QOyxs4yKbiTh+3m8WGN&#10;mbYD7+l2CLWIEPYZKmhC6DMpfdWQQT+zPXH0ztYZDFG6WmqHQ4SbTs6TJJUGW44LDfaUN1RdDlej&#10;oPxcFMNzeT29l+4jPbdfeZ4WuVKTp/FtBSLQGP7Df+1CK0gXS/g9E4+A3Pw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Cm82gGxgAAANwAAAAPAAAAAAAAAAAAAAAAAJcCAABkcnMv&#10;ZG93bnJldi54bWxQSwUGAAAAAAQABAD1AAAAigMAAAAA&#10;" path="m35,20l18,20,58,136,75,136,82,116,68,116,66,111,64,105,61,96,35,20xe" fillcolor="black" stroked="f">
                    <v:path arrowok="t" o:connecttype="custom" o:connectlocs="35,8330;18,8330;58,8446;75,8446;82,8426;68,8426;66,8421;64,8415;61,8406;35,8330" o:connectangles="0,0,0,0,0,0,0,0,0,0"/>
                  </v:shape>
                  <v:shape id="Freeform 797" o:spid="_x0000_s1104" style="position:absolute;left:5280;top:8310;width:134;height:136;visibility:visible;mso-wrap-style:square;v-text-anchor:top" coordsize="134,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CHLG8wgAA&#10;ANwAAAAPAAAAZHJzL2Rvd25yZXYueG1sRE89b8IwEN0r8R+sQ2KpwIEhRQGDIFWlTFULDIyX+Egi&#10;4nNkG5L++3qo1PHpfW/3o+nEk5xvLStYLhIQxJXVLdcKLueP+RqED8gaO8uk4Ic87HeTly1m2g78&#10;Tc9TqEUMYZ+hgiaEPpPSVw0Z9AvbE0fuZp3BEKGrpXY4xHDTyVWSpNJgy7GhwZ7yhqr76WEUlJ9v&#10;xfBaPq7H0r2nt/Yrz9MiV2o2HQ8bEIHG8C/+cxdaQbqO8+OZeATk7hc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AIcsbzCAAAA3AAAAA8AAAAAAAAAAAAAAAAAlwIAAGRycy9kb3du&#10;cmV2LnhtbFBLBQYAAAAABAAEAPUAAACGAwAAAAA=&#10;" path="m133,22l116,22,116,136,133,136,133,22xe" fillcolor="black" stroked="f">
                    <v:path arrowok="t" o:connecttype="custom" o:connectlocs="133,8332;116,8332;116,8446;133,8446;133,8332" o:connectangles="0,0,0,0,0"/>
                  </v:shape>
                  <v:shape id="Freeform 796" o:spid="_x0000_s1105" style="position:absolute;left:5280;top:8310;width:134;height:136;visibility:visible;mso-wrap-style:square;v-text-anchor:top" coordsize="134,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tUBQnxgAA&#10;ANwAAAAPAAAAZHJzL2Rvd25yZXYueG1sRI/NasMwEITvhbyD2EAvJZHTgxOcKKF1KfgU8tNDj2tr&#10;Y5taKyMpsfv2UaDQ4zAz3zCb3Wg6cSPnW8sKFvMEBHFldcu1gq/z52wFwgdkjZ1lUvBLHnbbydMG&#10;M20HPtLtFGoRIewzVNCE0GdS+qohg35ue+LoXawzGKJ0tdQOhwg3nXxNklQabDkuNNhT3lD1c7oa&#10;BeV+WQwv5fX7vXQf6aU95Hla5Eo9T8e3NYhAY/gP/7ULrSBdLeBxJh4Bub0D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BtUBQnxgAAANwAAAAPAAAAAAAAAAAAAAAAAJcCAABkcnMv&#10;ZG93bnJldi54bWxQSwUGAAAAAAQABAD1AAAAigMAAAAA&#10;" path="m133,0l109,,75,94,72,104,69,111,68,116,82,116,116,22,133,22,133,0xe" fillcolor="black" stroked="f">
                    <v:path arrowok="t" o:connecttype="custom" o:connectlocs="133,8310;109,8310;75,8404;72,8414;69,8421;68,8426;82,8426;116,8332;133,8332;133,8310" o:connectangles="0,0,0,0,0,0,0,0,0,0"/>
                  </v:shape>
                </v:group>
                <v:group id="Group 792" o:spid="_x0000_s1106" style="position:absolute;left:5438;top:8345;width:95;height:103" coordorigin="5438,8345" coordsize="95,103"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B5I2+PxAAAANwAAAAP&#10;AAAAAAAAAAAAAAAAAKkCAABkcnMvZG93bnJldi54bWxQSwUGAAAAAAQABAD6AAAAmgMAAAAA&#10;">
                  <v:shape id="Freeform 794" o:spid="_x0000_s1107" style="position:absolute;left:5438;top:8345;width:95;height:103;visibility:visible;mso-wrap-style:square;v-text-anchor:top" coordsize="95,10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" path="m61,0l35,,24,4,13,13,3,29,,51,,52,3,74,13,90,22,98,33,103,56,103,64,101,79,93,83,89,39,89,31,86,26,80,20,73,17,64,17,39,20,30,20,29,31,17,39,14,82,14,72,4,61,0xe" fillcolor="black" stroked="f">
                    <v:path arrowok="t" o:connecttype="custom" o:connectlocs="61,8345;35,8345;24,8349;13,8358;3,8374;0,8396;0,8397;3,8419;13,8435;22,8443;33,8448;56,8448;64,8446;79,8438;83,8434;39,8434;31,8431;26,8425;20,8418;17,8409;17,8384;20,8375;20,8374;31,8362;39,8359;82,8359;72,8349;61,8345" o:connectangles="0,0,0,0,0,0,0,0,0,0,0,0,0,0,0,0,0,0,0,0,0,0,0,0,0,0,0,0"/>
                  </v:shape>
                  <v:shape id="Freeform 793" o:spid="_x0000_s1108" style="position:absolute;left:5438;top:8345;width:95;height:103;visibility:visible;mso-wrap-style:square;v-text-anchor:top" coordsize="95,10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" path="m82,14l56,14,63,17,68,23,74,30,77,39,77,64,74,73,68,80,63,86,56,89,83,89,85,87,89,80,93,73,95,63,95,34,90,22,82,14xe" fillcolor="black" stroked="f">
                    <v:path arrowok="t" o:connecttype="custom" o:connectlocs="82,8359;56,8359;63,8362;68,8368;74,8375;77,8384;77,8409;74,8418;68,8425;63,8431;56,8434;83,8434;85,8432;89,8425;93,8418;95,8408;95,8379;90,8367;82,8359" o:connectangles="0,0,0,0,0,0,0,0,0,0,0,0,0,0,0,0,0,0,0"/>
                  </v:shape>
                </v:group>
                <v:group id="Group 786" o:spid="_x0000_s1109" style="position:absolute;left:5552;top:8345;width:138;height:101" coordorigin="5552,8345" coordsize="138,101"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PbK9/vGAAAA3AAA&#10;AA8AAAAAAAAAAAAAAAAAqQIAAGRycy9kb3ducmV2LnhtbFBLBQYAAAAABAAEAPoAAACcAwAAAAA=&#10;">
                  <v:shape id="Freeform 791" o:spid="_x0000_s1110" style="position:absolute;left:5552;top:8345;width:138;height:101;visibility:visible;mso-wrap-style:square;v-text-anchor:top" coordsize="138,10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HsDxmwgAA&#10;ANwAAAAPAAAAZHJzL2Rvd25yZXYueG1sRI9Ba8JAFITvgv9heYXedNOWBomuIoKlPRrj/ZF9ZoPZ&#10;t3F3q8m/7woFj8PMfMOsNoPtxI18aB0reJtnIIhrp1tuFFTH/WwBIkRkjZ1jUjBSgM16Ollhod2d&#10;D3QrYyMShEOBCkyMfSFlqA1ZDHPXEyfv7LzFmKRvpPZ4T3Dbyfcsy6XFltOCwZ52hupL+WsVSN/t&#10;vn5Onx9aVqa2/Tj667VU6vVl2C5BRBriM/zf/tYK8kUOjzPpCMj1H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EewPGbCAAAA3AAAAA8AAAAAAAAAAAAAAAAAlwIAAGRycy9kb3du&#10;cmV2LnhtbFBLBQYAAAAABAAEAPUAAACGAwAAAAA=&#10;" path="m15,2l0,2,,101,17,101,17,41,18,34,22,24,25,21,29,18,33,16,15,16,15,2xe" fillcolor="black" stroked="f">
                    <v:path arrowok="t" o:connecttype="custom" o:connectlocs="15,8347;0,8347;0,8446;17,8446;17,8386;18,8379;22,8369;25,8366;29,8363;33,8361;15,8361;15,8347" o:connectangles="0,0,0,0,0,0,0,0,0,0,0,0"/>
                  </v:shape>
                  <v:shape id="Freeform 790" o:spid="_x0000_s1111" style="position:absolute;left:5552;top:8345;width:138;height:101;visibility:visible;mso-wrap-style:square;v-text-anchor:top" coordsize="138,10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o/Jn9wgAA&#10;ANwAAAAPAAAAZHJzL2Rvd25yZXYueG1sRI9BawIxFITvhf6H8ArearZKVVajFKGlPbqu98fmuVnc&#10;vKxJ1N1/3wiCx2FmvmFWm9624ko+NI4VfIwzEMSV0w3XCsr99/sCRIjIGlvHpGCgAJv168sKc+1u&#10;vKNrEWuRIBxyVGBi7HIpQ2XIYhi7jjh5R+ctxiR9LbXHW4LbVk6ybCYtNpwWDHa0NVSdiotVIH27&#10;/fk7fE61LE1lu2Hw53Oh1Oit/1qCiNTHZ/jR/tUKZos53M+kIyDX/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Cj8mf3CAAAA3AAAAA8AAAAAAAAAAAAAAAAAlwIAAGRycy9kb3du&#10;cmV2LnhtbFBLBQYAAAAABAAEAPUAAACGAwAAAAA=&#10;" path="m74,15l49,15,53,16,56,20,59,24,60,29,60,101,77,101,77,33,80,26,84,21,89,17,75,17,74,15xe" fillcolor="black" stroked="f">
                    <v:path arrowok="t" o:connecttype="custom" o:connectlocs="74,8360;49,8360;53,8361;56,8365;59,8369;60,8374;60,8446;77,8446;77,8378;80,8371;84,8366;89,8362;75,8362;74,8360" o:connectangles="0,0,0,0,0,0,0,0,0,0,0,0,0,0"/>
                  </v:shape>
                  <v:shape id="Freeform 789" o:spid="_x0000_s1112" style="position:absolute;left:5552;top:8345;width:138;height:101;visibility:visible;mso-wrap-style:square;v-text-anchor:top" coordsize="138,10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" path="m135,15l106,15,110,15,112,17,120,32,120,101,137,101,137,21,135,15xe" fillcolor="black" stroked="f">
                    <v:path arrowok="t" o:connecttype="custom" o:connectlocs="135,8360;106,8360;110,8360;112,8362;120,8377;120,8446;137,8446;137,8366;135,8360" o:connectangles="0,0,0,0,0,0,0,0,0"/>
                  </v:shape>
                  <v:shape id="Freeform 788" o:spid="_x0000_s1113" style="position:absolute;left:5552;top:8345;width:138;height:101;visibility:visible;mso-wrap-style:square;v-text-anchor:top" coordsize="138,10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2L6gUwgAA&#10;ANwAAAAPAAAAZHJzL2Rvd25yZXYueG1sRI9BawIxFITvhf6H8ArearZKZV2NUoSW9uiq98fmuVnc&#10;vKxJ1N1/3wiCx2FmvmGW69624ko+NI4VfIwzEMSV0w3XCva77/ccRIjIGlvHpGCgAOvV68sSC+1u&#10;vKVrGWuRIBwKVGBi7AopQ2XIYhi7jjh5R+ctxiR9LbXHW4LbVk6ybCYtNpwWDHa0MVSdyotVIH27&#10;+fk7fE613JvKdsPgz+dSqdFb/7UAEamPz/Cj/asVzPI53M+kIyBX/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DYvqBTCAAAA3AAAAA8AAAAAAAAAAAAAAAAAlwIAAGRycy9kb3du&#10;cmV2LnhtbFBLBQYAAAAABAAEAPUAAACGAwAAAAA=&#10;" path="m116,0l93,,83,6,75,17,89,17,95,15,135,15,135,14,124,3,116,0xe" fillcolor="black" stroked="f">
                    <v:path arrowok="t" o:connecttype="custom" o:connectlocs="116,8345;93,8345;83,8351;75,8362;89,8362;89,8362;95,8360;135,8360;135,8359;124,8348;116,8345" o:connectangles="0,0,0,0,0,0,0,0,0,0,0"/>
                  </v:shape>
                  <v:shape id="Freeform 787" o:spid="_x0000_s1114" style="position:absolute;left:5552;top:8345;width:138;height:101;visibility:visible;mso-wrap-style:square;v-text-anchor:top" coordsize="138,10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" path="m54,0l39,,33,2,28,4,23,7,19,11,15,16,33,16,37,15,74,15,73,12,69,8,60,2,54,0xe" fillcolor="black" stroked="f">
                    <v:path arrowok="t" o:connecttype="custom" o:connectlocs="54,8345;39,8345;33,8347;28,8349;23,8352;19,8356;15,8361;33,8361;33,8361;37,8360;74,8360;73,8357;69,8353;60,8347;54,8345" o:connectangles="0,0,0,0,0,0,0,0,0,0,0,0,0,0,0"/>
                  </v:shape>
                </v:group>
                <v:group id="Group 783" o:spid="_x0000_s1115" style="position:absolute;left:6341;top:8310;width:116;height:136" coordorigin="6341,8310" coordsize="116,136"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AwoZyXGAAAA3AAA&#10;AA8AAAAAAAAAAAAAAAAAqQIAAGRycy9kb3ducmV2LnhtbFBLBQYAAAAABAAEAPoAAACcAwAAAAA=&#10;">
                  <v:shape id="Freeform 785" o:spid="_x0000_s1116" style="position:absolute;left:6341;top:8310;width:116;height:136;visibility:visible;mso-wrap-style:square;v-text-anchor:top" coordsize="116,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1iYr/xQAA&#10;ANwAAAAPAAAAZHJzL2Rvd25yZXYueG1sRI9BawIxFITvQv9DeAVvmlVB7GoUaRH0YIvag3t7Js/d&#10;xc3Lsom67a9vCoLHYWa+YWaL1lbiRo0vHSsY9BMQxNqZknMF34dVbwLCB2SDlWNS8EMeFvOXzgxT&#10;4+68o9s+5CJC2KeooAihTqX0uiCLvu9q4uidXWMxRNnk0jR4j3BbyWGSjKXFkuNCgTW9F6Qv+6tV&#10;8Pl1Hm2Pmc9Ovtxok20+9C8elOq+tsspiEBteIYf7bVRMH4bwv+ZeATk/A8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HWJiv/FAAAA3AAAAA8AAAAAAAAAAAAAAAAAlwIAAGRycy9k&#10;b3ducmV2LnhtbFBLBQYAAAAABAAEAPUAAACJAwAAAAA=&#10;" path="m59,0l0,,,136,59,136,67,135,73,133,80,132,85,129,95,123,99,120,19,120,19,16,99,16,94,12,88,7,82,4,74,2,68,1,59,0xe" fillcolor="black" stroked="f">
                    <v:path arrowok="t" o:connecttype="custom" o:connectlocs="59,8310;0,8310;0,8446;59,8446;67,8445;73,8443;80,8442;85,8439;95,8433;99,8430;19,8430;19,8326;99,8326;94,8322;88,8317;82,8314;74,8312;68,8311;59,8310" o:connectangles="0,0,0,0,0,0,0,0,0,0,0,0,0,0,0,0,0,0,0"/>
                  </v:shape>
                  <v:shape id="Freeform 784" o:spid="_x0000_s1117" style="position:absolute;left:6341;top:8310;width:116;height:136;visibility:visible;mso-wrap-style:square;v-text-anchor:top" coordsize="116,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axS9kxQAA&#10;ANwAAAAPAAAAZHJzL2Rvd25yZXYueG1sRI9BawIxFITvQv9DeAVvmlVB7GoUaRH0YIvag3t7Js/d&#10;xc3Lsom67a9vCoLHYWa+YWaL1lbiRo0vHSsY9BMQxNqZknMF34dVbwLCB2SDlWNS8EMeFvOXzgxT&#10;4+68o9s+5CJC2KeooAihTqX0uiCLvu9q4uidXWMxRNnk0jR4j3BbyWGSjKXFkuNCgTW9F6Qv+6tV&#10;8Pl1Hm2Pmc9Ovtxok20+9C8elOq+tsspiEBteIYf7bVRMH4bwf+ZeATk/A8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BrFL2TFAAAA3AAAAA8AAAAAAAAAAAAAAAAAlwIAAGRycy9k&#10;b3ducmV2LnhtbFBLBQYAAAAABAAEAPUAAACJAwAAAAA=&#10;" path="m99,16l59,16,67,17,79,21,85,26,95,42,97,53,97,77,96,86,93,93,91,100,87,106,83,110,80,113,76,115,71,117,65,119,58,120,99,120,116,77,116,55,114,44,111,35,107,25,101,18,99,16xe" fillcolor="black" stroked="f">
                    <v:path arrowok="t" o:connecttype="custom" o:connectlocs="99,8326;59,8326;67,8327;79,8331;85,8336;95,8352;97,8363;97,8387;96,8396;93,8403;91,8410;87,8416;83,8420;80,8423;76,8425;71,8427;65,8429;58,8430;99,8430;116,8387;116,8365;114,8354;111,8345;107,8335;101,8328;99,8326" o:connectangles="0,0,0,0,0,0,0,0,0,0,0,0,0,0,0,0,0,0,0,0,0,0,0,0,0,0"/>
                  </v:shape>
                </v:group>
                <v:group id="Group 778" o:spid="_x0000_s1118" style="position:absolute;left:6477;top:8345;width:94;height:103" coordorigin="6477,8345" coordsize="94,103"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BxfxL3GAAAA3AAA&#10;AA8AAAAAAAAAAAAAAAAAqQIAAGRycy9kb3ducmV2LnhtbFBLBQYAAAAABAAEAPoAAACcAwAAAAA=&#10;">
                  <v:shape id="Freeform 782" o:spid="_x0000_s1119" style="position:absolute;left:6477;top:8345;width:94;height:103;visibility:visible;mso-wrap-style:square;v-text-anchor:top" coordsize="94,10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dGuzUxwAA&#10;ANwAAAAPAAAAZHJzL2Rvd25yZXYueG1sRI9RS8NAEITfC/6HYwVfit1UaDCx16IVQaEFrQo+rrk1&#10;Ceb2wt21jf/eKxT6OMzMN8x8OdhO7dmH1omG6SQDxVI500qt4eP96foWVIgkhjonrOGPAywXF6M5&#10;lcYd5I3321irBJFQkoYmxr5EDFXDlsLE9SzJ+3HeUkzS12g8HRLcdniTZTlaaiUtNNTzquHqd7uz&#10;Gr4ed6+z7iEfZ9/r6QsWn7hZedT66nK4vwMVeYjn8Kn9bDTkxQyOZ9IRwMU/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HRrs1McAAADcAAAADwAAAAAAAAAAAAAAAACXAgAAZHJz&#10;L2Rvd25yZXYueG1sUEsFBgAAAAAEAAQA9QAAAIsDAAAAAA==&#10;" path="m85,14l55,14,62,16,66,20,69,22,71,27,71,38,64,40,54,42,34,45,28,46,25,46,20,48,16,49,13,52,9,54,6,58,4,61,2,65,,70,,83,3,90,9,95,15,100,24,103,42,103,48,102,60,97,66,94,71,90,32,90,27,88,20,82,19,79,19,71,20,69,55,56,65,54,71,51,88,51,88,25,86,17,85,14xe" fillcolor="black" stroked="f">
                    <v:path arrowok="t" o:connecttype="custom" o:connectlocs="85,8359;55,8359;62,8361;66,8365;69,8367;71,8372;71,8383;64,8385;54,8387;34,8390;28,8391;25,8391;20,8393;16,8394;13,8397;9,8399;6,8403;4,8406;2,8410;0,8415;0,8428;3,8435;9,8440;15,8445;24,8448;42,8448;48,8447;60,8442;66,8439;71,8435;32,8435;27,8433;20,8427;19,8424;19,8416;20,8414;55,8401;65,8399;71,8396;88,8396;88,8370;86,8362;85,8359" o:connectangles="0,0,0,0,0,0,0,0,0,0,0,0,0,0,0,0,0,0,0,0,0,0,0,0,0,0,0,0,0,0,0,0,0,0,0,0,0,0,0,0,0,0,0"/>
                  </v:shape>
                  <v:shape id="Freeform 781" o:spid="_x0000_s1120" style="position:absolute;left:6477;top:8345;width:94;height:103;visibility:visible;mso-wrap-style:square;v-text-anchor:top" coordsize="94,10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tyHKjxwAA&#10;ANwAAAAPAAAAZHJzL2Rvd25yZXYueG1sRI9fS8NAEMTfBb/DsUJfSrtpwWBjr0UrgoKC9g/4uM1t&#10;k2BuL9xd2/jtPaHg4zAzv2Hmy9626sQ+NE40TMYZKJbSmUYqDdvN8+gOVIgkhlonrOGHAywX11dz&#10;Kow7yyef1rFSCSKhIA11jF2BGMqaLYWx61iSd3DeUkzSV2g8nRPctjjNshwtNZIWaup4VXP5vT5a&#10;DV9Px4/b9jEfZvu3ySvOdvi+8qj14KZ/uAcVuY//4Uv7xWjIZzn8nUlHABe/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7chyo8cAAADcAAAADwAAAAAAAAAAAAAAAACXAgAAZHJz&#10;L2Rvd25yZXYueG1sUEsFBgAAAAAEAAQA9QAAAIsDAAAAAA==&#10;" path="m89,88l72,88,73,93,74,97,76,101,94,101,92,97,90,93,89,88xe" fillcolor="black" stroked="f">
                    <v:path arrowok="t" o:connecttype="custom" o:connectlocs="89,8433;72,8433;73,8438;74,8442;76,8446;94,8446;92,8442;90,8438;89,8433" o:connectangles="0,0,0,0,0,0,0,0,0"/>
                  </v:shape>
                  <v:shape id="Freeform 780" o:spid="_x0000_s1121" style="position:absolute;left:6477;top:8345;width:94;height:103;visibility:visible;mso-wrap-style:square;v-text-anchor:top" coordsize="94,10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" path="m88,51l71,51,71,65,70,70,66,79,62,83,52,88,46,90,71,90,72,88,89,88,89,85,88,79,88,64,88,51xe" fillcolor="black" stroked="f">
                    <v:path arrowok="t" o:connecttype="custom" o:connectlocs="88,8396;71,8396;71,8410;70,8415;66,8424;62,8428;52,8433;46,8435;71,8435;72,8433;89,8433;89,8430;88,8424;88,8409;88,8396" o:connectangles="0,0,0,0,0,0,0,0,0,0,0,0,0,0,0"/>
                  </v:shape>
                  <v:shape id="Freeform 779" o:spid="_x0000_s1122" style="position:absolute;left:6477;top:8345;width:94;height:103;visibility:visible;mso-wrap-style:square;v-text-anchor:top" coordsize="94,10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zG0NKwwAA&#10;ANwAAAAPAAAAZHJzL2Rvd25yZXYueG1sRE9LS8NAEL4L/odlhF6knVQwtLHbopWCgoU+occxOybB&#10;7GzY3bbx37sHwePH954tetuqC/vQONEwHmWgWEpnGqk0HPar4QRUiCSGWies4YcDLOa3NzMqjLvK&#10;li+7WKkUIqEgDXWMXYEYypothZHrWBL35bylmKCv0Hi6pnDb4kOW5WipkdRQU8fLmsvv3dlqOL2e&#10;N4/tS36ffX6M33F6xPXSo9aDu/75CVTkPv6L/9xvRkM+TWvTmXQEcP4L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zG0NKwwAAANwAAAAPAAAAAAAAAAAAAAAAAJcCAABkcnMvZG93&#10;bnJldi54bWxQSwUGAAAAAAQABAD1AAAAhwMAAAAA&#10;" path="m58,0l40,,33,1,26,4,19,6,14,9,7,18,5,23,3,30,20,33,22,26,25,21,29,18,33,15,39,14,85,14,85,13,82,10,80,7,76,5,65,1,58,0xe" fillcolor="black" stroked="f">
                    <v:path arrowok="t" o:connecttype="custom" o:connectlocs="58,8345;40,8345;33,8346;26,8349;19,8351;14,8354;7,8363;5,8368;3,8375;20,8378;22,8371;25,8366;29,8363;33,8360;39,8359;85,8359;85,8358;82,8355;80,8352;76,8350;65,8346;58,8345" o:connectangles="0,0,0,0,0,0,0,0,0,0,0,0,0,0,0,0,0,0,0,0,0,0"/>
                  </v:shape>
                </v:group>
                <v:group id="Group 771" o:spid="_x0000_s1123" style="position:absolute;left:6585;top:8310;width:88;height:138" coordorigin="6585,8310" coordsize="88,138"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PJeayPGAAAA3AAA&#10;AA8AAAAAAAAAAAAAAAAAqQIAAGRycy9kb3ducmV2LnhtbFBLBQYAAAAABAAEAPoAAACcAwAAAAA=&#10;">
                  <v:shape id="Freeform 777" o:spid="_x0000_s1124" style="position:absolute;left:6585;top:8310;width:88;height:138;visibility:visible;mso-wrap-style:square;v-text-anchor:top" coordsize="88,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7hhDewwAA&#10;ANwAAAAPAAAAZHJzL2Rvd25yZXYueG1sRE/Pa8IwFL4P/B/CG3ibyQSn64yigzk9eLAT2fHRvLVl&#10;zUtNoq3/vTkMdvz4fs+XvW3ElXyoHWt4HikQxIUzNZcajl8fTzMQISIbbByThhsFWC4GD3PMjOv4&#10;QNc8liKFcMhQQxVjm0kZiooshpFriRP347zFmKAvpfHYpXDbyLFSL9JizamhwpbeKyp+84vVID8n&#10;36cyrm5G7c/nzueb3et6rPXwsV+9gYjUx3/xn3trNExVmp/OpCMgF3c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7hhDewwAAANwAAAAPAAAAAAAAAAAAAAAAAJcCAABkcnMvZG93&#10;bnJldi54bWxQSwUGAAAAAAQABAD1AAAAhwMAAAAA&#10;" path="m49,35l35,35,27,37,20,41,14,46,8,52,5,60,2,68,,77,,97,36,138,56,138,66,133,71,124,38,124,31,121,26,115,20,109,18,99,18,74,20,64,25,58,31,52,37,49,88,49,71,49,68,45,64,41,59,39,54,36,49,35xe" fillcolor="black" stroked="f">
                    <v:path arrowok="t" o:connecttype="custom" o:connectlocs="49,8345;35,8345;27,8347;20,8351;14,8356;8,8362;5,8370;2,8378;0,8387;0,8407;36,8448;56,8448;66,8443;71,8434;38,8434;31,8431;26,8425;20,8419;18,8409;18,8384;20,8374;25,8368;31,8362;37,8359;88,8359;71,8359;68,8355;64,8351;59,8349;54,8346;49,8345" o:connectangles="0,0,0,0,0,0,0,0,0,0,0,0,0,0,0,0,0,0,0,0,0,0,0,0,0,0,0,0,0,0,0"/>
                  </v:shape>
                  <v:shape id="Freeform 776" o:spid="_x0000_s1125" style="position:absolute;left:6585;top:8310;width:88;height:138;visibility:visible;mso-wrap-style:square;v-text-anchor:top" coordsize="88,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UyrVFxgAA&#10;ANwAAAAPAAAAZHJzL2Rvd25yZXYueG1sRI9PawIxFMTvhX6H8Aq91URBa7dGUcF/Bw9uS+nxsXnd&#10;Xbp5WZPUXb+9KRR6HGbmN8xs0dtGXMiH2rGG4UCBIC6cqbnU8P62eZqCCBHZYOOYNFwpwGJ+fzfD&#10;zLiOT3TJYykShEOGGqoY20zKUFRkMQxcS5y8L+ctxiR9KY3HLsFtI0dKTaTFmtNChS2tKyq+8x+r&#10;Qe7Gnx9lXF6NOp7Pnc+3h5fVSOvHh375CiJSH//Df+290fCshvB7Jh0BOb8B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BUyrVFxgAAANwAAAAPAAAAAAAAAAAAAAAAAJcCAABkcnMv&#10;ZG93bnJldi54bWxQSwUGAAAAAAQABAD1AAAAigMAAAAA&#10;" path="m88,123l72,123,72,136,88,136,88,123xe" fillcolor="black" stroked="f">
                    <v:path arrowok="t" o:connecttype="custom" o:connectlocs="88,8433;72,8433;72,8446;88,8446;88,8433" o:connectangles="0,0,0,0,0"/>
                  </v:shape>
                  <v:shape id="Freeform 775" o:spid="_x0000_s1126" style="position:absolute;left:6585;top:8310;width:88;height:138;visibility:visible;mso-wrap-style:square;v-text-anchor:top" coordsize="88,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kGCsyxgAA&#10;ANwAAAAPAAAAZHJzL2Rvd25yZXYueG1sRI9PS8NAFMTvhX6H5RW82V0DWk27CVXw38GDUcTjI/ua&#10;BLNv0921Sb+9WxB6HGbmN8ymnGwvDuRD51jD1VKBIK6d6bjR8PnxeHkLIkRkg71j0nCkAGUxn20w&#10;N27kdzpUsREJwiFHDW2MQy5lqFuyGJZuIE7eznmLMUnfSONxTHDby0ypG2mx47TQ4kAPLdU/1a/V&#10;IJ+vv7+auD0a9bbfj756er27z7S+WEzbNYhIUzyH/9svRsNKZXA6k46ALP4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CkGCsyxgAAANwAAAAPAAAAAAAAAAAAAAAAAJcCAABkcnMv&#10;ZG93bnJldi54bWxQSwUGAAAAAAQABAD1AAAAigMAAAAA&#10;" path="m88,49l52,49,59,52,70,65,72,74,72,100,70,109,59,121,53,124,71,124,72,123,88,123,88,49xe" fillcolor="black" stroked="f">
                    <v:path arrowok="t" o:connecttype="custom" o:connectlocs="88,8359;52,8359;59,8362;70,8375;72,8384;72,8410;70,8419;59,8431;53,8434;71,8434;72,8433;88,8433;88,8359" o:connectangles="0,0,0,0,0,0,0,0,0,0,0,0,0"/>
                  </v:shape>
                  <v:shape id="Freeform 774" o:spid="_x0000_s1127" style="position:absolute;left:6585;top:8310;width:88;height:138;visibility:visible;mso-wrap-style:square;v-text-anchor:top" coordsize="88,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LVI6pxgAA&#10;ANwAAAAPAAAAZHJzL2Rvd25yZXYueG1sRI9PawIxFMTvhX6H8AreaqJi/6xGUcFaDz10W4rHx+a5&#10;u7h5WZPUXb99Uyj0OMzMb5j5sreNuJAPtWMNo6ECQVw4U3Op4fNje/8EIkRkg41j0nClAMvF7c0c&#10;M+M6fqdLHkuRIBwy1FDF2GZShqIii2HoWuLkHZ23GJP0pTQeuwS3jRwr9SAt1pwWKmxpU1Fxyr+t&#10;BrmbHr7KuLoa9XY+dz5/2T+vx1oP7vrVDESkPv6H/9qvRsOjmsDvmXQE5OIH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DLVI6pxgAAANwAAAAPAAAAAAAAAAAAAAAAAJcCAABkcnMv&#10;ZG93bnJldi54bWxQSwUGAAAAAAQABAD1AAAAigMAAAAA&#10;" path="m88,0l71,,71,49,88,49,88,0xe" fillcolor="black" stroked="f">
                    <v:path arrowok="t" o:connecttype="custom" o:connectlocs="88,8310;71,8310;71,8359;88,8359;88,8310" o:connectangles="0,0,0,0,0"/>
                  </v:shape>
                  <v:shape id="Picture 773" o:spid="_x0000_s1128" type="#_x0000_t75" style="position:absolute;left:7312;top:8308;width:798;height:176;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IFi&#10;bh7EAAAA3AAAAA8AAABkcnMvZG93bnJldi54bWxEj0FrwkAUhO+C/2F5gjezqQYt0VVEENqL0LQI&#10;vT2yz2xs9m3Ibk36712h4HGYmW+YzW6wjbhR52vHCl6SFARx6XTNlYKvz+PsFYQPyBobx6Tgjzzs&#10;tuPRBnPtev6gWxEqESHsc1RgQmhzKX1pyKJPXEscvYvrLIYou0rqDvsIt42cp+lSWqw5Lhhs6WCo&#10;/Cl+rYLvbNDZqb++m2J+dJdF5U/hXCo1nQz7NYhAQ3iG/9tvWsEqzeBxJh4Bub0D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IFibh7EAAAA3AAAAA8AAAAAAAAAAAAAAAAAnAIA&#10;AGRycy9kb3ducmV2LnhtbFBLBQYAAAAABAAEAPcAAACNAwAAAAA=&#10;">
                    <v:imagedata r:id="rId24" o:title=""/>
                  </v:shape>
                  <v:shape id="Picture 772" o:spid="_x0000_s1129" type="#_x0000_t75" style="position:absolute;left:8761;top:8308;width:1096;height:176;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A4d&#10;MSjEAAAA3AAAAA8AAABkcnMvZG93bnJldi54bWxEj9FqwkAURN8L/sNyBd/qRqW1RFdRsdQHJZj2&#10;A26z12Qxezdktxr/3hUKPg4zc4aZLztbiwu13jhWMBomIIgLpw2XCn6+P18/QPiArLF2TApu5GG5&#10;6L3MMdXuyke65KEUEcI+RQVVCE0qpS8qsuiHriGO3sm1FkOUbSl1i9cIt7UcJ8m7tGg4LlTY0Kai&#10;4pz/WQXe8M0dtpNR/UUmz3+z4zTbr5Ua9LvVDESgLjzD/+2dVjBN3uBxJh4BubgD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A4dMSjEAAAA3AAAAA8AAAAAAAAAAAAAAAAAnAIA&#10;AGRycy9kb3ducmV2LnhtbFBLBQYAAAAABAAEAPcAAACNAwAAAAA=&#10;">
                    <v:imagedata r:id="rId25" o:title=""/>
                  </v:shape>
                </v:group>
                <v:group id="Group 769" o:spid="_x0000_s1130" style="position:absolute;left:3283;top:8472;width:466;height:2" coordorigin="3283,8472" coordsize="466,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B0qZUvGAAAA3AAA&#10;AA8AAAAAAAAAAAAAAAAAqQIAAGRycy9kb3ducmV2LnhtbFBLBQYAAAAABAAEAPoAAACcAwAAAAA=&#10;">
                  <v:polyline id="Freeform 770" o:spid="_x0000_s1131" style="position:absolute;visibility:visible;mso-wrap-style:square;v-text-anchor:top" points="3283,8472,3749,8472" coordsize="466,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IM2gexgAA&#10;ANwAAAAPAAAAZHJzL2Rvd25yZXYueG1sRI9Pa8JAFMTvgt9heUJvumulVWI2IhahUIX656C3R/aZ&#10;BLNvQ3arqZ++Wyj0OMzMb5h00dla3Kj1lWMN45ECQZw7U3Gh4XhYD2cgfEA2WDsmDd/kYZH1eykm&#10;xt15R7d9KESEsE9QQxlCk0jp85Is+pFriKN3ca3FEGVbSNPiPcJtLZ+VepUWK44LJTa0Kim/7r+s&#10;hsnmbafy8/ZFfa5U8/GQ21Nhg9ZPg245BxGoC//hv/a70TBVU/g9E4+AzH4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CIM2gexgAAANwAAAAPAAAAAAAAAAAAAAAAAJcCAABkcnMv&#10;ZG93bnJldi54bWxQSwUGAAAAAAQABAD1AAAAigMAAAAA&#10;" filled="f" strokeweight=".72pt">
                    <v:path arrowok="t" o:connecttype="custom" o:connectlocs="0,0;466,0" o:connectangles="0,0"/>
                  </v:polyline>
                </v:group>
                <v:group id="Group 767" o:spid="_x0000_s1132" style="position:absolute;left:4354;top:8472;width:452;height:2" coordorigin="4354,8472" coordsize="452,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">
                  <v:polyline id="Freeform 768" o:spid="_x0000_s1133" style="position:absolute;visibility:visible;mso-wrap-style:square;v-text-anchor:top" points="4354,8472,4805,8472" coordsize="452,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VUKOixgAA&#10;ANwAAAAPAAAAZHJzL2Rvd25yZXYueG1sRI9BawIxFITvBf9DeIK3mrVCa1ejSFVYCl2p9tDjY/Pc&#10;LG5eliTq9t83hYLHYWa+YRar3rbiSj40jhVMxhkI4srphmsFX8fd4wxEiMgaW8ek4IcCrJaDhwXm&#10;2t34k66HWIsE4ZCjAhNjl0sZKkMWw9h1xMk7OW8xJulrqT3eEty28inLnqXFhtOCwY7eDFXnw8Uq&#10;mNZtdSq+N778KE1Z7PbHYvu+UWo07NdzEJH6eA//twut4CV7hb8z6QjI5S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DVUKOixgAAANwAAAAPAAAAAAAAAAAAAAAAAJcCAABkcnMv&#10;ZG93bnJldi54bWxQSwUGAAAAAAQABAD1AAAAigMAAAAA&#10;" filled="f" strokeweight=".72pt">
                    <v:path arrowok="t" o:connecttype="custom" o:connectlocs="0,0;451,0" o:connectangles="0,0"/>
                  </v:polyline>
                </v:group>
                <v:group id="Group 765" o:spid="_x0000_s1134" style="position:absolute;left:5870;top:8472;width:456;height:2" coordorigin="5870,8472" coordsize="456,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">
                  <v:polyline id="Freeform 766" o:spid="_x0000_s1135" style="position:absolute;visibility:visible;mso-wrap-style:square;v-text-anchor:top" points="5870,8472,6326,8472" coordsize="456,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l1WvwxQAA&#10;ANwAAAAPAAAAZHJzL2Rvd25yZXYueG1sRI9Ba8JAFITvQv/D8gq96SYitY3ZiAqVHoqiLS3eHtnX&#10;JDT7dsmumv57VxA8DjPzDZPPe9OKE3W+sawgHSUgiEurG64UfH2+DV9A+ICssbVMCv7Jw7x4GOSY&#10;aXvmHZ32oRIRwj5DBXUILpPSlzUZ9CPriKP3azuDIcqukrrDc4SbVo6T5FkabDgu1OhoVVP5tz8a&#10;BR+8cP1k8v2zWSbbw6rlV7d2Wqmnx34xAxGoD/fwrf2uFUzTFK5n4hGQxQU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KXVa/DFAAAA3AAAAA8AAAAAAAAAAAAAAAAAlwIAAGRycy9k&#10;b3ducmV2LnhtbFBLBQYAAAAABAAEAPUAAACJAwAAAAA=&#10;" filled="f" strokeweight=".72pt">
                    <v:path arrowok="t" o:connecttype="custom" o:connectlocs="0,0;456,0" o:connectangles="0,0"/>
                  </v:polyline>
                </v:group>
                <v:group id="Group 763" o:spid="_x0000_s1136" style="position:absolute;left:6854;top:8472;width:449;height:2" coordorigin="6854,8472" coordsize="449,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DnyPWVxAAAANwAAAAP&#10;AAAAAAAAAAAAAAAAAKkCAABkcnMvZG93bnJldi54bWxQSwUGAAAAAAQABAD6AAAAmgMAAAAA&#10;">
                  <v:polyline id="Freeform 764" o:spid="_x0000_s1137" style="position:absolute;visibility:visible;mso-wrap-style:square;v-text-anchor:top" points="6854,8472,7303,8472" coordsize="449,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OmlENxwAA&#10;ANwAAAAPAAAAZHJzL2Rvd25yZXYueG1sRI9PawIxFMTvBb9DeEJvNbsWuu1qlCoVepG2Koq3x+bt&#10;H7p5WZJ0Xb+9KRR6HGbmN8x8OZhW9OR8Y1lBOklAEBdWN1wpOOw3D88gfEDW2FomBVfysFyM7uaY&#10;a3vhL+p3oRIRwj5HBXUIXS6lL2oy6Ce2I45eaZ3BEKWrpHZ4iXDTymmSPEmDDceFGjta11R8736M&#10;go/9ulyd+9NVu7dsmx3L9PP4slHqfjy8zkAEGsJ/+K/9rhVk6SP8nolHQC5u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DppRDccAAADcAAAADwAAAAAAAAAAAAAAAACXAgAAZHJz&#10;L2Rvd25yZXYueG1sUEsFBgAAAAAEAAQA9QAAAIsDAAAAAA==&#10;" filled="f" strokeweight=".72pt">
                    <v:path arrowok="t" o:connecttype="custom" o:connectlocs="0,0;449,0" o:connectangles="0,0"/>
                  </v:polyline>
                </v:group>
                <v:group id="Group 760" o:spid="_x0000_s1138" style="position:absolute;left:8292;top:8472;width:459;height:2" coordorigin="8292,8472" coordsize="459,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AdtyHrGAAAA3AAA&#10;AA8AAAAAAAAAAAAAAAAAqQIAAGRycy9kb3ducmV2LnhtbFBLBQYAAAAABAAEAPoAAACcAwAAAAA=&#10;">
                  <v:polyline id="Freeform 762" o:spid="_x0000_s1139" style="position:absolute;visibility:visible;mso-wrap-style:square;v-text-anchor:top" points="8292,8472,8750,8472" coordsize="459,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" filled="f" strokeweight=".72pt">
                    <v:path arrowok="t" o:connecttype="custom" o:connectlocs="0,0;458,0" o:connectangles="0,0"/>
                  </v:polyline>
                  <v:shape id="Picture 761" o:spid="_x0000_s1140" type="#_x0000_t75" style="position:absolute;left:3772;top:8644;width:1381;height:178;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JOx&#10;36LEAAAA3AAAAA8AAABkcnMvZG93bnJldi54bWxEj82KwkAQhO/CvsPQC950ogd/YiayiCueFKMP&#10;0GTaJG6mJ2RmTdan3xEEj0VVfUUl697U4k6tqywrmIwjEMS51RUXCi7n79EChPPIGmvLpOCPHKzT&#10;j0GCsbYdn+ie+UIECLsYFZTeN7GULi/JoBvbhjh4V9sa9EG2hdQtdgFuajmNopk0WHFYKLGhTUn5&#10;T/ZrFDyMp3O26x7b5aHr97fseKHtVanhZ/+1AuGp9+/wq73XCuaTGTzPhCMg038A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JOx36LEAAAA3AAAAA8AAAAAAAAAAAAAAAAAnAIA&#10;AGRycy9kb3ducmV2LnhtbFBLBQYAAAAABAAEAPcAAACNAwAAAAA=&#10;">
                    <v:imagedata r:id="rId26" o:title=""/>
                  </v:shape>
                </v:group>
                <v:group id="Group 757" o:spid="_x0000_s1141" style="position:absolute;left:5856;top:8644;width:134;height:141" coordorigin="5856,8644" coordsize="134,141"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Pe/Vg3GAAAA3AAA&#10;AA8AAAAAAAAAAAAAAAAAqQIAAGRycy9kb3ducmV2LnhtbFBLBQYAAAAABAAEAPoAAACcAwAAAAA=&#10;">
                  <v:shape id="Freeform 759" o:spid="_x0000_s1142" style="position:absolute;left:5856;top:8644;width:134;height:141;visibility:visible;mso-wrap-style:square;v-text-anchor:top" coordsize="134,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MBsawwAA&#10;ANwAAAAPAAAAZHJzL2Rvd25yZXYueG1sRE9LbsIwEN0jcQdrkNg1TqC0VYqJENCqG1QVOMAoniYp&#10;8TjEzqe3rxeVWD69/zobTS16al1lWUESxSCIc6srLhRczm8PLyCcR9ZYWyYFv+Qg20wna0y1HfiL&#10;+pMvRAhhl6KC0vsmldLlJRl0kW2IA/dtW4M+wLaQusUhhJtaLuL4SRqsODSU2NCupPx66oyC/HCN&#10;P5c7eTuufuxjsX9vun23Umo+G7evIDyN/i7+d39oBc9JWBvOhCMgN3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MBsawwAAANwAAAAPAAAAAAAAAAAAAAAAAJcCAABkcnMvZG93&#10;bnJldi54bWxQSwUGAAAAAAQABAD1AAAAhwMAAAAA&#10;" path="m62,0l9,31,,71,,84,42,137,54,140,79,140,90,137,101,132,111,126,113,125,53,125,42,120,32,110,22,93,19,73,19,71,19,64,23,43,33,28,43,19,54,15,113,15,112,14,101,8,84,2,62,0xe" fillcolor="black" stroked="f">
                    <v:path arrowok="t" o:connecttype="custom" o:connectlocs="62,8644;9,8675;0,8715;0,8728;42,8781;54,8784;79,8784;90,8781;101,8776;111,8770;113,8769;53,8769;42,8764;32,8754;22,8737;19,8717;19,8715;19,8708;23,8687;33,8672;43,8663;54,8659;113,8659;112,8658;101,8652;84,8646;62,8644" o:connectangles="0,0,0,0,0,0,0,0,0,0,0,0,0,0,0,0,0,0,0,0,0,0,0,0,0,0,0"/>
                  </v:shape>
                  <v:shape id="Freeform 758" o:spid="_x0000_s1143" style="position:absolute;left:5856;top:8644;width:134;height:141;visibility:visible;mso-wrap-style:square;v-text-anchor:top" coordsize="134,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QfL6BxQAA&#10;ANwAAAAPAAAAZHJzL2Rvd25yZXYueG1sRI/BbsIwEETvlfgHa5G4FQcoFAIGIaAVF4SgfMAqXpJA&#10;vA6xA+HvcaVKPY5m5o1mtmhMIe5Uudyygl43AkGcWJ1zquD08/U+BuE8ssbCMil4koPFvPU2w1jb&#10;Bx/ofvSpCBB2MSrIvC9jKV2SkUHXtSVx8M62MuiDrFKpK3wEuClkP4pG0mDOYSHDklYZJddjbRQk&#10;m2u0H6zkbTe82I90/V3W63qoVKfdLKcgPDX+P/zX3moFn70J/J4JR0DOX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FB8voHFAAAA3AAAAA8AAAAAAAAAAAAAAAAAlwIAAGRycy9k&#10;b3ducmV2LnhtbFBLBQYAAAAABAAEAPUAAACJAwAAAAA=&#10;" path="m113,15l76,15,84,17,92,22,99,26,105,33,109,41,113,49,114,59,114,73,111,94,101,110,92,120,81,125,113,125,119,118,125,107,131,96,134,84,134,56,131,44,125,33,120,23,113,15xe" fillcolor="black" stroked="f">
                    <v:path arrowok="t" o:connecttype="custom" o:connectlocs="113,8659;76,8659;84,8661;92,8666;99,8670;105,8677;109,8685;113,8693;114,8703;114,8717;111,8738;101,8754;92,8764;81,8769;113,8769;119,8762;125,8751;131,8740;134,8728;134,8700;131,8688;125,8677;120,8667;113,8659" o:connectangles="0,0,0,0,0,0,0,0,0,0,0,0,0,0,0,0,0,0,0,0,0,0,0,0"/>
                  </v:shape>
                </v:group>
                <v:group id="Group 752" o:spid="_x0000_s1144" style="position:absolute;left:6003;top:8649;width:50;height:134" coordorigin="6003,8649" coordsize="50,134"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">
                  <v:shape id="Freeform 756" o:spid="_x0000_s1145" style="position:absolute;left:6003;top:8649;width:50;height:134;visibility:visible;mso-wrap-style:square;v-text-anchor:top" coordsize="50,13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G/v/XxwAA&#10;ANwAAAAPAAAAZHJzL2Rvd25yZXYueG1sRI9PawIxFMTvQr9DeIXealaLraxGUUHQImj9c/D2unlu&#10;lm5elk1ct9/eFAoeh5n5DTOetrYUDdW+cKyg101AEGdOF5wrOB6Wr0MQPiBrLB2Tgl/yMJ08dcaY&#10;anfjL2r2IRcRwj5FBSaEKpXSZ4Ys+q6riKN3cbXFEGWdS13jLcJtKftJ8i4tFhwXDFa0MJT97K9W&#10;AQ5O27fLJjuZeSO/B5+782F9rZR6eW5nIxCB2vAI/7dXWsFHvwd/Z+IRkJM7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Rv7/18cAAADcAAAADwAAAAAAAAAAAAAAAACXAgAAZHJz&#10;L2Rvd25yZXYueG1sUEsFBgAAAAAEAAQA9QAAAIsDAAAAAA==&#10;" path="m30,47l13,47,13,115,14,120,15,123,17,127,19,129,22,131,26,133,31,134,41,134,45,133,50,132,48,118,37,118,35,118,33,116,32,115,31,114,30,113,30,109,30,47xe" fillcolor="black" stroked="f">
                    <v:path arrowok="t" o:connecttype="custom" o:connectlocs="30,8696;13,8696;13,8764;14,8769;15,8772;17,8776;19,8778;22,8780;26,8782;31,8783;41,8783;45,8782;50,8781;48,8767;37,8767;35,8767;33,8765;32,8764;31,8763;30,8762;30,8758;30,8696" o:connectangles="0,0,0,0,0,0,0,0,0,0,0,0,0,0,0,0,0,0,0,0,0,0"/>
                  </v:shape>
                  <v:shape id="Freeform 755" o:spid="_x0000_s1146" style="position:absolute;left:6003;top:8649;width:50;height:134;visibility:visible;mso-wrap-style:square;v-text-anchor:top" coordsize="50,13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2LGGgxgAA&#10;ANwAAAAPAAAAZHJzL2Rvd25yZXYueG1sRI9Pa8JAFMTvQr/D8gre6qYRq0RXaQuFtgj+P3h7Zp/Z&#10;0OzbkF1j+u3dQsHjMDO/YWaLzlaipcaXjhU8DxIQxLnTJRcK9ruPpwkIH5A1Vo5JwS95WMwfejPM&#10;tLvyhtptKESEsM9QgQmhzqT0uSGLfuBq4uidXWMxRNkUUjd4jXBbyTRJXqTFkuOCwZreDeU/24tV&#10;gKPDanhe5gfz1srT6Ht93H1daqX6j93rFESgLtzD/+1PrWCcpvB3Jh4BOb8B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C2LGGgxgAAANwAAAAPAAAAAAAAAAAAAAAAAJcCAABkcnMv&#10;ZG93bnJldi54bWxQSwUGAAAAAAQABAD1AAAAigMAAAAA&#10;" path="m47,118l44,118,37,118,48,118,47,118xe" fillcolor="black" stroked="f">
                    <v:path arrowok="t" o:connecttype="custom" o:connectlocs="47,8767;44,8767;37,8767;48,8767;47,8767" o:connectangles="0,0,0,0,0"/>
                  </v:shape>
                  <v:shape id="Freeform 754" o:spid="_x0000_s1147" style="position:absolute;left:6003;top:8649;width:50;height:134;visibility:visible;mso-wrap-style:square;v-text-anchor:top" coordsize="50,13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ZYMQ7xwAA&#10;ANwAAAAPAAAAZHJzL2Rvd25yZXYueG1sRI9PawIxFMTvQr9DeAVvNVvFVlajVEHQImj9c/D2unlu&#10;lm5elk1ct9/eFAoeh5n5DTOZtbYUDdW+cKzgtZeAIM6cLjhXcDwsX0YgfEDWWDomBb/kYTZ96kww&#10;1e7GX9TsQy4ihH2KCkwIVSqlzwxZ9D1XEUfv4mqLIco6l7rGW4TbUvaT5E1aLDguGKxoYSj72V+t&#10;AhyetoPLJjuZeSO/h5+782F9rZTqPrcfYxCB2vAI/7dXWsF7fwB/Z+IRkNM7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2WDEO8cAAADcAAAADwAAAAAAAAAAAAAAAACXAgAAZHJz&#10;L2Rvd25yZXYueG1sUEsFBgAAAAAEAAQA9QAAAIsDAAAAAA==&#10;" path="m47,34l0,34,,47,47,47,47,34xe" fillcolor="black" stroked="f">
                    <v:path arrowok="t" o:connecttype="custom" o:connectlocs="47,8683;0,8683;0,8696;47,8696;47,8683" o:connectangles="0,0,0,0,0"/>
                  </v:shape>
                  <v:shape id="Freeform 753" o:spid="_x0000_s1148" style="position:absolute;left:6003;top:8649;width:50;height:134;visibility:visible;mso-wrap-style:square;v-text-anchor:top" coordsize="50,13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WiVxPxwAA&#10;ANwAAAAPAAAAZHJzL2Rvd25yZXYueG1sRI9La8MwEITvhf4HsYXeEjlpXjhRQlootKXQPA+5bayN&#10;ZWKtjKU47r+PCoEeh5n5hpktWluKhmpfOFbQ6yYgiDOnC84V7LbvnQkIH5A1lo5JwS95WMwfH2aY&#10;anflNTWbkIsIYZ+iAhNClUrpM0MWfddVxNE7udpiiLLOpa7xGuG2lP0kGUmLBccFgxW9GcrOm4tV&#10;gMP9z8vpO9ub10Yeh1+rw/bzUin1/NQupyACteE/fG9/aAXj/gD+zsQjIOc3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VolcT8cAAADcAAAADwAAAAAAAAAAAAAAAACXAgAAZHJz&#10;L2Rvd25yZXYueG1sUEsFBgAAAAAEAAQA9QAAAIsDAAAAAA==&#10;" path="m30,0l13,10,13,34,30,34,30,0xe" fillcolor="black" stroked="f">
                    <v:path arrowok="t" o:connecttype="custom" o:connectlocs="30,8649;13,8659;13,8683;30,8683;30,8649" o:connectangles="0,0,0,0,0"/>
                  </v:shape>
                </v:group>
                <v:group id="Group 743" o:spid="_x0000_s1149" style="position:absolute;left:6068;top:8646;width:274;height:138" coordorigin="6068,8646" coordsize="274,138"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pk2nXMUAAADcAAAA&#10;DwAAAAAAAAAAAAAAAACpAgAAZHJzL2Rvd25yZXYueG1sUEsFBgAAAAAEAAQA+gAAAJsDAAAAAA==&#10;">
                  <v:shape id="Freeform 751" o:spid="_x0000_s1150" style="position:absolute;left:6068;top:8646;width:274;height:138;visibility:visible;mso-wrap-style:square;v-text-anchor:top" coordsize="274,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GtCg4wwAA&#10;ANwAAAAPAAAAZHJzL2Rvd25yZXYueG1sRI9bi8IwFITfF/wP4Qi+ramV9VKNIoLgPsl6ez40x7bY&#10;nNQkavffb4QFH4eZ+YaZL1tTiwc5X1lWMOgnIIhzqysuFBwPm88JCB+QNdaWScEveVguOh9zzLR9&#10;8g899qEQEcI+QwVlCE0mpc9LMuj7tiGO3sU6gyFKV0jt8BnhppZpkoykwYrjQokNrUvKr/u7UbDL&#10;v9LD8HJym7ay2+/U6/PpNlWq121XMxCB2vAO/7e3WsE4HcHrTDwCcvEH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GtCg4wwAAANwAAAAPAAAAAAAAAAAAAAAAAJcCAABkcnMvZG93&#10;bnJldi54bWxQSwUGAAAAAAQABAD1AAAAhwMAAAAA&#10;" path="m17,0l0,,,136,17,136,17,74,18,68,39,49,78,49,17,49,17,0xe" fillcolor="black" stroked="f">
                    <v:path arrowok="t" o:connecttype="custom" o:connectlocs="17,8646;0,8646;0,8782;17,8782;17,8720;18,8714;39,8695;78,8695;78,8695;17,8695;17,8646" o:connectangles="0,0,0,0,0,0,0,0,0,0,0"/>
                  </v:shape>
                  <v:shape id="Freeform 750" o:spid="_x0000_s1151" style="position:absolute;left:6068;top:8646;width:274;height:138;visibility:visible;mso-wrap-style:square;v-text-anchor:top" coordsize="274,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p+I2jwwAA&#10;ANwAAAAPAAAAZHJzL2Rvd25yZXYueG1sRI9Pi8IwFMTvC36H8ARva2plV61GWRYE9yTrv/OjebbF&#10;5qUmUeu3N4LgcZiZ3zCzRWtqcSXnK8sKBv0EBHFudcWFgt12+TkG4QOyxtoyKbiTh8W88zHDTNsb&#10;/9N1EwoRIewzVFCG0GRS+rwkg75vG+LoHa0zGKJ0hdQObxFuapkmybc0WHFcKLGh35Ly0+ZiFKzz&#10;r3Q7PO7dsq3s6i/1+rA/T5TqddufKYhAbXiHX+2VVjBKR/A8E4+AnD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p+I2jwwAAANwAAAAPAAAAAAAAAAAAAAAAAJcCAABkcnMvZG93&#10;bnJldi54bWxQSwUGAAAAAAQABAD1AAAAhwMAAAAA&#10;" path="m78,49l51,49,56,51,60,55,64,59,65,65,65,136,83,136,83,64,81,56,79,51,78,49xe" fillcolor="black" stroked="f">
                    <v:path arrowok="t" o:connecttype="custom" o:connectlocs="78,8695;51,8695;56,8697;60,8701;64,8705;65,8711;65,8782;83,8782;83,8710;81,8702;79,8697;78,8695" o:connectangles="0,0,0,0,0,0,0,0,0,0,0,0"/>
                  </v:shape>
                  <v:shape id="Freeform 749" o:spid="_x0000_s1152" style="position:absolute;left:6068;top:8646;width:274;height:138;visibility:visible;mso-wrap-style:square;v-text-anchor:top" coordsize="274,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" path="m55,35l35,35,25,40,17,49,78,49,77,46,73,42,67,39,62,36,55,35xe" fillcolor="black" stroked="f">
                    <v:path arrowok="t" o:connecttype="custom" o:connectlocs="55,8681;35,8681;25,8686;17,8695;78,8695;77,8692;73,8688;67,8685;62,8682;55,8681" o:connectangles="0,0,0,0,0,0,0,0,0,0"/>
                  </v:shape>
                  <v:shape id="Freeform 748" o:spid="_x0000_s1153" style="position:absolute;left:6068;top:8646;width:274;height:138;visibility:visible;mso-wrap-style:square;v-text-anchor:top" coordsize="274,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3K7xKwwAA&#10;ANwAAAAPAAAAZHJzL2Rvd25yZXYueG1sRI9Bi8IwFITvgv8hPMGbplbWXatRlgXBPYm67vnRPNti&#10;81KTqPXfG0HwOMzMN8x82ZpaXMn5yrKC0TABQZxbXXGh4G+/GnyB8AFZY22ZFNzJw3LR7cwx0/bG&#10;W7ruQiEihH2GCsoQmkxKn5dk0A9tQxy9o3UGQ5SukNrhLcJNLdMkmUiDFceFEhv6KSk/7S5GwSb/&#10;SPfj48Gt2squf1Ov/w/nqVL9Xvs9AxGoDe/wq73WCj7TKTzPxCMgFw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3K7xKwwAAANwAAAAPAAAAAAAAAAAAAAAAAJcCAABkcnMvZG93&#10;bnJldi54bWxQSwUGAAAAAAQABAD1AAAAhwMAAAAA&#10;" path="m163,35l136,35,124,40,115,49,106,66,102,87,102,103,107,116,124,133,136,138,162,138,172,135,180,129,187,124,142,124,135,121,124,110,121,101,120,91,196,91,196,77,121,77,122,68,125,62,130,56,135,51,142,49,183,49,174,40,163,35xe" fillcolor="black" stroked="f">
                    <v:path arrowok="t" o:connecttype="custom" o:connectlocs="163,8681;136,8681;124,8686;115,8695;106,8712;102,8733;102,8749;107,8762;124,8779;136,8784;162,8784;172,8781;180,8775;187,8770;142,8770;135,8767;124,8756;121,8747;120,8737;196,8737;196,8723;121,8723;122,8714;125,8708;130,8702;135,8697;142,8695;183,8695;174,8686;163,8681" o:connectangles="0,0,0,0,0,0,0,0,0,0,0,0,0,0,0,0,0,0,0,0,0,0,0,0,0,0,0,0,0,0"/>
                  </v:shape>
                  <v:shape id="Freeform 747" o:spid="_x0000_s1154" style="position:absolute;left:6068;top:8646;width:274;height:138;visibility:visible;mso-wrap-style:square;v-text-anchor:top" coordsize="274,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jyIMKwAAA&#10;ANwAAAAPAAAAZHJzL2Rvd25yZXYueG1sRE/LisIwFN0L/kO4gjtNrTiPjlFEEHQlU8dZX5prW2xu&#10;ahK1/r1ZCC4P5z1fdqYRN3K+tqxgMk5AEBdW11wq+DtsRl8gfEDW2FgmBQ/ysFz0e3PMtL3zL93y&#10;UIoYwj5DBVUIbSalLyoy6Me2JY7cyTqDIUJXSu3wHsNNI9Mk+ZAGa44NFba0rqg451ejYF/M0sP0&#10;dHSbrrbbXer1//HyrdRw0K1+QATqwlv8cm+1gs9pnB/PxCMgF08A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BjyIMKwAAAANwAAAAPAAAAAAAAAAAAAAAAAJcCAABkcnMvZG93bnJl&#10;di54bWxQSwUGAAAAAAQABAD1AAAAhAMAAAAA&#10;" path="m177,104l157,124,187,124,192,116,195,106,177,104xe" fillcolor="black" stroked="f">
                    <v:path arrowok="t" o:connecttype="custom" o:connectlocs="177,8750;157,8770;187,8770;187,8770;192,8762;195,8752;177,8750" o:connectangles="0,0,0,0,0,0,0"/>
                  </v:shape>
                  <v:shape id="Freeform 746" o:spid="_x0000_s1155" style="position:absolute;left:6068;top:8646;width:274;height:138;visibility:visible;mso-wrap-style:square;v-text-anchor:top" coordsize="274,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MhCaRxQAA&#10;ANwAAAAPAAAAZHJzL2Rvd25yZXYueG1sRI9Ba8JAFITvQv/D8gq96caItqZuQhEEPRW1en5kn0lo&#10;9m26uybpv+8WCj0OM/MNsylG04qenG8sK5jPEhDEpdUNVwo+zrvpCwgfkDW2lknBN3ko8ofJBjNt&#10;Bz5SfwqViBD2GSqoQ+gyKX1Zk0E/sx1x9G7WGQxRukpqh0OEm1amSbKSBhuOCzV2tK2p/DzdjYL3&#10;cpmeF7eL242N3R9Sr6+Xr7VST4/j2yuIQGP4D/+191rB82IOv2fiEZD5D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AyEJpHFAAAA3AAAAA8AAAAAAAAAAAAAAAAAlwIAAGRycy9k&#10;b3ducmV2LnhtbFBLBQYAAAAABAAEAPUAAACJAwAAAAA=&#10;" path="m183,49l159,49,166,52,171,58,175,63,177,69,178,77,196,77,196,70,191,57,183,49xe" fillcolor="black" stroked="f">
                    <v:path arrowok="t" o:connecttype="custom" o:connectlocs="183,8695;159,8695;166,8698;171,8704;175,8709;177,8715;178,8723;196,8723;196,8716;191,8703;183,8695" o:connectangles="0,0,0,0,0,0,0,0,0,0,0"/>
                  </v:shape>
                  <v:shape id="Freeform 745" o:spid="_x0000_s1156" style="position:absolute;left:6068;top:8646;width:274;height:138;visibility:visible;mso-wrap-style:square;v-text-anchor:top" coordsize="274,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8VrjmwwAA&#10;ANwAAAAPAAAAZHJzL2Rvd25yZXYueG1sRI9Bi8IwFITvwv6H8Ba8aboV3bUaRQRBT6Kue340z7Zs&#10;81KTqPXfG0HwOMzMN8x03ppaXMn5yrKCr34Cgji3uuJCwe9h1fsB4QOyxtoyKbiTh/nsozPFTNsb&#10;7+i6D4WIEPYZKihDaDIpfV6SQd+3DXH0TtYZDFG6QmqHtwg3tUyTZCQNVhwXSmxoWVL+v78YBdt8&#10;mB4Gp6NbtZVdb1Kv/47nsVLdz3YxARGoDe/wq73WCr4HKTzPxCMgZw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8VrjmwwAAANwAAAAPAAAAAAAAAAAAAAAAAJcCAABkcnMvZG93&#10;bnJldi54bWxQSwUGAAAAAAQABAD1AAAAhwMAAAAA&#10;" path="m234,37l218,37,218,136,235,136,235,77,236,71,238,65,240,61,242,58,245,56,248,53,251,52,234,52,234,37xe" fillcolor="black" stroked="f">
                    <v:path arrowok="t" o:connecttype="custom" o:connectlocs="234,8683;218,8683;218,8782;235,8782;235,8723;236,8717;238,8711;240,8707;242,8704;245,8702;248,8699;251,8698;234,8698;234,8683" o:connectangles="0,0,0,0,0,0,0,0,0,0,0,0,0,0"/>
                  </v:shape>
                  <v:shape id="Freeform 744" o:spid="_x0000_s1157" style="position:absolute;left:6068;top:8646;width:274;height:138;visibility:visible;mso-wrap-style:square;v-text-anchor:top" coordsize="274,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TGh19wwAA&#10;ANwAAAAPAAAAZHJzL2Rvd25yZXYueG1sRI9Ba8JAFITvhf6H5RW81U0TtBpdpQiCnkStnh/ZZxKa&#10;fZvurhr/vSsIHoeZ+YaZzjvTiAs5X1tW8NVPQBAXVtdcKvjdLz9HIHxA1thYJgU38jCfvb9NMdf2&#10;ylu67EIpIoR9jgqqENpcSl9UZND3bUscvZN1BkOUrpTa4TXCTSPTJBlKgzXHhQpbWlRU/O3ORsGm&#10;GKT77HRwy662q3Xq9fHwP1aq99H9TEAE6sIr/GyvtILvLIPHmXgE5OwO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TGh19wwAAANwAAAAPAAAAAAAAAAAAAAAAAJcCAABkcnMvZG93&#10;bnJldi54bWxQSwUGAAAAAAQABAD1AAAAhwMAAAAA&#10;" path="m261,35l252,35,248,36,245,38,241,41,238,45,234,52,259,52,263,53,267,56,273,40,267,37,261,35xe" fillcolor="black" stroked="f">
                    <v:path arrowok="t" o:connecttype="custom" o:connectlocs="261,8681;252,8681;248,8682;245,8684;241,8687;238,8691;234,8698;259,8698;263,8699;267,8702;273,8686;267,8683;261,8681" o:connectangles="0,0,0,0,0,0,0,0,0,0,0,0,0"/>
                  </v:shape>
                </v:group>
                <v:group id="Group 740" o:spid="_x0000_s1158" style="position:absolute;left:6356;top:8683;width:20;height:99" coordorigin="6356,8683" coordsize="20,99"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TNiUGsUAAADcAAAA&#10;DwAAAAAAAAAAAAAAAACpAgAAZHJzL2Rvd25yZXYueG1sUEsFBgAAAAAEAAQA+gAAAJsDAAAAAA==&#10;">
                  <v:shape id="Freeform 742" o:spid="_x0000_s1159" style="position:absolute;left:6356;top:8683;width:20;height:99;visibility:visible;mso-wrap-style:square;v-text-anchor:top" coordsize="20,9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dlez1xAAA&#10;ANwAAAAPAAAAZHJzL2Rvd25yZXYueG1sRI9PawIxFMTvBb9DeEJvNavFKqtRVFrYg5duRa+Pzds/&#10;uHlZk6jrtzeFQo/DzPyGWa5704obOd9YVjAeJSCIC6sbrhQcfr7e5iB8QNbYWiYFD/KwXg1elphq&#10;e+dvuuWhEhHCPkUFdQhdKqUvajLoR7Yjjl5pncEQpaukdniPcNPKSZJ8SIMNx4UaO9rVVJzzq4mU&#10;Y5b3+aV0Zbm9+OsJD9lp/6nU67DfLEAE6sN/+K+daQWz9yn8nolHQK6e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nZXs9cQAAADcAAAADwAAAAAAAAAAAAAAAACXAgAAZHJzL2Rv&#10;d25yZXYueG1sUEsFBgAAAAAEAAQA9QAAAIgDAAAAAA==&#10;" path="m20,0l0,,,19,20,19,20,0xe" fillcolor="black" stroked="f">
                    <v:path arrowok="t" o:connecttype="custom" o:connectlocs="20,8683;0,8683;0,8702;20,8702;20,8683" o:connectangles="0,0,0,0,0"/>
                  </v:shape>
                  <v:shape id="Freeform 741" o:spid="_x0000_s1160" style="position:absolute;left:6356;top:8683;width:20;height:99;visibility:visible;mso-wrap-style:square;v-text-anchor:top" coordsize="20,9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tR3KCxAAA&#10;ANwAAAAPAAAAZHJzL2Rvd25yZXYueG1sRI9PawIxFMTvhX6H8ArearYKVlajWGlhD15cF70+Nm//&#10;4OZlTaJuv30jCD0OM/MbZrkeTCdu5HxrWcHHOAFBXFrdcq2gOPy8z0H4gKyxs0wKfsnDevX6ssRU&#10;2zvv6ZaHWkQI+xQVNCH0qZS+bMigH9ueOHqVdQZDlK6W2uE9wk0nJ0kykwZbjgsN9rRtqDznVxMp&#10;xywf8kvlqurr4q8nLLLT7lup0duwWYAINIT/8LOdaQWf0xk8zsQjIFd/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bUdygsQAAADcAAAADwAAAAAAAAAAAAAAAACXAgAAZHJzL2Rv&#10;d25yZXYueG1sUEsFBgAAAAAEAAQA9QAAAIgDAAAAAA==&#10;" path="m20,80l0,80,,99,20,99,20,80xe" fillcolor="black" stroked="f">
                    <v:path arrowok="t" o:connecttype="custom" o:connectlocs="20,8763;0,8763;0,8782;20,8782;20,8763" o:connectangles="0,0,0,0,0"/>
                  </v:shape>
                </v:group>
                <v:group id="Group 736" o:spid="_x0000_s1161" style="position:absolute;left:3312;top:8808;width:444;height:2" coordorigin="3312,8808" coordsize="444,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LwKCm3GAAAA3AAA&#10;AA8AAAAAAAAAAAAAAAAAqQIAAGRycy9kb3ducmV2LnhtbFBLBQYAAAAABAAEAPoAAACcAwAAAAA=&#10;">
                  <v:polyline id="Freeform 739" o:spid="_x0000_s1162" style="position:absolute;visibility:visible;mso-wrap-style:square;v-text-anchor:top" points="3312,8808,3756,8808" coordsize="444,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9k0O8wQAA&#10;ANwAAAAPAAAAZHJzL2Rvd25yZXYueG1sRE/NisIwEL4L+w5hFryIpirs1mqURRAFT9V9gDEZ22Iz&#10;6Tax1rc3B2GPH9//atPbWnTU+sqxgukkAUGsnam4UPB73o1TED4gG6wdk4InedisPwYrzIx7cE7d&#10;KRQihrDPUEEZQpNJ6XVJFv3ENcSRu7rWYoiwLaRp8RHDbS1nSfIlLVYcG0psaFuSvp3uVsEiverR&#10;NtzT6Z++dPuLzTt7zJUafvY/SxCB+vAvfrsPRsH3PK6NZ+IRkOsX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PZNDvMEAAADcAAAADwAAAAAAAAAAAAAAAACXAgAAZHJzL2Rvd25y&#10;ZXYueG1sUEsFBgAAAAAEAAQA9QAAAIUDAAAAAA==&#10;" filled="f" strokeweight=".72pt">
                    <v:path arrowok="t" o:connecttype="custom" o:connectlocs="0,0;444,0" o:connectangles="0,0"/>
                  </v:polyline>
                  <v:shape id="Picture 738" o:spid="_x0000_s1163" type="#_x0000_t75" style="position:absolute;left:1476;top:11045;width:6938;height:1579;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">
                    <v:imagedata r:id="rId27" o:title=""/>
                  </v:shape>
                  <v:shape id="Picture 737" o:spid="_x0000_s1164" type="#_x0000_t75" style="position:absolute;left:1491;top:11061;width:1933;height:153;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A6o&#10;XfLDAAAA3AAAAA8AAABkcnMvZG93bnJldi54bWxET8uKwjAU3Qv+Q7gDbkRTZfDRMYoMDIjggFVx&#10;e2mubbG5qU2mVr9+shBcHs57sWpNKRqqXWFZwWgYgSBOrS44U3A8/AxmIJxH1lhaJgUPcrBadjsL&#10;jLW9856axGcihLCLUUHufRVL6dKcDLqhrYgDd7G1QR9gnUld4z2Em1KOo2giDRYcGnKs6Dun9Jr8&#10;GQX95NSci9/5rdpsL8dn+tz2d1dUqvfRrr9AeGr9W/xyb7SC6WeYH86EIyCX/wA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Dqhd8sMAAADcAAAADwAAAAAAAAAAAAAAAACcAgAA&#10;ZHJzL2Rvd25yZXYueG1sUEsFBgAAAAAEAAQA9wAAAIwDAAAAAA==&#10;">
                    <v:imagedata r:id="rId28" o:title=""/>
                  </v:shape>
                </v:group>
                <v:group id="Group 733" o:spid="_x0000_s1165" style="position:absolute;left:3497;top:11232;width:1913;height:2" coordorigin="3497,11232" coordsize="1913,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ASpRP/GAAAA3AAA&#10;AA8AAAAAAAAAAAAAAAAAqQIAAGRycy9kb3ducmV2LnhtbFBLBQYAAAAABAAEAPoAAACcAwAAAAA=&#10;">
                  <v:polyline id="Freeform 735" o:spid="_x0000_s1166" style="position:absolute;visibility:visible;mso-wrap-style:square;v-text-anchor:top" points="3497,11232,5410,11232" coordsize="1913,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" filled="f" strokeweight=".72pt">
                    <v:path arrowok="t" o:connecttype="custom" o:connectlocs="0,0;1913,0" o:connectangles="0,0"/>
                  </v:polyline>
                  <v:shape id="Picture 734" o:spid="_x0000_s1167" type="#_x0000_t75" style="position:absolute;left:1494;top:11402;width:5076;height:184;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CAg&#10;dS7CAAAA3AAAAA8AAABkcnMvZG93bnJldi54bWxEj92KwjAUhO8XfIdwBO/W1L/V7RpFCoIXImvd&#10;Bzg0Z9tic1KSqPXtjSB4OczMN8xy3ZlGXMn52rKC0TABQVxYXXOp4O+0/VyA8AFZY2OZFNzJw3rV&#10;+1hiqu2Nj3TNQykihH2KCqoQ2lRKX1Rk0A9tSxy9f+sMhihdKbXDW4SbRo6T5EsarDkuVNhSVlFx&#10;zi9GQT1zi/yiv/fulw/FMcjM222m1KDfbX5ABOrCO/xq77SC+XQCzzPxCMjVAw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AgIHUuwgAAANwAAAAPAAAAAAAAAAAAAAAAAJwCAABk&#10;cnMvZG93bnJldi54bWxQSwUGAAAAAAQABAD3AAAAiwMAAAAA&#10;">
                    <v:imagedata r:id="rId29" o:title=""/>
                  </v:shape>
                </v:group>
                <v:group id="Group 730" o:spid="_x0000_s1168" style="position:absolute;left:7201;top:11411;width:129;height:136" coordorigin="7201,11411" coordsize="129,136"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BTe52fGAAAA3AAA&#10;AA8AAAAAAAAAAAAAAAAAqQIAAGRycy9kb3ducmV2LnhtbFBLBQYAAAAABAAEAPoAAACcAwAAAAA=&#10;">
                  <v:shape id="Freeform 732" o:spid="_x0000_s1169" style="position:absolute;left:7201;top:11411;width:129;height:136;visibility:visible;mso-wrap-style:square;v-text-anchor:top" coordsize="129,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tXwBUxQAA&#10;ANwAAAAPAAAAZHJzL2Rvd25yZXYueG1sRI9La8MwEITvhf4HsYXeajkhL5zIpoS0FHoIdQvJcbHW&#10;D2qtjKQkzr+PCoEeh5n5htkUo+nFmZzvLCuYJCkI4srqjhsFP99vLysQPiBr7C2Tgit5KPLHhw1m&#10;2l74i85laESEsM9QQRvCkEnpq5YM+sQOxNGrrTMYonSN1A4vEW56OU3ThTTYcVxocaBtS9VveTIK&#10;dvV0q/dutn8/XOtjKSefPNRLpZ6fxtc1iEBj+A/f2x9awXI2h78z8QjI/AY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O1fAFTFAAAA3AAAAA8AAAAAAAAAAAAAAAAAlwIAAGRycy9k&#10;b3ducmV2LnhtbFBLBQYAAAAABAAEAPUAAACJAwAAAAA=&#10;" path="m22,0l0,,53,78,53,135,72,135,72,78,82,64,64,64,59,56,55,48,50,41,22,0xe" fillcolor="black" stroked="f">
                    <v:path arrowok="t" o:connecttype="custom" o:connectlocs="22,11411;0,11411;53,11489;53,11546;72,11546;72,11489;82,11475;64,11475;59,11467;55,11459;50,11452;22,11411" o:connectangles="0,0,0,0,0,0,0,0,0,0,0,0"/>
                  </v:shape>
                  <v:shape id="Freeform 731" o:spid="_x0000_s1170" style="position:absolute;left:7201;top:11411;width:129;height:136;visibility:visible;mso-wrap-style:square;v-text-anchor:top" coordsize="129,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djZ4jxQAA&#10;ANwAAAAPAAAAZHJzL2Rvd25yZXYueG1sRI/NasMwEITvhb6D2EJvjewQnOJGCcEkpZBDqBtIj4u1&#10;/iHWykhqYr99VCj0OMzMN8xqM5peXMn5zrKCdJaAIK6s7rhRcPrav7yC8AFZY2+ZFEzkYbN+fFhh&#10;ru2NP+lahkZECPscFbQhDLmUvmrJoJ/ZgTh6tXUGQ5SukdrhLcJNL+dJkkmDHceFFgcqWqou5Y9R&#10;sKvnhT66xfH9PNXfpUwPPNRLpZ6fxu0biEBj+A//tT+0guUig98z8QjI9R0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B2NniPFAAAA3AAAAA8AAAAAAAAAAAAAAAAAlwIAAGRycy9k&#10;b3ducmV2LnhtbFBLBQYAAAAABAAEAPUAAACJAwAAAAA=&#10;" path="m128,0l106,,79,40,73,48,68,56,64,64,82,64,128,0xe" fillcolor="black" stroked="f">
                    <v:path arrowok="t" o:connecttype="custom" o:connectlocs="128,11411;106,11411;79,11451;73,11459;68,11467;64,11475;82,11475;128,11411" o:connectangles="0,0,0,0,0,0,0,0"/>
                  </v:shape>
                </v:group>
                <v:group id="Group 726" o:spid="_x0000_s1171" style="position:absolute;left:7339;top:11446;width:94;height:103" coordorigin="7339,11446" coordsize="94,103"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OQMeRDGAAAA3AAA&#10;AA8AAAAAAAAAAAAAAAAAqQIAAGRycy9kb3ducmV2LnhtbFBLBQYAAAAABAAEAPoAAACcAwAAAAA=&#10;">
                  <v:shape id="Freeform 729" o:spid="_x0000_s1172" style="position:absolute;left:7339;top:11446;width:94;height:103;visibility:visible;mso-wrap-style:square;v-text-anchor:top" coordsize="94,10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7mmCQxQAA&#10;ANwAAAAPAAAAZHJzL2Rvd25yZXYueG1sRE9bSwJBFH4P+g/DEXqJPGuU6eYoagQFCuUFfDztHHeX&#10;ds4sM6Nu/755CHr8+O6TWWcbdWYfaicaBv0MFEvhTC2lht329W4EKkQSQ40T1vDDAWbT66sJ5cZd&#10;5JPPm1iqFCIhJw1VjG2OGIqKLYW+a1kSd3TeUkzQl2g8XVK4bfA+y4ZoqZbUUFHLy4qL783Jaji8&#10;nD4em8XwNvtaDd5xvMf10qPWN71u/gwqchf/xX/uN6Ph6SGtTWfSEcDpL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PuaYJDFAAAA3AAAAA8AAAAAAAAAAAAAAAAAlwIAAGRycy9k&#10;b3ducmV2LnhtbFBLBQYAAAAABAAEAPUAAACJAwAAAAA=&#10;" path="m61,0l33,,22,4,13,14,3,30,,52,,68,4,80,22,98,34,103,60,103,70,100,77,94,85,89,40,89,33,86,22,75,19,66,18,55,93,55,94,42,19,42,19,33,22,26,28,21,33,16,40,14,81,14,72,4,61,0xe" fillcolor="black" stroked="f">
                    <v:path arrowok="t" o:connecttype="custom" o:connectlocs="61,11446;33,11446;22,11450;13,11460;3,11476;0,11498;0,11514;4,11526;22,11544;34,11549;60,11549;70,11546;77,11540;85,11535;40,11535;33,11532;22,11521;19,11512;18,11501;93,11501;94,11488;19,11488;19,11479;22,11472;28,11467;33,11462;40,11460;81,11460;72,11450;61,11446" o:connectangles="0,0,0,0,0,0,0,0,0,0,0,0,0,0,0,0,0,0,0,0,0,0,0,0,0,0,0,0,0,0"/>
                  </v:shape>
                  <v:shape id="Freeform 728" o:spid="_x0000_s1173" style="position:absolute;left:7339;top:11446;width:94;height:103;visibility:visible;mso-wrap-style:square;v-text-anchor:top" coordsize="94,10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" path="m75,69l55,89,85,89,90,81,93,71,75,69xe" fillcolor="black" stroked="f">
                    <v:path arrowok="t" o:connecttype="custom" o:connectlocs="75,11515;55,11535;85,11535;85,11535;90,11527;93,11517;75,11515" o:connectangles="0,0,0,0,0,0,0"/>
                  </v:shape>
                  <v:shape id="Freeform 727" o:spid="_x0000_s1174" style="position:absolute;left:7339;top:11446;width:94;height:103;visibility:visible;mso-wrap-style:square;v-text-anchor:top" coordsize="94,10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" path="m81,14l56,14,63,17,69,23,72,27,75,34,75,42,94,42,94,35,89,22,81,14xe" fillcolor="black" stroked="f">
                    <v:path arrowok="t" o:connecttype="custom" o:connectlocs="81,11460;56,11460;63,11463;69,11469;72,11473;75,11480;75,11488;94,11488;94,11481;89,11468;81,11460" o:connectangles="0,0,0,0,0,0,0,0,0,0,0"/>
                  </v:shape>
                </v:group>
                <v:group id="Group 722" o:spid="_x0000_s1175" style="position:absolute;left:7446;top:11446;width:85;height:103" coordorigin="7446,11446" coordsize="85,103"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CBcNIixAAAANwAAAAP&#10;AAAAAAAAAAAAAAAAAKkCAABkcnMvZG93bnJldi54bWxQSwUGAAAAAAQABAD6AAAAmgMAAAAA&#10;">
                  <v:shape id="Freeform 725" o:spid="_x0000_s1176" style="position:absolute;left:7446;top:11446;width:85;height:103;visibility:visible;mso-wrap-style:square;v-text-anchor:top" coordsize="85,10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YS4atxAAA&#10;ANwAAAAPAAAAZHJzL2Rvd25yZXYueG1sRI9Ba4NAFITvhfyH5QV6KXGtEBusmxBSKrmVmJLzi/uq&#10;EvetuBu1/75bKPQ4zMw3TL6bTSdGGlxrWcFzFIMgrqxuuVbweX5fbUA4j6yxs0wKvsnBbrt4yDHT&#10;duITjaWvRYCwy1BB432fSemqhgy6yPbEwfuyg0Ef5FBLPeAU4KaTSRyn0mDLYaHBng4NVbfybhR8&#10;XIrryaXTU+qdfKMbF/epMEo9Luf9KwhPs/8P/7WPWsHLOoHfM+EIyO0P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2EuGrcQAAADcAAAADwAAAAAAAAAAAAAAAACXAgAAZHJzL2Rv&#10;d25yZXYueG1sUEsFBgAAAAAEAAQA9QAAAIgDAAAAAA==&#10;" path="m17,68l0,71,2,81,6,89,20,100,30,103,51,103,58,101,65,99,71,96,76,92,78,89,35,89,29,87,25,84,21,80,18,75,17,68xe" fillcolor="black" stroked="f">
                    <v:path arrowok="t" o:connecttype="custom" o:connectlocs="17,11514;0,11517;2,11527;6,11535;20,11546;30,11549;51,11549;58,11547;65,11545;71,11542;76,11538;78,11535;35,11535;29,11533;25,11530;21,11526;18,11521;17,11514" o:connectangles="0,0,0,0,0,0,0,0,0,0,0,0,0,0,0,0,0,0"/>
                  </v:shape>
                  <v:shape id="Freeform 724" o:spid="_x0000_s1177" style="position:absolute;left:7446;top:11446;width:85;height:103;visibility:visible;mso-wrap-style:square;v-text-anchor:top" coordsize="85,10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3ByM2wwAA&#10;ANwAAAAPAAAAZHJzL2Rvd25yZXYueG1sRI9Pi8IwFMTvgt8hvAUvoqnK1qUaRRSLt8U/7PnZvG2L&#10;zUtpoq3f3iwseBxm5jfMct2ZSjyocaVlBZNxBII4s7rkXMHlvB99gXAeWWNlmRQ8ycF61e8tMdG2&#10;5SM9Tj4XAcIuQQWF93UipcsKMujGtiYO3q9tDPogm1zqBtsAN5WcRlEsDZYcFgqsaVtQdjvdjYLv&#10;n/R6dHE7jL2TO7pxem9To9Tgo9ssQHjq/Dv83z5oBfPPGfydCUdArl4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3ByM2wwAAANwAAAAPAAAAAAAAAAAAAAAAAJcCAABkcnMvZG93&#10;bnJldi54bWxQSwUGAAAAAAQABAD1AAAAhwMAAAAA&#10;" path="m48,0l35,,30,1,25,2,21,3,17,5,14,7,11,9,8,12,4,20,3,24,3,33,53,61,59,63,61,64,65,67,66,70,66,77,65,81,61,84,57,87,51,89,78,89,79,87,82,82,84,77,84,66,83,61,30,37,28,37,25,35,23,34,22,32,20,30,19,28,19,23,21,20,25,17,28,15,34,14,75,14,72,8,67,5,55,1,48,0xe" fillcolor="black" stroked="f">
                    <v:path arrowok="t" o:connecttype="custom" o:connectlocs="48,11446;35,11446;30,11447;25,11448;21,11449;17,11451;14,11453;11,11455;8,11458;4,11466;3,11470;3,11479;53,11507;59,11509;61,11510;65,11513;66,11516;66,11523;65,11527;61,11530;57,11533;51,11535;78,11535;79,11533;82,11528;84,11523;84,11512;83,11507;30,11483;28,11483;25,11481;23,11480;22,11478;20,11476;19,11474;19,11469;21,11466;25,11463;28,11461;34,11460;75,11460;72,11454;67,11451;55,11447;48,11446" o:connectangles="0,0,0,0,0,0,0,0,0,0,0,0,0,0,0,0,0,0,0,0,0,0,0,0,0,0,0,0,0,0,0,0,0,0,0,0,0,0,0,0,0,0,0,0,0"/>
                  </v:shape>
                  <v:shape id="Freeform 723" o:spid="_x0000_s1178" style="position:absolute;left:7446;top:11446;width:85;height:103;visibility:visible;mso-wrap-style:square;v-text-anchor:top" coordsize="85,10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47rtCwwAA&#10;ANwAAAAPAAAAZHJzL2Rvd25yZXYueG1sRI9Pi8IwFMTvgt8hvAUvoqni1qUaRRSLt8U/7PnZvG2L&#10;zUtpoq3f3iwseBxm5jfMct2ZSjyocaVlBZNxBII4s7rkXMHlvB99gXAeWWNlmRQ8ycF61e8tMdG2&#10;5SM9Tj4XAcIuQQWF93UipcsKMujGtiYO3q9tDPogm1zqBtsAN5WcRlEsDZYcFgqsaVtQdjvdjYLv&#10;n/R6dHE7jL2TO7pxem9To9Tgo9ssQHjq/Dv83z5oBfPPGfydCUdArl4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47rtCwwAAANwAAAAPAAAAAAAAAAAAAAAAAJcCAABkcnMvZG93&#10;bnJldi54bWxQSwUGAAAAAAQABAD1AAAAhwMAAAAA&#10;" path="m75,14l48,14,53,15,57,18,61,21,63,25,64,30,80,27,79,21,77,16,75,14xe" fillcolor="black" stroked="f">
                    <v:path arrowok="t" o:connecttype="custom" o:connectlocs="75,11460;48,11460;53,11461;57,11464;61,11467;63,11471;64,11476;80,11473;79,11467;77,11462;75,11460" o:connectangles="0,0,0,0,0,0,0,0,0,0,0"/>
                  </v:shape>
                </v:group>
                <v:group id="Group 718" o:spid="_x0000_s1179" style="position:absolute;left:8170;top:11411;width:111;height:136" coordorigin="8170,11411" coordsize="111,136"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kvUIcUAAADcAAAA&#10;DwAAAAAAAAAAAAAAAACpAgAAZHJzL2Rvd25yZXYueG1sUEsFBgAAAAAEAAQA+gAAAJsDAAAAAA==&#10;">
                  <v:shape id="Freeform 721" o:spid="_x0000_s1180" style="position:absolute;left:8170;top:11411;width:111;height:136;visibility:visible;mso-wrap-style:square;v-text-anchor:top" coordsize="111,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vPYEAxQAA&#10;ANwAAAAPAAAAZHJzL2Rvd25yZXYueG1sRI/dagIxFITvhb5DOAVvpGYraOvWKFUQFIrgtg9wSM7+&#10;6OZk2URdfXpTELwcZuYbZrbobC3O1PrKsYL3YQKCWDtTcaHg73f99gnCB2SDtWNScCUPi/lLb4ap&#10;cRfe0zkLhYgQ9ikqKENoUim9LsmiH7qGOHq5ay2GKNtCmhYvEW5rOUqSibRYcVwosaFVSfqYnawC&#10;PZjmh1uRO7/d/ujdbWnG2WmqVP+1+/4CEagLz/CjvTEKPsYT+D8Tj4Cc3w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O89gQDFAAAA3AAAAA8AAAAAAAAAAAAAAAAAlwIAAGRycy9k&#10;b3ducmV2LnhtbFBLBQYAAAAABAAEAPUAAACJAwAAAAA=&#10;" path="m19,0l0,,,135,18,135,18,29,39,29,19,0xe" fillcolor="black" stroked="f">
                    <v:path arrowok="t" o:connecttype="custom" o:connectlocs="19,11411;0,11411;0,11546;18,11546;18,11440;39,11440;19,11411" o:connectangles="0,0,0,0,0,0,0"/>
                  </v:shape>
                  <v:shape id="Freeform 720" o:spid="_x0000_s1181" style="position:absolute;left:8170;top:11411;width:111;height:136;visibility:visible;mso-wrap-style:square;v-text-anchor:top" coordsize="111,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AcSSbxQAA&#10;ANwAAAAPAAAAZHJzL2Rvd25yZXYueG1sRI/dagIxFITvBd8hHKE3RbMKVl2NokKhQil09QEOydkf&#10;3Zwsm6hbn74pFLwcZuYbZrXpbC1u1PrKsYLxKAFBrJ2puFBwOr4P5yB8QDZYOyYFP+Rhs+73Vpga&#10;d+dvumWhEBHCPkUFZQhNKqXXJVn0I9cQRy93rcUQZVtI0+I9wm0tJ0nyJi1WHBdKbGhfkr5kV6tA&#10;vy7y86PInT8cPvXXY2em2XWh1Mug2y5BBOrCM/zf/jAKZtMZ/J2JR0Cufw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IBxJJvFAAAA3AAAAA8AAAAAAAAAAAAAAAAAlwIAAGRycy9k&#10;b3ducmV2LnhtbFBLBQYAAAAABAAEAPUAAACJAwAAAAA=&#10;" path="m39,29l18,29,91,135,110,135,110,106,92,106,39,29xe" fillcolor="black" stroked="f">
                    <v:path arrowok="t" o:connecttype="custom" o:connectlocs="39,11440;18,11440;91,11546;110,11546;110,11517;92,11517;39,11440" o:connectangles="0,0,0,0,0,0,0"/>
                  </v:shape>
                  <v:shape id="Freeform 719" o:spid="_x0000_s1182" style="position:absolute;left:8170;top:11411;width:111;height:136;visibility:visible;mso-wrap-style:square;v-text-anchor:top" coordsize="111,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x7rDpwgAA&#10;ANwAAAAPAAAAZHJzL2Rvd25yZXYueG1sRE/LagIxFN0X/IdwBTdFMwpWHY2iQqFCERz9gEty56GT&#10;m2ESderXN4tCl4fzXm06W4sHtb5yrGA8SkAQa2cqLhRczp/DOQgfkA3WjknBD3nYrHtvK0yNe/KJ&#10;HlkoRAxhn6KCMoQmldLrkiz6kWuII5e71mKIsC2kafEZw20tJ0nyIS1WHBtKbGhfkr5ld6tAvy/y&#10;66vInT8cvvXxtTPT7L5QatDvtksQgbrwL/5zfxkFs2lcG8/EIyDXv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PHusOnCAAAA3AAAAA8AAAAAAAAAAAAAAAAAlwIAAGRycy9kb3du&#10;cmV2LnhtbFBLBQYAAAAABAAEAPUAAACGAwAAAAA=&#10;" path="m110,0l92,,92,106,110,106,110,0xe" fillcolor="black" stroked="f">
                    <v:path arrowok="t" o:connecttype="custom" o:connectlocs="110,11411;92,11411;92,11517;110,11517;110,11411" o:connectangles="0,0,0,0,0"/>
                  </v:shape>
                </v:group>
                <v:group id="Group 715" o:spid="_x0000_s1183" style="position:absolute;left:8306;top:11446;width:95;height:103" coordorigin="8306,11446" coordsize="95,103"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H8G3iTGAAAA3AAA&#10;AA8AAAAAAAAAAAAAAAAAqQIAAGRycy9kb3ducmV2LnhtbFBLBQYAAAAABAAEAPoAAACcAwAAAAA=&#10;">
                  <v:shape id="Freeform 717" o:spid="_x0000_s1184" style="position:absolute;left:8306;top:11446;width:95;height:103;visibility:visible;mso-wrap-style:square;v-text-anchor:top" coordsize="95,10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CCEZzxgAA&#10;ANwAAAAPAAAAZHJzL2Rvd25yZXYueG1sRE9Na8JAEL0L/Q/LFHoR3ShoS+pGim1FRCxVIfQ2zU6T&#10;1OxsyG40/nv3IHh8vO/ZvDOVOFHjSssKRsMIBHFmdcm5gsP+c/ACwnlkjZVlUnAhB/PkoTfDWNsz&#10;f9Np53MRQtjFqKDwvo6ldFlBBt3Q1sSB+7ONQR9gk0vd4DmEm0qOo2gqDZYcGgqsaVFQdty1RsFq&#10;sW6/uo/x//Z3895f/kzSyyFNlXp67N5eQXjq/F18c6+0gudpmB/OhCMgkys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BCCEZzxgAAANwAAAAPAAAAAAAAAAAAAAAAAJcCAABkcnMv&#10;ZG93bnJldi54bWxQSwUGAAAAAAQABAD1AAAAigMAAAAA&#10;" path="m61,0l35,,24,4,13,13,3,29,,51,,52,3,73,13,89,22,98,33,103,56,103,64,101,79,93,83,89,39,89,31,86,26,79,20,73,17,64,17,39,20,29,31,17,39,14,82,14,72,4,61,0xe" fillcolor="black" stroked="f">
                    <v:path arrowok="t" o:connecttype="custom" o:connectlocs="61,11446;35,11446;24,11450;13,11459;3,11475;0,11497;0,11498;3,11519;13,11535;22,11544;33,11549;56,11549;64,11547;79,11539;83,11535;39,11535;31,11532;26,11525;20,11519;17,11510;17,11485;20,11475;20,11475;31,11463;39,11460;82,11460;72,11450;61,11446" o:connectangles="0,0,0,0,0,0,0,0,0,0,0,0,0,0,0,0,0,0,0,0,0,0,0,0,0,0,0,0"/>
                  </v:shape>
                  <v:shape id="Freeform 716" o:spid="_x0000_s1185" style="position:absolute;left:8306;top:11446;width:95;height:103;visibility:visible;mso-wrap-style:square;v-text-anchor:top" coordsize="95,10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" path="m82,14l56,14,63,17,68,23,74,29,77,39,77,64,74,73,68,80,63,86,56,89,83,89,85,87,89,79,93,72,95,63,95,34,90,22,82,14xe" fillcolor="black" stroked="f">
                    <v:path arrowok="t" o:connecttype="custom" o:connectlocs="82,11460;56,11460;63,11463;68,11469;74,11475;77,11485;77,11510;74,11519;68,11526;63,11532;56,11535;83,11535;85,11533;89,11525;93,11518;95,11509;95,11480;90,11468;82,11460" o:connectangles="0,0,0,0,0,0,0,0,0,0,0,0,0,0,0,0,0,0,0"/>
                  </v:shape>
                </v:group>
                <v:group id="Group 713" o:spid="_x0000_s1186" style="position:absolute;left:6701;top:11573;width:500;height:2" coordorigin="6701,11573" coordsize="500,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L/OhujGAAAA3AAA&#10;AA8AAAAAAAAAAAAAAAAAqQIAAGRycy9kb3ducmV2LnhtbFBLBQYAAAAABAAEAPoAAACcAwAAAAA=&#10;">
                  <v:polyline id="Freeform 714" o:spid="_x0000_s1187" style="position:absolute;visibility:visible;mso-wrap-style:square;v-text-anchor:top" points="6701,11573,7200,11573" coordsize="500,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" filled="f" strokeweight=".72pt">
                    <v:path arrowok="t" o:connecttype="custom" o:connectlocs="0,0;499,0" o:connectangles="0,0"/>
                  </v:polyline>
                </v:group>
                <v:group id="Group 710" o:spid="_x0000_s1188" style="position:absolute;left:7706;top:11573;width:449;height:2" coordorigin="7706,11573" coordsize="449,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F9ruwfGAAAA3AAA&#10;AA8AAAAAAAAAAAAAAAAAqQIAAGRycy9kb3ducmV2LnhtbFBLBQYAAAAABAAEAPoAAACcAwAAAAA=&#10;">
                  <v:polyline id="Freeform 712" o:spid="_x0000_s1189" style="position:absolute;visibility:visible;mso-wrap-style:square;v-text-anchor:top" points="7706,11573,8155,11573" coordsize="449,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2OR+fxgAA&#10;ANwAAAAPAAAAZHJzL2Rvd25yZXYueG1sRI9PawIxFMTvhX6H8Aq91ayFunVrFJUKXopWRfH22Lz9&#10;QzcvSxLX9ds3QqHHYWZ+w0xmvWlER87XlhUMBwkI4tzqmksFh/3q5R2ED8gaG8uk4EYeZtPHhwlm&#10;2l75m7pdKEWEsM9QQRVCm0np84oM+oFtiaNXWGcwROlKqR1eI9w08jVJRtJgzXGhwpaWFeU/u4tR&#10;sNkvi8W5O920+0y/0mMx3B7HK6Wen/r5B4hAffgP/7XXWkE6eoP7mXgE5PQX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C2OR+fxgAAANwAAAAPAAAAAAAAAAAAAAAAAJcCAABkcnMv&#10;ZG93bnJldi54bWxQSwUGAAAAAAQABAD1AAAAigMAAAAA&#10;" filled="f" strokeweight=".72pt">
                    <v:path arrowok="t" o:connecttype="custom" o:connectlocs="0,0;449,0" o:connectangles="0,0"/>
                  </v:polyline>
                  <v:shape id="Picture 711" o:spid="_x0000_s1190" type="#_x0000_t75" style="position:absolute;left:1494;top:11754;width:4392;height:176;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Ap/&#10;7BrDAAAA3AAAAA8AAABkcnMvZG93bnJldi54bWxEj09rAjEUxO8Fv0N4Qm81saWrrEYRqf1zdFXw&#10;+Ng8N4ubl2UT3e23bwqFHoeZ+Q2zXA+uEXfqQu1Zw3SiQBCX3tRcaTgedk9zECEiG2w8k4ZvCrBe&#10;jR6WmBvf857uRaxEgnDIUYONsc2lDKUlh2HiW+LkXXznMCbZVdJ02Ce4a+SzUpl0WHNasNjS1lJ5&#10;LW5OwwcWqvxS/FLbXr6dDuf2XV1etX4cD5sFiEhD/A//tT+NhlmWwe+ZdATk6gc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Cn/sGsMAAADcAAAADwAAAAAAAAAAAAAAAACcAgAA&#10;ZHJzL2Rvd25yZXYueG1sUEsFBgAAAAAEAAQA9wAAAIwDAAAAAA==&#10;">
                    <v:imagedata r:id="rId30" o:title=""/>
                  </v:shape>
                </v:group>
                <v:group id="Group 707" o:spid="_x0000_s1191" style="position:absolute;left:6567;top:11756;width:129;height:136" coordorigin="6567,11756" coordsize="129,136"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K+5JXDGAAAA3AAA&#10;AA8AAAAAAAAAAAAAAAAAqQIAAGRycy9kb3ducmV2LnhtbFBLBQYAAAAABAAEAPoAAACcAwAAAAA=&#10;">
                  <v:shape id="Freeform 709" o:spid="_x0000_s1192" style="position:absolute;left:6567;top:11756;width:129;height:136;visibility:visible;mso-wrap-style:square;v-text-anchor:top" coordsize="129,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I6/OqwAAA&#10;ANwAAAAPAAAAZHJzL2Rvd25yZXYueG1sRE/LisIwFN0L/kO4gjtNFdGhGkVEB8GFTEfQ5aW5fWBz&#10;U5KM1r83C2GWh/NebTrTiAc5X1tWMBknIIhzq2suFVx+D6MvED4ga2wsk4IXedis+70Vpto++Yce&#10;WShFDGGfooIqhDaV0ucVGfRj2xJHrrDOYIjQlVI7fMZw08hpksylwZpjQ4Ut7SrK79mfUbAvpjt9&#10;drPz9/VV3DI5OXFbLJQaDrrtEkSgLvyLP+6jVrCYx7XxTDwCcv0G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BI6/OqwAAAANwAAAAPAAAAAAAAAAAAAAAAAJcCAABkcnMvZG93bnJl&#10;di54bWxQSwUGAAAAAAQABAD1AAAAhAMAAAAA&#10;" path="m22,0l0,,54,79,54,136,72,136,72,79,83,64,64,64,60,57,55,49,50,41,22,0xe" fillcolor="black" stroked="f">
                    <v:path arrowok="t" o:connecttype="custom" o:connectlocs="22,11756;0,11756;54,11835;54,11892;72,11892;72,11835;83,11820;64,11820;60,11813;55,11805;50,11797;22,11756" o:connectangles="0,0,0,0,0,0,0,0,0,0,0,0"/>
                  </v:shape>
                  <v:shape id="Freeform 708" o:spid="_x0000_s1193" style="position:absolute;left:6567;top:11756;width:129;height:136;visibility:visible;mso-wrap-style:square;v-text-anchor:top" coordsize="129,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np1YxxQAA&#10;ANwAAAAPAAAAZHJzL2Rvd25yZXYueG1sRI9PawIxFMTvhX6H8ArealYRravZpUgVwYN0W9DjY/P2&#10;D928LEmq67c3QqHHYWZ+w6zzwXTiQs63lhVMxgkI4tLqlmsF31/b1zcQPiBr7CyTght5yLPnpzWm&#10;2l75ky5FqEWEsE9RQRNCn0rpy4YM+rHtiaNXWWcwROlqqR1eI9x0cpokc2mw5bjQYE+bhsqf4tco&#10;+KimG310s+PudKvOhZwcuK8WSo1ehvcViEBD+A//tfdawWK+hMeZeARkdgc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CenVjHFAAAA3AAAAA8AAAAAAAAAAAAAAAAAlwIAAGRycy9k&#10;b3ducmV2LnhtbFBLBQYAAAAABAAEAPUAAACJAwAAAAA=&#10;" path="m128,0l107,,79,40,74,49,68,57,64,64,83,64,128,0xe" fillcolor="black" stroked="f">
                    <v:path arrowok="t" o:connecttype="custom" o:connectlocs="128,11756;107,11756;79,11796;74,11805;68,11813;64,11820;83,11820;128,11756" o:connectangles="0,0,0,0,0,0,0,0"/>
                  </v:shape>
                </v:group>
                <v:group id="Group 703" o:spid="_x0000_s1194" style="position:absolute;left:6706;top:11791;width:94;height:103" coordorigin="6706,11791" coordsize="94,103"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">
                  <v:shape id="Freeform 706" o:spid="_x0000_s1195" style="position:absolute;left:6706;top:11791;width:94;height:103;visibility:visible;mso-wrap-style:square;v-text-anchor:top" coordsize="94,10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kzAOwxwAA&#10;ANwAAAAPAAAAZHJzL2Rvd25yZXYueG1sRI9RS8NAEITfBf/DsYIv0m4i2NbYa6kVQaGC1hZ83Oa2&#10;SWhuL9xd2/jvPUHwcZiZb5jpvLetOrEPjRMN+TADxVI600ilYfP5PJiACpHEUOuENXxzgPns8mJK&#10;hXFn+eDTOlYqQSQUpKGOsSsQQ1mzpTB0HUvy9s5bikn6Co2nc4LbFm+zbISWGkkLNXW8rLk8rI9W&#10;w9fT8f2ufRzdZLtV/or3W3xbetT6+qpfPICK3Mf/8F/7xWgYj3P4PZOOAM5+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pMwDsMcAAADcAAAADwAAAAAAAAAAAAAAAACXAgAAZHJz&#10;L2Rvd25yZXYueG1sUEsFBgAAAAAEAAQA9QAAAIsDAAAAAA==&#10;" path="m60,0l33,,21,5,12,15,3,31,,53,,69,4,81,21,99,33,103,60,103,69,100,77,95,84,90,39,90,32,87,21,75,18,67,17,56,93,56,93,42,18,42,19,34,22,27,27,22,33,17,39,14,80,14,71,5,60,0xe" fillcolor="black" stroked="f">
                    <v:path arrowok="t" o:connecttype="custom" o:connectlocs="60,11791;33,11791;21,11796;12,11806;3,11822;0,11844;0,11860;4,11872;21,11890;33,11894;60,11894;69,11891;77,11886;84,11881;39,11881;32,11878;21,11866;18,11858;17,11847;93,11847;93,11833;18,11833;19,11825;22,11818;27,11813;33,11808;39,11805;80,11805;71,11796;60,11791" o:connectangles="0,0,0,0,0,0,0,0,0,0,0,0,0,0,0,0,0,0,0,0,0,0,0,0,0,0,0,0,0,0"/>
                  </v:shape>
                  <v:shape id="Freeform 705" o:spid="_x0000_s1196" style="position:absolute;left:6706;top:11791;width:94;height:103;visibility:visible;mso-wrap-style:square;v-text-anchor:top" coordsize="94,10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UHp3HxwAA&#10;ANwAAAAPAAAAZHJzL2Rvd25yZXYueG1sRI9RSwJBFIXfhf7DcANfRO8qpLU5SilBgkFpQY+3ndvu&#10;0s6dZWbU7d83geDj4ZzzHc582dlGHdmH2omG8SgDxVI4U0up4X3/NLwFFSKJocYJa/jlAMvFVW9O&#10;uXEneePjLpYqQSTkpKGKsc0RQ1GxpTByLUvyvp23FJP0JRpPpwS3DU6ybIqWakkLFbW8qrj42R2s&#10;hs/14fWmeZwOsq/teIN3H/iy8qh1/7p7uAcVuYuX8Ln9bDTMZhP4P5OOAC7+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VB6dx8cAAADcAAAADwAAAAAAAAAAAAAAAACXAgAAZHJz&#10;L2Rvd25yZXYueG1sUEsFBgAAAAAEAAQA9QAAAIsDAAAAAA==&#10;" path="m75,69l54,90,84,90,84,89,90,82,92,71,75,69xe" fillcolor="black" stroked="f">
                    <v:path arrowok="t" o:connecttype="custom" o:connectlocs="75,11860;54,11881;84,11881;84,11880;90,11873;92,11862;75,11860" o:connectangles="0,0,0,0,0,0,0"/>
                  </v:shape>
                  <v:shape id="Freeform 704" o:spid="_x0000_s1197" style="position:absolute;left:6706;top:11791;width:94;height:103;visibility:visible;mso-wrap-style:square;v-text-anchor:top" coordsize="94,10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" path="m80,14l56,14,63,17,68,24,72,28,74,34,75,42,93,42,93,35,89,23,80,14xe" fillcolor="black" stroked="f">
                    <v:path arrowok="t" o:connecttype="custom" o:connectlocs="80,11805;56,11805;63,11808;68,11815;72,11819;74,11825;75,11833;93,11833;93,11826;89,11814;80,11805" o:connectangles="0,0,0,0,0,0,0,0,0,0,0"/>
                  </v:shape>
                </v:group>
                <v:group id="Group 699" o:spid="_x0000_s1198" style="position:absolute;left:6812;top:11791;width:85;height:103" coordorigin="6812,11791" coordsize="85,103"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NqyLdrGAAAA3AAA&#10;AA8AAAAAAAAAAAAAAAAAqQIAAGRycy9kb3ducmV2LnhtbFBLBQYAAAAABAAEAPoAAACcAwAAAAA=&#10;">
                  <v:shape id="Freeform 702" o:spid="_x0000_s1199" style="position:absolute;left:6812;top:11791;width:85;height:103;visibility:visible;mso-wrap-style:square;v-text-anchor:top" coordsize="85,10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cF0K5wgAA&#10;ANwAAAAPAAAAZHJzL2Rvd25yZXYueG1sRI9Bi8IwFITvC/6H8Ba8LGuqsHWpRhHFsjexiudn87Yt&#10;Ni+libb+eyMIHoeZ+YaZL3tTixu1rrKsYDyKQBDnVldcKDgett+/IJxH1lhbJgV3crBcDD7mmGjb&#10;8Z5umS9EgLBLUEHpfZNI6fKSDLqRbYiD929bgz7ItpC6xS7ATS0nURRLgxWHhRIbWpeUX7KrUbA7&#10;pee9i7uv2Du5oQun1y41Sg0/+9UMhKfev8Ov9p9WMJ3+wPNMOAJy8Q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BwXQrnCAAAA3AAAAA8AAAAAAAAAAAAAAAAAlwIAAGRycy9kb3du&#10;cmV2LnhtbFBLBQYAAAAABAAEAPUAAACGAwAAAAA=&#10;" path="m17,69l0,72,2,82,7,90,21,101,31,103,52,103,59,102,65,99,71,97,76,93,78,90,36,90,30,88,25,84,21,81,18,76,17,69xe" fillcolor="black" stroked="f">
                    <v:path arrowok="t" o:connecttype="custom" o:connectlocs="17,11860;0,11863;2,11873;7,11881;21,11892;31,11894;52,11894;59,11893;65,11890;71,11888;76,11884;78,11881;36,11881;30,11879;25,11875;21,11872;18,11867;17,11860" o:connectangles="0,0,0,0,0,0,0,0,0,0,0,0,0,0,0,0,0,0"/>
                  </v:shape>
                  <v:shape id="Freeform 701" o:spid="_x0000_s1200" style="position:absolute;left:6812;top:11791;width:85;height:103;visibility:visible;mso-wrap-style:square;v-text-anchor:top" coordsize="85,10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sxdzOwwAA&#10;ANwAAAAPAAAAZHJzL2Rvd25yZXYueG1sRI9Ba4NAFITvgfyH5QV6CXVND6YY1xASKr0V09Lzq/ui&#10;ovtW3I3af98tFHocZuYbJjsuphcTja61rGAXxSCIK6tbrhV8vL88PoNwHlljb5kUfJODY75eZZhq&#10;O3NJ09XXIkDYpaig8X5IpXRVQwZdZAfi4N3saNAHOdZSjzgHuOnlUxwn0mDLYaHBgc4NVd31bhS8&#10;fRZfpUvmbeKdvFDHxX0ujFIPm+V0AOFp8f/hv/arVrDfJ/B7JhwBmf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sxdzOwwAAANwAAAAPAAAAAAAAAAAAAAAAAJcCAABkcnMvZG93&#10;bnJldi54bWxQSwUGAAAAAAQABAD1AAAAhwMAAAAA&#10;" path="m48,0l35,,30,1,26,2,21,4,17,5,15,7,11,10,8,13,4,20,3,24,3,34,54,62,59,64,62,65,65,67,67,70,67,78,65,82,61,85,57,88,51,90,78,90,83,83,84,78,85,66,83,62,30,38,29,37,26,36,23,34,22,33,21,31,20,29,20,23,22,20,25,18,28,15,34,14,76,14,72,9,67,6,55,2,48,0xe" fillcolor="black" stroked="f">
                    <v:path arrowok="t" o:connecttype="custom" o:connectlocs="48,11791;35,11791;30,11792;26,11793;21,11795;17,11796;15,11798;11,11801;8,11804;4,11811;3,11815;3,11825;54,11853;59,11855;62,11856;65,11858;67,11861;67,11869;65,11873;61,11876;57,11879;51,11881;78,11881;83,11874;84,11869;85,11857;83,11853;30,11829;29,11828;26,11827;23,11825;22,11824;21,11822;20,11820;20,11814;22,11811;25,11809;28,11806;34,11805;76,11805;72,11800;67,11797;55,11793;48,11791" o:connectangles="0,0,0,0,0,0,0,0,0,0,0,0,0,0,0,0,0,0,0,0,0,0,0,0,0,0,0,0,0,0,0,0,0,0,0,0,0,0,0,0,0,0,0,0"/>
                  </v:shape>
                  <v:shape id="Freeform 700" o:spid="_x0000_s1201" style="position:absolute;left:6812;top:11791;width:85;height:103;visibility:visible;mso-wrap-style:square;v-text-anchor:top" coordsize="85,10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DiXlVwwAA&#10;ANwAAAAPAAAAZHJzL2Rvd25yZXYueG1sRI9Pi8IwFMTvC36H8AQvi013D61Uo4jLlr2Jf/D8bJ5t&#10;sXkpTbT1228EweMwM79hFqvBNOJOnastK/iKYhDEhdU1lwqOh9/pDITzyBoby6TgQQ5Wy9HHAjNt&#10;e97Rfe9LESDsMlRQed9mUrqiIoMusi1x8C62M+iD7EqpO+wD3DTyO44TabDmsFBhS5uKiuv+ZhRs&#10;T/l555L+M/FO/tCV81ufG6Um42E9B+Fp8O/wq/2nFaRpCs8z4QjI5T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DiXlVwwAAANwAAAAPAAAAAAAAAAAAAAAAAJcCAABkcnMvZG93&#10;bnJldi54bWxQSwUGAAAAAAQABAD1AAAAhwMAAAAA&#10;" path="m76,14l48,14,54,16,57,18,61,21,63,25,64,30,81,28,80,22,78,17,76,14xe" fillcolor="black" stroked="f">
                    <v:path arrowok="t" o:connecttype="custom" o:connectlocs="76,11805;48,11805;54,11807;57,11809;61,11812;63,11816;64,11821;81,11819;80,11813;78,11808;76,11805" o:connectangles="0,0,0,0,0,0,0,0,0,0,0"/>
                  </v:shape>
                </v:group>
                <v:group id="Group 695" o:spid="_x0000_s1202" style="position:absolute;left:7539;top:11756;width:111;height:136" coordorigin="7539,11756" coordsize="111,136"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">
                  <v:shape id="Freeform 698" o:spid="_x0000_s1203" style="position:absolute;left:7539;top:11756;width:111;height:136;visibility:visible;mso-wrap-style:square;v-text-anchor:top" coordsize="111,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VF0kSxQAA&#10;ANwAAAAPAAAAZHJzL2Rvd25yZXYueG1sRI/dagIxFITvC75DOEJvpGYtVLurUVQoVBDB1Qc4JGd/&#10;2s3Jsom69embgtDLYWa+YRar3jbiSp2vHSuYjBMQxNqZmksF59PHyzsIH5ANNo5JwQ95WC0HTwvM&#10;jLvxka55KEWEsM9QQRVCm0npdUUW/di1xNErXGcxRNmV0nR4i3DbyNckmUqLNceFClvaVqS/84tV&#10;oEdp8XUvC+d3u70+3DfmLb+kSj0P+/UcRKA+/Icf7U+jYDZL4e9MPAJy+Qs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NUXSRLFAAAA3AAAAA8AAAAAAAAAAAAAAAAAlwIAAGRycy9k&#10;b3ducmV2LnhtbFBLBQYAAAAABAAEAPUAAACJAwAAAAA=&#10;" path="m19,0l0,,,136,18,136,18,29,39,29,19,0xe" fillcolor="black" stroked="f">
                    <v:path arrowok="t" o:connecttype="custom" o:connectlocs="19,11756;0,11756;0,11892;18,11892;18,11785;39,11785;19,11756" o:connectangles="0,0,0,0,0,0,0"/>
                  </v:shape>
                  <v:shape id="Freeform 697" o:spid="_x0000_s1204" style="position:absolute;left:7539;top:11756;width:111;height:136;visibility:visible;mso-wrap-style:square;v-text-anchor:top" coordsize="111,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x+JCowwAA&#10;ANwAAAAPAAAAZHJzL2Rvd25yZXYueG1sRE/dasIwFL4XfIdwhN3ITCfotDYVJwwmjMG6PcAhOf3R&#10;5qQ0UTuf3lwMvPz4/rPtYFtxod43jhW8zBIQxNqZhisFvz/vzysQPiAbbB2Tgj/ysM3HowxT4678&#10;TZciVCKGsE9RQR1Cl0rpdU0W/cx1xJErXW8xRNhX0vR4jeG2lfMkWUqLDceGGjva16RPxdkq0NN1&#10;ebxVpfOHw6f+ur2ZRXFeK/U0GXYbEIGG8BD/uz+MgtdVnB/PxCMg8zs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x+JCowwAAANwAAAAPAAAAAAAAAAAAAAAAAJcCAABkcnMvZG93&#10;bnJldi54bWxQSwUGAAAAAAQABAD1AAAAhwMAAAAA&#10;" path="m39,29l18,29,91,136,110,136,110,107,92,107,39,29xe" fillcolor="black" stroked="f">
                    <v:path arrowok="t" o:connecttype="custom" o:connectlocs="39,11785;18,11785;91,11892;110,11892;110,11863;92,11863;39,11785" o:connectangles="0,0,0,0,0,0,0"/>
                  </v:shape>
                  <v:shape id="Freeform 696" o:spid="_x0000_s1205" style="position:absolute;left:7539;top:11756;width:111;height:136;visibility:visible;mso-wrap-style:square;v-text-anchor:top" coordsize="111,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etDUzxQAA&#10;ANwAAAAPAAAAZHJzL2Rvd25yZXYueG1sRI/dagIxFITvC75DOII3UrMK/m2NYgsFBSl07QMckrM/&#10;dXOybKJufXojCL0cZuYbZrXpbC0u1PrKsYLxKAFBrJ2puFDwc/x8XYDwAdlg7ZgU/JGHzbr3ssLU&#10;uCt/0yULhYgQ9ikqKENoUim9LsmiH7mGOHq5ay2GKNtCmhavEW5rOUmSmbRYcVwosaGPkvQpO1sF&#10;erjMf29F7vx+f9Bft3czzc5LpQb9bvsGIlAX/sPP9s4omC/G8DgTj4Bc3w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B60NTPFAAAA3AAAAA8AAAAAAAAAAAAAAAAAlwIAAGRycy9k&#10;b3ducmV2LnhtbFBLBQYAAAAABAAEAPUAAACJAwAAAAA=&#10;" path="m110,0l92,,92,107,110,107,110,0xe" fillcolor="black" stroked="f">
                    <v:path arrowok="t" o:connecttype="custom" o:connectlocs="110,11756;92,11756;92,11863;110,11863;110,11756" o:connectangles="0,0,0,0,0"/>
                  </v:shape>
                </v:group>
                <v:group id="Group 692" o:spid="_x0000_s1206" style="position:absolute;left:7674;top:11791;width:95;height:103" coordorigin="7674,11791" coordsize="95,103"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D8JgEsUAAADcAAAA&#10;DwAAAAAAAAAAAAAAAACpAgAAZHJzL2Rvd25yZXYueG1sUEsFBgAAAAAEAAQA+gAAAJsDAAAAAA==&#10;">
                  <v:shape id="Freeform 694" o:spid="_x0000_s1207" style="position:absolute;left:7674;top:11791;width:95;height:103;visibility:visible;mso-wrap-style:square;v-text-anchor:top" coordsize="95,10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" path="m62,0l35,,25,4,14,14,4,30,,52,4,74,14,90,22,99,34,103,57,103,65,101,80,93,84,90,39,90,32,86,26,80,21,74,18,64,18,39,21,30,32,17,39,14,83,14,73,5,62,0xe" fillcolor="black" stroked="f">
                    <v:path arrowok="t" o:connecttype="custom" o:connectlocs="62,11791;35,11791;25,11795;14,11805;4,11821;0,11843;0,11843;4,11865;14,11881;22,11890;34,11894;57,11894;65,11892;80,11884;84,11881;39,11881;32,11877;26,11871;21,11865;18,11855;18,11830;21,11821;21,11821;32,11808;39,11805;83,11805;73,11796;62,11791" o:connectangles="0,0,0,0,0,0,0,0,0,0,0,0,0,0,0,0,0,0,0,0,0,0,0,0,0,0,0,0"/>
                  </v:shape>
                  <v:shape id="Freeform 693" o:spid="_x0000_s1208" style="position:absolute;left:7674;top:11791;width:95;height:103;visibility:visible;mso-wrap-style:square;v-text-anchor:top" coordsize="95,10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" path="m83,14l56,14,63,17,69,24,75,30,78,39,78,64,75,74,69,80,64,86,56,90,84,90,86,88,90,80,93,73,95,63,95,35,91,23,83,14xe" fillcolor="black" stroked="f">
                    <v:path arrowok="t" o:connecttype="custom" o:connectlocs="83,11805;56,11805;63,11808;69,11815;75,11821;78,11830;78,11855;75,11865;69,11871;64,11877;56,11881;84,11881;86,11879;90,11871;93,11864;95,11854;95,11826;91,11814;83,11805" o:connectangles="0,0,0,0,0,0,0,0,0,0,0,0,0,0,0,0,0,0,0"/>
                  </v:shape>
                </v:group>
                <v:group id="Group 690" o:spid="_x0000_s1209" style="position:absolute;left:6072;top:11918;width:495;height:2" coordorigin="6072,11918" coordsize="495,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gCv4ZsUAAADcAAAA&#10;DwAAAAAAAAAAAAAAAACpAgAAZHJzL2Rvd25yZXYueG1sUEsFBgAAAAAEAAQA+gAAAJsDAAAAAA==&#10;">
                  <v:polyline id="Freeform 691" o:spid="_x0000_s1210" style="position:absolute;visibility:visible;mso-wrap-style:square;v-text-anchor:top" points="6072,11918,6566,11918" coordsize="495,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" filled="f" strokeweight=".72pt">
                    <v:path arrowok="t" o:connecttype="custom" o:connectlocs="0,0;494,0" o:connectangles="0,0"/>
                  </v:polyline>
                </v:group>
                <v:group id="Group 687" o:spid="_x0000_s1211" style="position:absolute;left:7073;top:11918;width:452;height:2" coordorigin="7073,11918" coordsize="452,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B+1w4rGAAAA3AAA&#10;AA8AAAAAAAAAAAAAAAAAqQIAAGRycy9kb3ducmV2LnhtbFBLBQYAAAAABAAEAPoAAACcAwAAAAA=&#10;">
                  <v:polyline id="Freeform 689" o:spid="_x0000_s1212" style="position:absolute;visibility:visible;mso-wrap-style:square;v-text-anchor:top" points="7073,11918,7524,11918" coordsize="452,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XzwVjwgAA&#10;ANwAAAAPAAAAZHJzL2Rvd25yZXYueG1sRE/Pa8IwFL4P/B/CE7zNVIVNqlFEJxRhHVMPHh/Nsyk2&#10;LyXJtP73y2Gw48f3e7nubSvu5EPjWMFknIEgrpxuuFZwPu1f5yBCRNbYOiYFTwqwXg1elphr9+Bv&#10;uh9jLVIIhxwVmBi7XMpQGbIYxq4jTtzVeYsxQV9L7fGRwm0rp1n2Ji02nBoMdrQ1VN2OP1bBrG6r&#10;a3HZ+fKzNGWx/zoVH4edUqNhv1mAiNTHf/Gfu9AK3udpbTqTjoBc/QI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NfPBWPCAAAA3AAAAA8AAAAAAAAAAAAAAAAAlwIAAGRycy9kb3du&#10;cmV2LnhtbFBLBQYAAAAABAAEAPUAAACGAwAAAAA=&#10;" filled="f" strokeweight=".72pt">
                    <v:path arrowok="t" o:connecttype="custom" o:connectlocs="0,0;451,0" o:connectangles="0,0"/>
                  </v:polyline>
                  <v:shape id="Picture 688" o:spid="_x0000_s1213" type="#_x0000_t75" style="position:absolute;left:1486;top:12093;width:2437;height:153;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">
                    <v:imagedata r:id="rId31" o:title=""/>
                  </v:shape>
                </v:group>
                <v:group id="Group 682" o:spid="_x0000_s1214" style="position:absolute;left:4590;top:12102;width:205;height:138" coordorigin="4590,12102" coordsize="205,138"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">
                  <v:shape id="Freeform 686" o:spid="_x0000_s1215" style="position:absolute;left:4590;top:12102;width:205;height:138;visibility:visible;mso-wrap-style:square;v-text-anchor:top" coordsize="205,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kceYbxwAA&#10;ANwAAAAPAAAAZHJzL2Rvd25yZXYueG1sRI9LawJBEITvAf/D0IFcgs6agI/VUUQQQnIQjY9rs9Pu&#10;btzpWXZa3eTXO4FAjkVVfUVN562r1JWaUHo20O8loIgzb0vODew+V90RqCDIFivPZOCbAsxnnYcp&#10;ptbfeEPXreQqQjikaKAQqVOtQ1aQw9DzNXH0Tr5xKFE2ubYN3iLcVfolSQbaYclxocCalgVl5+3F&#10;GfgRxOfs9XIeDg7Hr/37WD42a2vM02O7mIASauU//Nd+swaG4z78nolHQM/u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pHHmG8cAAADcAAAADwAAAAAAAAAAAAAAAACXAgAAZHJz&#10;L2Rvd25yZXYueG1sUEsFBgAAAAAEAAQA9QAAAIsDAAAAAA==&#10;" path="m95,0l0,,,136,19,136,19,74,85,74,85,58,19,58,19,16,95,16,95,0xe" fillcolor="black" stroked="f">
                    <v:path arrowok="t" o:connecttype="custom" o:connectlocs="95,12102;0,12102;0,12238;19,12238;19,12176;85,12176;85,12160;19,12160;19,12118;95,12118;95,12102" o:connectangles="0,0,0,0,0,0,0,0,0,0,0"/>
                  </v:shape>
                  <v:shape id="Freeform 685" o:spid="_x0000_s1216" style="position:absolute;left:4590;top:12102;width:205;height:138;visibility:visible;mso-wrap-style:square;v-text-anchor:top" coordsize="205,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Uo3hsxwAA&#10;ANwAAAAPAAAAZHJzL2Rvd25yZXYueG1sRI9LawJBEITvgv9h6EAuorMa8LE6igiBkByCxse12Wl3&#10;N+70LDutbvLrM4FAjkVVfUUtVq2r1I2aUHo2MBwkoIgzb0vODew/nvtTUEGQLVaeycAXBVgtu50F&#10;ptbfeUu3neQqQjikaKAQqVOtQ1aQwzDwNXH0zr5xKFE2ubYN3iPcVXqUJGPtsOS4UGBNm4Kyy+7q&#10;DHwLYi97ul4m4+Pp8/A6k7ftuzXm8aFdz0EJtfIf/mu/WAOT2Qh+z8QjoJc/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VKN4bMcAAADcAAAADwAAAAAAAAAAAAAAAACXAgAAZHJz&#10;L2Rvd25yZXYueG1sUEsFBgAAAAAEAAQA9QAAAIsDAAAAAA==&#10;" path="m172,35l145,35,133,40,124,49,115,66,112,87,112,103,116,116,133,133,145,138,172,138,181,135,189,129,196,124,151,124,144,121,133,110,130,101,129,91,205,91,205,77,130,77,131,68,134,62,139,56,145,51,151,49,192,49,183,40,172,35xe" fillcolor="black" stroked="f">
                    <v:path arrowok="t" o:connecttype="custom" o:connectlocs="172,12137;145,12137;133,12142;124,12151;115,12168;112,12189;112,12205;116,12218;133,12235;145,12240;172,12240;181,12237;189,12231;196,12226;151,12226;144,12223;133,12212;130,12203;129,12193;205,12193;205,12179;130,12179;131,12170;134,12164;139,12158;145,12153;151,12151;192,12151;183,12142;172,12137" o:connectangles="0,0,0,0,0,0,0,0,0,0,0,0,0,0,0,0,0,0,0,0,0,0,0,0,0,0,0,0,0,0"/>
                  </v:shape>
                  <v:shape id="Freeform 684" o:spid="_x0000_s1217" style="position:absolute;left:4590;top:12102;width:205;height:138;visibility:visible;mso-wrap-style:square;v-text-anchor:top" coordsize="205,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77933xgAA&#10;ANwAAAAPAAAAZHJzL2Rvd25yZXYueG1sRI9Ba8JAFITvBf/D8gQvRTcqaE1dRQRB6qFoa3t9ZF+T&#10;aPZtyD419dd3C4Ueh5n5hpkvW1epKzWh9GxgOEhAEWfelpwbeH/b9J9ABUG2WHkmA98UYLnoPMwx&#10;tf7Ge7oeJFcRwiFFA4VInWodsoIchoGviaP35RuHEmWTa9vgLcJdpUdJMtEOS44LBda0Lig7Hy7O&#10;wF0QH7Px5TydfHyeji8z2e1frTG9brt6BiXUyn/4r721BqazMfyeiUdAL34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A77933xgAAANwAAAAPAAAAAAAAAAAAAAAAAJcCAABkcnMv&#10;ZG93bnJldi54bWxQSwUGAAAAAAQABAD1AAAAigMAAAAA&#10;" path="m187,104l166,124,196,124,202,116,204,106,187,104xe" fillcolor="black" stroked="f">
                    <v:path arrowok="t" o:connecttype="custom" o:connectlocs="187,12206;166,12226;196,12226;196,12226;202,12218;204,12208;187,12206" o:connectangles="0,0,0,0,0,0,0"/>
                  </v:shape>
                  <v:shape id="Freeform 683" o:spid="_x0000_s1218" style="position:absolute;left:4590;top:12102;width:205;height:138;visibility:visible;mso-wrap-style:square;v-text-anchor:top" coordsize="205,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0BkWDxwAA&#10;ANwAAAAPAAAAZHJzL2Rvd25yZXYueG1sRI9LawJBEITvAf/D0AEvQWfzwMfGUUJACMkh+My12ens&#10;ru70LDutrv76TEDwWFTVV9Rk1rpKHakJpWcDj/0EFHHmbcm5gfVq3huBCoJssfJMBs4UYDbt3E0w&#10;tf7ECzouJVcRwiFFA4VInWodsoIchr6viaP36xuHEmWTa9vgKcJdpZ+SZKAdlhwXCqzpvaBsvzw4&#10;AxdBfMieD/vhYPuz23yO5WvxbY3p3rdvr6CEWrmFr+0Pa2A4foH/M/EI6Okf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tAZFg8cAAADcAAAADwAAAAAAAAAAAAAAAACXAgAAZHJz&#10;L2Rvd25yZXYueG1sUEsFBgAAAAAEAAQA9QAAAIsDAAAAAA==&#10;" path="m192,49l168,49,175,52,180,58,184,63,186,69,187,77,205,77,205,70,201,57,192,49xe" fillcolor="black" stroked="f">
                    <v:path arrowok="t" o:connecttype="custom" o:connectlocs="192,12151;168,12151;175,12154;180,12160;184,12165;186,12171;187,12179;205,12179;205,12172;201,12159;192,12151" o:connectangles="0,0,0,0,0,0,0,0,0,0,0"/>
                  </v:shape>
                </v:group>
                <v:group id="Group 676" o:spid="_x0000_s1219" style="position:absolute;left:4815;top:12137;width:138;height:101" coordorigin="4815,12137" coordsize="138,101"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AXybrvGAAAA3AAA&#10;AA8AAAAAAAAAAAAAAAAAqQIAAGRycy9kb3ducmV2LnhtbFBLBQYAAAAABAAEAPoAAACcAwAAAAA=&#10;">
                  <v:shape id="Freeform 681" o:spid="_x0000_s1220" style="position:absolute;left:4815;top:12137;width:138;height:101;visibility:visible;mso-wrap-style:square;v-text-anchor:top" coordsize="138,10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0iKUmwwAA&#10;ANwAAAAPAAAAZHJzL2Rvd25yZXYueG1sRI9Ba8JAFITvgv9heUJvutFSa9NsRIQWe2yq90f2NRua&#10;fRt3V03+vVso9DjMzDdMsR1sJ67kQ+tYwXKRgSCunW65UXD8eptvQISIrLFzTApGCrAtp5MCc+1u&#10;/EnXKjYiQTjkqMDE2OdShtqQxbBwPXHyvp23GJP0jdQebwluO7nKsrW02HJaMNjT3lD9U12sAum7&#10;/fvH6elRy6OpbT+O/nyulHqYDbtXEJGG+B/+ax+0gueXNfyeSUdAlnc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0iKUmwwAAANwAAAAPAAAAAAAAAAAAAAAAAJcCAABkcnMvZG93&#10;bnJldi54bWxQSwUGAAAAAAQABAD1AAAAhwMAAAAA&#10;" path="m16,2l0,2,,101,17,101,17,41,18,34,22,24,25,21,29,18,33,16,16,16,16,2xe" fillcolor="black" stroked="f">
                    <v:path arrowok="t" o:connecttype="custom" o:connectlocs="16,12139;0,12139;0,12238;17,12238;17,12178;18,12171;22,12161;25,12158;29,12155;33,12153;16,12153;16,12139" o:connectangles="0,0,0,0,0,0,0,0,0,0,0,0"/>
                  </v:shape>
                  <v:shape id="Freeform 680" o:spid="_x0000_s1221" style="position:absolute;left:4815;top:12137;width:138;height:101;visibility:visible;mso-wrap-style:square;v-text-anchor:top" coordsize="138,10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bxAC9wwAA&#10;ANwAAAAPAAAAZHJzL2Rvd25yZXYueG1sRI9Ba8JAFITvQv/D8gq9mU1b1DbNKkVQ7NHU3h/Z12xo&#10;9m3cXTX5925B8DjMzDdMuRpsJ87kQ+tYwXOWgyCunW65UXD43kzfQISIrLFzTApGCrBaPkxKLLS7&#10;8J7OVWxEgnAoUIGJsS+kDLUhiyFzPXHyfp23GJP0jdQeLwluO/mS53NpseW0YLCntaH6rzpZBdJ3&#10;6+3Xz+xVy4OpbT+O/nislHp6HD4/QEQa4j18a++0gsX7Av7PpCMgl1c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bxAC9wwAAANwAAAAPAAAAAAAAAAAAAAAAAJcCAABkcnMvZG93&#10;bnJldi54bWxQSwUGAAAAAAQABAD1AAAAhwMAAAAA&#10;" path="m74,15l49,15,53,16,56,20,59,24,60,29,60,101,78,101,78,33,80,26,85,21,89,17,75,17,74,15xe" fillcolor="black" stroked="f">
                    <v:path arrowok="t" o:connecttype="custom" o:connectlocs="74,12152;49,12152;53,12153;56,12157;59,12161;60,12166;60,12238;78,12238;78,12170;80,12163;85,12158;89,12154;75,12154;74,12152" o:connectangles="0,0,0,0,0,0,0,0,0,0,0,0,0,0"/>
                  </v:shape>
                  <v:shape id="Freeform 679" o:spid="_x0000_s1222" style="position:absolute;left:4815;top:12137;width:138;height:101;visibility:visible;mso-wrap-style:square;v-text-anchor:top" coordsize="138,10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" path="m135,15l106,15,110,15,113,17,120,32,120,101,137,101,137,21,135,15xe" fillcolor="black" stroked="f">
                    <v:path arrowok="t" o:connecttype="custom" o:connectlocs="135,12152;106,12152;110,12152;113,12154;120,12169;120,12238;137,12238;137,12158;135,12152" o:connectangles="0,0,0,0,0,0,0,0,0"/>
                  </v:shape>
                  <v:shape id="Freeform 678" o:spid="_x0000_s1223" style="position:absolute;left:4815;top:12137;width:138;height:101;visibility:visible;mso-wrap-style:square;v-text-anchor:top" coordsize="138,10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FFzFUwgAA&#10;ANwAAAAPAAAAZHJzL2Rvd25yZXYueG1sRI9BawIxFITvgv8hPMGbZlW0dWsUEVrs0a29Pzavm8XN&#10;y5qkuvvvm4LgcZiZb5jNrrONuJEPtWMFs2kGgrh0uuZKwfnrffIKIkRkjY1jUtBTgN12ONhgrt2d&#10;T3QrYiUShEOOCkyMbS5lKA1ZDFPXEifvx3mLMUlfSe3xnuC2kfMsW0mLNacFgy0dDJWX4tcqkL45&#10;fHx+Lxdank1p277312uh1HjU7d9AROriM/xoH7WCl/Ua/s+kIyC3f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MUXMVTCAAAA3AAAAA8AAAAAAAAAAAAAAAAAlwIAAGRycy9kb3du&#10;cmV2LnhtbFBLBQYAAAAABAAEAPUAAACGAwAAAAA=&#10;" path="m116,0l93,,83,6,75,17,89,17,95,15,135,15,135,14,124,3,116,0xe" fillcolor="black" stroked="f">
                    <v:path arrowok="t" o:connecttype="custom" o:connectlocs="116,12137;93,12137;83,12143;75,12154;89,12154;89,12154;95,12152;135,12152;135,12151;124,12140;116,12137" o:connectangles="0,0,0,0,0,0,0,0,0,0,0"/>
                  </v:shape>
                  <v:shape id="Freeform 677" o:spid="_x0000_s1224" style="position:absolute;left:4815;top:12137;width:138;height:101;visibility:visible;mso-wrap-style:square;v-text-anchor:top" coordsize="138,10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" path="m54,0l40,,34,2,28,4,23,7,19,11,16,16,33,16,38,15,74,15,73,12,70,8,60,2,54,0xe" fillcolor="black" stroked="f">
                    <v:path arrowok="t" o:connecttype="custom" o:connectlocs="54,12137;40,12137;34,12139;28,12141;23,12144;19,12148;16,12153;33,12153;33,12153;38,12152;74,12152;73,12149;70,12145;60,12139;54,12137" o:connectangles="0,0,0,0,0,0,0,0,0,0,0,0,0,0,0"/>
                  </v:shape>
                </v:group>
                <v:group id="Group 671" o:spid="_x0000_s1225" style="position:absolute;left:4975;top:12137;width:94;height:103" coordorigin="4975,12137" coordsize="94,103"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GR3aWnGAAAA3AAA&#10;AA8AAAAAAAAAAAAAAAAAqQIAAGRycy9kb3ducmV2LnhtbFBLBQYAAAAABAAEAPoAAACcAwAAAAA=&#10;">
                  <v:shape id="Freeform 675" o:spid="_x0000_s1226" style="position:absolute;left:4975;top:12137;width:94;height:103;visibility:visible;mso-wrap-style:square;v-text-anchor:top" coordsize="94,10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6rHrsxgAA&#10;ANwAAAAPAAAAZHJzL2Rvd25yZXYueG1sRI9RSwMxEITfBf9DWMEXaTctWOrZtGhFsGBBWwUft5ft&#10;3eFlcyRpe/33RhB8HGbmG2a26F2rjhxi48XAaKhBsZTeNlIZ+Ng+D6agYiKx1HphA2eOsJhfXsyo&#10;sP4k73zcpEpliMSCDNQpdQViLGt2FIe+Y8ne3gdHKctQoQ10ynDX4ljrCTpqJC/U1PGy5vJ7c3AG&#10;vp4Ob7ft4+RG715HK7z7xPUyoDHXV/3DPajEffoP/7VfrIGpHsPvmXwEcP4D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D6rHrsxgAAANwAAAAPAAAAAAAAAAAAAAAAAJcCAABkcnMv&#10;ZG93bnJldi54bWxQSwUGAAAAAAQABAD1AAAAigMAAAAA&#10;" path="m84,14l55,14,61,16,66,20,69,22,71,27,71,38,64,40,54,42,33,45,28,46,25,46,20,48,16,49,12,52,9,54,6,58,3,61,1,65,,70,,83,3,90,9,95,15,100,24,103,41,103,48,102,59,97,66,94,70,90,32,90,27,88,20,82,19,79,18,71,19,69,55,56,64,54,71,51,88,51,88,25,86,17,84,14xe" fillcolor="black" stroked="f">
                    <v:path arrowok="t" o:connecttype="custom" o:connectlocs="84,12151;55,12151;61,12153;66,12157;69,12159;71,12164;71,12175;64,12177;54,12179;33,12182;28,12183;25,12183;20,12185;16,12186;12,12189;9,12191;6,12195;3,12198;1,12202;0,12207;0,12220;3,12227;9,12232;15,12237;24,12240;41,12240;48,12239;59,12234;66,12231;70,12227;32,12227;27,12225;20,12219;19,12216;18,12208;19,12206;55,12193;64,12191;71,12188;88,12188;88,12162;86,12154;84,12151" o:connectangles="0,0,0,0,0,0,0,0,0,0,0,0,0,0,0,0,0,0,0,0,0,0,0,0,0,0,0,0,0,0,0,0,0,0,0,0,0,0,0,0,0,0,0"/>
                  </v:shape>
                  <v:shape id="Freeform 674" o:spid="_x0000_s1227" style="position:absolute;left:4975;top:12137;width:94;height:103;visibility:visible;mso-wrap-style:square;v-text-anchor:top" coordsize="94,10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V4N93xgAA&#10;ANwAAAAPAAAAZHJzL2Rvd25yZXYueG1sRI9RSwMxEITfBf9DWMEXaTdVLPXatGhFUKigrYU+bi/r&#10;3eFlcyRpe/57Iwg+DjPzDTNb9K5VRw6x8WJgNNSgWEpvG6kMfGyeBhNQMZFYar2wgW+OsJifn82o&#10;sP4k73xcp0pliMSCDNQpdQViLGt2FIe+Y8nepw+OUpahQhvolOGuxWutx+iokbxQU8fLmsuv9cEZ&#10;2D0e3m7bh/GV3q9GL3i3xddlQGMuL/r7KajEffoP/7WfrYGJvoHfM/kI4PwH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CV4N93xgAAANwAAAAPAAAAAAAAAAAAAAAAAJcCAABkcnMv&#10;ZG93bnJldi54bWxQSwUGAAAAAAQABAD1AAAAigMAAAAA&#10;" path="m89,88l72,88,72,93,74,97,75,101,93,101,91,97,90,93,89,88xe" fillcolor="black" stroked="f">
                    <v:path arrowok="t" o:connecttype="custom" o:connectlocs="89,12225;72,12225;72,12230;74,12234;75,12238;93,12238;91,12234;90,12230;89,12225" o:connectangles="0,0,0,0,0,0,0,0,0"/>
                  </v:shape>
                  <v:shape id="Freeform 673" o:spid="_x0000_s1228" style="position:absolute;left:4975;top:12137;width:94;height:103;visibility:visible;mso-wrap-style:square;v-text-anchor:top" coordsize="94,10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aCUcDxgAA&#10;ANwAAAAPAAAAZHJzL2Rvd25yZXYueG1sRI9RSwMxEITfBf9DWMEXaTcVLfXatGhFUKigrYU+bi/r&#10;3eFlcyRpe/57Iwg+DjPzDTNb9K5VRw6x8WJgNNSgWEpvG6kMfGyeBhNQMZFYar2wgW+OsJifn82o&#10;sP4k73xcp0pliMSCDNQpdQViLGt2FIe+Y8nepw+OUpahQhvolOGuxWutx+iokbxQU8fLmsuv9cEZ&#10;2D0e3m7bh/GV3q9GL3i3xddlQGMuL/r7KajEffoP/7WfrYGJvoHfM/kI4PwH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AaCUcDxgAAANwAAAAPAAAAAAAAAAAAAAAAAJcCAABkcnMv&#10;ZG93bnJldi54bWxQSwUGAAAAAAQABAD1AAAAigMAAAAA&#10;" path="m88,51l71,51,70,65,70,70,65,79,62,83,51,88,45,90,70,90,72,88,89,88,88,85,88,79,88,64,88,51xe" fillcolor="black" stroked="f">
                    <v:path arrowok="t" o:connecttype="custom" o:connectlocs="88,12188;71,12188;70,12202;70,12207;65,12216;62,12220;51,12225;45,12227;70,12227;72,12225;89,12225;88,12222;88,12216;88,12201;88,12188" o:connectangles="0,0,0,0,0,0,0,0,0,0,0,0,0,0,0"/>
                  </v:shape>
                  <v:shape id="Freeform 672" o:spid="_x0000_s1229" style="position:absolute;left:4975;top:12137;width:94;height:103;visibility:visible;mso-wrap-style:square;v-text-anchor:top" coordsize="94,10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1ReKYxgAA&#10;ANwAAAAPAAAAZHJzL2Rvd25yZXYueG1sRI9RSwMxEITfBf9DWMEXaTcVWuq1adGKoGBBW4U+bi/b&#10;u8PL5kjS9vz3RhB8HGbmG2a+7F2rThxi48XAaKhBsZTeNlIZ+Ng+DaagYiKx1HphA98cYbm4vJhT&#10;Yf1Z3vm0SZXKEIkFGahT6grEWNbsKA59x5K9gw+OUpahQhvonOGuxVutJ+iokbxQU8ermsuvzdEZ&#10;2D0e38btw+RG719HL3j3ietVQGOur/r7GajEffoP/7WfrYGpHsPvmXwEcPED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B1ReKYxgAAANwAAAAPAAAAAAAAAAAAAAAAAJcCAABkcnMv&#10;ZG93bnJldi54bWxQSwUGAAAAAAQABAD1AAAAigMAAAAA&#10;" path="m57,0l40,,32,1,26,4,19,6,14,9,7,18,5,23,3,30,20,33,22,26,24,21,28,18,32,15,38,14,84,14,84,13,82,10,79,7,75,5,64,1,57,0xe" fillcolor="black" stroked="f">
                    <v:path arrowok="t" o:connecttype="custom" o:connectlocs="57,12137;40,12137;32,12138;26,12141;19,12143;14,12146;7,12155;5,12160;3,12167;20,12170;22,12163;24,12158;28,12155;32,12152;38,12151;84,12151;84,12150;82,12147;79,12144;75,12142;64,12138;57,12137" o:connectangles="0,0,0,0,0,0,0,0,0,0,0,0,0,0,0,0,0,0,0,0,0,0"/>
                  </v:shape>
                </v:group>
                <v:group id="Group 666" o:spid="_x0000_s1230" style="position:absolute;left:5091;top:12102;width:132;height:138" coordorigin="5091,12102" coordsize="132,138"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Oue8R3GAAAA3AAA&#10;AA8AAAAAAAAAAAAAAAAAqQIAAGRycy9kb3ducmV2LnhtbFBLBQYAAAAABAAEAPoAAACcAwAAAAA=&#10;">
                  <v:shape id="Freeform 670" o:spid="_x0000_s1231" style="position:absolute;left:5091;top:12102;width:132;height:138;visibility:visible;mso-wrap-style:square;v-text-anchor:top" coordsize="132,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" path="m17,0l0,,,136,17,136,17,0xe" fillcolor="black" stroked="f">
                    <v:path arrowok="t" o:connecttype="custom" o:connectlocs="17,12102;0,12102;0,12238;17,12238;17,12102" o:connectangles="0,0,0,0,0"/>
                  </v:shape>
                  <v:shape id="Freeform 669" o:spid="_x0000_s1232" style="position:absolute;left:5091;top:12102;width:132;height:138;visibility:visible;mso-wrap-style:square;v-text-anchor:top" coordsize="132,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otE1gwwAA&#10;ANwAAAAPAAAAZHJzL2Rvd25yZXYueG1sRE/LisIwFN0L/kO4A7ORMVVBpGOUwQcIIjodQZeX5tpW&#10;m5vSZLT69WYhuDyc93jamFJcqXaFZQW9bgSCOLW64EzB/m/5NQLhPLLG0jIpuJOD6aTdGmOs7Y1/&#10;6Zr4TIQQdjEqyL2vYildmpNB17UVceBOtjboA6wzqWu8hXBTyn4UDaXBgkNDjhXNckovyb9RYB6b&#10;zv6wPQwWu3Ulj8PzfH7sP5T6/Gh+vkF4avxb/HKvtIJRFNaGM+EIyMkT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otE1gwwAAANwAAAAPAAAAAAAAAAAAAAAAAJcCAABkcnMvZG93&#10;bnJldi54bWxQSwUGAAAAAAQABAD1AAAAhwMAAAAA&#10;" path="m99,35l71,35,60,40,51,49,41,66,38,87,38,103,42,116,59,133,71,138,98,138,107,135,115,129,122,124,78,124,71,121,59,110,56,101,55,91,131,91,131,77,56,77,57,68,60,62,65,56,71,51,77,49,119,49,110,40,99,35xe" fillcolor="black" stroked="f">
                    <v:path arrowok="t" o:connecttype="custom" o:connectlocs="99,12137;71,12137;60,12142;51,12151;41,12168;38,12189;38,12205;42,12218;59,12235;71,12240;98,12240;107,12237;115,12231;122,12226;78,12226;71,12223;59,12212;56,12203;55,12193;131,12193;131,12179;56,12179;57,12170;60,12164;65,12158;71,12153;77,12151;119,12151;110,12142;99,12137" o:connectangles="0,0,0,0,0,0,0,0,0,0,0,0,0,0,0,0,0,0,0,0,0,0,0,0,0,0,0,0,0,0"/>
                  </v:shape>
                  <v:shape id="Freeform 668" o:spid="_x0000_s1233" style="position:absolute;left:5091;top:12102;width:132;height:138;visibility:visible;mso-wrap-style:square;v-text-anchor:top" coordsize="132,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H+Oj7xgAA&#10;ANwAAAAPAAAAZHJzL2Rvd25yZXYueG1sRI/dasJAFITvhb7DcgRvRDcqiEZXKWqhIOIv6OUhe0zS&#10;Zs+G7FZTn75bELwcZuYbZjqvTSFuVLncsoJeNwJBnFidc6rgdPzojEA4j6yxsEwKfsnBfPbWmGKs&#10;7Z33dDv4VAQIuxgVZN6XsZQuycig69qSOHhXWxn0QVap1BXeA9wUsh9FQ2kw57CQYUmLjJLvw49R&#10;YB6b9um8PQ9Wu3UpL8Ov5fLSfyjVatbvExCeav8KP9ufWsEoGsP/mXAE5OwP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CH+Oj7xgAAANwAAAAPAAAAAAAAAAAAAAAAAJcCAABkcnMv&#10;ZG93bnJldi54bWxQSwUGAAAAAAQABAD1AAAAigMAAAAA&#10;" path="m113,104l92,124,122,124,123,124,128,116,131,106,113,104xe" fillcolor="black" stroked="f">
                    <v:path arrowok="t" o:connecttype="custom" o:connectlocs="113,12206;92,12226;122,12226;123,12226;128,12218;131,12208;113,12206" o:connectangles="0,0,0,0,0,0,0"/>
                  </v:shape>
                  <v:shape id="Freeform 667" o:spid="_x0000_s1234" style="position:absolute;left:5091;top:12102;width:132;height:138;visibility:visible;mso-wrap-style:square;v-text-anchor:top" coordsize="132,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TG9e7wwAA&#10;ANwAAAAPAAAAZHJzL2Rvd25yZXYueG1sRE9Ni8IwEL0L+x/CLOxF1lQFkWoUWRUEEbUr6HFoxrZu&#10;MylNVqu/3hwEj4/3PZ42phRXql1hWUG3E4EgTq0uOFNw+F1+D0E4j6yxtEwK7uRgOvlojTHW9sZ7&#10;uiY+EyGEXYwKcu+rWEqX5mTQdWxFHLizrQ36AOtM6hpvIdyUshdFA2mw4NCQY0U/OaV/yb9RYB6b&#10;9uG4PfYXu3UlT4PLfH7qPZT6+mxmIxCeGv8Wv9wrrWDYDfPDmXAE5OQJ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TG9e7wwAAANwAAAAPAAAAAAAAAAAAAAAAAJcCAABkcnMvZG93&#10;bnJldi54bWxQSwUGAAAAAAQABAD1AAAAhwMAAAAA&#10;" path="m119,49l94,49,101,52,107,58,110,63,112,69,113,77,131,77,131,70,127,57,119,49xe" fillcolor="black" stroked="f">
                    <v:path arrowok="t" o:connecttype="custom" o:connectlocs="119,12151;94,12151;101,12154;107,12160;110,12165;112,12171;113,12179;131,12179;131,12172;127,12159;119,12151" o:connectangles="0,0,0,0,0,0,0,0,0,0,0"/>
                  </v:shape>
                </v:group>
                <v:group id="Group 661" o:spid="_x0000_s1235" style="position:absolute;left:5923;top:12102;width:134;height:136" coordorigin="5923,12102" coordsize="134,136"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OGu/7TGAAAA3AAA&#10;AA8AAAAAAAAAAAAAAAAAqQIAAGRycy9kb3ducmV2LnhtbFBLBQYAAAAABAAEAPoAAACcAwAAAAA=&#10;">
                  <v:shape id="Freeform 665" o:spid="_x0000_s1236" style="position:absolute;left:5923;top:12102;width:134;height:136;visibility:visible;mso-wrap-style:square;v-text-anchor:top" coordsize="134,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13YQcxgAA&#10;ANwAAAAPAAAAZHJzL2Rvd25yZXYueG1sRI/NasMwEITvhb6D2EIvpZGTgxOcKKF1KfhU8nfocW1t&#10;bBNrZSQldt++CgRyHGbmG2a1GU0nruR8a1nBdJKAIK6sbrlWcDx8vy9A+ICssbNMCv7Iw2b9/LTC&#10;TNuBd3Tdh1pECPsMFTQh9JmUvmrIoJ/Ynjh6J+sMhihdLbXDIcJNJ2dJkkqDLceFBnvKG6rO+4tR&#10;UP7Mi+GtvPx+lu4rPbXbPE+LXKnXl/FjCSLQGB7he7vQChbTGdzOxCMg1/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D13YQcxgAAANwAAAAPAAAAAAAAAAAAAAAAAJcCAABkcnMv&#10;ZG93bnJldi54bWxQSwUGAAAAAAQABAD1AAAAigMAAAAA&#10;" path="m28,0l0,,,136,18,136,18,20,35,20,28,0xe" fillcolor="black" stroked="f">
                    <v:path arrowok="t" o:connecttype="custom" o:connectlocs="28,12102;0,12102;0,12238;18,12238;18,12122;35,12122;28,12102" o:connectangles="0,0,0,0,0,0,0"/>
                  </v:shape>
                  <v:shape id="Freeform 664" o:spid="_x0000_s1237" style="position:absolute;left:5923;top:12102;width:134;height:136;visibility:visible;mso-wrap-style:square;v-text-anchor:top" coordsize="134,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akSGHxgAA&#10;ANwAAAAPAAAAZHJzL2Rvd25yZXYueG1sRI9Ba8JAFITvBf/D8oReim5sIZXoKm1KISdpbQ8eX7LP&#10;JJh9G3ZXk/57VxB6HGbmG2a9HU0nLuR8a1nBYp6AIK6sbrlW8PvzOVuC8AFZY2eZFPyRh+1m8rDG&#10;TNuBv+myD7WIEPYZKmhC6DMpfdWQQT+3PXH0jtYZDFG6WmqHQ4SbTj4nSSoNthwXGuwpb6g67c9G&#10;Qbl7LYan8nx4L91Hemy/8jwtcqUep+PbCkSgMfyH7+1CK1guXuB2Jh4BubkC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CakSGHxgAAANwAAAAPAAAAAAAAAAAAAAAAAJcCAABkcnMv&#10;ZG93bnJldi54bWxQSwUGAAAAAAQABAD1AAAAigMAAAAA&#10;" path="m35,20l18,20,59,136,75,136,82,116,68,116,66,111,64,105,61,96,35,20xe" fillcolor="black" stroked="f">
                    <v:path arrowok="t" o:connecttype="custom" o:connectlocs="35,12122;18,12122;59,12238;75,12238;82,12218;68,12218;66,12213;64,12207;61,12198;35,12122" o:connectangles="0,0,0,0,0,0,0,0,0,0"/>
                  </v:shape>
                  <v:shape id="Freeform 663" o:spid="_x0000_s1238" style="position:absolute;left:5923;top:12102;width:134;height:136;visibility:visible;mso-wrap-style:square;v-text-anchor:top" coordsize="134,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VeLnzxgAA&#10;ANwAAAAPAAAAZHJzL2Rvd25yZXYueG1sRI9Ba8JAFITvBf/D8oReim4sJZXoKm1KISdpbQ8eX7LP&#10;JJh9G3ZXk/57VxB6HGbmG2a9HU0nLuR8a1nBYp6AIK6sbrlW8PvzOVuC8AFZY2eZFPyRh+1m8rDG&#10;TNuBv+myD7WIEPYZKmhC6DMpfdWQQT+3PXH0jtYZDFG6WmqHQ4SbTj4nSSoNthwXGuwpb6g67c9G&#10;Qbl7LYan8nx4L91Hemy/8jwtcqUep+PbCkSgMfyH7+1CK1guXuB2Jh4BubkC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AVeLnzxgAAANwAAAAPAAAAAAAAAAAAAAAAAJcCAABkcnMv&#10;ZG93bnJldi54bWxQSwUGAAAAAAQABAD1AAAAigMAAAAA&#10;" path="m134,22l116,22,116,136,134,136,134,22xe" fillcolor="black" stroked="f">
                    <v:path arrowok="t" o:connecttype="custom" o:connectlocs="134,12124;116,12124;116,12238;134,12238;134,12124" o:connectangles="0,0,0,0,0"/>
                  </v:shape>
                  <v:shape id="Freeform 662" o:spid="_x0000_s1239" style="position:absolute;left:5923;top:12102;width:134;height:136;visibility:visible;mso-wrap-style:square;v-text-anchor:top" coordsize="134,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6NBxoxgAA&#10;ANwAAAAPAAAAZHJzL2Rvd25yZXYueG1sRI9Ba8JAFITvBf/D8oReim4sNJXoKm1KISdpbQ8eX7LP&#10;JJh9G3ZXk/57VxB6HGbmG2a9HU0nLuR8a1nBYp6AIK6sbrlW8PvzOVuC8AFZY2eZFPyRh+1m8rDG&#10;TNuBv+myD7WIEPYZKmhC6DMpfdWQQT+3PXH0jtYZDFG6WmqHQ4SbTj4nSSoNthwXGuwpb6g67c9G&#10;Qbl7LYan8nx4L91Hemy/8jwtcqUep+PbCkSgMfyH7+1CK1guXuB2Jh4BubkC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B6NBxoxgAAANwAAAAPAAAAAAAAAAAAAAAAAJcCAABkcnMv&#10;ZG93bnJldi54bWxQSwUGAAAAAAQABAD1AAAAigMAAAAA&#10;" path="m134,0l109,,75,94,72,104,69,111,68,116,82,116,116,22,134,22,134,0xe" fillcolor="black" stroked="f">
                    <v:path arrowok="t" o:connecttype="custom" o:connectlocs="134,12102;109,12102;75,12196;72,12206;69,12213;68,12218;82,12218;116,12124;134,12124;134,12102" o:connectangles="0,0,0,0,0,0,0,0,0,0"/>
                  </v:shape>
                </v:group>
                <v:group id="Group 656" o:spid="_x0000_s1240" style="position:absolute;left:6081;top:12137;width:94;height:103" coordorigin="6081,12137" coordsize="94,103"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BuR2fAxAAAANwAAAAP&#10;AAAAAAAAAAAAAAAAAKkCAABkcnMvZG93bnJldi54bWxQSwUGAAAAAAQABAD6AAAAmgMAAAAA&#10;">
                  <v:shape id="Freeform 660" o:spid="_x0000_s1241" style="position:absolute;left:6081;top:12137;width:94;height:103;visibility:visible;mso-wrap-style:square;v-text-anchor:top" coordsize="94,10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" path="m85,14l55,14,62,16,66,20,69,22,71,27,71,38,64,40,54,42,34,45,28,46,25,46,20,48,16,49,13,52,9,54,6,58,4,61,2,65,,70,,83,3,90,9,95,15,100,24,103,42,103,48,102,60,97,66,94,71,90,32,90,27,88,20,82,19,79,19,71,20,69,55,56,65,54,71,51,88,51,88,25,86,17,85,14xe" fillcolor="black" stroked="f">
                    <v:path arrowok="t" o:connecttype="custom" o:connectlocs="85,12151;55,12151;62,12153;66,12157;69,12159;71,12164;71,12175;64,12177;54,12179;34,12182;28,12183;25,12183;20,12185;16,12186;13,12189;9,12191;6,12195;4,12198;2,12202;0,12207;0,12220;3,12227;9,12232;15,12237;24,12240;42,12240;48,12239;60,12234;66,12231;71,12227;32,12227;27,12225;20,12219;19,12216;19,12208;20,12206;55,12193;65,12191;71,12188;88,12188;88,12162;86,12154;85,12151" o:connectangles="0,0,0,0,0,0,0,0,0,0,0,0,0,0,0,0,0,0,0,0,0,0,0,0,0,0,0,0,0,0,0,0,0,0,0,0,0,0,0,0,0,0,0"/>
                  </v:shape>
                  <v:shape id="Freeform 659" o:spid="_x0000_s1242" style="position:absolute;left:6081;top:12137;width:94;height:103;visibility:visible;mso-wrap-style:square;v-text-anchor:top" coordsize="94,10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endvbwwAA&#10;ANwAAAAPAAAAZHJzL2Rvd25yZXYueG1sRE9LS8NAEL4L/odlBC/STiJY2thtqRVBwUKf4HHMjklo&#10;djbsbtv4792D0OPH957Oe9uqM/vQONGQDzNQLKUzjVQa9ru3wRhUiCSGWies4ZcDzGe3N1MqjLvI&#10;hs/bWKkUIqEgDXWMXYEYypothaHrWBL347ylmKCv0Hi6pHDb4mOWjdBSI6mhpo6XNZfH7clq+Ho9&#10;rZ/al9FD9v2Zf+DkgKulR63v7/rFM6jIfbyK/93vRsM4T2vTmXQEcPYH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endvbwwAAANwAAAAPAAAAAAAAAAAAAAAAAJcCAABkcnMvZG93&#10;bnJldi54bWxQSwUGAAAAAAQABAD1AAAAhwMAAAAA&#10;" path="m89,88l72,88,73,93,74,97,76,101,94,101,92,97,90,93,89,88xe" fillcolor="black" stroked="f">
                    <v:path arrowok="t" o:connecttype="custom" o:connectlocs="89,12225;72,12225;73,12230;74,12234;76,12238;94,12238;92,12234;90,12230;89,12225" o:connectangles="0,0,0,0,0,0,0,0,0"/>
                  </v:shape>
                  <v:shape id="Freeform 658" o:spid="_x0000_s1243" style="position:absolute;left:6081;top:12137;width:94;height:103;visibility:visible;mso-wrap-style:square;v-text-anchor:top" coordsize="94,10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x0X5AxwAA&#10;ANwAAAAPAAAAZHJzL2Rvd25yZXYueG1sRI9RS8NAEITfC/6HYwVfit1EsDSx19JWBIUWtCr4uObW&#10;JJjbC3fXNv57Tyj4OMzMN8x8OdhOHdmH1omGfJKBYqmcaaXW8Pb6cD0DFSKJoc4Ja/jhAMvFxWhO&#10;pXEneeHjPtYqQSSUpKGJsS8RQ9WwpTBxPUvyvpy3FJP0NRpPpwS3Hd5k2RQttZIWGup503D1vT9Y&#10;DR/3h+fbbj0dZ5/b/AmLd9xtPGp9dTms7kBFHuJ/+Nx+NBpmeQF/Z9IRwMUv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cdF+QMcAAADcAAAADwAAAAAAAAAAAAAAAACXAgAAZHJz&#10;L2Rvd25yZXYueG1sUEsFBgAAAAAEAAQA9QAAAIsDAAAAAA==&#10;" path="m88,51l71,51,71,65,70,70,66,79,62,83,52,88,46,90,71,90,72,88,89,88,89,85,88,79,88,64,88,51xe" fillcolor="black" stroked="f">
                    <v:path arrowok="t" o:connecttype="custom" o:connectlocs="88,12188;71,12188;71,12202;70,12207;66,12216;62,12220;52,12225;46,12227;71,12227;72,12225;89,12225;89,12222;88,12216;88,12201;88,12188" o:connectangles="0,0,0,0,0,0,0,0,0,0,0,0,0,0,0"/>
                  </v:shape>
                  <v:shape id="Freeform 657" o:spid="_x0000_s1244" style="position:absolute;left:6081;top:12137;width:94;height:103;visibility:visible;mso-wrap-style:square;v-text-anchor:top" coordsize="94,10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" path="m58,0l40,,33,1,26,4,19,6,14,9,7,18,5,23,3,30,20,33,22,26,25,21,29,18,33,15,39,14,85,14,85,13,82,10,80,7,76,5,65,1,58,0xe" fillcolor="black" stroked="f">
                    <v:path arrowok="t" o:connecttype="custom" o:connectlocs="58,12137;40,12137;33,12138;26,12141;19,12143;14,12146;7,12155;5,12160;3,12167;20,12170;22,12163;25,12158;29,12155;33,12152;39,12151;85,12151;85,12150;82,12147;80,12144;76,12142;65,12138;58,12137" o:connectangles="0,0,0,0,0,0,0,0,0,0,0,0,0,0,0,0,0,0,0,0,0,0"/>
                  </v:shape>
                </v:group>
                <v:group id="Group 651" o:spid="_x0000_s1245" style="position:absolute;left:6195;top:12102;width:132;height:138" coordorigin="6195,12102" coordsize="132,138"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C/CNQnGAAAA3AAA&#10;AA8AAAAAAAAAAAAAAAAAqQIAAGRycy9kb3ducmV2LnhtbFBLBQYAAAAABAAEAPoAAACcAwAAAAA=&#10;">
                  <v:shape id="Freeform 655" o:spid="_x0000_s1246" style="position:absolute;left:6195;top:12102;width:132;height:138;visibility:visible;mso-wrap-style:square;v-text-anchor:top" coordsize="132,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C6SbqxwAA&#10;ANwAAAAPAAAAZHJzL2Rvd25yZXYueG1sRI9Ba8JAFITvhf6H5RV6KbppBJHoKlJbEES0UdDjI/tM&#10;YrNvQ3bV6K93BaHHYWa+YUaT1lTiTI0rLSv47EYgiDOrS84VbDc/nQEI55E1VpZJwZUcTMavLyNM&#10;tL3wL51Tn4sAYZeggsL7OpHSZQUZdF1bEwfvYBuDPsgml7rBS4CbSsZR1JcGSw4LBdb0VVD2l56M&#10;AnNbfmx3q13ve72o5b5/nM328U2p97d2OgThqfX/4Wd7rhUM4hgeZ8IRkOM7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wukm6scAAADcAAAADwAAAAAAAAAAAAAAAACXAgAAZHJz&#10;L2Rvd25yZXYueG1sUEsFBgAAAAAEAAQA9QAAAIsDAAAAAA==&#10;" path="m17,0l0,,,136,17,136,17,0xe" fillcolor="black" stroked="f">
                    <v:path arrowok="t" o:connecttype="custom" o:connectlocs="17,12102;0,12102;0,12238;17,12238;17,12102" o:connectangles="0,0,0,0,0"/>
                  </v:shape>
                  <v:shape id="Freeform 654" o:spid="_x0000_s1247" style="position:absolute;left:6195;top:12102;width:132;height:138;visibility:visible;mso-wrap-style:square;v-text-anchor:top" coordsize="132,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" path="m99,35l71,35,60,40,51,49,41,66,38,87,38,103,42,116,59,133,71,138,98,138,107,135,115,129,122,124,78,124,71,121,59,110,56,101,55,91,131,91,131,77,56,77,57,68,60,62,65,56,71,51,77,49,119,49,110,40,99,35xe" fillcolor="black" stroked="f">
                    <v:path arrowok="t" o:connecttype="custom" o:connectlocs="99,12137;71,12137;60,12142;51,12151;41,12168;38,12189;38,12205;42,12218;59,12235;71,12240;98,12240;107,12237;115,12231;122,12226;78,12226;71,12223;59,12212;56,12203;55,12193;131,12193;131,12179;56,12179;57,12170;60,12164;65,12158;71,12153;77,12151;119,12151;110,12142;99,12137" o:connectangles="0,0,0,0,0,0,0,0,0,0,0,0,0,0,0,0,0,0,0,0,0,0,0,0,0,0,0,0,0,0"/>
                  </v:shape>
                  <v:shape id="Freeform 653" o:spid="_x0000_s1248" style="position:absolute;left:6195;top:12102;width:132;height:138;visibility:visible;mso-wrap-style:square;v-text-anchor:top" coordsize="132,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" path="m113,104l92,124,122,124,123,124,128,116,131,106,113,104xe" fillcolor="black" stroked="f">
                    <v:path arrowok="t" o:connecttype="custom" o:connectlocs="113,12206;92,12226;122,12226;123,12226;128,12218;131,12208;113,12206" o:connectangles="0,0,0,0,0,0,0"/>
                  </v:shape>
                  <v:shape id="Freeform 652" o:spid="_x0000_s1249" style="position:absolute;left:6195;top:12102;width:132;height:138;visibility:visible;mso-wrap-style:square;v-text-anchor:top" coordsize="132,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" path="m119,49l94,49,101,52,107,58,110,63,112,69,113,77,131,77,131,70,127,57,119,49xe" fillcolor="black" stroked="f">
                    <v:path arrowok="t" o:connecttype="custom" o:connectlocs="119,12151;94,12151;101,12154;107,12160;110,12165;112,12171;113,12179;131,12179;131,12172;127,12159;119,12151" o:connectangles="0,0,0,0,0,0,0,0,0,0,0"/>
                  </v:shape>
                </v:group>
                <v:group id="Group 647" o:spid="_x0000_s1250" style="position:absolute;left:7022;top:12102;width:106;height:136" coordorigin="7022,12102" coordsize="106,136"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CgK619xAAAANwAAAAP&#10;AAAAAAAAAAAAAAAAAKkCAABkcnMvZG93bnJldi54bWxQSwUGAAAAAAQABAD6AAAAmgMAAAAA&#10;">
                  <v:shape id="Freeform 650" o:spid="_x0000_s1251" style="position:absolute;left:7022;top:12102;width:106;height:136;visibility:visible;mso-wrap-style:square;v-text-anchor:top" coordsize="106,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" path="m63,0l0,,,136,63,136,70,135,76,133,82,132,87,130,91,127,96,124,99,120,19,120,19,73,97,73,94,70,88,66,80,63,86,60,90,57,19,57,19,16,93,16,90,11,85,7,72,1,63,0xe" fillcolor="black" stroked="f">
                    <v:path arrowok="t" o:connecttype="custom" o:connectlocs="63,12102;0,12102;0,12238;63,12238;70,12237;76,12235;82,12234;87,12232;91,12229;96,12226;99,12222;19,12222;19,12175;97,12175;94,12172;88,12168;80,12165;86,12162;90,12159;19,12159;19,12118;93,12118;90,12113;85,12109;72,12103;63,12102" o:connectangles="0,0,0,0,0,0,0,0,0,0,0,0,0,0,0,0,0,0,0,0,0,0,0,0,0,0"/>
                  </v:shape>
                  <v:shape id="Freeform 649" o:spid="_x0000_s1252" style="position:absolute;left:7022;top:12102;width:106;height:136;visibility:visible;mso-wrap-style:square;v-text-anchor:top" coordsize="106,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VdbIvwwAA&#10;ANwAAAAPAAAAZHJzL2Rvd25yZXYueG1sRE9da8IwFH0f+B/CFXybiQWHdEZRQaxsMFZl7PGuubbV&#10;5qY2mXb/fnkY7PFwvufL3jbiRp2vHWuYjBUI4sKZmksNx8P2cQbCB2SDjWPS8EMelovBwxxT4+78&#10;Trc8lCKGsE9RQxVCm0rpi4os+rFriSN3cp3FEGFXStPhPYbbRiZKPUmLNceGClvaVFRc8m+rYTdt&#10;rkm+3r99qeTDnNVL9jr5zLQeDfvVM4hAffgX/7kzo2GWxLXxTDwCcvEL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VdbIvwwAAANwAAAAPAAAAAAAAAAAAAAAAAJcCAABkcnMvZG93&#10;bnJldi54bWxQSwUGAAAAAAQABAD1AAAAhwMAAAAA&#10;" path="m97,73l60,73,67,74,76,77,80,79,83,83,85,87,87,91,87,101,77,115,74,117,70,118,66,119,64,119,60,120,99,120,99,119,102,114,104,109,106,103,106,88,104,82,99,76,97,73xe" fillcolor="black" stroked="f">
                    <v:path arrowok="t" o:connecttype="custom" o:connectlocs="97,12175;60,12175;67,12176;76,12179;80,12181;83,12185;85,12189;87,12193;87,12203;77,12217;74,12219;70,12220;66,12221;64,12221;60,12222;99,12222;99,12221;102,12216;104,12211;106,12205;106,12190;104,12184;99,12178;97,12175" o:connectangles="0,0,0,0,0,0,0,0,0,0,0,0,0,0,0,0,0,0,0,0,0,0,0,0"/>
                  </v:shape>
                  <v:shape id="Freeform 648" o:spid="_x0000_s1253" style="position:absolute;left:7022;top:12102;width:106;height:136;visibility:visible;mso-wrap-style:square;v-text-anchor:top" coordsize="106,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6ORe0xwAA&#10;ANwAAAAPAAAAZHJzL2Rvd25yZXYueG1sRI9Ba8JAFITvBf/D8oTe6q4Bi0ZXqUIx0kJpFOnxNfua&#10;pM2+TbNbTf+9Wyh4HGbmG2ax6m0jTtT52rGG8UiBIC6cqbnUcNg/3k1B+IBssHFMGn7Jw2o5uFlg&#10;atyZX+mUh1JECPsUNVQhtKmUvqjIoh+5ljh6H66zGKLsSmk6PEe4bWSi1L20WHNcqLClTUXFV/5j&#10;NWwnzXeSr3cv7yo5mk/1lD2P3zKtb4f9wxxEoD5cw//tzGiYJjP4OxOPgFxe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OjkXtMcAAADcAAAADwAAAAAAAAAAAAAAAACXAgAAZHJz&#10;L2Rvd25yZXYueG1sUEsFBgAAAAAEAAQA9QAAAIsDAAAAAA==&#10;" path="m93,16l57,16,64,17,72,19,75,21,80,28,81,32,81,41,57,57,90,57,91,56,97,46,99,40,99,28,97,22,93,16xe" fillcolor="black" stroked="f">
                    <v:path arrowok="t" o:connecttype="custom" o:connectlocs="93,12118;57,12118;64,12119;72,12121;75,12123;80,12130;81,12134;81,12143;57,12159;90,12159;91,12158;97,12148;99,12142;99,12130;97,12124;93,12118" o:connectangles="0,0,0,0,0,0,0,0,0,0,0,0,0,0,0,0"/>
                  </v:shape>
                </v:group>
                <v:group id="Group 644" o:spid="_x0000_s1254" style="position:absolute;left:7146;top:12137;width:95;height:103" coordorigin="7146,12137" coordsize="95,103"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">
                  <v:shape id="Freeform 646" o:spid="_x0000_s1255" style="position:absolute;left:7146;top:12137;width:95;height:103;visibility:visible;mso-wrap-style:square;v-text-anchor:top" coordsize="95,10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" path="m62,0l35,,25,4,14,13,4,29,,51,,52,4,74,14,90,22,98,34,103,57,103,65,101,80,93,84,89,39,89,32,86,26,80,21,73,18,64,18,39,21,30,21,29,32,17,39,14,83,14,73,4,62,0xe" fillcolor="black" stroked="f">
                    <v:path arrowok="t" o:connecttype="custom" o:connectlocs="62,12137;35,12137;25,12141;14,12150;4,12166;0,12188;0,12189;4,12211;14,12227;22,12235;34,12240;57,12240;65,12238;80,12230;84,12226;39,12226;32,12223;26,12217;21,12210;18,12201;18,12176;21,12167;21,12166;32,12154;39,12151;83,12151;73,12141;62,12137" o:connectangles="0,0,0,0,0,0,0,0,0,0,0,0,0,0,0,0,0,0,0,0,0,0,0,0,0,0,0,0"/>
                  </v:shape>
                  <v:shape id="Freeform 645" o:spid="_x0000_s1256" style="position:absolute;left:7146;top:12137;width:95;height:103;visibility:visible;mso-wrap-style:square;v-text-anchor:top" coordsize="95,10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" path="m83,14l56,14,63,17,69,23,75,30,78,39,78,64,75,73,69,80,64,86,56,89,84,89,86,87,90,80,93,73,95,63,95,34,91,22,83,14xe" fillcolor="black" stroked="f">
                    <v:path arrowok="t" o:connecttype="custom" o:connectlocs="83,12151;56,12151;63,12154;69,12160;75,12167;78,12176;78,12201;75,12210;69,12217;64,12223;56,12226;84,12226;86,12224;90,12217;93,12210;95,12200;95,12171;91,12159;83,12151" o:connectangles="0,0,0,0,0,0,0,0,0,0,0,0,0,0,0,0,0,0,0"/>
                  </v:shape>
                </v:group>
                <v:group id="Group 636" o:spid="_x0000_s1257" style="position:absolute;left:7251;top:12102;width:148;height:137" coordorigin="7251,12102" coordsize="148,137"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A1hZg4xAAAANwAAAAP&#10;AAAAAAAAAAAAAAAAAKkCAABkcnMvZG93bnJldi54bWxQSwUGAAAAAAQABAD6AAAAmgMAAAAA&#10;">
                  <v:shape id="Freeform 643" o:spid="_x0000_s1258" style="position:absolute;left:7251;top:12102;width:148;height:137;visibility:visible;mso-wrap-style:square;v-text-anchor:top" coordsize="148,137"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IvxoNwwAA&#10;ANwAAAAPAAAAZHJzL2Rvd25yZXYueG1sRI9Ba8JAFITvBf/D8gre6qa1lTR1FSlo06NpEY+P7GsS&#10;uvs27K4m/ntXKPQ4zMw3zHI9WiPO5EPnWMHjLANBXDvdcaPg+2v7kIMIEVmjcUwKLhRgvZrcLbHQ&#10;buA9navYiAThUKCCNsa+kDLULVkMM9cTJ+/HeYsxSd9I7XFIcGvkU5YtpMWO00KLPb23VP9WJ6tg&#10;CL0zxrz6l8+DLkNFx13+USo1vR83byAijfE//NcutYJ8/gy3M+kIyNUV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IvxoNwwAAANwAAAAPAAAAAAAAAAAAAAAAAJcCAABkcnMvZG93&#10;bnJldi54bWxQSwUGAAAAAAQABAD1AAAAhwMAAAAA&#10;" path="m30,50l13,50,13,118,14,123,15,126,17,130,19,132,22,134,26,136,31,137,41,137,45,136,50,135,48,121,37,121,35,121,33,119,32,118,31,117,30,116,30,112,30,50xe" fillcolor="black" stroked="f">
                    <v:path arrowok="t" o:connecttype="custom" o:connectlocs="30,12152;13,12152;13,12220;14,12225;15,12228;17,12232;19,12234;22,12236;26,12238;31,12239;41,12239;45,12238;50,12237;48,12223;37,12223;35,12223;33,12221;32,12220;31,12219;30,12218;30,12214;30,12152" o:connectangles="0,0,0,0,0,0,0,0,0,0,0,0,0,0,0,0,0,0,0,0,0,0"/>
                  </v:shape>
                  <v:shape id="Freeform 642" o:spid="_x0000_s1259" style="position:absolute;left:7251;top:12102;width:148;height:137;visibility:visible;mso-wrap-style:square;v-text-anchor:top" coordsize="148,137"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n87+WwwAA&#10;ANwAAAAPAAAAZHJzL2Rvd25yZXYueG1sRI9Ba8JAFITvBf/D8oTe6saKJUZXkYI2PTYt4vGRfSbB&#10;3bdhdzXpv+8WCj0OM/MNs9mN1og7+dA5VjCfZSCIa6c7bhR8fR6echAhIms0jknBNwXYbScPGyy0&#10;G/iD7lVsRIJwKFBBG2NfSBnqliyGmeuJk3dx3mJM0jdSexwS3Br5nGUv0mLHaaHFnl5bqq/VzSoY&#10;Qu+MMSu/fD/pMlR0PuZvpVKP03G/BhFpjP/hv3apFeSLJfyeSUdAbn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n87+WwwAAANwAAAAPAAAAAAAAAAAAAAAAAJcCAABkcnMvZG93&#10;bnJldi54bWxQSwUGAAAAAAQABAD1AAAAhwMAAAAA&#10;" path="m47,121l44,121,37,121,48,121,47,121xe" fillcolor="black" stroked="f">
                    <v:path arrowok="t" o:connecttype="custom" o:connectlocs="47,12223;44,12223;37,12223;48,12223;47,12223" o:connectangles="0,0,0,0,0"/>
                  </v:shape>
                  <v:shape id="Freeform 641" o:spid="_x0000_s1260" style="position:absolute;left:7251;top:12102;width:148;height:137;visibility:visible;mso-wrap-style:square;v-text-anchor:top" coordsize="148,137"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XISHhwwAA&#10;ANwAAAAPAAAAZHJzL2Rvd25yZXYueG1sRI9Ba8JAFITvBf/D8oTe6sZKJUZXkYI2PTYt4vGRfSbB&#10;3bdhdzXpv+8WCj0OM/MNs9mN1og7+dA5VjCfZSCIa6c7bhR8fR6echAhIms0jknBNwXYbScPGyy0&#10;G/iD7lVsRIJwKFBBG2NfSBnqliyGmeuJk3dx3mJM0jdSexwS3Br5nGVLabHjtNBiT68t1dfqZhUM&#10;oXfGmJV/eT/pMlR0PuZvpVKP03G/BhFpjP/hv3apFeSLJfyeSUdAbn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XISHhwwAAANwAAAAPAAAAAAAAAAAAAAAAAJcCAABkcnMvZG93&#10;bnJldi54bWxQSwUGAAAAAAQABAD1AAAAhwMAAAAA&#10;" path="m47,37l0,37,,50,47,50,47,37xe" fillcolor="black" stroked="f">
                    <v:path arrowok="t" o:connecttype="custom" o:connectlocs="47,12139;0,12139;0,12152;47,12152;47,12139" o:connectangles="0,0,0,0,0"/>
                  </v:shape>
                  <v:shape id="Freeform 640" o:spid="_x0000_s1261" style="position:absolute;left:7251;top:12102;width:148;height:137;visibility:visible;mso-wrap-style:square;v-text-anchor:top" coordsize="148,137"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4bYR6wwAA&#10;ANwAAAAPAAAAZHJzL2Rvd25yZXYueG1sRI9Ba8JAFITvBf/D8gre6qaV1jR1FSlo06NpEY+P7GsS&#10;uvs27K4m/ntXKPQ4zMw3zHI9WiPO5EPnWMHjLANBXDvdcaPg+2v7kIMIEVmjcUwKLhRgvZrcLbHQ&#10;buA9navYiAThUKCCNsa+kDLULVkMM9cTJ+/HeYsxSd9I7XFIcGvkU5a9SIsdp4UWe3pvqf6tTlbB&#10;EHpnjHn1z58HXYaKjrv8o1Rqej9u3kBEGuN/+K9dagX5fAG3M+kIyNUV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4bYR6wwAAANwAAAAPAAAAAAAAAAAAAAAAAJcCAABkcnMvZG93&#10;bnJldi54bWxQSwUGAAAAAAQABAD1AAAAhwMAAAAA&#10;" path="m30,3l13,13,13,37,30,37,30,3xe" fillcolor="black" stroked="f">
                    <v:path arrowok="t" o:connecttype="custom" o:connectlocs="30,12105;13,12115;13,12139;30,12139;30,12105" o:connectangles="0,0,0,0,0"/>
                  </v:shape>
                  <v:shape id="Freeform 639" o:spid="_x0000_s1262" style="position:absolute;left:7251;top:12102;width:148;height:137;visibility:visible;mso-wrap-style:square;v-text-anchor:top" coordsize="148,137"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J8hAIwAAA&#10;ANwAAAAPAAAAZHJzL2Rvd25yZXYueG1sRE/Pa8IwFL4P9j+EN/C2pnNsdNUoQ3B2x1UZHh/Nsy0m&#10;LyWJtv735jDY8eP7vVxP1ogr+dA7VvCS5SCIG6d7bhUc9tvnAkSIyBqNY1JwowDr1ePDEkvtRv6h&#10;ax1bkUI4lKigi3EopQxNRxZD5gbixJ2ctxgT9K3UHscUbo2c5/m7tNhzauhwoE1Hzbm+WAVjGJwx&#10;5sO/ff/qKtR0/Cp2lVKzp+lzASLSFP/Ff+5KKyhe09p0Jh0BuboD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DJ8hAIwAAAANwAAAAPAAAAAAAAAAAAAAAAAJcCAABkcnMvZG93bnJl&#10;di54bWxQSwUGAAAAAAQABAD1AAAAhAMAAAAA&#10;" path="m82,0l65,,65,136,82,136,82,74,83,68,104,49,143,49,82,49,82,0xe" fillcolor="black" stroked="f">
                    <v:path arrowok="t" o:connecttype="custom" o:connectlocs="82,12102;65,12102;65,12238;82,12238;82,12176;83,12170;104,12151;143,12151;143,12151;82,12151;82,12102" o:connectangles="0,0,0,0,0,0,0,0,0,0,0"/>
                  </v:shape>
                  <v:shape id="Freeform 638" o:spid="_x0000_s1263" style="position:absolute;left:7251;top:12102;width:148;height:137;visibility:visible;mso-wrap-style:square;v-text-anchor:top" coordsize="148,137"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mvrWTwwAA&#10;ANwAAAAPAAAAZHJzL2Rvd25yZXYueG1sRI9Ba8JAFITvBf/D8oTe6saWlhhdRYRqemxaxOMj+0yC&#10;u2/D7mriv+8WCj0OM/MNs9qM1ogb+dA5VjCfZSCIa6c7bhR8f70/5SBCRNZoHJOCOwXYrCcPKyy0&#10;G/iTblVsRIJwKFBBG2NfSBnqliyGmeuJk3d23mJM0jdSexwS3Br5nGVv0mLHaaHFnnYt1ZfqahUM&#10;oXfGmIV//TjqMlR02ueHUqnH6bhdgog0xv/wX7vUCvKXBfyeSUdArn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mvrWTwwAAANwAAAAPAAAAAAAAAAAAAAAAAJcCAABkcnMvZG93&#10;bnJldi54bWxQSwUGAAAAAAQABAD1AAAAhwMAAAAA&#10;" path="m143,49l116,49,121,51,125,55,129,59,130,65,130,136,148,136,148,64,146,56,144,51,143,49xe" fillcolor="black" stroked="f">
                    <v:path arrowok="t" o:connecttype="custom" o:connectlocs="143,12151;116,12151;121,12153;125,12157;129,12161;130,12167;130,12238;148,12238;148,12166;146,12158;144,12153;143,12151" o:connectangles="0,0,0,0,0,0,0,0,0,0,0,0"/>
                  </v:shape>
                  <v:shape id="Freeform 637" o:spid="_x0000_s1264" style="position:absolute;left:7251;top:12102;width:148;height:137;visibility:visible;mso-wrap-style:square;v-text-anchor:top" coordsize="148,137"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vgm9zwAAA&#10;ANwAAAAPAAAAZHJzL2Rvd25yZXYueG1sRE/Pa8IwFL4P9j+EN/C2ppNtdNUoQ3B2x1UZHh/Nsy0m&#10;LyWJtv735jDY8eP7vVxP1ogr+dA7VvCS5SCIG6d7bhUc9tvnAkSIyBqNY1JwowDr1ePDEkvtRv6h&#10;ax1bkUI4lKigi3EopQxNRxZD5gbixJ2ctxgT9K3UHscUbo2c5/m7tNhzauhwoE1Hzbm+WAVjGJwx&#10;5sO/ff/qKtR0/Cp2lVKzp+lzASLSFP/Ff+5KKyhe0/x0Jh0BuboD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Bvgm9zwAAAANwAAAAPAAAAAAAAAAAAAAAAAJcCAABkcnMvZG93bnJl&#10;di54bWxQSwUGAAAAAAQABAD1AAAAhAMAAAAA&#10;" path="m120,35l100,35,90,40,82,49,143,49,142,46,138,42,132,39,127,36,120,35xe" fillcolor="black" stroked="f">
                    <v:path arrowok="t" o:connecttype="custom" o:connectlocs="120,12137;100,12137;90,12142;82,12151;143,12151;142,12148;138,12144;132,12141;127,12138;120,12137" o:connectangles="0,0,0,0,0,0,0,0,0,0"/>
                  </v:shape>
                </v:group>
                <v:group id="Group 634" o:spid="_x0000_s1265" style="position:absolute;left:4109;top:12264;width:466;height:2" coordorigin="4109,12264" coordsize="466,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DyHdCpxAAAANwAAAAP&#10;AAAAAAAAAAAAAAAAAKkCAABkcnMvZG93bnJldi54bWxQSwUGAAAAAAQABAD6AAAAmgMAAAAA&#10;">
                  <v:polyline id="Freeform 635" o:spid="_x0000_s1266" style="position:absolute;visibility:visible;mso-wrap-style:square;v-text-anchor:top" points="4109,12264,4574,12264" coordsize="466,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4muYQxQAA&#10;ANwAAAAPAAAAZHJzL2Rvd25yZXYueG1sRI9BawIxFITvgv8hPMGbJmorshpFFEFQQW0P7e2xee4u&#10;bl6WTdStv74pFDwOM/MNM1s0thR3qn3hWMOgr0AQp84UnGn4/Nj0JiB8QDZYOiYNP+RhMW+3ZpgY&#10;9+AT3c8hExHCPkENeQhVIqVPc7Lo+64ijt7F1RZDlHUmTY2PCLelHCo1lhYLjgs5VrTKKb2eb1bD&#10;aL8+qfT78K6OK1XtnvLwldmgdbfTLKcgAjXhFf5vb42GydsQ/s7EIyDnv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Pia5hDFAAAA3AAAAA8AAAAAAAAAAAAAAAAAlwIAAGRycy9k&#10;b3ducmV2LnhtbFBLBQYAAAAABAAEAPUAAACJAwAAAAA=&#10;" filled="f" strokeweight=".72pt">
                    <v:path arrowok="t" o:connecttype="custom" o:connectlocs="0,0;465,0" o:connectangles="0,0"/>
                  </v:polyline>
                </v:group>
                <v:group id="Group 632" o:spid="_x0000_s1267" style="position:absolute;left:5467;top:12264;width:442;height:2" coordorigin="5467,12264" coordsize="442,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G2D60XGAAAA3AAA&#10;AA8AAAAAAAAAAAAAAAAAqQIAAGRycy9kb3ducmV2LnhtbFBLBQYAAAAABAAEAPoAAACcAwAAAAA=&#10;">
                  <v:polyline id="Freeform 633" o:spid="_x0000_s1268" style="position:absolute;visibility:visible;mso-wrap-style:square;v-text-anchor:top" points="5467,12264,5909,12264" coordsize="442,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N4gqywwAA&#10;ANwAAAAPAAAAZHJzL2Rvd25yZXYueG1sRI9Ba8JAFITvhf6H5RW81Y0iGqKriCB6EKSxvT+zzySa&#10;fRt3V43/3i0Uehxm5htmtuhMI+7kfG1ZwaCfgCAurK65VPB9WH+mIHxA1thYJgVP8rCYv7/NMNP2&#10;wV90z0MpIoR9hgqqENpMSl9UZND3bUscvZN1BkOUrpTa4SPCTSOHSTKWBmuOCxW2tKqouOQ3o2Az&#10;YH/LeX98ntPd7me8chN5nSjV++iWUxCBuvAf/mtvtYJ0NILfM/EIyPkL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N4gqywwAAANwAAAAPAAAAAAAAAAAAAAAAAJcCAABkcnMvZG93&#10;bnJldi54bWxQSwUGAAAAAAQABAD1AAAAhwMAAAAA&#10;" filled="f" strokeweight=".72pt">
                    <v:path arrowok="t" o:connecttype="custom" o:connectlocs="0,0;442,0" o:connectangles="0,0"/>
                  </v:polyline>
                </v:group>
                <v:group id="Group 629" o:spid="_x0000_s1269" style="position:absolute;left:6566;top:12264;width:442;height:2" coordorigin="6566,12264" coordsize="442,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I0m1qrGAAAA3AAA&#10;AA8AAAAAAAAAAAAAAAAAqQIAAGRycy9kb3ducmV2LnhtbFBLBQYAAAAABAAEAPoAAACcAwAAAAA=&#10;">
                  <v:polyline id="Freeform 631" o:spid="_x0000_s1270" style="position:absolute;visibility:visible;mso-wrap-style:square;v-text-anchor:top" points="6566,12264,7008,12264" coordsize="442,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SfDFexAAA&#10;ANwAAAAPAAAAZHJzL2Rvd25yZXYueG1sRI9Ba8JAFITvQv/D8oTedKOUGKKriCDtQShGe3/NPpO0&#10;2bfp7qrx33cFweMwM98wi1VvWnEh5xvLCibjBARxaXXDlYLjYTvKQPiArLG1TApu5GG1fBksMNf2&#10;ynu6FKESEcI+RwV1CF0upS9rMujHtiOO3sk6gyFKV0nt8BrhppXTJEmlwYbjQo0dbWoqf4uzUfA+&#10;YX8u+PP79pPtdl/pxs3k30yp12G/noMI1Idn+NH+0AqytxTuZ+IRkMt/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UnwxXsQAAADcAAAADwAAAAAAAAAAAAAAAACXAgAAZHJzL2Rv&#10;d25yZXYueG1sUEsFBgAAAAAEAAQA9QAAAIgDAAAAAA==&#10;" filled="f" strokeweight=".72pt">
                    <v:path arrowok="t" o:connecttype="custom" o:connectlocs="0,0;442,0" o:connectangles="0,0"/>
                  </v:polyline>
                  <v:shape id="Picture 630" o:spid="_x0000_s1271" type="#_x0000_t75" style="position:absolute;left:1486;top:12445;width:1928;height:178;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">
                    <v:imagedata r:id="rId32" o:title=""/>
                  </v:shape>
                </v:group>
                <v:group id="Group 626" o:spid="_x0000_s1272" style="position:absolute;left:3953;top:12447;width:129;height:136" coordorigin="3953,12447" coordsize="129,136"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">
                  <v:shape id="Freeform 628" o:spid="_x0000_s1273" style="position:absolute;left:3953;top:12447;width:129;height:136;visibility:visible;mso-wrap-style:square;v-text-anchor:top" coordsize="129,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app4HxgAA&#10;ANwAAAAPAAAAZHJzL2Rvd25yZXYueG1sRI9La8MwEITvhf4HsYXeajkh5OFENiWkpdBDqFtIjou1&#10;flBrZSQlcf59VAj0OMzMN8ymGE0vzuR8Z1nBJElBEFdWd9wo+Pl+e1mC8AFZY2+ZFFzJQ5E/Pmww&#10;0/bCX3QuQyMihH2GCtoQhkxKX7Vk0Cd2II5ebZ3BEKVrpHZ4iXDTy2mazqXBjuNCiwNtW6p+y5NR&#10;sKunW713s/374VofSzn55KFeKPX8NL6uQQQaw3/43v7QCpazFfydiUdA5jc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Capp4HxgAAANwAAAAPAAAAAAAAAAAAAAAAAJcCAABkcnMv&#10;ZG93bnJldi54bWxQSwUGAAAAAAQABAD1AAAAigMAAAAA&#10;" path="m23,0l0,,54,79,54,136,73,136,73,79,83,64,65,64,60,57,56,49,50,41,23,0xe" fillcolor="black" stroked="f">
                    <v:path arrowok="t" o:connecttype="custom" o:connectlocs="23,12447;0,12447;54,12526;54,12583;73,12583;73,12526;83,12511;65,12511;60,12504;56,12496;50,12488;23,12447" o:connectangles="0,0,0,0,0,0,0,0,0,0,0,0"/>
                  </v:shape>
                  <v:shape id="Freeform 627" o:spid="_x0000_s1274" style="position:absolute;left:3953;top:12447;width:129;height:136;visibility:visible;mso-wrap-style:square;v-text-anchor:top" coordsize="129,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ORaFHwQAA&#10;ANwAAAAPAAAAZHJzL2Rvd25yZXYueG1sRE/LisIwFN0L/kO4wuw0VWZGqUYR0WHAhVgFXV6a2wc2&#10;NyWJWv9+shBmeTjvxaozjXiQ87VlBeNRAoI4t7rmUsH5tBvOQPiArLGxTApe5GG17PcWmGr75CM9&#10;slCKGMI+RQVVCG0qpc8rMuhHtiWOXGGdwRChK6V2+IzhppGTJPmWBmuODRW2tKkov2V3o2BbTDb6&#10;4D4PP5dXcc3keM9tMVXqY9Ct5yACdeFf/Hb/agWzrzg/nolHQC7/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jkWhR8EAAADcAAAADwAAAAAAAAAAAAAAAACXAgAAZHJzL2Rvd25y&#10;ZXYueG1sUEsFBgAAAAAEAAQA9QAAAIUDAAAAAA==&#10;" path="m129,0l107,,80,40,74,49,69,57,65,64,83,64,129,0xe" fillcolor="black" stroked="f">
                    <v:path arrowok="t" o:connecttype="custom" o:connectlocs="129,12447;107,12447;80,12487;74,12496;69,12504;65,12511;83,12511;129,12447" o:connectangles="0,0,0,0,0,0,0,0"/>
                  </v:shape>
                </v:group>
                <v:group id="Group 622" o:spid="_x0000_s1275" style="position:absolute;left:4092;top:12483;width:94;height:103" coordorigin="4092,12483" coordsize="94,103"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HfERnTGAAAA3AAA&#10;AA8AAAAAAAAAAAAAAAAAqQIAAGRycy9kb3ducmV2LnhtbFBLBQYAAAAABAAEAPoAAACcAwAAAAA=&#10;">
                  <v:shape id="Freeform 625" o:spid="_x0000_s1276" style="position:absolute;left:4092;top:12483;width:94;height:103;visibility:visible;mso-wrap-style:square;v-text-anchor:top" coordsize="94,10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" path="m61,0l33,,22,4,13,14,3,30,,52,,68,4,80,22,98,33,102,60,102,70,100,77,94,85,89,40,89,33,86,21,74,18,66,18,55,93,55,93,53,93,52,93,42,19,42,19,33,22,26,28,21,33,16,40,13,81,13,72,4,61,0xe" fillcolor="black" stroked="f">
                    <v:path arrowok="t" o:connecttype="custom" o:connectlocs="61,12483;33,12483;22,12487;13,12497;3,12513;0,12535;0,12551;4,12563;22,12581;33,12585;60,12585;70,12583;77,12577;85,12572;40,12572;33,12569;21,12557;18,12549;18,12538;93,12538;93,12536;93,12535;93,12525;19,12525;19,12516;22,12509;28,12504;33,12499;40,12496;81,12496;72,12487;61,12483" o:connectangles="0,0,0,0,0,0,0,0,0,0,0,0,0,0,0,0,0,0,0,0,0,0,0,0,0,0,0,0,0,0,0,0"/>
                  </v:shape>
                  <v:shape id="Freeform 624" o:spid="_x0000_s1277" style="position:absolute;left:4092;top:12483;width:94;height:103;visibility:visible;mso-wrap-style:square;v-text-anchor:top" coordsize="94,10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GU/BqxwAA&#10;ANwAAAAPAAAAZHJzL2Rvd25yZXYueG1sRI9fSwMxEMTfBb9DWKEv0u5VaWnPpkVbCgoK9h/4uF7W&#10;u8PL5kjS9vz2jSD4OMzMb5jZorONOrEPtRMNw0EGiqVwppZSw3637k9AhUhiqHHCGn44wGJ+fTWj&#10;3LizbPi0jaVKEAk5aahibHPEUFRsKQxcy5K8L+ctxSR9icbTOcFtg3dZNkZLtaSFilpeVlx8b49W&#10;w8fq+D5qnsa32efr8AWnB3xbetS6d9M9PoCK3MX/8F/72WiYjO7h90w6Aji/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hlPwascAAADcAAAADwAAAAAAAAAAAAAAAACXAgAAZHJz&#10;L2Rvd25yZXYueG1sUEsFBgAAAAAEAAQA9QAAAIsDAAAAAA==&#10;" path="m75,69l55,89,85,89,90,81,93,71,75,69xe" fillcolor="black" stroked="f">
                    <v:path arrowok="t" o:connecttype="custom" o:connectlocs="75,12552;55,12572;85,12572;85,12572;90,12564;93,12554;75,12552" o:connectangles="0,0,0,0,0,0,0"/>
                  </v:shape>
                  <v:shape id="Freeform 623" o:spid="_x0000_s1278" style="position:absolute;left:4092;top:12483;width:94;height:103;visibility:visible;mso-wrap-style:square;v-text-anchor:top" coordsize="94,10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JumgexwAA&#10;ANwAAAAPAAAAZHJzL2Rvd25yZXYueG1sRI9fSwMxEMTfBb9DWKEv0u5VbGnPpkVbCgoK9h/4uF7W&#10;u8PL5kjS9vz2jSD4OMzMb5jZorONOrEPtRMNw0EGiqVwppZSw3637k9AhUhiqHHCGn44wGJ+fTWj&#10;3LizbPi0jaVKEAk5aahibHPEUFRsKQxcy5K8L+ctxSR9icbTOcFtg3dZNkZLtaSFilpeVlx8b49W&#10;w8fq+D5qnsa32efr8AWnB3xbetS6d9M9PoCK3MX/8F/72WiYjO7h90w6Aji/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CbpoHscAAADcAAAADwAAAAAAAAAAAAAAAACXAgAAZHJz&#10;L2Rvd25yZXYueG1sUEsFBgAAAAAEAAQA9QAAAIsDAAAAAA==&#10;" path="m81,13l56,13,63,17,69,23,72,27,74,33,75,42,93,42,93,35,89,22,81,13xe" fillcolor="black" stroked="f">
                    <v:path arrowok="t" o:connecttype="custom" o:connectlocs="81,12496;56,12496;63,12500;69,12506;72,12510;74,12516;75,12525;93,12525;93,12518;89,12505;81,12496" o:connectangles="0,0,0,0,0,0,0,0,0,0,0"/>
                  </v:shape>
                </v:group>
                <v:group id="Group 618" o:spid="_x0000_s1279" style="position:absolute;left:4199;top:12483;width:85;height:103" coordorigin="4199,12483" coordsize="85,103"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AI/0B3xAAAANwAAAAP&#10;AAAAAAAAAAAAAAAAAKkCAABkcnMvZG93bnJldi54bWxQSwUGAAAAAAQABAD6AAAAmgMAAAAA&#10;">
                  <v:shape id="Freeform 621" o:spid="_x0000_s1280" style="position:absolute;left:4199;top:12483;width:85;height:103;visibility:visible;mso-wrap-style:square;v-text-anchor:top" coordsize="85,10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RxBT4wwAA&#10;ANwAAAAPAAAAZHJzL2Rvd25yZXYueG1sRI9Ba4NAFITvgfyH5QV6Cc3aQiUYVykJld6KJvT84r6q&#10;6L4VdxPtv+8WCj0OM/MNk+aLGcSdJtdZVvC0i0AQ11Z33Ci4nN8e9yCcR9Y4WCYF3+Qgz9arFBNt&#10;Zy7pXvlGBAi7BBW03o+JlK5uyaDb2ZE4eF92MuiDnBqpJ5wD3AzyOYpiabDjsNDiSMeW6r66GQUf&#10;n8W1dPG8jb2TJ+q5uM2FUephs7weQHha/H/4r/2uFexfYvg9E46AzH4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RxBT4wwAAANwAAAAPAAAAAAAAAAAAAAAAAJcCAABkcnMvZG93&#10;bnJldi54bWxQSwUGAAAAAAQABAD1AAAAhwMAAAAA&#10;" path="m17,68l0,71,2,81,6,89,20,100,30,102,51,102,58,101,64,98,71,96,76,92,78,89,35,89,29,87,25,83,20,80,18,75,17,68xe" fillcolor="black" stroked="f">
                    <v:path arrowok="t" o:connecttype="custom" o:connectlocs="17,12551;0,12554;2,12564;6,12572;20,12583;30,12585;51,12585;58,12584;64,12581;71,12579;76,12575;78,12572;35,12572;29,12570;25,12566;20,12563;18,12558;17,12551" o:connectangles="0,0,0,0,0,0,0,0,0,0,0,0,0,0,0,0,0,0"/>
                  </v:shape>
                  <v:shape id="Freeform 620" o:spid="_x0000_s1281" style="position:absolute;left:4199;top:12483;width:85;height:103;visibility:visible;mso-wrap-style:square;v-text-anchor:top" coordsize="85,10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iLFjwgAA&#10;ANwAAAAPAAAAZHJzL2Rvd25yZXYueG1sRI9Bi8IwFITvC/6H8Ba8LJoqbJWuUUSx7E2s4vlt87Yt&#10;Ni+libb+eyMIHoeZ+YZZrHpTixu1rrKsYDKOQBDnVldcKDgdd6M5COeRNdaWScGdHKyWg48FJtp2&#10;fKBb5gsRIOwSVFB63yRSurwkg25sG+Lg/dvWoA+yLaRusQtwU8tpFMXSYMVhocSGNiXll+xqFOzP&#10;6d/Bxd1X7J3c0oXTa5capYaf/foHhKfev8Ov9q9WMP+ewfNMOAJy+Q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D6IsWPCAAAA3AAAAA8AAAAAAAAAAAAAAAAAlwIAAGRycy9kb3du&#10;cmV2LnhtbFBLBQYAAAAABAAEAPUAAACGAwAAAAA=&#10;" path="m48,0l35,,30,,25,2,21,3,17,5,14,7,11,9,8,12,4,20,3,24,3,33,53,61,59,63,61,64,65,66,66,69,66,77,64,81,61,84,57,87,51,89,78,89,79,87,82,82,84,77,84,66,83,61,30,37,28,36,25,35,23,34,21,32,20,30,19,28,19,23,21,20,24,17,28,15,33,13,75,13,71,8,67,5,55,1,48,0xe" fillcolor="black" stroked="f">
                    <v:path arrowok="t" o:connecttype="custom" o:connectlocs="48,12483;35,12483;30,12483;25,12485;21,12486;17,12488;14,12490;11,12492;8,12495;4,12503;3,12507;3,12516;53,12544;59,12546;61,12547;65,12549;66,12552;66,12560;64,12564;61,12567;57,12570;51,12572;78,12572;79,12570;82,12565;84,12560;84,12549;83,12544;30,12520;28,12519;25,12518;23,12517;21,12515;20,12513;19,12511;19,12506;21,12503;24,12500;28,12498;33,12496;75,12496;71,12491;67,12488;55,12484;48,12483" o:connectangles="0,0,0,0,0,0,0,0,0,0,0,0,0,0,0,0,0,0,0,0,0,0,0,0,0,0,0,0,0,0,0,0,0,0,0,0,0,0,0,0,0,0,0,0,0"/>
                  </v:shape>
                  <v:shape id="Freeform 619" o:spid="_x0000_s1282" style="position:absolute;left:4199;top:12483;width:85;height:103;visibility:visible;mso-wrap-style:square;v-text-anchor:top" coordsize="85,10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" path="m75,13l48,13,53,15,57,18,60,20,63,24,63,29,80,27,79,21,77,16,75,13xe" fillcolor="black" stroked="f">
                    <v:path arrowok="t" o:connecttype="custom" o:connectlocs="75,12496;48,12496;53,12498;57,12501;60,12503;63,12507;63,12512;80,12510;79,12504;77,12499;75,12496" o:connectangles="0,0,0,0,0,0,0,0,0,0,0"/>
                  </v:shape>
                </v:group>
                <v:group id="Group 612" o:spid="_x0000_s1283" style="position:absolute;left:4923;top:12447;width:231;height:138" coordorigin="4923,12447" coordsize="231,138"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ImySnLGAAAA3AAA&#10;AA8AAAAAAAAAAAAAAAAAqQIAAGRycy9kb3ducmV2LnhtbFBLBQYAAAAABAAEAPoAAACcAwAAAAA=&#10;">
                  <v:shape id="Freeform 617" o:spid="_x0000_s1284" style="position:absolute;left:4923;top:12447;width:231;height:138;visibility:visible;mso-wrap-style:square;v-text-anchor:top" coordsize="231,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xFuPwgAA&#10;ANwAAAAPAAAAZHJzL2Rvd25yZXYueG1sRE9LbsIwEN0jcQdrkLoDBxYIpTgRhVaqyqIl7QFG9jSJ&#10;Go+DbZL09nhRqcun99+Xk+3EQD60jhWsVxkIYu1My7WCr8+X5Q5EiMgGO8ek4JcClMV8tsfcuJEv&#10;NFSxFimEQ44Kmhj7XMqgG7IYVq4nTty38xZjgr6WxuOYwm0nN1m2lRZbTg0N9nRsSP9UN6vg41w9&#10;+bfhdtQbfbiO76fMD+tnpR4W0+ERRKQp/ov/3K9GwW6b5qcz6QjI4g4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H/EW4/CAAAA3AAAAA8AAAAAAAAAAAAAAAAAlwIAAGRycy9kb3du&#10;cmV2LnhtbFBLBQYAAAAABAAEAPUAAACGAwAAAAA=&#10;" path="m19,0l0,,,136,18,136,18,30,39,30,19,0xe" fillcolor="black" stroked="f">
                    <v:path arrowok="t" o:connecttype="custom" o:connectlocs="19,12447;0,12447;0,12583;18,12583;18,12477;39,12477;19,12447" o:connectangles="0,0,0,0,0,0,0"/>
                  </v:shape>
                  <v:shape id="Freeform 616" o:spid="_x0000_s1285" style="position:absolute;left:4923;top:12447;width:231;height:138;visibility:visible;mso-wrap-style:square;v-text-anchor:top" coordsize="231,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QiP4UxQAA&#10;ANwAAAAPAAAAZHJzL2Rvd25yZXYueG1sRI/BbsIwEETvSP0Hayv1Bk44IBQwiNJWqsqBkvYDVvaS&#10;RMTr1DZJ+vc1ElKPo5l5o1lvR9uKnnxoHCvIZxkIYu1Mw5WC76+36RJEiMgGW8ek4JcCbDcPkzUW&#10;xg18or6MlUgQDgUqqGPsCimDrslimLmOOHln5y3GJH0ljcchwW0r51m2kBYbTgs1drSvSV/Kq1Xw&#10;eSif/Ud/3eu53v0Mx5fM9/mrUk+P424FItIY/8P39rtRsFzkcDuTjoDc/A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BCI/hTFAAAA3AAAAA8AAAAAAAAAAAAAAAAAlwIAAGRycy9k&#10;b3ducmV2LnhtbFBLBQYAAAAABAAEAPUAAACJAwAAAAA=&#10;" path="m39,30l18,30,91,136,110,136,110,107,92,107,39,30xe" fillcolor="black" stroked="f">
                    <v:path arrowok="t" o:connecttype="custom" o:connectlocs="39,12477;18,12477;91,12583;110,12583;110,12554;92,12554;39,12477" o:connectangles="0,0,0,0,0,0,0"/>
                  </v:shape>
                  <v:shape id="Freeform 615" o:spid="_x0000_s1286" style="position:absolute;left:4923;top:12447;width:231;height:138;visibility:visible;mso-wrap-style:square;v-text-anchor:top" coordsize="231,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gWmBjxQAA&#10;ANwAAAAPAAAAZHJzL2Rvd25yZXYueG1sRI/BbsIwEETvSP0Hayv1Bg45IBQwiNJWqsqBkvYDVvaS&#10;RMTr1DZJ+vc1ElKPo5l5o1lvR9uKnnxoHCuYzzIQxNqZhisF319v0yWIEJENto5JwS8F2G4eJmss&#10;jBv4RH0ZK5EgHApUUMfYFVIGXZPFMHMdcfLOzluMSfpKGo9DgttW5lm2kBYbTgs1drSvSV/Kq1Xw&#10;eSif/Ud/3etc736G40vm+/mrUk+P424FItIY/8P39rtRsFzkcDuTjoDc/A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OBaYGPFAAAA3AAAAA8AAAAAAAAAAAAAAAAAlwIAAGRycy9k&#10;b3ducmV2LnhtbFBLBQYAAAAABAAEAPUAAACJAwAAAAA=&#10;" path="m110,0l92,,92,107,110,107,110,0xe" fillcolor="black" stroked="f">
                    <v:path arrowok="t" o:connecttype="custom" o:connectlocs="110,12447;92,12447;92,12554;110,12554;110,12447" o:connectangles="0,0,0,0,0"/>
                  </v:shape>
                  <v:shape id="Freeform 614" o:spid="_x0000_s1287" style="position:absolute;left:4923;top:12447;width:231;height:138;visibility:visible;mso-wrap-style:square;v-text-anchor:top" coordsize="231,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PFsX4xQAA&#10;ANwAAAAPAAAAZHJzL2Rvd25yZXYueG1sRI9Ra8IwFIXfB/sP4Q58m6kKIp1RnJsg7mGu2w+4JNe2&#10;2Nx0SWzrv18EYY+Hc853OMv1YBvRkQ+1YwWTcQaCWDtTc6ng53v3vAARIrLBxjEpuFKA9erxYYm5&#10;cT1/UVfEUiQIhxwVVDG2uZRBV2QxjF1LnLyT8xZjkr6UxmOf4LaR0yybS4s1p4UKW9pWpM/FxSo4&#10;fhSv/tBdtnqqN7/951vmu8m7UqOnYfMCItIQ/8P39t4oWMxncDuTjoBc/Q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I8WxfjFAAAA3AAAAA8AAAAAAAAAAAAAAAAAlwIAAGRycy9k&#10;b3ducmV2LnhtbFBLBQYAAAAABAAEAPUAAACJAwAAAAA=&#10;" path="m197,36l170,36,160,39,149,49,139,65,135,87,135,88,139,109,149,125,157,134,169,138,192,138,200,136,215,128,219,125,174,125,167,122,161,115,156,109,153,100,153,74,156,65,167,53,174,49,218,49,208,40,197,36xe" fillcolor="black" stroked="f">
                    <v:path arrowok="t" o:connecttype="custom" o:connectlocs="197,12483;170,12483;160,12486;149,12496;139,12512;135,12534;135,12535;139,12556;149,12572;157,12581;169,12585;192,12585;200,12583;215,12575;219,12572;174,12572;167,12569;161,12562;156,12556;153,12547;153,12521;156,12512;156,12512;167,12500;174,12496;218,12496;208,12487;197,12483" o:connectangles="0,0,0,0,0,0,0,0,0,0,0,0,0,0,0,0,0,0,0,0,0,0,0,0,0,0,0,0"/>
                  </v:shape>
                  <v:shape id="Freeform 613" o:spid="_x0000_s1288" style="position:absolute;left:4923;top:12447;width:231;height:138;visibility:visible;mso-wrap-style:square;v-text-anchor:top" coordsize="231,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A/12MxQAA&#10;ANwAAAAPAAAAZHJzL2Rvd25yZXYueG1sRI9Ra8IwFIXfB/sP4Q58m6kiIp1RnJsg7mGu2w+4JNe2&#10;2Nx0SWzrv18EYY+Hc853OMv1YBvRkQ+1YwWTcQaCWDtTc6ng53v3vAARIrLBxjEpuFKA9erxYYm5&#10;cT1/UVfEUiQIhxwVVDG2uZRBV2QxjF1LnLyT8xZjkr6UxmOf4LaR0yybS4s1p4UKW9pWpM/FxSo4&#10;fhSv/tBdtnqqN7/951vmu8m7UqOnYfMCItIQ/8P39t4oWMxncDuTjoBc/Q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AD/XYzFAAAA3AAAAA8AAAAAAAAAAAAAAAAAlwIAAGRycy9k&#10;b3ducmV2LnhtbFBLBQYAAAAABAAEAPUAAACJAwAAAAA=&#10;" path="m218,49l191,49,198,53,204,59,210,65,213,74,213,100,210,109,204,116,199,122,191,125,219,125,221,123,225,115,228,108,230,98,230,70,226,58,218,49xe" fillcolor="black" stroked="f">
                    <v:path arrowok="t" o:connecttype="custom" o:connectlocs="218,12496;191,12496;198,12500;204,12506;210,12512;213,12521;213,12547;210,12556;204,12563;199,12569;191,12572;219,12572;221,12570;225,12562;228,12555;230,12545;230,12517;226,12505;218,12496" o:connectangles="0,0,0,0,0,0,0,0,0,0,0,0,0,0,0,0,0,0,0"/>
                  </v:shape>
                </v:group>
                <v:group id="Group 610" o:spid="_x0000_s1289" style="position:absolute;left:3487;top:12610;width:466;height:2" coordorigin="3487,12610" coordsize="466,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MaTisrGAAAA3AAA&#10;AA8AAAAAAAAAAAAAAAAAqQIAAGRycy9kb3ducmV2LnhtbFBLBQYAAAAABAAEAPoAAACcAwAAAAA=&#10;">
                  <v:polyline id="Freeform 611" o:spid="_x0000_s1290" style="position:absolute;visibility:visible;mso-wrap-style:square;v-text-anchor:top" points="3487,12610,3953,12610" coordsize="466,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MFLxzxQAA&#10;ANwAAAAPAAAAZHJzL2Rvd25yZXYueG1sRI9Pi8IwFMTvgt8hPMGbJq5YpGsUURYEFdY/h93bo3nb&#10;FpuX0kStfnqzsLDHYWZ+w8wWra3EjRpfOtYwGioQxJkzJecazqePwRSED8gGK8ek4UEeFvNuZ4ap&#10;cXc+0O0YchEh7FPUUIRQp1L6rCCLfuhq4uj9uMZiiLLJpWnwHuG2km9KJdJiyXGhwJpWBWWX49Vq&#10;GO/WB5V97yfqc6Xq7VPuv3IbtO732uU7iEBt+A//tTdGwzRJ4PdMPAJy/gI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MwUvHPFAAAA3AAAAA8AAAAAAAAAAAAAAAAAlwIAAGRycy9k&#10;b3ducmV2LnhtbFBLBQYAAAAABAAEAPUAAACJAwAAAAA=&#10;" filled="f" strokeweight=".72pt">
                    <v:path arrowok="t" o:connecttype="custom" o:connectlocs="0,0;466,0" o:connectangles="0,0"/>
                  </v:polyline>
                </v:group>
                <v:group id="Group 607" o:spid="_x0000_s1291" style="position:absolute;left:4459;top:12610;width:449;height:2" coordorigin="4459,12610" coordsize="449,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FkNsSbGAAAA3AAA&#10;AA8AAAAAAAAAAAAAAAAAqQIAAGRycy9kb3ducmV2LnhtbFBLBQYAAAAABAAEAPoAAACcAwAAAAA=&#10;">
                  <v:polyline id="Freeform 609" o:spid="_x0000_s1292" style="position:absolute;visibility:visible;mso-wrap-style:square;v-text-anchor:top" points="4459,12610,4908,12610" coordsize="449,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ujCRXwgAA&#10;ANwAAAAPAAAAZHJzL2Rvd25yZXYueG1sRE/LagIxFN0X/IdwBXc1owu1o1FUFNyUtiqKu8vkzgMn&#10;N0MSx/Hvm0Why8N5L1adqUVLzleWFYyGCQjizOqKCwXn0/59BsIHZI21ZVLwIg+rZe9tgam2T/6h&#10;9hgKEUPYp6igDKFJpfRZSQb90DbEkcutMxgidIXUDp8x3NRynCQTabDi2FBiQ9uSsvvxYRR8nbb5&#10;5tZeX9rtpp/TSz76vnzslRr0u/UcRKAu/Iv/3AetYDaJa+OZeATk8hc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K6MJFfCAAAA3AAAAA8AAAAAAAAAAAAAAAAAlwIAAGRycy9kb3du&#10;cmV2LnhtbFBLBQYAAAAABAAEAPUAAACGAwAAAAA=&#10;" filled="f" strokeweight=".72pt">
                    <v:path arrowok="t" o:connecttype="custom" o:connectlocs="0,0;449,0" o:connectangles="0,0"/>
                  </v:polyline>
                  <v:shape id="Text Box 608" o:spid="_x0000_s1293" type="#_x0000_t202" style="position:absolute;left:7583;top:7643;width:813;height:18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txEt8xQAA&#10;ANwAAAAPAAAAZHJzL2Rvd25yZXYueG1sRI9Ba8JAFITvQv/D8oTezMYegkY3QUoLBaE0xoPH1+wz&#10;Wcy+TbOrpv++Wyj0OMzMN8y2nGwvbjR641jBMklBEDdOG24VHOvXxQqED8gae8ek4Js8lMXDbIu5&#10;dneu6HYIrYgQ9jkq6EIYcil905FFn7iBOHpnN1oMUY6t1CPeI9z28ilNM2nRcFzocKDnjprL4WoV&#10;7E5cvZiv98+P6lyZul6nvM8uSj3Op90GRKAp/If/2m9awSpbw++ZeARk8QM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G3ES3zFAAAA3AAAAA8AAAAAAAAAAAAAAAAAlwIAAGRycy9k&#10;b3ducmV2LnhtbFBLBQYAAAAABAAEAPUAAACJAwAAAAA=&#10;" filled="f" stroked="f">
                    <v:textbox inset="0,0,0,0">
                      <w:txbxContent>
                        <w:p w14:paraId="6111FD31" w14:textId="77777777" w:rsidR="00BA5A3D" w:rsidRDefault="00BA5A3D">
                          <w:pPr>
                            <w:spacing w:line="180" w:lineRule="exact"/>
                            <w:rPr>
                              <w:rFonts w:ascii="Arial" w:eastAsia="Arial" w:hAnsi="Arial" w:cs="Arial"/>
                              <w:sz w:val="18"/>
                              <w:szCs w:val="18"/>
                            </w:rPr>
                          </w:pPr>
                        </w:p>
                      </w:txbxContent>
                    </v:textbox>
                  </v:shape>
                </v:group>
                <w10:wrap anchorx="page" anchory="page"/>
              </v:group>
            </w:pict>
          </mc:Fallback>
        </mc:AlternateContent>
      </w:r>
      <w:r>
        <w:rPr>
          <w:rFonts w:ascii="Times New Roman" w:eastAsia="Times New Roman" w:hAnsi="Times New Roman" w:cs="Times New Roman"/>
          <w:noProof/>
          <w:position w:val="-73"/>
          <w:sz w:val="20"/>
          <w:szCs w:val="20"/>
        </w:rPr>
        <mc:AlternateContent>
          <mc:Choice Requires="wpg">
            <w:drawing>
              <wp:inline distT="0" distB="0" distL="0" distR="0" wp14:anchorId="3159D277" wp14:editId="5DEBF133">
                <wp:extent cx="6468110" cy="2334895"/>
                <wp:effectExtent l="9525" t="9525" r="5080" b="0"/>
                <wp:docPr id="35"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19545" cy="2352675"/>
                          <a:chOff x="0" y="0"/>
                          <a:chExt cx="10186" cy="3677"/>
                        </a:xfrm>
                      </wpg:grpSpPr>
                      <wpg:grpSp>
                        <wpg:cNvPr id="36" name="Group 604"/>
                        <wpg:cNvGrpSpPr>
                          <a:grpSpLocks/>
                        </wpg:cNvGrpSpPr>
                        <wpg:grpSpPr bwMode="auto">
                          <a:xfrm>
                            <a:off x="29" y="31"/>
                            <a:ext cx="5049" cy="2"/>
                            <a:chOff x="29" y="31"/>
                            <a:chExt cx="5049" cy="2"/>
                          </a:xfrm>
                        </wpg:grpSpPr>
                        <wps:wsp>
                          <wps:cNvPr id="37" name="Freeform 605"/>
                          <wps:cNvSpPr>
                            <a:spLocks/>
                          </wps:cNvSpPr>
                          <wps:spPr bwMode="auto">
                            <a:xfrm>
                              <a:off x="29" y="31"/>
                              <a:ext cx="5049" cy="2"/>
                            </a:xfrm>
                            <a:custGeom>
                              <a:avLst/>
                              <a:gdLst>
                                <a:gd name="T0" fmla="+- 0 29 29"/>
                                <a:gd name="T1" fmla="*/ T0 w 5049"/>
                                <a:gd name="T2" fmla="+- 0 5077 29"/>
                                <a:gd name="T3" fmla="*/ T2 w 5049"/>
                              </a:gdLst>
                              <a:ahLst/>
                              <a:cxnLst>
                                <a:cxn ang="0">
                                  <a:pos x="T1" y="0"/>
                                </a:cxn>
                                <a:cxn ang="0">
                                  <a:pos x="T3" y="0"/>
                                </a:cxn>
                              </a:cxnLst>
                              <a:rect l="0" t="0" r="r" b="b"/>
                              <a:pathLst>
                                <a:path w="5049">
                                  <a:moveTo>
                                    <a:pt x="0" y="0"/>
                                  </a:moveTo>
                                  <a:lnTo>
                                    <a:pt x="5048" y="0"/>
                                  </a:lnTo>
                                </a:path>
                              </a:pathLst>
                            </a:custGeom>
                            <a:noFill/>
                            <a:ln w="1828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8" name="Group 602"/>
                        <wpg:cNvGrpSpPr>
                          <a:grpSpLocks/>
                        </wpg:cNvGrpSpPr>
                        <wpg:grpSpPr bwMode="auto">
                          <a:xfrm>
                            <a:off x="5107" y="31"/>
                            <a:ext cx="5050" cy="2"/>
                            <a:chOff x="5107" y="31"/>
                            <a:chExt cx="5050" cy="2"/>
                          </a:xfrm>
                        </wpg:grpSpPr>
                        <wps:wsp>
                          <wps:cNvPr id="39" name="Freeform 603"/>
                          <wps:cNvSpPr>
                            <a:spLocks/>
                          </wps:cNvSpPr>
                          <wps:spPr bwMode="auto">
                            <a:xfrm>
                              <a:off x="5107" y="31"/>
                              <a:ext cx="5050" cy="2"/>
                            </a:xfrm>
                            <a:custGeom>
                              <a:avLst/>
                              <a:gdLst>
                                <a:gd name="T0" fmla="+- 0 5107 5107"/>
                                <a:gd name="T1" fmla="*/ T0 w 5050"/>
                                <a:gd name="T2" fmla="+- 0 10157 5107"/>
                                <a:gd name="T3" fmla="*/ T2 w 5050"/>
                              </a:gdLst>
                              <a:ahLst/>
                              <a:cxnLst>
                                <a:cxn ang="0">
                                  <a:pos x="T1" y="0"/>
                                </a:cxn>
                                <a:cxn ang="0">
                                  <a:pos x="T3" y="0"/>
                                </a:cxn>
                              </a:cxnLst>
                              <a:rect l="0" t="0" r="r" b="b"/>
                              <a:pathLst>
                                <a:path w="5050">
                                  <a:moveTo>
                                    <a:pt x="0" y="0"/>
                                  </a:moveTo>
                                  <a:lnTo>
                                    <a:pt x="5050" y="0"/>
                                  </a:lnTo>
                                </a:path>
                              </a:pathLst>
                            </a:custGeom>
                            <a:noFill/>
                            <a:ln w="1828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0" name="Group 600"/>
                        <wpg:cNvGrpSpPr>
                          <a:grpSpLocks/>
                        </wpg:cNvGrpSpPr>
                        <wpg:grpSpPr bwMode="auto">
                          <a:xfrm>
                            <a:off x="14" y="14"/>
                            <a:ext cx="2" cy="3648"/>
                            <a:chOff x="14" y="14"/>
                            <a:chExt cx="2" cy="3648"/>
                          </a:xfrm>
                        </wpg:grpSpPr>
                        <wps:wsp>
                          <wps:cNvPr id="41" name="Freeform 601"/>
                          <wps:cNvSpPr>
                            <a:spLocks/>
                          </wps:cNvSpPr>
                          <wps:spPr bwMode="auto">
                            <a:xfrm>
                              <a:off x="14" y="14"/>
                              <a:ext cx="2" cy="3648"/>
                            </a:xfrm>
                            <a:custGeom>
                              <a:avLst/>
                              <a:gdLst>
                                <a:gd name="T0" fmla="+- 0 14 14"/>
                                <a:gd name="T1" fmla="*/ 14 h 3648"/>
                                <a:gd name="T2" fmla="+- 0 3662 14"/>
                                <a:gd name="T3" fmla="*/ 3662 h 3648"/>
                              </a:gdLst>
                              <a:ahLst/>
                              <a:cxnLst>
                                <a:cxn ang="0">
                                  <a:pos x="0" y="T1"/>
                                </a:cxn>
                                <a:cxn ang="0">
                                  <a:pos x="0" y="T3"/>
                                </a:cxn>
                              </a:cxnLst>
                              <a:rect l="0" t="0" r="r" b="b"/>
                              <a:pathLst>
                                <a:path h="3648">
                                  <a:moveTo>
                                    <a:pt x="0" y="0"/>
                                  </a:moveTo>
                                  <a:lnTo>
                                    <a:pt x="0" y="3648"/>
                                  </a:lnTo>
                                </a:path>
                              </a:pathLst>
                            </a:custGeom>
                            <a:noFill/>
                            <a:ln w="1828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2" name="Group 598"/>
                        <wpg:cNvGrpSpPr>
                          <a:grpSpLocks/>
                        </wpg:cNvGrpSpPr>
                        <wpg:grpSpPr bwMode="auto">
                          <a:xfrm>
                            <a:off x="29" y="3650"/>
                            <a:ext cx="5049" cy="2"/>
                            <a:chOff x="29" y="3650"/>
                            <a:chExt cx="5049" cy="2"/>
                          </a:xfrm>
                        </wpg:grpSpPr>
                        <wps:wsp>
                          <wps:cNvPr id="43" name="Freeform 599"/>
                          <wps:cNvSpPr>
                            <a:spLocks/>
                          </wps:cNvSpPr>
                          <wps:spPr bwMode="auto">
                            <a:xfrm>
                              <a:off x="29" y="3650"/>
                              <a:ext cx="5049" cy="2"/>
                            </a:xfrm>
                            <a:custGeom>
                              <a:avLst/>
                              <a:gdLst>
                                <a:gd name="T0" fmla="+- 0 29 29"/>
                                <a:gd name="T1" fmla="*/ T0 w 5049"/>
                                <a:gd name="T2" fmla="+- 0 5077 29"/>
                                <a:gd name="T3" fmla="*/ T2 w 5049"/>
                              </a:gdLst>
                              <a:ahLst/>
                              <a:cxnLst>
                                <a:cxn ang="0">
                                  <a:pos x="T1" y="0"/>
                                </a:cxn>
                                <a:cxn ang="0">
                                  <a:pos x="T3" y="0"/>
                                </a:cxn>
                              </a:cxnLst>
                              <a:rect l="0" t="0" r="r" b="b"/>
                              <a:pathLst>
                                <a:path w="5049">
                                  <a:moveTo>
                                    <a:pt x="0" y="0"/>
                                  </a:moveTo>
                                  <a:lnTo>
                                    <a:pt x="5048" y="0"/>
                                  </a:lnTo>
                                </a:path>
                              </a:pathLst>
                            </a:custGeom>
                            <a:noFill/>
                            <a:ln w="1828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4" name="Group 596"/>
                        <wpg:cNvGrpSpPr>
                          <a:grpSpLocks/>
                        </wpg:cNvGrpSpPr>
                        <wpg:grpSpPr bwMode="auto">
                          <a:xfrm>
                            <a:off x="5093" y="14"/>
                            <a:ext cx="2" cy="3648"/>
                            <a:chOff x="5093" y="14"/>
                            <a:chExt cx="2" cy="3648"/>
                          </a:xfrm>
                        </wpg:grpSpPr>
                        <wps:wsp>
                          <wps:cNvPr id="45" name="Freeform 597"/>
                          <wps:cNvSpPr>
                            <a:spLocks/>
                          </wps:cNvSpPr>
                          <wps:spPr bwMode="auto">
                            <a:xfrm>
                              <a:off x="5093" y="14"/>
                              <a:ext cx="2" cy="3648"/>
                            </a:xfrm>
                            <a:custGeom>
                              <a:avLst/>
                              <a:gdLst>
                                <a:gd name="T0" fmla="+- 0 14 14"/>
                                <a:gd name="T1" fmla="*/ 14 h 3648"/>
                                <a:gd name="T2" fmla="+- 0 3662 14"/>
                                <a:gd name="T3" fmla="*/ 3662 h 3648"/>
                              </a:gdLst>
                              <a:ahLst/>
                              <a:cxnLst>
                                <a:cxn ang="0">
                                  <a:pos x="0" y="T1"/>
                                </a:cxn>
                                <a:cxn ang="0">
                                  <a:pos x="0" y="T3"/>
                                </a:cxn>
                              </a:cxnLst>
                              <a:rect l="0" t="0" r="r" b="b"/>
                              <a:pathLst>
                                <a:path h="3648">
                                  <a:moveTo>
                                    <a:pt x="0" y="0"/>
                                  </a:moveTo>
                                  <a:lnTo>
                                    <a:pt x="0" y="3648"/>
                                  </a:lnTo>
                                </a:path>
                              </a:pathLst>
                            </a:custGeom>
                            <a:noFill/>
                            <a:ln w="1828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6" name="Group 594"/>
                        <wpg:cNvGrpSpPr>
                          <a:grpSpLocks/>
                        </wpg:cNvGrpSpPr>
                        <wpg:grpSpPr bwMode="auto">
                          <a:xfrm>
                            <a:off x="5107" y="3650"/>
                            <a:ext cx="5050" cy="2"/>
                            <a:chOff x="5107" y="3650"/>
                            <a:chExt cx="5050" cy="2"/>
                          </a:xfrm>
                        </wpg:grpSpPr>
                        <wps:wsp>
                          <wps:cNvPr id="47" name="Freeform 595"/>
                          <wps:cNvSpPr>
                            <a:spLocks/>
                          </wps:cNvSpPr>
                          <wps:spPr bwMode="auto">
                            <a:xfrm>
                              <a:off x="5107" y="3650"/>
                              <a:ext cx="5050" cy="2"/>
                            </a:xfrm>
                            <a:custGeom>
                              <a:avLst/>
                              <a:gdLst>
                                <a:gd name="T0" fmla="+- 0 5107 5107"/>
                                <a:gd name="T1" fmla="*/ T0 w 5050"/>
                                <a:gd name="T2" fmla="+- 0 10157 5107"/>
                                <a:gd name="T3" fmla="*/ T2 w 5050"/>
                              </a:gdLst>
                              <a:ahLst/>
                              <a:cxnLst>
                                <a:cxn ang="0">
                                  <a:pos x="T1" y="0"/>
                                </a:cxn>
                                <a:cxn ang="0">
                                  <a:pos x="T3" y="0"/>
                                </a:cxn>
                              </a:cxnLst>
                              <a:rect l="0" t="0" r="r" b="b"/>
                              <a:pathLst>
                                <a:path w="5050">
                                  <a:moveTo>
                                    <a:pt x="0" y="0"/>
                                  </a:moveTo>
                                  <a:lnTo>
                                    <a:pt x="5050" y="0"/>
                                  </a:lnTo>
                                </a:path>
                              </a:pathLst>
                            </a:custGeom>
                            <a:noFill/>
                            <a:ln w="1828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8" name="Group 591"/>
                        <wpg:cNvGrpSpPr>
                          <a:grpSpLocks/>
                        </wpg:cNvGrpSpPr>
                        <wpg:grpSpPr bwMode="auto">
                          <a:xfrm>
                            <a:off x="10171" y="14"/>
                            <a:ext cx="2" cy="3648"/>
                            <a:chOff x="10171" y="14"/>
                            <a:chExt cx="2" cy="3648"/>
                          </a:xfrm>
                        </wpg:grpSpPr>
                        <wps:wsp>
                          <wps:cNvPr id="49" name="Freeform 593"/>
                          <wps:cNvSpPr>
                            <a:spLocks/>
                          </wps:cNvSpPr>
                          <wps:spPr bwMode="auto">
                            <a:xfrm>
                              <a:off x="10171" y="14"/>
                              <a:ext cx="2" cy="3648"/>
                            </a:xfrm>
                            <a:custGeom>
                              <a:avLst/>
                              <a:gdLst>
                                <a:gd name="T0" fmla="+- 0 14 14"/>
                                <a:gd name="T1" fmla="*/ 14 h 3648"/>
                                <a:gd name="T2" fmla="+- 0 3662 14"/>
                                <a:gd name="T3" fmla="*/ 3662 h 3648"/>
                              </a:gdLst>
                              <a:ahLst/>
                              <a:cxnLst>
                                <a:cxn ang="0">
                                  <a:pos x="0" y="T1"/>
                                </a:cxn>
                                <a:cxn ang="0">
                                  <a:pos x="0" y="T3"/>
                                </a:cxn>
                              </a:cxnLst>
                              <a:rect l="0" t="0" r="r" b="b"/>
                              <a:pathLst>
                                <a:path h="3648">
                                  <a:moveTo>
                                    <a:pt x="0" y="0"/>
                                  </a:moveTo>
                                  <a:lnTo>
                                    <a:pt x="0" y="3648"/>
                                  </a:lnTo>
                                </a:path>
                              </a:pathLst>
                            </a:custGeom>
                            <a:noFill/>
                            <a:ln w="1828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50" name="Picture 59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14" y="31"/>
                              <a:ext cx="5078" cy="36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51" name="Group 571"/>
                        <wpg:cNvGrpSpPr>
                          <a:grpSpLocks/>
                        </wpg:cNvGrpSpPr>
                        <wpg:grpSpPr bwMode="auto">
                          <a:xfrm>
                            <a:off x="139" y="90"/>
                            <a:ext cx="1120" cy="141"/>
                            <a:chOff x="139" y="90"/>
                            <a:chExt cx="1120" cy="141"/>
                          </a:xfrm>
                        </wpg:grpSpPr>
                        <wps:wsp>
                          <wps:cNvPr id="52" name="Freeform 590"/>
                          <wps:cNvSpPr>
                            <a:spLocks/>
                          </wps:cNvSpPr>
                          <wps:spPr bwMode="auto">
                            <a:xfrm>
                              <a:off x="139" y="90"/>
                              <a:ext cx="1120" cy="141"/>
                            </a:xfrm>
                            <a:custGeom>
                              <a:avLst/>
                              <a:gdLst>
                                <a:gd name="T0" fmla="+- 0 243 139"/>
                                <a:gd name="T1" fmla="*/ T0 w 1120"/>
                                <a:gd name="T2" fmla="+- 0 92 90"/>
                                <a:gd name="T3" fmla="*/ 92 h 141"/>
                                <a:gd name="T4" fmla="+- 0 139 139"/>
                                <a:gd name="T5" fmla="*/ T4 w 1120"/>
                                <a:gd name="T6" fmla="+- 0 92 90"/>
                                <a:gd name="T7" fmla="*/ 92 h 141"/>
                                <a:gd name="T8" fmla="+- 0 139 139"/>
                                <a:gd name="T9" fmla="*/ T8 w 1120"/>
                                <a:gd name="T10" fmla="+- 0 228 90"/>
                                <a:gd name="T11" fmla="*/ 228 h 141"/>
                                <a:gd name="T12" fmla="+- 0 245 139"/>
                                <a:gd name="T13" fmla="*/ T12 w 1120"/>
                                <a:gd name="T14" fmla="+- 0 228 90"/>
                                <a:gd name="T15" fmla="*/ 228 h 141"/>
                                <a:gd name="T16" fmla="+- 0 245 139"/>
                                <a:gd name="T17" fmla="*/ T16 w 1120"/>
                                <a:gd name="T18" fmla="+- 0 205 90"/>
                                <a:gd name="T19" fmla="*/ 205 h 141"/>
                                <a:gd name="T20" fmla="+- 0 167 139"/>
                                <a:gd name="T21" fmla="*/ T20 w 1120"/>
                                <a:gd name="T22" fmla="+- 0 205 90"/>
                                <a:gd name="T23" fmla="*/ 205 h 141"/>
                                <a:gd name="T24" fmla="+- 0 167 139"/>
                                <a:gd name="T25" fmla="*/ T24 w 1120"/>
                                <a:gd name="T26" fmla="+- 0 168 90"/>
                                <a:gd name="T27" fmla="*/ 168 h 141"/>
                                <a:gd name="T28" fmla="+- 0 237 139"/>
                                <a:gd name="T29" fmla="*/ T28 w 1120"/>
                                <a:gd name="T30" fmla="+- 0 168 90"/>
                                <a:gd name="T31" fmla="*/ 168 h 141"/>
                                <a:gd name="T32" fmla="+- 0 237 139"/>
                                <a:gd name="T33" fmla="*/ T32 w 1120"/>
                                <a:gd name="T34" fmla="+- 0 145 90"/>
                                <a:gd name="T35" fmla="*/ 145 h 141"/>
                                <a:gd name="T36" fmla="+- 0 167 139"/>
                                <a:gd name="T37" fmla="*/ T36 w 1120"/>
                                <a:gd name="T38" fmla="+- 0 145 90"/>
                                <a:gd name="T39" fmla="*/ 145 h 141"/>
                                <a:gd name="T40" fmla="+- 0 167 139"/>
                                <a:gd name="T41" fmla="*/ T40 w 1120"/>
                                <a:gd name="T42" fmla="+- 0 115 90"/>
                                <a:gd name="T43" fmla="*/ 115 h 141"/>
                                <a:gd name="T44" fmla="+- 0 243 139"/>
                                <a:gd name="T45" fmla="*/ T44 w 1120"/>
                                <a:gd name="T46" fmla="+- 0 115 90"/>
                                <a:gd name="T47" fmla="*/ 115 h 141"/>
                                <a:gd name="T48" fmla="+- 0 243 139"/>
                                <a:gd name="T49" fmla="*/ T48 w 1120"/>
                                <a:gd name="T50" fmla="+- 0 92 90"/>
                                <a:gd name="T51" fmla="*/ 92 h 1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120" h="141">
                                  <a:moveTo>
                                    <a:pt x="104" y="2"/>
                                  </a:moveTo>
                                  <a:lnTo>
                                    <a:pt x="0" y="2"/>
                                  </a:lnTo>
                                  <a:lnTo>
                                    <a:pt x="0" y="138"/>
                                  </a:lnTo>
                                  <a:lnTo>
                                    <a:pt x="106" y="138"/>
                                  </a:lnTo>
                                  <a:lnTo>
                                    <a:pt x="106" y="115"/>
                                  </a:lnTo>
                                  <a:lnTo>
                                    <a:pt x="28" y="115"/>
                                  </a:lnTo>
                                  <a:lnTo>
                                    <a:pt x="28" y="78"/>
                                  </a:lnTo>
                                  <a:lnTo>
                                    <a:pt x="98" y="78"/>
                                  </a:lnTo>
                                  <a:lnTo>
                                    <a:pt x="98" y="55"/>
                                  </a:lnTo>
                                  <a:lnTo>
                                    <a:pt x="28" y="55"/>
                                  </a:lnTo>
                                  <a:lnTo>
                                    <a:pt x="28" y="25"/>
                                  </a:lnTo>
                                  <a:lnTo>
                                    <a:pt x="104" y="25"/>
                                  </a:lnTo>
                                  <a:lnTo>
                                    <a:pt x="104"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 name="Freeform 589"/>
                          <wps:cNvSpPr>
                            <a:spLocks/>
                          </wps:cNvSpPr>
                          <wps:spPr bwMode="auto">
                            <a:xfrm>
                              <a:off x="139" y="90"/>
                              <a:ext cx="1120" cy="141"/>
                            </a:xfrm>
                            <a:custGeom>
                              <a:avLst/>
                              <a:gdLst>
                                <a:gd name="T0" fmla="+- 0 313 139"/>
                                <a:gd name="T1" fmla="*/ T0 w 1120"/>
                                <a:gd name="T2" fmla="+- 0 92 90"/>
                                <a:gd name="T3" fmla="*/ 92 h 141"/>
                                <a:gd name="T4" fmla="+- 0 271 139"/>
                                <a:gd name="T5" fmla="*/ T4 w 1120"/>
                                <a:gd name="T6" fmla="+- 0 92 90"/>
                                <a:gd name="T7" fmla="*/ 92 h 141"/>
                                <a:gd name="T8" fmla="+- 0 271 139"/>
                                <a:gd name="T9" fmla="*/ T8 w 1120"/>
                                <a:gd name="T10" fmla="+- 0 228 90"/>
                                <a:gd name="T11" fmla="*/ 228 h 141"/>
                                <a:gd name="T12" fmla="+- 0 297 139"/>
                                <a:gd name="T13" fmla="*/ T12 w 1120"/>
                                <a:gd name="T14" fmla="+- 0 228 90"/>
                                <a:gd name="T15" fmla="*/ 228 h 141"/>
                                <a:gd name="T16" fmla="+- 0 297 139"/>
                                <a:gd name="T17" fmla="*/ T16 w 1120"/>
                                <a:gd name="T18" fmla="+- 0 121 90"/>
                                <a:gd name="T19" fmla="*/ 121 h 141"/>
                                <a:gd name="T20" fmla="+- 0 321 139"/>
                                <a:gd name="T21" fmla="*/ T20 w 1120"/>
                                <a:gd name="T22" fmla="+- 0 121 90"/>
                                <a:gd name="T23" fmla="*/ 121 h 141"/>
                                <a:gd name="T24" fmla="+- 0 313 139"/>
                                <a:gd name="T25" fmla="*/ T24 w 1120"/>
                                <a:gd name="T26" fmla="+- 0 92 90"/>
                                <a:gd name="T27" fmla="*/ 92 h 141"/>
                              </a:gdLst>
                              <a:ahLst/>
                              <a:cxnLst>
                                <a:cxn ang="0">
                                  <a:pos x="T1" y="T3"/>
                                </a:cxn>
                                <a:cxn ang="0">
                                  <a:pos x="T5" y="T7"/>
                                </a:cxn>
                                <a:cxn ang="0">
                                  <a:pos x="T9" y="T11"/>
                                </a:cxn>
                                <a:cxn ang="0">
                                  <a:pos x="T13" y="T15"/>
                                </a:cxn>
                                <a:cxn ang="0">
                                  <a:pos x="T17" y="T19"/>
                                </a:cxn>
                                <a:cxn ang="0">
                                  <a:pos x="T21" y="T23"/>
                                </a:cxn>
                                <a:cxn ang="0">
                                  <a:pos x="T25" y="T27"/>
                                </a:cxn>
                              </a:cxnLst>
                              <a:rect l="0" t="0" r="r" b="b"/>
                              <a:pathLst>
                                <a:path w="1120" h="141">
                                  <a:moveTo>
                                    <a:pt x="174" y="2"/>
                                  </a:moveTo>
                                  <a:lnTo>
                                    <a:pt x="132" y="2"/>
                                  </a:lnTo>
                                  <a:lnTo>
                                    <a:pt x="132" y="138"/>
                                  </a:lnTo>
                                  <a:lnTo>
                                    <a:pt x="158" y="138"/>
                                  </a:lnTo>
                                  <a:lnTo>
                                    <a:pt x="158" y="31"/>
                                  </a:lnTo>
                                  <a:lnTo>
                                    <a:pt x="182" y="31"/>
                                  </a:lnTo>
                                  <a:lnTo>
                                    <a:pt x="174"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 name="Freeform 588"/>
                          <wps:cNvSpPr>
                            <a:spLocks/>
                          </wps:cNvSpPr>
                          <wps:spPr bwMode="auto">
                            <a:xfrm>
                              <a:off x="139" y="90"/>
                              <a:ext cx="1120" cy="141"/>
                            </a:xfrm>
                            <a:custGeom>
                              <a:avLst/>
                              <a:gdLst>
                                <a:gd name="T0" fmla="+- 0 321 139"/>
                                <a:gd name="T1" fmla="*/ T0 w 1120"/>
                                <a:gd name="T2" fmla="+- 0 121 90"/>
                                <a:gd name="T3" fmla="*/ 121 h 141"/>
                                <a:gd name="T4" fmla="+- 0 297 139"/>
                                <a:gd name="T5" fmla="*/ T4 w 1120"/>
                                <a:gd name="T6" fmla="+- 0 121 90"/>
                                <a:gd name="T7" fmla="*/ 121 h 141"/>
                                <a:gd name="T8" fmla="+- 0 324 139"/>
                                <a:gd name="T9" fmla="*/ T8 w 1120"/>
                                <a:gd name="T10" fmla="+- 0 228 90"/>
                                <a:gd name="T11" fmla="*/ 228 h 141"/>
                                <a:gd name="T12" fmla="+- 0 352 139"/>
                                <a:gd name="T13" fmla="*/ T12 w 1120"/>
                                <a:gd name="T14" fmla="+- 0 228 90"/>
                                <a:gd name="T15" fmla="*/ 228 h 141"/>
                                <a:gd name="T16" fmla="+- 0 363 139"/>
                                <a:gd name="T17" fmla="*/ T16 w 1120"/>
                                <a:gd name="T18" fmla="+- 0 185 90"/>
                                <a:gd name="T19" fmla="*/ 185 h 141"/>
                                <a:gd name="T20" fmla="+- 0 338 139"/>
                                <a:gd name="T21" fmla="*/ T20 w 1120"/>
                                <a:gd name="T22" fmla="+- 0 185 90"/>
                                <a:gd name="T23" fmla="*/ 185 h 141"/>
                                <a:gd name="T24" fmla="+- 0 321 139"/>
                                <a:gd name="T25" fmla="*/ T24 w 1120"/>
                                <a:gd name="T26" fmla="+- 0 121 90"/>
                                <a:gd name="T27" fmla="*/ 121 h 141"/>
                              </a:gdLst>
                              <a:ahLst/>
                              <a:cxnLst>
                                <a:cxn ang="0">
                                  <a:pos x="T1" y="T3"/>
                                </a:cxn>
                                <a:cxn ang="0">
                                  <a:pos x="T5" y="T7"/>
                                </a:cxn>
                                <a:cxn ang="0">
                                  <a:pos x="T9" y="T11"/>
                                </a:cxn>
                                <a:cxn ang="0">
                                  <a:pos x="T13" y="T15"/>
                                </a:cxn>
                                <a:cxn ang="0">
                                  <a:pos x="T17" y="T19"/>
                                </a:cxn>
                                <a:cxn ang="0">
                                  <a:pos x="T21" y="T23"/>
                                </a:cxn>
                                <a:cxn ang="0">
                                  <a:pos x="T25" y="T27"/>
                                </a:cxn>
                              </a:cxnLst>
                              <a:rect l="0" t="0" r="r" b="b"/>
                              <a:pathLst>
                                <a:path w="1120" h="141">
                                  <a:moveTo>
                                    <a:pt x="182" y="31"/>
                                  </a:moveTo>
                                  <a:lnTo>
                                    <a:pt x="158" y="31"/>
                                  </a:lnTo>
                                  <a:lnTo>
                                    <a:pt x="185" y="138"/>
                                  </a:lnTo>
                                  <a:lnTo>
                                    <a:pt x="213" y="138"/>
                                  </a:lnTo>
                                  <a:lnTo>
                                    <a:pt x="224" y="95"/>
                                  </a:lnTo>
                                  <a:lnTo>
                                    <a:pt x="199" y="95"/>
                                  </a:lnTo>
                                  <a:lnTo>
                                    <a:pt x="182" y="3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 name="Freeform 587"/>
                          <wps:cNvSpPr>
                            <a:spLocks/>
                          </wps:cNvSpPr>
                          <wps:spPr bwMode="auto">
                            <a:xfrm>
                              <a:off x="139" y="90"/>
                              <a:ext cx="1120" cy="141"/>
                            </a:xfrm>
                            <a:custGeom>
                              <a:avLst/>
                              <a:gdLst>
                                <a:gd name="T0" fmla="+- 0 406 139"/>
                                <a:gd name="T1" fmla="*/ T0 w 1120"/>
                                <a:gd name="T2" fmla="+- 0 121 90"/>
                                <a:gd name="T3" fmla="*/ 121 h 141"/>
                                <a:gd name="T4" fmla="+- 0 379 139"/>
                                <a:gd name="T5" fmla="*/ T4 w 1120"/>
                                <a:gd name="T6" fmla="+- 0 121 90"/>
                                <a:gd name="T7" fmla="*/ 121 h 141"/>
                                <a:gd name="T8" fmla="+- 0 379 139"/>
                                <a:gd name="T9" fmla="*/ T8 w 1120"/>
                                <a:gd name="T10" fmla="+- 0 228 90"/>
                                <a:gd name="T11" fmla="*/ 228 h 141"/>
                                <a:gd name="T12" fmla="+- 0 406 139"/>
                                <a:gd name="T13" fmla="*/ T12 w 1120"/>
                                <a:gd name="T14" fmla="+- 0 228 90"/>
                                <a:gd name="T15" fmla="*/ 228 h 141"/>
                                <a:gd name="T16" fmla="+- 0 406 139"/>
                                <a:gd name="T17" fmla="*/ T16 w 1120"/>
                                <a:gd name="T18" fmla="+- 0 121 90"/>
                                <a:gd name="T19" fmla="*/ 121 h 141"/>
                              </a:gdLst>
                              <a:ahLst/>
                              <a:cxnLst>
                                <a:cxn ang="0">
                                  <a:pos x="T1" y="T3"/>
                                </a:cxn>
                                <a:cxn ang="0">
                                  <a:pos x="T5" y="T7"/>
                                </a:cxn>
                                <a:cxn ang="0">
                                  <a:pos x="T9" y="T11"/>
                                </a:cxn>
                                <a:cxn ang="0">
                                  <a:pos x="T13" y="T15"/>
                                </a:cxn>
                                <a:cxn ang="0">
                                  <a:pos x="T17" y="T19"/>
                                </a:cxn>
                              </a:cxnLst>
                              <a:rect l="0" t="0" r="r" b="b"/>
                              <a:pathLst>
                                <a:path w="1120" h="141">
                                  <a:moveTo>
                                    <a:pt x="267" y="31"/>
                                  </a:moveTo>
                                  <a:lnTo>
                                    <a:pt x="240" y="31"/>
                                  </a:lnTo>
                                  <a:lnTo>
                                    <a:pt x="240" y="138"/>
                                  </a:lnTo>
                                  <a:lnTo>
                                    <a:pt x="267" y="138"/>
                                  </a:lnTo>
                                  <a:lnTo>
                                    <a:pt x="267" y="3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 name="Freeform 586"/>
                          <wps:cNvSpPr>
                            <a:spLocks/>
                          </wps:cNvSpPr>
                          <wps:spPr bwMode="auto">
                            <a:xfrm>
                              <a:off x="139" y="90"/>
                              <a:ext cx="1120" cy="141"/>
                            </a:xfrm>
                            <a:custGeom>
                              <a:avLst/>
                              <a:gdLst>
                                <a:gd name="T0" fmla="+- 0 406 139"/>
                                <a:gd name="T1" fmla="*/ T0 w 1120"/>
                                <a:gd name="T2" fmla="+- 0 92 90"/>
                                <a:gd name="T3" fmla="*/ 92 h 141"/>
                                <a:gd name="T4" fmla="+- 0 363 139"/>
                                <a:gd name="T5" fmla="*/ T4 w 1120"/>
                                <a:gd name="T6" fmla="+- 0 92 90"/>
                                <a:gd name="T7" fmla="*/ 92 h 141"/>
                                <a:gd name="T8" fmla="+- 0 338 139"/>
                                <a:gd name="T9" fmla="*/ T8 w 1120"/>
                                <a:gd name="T10" fmla="+- 0 185 90"/>
                                <a:gd name="T11" fmla="*/ 185 h 141"/>
                                <a:gd name="T12" fmla="+- 0 363 139"/>
                                <a:gd name="T13" fmla="*/ T12 w 1120"/>
                                <a:gd name="T14" fmla="+- 0 185 90"/>
                                <a:gd name="T15" fmla="*/ 185 h 141"/>
                                <a:gd name="T16" fmla="+- 0 379 139"/>
                                <a:gd name="T17" fmla="*/ T16 w 1120"/>
                                <a:gd name="T18" fmla="+- 0 121 90"/>
                                <a:gd name="T19" fmla="*/ 121 h 141"/>
                                <a:gd name="T20" fmla="+- 0 406 139"/>
                                <a:gd name="T21" fmla="*/ T20 w 1120"/>
                                <a:gd name="T22" fmla="+- 0 121 90"/>
                                <a:gd name="T23" fmla="*/ 121 h 141"/>
                                <a:gd name="T24" fmla="+- 0 406 139"/>
                                <a:gd name="T25" fmla="*/ T24 w 1120"/>
                                <a:gd name="T26" fmla="+- 0 92 90"/>
                                <a:gd name="T27" fmla="*/ 92 h 141"/>
                              </a:gdLst>
                              <a:ahLst/>
                              <a:cxnLst>
                                <a:cxn ang="0">
                                  <a:pos x="T1" y="T3"/>
                                </a:cxn>
                                <a:cxn ang="0">
                                  <a:pos x="T5" y="T7"/>
                                </a:cxn>
                                <a:cxn ang="0">
                                  <a:pos x="T9" y="T11"/>
                                </a:cxn>
                                <a:cxn ang="0">
                                  <a:pos x="T13" y="T15"/>
                                </a:cxn>
                                <a:cxn ang="0">
                                  <a:pos x="T17" y="T19"/>
                                </a:cxn>
                                <a:cxn ang="0">
                                  <a:pos x="T21" y="T23"/>
                                </a:cxn>
                                <a:cxn ang="0">
                                  <a:pos x="T25" y="T27"/>
                                </a:cxn>
                              </a:cxnLst>
                              <a:rect l="0" t="0" r="r" b="b"/>
                              <a:pathLst>
                                <a:path w="1120" h="141">
                                  <a:moveTo>
                                    <a:pt x="267" y="2"/>
                                  </a:moveTo>
                                  <a:lnTo>
                                    <a:pt x="224" y="2"/>
                                  </a:lnTo>
                                  <a:lnTo>
                                    <a:pt x="199" y="95"/>
                                  </a:lnTo>
                                  <a:lnTo>
                                    <a:pt x="224" y="95"/>
                                  </a:lnTo>
                                  <a:lnTo>
                                    <a:pt x="240" y="31"/>
                                  </a:lnTo>
                                  <a:lnTo>
                                    <a:pt x="267" y="31"/>
                                  </a:lnTo>
                                  <a:lnTo>
                                    <a:pt x="267"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7" name="Freeform 585"/>
                          <wps:cNvSpPr>
                            <a:spLocks/>
                          </wps:cNvSpPr>
                          <wps:spPr bwMode="auto">
                            <a:xfrm>
                              <a:off x="139" y="90"/>
                              <a:ext cx="1120" cy="141"/>
                            </a:xfrm>
                            <a:custGeom>
                              <a:avLst/>
                              <a:gdLst>
                                <a:gd name="T0" fmla="+- 0 540 139"/>
                                <a:gd name="T1" fmla="*/ T0 w 1120"/>
                                <a:gd name="T2" fmla="+- 0 92 90"/>
                                <a:gd name="T3" fmla="*/ 92 h 141"/>
                                <a:gd name="T4" fmla="+- 0 437 139"/>
                                <a:gd name="T5" fmla="*/ T4 w 1120"/>
                                <a:gd name="T6" fmla="+- 0 92 90"/>
                                <a:gd name="T7" fmla="*/ 92 h 141"/>
                                <a:gd name="T8" fmla="+- 0 437 139"/>
                                <a:gd name="T9" fmla="*/ T8 w 1120"/>
                                <a:gd name="T10" fmla="+- 0 228 90"/>
                                <a:gd name="T11" fmla="*/ 228 h 141"/>
                                <a:gd name="T12" fmla="+- 0 543 139"/>
                                <a:gd name="T13" fmla="*/ T12 w 1120"/>
                                <a:gd name="T14" fmla="+- 0 228 90"/>
                                <a:gd name="T15" fmla="*/ 228 h 141"/>
                                <a:gd name="T16" fmla="+- 0 543 139"/>
                                <a:gd name="T17" fmla="*/ T16 w 1120"/>
                                <a:gd name="T18" fmla="+- 0 205 90"/>
                                <a:gd name="T19" fmla="*/ 205 h 141"/>
                                <a:gd name="T20" fmla="+- 0 465 139"/>
                                <a:gd name="T21" fmla="*/ T20 w 1120"/>
                                <a:gd name="T22" fmla="+- 0 205 90"/>
                                <a:gd name="T23" fmla="*/ 205 h 141"/>
                                <a:gd name="T24" fmla="+- 0 465 139"/>
                                <a:gd name="T25" fmla="*/ T24 w 1120"/>
                                <a:gd name="T26" fmla="+- 0 168 90"/>
                                <a:gd name="T27" fmla="*/ 168 h 141"/>
                                <a:gd name="T28" fmla="+- 0 535 139"/>
                                <a:gd name="T29" fmla="*/ T28 w 1120"/>
                                <a:gd name="T30" fmla="+- 0 168 90"/>
                                <a:gd name="T31" fmla="*/ 168 h 141"/>
                                <a:gd name="T32" fmla="+- 0 535 139"/>
                                <a:gd name="T33" fmla="*/ T32 w 1120"/>
                                <a:gd name="T34" fmla="+- 0 145 90"/>
                                <a:gd name="T35" fmla="*/ 145 h 141"/>
                                <a:gd name="T36" fmla="+- 0 465 139"/>
                                <a:gd name="T37" fmla="*/ T36 w 1120"/>
                                <a:gd name="T38" fmla="+- 0 145 90"/>
                                <a:gd name="T39" fmla="*/ 145 h 141"/>
                                <a:gd name="T40" fmla="+- 0 465 139"/>
                                <a:gd name="T41" fmla="*/ T40 w 1120"/>
                                <a:gd name="T42" fmla="+- 0 115 90"/>
                                <a:gd name="T43" fmla="*/ 115 h 141"/>
                                <a:gd name="T44" fmla="+- 0 540 139"/>
                                <a:gd name="T45" fmla="*/ T44 w 1120"/>
                                <a:gd name="T46" fmla="+- 0 115 90"/>
                                <a:gd name="T47" fmla="*/ 115 h 141"/>
                                <a:gd name="T48" fmla="+- 0 540 139"/>
                                <a:gd name="T49" fmla="*/ T48 w 1120"/>
                                <a:gd name="T50" fmla="+- 0 92 90"/>
                                <a:gd name="T51" fmla="*/ 92 h 1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120" h="141">
                                  <a:moveTo>
                                    <a:pt x="401" y="2"/>
                                  </a:moveTo>
                                  <a:lnTo>
                                    <a:pt x="298" y="2"/>
                                  </a:lnTo>
                                  <a:lnTo>
                                    <a:pt x="298" y="138"/>
                                  </a:lnTo>
                                  <a:lnTo>
                                    <a:pt x="404" y="138"/>
                                  </a:lnTo>
                                  <a:lnTo>
                                    <a:pt x="404" y="115"/>
                                  </a:lnTo>
                                  <a:lnTo>
                                    <a:pt x="326" y="115"/>
                                  </a:lnTo>
                                  <a:lnTo>
                                    <a:pt x="326" y="78"/>
                                  </a:lnTo>
                                  <a:lnTo>
                                    <a:pt x="396" y="78"/>
                                  </a:lnTo>
                                  <a:lnTo>
                                    <a:pt x="396" y="55"/>
                                  </a:lnTo>
                                  <a:lnTo>
                                    <a:pt x="326" y="55"/>
                                  </a:lnTo>
                                  <a:lnTo>
                                    <a:pt x="326" y="25"/>
                                  </a:lnTo>
                                  <a:lnTo>
                                    <a:pt x="401" y="25"/>
                                  </a:lnTo>
                                  <a:lnTo>
                                    <a:pt x="401"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 name="Freeform 584"/>
                          <wps:cNvSpPr>
                            <a:spLocks/>
                          </wps:cNvSpPr>
                          <wps:spPr bwMode="auto">
                            <a:xfrm>
                              <a:off x="139" y="90"/>
                              <a:ext cx="1120" cy="141"/>
                            </a:xfrm>
                            <a:custGeom>
                              <a:avLst/>
                              <a:gdLst>
                                <a:gd name="T0" fmla="+- 0 643 139"/>
                                <a:gd name="T1" fmla="*/ T0 w 1120"/>
                                <a:gd name="T2" fmla="+- 0 92 90"/>
                                <a:gd name="T3" fmla="*/ 92 h 141"/>
                                <a:gd name="T4" fmla="+- 0 569 139"/>
                                <a:gd name="T5" fmla="*/ T4 w 1120"/>
                                <a:gd name="T6" fmla="+- 0 92 90"/>
                                <a:gd name="T7" fmla="*/ 92 h 141"/>
                                <a:gd name="T8" fmla="+- 0 569 139"/>
                                <a:gd name="T9" fmla="*/ T8 w 1120"/>
                                <a:gd name="T10" fmla="+- 0 228 90"/>
                                <a:gd name="T11" fmla="*/ 228 h 141"/>
                                <a:gd name="T12" fmla="+- 0 597 139"/>
                                <a:gd name="T13" fmla="*/ T12 w 1120"/>
                                <a:gd name="T14" fmla="+- 0 228 90"/>
                                <a:gd name="T15" fmla="*/ 228 h 141"/>
                                <a:gd name="T16" fmla="+- 0 597 139"/>
                                <a:gd name="T17" fmla="*/ T16 w 1120"/>
                                <a:gd name="T18" fmla="+- 0 171 90"/>
                                <a:gd name="T19" fmla="*/ 171 h 141"/>
                                <a:gd name="T20" fmla="+- 0 652 139"/>
                                <a:gd name="T21" fmla="*/ T20 w 1120"/>
                                <a:gd name="T22" fmla="+- 0 171 90"/>
                                <a:gd name="T23" fmla="*/ 171 h 141"/>
                                <a:gd name="T24" fmla="+- 0 646 139"/>
                                <a:gd name="T25" fmla="*/ T24 w 1120"/>
                                <a:gd name="T26" fmla="+- 0 168 90"/>
                                <a:gd name="T27" fmla="*/ 168 h 141"/>
                                <a:gd name="T28" fmla="+- 0 658 139"/>
                                <a:gd name="T29" fmla="*/ T28 w 1120"/>
                                <a:gd name="T30" fmla="+- 0 166 90"/>
                                <a:gd name="T31" fmla="*/ 166 h 141"/>
                                <a:gd name="T32" fmla="+- 0 668 139"/>
                                <a:gd name="T33" fmla="*/ T32 w 1120"/>
                                <a:gd name="T34" fmla="+- 0 162 90"/>
                                <a:gd name="T35" fmla="*/ 162 h 141"/>
                                <a:gd name="T36" fmla="+- 0 679 139"/>
                                <a:gd name="T37" fmla="*/ T36 w 1120"/>
                                <a:gd name="T38" fmla="+- 0 150 90"/>
                                <a:gd name="T39" fmla="*/ 150 h 141"/>
                                <a:gd name="T40" fmla="+- 0 597 139"/>
                                <a:gd name="T41" fmla="*/ T40 w 1120"/>
                                <a:gd name="T42" fmla="+- 0 150 90"/>
                                <a:gd name="T43" fmla="*/ 150 h 141"/>
                                <a:gd name="T44" fmla="+- 0 597 139"/>
                                <a:gd name="T45" fmla="*/ T44 w 1120"/>
                                <a:gd name="T46" fmla="+- 0 115 90"/>
                                <a:gd name="T47" fmla="*/ 115 h 141"/>
                                <a:gd name="T48" fmla="+- 0 681 139"/>
                                <a:gd name="T49" fmla="*/ T48 w 1120"/>
                                <a:gd name="T50" fmla="+- 0 115 90"/>
                                <a:gd name="T51" fmla="*/ 115 h 141"/>
                                <a:gd name="T52" fmla="+- 0 673 139"/>
                                <a:gd name="T53" fmla="*/ T52 w 1120"/>
                                <a:gd name="T54" fmla="+- 0 103 90"/>
                                <a:gd name="T55" fmla="*/ 103 h 141"/>
                                <a:gd name="T56" fmla="+- 0 667 139"/>
                                <a:gd name="T57" fmla="*/ T56 w 1120"/>
                                <a:gd name="T58" fmla="+- 0 98 90"/>
                                <a:gd name="T59" fmla="*/ 98 h 141"/>
                                <a:gd name="T60" fmla="+- 0 661 139"/>
                                <a:gd name="T61" fmla="*/ T60 w 1120"/>
                                <a:gd name="T62" fmla="+- 0 96 90"/>
                                <a:gd name="T63" fmla="*/ 96 h 141"/>
                                <a:gd name="T64" fmla="+- 0 654 139"/>
                                <a:gd name="T65" fmla="*/ T64 w 1120"/>
                                <a:gd name="T66" fmla="+- 0 93 90"/>
                                <a:gd name="T67" fmla="*/ 93 h 141"/>
                                <a:gd name="T68" fmla="+- 0 643 139"/>
                                <a:gd name="T69" fmla="*/ T68 w 1120"/>
                                <a:gd name="T70" fmla="+- 0 92 90"/>
                                <a:gd name="T71" fmla="*/ 92 h 1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1120" h="141">
                                  <a:moveTo>
                                    <a:pt x="504" y="2"/>
                                  </a:moveTo>
                                  <a:lnTo>
                                    <a:pt x="430" y="2"/>
                                  </a:lnTo>
                                  <a:lnTo>
                                    <a:pt x="430" y="138"/>
                                  </a:lnTo>
                                  <a:lnTo>
                                    <a:pt x="458" y="138"/>
                                  </a:lnTo>
                                  <a:lnTo>
                                    <a:pt x="458" y="81"/>
                                  </a:lnTo>
                                  <a:lnTo>
                                    <a:pt x="513" y="81"/>
                                  </a:lnTo>
                                  <a:lnTo>
                                    <a:pt x="507" y="78"/>
                                  </a:lnTo>
                                  <a:lnTo>
                                    <a:pt x="519" y="76"/>
                                  </a:lnTo>
                                  <a:lnTo>
                                    <a:pt x="529" y="72"/>
                                  </a:lnTo>
                                  <a:lnTo>
                                    <a:pt x="540" y="60"/>
                                  </a:lnTo>
                                  <a:lnTo>
                                    <a:pt x="458" y="60"/>
                                  </a:lnTo>
                                  <a:lnTo>
                                    <a:pt x="458" y="25"/>
                                  </a:lnTo>
                                  <a:lnTo>
                                    <a:pt x="542" y="25"/>
                                  </a:lnTo>
                                  <a:lnTo>
                                    <a:pt x="534" y="13"/>
                                  </a:lnTo>
                                  <a:lnTo>
                                    <a:pt x="528" y="8"/>
                                  </a:lnTo>
                                  <a:lnTo>
                                    <a:pt x="522" y="6"/>
                                  </a:lnTo>
                                  <a:lnTo>
                                    <a:pt x="515" y="3"/>
                                  </a:lnTo>
                                  <a:lnTo>
                                    <a:pt x="504"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 name="Freeform 583"/>
                          <wps:cNvSpPr>
                            <a:spLocks/>
                          </wps:cNvSpPr>
                          <wps:spPr bwMode="auto">
                            <a:xfrm>
                              <a:off x="139" y="90"/>
                              <a:ext cx="1120" cy="141"/>
                            </a:xfrm>
                            <a:custGeom>
                              <a:avLst/>
                              <a:gdLst>
                                <a:gd name="T0" fmla="+- 0 652 139"/>
                                <a:gd name="T1" fmla="*/ T0 w 1120"/>
                                <a:gd name="T2" fmla="+- 0 171 90"/>
                                <a:gd name="T3" fmla="*/ 171 h 141"/>
                                <a:gd name="T4" fmla="+- 0 609 139"/>
                                <a:gd name="T5" fmla="*/ T4 w 1120"/>
                                <a:gd name="T6" fmla="+- 0 171 90"/>
                                <a:gd name="T7" fmla="*/ 171 h 141"/>
                                <a:gd name="T8" fmla="+- 0 614 139"/>
                                <a:gd name="T9" fmla="*/ T8 w 1120"/>
                                <a:gd name="T10" fmla="+- 0 172 90"/>
                                <a:gd name="T11" fmla="*/ 172 h 141"/>
                                <a:gd name="T12" fmla="+- 0 620 139"/>
                                <a:gd name="T13" fmla="*/ T12 w 1120"/>
                                <a:gd name="T14" fmla="+- 0 174 90"/>
                                <a:gd name="T15" fmla="*/ 174 h 141"/>
                                <a:gd name="T16" fmla="+- 0 623 139"/>
                                <a:gd name="T17" fmla="*/ T16 w 1120"/>
                                <a:gd name="T18" fmla="+- 0 176 90"/>
                                <a:gd name="T19" fmla="*/ 176 h 141"/>
                                <a:gd name="T20" fmla="+- 0 625 139"/>
                                <a:gd name="T21" fmla="*/ T20 w 1120"/>
                                <a:gd name="T22" fmla="+- 0 179 90"/>
                                <a:gd name="T23" fmla="*/ 179 h 141"/>
                                <a:gd name="T24" fmla="+- 0 628 139"/>
                                <a:gd name="T25" fmla="*/ T24 w 1120"/>
                                <a:gd name="T26" fmla="+- 0 181 90"/>
                                <a:gd name="T27" fmla="*/ 181 h 141"/>
                                <a:gd name="T28" fmla="+- 0 633 139"/>
                                <a:gd name="T29" fmla="*/ T28 w 1120"/>
                                <a:gd name="T30" fmla="+- 0 188 90"/>
                                <a:gd name="T31" fmla="*/ 188 h 141"/>
                                <a:gd name="T32" fmla="+- 0 640 139"/>
                                <a:gd name="T33" fmla="*/ T32 w 1120"/>
                                <a:gd name="T34" fmla="+- 0 198 90"/>
                                <a:gd name="T35" fmla="*/ 198 h 141"/>
                                <a:gd name="T36" fmla="+- 0 661 139"/>
                                <a:gd name="T37" fmla="*/ T36 w 1120"/>
                                <a:gd name="T38" fmla="+- 0 228 90"/>
                                <a:gd name="T39" fmla="*/ 228 h 141"/>
                                <a:gd name="T40" fmla="+- 0 694 139"/>
                                <a:gd name="T41" fmla="*/ T40 w 1120"/>
                                <a:gd name="T42" fmla="+- 0 228 90"/>
                                <a:gd name="T43" fmla="*/ 228 h 141"/>
                                <a:gd name="T44" fmla="+- 0 677 139"/>
                                <a:gd name="T45" fmla="*/ T44 w 1120"/>
                                <a:gd name="T46" fmla="+- 0 202 90"/>
                                <a:gd name="T47" fmla="*/ 202 h 141"/>
                                <a:gd name="T48" fmla="+- 0 671 139"/>
                                <a:gd name="T49" fmla="*/ T48 w 1120"/>
                                <a:gd name="T50" fmla="+- 0 191 90"/>
                                <a:gd name="T51" fmla="*/ 191 h 141"/>
                                <a:gd name="T52" fmla="+- 0 665 139"/>
                                <a:gd name="T53" fmla="*/ T52 w 1120"/>
                                <a:gd name="T54" fmla="+- 0 184 90"/>
                                <a:gd name="T55" fmla="*/ 184 h 141"/>
                                <a:gd name="T56" fmla="+- 0 661 139"/>
                                <a:gd name="T57" fmla="*/ T56 w 1120"/>
                                <a:gd name="T58" fmla="+- 0 179 90"/>
                                <a:gd name="T59" fmla="*/ 179 h 141"/>
                                <a:gd name="T60" fmla="+- 0 657 139"/>
                                <a:gd name="T61" fmla="*/ T60 w 1120"/>
                                <a:gd name="T62" fmla="+- 0 175 90"/>
                                <a:gd name="T63" fmla="*/ 175 h 141"/>
                                <a:gd name="T64" fmla="+- 0 652 139"/>
                                <a:gd name="T65" fmla="*/ T64 w 1120"/>
                                <a:gd name="T66" fmla="+- 0 172 90"/>
                                <a:gd name="T67" fmla="*/ 172 h 141"/>
                                <a:gd name="T68" fmla="+- 0 652 139"/>
                                <a:gd name="T69" fmla="*/ T68 w 1120"/>
                                <a:gd name="T70" fmla="+- 0 171 90"/>
                                <a:gd name="T71" fmla="*/ 171 h 1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1120" h="141">
                                  <a:moveTo>
                                    <a:pt x="513" y="81"/>
                                  </a:moveTo>
                                  <a:lnTo>
                                    <a:pt x="470" y="81"/>
                                  </a:lnTo>
                                  <a:lnTo>
                                    <a:pt x="475" y="82"/>
                                  </a:lnTo>
                                  <a:lnTo>
                                    <a:pt x="481" y="84"/>
                                  </a:lnTo>
                                  <a:lnTo>
                                    <a:pt x="484" y="86"/>
                                  </a:lnTo>
                                  <a:lnTo>
                                    <a:pt x="486" y="89"/>
                                  </a:lnTo>
                                  <a:lnTo>
                                    <a:pt x="489" y="91"/>
                                  </a:lnTo>
                                  <a:lnTo>
                                    <a:pt x="494" y="98"/>
                                  </a:lnTo>
                                  <a:lnTo>
                                    <a:pt x="501" y="108"/>
                                  </a:lnTo>
                                  <a:lnTo>
                                    <a:pt x="522" y="138"/>
                                  </a:lnTo>
                                  <a:lnTo>
                                    <a:pt x="555" y="138"/>
                                  </a:lnTo>
                                  <a:lnTo>
                                    <a:pt x="538" y="112"/>
                                  </a:lnTo>
                                  <a:lnTo>
                                    <a:pt x="532" y="101"/>
                                  </a:lnTo>
                                  <a:lnTo>
                                    <a:pt x="526" y="94"/>
                                  </a:lnTo>
                                  <a:lnTo>
                                    <a:pt x="522" y="89"/>
                                  </a:lnTo>
                                  <a:lnTo>
                                    <a:pt x="518" y="85"/>
                                  </a:lnTo>
                                  <a:lnTo>
                                    <a:pt x="513" y="82"/>
                                  </a:lnTo>
                                  <a:lnTo>
                                    <a:pt x="513" y="8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0" name="Freeform 582"/>
                          <wps:cNvSpPr>
                            <a:spLocks/>
                          </wps:cNvSpPr>
                          <wps:spPr bwMode="auto">
                            <a:xfrm>
                              <a:off x="139" y="90"/>
                              <a:ext cx="1120" cy="141"/>
                            </a:xfrm>
                            <a:custGeom>
                              <a:avLst/>
                              <a:gdLst>
                                <a:gd name="T0" fmla="+- 0 681 139"/>
                                <a:gd name="T1" fmla="*/ T0 w 1120"/>
                                <a:gd name="T2" fmla="+- 0 115 90"/>
                                <a:gd name="T3" fmla="*/ 115 h 141"/>
                                <a:gd name="T4" fmla="+- 0 597 139"/>
                                <a:gd name="T5" fmla="*/ T4 w 1120"/>
                                <a:gd name="T6" fmla="+- 0 115 90"/>
                                <a:gd name="T7" fmla="*/ 115 h 141"/>
                                <a:gd name="T8" fmla="+- 0 637 139"/>
                                <a:gd name="T9" fmla="*/ T8 w 1120"/>
                                <a:gd name="T10" fmla="+- 0 115 90"/>
                                <a:gd name="T11" fmla="*/ 115 h 141"/>
                                <a:gd name="T12" fmla="+- 0 640 139"/>
                                <a:gd name="T13" fmla="*/ T12 w 1120"/>
                                <a:gd name="T14" fmla="+- 0 116 90"/>
                                <a:gd name="T15" fmla="*/ 116 h 141"/>
                                <a:gd name="T16" fmla="+- 0 644 139"/>
                                <a:gd name="T17" fmla="*/ T16 w 1120"/>
                                <a:gd name="T18" fmla="+- 0 116 90"/>
                                <a:gd name="T19" fmla="*/ 116 h 141"/>
                                <a:gd name="T20" fmla="+- 0 648 139"/>
                                <a:gd name="T21" fmla="*/ T20 w 1120"/>
                                <a:gd name="T22" fmla="+- 0 118 90"/>
                                <a:gd name="T23" fmla="*/ 118 h 141"/>
                                <a:gd name="T24" fmla="+- 0 653 139"/>
                                <a:gd name="T25" fmla="*/ T24 w 1120"/>
                                <a:gd name="T26" fmla="+- 0 124 90"/>
                                <a:gd name="T27" fmla="*/ 124 h 141"/>
                                <a:gd name="T28" fmla="+- 0 654 139"/>
                                <a:gd name="T29" fmla="*/ T28 w 1120"/>
                                <a:gd name="T30" fmla="+- 0 128 90"/>
                                <a:gd name="T31" fmla="*/ 128 h 141"/>
                                <a:gd name="T32" fmla="+- 0 654 139"/>
                                <a:gd name="T33" fmla="*/ T32 w 1120"/>
                                <a:gd name="T34" fmla="+- 0 136 90"/>
                                <a:gd name="T35" fmla="*/ 136 h 141"/>
                                <a:gd name="T36" fmla="+- 0 653 139"/>
                                <a:gd name="T37" fmla="*/ T36 w 1120"/>
                                <a:gd name="T38" fmla="+- 0 140 90"/>
                                <a:gd name="T39" fmla="*/ 140 h 141"/>
                                <a:gd name="T40" fmla="+- 0 651 139"/>
                                <a:gd name="T41" fmla="*/ T40 w 1120"/>
                                <a:gd name="T42" fmla="+- 0 142 90"/>
                                <a:gd name="T43" fmla="*/ 142 h 141"/>
                                <a:gd name="T44" fmla="+- 0 649 139"/>
                                <a:gd name="T45" fmla="*/ T44 w 1120"/>
                                <a:gd name="T46" fmla="+- 0 145 90"/>
                                <a:gd name="T47" fmla="*/ 145 h 141"/>
                                <a:gd name="T48" fmla="+- 0 647 139"/>
                                <a:gd name="T49" fmla="*/ T48 w 1120"/>
                                <a:gd name="T50" fmla="+- 0 147 90"/>
                                <a:gd name="T51" fmla="*/ 147 h 141"/>
                                <a:gd name="T52" fmla="+- 0 643 139"/>
                                <a:gd name="T53" fmla="*/ T52 w 1120"/>
                                <a:gd name="T54" fmla="+- 0 148 90"/>
                                <a:gd name="T55" fmla="*/ 148 h 141"/>
                                <a:gd name="T56" fmla="+- 0 640 139"/>
                                <a:gd name="T57" fmla="*/ T56 w 1120"/>
                                <a:gd name="T58" fmla="+- 0 149 90"/>
                                <a:gd name="T59" fmla="*/ 149 h 141"/>
                                <a:gd name="T60" fmla="+- 0 631 139"/>
                                <a:gd name="T61" fmla="*/ T60 w 1120"/>
                                <a:gd name="T62" fmla="+- 0 150 90"/>
                                <a:gd name="T63" fmla="*/ 150 h 141"/>
                                <a:gd name="T64" fmla="+- 0 679 139"/>
                                <a:gd name="T65" fmla="*/ T64 w 1120"/>
                                <a:gd name="T66" fmla="+- 0 150 90"/>
                                <a:gd name="T67" fmla="*/ 150 h 141"/>
                                <a:gd name="T68" fmla="+- 0 680 139"/>
                                <a:gd name="T69" fmla="*/ T68 w 1120"/>
                                <a:gd name="T70" fmla="+- 0 149 90"/>
                                <a:gd name="T71" fmla="*/ 149 h 141"/>
                                <a:gd name="T72" fmla="+- 0 683 139"/>
                                <a:gd name="T73" fmla="*/ T72 w 1120"/>
                                <a:gd name="T74" fmla="+- 0 141 90"/>
                                <a:gd name="T75" fmla="*/ 141 h 141"/>
                                <a:gd name="T76" fmla="+- 0 683 139"/>
                                <a:gd name="T77" fmla="*/ T76 w 1120"/>
                                <a:gd name="T78" fmla="+- 0 122 90"/>
                                <a:gd name="T79" fmla="*/ 122 h 141"/>
                                <a:gd name="T80" fmla="+- 0 681 139"/>
                                <a:gd name="T81" fmla="*/ T80 w 1120"/>
                                <a:gd name="T82" fmla="+- 0 115 90"/>
                                <a:gd name="T83" fmla="*/ 115 h 1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120" h="141">
                                  <a:moveTo>
                                    <a:pt x="542" y="25"/>
                                  </a:moveTo>
                                  <a:lnTo>
                                    <a:pt x="458" y="25"/>
                                  </a:lnTo>
                                  <a:lnTo>
                                    <a:pt x="498" y="25"/>
                                  </a:lnTo>
                                  <a:lnTo>
                                    <a:pt x="501" y="26"/>
                                  </a:lnTo>
                                  <a:lnTo>
                                    <a:pt x="505" y="26"/>
                                  </a:lnTo>
                                  <a:lnTo>
                                    <a:pt x="509" y="28"/>
                                  </a:lnTo>
                                  <a:lnTo>
                                    <a:pt x="514" y="34"/>
                                  </a:lnTo>
                                  <a:lnTo>
                                    <a:pt x="515" y="38"/>
                                  </a:lnTo>
                                  <a:lnTo>
                                    <a:pt x="515" y="46"/>
                                  </a:lnTo>
                                  <a:lnTo>
                                    <a:pt x="514" y="50"/>
                                  </a:lnTo>
                                  <a:lnTo>
                                    <a:pt x="512" y="52"/>
                                  </a:lnTo>
                                  <a:lnTo>
                                    <a:pt x="510" y="55"/>
                                  </a:lnTo>
                                  <a:lnTo>
                                    <a:pt x="508" y="57"/>
                                  </a:lnTo>
                                  <a:lnTo>
                                    <a:pt x="504" y="58"/>
                                  </a:lnTo>
                                  <a:lnTo>
                                    <a:pt x="501" y="59"/>
                                  </a:lnTo>
                                  <a:lnTo>
                                    <a:pt x="492" y="60"/>
                                  </a:lnTo>
                                  <a:lnTo>
                                    <a:pt x="540" y="60"/>
                                  </a:lnTo>
                                  <a:lnTo>
                                    <a:pt x="541" y="59"/>
                                  </a:lnTo>
                                  <a:lnTo>
                                    <a:pt x="544" y="51"/>
                                  </a:lnTo>
                                  <a:lnTo>
                                    <a:pt x="544" y="32"/>
                                  </a:lnTo>
                                  <a:lnTo>
                                    <a:pt x="542" y="2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 name="Freeform 581"/>
                          <wps:cNvSpPr>
                            <a:spLocks/>
                          </wps:cNvSpPr>
                          <wps:spPr bwMode="auto">
                            <a:xfrm>
                              <a:off x="139" y="90"/>
                              <a:ext cx="1120" cy="141"/>
                            </a:xfrm>
                            <a:custGeom>
                              <a:avLst/>
                              <a:gdLst>
                                <a:gd name="T0" fmla="+- 0 777 139"/>
                                <a:gd name="T1" fmla="*/ T0 w 1120"/>
                                <a:gd name="T2" fmla="+- 0 90 90"/>
                                <a:gd name="T3" fmla="*/ 90 h 141"/>
                                <a:gd name="T4" fmla="+- 0 764 139"/>
                                <a:gd name="T5" fmla="*/ T4 w 1120"/>
                                <a:gd name="T6" fmla="+- 0 90 90"/>
                                <a:gd name="T7" fmla="*/ 90 h 141"/>
                                <a:gd name="T8" fmla="+- 0 753 139"/>
                                <a:gd name="T9" fmla="*/ T8 w 1120"/>
                                <a:gd name="T10" fmla="+- 0 92 90"/>
                                <a:gd name="T11" fmla="*/ 92 h 141"/>
                                <a:gd name="T12" fmla="+- 0 744 139"/>
                                <a:gd name="T13" fmla="*/ T12 w 1120"/>
                                <a:gd name="T14" fmla="+- 0 97 90"/>
                                <a:gd name="T15" fmla="*/ 97 h 141"/>
                                <a:gd name="T16" fmla="+- 0 732 139"/>
                                <a:gd name="T17" fmla="*/ T16 w 1120"/>
                                <a:gd name="T18" fmla="+- 0 103 90"/>
                                <a:gd name="T19" fmla="*/ 103 h 141"/>
                                <a:gd name="T20" fmla="+- 0 723 139"/>
                                <a:gd name="T21" fmla="*/ T20 w 1120"/>
                                <a:gd name="T22" fmla="+- 0 111 90"/>
                                <a:gd name="T23" fmla="*/ 111 h 141"/>
                                <a:gd name="T24" fmla="+- 0 711 139"/>
                                <a:gd name="T25" fmla="*/ T24 w 1120"/>
                                <a:gd name="T26" fmla="+- 0 133 90"/>
                                <a:gd name="T27" fmla="*/ 133 h 141"/>
                                <a:gd name="T28" fmla="+- 0 708 139"/>
                                <a:gd name="T29" fmla="*/ T28 w 1120"/>
                                <a:gd name="T30" fmla="+- 0 146 90"/>
                                <a:gd name="T31" fmla="*/ 146 h 141"/>
                                <a:gd name="T32" fmla="+- 0 708 139"/>
                                <a:gd name="T33" fmla="*/ T32 w 1120"/>
                                <a:gd name="T34" fmla="+- 0 173 90"/>
                                <a:gd name="T35" fmla="*/ 173 h 141"/>
                                <a:gd name="T36" fmla="+- 0 710 139"/>
                                <a:gd name="T37" fmla="*/ T36 w 1120"/>
                                <a:gd name="T38" fmla="+- 0 185 90"/>
                                <a:gd name="T39" fmla="*/ 185 h 141"/>
                                <a:gd name="T40" fmla="+- 0 716 139"/>
                                <a:gd name="T41" fmla="*/ T40 w 1120"/>
                                <a:gd name="T42" fmla="+- 0 196 90"/>
                                <a:gd name="T43" fmla="*/ 196 h 141"/>
                                <a:gd name="T44" fmla="+- 0 721 139"/>
                                <a:gd name="T45" fmla="*/ T44 w 1120"/>
                                <a:gd name="T46" fmla="+- 0 207 90"/>
                                <a:gd name="T47" fmla="*/ 207 h 141"/>
                                <a:gd name="T48" fmla="+- 0 730 139"/>
                                <a:gd name="T49" fmla="*/ T48 w 1120"/>
                                <a:gd name="T50" fmla="+- 0 215 90"/>
                                <a:gd name="T51" fmla="*/ 215 h 141"/>
                                <a:gd name="T52" fmla="+- 0 751 139"/>
                                <a:gd name="T53" fmla="*/ T52 w 1120"/>
                                <a:gd name="T54" fmla="+- 0 227 90"/>
                                <a:gd name="T55" fmla="*/ 227 h 141"/>
                                <a:gd name="T56" fmla="+- 0 764 139"/>
                                <a:gd name="T57" fmla="*/ T56 w 1120"/>
                                <a:gd name="T58" fmla="+- 0 230 90"/>
                                <a:gd name="T59" fmla="*/ 230 h 141"/>
                                <a:gd name="T60" fmla="+- 0 790 139"/>
                                <a:gd name="T61" fmla="*/ T60 w 1120"/>
                                <a:gd name="T62" fmla="+- 0 230 90"/>
                                <a:gd name="T63" fmla="*/ 230 h 141"/>
                                <a:gd name="T64" fmla="+- 0 802 139"/>
                                <a:gd name="T65" fmla="*/ T64 w 1120"/>
                                <a:gd name="T66" fmla="+- 0 228 90"/>
                                <a:gd name="T67" fmla="*/ 228 h 141"/>
                                <a:gd name="T68" fmla="+- 0 824 139"/>
                                <a:gd name="T69" fmla="*/ T68 w 1120"/>
                                <a:gd name="T70" fmla="+- 0 220 90"/>
                                <a:gd name="T71" fmla="*/ 220 h 141"/>
                                <a:gd name="T72" fmla="+- 0 833 139"/>
                                <a:gd name="T73" fmla="*/ T72 w 1120"/>
                                <a:gd name="T74" fmla="+- 0 215 90"/>
                                <a:gd name="T75" fmla="*/ 215 h 141"/>
                                <a:gd name="T76" fmla="+- 0 838 139"/>
                                <a:gd name="T77" fmla="*/ T76 w 1120"/>
                                <a:gd name="T78" fmla="+- 0 209 90"/>
                                <a:gd name="T79" fmla="*/ 209 h 141"/>
                                <a:gd name="T80" fmla="+- 0 838 139"/>
                                <a:gd name="T81" fmla="*/ T80 w 1120"/>
                                <a:gd name="T82" fmla="+- 0 207 90"/>
                                <a:gd name="T83" fmla="*/ 207 h 141"/>
                                <a:gd name="T84" fmla="+- 0 765 139"/>
                                <a:gd name="T85" fmla="*/ T84 w 1120"/>
                                <a:gd name="T86" fmla="+- 0 207 90"/>
                                <a:gd name="T87" fmla="*/ 207 h 141"/>
                                <a:gd name="T88" fmla="+- 0 755 139"/>
                                <a:gd name="T89" fmla="*/ T88 w 1120"/>
                                <a:gd name="T90" fmla="+- 0 203 90"/>
                                <a:gd name="T91" fmla="*/ 203 h 141"/>
                                <a:gd name="T92" fmla="+- 0 741 139"/>
                                <a:gd name="T93" fmla="*/ T92 w 1120"/>
                                <a:gd name="T94" fmla="+- 0 187 90"/>
                                <a:gd name="T95" fmla="*/ 187 h 141"/>
                                <a:gd name="T96" fmla="+- 0 737 139"/>
                                <a:gd name="T97" fmla="*/ T96 w 1120"/>
                                <a:gd name="T98" fmla="+- 0 175 90"/>
                                <a:gd name="T99" fmla="*/ 175 h 141"/>
                                <a:gd name="T100" fmla="+- 0 737 139"/>
                                <a:gd name="T101" fmla="*/ T100 w 1120"/>
                                <a:gd name="T102" fmla="+- 0 144 90"/>
                                <a:gd name="T103" fmla="*/ 144 h 141"/>
                                <a:gd name="T104" fmla="+- 0 740 139"/>
                                <a:gd name="T105" fmla="*/ T104 w 1120"/>
                                <a:gd name="T106" fmla="+- 0 132 90"/>
                                <a:gd name="T107" fmla="*/ 132 h 141"/>
                                <a:gd name="T108" fmla="+- 0 755 139"/>
                                <a:gd name="T109" fmla="*/ T108 w 1120"/>
                                <a:gd name="T110" fmla="+- 0 117 90"/>
                                <a:gd name="T111" fmla="*/ 117 h 141"/>
                                <a:gd name="T112" fmla="+- 0 765 139"/>
                                <a:gd name="T113" fmla="*/ T112 w 1120"/>
                                <a:gd name="T114" fmla="+- 0 113 90"/>
                                <a:gd name="T115" fmla="*/ 113 h 141"/>
                                <a:gd name="T116" fmla="+- 0 831 139"/>
                                <a:gd name="T117" fmla="*/ T116 w 1120"/>
                                <a:gd name="T118" fmla="+- 0 113 90"/>
                                <a:gd name="T119" fmla="*/ 113 h 141"/>
                                <a:gd name="T120" fmla="+- 0 828 139"/>
                                <a:gd name="T121" fmla="*/ T120 w 1120"/>
                                <a:gd name="T122" fmla="+- 0 108 90"/>
                                <a:gd name="T123" fmla="*/ 108 h 141"/>
                                <a:gd name="T124" fmla="+- 0 816 139"/>
                                <a:gd name="T125" fmla="*/ T124 w 1120"/>
                                <a:gd name="T126" fmla="+- 0 100 90"/>
                                <a:gd name="T127" fmla="*/ 100 h 141"/>
                                <a:gd name="T128" fmla="+- 0 799 139"/>
                                <a:gd name="T129" fmla="*/ T128 w 1120"/>
                                <a:gd name="T130" fmla="+- 0 92 90"/>
                                <a:gd name="T131" fmla="*/ 92 h 141"/>
                                <a:gd name="T132" fmla="+- 0 777 139"/>
                                <a:gd name="T133" fmla="*/ T132 w 1120"/>
                                <a:gd name="T134" fmla="+- 0 90 90"/>
                                <a:gd name="T135" fmla="*/ 90 h 1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1120" h="141">
                                  <a:moveTo>
                                    <a:pt x="638" y="0"/>
                                  </a:moveTo>
                                  <a:lnTo>
                                    <a:pt x="625" y="0"/>
                                  </a:lnTo>
                                  <a:lnTo>
                                    <a:pt x="614" y="2"/>
                                  </a:lnTo>
                                  <a:lnTo>
                                    <a:pt x="605" y="7"/>
                                  </a:lnTo>
                                  <a:lnTo>
                                    <a:pt x="593" y="13"/>
                                  </a:lnTo>
                                  <a:lnTo>
                                    <a:pt x="584" y="21"/>
                                  </a:lnTo>
                                  <a:lnTo>
                                    <a:pt x="572" y="43"/>
                                  </a:lnTo>
                                  <a:lnTo>
                                    <a:pt x="569" y="56"/>
                                  </a:lnTo>
                                  <a:lnTo>
                                    <a:pt x="569" y="83"/>
                                  </a:lnTo>
                                  <a:lnTo>
                                    <a:pt x="571" y="95"/>
                                  </a:lnTo>
                                  <a:lnTo>
                                    <a:pt x="577" y="106"/>
                                  </a:lnTo>
                                  <a:lnTo>
                                    <a:pt x="582" y="117"/>
                                  </a:lnTo>
                                  <a:lnTo>
                                    <a:pt x="591" y="125"/>
                                  </a:lnTo>
                                  <a:lnTo>
                                    <a:pt x="612" y="137"/>
                                  </a:lnTo>
                                  <a:lnTo>
                                    <a:pt x="625" y="140"/>
                                  </a:lnTo>
                                  <a:lnTo>
                                    <a:pt x="651" y="140"/>
                                  </a:lnTo>
                                  <a:lnTo>
                                    <a:pt x="663" y="138"/>
                                  </a:lnTo>
                                  <a:lnTo>
                                    <a:pt x="685" y="130"/>
                                  </a:lnTo>
                                  <a:lnTo>
                                    <a:pt x="694" y="125"/>
                                  </a:lnTo>
                                  <a:lnTo>
                                    <a:pt x="699" y="119"/>
                                  </a:lnTo>
                                  <a:lnTo>
                                    <a:pt x="699" y="117"/>
                                  </a:lnTo>
                                  <a:lnTo>
                                    <a:pt x="626" y="117"/>
                                  </a:lnTo>
                                  <a:lnTo>
                                    <a:pt x="616" y="113"/>
                                  </a:lnTo>
                                  <a:lnTo>
                                    <a:pt x="602" y="97"/>
                                  </a:lnTo>
                                  <a:lnTo>
                                    <a:pt x="598" y="85"/>
                                  </a:lnTo>
                                  <a:lnTo>
                                    <a:pt x="598" y="54"/>
                                  </a:lnTo>
                                  <a:lnTo>
                                    <a:pt x="601" y="42"/>
                                  </a:lnTo>
                                  <a:lnTo>
                                    <a:pt x="616" y="27"/>
                                  </a:lnTo>
                                  <a:lnTo>
                                    <a:pt x="626" y="23"/>
                                  </a:lnTo>
                                  <a:lnTo>
                                    <a:pt x="692" y="23"/>
                                  </a:lnTo>
                                  <a:lnTo>
                                    <a:pt x="689" y="18"/>
                                  </a:lnTo>
                                  <a:lnTo>
                                    <a:pt x="677" y="10"/>
                                  </a:lnTo>
                                  <a:lnTo>
                                    <a:pt x="660" y="2"/>
                                  </a:lnTo>
                                  <a:lnTo>
                                    <a:pt x="63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 name="Freeform 580"/>
                          <wps:cNvSpPr>
                            <a:spLocks/>
                          </wps:cNvSpPr>
                          <wps:spPr bwMode="auto">
                            <a:xfrm>
                              <a:off x="139" y="90"/>
                              <a:ext cx="1120" cy="141"/>
                            </a:xfrm>
                            <a:custGeom>
                              <a:avLst/>
                              <a:gdLst>
                                <a:gd name="T0" fmla="+- 0 838 139"/>
                                <a:gd name="T1" fmla="*/ T0 w 1120"/>
                                <a:gd name="T2" fmla="+- 0 155 90"/>
                                <a:gd name="T3" fmla="*/ 155 h 141"/>
                                <a:gd name="T4" fmla="+- 0 778 139"/>
                                <a:gd name="T5" fmla="*/ T4 w 1120"/>
                                <a:gd name="T6" fmla="+- 0 155 90"/>
                                <a:gd name="T7" fmla="*/ 155 h 141"/>
                                <a:gd name="T8" fmla="+- 0 778 139"/>
                                <a:gd name="T9" fmla="*/ T8 w 1120"/>
                                <a:gd name="T10" fmla="+- 0 178 90"/>
                                <a:gd name="T11" fmla="*/ 178 h 141"/>
                                <a:gd name="T12" fmla="+- 0 810 139"/>
                                <a:gd name="T13" fmla="*/ T12 w 1120"/>
                                <a:gd name="T14" fmla="+- 0 178 90"/>
                                <a:gd name="T15" fmla="*/ 178 h 141"/>
                                <a:gd name="T16" fmla="+- 0 810 139"/>
                                <a:gd name="T17" fmla="*/ T16 w 1120"/>
                                <a:gd name="T18" fmla="+- 0 195 90"/>
                                <a:gd name="T19" fmla="*/ 195 h 141"/>
                                <a:gd name="T20" fmla="+- 0 783 139"/>
                                <a:gd name="T21" fmla="*/ T20 w 1120"/>
                                <a:gd name="T22" fmla="+- 0 207 90"/>
                                <a:gd name="T23" fmla="*/ 207 h 141"/>
                                <a:gd name="T24" fmla="+- 0 838 139"/>
                                <a:gd name="T25" fmla="*/ T24 w 1120"/>
                                <a:gd name="T26" fmla="+- 0 207 90"/>
                                <a:gd name="T27" fmla="*/ 207 h 141"/>
                                <a:gd name="T28" fmla="+- 0 838 139"/>
                                <a:gd name="T29" fmla="*/ T28 w 1120"/>
                                <a:gd name="T30" fmla="+- 0 155 90"/>
                                <a:gd name="T31" fmla="*/ 155 h 141"/>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120" h="141">
                                  <a:moveTo>
                                    <a:pt x="699" y="65"/>
                                  </a:moveTo>
                                  <a:lnTo>
                                    <a:pt x="639" y="65"/>
                                  </a:lnTo>
                                  <a:lnTo>
                                    <a:pt x="639" y="88"/>
                                  </a:lnTo>
                                  <a:lnTo>
                                    <a:pt x="671" y="88"/>
                                  </a:lnTo>
                                  <a:lnTo>
                                    <a:pt x="671" y="105"/>
                                  </a:lnTo>
                                  <a:lnTo>
                                    <a:pt x="644" y="117"/>
                                  </a:lnTo>
                                  <a:lnTo>
                                    <a:pt x="699" y="117"/>
                                  </a:lnTo>
                                  <a:lnTo>
                                    <a:pt x="699" y="6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 name="Freeform 579"/>
                          <wps:cNvSpPr>
                            <a:spLocks/>
                          </wps:cNvSpPr>
                          <wps:spPr bwMode="auto">
                            <a:xfrm>
                              <a:off x="139" y="90"/>
                              <a:ext cx="1120" cy="141"/>
                            </a:xfrm>
                            <a:custGeom>
                              <a:avLst/>
                              <a:gdLst>
                                <a:gd name="T0" fmla="+- 0 831 139"/>
                                <a:gd name="T1" fmla="*/ T0 w 1120"/>
                                <a:gd name="T2" fmla="+- 0 113 90"/>
                                <a:gd name="T3" fmla="*/ 113 h 141"/>
                                <a:gd name="T4" fmla="+- 0 785 139"/>
                                <a:gd name="T5" fmla="*/ T4 w 1120"/>
                                <a:gd name="T6" fmla="+- 0 113 90"/>
                                <a:gd name="T7" fmla="*/ 113 h 141"/>
                                <a:gd name="T8" fmla="+- 0 792 139"/>
                                <a:gd name="T9" fmla="*/ T8 w 1120"/>
                                <a:gd name="T10" fmla="+- 0 115 90"/>
                                <a:gd name="T11" fmla="*/ 115 h 141"/>
                                <a:gd name="T12" fmla="+- 0 803 139"/>
                                <a:gd name="T13" fmla="*/ T12 w 1120"/>
                                <a:gd name="T14" fmla="+- 0 123 90"/>
                                <a:gd name="T15" fmla="*/ 123 h 141"/>
                                <a:gd name="T16" fmla="+- 0 807 139"/>
                                <a:gd name="T17" fmla="*/ T16 w 1120"/>
                                <a:gd name="T18" fmla="+- 0 128 90"/>
                                <a:gd name="T19" fmla="*/ 128 h 141"/>
                                <a:gd name="T20" fmla="+- 0 809 139"/>
                                <a:gd name="T21" fmla="*/ T20 w 1120"/>
                                <a:gd name="T22" fmla="+- 0 135 90"/>
                                <a:gd name="T23" fmla="*/ 135 h 141"/>
                                <a:gd name="T24" fmla="+- 0 837 139"/>
                                <a:gd name="T25" fmla="*/ T24 w 1120"/>
                                <a:gd name="T26" fmla="+- 0 130 90"/>
                                <a:gd name="T27" fmla="*/ 130 h 141"/>
                                <a:gd name="T28" fmla="+- 0 834 139"/>
                                <a:gd name="T29" fmla="*/ T28 w 1120"/>
                                <a:gd name="T30" fmla="+- 0 117 90"/>
                                <a:gd name="T31" fmla="*/ 117 h 141"/>
                                <a:gd name="T32" fmla="+- 0 831 139"/>
                                <a:gd name="T33" fmla="*/ T32 w 1120"/>
                                <a:gd name="T34" fmla="+- 0 113 90"/>
                                <a:gd name="T35" fmla="*/ 113 h 1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120" h="141">
                                  <a:moveTo>
                                    <a:pt x="692" y="23"/>
                                  </a:moveTo>
                                  <a:lnTo>
                                    <a:pt x="646" y="23"/>
                                  </a:lnTo>
                                  <a:lnTo>
                                    <a:pt x="653" y="25"/>
                                  </a:lnTo>
                                  <a:lnTo>
                                    <a:pt x="664" y="33"/>
                                  </a:lnTo>
                                  <a:lnTo>
                                    <a:pt x="668" y="38"/>
                                  </a:lnTo>
                                  <a:lnTo>
                                    <a:pt x="670" y="45"/>
                                  </a:lnTo>
                                  <a:lnTo>
                                    <a:pt x="698" y="40"/>
                                  </a:lnTo>
                                  <a:lnTo>
                                    <a:pt x="695" y="27"/>
                                  </a:lnTo>
                                  <a:lnTo>
                                    <a:pt x="692" y="2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 name="Freeform 578"/>
                          <wps:cNvSpPr>
                            <a:spLocks/>
                          </wps:cNvSpPr>
                          <wps:spPr bwMode="auto">
                            <a:xfrm>
                              <a:off x="139" y="90"/>
                              <a:ext cx="1120" cy="141"/>
                            </a:xfrm>
                            <a:custGeom>
                              <a:avLst/>
                              <a:gdLst>
                                <a:gd name="T0" fmla="+- 0 970 139"/>
                                <a:gd name="T1" fmla="*/ T0 w 1120"/>
                                <a:gd name="T2" fmla="+- 0 92 90"/>
                                <a:gd name="T3" fmla="*/ 92 h 141"/>
                                <a:gd name="T4" fmla="+- 0 866 139"/>
                                <a:gd name="T5" fmla="*/ T4 w 1120"/>
                                <a:gd name="T6" fmla="+- 0 92 90"/>
                                <a:gd name="T7" fmla="*/ 92 h 141"/>
                                <a:gd name="T8" fmla="+- 0 866 139"/>
                                <a:gd name="T9" fmla="*/ T8 w 1120"/>
                                <a:gd name="T10" fmla="+- 0 228 90"/>
                                <a:gd name="T11" fmla="*/ 228 h 141"/>
                                <a:gd name="T12" fmla="+- 0 973 139"/>
                                <a:gd name="T13" fmla="*/ T12 w 1120"/>
                                <a:gd name="T14" fmla="+- 0 228 90"/>
                                <a:gd name="T15" fmla="*/ 228 h 141"/>
                                <a:gd name="T16" fmla="+- 0 973 139"/>
                                <a:gd name="T17" fmla="*/ T16 w 1120"/>
                                <a:gd name="T18" fmla="+- 0 205 90"/>
                                <a:gd name="T19" fmla="*/ 205 h 141"/>
                                <a:gd name="T20" fmla="+- 0 894 139"/>
                                <a:gd name="T21" fmla="*/ T20 w 1120"/>
                                <a:gd name="T22" fmla="+- 0 205 90"/>
                                <a:gd name="T23" fmla="*/ 205 h 141"/>
                                <a:gd name="T24" fmla="+- 0 894 139"/>
                                <a:gd name="T25" fmla="*/ T24 w 1120"/>
                                <a:gd name="T26" fmla="+- 0 168 90"/>
                                <a:gd name="T27" fmla="*/ 168 h 141"/>
                                <a:gd name="T28" fmla="+- 0 965 139"/>
                                <a:gd name="T29" fmla="*/ T28 w 1120"/>
                                <a:gd name="T30" fmla="+- 0 168 90"/>
                                <a:gd name="T31" fmla="*/ 168 h 141"/>
                                <a:gd name="T32" fmla="+- 0 965 139"/>
                                <a:gd name="T33" fmla="*/ T32 w 1120"/>
                                <a:gd name="T34" fmla="+- 0 145 90"/>
                                <a:gd name="T35" fmla="*/ 145 h 141"/>
                                <a:gd name="T36" fmla="+- 0 894 139"/>
                                <a:gd name="T37" fmla="*/ T36 w 1120"/>
                                <a:gd name="T38" fmla="+- 0 145 90"/>
                                <a:gd name="T39" fmla="*/ 145 h 141"/>
                                <a:gd name="T40" fmla="+- 0 894 139"/>
                                <a:gd name="T41" fmla="*/ T40 w 1120"/>
                                <a:gd name="T42" fmla="+- 0 115 90"/>
                                <a:gd name="T43" fmla="*/ 115 h 141"/>
                                <a:gd name="T44" fmla="+- 0 970 139"/>
                                <a:gd name="T45" fmla="*/ T44 w 1120"/>
                                <a:gd name="T46" fmla="+- 0 115 90"/>
                                <a:gd name="T47" fmla="*/ 115 h 141"/>
                                <a:gd name="T48" fmla="+- 0 970 139"/>
                                <a:gd name="T49" fmla="*/ T48 w 1120"/>
                                <a:gd name="T50" fmla="+- 0 92 90"/>
                                <a:gd name="T51" fmla="*/ 92 h 1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120" h="141">
                                  <a:moveTo>
                                    <a:pt x="831" y="2"/>
                                  </a:moveTo>
                                  <a:lnTo>
                                    <a:pt x="727" y="2"/>
                                  </a:lnTo>
                                  <a:lnTo>
                                    <a:pt x="727" y="138"/>
                                  </a:lnTo>
                                  <a:lnTo>
                                    <a:pt x="834" y="138"/>
                                  </a:lnTo>
                                  <a:lnTo>
                                    <a:pt x="834" y="115"/>
                                  </a:lnTo>
                                  <a:lnTo>
                                    <a:pt x="755" y="115"/>
                                  </a:lnTo>
                                  <a:lnTo>
                                    <a:pt x="755" y="78"/>
                                  </a:lnTo>
                                  <a:lnTo>
                                    <a:pt x="826" y="78"/>
                                  </a:lnTo>
                                  <a:lnTo>
                                    <a:pt x="826" y="55"/>
                                  </a:lnTo>
                                  <a:lnTo>
                                    <a:pt x="755" y="55"/>
                                  </a:lnTo>
                                  <a:lnTo>
                                    <a:pt x="755" y="25"/>
                                  </a:lnTo>
                                  <a:lnTo>
                                    <a:pt x="831" y="25"/>
                                  </a:lnTo>
                                  <a:lnTo>
                                    <a:pt x="831"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 name="Freeform 577"/>
                          <wps:cNvSpPr>
                            <a:spLocks/>
                          </wps:cNvSpPr>
                          <wps:spPr bwMode="auto">
                            <a:xfrm>
                              <a:off x="139" y="90"/>
                              <a:ext cx="1120" cy="141"/>
                            </a:xfrm>
                            <a:custGeom>
                              <a:avLst/>
                              <a:gdLst>
                                <a:gd name="T0" fmla="+- 0 1026 139"/>
                                <a:gd name="T1" fmla="*/ T0 w 1120"/>
                                <a:gd name="T2" fmla="+- 0 92 90"/>
                                <a:gd name="T3" fmla="*/ 92 h 141"/>
                                <a:gd name="T4" fmla="+- 0 998 139"/>
                                <a:gd name="T5" fmla="*/ T4 w 1120"/>
                                <a:gd name="T6" fmla="+- 0 92 90"/>
                                <a:gd name="T7" fmla="*/ 92 h 141"/>
                                <a:gd name="T8" fmla="+- 0 998 139"/>
                                <a:gd name="T9" fmla="*/ T8 w 1120"/>
                                <a:gd name="T10" fmla="+- 0 228 90"/>
                                <a:gd name="T11" fmla="*/ 228 h 141"/>
                                <a:gd name="T12" fmla="+- 0 1025 139"/>
                                <a:gd name="T13" fmla="*/ T12 w 1120"/>
                                <a:gd name="T14" fmla="+- 0 228 90"/>
                                <a:gd name="T15" fmla="*/ 228 h 141"/>
                                <a:gd name="T16" fmla="+- 0 1025 139"/>
                                <a:gd name="T17" fmla="*/ T16 w 1120"/>
                                <a:gd name="T18" fmla="+- 0 139 90"/>
                                <a:gd name="T19" fmla="*/ 139 h 141"/>
                                <a:gd name="T20" fmla="+- 0 1056 139"/>
                                <a:gd name="T21" fmla="*/ T20 w 1120"/>
                                <a:gd name="T22" fmla="+- 0 139 90"/>
                                <a:gd name="T23" fmla="*/ 139 h 141"/>
                                <a:gd name="T24" fmla="+- 0 1026 139"/>
                                <a:gd name="T25" fmla="*/ T24 w 1120"/>
                                <a:gd name="T26" fmla="+- 0 92 90"/>
                                <a:gd name="T27" fmla="*/ 92 h 141"/>
                              </a:gdLst>
                              <a:ahLst/>
                              <a:cxnLst>
                                <a:cxn ang="0">
                                  <a:pos x="T1" y="T3"/>
                                </a:cxn>
                                <a:cxn ang="0">
                                  <a:pos x="T5" y="T7"/>
                                </a:cxn>
                                <a:cxn ang="0">
                                  <a:pos x="T9" y="T11"/>
                                </a:cxn>
                                <a:cxn ang="0">
                                  <a:pos x="T13" y="T15"/>
                                </a:cxn>
                                <a:cxn ang="0">
                                  <a:pos x="T17" y="T19"/>
                                </a:cxn>
                                <a:cxn ang="0">
                                  <a:pos x="T21" y="T23"/>
                                </a:cxn>
                                <a:cxn ang="0">
                                  <a:pos x="T25" y="T27"/>
                                </a:cxn>
                              </a:cxnLst>
                              <a:rect l="0" t="0" r="r" b="b"/>
                              <a:pathLst>
                                <a:path w="1120" h="141">
                                  <a:moveTo>
                                    <a:pt x="887" y="2"/>
                                  </a:moveTo>
                                  <a:lnTo>
                                    <a:pt x="859" y="2"/>
                                  </a:lnTo>
                                  <a:lnTo>
                                    <a:pt x="859" y="138"/>
                                  </a:lnTo>
                                  <a:lnTo>
                                    <a:pt x="886" y="138"/>
                                  </a:lnTo>
                                  <a:lnTo>
                                    <a:pt x="886" y="49"/>
                                  </a:lnTo>
                                  <a:lnTo>
                                    <a:pt x="917" y="49"/>
                                  </a:lnTo>
                                  <a:lnTo>
                                    <a:pt x="887"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 name="Freeform 576"/>
                          <wps:cNvSpPr>
                            <a:spLocks/>
                          </wps:cNvSpPr>
                          <wps:spPr bwMode="auto">
                            <a:xfrm>
                              <a:off x="139" y="90"/>
                              <a:ext cx="1120" cy="141"/>
                            </a:xfrm>
                            <a:custGeom>
                              <a:avLst/>
                              <a:gdLst>
                                <a:gd name="T0" fmla="+- 0 1056 139"/>
                                <a:gd name="T1" fmla="*/ T0 w 1120"/>
                                <a:gd name="T2" fmla="+- 0 139 90"/>
                                <a:gd name="T3" fmla="*/ 139 h 141"/>
                                <a:gd name="T4" fmla="+- 0 1025 139"/>
                                <a:gd name="T5" fmla="*/ T4 w 1120"/>
                                <a:gd name="T6" fmla="+- 0 139 90"/>
                                <a:gd name="T7" fmla="*/ 139 h 141"/>
                                <a:gd name="T8" fmla="+- 0 1081 139"/>
                                <a:gd name="T9" fmla="*/ T8 w 1120"/>
                                <a:gd name="T10" fmla="+- 0 228 90"/>
                                <a:gd name="T11" fmla="*/ 228 h 141"/>
                                <a:gd name="T12" fmla="+- 0 1109 139"/>
                                <a:gd name="T13" fmla="*/ T12 w 1120"/>
                                <a:gd name="T14" fmla="+- 0 228 90"/>
                                <a:gd name="T15" fmla="*/ 228 h 141"/>
                                <a:gd name="T16" fmla="+- 0 1109 139"/>
                                <a:gd name="T17" fmla="*/ T16 w 1120"/>
                                <a:gd name="T18" fmla="+- 0 183 90"/>
                                <a:gd name="T19" fmla="*/ 183 h 141"/>
                                <a:gd name="T20" fmla="+- 0 1083 139"/>
                                <a:gd name="T21" fmla="*/ T20 w 1120"/>
                                <a:gd name="T22" fmla="+- 0 183 90"/>
                                <a:gd name="T23" fmla="*/ 183 h 141"/>
                                <a:gd name="T24" fmla="+- 0 1056 139"/>
                                <a:gd name="T25" fmla="*/ T24 w 1120"/>
                                <a:gd name="T26" fmla="+- 0 139 90"/>
                                <a:gd name="T27" fmla="*/ 139 h 141"/>
                              </a:gdLst>
                              <a:ahLst/>
                              <a:cxnLst>
                                <a:cxn ang="0">
                                  <a:pos x="T1" y="T3"/>
                                </a:cxn>
                                <a:cxn ang="0">
                                  <a:pos x="T5" y="T7"/>
                                </a:cxn>
                                <a:cxn ang="0">
                                  <a:pos x="T9" y="T11"/>
                                </a:cxn>
                                <a:cxn ang="0">
                                  <a:pos x="T13" y="T15"/>
                                </a:cxn>
                                <a:cxn ang="0">
                                  <a:pos x="T17" y="T19"/>
                                </a:cxn>
                                <a:cxn ang="0">
                                  <a:pos x="T21" y="T23"/>
                                </a:cxn>
                                <a:cxn ang="0">
                                  <a:pos x="T25" y="T27"/>
                                </a:cxn>
                              </a:cxnLst>
                              <a:rect l="0" t="0" r="r" b="b"/>
                              <a:pathLst>
                                <a:path w="1120" h="141">
                                  <a:moveTo>
                                    <a:pt x="917" y="49"/>
                                  </a:moveTo>
                                  <a:lnTo>
                                    <a:pt x="886" y="49"/>
                                  </a:lnTo>
                                  <a:lnTo>
                                    <a:pt x="942" y="138"/>
                                  </a:lnTo>
                                  <a:lnTo>
                                    <a:pt x="970" y="138"/>
                                  </a:lnTo>
                                  <a:lnTo>
                                    <a:pt x="970" y="93"/>
                                  </a:lnTo>
                                  <a:lnTo>
                                    <a:pt x="944" y="93"/>
                                  </a:lnTo>
                                  <a:lnTo>
                                    <a:pt x="917" y="4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 name="Freeform 575"/>
                          <wps:cNvSpPr>
                            <a:spLocks/>
                          </wps:cNvSpPr>
                          <wps:spPr bwMode="auto">
                            <a:xfrm>
                              <a:off x="139" y="90"/>
                              <a:ext cx="1120" cy="141"/>
                            </a:xfrm>
                            <a:custGeom>
                              <a:avLst/>
                              <a:gdLst>
                                <a:gd name="T0" fmla="+- 0 1109 139"/>
                                <a:gd name="T1" fmla="*/ T0 w 1120"/>
                                <a:gd name="T2" fmla="+- 0 92 90"/>
                                <a:gd name="T3" fmla="*/ 92 h 141"/>
                                <a:gd name="T4" fmla="+- 0 1083 139"/>
                                <a:gd name="T5" fmla="*/ T4 w 1120"/>
                                <a:gd name="T6" fmla="+- 0 92 90"/>
                                <a:gd name="T7" fmla="*/ 92 h 141"/>
                                <a:gd name="T8" fmla="+- 0 1083 139"/>
                                <a:gd name="T9" fmla="*/ T8 w 1120"/>
                                <a:gd name="T10" fmla="+- 0 183 90"/>
                                <a:gd name="T11" fmla="*/ 183 h 141"/>
                                <a:gd name="T12" fmla="+- 0 1109 139"/>
                                <a:gd name="T13" fmla="*/ T12 w 1120"/>
                                <a:gd name="T14" fmla="+- 0 183 90"/>
                                <a:gd name="T15" fmla="*/ 183 h 141"/>
                                <a:gd name="T16" fmla="+- 0 1109 139"/>
                                <a:gd name="T17" fmla="*/ T16 w 1120"/>
                                <a:gd name="T18" fmla="+- 0 92 90"/>
                                <a:gd name="T19" fmla="*/ 92 h 141"/>
                              </a:gdLst>
                              <a:ahLst/>
                              <a:cxnLst>
                                <a:cxn ang="0">
                                  <a:pos x="T1" y="T3"/>
                                </a:cxn>
                                <a:cxn ang="0">
                                  <a:pos x="T5" y="T7"/>
                                </a:cxn>
                                <a:cxn ang="0">
                                  <a:pos x="T9" y="T11"/>
                                </a:cxn>
                                <a:cxn ang="0">
                                  <a:pos x="T13" y="T15"/>
                                </a:cxn>
                                <a:cxn ang="0">
                                  <a:pos x="T17" y="T19"/>
                                </a:cxn>
                              </a:cxnLst>
                              <a:rect l="0" t="0" r="r" b="b"/>
                              <a:pathLst>
                                <a:path w="1120" h="141">
                                  <a:moveTo>
                                    <a:pt x="970" y="2"/>
                                  </a:moveTo>
                                  <a:lnTo>
                                    <a:pt x="944" y="2"/>
                                  </a:lnTo>
                                  <a:lnTo>
                                    <a:pt x="944" y="93"/>
                                  </a:lnTo>
                                  <a:lnTo>
                                    <a:pt x="970" y="93"/>
                                  </a:lnTo>
                                  <a:lnTo>
                                    <a:pt x="970"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 name="Freeform 574"/>
                          <wps:cNvSpPr>
                            <a:spLocks/>
                          </wps:cNvSpPr>
                          <wps:spPr bwMode="auto">
                            <a:xfrm>
                              <a:off x="139" y="90"/>
                              <a:ext cx="1120" cy="141"/>
                            </a:xfrm>
                            <a:custGeom>
                              <a:avLst/>
                              <a:gdLst>
                                <a:gd name="T0" fmla="+- 0 1198 139"/>
                                <a:gd name="T1" fmla="*/ T0 w 1120"/>
                                <a:gd name="T2" fmla="+- 0 90 90"/>
                                <a:gd name="T3" fmla="*/ 90 h 141"/>
                                <a:gd name="T4" fmla="+- 0 1146 139"/>
                                <a:gd name="T5" fmla="*/ T4 w 1120"/>
                                <a:gd name="T6" fmla="+- 0 122 90"/>
                                <a:gd name="T7" fmla="*/ 122 h 141"/>
                                <a:gd name="T8" fmla="+- 0 1137 139"/>
                                <a:gd name="T9" fmla="*/ T8 w 1120"/>
                                <a:gd name="T10" fmla="+- 0 164 90"/>
                                <a:gd name="T11" fmla="*/ 164 h 141"/>
                                <a:gd name="T12" fmla="+- 0 1140 139"/>
                                <a:gd name="T13" fmla="*/ T12 w 1120"/>
                                <a:gd name="T14" fmla="+- 0 183 90"/>
                                <a:gd name="T15" fmla="*/ 183 h 141"/>
                                <a:gd name="T16" fmla="+- 0 1148 139"/>
                                <a:gd name="T17" fmla="*/ T16 w 1120"/>
                                <a:gd name="T18" fmla="+- 0 201 90"/>
                                <a:gd name="T19" fmla="*/ 201 h 141"/>
                                <a:gd name="T20" fmla="+- 0 1162 139"/>
                                <a:gd name="T21" fmla="*/ T20 w 1120"/>
                                <a:gd name="T22" fmla="+- 0 218 90"/>
                                <a:gd name="T23" fmla="*/ 218 h 141"/>
                                <a:gd name="T24" fmla="+- 0 1180 139"/>
                                <a:gd name="T25" fmla="*/ T24 w 1120"/>
                                <a:gd name="T26" fmla="+- 0 227 90"/>
                                <a:gd name="T27" fmla="*/ 227 h 141"/>
                                <a:gd name="T28" fmla="+- 0 1201 139"/>
                                <a:gd name="T29" fmla="*/ T28 w 1120"/>
                                <a:gd name="T30" fmla="+- 0 230 90"/>
                                <a:gd name="T31" fmla="*/ 230 h 141"/>
                                <a:gd name="T32" fmla="+- 0 1216 139"/>
                                <a:gd name="T33" fmla="*/ T32 w 1120"/>
                                <a:gd name="T34" fmla="+- 0 230 90"/>
                                <a:gd name="T35" fmla="*/ 230 h 141"/>
                                <a:gd name="T36" fmla="+- 0 1228 139"/>
                                <a:gd name="T37" fmla="*/ T36 w 1120"/>
                                <a:gd name="T38" fmla="+- 0 227 90"/>
                                <a:gd name="T39" fmla="*/ 227 h 141"/>
                                <a:gd name="T40" fmla="+- 0 1238 139"/>
                                <a:gd name="T41" fmla="*/ T40 w 1120"/>
                                <a:gd name="T42" fmla="+- 0 220 90"/>
                                <a:gd name="T43" fmla="*/ 220 h 141"/>
                                <a:gd name="T44" fmla="+- 0 1248 139"/>
                                <a:gd name="T45" fmla="*/ T44 w 1120"/>
                                <a:gd name="T46" fmla="+- 0 212 90"/>
                                <a:gd name="T47" fmla="*/ 212 h 141"/>
                                <a:gd name="T48" fmla="+- 0 1251 139"/>
                                <a:gd name="T49" fmla="*/ T48 w 1120"/>
                                <a:gd name="T50" fmla="+- 0 207 90"/>
                                <a:gd name="T51" fmla="*/ 207 h 141"/>
                                <a:gd name="T52" fmla="+- 0 1190 139"/>
                                <a:gd name="T53" fmla="*/ T52 w 1120"/>
                                <a:gd name="T54" fmla="+- 0 207 90"/>
                                <a:gd name="T55" fmla="*/ 207 h 141"/>
                                <a:gd name="T56" fmla="+- 0 1182 139"/>
                                <a:gd name="T57" fmla="*/ T56 w 1120"/>
                                <a:gd name="T58" fmla="+- 0 203 90"/>
                                <a:gd name="T59" fmla="*/ 203 h 141"/>
                                <a:gd name="T60" fmla="+- 0 1176 139"/>
                                <a:gd name="T61" fmla="*/ T60 w 1120"/>
                                <a:gd name="T62" fmla="+- 0 196 90"/>
                                <a:gd name="T63" fmla="*/ 196 h 141"/>
                                <a:gd name="T64" fmla="+- 0 1170 139"/>
                                <a:gd name="T65" fmla="*/ T64 w 1120"/>
                                <a:gd name="T66" fmla="+- 0 189 90"/>
                                <a:gd name="T67" fmla="*/ 189 h 141"/>
                                <a:gd name="T68" fmla="+- 0 1166 139"/>
                                <a:gd name="T69" fmla="*/ T68 w 1120"/>
                                <a:gd name="T70" fmla="+- 0 176 90"/>
                                <a:gd name="T71" fmla="*/ 176 h 141"/>
                                <a:gd name="T72" fmla="+- 0 1166 139"/>
                                <a:gd name="T73" fmla="*/ T72 w 1120"/>
                                <a:gd name="T74" fmla="+- 0 143 90"/>
                                <a:gd name="T75" fmla="*/ 143 h 141"/>
                                <a:gd name="T76" fmla="+- 0 1170 139"/>
                                <a:gd name="T77" fmla="*/ T76 w 1120"/>
                                <a:gd name="T78" fmla="+- 0 131 90"/>
                                <a:gd name="T79" fmla="*/ 131 h 141"/>
                                <a:gd name="T80" fmla="+- 0 1182 139"/>
                                <a:gd name="T81" fmla="*/ T80 w 1120"/>
                                <a:gd name="T82" fmla="+- 0 117 90"/>
                                <a:gd name="T83" fmla="*/ 117 h 141"/>
                                <a:gd name="T84" fmla="+- 0 1191 139"/>
                                <a:gd name="T85" fmla="*/ T84 w 1120"/>
                                <a:gd name="T86" fmla="+- 0 113 90"/>
                                <a:gd name="T87" fmla="*/ 113 h 141"/>
                                <a:gd name="T88" fmla="+- 0 1252 139"/>
                                <a:gd name="T89" fmla="*/ T88 w 1120"/>
                                <a:gd name="T90" fmla="+- 0 113 90"/>
                                <a:gd name="T91" fmla="*/ 113 h 141"/>
                                <a:gd name="T92" fmla="+- 0 1251 139"/>
                                <a:gd name="T93" fmla="*/ T92 w 1120"/>
                                <a:gd name="T94" fmla="+- 0 110 90"/>
                                <a:gd name="T95" fmla="*/ 110 h 141"/>
                                <a:gd name="T96" fmla="+- 0 1238 139"/>
                                <a:gd name="T97" fmla="*/ T96 w 1120"/>
                                <a:gd name="T98" fmla="+- 0 100 90"/>
                                <a:gd name="T99" fmla="*/ 100 h 141"/>
                                <a:gd name="T100" fmla="+- 0 1221 139"/>
                                <a:gd name="T101" fmla="*/ T100 w 1120"/>
                                <a:gd name="T102" fmla="+- 0 92 90"/>
                                <a:gd name="T103" fmla="*/ 92 h 141"/>
                                <a:gd name="T104" fmla="+- 0 1198 139"/>
                                <a:gd name="T105" fmla="*/ T104 w 1120"/>
                                <a:gd name="T106" fmla="+- 0 90 90"/>
                                <a:gd name="T107" fmla="*/ 90 h 1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Lst>
                              <a:rect l="0" t="0" r="r" b="b"/>
                              <a:pathLst>
                                <a:path w="1120" h="141">
                                  <a:moveTo>
                                    <a:pt x="1059" y="0"/>
                                  </a:moveTo>
                                  <a:lnTo>
                                    <a:pt x="1007" y="32"/>
                                  </a:lnTo>
                                  <a:lnTo>
                                    <a:pt x="998" y="74"/>
                                  </a:lnTo>
                                  <a:lnTo>
                                    <a:pt x="1001" y="93"/>
                                  </a:lnTo>
                                  <a:lnTo>
                                    <a:pt x="1009" y="111"/>
                                  </a:lnTo>
                                  <a:lnTo>
                                    <a:pt x="1023" y="128"/>
                                  </a:lnTo>
                                  <a:lnTo>
                                    <a:pt x="1041" y="137"/>
                                  </a:lnTo>
                                  <a:lnTo>
                                    <a:pt x="1062" y="140"/>
                                  </a:lnTo>
                                  <a:lnTo>
                                    <a:pt x="1077" y="140"/>
                                  </a:lnTo>
                                  <a:lnTo>
                                    <a:pt x="1089" y="137"/>
                                  </a:lnTo>
                                  <a:lnTo>
                                    <a:pt x="1099" y="130"/>
                                  </a:lnTo>
                                  <a:lnTo>
                                    <a:pt x="1109" y="122"/>
                                  </a:lnTo>
                                  <a:lnTo>
                                    <a:pt x="1112" y="117"/>
                                  </a:lnTo>
                                  <a:lnTo>
                                    <a:pt x="1051" y="117"/>
                                  </a:lnTo>
                                  <a:lnTo>
                                    <a:pt x="1043" y="113"/>
                                  </a:lnTo>
                                  <a:lnTo>
                                    <a:pt x="1037" y="106"/>
                                  </a:lnTo>
                                  <a:lnTo>
                                    <a:pt x="1031" y="99"/>
                                  </a:lnTo>
                                  <a:lnTo>
                                    <a:pt x="1027" y="86"/>
                                  </a:lnTo>
                                  <a:lnTo>
                                    <a:pt x="1027" y="53"/>
                                  </a:lnTo>
                                  <a:lnTo>
                                    <a:pt x="1031" y="41"/>
                                  </a:lnTo>
                                  <a:lnTo>
                                    <a:pt x="1043" y="27"/>
                                  </a:lnTo>
                                  <a:lnTo>
                                    <a:pt x="1052" y="23"/>
                                  </a:lnTo>
                                  <a:lnTo>
                                    <a:pt x="1113" y="23"/>
                                  </a:lnTo>
                                  <a:lnTo>
                                    <a:pt x="1112" y="20"/>
                                  </a:lnTo>
                                  <a:lnTo>
                                    <a:pt x="1099" y="10"/>
                                  </a:lnTo>
                                  <a:lnTo>
                                    <a:pt x="1082" y="2"/>
                                  </a:lnTo>
                                  <a:lnTo>
                                    <a:pt x="105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9" name="Freeform 573"/>
                          <wps:cNvSpPr>
                            <a:spLocks/>
                          </wps:cNvSpPr>
                          <wps:spPr bwMode="auto">
                            <a:xfrm>
                              <a:off x="139" y="90"/>
                              <a:ext cx="1120" cy="141"/>
                            </a:xfrm>
                            <a:custGeom>
                              <a:avLst/>
                              <a:gdLst>
                                <a:gd name="T0" fmla="+- 0 1232 139"/>
                                <a:gd name="T1" fmla="*/ T0 w 1120"/>
                                <a:gd name="T2" fmla="+- 0 178 90"/>
                                <a:gd name="T3" fmla="*/ 178 h 141"/>
                                <a:gd name="T4" fmla="+- 0 1229 139"/>
                                <a:gd name="T5" fmla="*/ T4 w 1120"/>
                                <a:gd name="T6" fmla="+- 0 188 90"/>
                                <a:gd name="T7" fmla="*/ 188 h 141"/>
                                <a:gd name="T8" fmla="+- 0 1225 139"/>
                                <a:gd name="T9" fmla="*/ T8 w 1120"/>
                                <a:gd name="T10" fmla="+- 0 195 90"/>
                                <a:gd name="T11" fmla="*/ 195 h 141"/>
                                <a:gd name="T12" fmla="+- 0 1215 139"/>
                                <a:gd name="T13" fmla="*/ T12 w 1120"/>
                                <a:gd name="T14" fmla="+- 0 205 90"/>
                                <a:gd name="T15" fmla="*/ 205 h 141"/>
                                <a:gd name="T16" fmla="+- 0 1208 139"/>
                                <a:gd name="T17" fmla="*/ T16 w 1120"/>
                                <a:gd name="T18" fmla="+- 0 207 90"/>
                                <a:gd name="T19" fmla="*/ 207 h 141"/>
                                <a:gd name="T20" fmla="+- 0 1251 139"/>
                                <a:gd name="T21" fmla="*/ T20 w 1120"/>
                                <a:gd name="T22" fmla="+- 0 207 90"/>
                                <a:gd name="T23" fmla="*/ 207 h 141"/>
                                <a:gd name="T24" fmla="+- 0 1255 139"/>
                                <a:gd name="T25" fmla="*/ T24 w 1120"/>
                                <a:gd name="T26" fmla="+- 0 201 90"/>
                                <a:gd name="T27" fmla="*/ 201 h 141"/>
                                <a:gd name="T28" fmla="+- 0 1259 139"/>
                                <a:gd name="T29" fmla="*/ T28 w 1120"/>
                                <a:gd name="T30" fmla="+- 0 187 90"/>
                                <a:gd name="T31" fmla="*/ 187 h 141"/>
                                <a:gd name="T32" fmla="+- 0 1232 139"/>
                                <a:gd name="T33" fmla="*/ T32 w 1120"/>
                                <a:gd name="T34" fmla="+- 0 178 90"/>
                                <a:gd name="T35" fmla="*/ 178 h 1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120" h="141">
                                  <a:moveTo>
                                    <a:pt x="1093" y="88"/>
                                  </a:moveTo>
                                  <a:lnTo>
                                    <a:pt x="1090" y="98"/>
                                  </a:lnTo>
                                  <a:lnTo>
                                    <a:pt x="1086" y="105"/>
                                  </a:lnTo>
                                  <a:lnTo>
                                    <a:pt x="1076" y="115"/>
                                  </a:lnTo>
                                  <a:lnTo>
                                    <a:pt x="1069" y="117"/>
                                  </a:lnTo>
                                  <a:lnTo>
                                    <a:pt x="1112" y="117"/>
                                  </a:lnTo>
                                  <a:lnTo>
                                    <a:pt x="1116" y="111"/>
                                  </a:lnTo>
                                  <a:lnTo>
                                    <a:pt x="1120" y="97"/>
                                  </a:lnTo>
                                  <a:lnTo>
                                    <a:pt x="1093" y="8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0" name="Freeform 572"/>
                          <wps:cNvSpPr>
                            <a:spLocks/>
                          </wps:cNvSpPr>
                          <wps:spPr bwMode="auto">
                            <a:xfrm>
                              <a:off x="139" y="90"/>
                              <a:ext cx="1120" cy="141"/>
                            </a:xfrm>
                            <a:custGeom>
                              <a:avLst/>
                              <a:gdLst>
                                <a:gd name="T0" fmla="+- 0 1252 139"/>
                                <a:gd name="T1" fmla="*/ T0 w 1120"/>
                                <a:gd name="T2" fmla="+- 0 113 90"/>
                                <a:gd name="T3" fmla="*/ 113 h 141"/>
                                <a:gd name="T4" fmla="+- 0 1209 139"/>
                                <a:gd name="T5" fmla="*/ T4 w 1120"/>
                                <a:gd name="T6" fmla="+- 0 113 90"/>
                                <a:gd name="T7" fmla="*/ 113 h 141"/>
                                <a:gd name="T8" fmla="+- 0 1215 139"/>
                                <a:gd name="T9" fmla="*/ T8 w 1120"/>
                                <a:gd name="T10" fmla="+- 0 115 90"/>
                                <a:gd name="T11" fmla="*/ 115 h 141"/>
                                <a:gd name="T12" fmla="+- 0 1220 139"/>
                                <a:gd name="T13" fmla="*/ T12 w 1120"/>
                                <a:gd name="T14" fmla="+- 0 119 90"/>
                                <a:gd name="T15" fmla="*/ 119 h 141"/>
                                <a:gd name="T16" fmla="+- 0 1226 139"/>
                                <a:gd name="T17" fmla="*/ T16 w 1120"/>
                                <a:gd name="T18" fmla="+- 0 124 90"/>
                                <a:gd name="T19" fmla="*/ 124 h 141"/>
                                <a:gd name="T20" fmla="+- 0 1229 139"/>
                                <a:gd name="T21" fmla="*/ T20 w 1120"/>
                                <a:gd name="T22" fmla="+- 0 129 90"/>
                                <a:gd name="T23" fmla="*/ 129 h 141"/>
                                <a:gd name="T24" fmla="+- 0 1231 139"/>
                                <a:gd name="T25" fmla="*/ T24 w 1120"/>
                                <a:gd name="T26" fmla="+- 0 136 90"/>
                                <a:gd name="T27" fmla="*/ 136 h 141"/>
                                <a:gd name="T28" fmla="+- 0 1259 139"/>
                                <a:gd name="T29" fmla="*/ T28 w 1120"/>
                                <a:gd name="T30" fmla="+- 0 130 90"/>
                                <a:gd name="T31" fmla="*/ 130 h 141"/>
                                <a:gd name="T32" fmla="+- 0 1255 139"/>
                                <a:gd name="T33" fmla="*/ T32 w 1120"/>
                                <a:gd name="T34" fmla="+- 0 119 90"/>
                                <a:gd name="T35" fmla="*/ 119 h 141"/>
                                <a:gd name="T36" fmla="+- 0 1252 139"/>
                                <a:gd name="T37" fmla="*/ T36 w 1120"/>
                                <a:gd name="T38" fmla="+- 0 113 90"/>
                                <a:gd name="T39" fmla="*/ 113 h 1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120" h="141">
                                  <a:moveTo>
                                    <a:pt x="1113" y="23"/>
                                  </a:moveTo>
                                  <a:lnTo>
                                    <a:pt x="1070" y="23"/>
                                  </a:lnTo>
                                  <a:lnTo>
                                    <a:pt x="1076" y="25"/>
                                  </a:lnTo>
                                  <a:lnTo>
                                    <a:pt x="1081" y="29"/>
                                  </a:lnTo>
                                  <a:lnTo>
                                    <a:pt x="1087" y="34"/>
                                  </a:lnTo>
                                  <a:lnTo>
                                    <a:pt x="1090" y="39"/>
                                  </a:lnTo>
                                  <a:lnTo>
                                    <a:pt x="1092" y="46"/>
                                  </a:lnTo>
                                  <a:lnTo>
                                    <a:pt x="1120" y="40"/>
                                  </a:lnTo>
                                  <a:lnTo>
                                    <a:pt x="1116" y="29"/>
                                  </a:lnTo>
                                  <a:lnTo>
                                    <a:pt x="1113" y="2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1" name="Group 568"/>
                        <wpg:cNvGrpSpPr>
                          <a:grpSpLocks/>
                        </wpg:cNvGrpSpPr>
                        <wpg:grpSpPr bwMode="auto">
                          <a:xfrm>
                            <a:off x="1272" y="92"/>
                            <a:ext cx="131" cy="136"/>
                            <a:chOff x="1272" y="92"/>
                            <a:chExt cx="131" cy="136"/>
                          </a:xfrm>
                        </wpg:grpSpPr>
                        <wps:wsp>
                          <wps:cNvPr id="72" name="Freeform 570"/>
                          <wps:cNvSpPr>
                            <a:spLocks/>
                          </wps:cNvSpPr>
                          <wps:spPr bwMode="auto">
                            <a:xfrm>
                              <a:off x="1272" y="92"/>
                              <a:ext cx="131" cy="136"/>
                            </a:xfrm>
                            <a:custGeom>
                              <a:avLst/>
                              <a:gdLst>
                                <a:gd name="T0" fmla="+- 0 1305 1272"/>
                                <a:gd name="T1" fmla="*/ T0 w 131"/>
                                <a:gd name="T2" fmla="+- 0 92 92"/>
                                <a:gd name="T3" fmla="*/ 92 h 136"/>
                                <a:gd name="T4" fmla="+- 0 1272 1272"/>
                                <a:gd name="T5" fmla="*/ T4 w 131"/>
                                <a:gd name="T6" fmla="+- 0 92 92"/>
                                <a:gd name="T7" fmla="*/ 92 h 136"/>
                                <a:gd name="T8" fmla="+- 0 1323 1272"/>
                                <a:gd name="T9" fmla="*/ T8 w 131"/>
                                <a:gd name="T10" fmla="+- 0 171 92"/>
                                <a:gd name="T11" fmla="*/ 171 h 136"/>
                                <a:gd name="T12" fmla="+- 0 1323 1272"/>
                                <a:gd name="T13" fmla="*/ T12 w 131"/>
                                <a:gd name="T14" fmla="+- 0 228 92"/>
                                <a:gd name="T15" fmla="*/ 228 h 136"/>
                                <a:gd name="T16" fmla="+- 0 1351 1272"/>
                                <a:gd name="T17" fmla="*/ T16 w 131"/>
                                <a:gd name="T18" fmla="+- 0 228 92"/>
                                <a:gd name="T19" fmla="*/ 228 h 136"/>
                                <a:gd name="T20" fmla="+- 0 1351 1272"/>
                                <a:gd name="T21" fmla="*/ T20 w 131"/>
                                <a:gd name="T22" fmla="+- 0 171 92"/>
                                <a:gd name="T23" fmla="*/ 171 h 136"/>
                                <a:gd name="T24" fmla="+- 0 1367 1272"/>
                                <a:gd name="T25" fmla="*/ T24 w 131"/>
                                <a:gd name="T26" fmla="+- 0 146 92"/>
                                <a:gd name="T27" fmla="*/ 146 h 136"/>
                                <a:gd name="T28" fmla="+- 0 1338 1272"/>
                                <a:gd name="T29" fmla="*/ T28 w 131"/>
                                <a:gd name="T30" fmla="+- 0 146 92"/>
                                <a:gd name="T31" fmla="*/ 146 h 136"/>
                                <a:gd name="T32" fmla="+- 0 1305 1272"/>
                                <a:gd name="T33" fmla="*/ T32 w 131"/>
                                <a:gd name="T34" fmla="+- 0 92 92"/>
                                <a:gd name="T35" fmla="*/ 92 h 1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31" h="136">
                                  <a:moveTo>
                                    <a:pt x="33" y="0"/>
                                  </a:moveTo>
                                  <a:lnTo>
                                    <a:pt x="0" y="0"/>
                                  </a:lnTo>
                                  <a:lnTo>
                                    <a:pt x="51" y="79"/>
                                  </a:lnTo>
                                  <a:lnTo>
                                    <a:pt x="51" y="136"/>
                                  </a:lnTo>
                                  <a:lnTo>
                                    <a:pt x="79" y="136"/>
                                  </a:lnTo>
                                  <a:lnTo>
                                    <a:pt x="79" y="79"/>
                                  </a:lnTo>
                                  <a:lnTo>
                                    <a:pt x="95" y="54"/>
                                  </a:lnTo>
                                  <a:lnTo>
                                    <a:pt x="66" y="54"/>
                                  </a:lnTo>
                                  <a:lnTo>
                                    <a:pt x="3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 name="Freeform 569"/>
                          <wps:cNvSpPr>
                            <a:spLocks/>
                          </wps:cNvSpPr>
                          <wps:spPr bwMode="auto">
                            <a:xfrm>
                              <a:off x="1272" y="92"/>
                              <a:ext cx="131" cy="136"/>
                            </a:xfrm>
                            <a:custGeom>
                              <a:avLst/>
                              <a:gdLst>
                                <a:gd name="T0" fmla="+- 0 1402 1272"/>
                                <a:gd name="T1" fmla="*/ T0 w 131"/>
                                <a:gd name="T2" fmla="+- 0 92 92"/>
                                <a:gd name="T3" fmla="*/ 92 h 136"/>
                                <a:gd name="T4" fmla="+- 0 1370 1272"/>
                                <a:gd name="T5" fmla="*/ T4 w 131"/>
                                <a:gd name="T6" fmla="+- 0 92 92"/>
                                <a:gd name="T7" fmla="*/ 92 h 136"/>
                                <a:gd name="T8" fmla="+- 0 1338 1272"/>
                                <a:gd name="T9" fmla="*/ T8 w 131"/>
                                <a:gd name="T10" fmla="+- 0 146 92"/>
                                <a:gd name="T11" fmla="*/ 146 h 136"/>
                                <a:gd name="T12" fmla="+- 0 1367 1272"/>
                                <a:gd name="T13" fmla="*/ T12 w 131"/>
                                <a:gd name="T14" fmla="+- 0 146 92"/>
                                <a:gd name="T15" fmla="*/ 146 h 136"/>
                                <a:gd name="T16" fmla="+- 0 1402 1272"/>
                                <a:gd name="T17" fmla="*/ T16 w 131"/>
                                <a:gd name="T18" fmla="+- 0 92 92"/>
                                <a:gd name="T19" fmla="*/ 92 h 136"/>
                              </a:gdLst>
                              <a:ahLst/>
                              <a:cxnLst>
                                <a:cxn ang="0">
                                  <a:pos x="T1" y="T3"/>
                                </a:cxn>
                                <a:cxn ang="0">
                                  <a:pos x="T5" y="T7"/>
                                </a:cxn>
                                <a:cxn ang="0">
                                  <a:pos x="T9" y="T11"/>
                                </a:cxn>
                                <a:cxn ang="0">
                                  <a:pos x="T13" y="T15"/>
                                </a:cxn>
                                <a:cxn ang="0">
                                  <a:pos x="T17" y="T19"/>
                                </a:cxn>
                              </a:cxnLst>
                              <a:rect l="0" t="0" r="r" b="b"/>
                              <a:pathLst>
                                <a:path w="131" h="136">
                                  <a:moveTo>
                                    <a:pt x="130" y="0"/>
                                  </a:moveTo>
                                  <a:lnTo>
                                    <a:pt x="98" y="0"/>
                                  </a:lnTo>
                                  <a:lnTo>
                                    <a:pt x="66" y="54"/>
                                  </a:lnTo>
                                  <a:lnTo>
                                    <a:pt x="95" y="54"/>
                                  </a:lnTo>
                                  <a:lnTo>
                                    <a:pt x="13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4" name="Group 559"/>
                        <wpg:cNvGrpSpPr>
                          <a:grpSpLocks/>
                        </wpg:cNvGrpSpPr>
                        <wpg:grpSpPr bwMode="auto">
                          <a:xfrm>
                            <a:off x="1468" y="90"/>
                            <a:ext cx="414" cy="141"/>
                            <a:chOff x="1468" y="90"/>
                            <a:chExt cx="414" cy="141"/>
                          </a:xfrm>
                        </wpg:grpSpPr>
                        <wps:wsp>
                          <wps:cNvPr id="75" name="Freeform 567"/>
                          <wps:cNvSpPr>
                            <a:spLocks/>
                          </wps:cNvSpPr>
                          <wps:spPr bwMode="auto">
                            <a:xfrm>
                              <a:off x="1468" y="90"/>
                              <a:ext cx="414" cy="141"/>
                            </a:xfrm>
                            <a:custGeom>
                              <a:avLst/>
                              <a:gdLst>
                                <a:gd name="T0" fmla="+- 0 1529 1468"/>
                                <a:gd name="T1" fmla="*/ T0 w 414"/>
                                <a:gd name="T2" fmla="+- 0 90 90"/>
                                <a:gd name="T3" fmla="*/ 90 h 141"/>
                                <a:gd name="T4" fmla="+- 0 1477 1468"/>
                                <a:gd name="T5" fmla="*/ T4 w 414"/>
                                <a:gd name="T6" fmla="+- 0 122 90"/>
                                <a:gd name="T7" fmla="*/ 122 h 141"/>
                                <a:gd name="T8" fmla="+- 0 1468 1468"/>
                                <a:gd name="T9" fmla="*/ T8 w 414"/>
                                <a:gd name="T10" fmla="+- 0 164 90"/>
                                <a:gd name="T11" fmla="*/ 164 h 141"/>
                                <a:gd name="T12" fmla="+- 0 1471 1468"/>
                                <a:gd name="T13" fmla="*/ T12 w 414"/>
                                <a:gd name="T14" fmla="+- 0 183 90"/>
                                <a:gd name="T15" fmla="*/ 183 h 141"/>
                                <a:gd name="T16" fmla="+- 0 1479 1468"/>
                                <a:gd name="T17" fmla="*/ T16 w 414"/>
                                <a:gd name="T18" fmla="+- 0 201 90"/>
                                <a:gd name="T19" fmla="*/ 201 h 141"/>
                                <a:gd name="T20" fmla="+- 0 1494 1468"/>
                                <a:gd name="T21" fmla="*/ T20 w 414"/>
                                <a:gd name="T22" fmla="+- 0 218 90"/>
                                <a:gd name="T23" fmla="*/ 218 h 141"/>
                                <a:gd name="T24" fmla="+- 0 1511 1468"/>
                                <a:gd name="T25" fmla="*/ T24 w 414"/>
                                <a:gd name="T26" fmla="+- 0 227 90"/>
                                <a:gd name="T27" fmla="*/ 227 h 141"/>
                                <a:gd name="T28" fmla="+- 0 1532 1468"/>
                                <a:gd name="T29" fmla="*/ T28 w 414"/>
                                <a:gd name="T30" fmla="+- 0 230 90"/>
                                <a:gd name="T31" fmla="*/ 230 h 141"/>
                                <a:gd name="T32" fmla="+- 0 1547 1468"/>
                                <a:gd name="T33" fmla="*/ T32 w 414"/>
                                <a:gd name="T34" fmla="+- 0 230 90"/>
                                <a:gd name="T35" fmla="*/ 230 h 141"/>
                                <a:gd name="T36" fmla="+- 0 1560 1468"/>
                                <a:gd name="T37" fmla="*/ T36 w 414"/>
                                <a:gd name="T38" fmla="+- 0 227 90"/>
                                <a:gd name="T39" fmla="*/ 227 h 141"/>
                                <a:gd name="T40" fmla="+- 0 1569 1468"/>
                                <a:gd name="T41" fmla="*/ T40 w 414"/>
                                <a:gd name="T42" fmla="+- 0 220 90"/>
                                <a:gd name="T43" fmla="*/ 220 h 141"/>
                                <a:gd name="T44" fmla="+- 0 1579 1468"/>
                                <a:gd name="T45" fmla="*/ T44 w 414"/>
                                <a:gd name="T46" fmla="+- 0 212 90"/>
                                <a:gd name="T47" fmla="*/ 212 h 141"/>
                                <a:gd name="T48" fmla="+- 0 1583 1468"/>
                                <a:gd name="T49" fmla="*/ T48 w 414"/>
                                <a:gd name="T50" fmla="+- 0 207 90"/>
                                <a:gd name="T51" fmla="*/ 207 h 141"/>
                                <a:gd name="T52" fmla="+- 0 1522 1468"/>
                                <a:gd name="T53" fmla="*/ T52 w 414"/>
                                <a:gd name="T54" fmla="+- 0 207 90"/>
                                <a:gd name="T55" fmla="*/ 207 h 141"/>
                                <a:gd name="T56" fmla="+- 0 1513 1468"/>
                                <a:gd name="T57" fmla="*/ T56 w 414"/>
                                <a:gd name="T58" fmla="+- 0 203 90"/>
                                <a:gd name="T59" fmla="*/ 203 h 141"/>
                                <a:gd name="T60" fmla="+- 0 1507 1468"/>
                                <a:gd name="T61" fmla="*/ T60 w 414"/>
                                <a:gd name="T62" fmla="+- 0 196 90"/>
                                <a:gd name="T63" fmla="*/ 196 h 141"/>
                                <a:gd name="T64" fmla="+- 0 1501 1468"/>
                                <a:gd name="T65" fmla="*/ T64 w 414"/>
                                <a:gd name="T66" fmla="+- 0 189 90"/>
                                <a:gd name="T67" fmla="*/ 189 h 141"/>
                                <a:gd name="T68" fmla="+- 0 1498 1468"/>
                                <a:gd name="T69" fmla="*/ T68 w 414"/>
                                <a:gd name="T70" fmla="+- 0 176 90"/>
                                <a:gd name="T71" fmla="*/ 176 h 141"/>
                                <a:gd name="T72" fmla="+- 0 1498 1468"/>
                                <a:gd name="T73" fmla="*/ T72 w 414"/>
                                <a:gd name="T74" fmla="+- 0 143 90"/>
                                <a:gd name="T75" fmla="*/ 143 h 141"/>
                                <a:gd name="T76" fmla="+- 0 1501 1468"/>
                                <a:gd name="T77" fmla="*/ T76 w 414"/>
                                <a:gd name="T78" fmla="+- 0 131 90"/>
                                <a:gd name="T79" fmla="*/ 131 h 141"/>
                                <a:gd name="T80" fmla="+- 0 1514 1468"/>
                                <a:gd name="T81" fmla="*/ T80 w 414"/>
                                <a:gd name="T82" fmla="+- 0 117 90"/>
                                <a:gd name="T83" fmla="*/ 117 h 141"/>
                                <a:gd name="T84" fmla="+- 0 1522 1468"/>
                                <a:gd name="T85" fmla="*/ T84 w 414"/>
                                <a:gd name="T86" fmla="+- 0 113 90"/>
                                <a:gd name="T87" fmla="*/ 113 h 141"/>
                                <a:gd name="T88" fmla="+- 0 1584 1468"/>
                                <a:gd name="T89" fmla="*/ T88 w 414"/>
                                <a:gd name="T90" fmla="+- 0 113 90"/>
                                <a:gd name="T91" fmla="*/ 113 h 141"/>
                                <a:gd name="T92" fmla="+- 0 1582 1468"/>
                                <a:gd name="T93" fmla="*/ T92 w 414"/>
                                <a:gd name="T94" fmla="+- 0 110 90"/>
                                <a:gd name="T95" fmla="*/ 110 h 141"/>
                                <a:gd name="T96" fmla="+- 0 1570 1468"/>
                                <a:gd name="T97" fmla="*/ T96 w 414"/>
                                <a:gd name="T98" fmla="+- 0 100 90"/>
                                <a:gd name="T99" fmla="*/ 100 h 141"/>
                                <a:gd name="T100" fmla="+- 0 1552 1468"/>
                                <a:gd name="T101" fmla="*/ T100 w 414"/>
                                <a:gd name="T102" fmla="+- 0 92 90"/>
                                <a:gd name="T103" fmla="*/ 92 h 141"/>
                                <a:gd name="T104" fmla="+- 0 1529 1468"/>
                                <a:gd name="T105" fmla="*/ T104 w 414"/>
                                <a:gd name="T106" fmla="+- 0 90 90"/>
                                <a:gd name="T107" fmla="*/ 90 h 1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Lst>
                              <a:rect l="0" t="0" r="r" b="b"/>
                              <a:pathLst>
                                <a:path w="414" h="141">
                                  <a:moveTo>
                                    <a:pt x="61" y="0"/>
                                  </a:moveTo>
                                  <a:lnTo>
                                    <a:pt x="9" y="32"/>
                                  </a:lnTo>
                                  <a:lnTo>
                                    <a:pt x="0" y="74"/>
                                  </a:lnTo>
                                  <a:lnTo>
                                    <a:pt x="3" y="93"/>
                                  </a:lnTo>
                                  <a:lnTo>
                                    <a:pt x="11" y="111"/>
                                  </a:lnTo>
                                  <a:lnTo>
                                    <a:pt x="26" y="128"/>
                                  </a:lnTo>
                                  <a:lnTo>
                                    <a:pt x="43" y="137"/>
                                  </a:lnTo>
                                  <a:lnTo>
                                    <a:pt x="64" y="140"/>
                                  </a:lnTo>
                                  <a:lnTo>
                                    <a:pt x="79" y="140"/>
                                  </a:lnTo>
                                  <a:lnTo>
                                    <a:pt x="92" y="137"/>
                                  </a:lnTo>
                                  <a:lnTo>
                                    <a:pt x="101" y="130"/>
                                  </a:lnTo>
                                  <a:lnTo>
                                    <a:pt x="111" y="122"/>
                                  </a:lnTo>
                                  <a:lnTo>
                                    <a:pt x="115" y="117"/>
                                  </a:lnTo>
                                  <a:lnTo>
                                    <a:pt x="54" y="117"/>
                                  </a:lnTo>
                                  <a:lnTo>
                                    <a:pt x="45" y="113"/>
                                  </a:lnTo>
                                  <a:lnTo>
                                    <a:pt x="39" y="106"/>
                                  </a:lnTo>
                                  <a:lnTo>
                                    <a:pt x="33" y="99"/>
                                  </a:lnTo>
                                  <a:lnTo>
                                    <a:pt x="30" y="86"/>
                                  </a:lnTo>
                                  <a:lnTo>
                                    <a:pt x="30" y="53"/>
                                  </a:lnTo>
                                  <a:lnTo>
                                    <a:pt x="33" y="41"/>
                                  </a:lnTo>
                                  <a:lnTo>
                                    <a:pt x="46" y="27"/>
                                  </a:lnTo>
                                  <a:lnTo>
                                    <a:pt x="54" y="23"/>
                                  </a:lnTo>
                                  <a:lnTo>
                                    <a:pt x="116" y="23"/>
                                  </a:lnTo>
                                  <a:lnTo>
                                    <a:pt x="114" y="20"/>
                                  </a:lnTo>
                                  <a:lnTo>
                                    <a:pt x="102" y="10"/>
                                  </a:lnTo>
                                  <a:lnTo>
                                    <a:pt x="84" y="2"/>
                                  </a:lnTo>
                                  <a:lnTo>
                                    <a:pt x="6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6" name="Freeform 566"/>
                          <wps:cNvSpPr>
                            <a:spLocks/>
                          </wps:cNvSpPr>
                          <wps:spPr bwMode="auto">
                            <a:xfrm>
                              <a:off x="1468" y="90"/>
                              <a:ext cx="414" cy="141"/>
                            </a:xfrm>
                            <a:custGeom>
                              <a:avLst/>
                              <a:gdLst>
                                <a:gd name="T0" fmla="+- 0 1563 1468"/>
                                <a:gd name="T1" fmla="*/ T0 w 414"/>
                                <a:gd name="T2" fmla="+- 0 178 90"/>
                                <a:gd name="T3" fmla="*/ 178 h 141"/>
                                <a:gd name="T4" fmla="+- 0 1560 1468"/>
                                <a:gd name="T5" fmla="*/ T4 w 414"/>
                                <a:gd name="T6" fmla="+- 0 188 90"/>
                                <a:gd name="T7" fmla="*/ 188 h 141"/>
                                <a:gd name="T8" fmla="+- 0 1557 1468"/>
                                <a:gd name="T9" fmla="*/ T8 w 414"/>
                                <a:gd name="T10" fmla="+- 0 195 90"/>
                                <a:gd name="T11" fmla="*/ 195 h 141"/>
                                <a:gd name="T12" fmla="+- 0 1546 1468"/>
                                <a:gd name="T13" fmla="*/ T12 w 414"/>
                                <a:gd name="T14" fmla="+- 0 205 90"/>
                                <a:gd name="T15" fmla="*/ 205 h 141"/>
                                <a:gd name="T16" fmla="+- 0 1539 1468"/>
                                <a:gd name="T17" fmla="*/ T16 w 414"/>
                                <a:gd name="T18" fmla="+- 0 207 90"/>
                                <a:gd name="T19" fmla="*/ 207 h 141"/>
                                <a:gd name="T20" fmla="+- 0 1583 1468"/>
                                <a:gd name="T21" fmla="*/ T20 w 414"/>
                                <a:gd name="T22" fmla="+- 0 207 90"/>
                                <a:gd name="T23" fmla="*/ 207 h 141"/>
                                <a:gd name="T24" fmla="+- 0 1586 1468"/>
                                <a:gd name="T25" fmla="*/ T24 w 414"/>
                                <a:gd name="T26" fmla="+- 0 201 90"/>
                                <a:gd name="T27" fmla="*/ 201 h 141"/>
                                <a:gd name="T28" fmla="+- 0 1590 1468"/>
                                <a:gd name="T29" fmla="*/ T28 w 414"/>
                                <a:gd name="T30" fmla="+- 0 187 90"/>
                                <a:gd name="T31" fmla="*/ 187 h 141"/>
                                <a:gd name="T32" fmla="+- 0 1563 1468"/>
                                <a:gd name="T33" fmla="*/ T32 w 414"/>
                                <a:gd name="T34" fmla="+- 0 178 90"/>
                                <a:gd name="T35" fmla="*/ 178 h 1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414" h="141">
                                  <a:moveTo>
                                    <a:pt x="95" y="88"/>
                                  </a:moveTo>
                                  <a:lnTo>
                                    <a:pt x="92" y="98"/>
                                  </a:lnTo>
                                  <a:lnTo>
                                    <a:pt x="89" y="105"/>
                                  </a:lnTo>
                                  <a:lnTo>
                                    <a:pt x="78" y="115"/>
                                  </a:lnTo>
                                  <a:lnTo>
                                    <a:pt x="71" y="117"/>
                                  </a:lnTo>
                                  <a:lnTo>
                                    <a:pt x="115" y="117"/>
                                  </a:lnTo>
                                  <a:lnTo>
                                    <a:pt x="118" y="111"/>
                                  </a:lnTo>
                                  <a:lnTo>
                                    <a:pt x="122" y="97"/>
                                  </a:lnTo>
                                  <a:lnTo>
                                    <a:pt x="95" y="8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7" name="Freeform 565"/>
                          <wps:cNvSpPr>
                            <a:spLocks/>
                          </wps:cNvSpPr>
                          <wps:spPr bwMode="auto">
                            <a:xfrm>
                              <a:off x="1468" y="90"/>
                              <a:ext cx="414" cy="141"/>
                            </a:xfrm>
                            <a:custGeom>
                              <a:avLst/>
                              <a:gdLst>
                                <a:gd name="T0" fmla="+- 0 1584 1468"/>
                                <a:gd name="T1" fmla="*/ T0 w 414"/>
                                <a:gd name="T2" fmla="+- 0 113 90"/>
                                <a:gd name="T3" fmla="*/ 113 h 141"/>
                                <a:gd name="T4" fmla="+- 0 1540 1468"/>
                                <a:gd name="T5" fmla="*/ T4 w 414"/>
                                <a:gd name="T6" fmla="+- 0 113 90"/>
                                <a:gd name="T7" fmla="*/ 113 h 141"/>
                                <a:gd name="T8" fmla="+- 0 1546 1468"/>
                                <a:gd name="T9" fmla="*/ T8 w 414"/>
                                <a:gd name="T10" fmla="+- 0 115 90"/>
                                <a:gd name="T11" fmla="*/ 115 h 141"/>
                                <a:gd name="T12" fmla="+- 0 1552 1468"/>
                                <a:gd name="T13" fmla="*/ T12 w 414"/>
                                <a:gd name="T14" fmla="+- 0 119 90"/>
                                <a:gd name="T15" fmla="*/ 119 h 141"/>
                                <a:gd name="T16" fmla="+- 0 1557 1468"/>
                                <a:gd name="T17" fmla="*/ T16 w 414"/>
                                <a:gd name="T18" fmla="+- 0 124 90"/>
                                <a:gd name="T19" fmla="*/ 124 h 141"/>
                                <a:gd name="T20" fmla="+- 0 1560 1468"/>
                                <a:gd name="T21" fmla="*/ T20 w 414"/>
                                <a:gd name="T22" fmla="+- 0 129 90"/>
                                <a:gd name="T23" fmla="*/ 129 h 141"/>
                                <a:gd name="T24" fmla="+- 0 1562 1468"/>
                                <a:gd name="T25" fmla="*/ T24 w 414"/>
                                <a:gd name="T26" fmla="+- 0 136 90"/>
                                <a:gd name="T27" fmla="*/ 136 h 141"/>
                                <a:gd name="T28" fmla="+- 0 1590 1468"/>
                                <a:gd name="T29" fmla="*/ T28 w 414"/>
                                <a:gd name="T30" fmla="+- 0 130 90"/>
                                <a:gd name="T31" fmla="*/ 130 h 141"/>
                                <a:gd name="T32" fmla="+- 0 1587 1468"/>
                                <a:gd name="T33" fmla="*/ T32 w 414"/>
                                <a:gd name="T34" fmla="+- 0 119 90"/>
                                <a:gd name="T35" fmla="*/ 119 h 141"/>
                                <a:gd name="T36" fmla="+- 0 1584 1468"/>
                                <a:gd name="T37" fmla="*/ T36 w 414"/>
                                <a:gd name="T38" fmla="+- 0 113 90"/>
                                <a:gd name="T39" fmla="*/ 113 h 1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414" h="141">
                                  <a:moveTo>
                                    <a:pt x="116" y="23"/>
                                  </a:moveTo>
                                  <a:lnTo>
                                    <a:pt x="72" y="23"/>
                                  </a:lnTo>
                                  <a:lnTo>
                                    <a:pt x="78" y="25"/>
                                  </a:lnTo>
                                  <a:lnTo>
                                    <a:pt x="84" y="29"/>
                                  </a:lnTo>
                                  <a:lnTo>
                                    <a:pt x="89" y="34"/>
                                  </a:lnTo>
                                  <a:lnTo>
                                    <a:pt x="92" y="39"/>
                                  </a:lnTo>
                                  <a:lnTo>
                                    <a:pt x="94" y="46"/>
                                  </a:lnTo>
                                  <a:lnTo>
                                    <a:pt x="122" y="40"/>
                                  </a:lnTo>
                                  <a:lnTo>
                                    <a:pt x="119" y="29"/>
                                  </a:lnTo>
                                  <a:lnTo>
                                    <a:pt x="116" y="2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8" name="Freeform 564"/>
                          <wps:cNvSpPr>
                            <a:spLocks/>
                          </wps:cNvSpPr>
                          <wps:spPr bwMode="auto">
                            <a:xfrm>
                              <a:off x="1468" y="90"/>
                              <a:ext cx="414" cy="141"/>
                            </a:xfrm>
                            <a:custGeom>
                              <a:avLst/>
                              <a:gdLst>
                                <a:gd name="T0" fmla="+- 0 1679 1468"/>
                                <a:gd name="T1" fmla="*/ T0 w 414"/>
                                <a:gd name="T2" fmla="+- 0 90 90"/>
                                <a:gd name="T3" fmla="*/ 90 h 141"/>
                                <a:gd name="T4" fmla="+- 0 1668 1468"/>
                                <a:gd name="T5" fmla="*/ T4 w 414"/>
                                <a:gd name="T6" fmla="+- 0 90 90"/>
                                <a:gd name="T7" fmla="*/ 90 h 141"/>
                                <a:gd name="T8" fmla="+- 0 1658 1468"/>
                                <a:gd name="T9" fmla="*/ T8 w 414"/>
                                <a:gd name="T10" fmla="+- 0 92 90"/>
                                <a:gd name="T11" fmla="*/ 92 h 141"/>
                                <a:gd name="T12" fmla="+- 0 1649 1468"/>
                                <a:gd name="T13" fmla="*/ T12 w 414"/>
                                <a:gd name="T14" fmla="+- 0 95 90"/>
                                <a:gd name="T15" fmla="*/ 95 h 141"/>
                                <a:gd name="T16" fmla="+- 0 1643 1468"/>
                                <a:gd name="T17" fmla="*/ T16 w 414"/>
                                <a:gd name="T18" fmla="+- 0 98 90"/>
                                <a:gd name="T19" fmla="*/ 98 h 141"/>
                                <a:gd name="T20" fmla="+- 0 1612 1468"/>
                                <a:gd name="T21" fmla="*/ T20 w 414"/>
                                <a:gd name="T22" fmla="+- 0 147 90"/>
                                <a:gd name="T23" fmla="*/ 147 h 141"/>
                                <a:gd name="T24" fmla="+- 0 1612 1468"/>
                                <a:gd name="T25" fmla="*/ T24 w 414"/>
                                <a:gd name="T26" fmla="+- 0 161 90"/>
                                <a:gd name="T27" fmla="*/ 161 h 141"/>
                                <a:gd name="T28" fmla="+- 0 1648 1468"/>
                                <a:gd name="T29" fmla="*/ T28 w 414"/>
                                <a:gd name="T30" fmla="+- 0 224 90"/>
                                <a:gd name="T31" fmla="*/ 224 h 141"/>
                                <a:gd name="T32" fmla="+- 0 1694 1468"/>
                                <a:gd name="T33" fmla="*/ T32 w 414"/>
                                <a:gd name="T34" fmla="+- 0 229 90"/>
                                <a:gd name="T35" fmla="*/ 229 h 141"/>
                                <a:gd name="T36" fmla="+- 0 1713 1468"/>
                                <a:gd name="T37" fmla="*/ T36 w 414"/>
                                <a:gd name="T38" fmla="+- 0 223 90"/>
                                <a:gd name="T39" fmla="*/ 223 h 141"/>
                                <a:gd name="T40" fmla="+- 0 1729 1468"/>
                                <a:gd name="T41" fmla="*/ T40 w 414"/>
                                <a:gd name="T42" fmla="+- 0 212 90"/>
                                <a:gd name="T43" fmla="*/ 212 h 141"/>
                                <a:gd name="T44" fmla="+- 0 1732 1468"/>
                                <a:gd name="T45" fmla="*/ T44 w 414"/>
                                <a:gd name="T46" fmla="+- 0 207 90"/>
                                <a:gd name="T47" fmla="*/ 207 h 141"/>
                                <a:gd name="T48" fmla="+- 0 1668 1468"/>
                                <a:gd name="T49" fmla="*/ T48 w 414"/>
                                <a:gd name="T50" fmla="+- 0 207 90"/>
                                <a:gd name="T51" fmla="*/ 207 h 141"/>
                                <a:gd name="T52" fmla="+- 0 1659 1468"/>
                                <a:gd name="T53" fmla="*/ T52 w 414"/>
                                <a:gd name="T54" fmla="+- 0 203 90"/>
                                <a:gd name="T55" fmla="*/ 203 h 141"/>
                                <a:gd name="T56" fmla="+- 0 1652 1468"/>
                                <a:gd name="T57" fmla="*/ T56 w 414"/>
                                <a:gd name="T58" fmla="+- 0 195 90"/>
                                <a:gd name="T59" fmla="*/ 195 h 141"/>
                                <a:gd name="T60" fmla="+- 0 1644 1468"/>
                                <a:gd name="T61" fmla="*/ T60 w 414"/>
                                <a:gd name="T62" fmla="+- 0 187 90"/>
                                <a:gd name="T63" fmla="*/ 187 h 141"/>
                                <a:gd name="T64" fmla="+- 0 1641 1468"/>
                                <a:gd name="T65" fmla="*/ T64 w 414"/>
                                <a:gd name="T66" fmla="+- 0 175 90"/>
                                <a:gd name="T67" fmla="*/ 175 h 141"/>
                                <a:gd name="T68" fmla="+- 0 1659 1468"/>
                                <a:gd name="T69" fmla="*/ T68 w 414"/>
                                <a:gd name="T70" fmla="+- 0 117 90"/>
                                <a:gd name="T71" fmla="*/ 117 h 141"/>
                                <a:gd name="T72" fmla="+- 0 1668 1468"/>
                                <a:gd name="T73" fmla="*/ T72 w 414"/>
                                <a:gd name="T74" fmla="+- 0 113 90"/>
                                <a:gd name="T75" fmla="*/ 113 h 141"/>
                                <a:gd name="T76" fmla="+- 0 1730 1468"/>
                                <a:gd name="T77" fmla="*/ T76 w 414"/>
                                <a:gd name="T78" fmla="+- 0 113 90"/>
                                <a:gd name="T79" fmla="*/ 113 h 141"/>
                                <a:gd name="T80" fmla="+- 0 1719 1468"/>
                                <a:gd name="T81" fmla="*/ T80 w 414"/>
                                <a:gd name="T82" fmla="+- 0 101 90"/>
                                <a:gd name="T83" fmla="*/ 101 h 141"/>
                                <a:gd name="T84" fmla="+- 0 1701 1468"/>
                                <a:gd name="T85" fmla="*/ T84 w 414"/>
                                <a:gd name="T86" fmla="+- 0 93 90"/>
                                <a:gd name="T87" fmla="*/ 93 h 141"/>
                                <a:gd name="T88" fmla="+- 0 1679 1468"/>
                                <a:gd name="T89" fmla="*/ T88 w 414"/>
                                <a:gd name="T90" fmla="+- 0 90 90"/>
                                <a:gd name="T91" fmla="*/ 90 h 1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414" h="141">
                                  <a:moveTo>
                                    <a:pt x="211" y="0"/>
                                  </a:moveTo>
                                  <a:lnTo>
                                    <a:pt x="200" y="0"/>
                                  </a:lnTo>
                                  <a:lnTo>
                                    <a:pt x="190" y="2"/>
                                  </a:lnTo>
                                  <a:lnTo>
                                    <a:pt x="181" y="5"/>
                                  </a:lnTo>
                                  <a:lnTo>
                                    <a:pt x="175" y="8"/>
                                  </a:lnTo>
                                  <a:lnTo>
                                    <a:pt x="144" y="57"/>
                                  </a:lnTo>
                                  <a:lnTo>
                                    <a:pt x="144" y="71"/>
                                  </a:lnTo>
                                  <a:lnTo>
                                    <a:pt x="180" y="134"/>
                                  </a:lnTo>
                                  <a:lnTo>
                                    <a:pt x="226" y="139"/>
                                  </a:lnTo>
                                  <a:lnTo>
                                    <a:pt x="245" y="133"/>
                                  </a:lnTo>
                                  <a:lnTo>
                                    <a:pt x="261" y="122"/>
                                  </a:lnTo>
                                  <a:lnTo>
                                    <a:pt x="264" y="117"/>
                                  </a:lnTo>
                                  <a:lnTo>
                                    <a:pt x="200" y="117"/>
                                  </a:lnTo>
                                  <a:lnTo>
                                    <a:pt x="191" y="113"/>
                                  </a:lnTo>
                                  <a:lnTo>
                                    <a:pt x="184" y="105"/>
                                  </a:lnTo>
                                  <a:lnTo>
                                    <a:pt x="176" y="97"/>
                                  </a:lnTo>
                                  <a:lnTo>
                                    <a:pt x="173" y="85"/>
                                  </a:lnTo>
                                  <a:lnTo>
                                    <a:pt x="191" y="27"/>
                                  </a:lnTo>
                                  <a:lnTo>
                                    <a:pt x="200" y="23"/>
                                  </a:lnTo>
                                  <a:lnTo>
                                    <a:pt x="262" y="23"/>
                                  </a:lnTo>
                                  <a:lnTo>
                                    <a:pt x="251" y="11"/>
                                  </a:lnTo>
                                  <a:lnTo>
                                    <a:pt x="233" y="3"/>
                                  </a:lnTo>
                                  <a:lnTo>
                                    <a:pt x="21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9" name="Freeform 563"/>
                          <wps:cNvSpPr>
                            <a:spLocks/>
                          </wps:cNvSpPr>
                          <wps:spPr bwMode="auto">
                            <a:xfrm>
                              <a:off x="1468" y="90"/>
                              <a:ext cx="414" cy="141"/>
                            </a:xfrm>
                            <a:custGeom>
                              <a:avLst/>
                              <a:gdLst>
                                <a:gd name="T0" fmla="+- 0 1730 1468"/>
                                <a:gd name="T1" fmla="*/ T0 w 414"/>
                                <a:gd name="T2" fmla="+- 0 113 90"/>
                                <a:gd name="T3" fmla="*/ 113 h 141"/>
                                <a:gd name="T4" fmla="+- 0 1691 1468"/>
                                <a:gd name="T5" fmla="*/ T4 w 414"/>
                                <a:gd name="T6" fmla="+- 0 113 90"/>
                                <a:gd name="T7" fmla="*/ 113 h 141"/>
                                <a:gd name="T8" fmla="+- 0 1701 1468"/>
                                <a:gd name="T9" fmla="*/ T8 w 414"/>
                                <a:gd name="T10" fmla="+- 0 117 90"/>
                                <a:gd name="T11" fmla="*/ 117 h 141"/>
                                <a:gd name="T12" fmla="+- 0 1708 1468"/>
                                <a:gd name="T13" fmla="*/ T12 w 414"/>
                                <a:gd name="T14" fmla="+- 0 125 90"/>
                                <a:gd name="T15" fmla="*/ 125 h 141"/>
                                <a:gd name="T16" fmla="+- 0 1715 1468"/>
                                <a:gd name="T17" fmla="*/ T16 w 414"/>
                                <a:gd name="T18" fmla="+- 0 133 90"/>
                                <a:gd name="T19" fmla="*/ 133 h 141"/>
                                <a:gd name="T20" fmla="+- 0 1718 1468"/>
                                <a:gd name="T21" fmla="*/ T20 w 414"/>
                                <a:gd name="T22" fmla="+- 0 144 90"/>
                                <a:gd name="T23" fmla="*/ 144 h 141"/>
                                <a:gd name="T24" fmla="+- 0 1718 1468"/>
                                <a:gd name="T25" fmla="*/ T24 w 414"/>
                                <a:gd name="T26" fmla="+- 0 175 90"/>
                                <a:gd name="T27" fmla="*/ 175 h 141"/>
                                <a:gd name="T28" fmla="+- 0 1714 1468"/>
                                <a:gd name="T29" fmla="*/ T28 w 414"/>
                                <a:gd name="T30" fmla="+- 0 187 90"/>
                                <a:gd name="T31" fmla="*/ 187 h 141"/>
                                <a:gd name="T32" fmla="+- 0 1707 1468"/>
                                <a:gd name="T33" fmla="*/ T32 w 414"/>
                                <a:gd name="T34" fmla="+- 0 195 90"/>
                                <a:gd name="T35" fmla="*/ 195 h 141"/>
                                <a:gd name="T36" fmla="+- 0 1700 1468"/>
                                <a:gd name="T37" fmla="*/ T36 w 414"/>
                                <a:gd name="T38" fmla="+- 0 203 90"/>
                                <a:gd name="T39" fmla="*/ 203 h 141"/>
                                <a:gd name="T40" fmla="+- 0 1691 1468"/>
                                <a:gd name="T41" fmla="*/ T40 w 414"/>
                                <a:gd name="T42" fmla="+- 0 207 90"/>
                                <a:gd name="T43" fmla="*/ 207 h 141"/>
                                <a:gd name="T44" fmla="+- 0 1732 1468"/>
                                <a:gd name="T45" fmla="*/ T44 w 414"/>
                                <a:gd name="T46" fmla="+- 0 207 90"/>
                                <a:gd name="T47" fmla="*/ 207 h 141"/>
                                <a:gd name="T48" fmla="+- 0 1739 1468"/>
                                <a:gd name="T49" fmla="*/ T48 w 414"/>
                                <a:gd name="T50" fmla="+- 0 197 90"/>
                                <a:gd name="T51" fmla="*/ 197 h 141"/>
                                <a:gd name="T52" fmla="+- 0 1745 1468"/>
                                <a:gd name="T53" fmla="*/ T52 w 414"/>
                                <a:gd name="T54" fmla="+- 0 179 90"/>
                                <a:gd name="T55" fmla="*/ 179 h 141"/>
                                <a:gd name="T56" fmla="+- 0 1747 1468"/>
                                <a:gd name="T57" fmla="*/ T56 w 414"/>
                                <a:gd name="T58" fmla="+- 0 154 90"/>
                                <a:gd name="T59" fmla="*/ 154 h 141"/>
                                <a:gd name="T60" fmla="+- 0 1744 1468"/>
                                <a:gd name="T61" fmla="*/ T60 w 414"/>
                                <a:gd name="T62" fmla="+- 0 136 90"/>
                                <a:gd name="T63" fmla="*/ 136 h 141"/>
                                <a:gd name="T64" fmla="+- 0 1735 1468"/>
                                <a:gd name="T65" fmla="*/ T64 w 414"/>
                                <a:gd name="T66" fmla="+- 0 118 90"/>
                                <a:gd name="T67" fmla="*/ 118 h 141"/>
                                <a:gd name="T68" fmla="+- 0 1730 1468"/>
                                <a:gd name="T69" fmla="*/ T68 w 414"/>
                                <a:gd name="T70" fmla="+- 0 113 90"/>
                                <a:gd name="T71" fmla="*/ 113 h 1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414" h="141">
                                  <a:moveTo>
                                    <a:pt x="262" y="23"/>
                                  </a:moveTo>
                                  <a:lnTo>
                                    <a:pt x="223" y="23"/>
                                  </a:lnTo>
                                  <a:lnTo>
                                    <a:pt x="233" y="27"/>
                                  </a:lnTo>
                                  <a:lnTo>
                                    <a:pt x="240" y="35"/>
                                  </a:lnTo>
                                  <a:lnTo>
                                    <a:pt x="247" y="43"/>
                                  </a:lnTo>
                                  <a:lnTo>
                                    <a:pt x="250" y="54"/>
                                  </a:lnTo>
                                  <a:lnTo>
                                    <a:pt x="250" y="85"/>
                                  </a:lnTo>
                                  <a:lnTo>
                                    <a:pt x="246" y="97"/>
                                  </a:lnTo>
                                  <a:lnTo>
                                    <a:pt x="239" y="105"/>
                                  </a:lnTo>
                                  <a:lnTo>
                                    <a:pt x="232" y="113"/>
                                  </a:lnTo>
                                  <a:lnTo>
                                    <a:pt x="223" y="117"/>
                                  </a:lnTo>
                                  <a:lnTo>
                                    <a:pt x="264" y="117"/>
                                  </a:lnTo>
                                  <a:lnTo>
                                    <a:pt x="271" y="107"/>
                                  </a:lnTo>
                                  <a:lnTo>
                                    <a:pt x="277" y="89"/>
                                  </a:lnTo>
                                  <a:lnTo>
                                    <a:pt x="279" y="64"/>
                                  </a:lnTo>
                                  <a:lnTo>
                                    <a:pt x="276" y="46"/>
                                  </a:lnTo>
                                  <a:lnTo>
                                    <a:pt x="267" y="28"/>
                                  </a:lnTo>
                                  <a:lnTo>
                                    <a:pt x="262" y="2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0" name="Freeform 562"/>
                          <wps:cNvSpPr>
                            <a:spLocks/>
                          </wps:cNvSpPr>
                          <wps:spPr bwMode="auto">
                            <a:xfrm>
                              <a:off x="1468" y="90"/>
                              <a:ext cx="414" cy="141"/>
                            </a:xfrm>
                            <a:custGeom>
                              <a:avLst/>
                              <a:gdLst>
                                <a:gd name="T0" fmla="+- 0 1799 1468"/>
                                <a:gd name="T1" fmla="*/ T0 w 414"/>
                                <a:gd name="T2" fmla="+- 0 92 90"/>
                                <a:gd name="T3" fmla="*/ 92 h 141"/>
                                <a:gd name="T4" fmla="+- 0 1771 1468"/>
                                <a:gd name="T5" fmla="*/ T4 w 414"/>
                                <a:gd name="T6" fmla="+- 0 92 90"/>
                                <a:gd name="T7" fmla="*/ 92 h 141"/>
                                <a:gd name="T8" fmla="+- 0 1771 1468"/>
                                <a:gd name="T9" fmla="*/ T8 w 414"/>
                                <a:gd name="T10" fmla="+- 0 228 90"/>
                                <a:gd name="T11" fmla="*/ 228 h 141"/>
                                <a:gd name="T12" fmla="+- 0 1798 1468"/>
                                <a:gd name="T13" fmla="*/ T12 w 414"/>
                                <a:gd name="T14" fmla="+- 0 228 90"/>
                                <a:gd name="T15" fmla="*/ 228 h 141"/>
                                <a:gd name="T16" fmla="+- 0 1798 1468"/>
                                <a:gd name="T17" fmla="*/ T16 w 414"/>
                                <a:gd name="T18" fmla="+- 0 139 90"/>
                                <a:gd name="T19" fmla="*/ 139 h 141"/>
                                <a:gd name="T20" fmla="+- 0 1829 1468"/>
                                <a:gd name="T21" fmla="*/ T20 w 414"/>
                                <a:gd name="T22" fmla="+- 0 139 90"/>
                                <a:gd name="T23" fmla="*/ 139 h 141"/>
                                <a:gd name="T24" fmla="+- 0 1799 1468"/>
                                <a:gd name="T25" fmla="*/ T24 w 414"/>
                                <a:gd name="T26" fmla="+- 0 92 90"/>
                                <a:gd name="T27" fmla="*/ 92 h 141"/>
                              </a:gdLst>
                              <a:ahLst/>
                              <a:cxnLst>
                                <a:cxn ang="0">
                                  <a:pos x="T1" y="T3"/>
                                </a:cxn>
                                <a:cxn ang="0">
                                  <a:pos x="T5" y="T7"/>
                                </a:cxn>
                                <a:cxn ang="0">
                                  <a:pos x="T9" y="T11"/>
                                </a:cxn>
                                <a:cxn ang="0">
                                  <a:pos x="T13" y="T15"/>
                                </a:cxn>
                                <a:cxn ang="0">
                                  <a:pos x="T17" y="T19"/>
                                </a:cxn>
                                <a:cxn ang="0">
                                  <a:pos x="T21" y="T23"/>
                                </a:cxn>
                                <a:cxn ang="0">
                                  <a:pos x="T25" y="T27"/>
                                </a:cxn>
                              </a:cxnLst>
                              <a:rect l="0" t="0" r="r" b="b"/>
                              <a:pathLst>
                                <a:path w="414" h="141">
                                  <a:moveTo>
                                    <a:pt x="331" y="2"/>
                                  </a:moveTo>
                                  <a:lnTo>
                                    <a:pt x="303" y="2"/>
                                  </a:lnTo>
                                  <a:lnTo>
                                    <a:pt x="303" y="138"/>
                                  </a:lnTo>
                                  <a:lnTo>
                                    <a:pt x="330" y="138"/>
                                  </a:lnTo>
                                  <a:lnTo>
                                    <a:pt x="330" y="49"/>
                                  </a:lnTo>
                                  <a:lnTo>
                                    <a:pt x="361" y="49"/>
                                  </a:lnTo>
                                  <a:lnTo>
                                    <a:pt x="331"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1" name="Freeform 561"/>
                          <wps:cNvSpPr>
                            <a:spLocks/>
                          </wps:cNvSpPr>
                          <wps:spPr bwMode="auto">
                            <a:xfrm>
                              <a:off x="1468" y="90"/>
                              <a:ext cx="414" cy="141"/>
                            </a:xfrm>
                            <a:custGeom>
                              <a:avLst/>
                              <a:gdLst>
                                <a:gd name="T0" fmla="+- 0 1829 1468"/>
                                <a:gd name="T1" fmla="*/ T0 w 414"/>
                                <a:gd name="T2" fmla="+- 0 139 90"/>
                                <a:gd name="T3" fmla="*/ 139 h 141"/>
                                <a:gd name="T4" fmla="+- 0 1798 1468"/>
                                <a:gd name="T5" fmla="*/ T4 w 414"/>
                                <a:gd name="T6" fmla="+- 0 139 90"/>
                                <a:gd name="T7" fmla="*/ 139 h 141"/>
                                <a:gd name="T8" fmla="+- 0 1854 1468"/>
                                <a:gd name="T9" fmla="*/ T8 w 414"/>
                                <a:gd name="T10" fmla="+- 0 228 90"/>
                                <a:gd name="T11" fmla="*/ 228 h 141"/>
                                <a:gd name="T12" fmla="+- 0 1882 1468"/>
                                <a:gd name="T13" fmla="*/ T12 w 414"/>
                                <a:gd name="T14" fmla="+- 0 228 90"/>
                                <a:gd name="T15" fmla="*/ 228 h 141"/>
                                <a:gd name="T16" fmla="+- 0 1882 1468"/>
                                <a:gd name="T17" fmla="*/ T16 w 414"/>
                                <a:gd name="T18" fmla="+- 0 183 90"/>
                                <a:gd name="T19" fmla="*/ 183 h 141"/>
                                <a:gd name="T20" fmla="+- 0 1856 1468"/>
                                <a:gd name="T21" fmla="*/ T20 w 414"/>
                                <a:gd name="T22" fmla="+- 0 183 90"/>
                                <a:gd name="T23" fmla="*/ 183 h 141"/>
                                <a:gd name="T24" fmla="+- 0 1829 1468"/>
                                <a:gd name="T25" fmla="*/ T24 w 414"/>
                                <a:gd name="T26" fmla="+- 0 139 90"/>
                                <a:gd name="T27" fmla="*/ 139 h 141"/>
                              </a:gdLst>
                              <a:ahLst/>
                              <a:cxnLst>
                                <a:cxn ang="0">
                                  <a:pos x="T1" y="T3"/>
                                </a:cxn>
                                <a:cxn ang="0">
                                  <a:pos x="T5" y="T7"/>
                                </a:cxn>
                                <a:cxn ang="0">
                                  <a:pos x="T9" y="T11"/>
                                </a:cxn>
                                <a:cxn ang="0">
                                  <a:pos x="T13" y="T15"/>
                                </a:cxn>
                                <a:cxn ang="0">
                                  <a:pos x="T17" y="T19"/>
                                </a:cxn>
                                <a:cxn ang="0">
                                  <a:pos x="T21" y="T23"/>
                                </a:cxn>
                                <a:cxn ang="0">
                                  <a:pos x="T25" y="T27"/>
                                </a:cxn>
                              </a:cxnLst>
                              <a:rect l="0" t="0" r="r" b="b"/>
                              <a:pathLst>
                                <a:path w="414" h="141">
                                  <a:moveTo>
                                    <a:pt x="361" y="49"/>
                                  </a:moveTo>
                                  <a:lnTo>
                                    <a:pt x="330" y="49"/>
                                  </a:lnTo>
                                  <a:lnTo>
                                    <a:pt x="386" y="138"/>
                                  </a:lnTo>
                                  <a:lnTo>
                                    <a:pt x="414" y="138"/>
                                  </a:lnTo>
                                  <a:lnTo>
                                    <a:pt x="414" y="93"/>
                                  </a:lnTo>
                                  <a:lnTo>
                                    <a:pt x="388" y="93"/>
                                  </a:lnTo>
                                  <a:lnTo>
                                    <a:pt x="361" y="4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2" name="Freeform 560"/>
                          <wps:cNvSpPr>
                            <a:spLocks/>
                          </wps:cNvSpPr>
                          <wps:spPr bwMode="auto">
                            <a:xfrm>
                              <a:off x="1468" y="90"/>
                              <a:ext cx="414" cy="141"/>
                            </a:xfrm>
                            <a:custGeom>
                              <a:avLst/>
                              <a:gdLst>
                                <a:gd name="T0" fmla="+- 0 1882 1468"/>
                                <a:gd name="T1" fmla="*/ T0 w 414"/>
                                <a:gd name="T2" fmla="+- 0 92 90"/>
                                <a:gd name="T3" fmla="*/ 92 h 141"/>
                                <a:gd name="T4" fmla="+- 0 1856 1468"/>
                                <a:gd name="T5" fmla="*/ T4 w 414"/>
                                <a:gd name="T6" fmla="+- 0 92 90"/>
                                <a:gd name="T7" fmla="*/ 92 h 141"/>
                                <a:gd name="T8" fmla="+- 0 1856 1468"/>
                                <a:gd name="T9" fmla="*/ T8 w 414"/>
                                <a:gd name="T10" fmla="+- 0 183 90"/>
                                <a:gd name="T11" fmla="*/ 183 h 141"/>
                                <a:gd name="T12" fmla="+- 0 1882 1468"/>
                                <a:gd name="T13" fmla="*/ T12 w 414"/>
                                <a:gd name="T14" fmla="+- 0 183 90"/>
                                <a:gd name="T15" fmla="*/ 183 h 141"/>
                                <a:gd name="T16" fmla="+- 0 1882 1468"/>
                                <a:gd name="T17" fmla="*/ T16 w 414"/>
                                <a:gd name="T18" fmla="+- 0 92 90"/>
                                <a:gd name="T19" fmla="*/ 92 h 141"/>
                              </a:gdLst>
                              <a:ahLst/>
                              <a:cxnLst>
                                <a:cxn ang="0">
                                  <a:pos x="T1" y="T3"/>
                                </a:cxn>
                                <a:cxn ang="0">
                                  <a:pos x="T5" y="T7"/>
                                </a:cxn>
                                <a:cxn ang="0">
                                  <a:pos x="T9" y="T11"/>
                                </a:cxn>
                                <a:cxn ang="0">
                                  <a:pos x="T13" y="T15"/>
                                </a:cxn>
                                <a:cxn ang="0">
                                  <a:pos x="T17" y="T19"/>
                                </a:cxn>
                              </a:cxnLst>
                              <a:rect l="0" t="0" r="r" b="b"/>
                              <a:pathLst>
                                <a:path w="414" h="141">
                                  <a:moveTo>
                                    <a:pt x="414" y="2"/>
                                  </a:moveTo>
                                  <a:lnTo>
                                    <a:pt x="388" y="2"/>
                                  </a:lnTo>
                                  <a:lnTo>
                                    <a:pt x="388" y="93"/>
                                  </a:lnTo>
                                  <a:lnTo>
                                    <a:pt x="414" y="93"/>
                                  </a:lnTo>
                                  <a:lnTo>
                                    <a:pt x="414"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83" name="Group 556"/>
                        <wpg:cNvGrpSpPr>
                          <a:grpSpLocks/>
                        </wpg:cNvGrpSpPr>
                        <wpg:grpSpPr bwMode="auto">
                          <a:xfrm>
                            <a:off x="1905" y="92"/>
                            <a:ext cx="111" cy="136"/>
                            <a:chOff x="1905" y="92"/>
                            <a:chExt cx="111" cy="136"/>
                          </a:xfrm>
                        </wpg:grpSpPr>
                        <wps:wsp>
                          <wps:cNvPr id="84" name="Freeform 558"/>
                          <wps:cNvSpPr>
                            <a:spLocks/>
                          </wps:cNvSpPr>
                          <wps:spPr bwMode="auto">
                            <a:xfrm>
                              <a:off x="1905" y="92"/>
                              <a:ext cx="111" cy="136"/>
                            </a:xfrm>
                            <a:custGeom>
                              <a:avLst/>
                              <a:gdLst>
                                <a:gd name="T0" fmla="+- 0 1975 1905"/>
                                <a:gd name="T1" fmla="*/ T0 w 111"/>
                                <a:gd name="T2" fmla="+- 0 115 92"/>
                                <a:gd name="T3" fmla="*/ 115 h 136"/>
                                <a:gd name="T4" fmla="+- 0 1946 1905"/>
                                <a:gd name="T5" fmla="*/ T4 w 111"/>
                                <a:gd name="T6" fmla="+- 0 115 92"/>
                                <a:gd name="T7" fmla="*/ 115 h 136"/>
                                <a:gd name="T8" fmla="+- 0 1946 1905"/>
                                <a:gd name="T9" fmla="*/ T8 w 111"/>
                                <a:gd name="T10" fmla="+- 0 228 92"/>
                                <a:gd name="T11" fmla="*/ 228 h 136"/>
                                <a:gd name="T12" fmla="+- 0 1975 1905"/>
                                <a:gd name="T13" fmla="*/ T12 w 111"/>
                                <a:gd name="T14" fmla="+- 0 228 92"/>
                                <a:gd name="T15" fmla="*/ 228 h 136"/>
                                <a:gd name="T16" fmla="+- 0 1975 1905"/>
                                <a:gd name="T17" fmla="*/ T16 w 111"/>
                                <a:gd name="T18" fmla="+- 0 115 92"/>
                                <a:gd name="T19" fmla="*/ 115 h 136"/>
                              </a:gdLst>
                              <a:ahLst/>
                              <a:cxnLst>
                                <a:cxn ang="0">
                                  <a:pos x="T1" y="T3"/>
                                </a:cxn>
                                <a:cxn ang="0">
                                  <a:pos x="T5" y="T7"/>
                                </a:cxn>
                                <a:cxn ang="0">
                                  <a:pos x="T9" y="T11"/>
                                </a:cxn>
                                <a:cxn ang="0">
                                  <a:pos x="T13" y="T15"/>
                                </a:cxn>
                                <a:cxn ang="0">
                                  <a:pos x="T17" y="T19"/>
                                </a:cxn>
                              </a:cxnLst>
                              <a:rect l="0" t="0" r="r" b="b"/>
                              <a:pathLst>
                                <a:path w="111" h="136">
                                  <a:moveTo>
                                    <a:pt x="70" y="23"/>
                                  </a:moveTo>
                                  <a:lnTo>
                                    <a:pt x="41" y="23"/>
                                  </a:lnTo>
                                  <a:lnTo>
                                    <a:pt x="41" y="136"/>
                                  </a:lnTo>
                                  <a:lnTo>
                                    <a:pt x="70" y="136"/>
                                  </a:lnTo>
                                  <a:lnTo>
                                    <a:pt x="70" y="2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5" name="Freeform 557"/>
                          <wps:cNvSpPr>
                            <a:spLocks/>
                          </wps:cNvSpPr>
                          <wps:spPr bwMode="auto">
                            <a:xfrm>
                              <a:off x="1905" y="92"/>
                              <a:ext cx="111" cy="136"/>
                            </a:xfrm>
                            <a:custGeom>
                              <a:avLst/>
                              <a:gdLst>
                                <a:gd name="T0" fmla="+- 0 2016 1905"/>
                                <a:gd name="T1" fmla="*/ T0 w 111"/>
                                <a:gd name="T2" fmla="+- 0 92 92"/>
                                <a:gd name="T3" fmla="*/ 92 h 136"/>
                                <a:gd name="T4" fmla="+- 0 1905 1905"/>
                                <a:gd name="T5" fmla="*/ T4 w 111"/>
                                <a:gd name="T6" fmla="+- 0 92 92"/>
                                <a:gd name="T7" fmla="*/ 92 h 136"/>
                                <a:gd name="T8" fmla="+- 0 1905 1905"/>
                                <a:gd name="T9" fmla="*/ T8 w 111"/>
                                <a:gd name="T10" fmla="+- 0 115 92"/>
                                <a:gd name="T11" fmla="*/ 115 h 136"/>
                                <a:gd name="T12" fmla="+- 0 2016 1905"/>
                                <a:gd name="T13" fmla="*/ T12 w 111"/>
                                <a:gd name="T14" fmla="+- 0 115 92"/>
                                <a:gd name="T15" fmla="*/ 115 h 136"/>
                                <a:gd name="T16" fmla="+- 0 2016 1905"/>
                                <a:gd name="T17" fmla="*/ T16 w 111"/>
                                <a:gd name="T18" fmla="+- 0 92 92"/>
                                <a:gd name="T19" fmla="*/ 92 h 136"/>
                              </a:gdLst>
                              <a:ahLst/>
                              <a:cxnLst>
                                <a:cxn ang="0">
                                  <a:pos x="T1" y="T3"/>
                                </a:cxn>
                                <a:cxn ang="0">
                                  <a:pos x="T5" y="T7"/>
                                </a:cxn>
                                <a:cxn ang="0">
                                  <a:pos x="T9" y="T11"/>
                                </a:cxn>
                                <a:cxn ang="0">
                                  <a:pos x="T13" y="T15"/>
                                </a:cxn>
                                <a:cxn ang="0">
                                  <a:pos x="T17" y="T19"/>
                                </a:cxn>
                              </a:cxnLst>
                              <a:rect l="0" t="0" r="r" b="b"/>
                              <a:pathLst>
                                <a:path w="111" h="136">
                                  <a:moveTo>
                                    <a:pt x="111" y="0"/>
                                  </a:moveTo>
                                  <a:lnTo>
                                    <a:pt x="0" y="0"/>
                                  </a:lnTo>
                                  <a:lnTo>
                                    <a:pt x="0" y="23"/>
                                  </a:lnTo>
                                  <a:lnTo>
                                    <a:pt x="111" y="23"/>
                                  </a:lnTo>
                                  <a:lnTo>
                                    <a:pt x="11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86" name="Group 549"/>
                        <wpg:cNvGrpSpPr>
                          <a:grpSpLocks/>
                        </wpg:cNvGrpSpPr>
                        <wpg:grpSpPr bwMode="auto">
                          <a:xfrm>
                            <a:off x="2021" y="90"/>
                            <a:ext cx="275" cy="141"/>
                            <a:chOff x="2021" y="90"/>
                            <a:chExt cx="275" cy="141"/>
                          </a:xfrm>
                        </wpg:grpSpPr>
                        <wps:wsp>
                          <wps:cNvPr id="87" name="Freeform 555"/>
                          <wps:cNvSpPr>
                            <a:spLocks/>
                          </wps:cNvSpPr>
                          <wps:spPr bwMode="auto">
                            <a:xfrm>
                              <a:off x="2021" y="90"/>
                              <a:ext cx="275" cy="141"/>
                            </a:xfrm>
                            <a:custGeom>
                              <a:avLst/>
                              <a:gdLst>
                                <a:gd name="T0" fmla="+- 0 2105 2021"/>
                                <a:gd name="T1" fmla="*/ T0 w 275"/>
                                <a:gd name="T2" fmla="+- 0 92 90"/>
                                <a:gd name="T3" fmla="*/ 92 h 141"/>
                                <a:gd name="T4" fmla="+- 0 2075 2021"/>
                                <a:gd name="T5" fmla="*/ T4 w 275"/>
                                <a:gd name="T6" fmla="+- 0 92 90"/>
                                <a:gd name="T7" fmla="*/ 92 h 141"/>
                                <a:gd name="T8" fmla="+- 0 2021 2021"/>
                                <a:gd name="T9" fmla="*/ T8 w 275"/>
                                <a:gd name="T10" fmla="+- 0 228 90"/>
                                <a:gd name="T11" fmla="*/ 228 h 141"/>
                                <a:gd name="T12" fmla="+- 0 2051 2021"/>
                                <a:gd name="T13" fmla="*/ T12 w 275"/>
                                <a:gd name="T14" fmla="+- 0 228 90"/>
                                <a:gd name="T15" fmla="*/ 228 h 141"/>
                                <a:gd name="T16" fmla="+- 0 2062 2021"/>
                                <a:gd name="T17" fmla="*/ T16 w 275"/>
                                <a:gd name="T18" fmla="+- 0 197 90"/>
                                <a:gd name="T19" fmla="*/ 197 h 141"/>
                                <a:gd name="T20" fmla="+- 0 2148 2021"/>
                                <a:gd name="T21" fmla="*/ T20 w 275"/>
                                <a:gd name="T22" fmla="+- 0 197 90"/>
                                <a:gd name="T23" fmla="*/ 197 h 141"/>
                                <a:gd name="T24" fmla="+- 0 2139 2021"/>
                                <a:gd name="T25" fmla="*/ T24 w 275"/>
                                <a:gd name="T26" fmla="+- 0 174 90"/>
                                <a:gd name="T27" fmla="*/ 174 h 141"/>
                                <a:gd name="T28" fmla="+- 0 2071 2021"/>
                                <a:gd name="T29" fmla="*/ T28 w 275"/>
                                <a:gd name="T30" fmla="+- 0 174 90"/>
                                <a:gd name="T31" fmla="*/ 174 h 141"/>
                                <a:gd name="T32" fmla="+- 0 2090 2021"/>
                                <a:gd name="T33" fmla="*/ T32 w 275"/>
                                <a:gd name="T34" fmla="+- 0 124 90"/>
                                <a:gd name="T35" fmla="*/ 124 h 141"/>
                                <a:gd name="T36" fmla="+- 0 2118 2021"/>
                                <a:gd name="T37" fmla="*/ T36 w 275"/>
                                <a:gd name="T38" fmla="+- 0 124 90"/>
                                <a:gd name="T39" fmla="*/ 124 h 141"/>
                                <a:gd name="T40" fmla="+- 0 2105 2021"/>
                                <a:gd name="T41" fmla="*/ T40 w 275"/>
                                <a:gd name="T42" fmla="+- 0 92 90"/>
                                <a:gd name="T43" fmla="*/ 92 h 1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275" h="141">
                                  <a:moveTo>
                                    <a:pt x="84" y="2"/>
                                  </a:moveTo>
                                  <a:lnTo>
                                    <a:pt x="54" y="2"/>
                                  </a:lnTo>
                                  <a:lnTo>
                                    <a:pt x="0" y="138"/>
                                  </a:lnTo>
                                  <a:lnTo>
                                    <a:pt x="30" y="138"/>
                                  </a:lnTo>
                                  <a:lnTo>
                                    <a:pt x="41" y="107"/>
                                  </a:lnTo>
                                  <a:lnTo>
                                    <a:pt x="127" y="107"/>
                                  </a:lnTo>
                                  <a:lnTo>
                                    <a:pt x="118" y="84"/>
                                  </a:lnTo>
                                  <a:lnTo>
                                    <a:pt x="50" y="84"/>
                                  </a:lnTo>
                                  <a:lnTo>
                                    <a:pt x="69" y="34"/>
                                  </a:lnTo>
                                  <a:lnTo>
                                    <a:pt x="97" y="34"/>
                                  </a:lnTo>
                                  <a:lnTo>
                                    <a:pt x="84"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8" name="Freeform 554"/>
                          <wps:cNvSpPr>
                            <a:spLocks/>
                          </wps:cNvSpPr>
                          <wps:spPr bwMode="auto">
                            <a:xfrm>
                              <a:off x="2021" y="90"/>
                              <a:ext cx="275" cy="141"/>
                            </a:xfrm>
                            <a:custGeom>
                              <a:avLst/>
                              <a:gdLst>
                                <a:gd name="T0" fmla="+- 0 2148 2021"/>
                                <a:gd name="T1" fmla="*/ T0 w 275"/>
                                <a:gd name="T2" fmla="+- 0 197 90"/>
                                <a:gd name="T3" fmla="*/ 197 h 141"/>
                                <a:gd name="T4" fmla="+- 0 2118 2021"/>
                                <a:gd name="T5" fmla="*/ T4 w 275"/>
                                <a:gd name="T6" fmla="+- 0 197 90"/>
                                <a:gd name="T7" fmla="*/ 197 h 141"/>
                                <a:gd name="T8" fmla="+- 0 2130 2021"/>
                                <a:gd name="T9" fmla="*/ T8 w 275"/>
                                <a:gd name="T10" fmla="+- 0 228 90"/>
                                <a:gd name="T11" fmla="*/ 228 h 141"/>
                                <a:gd name="T12" fmla="+- 0 2161 2021"/>
                                <a:gd name="T13" fmla="*/ T12 w 275"/>
                                <a:gd name="T14" fmla="+- 0 228 90"/>
                                <a:gd name="T15" fmla="*/ 228 h 141"/>
                                <a:gd name="T16" fmla="+- 0 2148 2021"/>
                                <a:gd name="T17" fmla="*/ T16 w 275"/>
                                <a:gd name="T18" fmla="+- 0 197 90"/>
                                <a:gd name="T19" fmla="*/ 197 h 141"/>
                              </a:gdLst>
                              <a:ahLst/>
                              <a:cxnLst>
                                <a:cxn ang="0">
                                  <a:pos x="T1" y="T3"/>
                                </a:cxn>
                                <a:cxn ang="0">
                                  <a:pos x="T5" y="T7"/>
                                </a:cxn>
                                <a:cxn ang="0">
                                  <a:pos x="T9" y="T11"/>
                                </a:cxn>
                                <a:cxn ang="0">
                                  <a:pos x="T13" y="T15"/>
                                </a:cxn>
                                <a:cxn ang="0">
                                  <a:pos x="T17" y="T19"/>
                                </a:cxn>
                              </a:cxnLst>
                              <a:rect l="0" t="0" r="r" b="b"/>
                              <a:pathLst>
                                <a:path w="275" h="141">
                                  <a:moveTo>
                                    <a:pt x="127" y="107"/>
                                  </a:moveTo>
                                  <a:lnTo>
                                    <a:pt x="97" y="107"/>
                                  </a:lnTo>
                                  <a:lnTo>
                                    <a:pt x="109" y="138"/>
                                  </a:lnTo>
                                  <a:lnTo>
                                    <a:pt x="140" y="138"/>
                                  </a:lnTo>
                                  <a:lnTo>
                                    <a:pt x="127" y="10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9" name="Freeform 553"/>
                          <wps:cNvSpPr>
                            <a:spLocks/>
                          </wps:cNvSpPr>
                          <wps:spPr bwMode="auto">
                            <a:xfrm>
                              <a:off x="2021" y="90"/>
                              <a:ext cx="275" cy="141"/>
                            </a:xfrm>
                            <a:custGeom>
                              <a:avLst/>
                              <a:gdLst>
                                <a:gd name="T0" fmla="+- 0 2118 2021"/>
                                <a:gd name="T1" fmla="*/ T0 w 275"/>
                                <a:gd name="T2" fmla="+- 0 124 90"/>
                                <a:gd name="T3" fmla="*/ 124 h 141"/>
                                <a:gd name="T4" fmla="+- 0 2090 2021"/>
                                <a:gd name="T5" fmla="*/ T4 w 275"/>
                                <a:gd name="T6" fmla="+- 0 124 90"/>
                                <a:gd name="T7" fmla="*/ 124 h 141"/>
                                <a:gd name="T8" fmla="+- 0 2109 2021"/>
                                <a:gd name="T9" fmla="*/ T8 w 275"/>
                                <a:gd name="T10" fmla="+- 0 174 90"/>
                                <a:gd name="T11" fmla="*/ 174 h 141"/>
                                <a:gd name="T12" fmla="+- 0 2139 2021"/>
                                <a:gd name="T13" fmla="*/ T12 w 275"/>
                                <a:gd name="T14" fmla="+- 0 174 90"/>
                                <a:gd name="T15" fmla="*/ 174 h 141"/>
                                <a:gd name="T16" fmla="+- 0 2118 2021"/>
                                <a:gd name="T17" fmla="*/ T16 w 275"/>
                                <a:gd name="T18" fmla="+- 0 124 90"/>
                                <a:gd name="T19" fmla="*/ 124 h 141"/>
                              </a:gdLst>
                              <a:ahLst/>
                              <a:cxnLst>
                                <a:cxn ang="0">
                                  <a:pos x="T1" y="T3"/>
                                </a:cxn>
                                <a:cxn ang="0">
                                  <a:pos x="T5" y="T7"/>
                                </a:cxn>
                                <a:cxn ang="0">
                                  <a:pos x="T9" y="T11"/>
                                </a:cxn>
                                <a:cxn ang="0">
                                  <a:pos x="T13" y="T15"/>
                                </a:cxn>
                                <a:cxn ang="0">
                                  <a:pos x="T17" y="T19"/>
                                </a:cxn>
                              </a:cxnLst>
                              <a:rect l="0" t="0" r="r" b="b"/>
                              <a:pathLst>
                                <a:path w="275" h="141">
                                  <a:moveTo>
                                    <a:pt x="97" y="34"/>
                                  </a:moveTo>
                                  <a:lnTo>
                                    <a:pt x="69" y="34"/>
                                  </a:lnTo>
                                  <a:lnTo>
                                    <a:pt x="88" y="84"/>
                                  </a:lnTo>
                                  <a:lnTo>
                                    <a:pt x="118" y="84"/>
                                  </a:lnTo>
                                  <a:lnTo>
                                    <a:pt x="97" y="3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0" name="Freeform 552"/>
                          <wps:cNvSpPr>
                            <a:spLocks/>
                          </wps:cNvSpPr>
                          <wps:spPr bwMode="auto">
                            <a:xfrm>
                              <a:off x="2021" y="90"/>
                              <a:ext cx="275" cy="141"/>
                            </a:xfrm>
                            <a:custGeom>
                              <a:avLst/>
                              <a:gdLst>
                                <a:gd name="T0" fmla="+- 0 2235 2021"/>
                                <a:gd name="T1" fmla="*/ T0 w 275"/>
                                <a:gd name="T2" fmla="+- 0 90 90"/>
                                <a:gd name="T3" fmla="*/ 90 h 141"/>
                                <a:gd name="T4" fmla="+- 0 2183 2021"/>
                                <a:gd name="T5" fmla="*/ T4 w 275"/>
                                <a:gd name="T6" fmla="+- 0 122 90"/>
                                <a:gd name="T7" fmla="*/ 122 h 141"/>
                                <a:gd name="T8" fmla="+- 0 2174 2021"/>
                                <a:gd name="T9" fmla="*/ T8 w 275"/>
                                <a:gd name="T10" fmla="+- 0 164 90"/>
                                <a:gd name="T11" fmla="*/ 164 h 141"/>
                                <a:gd name="T12" fmla="+- 0 2177 2021"/>
                                <a:gd name="T13" fmla="*/ T12 w 275"/>
                                <a:gd name="T14" fmla="+- 0 183 90"/>
                                <a:gd name="T15" fmla="*/ 183 h 141"/>
                                <a:gd name="T16" fmla="+- 0 2185 2021"/>
                                <a:gd name="T17" fmla="*/ T16 w 275"/>
                                <a:gd name="T18" fmla="+- 0 201 90"/>
                                <a:gd name="T19" fmla="*/ 201 h 141"/>
                                <a:gd name="T20" fmla="+- 0 2199 2021"/>
                                <a:gd name="T21" fmla="*/ T20 w 275"/>
                                <a:gd name="T22" fmla="+- 0 218 90"/>
                                <a:gd name="T23" fmla="*/ 218 h 141"/>
                                <a:gd name="T24" fmla="+- 0 2217 2021"/>
                                <a:gd name="T25" fmla="*/ T24 w 275"/>
                                <a:gd name="T26" fmla="+- 0 227 90"/>
                                <a:gd name="T27" fmla="*/ 227 h 141"/>
                                <a:gd name="T28" fmla="+- 0 2238 2021"/>
                                <a:gd name="T29" fmla="*/ T28 w 275"/>
                                <a:gd name="T30" fmla="+- 0 230 90"/>
                                <a:gd name="T31" fmla="*/ 230 h 141"/>
                                <a:gd name="T32" fmla="+- 0 2253 2021"/>
                                <a:gd name="T33" fmla="*/ T32 w 275"/>
                                <a:gd name="T34" fmla="+- 0 230 90"/>
                                <a:gd name="T35" fmla="*/ 230 h 141"/>
                                <a:gd name="T36" fmla="+- 0 2265 2021"/>
                                <a:gd name="T37" fmla="*/ T36 w 275"/>
                                <a:gd name="T38" fmla="+- 0 227 90"/>
                                <a:gd name="T39" fmla="*/ 227 h 141"/>
                                <a:gd name="T40" fmla="+- 0 2275 2021"/>
                                <a:gd name="T41" fmla="*/ T40 w 275"/>
                                <a:gd name="T42" fmla="+- 0 220 90"/>
                                <a:gd name="T43" fmla="*/ 220 h 141"/>
                                <a:gd name="T44" fmla="+- 0 2285 2021"/>
                                <a:gd name="T45" fmla="*/ T44 w 275"/>
                                <a:gd name="T46" fmla="+- 0 212 90"/>
                                <a:gd name="T47" fmla="*/ 212 h 141"/>
                                <a:gd name="T48" fmla="+- 0 2288 2021"/>
                                <a:gd name="T49" fmla="*/ T48 w 275"/>
                                <a:gd name="T50" fmla="+- 0 207 90"/>
                                <a:gd name="T51" fmla="*/ 207 h 141"/>
                                <a:gd name="T52" fmla="+- 0 2227 2021"/>
                                <a:gd name="T53" fmla="*/ T52 w 275"/>
                                <a:gd name="T54" fmla="+- 0 207 90"/>
                                <a:gd name="T55" fmla="*/ 207 h 141"/>
                                <a:gd name="T56" fmla="+- 0 2219 2021"/>
                                <a:gd name="T57" fmla="*/ T56 w 275"/>
                                <a:gd name="T58" fmla="+- 0 203 90"/>
                                <a:gd name="T59" fmla="*/ 203 h 141"/>
                                <a:gd name="T60" fmla="+- 0 2213 2021"/>
                                <a:gd name="T61" fmla="*/ T60 w 275"/>
                                <a:gd name="T62" fmla="+- 0 196 90"/>
                                <a:gd name="T63" fmla="*/ 196 h 141"/>
                                <a:gd name="T64" fmla="+- 0 2206 2021"/>
                                <a:gd name="T65" fmla="*/ T64 w 275"/>
                                <a:gd name="T66" fmla="+- 0 189 90"/>
                                <a:gd name="T67" fmla="*/ 189 h 141"/>
                                <a:gd name="T68" fmla="+- 0 2203 2021"/>
                                <a:gd name="T69" fmla="*/ T68 w 275"/>
                                <a:gd name="T70" fmla="+- 0 176 90"/>
                                <a:gd name="T71" fmla="*/ 176 h 141"/>
                                <a:gd name="T72" fmla="+- 0 2203 2021"/>
                                <a:gd name="T73" fmla="*/ T72 w 275"/>
                                <a:gd name="T74" fmla="+- 0 143 90"/>
                                <a:gd name="T75" fmla="*/ 143 h 141"/>
                                <a:gd name="T76" fmla="+- 0 2206 2021"/>
                                <a:gd name="T77" fmla="*/ T76 w 275"/>
                                <a:gd name="T78" fmla="+- 0 131 90"/>
                                <a:gd name="T79" fmla="*/ 131 h 141"/>
                                <a:gd name="T80" fmla="+- 0 2219 2021"/>
                                <a:gd name="T81" fmla="*/ T80 w 275"/>
                                <a:gd name="T82" fmla="+- 0 117 90"/>
                                <a:gd name="T83" fmla="*/ 117 h 141"/>
                                <a:gd name="T84" fmla="+- 0 2228 2021"/>
                                <a:gd name="T85" fmla="*/ T84 w 275"/>
                                <a:gd name="T86" fmla="+- 0 113 90"/>
                                <a:gd name="T87" fmla="*/ 113 h 141"/>
                                <a:gd name="T88" fmla="+- 0 2289 2021"/>
                                <a:gd name="T89" fmla="*/ T88 w 275"/>
                                <a:gd name="T90" fmla="+- 0 113 90"/>
                                <a:gd name="T91" fmla="*/ 113 h 141"/>
                                <a:gd name="T92" fmla="+- 0 2287 2021"/>
                                <a:gd name="T93" fmla="*/ T92 w 275"/>
                                <a:gd name="T94" fmla="+- 0 110 90"/>
                                <a:gd name="T95" fmla="*/ 110 h 141"/>
                                <a:gd name="T96" fmla="+- 0 2275 2021"/>
                                <a:gd name="T97" fmla="*/ T96 w 275"/>
                                <a:gd name="T98" fmla="+- 0 100 90"/>
                                <a:gd name="T99" fmla="*/ 100 h 141"/>
                                <a:gd name="T100" fmla="+- 0 2258 2021"/>
                                <a:gd name="T101" fmla="*/ T100 w 275"/>
                                <a:gd name="T102" fmla="+- 0 92 90"/>
                                <a:gd name="T103" fmla="*/ 92 h 141"/>
                                <a:gd name="T104" fmla="+- 0 2235 2021"/>
                                <a:gd name="T105" fmla="*/ T104 w 275"/>
                                <a:gd name="T106" fmla="+- 0 90 90"/>
                                <a:gd name="T107" fmla="*/ 90 h 1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Lst>
                              <a:rect l="0" t="0" r="r" b="b"/>
                              <a:pathLst>
                                <a:path w="275" h="141">
                                  <a:moveTo>
                                    <a:pt x="214" y="0"/>
                                  </a:moveTo>
                                  <a:lnTo>
                                    <a:pt x="162" y="32"/>
                                  </a:lnTo>
                                  <a:lnTo>
                                    <a:pt x="153" y="74"/>
                                  </a:lnTo>
                                  <a:lnTo>
                                    <a:pt x="156" y="93"/>
                                  </a:lnTo>
                                  <a:lnTo>
                                    <a:pt x="164" y="111"/>
                                  </a:lnTo>
                                  <a:lnTo>
                                    <a:pt x="178" y="128"/>
                                  </a:lnTo>
                                  <a:lnTo>
                                    <a:pt x="196" y="137"/>
                                  </a:lnTo>
                                  <a:lnTo>
                                    <a:pt x="217" y="140"/>
                                  </a:lnTo>
                                  <a:lnTo>
                                    <a:pt x="232" y="140"/>
                                  </a:lnTo>
                                  <a:lnTo>
                                    <a:pt x="244" y="137"/>
                                  </a:lnTo>
                                  <a:lnTo>
                                    <a:pt x="254" y="130"/>
                                  </a:lnTo>
                                  <a:lnTo>
                                    <a:pt x="264" y="122"/>
                                  </a:lnTo>
                                  <a:lnTo>
                                    <a:pt x="267" y="117"/>
                                  </a:lnTo>
                                  <a:lnTo>
                                    <a:pt x="206" y="117"/>
                                  </a:lnTo>
                                  <a:lnTo>
                                    <a:pt x="198" y="113"/>
                                  </a:lnTo>
                                  <a:lnTo>
                                    <a:pt x="192" y="106"/>
                                  </a:lnTo>
                                  <a:lnTo>
                                    <a:pt x="185" y="99"/>
                                  </a:lnTo>
                                  <a:lnTo>
                                    <a:pt x="182" y="86"/>
                                  </a:lnTo>
                                  <a:lnTo>
                                    <a:pt x="182" y="53"/>
                                  </a:lnTo>
                                  <a:lnTo>
                                    <a:pt x="185" y="41"/>
                                  </a:lnTo>
                                  <a:lnTo>
                                    <a:pt x="198" y="27"/>
                                  </a:lnTo>
                                  <a:lnTo>
                                    <a:pt x="207" y="23"/>
                                  </a:lnTo>
                                  <a:lnTo>
                                    <a:pt x="268" y="23"/>
                                  </a:lnTo>
                                  <a:lnTo>
                                    <a:pt x="266" y="20"/>
                                  </a:lnTo>
                                  <a:lnTo>
                                    <a:pt x="254" y="10"/>
                                  </a:lnTo>
                                  <a:lnTo>
                                    <a:pt x="237" y="2"/>
                                  </a:lnTo>
                                  <a:lnTo>
                                    <a:pt x="21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1" name="Freeform 551"/>
                          <wps:cNvSpPr>
                            <a:spLocks/>
                          </wps:cNvSpPr>
                          <wps:spPr bwMode="auto">
                            <a:xfrm>
                              <a:off x="2021" y="90"/>
                              <a:ext cx="275" cy="141"/>
                            </a:xfrm>
                            <a:custGeom>
                              <a:avLst/>
                              <a:gdLst>
                                <a:gd name="T0" fmla="+- 0 2268 2021"/>
                                <a:gd name="T1" fmla="*/ T0 w 275"/>
                                <a:gd name="T2" fmla="+- 0 178 90"/>
                                <a:gd name="T3" fmla="*/ 178 h 141"/>
                                <a:gd name="T4" fmla="+- 0 2266 2021"/>
                                <a:gd name="T5" fmla="*/ T4 w 275"/>
                                <a:gd name="T6" fmla="+- 0 188 90"/>
                                <a:gd name="T7" fmla="*/ 188 h 141"/>
                                <a:gd name="T8" fmla="+- 0 2262 2021"/>
                                <a:gd name="T9" fmla="*/ T8 w 275"/>
                                <a:gd name="T10" fmla="+- 0 195 90"/>
                                <a:gd name="T11" fmla="*/ 195 h 141"/>
                                <a:gd name="T12" fmla="+- 0 2251 2021"/>
                                <a:gd name="T13" fmla="*/ T12 w 275"/>
                                <a:gd name="T14" fmla="+- 0 205 90"/>
                                <a:gd name="T15" fmla="*/ 205 h 141"/>
                                <a:gd name="T16" fmla="+- 0 2245 2021"/>
                                <a:gd name="T17" fmla="*/ T16 w 275"/>
                                <a:gd name="T18" fmla="+- 0 207 90"/>
                                <a:gd name="T19" fmla="*/ 207 h 141"/>
                                <a:gd name="T20" fmla="+- 0 2288 2021"/>
                                <a:gd name="T21" fmla="*/ T20 w 275"/>
                                <a:gd name="T22" fmla="+- 0 207 90"/>
                                <a:gd name="T23" fmla="*/ 207 h 141"/>
                                <a:gd name="T24" fmla="+- 0 2292 2021"/>
                                <a:gd name="T25" fmla="*/ T24 w 275"/>
                                <a:gd name="T26" fmla="+- 0 201 90"/>
                                <a:gd name="T27" fmla="*/ 201 h 141"/>
                                <a:gd name="T28" fmla="+- 0 2296 2021"/>
                                <a:gd name="T29" fmla="*/ T28 w 275"/>
                                <a:gd name="T30" fmla="+- 0 187 90"/>
                                <a:gd name="T31" fmla="*/ 187 h 141"/>
                                <a:gd name="T32" fmla="+- 0 2268 2021"/>
                                <a:gd name="T33" fmla="*/ T32 w 275"/>
                                <a:gd name="T34" fmla="+- 0 178 90"/>
                                <a:gd name="T35" fmla="*/ 178 h 1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75" h="141">
                                  <a:moveTo>
                                    <a:pt x="247" y="88"/>
                                  </a:moveTo>
                                  <a:lnTo>
                                    <a:pt x="245" y="98"/>
                                  </a:lnTo>
                                  <a:lnTo>
                                    <a:pt x="241" y="105"/>
                                  </a:lnTo>
                                  <a:lnTo>
                                    <a:pt x="230" y="115"/>
                                  </a:lnTo>
                                  <a:lnTo>
                                    <a:pt x="224" y="117"/>
                                  </a:lnTo>
                                  <a:lnTo>
                                    <a:pt x="267" y="117"/>
                                  </a:lnTo>
                                  <a:lnTo>
                                    <a:pt x="271" y="111"/>
                                  </a:lnTo>
                                  <a:lnTo>
                                    <a:pt x="275" y="97"/>
                                  </a:lnTo>
                                  <a:lnTo>
                                    <a:pt x="247" y="8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2" name="Freeform 550"/>
                          <wps:cNvSpPr>
                            <a:spLocks/>
                          </wps:cNvSpPr>
                          <wps:spPr bwMode="auto">
                            <a:xfrm>
                              <a:off x="2021" y="90"/>
                              <a:ext cx="275" cy="141"/>
                            </a:xfrm>
                            <a:custGeom>
                              <a:avLst/>
                              <a:gdLst>
                                <a:gd name="T0" fmla="+- 0 2289 2021"/>
                                <a:gd name="T1" fmla="*/ T0 w 275"/>
                                <a:gd name="T2" fmla="+- 0 113 90"/>
                                <a:gd name="T3" fmla="*/ 113 h 141"/>
                                <a:gd name="T4" fmla="+- 0 2246 2021"/>
                                <a:gd name="T5" fmla="*/ T4 w 275"/>
                                <a:gd name="T6" fmla="+- 0 113 90"/>
                                <a:gd name="T7" fmla="*/ 113 h 141"/>
                                <a:gd name="T8" fmla="+- 0 2252 2021"/>
                                <a:gd name="T9" fmla="*/ T8 w 275"/>
                                <a:gd name="T10" fmla="+- 0 115 90"/>
                                <a:gd name="T11" fmla="*/ 115 h 141"/>
                                <a:gd name="T12" fmla="+- 0 2257 2021"/>
                                <a:gd name="T13" fmla="*/ T12 w 275"/>
                                <a:gd name="T14" fmla="+- 0 119 90"/>
                                <a:gd name="T15" fmla="*/ 119 h 141"/>
                                <a:gd name="T16" fmla="+- 0 2262 2021"/>
                                <a:gd name="T17" fmla="*/ T16 w 275"/>
                                <a:gd name="T18" fmla="+- 0 124 90"/>
                                <a:gd name="T19" fmla="*/ 124 h 141"/>
                                <a:gd name="T20" fmla="+- 0 2266 2021"/>
                                <a:gd name="T21" fmla="*/ T20 w 275"/>
                                <a:gd name="T22" fmla="+- 0 129 90"/>
                                <a:gd name="T23" fmla="*/ 129 h 141"/>
                                <a:gd name="T24" fmla="+- 0 2267 2021"/>
                                <a:gd name="T25" fmla="*/ T24 w 275"/>
                                <a:gd name="T26" fmla="+- 0 136 90"/>
                                <a:gd name="T27" fmla="*/ 136 h 141"/>
                                <a:gd name="T28" fmla="+- 0 2295 2021"/>
                                <a:gd name="T29" fmla="*/ T28 w 275"/>
                                <a:gd name="T30" fmla="+- 0 130 90"/>
                                <a:gd name="T31" fmla="*/ 130 h 141"/>
                                <a:gd name="T32" fmla="+- 0 2292 2021"/>
                                <a:gd name="T33" fmla="*/ T32 w 275"/>
                                <a:gd name="T34" fmla="+- 0 119 90"/>
                                <a:gd name="T35" fmla="*/ 119 h 141"/>
                                <a:gd name="T36" fmla="+- 0 2289 2021"/>
                                <a:gd name="T37" fmla="*/ T36 w 275"/>
                                <a:gd name="T38" fmla="+- 0 113 90"/>
                                <a:gd name="T39" fmla="*/ 113 h 1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275" h="141">
                                  <a:moveTo>
                                    <a:pt x="268" y="23"/>
                                  </a:moveTo>
                                  <a:lnTo>
                                    <a:pt x="225" y="23"/>
                                  </a:lnTo>
                                  <a:lnTo>
                                    <a:pt x="231" y="25"/>
                                  </a:lnTo>
                                  <a:lnTo>
                                    <a:pt x="236" y="29"/>
                                  </a:lnTo>
                                  <a:lnTo>
                                    <a:pt x="241" y="34"/>
                                  </a:lnTo>
                                  <a:lnTo>
                                    <a:pt x="245" y="39"/>
                                  </a:lnTo>
                                  <a:lnTo>
                                    <a:pt x="246" y="46"/>
                                  </a:lnTo>
                                  <a:lnTo>
                                    <a:pt x="274" y="40"/>
                                  </a:lnTo>
                                  <a:lnTo>
                                    <a:pt x="271" y="29"/>
                                  </a:lnTo>
                                  <a:lnTo>
                                    <a:pt x="268" y="2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93" name="Group 545"/>
                        <wpg:cNvGrpSpPr>
                          <a:grpSpLocks/>
                        </wpg:cNvGrpSpPr>
                        <wpg:grpSpPr bwMode="auto">
                          <a:xfrm>
                            <a:off x="2313" y="92"/>
                            <a:ext cx="111" cy="136"/>
                            <a:chOff x="2313" y="92"/>
                            <a:chExt cx="111" cy="136"/>
                          </a:xfrm>
                        </wpg:grpSpPr>
                        <wps:wsp>
                          <wps:cNvPr id="94" name="Freeform 548"/>
                          <wps:cNvSpPr>
                            <a:spLocks/>
                          </wps:cNvSpPr>
                          <wps:spPr bwMode="auto">
                            <a:xfrm>
                              <a:off x="2313" y="92"/>
                              <a:ext cx="111" cy="136"/>
                            </a:xfrm>
                            <a:custGeom>
                              <a:avLst/>
                              <a:gdLst>
                                <a:gd name="T0" fmla="+- 0 2383 2313"/>
                                <a:gd name="T1" fmla="*/ T0 w 111"/>
                                <a:gd name="T2" fmla="+- 0 115 92"/>
                                <a:gd name="T3" fmla="*/ 115 h 136"/>
                                <a:gd name="T4" fmla="+- 0 2354 2313"/>
                                <a:gd name="T5" fmla="*/ T4 w 111"/>
                                <a:gd name="T6" fmla="+- 0 115 92"/>
                                <a:gd name="T7" fmla="*/ 115 h 136"/>
                                <a:gd name="T8" fmla="+- 0 2354 2313"/>
                                <a:gd name="T9" fmla="*/ T8 w 111"/>
                                <a:gd name="T10" fmla="+- 0 228 92"/>
                                <a:gd name="T11" fmla="*/ 228 h 136"/>
                                <a:gd name="T12" fmla="+- 0 2383 2313"/>
                                <a:gd name="T13" fmla="*/ T12 w 111"/>
                                <a:gd name="T14" fmla="+- 0 228 92"/>
                                <a:gd name="T15" fmla="*/ 228 h 136"/>
                                <a:gd name="T16" fmla="+- 0 2383 2313"/>
                                <a:gd name="T17" fmla="*/ T16 w 111"/>
                                <a:gd name="T18" fmla="+- 0 115 92"/>
                                <a:gd name="T19" fmla="*/ 115 h 136"/>
                              </a:gdLst>
                              <a:ahLst/>
                              <a:cxnLst>
                                <a:cxn ang="0">
                                  <a:pos x="T1" y="T3"/>
                                </a:cxn>
                                <a:cxn ang="0">
                                  <a:pos x="T5" y="T7"/>
                                </a:cxn>
                                <a:cxn ang="0">
                                  <a:pos x="T9" y="T11"/>
                                </a:cxn>
                                <a:cxn ang="0">
                                  <a:pos x="T13" y="T15"/>
                                </a:cxn>
                                <a:cxn ang="0">
                                  <a:pos x="T17" y="T19"/>
                                </a:cxn>
                              </a:cxnLst>
                              <a:rect l="0" t="0" r="r" b="b"/>
                              <a:pathLst>
                                <a:path w="111" h="136">
                                  <a:moveTo>
                                    <a:pt x="70" y="23"/>
                                  </a:moveTo>
                                  <a:lnTo>
                                    <a:pt x="41" y="23"/>
                                  </a:lnTo>
                                  <a:lnTo>
                                    <a:pt x="41" y="136"/>
                                  </a:lnTo>
                                  <a:lnTo>
                                    <a:pt x="70" y="136"/>
                                  </a:lnTo>
                                  <a:lnTo>
                                    <a:pt x="70" y="2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5" name="Freeform 547"/>
                          <wps:cNvSpPr>
                            <a:spLocks/>
                          </wps:cNvSpPr>
                          <wps:spPr bwMode="auto">
                            <a:xfrm>
                              <a:off x="2313" y="92"/>
                              <a:ext cx="111" cy="136"/>
                            </a:xfrm>
                            <a:custGeom>
                              <a:avLst/>
                              <a:gdLst>
                                <a:gd name="T0" fmla="+- 0 2424 2313"/>
                                <a:gd name="T1" fmla="*/ T0 w 111"/>
                                <a:gd name="T2" fmla="+- 0 92 92"/>
                                <a:gd name="T3" fmla="*/ 92 h 136"/>
                                <a:gd name="T4" fmla="+- 0 2313 2313"/>
                                <a:gd name="T5" fmla="*/ T4 w 111"/>
                                <a:gd name="T6" fmla="+- 0 92 92"/>
                                <a:gd name="T7" fmla="*/ 92 h 136"/>
                                <a:gd name="T8" fmla="+- 0 2313 2313"/>
                                <a:gd name="T9" fmla="*/ T8 w 111"/>
                                <a:gd name="T10" fmla="+- 0 115 92"/>
                                <a:gd name="T11" fmla="*/ 115 h 136"/>
                                <a:gd name="T12" fmla="+- 0 2424 2313"/>
                                <a:gd name="T13" fmla="*/ T12 w 111"/>
                                <a:gd name="T14" fmla="+- 0 115 92"/>
                                <a:gd name="T15" fmla="*/ 115 h 136"/>
                                <a:gd name="T16" fmla="+- 0 2424 2313"/>
                                <a:gd name="T17" fmla="*/ T16 w 111"/>
                                <a:gd name="T18" fmla="+- 0 92 92"/>
                                <a:gd name="T19" fmla="*/ 92 h 136"/>
                              </a:gdLst>
                              <a:ahLst/>
                              <a:cxnLst>
                                <a:cxn ang="0">
                                  <a:pos x="T1" y="T3"/>
                                </a:cxn>
                                <a:cxn ang="0">
                                  <a:pos x="T5" y="T7"/>
                                </a:cxn>
                                <a:cxn ang="0">
                                  <a:pos x="T9" y="T11"/>
                                </a:cxn>
                                <a:cxn ang="0">
                                  <a:pos x="T13" y="T15"/>
                                </a:cxn>
                                <a:cxn ang="0">
                                  <a:pos x="T17" y="T19"/>
                                </a:cxn>
                              </a:cxnLst>
                              <a:rect l="0" t="0" r="r" b="b"/>
                              <a:pathLst>
                                <a:path w="111" h="136">
                                  <a:moveTo>
                                    <a:pt x="111" y="0"/>
                                  </a:moveTo>
                                  <a:lnTo>
                                    <a:pt x="0" y="0"/>
                                  </a:lnTo>
                                  <a:lnTo>
                                    <a:pt x="0" y="23"/>
                                  </a:lnTo>
                                  <a:lnTo>
                                    <a:pt x="111" y="23"/>
                                  </a:lnTo>
                                  <a:lnTo>
                                    <a:pt x="11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96" name="Picture 54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140" y="381"/>
                              <a:ext cx="2107" cy="1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97" name="Group 542"/>
                        <wpg:cNvGrpSpPr>
                          <a:grpSpLocks/>
                        </wpg:cNvGrpSpPr>
                        <wpg:grpSpPr bwMode="auto">
                          <a:xfrm>
                            <a:off x="2321" y="552"/>
                            <a:ext cx="2583" cy="2"/>
                            <a:chOff x="2321" y="552"/>
                            <a:chExt cx="2583" cy="2"/>
                          </a:xfrm>
                        </wpg:grpSpPr>
                        <wps:wsp>
                          <wps:cNvPr id="98" name="Freeform 544"/>
                          <wps:cNvSpPr>
                            <a:spLocks/>
                          </wps:cNvSpPr>
                          <wps:spPr bwMode="auto">
                            <a:xfrm>
                              <a:off x="2321" y="552"/>
                              <a:ext cx="2583" cy="2"/>
                            </a:xfrm>
                            <a:custGeom>
                              <a:avLst/>
                              <a:gdLst>
                                <a:gd name="T0" fmla="+- 0 2321 2321"/>
                                <a:gd name="T1" fmla="*/ T0 w 2583"/>
                                <a:gd name="T2" fmla="+- 0 4903 2321"/>
                                <a:gd name="T3" fmla="*/ T2 w 2583"/>
                              </a:gdLst>
                              <a:ahLst/>
                              <a:cxnLst>
                                <a:cxn ang="0">
                                  <a:pos x="T1" y="0"/>
                                </a:cxn>
                                <a:cxn ang="0">
                                  <a:pos x="T3" y="0"/>
                                </a:cxn>
                              </a:cxnLst>
                              <a:rect l="0" t="0" r="r" b="b"/>
                              <a:pathLst>
                                <a:path w="2583">
                                  <a:moveTo>
                                    <a:pt x="0" y="0"/>
                                  </a:moveTo>
                                  <a:lnTo>
                                    <a:pt x="2582"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99" name="Picture 54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140" y="692"/>
                              <a:ext cx="3979" cy="1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100" name="Group 538"/>
                        <wpg:cNvGrpSpPr>
                          <a:grpSpLocks/>
                        </wpg:cNvGrpSpPr>
                        <wpg:grpSpPr bwMode="auto">
                          <a:xfrm>
                            <a:off x="140" y="995"/>
                            <a:ext cx="111" cy="136"/>
                            <a:chOff x="140" y="995"/>
                            <a:chExt cx="111" cy="136"/>
                          </a:xfrm>
                        </wpg:grpSpPr>
                        <wps:wsp>
                          <wps:cNvPr id="101" name="Freeform 541"/>
                          <wps:cNvSpPr>
                            <a:spLocks/>
                          </wps:cNvSpPr>
                          <wps:spPr bwMode="auto">
                            <a:xfrm>
                              <a:off x="140" y="995"/>
                              <a:ext cx="111" cy="136"/>
                            </a:xfrm>
                            <a:custGeom>
                              <a:avLst/>
                              <a:gdLst>
                                <a:gd name="T0" fmla="+- 0 159 140"/>
                                <a:gd name="T1" fmla="*/ T0 w 111"/>
                                <a:gd name="T2" fmla="+- 0 995 995"/>
                                <a:gd name="T3" fmla="*/ 995 h 136"/>
                                <a:gd name="T4" fmla="+- 0 140 140"/>
                                <a:gd name="T5" fmla="*/ T4 w 111"/>
                                <a:gd name="T6" fmla="+- 0 995 995"/>
                                <a:gd name="T7" fmla="*/ 995 h 136"/>
                                <a:gd name="T8" fmla="+- 0 140 140"/>
                                <a:gd name="T9" fmla="*/ T8 w 111"/>
                                <a:gd name="T10" fmla="+- 0 1130 995"/>
                                <a:gd name="T11" fmla="*/ 1130 h 136"/>
                                <a:gd name="T12" fmla="+- 0 157 140"/>
                                <a:gd name="T13" fmla="*/ T12 w 111"/>
                                <a:gd name="T14" fmla="+- 0 1130 995"/>
                                <a:gd name="T15" fmla="*/ 1130 h 136"/>
                                <a:gd name="T16" fmla="+- 0 157 140"/>
                                <a:gd name="T17" fmla="*/ T16 w 111"/>
                                <a:gd name="T18" fmla="+- 0 1024 995"/>
                                <a:gd name="T19" fmla="*/ 1024 h 136"/>
                                <a:gd name="T20" fmla="+- 0 179 140"/>
                                <a:gd name="T21" fmla="*/ T20 w 111"/>
                                <a:gd name="T22" fmla="+- 0 1024 995"/>
                                <a:gd name="T23" fmla="*/ 1024 h 136"/>
                                <a:gd name="T24" fmla="+- 0 159 140"/>
                                <a:gd name="T25" fmla="*/ T24 w 111"/>
                                <a:gd name="T26" fmla="+- 0 995 995"/>
                                <a:gd name="T27" fmla="*/ 995 h 136"/>
                              </a:gdLst>
                              <a:ahLst/>
                              <a:cxnLst>
                                <a:cxn ang="0">
                                  <a:pos x="T1" y="T3"/>
                                </a:cxn>
                                <a:cxn ang="0">
                                  <a:pos x="T5" y="T7"/>
                                </a:cxn>
                                <a:cxn ang="0">
                                  <a:pos x="T9" y="T11"/>
                                </a:cxn>
                                <a:cxn ang="0">
                                  <a:pos x="T13" y="T15"/>
                                </a:cxn>
                                <a:cxn ang="0">
                                  <a:pos x="T17" y="T19"/>
                                </a:cxn>
                                <a:cxn ang="0">
                                  <a:pos x="T21" y="T23"/>
                                </a:cxn>
                                <a:cxn ang="0">
                                  <a:pos x="T25" y="T27"/>
                                </a:cxn>
                              </a:cxnLst>
                              <a:rect l="0" t="0" r="r" b="b"/>
                              <a:pathLst>
                                <a:path w="111" h="136">
                                  <a:moveTo>
                                    <a:pt x="19" y="0"/>
                                  </a:moveTo>
                                  <a:lnTo>
                                    <a:pt x="0" y="0"/>
                                  </a:lnTo>
                                  <a:lnTo>
                                    <a:pt x="0" y="135"/>
                                  </a:lnTo>
                                  <a:lnTo>
                                    <a:pt x="17" y="135"/>
                                  </a:lnTo>
                                  <a:lnTo>
                                    <a:pt x="17" y="29"/>
                                  </a:lnTo>
                                  <a:lnTo>
                                    <a:pt x="39" y="29"/>
                                  </a:lnTo>
                                  <a:lnTo>
                                    <a:pt x="1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2" name="Freeform 540"/>
                          <wps:cNvSpPr>
                            <a:spLocks/>
                          </wps:cNvSpPr>
                          <wps:spPr bwMode="auto">
                            <a:xfrm>
                              <a:off x="140" y="995"/>
                              <a:ext cx="111" cy="136"/>
                            </a:xfrm>
                            <a:custGeom>
                              <a:avLst/>
                              <a:gdLst>
                                <a:gd name="T0" fmla="+- 0 179 140"/>
                                <a:gd name="T1" fmla="*/ T0 w 111"/>
                                <a:gd name="T2" fmla="+- 0 1024 995"/>
                                <a:gd name="T3" fmla="*/ 1024 h 136"/>
                                <a:gd name="T4" fmla="+- 0 157 140"/>
                                <a:gd name="T5" fmla="*/ T4 w 111"/>
                                <a:gd name="T6" fmla="+- 0 1024 995"/>
                                <a:gd name="T7" fmla="*/ 1024 h 136"/>
                                <a:gd name="T8" fmla="+- 0 231 140"/>
                                <a:gd name="T9" fmla="*/ T8 w 111"/>
                                <a:gd name="T10" fmla="+- 0 1130 995"/>
                                <a:gd name="T11" fmla="*/ 1130 h 136"/>
                                <a:gd name="T12" fmla="+- 0 250 140"/>
                                <a:gd name="T13" fmla="*/ T12 w 111"/>
                                <a:gd name="T14" fmla="+- 0 1130 995"/>
                                <a:gd name="T15" fmla="*/ 1130 h 136"/>
                                <a:gd name="T16" fmla="+- 0 250 140"/>
                                <a:gd name="T17" fmla="*/ T16 w 111"/>
                                <a:gd name="T18" fmla="+- 0 1101 995"/>
                                <a:gd name="T19" fmla="*/ 1101 h 136"/>
                                <a:gd name="T20" fmla="+- 0 232 140"/>
                                <a:gd name="T21" fmla="*/ T20 w 111"/>
                                <a:gd name="T22" fmla="+- 0 1101 995"/>
                                <a:gd name="T23" fmla="*/ 1101 h 136"/>
                                <a:gd name="T24" fmla="+- 0 179 140"/>
                                <a:gd name="T25" fmla="*/ T24 w 111"/>
                                <a:gd name="T26" fmla="+- 0 1024 995"/>
                                <a:gd name="T27" fmla="*/ 1024 h 136"/>
                              </a:gdLst>
                              <a:ahLst/>
                              <a:cxnLst>
                                <a:cxn ang="0">
                                  <a:pos x="T1" y="T3"/>
                                </a:cxn>
                                <a:cxn ang="0">
                                  <a:pos x="T5" y="T7"/>
                                </a:cxn>
                                <a:cxn ang="0">
                                  <a:pos x="T9" y="T11"/>
                                </a:cxn>
                                <a:cxn ang="0">
                                  <a:pos x="T13" y="T15"/>
                                </a:cxn>
                                <a:cxn ang="0">
                                  <a:pos x="T17" y="T19"/>
                                </a:cxn>
                                <a:cxn ang="0">
                                  <a:pos x="T21" y="T23"/>
                                </a:cxn>
                                <a:cxn ang="0">
                                  <a:pos x="T25" y="T27"/>
                                </a:cxn>
                              </a:cxnLst>
                              <a:rect l="0" t="0" r="r" b="b"/>
                              <a:pathLst>
                                <a:path w="111" h="136">
                                  <a:moveTo>
                                    <a:pt x="39" y="29"/>
                                  </a:moveTo>
                                  <a:lnTo>
                                    <a:pt x="17" y="29"/>
                                  </a:lnTo>
                                  <a:lnTo>
                                    <a:pt x="91" y="135"/>
                                  </a:lnTo>
                                  <a:lnTo>
                                    <a:pt x="110" y="135"/>
                                  </a:lnTo>
                                  <a:lnTo>
                                    <a:pt x="110" y="106"/>
                                  </a:lnTo>
                                  <a:lnTo>
                                    <a:pt x="92" y="106"/>
                                  </a:lnTo>
                                  <a:lnTo>
                                    <a:pt x="39" y="2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3" name="Freeform 539"/>
                          <wps:cNvSpPr>
                            <a:spLocks/>
                          </wps:cNvSpPr>
                          <wps:spPr bwMode="auto">
                            <a:xfrm>
                              <a:off x="140" y="995"/>
                              <a:ext cx="111" cy="136"/>
                            </a:xfrm>
                            <a:custGeom>
                              <a:avLst/>
                              <a:gdLst>
                                <a:gd name="T0" fmla="+- 0 250 140"/>
                                <a:gd name="T1" fmla="*/ T0 w 111"/>
                                <a:gd name="T2" fmla="+- 0 995 995"/>
                                <a:gd name="T3" fmla="*/ 995 h 136"/>
                                <a:gd name="T4" fmla="+- 0 232 140"/>
                                <a:gd name="T5" fmla="*/ T4 w 111"/>
                                <a:gd name="T6" fmla="+- 0 995 995"/>
                                <a:gd name="T7" fmla="*/ 995 h 136"/>
                                <a:gd name="T8" fmla="+- 0 232 140"/>
                                <a:gd name="T9" fmla="*/ T8 w 111"/>
                                <a:gd name="T10" fmla="+- 0 1101 995"/>
                                <a:gd name="T11" fmla="*/ 1101 h 136"/>
                                <a:gd name="T12" fmla="+- 0 250 140"/>
                                <a:gd name="T13" fmla="*/ T12 w 111"/>
                                <a:gd name="T14" fmla="+- 0 1101 995"/>
                                <a:gd name="T15" fmla="*/ 1101 h 136"/>
                                <a:gd name="T16" fmla="+- 0 250 140"/>
                                <a:gd name="T17" fmla="*/ T16 w 111"/>
                                <a:gd name="T18" fmla="+- 0 995 995"/>
                                <a:gd name="T19" fmla="*/ 995 h 136"/>
                              </a:gdLst>
                              <a:ahLst/>
                              <a:cxnLst>
                                <a:cxn ang="0">
                                  <a:pos x="T1" y="T3"/>
                                </a:cxn>
                                <a:cxn ang="0">
                                  <a:pos x="T5" y="T7"/>
                                </a:cxn>
                                <a:cxn ang="0">
                                  <a:pos x="T9" y="T11"/>
                                </a:cxn>
                                <a:cxn ang="0">
                                  <a:pos x="T13" y="T15"/>
                                </a:cxn>
                                <a:cxn ang="0">
                                  <a:pos x="T17" y="T19"/>
                                </a:cxn>
                              </a:cxnLst>
                              <a:rect l="0" t="0" r="r" b="b"/>
                              <a:pathLst>
                                <a:path w="111" h="136">
                                  <a:moveTo>
                                    <a:pt x="110" y="0"/>
                                  </a:moveTo>
                                  <a:lnTo>
                                    <a:pt x="92" y="0"/>
                                  </a:lnTo>
                                  <a:lnTo>
                                    <a:pt x="92" y="106"/>
                                  </a:lnTo>
                                  <a:lnTo>
                                    <a:pt x="110" y="106"/>
                                  </a:lnTo>
                                  <a:lnTo>
                                    <a:pt x="11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4" name="Group 533"/>
                        <wpg:cNvGrpSpPr>
                          <a:grpSpLocks/>
                        </wpg:cNvGrpSpPr>
                        <wpg:grpSpPr bwMode="auto">
                          <a:xfrm>
                            <a:off x="276" y="1030"/>
                            <a:ext cx="94" cy="103"/>
                            <a:chOff x="276" y="1030"/>
                            <a:chExt cx="94" cy="103"/>
                          </a:xfrm>
                        </wpg:grpSpPr>
                        <wps:wsp>
                          <wps:cNvPr id="105" name="Freeform 537"/>
                          <wps:cNvSpPr>
                            <a:spLocks/>
                          </wps:cNvSpPr>
                          <wps:spPr bwMode="auto">
                            <a:xfrm>
                              <a:off x="276" y="1030"/>
                              <a:ext cx="94" cy="103"/>
                            </a:xfrm>
                            <a:custGeom>
                              <a:avLst/>
                              <a:gdLst>
                                <a:gd name="T0" fmla="+- 0 360 276"/>
                                <a:gd name="T1" fmla="*/ T0 w 94"/>
                                <a:gd name="T2" fmla="+- 0 1044 1030"/>
                                <a:gd name="T3" fmla="*/ 1044 h 103"/>
                                <a:gd name="T4" fmla="+- 0 331 276"/>
                                <a:gd name="T5" fmla="*/ T4 w 94"/>
                                <a:gd name="T6" fmla="+- 0 1044 1030"/>
                                <a:gd name="T7" fmla="*/ 1044 h 103"/>
                                <a:gd name="T8" fmla="+- 0 337 276"/>
                                <a:gd name="T9" fmla="*/ T8 w 94"/>
                                <a:gd name="T10" fmla="+- 0 1046 1030"/>
                                <a:gd name="T11" fmla="*/ 1046 h 103"/>
                                <a:gd name="T12" fmla="+- 0 342 276"/>
                                <a:gd name="T13" fmla="*/ T12 w 94"/>
                                <a:gd name="T14" fmla="+- 0 1049 1030"/>
                                <a:gd name="T15" fmla="*/ 1049 h 103"/>
                                <a:gd name="T16" fmla="+- 0 345 276"/>
                                <a:gd name="T17" fmla="*/ T16 w 94"/>
                                <a:gd name="T18" fmla="+- 0 1052 1030"/>
                                <a:gd name="T19" fmla="*/ 1052 h 103"/>
                                <a:gd name="T20" fmla="+- 0 346 276"/>
                                <a:gd name="T21" fmla="*/ T20 w 94"/>
                                <a:gd name="T22" fmla="+- 0 1057 1030"/>
                                <a:gd name="T23" fmla="*/ 1057 h 103"/>
                                <a:gd name="T24" fmla="+- 0 346 276"/>
                                <a:gd name="T25" fmla="*/ T24 w 94"/>
                                <a:gd name="T26" fmla="+- 0 1068 1030"/>
                                <a:gd name="T27" fmla="*/ 1068 h 103"/>
                                <a:gd name="T28" fmla="+- 0 340 276"/>
                                <a:gd name="T29" fmla="*/ T28 w 94"/>
                                <a:gd name="T30" fmla="+- 0 1070 1030"/>
                                <a:gd name="T31" fmla="*/ 1070 h 103"/>
                                <a:gd name="T32" fmla="+- 0 330 276"/>
                                <a:gd name="T33" fmla="*/ T32 w 94"/>
                                <a:gd name="T34" fmla="+- 0 1072 1030"/>
                                <a:gd name="T35" fmla="*/ 1072 h 103"/>
                                <a:gd name="T36" fmla="+- 0 309 276"/>
                                <a:gd name="T37" fmla="*/ T36 w 94"/>
                                <a:gd name="T38" fmla="+- 0 1075 1030"/>
                                <a:gd name="T39" fmla="*/ 1075 h 103"/>
                                <a:gd name="T40" fmla="+- 0 304 276"/>
                                <a:gd name="T41" fmla="*/ T40 w 94"/>
                                <a:gd name="T42" fmla="+- 0 1075 1030"/>
                                <a:gd name="T43" fmla="*/ 1075 h 103"/>
                                <a:gd name="T44" fmla="+- 0 300 276"/>
                                <a:gd name="T45" fmla="*/ T44 w 94"/>
                                <a:gd name="T46" fmla="+- 0 1076 1030"/>
                                <a:gd name="T47" fmla="*/ 1076 h 103"/>
                                <a:gd name="T48" fmla="+- 0 296 276"/>
                                <a:gd name="T49" fmla="*/ T48 w 94"/>
                                <a:gd name="T50" fmla="+- 0 1077 1030"/>
                                <a:gd name="T51" fmla="*/ 1077 h 103"/>
                                <a:gd name="T52" fmla="+- 0 292 276"/>
                                <a:gd name="T53" fmla="*/ T52 w 94"/>
                                <a:gd name="T54" fmla="+- 0 1079 1030"/>
                                <a:gd name="T55" fmla="*/ 1079 h 103"/>
                                <a:gd name="T56" fmla="+- 0 288 276"/>
                                <a:gd name="T57" fmla="*/ T56 w 94"/>
                                <a:gd name="T58" fmla="+- 0 1082 1030"/>
                                <a:gd name="T59" fmla="*/ 1082 h 103"/>
                                <a:gd name="T60" fmla="+- 0 284 276"/>
                                <a:gd name="T61" fmla="*/ T60 w 94"/>
                                <a:gd name="T62" fmla="+- 0 1084 1030"/>
                                <a:gd name="T63" fmla="*/ 1084 h 103"/>
                                <a:gd name="T64" fmla="+- 0 282 276"/>
                                <a:gd name="T65" fmla="*/ T64 w 94"/>
                                <a:gd name="T66" fmla="+- 0 1087 1030"/>
                                <a:gd name="T67" fmla="*/ 1087 h 103"/>
                                <a:gd name="T68" fmla="+- 0 279 276"/>
                                <a:gd name="T69" fmla="*/ T68 w 94"/>
                                <a:gd name="T70" fmla="+- 0 1091 1030"/>
                                <a:gd name="T71" fmla="*/ 1091 h 103"/>
                                <a:gd name="T72" fmla="+- 0 277 276"/>
                                <a:gd name="T73" fmla="*/ T72 w 94"/>
                                <a:gd name="T74" fmla="+- 0 1095 1030"/>
                                <a:gd name="T75" fmla="*/ 1095 h 103"/>
                                <a:gd name="T76" fmla="+- 0 276 276"/>
                                <a:gd name="T77" fmla="*/ T76 w 94"/>
                                <a:gd name="T78" fmla="+- 0 1100 1030"/>
                                <a:gd name="T79" fmla="*/ 1100 h 103"/>
                                <a:gd name="T80" fmla="+- 0 276 276"/>
                                <a:gd name="T81" fmla="*/ T80 w 94"/>
                                <a:gd name="T82" fmla="+- 0 1113 1030"/>
                                <a:gd name="T83" fmla="*/ 1113 h 103"/>
                                <a:gd name="T84" fmla="+- 0 279 276"/>
                                <a:gd name="T85" fmla="*/ T84 w 94"/>
                                <a:gd name="T86" fmla="+- 0 1119 1030"/>
                                <a:gd name="T87" fmla="*/ 1119 h 103"/>
                                <a:gd name="T88" fmla="+- 0 285 276"/>
                                <a:gd name="T89" fmla="*/ T88 w 94"/>
                                <a:gd name="T90" fmla="+- 0 1125 1030"/>
                                <a:gd name="T91" fmla="*/ 1125 h 103"/>
                                <a:gd name="T92" fmla="+- 0 291 276"/>
                                <a:gd name="T93" fmla="*/ T92 w 94"/>
                                <a:gd name="T94" fmla="+- 0 1130 1030"/>
                                <a:gd name="T95" fmla="*/ 1130 h 103"/>
                                <a:gd name="T96" fmla="+- 0 299 276"/>
                                <a:gd name="T97" fmla="*/ T96 w 94"/>
                                <a:gd name="T98" fmla="+- 0 1133 1030"/>
                                <a:gd name="T99" fmla="*/ 1133 h 103"/>
                                <a:gd name="T100" fmla="+- 0 317 276"/>
                                <a:gd name="T101" fmla="*/ T100 w 94"/>
                                <a:gd name="T102" fmla="+- 0 1133 1030"/>
                                <a:gd name="T103" fmla="*/ 1133 h 103"/>
                                <a:gd name="T104" fmla="+- 0 324 276"/>
                                <a:gd name="T105" fmla="*/ T104 w 94"/>
                                <a:gd name="T106" fmla="+- 0 1132 1030"/>
                                <a:gd name="T107" fmla="*/ 1132 h 103"/>
                                <a:gd name="T108" fmla="+- 0 335 276"/>
                                <a:gd name="T109" fmla="*/ T108 w 94"/>
                                <a:gd name="T110" fmla="+- 0 1127 1030"/>
                                <a:gd name="T111" fmla="*/ 1127 h 103"/>
                                <a:gd name="T112" fmla="+- 0 341 276"/>
                                <a:gd name="T113" fmla="*/ T112 w 94"/>
                                <a:gd name="T114" fmla="+- 0 1124 1030"/>
                                <a:gd name="T115" fmla="*/ 1124 h 103"/>
                                <a:gd name="T116" fmla="+- 0 346 276"/>
                                <a:gd name="T117" fmla="*/ T116 w 94"/>
                                <a:gd name="T118" fmla="+- 0 1120 1030"/>
                                <a:gd name="T119" fmla="*/ 1120 h 103"/>
                                <a:gd name="T120" fmla="+- 0 308 276"/>
                                <a:gd name="T121" fmla="*/ T120 w 94"/>
                                <a:gd name="T122" fmla="+- 0 1120 1030"/>
                                <a:gd name="T123" fmla="*/ 1120 h 103"/>
                                <a:gd name="T124" fmla="+- 0 303 276"/>
                                <a:gd name="T125" fmla="*/ T124 w 94"/>
                                <a:gd name="T126" fmla="+- 0 1118 1030"/>
                                <a:gd name="T127" fmla="*/ 1118 h 103"/>
                                <a:gd name="T128" fmla="+- 0 299 276"/>
                                <a:gd name="T129" fmla="*/ T128 w 94"/>
                                <a:gd name="T130" fmla="+- 0 1115 1030"/>
                                <a:gd name="T131" fmla="*/ 1115 h 103"/>
                                <a:gd name="T132" fmla="+- 0 296 276"/>
                                <a:gd name="T133" fmla="*/ T132 w 94"/>
                                <a:gd name="T134" fmla="+- 0 1112 1030"/>
                                <a:gd name="T135" fmla="*/ 1112 h 103"/>
                                <a:gd name="T136" fmla="+- 0 294 276"/>
                                <a:gd name="T137" fmla="*/ T136 w 94"/>
                                <a:gd name="T138" fmla="+- 0 1109 1030"/>
                                <a:gd name="T139" fmla="*/ 1109 h 103"/>
                                <a:gd name="T140" fmla="+- 0 294 276"/>
                                <a:gd name="T141" fmla="*/ T140 w 94"/>
                                <a:gd name="T142" fmla="+- 0 1101 1030"/>
                                <a:gd name="T143" fmla="*/ 1101 h 103"/>
                                <a:gd name="T144" fmla="+- 0 295 276"/>
                                <a:gd name="T145" fmla="*/ T144 w 94"/>
                                <a:gd name="T146" fmla="+- 0 1098 1030"/>
                                <a:gd name="T147" fmla="*/ 1098 h 103"/>
                                <a:gd name="T148" fmla="+- 0 297 276"/>
                                <a:gd name="T149" fmla="*/ T148 w 94"/>
                                <a:gd name="T150" fmla="+- 0 1096 1030"/>
                                <a:gd name="T151" fmla="*/ 1096 h 103"/>
                                <a:gd name="T152" fmla="+- 0 298 276"/>
                                <a:gd name="T153" fmla="*/ T152 w 94"/>
                                <a:gd name="T154" fmla="+- 0 1094 1030"/>
                                <a:gd name="T155" fmla="*/ 1094 h 103"/>
                                <a:gd name="T156" fmla="+- 0 331 276"/>
                                <a:gd name="T157" fmla="*/ T156 w 94"/>
                                <a:gd name="T158" fmla="+- 0 1086 1030"/>
                                <a:gd name="T159" fmla="*/ 1086 h 103"/>
                                <a:gd name="T160" fmla="+- 0 340 276"/>
                                <a:gd name="T161" fmla="*/ T160 w 94"/>
                                <a:gd name="T162" fmla="+- 0 1084 1030"/>
                                <a:gd name="T163" fmla="*/ 1084 h 103"/>
                                <a:gd name="T164" fmla="+- 0 346 276"/>
                                <a:gd name="T165" fmla="*/ T164 w 94"/>
                                <a:gd name="T166" fmla="+- 0 1081 1030"/>
                                <a:gd name="T167" fmla="*/ 1081 h 103"/>
                                <a:gd name="T168" fmla="+- 0 364 276"/>
                                <a:gd name="T169" fmla="*/ T168 w 94"/>
                                <a:gd name="T170" fmla="+- 0 1081 1030"/>
                                <a:gd name="T171" fmla="*/ 1081 h 103"/>
                                <a:gd name="T172" fmla="+- 0 364 276"/>
                                <a:gd name="T173" fmla="*/ T172 w 94"/>
                                <a:gd name="T174" fmla="+- 0 1057 1030"/>
                                <a:gd name="T175" fmla="*/ 1057 h 103"/>
                                <a:gd name="T176" fmla="+- 0 363 276"/>
                                <a:gd name="T177" fmla="*/ T176 w 94"/>
                                <a:gd name="T178" fmla="+- 0 1054 1030"/>
                                <a:gd name="T179" fmla="*/ 1054 h 103"/>
                                <a:gd name="T180" fmla="+- 0 363 276"/>
                                <a:gd name="T181" fmla="*/ T180 w 94"/>
                                <a:gd name="T182" fmla="+- 0 1052 1030"/>
                                <a:gd name="T183" fmla="*/ 1052 h 103"/>
                                <a:gd name="T184" fmla="+- 0 362 276"/>
                                <a:gd name="T185" fmla="*/ T184 w 94"/>
                                <a:gd name="T186" fmla="+- 0 1047 1030"/>
                                <a:gd name="T187" fmla="*/ 1047 h 103"/>
                                <a:gd name="T188" fmla="+- 0 360 276"/>
                                <a:gd name="T189" fmla="*/ T188 w 94"/>
                                <a:gd name="T190" fmla="+- 0 1044 1030"/>
                                <a:gd name="T191" fmla="*/ 1044 h 1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94" h="103">
                                  <a:moveTo>
                                    <a:pt x="84" y="14"/>
                                  </a:moveTo>
                                  <a:lnTo>
                                    <a:pt x="55" y="14"/>
                                  </a:lnTo>
                                  <a:lnTo>
                                    <a:pt x="61" y="16"/>
                                  </a:lnTo>
                                  <a:lnTo>
                                    <a:pt x="66" y="19"/>
                                  </a:lnTo>
                                  <a:lnTo>
                                    <a:pt x="69" y="22"/>
                                  </a:lnTo>
                                  <a:lnTo>
                                    <a:pt x="70" y="27"/>
                                  </a:lnTo>
                                  <a:lnTo>
                                    <a:pt x="70" y="38"/>
                                  </a:lnTo>
                                  <a:lnTo>
                                    <a:pt x="64" y="40"/>
                                  </a:lnTo>
                                  <a:lnTo>
                                    <a:pt x="54" y="42"/>
                                  </a:lnTo>
                                  <a:lnTo>
                                    <a:pt x="33" y="45"/>
                                  </a:lnTo>
                                  <a:lnTo>
                                    <a:pt x="28" y="45"/>
                                  </a:lnTo>
                                  <a:lnTo>
                                    <a:pt x="24" y="46"/>
                                  </a:lnTo>
                                  <a:lnTo>
                                    <a:pt x="20" y="47"/>
                                  </a:lnTo>
                                  <a:lnTo>
                                    <a:pt x="16" y="49"/>
                                  </a:lnTo>
                                  <a:lnTo>
                                    <a:pt x="12" y="52"/>
                                  </a:lnTo>
                                  <a:lnTo>
                                    <a:pt x="8" y="54"/>
                                  </a:lnTo>
                                  <a:lnTo>
                                    <a:pt x="6" y="57"/>
                                  </a:lnTo>
                                  <a:lnTo>
                                    <a:pt x="3" y="61"/>
                                  </a:lnTo>
                                  <a:lnTo>
                                    <a:pt x="1" y="65"/>
                                  </a:lnTo>
                                  <a:lnTo>
                                    <a:pt x="0" y="70"/>
                                  </a:lnTo>
                                  <a:lnTo>
                                    <a:pt x="0" y="83"/>
                                  </a:lnTo>
                                  <a:lnTo>
                                    <a:pt x="3" y="89"/>
                                  </a:lnTo>
                                  <a:lnTo>
                                    <a:pt x="9" y="95"/>
                                  </a:lnTo>
                                  <a:lnTo>
                                    <a:pt x="15" y="100"/>
                                  </a:lnTo>
                                  <a:lnTo>
                                    <a:pt x="23" y="103"/>
                                  </a:lnTo>
                                  <a:lnTo>
                                    <a:pt x="41" y="103"/>
                                  </a:lnTo>
                                  <a:lnTo>
                                    <a:pt x="48" y="102"/>
                                  </a:lnTo>
                                  <a:lnTo>
                                    <a:pt x="59" y="97"/>
                                  </a:lnTo>
                                  <a:lnTo>
                                    <a:pt x="65" y="94"/>
                                  </a:lnTo>
                                  <a:lnTo>
                                    <a:pt x="70" y="90"/>
                                  </a:lnTo>
                                  <a:lnTo>
                                    <a:pt x="32" y="90"/>
                                  </a:lnTo>
                                  <a:lnTo>
                                    <a:pt x="27" y="88"/>
                                  </a:lnTo>
                                  <a:lnTo>
                                    <a:pt x="23" y="85"/>
                                  </a:lnTo>
                                  <a:lnTo>
                                    <a:pt x="20" y="82"/>
                                  </a:lnTo>
                                  <a:lnTo>
                                    <a:pt x="18" y="79"/>
                                  </a:lnTo>
                                  <a:lnTo>
                                    <a:pt x="18" y="71"/>
                                  </a:lnTo>
                                  <a:lnTo>
                                    <a:pt x="19" y="68"/>
                                  </a:lnTo>
                                  <a:lnTo>
                                    <a:pt x="21" y="66"/>
                                  </a:lnTo>
                                  <a:lnTo>
                                    <a:pt x="22" y="64"/>
                                  </a:lnTo>
                                  <a:lnTo>
                                    <a:pt x="55" y="56"/>
                                  </a:lnTo>
                                  <a:lnTo>
                                    <a:pt x="64" y="54"/>
                                  </a:lnTo>
                                  <a:lnTo>
                                    <a:pt x="70" y="51"/>
                                  </a:lnTo>
                                  <a:lnTo>
                                    <a:pt x="88" y="51"/>
                                  </a:lnTo>
                                  <a:lnTo>
                                    <a:pt x="88" y="27"/>
                                  </a:lnTo>
                                  <a:lnTo>
                                    <a:pt x="87" y="24"/>
                                  </a:lnTo>
                                  <a:lnTo>
                                    <a:pt x="87" y="22"/>
                                  </a:lnTo>
                                  <a:lnTo>
                                    <a:pt x="86" y="17"/>
                                  </a:lnTo>
                                  <a:lnTo>
                                    <a:pt x="84" y="1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6" name="Freeform 536"/>
                          <wps:cNvSpPr>
                            <a:spLocks/>
                          </wps:cNvSpPr>
                          <wps:spPr bwMode="auto">
                            <a:xfrm>
                              <a:off x="276" y="1030"/>
                              <a:ext cx="94" cy="103"/>
                            </a:xfrm>
                            <a:custGeom>
                              <a:avLst/>
                              <a:gdLst>
                                <a:gd name="T0" fmla="+- 0 365 276"/>
                                <a:gd name="T1" fmla="*/ T0 w 94"/>
                                <a:gd name="T2" fmla="+- 0 1118 1030"/>
                                <a:gd name="T3" fmla="*/ 1118 h 103"/>
                                <a:gd name="T4" fmla="+- 0 348 276"/>
                                <a:gd name="T5" fmla="*/ T4 w 94"/>
                                <a:gd name="T6" fmla="+- 0 1118 1030"/>
                                <a:gd name="T7" fmla="*/ 1118 h 103"/>
                                <a:gd name="T8" fmla="+- 0 348 276"/>
                                <a:gd name="T9" fmla="*/ T8 w 94"/>
                                <a:gd name="T10" fmla="+- 0 1123 1030"/>
                                <a:gd name="T11" fmla="*/ 1123 h 103"/>
                                <a:gd name="T12" fmla="+- 0 348 276"/>
                                <a:gd name="T13" fmla="*/ T12 w 94"/>
                                <a:gd name="T14" fmla="+- 0 1124 1030"/>
                                <a:gd name="T15" fmla="*/ 1124 h 103"/>
                                <a:gd name="T16" fmla="+- 0 349 276"/>
                                <a:gd name="T17" fmla="*/ T16 w 94"/>
                                <a:gd name="T18" fmla="+- 0 1127 1030"/>
                                <a:gd name="T19" fmla="*/ 1127 h 103"/>
                                <a:gd name="T20" fmla="+- 0 351 276"/>
                                <a:gd name="T21" fmla="*/ T20 w 94"/>
                                <a:gd name="T22" fmla="+- 0 1130 1030"/>
                                <a:gd name="T23" fmla="*/ 1130 h 103"/>
                                <a:gd name="T24" fmla="+- 0 369 276"/>
                                <a:gd name="T25" fmla="*/ T24 w 94"/>
                                <a:gd name="T26" fmla="+- 0 1130 1030"/>
                                <a:gd name="T27" fmla="*/ 1130 h 103"/>
                                <a:gd name="T28" fmla="+- 0 367 276"/>
                                <a:gd name="T29" fmla="*/ T28 w 94"/>
                                <a:gd name="T30" fmla="+- 0 1127 1030"/>
                                <a:gd name="T31" fmla="*/ 1127 h 103"/>
                                <a:gd name="T32" fmla="+- 0 366 276"/>
                                <a:gd name="T33" fmla="*/ T32 w 94"/>
                                <a:gd name="T34" fmla="+- 0 1123 1030"/>
                                <a:gd name="T35" fmla="*/ 1123 h 103"/>
                                <a:gd name="T36" fmla="+- 0 365 276"/>
                                <a:gd name="T37" fmla="*/ T36 w 94"/>
                                <a:gd name="T38" fmla="+- 0 1118 1030"/>
                                <a:gd name="T39" fmla="*/ 1118 h 1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4" h="103">
                                  <a:moveTo>
                                    <a:pt x="89" y="88"/>
                                  </a:moveTo>
                                  <a:lnTo>
                                    <a:pt x="72" y="88"/>
                                  </a:lnTo>
                                  <a:lnTo>
                                    <a:pt x="72" y="93"/>
                                  </a:lnTo>
                                  <a:lnTo>
                                    <a:pt x="72" y="94"/>
                                  </a:lnTo>
                                  <a:lnTo>
                                    <a:pt x="73" y="97"/>
                                  </a:lnTo>
                                  <a:lnTo>
                                    <a:pt x="75" y="100"/>
                                  </a:lnTo>
                                  <a:lnTo>
                                    <a:pt x="93" y="100"/>
                                  </a:lnTo>
                                  <a:lnTo>
                                    <a:pt x="91" y="97"/>
                                  </a:lnTo>
                                  <a:lnTo>
                                    <a:pt x="90" y="93"/>
                                  </a:lnTo>
                                  <a:lnTo>
                                    <a:pt x="89" y="8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7" name="Freeform 535"/>
                          <wps:cNvSpPr>
                            <a:spLocks/>
                          </wps:cNvSpPr>
                          <wps:spPr bwMode="auto">
                            <a:xfrm>
                              <a:off x="276" y="1030"/>
                              <a:ext cx="94" cy="103"/>
                            </a:xfrm>
                            <a:custGeom>
                              <a:avLst/>
                              <a:gdLst>
                                <a:gd name="T0" fmla="+- 0 364 276"/>
                                <a:gd name="T1" fmla="*/ T0 w 94"/>
                                <a:gd name="T2" fmla="+- 0 1081 1030"/>
                                <a:gd name="T3" fmla="*/ 1081 h 103"/>
                                <a:gd name="T4" fmla="+- 0 346 276"/>
                                <a:gd name="T5" fmla="*/ T4 w 94"/>
                                <a:gd name="T6" fmla="+- 0 1081 1030"/>
                                <a:gd name="T7" fmla="*/ 1081 h 103"/>
                                <a:gd name="T8" fmla="+- 0 346 276"/>
                                <a:gd name="T9" fmla="*/ T8 w 94"/>
                                <a:gd name="T10" fmla="+- 0 1095 1030"/>
                                <a:gd name="T11" fmla="*/ 1095 h 103"/>
                                <a:gd name="T12" fmla="+- 0 345 276"/>
                                <a:gd name="T13" fmla="*/ T12 w 94"/>
                                <a:gd name="T14" fmla="+- 0 1100 1030"/>
                                <a:gd name="T15" fmla="*/ 1100 h 103"/>
                                <a:gd name="T16" fmla="+- 0 341 276"/>
                                <a:gd name="T17" fmla="*/ T16 w 94"/>
                                <a:gd name="T18" fmla="+- 0 1109 1030"/>
                                <a:gd name="T19" fmla="*/ 1109 h 103"/>
                                <a:gd name="T20" fmla="+- 0 337 276"/>
                                <a:gd name="T21" fmla="*/ T20 w 94"/>
                                <a:gd name="T22" fmla="+- 0 1113 1030"/>
                                <a:gd name="T23" fmla="*/ 1113 h 103"/>
                                <a:gd name="T24" fmla="+- 0 327 276"/>
                                <a:gd name="T25" fmla="*/ T24 w 94"/>
                                <a:gd name="T26" fmla="+- 0 1118 1030"/>
                                <a:gd name="T27" fmla="*/ 1118 h 103"/>
                                <a:gd name="T28" fmla="+- 0 321 276"/>
                                <a:gd name="T29" fmla="*/ T28 w 94"/>
                                <a:gd name="T30" fmla="+- 0 1120 1030"/>
                                <a:gd name="T31" fmla="*/ 1120 h 103"/>
                                <a:gd name="T32" fmla="+- 0 346 276"/>
                                <a:gd name="T33" fmla="*/ T32 w 94"/>
                                <a:gd name="T34" fmla="+- 0 1120 1030"/>
                                <a:gd name="T35" fmla="*/ 1120 h 103"/>
                                <a:gd name="T36" fmla="+- 0 348 276"/>
                                <a:gd name="T37" fmla="*/ T36 w 94"/>
                                <a:gd name="T38" fmla="+- 0 1118 1030"/>
                                <a:gd name="T39" fmla="*/ 1118 h 103"/>
                                <a:gd name="T40" fmla="+- 0 365 276"/>
                                <a:gd name="T41" fmla="*/ T40 w 94"/>
                                <a:gd name="T42" fmla="+- 0 1118 1030"/>
                                <a:gd name="T43" fmla="*/ 1118 h 103"/>
                                <a:gd name="T44" fmla="+- 0 364 276"/>
                                <a:gd name="T45" fmla="*/ T44 w 94"/>
                                <a:gd name="T46" fmla="+- 0 1114 1030"/>
                                <a:gd name="T47" fmla="*/ 1114 h 103"/>
                                <a:gd name="T48" fmla="+- 0 364 276"/>
                                <a:gd name="T49" fmla="*/ T48 w 94"/>
                                <a:gd name="T50" fmla="+- 0 1108 1030"/>
                                <a:gd name="T51" fmla="*/ 1108 h 103"/>
                                <a:gd name="T52" fmla="+- 0 364 276"/>
                                <a:gd name="T53" fmla="*/ T52 w 94"/>
                                <a:gd name="T54" fmla="+- 0 1081 1030"/>
                                <a:gd name="T55" fmla="*/ 1081 h 1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94" h="103">
                                  <a:moveTo>
                                    <a:pt x="88" y="51"/>
                                  </a:moveTo>
                                  <a:lnTo>
                                    <a:pt x="70" y="51"/>
                                  </a:lnTo>
                                  <a:lnTo>
                                    <a:pt x="70" y="65"/>
                                  </a:lnTo>
                                  <a:lnTo>
                                    <a:pt x="69" y="70"/>
                                  </a:lnTo>
                                  <a:lnTo>
                                    <a:pt x="65" y="79"/>
                                  </a:lnTo>
                                  <a:lnTo>
                                    <a:pt x="61" y="83"/>
                                  </a:lnTo>
                                  <a:lnTo>
                                    <a:pt x="51" y="88"/>
                                  </a:lnTo>
                                  <a:lnTo>
                                    <a:pt x="45" y="90"/>
                                  </a:lnTo>
                                  <a:lnTo>
                                    <a:pt x="70" y="90"/>
                                  </a:lnTo>
                                  <a:lnTo>
                                    <a:pt x="72" y="88"/>
                                  </a:lnTo>
                                  <a:lnTo>
                                    <a:pt x="89" y="88"/>
                                  </a:lnTo>
                                  <a:lnTo>
                                    <a:pt x="88" y="84"/>
                                  </a:lnTo>
                                  <a:lnTo>
                                    <a:pt x="88" y="78"/>
                                  </a:lnTo>
                                  <a:lnTo>
                                    <a:pt x="88" y="5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8" name="Freeform 534"/>
                          <wps:cNvSpPr>
                            <a:spLocks/>
                          </wps:cNvSpPr>
                          <wps:spPr bwMode="auto">
                            <a:xfrm>
                              <a:off x="276" y="1030"/>
                              <a:ext cx="94" cy="103"/>
                            </a:xfrm>
                            <a:custGeom>
                              <a:avLst/>
                              <a:gdLst>
                                <a:gd name="T0" fmla="+- 0 333 276"/>
                                <a:gd name="T1" fmla="*/ T0 w 94"/>
                                <a:gd name="T2" fmla="+- 0 1030 1030"/>
                                <a:gd name="T3" fmla="*/ 1030 h 103"/>
                                <a:gd name="T4" fmla="+- 0 316 276"/>
                                <a:gd name="T5" fmla="*/ T4 w 94"/>
                                <a:gd name="T6" fmla="+- 0 1030 1030"/>
                                <a:gd name="T7" fmla="*/ 1030 h 103"/>
                                <a:gd name="T8" fmla="+- 0 308 276"/>
                                <a:gd name="T9" fmla="*/ T8 w 94"/>
                                <a:gd name="T10" fmla="+- 0 1031 1030"/>
                                <a:gd name="T11" fmla="*/ 1031 h 103"/>
                                <a:gd name="T12" fmla="+- 0 302 276"/>
                                <a:gd name="T13" fmla="*/ T12 w 94"/>
                                <a:gd name="T14" fmla="+- 0 1033 1030"/>
                                <a:gd name="T15" fmla="*/ 1033 h 103"/>
                                <a:gd name="T16" fmla="+- 0 295 276"/>
                                <a:gd name="T17" fmla="*/ T16 w 94"/>
                                <a:gd name="T18" fmla="+- 0 1036 1030"/>
                                <a:gd name="T19" fmla="*/ 1036 h 103"/>
                                <a:gd name="T20" fmla="+- 0 279 276"/>
                                <a:gd name="T21" fmla="*/ T20 w 94"/>
                                <a:gd name="T22" fmla="+- 0 1060 1030"/>
                                <a:gd name="T23" fmla="*/ 1060 h 103"/>
                                <a:gd name="T24" fmla="+- 0 296 276"/>
                                <a:gd name="T25" fmla="*/ T24 w 94"/>
                                <a:gd name="T26" fmla="+- 0 1062 1030"/>
                                <a:gd name="T27" fmla="*/ 1062 h 103"/>
                                <a:gd name="T28" fmla="+- 0 297 276"/>
                                <a:gd name="T29" fmla="*/ T28 w 94"/>
                                <a:gd name="T30" fmla="+- 0 1055 1030"/>
                                <a:gd name="T31" fmla="*/ 1055 h 103"/>
                                <a:gd name="T32" fmla="+- 0 300 276"/>
                                <a:gd name="T33" fmla="*/ T32 w 94"/>
                                <a:gd name="T34" fmla="+- 0 1051 1030"/>
                                <a:gd name="T35" fmla="*/ 1051 h 103"/>
                                <a:gd name="T36" fmla="+- 0 308 276"/>
                                <a:gd name="T37" fmla="*/ T36 w 94"/>
                                <a:gd name="T38" fmla="+- 0 1045 1030"/>
                                <a:gd name="T39" fmla="*/ 1045 h 103"/>
                                <a:gd name="T40" fmla="+- 0 314 276"/>
                                <a:gd name="T41" fmla="*/ T40 w 94"/>
                                <a:gd name="T42" fmla="+- 0 1044 1030"/>
                                <a:gd name="T43" fmla="*/ 1044 h 103"/>
                                <a:gd name="T44" fmla="+- 0 360 276"/>
                                <a:gd name="T45" fmla="*/ T44 w 94"/>
                                <a:gd name="T46" fmla="+- 0 1044 1030"/>
                                <a:gd name="T47" fmla="*/ 1044 h 103"/>
                                <a:gd name="T48" fmla="+- 0 360 276"/>
                                <a:gd name="T49" fmla="*/ T48 w 94"/>
                                <a:gd name="T50" fmla="+- 0 1043 1030"/>
                                <a:gd name="T51" fmla="*/ 1043 h 103"/>
                                <a:gd name="T52" fmla="+- 0 355 276"/>
                                <a:gd name="T53" fmla="*/ T52 w 94"/>
                                <a:gd name="T54" fmla="+- 0 1037 1030"/>
                                <a:gd name="T55" fmla="*/ 1037 h 103"/>
                                <a:gd name="T56" fmla="+- 0 351 276"/>
                                <a:gd name="T57" fmla="*/ T56 w 94"/>
                                <a:gd name="T58" fmla="+- 0 1035 1030"/>
                                <a:gd name="T59" fmla="*/ 1035 h 103"/>
                                <a:gd name="T60" fmla="+- 0 340 276"/>
                                <a:gd name="T61" fmla="*/ T60 w 94"/>
                                <a:gd name="T62" fmla="+- 0 1031 1030"/>
                                <a:gd name="T63" fmla="*/ 1031 h 103"/>
                                <a:gd name="T64" fmla="+- 0 333 276"/>
                                <a:gd name="T65" fmla="*/ T64 w 94"/>
                                <a:gd name="T66" fmla="+- 0 1030 1030"/>
                                <a:gd name="T67" fmla="*/ 1030 h 1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94" h="103">
                                  <a:moveTo>
                                    <a:pt x="57" y="0"/>
                                  </a:moveTo>
                                  <a:lnTo>
                                    <a:pt x="40" y="0"/>
                                  </a:lnTo>
                                  <a:lnTo>
                                    <a:pt x="32" y="1"/>
                                  </a:lnTo>
                                  <a:lnTo>
                                    <a:pt x="26" y="3"/>
                                  </a:lnTo>
                                  <a:lnTo>
                                    <a:pt x="19" y="6"/>
                                  </a:lnTo>
                                  <a:lnTo>
                                    <a:pt x="3" y="30"/>
                                  </a:lnTo>
                                  <a:lnTo>
                                    <a:pt x="20" y="32"/>
                                  </a:lnTo>
                                  <a:lnTo>
                                    <a:pt x="21" y="25"/>
                                  </a:lnTo>
                                  <a:lnTo>
                                    <a:pt x="24" y="21"/>
                                  </a:lnTo>
                                  <a:lnTo>
                                    <a:pt x="32" y="15"/>
                                  </a:lnTo>
                                  <a:lnTo>
                                    <a:pt x="38" y="14"/>
                                  </a:lnTo>
                                  <a:lnTo>
                                    <a:pt x="84" y="14"/>
                                  </a:lnTo>
                                  <a:lnTo>
                                    <a:pt x="84" y="13"/>
                                  </a:lnTo>
                                  <a:lnTo>
                                    <a:pt x="79" y="7"/>
                                  </a:lnTo>
                                  <a:lnTo>
                                    <a:pt x="75" y="5"/>
                                  </a:lnTo>
                                  <a:lnTo>
                                    <a:pt x="64" y="1"/>
                                  </a:lnTo>
                                  <a:lnTo>
                                    <a:pt x="57"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9" name="Group 527"/>
                        <wpg:cNvGrpSpPr>
                          <a:grpSpLocks/>
                        </wpg:cNvGrpSpPr>
                        <wpg:grpSpPr bwMode="auto">
                          <a:xfrm>
                            <a:off x="390" y="1030"/>
                            <a:ext cx="138" cy="101"/>
                            <a:chOff x="390" y="1030"/>
                            <a:chExt cx="138" cy="101"/>
                          </a:xfrm>
                        </wpg:grpSpPr>
                        <wps:wsp>
                          <wps:cNvPr id="110" name="Freeform 532"/>
                          <wps:cNvSpPr>
                            <a:spLocks/>
                          </wps:cNvSpPr>
                          <wps:spPr bwMode="auto">
                            <a:xfrm>
                              <a:off x="390" y="1030"/>
                              <a:ext cx="138" cy="101"/>
                            </a:xfrm>
                            <a:custGeom>
                              <a:avLst/>
                              <a:gdLst>
                                <a:gd name="T0" fmla="+- 0 405 390"/>
                                <a:gd name="T1" fmla="*/ T0 w 138"/>
                                <a:gd name="T2" fmla="+- 0 1032 1030"/>
                                <a:gd name="T3" fmla="*/ 1032 h 101"/>
                                <a:gd name="T4" fmla="+- 0 390 390"/>
                                <a:gd name="T5" fmla="*/ T4 w 138"/>
                                <a:gd name="T6" fmla="+- 0 1032 1030"/>
                                <a:gd name="T7" fmla="*/ 1032 h 101"/>
                                <a:gd name="T8" fmla="+- 0 390 390"/>
                                <a:gd name="T9" fmla="*/ T8 w 138"/>
                                <a:gd name="T10" fmla="+- 0 1130 1030"/>
                                <a:gd name="T11" fmla="*/ 1130 h 101"/>
                                <a:gd name="T12" fmla="+- 0 407 390"/>
                                <a:gd name="T13" fmla="*/ T12 w 138"/>
                                <a:gd name="T14" fmla="+- 0 1130 1030"/>
                                <a:gd name="T15" fmla="*/ 1130 h 101"/>
                                <a:gd name="T16" fmla="+- 0 407 390"/>
                                <a:gd name="T17" fmla="*/ T16 w 138"/>
                                <a:gd name="T18" fmla="+- 0 1070 1030"/>
                                <a:gd name="T19" fmla="*/ 1070 h 101"/>
                                <a:gd name="T20" fmla="+- 0 408 390"/>
                                <a:gd name="T21" fmla="*/ T20 w 138"/>
                                <a:gd name="T22" fmla="+- 0 1064 1030"/>
                                <a:gd name="T23" fmla="*/ 1064 h 101"/>
                                <a:gd name="T24" fmla="+- 0 411 390"/>
                                <a:gd name="T25" fmla="*/ T24 w 138"/>
                                <a:gd name="T26" fmla="+- 0 1054 1030"/>
                                <a:gd name="T27" fmla="*/ 1054 h 101"/>
                                <a:gd name="T28" fmla="+- 0 414 390"/>
                                <a:gd name="T29" fmla="*/ T28 w 138"/>
                                <a:gd name="T30" fmla="+- 0 1050 1030"/>
                                <a:gd name="T31" fmla="*/ 1050 h 101"/>
                                <a:gd name="T32" fmla="+- 0 422 390"/>
                                <a:gd name="T33" fmla="*/ T32 w 138"/>
                                <a:gd name="T34" fmla="+- 0 1046 1030"/>
                                <a:gd name="T35" fmla="*/ 1046 h 101"/>
                                <a:gd name="T36" fmla="+- 0 405 390"/>
                                <a:gd name="T37" fmla="*/ T36 w 138"/>
                                <a:gd name="T38" fmla="+- 0 1046 1030"/>
                                <a:gd name="T39" fmla="*/ 1046 h 101"/>
                                <a:gd name="T40" fmla="+- 0 405 390"/>
                                <a:gd name="T41" fmla="*/ T40 w 138"/>
                                <a:gd name="T42" fmla="+- 0 1032 1030"/>
                                <a:gd name="T43" fmla="*/ 1032 h 1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138" h="101">
                                  <a:moveTo>
                                    <a:pt x="15" y="2"/>
                                  </a:moveTo>
                                  <a:lnTo>
                                    <a:pt x="0" y="2"/>
                                  </a:lnTo>
                                  <a:lnTo>
                                    <a:pt x="0" y="100"/>
                                  </a:lnTo>
                                  <a:lnTo>
                                    <a:pt x="17" y="100"/>
                                  </a:lnTo>
                                  <a:lnTo>
                                    <a:pt x="17" y="40"/>
                                  </a:lnTo>
                                  <a:lnTo>
                                    <a:pt x="18" y="34"/>
                                  </a:lnTo>
                                  <a:lnTo>
                                    <a:pt x="21" y="24"/>
                                  </a:lnTo>
                                  <a:lnTo>
                                    <a:pt x="24" y="20"/>
                                  </a:lnTo>
                                  <a:lnTo>
                                    <a:pt x="32" y="16"/>
                                  </a:lnTo>
                                  <a:lnTo>
                                    <a:pt x="15" y="16"/>
                                  </a:lnTo>
                                  <a:lnTo>
                                    <a:pt x="15"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1" name="Freeform 531"/>
                          <wps:cNvSpPr>
                            <a:spLocks/>
                          </wps:cNvSpPr>
                          <wps:spPr bwMode="auto">
                            <a:xfrm>
                              <a:off x="390" y="1030"/>
                              <a:ext cx="138" cy="101"/>
                            </a:xfrm>
                            <a:custGeom>
                              <a:avLst/>
                              <a:gdLst>
                                <a:gd name="T0" fmla="+- 0 463 390"/>
                                <a:gd name="T1" fmla="*/ T0 w 138"/>
                                <a:gd name="T2" fmla="+- 0 1044 1030"/>
                                <a:gd name="T3" fmla="*/ 1044 h 101"/>
                                <a:gd name="T4" fmla="+- 0 438 390"/>
                                <a:gd name="T5" fmla="*/ T4 w 138"/>
                                <a:gd name="T6" fmla="+- 0 1044 1030"/>
                                <a:gd name="T7" fmla="*/ 1044 h 101"/>
                                <a:gd name="T8" fmla="+- 0 443 390"/>
                                <a:gd name="T9" fmla="*/ T8 w 138"/>
                                <a:gd name="T10" fmla="+- 0 1046 1030"/>
                                <a:gd name="T11" fmla="*/ 1046 h 101"/>
                                <a:gd name="T12" fmla="+- 0 446 390"/>
                                <a:gd name="T13" fmla="*/ T12 w 138"/>
                                <a:gd name="T14" fmla="+- 0 1050 1030"/>
                                <a:gd name="T15" fmla="*/ 1050 h 101"/>
                                <a:gd name="T16" fmla="+- 0 448 390"/>
                                <a:gd name="T17" fmla="*/ T16 w 138"/>
                                <a:gd name="T18" fmla="+- 0 1054 1030"/>
                                <a:gd name="T19" fmla="*/ 1054 h 101"/>
                                <a:gd name="T20" fmla="+- 0 450 390"/>
                                <a:gd name="T21" fmla="*/ T20 w 138"/>
                                <a:gd name="T22" fmla="+- 0 1059 1030"/>
                                <a:gd name="T23" fmla="*/ 1059 h 101"/>
                                <a:gd name="T24" fmla="+- 0 450 390"/>
                                <a:gd name="T25" fmla="*/ T24 w 138"/>
                                <a:gd name="T26" fmla="+- 0 1130 1030"/>
                                <a:gd name="T27" fmla="*/ 1130 h 101"/>
                                <a:gd name="T28" fmla="+- 0 467 390"/>
                                <a:gd name="T29" fmla="*/ T28 w 138"/>
                                <a:gd name="T30" fmla="+- 0 1130 1030"/>
                                <a:gd name="T31" fmla="*/ 1130 h 101"/>
                                <a:gd name="T32" fmla="+- 0 467 390"/>
                                <a:gd name="T33" fmla="*/ T32 w 138"/>
                                <a:gd name="T34" fmla="+- 0 1063 1030"/>
                                <a:gd name="T35" fmla="*/ 1063 h 101"/>
                                <a:gd name="T36" fmla="+- 0 469 390"/>
                                <a:gd name="T37" fmla="*/ T36 w 138"/>
                                <a:gd name="T38" fmla="+- 0 1056 1030"/>
                                <a:gd name="T39" fmla="*/ 1056 h 101"/>
                                <a:gd name="T40" fmla="+- 0 478 390"/>
                                <a:gd name="T41" fmla="*/ T40 w 138"/>
                                <a:gd name="T42" fmla="+- 0 1047 1030"/>
                                <a:gd name="T43" fmla="*/ 1047 h 101"/>
                                <a:gd name="T44" fmla="+- 0 464 390"/>
                                <a:gd name="T45" fmla="*/ T44 w 138"/>
                                <a:gd name="T46" fmla="+- 0 1047 1030"/>
                                <a:gd name="T47" fmla="*/ 1047 h 101"/>
                                <a:gd name="T48" fmla="+- 0 463 390"/>
                                <a:gd name="T49" fmla="*/ T48 w 138"/>
                                <a:gd name="T50" fmla="+- 0 1044 1030"/>
                                <a:gd name="T51" fmla="*/ 1044 h 1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38" h="101">
                                  <a:moveTo>
                                    <a:pt x="73" y="14"/>
                                  </a:moveTo>
                                  <a:lnTo>
                                    <a:pt x="48" y="14"/>
                                  </a:lnTo>
                                  <a:lnTo>
                                    <a:pt x="53" y="16"/>
                                  </a:lnTo>
                                  <a:lnTo>
                                    <a:pt x="56" y="20"/>
                                  </a:lnTo>
                                  <a:lnTo>
                                    <a:pt x="58" y="24"/>
                                  </a:lnTo>
                                  <a:lnTo>
                                    <a:pt x="60" y="29"/>
                                  </a:lnTo>
                                  <a:lnTo>
                                    <a:pt x="60" y="100"/>
                                  </a:lnTo>
                                  <a:lnTo>
                                    <a:pt x="77" y="100"/>
                                  </a:lnTo>
                                  <a:lnTo>
                                    <a:pt x="77" y="33"/>
                                  </a:lnTo>
                                  <a:lnTo>
                                    <a:pt x="79" y="26"/>
                                  </a:lnTo>
                                  <a:lnTo>
                                    <a:pt x="88" y="17"/>
                                  </a:lnTo>
                                  <a:lnTo>
                                    <a:pt x="74" y="17"/>
                                  </a:lnTo>
                                  <a:lnTo>
                                    <a:pt x="73" y="1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2" name="Freeform 530"/>
                          <wps:cNvSpPr>
                            <a:spLocks/>
                          </wps:cNvSpPr>
                          <wps:spPr bwMode="auto">
                            <a:xfrm>
                              <a:off x="390" y="1030"/>
                              <a:ext cx="138" cy="101"/>
                            </a:xfrm>
                            <a:custGeom>
                              <a:avLst/>
                              <a:gdLst>
                                <a:gd name="T0" fmla="+- 0 525 390"/>
                                <a:gd name="T1" fmla="*/ T0 w 138"/>
                                <a:gd name="T2" fmla="+- 0 1044 1030"/>
                                <a:gd name="T3" fmla="*/ 1044 h 101"/>
                                <a:gd name="T4" fmla="+- 0 496 390"/>
                                <a:gd name="T5" fmla="*/ T4 w 138"/>
                                <a:gd name="T6" fmla="+- 0 1044 1030"/>
                                <a:gd name="T7" fmla="*/ 1044 h 101"/>
                                <a:gd name="T8" fmla="+- 0 499 390"/>
                                <a:gd name="T9" fmla="*/ T8 w 138"/>
                                <a:gd name="T10" fmla="+- 0 1045 1030"/>
                                <a:gd name="T11" fmla="*/ 1045 h 101"/>
                                <a:gd name="T12" fmla="+- 0 505 390"/>
                                <a:gd name="T13" fmla="*/ T12 w 138"/>
                                <a:gd name="T14" fmla="+- 0 1049 1030"/>
                                <a:gd name="T15" fmla="*/ 1049 h 101"/>
                                <a:gd name="T16" fmla="+- 0 507 390"/>
                                <a:gd name="T17" fmla="*/ T16 w 138"/>
                                <a:gd name="T18" fmla="+- 0 1051 1030"/>
                                <a:gd name="T19" fmla="*/ 1051 h 101"/>
                                <a:gd name="T20" fmla="+- 0 508 390"/>
                                <a:gd name="T21" fmla="*/ T20 w 138"/>
                                <a:gd name="T22" fmla="+- 0 1054 1030"/>
                                <a:gd name="T23" fmla="*/ 1054 h 101"/>
                                <a:gd name="T24" fmla="+- 0 509 390"/>
                                <a:gd name="T25" fmla="*/ T24 w 138"/>
                                <a:gd name="T26" fmla="+- 0 1057 1030"/>
                                <a:gd name="T27" fmla="*/ 1057 h 101"/>
                                <a:gd name="T28" fmla="+- 0 510 390"/>
                                <a:gd name="T29" fmla="*/ T28 w 138"/>
                                <a:gd name="T30" fmla="+- 0 1062 1030"/>
                                <a:gd name="T31" fmla="*/ 1062 h 101"/>
                                <a:gd name="T32" fmla="+- 0 510 390"/>
                                <a:gd name="T33" fmla="*/ T32 w 138"/>
                                <a:gd name="T34" fmla="+- 0 1130 1030"/>
                                <a:gd name="T35" fmla="*/ 1130 h 101"/>
                                <a:gd name="T36" fmla="+- 0 527 390"/>
                                <a:gd name="T37" fmla="*/ T36 w 138"/>
                                <a:gd name="T38" fmla="+- 0 1130 1030"/>
                                <a:gd name="T39" fmla="*/ 1130 h 101"/>
                                <a:gd name="T40" fmla="+- 0 527 390"/>
                                <a:gd name="T41" fmla="*/ T40 w 138"/>
                                <a:gd name="T42" fmla="+- 0 1051 1030"/>
                                <a:gd name="T43" fmla="*/ 1051 h 101"/>
                                <a:gd name="T44" fmla="+- 0 525 390"/>
                                <a:gd name="T45" fmla="*/ T44 w 138"/>
                                <a:gd name="T46" fmla="+- 0 1044 1030"/>
                                <a:gd name="T47" fmla="*/ 1044 h 1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8" h="101">
                                  <a:moveTo>
                                    <a:pt x="135" y="14"/>
                                  </a:moveTo>
                                  <a:lnTo>
                                    <a:pt x="106" y="14"/>
                                  </a:lnTo>
                                  <a:lnTo>
                                    <a:pt x="109" y="15"/>
                                  </a:lnTo>
                                  <a:lnTo>
                                    <a:pt x="115" y="19"/>
                                  </a:lnTo>
                                  <a:lnTo>
                                    <a:pt x="117" y="21"/>
                                  </a:lnTo>
                                  <a:lnTo>
                                    <a:pt x="118" y="24"/>
                                  </a:lnTo>
                                  <a:lnTo>
                                    <a:pt x="119" y="27"/>
                                  </a:lnTo>
                                  <a:lnTo>
                                    <a:pt x="120" y="32"/>
                                  </a:lnTo>
                                  <a:lnTo>
                                    <a:pt x="120" y="100"/>
                                  </a:lnTo>
                                  <a:lnTo>
                                    <a:pt x="137" y="100"/>
                                  </a:lnTo>
                                  <a:lnTo>
                                    <a:pt x="137" y="21"/>
                                  </a:lnTo>
                                  <a:lnTo>
                                    <a:pt x="135" y="1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3" name="Freeform 529"/>
                          <wps:cNvSpPr>
                            <a:spLocks/>
                          </wps:cNvSpPr>
                          <wps:spPr bwMode="auto">
                            <a:xfrm>
                              <a:off x="390" y="1030"/>
                              <a:ext cx="138" cy="101"/>
                            </a:xfrm>
                            <a:custGeom>
                              <a:avLst/>
                              <a:gdLst>
                                <a:gd name="T0" fmla="+- 0 506 390"/>
                                <a:gd name="T1" fmla="*/ T0 w 138"/>
                                <a:gd name="T2" fmla="+- 0 1030 1030"/>
                                <a:gd name="T3" fmla="*/ 1030 h 101"/>
                                <a:gd name="T4" fmla="+- 0 483 390"/>
                                <a:gd name="T5" fmla="*/ T4 w 138"/>
                                <a:gd name="T6" fmla="+- 0 1030 1030"/>
                                <a:gd name="T7" fmla="*/ 1030 h 101"/>
                                <a:gd name="T8" fmla="+- 0 472 390"/>
                                <a:gd name="T9" fmla="*/ T8 w 138"/>
                                <a:gd name="T10" fmla="+- 0 1036 1030"/>
                                <a:gd name="T11" fmla="*/ 1036 h 101"/>
                                <a:gd name="T12" fmla="+- 0 464 390"/>
                                <a:gd name="T13" fmla="*/ T12 w 138"/>
                                <a:gd name="T14" fmla="+- 0 1047 1030"/>
                                <a:gd name="T15" fmla="*/ 1047 h 101"/>
                                <a:gd name="T16" fmla="+- 0 478 390"/>
                                <a:gd name="T17" fmla="*/ T16 w 138"/>
                                <a:gd name="T18" fmla="+- 0 1047 1030"/>
                                <a:gd name="T19" fmla="*/ 1047 h 101"/>
                                <a:gd name="T20" fmla="+- 0 479 390"/>
                                <a:gd name="T21" fmla="*/ T20 w 138"/>
                                <a:gd name="T22" fmla="+- 0 1047 1030"/>
                                <a:gd name="T23" fmla="*/ 1047 h 101"/>
                                <a:gd name="T24" fmla="+- 0 485 390"/>
                                <a:gd name="T25" fmla="*/ T24 w 138"/>
                                <a:gd name="T26" fmla="+- 0 1044 1030"/>
                                <a:gd name="T27" fmla="*/ 1044 h 101"/>
                                <a:gd name="T28" fmla="+- 0 525 390"/>
                                <a:gd name="T29" fmla="*/ T28 w 138"/>
                                <a:gd name="T30" fmla="+- 0 1044 1030"/>
                                <a:gd name="T31" fmla="*/ 1044 h 101"/>
                                <a:gd name="T32" fmla="+- 0 524 390"/>
                                <a:gd name="T33" fmla="*/ T32 w 138"/>
                                <a:gd name="T34" fmla="+- 0 1043 1030"/>
                                <a:gd name="T35" fmla="*/ 1043 h 101"/>
                                <a:gd name="T36" fmla="+- 0 513 390"/>
                                <a:gd name="T37" fmla="*/ T36 w 138"/>
                                <a:gd name="T38" fmla="+- 0 1033 1030"/>
                                <a:gd name="T39" fmla="*/ 1033 h 101"/>
                                <a:gd name="T40" fmla="+- 0 506 390"/>
                                <a:gd name="T41" fmla="*/ T40 w 138"/>
                                <a:gd name="T42" fmla="+- 0 1030 1030"/>
                                <a:gd name="T43" fmla="*/ 1030 h 1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138" h="101">
                                  <a:moveTo>
                                    <a:pt x="116" y="0"/>
                                  </a:moveTo>
                                  <a:lnTo>
                                    <a:pt x="93" y="0"/>
                                  </a:lnTo>
                                  <a:lnTo>
                                    <a:pt x="82" y="6"/>
                                  </a:lnTo>
                                  <a:lnTo>
                                    <a:pt x="74" y="17"/>
                                  </a:lnTo>
                                  <a:lnTo>
                                    <a:pt x="88" y="17"/>
                                  </a:lnTo>
                                  <a:lnTo>
                                    <a:pt x="89" y="17"/>
                                  </a:lnTo>
                                  <a:lnTo>
                                    <a:pt x="95" y="14"/>
                                  </a:lnTo>
                                  <a:lnTo>
                                    <a:pt x="135" y="14"/>
                                  </a:lnTo>
                                  <a:lnTo>
                                    <a:pt x="134" y="13"/>
                                  </a:lnTo>
                                  <a:lnTo>
                                    <a:pt x="123" y="3"/>
                                  </a:lnTo>
                                  <a:lnTo>
                                    <a:pt x="11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4" name="Freeform 528"/>
                          <wps:cNvSpPr>
                            <a:spLocks/>
                          </wps:cNvSpPr>
                          <wps:spPr bwMode="auto">
                            <a:xfrm>
                              <a:off x="390" y="1030"/>
                              <a:ext cx="138" cy="101"/>
                            </a:xfrm>
                            <a:custGeom>
                              <a:avLst/>
                              <a:gdLst>
                                <a:gd name="T0" fmla="+- 0 443 390"/>
                                <a:gd name="T1" fmla="*/ T0 w 138"/>
                                <a:gd name="T2" fmla="+- 0 1030 1030"/>
                                <a:gd name="T3" fmla="*/ 1030 h 101"/>
                                <a:gd name="T4" fmla="+- 0 429 390"/>
                                <a:gd name="T5" fmla="*/ T4 w 138"/>
                                <a:gd name="T6" fmla="+- 0 1030 1030"/>
                                <a:gd name="T7" fmla="*/ 1030 h 101"/>
                                <a:gd name="T8" fmla="+- 0 423 390"/>
                                <a:gd name="T9" fmla="*/ T8 w 138"/>
                                <a:gd name="T10" fmla="+- 0 1031 1030"/>
                                <a:gd name="T11" fmla="*/ 1031 h 101"/>
                                <a:gd name="T12" fmla="+- 0 418 390"/>
                                <a:gd name="T13" fmla="*/ T12 w 138"/>
                                <a:gd name="T14" fmla="+- 0 1034 1030"/>
                                <a:gd name="T15" fmla="*/ 1034 h 101"/>
                                <a:gd name="T16" fmla="+- 0 412 390"/>
                                <a:gd name="T17" fmla="*/ T16 w 138"/>
                                <a:gd name="T18" fmla="+- 0 1037 1030"/>
                                <a:gd name="T19" fmla="*/ 1037 h 101"/>
                                <a:gd name="T20" fmla="+- 0 408 390"/>
                                <a:gd name="T21" fmla="*/ T20 w 138"/>
                                <a:gd name="T22" fmla="+- 0 1041 1030"/>
                                <a:gd name="T23" fmla="*/ 1041 h 101"/>
                                <a:gd name="T24" fmla="+- 0 405 390"/>
                                <a:gd name="T25" fmla="*/ T24 w 138"/>
                                <a:gd name="T26" fmla="+- 0 1046 1030"/>
                                <a:gd name="T27" fmla="*/ 1046 h 101"/>
                                <a:gd name="T28" fmla="+- 0 422 390"/>
                                <a:gd name="T29" fmla="*/ T28 w 138"/>
                                <a:gd name="T30" fmla="+- 0 1046 1030"/>
                                <a:gd name="T31" fmla="*/ 1046 h 101"/>
                                <a:gd name="T32" fmla="+- 0 423 390"/>
                                <a:gd name="T33" fmla="*/ T32 w 138"/>
                                <a:gd name="T34" fmla="+- 0 1046 1030"/>
                                <a:gd name="T35" fmla="*/ 1046 h 101"/>
                                <a:gd name="T36" fmla="+- 0 427 390"/>
                                <a:gd name="T37" fmla="*/ T36 w 138"/>
                                <a:gd name="T38" fmla="+- 0 1044 1030"/>
                                <a:gd name="T39" fmla="*/ 1044 h 101"/>
                                <a:gd name="T40" fmla="+- 0 463 390"/>
                                <a:gd name="T41" fmla="*/ T40 w 138"/>
                                <a:gd name="T42" fmla="+- 0 1044 1030"/>
                                <a:gd name="T43" fmla="*/ 1044 h 101"/>
                                <a:gd name="T44" fmla="+- 0 462 390"/>
                                <a:gd name="T45" fmla="*/ T44 w 138"/>
                                <a:gd name="T46" fmla="+- 0 1042 1030"/>
                                <a:gd name="T47" fmla="*/ 1042 h 101"/>
                                <a:gd name="T48" fmla="+- 0 459 390"/>
                                <a:gd name="T49" fmla="*/ T48 w 138"/>
                                <a:gd name="T50" fmla="+- 0 1037 1030"/>
                                <a:gd name="T51" fmla="*/ 1037 h 101"/>
                                <a:gd name="T52" fmla="+- 0 449 390"/>
                                <a:gd name="T53" fmla="*/ T52 w 138"/>
                                <a:gd name="T54" fmla="+- 0 1031 1030"/>
                                <a:gd name="T55" fmla="*/ 1031 h 101"/>
                                <a:gd name="T56" fmla="+- 0 443 390"/>
                                <a:gd name="T57" fmla="*/ T56 w 138"/>
                                <a:gd name="T58" fmla="+- 0 1030 1030"/>
                                <a:gd name="T59" fmla="*/ 1030 h 1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38" h="101">
                                  <a:moveTo>
                                    <a:pt x="53" y="0"/>
                                  </a:moveTo>
                                  <a:lnTo>
                                    <a:pt x="39" y="0"/>
                                  </a:lnTo>
                                  <a:lnTo>
                                    <a:pt x="33" y="1"/>
                                  </a:lnTo>
                                  <a:lnTo>
                                    <a:pt x="28" y="4"/>
                                  </a:lnTo>
                                  <a:lnTo>
                                    <a:pt x="22" y="7"/>
                                  </a:lnTo>
                                  <a:lnTo>
                                    <a:pt x="18" y="11"/>
                                  </a:lnTo>
                                  <a:lnTo>
                                    <a:pt x="15" y="16"/>
                                  </a:lnTo>
                                  <a:lnTo>
                                    <a:pt x="32" y="16"/>
                                  </a:lnTo>
                                  <a:lnTo>
                                    <a:pt x="33" y="16"/>
                                  </a:lnTo>
                                  <a:lnTo>
                                    <a:pt x="37" y="14"/>
                                  </a:lnTo>
                                  <a:lnTo>
                                    <a:pt x="73" y="14"/>
                                  </a:lnTo>
                                  <a:lnTo>
                                    <a:pt x="72" y="12"/>
                                  </a:lnTo>
                                  <a:lnTo>
                                    <a:pt x="69" y="7"/>
                                  </a:lnTo>
                                  <a:lnTo>
                                    <a:pt x="59" y="1"/>
                                  </a:lnTo>
                                  <a:lnTo>
                                    <a:pt x="5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15" name="Group 523"/>
                        <wpg:cNvGrpSpPr>
                          <a:grpSpLocks/>
                        </wpg:cNvGrpSpPr>
                        <wpg:grpSpPr bwMode="auto">
                          <a:xfrm>
                            <a:off x="550" y="1030"/>
                            <a:ext cx="94" cy="103"/>
                            <a:chOff x="550" y="1030"/>
                            <a:chExt cx="94" cy="103"/>
                          </a:xfrm>
                        </wpg:grpSpPr>
                        <wps:wsp>
                          <wps:cNvPr id="116" name="Freeform 526"/>
                          <wps:cNvSpPr>
                            <a:spLocks/>
                          </wps:cNvSpPr>
                          <wps:spPr bwMode="auto">
                            <a:xfrm>
                              <a:off x="550" y="1030"/>
                              <a:ext cx="94" cy="103"/>
                            </a:xfrm>
                            <a:custGeom>
                              <a:avLst/>
                              <a:gdLst>
                                <a:gd name="T0" fmla="+- 0 610 550"/>
                                <a:gd name="T1" fmla="*/ T0 w 94"/>
                                <a:gd name="T2" fmla="+- 0 1030 1030"/>
                                <a:gd name="T3" fmla="*/ 1030 h 103"/>
                                <a:gd name="T4" fmla="+- 0 583 550"/>
                                <a:gd name="T5" fmla="*/ T4 w 94"/>
                                <a:gd name="T6" fmla="+- 0 1030 1030"/>
                                <a:gd name="T7" fmla="*/ 1030 h 103"/>
                                <a:gd name="T8" fmla="+- 0 571 550"/>
                                <a:gd name="T9" fmla="*/ T8 w 94"/>
                                <a:gd name="T10" fmla="+- 0 1034 1030"/>
                                <a:gd name="T11" fmla="*/ 1034 h 103"/>
                                <a:gd name="T12" fmla="+- 0 562 550"/>
                                <a:gd name="T13" fmla="*/ T12 w 94"/>
                                <a:gd name="T14" fmla="+- 0 1044 1030"/>
                                <a:gd name="T15" fmla="*/ 1044 h 103"/>
                                <a:gd name="T16" fmla="+- 0 553 550"/>
                                <a:gd name="T17" fmla="*/ T16 w 94"/>
                                <a:gd name="T18" fmla="+- 0 1060 1030"/>
                                <a:gd name="T19" fmla="*/ 1060 h 103"/>
                                <a:gd name="T20" fmla="+- 0 550 550"/>
                                <a:gd name="T21" fmla="*/ T20 w 94"/>
                                <a:gd name="T22" fmla="+- 0 1082 1030"/>
                                <a:gd name="T23" fmla="*/ 1082 h 103"/>
                                <a:gd name="T24" fmla="+- 0 550 550"/>
                                <a:gd name="T25" fmla="*/ T24 w 94"/>
                                <a:gd name="T26" fmla="+- 0 1098 1030"/>
                                <a:gd name="T27" fmla="*/ 1098 h 103"/>
                                <a:gd name="T28" fmla="+- 0 554 550"/>
                                <a:gd name="T29" fmla="*/ T28 w 94"/>
                                <a:gd name="T30" fmla="+- 0 1110 1030"/>
                                <a:gd name="T31" fmla="*/ 1110 h 103"/>
                                <a:gd name="T32" fmla="+- 0 563 550"/>
                                <a:gd name="T33" fmla="*/ T32 w 94"/>
                                <a:gd name="T34" fmla="+- 0 1119 1030"/>
                                <a:gd name="T35" fmla="*/ 1119 h 103"/>
                                <a:gd name="T36" fmla="+- 0 571 550"/>
                                <a:gd name="T37" fmla="*/ T36 w 94"/>
                                <a:gd name="T38" fmla="+- 0 1128 1030"/>
                                <a:gd name="T39" fmla="*/ 1128 h 103"/>
                                <a:gd name="T40" fmla="+- 0 583 550"/>
                                <a:gd name="T41" fmla="*/ T40 w 94"/>
                                <a:gd name="T42" fmla="+- 0 1133 1030"/>
                                <a:gd name="T43" fmla="*/ 1133 h 103"/>
                                <a:gd name="T44" fmla="+- 0 610 550"/>
                                <a:gd name="T45" fmla="*/ T44 w 94"/>
                                <a:gd name="T46" fmla="+- 0 1133 1030"/>
                                <a:gd name="T47" fmla="*/ 1133 h 103"/>
                                <a:gd name="T48" fmla="+- 0 619 550"/>
                                <a:gd name="T49" fmla="*/ T48 w 94"/>
                                <a:gd name="T50" fmla="+- 0 1130 1030"/>
                                <a:gd name="T51" fmla="*/ 1130 h 103"/>
                                <a:gd name="T52" fmla="+- 0 627 550"/>
                                <a:gd name="T53" fmla="*/ T52 w 94"/>
                                <a:gd name="T54" fmla="+- 0 1124 1030"/>
                                <a:gd name="T55" fmla="*/ 1124 h 103"/>
                                <a:gd name="T56" fmla="+- 0 634 550"/>
                                <a:gd name="T57" fmla="*/ T56 w 94"/>
                                <a:gd name="T58" fmla="+- 0 1119 1030"/>
                                <a:gd name="T59" fmla="*/ 1119 h 103"/>
                                <a:gd name="T60" fmla="+- 0 589 550"/>
                                <a:gd name="T61" fmla="*/ T60 w 94"/>
                                <a:gd name="T62" fmla="+- 0 1119 1030"/>
                                <a:gd name="T63" fmla="*/ 1119 h 103"/>
                                <a:gd name="T64" fmla="+- 0 582 550"/>
                                <a:gd name="T65" fmla="*/ T64 w 94"/>
                                <a:gd name="T66" fmla="+- 0 1116 1030"/>
                                <a:gd name="T67" fmla="*/ 1116 h 103"/>
                                <a:gd name="T68" fmla="+- 0 577 550"/>
                                <a:gd name="T69" fmla="*/ T68 w 94"/>
                                <a:gd name="T70" fmla="+- 0 1110 1030"/>
                                <a:gd name="T71" fmla="*/ 1110 h 103"/>
                                <a:gd name="T72" fmla="+- 0 571 550"/>
                                <a:gd name="T73" fmla="*/ T72 w 94"/>
                                <a:gd name="T74" fmla="+- 0 1105 1030"/>
                                <a:gd name="T75" fmla="*/ 1105 h 103"/>
                                <a:gd name="T76" fmla="+- 0 568 550"/>
                                <a:gd name="T77" fmla="*/ T76 w 94"/>
                                <a:gd name="T78" fmla="+- 0 1096 1030"/>
                                <a:gd name="T79" fmla="*/ 1096 h 103"/>
                                <a:gd name="T80" fmla="+- 0 567 550"/>
                                <a:gd name="T81" fmla="*/ T80 w 94"/>
                                <a:gd name="T82" fmla="+- 0 1085 1030"/>
                                <a:gd name="T83" fmla="*/ 1085 h 103"/>
                                <a:gd name="T84" fmla="+- 0 643 550"/>
                                <a:gd name="T85" fmla="*/ T84 w 94"/>
                                <a:gd name="T86" fmla="+- 0 1085 1030"/>
                                <a:gd name="T87" fmla="*/ 1085 h 103"/>
                                <a:gd name="T88" fmla="+- 0 643 550"/>
                                <a:gd name="T89" fmla="*/ T88 w 94"/>
                                <a:gd name="T90" fmla="+- 0 1072 1030"/>
                                <a:gd name="T91" fmla="*/ 1072 h 103"/>
                                <a:gd name="T92" fmla="+- 0 568 550"/>
                                <a:gd name="T93" fmla="*/ T92 w 94"/>
                                <a:gd name="T94" fmla="+- 0 1072 1030"/>
                                <a:gd name="T95" fmla="*/ 1072 h 103"/>
                                <a:gd name="T96" fmla="+- 0 569 550"/>
                                <a:gd name="T97" fmla="*/ T96 w 94"/>
                                <a:gd name="T98" fmla="+- 0 1063 1030"/>
                                <a:gd name="T99" fmla="*/ 1063 h 103"/>
                                <a:gd name="T100" fmla="+- 0 572 550"/>
                                <a:gd name="T101" fmla="*/ T100 w 94"/>
                                <a:gd name="T102" fmla="+- 0 1056 1030"/>
                                <a:gd name="T103" fmla="*/ 1056 h 103"/>
                                <a:gd name="T104" fmla="+- 0 577 550"/>
                                <a:gd name="T105" fmla="*/ T104 w 94"/>
                                <a:gd name="T106" fmla="+- 0 1051 1030"/>
                                <a:gd name="T107" fmla="*/ 1051 h 103"/>
                                <a:gd name="T108" fmla="+- 0 583 550"/>
                                <a:gd name="T109" fmla="*/ T108 w 94"/>
                                <a:gd name="T110" fmla="+- 0 1046 1030"/>
                                <a:gd name="T111" fmla="*/ 1046 h 103"/>
                                <a:gd name="T112" fmla="+- 0 589 550"/>
                                <a:gd name="T113" fmla="*/ T112 w 94"/>
                                <a:gd name="T114" fmla="+- 0 1044 1030"/>
                                <a:gd name="T115" fmla="*/ 1044 h 103"/>
                                <a:gd name="T116" fmla="+- 0 630 550"/>
                                <a:gd name="T117" fmla="*/ T116 w 94"/>
                                <a:gd name="T118" fmla="+- 0 1044 1030"/>
                                <a:gd name="T119" fmla="*/ 1044 h 103"/>
                                <a:gd name="T120" fmla="+- 0 621 550"/>
                                <a:gd name="T121" fmla="*/ T120 w 94"/>
                                <a:gd name="T122" fmla="+- 0 1034 1030"/>
                                <a:gd name="T123" fmla="*/ 1034 h 103"/>
                                <a:gd name="T124" fmla="+- 0 610 550"/>
                                <a:gd name="T125" fmla="*/ T124 w 94"/>
                                <a:gd name="T126" fmla="+- 0 1030 1030"/>
                                <a:gd name="T127" fmla="*/ 1030 h 1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94" h="103">
                                  <a:moveTo>
                                    <a:pt x="60" y="0"/>
                                  </a:moveTo>
                                  <a:lnTo>
                                    <a:pt x="33" y="0"/>
                                  </a:lnTo>
                                  <a:lnTo>
                                    <a:pt x="21" y="4"/>
                                  </a:lnTo>
                                  <a:lnTo>
                                    <a:pt x="12" y="14"/>
                                  </a:lnTo>
                                  <a:lnTo>
                                    <a:pt x="3" y="30"/>
                                  </a:lnTo>
                                  <a:lnTo>
                                    <a:pt x="0" y="52"/>
                                  </a:lnTo>
                                  <a:lnTo>
                                    <a:pt x="0" y="68"/>
                                  </a:lnTo>
                                  <a:lnTo>
                                    <a:pt x="4" y="80"/>
                                  </a:lnTo>
                                  <a:lnTo>
                                    <a:pt x="13" y="89"/>
                                  </a:lnTo>
                                  <a:lnTo>
                                    <a:pt x="21" y="98"/>
                                  </a:lnTo>
                                  <a:lnTo>
                                    <a:pt x="33" y="103"/>
                                  </a:lnTo>
                                  <a:lnTo>
                                    <a:pt x="60" y="103"/>
                                  </a:lnTo>
                                  <a:lnTo>
                                    <a:pt x="69" y="100"/>
                                  </a:lnTo>
                                  <a:lnTo>
                                    <a:pt x="77" y="94"/>
                                  </a:lnTo>
                                  <a:lnTo>
                                    <a:pt x="84" y="89"/>
                                  </a:lnTo>
                                  <a:lnTo>
                                    <a:pt x="39" y="89"/>
                                  </a:lnTo>
                                  <a:lnTo>
                                    <a:pt x="32" y="86"/>
                                  </a:lnTo>
                                  <a:lnTo>
                                    <a:pt x="27" y="80"/>
                                  </a:lnTo>
                                  <a:lnTo>
                                    <a:pt x="21" y="75"/>
                                  </a:lnTo>
                                  <a:lnTo>
                                    <a:pt x="18" y="66"/>
                                  </a:lnTo>
                                  <a:lnTo>
                                    <a:pt x="17" y="55"/>
                                  </a:lnTo>
                                  <a:lnTo>
                                    <a:pt x="93" y="55"/>
                                  </a:lnTo>
                                  <a:lnTo>
                                    <a:pt x="93" y="42"/>
                                  </a:lnTo>
                                  <a:lnTo>
                                    <a:pt x="18" y="42"/>
                                  </a:lnTo>
                                  <a:lnTo>
                                    <a:pt x="19" y="33"/>
                                  </a:lnTo>
                                  <a:lnTo>
                                    <a:pt x="22" y="26"/>
                                  </a:lnTo>
                                  <a:lnTo>
                                    <a:pt x="27" y="21"/>
                                  </a:lnTo>
                                  <a:lnTo>
                                    <a:pt x="33" y="16"/>
                                  </a:lnTo>
                                  <a:lnTo>
                                    <a:pt x="39" y="14"/>
                                  </a:lnTo>
                                  <a:lnTo>
                                    <a:pt x="80" y="14"/>
                                  </a:lnTo>
                                  <a:lnTo>
                                    <a:pt x="71" y="4"/>
                                  </a:lnTo>
                                  <a:lnTo>
                                    <a:pt x="6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7" name="Freeform 525"/>
                          <wps:cNvSpPr>
                            <a:spLocks/>
                          </wps:cNvSpPr>
                          <wps:spPr bwMode="auto">
                            <a:xfrm>
                              <a:off x="550" y="1030"/>
                              <a:ext cx="94" cy="103"/>
                            </a:xfrm>
                            <a:custGeom>
                              <a:avLst/>
                              <a:gdLst>
                                <a:gd name="T0" fmla="+- 0 625 550"/>
                                <a:gd name="T1" fmla="*/ T0 w 94"/>
                                <a:gd name="T2" fmla="+- 0 1099 1030"/>
                                <a:gd name="T3" fmla="*/ 1099 h 103"/>
                                <a:gd name="T4" fmla="+- 0 604 550"/>
                                <a:gd name="T5" fmla="*/ T4 w 94"/>
                                <a:gd name="T6" fmla="+- 0 1119 1030"/>
                                <a:gd name="T7" fmla="*/ 1119 h 103"/>
                                <a:gd name="T8" fmla="+- 0 634 550"/>
                                <a:gd name="T9" fmla="*/ T8 w 94"/>
                                <a:gd name="T10" fmla="+- 0 1119 1030"/>
                                <a:gd name="T11" fmla="*/ 1119 h 103"/>
                                <a:gd name="T12" fmla="+- 0 634 550"/>
                                <a:gd name="T13" fmla="*/ T12 w 94"/>
                                <a:gd name="T14" fmla="+- 0 1119 1030"/>
                                <a:gd name="T15" fmla="*/ 1119 h 103"/>
                                <a:gd name="T16" fmla="+- 0 640 550"/>
                                <a:gd name="T17" fmla="*/ T16 w 94"/>
                                <a:gd name="T18" fmla="+- 0 1111 1030"/>
                                <a:gd name="T19" fmla="*/ 1111 h 103"/>
                                <a:gd name="T20" fmla="+- 0 642 550"/>
                                <a:gd name="T21" fmla="*/ T20 w 94"/>
                                <a:gd name="T22" fmla="+- 0 1101 1030"/>
                                <a:gd name="T23" fmla="*/ 1101 h 103"/>
                                <a:gd name="T24" fmla="+- 0 625 550"/>
                                <a:gd name="T25" fmla="*/ T24 w 94"/>
                                <a:gd name="T26" fmla="+- 0 1099 1030"/>
                                <a:gd name="T27" fmla="*/ 1099 h 103"/>
                              </a:gdLst>
                              <a:ahLst/>
                              <a:cxnLst>
                                <a:cxn ang="0">
                                  <a:pos x="T1" y="T3"/>
                                </a:cxn>
                                <a:cxn ang="0">
                                  <a:pos x="T5" y="T7"/>
                                </a:cxn>
                                <a:cxn ang="0">
                                  <a:pos x="T9" y="T11"/>
                                </a:cxn>
                                <a:cxn ang="0">
                                  <a:pos x="T13" y="T15"/>
                                </a:cxn>
                                <a:cxn ang="0">
                                  <a:pos x="T17" y="T19"/>
                                </a:cxn>
                                <a:cxn ang="0">
                                  <a:pos x="T21" y="T23"/>
                                </a:cxn>
                                <a:cxn ang="0">
                                  <a:pos x="T25" y="T27"/>
                                </a:cxn>
                              </a:cxnLst>
                              <a:rect l="0" t="0" r="r" b="b"/>
                              <a:pathLst>
                                <a:path w="94" h="103">
                                  <a:moveTo>
                                    <a:pt x="75" y="69"/>
                                  </a:moveTo>
                                  <a:lnTo>
                                    <a:pt x="54" y="89"/>
                                  </a:lnTo>
                                  <a:lnTo>
                                    <a:pt x="84" y="89"/>
                                  </a:lnTo>
                                  <a:lnTo>
                                    <a:pt x="90" y="81"/>
                                  </a:lnTo>
                                  <a:lnTo>
                                    <a:pt x="92" y="71"/>
                                  </a:lnTo>
                                  <a:lnTo>
                                    <a:pt x="75" y="6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8" name="Freeform 524"/>
                          <wps:cNvSpPr>
                            <a:spLocks/>
                          </wps:cNvSpPr>
                          <wps:spPr bwMode="auto">
                            <a:xfrm>
                              <a:off x="550" y="1030"/>
                              <a:ext cx="94" cy="103"/>
                            </a:xfrm>
                            <a:custGeom>
                              <a:avLst/>
                              <a:gdLst>
                                <a:gd name="T0" fmla="+- 0 630 550"/>
                                <a:gd name="T1" fmla="*/ T0 w 94"/>
                                <a:gd name="T2" fmla="+- 0 1044 1030"/>
                                <a:gd name="T3" fmla="*/ 1044 h 103"/>
                                <a:gd name="T4" fmla="+- 0 606 550"/>
                                <a:gd name="T5" fmla="*/ T4 w 94"/>
                                <a:gd name="T6" fmla="+- 0 1044 1030"/>
                                <a:gd name="T7" fmla="*/ 1044 h 103"/>
                                <a:gd name="T8" fmla="+- 0 613 550"/>
                                <a:gd name="T9" fmla="*/ T8 w 94"/>
                                <a:gd name="T10" fmla="+- 0 1047 1030"/>
                                <a:gd name="T11" fmla="*/ 1047 h 103"/>
                                <a:gd name="T12" fmla="+- 0 622 550"/>
                                <a:gd name="T13" fmla="*/ T12 w 94"/>
                                <a:gd name="T14" fmla="+- 0 1057 1030"/>
                                <a:gd name="T15" fmla="*/ 1057 h 103"/>
                                <a:gd name="T16" fmla="+- 0 624 550"/>
                                <a:gd name="T17" fmla="*/ T16 w 94"/>
                                <a:gd name="T18" fmla="+- 0 1064 1030"/>
                                <a:gd name="T19" fmla="*/ 1064 h 103"/>
                                <a:gd name="T20" fmla="+- 0 625 550"/>
                                <a:gd name="T21" fmla="*/ T20 w 94"/>
                                <a:gd name="T22" fmla="+- 0 1072 1030"/>
                                <a:gd name="T23" fmla="*/ 1072 h 103"/>
                                <a:gd name="T24" fmla="+- 0 643 550"/>
                                <a:gd name="T25" fmla="*/ T24 w 94"/>
                                <a:gd name="T26" fmla="+- 0 1072 1030"/>
                                <a:gd name="T27" fmla="*/ 1072 h 103"/>
                                <a:gd name="T28" fmla="+- 0 643 550"/>
                                <a:gd name="T29" fmla="*/ T28 w 94"/>
                                <a:gd name="T30" fmla="+- 0 1065 1030"/>
                                <a:gd name="T31" fmla="*/ 1065 h 103"/>
                                <a:gd name="T32" fmla="+- 0 639 550"/>
                                <a:gd name="T33" fmla="*/ T32 w 94"/>
                                <a:gd name="T34" fmla="+- 0 1052 1030"/>
                                <a:gd name="T35" fmla="*/ 1052 h 103"/>
                                <a:gd name="T36" fmla="+- 0 630 550"/>
                                <a:gd name="T37" fmla="*/ T36 w 94"/>
                                <a:gd name="T38" fmla="+- 0 1044 1030"/>
                                <a:gd name="T39" fmla="*/ 1044 h 1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4" h="103">
                                  <a:moveTo>
                                    <a:pt x="80" y="14"/>
                                  </a:moveTo>
                                  <a:lnTo>
                                    <a:pt x="56" y="14"/>
                                  </a:lnTo>
                                  <a:lnTo>
                                    <a:pt x="63" y="17"/>
                                  </a:lnTo>
                                  <a:lnTo>
                                    <a:pt x="72" y="27"/>
                                  </a:lnTo>
                                  <a:lnTo>
                                    <a:pt x="74" y="34"/>
                                  </a:lnTo>
                                  <a:lnTo>
                                    <a:pt x="75" y="42"/>
                                  </a:lnTo>
                                  <a:lnTo>
                                    <a:pt x="93" y="42"/>
                                  </a:lnTo>
                                  <a:lnTo>
                                    <a:pt x="93" y="35"/>
                                  </a:lnTo>
                                  <a:lnTo>
                                    <a:pt x="89" y="22"/>
                                  </a:lnTo>
                                  <a:lnTo>
                                    <a:pt x="80" y="1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19" name="Group 520"/>
                        <wpg:cNvGrpSpPr>
                          <a:grpSpLocks/>
                        </wpg:cNvGrpSpPr>
                        <wpg:grpSpPr bwMode="auto">
                          <a:xfrm>
                            <a:off x="668" y="1032"/>
                            <a:ext cx="20" cy="99"/>
                            <a:chOff x="668" y="1032"/>
                            <a:chExt cx="20" cy="99"/>
                          </a:xfrm>
                        </wpg:grpSpPr>
                        <wps:wsp>
                          <wps:cNvPr id="120" name="Freeform 522"/>
                          <wps:cNvSpPr>
                            <a:spLocks/>
                          </wps:cNvSpPr>
                          <wps:spPr bwMode="auto">
                            <a:xfrm>
                              <a:off x="668" y="1032"/>
                              <a:ext cx="20" cy="99"/>
                            </a:xfrm>
                            <a:custGeom>
                              <a:avLst/>
                              <a:gdLst>
                                <a:gd name="T0" fmla="+- 0 688 668"/>
                                <a:gd name="T1" fmla="*/ T0 w 20"/>
                                <a:gd name="T2" fmla="+- 0 1032 1032"/>
                                <a:gd name="T3" fmla="*/ 1032 h 99"/>
                                <a:gd name="T4" fmla="+- 0 668 668"/>
                                <a:gd name="T5" fmla="*/ T4 w 20"/>
                                <a:gd name="T6" fmla="+- 0 1032 1032"/>
                                <a:gd name="T7" fmla="*/ 1032 h 99"/>
                                <a:gd name="T8" fmla="+- 0 668 668"/>
                                <a:gd name="T9" fmla="*/ T8 w 20"/>
                                <a:gd name="T10" fmla="+- 0 1051 1032"/>
                                <a:gd name="T11" fmla="*/ 1051 h 99"/>
                                <a:gd name="T12" fmla="+- 0 688 668"/>
                                <a:gd name="T13" fmla="*/ T12 w 20"/>
                                <a:gd name="T14" fmla="+- 0 1051 1032"/>
                                <a:gd name="T15" fmla="*/ 1051 h 99"/>
                                <a:gd name="T16" fmla="+- 0 688 668"/>
                                <a:gd name="T17" fmla="*/ T16 w 20"/>
                                <a:gd name="T18" fmla="+- 0 1032 1032"/>
                                <a:gd name="T19" fmla="*/ 1032 h 99"/>
                              </a:gdLst>
                              <a:ahLst/>
                              <a:cxnLst>
                                <a:cxn ang="0">
                                  <a:pos x="T1" y="T3"/>
                                </a:cxn>
                                <a:cxn ang="0">
                                  <a:pos x="T5" y="T7"/>
                                </a:cxn>
                                <a:cxn ang="0">
                                  <a:pos x="T9" y="T11"/>
                                </a:cxn>
                                <a:cxn ang="0">
                                  <a:pos x="T13" y="T15"/>
                                </a:cxn>
                                <a:cxn ang="0">
                                  <a:pos x="T17" y="T19"/>
                                </a:cxn>
                              </a:cxnLst>
                              <a:rect l="0" t="0" r="r" b="b"/>
                              <a:pathLst>
                                <a:path w="20" h="99">
                                  <a:moveTo>
                                    <a:pt x="20" y="0"/>
                                  </a:moveTo>
                                  <a:lnTo>
                                    <a:pt x="0" y="0"/>
                                  </a:lnTo>
                                  <a:lnTo>
                                    <a:pt x="0" y="19"/>
                                  </a:lnTo>
                                  <a:lnTo>
                                    <a:pt x="20" y="19"/>
                                  </a:lnTo>
                                  <a:lnTo>
                                    <a:pt x="2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1" name="Freeform 521"/>
                          <wps:cNvSpPr>
                            <a:spLocks/>
                          </wps:cNvSpPr>
                          <wps:spPr bwMode="auto">
                            <a:xfrm>
                              <a:off x="668" y="1032"/>
                              <a:ext cx="20" cy="99"/>
                            </a:xfrm>
                            <a:custGeom>
                              <a:avLst/>
                              <a:gdLst>
                                <a:gd name="T0" fmla="+- 0 688 668"/>
                                <a:gd name="T1" fmla="*/ T0 w 20"/>
                                <a:gd name="T2" fmla="+- 0 1111 1032"/>
                                <a:gd name="T3" fmla="*/ 1111 h 99"/>
                                <a:gd name="T4" fmla="+- 0 668 668"/>
                                <a:gd name="T5" fmla="*/ T4 w 20"/>
                                <a:gd name="T6" fmla="+- 0 1111 1032"/>
                                <a:gd name="T7" fmla="*/ 1111 h 99"/>
                                <a:gd name="T8" fmla="+- 0 668 668"/>
                                <a:gd name="T9" fmla="*/ T8 w 20"/>
                                <a:gd name="T10" fmla="+- 0 1130 1032"/>
                                <a:gd name="T11" fmla="*/ 1130 h 99"/>
                                <a:gd name="T12" fmla="+- 0 688 668"/>
                                <a:gd name="T13" fmla="*/ T12 w 20"/>
                                <a:gd name="T14" fmla="+- 0 1130 1032"/>
                                <a:gd name="T15" fmla="*/ 1130 h 99"/>
                                <a:gd name="T16" fmla="+- 0 688 668"/>
                                <a:gd name="T17" fmla="*/ T16 w 20"/>
                                <a:gd name="T18" fmla="+- 0 1111 1032"/>
                                <a:gd name="T19" fmla="*/ 1111 h 99"/>
                              </a:gdLst>
                              <a:ahLst/>
                              <a:cxnLst>
                                <a:cxn ang="0">
                                  <a:pos x="T1" y="T3"/>
                                </a:cxn>
                                <a:cxn ang="0">
                                  <a:pos x="T5" y="T7"/>
                                </a:cxn>
                                <a:cxn ang="0">
                                  <a:pos x="T9" y="T11"/>
                                </a:cxn>
                                <a:cxn ang="0">
                                  <a:pos x="T13" y="T15"/>
                                </a:cxn>
                                <a:cxn ang="0">
                                  <a:pos x="T17" y="T19"/>
                                </a:cxn>
                              </a:cxnLst>
                              <a:rect l="0" t="0" r="r" b="b"/>
                              <a:pathLst>
                                <a:path w="20" h="99">
                                  <a:moveTo>
                                    <a:pt x="20" y="79"/>
                                  </a:moveTo>
                                  <a:lnTo>
                                    <a:pt x="0" y="79"/>
                                  </a:lnTo>
                                  <a:lnTo>
                                    <a:pt x="0" y="98"/>
                                  </a:lnTo>
                                  <a:lnTo>
                                    <a:pt x="20" y="98"/>
                                  </a:lnTo>
                                  <a:lnTo>
                                    <a:pt x="20" y="7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22" name="Group 517"/>
                        <wpg:cNvGrpSpPr>
                          <a:grpSpLocks/>
                        </wpg:cNvGrpSpPr>
                        <wpg:grpSpPr bwMode="auto">
                          <a:xfrm>
                            <a:off x="761" y="1157"/>
                            <a:ext cx="4119" cy="2"/>
                            <a:chOff x="761" y="1157"/>
                            <a:chExt cx="4119" cy="2"/>
                          </a:xfrm>
                        </wpg:grpSpPr>
                        <wps:wsp>
                          <wps:cNvPr id="123" name="Freeform 519"/>
                          <wps:cNvSpPr>
                            <a:spLocks/>
                          </wps:cNvSpPr>
                          <wps:spPr bwMode="auto">
                            <a:xfrm>
                              <a:off x="761" y="1157"/>
                              <a:ext cx="4119" cy="2"/>
                            </a:xfrm>
                            <a:custGeom>
                              <a:avLst/>
                              <a:gdLst>
                                <a:gd name="T0" fmla="+- 0 761 761"/>
                                <a:gd name="T1" fmla="*/ T0 w 4119"/>
                                <a:gd name="T2" fmla="+- 0 4879 761"/>
                                <a:gd name="T3" fmla="*/ T2 w 4119"/>
                              </a:gdLst>
                              <a:ahLst/>
                              <a:cxnLst>
                                <a:cxn ang="0">
                                  <a:pos x="T1" y="0"/>
                                </a:cxn>
                                <a:cxn ang="0">
                                  <a:pos x="T3" y="0"/>
                                </a:cxn>
                              </a:cxnLst>
                              <a:rect l="0" t="0" r="r" b="b"/>
                              <a:pathLst>
                                <a:path w="4119">
                                  <a:moveTo>
                                    <a:pt x="0" y="0"/>
                                  </a:moveTo>
                                  <a:lnTo>
                                    <a:pt x="4118"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24" name="Picture 51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134" y="1292"/>
                              <a:ext cx="1024" cy="1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125" name="Group 515"/>
                        <wpg:cNvGrpSpPr>
                          <a:grpSpLocks/>
                        </wpg:cNvGrpSpPr>
                        <wpg:grpSpPr bwMode="auto">
                          <a:xfrm>
                            <a:off x="1231" y="1457"/>
                            <a:ext cx="3684" cy="2"/>
                            <a:chOff x="1231" y="1457"/>
                            <a:chExt cx="3684" cy="2"/>
                          </a:xfrm>
                        </wpg:grpSpPr>
                        <wps:wsp>
                          <wps:cNvPr id="126" name="Freeform 516"/>
                          <wps:cNvSpPr>
                            <a:spLocks/>
                          </wps:cNvSpPr>
                          <wps:spPr bwMode="auto">
                            <a:xfrm>
                              <a:off x="1231" y="1457"/>
                              <a:ext cx="3684" cy="2"/>
                            </a:xfrm>
                            <a:custGeom>
                              <a:avLst/>
                              <a:gdLst>
                                <a:gd name="T0" fmla="+- 0 1231 1231"/>
                                <a:gd name="T1" fmla="*/ T0 w 3684"/>
                                <a:gd name="T2" fmla="+- 0 4915 1231"/>
                                <a:gd name="T3" fmla="*/ T2 w 3684"/>
                              </a:gdLst>
                              <a:ahLst/>
                              <a:cxnLst>
                                <a:cxn ang="0">
                                  <a:pos x="T1" y="0"/>
                                </a:cxn>
                                <a:cxn ang="0">
                                  <a:pos x="T3" y="0"/>
                                </a:cxn>
                              </a:cxnLst>
                              <a:rect l="0" t="0" r="r" b="b"/>
                              <a:pathLst>
                                <a:path w="3684">
                                  <a:moveTo>
                                    <a:pt x="0" y="0"/>
                                  </a:moveTo>
                                  <a:lnTo>
                                    <a:pt x="3684"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27" name="Group 511"/>
                        <wpg:cNvGrpSpPr>
                          <a:grpSpLocks/>
                        </wpg:cNvGrpSpPr>
                        <wpg:grpSpPr bwMode="auto">
                          <a:xfrm>
                            <a:off x="125" y="1592"/>
                            <a:ext cx="131" cy="136"/>
                            <a:chOff x="125" y="1592"/>
                            <a:chExt cx="131" cy="136"/>
                          </a:xfrm>
                        </wpg:grpSpPr>
                        <wps:wsp>
                          <wps:cNvPr id="128" name="Freeform 514"/>
                          <wps:cNvSpPr>
                            <a:spLocks/>
                          </wps:cNvSpPr>
                          <wps:spPr bwMode="auto">
                            <a:xfrm>
                              <a:off x="125" y="1592"/>
                              <a:ext cx="131" cy="136"/>
                            </a:xfrm>
                            <a:custGeom>
                              <a:avLst/>
                              <a:gdLst>
                                <a:gd name="T0" fmla="+- 0 198 125"/>
                                <a:gd name="T1" fmla="*/ T0 w 131"/>
                                <a:gd name="T2" fmla="+- 0 1592 1592"/>
                                <a:gd name="T3" fmla="*/ 1592 h 136"/>
                                <a:gd name="T4" fmla="+- 0 178 125"/>
                                <a:gd name="T5" fmla="*/ T4 w 131"/>
                                <a:gd name="T6" fmla="+- 0 1592 1592"/>
                                <a:gd name="T7" fmla="*/ 1592 h 136"/>
                                <a:gd name="T8" fmla="+- 0 125 125"/>
                                <a:gd name="T9" fmla="*/ T8 w 131"/>
                                <a:gd name="T10" fmla="+- 0 1728 1592"/>
                                <a:gd name="T11" fmla="*/ 1728 h 136"/>
                                <a:gd name="T12" fmla="+- 0 144 125"/>
                                <a:gd name="T13" fmla="*/ T12 w 131"/>
                                <a:gd name="T14" fmla="+- 0 1728 1592"/>
                                <a:gd name="T15" fmla="*/ 1728 h 136"/>
                                <a:gd name="T16" fmla="+- 0 159 125"/>
                                <a:gd name="T17" fmla="*/ T16 w 131"/>
                                <a:gd name="T18" fmla="+- 0 1687 1592"/>
                                <a:gd name="T19" fmla="*/ 1687 h 136"/>
                                <a:gd name="T20" fmla="+- 0 238 125"/>
                                <a:gd name="T21" fmla="*/ T20 w 131"/>
                                <a:gd name="T22" fmla="+- 0 1687 1592"/>
                                <a:gd name="T23" fmla="*/ 1687 h 136"/>
                                <a:gd name="T24" fmla="+- 0 232 125"/>
                                <a:gd name="T25" fmla="*/ T24 w 131"/>
                                <a:gd name="T26" fmla="+- 0 1672 1592"/>
                                <a:gd name="T27" fmla="*/ 1672 h 136"/>
                                <a:gd name="T28" fmla="+- 0 165 125"/>
                                <a:gd name="T29" fmla="*/ T28 w 131"/>
                                <a:gd name="T30" fmla="+- 0 1672 1592"/>
                                <a:gd name="T31" fmla="*/ 1672 h 136"/>
                                <a:gd name="T32" fmla="+- 0 180 125"/>
                                <a:gd name="T33" fmla="*/ T32 w 131"/>
                                <a:gd name="T34" fmla="+- 0 1632 1592"/>
                                <a:gd name="T35" fmla="*/ 1632 h 136"/>
                                <a:gd name="T36" fmla="+- 0 183 125"/>
                                <a:gd name="T37" fmla="*/ T36 w 131"/>
                                <a:gd name="T38" fmla="+- 0 1624 1592"/>
                                <a:gd name="T39" fmla="*/ 1624 h 136"/>
                                <a:gd name="T40" fmla="+- 0 186 125"/>
                                <a:gd name="T41" fmla="*/ T40 w 131"/>
                                <a:gd name="T42" fmla="+- 0 1615 1592"/>
                                <a:gd name="T43" fmla="*/ 1615 h 136"/>
                                <a:gd name="T44" fmla="+- 0 188 125"/>
                                <a:gd name="T45" fmla="*/ T44 w 131"/>
                                <a:gd name="T46" fmla="+- 0 1607 1592"/>
                                <a:gd name="T47" fmla="*/ 1607 h 136"/>
                                <a:gd name="T48" fmla="+- 0 204 125"/>
                                <a:gd name="T49" fmla="*/ T48 w 131"/>
                                <a:gd name="T50" fmla="+- 0 1607 1592"/>
                                <a:gd name="T51" fmla="*/ 1607 h 136"/>
                                <a:gd name="T52" fmla="+- 0 198 125"/>
                                <a:gd name="T53" fmla="*/ T52 w 131"/>
                                <a:gd name="T54" fmla="+- 0 1592 1592"/>
                                <a:gd name="T55" fmla="*/ 1592 h 1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131" h="136">
                                  <a:moveTo>
                                    <a:pt x="73" y="0"/>
                                  </a:moveTo>
                                  <a:lnTo>
                                    <a:pt x="53" y="0"/>
                                  </a:lnTo>
                                  <a:lnTo>
                                    <a:pt x="0" y="136"/>
                                  </a:lnTo>
                                  <a:lnTo>
                                    <a:pt x="19" y="136"/>
                                  </a:lnTo>
                                  <a:lnTo>
                                    <a:pt x="34" y="95"/>
                                  </a:lnTo>
                                  <a:lnTo>
                                    <a:pt x="113" y="95"/>
                                  </a:lnTo>
                                  <a:lnTo>
                                    <a:pt x="107" y="80"/>
                                  </a:lnTo>
                                  <a:lnTo>
                                    <a:pt x="40" y="80"/>
                                  </a:lnTo>
                                  <a:lnTo>
                                    <a:pt x="55" y="40"/>
                                  </a:lnTo>
                                  <a:lnTo>
                                    <a:pt x="58" y="32"/>
                                  </a:lnTo>
                                  <a:lnTo>
                                    <a:pt x="61" y="23"/>
                                  </a:lnTo>
                                  <a:lnTo>
                                    <a:pt x="63" y="15"/>
                                  </a:lnTo>
                                  <a:lnTo>
                                    <a:pt x="79" y="15"/>
                                  </a:lnTo>
                                  <a:lnTo>
                                    <a:pt x="7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9" name="Freeform 513"/>
                          <wps:cNvSpPr>
                            <a:spLocks/>
                          </wps:cNvSpPr>
                          <wps:spPr bwMode="auto">
                            <a:xfrm>
                              <a:off x="125" y="1592"/>
                              <a:ext cx="131" cy="136"/>
                            </a:xfrm>
                            <a:custGeom>
                              <a:avLst/>
                              <a:gdLst>
                                <a:gd name="T0" fmla="+- 0 238 125"/>
                                <a:gd name="T1" fmla="*/ T0 w 131"/>
                                <a:gd name="T2" fmla="+- 0 1687 1592"/>
                                <a:gd name="T3" fmla="*/ 1687 h 136"/>
                                <a:gd name="T4" fmla="+- 0 218 125"/>
                                <a:gd name="T5" fmla="*/ T4 w 131"/>
                                <a:gd name="T6" fmla="+- 0 1687 1592"/>
                                <a:gd name="T7" fmla="*/ 1687 h 136"/>
                                <a:gd name="T8" fmla="+- 0 234 125"/>
                                <a:gd name="T9" fmla="*/ T8 w 131"/>
                                <a:gd name="T10" fmla="+- 0 1728 1592"/>
                                <a:gd name="T11" fmla="*/ 1728 h 136"/>
                                <a:gd name="T12" fmla="+- 0 255 125"/>
                                <a:gd name="T13" fmla="*/ T12 w 131"/>
                                <a:gd name="T14" fmla="+- 0 1728 1592"/>
                                <a:gd name="T15" fmla="*/ 1728 h 136"/>
                                <a:gd name="T16" fmla="+- 0 238 125"/>
                                <a:gd name="T17" fmla="*/ T16 w 131"/>
                                <a:gd name="T18" fmla="+- 0 1687 1592"/>
                                <a:gd name="T19" fmla="*/ 1687 h 136"/>
                              </a:gdLst>
                              <a:ahLst/>
                              <a:cxnLst>
                                <a:cxn ang="0">
                                  <a:pos x="T1" y="T3"/>
                                </a:cxn>
                                <a:cxn ang="0">
                                  <a:pos x="T5" y="T7"/>
                                </a:cxn>
                                <a:cxn ang="0">
                                  <a:pos x="T9" y="T11"/>
                                </a:cxn>
                                <a:cxn ang="0">
                                  <a:pos x="T13" y="T15"/>
                                </a:cxn>
                                <a:cxn ang="0">
                                  <a:pos x="T17" y="T19"/>
                                </a:cxn>
                              </a:cxnLst>
                              <a:rect l="0" t="0" r="r" b="b"/>
                              <a:pathLst>
                                <a:path w="131" h="136">
                                  <a:moveTo>
                                    <a:pt x="113" y="95"/>
                                  </a:moveTo>
                                  <a:lnTo>
                                    <a:pt x="93" y="95"/>
                                  </a:lnTo>
                                  <a:lnTo>
                                    <a:pt x="109" y="136"/>
                                  </a:lnTo>
                                  <a:lnTo>
                                    <a:pt x="130" y="136"/>
                                  </a:lnTo>
                                  <a:lnTo>
                                    <a:pt x="113" y="9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0" name="Freeform 512"/>
                          <wps:cNvSpPr>
                            <a:spLocks/>
                          </wps:cNvSpPr>
                          <wps:spPr bwMode="auto">
                            <a:xfrm>
                              <a:off x="125" y="1592"/>
                              <a:ext cx="131" cy="136"/>
                            </a:xfrm>
                            <a:custGeom>
                              <a:avLst/>
                              <a:gdLst>
                                <a:gd name="T0" fmla="+- 0 204 125"/>
                                <a:gd name="T1" fmla="*/ T0 w 131"/>
                                <a:gd name="T2" fmla="+- 0 1607 1592"/>
                                <a:gd name="T3" fmla="*/ 1607 h 136"/>
                                <a:gd name="T4" fmla="+- 0 188 125"/>
                                <a:gd name="T5" fmla="*/ T4 w 131"/>
                                <a:gd name="T6" fmla="+- 0 1607 1592"/>
                                <a:gd name="T7" fmla="*/ 1607 h 136"/>
                                <a:gd name="T8" fmla="+- 0 190 125"/>
                                <a:gd name="T9" fmla="*/ T8 w 131"/>
                                <a:gd name="T10" fmla="+- 0 1614 1592"/>
                                <a:gd name="T11" fmla="*/ 1614 h 136"/>
                                <a:gd name="T12" fmla="+- 0 193 125"/>
                                <a:gd name="T13" fmla="*/ T12 w 131"/>
                                <a:gd name="T14" fmla="+- 0 1623 1592"/>
                                <a:gd name="T15" fmla="*/ 1623 h 136"/>
                                <a:gd name="T16" fmla="+- 0 198 125"/>
                                <a:gd name="T17" fmla="*/ T16 w 131"/>
                                <a:gd name="T18" fmla="+- 0 1635 1592"/>
                                <a:gd name="T19" fmla="*/ 1635 h 136"/>
                                <a:gd name="T20" fmla="+- 0 212 125"/>
                                <a:gd name="T21" fmla="*/ T20 w 131"/>
                                <a:gd name="T22" fmla="+- 0 1672 1592"/>
                                <a:gd name="T23" fmla="*/ 1672 h 136"/>
                                <a:gd name="T24" fmla="+- 0 232 125"/>
                                <a:gd name="T25" fmla="*/ T24 w 131"/>
                                <a:gd name="T26" fmla="+- 0 1672 1592"/>
                                <a:gd name="T27" fmla="*/ 1672 h 136"/>
                                <a:gd name="T28" fmla="+- 0 204 125"/>
                                <a:gd name="T29" fmla="*/ T28 w 131"/>
                                <a:gd name="T30" fmla="+- 0 1607 1592"/>
                                <a:gd name="T31" fmla="*/ 1607 h 136"/>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31" h="136">
                                  <a:moveTo>
                                    <a:pt x="79" y="15"/>
                                  </a:moveTo>
                                  <a:lnTo>
                                    <a:pt x="63" y="15"/>
                                  </a:lnTo>
                                  <a:lnTo>
                                    <a:pt x="65" y="22"/>
                                  </a:lnTo>
                                  <a:lnTo>
                                    <a:pt x="68" y="31"/>
                                  </a:lnTo>
                                  <a:lnTo>
                                    <a:pt x="73" y="43"/>
                                  </a:lnTo>
                                  <a:lnTo>
                                    <a:pt x="87" y="80"/>
                                  </a:lnTo>
                                  <a:lnTo>
                                    <a:pt x="107" y="80"/>
                                  </a:lnTo>
                                  <a:lnTo>
                                    <a:pt x="79" y="1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31" name="Group 494"/>
                        <wpg:cNvGrpSpPr>
                          <a:grpSpLocks/>
                        </wpg:cNvGrpSpPr>
                        <wpg:grpSpPr bwMode="auto">
                          <a:xfrm>
                            <a:off x="263" y="1592"/>
                            <a:ext cx="478" cy="138"/>
                            <a:chOff x="263" y="1592"/>
                            <a:chExt cx="478" cy="138"/>
                          </a:xfrm>
                        </wpg:grpSpPr>
                        <wps:wsp>
                          <wps:cNvPr id="132" name="Freeform 510"/>
                          <wps:cNvSpPr>
                            <a:spLocks/>
                          </wps:cNvSpPr>
                          <wps:spPr bwMode="auto">
                            <a:xfrm>
                              <a:off x="263" y="1592"/>
                              <a:ext cx="478" cy="138"/>
                            </a:xfrm>
                            <a:custGeom>
                              <a:avLst/>
                              <a:gdLst>
                                <a:gd name="T0" fmla="+- 0 312 263"/>
                                <a:gd name="T1" fmla="*/ T0 w 478"/>
                                <a:gd name="T2" fmla="+- 0 1627 1592"/>
                                <a:gd name="T3" fmla="*/ 1627 h 138"/>
                                <a:gd name="T4" fmla="+- 0 298 263"/>
                                <a:gd name="T5" fmla="*/ T4 w 478"/>
                                <a:gd name="T6" fmla="+- 0 1627 1592"/>
                                <a:gd name="T7" fmla="*/ 1627 h 138"/>
                                <a:gd name="T8" fmla="+- 0 290 263"/>
                                <a:gd name="T9" fmla="*/ T8 w 478"/>
                                <a:gd name="T10" fmla="+- 0 1630 1592"/>
                                <a:gd name="T11" fmla="*/ 1630 h 138"/>
                                <a:gd name="T12" fmla="+- 0 263 263"/>
                                <a:gd name="T13" fmla="*/ T12 w 478"/>
                                <a:gd name="T14" fmla="+- 0 1669 1592"/>
                                <a:gd name="T15" fmla="*/ 1669 h 138"/>
                                <a:gd name="T16" fmla="+- 0 263 263"/>
                                <a:gd name="T17" fmla="*/ T16 w 478"/>
                                <a:gd name="T18" fmla="+- 0 1689 1592"/>
                                <a:gd name="T19" fmla="*/ 1689 h 138"/>
                                <a:gd name="T20" fmla="+- 0 299 263"/>
                                <a:gd name="T21" fmla="*/ T20 w 478"/>
                                <a:gd name="T22" fmla="+- 0 1730 1592"/>
                                <a:gd name="T23" fmla="*/ 1730 h 138"/>
                                <a:gd name="T24" fmla="+- 0 320 263"/>
                                <a:gd name="T25" fmla="*/ T24 w 478"/>
                                <a:gd name="T26" fmla="+- 0 1730 1592"/>
                                <a:gd name="T27" fmla="*/ 1730 h 138"/>
                                <a:gd name="T28" fmla="+- 0 329 263"/>
                                <a:gd name="T29" fmla="*/ T28 w 478"/>
                                <a:gd name="T30" fmla="+- 0 1725 1592"/>
                                <a:gd name="T31" fmla="*/ 1725 h 138"/>
                                <a:gd name="T32" fmla="+- 0 335 263"/>
                                <a:gd name="T33" fmla="*/ T32 w 478"/>
                                <a:gd name="T34" fmla="+- 0 1717 1592"/>
                                <a:gd name="T35" fmla="*/ 1717 h 138"/>
                                <a:gd name="T36" fmla="+- 0 301 263"/>
                                <a:gd name="T37" fmla="*/ T36 w 478"/>
                                <a:gd name="T38" fmla="+- 0 1717 1592"/>
                                <a:gd name="T39" fmla="*/ 1717 h 138"/>
                                <a:gd name="T40" fmla="+- 0 295 263"/>
                                <a:gd name="T41" fmla="*/ T40 w 478"/>
                                <a:gd name="T42" fmla="+- 0 1713 1592"/>
                                <a:gd name="T43" fmla="*/ 1713 h 138"/>
                                <a:gd name="T44" fmla="+- 0 284 263"/>
                                <a:gd name="T45" fmla="*/ T44 w 478"/>
                                <a:gd name="T46" fmla="+- 0 1701 1592"/>
                                <a:gd name="T47" fmla="*/ 1701 h 138"/>
                                <a:gd name="T48" fmla="+- 0 281 263"/>
                                <a:gd name="T49" fmla="*/ T48 w 478"/>
                                <a:gd name="T50" fmla="+- 0 1692 1592"/>
                                <a:gd name="T51" fmla="*/ 1692 h 138"/>
                                <a:gd name="T52" fmla="+- 0 281 263"/>
                                <a:gd name="T53" fmla="*/ T52 w 478"/>
                                <a:gd name="T54" fmla="+- 0 1666 1592"/>
                                <a:gd name="T55" fmla="*/ 1666 h 138"/>
                                <a:gd name="T56" fmla="+- 0 284 263"/>
                                <a:gd name="T57" fmla="*/ T56 w 478"/>
                                <a:gd name="T58" fmla="+- 0 1656 1592"/>
                                <a:gd name="T59" fmla="*/ 1656 h 138"/>
                                <a:gd name="T60" fmla="+- 0 289 263"/>
                                <a:gd name="T61" fmla="*/ T60 w 478"/>
                                <a:gd name="T62" fmla="+- 0 1650 1592"/>
                                <a:gd name="T63" fmla="*/ 1650 h 138"/>
                                <a:gd name="T64" fmla="+- 0 294 263"/>
                                <a:gd name="T65" fmla="*/ T64 w 478"/>
                                <a:gd name="T66" fmla="+- 0 1644 1592"/>
                                <a:gd name="T67" fmla="*/ 1644 h 138"/>
                                <a:gd name="T68" fmla="+- 0 300 263"/>
                                <a:gd name="T69" fmla="*/ T68 w 478"/>
                                <a:gd name="T70" fmla="+- 0 1641 1592"/>
                                <a:gd name="T71" fmla="*/ 1641 h 138"/>
                                <a:gd name="T72" fmla="+- 0 351 263"/>
                                <a:gd name="T73" fmla="*/ T72 w 478"/>
                                <a:gd name="T74" fmla="+- 0 1641 1592"/>
                                <a:gd name="T75" fmla="*/ 1641 h 138"/>
                                <a:gd name="T76" fmla="+- 0 334 263"/>
                                <a:gd name="T77" fmla="*/ T76 w 478"/>
                                <a:gd name="T78" fmla="+- 0 1641 1592"/>
                                <a:gd name="T79" fmla="*/ 1641 h 138"/>
                                <a:gd name="T80" fmla="+- 0 331 263"/>
                                <a:gd name="T81" fmla="*/ T80 w 478"/>
                                <a:gd name="T82" fmla="+- 0 1637 1592"/>
                                <a:gd name="T83" fmla="*/ 1637 h 138"/>
                                <a:gd name="T84" fmla="+- 0 327 263"/>
                                <a:gd name="T85" fmla="*/ T84 w 478"/>
                                <a:gd name="T86" fmla="+- 0 1634 1592"/>
                                <a:gd name="T87" fmla="*/ 1634 h 138"/>
                                <a:gd name="T88" fmla="+- 0 323 263"/>
                                <a:gd name="T89" fmla="*/ T88 w 478"/>
                                <a:gd name="T90" fmla="+- 0 1631 1592"/>
                                <a:gd name="T91" fmla="*/ 1631 h 138"/>
                                <a:gd name="T92" fmla="+- 0 318 263"/>
                                <a:gd name="T93" fmla="*/ T92 w 478"/>
                                <a:gd name="T94" fmla="+- 0 1629 1592"/>
                                <a:gd name="T95" fmla="*/ 1629 h 138"/>
                                <a:gd name="T96" fmla="+- 0 312 263"/>
                                <a:gd name="T97" fmla="*/ T96 w 478"/>
                                <a:gd name="T98" fmla="+- 0 1627 1592"/>
                                <a:gd name="T99" fmla="*/ 1627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478" h="138">
                                  <a:moveTo>
                                    <a:pt x="49" y="35"/>
                                  </a:moveTo>
                                  <a:lnTo>
                                    <a:pt x="35" y="35"/>
                                  </a:lnTo>
                                  <a:lnTo>
                                    <a:pt x="27" y="38"/>
                                  </a:lnTo>
                                  <a:lnTo>
                                    <a:pt x="0" y="77"/>
                                  </a:lnTo>
                                  <a:lnTo>
                                    <a:pt x="0" y="97"/>
                                  </a:lnTo>
                                  <a:lnTo>
                                    <a:pt x="36" y="138"/>
                                  </a:lnTo>
                                  <a:lnTo>
                                    <a:pt x="57" y="138"/>
                                  </a:lnTo>
                                  <a:lnTo>
                                    <a:pt x="66" y="133"/>
                                  </a:lnTo>
                                  <a:lnTo>
                                    <a:pt x="72" y="125"/>
                                  </a:lnTo>
                                  <a:lnTo>
                                    <a:pt x="38" y="125"/>
                                  </a:lnTo>
                                  <a:lnTo>
                                    <a:pt x="32" y="121"/>
                                  </a:lnTo>
                                  <a:lnTo>
                                    <a:pt x="21" y="109"/>
                                  </a:lnTo>
                                  <a:lnTo>
                                    <a:pt x="18" y="100"/>
                                  </a:lnTo>
                                  <a:lnTo>
                                    <a:pt x="18" y="74"/>
                                  </a:lnTo>
                                  <a:lnTo>
                                    <a:pt x="21" y="64"/>
                                  </a:lnTo>
                                  <a:lnTo>
                                    <a:pt x="26" y="58"/>
                                  </a:lnTo>
                                  <a:lnTo>
                                    <a:pt x="31" y="52"/>
                                  </a:lnTo>
                                  <a:lnTo>
                                    <a:pt x="37" y="49"/>
                                  </a:lnTo>
                                  <a:lnTo>
                                    <a:pt x="88" y="49"/>
                                  </a:lnTo>
                                  <a:lnTo>
                                    <a:pt x="71" y="49"/>
                                  </a:lnTo>
                                  <a:lnTo>
                                    <a:pt x="68" y="45"/>
                                  </a:lnTo>
                                  <a:lnTo>
                                    <a:pt x="64" y="42"/>
                                  </a:lnTo>
                                  <a:lnTo>
                                    <a:pt x="60" y="39"/>
                                  </a:lnTo>
                                  <a:lnTo>
                                    <a:pt x="55" y="37"/>
                                  </a:lnTo>
                                  <a:lnTo>
                                    <a:pt x="49" y="3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3" name="Freeform 509"/>
                          <wps:cNvSpPr>
                            <a:spLocks/>
                          </wps:cNvSpPr>
                          <wps:spPr bwMode="auto">
                            <a:xfrm>
                              <a:off x="263" y="1592"/>
                              <a:ext cx="478" cy="138"/>
                            </a:xfrm>
                            <a:custGeom>
                              <a:avLst/>
                              <a:gdLst>
                                <a:gd name="T0" fmla="+- 0 351 263"/>
                                <a:gd name="T1" fmla="*/ T0 w 478"/>
                                <a:gd name="T2" fmla="+- 0 1716 1592"/>
                                <a:gd name="T3" fmla="*/ 1716 h 138"/>
                                <a:gd name="T4" fmla="+- 0 335 263"/>
                                <a:gd name="T5" fmla="*/ T4 w 478"/>
                                <a:gd name="T6" fmla="+- 0 1716 1592"/>
                                <a:gd name="T7" fmla="*/ 1716 h 138"/>
                                <a:gd name="T8" fmla="+- 0 335 263"/>
                                <a:gd name="T9" fmla="*/ T8 w 478"/>
                                <a:gd name="T10" fmla="+- 0 1728 1592"/>
                                <a:gd name="T11" fmla="*/ 1728 h 138"/>
                                <a:gd name="T12" fmla="+- 0 351 263"/>
                                <a:gd name="T13" fmla="*/ T12 w 478"/>
                                <a:gd name="T14" fmla="+- 0 1728 1592"/>
                                <a:gd name="T15" fmla="*/ 1728 h 138"/>
                                <a:gd name="T16" fmla="+- 0 351 263"/>
                                <a:gd name="T17" fmla="*/ T16 w 478"/>
                                <a:gd name="T18" fmla="+- 0 1716 1592"/>
                                <a:gd name="T19" fmla="*/ 1716 h 138"/>
                              </a:gdLst>
                              <a:ahLst/>
                              <a:cxnLst>
                                <a:cxn ang="0">
                                  <a:pos x="T1" y="T3"/>
                                </a:cxn>
                                <a:cxn ang="0">
                                  <a:pos x="T5" y="T7"/>
                                </a:cxn>
                                <a:cxn ang="0">
                                  <a:pos x="T9" y="T11"/>
                                </a:cxn>
                                <a:cxn ang="0">
                                  <a:pos x="T13" y="T15"/>
                                </a:cxn>
                                <a:cxn ang="0">
                                  <a:pos x="T17" y="T19"/>
                                </a:cxn>
                              </a:cxnLst>
                              <a:rect l="0" t="0" r="r" b="b"/>
                              <a:pathLst>
                                <a:path w="478" h="138">
                                  <a:moveTo>
                                    <a:pt x="88" y="124"/>
                                  </a:moveTo>
                                  <a:lnTo>
                                    <a:pt x="72" y="124"/>
                                  </a:lnTo>
                                  <a:lnTo>
                                    <a:pt x="72" y="136"/>
                                  </a:lnTo>
                                  <a:lnTo>
                                    <a:pt x="88" y="136"/>
                                  </a:lnTo>
                                  <a:lnTo>
                                    <a:pt x="88" y="12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4" name="Freeform 508"/>
                          <wps:cNvSpPr>
                            <a:spLocks/>
                          </wps:cNvSpPr>
                          <wps:spPr bwMode="auto">
                            <a:xfrm>
                              <a:off x="263" y="1592"/>
                              <a:ext cx="478" cy="138"/>
                            </a:xfrm>
                            <a:custGeom>
                              <a:avLst/>
                              <a:gdLst>
                                <a:gd name="T0" fmla="+- 0 351 263"/>
                                <a:gd name="T1" fmla="*/ T0 w 478"/>
                                <a:gd name="T2" fmla="+- 0 1641 1592"/>
                                <a:gd name="T3" fmla="*/ 1641 h 138"/>
                                <a:gd name="T4" fmla="+- 0 316 263"/>
                                <a:gd name="T5" fmla="*/ T4 w 478"/>
                                <a:gd name="T6" fmla="+- 0 1641 1592"/>
                                <a:gd name="T7" fmla="*/ 1641 h 138"/>
                                <a:gd name="T8" fmla="+- 0 322 263"/>
                                <a:gd name="T9" fmla="*/ T8 w 478"/>
                                <a:gd name="T10" fmla="+- 0 1644 1592"/>
                                <a:gd name="T11" fmla="*/ 1644 h 138"/>
                                <a:gd name="T12" fmla="+- 0 328 263"/>
                                <a:gd name="T13" fmla="*/ T12 w 478"/>
                                <a:gd name="T14" fmla="+- 0 1651 1592"/>
                                <a:gd name="T15" fmla="*/ 1651 h 138"/>
                                <a:gd name="T16" fmla="+- 0 333 263"/>
                                <a:gd name="T17" fmla="*/ T16 w 478"/>
                                <a:gd name="T18" fmla="+- 0 1657 1592"/>
                                <a:gd name="T19" fmla="*/ 1657 h 138"/>
                                <a:gd name="T20" fmla="+- 0 336 263"/>
                                <a:gd name="T21" fmla="*/ T20 w 478"/>
                                <a:gd name="T22" fmla="+- 0 1667 1592"/>
                                <a:gd name="T23" fmla="*/ 1667 h 138"/>
                                <a:gd name="T24" fmla="+- 0 336 263"/>
                                <a:gd name="T25" fmla="*/ T24 w 478"/>
                                <a:gd name="T26" fmla="+- 0 1693 1592"/>
                                <a:gd name="T27" fmla="*/ 1693 h 138"/>
                                <a:gd name="T28" fmla="+- 0 333 263"/>
                                <a:gd name="T29" fmla="*/ T28 w 478"/>
                                <a:gd name="T30" fmla="+- 0 1702 1592"/>
                                <a:gd name="T31" fmla="*/ 1702 h 138"/>
                                <a:gd name="T32" fmla="+- 0 323 263"/>
                                <a:gd name="T33" fmla="*/ T32 w 478"/>
                                <a:gd name="T34" fmla="+- 0 1714 1592"/>
                                <a:gd name="T35" fmla="*/ 1714 h 138"/>
                                <a:gd name="T36" fmla="+- 0 316 263"/>
                                <a:gd name="T37" fmla="*/ T36 w 478"/>
                                <a:gd name="T38" fmla="+- 0 1717 1592"/>
                                <a:gd name="T39" fmla="*/ 1717 h 138"/>
                                <a:gd name="T40" fmla="+- 0 335 263"/>
                                <a:gd name="T41" fmla="*/ T40 w 478"/>
                                <a:gd name="T42" fmla="+- 0 1717 1592"/>
                                <a:gd name="T43" fmla="*/ 1717 h 138"/>
                                <a:gd name="T44" fmla="+- 0 335 263"/>
                                <a:gd name="T45" fmla="*/ T44 w 478"/>
                                <a:gd name="T46" fmla="+- 0 1716 1592"/>
                                <a:gd name="T47" fmla="*/ 1716 h 138"/>
                                <a:gd name="T48" fmla="+- 0 351 263"/>
                                <a:gd name="T49" fmla="*/ T48 w 478"/>
                                <a:gd name="T50" fmla="+- 0 1716 1592"/>
                                <a:gd name="T51" fmla="*/ 1716 h 138"/>
                                <a:gd name="T52" fmla="+- 0 351 263"/>
                                <a:gd name="T53" fmla="*/ T52 w 478"/>
                                <a:gd name="T54" fmla="+- 0 1641 1592"/>
                                <a:gd name="T55" fmla="*/ 1641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478" h="138">
                                  <a:moveTo>
                                    <a:pt x="88" y="49"/>
                                  </a:moveTo>
                                  <a:lnTo>
                                    <a:pt x="53" y="49"/>
                                  </a:lnTo>
                                  <a:lnTo>
                                    <a:pt x="59" y="52"/>
                                  </a:lnTo>
                                  <a:lnTo>
                                    <a:pt x="65" y="59"/>
                                  </a:lnTo>
                                  <a:lnTo>
                                    <a:pt x="70" y="65"/>
                                  </a:lnTo>
                                  <a:lnTo>
                                    <a:pt x="73" y="75"/>
                                  </a:lnTo>
                                  <a:lnTo>
                                    <a:pt x="73" y="101"/>
                                  </a:lnTo>
                                  <a:lnTo>
                                    <a:pt x="70" y="110"/>
                                  </a:lnTo>
                                  <a:lnTo>
                                    <a:pt x="60" y="122"/>
                                  </a:lnTo>
                                  <a:lnTo>
                                    <a:pt x="53" y="125"/>
                                  </a:lnTo>
                                  <a:lnTo>
                                    <a:pt x="72" y="125"/>
                                  </a:lnTo>
                                  <a:lnTo>
                                    <a:pt x="72" y="124"/>
                                  </a:lnTo>
                                  <a:lnTo>
                                    <a:pt x="88" y="124"/>
                                  </a:lnTo>
                                  <a:lnTo>
                                    <a:pt x="88" y="4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5" name="Freeform 507"/>
                          <wps:cNvSpPr>
                            <a:spLocks/>
                          </wps:cNvSpPr>
                          <wps:spPr bwMode="auto">
                            <a:xfrm>
                              <a:off x="263" y="1592"/>
                              <a:ext cx="478" cy="138"/>
                            </a:xfrm>
                            <a:custGeom>
                              <a:avLst/>
                              <a:gdLst>
                                <a:gd name="T0" fmla="+- 0 351 263"/>
                                <a:gd name="T1" fmla="*/ T0 w 478"/>
                                <a:gd name="T2" fmla="+- 0 1592 1592"/>
                                <a:gd name="T3" fmla="*/ 1592 h 138"/>
                                <a:gd name="T4" fmla="+- 0 334 263"/>
                                <a:gd name="T5" fmla="*/ T4 w 478"/>
                                <a:gd name="T6" fmla="+- 0 1592 1592"/>
                                <a:gd name="T7" fmla="*/ 1592 h 138"/>
                                <a:gd name="T8" fmla="+- 0 334 263"/>
                                <a:gd name="T9" fmla="*/ T8 w 478"/>
                                <a:gd name="T10" fmla="+- 0 1641 1592"/>
                                <a:gd name="T11" fmla="*/ 1641 h 138"/>
                                <a:gd name="T12" fmla="+- 0 351 263"/>
                                <a:gd name="T13" fmla="*/ T12 w 478"/>
                                <a:gd name="T14" fmla="+- 0 1641 1592"/>
                                <a:gd name="T15" fmla="*/ 1641 h 138"/>
                                <a:gd name="T16" fmla="+- 0 351 263"/>
                                <a:gd name="T17" fmla="*/ T16 w 478"/>
                                <a:gd name="T18" fmla="+- 0 1592 1592"/>
                                <a:gd name="T19" fmla="*/ 1592 h 138"/>
                              </a:gdLst>
                              <a:ahLst/>
                              <a:cxnLst>
                                <a:cxn ang="0">
                                  <a:pos x="T1" y="T3"/>
                                </a:cxn>
                                <a:cxn ang="0">
                                  <a:pos x="T5" y="T7"/>
                                </a:cxn>
                                <a:cxn ang="0">
                                  <a:pos x="T9" y="T11"/>
                                </a:cxn>
                                <a:cxn ang="0">
                                  <a:pos x="T13" y="T15"/>
                                </a:cxn>
                                <a:cxn ang="0">
                                  <a:pos x="T17" y="T19"/>
                                </a:cxn>
                              </a:cxnLst>
                              <a:rect l="0" t="0" r="r" b="b"/>
                              <a:pathLst>
                                <a:path w="478" h="138">
                                  <a:moveTo>
                                    <a:pt x="88" y="0"/>
                                  </a:moveTo>
                                  <a:lnTo>
                                    <a:pt x="71" y="0"/>
                                  </a:lnTo>
                                  <a:lnTo>
                                    <a:pt x="71" y="49"/>
                                  </a:lnTo>
                                  <a:lnTo>
                                    <a:pt x="88" y="49"/>
                                  </a:lnTo>
                                  <a:lnTo>
                                    <a:pt x="8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6" name="Freeform 506"/>
                          <wps:cNvSpPr>
                            <a:spLocks/>
                          </wps:cNvSpPr>
                          <wps:spPr bwMode="auto">
                            <a:xfrm>
                              <a:off x="263" y="1592"/>
                              <a:ext cx="478" cy="138"/>
                            </a:xfrm>
                            <a:custGeom>
                              <a:avLst/>
                              <a:gdLst>
                                <a:gd name="T0" fmla="+- 0 423 263"/>
                                <a:gd name="T1" fmla="*/ T0 w 478"/>
                                <a:gd name="T2" fmla="+- 0 1627 1592"/>
                                <a:gd name="T3" fmla="*/ 1627 h 138"/>
                                <a:gd name="T4" fmla="+- 0 408 263"/>
                                <a:gd name="T5" fmla="*/ T4 w 478"/>
                                <a:gd name="T6" fmla="+- 0 1627 1592"/>
                                <a:gd name="T7" fmla="*/ 1627 h 138"/>
                                <a:gd name="T8" fmla="+- 0 401 263"/>
                                <a:gd name="T9" fmla="*/ T8 w 478"/>
                                <a:gd name="T10" fmla="+- 0 1630 1592"/>
                                <a:gd name="T11" fmla="*/ 1630 h 138"/>
                                <a:gd name="T12" fmla="+- 0 374 263"/>
                                <a:gd name="T13" fmla="*/ T12 w 478"/>
                                <a:gd name="T14" fmla="+- 0 1669 1592"/>
                                <a:gd name="T15" fmla="*/ 1669 h 138"/>
                                <a:gd name="T16" fmla="+- 0 374 263"/>
                                <a:gd name="T17" fmla="*/ T16 w 478"/>
                                <a:gd name="T18" fmla="+- 0 1689 1592"/>
                                <a:gd name="T19" fmla="*/ 1689 h 138"/>
                                <a:gd name="T20" fmla="+- 0 409 263"/>
                                <a:gd name="T21" fmla="*/ T20 w 478"/>
                                <a:gd name="T22" fmla="+- 0 1730 1592"/>
                                <a:gd name="T23" fmla="*/ 1730 h 138"/>
                                <a:gd name="T24" fmla="+- 0 430 263"/>
                                <a:gd name="T25" fmla="*/ T24 w 478"/>
                                <a:gd name="T26" fmla="+- 0 1730 1592"/>
                                <a:gd name="T27" fmla="*/ 1730 h 138"/>
                                <a:gd name="T28" fmla="+- 0 439 263"/>
                                <a:gd name="T29" fmla="*/ T28 w 478"/>
                                <a:gd name="T30" fmla="+- 0 1725 1592"/>
                                <a:gd name="T31" fmla="*/ 1725 h 138"/>
                                <a:gd name="T32" fmla="+- 0 445 263"/>
                                <a:gd name="T33" fmla="*/ T32 w 478"/>
                                <a:gd name="T34" fmla="+- 0 1717 1592"/>
                                <a:gd name="T35" fmla="*/ 1717 h 138"/>
                                <a:gd name="T36" fmla="+- 0 412 263"/>
                                <a:gd name="T37" fmla="*/ T36 w 478"/>
                                <a:gd name="T38" fmla="+- 0 1717 1592"/>
                                <a:gd name="T39" fmla="*/ 1717 h 138"/>
                                <a:gd name="T40" fmla="+- 0 405 263"/>
                                <a:gd name="T41" fmla="*/ T40 w 478"/>
                                <a:gd name="T42" fmla="+- 0 1713 1592"/>
                                <a:gd name="T43" fmla="*/ 1713 h 138"/>
                                <a:gd name="T44" fmla="+- 0 394 263"/>
                                <a:gd name="T45" fmla="*/ T44 w 478"/>
                                <a:gd name="T46" fmla="+- 0 1701 1592"/>
                                <a:gd name="T47" fmla="*/ 1701 h 138"/>
                                <a:gd name="T48" fmla="+- 0 392 263"/>
                                <a:gd name="T49" fmla="*/ T48 w 478"/>
                                <a:gd name="T50" fmla="+- 0 1692 1592"/>
                                <a:gd name="T51" fmla="*/ 1692 h 138"/>
                                <a:gd name="T52" fmla="+- 0 392 263"/>
                                <a:gd name="T53" fmla="*/ T52 w 478"/>
                                <a:gd name="T54" fmla="+- 0 1666 1592"/>
                                <a:gd name="T55" fmla="*/ 1666 h 138"/>
                                <a:gd name="T56" fmla="+- 0 394 263"/>
                                <a:gd name="T57" fmla="*/ T56 w 478"/>
                                <a:gd name="T58" fmla="+- 0 1656 1592"/>
                                <a:gd name="T59" fmla="*/ 1656 h 138"/>
                                <a:gd name="T60" fmla="+- 0 399 263"/>
                                <a:gd name="T61" fmla="*/ T60 w 478"/>
                                <a:gd name="T62" fmla="+- 0 1650 1592"/>
                                <a:gd name="T63" fmla="*/ 1650 h 138"/>
                                <a:gd name="T64" fmla="+- 0 404 263"/>
                                <a:gd name="T65" fmla="*/ T64 w 478"/>
                                <a:gd name="T66" fmla="+- 0 1644 1592"/>
                                <a:gd name="T67" fmla="*/ 1644 h 138"/>
                                <a:gd name="T68" fmla="+- 0 411 263"/>
                                <a:gd name="T69" fmla="*/ T68 w 478"/>
                                <a:gd name="T70" fmla="+- 0 1641 1592"/>
                                <a:gd name="T71" fmla="*/ 1641 h 138"/>
                                <a:gd name="T72" fmla="+- 0 462 263"/>
                                <a:gd name="T73" fmla="*/ T72 w 478"/>
                                <a:gd name="T74" fmla="+- 0 1641 1592"/>
                                <a:gd name="T75" fmla="*/ 1641 h 138"/>
                                <a:gd name="T76" fmla="+- 0 445 263"/>
                                <a:gd name="T77" fmla="*/ T76 w 478"/>
                                <a:gd name="T78" fmla="+- 0 1641 1592"/>
                                <a:gd name="T79" fmla="*/ 1641 h 138"/>
                                <a:gd name="T80" fmla="+- 0 442 263"/>
                                <a:gd name="T81" fmla="*/ T80 w 478"/>
                                <a:gd name="T82" fmla="+- 0 1637 1592"/>
                                <a:gd name="T83" fmla="*/ 1637 h 138"/>
                                <a:gd name="T84" fmla="+- 0 438 263"/>
                                <a:gd name="T85" fmla="*/ T84 w 478"/>
                                <a:gd name="T86" fmla="+- 0 1634 1592"/>
                                <a:gd name="T87" fmla="*/ 1634 h 138"/>
                                <a:gd name="T88" fmla="+- 0 433 263"/>
                                <a:gd name="T89" fmla="*/ T88 w 478"/>
                                <a:gd name="T90" fmla="+- 0 1631 1592"/>
                                <a:gd name="T91" fmla="*/ 1631 h 138"/>
                                <a:gd name="T92" fmla="+- 0 428 263"/>
                                <a:gd name="T93" fmla="*/ T92 w 478"/>
                                <a:gd name="T94" fmla="+- 0 1629 1592"/>
                                <a:gd name="T95" fmla="*/ 1629 h 138"/>
                                <a:gd name="T96" fmla="+- 0 423 263"/>
                                <a:gd name="T97" fmla="*/ T96 w 478"/>
                                <a:gd name="T98" fmla="+- 0 1627 1592"/>
                                <a:gd name="T99" fmla="*/ 1627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478" h="138">
                                  <a:moveTo>
                                    <a:pt x="160" y="35"/>
                                  </a:moveTo>
                                  <a:lnTo>
                                    <a:pt x="145" y="35"/>
                                  </a:lnTo>
                                  <a:lnTo>
                                    <a:pt x="138" y="38"/>
                                  </a:lnTo>
                                  <a:lnTo>
                                    <a:pt x="111" y="77"/>
                                  </a:lnTo>
                                  <a:lnTo>
                                    <a:pt x="111" y="97"/>
                                  </a:lnTo>
                                  <a:lnTo>
                                    <a:pt x="146" y="138"/>
                                  </a:lnTo>
                                  <a:lnTo>
                                    <a:pt x="167" y="138"/>
                                  </a:lnTo>
                                  <a:lnTo>
                                    <a:pt x="176" y="133"/>
                                  </a:lnTo>
                                  <a:lnTo>
                                    <a:pt x="182" y="125"/>
                                  </a:lnTo>
                                  <a:lnTo>
                                    <a:pt x="149" y="125"/>
                                  </a:lnTo>
                                  <a:lnTo>
                                    <a:pt x="142" y="121"/>
                                  </a:lnTo>
                                  <a:lnTo>
                                    <a:pt x="131" y="109"/>
                                  </a:lnTo>
                                  <a:lnTo>
                                    <a:pt x="129" y="100"/>
                                  </a:lnTo>
                                  <a:lnTo>
                                    <a:pt x="129" y="74"/>
                                  </a:lnTo>
                                  <a:lnTo>
                                    <a:pt x="131" y="64"/>
                                  </a:lnTo>
                                  <a:lnTo>
                                    <a:pt x="136" y="58"/>
                                  </a:lnTo>
                                  <a:lnTo>
                                    <a:pt x="141" y="52"/>
                                  </a:lnTo>
                                  <a:lnTo>
                                    <a:pt x="148" y="49"/>
                                  </a:lnTo>
                                  <a:lnTo>
                                    <a:pt x="199" y="49"/>
                                  </a:lnTo>
                                  <a:lnTo>
                                    <a:pt x="182" y="49"/>
                                  </a:lnTo>
                                  <a:lnTo>
                                    <a:pt x="179" y="45"/>
                                  </a:lnTo>
                                  <a:lnTo>
                                    <a:pt x="175" y="42"/>
                                  </a:lnTo>
                                  <a:lnTo>
                                    <a:pt x="170" y="39"/>
                                  </a:lnTo>
                                  <a:lnTo>
                                    <a:pt x="165" y="37"/>
                                  </a:lnTo>
                                  <a:lnTo>
                                    <a:pt x="160" y="3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7" name="Freeform 505"/>
                          <wps:cNvSpPr>
                            <a:spLocks/>
                          </wps:cNvSpPr>
                          <wps:spPr bwMode="auto">
                            <a:xfrm>
                              <a:off x="263" y="1592"/>
                              <a:ext cx="478" cy="138"/>
                            </a:xfrm>
                            <a:custGeom>
                              <a:avLst/>
                              <a:gdLst>
                                <a:gd name="T0" fmla="+- 0 462 263"/>
                                <a:gd name="T1" fmla="*/ T0 w 478"/>
                                <a:gd name="T2" fmla="+- 0 1716 1592"/>
                                <a:gd name="T3" fmla="*/ 1716 h 138"/>
                                <a:gd name="T4" fmla="+- 0 446 263"/>
                                <a:gd name="T5" fmla="*/ T4 w 478"/>
                                <a:gd name="T6" fmla="+- 0 1716 1592"/>
                                <a:gd name="T7" fmla="*/ 1716 h 138"/>
                                <a:gd name="T8" fmla="+- 0 446 263"/>
                                <a:gd name="T9" fmla="*/ T8 w 478"/>
                                <a:gd name="T10" fmla="+- 0 1728 1592"/>
                                <a:gd name="T11" fmla="*/ 1728 h 138"/>
                                <a:gd name="T12" fmla="+- 0 462 263"/>
                                <a:gd name="T13" fmla="*/ T12 w 478"/>
                                <a:gd name="T14" fmla="+- 0 1728 1592"/>
                                <a:gd name="T15" fmla="*/ 1728 h 138"/>
                                <a:gd name="T16" fmla="+- 0 462 263"/>
                                <a:gd name="T17" fmla="*/ T16 w 478"/>
                                <a:gd name="T18" fmla="+- 0 1716 1592"/>
                                <a:gd name="T19" fmla="*/ 1716 h 138"/>
                              </a:gdLst>
                              <a:ahLst/>
                              <a:cxnLst>
                                <a:cxn ang="0">
                                  <a:pos x="T1" y="T3"/>
                                </a:cxn>
                                <a:cxn ang="0">
                                  <a:pos x="T5" y="T7"/>
                                </a:cxn>
                                <a:cxn ang="0">
                                  <a:pos x="T9" y="T11"/>
                                </a:cxn>
                                <a:cxn ang="0">
                                  <a:pos x="T13" y="T15"/>
                                </a:cxn>
                                <a:cxn ang="0">
                                  <a:pos x="T17" y="T19"/>
                                </a:cxn>
                              </a:cxnLst>
                              <a:rect l="0" t="0" r="r" b="b"/>
                              <a:pathLst>
                                <a:path w="478" h="138">
                                  <a:moveTo>
                                    <a:pt x="199" y="124"/>
                                  </a:moveTo>
                                  <a:lnTo>
                                    <a:pt x="183" y="124"/>
                                  </a:lnTo>
                                  <a:lnTo>
                                    <a:pt x="183" y="136"/>
                                  </a:lnTo>
                                  <a:lnTo>
                                    <a:pt x="199" y="136"/>
                                  </a:lnTo>
                                  <a:lnTo>
                                    <a:pt x="199" y="12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8" name="Freeform 504"/>
                          <wps:cNvSpPr>
                            <a:spLocks/>
                          </wps:cNvSpPr>
                          <wps:spPr bwMode="auto">
                            <a:xfrm>
                              <a:off x="263" y="1592"/>
                              <a:ext cx="478" cy="138"/>
                            </a:xfrm>
                            <a:custGeom>
                              <a:avLst/>
                              <a:gdLst>
                                <a:gd name="T0" fmla="+- 0 462 263"/>
                                <a:gd name="T1" fmla="*/ T0 w 478"/>
                                <a:gd name="T2" fmla="+- 0 1641 1592"/>
                                <a:gd name="T3" fmla="*/ 1641 h 138"/>
                                <a:gd name="T4" fmla="+- 0 426 263"/>
                                <a:gd name="T5" fmla="*/ T4 w 478"/>
                                <a:gd name="T6" fmla="+- 0 1641 1592"/>
                                <a:gd name="T7" fmla="*/ 1641 h 138"/>
                                <a:gd name="T8" fmla="+- 0 433 263"/>
                                <a:gd name="T9" fmla="*/ T8 w 478"/>
                                <a:gd name="T10" fmla="+- 0 1644 1592"/>
                                <a:gd name="T11" fmla="*/ 1644 h 138"/>
                                <a:gd name="T12" fmla="+- 0 438 263"/>
                                <a:gd name="T13" fmla="*/ T12 w 478"/>
                                <a:gd name="T14" fmla="+- 0 1651 1592"/>
                                <a:gd name="T15" fmla="*/ 1651 h 138"/>
                                <a:gd name="T16" fmla="+- 0 443 263"/>
                                <a:gd name="T17" fmla="*/ T16 w 478"/>
                                <a:gd name="T18" fmla="+- 0 1657 1592"/>
                                <a:gd name="T19" fmla="*/ 1657 h 138"/>
                                <a:gd name="T20" fmla="+- 0 446 263"/>
                                <a:gd name="T21" fmla="*/ T20 w 478"/>
                                <a:gd name="T22" fmla="+- 0 1667 1592"/>
                                <a:gd name="T23" fmla="*/ 1667 h 138"/>
                                <a:gd name="T24" fmla="+- 0 446 263"/>
                                <a:gd name="T25" fmla="*/ T24 w 478"/>
                                <a:gd name="T26" fmla="+- 0 1693 1592"/>
                                <a:gd name="T27" fmla="*/ 1693 h 138"/>
                                <a:gd name="T28" fmla="+- 0 443 263"/>
                                <a:gd name="T29" fmla="*/ T28 w 478"/>
                                <a:gd name="T30" fmla="+- 0 1702 1592"/>
                                <a:gd name="T31" fmla="*/ 1702 h 138"/>
                                <a:gd name="T32" fmla="+- 0 433 263"/>
                                <a:gd name="T33" fmla="*/ T32 w 478"/>
                                <a:gd name="T34" fmla="+- 0 1714 1592"/>
                                <a:gd name="T35" fmla="*/ 1714 h 138"/>
                                <a:gd name="T36" fmla="+- 0 427 263"/>
                                <a:gd name="T37" fmla="*/ T36 w 478"/>
                                <a:gd name="T38" fmla="+- 0 1717 1592"/>
                                <a:gd name="T39" fmla="*/ 1717 h 138"/>
                                <a:gd name="T40" fmla="+- 0 445 263"/>
                                <a:gd name="T41" fmla="*/ T40 w 478"/>
                                <a:gd name="T42" fmla="+- 0 1717 1592"/>
                                <a:gd name="T43" fmla="*/ 1717 h 138"/>
                                <a:gd name="T44" fmla="+- 0 446 263"/>
                                <a:gd name="T45" fmla="*/ T44 w 478"/>
                                <a:gd name="T46" fmla="+- 0 1716 1592"/>
                                <a:gd name="T47" fmla="*/ 1716 h 138"/>
                                <a:gd name="T48" fmla="+- 0 462 263"/>
                                <a:gd name="T49" fmla="*/ T48 w 478"/>
                                <a:gd name="T50" fmla="+- 0 1716 1592"/>
                                <a:gd name="T51" fmla="*/ 1716 h 138"/>
                                <a:gd name="T52" fmla="+- 0 462 263"/>
                                <a:gd name="T53" fmla="*/ T52 w 478"/>
                                <a:gd name="T54" fmla="+- 0 1641 1592"/>
                                <a:gd name="T55" fmla="*/ 1641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478" h="138">
                                  <a:moveTo>
                                    <a:pt x="199" y="49"/>
                                  </a:moveTo>
                                  <a:lnTo>
                                    <a:pt x="163" y="49"/>
                                  </a:lnTo>
                                  <a:lnTo>
                                    <a:pt x="170" y="52"/>
                                  </a:lnTo>
                                  <a:lnTo>
                                    <a:pt x="175" y="59"/>
                                  </a:lnTo>
                                  <a:lnTo>
                                    <a:pt x="180" y="65"/>
                                  </a:lnTo>
                                  <a:lnTo>
                                    <a:pt x="183" y="75"/>
                                  </a:lnTo>
                                  <a:lnTo>
                                    <a:pt x="183" y="101"/>
                                  </a:lnTo>
                                  <a:lnTo>
                                    <a:pt x="180" y="110"/>
                                  </a:lnTo>
                                  <a:lnTo>
                                    <a:pt x="170" y="122"/>
                                  </a:lnTo>
                                  <a:lnTo>
                                    <a:pt x="164" y="125"/>
                                  </a:lnTo>
                                  <a:lnTo>
                                    <a:pt x="182" y="125"/>
                                  </a:lnTo>
                                  <a:lnTo>
                                    <a:pt x="183" y="124"/>
                                  </a:lnTo>
                                  <a:lnTo>
                                    <a:pt x="199" y="124"/>
                                  </a:lnTo>
                                  <a:lnTo>
                                    <a:pt x="199" y="4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9" name="Freeform 503"/>
                          <wps:cNvSpPr>
                            <a:spLocks/>
                          </wps:cNvSpPr>
                          <wps:spPr bwMode="auto">
                            <a:xfrm>
                              <a:off x="263" y="1592"/>
                              <a:ext cx="478" cy="138"/>
                            </a:xfrm>
                            <a:custGeom>
                              <a:avLst/>
                              <a:gdLst>
                                <a:gd name="T0" fmla="+- 0 462 263"/>
                                <a:gd name="T1" fmla="*/ T0 w 478"/>
                                <a:gd name="T2" fmla="+- 0 1592 1592"/>
                                <a:gd name="T3" fmla="*/ 1592 h 138"/>
                                <a:gd name="T4" fmla="+- 0 445 263"/>
                                <a:gd name="T5" fmla="*/ T4 w 478"/>
                                <a:gd name="T6" fmla="+- 0 1592 1592"/>
                                <a:gd name="T7" fmla="*/ 1592 h 138"/>
                                <a:gd name="T8" fmla="+- 0 445 263"/>
                                <a:gd name="T9" fmla="*/ T8 w 478"/>
                                <a:gd name="T10" fmla="+- 0 1641 1592"/>
                                <a:gd name="T11" fmla="*/ 1641 h 138"/>
                                <a:gd name="T12" fmla="+- 0 462 263"/>
                                <a:gd name="T13" fmla="*/ T12 w 478"/>
                                <a:gd name="T14" fmla="+- 0 1641 1592"/>
                                <a:gd name="T15" fmla="*/ 1641 h 138"/>
                                <a:gd name="T16" fmla="+- 0 462 263"/>
                                <a:gd name="T17" fmla="*/ T16 w 478"/>
                                <a:gd name="T18" fmla="+- 0 1592 1592"/>
                                <a:gd name="T19" fmla="*/ 1592 h 138"/>
                              </a:gdLst>
                              <a:ahLst/>
                              <a:cxnLst>
                                <a:cxn ang="0">
                                  <a:pos x="T1" y="T3"/>
                                </a:cxn>
                                <a:cxn ang="0">
                                  <a:pos x="T5" y="T7"/>
                                </a:cxn>
                                <a:cxn ang="0">
                                  <a:pos x="T9" y="T11"/>
                                </a:cxn>
                                <a:cxn ang="0">
                                  <a:pos x="T13" y="T15"/>
                                </a:cxn>
                                <a:cxn ang="0">
                                  <a:pos x="T17" y="T19"/>
                                </a:cxn>
                              </a:cxnLst>
                              <a:rect l="0" t="0" r="r" b="b"/>
                              <a:pathLst>
                                <a:path w="478" h="138">
                                  <a:moveTo>
                                    <a:pt x="199" y="0"/>
                                  </a:moveTo>
                                  <a:lnTo>
                                    <a:pt x="182" y="0"/>
                                  </a:lnTo>
                                  <a:lnTo>
                                    <a:pt x="182" y="49"/>
                                  </a:lnTo>
                                  <a:lnTo>
                                    <a:pt x="199" y="49"/>
                                  </a:lnTo>
                                  <a:lnTo>
                                    <a:pt x="19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0" name="Freeform 502"/>
                          <wps:cNvSpPr>
                            <a:spLocks/>
                          </wps:cNvSpPr>
                          <wps:spPr bwMode="auto">
                            <a:xfrm>
                              <a:off x="263" y="1592"/>
                              <a:ext cx="478" cy="138"/>
                            </a:xfrm>
                            <a:custGeom>
                              <a:avLst/>
                              <a:gdLst>
                                <a:gd name="T0" fmla="+- 0 503 263"/>
                                <a:gd name="T1" fmla="*/ T0 w 478"/>
                                <a:gd name="T2" fmla="+- 0 1630 1592"/>
                                <a:gd name="T3" fmla="*/ 1630 h 138"/>
                                <a:gd name="T4" fmla="+- 0 488 263"/>
                                <a:gd name="T5" fmla="*/ T4 w 478"/>
                                <a:gd name="T6" fmla="+- 0 1630 1592"/>
                                <a:gd name="T7" fmla="*/ 1630 h 138"/>
                                <a:gd name="T8" fmla="+- 0 488 263"/>
                                <a:gd name="T9" fmla="*/ T8 w 478"/>
                                <a:gd name="T10" fmla="+- 0 1728 1592"/>
                                <a:gd name="T11" fmla="*/ 1728 h 138"/>
                                <a:gd name="T12" fmla="+- 0 505 263"/>
                                <a:gd name="T13" fmla="*/ T12 w 478"/>
                                <a:gd name="T14" fmla="+- 0 1728 1592"/>
                                <a:gd name="T15" fmla="*/ 1728 h 138"/>
                                <a:gd name="T16" fmla="+- 0 505 263"/>
                                <a:gd name="T17" fmla="*/ T16 w 478"/>
                                <a:gd name="T18" fmla="+- 0 1669 1592"/>
                                <a:gd name="T19" fmla="*/ 1669 h 138"/>
                                <a:gd name="T20" fmla="+- 0 506 263"/>
                                <a:gd name="T21" fmla="*/ T20 w 478"/>
                                <a:gd name="T22" fmla="+- 0 1663 1592"/>
                                <a:gd name="T23" fmla="*/ 1663 h 138"/>
                                <a:gd name="T24" fmla="+- 0 521 263"/>
                                <a:gd name="T25" fmla="*/ T24 w 478"/>
                                <a:gd name="T26" fmla="+- 0 1645 1592"/>
                                <a:gd name="T27" fmla="*/ 1645 h 138"/>
                                <a:gd name="T28" fmla="+- 0 503 263"/>
                                <a:gd name="T29" fmla="*/ T28 w 478"/>
                                <a:gd name="T30" fmla="+- 0 1645 1592"/>
                                <a:gd name="T31" fmla="*/ 1645 h 138"/>
                                <a:gd name="T32" fmla="+- 0 503 263"/>
                                <a:gd name="T33" fmla="*/ T32 w 478"/>
                                <a:gd name="T34" fmla="+- 0 1630 1592"/>
                                <a:gd name="T35" fmla="*/ 1630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478" h="138">
                                  <a:moveTo>
                                    <a:pt x="240" y="38"/>
                                  </a:moveTo>
                                  <a:lnTo>
                                    <a:pt x="225" y="38"/>
                                  </a:lnTo>
                                  <a:lnTo>
                                    <a:pt x="225" y="136"/>
                                  </a:lnTo>
                                  <a:lnTo>
                                    <a:pt x="242" y="136"/>
                                  </a:lnTo>
                                  <a:lnTo>
                                    <a:pt x="242" y="77"/>
                                  </a:lnTo>
                                  <a:lnTo>
                                    <a:pt x="243" y="71"/>
                                  </a:lnTo>
                                  <a:lnTo>
                                    <a:pt x="258" y="53"/>
                                  </a:lnTo>
                                  <a:lnTo>
                                    <a:pt x="240" y="53"/>
                                  </a:lnTo>
                                  <a:lnTo>
                                    <a:pt x="240" y="3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1" name="Freeform 501"/>
                          <wps:cNvSpPr>
                            <a:spLocks/>
                          </wps:cNvSpPr>
                          <wps:spPr bwMode="auto">
                            <a:xfrm>
                              <a:off x="263" y="1592"/>
                              <a:ext cx="478" cy="138"/>
                            </a:xfrm>
                            <a:custGeom>
                              <a:avLst/>
                              <a:gdLst>
                                <a:gd name="T0" fmla="+- 0 531 263"/>
                                <a:gd name="T1" fmla="*/ T0 w 478"/>
                                <a:gd name="T2" fmla="+- 0 1627 1592"/>
                                <a:gd name="T3" fmla="*/ 1627 h 138"/>
                                <a:gd name="T4" fmla="+- 0 521 263"/>
                                <a:gd name="T5" fmla="*/ T4 w 478"/>
                                <a:gd name="T6" fmla="+- 0 1627 1592"/>
                                <a:gd name="T7" fmla="*/ 1627 h 138"/>
                                <a:gd name="T8" fmla="+- 0 518 263"/>
                                <a:gd name="T9" fmla="*/ T8 w 478"/>
                                <a:gd name="T10" fmla="+- 0 1629 1592"/>
                                <a:gd name="T11" fmla="*/ 1629 h 138"/>
                                <a:gd name="T12" fmla="+- 0 511 263"/>
                                <a:gd name="T13" fmla="*/ T12 w 478"/>
                                <a:gd name="T14" fmla="+- 0 1633 1592"/>
                                <a:gd name="T15" fmla="*/ 1633 h 138"/>
                                <a:gd name="T16" fmla="+- 0 507 263"/>
                                <a:gd name="T17" fmla="*/ T16 w 478"/>
                                <a:gd name="T18" fmla="+- 0 1638 1592"/>
                                <a:gd name="T19" fmla="*/ 1638 h 138"/>
                                <a:gd name="T20" fmla="+- 0 503 263"/>
                                <a:gd name="T21" fmla="*/ T20 w 478"/>
                                <a:gd name="T22" fmla="+- 0 1645 1592"/>
                                <a:gd name="T23" fmla="*/ 1645 h 138"/>
                                <a:gd name="T24" fmla="+- 0 529 263"/>
                                <a:gd name="T25" fmla="*/ T24 w 478"/>
                                <a:gd name="T26" fmla="+- 0 1645 1592"/>
                                <a:gd name="T27" fmla="*/ 1645 h 138"/>
                                <a:gd name="T28" fmla="+- 0 533 263"/>
                                <a:gd name="T29" fmla="*/ T28 w 478"/>
                                <a:gd name="T30" fmla="+- 0 1646 1592"/>
                                <a:gd name="T31" fmla="*/ 1646 h 138"/>
                                <a:gd name="T32" fmla="+- 0 537 263"/>
                                <a:gd name="T33" fmla="*/ T32 w 478"/>
                                <a:gd name="T34" fmla="+- 0 1648 1592"/>
                                <a:gd name="T35" fmla="*/ 1648 h 138"/>
                                <a:gd name="T36" fmla="+- 0 543 263"/>
                                <a:gd name="T37" fmla="*/ T36 w 478"/>
                                <a:gd name="T38" fmla="+- 0 1633 1592"/>
                                <a:gd name="T39" fmla="*/ 1633 h 138"/>
                                <a:gd name="T40" fmla="+- 0 537 263"/>
                                <a:gd name="T41" fmla="*/ T40 w 478"/>
                                <a:gd name="T42" fmla="+- 0 1629 1592"/>
                                <a:gd name="T43" fmla="*/ 1629 h 138"/>
                                <a:gd name="T44" fmla="+- 0 531 263"/>
                                <a:gd name="T45" fmla="*/ T44 w 478"/>
                                <a:gd name="T46" fmla="+- 0 1627 1592"/>
                                <a:gd name="T47" fmla="*/ 1627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478" h="138">
                                  <a:moveTo>
                                    <a:pt x="268" y="35"/>
                                  </a:moveTo>
                                  <a:lnTo>
                                    <a:pt x="258" y="35"/>
                                  </a:lnTo>
                                  <a:lnTo>
                                    <a:pt x="255" y="37"/>
                                  </a:lnTo>
                                  <a:lnTo>
                                    <a:pt x="248" y="41"/>
                                  </a:lnTo>
                                  <a:lnTo>
                                    <a:pt x="244" y="46"/>
                                  </a:lnTo>
                                  <a:lnTo>
                                    <a:pt x="240" y="53"/>
                                  </a:lnTo>
                                  <a:lnTo>
                                    <a:pt x="266" y="53"/>
                                  </a:lnTo>
                                  <a:lnTo>
                                    <a:pt x="270" y="54"/>
                                  </a:lnTo>
                                  <a:lnTo>
                                    <a:pt x="274" y="56"/>
                                  </a:lnTo>
                                  <a:lnTo>
                                    <a:pt x="280" y="41"/>
                                  </a:lnTo>
                                  <a:lnTo>
                                    <a:pt x="274" y="37"/>
                                  </a:lnTo>
                                  <a:lnTo>
                                    <a:pt x="268" y="3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2" name="Freeform 500"/>
                          <wps:cNvSpPr>
                            <a:spLocks/>
                          </wps:cNvSpPr>
                          <wps:spPr bwMode="auto">
                            <a:xfrm>
                              <a:off x="263" y="1592"/>
                              <a:ext cx="478" cy="138"/>
                            </a:xfrm>
                            <a:custGeom>
                              <a:avLst/>
                              <a:gdLst>
                                <a:gd name="T0" fmla="+- 0 610 263"/>
                                <a:gd name="T1" fmla="*/ T0 w 478"/>
                                <a:gd name="T2" fmla="+- 0 1627 1592"/>
                                <a:gd name="T3" fmla="*/ 1627 h 138"/>
                                <a:gd name="T4" fmla="+- 0 583 263"/>
                                <a:gd name="T5" fmla="*/ T4 w 478"/>
                                <a:gd name="T6" fmla="+- 0 1627 1592"/>
                                <a:gd name="T7" fmla="*/ 1627 h 138"/>
                                <a:gd name="T8" fmla="+- 0 571 263"/>
                                <a:gd name="T9" fmla="*/ T8 w 478"/>
                                <a:gd name="T10" fmla="+- 0 1632 1592"/>
                                <a:gd name="T11" fmla="*/ 1632 h 138"/>
                                <a:gd name="T12" fmla="+- 0 562 263"/>
                                <a:gd name="T13" fmla="*/ T12 w 478"/>
                                <a:gd name="T14" fmla="+- 0 1642 1592"/>
                                <a:gd name="T15" fmla="*/ 1642 h 138"/>
                                <a:gd name="T16" fmla="+- 0 553 263"/>
                                <a:gd name="T17" fmla="*/ T16 w 478"/>
                                <a:gd name="T18" fmla="+- 0 1658 1592"/>
                                <a:gd name="T19" fmla="*/ 1658 h 138"/>
                                <a:gd name="T20" fmla="+- 0 550 263"/>
                                <a:gd name="T21" fmla="*/ T20 w 478"/>
                                <a:gd name="T22" fmla="+- 0 1680 1592"/>
                                <a:gd name="T23" fmla="*/ 1680 h 138"/>
                                <a:gd name="T24" fmla="+- 0 550 263"/>
                                <a:gd name="T25" fmla="*/ T24 w 478"/>
                                <a:gd name="T26" fmla="+- 0 1696 1592"/>
                                <a:gd name="T27" fmla="*/ 1696 h 138"/>
                                <a:gd name="T28" fmla="+- 0 554 263"/>
                                <a:gd name="T29" fmla="*/ T28 w 478"/>
                                <a:gd name="T30" fmla="+- 0 1708 1592"/>
                                <a:gd name="T31" fmla="*/ 1708 h 138"/>
                                <a:gd name="T32" fmla="+- 0 563 263"/>
                                <a:gd name="T33" fmla="*/ T32 w 478"/>
                                <a:gd name="T34" fmla="+- 0 1717 1592"/>
                                <a:gd name="T35" fmla="*/ 1717 h 138"/>
                                <a:gd name="T36" fmla="+- 0 571 263"/>
                                <a:gd name="T37" fmla="*/ T36 w 478"/>
                                <a:gd name="T38" fmla="+- 0 1726 1592"/>
                                <a:gd name="T39" fmla="*/ 1726 h 138"/>
                                <a:gd name="T40" fmla="+- 0 583 263"/>
                                <a:gd name="T41" fmla="*/ T40 w 478"/>
                                <a:gd name="T42" fmla="+- 0 1730 1592"/>
                                <a:gd name="T43" fmla="*/ 1730 h 138"/>
                                <a:gd name="T44" fmla="+- 0 610 263"/>
                                <a:gd name="T45" fmla="*/ T44 w 478"/>
                                <a:gd name="T46" fmla="+- 0 1730 1592"/>
                                <a:gd name="T47" fmla="*/ 1730 h 138"/>
                                <a:gd name="T48" fmla="+- 0 619 263"/>
                                <a:gd name="T49" fmla="*/ T48 w 478"/>
                                <a:gd name="T50" fmla="+- 0 1727 1592"/>
                                <a:gd name="T51" fmla="*/ 1727 h 138"/>
                                <a:gd name="T52" fmla="+- 0 627 263"/>
                                <a:gd name="T53" fmla="*/ T52 w 478"/>
                                <a:gd name="T54" fmla="+- 0 1722 1592"/>
                                <a:gd name="T55" fmla="*/ 1722 h 138"/>
                                <a:gd name="T56" fmla="+- 0 634 263"/>
                                <a:gd name="T57" fmla="*/ T56 w 478"/>
                                <a:gd name="T58" fmla="+- 0 1717 1592"/>
                                <a:gd name="T59" fmla="*/ 1717 h 138"/>
                                <a:gd name="T60" fmla="+- 0 589 263"/>
                                <a:gd name="T61" fmla="*/ T60 w 478"/>
                                <a:gd name="T62" fmla="+- 0 1717 1592"/>
                                <a:gd name="T63" fmla="*/ 1717 h 138"/>
                                <a:gd name="T64" fmla="+- 0 582 263"/>
                                <a:gd name="T65" fmla="*/ T64 w 478"/>
                                <a:gd name="T66" fmla="+- 0 1714 1592"/>
                                <a:gd name="T67" fmla="*/ 1714 h 138"/>
                                <a:gd name="T68" fmla="+- 0 577 263"/>
                                <a:gd name="T69" fmla="*/ T68 w 478"/>
                                <a:gd name="T70" fmla="+- 0 1708 1592"/>
                                <a:gd name="T71" fmla="*/ 1708 h 138"/>
                                <a:gd name="T72" fmla="+- 0 571 263"/>
                                <a:gd name="T73" fmla="*/ T72 w 478"/>
                                <a:gd name="T74" fmla="+- 0 1702 1592"/>
                                <a:gd name="T75" fmla="*/ 1702 h 138"/>
                                <a:gd name="T76" fmla="+- 0 568 263"/>
                                <a:gd name="T77" fmla="*/ T76 w 478"/>
                                <a:gd name="T78" fmla="+- 0 1694 1592"/>
                                <a:gd name="T79" fmla="*/ 1694 h 138"/>
                                <a:gd name="T80" fmla="+- 0 567 263"/>
                                <a:gd name="T81" fmla="*/ T80 w 478"/>
                                <a:gd name="T82" fmla="+- 0 1683 1592"/>
                                <a:gd name="T83" fmla="*/ 1683 h 138"/>
                                <a:gd name="T84" fmla="+- 0 643 263"/>
                                <a:gd name="T85" fmla="*/ T84 w 478"/>
                                <a:gd name="T86" fmla="+- 0 1683 1592"/>
                                <a:gd name="T87" fmla="*/ 1683 h 138"/>
                                <a:gd name="T88" fmla="+- 0 643 263"/>
                                <a:gd name="T89" fmla="*/ T88 w 478"/>
                                <a:gd name="T90" fmla="+- 0 1669 1592"/>
                                <a:gd name="T91" fmla="*/ 1669 h 138"/>
                                <a:gd name="T92" fmla="+- 0 568 263"/>
                                <a:gd name="T93" fmla="*/ T92 w 478"/>
                                <a:gd name="T94" fmla="+- 0 1669 1592"/>
                                <a:gd name="T95" fmla="*/ 1669 h 138"/>
                                <a:gd name="T96" fmla="+- 0 569 263"/>
                                <a:gd name="T97" fmla="*/ T96 w 478"/>
                                <a:gd name="T98" fmla="+- 0 1661 1592"/>
                                <a:gd name="T99" fmla="*/ 1661 h 138"/>
                                <a:gd name="T100" fmla="+- 0 572 263"/>
                                <a:gd name="T101" fmla="*/ T100 w 478"/>
                                <a:gd name="T102" fmla="+- 0 1654 1592"/>
                                <a:gd name="T103" fmla="*/ 1654 h 138"/>
                                <a:gd name="T104" fmla="+- 0 577 263"/>
                                <a:gd name="T105" fmla="*/ T104 w 478"/>
                                <a:gd name="T106" fmla="+- 0 1649 1592"/>
                                <a:gd name="T107" fmla="*/ 1649 h 138"/>
                                <a:gd name="T108" fmla="+- 0 583 263"/>
                                <a:gd name="T109" fmla="*/ T108 w 478"/>
                                <a:gd name="T110" fmla="+- 0 1644 1592"/>
                                <a:gd name="T111" fmla="*/ 1644 h 138"/>
                                <a:gd name="T112" fmla="+- 0 589 263"/>
                                <a:gd name="T113" fmla="*/ T112 w 478"/>
                                <a:gd name="T114" fmla="+- 0 1641 1592"/>
                                <a:gd name="T115" fmla="*/ 1641 h 138"/>
                                <a:gd name="T116" fmla="+- 0 630 263"/>
                                <a:gd name="T117" fmla="*/ T116 w 478"/>
                                <a:gd name="T118" fmla="+- 0 1641 1592"/>
                                <a:gd name="T119" fmla="*/ 1641 h 138"/>
                                <a:gd name="T120" fmla="+- 0 621 263"/>
                                <a:gd name="T121" fmla="*/ T120 w 478"/>
                                <a:gd name="T122" fmla="+- 0 1632 1592"/>
                                <a:gd name="T123" fmla="*/ 1632 h 138"/>
                                <a:gd name="T124" fmla="+- 0 610 263"/>
                                <a:gd name="T125" fmla="*/ T124 w 478"/>
                                <a:gd name="T126" fmla="+- 0 1627 1592"/>
                                <a:gd name="T127" fmla="*/ 1627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478" h="138">
                                  <a:moveTo>
                                    <a:pt x="347" y="35"/>
                                  </a:moveTo>
                                  <a:lnTo>
                                    <a:pt x="320" y="35"/>
                                  </a:lnTo>
                                  <a:lnTo>
                                    <a:pt x="308" y="40"/>
                                  </a:lnTo>
                                  <a:lnTo>
                                    <a:pt x="299" y="50"/>
                                  </a:lnTo>
                                  <a:lnTo>
                                    <a:pt x="290" y="66"/>
                                  </a:lnTo>
                                  <a:lnTo>
                                    <a:pt x="287" y="88"/>
                                  </a:lnTo>
                                  <a:lnTo>
                                    <a:pt x="287" y="104"/>
                                  </a:lnTo>
                                  <a:lnTo>
                                    <a:pt x="291" y="116"/>
                                  </a:lnTo>
                                  <a:lnTo>
                                    <a:pt x="300" y="125"/>
                                  </a:lnTo>
                                  <a:lnTo>
                                    <a:pt x="308" y="134"/>
                                  </a:lnTo>
                                  <a:lnTo>
                                    <a:pt x="320" y="138"/>
                                  </a:lnTo>
                                  <a:lnTo>
                                    <a:pt x="347" y="138"/>
                                  </a:lnTo>
                                  <a:lnTo>
                                    <a:pt x="356" y="135"/>
                                  </a:lnTo>
                                  <a:lnTo>
                                    <a:pt x="364" y="130"/>
                                  </a:lnTo>
                                  <a:lnTo>
                                    <a:pt x="371" y="125"/>
                                  </a:lnTo>
                                  <a:lnTo>
                                    <a:pt x="326" y="125"/>
                                  </a:lnTo>
                                  <a:lnTo>
                                    <a:pt x="319" y="122"/>
                                  </a:lnTo>
                                  <a:lnTo>
                                    <a:pt x="314" y="116"/>
                                  </a:lnTo>
                                  <a:lnTo>
                                    <a:pt x="308" y="110"/>
                                  </a:lnTo>
                                  <a:lnTo>
                                    <a:pt x="305" y="102"/>
                                  </a:lnTo>
                                  <a:lnTo>
                                    <a:pt x="304" y="91"/>
                                  </a:lnTo>
                                  <a:lnTo>
                                    <a:pt x="380" y="91"/>
                                  </a:lnTo>
                                  <a:lnTo>
                                    <a:pt x="380" y="77"/>
                                  </a:lnTo>
                                  <a:lnTo>
                                    <a:pt x="305" y="77"/>
                                  </a:lnTo>
                                  <a:lnTo>
                                    <a:pt x="306" y="69"/>
                                  </a:lnTo>
                                  <a:lnTo>
                                    <a:pt x="309" y="62"/>
                                  </a:lnTo>
                                  <a:lnTo>
                                    <a:pt x="314" y="57"/>
                                  </a:lnTo>
                                  <a:lnTo>
                                    <a:pt x="320" y="52"/>
                                  </a:lnTo>
                                  <a:lnTo>
                                    <a:pt x="326" y="49"/>
                                  </a:lnTo>
                                  <a:lnTo>
                                    <a:pt x="367" y="49"/>
                                  </a:lnTo>
                                  <a:lnTo>
                                    <a:pt x="358" y="40"/>
                                  </a:lnTo>
                                  <a:lnTo>
                                    <a:pt x="347" y="3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3" name="Freeform 499"/>
                          <wps:cNvSpPr>
                            <a:spLocks/>
                          </wps:cNvSpPr>
                          <wps:spPr bwMode="auto">
                            <a:xfrm>
                              <a:off x="263" y="1592"/>
                              <a:ext cx="478" cy="138"/>
                            </a:xfrm>
                            <a:custGeom>
                              <a:avLst/>
                              <a:gdLst>
                                <a:gd name="T0" fmla="+- 0 625 263"/>
                                <a:gd name="T1" fmla="*/ T0 w 478"/>
                                <a:gd name="T2" fmla="+- 0 1696 1592"/>
                                <a:gd name="T3" fmla="*/ 1696 h 138"/>
                                <a:gd name="T4" fmla="+- 0 604 263"/>
                                <a:gd name="T5" fmla="*/ T4 w 478"/>
                                <a:gd name="T6" fmla="+- 0 1717 1592"/>
                                <a:gd name="T7" fmla="*/ 1717 h 138"/>
                                <a:gd name="T8" fmla="+- 0 634 263"/>
                                <a:gd name="T9" fmla="*/ T8 w 478"/>
                                <a:gd name="T10" fmla="+- 0 1717 1592"/>
                                <a:gd name="T11" fmla="*/ 1717 h 138"/>
                                <a:gd name="T12" fmla="+- 0 634 263"/>
                                <a:gd name="T13" fmla="*/ T12 w 478"/>
                                <a:gd name="T14" fmla="+- 0 1716 1592"/>
                                <a:gd name="T15" fmla="*/ 1716 h 138"/>
                                <a:gd name="T16" fmla="+- 0 640 263"/>
                                <a:gd name="T17" fmla="*/ T16 w 478"/>
                                <a:gd name="T18" fmla="+- 0 1709 1592"/>
                                <a:gd name="T19" fmla="*/ 1709 h 138"/>
                                <a:gd name="T20" fmla="+- 0 642 263"/>
                                <a:gd name="T21" fmla="*/ T20 w 478"/>
                                <a:gd name="T22" fmla="+- 0 1698 1592"/>
                                <a:gd name="T23" fmla="*/ 1698 h 138"/>
                                <a:gd name="T24" fmla="+- 0 625 263"/>
                                <a:gd name="T25" fmla="*/ T24 w 478"/>
                                <a:gd name="T26" fmla="+- 0 1696 1592"/>
                                <a:gd name="T27" fmla="*/ 1696 h 138"/>
                              </a:gdLst>
                              <a:ahLst/>
                              <a:cxnLst>
                                <a:cxn ang="0">
                                  <a:pos x="T1" y="T3"/>
                                </a:cxn>
                                <a:cxn ang="0">
                                  <a:pos x="T5" y="T7"/>
                                </a:cxn>
                                <a:cxn ang="0">
                                  <a:pos x="T9" y="T11"/>
                                </a:cxn>
                                <a:cxn ang="0">
                                  <a:pos x="T13" y="T15"/>
                                </a:cxn>
                                <a:cxn ang="0">
                                  <a:pos x="T17" y="T19"/>
                                </a:cxn>
                                <a:cxn ang="0">
                                  <a:pos x="T21" y="T23"/>
                                </a:cxn>
                                <a:cxn ang="0">
                                  <a:pos x="T25" y="T27"/>
                                </a:cxn>
                              </a:cxnLst>
                              <a:rect l="0" t="0" r="r" b="b"/>
                              <a:pathLst>
                                <a:path w="478" h="138">
                                  <a:moveTo>
                                    <a:pt x="362" y="104"/>
                                  </a:moveTo>
                                  <a:lnTo>
                                    <a:pt x="341" y="125"/>
                                  </a:lnTo>
                                  <a:lnTo>
                                    <a:pt x="371" y="125"/>
                                  </a:lnTo>
                                  <a:lnTo>
                                    <a:pt x="371" y="124"/>
                                  </a:lnTo>
                                  <a:lnTo>
                                    <a:pt x="377" y="117"/>
                                  </a:lnTo>
                                  <a:lnTo>
                                    <a:pt x="379" y="106"/>
                                  </a:lnTo>
                                  <a:lnTo>
                                    <a:pt x="362" y="10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4" name="Freeform 498"/>
                          <wps:cNvSpPr>
                            <a:spLocks/>
                          </wps:cNvSpPr>
                          <wps:spPr bwMode="auto">
                            <a:xfrm>
                              <a:off x="263" y="1592"/>
                              <a:ext cx="478" cy="138"/>
                            </a:xfrm>
                            <a:custGeom>
                              <a:avLst/>
                              <a:gdLst>
                                <a:gd name="T0" fmla="+- 0 630 263"/>
                                <a:gd name="T1" fmla="*/ T0 w 478"/>
                                <a:gd name="T2" fmla="+- 0 1641 1592"/>
                                <a:gd name="T3" fmla="*/ 1641 h 138"/>
                                <a:gd name="T4" fmla="+- 0 606 263"/>
                                <a:gd name="T5" fmla="*/ T4 w 478"/>
                                <a:gd name="T6" fmla="+- 0 1641 1592"/>
                                <a:gd name="T7" fmla="*/ 1641 h 138"/>
                                <a:gd name="T8" fmla="+- 0 613 263"/>
                                <a:gd name="T9" fmla="*/ T8 w 478"/>
                                <a:gd name="T10" fmla="+- 0 1644 1592"/>
                                <a:gd name="T11" fmla="*/ 1644 h 138"/>
                                <a:gd name="T12" fmla="+- 0 622 263"/>
                                <a:gd name="T13" fmla="*/ T12 w 478"/>
                                <a:gd name="T14" fmla="+- 0 1655 1592"/>
                                <a:gd name="T15" fmla="*/ 1655 h 138"/>
                                <a:gd name="T16" fmla="+- 0 624 263"/>
                                <a:gd name="T17" fmla="*/ T16 w 478"/>
                                <a:gd name="T18" fmla="+- 0 1661 1592"/>
                                <a:gd name="T19" fmla="*/ 1661 h 138"/>
                                <a:gd name="T20" fmla="+- 0 625 263"/>
                                <a:gd name="T21" fmla="*/ T20 w 478"/>
                                <a:gd name="T22" fmla="+- 0 1669 1592"/>
                                <a:gd name="T23" fmla="*/ 1669 h 138"/>
                                <a:gd name="T24" fmla="+- 0 643 263"/>
                                <a:gd name="T25" fmla="*/ T24 w 478"/>
                                <a:gd name="T26" fmla="+- 0 1669 1592"/>
                                <a:gd name="T27" fmla="*/ 1669 h 138"/>
                                <a:gd name="T28" fmla="+- 0 643 263"/>
                                <a:gd name="T29" fmla="*/ T28 w 478"/>
                                <a:gd name="T30" fmla="+- 0 1662 1592"/>
                                <a:gd name="T31" fmla="*/ 1662 h 138"/>
                                <a:gd name="T32" fmla="+- 0 639 263"/>
                                <a:gd name="T33" fmla="*/ T32 w 478"/>
                                <a:gd name="T34" fmla="+- 0 1650 1592"/>
                                <a:gd name="T35" fmla="*/ 1650 h 138"/>
                                <a:gd name="T36" fmla="+- 0 630 263"/>
                                <a:gd name="T37" fmla="*/ T36 w 478"/>
                                <a:gd name="T38" fmla="+- 0 1641 1592"/>
                                <a:gd name="T39" fmla="*/ 1641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478" h="138">
                                  <a:moveTo>
                                    <a:pt x="367" y="49"/>
                                  </a:moveTo>
                                  <a:lnTo>
                                    <a:pt x="343" y="49"/>
                                  </a:lnTo>
                                  <a:lnTo>
                                    <a:pt x="350" y="52"/>
                                  </a:lnTo>
                                  <a:lnTo>
                                    <a:pt x="359" y="63"/>
                                  </a:lnTo>
                                  <a:lnTo>
                                    <a:pt x="361" y="69"/>
                                  </a:lnTo>
                                  <a:lnTo>
                                    <a:pt x="362" y="77"/>
                                  </a:lnTo>
                                  <a:lnTo>
                                    <a:pt x="380" y="77"/>
                                  </a:lnTo>
                                  <a:lnTo>
                                    <a:pt x="380" y="70"/>
                                  </a:lnTo>
                                  <a:lnTo>
                                    <a:pt x="376" y="58"/>
                                  </a:lnTo>
                                  <a:lnTo>
                                    <a:pt x="367" y="4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5" name="Freeform 497"/>
                          <wps:cNvSpPr>
                            <a:spLocks/>
                          </wps:cNvSpPr>
                          <wps:spPr bwMode="auto">
                            <a:xfrm>
                              <a:off x="263" y="1592"/>
                              <a:ext cx="478" cy="138"/>
                            </a:xfrm>
                            <a:custGeom>
                              <a:avLst/>
                              <a:gdLst>
                                <a:gd name="T0" fmla="+- 0 673 263"/>
                                <a:gd name="T1" fmla="*/ T0 w 478"/>
                                <a:gd name="T2" fmla="+- 0 1696 1592"/>
                                <a:gd name="T3" fmla="*/ 1696 h 138"/>
                                <a:gd name="T4" fmla="+- 0 656 263"/>
                                <a:gd name="T5" fmla="*/ T4 w 478"/>
                                <a:gd name="T6" fmla="+- 0 1699 1592"/>
                                <a:gd name="T7" fmla="*/ 1699 h 138"/>
                                <a:gd name="T8" fmla="+- 0 658 263"/>
                                <a:gd name="T9" fmla="*/ T8 w 478"/>
                                <a:gd name="T10" fmla="+- 0 1709 1592"/>
                                <a:gd name="T11" fmla="*/ 1709 h 138"/>
                                <a:gd name="T12" fmla="+- 0 663 263"/>
                                <a:gd name="T13" fmla="*/ T12 w 478"/>
                                <a:gd name="T14" fmla="+- 0 1717 1592"/>
                                <a:gd name="T15" fmla="*/ 1717 h 138"/>
                                <a:gd name="T16" fmla="+- 0 670 263"/>
                                <a:gd name="T17" fmla="*/ T16 w 478"/>
                                <a:gd name="T18" fmla="+- 0 1722 1592"/>
                                <a:gd name="T19" fmla="*/ 1722 h 138"/>
                                <a:gd name="T20" fmla="+- 0 677 263"/>
                                <a:gd name="T21" fmla="*/ T20 w 478"/>
                                <a:gd name="T22" fmla="+- 0 1728 1592"/>
                                <a:gd name="T23" fmla="*/ 1728 h 138"/>
                                <a:gd name="T24" fmla="+- 0 687 263"/>
                                <a:gd name="T25" fmla="*/ T24 w 478"/>
                                <a:gd name="T26" fmla="+- 0 1730 1592"/>
                                <a:gd name="T27" fmla="*/ 1730 h 138"/>
                                <a:gd name="T28" fmla="+- 0 708 263"/>
                                <a:gd name="T29" fmla="*/ T28 w 478"/>
                                <a:gd name="T30" fmla="+- 0 1730 1592"/>
                                <a:gd name="T31" fmla="*/ 1730 h 138"/>
                                <a:gd name="T32" fmla="+- 0 715 263"/>
                                <a:gd name="T33" fmla="*/ T32 w 478"/>
                                <a:gd name="T34" fmla="+- 0 1729 1592"/>
                                <a:gd name="T35" fmla="*/ 1729 h 138"/>
                                <a:gd name="T36" fmla="+- 0 727 263"/>
                                <a:gd name="T37" fmla="*/ T36 w 478"/>
                                <a:gd name="T38" fmla="+- 0 1724 1592"/>
                                <a:gd name="T39" fmla="*/ 1724 h 138"/>
                                <a:gd name="T40" fmla="+- 0 732 263"/>
                                <a:gd name="T41" fmla="*/ T40 w 478"/>
                                <a:gd name="T42" fmla="+- 0 1720 1592"/>
                                <a:gd name="T43" fmla="*/ 1720 h 138"/>
                                <a:gd name="T44" fmla="+- 0 734 263"/>
                                <a:gd name="T45" fmla="*/ T44 w 478"/>
                                <a:gd name="T46" fmla="+- 0 1717 1592"/>
                                <a:gd name="T47" fmla="*/ 1717 h 138"/>
                                <a:gd name="T48" fmla="+- 0 692 263"/>
                                <a:gd name="T49" fmla="*/ T48 w 478"/>
                                <a:gd name="T50" fmla="+- 0 1717 1592"/>
                                <a:gd name="T51" fmla="*/ 1717 h 138"/>
                                <a:gd name="T52" fmla="+- 0 686 263"/>
                                <a:gd name="T53" fmla="*/ T52 w 478"/>
                                <a:gd name="T54" fmla="+- 0 1715 1592"/>
                                <a:gd name="T55" fmla="*/ 1715 h 138"/>
                                <a:gd name="T56" fmla="+- 0 681 263"/>
                                <a:gd name="T57" fmla="*/ T56 w 478"/>
                                <a:gd name="T58" fmla="+- 0 1711 1592"/>
                                <a:gd name="T59" fmla="*/ 1711 h 138"/>
                                <a:gd name="T60" fmla="+- 0 677 263"/>
                                <a:gd name="T61" fmla="*/ T60 w 478"/>
                                <a:gd name="T62" fmla="+- 0 1708 1592"/>
                                <a:gd name="T63" fmla="*/ 1708 h 138"/>
                                <a:gd name="T64" fmla="+- 0 674 263"/>
                                <a:gd name="T65" fmla="*/ T64 w 478"/>
                                <a:gd name="T66" fmla="+- 0 1703 1592"/>
                                <a:gd name="T67" fmla="*/ 1703 h 138"/>
                                <a:gd name="T68" fmla="+- 0 673 263"/>
                                <a:gd name="T69" fmla="*/ T68 w 478"/>
                                <a:gd name="T70" fmla="+- 0 1696 1592"/>
                                <a:gd name="T71" fmla="*/ 1696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478" h="138">
                                  <a:moveTo>
                                    <a:pt x="410" y="104"/>
                                  </a:moveTo>
                                  <a:lnTo>
                                    <a:pt x="393" y="107"/>
                                  </a:lnTo>
                                  <a:lnTo>
                                    <a:pt x="395" y="117"/>
                                  </a:lnTo>
                                  <a:lnTo>
                                    <a:pt x="400" y="125"/>
                                  </a:lnTo>
                                  <a:lnTo>
                                    <a:pt x="407" y="130"/>
                                  </a:lnTo>
                                  <a:lnTo>
                                    <a:pt x="414" y="136"/>
                                  </a:lnTo>
                                  <a:lnTo>
                                    <a:pt x="424" y="138"/>
                                  </a:lnTo>
                                  <a:lnTo>
                                    <a:pt x="445" y="138"/>
                                  </a:lnTo>
                                  <a:lnTo>
                                    <a:pt x="452" y="137"/>
                                  </a:lnTo>
                                  <a:lnTo>
                                    <a:pt x="464" y="132"/>
                                  </a:lnTo>
                                  <a:lnTo>
                                    <a:pt x="469" y="128"/>
                                  </a:lnTo>
                                  <a:lnTo>
                                    <a:pt x="471" y="125"/>
                                  </a:lnTo>
                                  <a:lnTo>
                                    <a:pt x="429" y="125"/>
                                  </a:lnTo>
                                  <a:lnTo>
                                    <a:pt x="423" y="123"/>
                                  </a:lnTo>
                                  <a:lnTo>
                                    <a:pt x="418" y="119"/>
                                  </a:lnTo>
                                  <a:lnTo>
                                    <a:pt x="414" y="116"/>
                                  </a:lnTo>
                                  <a:lnTo>
                                    <a:pt x="411" y="111"/>
                                  </a:lnTo>
                                  <a:lnTo>
                                    <a:pt x="410" y="10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6" name="Freeform 496"/>
                          <wps:cNvSpPr>
                            <a:spLocks/>
                          </wps:cNvSpPr>
                          <wps:spPr bwMode="auto">
                            <a:xfrm>
                              <a:off x="263" y="1592"/>
                              <a:ext cx="478" cy="138"/>
                            </a:xfrm>
                            <a:custGeom>
                              <a:avLst/>
                              <a:gdLst>
                                <a:gd name="T0" fmla="+- 0 704 263"/>
                                <a:gd name="T1" fmla="*/ T0 w 478"/>
                                <a:gd name="T2" fmla="+- 0 1627 1592"/>
                                <a:gd name="T3" fmla="*/ 1627 h 138"/>
                                <a:gd name="T4" fmla="+- 0 691 263"/>
                                <a:gd name="T5" fmla="*/ T4 w 478"/>
                                <a:gd name="T6" fmla="+- 0 1627 1592"/>
                                <a:gd name="T7" fmla="*/ 1627 h 138"/>
                                <a:gd name="T8" fmla="+- 0 686 263"/>
                                <a:gd name="T9" fmla="*/ T8 w 478"/>
                                <a:gd name="T10" fmla="+- 0 1628 1592"/>
                                <a:gd name="T11" fmla="*/ 1628 h 138"/>
                                <a:gd name="T12" fmla="+- 0 682 263"/>
                                <a:gd name="T13" fmla="*/ T12 w 478"/>
                                <a:gd name="T14" fmla="+- 0 1629 1592"/>
                                <a:gd name="T15" fmla="*/ 1629 h 138"/>
                                <a:gd name="T16" fmla="+- 0 677 263"/>
                                <a:gd name="T17" fmla="*/ T16 w 478"/>
                                <a:gd name="T18" fmla="+- 0 1631 1592"/>
                                <a:gd name="T19" fmla="*/ 1631 h 138"/>
                                <a:gd name="T20" fmla="+- 0 673 263"/>
                                <a:gd name="T21" fmla="*/ T20 w 478"/>
                                <a:gd name="T22" fmla="+- 0 1632 1592"/>
                                <a:gd name="T23" fmla="*/ 1632 h 138"/>
                                <a:gd name="T24" fmla="+- 0 671 263"/>
                                <a:gd name="T25" fmla="*/ T24 w 478"/>
                                <a:gd name="T26" fmla="+- 0 1634 1592"/>
                                <a:gd name="T27" fmla="*/ 1634 h 138"/>
                                <a:gd name="T28" fmla="+- 0 667 263"/>
                                <a:gd name="T29" fmla="*/ T28 w 478"/>
                                <a:gd name="T30" fmla="+- 0 1637 1592"/>
                                <a:gd name="T31" fmla="*/ 1637 h 138"/>
                                <a:gd name="T32" fmla="+- 0 664 263"/>
                                <a:gd name="T33" fmla="*/ T32 w 478"/>
                                <a:gd name="T34" fmla="+- 0 1640 1592"/>
                                <a:gd name="T35" fmla="*/ 1640 h 138"/>
                                <a:gd name="T36" fmla="+- 0 660 263"/>
                                <a:gd name="T37" fmla="*/ T36 w 478"/>
                                <a:gd name="T38" fmla="+- 0 1647 1592"/>
                                <a:gd name="T39" fmla="*/ 1647 h 138"/>
                                <a:gd name="T40" fmla="+- 0 659 263"/>
                                <a:gd name="T41" fmla="*/ T40 w 478"/>
                                <a:gd name="T42" fmla="+- 0 1651 1592"/>
                                <a:gd name="T43" fmla="*/ 1651 h 138"/>
                                <a:gd name="T44" fmla="+- 0 659 263"/>
                                <a:gd name="T45" fmla="*/ T44 w 478"/>
                                <a:gd name="T46" fmla="+- 0 1661 1592"/>
                                <a:gd name="T47" fmla="*/ 1661 h 138"/>
                                <a:gd name="T48" fmla="+- 0 710 263"/>
                                <a:gd name="T49" fmla="*/ T48 w 478"/>
                                <a:gd name="T50" fmla="+- 0 1689 1592"/>
                                <a:gd name="T51" fmla="*/ 1689 h 138"/>
                                <a:gd name="T52" fmla="+- 0 715 263"/>
                                <a:gd name="T53" fmla="*/ T52 w 478"/>
                                <a:gd name="T54" fmla="+- 0 1691 1592"/>
                                <a:gd name="T55" fmla="*/ 1691 h 138"/>
                                <a:gd name="T56" fmla="+- 0 718 263"/>
                                <a:gd name="T57" fmla="*/ T56 w 478"/>
                                <a:gd name="T58" fmla="+- 0 1692 1592"/>
                                <a:gd name="T59" fmla="*/ 1692 h 138"/>
                                <a:gd name="T60" fmla="+- 0 721 263"/>
                                <a:gd name="T61" fmla="*/ T60 w 478"/>
                                <a:gd name="T62" fmla="+- 0 1694 1592"/>
                                <a:gd name="T63" fmla="*/ 1694 h 138"/>
                                <a:gd name="T64" fmla="+- 0 723 263"/>
                                <a:gd name="T65" fmla="*/ T64 w 478"/>
                                <a:gd name="T66" fmla="+- 0 1697 1592"/>
                                <a:gd name="T67" fmla="*/ 1697 h 138"/>
                                <a:gd name="T68" fmla="+- 0 723 263"/>
                                <a:gd name="T69" fmla="*/ T68 w 478"/>
                                <a:gd name="T70" fmla="+- 0 1705 1592"/>
                                <a:gd name="T71" fmla="*/ 1705 h 138"/>
                                <a:gd name="T72" fmla="+- 0 721 263"/>
                                <a:gd name="T73" fmla="*/ T72 w 478"/>
                                <a:gd name="T74" fmla="+- 0 1709 1592"/>
                                <a:gd name="T75" fmla="*/ 1709 h 138"/>
                                <a:gd name="T76" fmla="+- 0 717 263"/>
                                <a:gd name="T77" fmla="*/ T76 w 478"/>
                                <a:gd name="T78" fmla="+- 0 1712 1592"/>
                                <a:gd name="T79" fmla="*/ 1712 h 138"/>
                                <a:gd name="T80" fmla="+- 0 713 263"/>
                                <a:gd name="T81" fmla="*/ T80 w 478"/>
                                <a:gd name="T82" fmla="+- 0 1715 1592"/>
                                <a:gd name="T83" fmla="*/ 1715 h 138"/>
                                <a:gd name="T84" fmla="+- 0 707 263"/>
                                <a:gd name="T85" fmla="*/ T84 w 478"/>
                                <a:gd name="T86" fmla="+- 0 1717 1592"/>
                                <a:gd name="T87" fmla="*/ 1717 h 138"/>
                                <a:gd name="T88" fmla="+- 0 734 263"/>
                                <a:gd name="T89" fmla="*/ T88 w 478"/>
                                <a:gd name="T90" fmla="+- 0 1717 1592"/>
                                <a:gd name="T91" fmla="*/ 1717 h 138"/>
                                <a:gd name="T92" fmla="+- 0 735 263"/>
                                <a:gd name="T93" fmla="*/ T92 w 478"/>
                                <a:gd name="T94" fmla="+- 0 1715 1592"/>
                                <a:gd name="T95" fmla="*/ 1715 h 138"/>
                                <a:gd name="T96" fmla="+- 0 739 263"/>
                                <a:gd name="T97" fmla="*/ T96 w 478"/>
                                <a:gd name="T98" fmla="+- 0 1710 1592"/>
                                <a:gd name="T99" fmla="*/ 1710 h 138"/>
                                <a:gd name="T100" fmla="+- 0 740 263"/>
                                <a:gd name="T101" fmla="*/ T100 w 478"/>
                                <a:gd name="T102" fmla="+- 0 1705 1592"/>
                                <a:gd name="T103" fmla="*/ 1705 h 138"/>
                                <a:gd name="T104" fmla="+- 0 741 263"/>
                                <a:gd name="T105" fmla="*/ T104 w 478"/>
                                <a:gd name="T106" fmla="+- 0 1693 1592"/>
                                <a:gd name="T107" fmla="*/ 1693 h 138"/>
                                <a:gd name="T108" fmla="+- 0 739 263"/>
                                <a:gd name="T109" fmla="*/ T108 w 478"/>
                                <a:gd name="T110" fmla="+- 0 1689 1592"/>
                                <a:gd name="T111" fmla="*/ 1689 h 138"/>
                                <a:gd name="T112" fmla="+- 0 691 263"/>
                                <a:gd name="T113" fmla="*/ T112 w 478"/>
                                <a:gd name="T114" fmla="+- 0 1666 1592"/>
                                <a:gd name="T115" fmla="*/ 1666 h 138"/>
                                <a:gd name="T116" fmla="+- 0 686 263"/>
                                <a:gd name="T117" fmla="*/ T116 w 478"/>
                                <a:gd name="T118" fmla="+- 0 1665 1592"/>
                                <a:gd name="T119" fmla="*/ 1665 h 138"/>
                                <a:gd name="T120" fmla="+- 0 685 263"/>
                                <a:gd name="T121" fmla="*/ T120 w 478"/>
                                <a:gd name="T122" fmla="+- 0 1664 1592"/>
                                <a:gd name="T123" fmla="*/ 1664 h 138"/>
                                <a:gd name="T124" fmla="+- 0 682 263"/>
                                <a:gd name="T125" fmla="*/ T124 w 478"/>
                                <a:gd name="T126" fmla="+- 0 1663 1592"/>
                                <a:gd name="T127" fmla="*/ 1663 h 138"/>
                                <a:gd name="T128" fmla="+- 0 679 263"/>
                                <a:gd name="T129" fmla="*/ T128 w 478"/>
                                <a:gd name="T130" fmla="+- 0 1661 1592"/>
                                <a:gd name="T131" fmla="*/ 1661 h 138"/>
                                <a:gd name="T132" fmla="+- 0 678 263"/>
                                <a:gd name="T133" fmla="*/ T132 w 478"/>
                                <a:gd name="T134" fmla="+- 0 1660 1592"/>
                                <a:gd name="T135" fmla="*/ 1660 h 138"/>
                                <a:gd name="T136" fmla="+- 0 677 263"/>
                                <a:gd name="T137" fmla="*/ T136 w 478"/>
                                <a:gd name="T138" fmla="+- 0 1658 1592"/>
                                <a:gd name="T139" fmla="*/ 1658 h 138"/>
                                <a:gd name="T140" fmla="+- 0 676 263"/>
                                <a:gd name="T141" fmla="*/ T140 w 478"/>
                                <a:gd name="T142" fmla="+- 0 1656 1592"/>
                                <a:gd name="T143" fmla="*/ 1656 h 138"/>
                                <a:gd name="T144" fmla="+- 0 676 263"/>
                                <a:gd name="T145" fmla="*/ T144 w 478"/>
                                <a:gd name="T146" fmla="+- 0 1650 1592"/>
                                <a:gd name="T147" fmla="*/ 1650 h 138"/>
                                <a:gd name="T148" fmla="+- 0 678 263"/>
                                <a:gd name="T149" fmla="*/ T148 w 478"/>
                                <a:gd name="T150" fmla="+- 0 1647 1592"/>
                                <a:gd name="T151" fmla="*/ 1647 h 138"/>
                                <a:gd name="T152" fmla="+- 0 681 263"/>
                                <a:gd name="T153" fmla="*/ T152 w 478"/>
                                <a:gd name="T154" fmla="+- 0 1645 1592"/>
                                <a:gd name="T155" fmla="*/ 1645 h 138"/>
                                <a:gd name="T156" fmla="+- 0 684 263"/>
                                <a:gd name="T157" fmla="*/ T156 w 478"/>
                                <a:gd name="T158" fmla="+- 0 1642 1592"/>
                                <a:gd name="T159" fmla="*/ 1642 h 138"/>
                                <a:gd name="T160" fmla="+- 0 690 263"/>
                                <a:gd name="T161" fmla="*/ T160 w 478"/>
                                <a:gd name="T162" fmla="+- 0 1641 1592"/>
                                <a:gd name="T163" fmla="*/ 1641 h 138"/>
                                <a:gd name="T164" fmla="+- 0 732 263"/>
                                <a:gd name="T165" fmla="*/ T164 w 478"/>
                                <a:gd name="T166" fmla="+- 0 1641 1592"/>
                                <a:gd name="T167" fmla="*/ 1641 h 138"/>
                                <a:gd name="T168" fmla="+- 0 728 263"/>
                                <a:gd name="T169" fmla="*/ T168 w 478"/>
                                <a:gd name="T170" fmla="+- 0 1636 1592"/>
                                <a:gd name="T171" fmla="*/ 1636 h 138"/>
                                <a:gd name="T172" fmla="+- 0 723 263"/>
                                <a:gd name="T173" fmla="*/ T172 w 478"/>
                                <a:gd name="T174" fmla="+- 0 1633 1592"/>
                                <a:gd name="T175" fmla="*/ 1633 h 138"/>
                                <a:gd name="T176" fmla="+- 0 711 263"/>
                                <a:gd name="T177" fmla="*/ T176 w 478"/>
                                <a:gd name="T178" fmla="+- 0 1629 1592"/>
                                <a:gd name="T179" fmla="*/ 1629 h 138"/>
                                <a:gd name="T180" fmla="+- 0 704 263"/>
                                <a:gd name="T181" fmla="*/ T180 w 478"/>
                                <a:gd name="T182" fmla="+- 0 1627 1592"/>
                                <a:gd name="T183" fmla="*/ 1627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Lst>
                              <a:rect l="0" t="0" r="r" b="b"/>
                              <a:pathLst>
                                <a:path w="478" h="138">
                                  <a:moveTo>
                                    <a:pt x="441" y="35"/>
                                  </a:moveTo>
                                  <a:lnTo>
                                    <a:pt x="428" y="35"/>
                                  </a:lnTo>
                                  <a:lnTo>
                                    <a:pt x="423" y="36"/>
                                  </a:lnTo>
                                  <a:lnTo>
                                    <a:pt x="419" y="37"/>
                                  </a:lnTo>
                                  <a:lnTo>
                                    <a:pt x="414" y="39"/>
                                  </a:lnTo>
                                  <a:lnTo>
                                    <a:pt x="410" y="40"/>
                                  </a:lnTo>
                                  <a:lnTo>
                                    <a:pt x="408" y="42"/>
                                  </a:lnTo>
                                  <a:lnTo>
                                    <a:pt x="404" y="45"/>
                                  </a:lnTo>
                                  <a:lnTo>
                                    <a:pt x="401" y="48"/>
                                  </a:lnTo>
                                  <a:lnTo>
                                    <a:pt x="397" y="55"/>
                                  </a:lnTo>
                                  <a:lnTo>
                                    <a:pt x="396" y="59"/>
                                  </a:lnTo>
                                  <a:lnTo>
                                    <a:pt x="396" y="69"/>
                                  </a:lnTo>
                                  <a:lnTo>
                                    <a:pt x="447" y="97"/>
                                  </a:lnTo>
                                  <a:lnTo>
                                    <a:pt x="452" y="99"/>
                                  </a:lnTo>
                                  <a:lnTo>
                                    <a:pt x="455" y="100"/>
                                  </a:lnTo>
                                  <a:lnTo>
                                    <a:pt x="458" y="102"/>
                                  </a:lnTo>
                                  <a:lnTo>
                                    <a:pt x="460" y="105"/>
                                  </a:lnTo>
                                  <a:lnTo>
                                    <a:pt x="460" y="113"/>
                                  </a:lnTo>
                                  <a:lnTo>
                                    <a:pt x="458" y="117"/>
                                  </a:lnTo>
                                  <a:lnTo>
                                    <a:pt x="454" y="120"/>
                                  </a:lnTo>
                                  <a:lnTo>
                                    <a:pt x="450" y="123"/>
                                  </a:lnTo>
                                  <a:lnTo>
                                    <a:pt x="444" y="125"/>
                                  </a:lnTo>
                                  <a:lnTo>
                                    <a:pt x="471" y="125"/>
                                  </a:lnTo>
                                  <a:lnTo>
                                    <a:pt x="472" y="123"/>
                                  </a:lnTo>
                                  <a:lnTo>
                                    <a:pt x="476" y="118"/>
                                  </a:lnTo>
                                  <a:lnTo>
                                    <a:pt x="477" y="113"/>
                                  </a:lnTo>
                                  <a:lnTo>
                                    <a:pt x="478" y="101"/>
                                  </a:lnTo>
                                  <a:lnTo>
                                    <a:pt x="476" y="97"/>
                                  </a:lnTo>
                                  <a:lnTo>
                                    <a:pt x="428" y="74"/>
                                  </a:lnTo>
                                  <a:lnTo>
                                    <a:pt x="423" y="73"/>
                                  </a:lnTo>
                                  <a:lnTo>
                                    <a:pt x="422" y="72"/>
                                  </a:lnTo>
                                  <a:lnTo>
                                    <a:pt x="419" y="71"/>
                                  </a:lnTo>
                                  <a:lnTo>
                                    <a:pt x="416" y="69"/>
                                  </a:lnTo>
                                  <a:lnTo>
                                    <a:pt x="415" y="68"/>
                                  </a:lnTo>
                                  <a:lnTo>
                                    <a:pt x="414" y="66"/>
                                  </a:lnTo>
                                  <a:lnTo>
                                    <a:pt x="413" y="64"/>
                                  </a:lnTo>
                                  <a:lnTo>
                                    <a:pt x="413" y="58"/>
                                  </a:lnTo>
                                  <a:lnTo>
                                    <a:pt x="415" y="55"/>
                                  </a:lnTo>
                                  <a:lnTo>
                                    <a:pt x="418" y="53"/>
                                  </a:lnTo>
                                  <a:lnTo>
                                    <a:pt x="421" y="50"/>
                                  </a:lnTo>
                                  <a:lnTo>
                                    <a:pt x="427" y="49"/>
                                  </a:lnTo>
                                  <a:lnTo>
                                    <a:pt x="469" y="49"/>
                                  </a:lnTo>
                                  <a:lnTo>
                                    <a:pt x="465" y="44"/>
                                  </a:lnTo>
                                  <a:lnTo>
                                    <a:pt x="460" y="41"/>
                                  </a:lnTo>
                                  <a:lnTo>
                                    <a:pt x="448" y="37"/>
                                  </a:lnTo>
                                  <a:lnTo>
                                    <a:pt x="441" y="3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7" name="Freeform 495"/>
                          <wps:cNvSpPr>
                            <a:spLocks/>
                          </wps:cNvSpPr>
                          <wps:spPr bwMode="auto">
                            <a:xfrm>
                              <a:off x="263" y="1592"/>
                              <a:ext cx="478" cy="138"/>
                            </a:xfrm>
                            <a:custGeom>
                              <a:avLst/>
                              <a:gdLst>
                                <a:gd name="T0" fmla="+- 0 732 263"/>
                                <a:gd name="T1" fmla="*/ T0 w 478"/>
                                <a:gd name="T2" fmla="+- 0 1641 1592"/>
                                <a:gd name="T3" fmla="*/ 1641 h 138"/>
                                <a:gd name="T4" fmla="+- 0 704 263"/>
                                <a:gd name="T5" fmla="*/ T4 w 478"/>
                                <a:gd name="T6" fmla="+- 0 1641 1592"/>
                                <a:gd name="T7" fmla="*/ 1641 h 138"/>
                                <a:gd name="T8" fmla="+- 0 710 263"/>
                                <a:gd name="T9" fmla="*/ T8 w 478"/>
                                <a:gd name="T10" fmla="+- 0 1643 1592"/>
                                <a:gd name="T11" fmla="*/ 1643 h 138"/>
                                <a:gd name="T12" fmla="+- 0 717 263"/>
                                <a:gd name="T13" fmla="*/ T12 w 478"/>
                                <a:gd name="T14" fmla="+- 0 1648 1592"/>
                                <a:gd name="T15" fmla="*/ 1648 h 138"/>
                                <a:gd name="T16" fmla="+- 0 719 263"/>
                                <a:gd name="T17" fmla="*/ T16 w 478"/>
                                <a:gd name="T18" fmla="+- 0 1652 1592"/>
                                <a:gd name="T19" fmla="*/ 1652 h 138"/>
                                <a:gd name="T20" fmla="+- 0 720 263"/>
                                <a:gd name="T21" fmla="*/ T20 w 478"/>
                                <a:gd name="T22" fmla="+- 0 1657 1592"/>
                                <a:gd name="T23" fmla="*/ 1657 h 138"/>
                                <a:gd name="T24" fmla="+- 0 737 263"/>
                                <a:gd name="T25" fmla="*/ T24 w 478"/>
                                <a:gd name="T26" fmla="+- 0 1655 1592"/>
                                <a:gd name="T27" fmla="*/ 1655 h 138"/>
                                <a:gd name="T28" fmla="+- 0 736 263"/>
                                <a:gd name="T29" fmla="*/ T28 w 478"/>
                                <a:gd name="T30" fmla="+- 0 1649 1592"/>
                                <a:gd name="T31" fmla="*/ 1649 h 138"/>
                                <a:gd name="T32" fmla="+- 0 734 263"/>
                                <a:gd name="T33" fmla="*/ T32 w 478"/>
                                <a:gd name="T34" fmla="+- 0 1644 1592"/>
                                <a:gd name="T35" fmla="*/ 1644 h 138"/>
                                <a:gd name="T36" fmla="+- 0 732 263"/>
                                <a:gd name="T37" fmla="*/ T36 w 478"/>
                                <a:gd name="T38" fmla="+- 0 1641 1592"/>
                                <a:gd name="T39" fmla="*/ 1641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478" h="138">
                                  <a:moveTo>
                                    <a:pt x="469" y="49"/>
                                  </a:moveTo>
                                  <a:lnTo>
                                    <a:pt x="441" y="49"/>
                                  </a:lnTo>
                                  <a:lnTo>
                                    <a:pt x="447" y="51"/>
                                  </a:lnTo>
                                  <a:lnTo>
                                    <a:pt x="454" y="56"/>
                                  </a:lnTo>
                                  <a:lnTo>
                                    <a:pt x="456" y="60"/>
                                  </a:lnTo>
                                  <a:lnTo>
                                    <a:pt x="457" y="65"/>
                                  </a:lnTo>
                                  <a:lnTo>
                                    <a:pt x="474" y="63"/>
                                  </a:lnTo>
                                  <a:lnTo>
                                    <a:pt x="473" y="57"/>
                                  </a:lnTo>
                                  <a:lnTo>
                                    <a:pt x="471" y="52"/>
                                  </a:lnTo>
                                  <a:lnTo>
                                    <a:pt x="469" y="4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48" name="Group 490"/>
                        <wpg:cNvGrpSpPr>
                          <a:grpSpLocks/>
                        </wpg:cNvGrpSpPr>
                        <wpg:grpSpPr bwMode="auto">
                          <a:xfrm>
                            <a:off x="755" y="1627"/>
                            <a:ext cx="85" cy="103"/>
                            <a:chOff x="755" y="1627"/>
                            <a:chExt cx="85" cy="103"/>
                          </a:xfrm>
                        </wpg:grpSpPr>
                        <wps:wsp>
                          <wps:cNvPr id="149" name="Freeform 493"/>
                          <wps:cNvSpPr>
                            <a:spLocks/>
                          </wps:cNvSpPr>
                          <wps:spPr bwMode="auto">
                            <a:xfrm>
                              <a:off x="755" y="1627"/>
                              <a:ext cx="85" cy="103"/>
                            </a:xfrm>
                            <a:custGeom>
                              <a:avLst/>
                              <a:gdLst>
                                <a:gd name="T0" fmla="+- 0 772 755"/>
                                <a:gd name="T1" fmla="*/ T0 w 85"/>
                                <a:gd name="T2" fmla="+- 0 1696 1627"/>
                                <a:gd name="T3" fmla="*/ 1696 h 103"/>
                                <a:gd name="T4" fmla="+- 0 755 755"/>
                                <a:gd name="T5" fmla="*/ T4 w 85"/>
                                <a:gd name="T6" fmla="+- 0 1699 1627"/>
                                <a:gd name="T7" fmla="*/ 1699 h 103"/>
                                <a:gd name="T8" fmla="+- 0 757 755"/>
                                <a:gd name="T9" fmla="*/ T8 w 85"/>
                                <a:gd name="T10" fmla="+- 0 1709 1627"/>
                                <a:gd name="T11" fmla="*/ 1709 h 103"/>
                                <a:gd name="T12" fmla="+- 0 761 755"/>
                                <a:gd name="T13" fmla="*/ T12 w 85"/>
                                <a:gd name="T14" fmla="+- 0 1717 1627"/>
                                <a:gd name="T15" fmla="*/ 1717 h 103"/>
                                <a:gd name="T16" fmla="+- 0 768 755"/>
                                <a:gd name="T17" fmla="*/ T16 w 85"/>
                                <a:gd name="T18" fmla="+- 0 1722 1627"/>
                                <a:gd name="T19" fmla="*/ 1722 h 103"/>
                                <a:gd name="T20" fmla="+- 0 775 755"/>
                                <a:gd name="T21" fmla="*/ T20 w 85"/>
                                <a:gd name="T22" fmla="+- 0 1728 1627"/>
                                <a:gd name="T23" fmla="*/ 1728 h 103"/>
                                <a:gd name="T24" fmla="+- 0 785 755"/>
                                <a:gd name="T25" fmla="*/ T24 w 85"/>
                                <a:gd name="T26" fmla="+- 0 1730 1627"/>
                                <a:gd name="T27" fmla="*/ 1730 h 103"/>
                                <a:gd name="T28" fmla="+- 0 806 755"/>
                                <a:gd name="T29" fmla="*/ T28 w 85"/>
                                <a:gd name="T30" fmla="+- 0 1730 1627"/>
                                <a:gd name="T31" fmla="*/ 1730 h 103"/>
                                <a:gd name="T32" fmla="+- 0 813 755"/>
                                <a:gd name="T33" fmla="*/ T32 w 85"/>
                                <a:gd name="T34" fmla="+- 0 1729 1627"/>
                                <a:gd name="T35" fmla="*/ 1729 h 103"/>
                                <a:gd name="T36" fmla="+- 0 819 755"/>
                                <a:gd name="T37" fmla="*/ T36 w 85"/>
                                <a:gd name="T38" fmla="+- 0 1726 1627"/>
                                <a:gd name="T39" fmla="*/ 1726 h 103"/>
                                <a:gd name="T40" fmla="+- 0 826 755"/>
                                <a:gd name="T41" fmla="*/ T40 w 85"/>
                                <a:gd name="T42" fmla="+- 0 1724 1627"/>
                                <a:gd name="T43" fmla="*/ 1724 h 103"/>
                                <a:gd name="T44" fmla="+- 0 831 755"/>
                                <a:gd name="T45" fmla="*/ T44 w 85"/>
                                <a:gd name="T46" fmla="+- 0 1720 1627"/>
                                <a:gd name="T47" fmla="*/ 1720 h 103"/>
                                <a:gd name="T48" fmla="+- 0 833 755"/>
                                <a:gd name="T49" fmla="*/ T48 w 85"/>
                                <a:gd name="T50" fmla="+- 0 1717 1627"/>
                                <a:gd name="T51" fmla="*/ 1717 h 103"/>
                                <a:gd name="T52" fmla="+- 0 790 755"/>
                                <a:gd name="T53" fmla="*/ T52 w 85"/>
                                <a:gd name="T54" fmla="+- 0 1717 1627"/>
                                <a:gd name="T55" fmla="*/ 1717 h 103"/>
                                <a:gd name="T56" fmla="+- 0 784 755"/>
                                <a:gd name="T57" fmla="*/ T56 w 85"/>
                                <a:gd name="T58" fmla="+- 0 1715 1627"/>
                                <a:gd name="T59" fmla="*/ 1715 h 103"/>
                                <a:gd name="T60" fmla="+- 0 780 755"/>
                                <a:gd name="T61" fmla="*/ T60 w 85"/>
                                <a:gd name="T62" fmla="+- 0 1711 1627"/>
                                <a:gd name="T63" fmla="*/ 1711 h 103"/>
                                <a:gd name="T64" fmla="+- 0 775 755"/>
                                <a:gd name="T65" fmla="*/ T64 w 85"/>
                                <a:gd name="T66" fmla="+- 0 1708 1627"/>
                                <a:gd name="T67" fmla="*/ 1708 h 103"/>
                                <a:gd name="T68" fmla="+- 0 773 755"/>
                                <a:gd name="T69" fmla="*/ T68 w 85"/>
                                <a:gd name="T70" fmla="+- 0 1703 1627"/>
                                <a:gd name="T71" fmla="*/ 1703 h 103"/>
                                <a:gd name="T72" fmla="+- 0 772 755"/>
                                <a:gd name="T73" fmla="*/ T72 w 85"/>
                                <a:gd name="T74" fmla="+- 0 1696 1627"/>
                                <a:gd name="T75" fmla="*/ 1696 h 1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85" h="103">
                                  <a:moveTo>
                                    <a:pt x="17" y="69"/>
                                  </a:moveTo>
                                  <a:lnTo>
                                    <a:pt x="0" y="72"/>
                                  </a:lnTo>
                                  <a:lnTo>
                                    <a:pt x="2" y="82"/>
                                  </a:lnTo>
                                  <a:lnTo>
                                    <a:pt x="6" y="90"/>
                                  </a:lnTo>
                                  <a:lnTo>
                                    <a:pt x="13" y="95"/>
                                  </a:lnTo>
                                  <a:lnTo>
                                    <a:pt x="20" y="101"/>
                                  </a:lnTo>
                                  <a:lnTo>
                                    <a:pt x="30" y="103"/>
                                  </a:lnTo>
                                  <a:lnTo>
                                    <a:pt x="51" y="103"/>
                                  </a:lnTo>
                                  <a:lnTo>
                                    <a:pt x="58" y="102"/>
                                  </a:lnTo>
                                  <a:lnTo>
                                    <a:pt x="64" y="99"/>
                                  </a:lnTo>
                                  <a:lnTo>
                                    <a:pt x="71" y="97"/>
                                  </a:lnTo>
                                  <a:lnTo>
                                    <a:pt x="76" y="93"/>
                                  </a:lnTo>
                                  <a:lnTo>
                                    <a:pt x="78" y="90"/>
                                  </a:lnTo>
                                  <a:lnTo>
                                    <a:pt x="35" y="90"/>
                                  </a:lnTo>
                                  <a:lnTo>
                                    <a:pt x="29" y="88"/>
                                  </a:lnTo>
                                  <a:lnTo>
                                    <a:pt x="25" y="84"/>
                                  </a:lnTo>
                                  <a:lnTo>
                                    <a:pt x="20" y="81"/>
                                  </a:lnTo>
                                  <a:lnTo>
                                    <a:pt x="18" y="76"/>
                                  </a:lnTo>
                                  <a:lnTo>
                                    <a:pt x="17" y="6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0" name="Freeform 492"/>
                          <wps:cNvSpPr>
                            <a:spLocks/>
                          </wps:cNvSpPr>
                          <wps:spPr bwMode="auto">
                            <a:xfrm>
                              <a:off x="755" y="1627"/>
                              <a:ext cx="85" cy="103"/>
                            </a:xfrm>
                            <a:custGeom>
                              <a:avLst/>
                              <a:gdLst>
                                <a:gd name="T0" fmla="+- 0 803 755"/>
                                <a:gd name="T1" fmla="*/ T0 w 85"/>
                                <a:gd name="T2" fmla="+- 0 1627 1627"/>
                                <a:gd name="T3" fmla="*/ 1627 h 103"/>
                                <a:gd name="T4" fmla="+- 0 790 755"/>
                                <a:gd name="T5" fmla="*/ T4 w 85"/>
                                <a:gd name="T6" fmla="+- 0 1627 1627"/>
                                <a:gd name="T7" fmla="*/ 1627 h 103"/>
                                <a:gd name="T8" fmla="+- 0 785 755"/>
                                <a:gd name="T9" fmla="*/ T8 w 85"/>
                                <a:gd name="T10" fmla="+- 0 1628 1627"/>
                                <a:gd name="T11" fmla="*/ 1628 h 103"/>
                                <a:gd name="T12" fmla="+- 0 780 755"/>
                                <a:gd name="T13" fmla="*/ T12 w 85"/>
                                <a:gd name="T14" fmla="+- 0 1629 1627"/>
                                <a:gd name="T15" fmla="*/ 1629 h 103"/>
                                <a:gd name="T16" fmla="+- 0 776 755"/>
                                <a:gd name="T17" fmla="*/ T16 w 85"/>
                                <a:gd name="T18" fmla="+- 0 1631 1627"/>
                                <a:gd name="T19" fmla="*/ 1631 h 103"/>
                                <a:gd name="T20" fmla="+- 0 772 755"/>
                                <a:gd name="T21" fmla="*/ T20 w 85"/>
                                <a:gd name="T22" fmla="+- 0 1632 1627"/>
                                <a:gd name="T23" fmla="*/ 1632 h 103"/>
                                <a:gd name="T24" fmla="+- 0 769 755"/>
                                <a:gd name="T25" fmla="*/ T24 w 85"/>
                                <a:gd name="T26" fmla="+- 0 1634 1627"/>
                                <a:gd name="T27" fmla="*/ 1634 h 103"/>
                                <a:gd name="T28" fmla="+- 0 766 755"/>
                                <a:gd name="T29" fmla="*/ T28 w 85"/>
                                <a:gd name="T30" fmla="+- 0 1637 1627"/>
                                <a:gd name="T31" fmla="*/ 1637 h 103"/>
                                <a:gd name="T32" fmla="+- 0 763 755"/>
                                <a:gd name="T33" fmla="*/ T32 w 85"/>
                                <a:gd name="T34" fmla="+- 0 1640 1627"/>
                                <a:gd name="T35" fmla="*/ 1640 h 103"/>
                                <a:gd name="T36" fmla="+- 0 759 755"/>
                                <a:gd name="T37" fmla="*/ T36 w 85"/>
                                <a:gd name="T38" fmla="+- 0 1647 1627"/>
                                <a:gd name="T39" fmla="*/ 1647 h 103"/>
                                <a:gd name="T40" fmla="+- 0 758 755"/>
                                <a:gd name="T41" fmla="*/ T40 w 85"/>
                                <a:gd name="T42" fmla="+- 0 1651 1627"/>
                                <a:gd name="T43" fmla="*/ 1651 h 103"/>
                                <a:gd name="T44" fmla="+- 0 758 755"/>
                                <a:gd name="T45" fmla="*/ T44 w 85"/>
                                <a:gd name="T46" fmla="+- 0 1661 1627"/>
                                <a:gd name="T47" fmla="*/ 1661 h 103"/>
                                <a:gd name="T48" fmla="+- 0 808 755"/>
                                <a:gd name="T49" fmla="*/ T48 w 85"/>
                                <a:gd name="T50" fmla="+- 0 1689 1627"/>
                                <a:gd name="T51" fmla="*/ 1689 h 103"/>
                                <a:gd name="T52" fmla="+- 0 814 755"/>
                                <a:gd name="T53" fmla="*/ T52 w 85"/>
                                <a:gd name="T54" fmla="+- 0 1691 1627"/>
                                <a:gd name="T55" fmla="*/ 1691 h 103"/>
                                <a:gd name="T56" fmla="+- 0 816 755"/>
                                <a:gd name="T57" fmla="*/ T56 w 85"/>
                                <a:gd name="T58" fmla="+- 0 1692 1627"/>
                                <a:gd name="T59" fmla="*/ 1692 h 103"/>
                                <a:gd name="T60" fmla="+- 0 820 755"/>
                                <a:gd name="T61" fmla="*/ T60 w 85"/>
                                <a:gd name="T62" fmla="+- 0 1694 1627"/>
                                <a:gd name="T63" fmla="*/ 1694 h 103"/>
                                <a:gd name="T64" fmla="+- 0 821 755"/>
                                <a:gd name="T65" fmla="*/ T64 w 85"/>
                                <a:gd name="T66" fmla="+- 0 1697 1627"/>
                                <a:gd name="T67" fmla="*/ 1697 h 103"/>
                                <a:gd name="T68" fmla="+- 0 821 755"/>
                                <a:gd name="T69" fmla="*/ T68 w 85"/>
                                <a:gd name="T70" fmla="+- 0 1705 1627"/>
                                <a:gd name="T71" fmla="*/ 1705 h 103"/>
                                <a:gd name="T72" fmla="+- 0 819 755"/>
                                <a:gd name="T73" fmla="*/ T72 w 85"/>
                                <a:gd name="T74" fmla="+- 0 1709 1627"/>
                                <a:gd name="T75" fmla="*/ 1709 h 103"/>
                                <a:gd name="T76" fmla="+- 0 816 755"/>
                                <a:gd name="T77" fmla="*/ T76 w 85"/>
                                <a:gd name="T78" fmla="+- 0 1712 1627"/>
                                <a:gd name="T79" fmla="*/ 1712 h 103"/>
                                <a:gd name="T80" fmla="+- 0 812 755"/>
                                <a:gd name="T81" fmla="*/ T80 w 85"/>
                                <a:gd name="T82" fmla="+- 0 1715 1627"/>
                                <a:gd name="T83" fmla="*/ 1715 h 103"/>
                                <a:gd name="T84" fmla="+- 0 806 755"/>
                                <a:gd name="T85" fmla="*/ T84 w 85"/>
                                <a:gd name="T86" fmla="+- 0 1717 1627"/>
                                <a:gd name="T87" fmla="*/ 1717 h 103"/>
                                <a:gd name="T88" fmla="+- 0 833 755"/>
                                <a:gd name="T89" fmla="*/ T88 w 85"/>
                                <a:gd name="T90" fmla="+- 0 1717 1627"/>
                                <a:gd name="T91" fmla="*/ 1717 h 103"/>
                                <a:gd name="T92" fmla="+- 0 837 755"/>
                                <a:gd name="T93" fmla="*/ T92 w 85"/>
                                <a:gd name="T94" fmla="+- 0 1710 1627"/>
                                <a:gd name="T95" fmla="*/ 1710 h 103"/>
                                <a:gd name="T96" fmla="+- 0 839 755"/>
                                <a:gd name="T97" fmla="*/ T96 w 85"/>
                                <a:gd name="T98" fmla="+- 0 1705 1627"/>
                                <a:gd name="T99" fmla="*/ 1705 h 103"/>
                                <a:gd name="T100" fmla="+- 0 839 755"/>
                                <a:gd name="T101" fmla="*/ T100 w 85"/>
                                <a:gd name="T102" fmla="+- 0 1693 1627"/>
                                <a:gd name="T103" fmla="*/ 1693 h 103"/>
                                <a:gd name="T104" fmla="+- 0 838 755"/>
                                <a:gd name="T105" fmla="*/ T104 w 85"/>
                                <a:gd name="T106" fmla="+- 0 1689 1627"/>
                                <a:gd name="T107" fmla="*/ 1689 h 103"/>
                                <a:gd name="T108" fmla="+- 0 790 755"/>
                                <a:gd name="T109" fmla="*/ T108 w 85"/>
                                <a:gd name="T110" fmla="+- 0 1666 1627"/>
                                <a:gd name="T111" fmla="*/ 1666 h 103"/>
                                <a:gd name="T112" fmla="+- 0 785 755"/>
                                <a:gd name="T113" fmla="*/ T112 w 85"/>
                                <a:gd name="T114" fmla="+- 0 1665 1627"/>
                                <a:gd name="T115" fmla="*/ 1665 h 103"/>
                                <a:gd name="T116" fmla="+- 0 783 755"/>
                                <a:gd name="T117" fmla="*/ T116 w 85"/>
                                <a:gd name="T118" fmla="+- 0 1664 1627"/>
                                <a:gd name="T119" fmla="*/ 1664 h 103"/>
                                <a:gd name="T120" fmla="+- 0 780 755"/>
                                <a:gd name="T121" fmla="*/ T120 w 85"/>
                                <a:gd name="T122" fmla="+- 0 1663 1627"/>
                                <a:gd name="T123" fmla="*/ 1663 h 103"/>
                                <a:gd name="T124" fmla="+- 0 778 755"/>
                                <a:gd name="T125" fmla="*/ T124 w 85"/>
                                <a:gd name="T126" fmla="+- 0 1661 1627"/>
                                <a:gd name="T127" fmla="*/ 1661 h 103"/>
                                <a:gd name="T128" fmla="+- 0 776 755"/>
                                <a:gd name="T129" fmla="*/ T128 w 85"/>
                                <a:gd name="T130" fmla="+- 0 1660 1627"/>
                                <a:gd name="T131" fmla="*/ 1660 h 103"/>
                                <a:gd name="T132" fmla="+- 0 775 755"/>
                                <a:gd name="T133" fmla="*/ T132 w 85"/>
                                <a:gd name="T134" fmla="+- 0 1658 1627"/>
                                <a:gd name="T135" fmla="*/ 1658 h 103"/>
                                <a:gd name="T136" fmla="+- 0 774 755"/>
                                <a:gd name="T137" fmla="*/ T136 w 85"/>
                                <a:gd name="T138" fmla="+- 0 1656 1627"/>
                                <a:gd name="T139" fmla="*/ 1656 h 103"/>
                                <a:gd name="T140" fmla="+- 0 774 755"/>
                                <a:gd name="T141" fmla="*/ T140 w 85"/>
                                <a:gd name="T142" fmla="+- 0 1650 1627"/>
                                <a:gd name="T143" fmla="*/ 1650 h 103"/>
                                <a:gd name="T144" fmla="+- 0 776 755"/>
                                <a:gd name="T145" fmla="*/ T144 w 85"/>
                                <a:gd name="T146" fmla="+- 0 1647 1627"/>
                                <a:gd name="T147" fmla="*/ 1647 h 103"/>
                                <a:gd name="T148" fmla="+- 0 779 755"/>
                                <a:gd name="T149" fmla="*/ T148 w 85"/>
                                <a:gd name="T150" fmla="+- 0 1645 1627"/>
                                <a:gd name="T151" fmla="*/ 1645 h 103"/>
                                <a:gd name="T152" fmla="+- 0 783 755"/>
                                <a:gd name="T153" fmla="*/ T152 w 85"/>
                                <a:gd name="T154" fmla="+- 0 1642 1627"/>
                                <a:gd name="T155" fmla="*/ 1642 h 103"/>
                                <a:gd name="T156" fmla="+- 0 788 755"/>
                                <a:gd name="T157" fmla="*/ T156 w 85"/>
                                <a:gd name="T158" fmla="+- 0 1641 1627"/>
                                <a:gd name="T159" fmla="*/ 1641 h 103"/>
                                <a:gd name="T160" fmla="+- 0 830 755"/>
                                <a:gd name="T161" fmla="*/ T160 w 85"/>
                                <a:gd name="T162" fmla="+- 0 1641 1627"/>
                                <a:gd name="T163" fmla="*/ 1641 h 103"/>
                                <a:gd name="T164" fmla="+- 0 826 755"/>
                                <a:gd name="T165" fmla="*/ T164 w 85"/>
                                <a:gd name="T166" fmla="+- 0 1636 1627"/>
                                <a:gd name="T167" fmla="*/ 1636 h 103"/>
                                <a:gd name="T168" fmla="+- 0 822 755"/>
                                <a:gd name="T169" fmla="*/ T168 w 85"/>
                                <a:gd name="T170" fmla="+- 0 1633 1627"/>
                                <a:gd name="T171" fmla="*/ 1633 h 103"/>
                                <a:gd name="T172" fmla="+- 0 810 755"/>
                                <a:gd name="T173" fmla="*/ T172 w 85"/>
                                <a:gd name="T174" fmla="+- 0 1629 1627"/>
                                <a:gd name="T175" fmla="*/ 1629 h 103"/>
                                <a:gd name="T176" fmla="+- 0 803 755"/>
                                <a:gd name="T177" fmla="*/ T176 w 85"/>
                                <a:gd name="T178" fmla="+- 0 1627 1627"/>
                                <a:gd name="T179" fmla="*/ 1627 h 1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85" h="103">
                                  <a:moveTo>
                                    <a:pt x="48" y="0"/>
                                  </a:moveTo>
                                  <a:lnTo>
                                    <a:pt x="35" y="0"/>
                                  </a:lnTo>
                                  <a:lnTo>
                                    <a:pt x="30" y="1"/>
                                  </a:lnTo>
                                  <a:lnTo>
                                    <a:pt x="25" y="2"/>
                                  </a:lnTo>
                                  <a:lnTo>
                                    <a:pt x="21" y="4"/>
                                  </a:lnTo>
                                  <a:lnTo>
                                    <a:pt x="17" y="5"/>
                                  </a:lnTo>
                                  <a:lnTo>
                                    <a:pt x="14" y="7"/>
                                  </a:lnTo>
                                  <a:lnTo>
                                    <a:pt x="11" y="10"/>
                                  </a:lnTo>
                                  <a:lnTo>
                                    <a:pt x="8" y="13"/>
                                  </a:lnTo>
                                  <a:lnTo>
                                    <a:pt x="4" y="20"/>
                                  </a:lnTo>
                                  <a:lnTo>
                                    <a:pt x="3" y="24"/>
                                  </a:lnTo>
                                  <a:lnTo>
                                    <a:pt x="3" y="34"/>
                                  </a:lnTo>
                                  <a:lnTo>
                                    <a:pt x="53" y="62"/>
                                  </a:lnTo>
                                  <a:lnTo>
                                    <a:pt x="59" y="64"/>
                                  </a:lnTo>
                                  <a:lnTo>
                                    <a:pt x="61" y="65"/>
                                  </a:lnTo>
                                  <a:lnTo>
                                    <a:pt x="65" y="67"/>
                                  </a:lnTo>
                                  <a:lnTo>
                                    <a:pt x="66" y="70"/>
                                  </a:lnTo>
                                  <a:lnTo>
                                    <a:pt x="66" y="78"/>
                                  </a:lnTo>
                                  <a:lnTo>
                                    <a:pt x="64" y="82"/>
                                  </a:lnTo>
                                  <a:lnTo>
                                    <a:pt x="61" y="85"/>
                                  </a:lnTo>
                                  <a:lnTo>
                                    <a:pt x="57" y="88"/>
                                  </a:lnTo>
                                  <a:lnTo>
                                    <a:pt x="51" y="90"/>
                                  </a:lnTo>
                                  <a:lnTo>
                                    <a:pt x="78" y="90"/>
                                  </a:lnTo>
                                  <a:lnTo>
                                    <a:pt x="82" y="83"/>
                                  </a:lnTo>
                                  <a:lnTo>
                                    <a:pt x="84" y="78"/>
                                  </a:lnTo>
                                  <a:lnTo>
                                    <a:pt x="84" y="66"/>
                                  </a:lnTo>
                                  <a:lnTo>
                                    <a:pt x="83" y="62"/>
                                  </a:lnTo>
                                  <a:lnTo>
                                    <a:pt x="35" y="39"/>
                                  </a:lnTo>
                                  <a:lnTo>
                                    <a:pt x="30" y="38"/>
                                  </a:lnTo>
                                  <a:lnTo>
                                    <a:pt x="28" y="37"/>
                                  </a:lnTo>
                                  <a:lnTo>
                                    <a:pt x="25" y="36"/>
                                  </a:lnTo>
                                  <a:lnTo>
                                    <a:pt x="23" y="34"/>
                                  </a:lnTo>
                                  <a:lnTo>
                                    <a:pt x="21" y="33"/>
                                  </a:lnTo>
                                  <a:lnTo>
                                    <a:pt x="20" y="31"/>
                                  </a:lnTo>
                                  <a:lnTo>
                                    <a:pt x="19" y="29"/>
                                  </a:lnTo>
                                  <a:lnTo>
                                    <a:pt x="19" y="23"/>
                                  </a:lnTo>
                                  <a:lnTo>
                                    <a:pt x="21" y="20"/>
                                  </a:lnTo>
                                  <a:lnTo>
                                    <a:pt x="24" y="18"/>
                                  </a:lnTo>
                                  <a:lnTo>
                                    <a:pt x="28" y="15"/>
                                  </a:lnTo>
                                  <a:lnTo>
                                    <a:pt x="33" y="14"/>
                                  </a:lnTo>
                                  <a:lnTo>
                                    <a:pt x="75" y="14"/>
                                  </a:lnTo>
                                  <a:lnTo>
                                    <a:pt x="71" y="9"/>
                                  </a:lnTo>
                                  <a:lnTo>
                                    <a:pt x="67" y="6"/>
                                  </a:lnTo>
                                  <a:lnTo>
                                    <a:pt x="55" y="2"/>
                                  </a:lnTo>
                                  <a:lnTo>
                                    <a:pt x="4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1" name="Freeform 491"/>
                          <wps:cNvSpPr>
                            <a:spLocks/>
                          </wps:cNvSpPr>
                          <wps:spPr bwMode="auto">
                            <a:xfrm>
                              <a:off x="755" y="1627"/>
                              <a:ext cx="85" cy="103"/>
                            </a:xfrm>
                            <a:custGeom>
                              <a:avLst/>
                              <a:gdLst>
                                <a:gd name="T0" fmla="+- 0 830 755"/>
                                <a:gd name="T1" fmla="*/ T0 w 85"/>
                                <a:gd name="T2" fmla="+- 0 1641 1627"/>
                                <a:gd name="T3" fmla="*/ 1641 h 103"/>
                                <a:gd name="T4" fmla="+- 0 803 755"/>
                                <a:gd name="T5" fmla="*/ T4 w 85"/>
                                <a:gd name="T6" fmla="+- 0 1641 1627"/>
                                <a:gd name="T7" fmla="*/ 1641 h 103"/>
                                <a:gd name="T8" fmla="+- 0 808 755"/>
                                <a:gd name="T9" fmla="*/ T8 w 85"/>
                                <a:gd name="T10" fmla="+- 0 1643 1627"/>
                                <a:gd name="T11" fmla="*/ 1643 h 103"/>
                                <a:gd name="T12" fmla="+- 0 812 755"/>
                                <a:gd name="T13" fmla="*/ T12 w 85"/>
                                <a:gd name="T14" fmla="+- 0 1645 1627"/>
                                <a:gd name="T15" fmla="*/ 1645 h 103"/>
                                <a:gd name="T16" fmla="+- 0 815 755"/>
                                <a:gd name="T17" fmla="*/ T16 w 85"/>
                                <a:gd name="T18" fmla="+- 0 1648 1627"/>
                                <a:gd name="T19" fmla="*/ 1648 h 103"/>
                                <a:gd name="T20" fmla="+- 0 818 755"/>
                                <a:gd name="T21" fmla="*/ T20 w 85"/>
                                <a:gd name="T22" fmla="+- 0 1652 1627"/>
                                <a:gd name="T23" fmla="*/ 1652 h 103"/>
                                <a:gd name="T24" fmla="+- 0 818 755"/>
                                <a:gd name="T25" fmla="*/ T24 w 85"/>
                                <a:gd name="T26" fmla="+- 0 1657 1627"/>
                                <a:gd name="T27" fmla="*/ 1657 h 103"/>
                                <a:gd name="T28" fmla="+- 0 835 755"/>
                                <a:gd name="T29" fmla="*/ T28 w 85"/>
                                <a:gd name="T30" fmla="+- 0 1655 1627"/>
                                <a:gd name="T31" fmla="*/ 1655 h 103"/>
                                <a:gd name="T32" fmla="+- 0 834 755"/>
                                <a:gd name="T33" fmla="*/ T32 w 85"/>
                                <a:gd name="T34" fmla="+- 0 1649 1627"/>
                                <a:gd name="T35" fmla="*/ 1649 h 103"/>
                                <a:gd name="T36" fmla="+- 0 832 755"/>
                                <a:gd name="T37" fmla="*/ T36 w 85"/>
                                <a:gd name="T38" fmla="+- 0 1644 1627"/>
                                <a:gd name="T39" fmla="*/ 1644 h 103"/>
                                <a:gd name="T40" fmla="+- 0 830 755"/>
                                <a:gd name="T41" fmla="*/ T40 w 85"/>
                                <a:gd name="T42" fmla="+- 0 1641 1627"/>
                                <a:gd name="T43" fmla="*/ 1641 h 1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5" h="103">
                                  <a:moveTo>
                                    <a:pt x="75" y="14"/>
                                  </a:moveTo>
                                  <a:lnTo>
                                    <a:pt x="48" y="14"/>
                                  </a:lnTo>
                                  <a:lnTo>
                                    <a:pt x="53" y="16"/>
                                  </a:lnTo>
                                  <a:lnTo>
                                    <a:pt x="57" y="18"/>
                                  </a:lnTo>
                                  <a:lnTo>
                                    <a:pt x="60" y="21"/>
                                  </a:lnTo>
                                  <a:lnTo>
                                    <a:pt x="63" y="25"/>
                                  </a:lnTo>
                                  <a:lnTo>
                                    <a:pt x="63" y="30"/>
                                  </a:lnTo>
                                  <a:lnTo>
                                    <a:pt x="80" y="28"/>
                                  </a:lnTo>
                                  <a:lnTo>
                                    <a:pt x="79" y="22"/>
                                  </a:lnTo>
                                  <a:lnTo>
                                    <a:pt x="77" y="17"/>
                                  </a:lnTo>
                                  <a:lnTo>
                                    <a:pt x="75" y="1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52" name="Group 486"/>
                        <wpg:cNvGrpSpPr>
                          <a:grpSpLocks/>
                        </wpg:cNvGrpSpPr>
                        <wpg:grpSpPr bwMode="auto">
                          <a:xfrm>
                            <a:off x="920" y="1592"/>
                            <a:ext cx="110" cy="136"/>
                            <a:chOff x="920" y="1592"/>
                            <a:chExt cx="110" cy="136"/>
                          </a:xfrm>
                        </wpg:grpSpPr>
                        <wps:wsp>
                          <wps:cNvPr id="153" name="Freeform 489"/>
                          <wps:cNvSpPr>
                            <a:spLocks/>
                          </wps:cNvSpPr>
                          <wps:spPr bwMode="auto">
                            <a:xfrm>
                              <a:off x="920" y="1592"/>
                              <a:ext cx="110" cy="136"/>
                            </a:xfrm>
                            <a:custGeom>
                              <a:avLst/>
                              <a:gdLst>
                                <a:gd name="T0" fmla="+- 0 939 920"/>
                                <a:gd name="T1" fmla="*/ T0 w 110"/>
                                <a:gd name="T2" fmla="+- 0 1592 1592"/>
                                <a:gd name="T3" fmla="*/ 1592 h 136"/>
                                <a:gd name="T4" fmla="+- 0 920 920"/>
                                <a:gd name="T5" fmla="*/ T4 w 110"/>
                                <a:gd name="T6" fmla="+- 0 1592 1592"/>
                                <a:gd name="T7" fmla="*/ 1592 h 136"/>
                                <a:gd name="T8" fmla="+- 0 920 920"/>
                                <a:gd name="T9" fmla="*/ T8 w 110"/>
                                <a:gd name="T10" fmla="+- 0 1728 1592"/>
                                <a:gd name="T11" fmla="*/ 1728 h 136"/>
                                <a:gd name="T12" fmla="+- 0 939 920"/>
                                <a:gd name="T13" fmla="*/ T12 w 110"/>
                                <a:gd name="T14" fmla="+- 0 1728 1592"/>
                                <a:gd name="T15" fmla="*/ 1728 h 136"/>
                                <a:gd name="T16" fmla="+- 0 939 920"/>
                                <a:gd name="T17" fmla="*/ T16 w 110"/>
                                <a:gd name="T18" fmla="+- 0 1664 1592"/>
                                <a:gd name="T19" fmla="*/ 1664 h 136"/>
                                <a:gd name="T20" fmla="+- 0 1030 920"/>
                                <a:gd name="T21" fmla="*/ T20 w 110"/>
                                <a:gd name="T22" fmla="+- 0 1664 1592"/>
                                <a:gd name="T23" fmla="*/ 1664 h 136"/>
                                <a:gd name="T24" fmla="+- 0 1030 920"/>
                                <a:gd name="T25" fmla="*/ T24 w 110"/>
                                <a:gd name="T26" fmla="+- 0 1648 1592"/>
                                <a:gd name="T27" fmla="*/ 1648 h 136"/>
                                <a:gd name="T28" fmla="+- 0 939 920"/>
                                <a:gd name="T29" fmla="*/ T28 w 110"/>
                                <a:gd name="T30" fmla="+- 0 1648 1592"/>
                                <a:gd name="T31" fmla="*/ 1648 h 136"/>
                                <a:gd name="T32" fmla="+- 0 939 920"/>
                                <a:gd name="T33" fmla="*/ T32 w 110"/>
                                <a:gd name="T34" fmla="+- 0 1592 1592"/>
                                <a:gd name="T35" fmla="*/ 1592 h 1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10" h="136">
                                  <a:moveTo>
                                    <a:pt x="19" y="0"/>
                                  </a:moveTo>
                                  <a:lnTo>
                                    <a:pt x="0" y="0"/>
                                  </a:lnTo>
                                  <a:lnTo>
                                    <a:pt x="0" y="136"/>
                                  </a:lnTo>
                                  <a:lnTo>
                                    <a:pt x="19" y="136"/>
                                  </a:lnTo>
                                  <a:lnTo>
                                    <a:pt x="19" y="72"/>
                                  </a:lnTo>
                                  <a:lnTo>
                                    <a:pt x="110" y="72"/>
                                  </a:lnTo>
                                  <a:lnTo>
                                    <a:pt x="110" y="56"/>
                                  </a:lnTo>
                                  <a:lnTo>
                                    <a:pt x="19" y="56"/>
                                  </a:lnTo>
                                  <a:lnTo>
                                    <a:pt x="1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4" name="Freeform 488"/>
                          <wps:cNvSpPr>
                            <a:spLocks/>
                          </wps:cNvSpPr>
                          <wps:spPr bwMode="auto">
                            <a:xfrm>
                              <a:off x="920" y="1592"/>
                              <a:ext cx="110" cy="136"/>
                            </a:xfrm>
                            <a:custGeom>
                              <a:avLst/>
                              <a:gdLst>
                                <a:gd name="T0" fmla="+- 0 1030 920"/>
                                <a:gd name="T1" fmla="*/ T0 w 110"/>
                                <a:gd name="T2" fmla="+- 0 1664 1592"/>
                                <a:gd name="T3" fmla="*/ 1664 h 136"/>
                                <a:gd name="T4" fmla="+- 0 1012 920"/>
                                <a:gd name="T5" fmla="*/ T4 w 110"/>
                                <a:gd name="T6" fmla="+- 0 1664 1592"/>
                                <a:gd name="T7" fmla="*/ 1664 h 136"/>
                                <a:gd name="T8" fmla="+- 0 1012 920"/>
                                <a:gd name="T9" fmla="*/ T8 w 110"/>
                                <a:gd name="T10" fmla="+- 0 1728 1592"/>
                                <a:gd name="T11" fmla="*/ 1728 h 136"/>
                                <a:gd name="T12" fmla="+- 0 1030 920"/>
                                <a:gd name="T13" fmla="*/ T12 w 110"/>
                                <a:gd name="T14" fmla="+- 0 1728 1592"/>
                                <a:gd name="T15" fmla="*/ 1728 h 136"/>
                                <a:gd name="T16" fmla="+- 0 1030 920"/>
                                <a:gd name="T17" fmla="*/ T16 w 110"/>
                                <a:gd name="T18" fmla="+- 0 1664 1592"/>
                                <a:gd name="T19" fmla="*/ 1664 h 136"/>
                              </a:gdLst>
                              <a:ahLst/>
                              <a:cxnLst>
                                <a:cxn ang="0">
                                  <a:pos x="T1" y="T3"/>
                                </a:cxn>
                                <a:cxn ang="0">
                                  <a:pos x="T5" y="T7"/>
                                </a:cxn>
                                <a:cxn ang="0">
                                  <a:pos x="T9" y="T11"/>
                                </a:cxn>
                                <a:cxn ang="0">
                                  <a:pos x="T13" y="T15"/>
                                </a:cxn>
                                <a:cxn ang="0">
                                  <a:pos x="T17" y="T19"/>
                                </a:cxn>
                              </a:cxnLst>
                              <a:rect l="0" t="0" r="r" b="b"/>
                              <a:pathLst>
                                <a:path w="110" h="136">
                                  <a:moveTo>
                                    <a:pt x="110" y="72"/>
                                  </a:moveTo>
                                  <a:lnTo>
                                    <a:pt x="92" y="72"/>
                                  </a:lnTo>
                                  <a:lnTo>
                                    <a:pt x="92" y="136"/>
                                  </a:lnTo>
                                  <a:lnTo>
                                    <a:pt x="110" y="136"/>
                                  </a:lnTo>
                                  <a:lnTo>
                                    <a:pt x="110" y="7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5" name="Freeform 487"/>
                          <wps:cNvSpPr>
                            <a:spLocks/>
                          </wps:cNvSpPr>
                          <wps:spPr bwMode="auto">
                            <a:xfrm>
                              <a:off x="920" y="1592"/>
                              <a:ext cx="110" cy="136"/>
                            </a:xfrm>
                            <a:custGeom>
                              <a:avLst/>
                              <a:gdLst>
                                <a:gd name="T0" fmla="+- 0 1030 920"/>
                                <a:gd name="T1" fmla="*/ T0 w 110"/>
                                <a:gd name="T2" fmla="+- 0 1592 1592"/>
                                <a:gd name="T3" fmla="*/ 1592 h 136"/>
                                <a:gd name="T4" fmla="+- 0 1012 920"/>
                                <a:gd name="T5" fmla="*/ T4 w 110"/>
                                <a:gd name="T6" fmla="+- 0 1592 1592"/>
                                <a:gd name="T7" fmla="*/ 1592 h 136"/>
                                <a:gd name="T8" fmla="+- 0 1012 920"/>
                                <a:gd name="T9" fmla="*/ T8 w 110"/>
                                <a:gd name="T10" fmla="+- 0 1648 1592"/>
                                <a:gd name="T11" fmla="*/ 1648 h 136"/>
                                <a:gd name="T12" fmla="+- 0 1030 920"/>
                                <a:gd name="T13" fmla="*/ T12 w 110"/>
                                <a:gd name="T14" fmla="+- 0 1648 1592"/>
                                <a:gd name="T15" fmla="*/ 1648 h 136"/>
                                <a:gd name="T16" fmla="+- 0 1030 920"/>
                                <a:gd name="T17" fmla="*/ T16 w 110"/>
                                <a:gd name="T18" fmla="+- 0 1592 1592"/>
                                <a:gd name="T19" fmla="*/ 1592 h 136"/>
                              </a:gdLst>
                              <a:ahLst/>
                              <a:cxnLst>
                                <a:cxn ang="0">
                                  <a:pos x="T1" y="T3"/>
                                </a:cxn>
                                <a:cxn ang="0">
                                  <a:pos x="T5" y="T7"/>
                                </a:cxn>
                                <a:cxn ang="0">
                                  <a:pos x="T9" y="T11"/>
                                </a:cxn>
                                <a:cxn ang="0">
                                  <a:pos x="T13" y="T15"/>
                                </a:cxn>
                                <a:cxn ang="0">
                                  <a:pos x="T17" y="T19"/>
                                </a:cxn>
                              </a:cxnLst>
                              <a:rect l="0" t="0" r="r" b="b"/>
                              <a:pathLst>
                                <a:path w="110" h="136">
                                  <a:moveTo>
                                    <a:pt x="110" y="0"/>
                                  </a:moveTo>
                                  <a:lnTo>
                                    <a:pt x="92" y="0"/>
                                  </a:lnTo>
                                  <a:lnTo>
                                    <a:pt x="92" y="56"/>
                                  </a:lnTo>
                                  <a:lnTo>
                                    <a:pt x="110" y="56"/>
                                  </a:lnTo>
                                  <a:lnTo>
                                    <a:pt x="11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56" name="Group 483"/>
                        <wpg:cNvGrpSpPr>
                          <a:grpSpLocks/>
                        </wpg:cNvGrpSpPr>
                        <wpg:grpSpPr bwMode="auto">
                          <a:xfrm>
                            <a:off x="1066" y="1630"/>
                            <a:ext cx="20" cy="99"/>
                            <a:chOff x="1066" y="1630"/>
                            <a:chExt cx="20" cy="99"/>
                          </a:xfrm>
                        </wpg:grpSpPr>
                        <wps:wsp>
                          <wps:cNvPr id="157" name="Freeform 485"/>
                          <wps:cNvSpPr>
                            <a:spLocks/>
                          </wps:cNvSpPr>
                          <wps:spPr bwMode="auto">
                            <a:xfrm>
                              <a:off x="1066" y="1630"/>
                              <a:ext cx="20" cy="99"/>
                            </a:xfrm>
                            <a:custGeom>
                              <a:avLst/>
                              <a:gdLst>
                                <a:gd name="T0" fmla="+- 0 1086 1066"/>
                                <a:gd name="T1" fmla="*/ T0 w 20"/>
                                <a:gd name="T2" fmla="+- 0 1630 1630"/>
                                <a:gd name="T3" fmla="*/ 1630 h 99"/>
                                <a:gd name="T4" fmla="+- 0 1066 1066"/>
                                <a:gd name="T5" fmla="*/ T4 w 20"/>
                                <a:gd name="T6" fmla="+- 0 1630 1630"/>
                                <a:gd name="T7" fmla="*/ 1630 h 99"/>
                                <a:gd name="T8" fmla="+- 0 1066 1066"/>
                                <a:gd name="T9" fmla="*/ T8 w 20"/>
                                <a:gd name="T10" fmla="+- 0 1649 1630"/>
                                <a:gd name="T11" fmla="*/ 1649 h 99"/>
                                <a:gd name="T12" fmla="+- 0 1086 1066"/>
                                <a:gd name="T13" fmla="*/ T12 w 20"/>
                                <a:gd name="T14" fmla="+- 0 1649 1630"/>
                                <a:gd name="T15" fmla="*/ 1649 h 99"/>
                                <a:gd name="T16" fmla="+- 0 1086 1066"/>
                                <a:gd name="T17" fmla="*/ T16 w 20"/>
                                <a:gd name="T18" fmla="+- 0 1630 1630"/>
                                <a:gd name="T19" fmla="*/ 1630 h 99"/>
                              </a:gdLst>
                              <a:ahLst/>
                              <a:cxnLst>
                                <a:cxn ang="0">
                                  <a:pos x="T1" y="T3"/>
                                </a:cxn>
                                <a:cxn ang="0">
                                  <a:pos x="T5" y="T7"/>
                                </a:cxn>
                                <a:cxn ang="0">
                                  <a:pos x="T9" y="T11"/>
                                </a:cxn>
                                <a:cxn ang="0">
                                  <a:pos x="T13" y="T15"/>
                                </a:cxn>
                                <a:cxn ang="0">
                                  <a:pos x="T17" y="T19"/>
                                </a:cxn>
                              </a:cxnLst>
                              <a:rect l="0" t="0" r="r" b="b"/>
                              <a:pathLst>
                                <a:path w="20" h="99">
                                  <a:moveTo>
                                    <a:pt x="20" y="0"/>
                                  </a:moveTo>
                                  <a:lnTo>
                                    <a:pt x="0" y="0"/>
                                  </a:lnTo>
                                  <a:lnTo>
                                    <a:pt x="0" y="19"/>
                                  </a:lnTo>
                                  <a:lnTo>
                                    <a:pt x="20" y="19"/>
                                  </a:lnTo>
                                  <a:lnTo>
                                    <a:pt x="2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8" name="Freeform 484"/>
                          <wps:cNvSpPr>
                            <a:spLocks/>
                          </wps:cNvSpPr>
                          <wps:spPr bwMode="auto">
                            <a:xfrm>
                              <a:off x="1066" y="1630"/>
                              <a:ext cx="20" cy="99"/>
                            </a:xfrm>
                            <a:custGeom>
                              <a:avLst/>
                              <a:gdLst>
                                <a:gd name="T0" fmla="+- 0 1086 1066"/>
                                <a:gd name="T1" fmla="*/ T0 w 20"/>
                                <a:gd name="T2" fmla="+- 0 1709 1630"/>
                                <a:gd name="T3" fmla="*/ 1709 h 99"/>
                                <a:gd name="T4" fmla="+- 0 1066 1066"/>
                                <a:gd name="T5" fmla="*/ T4 w 20"/>
                                <a:gd name="T6" fmla="+- 0 1709 1630"/>
                                <a:gd name="T7" fmla="*/ 1709 h 99"/>
                                <a:gd name="T8" fmla="+- 0 1066 1066"/>
                                <a:gd name="T9" fmla="*/ T8 w 20"/>
                                <a:gd name="T10" fmla="+- 0 1728 1630"/>
                                <a:gd name="T11" fmla="*/ 1728 h 99"/>
                                <a:gd name="T12" fmla="+- 0 1086 1066"/>
                                <a:gd name="T13" fmla="*/ T12 w 20"/>
                                <a:gd name="T14" fmla="+- 0 1728 1630"/>
                                <a:gd name="T15" fmla="*/ 1728 h 99"/>
                                <a:gd name="T16" fmla="+- 0 1086 1066"/>
                                <a:gd name="T17" fmla="*/ T16 w 20"/>
                                <a:gd name="T18" fmla="+- 0 1709 1630"/>
                                <a:gd name="T19" fmla="*/ 1709 h 99"/>
                              </a:gdLst>
                              <a:ahLst/>
                              <a:cxnLst>
                                <a:cxn ang="0">
                                  <a:pos x="T1" y="T3"/>
                                </a:cxn>
                                <a:cxn ang="0">
                                  <a:pos x="T5" y="T7"/>
                                </a:cxn>
                                <a:cxn ang="0">
                                  <a:pos x="T9" y="T11"/>
                                </a:cxn>
                                <a:cxn ang="0">
                                  <a:pos x="T13" y="T15"/>
                                </a:cxn>
                                <a:cxn ang="0">
                                  <a:pos x="T17" y="T19"/>
                                </a:cxn>
                              </a:cxnLst>
                              <a:rect l="0" t="0" r="r" b="b"/>
                              <a:pathLst>
                                <a:path w="20" h="99">
                                  <a:moveTo>
                                    <a:pt x="20" y="79"/>
                                  </a:moveTo>
                                  <a:lnTo>
                                    <a:pt x="0" y="79"/>
                                  </a:lnTo>
                                  <a:lnTo>
                                    <a:pt x="0" y="98"/>
                                  </a:lnTo>
                                  <a:lnTo>
                                    <a:pt x="20" y="98"/>
                                  </a:lnTo>
                                  <a:lnTo>
                                    <a:pt x="20" y="7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59" name="Group 481"/>
                        <wpg:cNvGrpSpPr>
                          <a:grpSpLocks/>
                        </wpg:cNvGrpSpPr>
                        <wpg:grpSpPr bwMode="auto">
                          <a:xfrm>
                            <a:off x="1159" y="1754"/>
                            <a:ext cx="3675" cy="2"/>
                            <a:chOff x="1159" y="1754"/>
                            <a:chExt cx="3675" cy="2"/>
                          </a:xfrm>
                        </wpg:grpSpPr>
                        <wps:wsp>
                          <wps:cNvPr id="160" name="Freeform 482"/>
                          <wps:cNvSpPr>
                            <a:spLocks/>
                          </wps:cNvSpPr>
                          <wps:spPr bwMode="auto">
                            <a:xfrm>
                              <a:off x="1159" y="1754"/>
                              <a:ext cx="3675" cy="2"/>
                            </a:xfrm>
                            <a:custGeom>
                              <a:avLst/>
                              <a:gdLst>
                                <a:gd name="T0" fmla="+- 0 1159 1159"/>
                                <a:gd name="T1" fmla="*/ T0 w 3675"/>
                                <a:gd name="T2" fmla="+- 0 4834 1159"/>
                                <a:gd name="T3" fmla="*/ T2 w 3675"/>
                              </a:gdLst>
                              <a:ahLst/>
                              <a:cxnLst>
                                <a:cxn ang="0">
                                  <a:pos x="T1" y="0"/>
                                </a:cxn>
                                <a:cxn ang="0">
                                  <a:pos x="T3" y="0"/>
                                </a:cxn>
                              </a:cxnLst>
                              <a:rect l="0" t="0" r="r" b="b"/>
                              <a:pathLst>
                                <a:path w="3675">
                                  <a:moveTo>
                                    <a:pt x="0" y="0"/>
                                  </a:moveTo>
                                  <a:lnTo>
                                    <a:pt x="3675"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1" name="Group 474"/>
                        <wpg:cNvGrpSpPr>
                          <a:grpSpLocks/>
                        </wpg:cNvGrpSpPr>
                        <wpg:grpSpPr bwMode="auto">
                          <a:xfrm>
                            <a:off x="140" y="1890"/>
                            <a:ext cx="267" cy="136"/>
                            <a:chOff x="140" y="1890"/>
                            <a:chExt cx="267" cy="136"/>
                          </a:xfrm>
                        </wpg:grpSpPr>
                        <wps:wsp>
                          <wps:cNvPr id="162" name="Freeform 480"/>
                          <wps:cNvSpPr>
                            <a:spLocks/>
                          </wps:cNvSpPr>
                          <wps:spPr bwMode="auto">
                            <a:xfrm>
                              <a:off x="140" y="1890"/>
                              <a:ext cx="267" cy="136"/>
                            </a:xfrm>
                            <a:custGeom>
                              <a:avLst/>
                              <a:gdLst>
                                <a:gd name="T0" fmla="+- 0 241 140"/>
                                <a:gd name="T1" fmla="*/ T0 w 267"/>
                                <a:gd name="T2" fmla="+- 0 1890 1890"/>
                                <a:gd name="T3" fmla="*/ 1890 h 136"/>
                                <a:gd name="T4" fmla="+- 0 140 140"/>
                                <a:gd name="T5" fmla="*/ T4 w 267"/>
                                <a:gd name="T6" fmla="+- 0 1890 1890"/>
                                <a:gd name="T7" fmla="*/ 1890 h 136"/>
                                <a:gd name="T8" fmla="+- 0 140 140"/>
                                <a:gd name="T9" fmla="*/ T8 w 267"/>
                                <a:gd name="T10" fmla="+- 0 2026 1890"/>
                                <a:gd name="T11" fmla="*/ 2026 h 136"/>
                                <a:gd name="T12" fmla="+- 0 245 140"/>
                                <a:gd name="T13" fmla="*/ T12 w 267"/>
                                <a:gd name="T14" fmla="+- 0 2026 1890"/>
                                <a:gd name="T15" fmla="*/ 2026 h 136"/>
                                <a:gd name="T16" fmla="+- 0 245 140"/>
                                <a:gd name="T17" fmla="*/ T16 w 267"/>
                                <a:gd name="T18" fmla="+- 0 2010 1890"/>
                                <a:gd name="T19" fmla="*/ 2010 h 136"/>
                                <a:gd name="T20" fmla="+- 0 159 140"/>
                                <a:gd name="T21" fmla="*/ T20 w 267"/>
                                <a:gd name="T22" fmla="+- 0 2010 1890"/>
                                <a:gd name="T23" fmla="*/ 2010 h 136"/>
                                <a:gd name="T24" fmla="+- 0 159 140"/>
                                <a:gd name="T25" fmla="*/ T24 w 267"/>
                                <a:gd name="T26" fmla="+- 0 1963 1890"/>
                                <a:gd name="T27" fmla="*/ 1963 h 136"/>
                                <a:gd name="T28" fmla="+- 0 236 140"/>
                                <a:gd name="T29" fmla="*/ T28 w 267"/>
                                <a:gd name="T30" fmla="+- 0 1963 1890"/>
                                <a:gd name="T31" fmla="*/ 1963 h 136"/>
                                <a:gd name="T32" fmla="+- 0 236 140"/>
                                <a:gd name="T33" fmla="*/ T32 w 267"/>
                                <a:gd name="T34" fmla="+- 0 1947 1890"/>
                                <a:gd name="T35" fmla="*/ 1947 h 136"/>
                                <a:gd name="T36" fmla="+- 0 159 140"/>
                                <a:gd name="T37" fmla="*/ T36 w 267"/>
                                <a:gd name="T38" fmla="+- 0 1947 1890"/>
                                <a:gd name="T39" fmla="*/ 1947 h 136"/>
                                <a:gd name="T40" fmla="+- 0 159 140"/>
                                <a:gd name="T41" fmla="*/ T40 w 267"/>
                                <a:gd name="T42" fmla="+- 0 1906 1890"/>
                                <a:gd name="T43" fmla="*/ 1906 h 136"/>
                                <a:gd name="T44" fmla="+- 0 241 140"/>
                                <a:gd name="T45" fmla="*/ T44 w 267"/>
                                <a:gd name="T46" fmla="+- 0 1906 1890"/>
                                <a:gd name="T47" fmla="*/ 1906 h 136"/>
                                <a:gd name="T48" fmla="+- 0 241 140"/>
                                <a:gd name="T49" fmla="*/ T48 w 267"/>
                                <a:gd name="T50" fmla="+- 0 1890 1890"/>
                                <a:gd name="T51" fmla="*/ 1890 h 1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267" h="136">
                                  <a:moveTo>
                                    <a:pt x="101" y="0"/>
                                  </a:moveTo>
                                  <a:lnTo>
                                    <a:pt x="0" y="0"/>
                                  </a:lnTo>
                                  <a:lnTo>
                                    <a:pt x="0" y="136"/>
                                  </a:lnTo>
                                  <a:lnTo>
                                    <a:pt x="105" y="136"/>
                                  </a:lnTo>
                                  <a:lnTo>
                                    <a:pt x="105" y="120"/>
                                  </a:lnTo>
                                  <a:lnTo>
                                    <a:pt x="19" y="120"/>
                                  </a:lnTo>
                                  <a:lnTo>
                                    <a:pt x="19" y="73"/>
                                  </a:lnTo>
                                  <a:lnTo>
                                    <a:pt x="96" y="73"/>
                                  </a:lnTo>
                                  <a:lnTo>
                                    <a:pt x="96" y="57"/>
                                  </a:lnTo>
                                  <a:lnTo>
                                    <a:pt x="19" y="57"/>
                                  </a:lnTo>
                                  <a:lnTo>
                                    <a:pt x="19" y="16"/>
                                  </a:lnTo>
                                  <a:lnTo>
                                    <a:pt x="101" y="16"/>
                                  </a:lnTo>
                                  <a:lnTo>
                                    <a:pt x="10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3" name="Freeform 479"/>
                          <wps:cNvSpPr>
                            <a:spLocks/>
                          </wps:cNvSpPr>
                          <wps:spPr bwMode="auto">
                            <a:xfrm>
                              <a:off x="140" y="1890"/>
                              <a:ext cx="267" cy="136"/>
                            </a:xfrm>
                            <a:custGeom>
                              <a:avLst/>
                              <a:gdLst>
                                <a:gd name="T0" fmla="+- 0 285 140"/>
                                <a:gd name="T1" fmla="*/ T0 w 267"/>
                                <a:gd name="T2" fmla="+- 0 1927 1890"/>
                                <a:gd name="T3" fmla="*/ 1927 h 136"/>
                                <a:gd name="T4" fmla="+- 0 270 140"/>
                                <a:gd name="T5" fmla="*/ T4 w 267"/>
                                <a:gd name="T6" fmla="+- 0 1927 1890"/>
                                <a:gd name="T7" fmla="*/ 1927 h 136"/>
                                <a:gd name="T8" fmla="+- 0 270 140"/>
                                <a:gd name="T9" fmla="*/ T8 w 267"/>
                                <a:gd name="T10" fmla="+- 0 2026 1890"/>
                                <a:gd name="T11" fmla="*/ 2026 h 136"/>
                                <a:gd name="T12" fmla="+- 0 287 140"/>
                                <a:gd name="T13" fmla="*/ T12 w 267"/>
                                <a:gd name="T14" fmla="+- 0 2026 1890"/>
                                <a:gd name="T15" fmla="*/ 2026 h 136"/>
                                <a:gd name="T16" fmla="+- 0 287 140"/>
                                <a:gd name="T17" fmla="*/ T16 w 267"/>
                                <a:gd name="T18" fmla="+- 0 1966 1890"/>
                                <a:gd name="T19" fmla="*/ 1966 h 136"/>
                                <a:gd name="T20" fmla="+- 0 288 140"/>
                                <a:gd name="T21" fmla="*/ T20 w 267"/>
                                <a:gd name="T22" fmla="+- 0 1959 1890"/>
                                <a:gd name="T23" fmla="*/ 1959 h 136"/>
                                <a:gd name="T24" fmla="+- 0 291 140"/>
                                <a:gd name="T25" fmla="*/ T24 w 267"/>
                                <a:gd name="T26" fmla="+- 0 1949 1890"/>
                                <a:gd name="T27" fmla="*/ 1949 h 136"/>
                                <a:gd name="T28" fmla="+- 0 294 140"/>
                                <a:gd name="T29" fmla="*/ T28 w 267"/>
                                <a:gd name="T30" fmla="+- 0 1946 1890"/>
                                <a:gd name="T31" fmla="*/ 1946 h 136"/>
                                <a:gd name="T32" fmla="+- 0 302 140"/>
                                <a:gd name="T33" fmla="*/ T32 w 267"/>
                                <a:gd name="T34" fmla="+- 0 1941 1890"/>
                                <a:gd name="T35" fmla="*/ 1941 h 136"/>
                                <a:gd name="T36" fmla="+- 0 285 140"/>
                                <a:gd name="T37" fmla="*/ T36 w 267"/>
                                <a:gd name="T38" fmla="+- 0 1941 1890"/>
                                <a:gd name="T39" fmla="*/ 1941 h 136"/>
                                <a:gd name="T40" fmla="+- 0 285 140"/>
                                <a:gd name="T41" fmla="*/ T40 w 267"/>
                                <a:gd name="T42" fmla="+- 0 1927 1890"/>
                                <a:gd name="T43" fmla="*/ 1927 h 1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267" h="136">
                                  <a:moveTo>
                                    <a:pt x="145" y="37"/>
                                  </a:moveTo>
                                  <a:lnTo>
                                    <a:pt x="130" y="37"/>
                                  </a:lnTo>
                                  <a:lnTo>
                                    <a:pt x="130" y="136"/>
                                  </a:lnTo>
                                  <a:lnTo>
                                    <a:pt x="147" y="136"/>
                                  </a:lnTo>
                                  <a:lnTo>
                                    <a:pt x="147" y="76"/>
                                  </a:lnTo>
                                  <a:lnTo>
                                    <a:pt x="148" y="69"/>
                                  </a:lnTo>
                                  <a:lnTo>
                                    <a:pt x="151" y="59"/>
                                  </a:lnTo>
                                  <a:lnTo>
                                    <a:pt x="154" y="56"/>
                                  </a:lnTo>
                                  <a:lnTo>
                                    <a:pt x="162" y="51"/>
                                  </a:lnTo>
                                  <a:lnTo>
                                    <a:pt x="145" y="51"/>
                                  </a:lnTo>
                                  <a:lnTo>
                                    <a:pt x="145" y="3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4" name="Freeform 478"/>
                          <wps:cNvSpPr>
                            <a:spLocks/>
                          </wps:cNvSpPr>
                          <wps:spPr bwMode="auto">
                            <a:xfrm>
                              <a:off x="140" y="1890"/>
                              <a:ext cx="267" cy="136"/>
                            </a:xfrm>
                            <a:custGeom>
                              <a:avLst/>
                              <a:gdLst>
                                <a:gd name="T0" fmla="+- 0 343 140"/>
                                <a:gd name="T1" fmla="*/ T0 w 267"/>
                                <a:gd name="T2" fmla="+- 0 1940 1890"/>
                                <a:gd name="T3" fmla="*/ 1940 h 136"/>
                                <a:gd name="T4" fmla="+- 0 318 140"/>
                                <a:gd name="T5" fmla="*/ T4 w 267"/>
                                <a:gd name="T6" fmla="+- 0 1940 1890"/>
                                <a:gd name="T7" fmla="*/ 1940 h 136"/>
                                <a:gd name="T8" fmla="+- 0 323 140"/>
                                <a:gd name="T9" fmla="*/ T8 w 267"/>
                                <a:gd name="T10" fmla="+- 0 1941 1890"/>
                                <a:gd name="T11" fmla="*/ 1941 h 136"/>
                                <a:gd name="T12" fmla="+- 0 326 140"/>
                                <a:gd name="T13" fmla="*/ T12 w 267"/>
                                <a:gd name="T14" fmla="+- 0 1945 1890"/>
                                <a:gd name="T15" fmla="*/ 1945 h 136"/>
                                <a:gd name="T16" fmla="+- 0 328 140"/>
                                <a:gd name="T17" fmla="*/ T16 w 267"/>
                                <a:gd name="T18" fmla="+- 0 1949 1890"/>
                                <a:gd name="T19" fmla="*/ 1949 h 136"/>
                                <a:gd name="T20" fmla="+- 0 330 140"/>
                                <a:gd name="T21" fmla="*/ T20 w 267"/>
                                <a:gd name="T22" fmla="+- 0 1954 1890"/>
                                <a:gd name="T23" fmla="*/ 1954 h 136"/>
                                <a:gd name="T24" fmla="+- 0 330 140"/>
                                <a:gd name="T25" fmla="*/ T24 w 267"/>
                                <a:gd name="T26" fmla="+- 0 2026 1890"/>
                                <a:gd name="T27" fmla="*/ 2026 h 136"/>
                                <a:gd name="T28" fmla="+- 0 347 140"/>
                                <a:gd name="T29" fmla="*/ T28 w 267"/>
                                <a:gd name="T30" fmla="+- 0 2026 1890"/>
                                <a:gd name="T31" fmla="*/ 2026 h 136"/>
                                <a:gd name="T32" fmla="+- 0 347 140"/>
                                <a:gd name="T33" fmla="*/ T32 w 267"/>
                                <a:gd name="T34" fmla="+- 0 1958 1890"/>
                                <a:gd name="T35" fmla="*/ 1958 h 136"/>
                                <a:gd name="T36" fmla="+- 0 349 140"/>
                                <a:gd name="T37" fmla="*/ T36 w 267"/>
                                <a:gd name="T38" fmla="+- 0 1951 1890"/>
                                <a:gd name="T39" fmla="*/ 1951 h 136"/>
                                <a:gd name="T40" fmla="+- 0 358 140"/>
                                <a:gd name="T41" fmla="*/ T40 w 267"/>
                                <a:gd name="T42" fmla="+- 0 1942 1890"/>
                                <a:gd name="T43" fmla="*/ 1942 h 136"/>
                                <a:gd name="T44" fmla="+- 0 344 140"/>
                                <a:gd name="T45" fmla="*/ T44 w 267"/>
                                <a:gd name="T46" fmla="+- 0 1942 1890"/>
                                <a:gd name="T47" fmla="*/ 1942 h 136"/>
                                <a:gd name="T48" fmla="+- 0 343 140"/>
                                <a:gd name="T49" fmla="*/ T48 w 267"/>
                                <a:gd name="T50" fmla="+- 0 1940 1890"/>
                                <a:gd name="T51" fmla="*/ 1940 h 1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267" h="136">
                                  <a:moveTo>
                                    <a:pt x="203" y="50"/>
                                  </a:moveTo>
                                  <a:lnTo>
                                    <a:pt x="178" y="50"/>
                                  </a:lnTo>
                                  <a:lnTo>
                                    <a:pt x="183" y="51"/>
                                  </a:lnTo>
                                  <a:lnTo>
                                    <a:pt x="186" y="55"/>
                                  </a:lnTo>
                                  <a:lnTo>
                                    <a:pt x="188" y="59"/>
                                  </a:lnTo>
                                  <a:lnTo>
                                    <a:pt x="190" y="64"/>
                                  </a:lnTo>
                                  <a:lnTo>
                                    <a:pt x="190" y="136"/>
                                  </a:lnTo>
                                  <a:lnTo>
                                    <a:pt x="207" y="136"/>
                                  </a:lnTo>
                                  <a:lnTo>
                                    <a:pt x="207" y="68"/>
                                  </a:lnTo>
                                  <a:lnTo>
                                    <a:pt x="209" y="61"/>
                                  </a:lnTo>
                                  <a:lnTo>
                                    <a:pt x="218" y="52"/>
                                  </a:lnTo>
                                  <a:lnTo>
                                    <a:pt x="204" y="52"/>
                                  </a:lnTo>
                                  <a:lnTo>
                                    <a:pt x="203" y="5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5" name="Freeform 477"/>
                          <wps:cNvSpPr>
                            <a:spLocks/>
                          </wps:cNvSpPr>
                          <wps:spPr bwMode="auto">
                            <a:xfrm>
                              <a:off x="140" y="1890"/>
                              <a:ext cx="267" cy="136"/>
                            </a:xfrm>
                            <a:custGeom>
                              <a:avLst/>
                              <a:gdLst>
                                <a:gd name="T0" fmla="+- 0 405 140"/>
                                <a:gd name="T1" fmla="*/ T0 w 267"/>
                                <a:gd name="T2" fmla="+- 0 1940 1890"/>
                                <a:gd name="T3" fmla="*/ 1940 h 136"/>
                                <a:gd name="T4" fmla="+- 0 376 140"/>
                                <a:gd name="T5" fmla="*/ T4 w 267"/>
                                <a:gd name="T6" fmla="+- 0 1940 1890"/>
                                <a:gd name="T7" fmla="*/ 1940 h 136"/>
                                <a:gd name="T8" fmla="+- 0 379 140"/>
                                <a:gd name="T9" fmla="*/ T8 w 267"/>
                                <a:gd name="T10" fmla="+- 0 1940 1890"/>
                                <a:gd name="T11" fmla="*/ 1940 h 136"/>
                                <a:gd name="T12" fmla="+- 0 385 140"/>
                                <a:gd name="T13" fmla="*/ T12 w 267"/>
                                <a:gd name="T14" fmla="+- 0 1944 1890"/>
                                <a:gd name="T15" fmla="*/ 1944 h 136"/>
                                <a:gd name="T16" fmla="+- 0 387 140"/>
                                <a:gd name="T17" fmla="*/ T16 w 267"/>
                                <a:gd name="T18" fmla="+- 0 1946 1890"/>
                                <a:gd name="T19" fmla="*/ 1946 h 136"/>
                                <a:gd name="T20" fmla="+- 0 388 140"/>
                                <a:gd name="T21" fmla="*/ T20 w 267"/>
                                <a:gd name="T22" fmla="+- 0 1949 1890"/>
                                <a:gd name="T23" fmla="*/ 1949 h 136"/>
                                <a:gd name="T24" fmla="+- 0 389 140"/>
                                <a:gd name="T25" fmla="*/ T24 w 267"/>
                                <a:gd name="T26" fmla="+- 0 1952 1890"/>
                                <a:gd name="T27" fmla="*/ 1952 h 136"/>
                                <a:gd name="T28" fmla="+- 0 390 140"/>
                                <a:gd name="T29" fmla="*/ T28 w 267"/>
                                <a:gd name="T30" fmla="+- 0 1957 1890"/>
                                <a:gd name="T31" fmla="*/ 1957 h 136"/>
                                <a:gd name="T32" fmla="+- 0 390 140"/>
                                <a:gd name="T33" fmla="*/ T32 w 267"/>
                                <a:gd name="T34" fmla="+- 0 2026 1890"/>
                                <a:gd name="T35" fmla="*/ 2026 h 136"/>
                                <a:gd name="T36" fmla="+- 0 407 140"/>
                                <a:gd name="T37" fmla="*/ T36 w 267"/>
                                <a:gd name="T38" fmla="+- 0 2026 1890"/>
                                <a:gd name="T39" fmla="*/ 2026 h 136"/>
                                <a:gd name="T40" fmla="+- 0 407 140"/>
                                <a:gd name="T41" fmla="*/ T40 w 267"/>
                                <a:gd name="T42" fmla="+- 0 1946 1890"/>
                                <a:gd name="T43" fmla="*/ 1946 h 136"/>
                                <a:gd name="T44" fmla="+- 0 405 140"/>
                                <a:gd name="T45" fmla="*/ T44 w 267"/>
                                <a:gd name="T46" fmla="+- 0 1940 1890"/>
                                <a:gd name="T47" fmla="*/ 1940 h 1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267" h="136">
                                  <a:moveTo>
                                    <a:pt x="265" y="50"/>
                                  </a:moveTo>
                                  <a:lnTo>
                                    <a:pt x="236" y="50"/>
                                  </a:lnTo>
                                  <a:lnTo>
                                    <a:pt x="239" y="50"/>
                                  </a:lnTo>
                                  <a:lnTo>
                                    <a:pt x="245" y="54"/>
                                  </a:lnTo>
                                  <a:lnTo>
                                    <a:pt x="247" y="56"/>
                                  </a:lnTo>
                                  <a:lnTo>
                                    <a:pt x="248" y="59"/>
                                  </a:lnTo>
                                  <a:lnTo>
                                    <a:pt x="249" y="62"/>
                                  </a:lnTo>
                                  <a:lnTo>
                                    <a:pt x="250" y="67"/>
                                  </a:lnTo>
                                  <a:lnTo>
                                    <a:pt x="250" y="136"/>
                                  </a:lnTo>
                                  <a:lnTo>
                                    <a:pt x="267" y="136"/>
                                  </a:lnTo>
                                  <a:lnTo>
                                    <a:pt x="267" y="56"/>
                                  </a:lnTo>
                                  <a:lnTo>
                                    <a:pt x="265" y="5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6" name="Freeform 476"/>
                          <wps:cNvSpPr>
                            <a:spLocks/>
                          </wps:cNvSpPr>
                          <wps:spPr bwMode="auto">
                            <a:xfrm>
                              <a:off x="140" y="1890"/>
                              <a:ext cx="267" cy="136"/>
                            </a:xfrm>
                            <a:custGeom>
                              <a:avLst/>
                              <a:gdLst>
                                <a:gd name="T0" fmla="+- 0 386 140"/>
                                <a:gd name="T1" fmla="*/ T0 w 267"/>
                                <a:gd name="T2" fmla="+- 0 1925 1890"/>
                                <a:gd name="T3" fmla="*/ 1925 h 136"/>
                                <a:gd name="T4" fmla="+- 0 363 140"/>
                                <a:gd name="T5" fmla="*/ T4 w 267"/>
                                <a:gd name="T6" fmla="+- 0 1925 1890"/>
                                <a:gd name="T7" fmla="*/ 1925 h 136"/>
                                <a:gd name="T8" fmla="+- 0 352 140"/>
                                <a:gd name="T9" fmla="*/ T8 w 267"/>
                                <a:gd name="T10" fmla="+- 0 1931 1890"/>
                                <a:gd name="T11" fmla="*/ 1931 h 136"/>
                                <a:gd name="T12" fmla="+- 0 344 140"/>
                                <a:gd name="T13" fmla="*/ T12 w 267"/>
                                <a:gd name="T14" fmla="+- 0 1942 1890"/>
                                <a:gd name="T15" fmla="*/ 1942 h 136"/>
                                <a:gd name="T16" fmla="+- 0 358 140"/>
                                <a:gd name="T17" fmla="*/ T16 w 267"/>
                                <a:gd name="T18" fmla="+- 0 1942 1890"/>
                                <a:gd name="T19" fmla="*/ 1942 h 136"/>
                                <a:gd name="T20" fmla="+- 0 359 140"/>
                                <a:gd name="T21" fmla="*/ T20 w 267"/>
                                <a:gd name="T22" fmla="+- 0 1942 1890"/>
                                <a:gd name="T23" fmla="*/ 1942 h 136"/>
                                <a:gd name="T24" fmla="+- 0 365 140"/>
                                <a:gd name="T25" fmla="*/ T24 w 267"/>
                                <a:gd name="T26" fmla="+- 0 1940 1890"/>
                                <a:gd name="T27" fmla="*/ 1940 h 136"/>
                                <a:gd name="T28" fmla="+- 0 405 140"/>
                                <a:gd name="T29" fmla="*/ T28 w 267"/>
                                <a:gd name="T30" fmla="+- 0 1940 1890"/>
                                <a:gd name="T31" fmla="*/ 1940 h 136"/>
                                <a:gd name="T32" fmla="+- 0 404 140"/>
                                <a:gd name="T33" fmla="*/ T32 w 267"/>
                                <a:gd name="T34" fmla="+- 0 1939 1890"/>
                                <a:gd name="T35" fmla="*/ 1939 h 136"/>
                                <a:gd name="T36" fmla="+- 0 393 140"/>
                                <a:gd name="T37" fmla="*/ T36 w 267"/>
                                <a:gd name="T38" fmla="+- 0 1928 1890"/>
                                <a:gd name="T39" fmla="*/ 1928 h 136"/>
                                <a:gd name="T40" fmla="+- 0 386 140"/>
                                <a:gd name="T41" fmla="*/ T40 w 267"/>
                                <a:gd name="T42" fmla="+- 0 1925 1890"/>
                                <a:gd name="T43" fmla="*/ 1925 h 1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267" h="136">
                                  <a:moveTo>
                                    <a:pt x="246" y="35"/>
                                  </a:moveTo>
                                  <a:lnTo>
                                    <a:pt x="223" y="35"/>
                                  </a:lnTo>
                                  <a:lnTo>
                                    <a:pt x="212" y="41"/>
                                  </a:lnTo>
                                  <a:lnTo>
                                    <a:pt x="204" y="52"/>
                                  </a:lnTo>
                                  <a:lnTo>
                                    <a:pt x="218" y="52"/>
                                  </a:lnTo>
                                  <a:lnTo>
                                    <a:pt x="219" y="52"/>
                                  </a:lnTo>
                                  <a:lnTo>
                                    <a:pt x="225" y="50"/>
                                  </a:lnTo>
                                  <a:lnTo>
                                    <a:pt x="265" y="50"/>
                                  </a:lnTo>
                                  <a:lnTo>
                                    <a:pt x="264" y="49"/>
                                  </a:lnTo>
                                  <a:lnTo>
                                    <a:pt x="253" y="38"/>
                                  </a:lnTo>
                                  <a:lnTo>
                                    <a:pt x="246" y="3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7" name="Freeform 475"/>
                          <wps:cNvSpPr>
                            <a:spLocks/>
                          </wps:cNvSpPr>
                          <wps:spPr bwMode="auto">
                            <a:xfrm>
                              <a:off x="140" y="1890"/>
                              <a:ext cx="267" cy="136"/>
                            </a:xfrm>
                            <a:custGeom>
                              <a:avLst/>
                              <a:gdLst>
                                <a:gd name="T0" fmla="+- 0 323 140"/>
                                <a:gd name="T1" fmla="*/ T0 w 267"/>
                                <a:gd name="T2" fmla="+- 0 1925 1890"/>
                                <a:gd name="T3" fmla="*/ 1925 h 136"/>
                                <a:gd name="T4" fmla="+- 0 309 140"/>
                                <a:gd name="T5" fmla="*/ T4 w 267"/>
                                <a:gd name="T6" fmla="+- 0 1925 1890"/>
                                <a:gd name="T7" fmla="*/ 1925 h 136"/>
                                <a:gd name="T8" fmla="+- 0 303 140"/>
                                <a:gd name="T9" fmla="*/ T8 w 267"/>
                                <a:gd name="T10" fmla="+- 0 1927 1890"/>
                                <a:gd name="T11" fmla="*/ 1927 h 136"/>
                                <a:gd name="T12" fmla="+- 0 298 140"/>
                                <a:gd name="T13" fmla="*/ T12 w 267"/>
                                <a:gd name="T14" fmla="+- 0 1929 1890"/>
                                <a:gd name="T15" fmla="*/ 1929 h 136"/>
                                <a:gd name="T16" fmla="+- 0 292 140"/>
                                <a:gd name="T17" fmla="*/ T16 w 267"/>
                                <a:gd name="T18" fmla="+- 0 1932 1890"/>
                                <a:gd name="T19" fmla="*/ 1932 h 136"/>
                                <a:gd name="T20" fmla="+- 0 288 140"/>
                                <a:gd name="T21" fmla="*/ T20 w 267"/>
                                <a:gd name="T22" fmla="+- 0 1936 1890"/>
                                <a:gd name="T23" fmla="*/ 1936 h 136"/>
                                <a:gd name="T24" fmla="+- 0 285 140"/>
                                <a:gd name="T25" fmla="*/ T24 w 267"/>
                                <a:gd name="T26" fmla="+- 0 1941 1890"/>
                                <a:gd name="T27" fmla="*/ 1941 h 136"/>
                                <a:gd name="T28" fmla="+- 0 302 140"/>
                                <a:gd name="T29" fmla="*/ T28 w 267"/>
                                <a:gd name="T30" fmla="+- 0 1941 1890"/>
                                <a:gd name="T31" fmla="*/ 1941 h 136"/>
                                <a:gd name="T32" fmla="+- 0 303 140"/>
                                <a:gd name="T33" fmla="*/ T32 w 267"/>
                                <a:gd name="T34" fmla="+- 0 1941 1890"/>
                                <a:gd name="T35" fmla="*/ 1941 h 136"/>
                                <a:gd name="T36" fmla="+- 0 307 140"/>
                                <a:gd name="T37" fmla="*/ T36 w 267"/>
                                <a:gd name="T38" fmla="+- 0 1940 1890"/>
                                <a:gd name="T39" fmla="*/ 1940 h 136"/>
                                <a:gd name="T40" fmla="+- 0 343 140"/>
                                <a:gd name="T41" fmla="*/ T40 w 267"/>
                                <a:gd name="T42" fmla="+- 0 1940 1890"/>
                                <a:gd name="T43" fmla="*/ 1940 h 136"/>
                                <a:gd name="T44" fmla="+- 0 342 140"/>
                                <a:gd name="T45" fmla="*/ T44 w 267"/>
                                <a:gd name="T46" fmla="+- 0 1937 1890"/>
                                <a:gd name="T47" fmla="*/ 1937 h 136"/>
                                <a:gd name="T48" fmla="+- 0 339 140"/>
                                <a:gd name="T49" fmla="*/ T48 w 267"/>
                                <a:gd name="T50" fmla="+- 0 1933 1890"/>
                                <a:gd name="T51" fmla="*/ 1933 h 136"/>
                                <a:gd name="T52" fmla="+- 0 329 140"/>
                                <a:gd name="T53" fmla="*/ T52 w 267"/>
                                <a:gd name="T54" fmla="+- 0 1927 1890"/>
                                <a:gd name="T55" fmla="*/ 1927 h 136"/>
                                <a:gd name="T56" fmla="+- 0 323 140"/>
                                <a:gd name="T57" fmla="*/ T56 w 267"/>
                                <a:gd name="T58" fmla="+- 0 1925 1890"/>
                                <a:gd name="T59" fmla="*/ 1925 h 1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267" h="136">
                                  <a:moveTo>
                                    <a:pt x="183" y="35"/>
                                  </a:moveTo>
                                  <a:lnTo>
                                    <a:pt x="169" y="35"/>
                                  </a:lnTo>
                                  <a:lnTo>
                                    <a:pt x="163" y="37"/>
                                  </a:lnTo>
                                  <a:lnTo>
                                    <a:pt x="158" y="39"/>
                                  </a:lnTo>
                                  <a:lnTo>
                                    <a:pt x="152" y="42"/>
                                  </a:lnTo>
                                  <a:lnTo>
                                    <a:pt x="148" y="46"/>
                                  </a:lnTo>
                                  <a:lnTo>
                                    <a:pt x="145" y="51"/>
                                  </a:lnTo>
                                  <a:lnTo>
                                    <a:pt x="162" y="51"/>
                                  </a:lnTo>
                                  <a:lnTo>
                                    <a:pt x="163" y="51"/>
                                  </a:lnTo>
                                  <a:lnTo>
                                    <a:pt x="167" y="50"/>
                                  </a:lnTo>
                                  <a:lnTo>
                                    <a:pt x="203" y="50"/>
                                  </a:lnTo>
                                  <a:lnTo>
                                    <a:pt x="202" y="47"/>
                                  </a:lnTo>
                                  <a:lnTo>
                                    <a:pt x="199" y="43"/>
                                  </a:lnTo>
                                  <a:lnTo>
                                    <a:pt x="189" y="37"/>
                                  </a:lnTo>
                                  <a:lnTo>
                                    <a:pt x="183" y="3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68" name="Group 469"/>
                        <wpg:cNvGrpSpPr>
                          <a:grpSpLocks/>
                        </wpg:cNvGrpSpPr>
                        <wpg:grpSpPr bwMode="auto">
                          <a:xfrm>
                            <a:off x="435" y="1925"/>
                            <a:ext cx="88" cy="139"/>
                            <a:chOff x="435" y="1925"/>
                            <a:chExt cx="88" cy="139"/>
                          </a:xfrm>
                        </wpg:grpSpPr>
                        <wps:wsp>
                          <wps:cNvPr id="169" name="Freeform 473"/>
                          <wps:cNvSpPr>
                            <a:spLocks/>
                          </wps:cNvSpPr>
                          <wps:spPr bwMode="auto">
                            <a:xfrm>
                              <a:off x="435" y="1925"/>
                              <a:ext cx="88" cy="139"/>
                            </a:xfrm>
                            <a:custGeom>
                              <a:avLst/>
                              <a:gdLst>
                                <a:gd name="T0" fmla="+- 0 451 435"/>
                                <a:gd name="T1" fmla="*/ T0 w 88"/>
                                <a:gd name="T2" fmla="+- 0 1927 1925"/>
                                <a:gd name="T3" fmla="*/ 1927 h 139"/>
                                <a:gd name="T4" fmla="+- 0 435 435"/>
                                <a:gd name="T5" fmla="*/ T4 w 88"/>
                                <a:gd name="T6" fmla="+- 0 1927 1925"/>
                                <a:gd name="T7" fmla="*/ 1927 h 139"/>
                                <a:gd name="T8" fmla="+- 0 435 435"/>
                                <a:gd name="T9" fmla="*/ T8 w 88"/>
                                <a:gd name="T10" fmla="+- 0 2063 1925"/>
                                <a:gd name="T11" fmla="*/ 2063 h 139"/>
                                <a:gd name="T12" fmla="+- 0 452 435"/>
                                <a:gd name="T13" fmla="*/ T12 w 88"/>
                                <a:gd name="T14" fmla="+- 0 2063 1925"/>
                                <a:gd name="T15" fmla="*/ 2063 h 139"/>
                                <a:gd name="T16" fmla="+- 0 452 435"/>
                                <a:gd name="T17" fmla="*/ T16 w 88"/>
                                <a:gd name="T18" fmla="+- 0 2015 1925"/>
                                <a:gd name="T19" fmla="*/ 2015 h 139"/>
                                <a:gd name="T20" fmla="+- 0 510 435"/>
                                <a:gd name="T21" fmla="*/ T20 w 88"/>
                                <a:gd name="T22" fmla="+- 0 2015 1925"/>
                                <a:gd name="T23" fmla="*/ 2015 h 139"/>
                                <a:gd name="T24" fmla="+- 0 511 435"/>
                                <a:gd name="T25" fmla="*/ T24 w 88"/>
                                <a:gd name="T26" fmla="+- 0 2014 1925"/>
                                <a:gd name="T27" fmla="*/ 2014 h 139"/>
                                <a:gd name="T28" fmla="+- 0 470 435"/>
                                <a:gd name="T29" fmla="*/ T28 w 88"/>
                                <a:gd name="T30" fmla="+- 0 2014 1925"/>
                                <a:gd name="T31" fmla="*/ 2014 h 139"/>
                                <a:gd name="T32" fmla="+- 0 464 435"/>
                                <a:gd name="T33" fmla="*/ T32 w 88"/>
                                <a:gd name="T34" fmla="+- 0 2011 1925"/>
                                <a:gd name="T35" fmla="*/ 2011 h 139"/>
                                <a:gd name="T36" fmla="+- 0 453 435"/>
                                <a:gd name="T37" fmla="*/ T36 w 88"/>
                                <a:gd name="T38" fmla="+- 0 1999 1925"/>
                                <a:gd name="T39" fmla="*/ 1999 h 139"/>
                                <a:gd name="T40" fmla="+- 0 451 435"/>
                                <a:gd name="T41" fmla="*/ T40 w 88"/>
                                <a:gd name="T42" fmla="+- 0 1990 1925"/>
                                <a:gd name="T43" fmla="*/ 1990 h 139"/>
                                <a:gd name="T44" fmla="+- 0 451 435"/>
                                <a:gd name="T45" fmla="*/ T44 w 88"/>
                                <a:gd name="T46" fmla="+- 0 1964 1925"/>
                                <a:gd name="T47" fmla="*/ 1964 h 139"/>
                                <a:gd name="T48" fmla="+- 0 454 435"/>
                                <a:gd name="T49" fmla="*/ T48 w 88"/>
                                <a:gd name="T50" fmla="+- 0 1955 1925"/>
                                <a:gd name="T51" fmla="*/ 1955 h 139"/>
                                <a:gd name="T52" fmla="+- 0 465 435"/>
                                <a:gd name="T53" fmla="*/ T52 w 88"/>
                                <a:gd name="T54" fmla="+- 0 1941 1925"/>
                                <a:gd name="T55" fmla="*/ 1941 h 139"/>
                                <a:gd name="T56" fmla="+- 0 468 435"/>
                                <a:gd name="T57" fmla="*/ T56 w 88"/>
                                <a:gd name="T58" fmla="+- 0 1940 1925"/>
                                <a:gd name="T59" fmla="*/ 1940 h 139"/>
                                <a:gd name="T60" fmla="+- 0 451 435"/>
                                <a:gd name="T61" fmla="*/ T60 w 88"/>
                                <a:gd name="T62" fmla="+- 0 1940 1925"/>
                                <a:gd name="T63" fmla="*/ 1940 h 139"/>
                                <a:gd name="T64" fmla="+- 0 451 435"/>
                                <a:gd name="T65" fmla="*/ T64 w 88"/>
                                <a:gd name="T66" fmla="+- 0 1927 1925"/>
                                <a:gd name="T67" fmla="*/ 1927 h 1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88" h="139">
                                  <a:moveTo>
                                    <a:pt x="16" y="2"/>
                                  </a:moveTo>
                                  <a:lnTo>
                                    <a:pt x="0" y="2"/>
                                  </a:lnTo>
                                  <a:lnTo>
                                    <a:pt x="0" y="138"/>
                                  </a:lnTo>
                                  <a:lnTo>
                                    <a:pt x="17" y="138"/>
                                  </a:lnTo>
                                  <a:lnTo>
                                    <a:pt x="17" y="90"/>
                                  </a:lnTo>
                                  <a:lnTo>
                                    <a:pt x="75" y="90"/>
                                  </a:lnTo>
                                  <a:lnTo>
                                    <a:pt x="76" y="89"/>
                                  </a:lnTo>
                                  <a:lnTo>
                                    <a:pt x="35" y="89"/>
                                  </a:lnTo>
                                  <a:lnTo>
                                    <a:pt x="29" y="86"/>
                                  </a:lnTo>
                                  <a:lnTo>
                                    <a:pt x="18" y="74"/>
                                  </a:lnTo>
                                  <a:lnTo>
                                    <a:pt x="16" y="65"/>
                                  </a:lnTo>
                                  <a:lnTo>
                                    <a:pt x="16" y="39"/>
                                  </a:lnTo>
                                  <a:lnTo>
                                    <a:pt x="19" y="30"/>
                                  </a:lnTo>
                                  <a:lnTo>
                                    <a:pt x="30" y="16"/>
                                  </a:lnTo>
                                  <a:lnTo>
                                    <a:pt x="33" y="15"/>
                                  </a:lnTo>
                                  <a:lnTo>
                                    <a:pt x="16" y="15"/>
                                  </a:lnTo>
                                  <a:lnTo>
                                    <a:pt x="16"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0" name="Freeform 472"/>
                          <wps:cNvSpPr>
                            <a:spLocks/>
                          </wps:cNvSpPr>
                          <wps:spPr bwMode="auto">
                            <a:xfrm>
                              <a:off x="435" y="1925"/>
                              <a:ext cx="88" cy="139"/>
                            </a:xfrm>
                            <a:custGeom>
                              <a:avLst/>
                              <a:gdLst>
                                <a:gd name="T0" fmla="+- 0 510 435"/>
                                <a:gd name="T1" fmla="*/ T0 w 88"/>
                                <a:gd name="T2" fmla="+- 0 2015 1925"/>
                                <a:gd name="T3" fmla="*/ 2015 h 139"/>
                                <a:gd name="T4" fmla="+- 0 452 435"/>
                                <a:gd name="T5" fmla="*/ T4 w 88"/>
                                <a:gd name="T6" fmla="+- 0 2015 1925"/>
                                <a:gd name="T7" fmla="*/ 2015 h 139"/>
                                <a:gd name="T8" fmla="+- 0 455 435"/>
                                <a:gd name="T9" fmla="*/ T8 w 88"/>
                                <a:gd name="T10" fmla="+- 0 2019 1925"/>
                                <a:gd name="T11" fmla="*/ 2019 h 139"/>
                                <a:gd name="T12" fmla="+- 0 459 435"/>
                                <a:gd name="T13" fmla="*/ T12 w 88"/>
                                <a:gd name="T14" fmla="+- 0 2022 1925"/>
                                <a:gd name="T15" fmla="*/ 2022 h 139"/>
                                <a:gd name="T16" fmla="+- 0 464 435"/>
                                <a:gd name="T17" fmla="*/ T16 w 88"/>
                                <a:gd name="T18" fmla="+- 0 2024 1925"/>
                                <a:gd name="T19" fmla="*/ 2024 h 139"/>
                                <a:gd name="T20" fmla="+- 0 468 435"/>
                                <a:gd name="T21" fmla="*/ T20 w 88"/>
                                <a:gd name="T22" fmla="+- 0 2027 1925"/>
                                <a:gd name="T23" fmla="*/ 2027 h 139"/>
                                <a:gd name="T24" fmla="+- 0 473 435"/>
                                <a:gd name="T25" fmla="*/ T24 w 88"/>
                                <a:gd name="T26" fmla="+- 0 2028 1925"/>
                                <a:gd name="T27" fmla="*/ 2028 h 139"/>
                                <a:gd name="T28" fmla="+- 0 487 435"/>
                                <a:gd name="T29" fmla="*/ T28 w 88"/>
                                <a:gd name="T30" fmla="+- 0 2028 1925"/>
                                <a:gd name="T31" fmla="*/ 2028 h 139"/>
                                <a:gd name="T32" fmla="+- 0 494 435"/>
                                <a:gd name="T33" fmla="*/ T32 w 88"/>
                                <a:gd name="T34" fmla="+- 0 2026 1925"/>
                                <a:gd name="T35" fmla="*/ 2026 h 139"/>
                                <a:gd name="T36" fmla="+- 0 501 435"/>
                                <a:gd name="T37" fmla="*/ T36 w 88"/>
                                <a:gd name="T38" fmla="+- 0 2021 1925"/>
                                <a:gd name="T39" fmla="*/ 2021 h 139"/>
                                <a:gd name="T40" fmla="+- 0 508 435"/>
                                <a:gd name="T41" fmla="*/ T40 w 88"/>
                                <a:gd name="T42" fmla="+- 0 2017 1925"/>
                                <a:gd name="T43" fmla="*/ 2017 h 139"/>
                                <a:gd name="T44" fmla="+- 0 510 435"/>
                                <a:gd name="T45" fmla="*/ T44 w 88"/>
                                <a:gd name="T46" fmla="+- 0 2015 1925"/>
                                <a:gd name="T47" fmla="*/ 2015 h 1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8" h="139">
                                  <a:moveTo>
                                    <a:pt x="75" y="90"/>
                                  </a:moveTo>
                                  <a:lnTo>
                                    <a:pt x="17" y="90"/>
                                  </a:lnTo>
                                  <a:lnTo>
                                    <a:pt x="20" y="94"/>
                                  </a:lnTo>
                                  <a:lnTo>
                                    <a:pt x="24" y="97"/>
                                  </a:lnTo>
                                  <a:lnTo>
                                    <a:pt x="29" y="99"/>
                                  </a:lnTo>
                                  <a:lnTo>
                                    <a:pt x="33" y="102"/>
                                  </a:lnTo>
                                  <a:lnTo>
                                    <a:pt x="38" y="103"/>
                                  </a:lnTo>
                                  <a:lnTo>
                                    <a:pt x="52" y="103"/>
                                  </a:lnTo>
                                  <a:lnTo>
                                    <a:pt x="59" y="101"/>
                                  </a:lnTo>
                                  <a:lnTo>
                                    <a:pt x="66" y="96"/>
                                  </a:lnTo>
                                  <a:lnTo>
                                    <a:pt x="73" y="92"/>
                                  </a:lnTo>
                                  <a:lnTo>
                                    <a:pt x="75" y="9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1" name="Freeform 471"/>
                          <wps:cNvSpPr>
                            <a:spLocks/>
                          </wps:cNvSpPr>
                          <wps:spPr bwMode="auto">
                            <a:xfrm>
                              <a:off x="435" y="1925"/>
                              <a:ext cx="88" cy="139"/>
                            </a:xfrm>
                            <a:custGeom>
                              <a:avLst/>
                              <a:gdLst>
                                <a:gd name="T0" fmla="+- 0 512 435"/>
                                <a:gd name="T1" fmla="*/ T0 w 88"/>
                                <a:gd name="T2" fmla="+- 0 1938 1925"/>
                                <a:gd name="T3" fmla="*/ 1938 h 139"/>
                                <a:gd name="T4" fmla="+- 0 486 435"/>
                                <a:gd name="T5" fmla="*/ T4 w 88"/>
                                <a:gd name="T6" fmla="+- 0 1938 1925"/>
                                <a:gd name="T7" fmla="*/ 1938 h 139"/>
                                <a:gd name="T8" fmla="+- 0 492 435"/>
                                <a:gd name="T9" fmla="*/ T8 w 88"/>
                                <a:gd name="T10" fmla="+- 0 1941 1925"/>
                                <a:gd name="T11" fmla="*/ 1941 h 139"/>
                                <a:gd name="T12" fmla="+- 0 503 435"/>
                                <a:gd name="T13" fmla="*/ T12 w 88"/>
                                <a:gd name="T14" fmla="+- 0 1954 1925"/>
                                <a:gd name="T15" fmla="*/ 1954 h 139"/>
                                <a:gd name="T16" fmla="+- 0 506 435"/>
                                <a:gd name="T17" fmla="*/ T16 w 88"/>
                                <a:gd name="T18" fmla="+- 0 1963 1925"/>
                                <a:gd name="T19" fmla="*/ 1963 h 139"/>
                                <a:gd name="T20" fmla="+- 0 506 435"/>
                                <a:gd name="T21" fmla="*/ T20 w 88"/>
                                <a:gd name="T22" fmla="+- 0 1989 1925"/>
                                <a:gd name="T23" fmla="*/ 1989 h 139"/>
                                <a:gd name="T24" fmla="+- 0 503 435"/>
                                <a:gd name="T25" fmla="*/ T24 w 88"/>
                                <a:gd name="T26" fmla="+- 0 1998 1925"/>
                                <a:gd name="T27" fmla="*/ 1998 h 139"/>
                                <a:gd name="T28" fmla="+- 0 497 435"/>
                                <a:gd name="T29" fmla="*/ T28 w 88"/>
                                <a:gd name="T30" fmla="+- 0 2005 1925"/>
                                <a:gd name="T31" fmla="*/ 2005 h 139"/>
                                <a:gd name="T32" fmla="+- 0 492 435"/>
                                <a:gd name="T33" fmla="*/ T32 w 88"/>
                                <a:gd name="T34" fmla="+- 0 2011 1925"/>
                                <a:gd name="T35" fmla="*/ 2011 h 139"/>
                                <a:gd name="T36" fmla="+- 0 486 435"/>
                                <a:gd name="T37" fmla="*/ T36 w 88"/>
                                <a:gd name="T38" fmla="+- 0 2014 1925"/>
                                <a:gd name="T39" fmla="*/ 2014 h 139"/>
                                <a:gd name="T40" fmla="+- 0 511 435"/>
                                <a:gd name="T41" fmla="*/ T40 w 88"/>
                                <a:gd name="T42" fmla="+- 0 2014 1925"/>
                                <a:gd name="T43" fmla="*/ 2014 h 139"/>
                                <a:gd name="T44" fmla="+- 0 514 435"/>
                                <a:gd name="T45" fmla="*/ T44 w 88"/>
                                <a:gd name="T46" fmla="+- 0 2011 1925"/>
                                <a:gd name="T47" fmla="*/ 2011 h 139"/>
                                <a:gd name="T48" fmla="+- 0 518 435"/>
                                <a:gd name="T49" fmla="*/ T48 w 88"/>
                                <a:gd name="T50" fmla="+- 0 2003 1925"/>
                                <a:gd name="T51" fmla="*/ 2003 h 139"/>
                                <a:gd name="T52" fmla="+- 0 521 435"/>
                                <a:gd name="T53" fmla="*/ T52 w 88"/>
                                <a:gd name="T54" fmla="+- 0 1995 1925"/>
                                <a:gd name="T55" fmla="*/ 1995 h 139"/>
                                <a:gd name="T56" fmla="+- 0 523 435"/>
                                <a:gd name="T57" fmla="*/ T56 w 88"/>
                                <a:gd name="T58" fmla="+- 0 1986 1925"/>
                                <a:gd name="T59" fmla="*/ 1986 h 139"/>
                                <a:gd name="T60" fmla="+- 0 523 435"/>
                                <a:gd name="T61" fmla="*/ T60 w 88"/>
                                <a:gd name="T62" fmla="+- 0 1966 1925"/>
                                <a:gd name="T63" fmla="*/ 1966 h 139"/>
                                <a:gd name="T64" fmla="+- 0 521 435"/>
                                <a:gd name="T65" fmla="*/ T64 w 88"/>
                                <a:gd name="T66" fmla="+- 0 1958 1925"/>
                                <a:gd name="T67" fmla="*/ 1958 h 139"/>
                                <a:gd name="T68" fmla="+- 0 515 435"/>
                                <a:gd name="T69" fmla="*/ T68 w 88"/>
                                <a:gd name="T70" fmla="+- 0 1942 1925"/>
                                <a:gd name="T71" fmla="*/ 1942 h 139"/>
                                <a:gd name="T72" fmla="+- 0 512 435"/>
                                <a:gd name="T73" fmla="*/ T72 w 88"/>
                                <a:gd name="T74" fmla="+- 0 1938 1925"/>
                                <a:gd name="T75" fmla="*/ 1938 h 1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88" h="139">
                                  <a:moveTo>
                                    <a:pt x="77" y="13"/>
                                  </a:moveTo>
                                  <a:lnTo>
                                    <a:pt x="51" y="13"/>
                                  </a:lnTo>
                                  <a:lnTo>
                                    <a:pt x="57" y="16"/>
                                  </a:lnTo>
                                  <a:lnTo>
                                    <a:pt x="68" y="29"/>
                                  </a:lnTo>
                                  <a:lnTo>
                                    <a:pt x="71" y="38"/>
                                  </a:lnTo>
                                  <a:lnTo>
                                    <a:pt x="71" y="64"/>
                                  </a:lnTo>
                                  <a:lnTo>
                                    <a:pt x="68" y="73"/>
                                  </a:lnTo>
                                  <a:lnTo>
                                    <a:pt x="62" y="80"/>
                                  </a:lnTo>
                                  <a:lnTo>
                                    <a:pt x="57" y="86"/>
                                  </a:lnTo>
                                  <a:lnTo>
                                    <a:pt x="51" y="89"/>
                                  </a:lnTo>
                                  <a:lnTo>
                                    <a:pt x="76" y="89"/>
                                  </a:lnTo>
                                  <a:lnTo>
                                    <a:pt x="79" y="86"/>
                                  </a:lnTo>
                                  <a:lnTo>
                                    <a:pt x="83" y="78"/>
                                  </a:lnTo>
                                  <a:lnTo>
                                    <a:pt x="86" y="70"/>
                                  </a:lnTo>
                                  <a:lnTo>
                                    <a:pt x="88" y="61"/>
                                  </a:lnTo>
                                  <a:lnTo>
                                    <a:pt x="88" y="41"/>
                                  </a:lnTo>
                                  <a:lnTo>
                                    <a:pt x="86" y="33"/>
                                  </a:lnTo>
                                  <a:lnTo>
                                    <a:pt x="80" y="17"/>
                                  </a:lnTo>
                                  <a:lnTo>
                                    <a:pt x="77" y="1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 name="Freeform 470"/>
                          <wps:cNvSpPr>
                            <a:spLocks/>
                          </wps:cNvSpPr>
                          <wps:spPr bwMode="auto">
                            <a:xfrm>
                              <a:off x="435" y="1925"/>
                              <a:ext cx="88" cy="139"/>
                            </a:xfrm>
                            <a:custGeom>
                              <a:avLst/>
                              <a:gdLst>
                                <a:gd name="T0" fmla="+- 0 489 435"/>
                                <a:gd name="T1" fmla="*/ T0 w 88"/>
                                <a:gd name="T2" fmla="+- 0 1925 1925"/>
                                <a:gd name="T3" fmla="*/ 1925 h 139"/>
                                <a:gd name="T4" fmla="+- 0 474 435"/>
                                <a:gd name="T5" fmla="*/ T4 w 88"/>
                                <a:gd name="T6" fmla="+- 0 1925 1925"/>
                                <a:gd name="T7" fmla="*/ 1925 h 139"/>
                                <a:gd name="T8" fmla="+- 0 468 435"/>
                                <a:gd name="T9" fmla="*/ T8 w 88"/>
                                <a:gd name="T10" fmla="+- 0 1926 1925"/>
                                <a:gd name="T11" fmla="*/ 1926 h 139"/>
                                <a:gd name="T12" fmla="+- 0 463 435"/>
                                <a:gd name="T13" fmla="*/ T12 w 88"/>
                                <a:gd name="T14" fmla="+- 0 1929 1925"/>
                                <a:gd name="T15" fmla="*/ 1929 h 139"/>
                                <a:gd name="T16" fmla="+- 0 459 435"/>
                                <a:gd name="T17" fmla="*/ T16 w 88"/>
                                <a:gd name="T18" fmla="+- 0 1931 1925"/>
                                <a:gd name="T19" fmla="*/ 1931 h 139"/>
                                <a:gd name="T20" fmla="+- 0 455 435"/>
                                <a:gd name="T21" fmla="*/ T20 w 88"/>
                                <a:gd name="T22" fmla="+- 0 1935 1925"/>
                                <a:gd name="T23" fmla="*/ 1935 h 139"/>
                                <a:gd name="T24" fmla="+- 0 451 435"/>
                                <a:gd name="T25" fmla="*/ T24 w 88"/>
                                <a:gd name="T26" fmla="+- 0 1940 1925"/>
                                <a:gd name="T27" fmla="*/ 1940 h 139"/>
                                <a:gd name="T28" fmla="+- 0 468 435"/>
                                <a:gd name="T29" fmla="*/ T28 w 88"/>
                                <a:gd name="T30" fmla="+- 0 1940 1925"/>
                                <a:gd name="T31" fmla="*/ 1940 h 139"/>
                                <a:gd name="T32" fmla="+- 0 471 435"/>
                                <a:gd name="T33" fmla="*/ T32 w 88"/>
                                <a:gd name="T34" fmla="+- 0 1938 1925"/>
                                <a:gd name="T35" fmla="*/ 1938 h 139"/>
                                <a:gd name="T36" fmla="+- 0 512 435"/>
                                <a:gd name="T37" fmla="*/ T36 w 88"/>
                                <a:gd name="T38" fmla="+- 0 1938 1925"/>
                                <a:gd name="T39" fmla="*/ 1938 h 139"/>
                                <a:gd name="T40" fmla="+- 0 510 435"/>
                                <a:gd name="T41" fmla="*/ T40 w 88"/>
                                <a:gd name="T42" fmla="+- 0 1936 1925"/>
                                <a:gd name="T43" fmla="*/ 1936 h 139"/>
                                <a:gd name="T44" fmla="+- 0 503 435"/>
                                <a:gd name="T45" fmla="*/ T44 w 88"/>
                                <a:gd name="T46" fmla="+- 0 1932 1925"/>
                                <a:gd name="T47" fmla="*/ 1932 h 139"/>
                                <a:gd name="T48" fmla="+- 0 497 435"/>
                                <a:gd name="T49" fmla="*/ T48 w 88"/>
                                <a:gd name="T50" fmla="+- 0 1927 1925"/>
                                <a:gd name="T51" fmla="*/ 1927 h 139"/>
                                <a:gd name="T52" fmla="+- 0 489 435"/>
                                <a:gd name="T53" fmla="*/ T52 w 88"/>
                                <a:gd name="T54" fmla="+- 0 1925 1925"/>
                                <a:gd name="T55" fmla="*/ 1925 h 1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88" h="139">
                                  <a:moveTo>
                                    <a:pt x="54" y="0"/>
                                  </a:moveTo>
                                  <a:lnTo>
                                    <a:pt x="39" y="0"/>
                                  </a:lnTo>
                                  <a:lnTo>
                                    <a:pt x="33" y="1"/>
                                  </a:lnTo>
                                  <a:lnTo>
                                    <a:pt x="28" y="4"/>
                                  </a:lnTo>
                                  <a:lnTo>
                                    <a:pt x="24" y="6"/>
                                  </a:lnTo>
                                  <a:lnTo>
                                    <a:pt x="20" y="10"/>
                                  </a:lnTo>
                                  <a:lnTo>
                                    <a:pt x="16" y="15"/>
                                  </a:lnTo>
                                  <a:lnTo>
                                    <a:pt x="33" y="15"/>
                                  </a:lnTo>
                                  <a:lnTo>
                                    <a:pt x="36" y="13"/>
                                  </a:lnTo>
                                  <a:lnTo>
                                    <a:pt x="77" y="13"/>
                                  </a:lnTo>
                                  <a:lnTo>
                                    <a:pt x="75" y="11"/>
                                  </a:lnTo>
                                  <a:lnTo>
                                    <a:pt x="68" y="7"/>
                                  </a:lnTo>
                                  <a:lnTo>
                                    <a:pt x="62" y="2"/>
                                  </a:lnTo>
                                  <a:lnTo>
                                    <a:pt x="5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73" name="Group 467"/>
                        <wpg:cNvGrpSpPr>
                          <a:grpSpLocks/>
                        </wpg:cNvGrpSpPr>
                        <wpg:grpSpPr bwMode="auto">
                          <a:xfrm>
                            <a:off x="551" y="1890"/>
                            <a:ext cx="2" cy="136"/>
                            <a:chOff x="551" y="1890"/>
                            <a:chExt cx="2" cy="136"/>
                          </a:xfrm>
                        </wpg:grpSpPr>
                        <wps:wsp>
                          <wps:cNvPr id="174" name="Freeform 468"/>
                          <wps:cNvSpPr>
                            <a:spLocks/>
                          </wps:cNvSpPr>
                          <wps:spPr bwMode="auto">
                            <a:xfrm>
                              <a:off x="551" y="1890"/>
                              <a:ext cx="2" cy="136"/>
                            </a:xfrm>
                            <a:custGeom>
                              <a:avLst/>
                              <a:gdLst>
                                <a:gd name="T0" fmla="+- 0 1890 1890"/>
                                <a:gd name="T1" fmla="*/ 1890 h 136"/>
                                <a:gd name="T2" fmla="+- 0 2026 1890"/>
                                <a:gd name="T3" fmla="*/ 2026 h 136"/>
                              </a:gdLst>
                              <a:ahLst/>
                              <a:cxnLst>
                                <a:cxn ang="0">
                                  <a:pos x="0" y="T1"/>
                                </a:cxn>
                                <a:cxn ang="0">
                                  <a:pos x="0" y="T3"/>
                                </a:cxn>
                              </a:cxnLst>
                              <a:rect l="0" t="0" r="r" b="b"/>
                              <a:pathLst>
                                <a:path h="136">
                                  <a:moveTo>
                                    <a:pt x="0" y="0"/>
                                  </a:moveTo>
                                  <a:lnTo>
                                    <a:pt x="0" y="136"/>
                                  </a:lnTo>
                                </a:path>
                              </a:pathLst>
                            </a:custGeom>
                            <a:noFill/>
                            <a:ln w="1089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5" name="Group 456"/>
                        <wpg:cNvGrpSpPr>
                          <a:grpSpLocks/>
                        </wpg:cNvGrpSpPr>
                        <wpg:grpSpPr bwMode="auto">
                          <a:xfrm>
                            <a:off x="582" y="1925"/>
                            <a:ext cx="379" cy="141"/>
                            <a:chOff x="582" y="1925"/>
                            <a:chExt cx="379" cy="141"/>
                          </a:xfrm>
                        </wpg:grpSpPr>
                        <wps:wsp>
                          <wps:cNvPr id="176" name="Freeform 466"/>
                          <wps:cNvSpPr>
                            <a:spLocks/>
                          </wps:cNvSpPr>
                          <wps:spPr bwMode="auto">
                            <a:xfrm>
                              <a:off x="582" y="1925"/>
                              <a:ext cx="379" cy="141"/>
                            </a:xfrm>
                            <a:custGeom>
                              <a:avLst/>
                              <a:gdLst>
                                <a:gd name="T0" fmla="+- 0 644 582"/>
                                <a:gd name="T1" fmla="*/ T0 w 379"/>
                                <a:gd name="T2" fmla="+- 0 1925 1925"/>
                                <a:gd name="T3" fmla="*/ 1925 h 141"/>
                                <a:gd name="T4" fmla="+- 0 617 582"/>
                                <a:gd name="T5" fmla="*/ T4 w 379"/>
                                <a:gd name="T6" fmla="+- 0 1925 1925"/>
                                <a:gd name="T7" fmla="*/ 1925 h 141"/>
                                <a:gd name="T8" fmla="+- 0 607 582"/>
                                <a:gd name="T9" fmla="*/ T8 w 379"/>
                                <a:gd name="T10" fmla="+- 0 1929 1925"/>
                                <a:gd name="T11" fmla="*/ 1929 h 141"/>
                                <a:gd name="T12" fmla="+- 0 596 582"/>
                                <a:gd name="T13" fmla="*/ T12 w 379"/>
                                <a:gd name="T14" fmla="+- 0 1938 1925"/>
                                <a:gd name="T15" fmla="*/ 1938 h 141"/>
                                <a:gd name="T16" fmla="+- 0 586 582"/>
                                <a:gd name="T17" fmla="*/ T16 w 379"/>
                                <a:gd name="T18" fmla="+- 0 1954 1925"/>
                                <a:gd name="T19" fmla="*/ 1954 h 141"/>
                                <a:gd name="T20" fmla="+- 0 582 582"/>
                                <a:gd name="T21" fmla="*/ T20 w 379"/>
                                <a:gd name="T22" fmla="+- 0 1976 1925"/>
                                <a:gd name="T23" fmla="*/ 1976 h 141"/>
                                <a:gd name="T24" fmla="+- 0 582 582"/>
                                <a:gd name="T25" fmla="*/ T24 w 379"/>
                                <a:gd name="T26" fmla="+- 0 1977 1925"/>
                                <a:gd name="T27" fmla="*/ 1977 h 141"/>
                                <a:gd name="T28" fmla="+- 0 586 582"/>
                                <a:gd name="T29" fmla="*/ T28 w 379"/>
                                <a:gd name="T30" fmla="+- 0 1999 1925"/>
                                <a:gd name="T31" fmla="*/ 1999 h 141"/>
                                <a:gd name="T32" fmla="+- 0 596 582"/>
                                <a:gd name="T33" fmla="*/ T32 w 379"/>
                                <a:gd name="T34" fmla="+- 0 2015 1925"/>
                                <a:gd name="T35" fmla="*/ 2015 h 141"/>
                                <a:gd name="T36" fmla="+- 0 604 582"/>
                                <a:gd name="T37" fmla="*/ T36 w 379"/>
                                <a:gd name="T38" fmla="+- 0 2023 1925"/>
                                <a:gd name="T39" fmla="*/ 2023 h 141"/>
                                <a:gd name="T40" fmla="+- 0 616 582"/>
                                <a:gd name="T41" fmla="*/ T40 w 379"/>
                                <a:gd name="T42" fmla="+- 0 2028 1925"/>
                                <a:gd name="T43" fmla="*/ 2028 h 141"/>
                                <a:gd name="T44" fmla="+- 0 639 582"/>
                                <a:gd name="T45" fmla="*/ T44 w 379"/>
                                <a:gd name="T46" fmla="+- 0 2028 1925"/>
                                <a:gd name="T47" fmla="*/ 2028 h 141"/>
                                <a:gd name="T48" fmla="+- 0 647 582"/>
                                <a:gd name="T49" fmla="*/ T48 w 379"/>
                                <a:gd name="T50" fmla="+- 0 2026 1925"/>
                                <a:gd name="T51" fmla="*/ 2026 h 141"/>
                                <a:gd name="T52" fmla="+- 0 662 582"/>
                                <a:gd name="T53" fmla="*/ T52 w 379"/>
                                <a:gd name="T54" fmla="+- 0 2018 1925"/>
                                <a:gd name="T55" fmla="*/ 2018 h 141"/>
                                <a:gd name="T56" fmla="+- 0 666 582"/>
                                <a:gd name="T57" fmla="*/ T56 w 379"/>
                                <a:gd name="T58" fmla="+- 0 2014 1925"/>
                                <a:gd name="T59" fmla="*/ 2014 h 141"/>
                                <a:gd name="T60" fmla="+- 0 621 582"/>
                                <a:gd name="T61" fmla="*/ T60 w 379"/>
                                <a:gd name="T62" fmla="+- 0 2014 1925"/>
                                <a:gd name="T63" fmla="*/ 2014 h 141"/>
                                <a:gd name="T64" fmla="+- 0 614 582"/>
                                <a:gd name="T65" fmla="*/ T64 w 379"/>
                                <a:gd name="T66" fmla="+- 0 2011 1925"/>
                                <a:gd name="T67" fmla="*/ 2011 h 141"/>
                                <a:gd name="T68" fmla="+- 0 608 582"/>
                                <a:gd name="T69" fmla="*/ T68 w 379"/>
                                <a:gd name="T70" fmla="+- 0 2005 1925"/>
                                <a:gd name="T71" fmla="*/ 2005 h 141"/>
                                <a:gd name="T72" fmla="+- 0 603 582"/>
                                <a:gd name="T73" fmla="*/ T72 w 379"/>
                                <a:gd name="T74" fmla="+- 0 1998 1925"/>
                                <a:gd name="T75" fmla="*/ 1998 h 141"/>
                                <a:gd name="T76" fmla="+- 0 600 582"/>
                                <a:gd name="T77" fmla="*/ T76 w 379"/>
                                <a:gd name="T78" fmla="+- 0 1989 1925"/>
                                <a:gd name="T79" fmla="*/ 1989 h 141"/>
                                <a:gd name="T80" fmla="+- 0 600 582"/>
                                <a:gd name="T81" fmla="*/ T80 w 379"/>
                                <a:gd name="T82" fmla="+- 0 1964 1925"/>
                                <a:gd name="T83" fmla="*/ 1964 h 141"/>
                                <a:gd name="T84" fmla="+- 0 603 582"/>
                                <a:gd name="T85" fmla="*/ T84 w 379"/>
                                <a:gd name="T86" fmla="+- 0 1954 1925"/>
                                <a:gd name="T87" fmla="*/ 1954 h 141"/>
                                <a:gd name="T88" fmla="+- 0 614 582"/>
                                <a:gd name="T89" fmla="*/ T88 w 379"/>
                                <a:gd name="T90" fmla="+- 0 1942 1925"/>
                                <a:gd name="T91" fmla="*/ 1942 h 141"/>
                                <a:gd name="T92" fmla="+- 0 621 582"/>
                                <a:gd name="T93" fmla="*/ T92 w 379"/>
                                <a:gd name="T94" fmla="+- 0 1939 1925"/>
                                <a:gd name="T95" fmla="*/ 1939 h 141"/>
                                <a:gd name="T96" fmla="+- 0 665 582"/>
                                <a:gd name="T97" fmla="*/ T96 w 379"/>
                                <a:gd name="T98" fmla="+- 0 1939 1925"/>
                                <a:gd name="T99" fmla="*/ 1939 h 141"/>
                                <a:gd name="T100" fmla="+- 0 655 582"/>
                                <a:gd name="T101" fmla="*/ T100 w 379"/>
                                <a:gd name="T102" fmla="+- 0 1929 1925"/>
                                <a:gd name="T103" fmla="*/ 1929 h 141"/>
                                <a:gd name="T104" fmla="+- 0 644 582"/>
                                <a:gd name="T105" fmla="*/ T104 w 379"/>
                                <a:gd name="T106" fmla="+- 0 1925 1925"/>
                                <a:gd name="T107" fmla="*/ 1925 h 1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Lst>
                              <a:rect l="0" t="0" r="r" b="b"/>
                              <a:pathLst>
                                <a:path w="379" h="141">
                                  <a:moveTo>
                                    <a:pt x="62" y="0"/>
                                  </a:moveTo>
                                  <a:lnTo>
                                    <a:pt x="35" y="0"/>
                                  </a:lnTo>
                                  <a:lnTo>
                                    <a:pt x="25" y="4"/>
                                  </a:lnTo>
                                  <a:lnTo>
                                    <a:pt x="14" y="13"/>
                                  </a:lnTo>
                                  <a:lnTo>
                                    <a:pt x="4" y="29"/>
                                  </a:lnTo>
                                  <a:lnTo>
                                    <a:pt x="0" y="51"/>
                                  </a:lnTo>
                                  <a:lnTo>
                                    <a:pt x="0" y="52"/>
                                  </a:lnTo>
                                  <a:lnTo>
                                    <a:pt x="4" y="74"/>
                                  </a:lnTo>
                                  <a:lnTo>
                                    <a:pt x="14" y="90"/>
                                  </a:lnTo>
                                  <a:lnTo>
                                    <a:pt x="22" y="98"/>
                                  </a:lnTo>
                                  <a:lnTo>
                                    <a:pt x="34" y="103"/>
                                  </a:lnTo>
                                  <a:lnTo>
                                    <a:pt x="57" y="103"/>
                                  </a:lnTo>
                                  <a:lnTo>
                                    <a:pt x="65" y="101"/>
                                  </a:lnTo>
                                  <a:lnTo>
                                    <a:pt x="80" y="93"/>
                                  </a:lnTo>
                                  <a:lnTo>
                                    <a:pt x="84" y="89"/>
                                  </a:lnTo>
                                  <a:lnTo>
                                    <a:pt x="39" y="89"/>
                                  </a:lnTo>
                                  <a:lnTo>
                                    <a:pt x="32" y="86"/>
                                  </a:lnTo>
                                  <a:lnTo>
                                    <a:pt x="26" y="80"/>
                                  </a:lnTo>
                                  <a:lnTo>
                                    <a:pt x="21" y="73"/>
                                  </a:lnTo>
                                  <a:lnTo>
                                    <a:pt x="18" y="64"/>
                                  </a:lnTo>
                                  <a:lnTo>
                                    <a:pt x="18" y="39"/>
                                  </a:lnTo>
                                  <a:lnTo>
                                    <a:pt x="21" y="29"/>
                                  </a:lnTo>
                                  <a:lnTo>
                                    <a:pt x="32" y="17"/>
                                  </a:lnTo>
                                  <a:lnTo>
                                    <a:pt x="39" y="14"/>
                                  </a:lnTo>
                                  <a:lnTo>
                                    <a:pt x="83" y="14"/>
                                  </a:lnTo>
                                  <a:lnTo>
                                    <a:pt x="73" y="4"/>
                                  </a:lnTo>
                                  <a:lnTo>
                                    <a:pt x="6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7" name="Freeform 465"/>
                          <wps:cNvSpPr>
                            <a:spLocks/>
                          </wps:cNvSpPr>
                          <wps:spPr bwMode="auto">
                            <a:xfrm>
                              <a:off x="582" y="1925"/>
                              <a:ext cx="379" cy="141"/>
                            </a:xfrm>
                            <a:custGeom>
                              <a:avLst/>
                              <a:gdLst>
                                <a:gd name="T0" fmla="+- 0 665 582"/>
                                <a:gd name="T1" fmla="*/ T0 w 379"/>
                                <a:gd name="T2" fmla="+- 0 1939 1925"/>
                                <a:gd name="T3" fmla="*/ 1939 h 141"/>
                                <a:gd name="T4" fmla="+- 0 638 582"/>
                                <a:gd name="T5" fmla="*/ T4 w 379"/>
                                <a:gd name="T6" fmla="+- 0 1939 1925"/>
                                <a:gd name="T7" fmla="*/ 1939 h 141"/>
                                <a:gd name="T8" fmla="+- 0 646 582"/>
                                <a:gd name="T9" fmla="*/ T8 w 379"/>
                                <a:gd name="T10" fmla="+- 0 1942 1925"/>
                                <a:gd name="T11" fmla="*/ 1942 h 141"/>
                                <a:gd name="T12" fmla="+- 0 651 582"/>
                                <a:gd name="T13" fmla="*/ T12 w 379"/>
                                <a:gd name="T14" fmla="+- 0 1948 1925"/>
                                <a:gd name="T15" fmla="*/ 1948 h 141"/>
                                <a:gd name="T16" fmla="+- 0 657 582"/>
                                <a:gd name="T17" fmla="*/ T16 w 379"/>
                                <a:gd name="T18" fmla="+- 0 1955 1925"/>
                                <a:gd name="T19" fmla="*/ 1955 h 141"/>
                                <a:gd name="T20" fmla="+- 0 660 582"/>
                                <a:gd name="T21" fmla="*/ T20 w 379"/>
                                <a:gd name="T22" fmla="+- 0 1964 1925"/>
                                <a:gd name="T23" fmla="*/ 1964 h 141"/>
                                <a:gd name="T24" fmla="+- 0 660 582"/>
                                <a:gd name="T25" fmla="*/ T24 w 379"/>
                                <a:gd name="T26" fmla="+- 0 1989 1925"/>
                                <a:gd name="T27" fmla="*/ 1989 h 141"/>
                                <a:gd name="T28" fmla="+- 0 657 582"/>
                                <a:gd name="T29" fmla="*/ T28 w 379"/>
                                <a:gd name="T30" fmla="+- 0 1998 1925"/>
                                <a:gd name="T31" fmla="*/ 1998 h 141"/>
                                <a:gd name="T32" fmla="+- 0 651 582"/>
                                <a:gd name="T33" fmla="*/ T32 w 379"/>
                                <a:gd name="T34" fmla="+- 0 2005 1925"/>
                                <a:gd name="T35" fmla="*/ 2005 h 141"/>
                                <a:gd name="T36" fmla="+- 0 646 582"/>
                                <a:gd name="T37" fmla="*/ T36 w 379"/>
                                <a:gd name="T38" fmla="+- 0 2011 1925"/>
                                <a:gd name="T39" fmla="*/ 2011 h 141"/>
                                <a:gd name="T40" fmla="+- 0 638 582"/>
                                <a:gd name="T41" fmla="*/ T40 w 379"/>
                                <a:gd name="T42" fmla="+- 0 2014 1925"/>
                                <a:gd name="T43" fmla="*/ 2014 h 141"/>
                                <a:gd name="T44" fmla="+- 0 666 582"/>
                                <a:gd name="T45" fmla="*/ T44 w 379"/>
                                <a:gd name="T46" fmla="+- 0 2014 1925"/>
                                <a:gd name="T47" fmla="*/ 2014 h 141"/>
                                <a:gd name="T48" fmla="+- 0 668 582"/>
                                <a:gd name="T49" fmla="*/ T48 w 379"/>
                                <a:gd name="T50" fmla="+- 0 2012 1925"/>
                                <a:gd name="T51" fmla="*/ 2012 h 141"/>
                                <a:gd name="T52" fmla="+- 0 672 582"/>
                                <a:gd name="T53" fmla="*/ T52 w 379"/>
                                <a:gd name="T54" fmla="+- 0 2005 1925"/>
                                <a:gd name="T55" fmla="*/ 2005 h 141"/>
                                <a:gd name="T56" fmla="+- 0 675 582"/>
                                <a:gd name="T57" fmla="*/ T56 w 379"/>
                                <a:gd name="T58" fmla="+- 0 1998 1925"/>
                                <a:gd name="T59" fmla="*/ 1998 h 141"/>
                                <a:gd name="T60" fmla="+- 0 677 582"/>
                                <a:gd name="T61" fmla="*/ T60 w 379"/>
                                <a:gd name="T62" fmla="+- 0 1988 1925"/>
                                <a:gd name="T63" fmla="*/ 1988 h 141"/>
                                <a:gd name="T64" fmla="+- 0 677 582"/>
                                <a:gd name="T65" fmla="*/ T64 w 379"/>
                                <a:gd name="T66" fmla="+- 0 1959 1925"/>
                                <a:gd name="T67" fmla="*/ 1959 h 141"/>
                                <a:gd name="T68" fmla="+- 0 673 582"/>
                                <a:gd name="T69" fmla="*/ T68 w 379"/>
                                <a:gd name="T70" fmla="+- 0 1947 1925"/>
                                <a:gd name="T71" fmla="*/ 1947 h 141"/>
                                <a:gd name="T72" fmla="+- 0 665 582"/>
                                <a:gd name="T73" fmla="*/ T72 w 379"/>
                                <a:gd name="T74" fmla="+- 0 1939 1925"/>
                                <a:gd name="T75" fmla="*/ 1939 h 1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379" h="141">
                                  <a:moveTo>
                                    <a:pt x="83" y="14"/>
                                  </a:moveTo>
                                  <a:lnTo>
                                    <a:pt x="56" y="14"/>
                                  </a:lnTo>
                                  <a:lnTo>
                                    <a:pt x="64" y="17"/>
                                  </a:lnTo>
                                  <a:lnTo>
                                    <a:pt x="69" y="23"/>
                                  </a:lnTo>
                                  <a:lnTo>
                                    <a:pt x="75" y="30"/>
                                  </a:lnTo>
                                  <a:lnTo>
                                    <a:pt x="78" y="39"/>
                                  </a:lnTo>
                                  <a:lnTo>
                                    <a:pt x="78" y="64"/>
                                  </a:lnTo>
                                  <a:lnTo>
                                    <a:pt x="75" y="73"/>
                                  </a:lnTo>
                                  <a:lnTo>
                                    <a:pt x="69" y="80"/>
                                  </a:lnTo>
                                  <a:lnTo>
                                    <a:pt x="64" y="86"/>
                                  </a:lnTo>
                                  <a:lnTo>
                                    <a:pt x="56" y="89"/>
                                  </a:lnTo>
                                  <a:lnTo>
                                    <a:pt x="84" y="89"/>
                                  </a:lnTo>
                                  <a:lnTo>
                                    <a:pt x="86" y="87"/>
                                  </a:lnTo>
                                  <a:lnTo>
                                    <a:pt x="90" y="80"/>
                                  </a:lnTo>
                                  <a:lnTo>
                                    <a:pt x="93" y="73"/>
                                  </a:lnTo>
                                  <a:lnTo>
                                    <a:pt x="95" y="63"/>
                                  </a:lnTo>
                                  <a:lnTo>
                                    <a:pt x="95" y="34"/>
                                  </a:lnTo>
                                  <a:lnTo>
                                    <a:pt x="91" y="22"/>
                                  </a:lnTo>
                                  <a:lnTo>
                                    <a:pt x="83" y="1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8" name="Freeform 464"/>
                          <wps:cNvSpPr>
                            <a:spLocks/>
                          </wps:cNvSpPr>
                          <wps:spPr bwMode="auto">
                            <a:xfrm>
                              <a:off x="582" y="1925"/>
                              <a:ext cx="379" cy="141"/>
                            </a:xfrm>
                            <a:custGeom>
                              <a:avLst/>
                              <a:gdLst>
                                <a:gd name="T0" fmla="+- 0 694 582"/>
                                <a:gd name="T1" fmla="*/ T0 w 379"/>
                                <a:gd name="T2" fmla="+- 0 2048 1925"/>
                                <a:gd name="T3" fmla="*/ 2048 h 141"/>
                                <a:gd name="T4" fmla="+- 0 696 582"/>
                                <a:gd name="T5" fmla="*/ T4 w 379"/>
                                <a:gd name="T6" fmla="+- 0 2063 1925"/>
                                <a:gd name="T7" fmla="*/ 2063 h 141"/>
                                <a:gd name="T8" fmla="+- 0 700 582"/>
                                <a:gd name="T9" fmla="*/ T8 w 379"/>
                                <a:gd name="T10" fmla="+- 0 2065 1925"/>
                                <a:gd name="T11" fmla="*/ 2065 h 141"/>
                                <a:gd name="T12" fmla="+- 0 704 582"/>
                                <a:gd name="T13" fmla="*/ T12 w 379"/>
                                <a:gd name="T14" fmla="+- 0 2066 1925"/>
                                <a:gd name="T15" fmla="*/ 2066 h 141"/>
                                <a:gd name="T16" fmla="+- 0 713 582"/>
                                <a:gd name="T17" fmla="*/ T16 w 379"/>
                                <a:gd name="T18" fmla="+- 0 2066 1925"/>
                                <a:gd name="T19" fmla="*/ 2066 h 141"/>
                                <a:gd name="T20" fmla="+- 0 717 582"/>
                                <a:gd name="T21" fmla="*/ T20 w 379"/>
                                <a:gd name="T22" fmla="+- 0 2064 1925"/>
                                <a:gd name="T23" fmla="*/ 2064 h 141"/>
                                <a:gd name="T24" fmla="+- 0 725 582"/>
                                <a:gd name="T25" fmla="*/ T24 w 379"/>
                                <a:gd name="T26" fmla="+- 0 2059 1925"/>
                                <a:gd name="T27" fmla="*/ 2059 h 141"/>
                                <a:gd name="T28" fmla="+- 0 729 582"/>
                                <a:gd name="T29" fmla="*/ T28 w 379"/>
                                <a:gd name="T30" fmla="+- 0 2055 1925"/>
                                <a:gd name="T31" fmla="*/ 2055 h 141"/>
                                <a:gd name="T32" fmla="+- 0 732 582"/>
                                <a:gd name="T33" fmla="*/ T32 w 379"/>
                                <a:gd name="T34" fmla="+- 0 2049 1925"/>
                                <a:gd name="T35" fmla="*/ 2049 h 141"/>
                                <a:gd name="T36" fmla="+- 0 701 582"/>
                                <a:gd name="T37" fmla="*/ T36 w 379"/>
                                <a:gd name="T38" fmla="+- 0 2049 1925"/>
                                <a:gd name="T39" fmla="*/ 2049 h 141"/>
                                <a:gd name="T40" fmla="+- 0 698 582"/>
                                <a:gd name="T41" fmla="*/ T40 w 379"/>
                                <a:gd name="T42" fmla="+- 0 2049 1925"/>
                                <a:gd name="T43" fmla="*/ 2049 h 141"/>
                                <a:gd name="T44" fmla="+- 0 694 582"/>
                                <a:gd name="T45" fmla="*/ T44 w 379"/>
                                <a:gd name="T46" fmla="+- 0 2048 1925"/>
                                <a:gd name="T47" fmla="*/ 2048 h 1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379" h="141">
                                  <a:moveTo>
                                    <a:pt x="112" y="123"/>
                                  </a:moveTo>
                                  <a:lnTo>
                                    <a:pt x="114" y="138"/>
                                  </a:lnTo>
                                  <a:lnTo>
                                    <a:pt x="118" y="140"/>
                                  </a:lnTo>
                                  <a:lnTo>
                                    <a:pt x="122" y="141"/>
                                  </a:lnTo>
                                  <a:lnTo>
                                    <a:pt x="131" y="141"/>
                                  </a:lnTo>
                                  <a:lnTo>
                                    <a:pt x="135" y="139"/>
                                  </a:lnTo>
                                  <a:lnTo>
                                    <a:pt x="143" y="134"/>
                                  </a:lnTo>
                                  <a:lnTo>
                                    <a:pt x="147" y="130"/>
                                  </a:lnTo>
                                  <a:lnTo>
                                    <a:pt x="150" y="124"/>
                                  </a:lnTo>
                                  <a:lnTo>
                                    <a:pt x="119" y="124"/>
                                  </a:lnTo>
                                  <a:lnTo>
                                    <a:pt x="116" y="124"/>
                                  </a:lnTo>
                                  <a:lnTo>
                                    <a:pt x="112" y="12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9" name="Freeform 463"/>
                          <wps:cNvSpPr>
                            <a:spLocks/>
                          </wps:cNvSpPr>
                          <wps:spPr bwMode="auto">
                            <a:xfrm>
                              <a:off x="582" y="1925"/>
                              <a:ext cx="379" cy="141"/>
                            </a:xfrm>
                            <a:custGeom>
                              <a:avLst/>
                              <a:gdLst>
                                <a:gd name="T0" fmla="+- 0 706 582"/>
                                <a:gd name="T1" fmla="*/ T0 w 379"/>
                                <a:gd name="T2" fmla="+- 0 1927 1925"/>
                                <a:gd name="T3" fmla="*/ 1927 h 141"/>
                                <a:gd name="T4" fmla="+- 0 687 582"/>
                                <a:gd name="T5" fmla="*/ T4 w 379"/>
                                <a:gd name="T6" fmla="+- 0 1927 1925"/>
                                <a:gd name="T7" fmla="*/ 1927 h 141"/>
                                <a:gd name="T8" fmla="+- 0 726 582"/>
                                <a:gd name="T9" fmla="*/ T8 w 379"/>
                                <a:gd name="T10" fmla="+- 0 2026 1925"/>
                                <a:gd name="T11" fmla="*/ 2026 h 141"/>
                                <a:gd name="T12" fmla="+- 0 724 582"/>
                                <a:gd name="T13" fmla="*/ T12 w 379"/>
                                <a:gd name="T14" fmla="+- 0 2030 1925"/>
                                <a:gd name="T15" fmla="*/ 2030 h 141"/>
                                <a:gd name="T16" fmla="+- 0 708 582"/>
                                <a:gd name="T17" fmla="*/ T16 w 379"/>
                                <a:gd name="T18" fmla="+- 0 2049 1925"/>
                                <a:gd name="T19" fmla="*/ 2049 h 141"/>
                                <a:gd name="T20" fmla="+- 0 732 582"/>
                                <a:gd name="T21" fmla="*/ T20 w 379"/>
                                <a:gd name="T22" fmla="+- 0 2049 1925"/>
                                <a:gd name="T23" fmla="*/ 2049 h 141"/>
                                <a:gd name="T24" fmla="+- 0 734 582"/>
                                <a:gd name="T25" fmla="*/ T24 w 379"/>
                                <a:gd name="T26" fmla="+- 0 2046 1925"/>
                                <a:gd name="T27" fmla="*/ 2046 h 141"/>
                                <a:gd name="T28" fmla="+- 0 737 582"/>
                                <a:gd name="T29" fmla="*/ T28 w 379"/>
                                <a:gd name="T30" fmla="+- 0 2038 1925"/>
                                <a:gd name="T31" fmla="*/ 2038 h 141"/>
                                <a:gd name="T32" fmla="+- 0 741 582"/>
                                <a:gd name="T33" fmla="*/ T32 w 379"/>
                                <a:gd name="T34" fmla="+- 0 2027 1925"/>
                                <a:gd name="T35" fmla="*/ 2027 h 141"/>
                                <a:gd name="T36" fmla="+- 0 749 582"/>
                                <a:gd name="T37" fmla="*/ T36 w 379"/>
                                <a:gd name="T38" fmla="+- 0 2007 1925"/>
                                <a:gd name="T39" fmla="*/ 2007 h 141"/>
                                <a:gd name="T40" fmla="+- 0 734 582"/>
                                <a:gd name="T41" fmla="*/ T40 w 379"/>
                                <a:gd name="T42" fmla="+- 0 2007 1925"/>
                                <a:gd name="T43" fmla="*/ 2007 h 141"/>
                                <a:gd name="T44" fmla="+- 0 732 582"/>
                                <a:gd name="T45" fmla="*/ T44 w 379"/>
                                <a:gd name="T46" fmla="+- 0 1999 1925"/>
                                <a:gd name="T47" fmla="*/ 1999 h 141"/>
                                <a:gd name="T48" fmla="+- 0 729 582"/>
                                <a:gd name="T49" fmla="*/ T48 w 379"/>
                                <a:gd name="T50" fmla="+- 0 1991 1925"/>
                                <a:gd name="T51" fmla="*/ 1991 h 141"/>
                                <a:gd name="T52" fmla="+- 0 727 582"/>
                                <a:gd name="T53" fmla="*/ T52 w 379"/>
                                <a:gd name="T54" fmla="+- 0 1984 1925"/>
                                <a:gd name="T55" fmla="*/ 1984 h 141"/>
                                <a:gd name="T56" fmla="+- 0 706 582"/>
                                <a:gd name="T57" fmla="*/ T56 w 379"/>
                                <a:gd name="T58" fmla="+- 0 1927 1925"/>
                                <a:gd name="T59" fmla="*/ 1927 h 1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379" h="141">
                                  <a:moveTo>
                                    <a:pt x="124" y="2"/>
                                  </a:moveTo>
                                  <a:lnTo>
                                    <a:pt x="105" y="2"/>
                                  </a:lnTo>
                                  <a:lnTo>
                                    <a:pt x="144" y="101"/>
                                  </a:lnTo>
                                  <a:lnTo>
                                    <a:pt x="142" y="105"/>
                                  </a:lnTo>
                                  <a:lnTo>
                                    <a:pt x="126" y="124"/>
                                  </a:lnTo>
                                  <a:lnTo>
                                    <a:pt x="150" y="124"/>
                                  </a:lnTo>
                                  <a:lnTo>
                                    <a:pt x="152" y="121"/>
                                  </a:lnTo>
                                  <a:lnTo>
                                    <a:pt x="155" y="113"/>
                                  </a:lnTo>
                                  <a:lnTo>
                                    <a:pt x="159" y="102"/>
                                  </a:lnTo>
                                  <a:lnTo>
                                    <a:pt x="167" y="82"/>
                                  </a:lnTo>
                                  <a:lnTo>
                                    <a:pt x="152" y="82"/>
                                  </a:lnTo>
                                  <a:lnTo>
                                    <a:pt x="150" y="74"/>
                                  </a:lnTo>
                                  <a:lnTo>
                                    <a:pt x="147" y="66"/>
                                  </a:lnTo>
                                  <a:lnTo>
                                    <a:pt x="145" y="59"/>
                                  </a:lnTo>
                                  <a:lnTo>
                                    <a:pt x="124"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0" name="Freeform 462"/>
                          <wps:cNvSpPr>
                            <a:spLocks/>
                          </wps:cNvSpPr>
                          <wps:spPr bwMode="auto">
                            <a:xfrm>
                              <a:off x="582" y="1925"/>
                              <a:ext cx="379" cy="141"/>
                            </a:xfrm>
                            <a:custGeom>
                              <a:avLst/>
                              <a:gdLst>
                                <a:gd name="T0" fmla="+- 0 780 582"/>
                                <a:gd name="T1" fmla="*/ T0 w 379"/>
                                <a:gd name="T2" fmla="+- 0 1927 1925"/>
                                <a:gd name="T3" fmla="*/ 1927 h 141"/>
                                <a:gd name="T4" fmla="+- 0 763 582"/>
                                <a:gd name="T5" fmla="*/ T4 w 379"/>
                                <a:gd name="T6" fmla="+- 0 1927 1925"/>
                                <a:gd name="T7" fmla="*/ 1927 h 141"/>
                                <a:gd name="T8" fmla="+- 0 741 582"/>
                                <a:gd name="T9" fmla="*/ T8 w 379"/>
                                <a:gd name="T10" fmla="+- 0 1985 1925"/>
                                <a:gd name="T11" fmla="*/ 1985 h 141"/>
                                <a:gd name="T12" fmla="+- 0 738 582"/>
                                <a:gd name="T13" fmla="*/ T12 w 379"/>
                                <a:gd name="T14" fmla="+- 0 1992 1925"/>
                                <a:gd name="T15" fmla="*/ 1992 h 141"/>
                                <a:gd name="T16" fmla="+- 0 736 582"/>
                                <a:gd name="T17" fmla="*/ T16 w 379"/>
                                <a:gd name="T18" fmla="+- 0 1999 1925"/>
                                <a:gd name="T19" fmla="*/ 1999 h 141"/>
                                <a:gd name="T20" fmla="+- 0 734 582"/>
                                <a:gd name="T21" fmla="*/ T20 w 379"/>
                                <a:gd name="T22" fmla="+- 0 2007 1925"/>
                                <a:gd name="T23" fmla="*/ 2007 h 141"/>
                                <a:gd name="T24" fmla="+- 0 749 582"/>
                                <a:gd name="T25" fmla="*/ T24 w 379"/>
                                <a:gd name="T26" fmla="+- 0 2007 1925"/>
                                <a:gd name="T27" fmla="*/ 2007 h 141"/>
                                <a:gd name="T28" fmla="+- 0 780 582"/>
                                <a:gd name="T29" fmla="*/ T28 w 379"/>
                                <a:gd name="T30" fmla="+- 0 1927 1925"/>
                                <a:gd name="T31" fmla="*/ 1927 h 141"/>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379" h="141">
                                  <a:moveTo>
                                    <a:pt x="198" y="2"/>
                                  </a:moveTo>
                                  <a:lnTo>
                                    <a:pt x="181" y="2"/>
                                  </a:lnTo>
                                  <a:lnTo>
                                    <a:pt x="159" y="60"/>
                                  </a:lnTo>
                                  <a:lnTo>
                                    <a:pt x="156" y="67"/>
                                  </a:lnTo>
                                  <a:lnTo>
                                    <a:pt x="154" y="74"/>
                                  </a:lnTo>
                                  <a:lnTo>
                                    <a:pt x="152" y="82"/>
                                  </a:lnTo>
                                  <a:lnTo>
                                    <a:pt x="167" y="82"/>
                                  </a:lnTo>
                                  <a:lnTo>
                                    <a:pt x="198"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1" name="Freeform 461"/>
                          <wps:cNvSpPr>
                            <a:spLocks/>
                          </wps:cNvSpPr>
                          <wps:spPr bwMode="auto">
                            <a:xfrm>
                              <a:off x="582" y="1925"/>
                              <a:ext cx="379" cy="141"/>
                            </a:xfrm>
                            <a:custGeom>
                              <a:avLst/>
                              <a:gdLst>
                                <a:gd name="T0" fmla="+- 0 853 582"/>
                                <a:gd name="T1" fmla="*/ T0 w 379"/>
                                <a:gd name="T2" fmla="+- 0 1925 1925"/>
                                <a:gd name="T3" fmla="*/ 1925 h 141"/>
                                <a:gd name="T4" fmla="+- 0 825 582"/>
                                <a:gd name="T5" fmla="*/ T4 w 379"/>
                                <a:gd name="T6" fmla="+- 0 1925 1925"/>
                                <a:gd name="T7" fmla="*/ 1925 h 141"/>
                                <a:gd name="T8" fmla="+- 0 814 582"/>
                                <a:gd name="T9" fmla="*/ T8 w 379"/>
                                <a:gd name="T10" fmla="+- 0 1930 1925"/>
                                <a:gd name="T11" fmla="*/ 1930 h 141"/>
                                <a:gd name="T12" fmla="+- 0 805 582"/>
                                <a:gd name="T13" fmla="*/ T12 w 379"/>
                                <a:gd name="T14" fmla="+- 0 1939 1925"/>
                                <a:gd name="T15" fmla="*/ 1939 h 141"/>
                                <a:gd name="T16" fmla="+- 0 795 582"/>
                                <a:gd name="T17" fmla="*/ T16 w 379"/>
                                <a:gd name="T18" fmla="+- 0 1956 1925"/>
                                <a:gd name="T19" fmla="*/ 1956 h 141"/>
                                <a:gd name="T20" fmla="+- 0 792 582"/>
                                <a:gd name="T21" fmla="*/ T20 w 379"/>
                                <a:gd name="T22" fmla="+- 0 1977 1925"/>
                                <a:gd name="T23" fmla="*/ 1977 h 141"/>
                                <a:gd name="T24" fmla="+- 0 792 582"/>
                                <a:gd name="T25" fmla="*/ T24 w 379"/>
                                <a:gd name="T26" fmla="+- 0 1993 1925"/>
                                <a:gd name="T27" fmla="*/ 1993 h 141"/>
                                <a:gd name="T28" fmla="+- 0 796 582"/>
                                <a:gd name="T29" fmla="*/ T28 w 379"/>
                                <a:gd name="T30" fmla="+- 0 2006 1925"/>
                                <a:gd name="T31" fmla="*/ 2006 h 141"/>
                                <a:gd name="T32" fmla="+- 0 805 582"/>
                                <a:gd name="T33" fmla="*/ T32 w 379"/>
                                <a:gd name="T34" fmla="+- 0 2015 1925"/>
                                <a:gd name="T35" fmla="*/ 2015 h 141"/>
                                <a:gd name="T36" fmla="+- 0 814 582"/>
                                <a:gd name="T37" fmla="*/ T36 w 379"/>
                                <a:gd name="T38" fmla="+- 0 2023 1925"/>
                                <a:gd name="T39" fmla="*/ 2023 h 141"/>
                                <a:gd name="T40" fmla="+- 0 825 582"/>
                                <a:gd name="T41" fmla="*/ T40 w 379"/>
                                <a:gd name="T42" fmla="+- 0 2028 1925"/>
                                <a:gd name="T43" fmla="*/ 2028 h 141"/>
                                <a:gd name="T44" fmla="+- 0 852 582"/>
                                <a:gd name="T45" fmla="*/ T44 w 379"/>
                                <a:gd name="T46" fmla="+- 0 2028 1925"/>
                                <a:gd name="T47" fmla="*/ 2028 h 141"/>
                                <a:gd name="T48" fmla="+- 0 862 582"/>
                                <a:gd name="T49" fmla="*/ T48 w 379"/>
                                <a:gd name="T50" fmla="+- 0 2025 1925"/>
                                <a:gd name="T51" fmla="*/ 2025 h 141"/>
                                <a:gd name="T52" fmla="+- 0 869 582"/>
                                <a:gd name="T53" fmla="*/ T52 w 379"/>
                                <a:gd name="T54" fmla="+- 0 2019 1925"/>
                                <a:gd name="T55" fmla="*/ 2019 h 141"/>
                                <a:gd name="T56" fmla="+- 0 877 582"/>
                                <a:gd name="T57" fmla="*/ T56 w 379"/>
                                <a:gd name="T58" fmla="+- 0 2014 1925"/>
                                <a:gd name="T59" fmla="*/ 2014 h 141"/>
                                <a:gd name="T60" fmla="+- 0 832 582"/>
                                <a:gd name="T61" fmla="*/ T60 w 379"/>
                                <a:gd name="T62" fmla="+- 0 2014 1925"/>
                                <a:gd name="T63" fmla="*/ 2014 h 141"/>
                                <a:gd name="T64" fmla="+- 0 825 582"/>
                                <a:gd name="T65" fmla="*/ T64 w 379"/>
                                <a:gd name="T66" fmla="+- 0 2011 1925"/>
                                <a:gd name="T67" fmla="*/ 2011 h 141"/>
                                <a:gd name="T68" fmla="+- 0 813 582"/>
                                <a:gd name="T69" fmla="*/ T68 w 379"/>
                                <a:gd name="T70" fmla="+- 0 2000 1925"/>
                                <a:gd name="T71" fmla="*/ 2000 h 141"/>
                                <a:gd name="T72" fmla="+- 0 810 582"/>
                                <a:gd name="T73" fmla="*/ T72 w 379"/>
                                <a:gd name="T74" fmla="+- 0 1991 1925"/>
                                <a:gd name="T75" fmla="*/ 1991 h 141"/>
                                <a:gd name="T76" fmla="+- 0 810 582"/>
                                <a:gd name="T77" fmla="*/ T76 w 379"/>
                                <a:gd name="T78" fmla="+- 0 1981 1925"/>
                                <a:gd name="T79" fmla="*/ 1981 h 141"/>
                                <a:gd name="T80" fmla="+- 0 885 582"/>
                                <a:gd name="T81" fmla="*/ T80 w 379"/>
                                <a:gd name="T82" fmla="+- 0 1981 1925"/>
                                <a:gd name="T83" fmla="*/ 1981 h 141"/>
                                <a:gd name="T84" fmla="+- 0 885 582"/>
                                <a:gd name="T85" fmla="*/ T84 w 379"/>
                                <a:gd name="T86" fmla="+- 0 1979 1925"/>
                                <a:gd name="T87" fmla="*/ 1979 h 141"/>
                                <a:gd name="T88" fmla="+- 0 885 582"/>
                                <a:gd name="T89" fmla="*/ T88 w 379"/>
                                <a:gd name="T90" fmla="+- 0 1977 1925"/>
                                <a:gd name="T91" fmla="*/ 1977 h 141"/>
                                <a:gd name="T92" fmla="+- 0 885 582"/>
                                <a:gd name="T93" fmla="*/ T92 w 379"/>
                                <a:gd name="T94" fmla="+- 0 1967 1925"/>
                                <a:gd name="T95" fmla="*/ 1967 h 141"/>
                                <a:gd name="T96" fmla="+- 0 811 582"/>
                                <a:gd name="T97" fmla="*/ T96 w 379"/>
                                <a:gd name="T98" fmla="+- 0 1967 1925"/>
                                <a:gd name="T99" fmla="*/ 1967 h 141"/>
                                <a:gd name="T100" fmla="+- 0 811 582"/>
                                <a:gd name="T101" fmla="*/ T100 w 379"/>
                                <a:gd name="T102" fmla="+- 0 1958 1925"/>
                                <a:gd name="T103" fmla="*/ 1958 h 141"/>
                                <a:gd name="T104" fmla="+- 0 814 582"/>
                                <a:gd name="T105" fmla="*/ T104 w 379"/>
                                <a:gd name="T106" fmla="+- 0 1952 1925"/>
                                <a:gd name="T107" fmla="*/ 1952 h 141"/>
                                <a:gd name="T108" fmla="+- 0 820 582"/>
                                <a:gd name="T109" fmla="*/ T108 w 379"/>
                                <a:gd name="T110" fmla="+- 0 1946 1925"/>
                                <a:gd name="T111" fmla="*/ 1946 h 141"/>
                                <a:gd name="T112" fmla="+- 0 825 582"/>
                                <a:gd name="T113" fmla="*/ T112 w 379"/>
                                <a:gd name="T114" fmla="+- 0 1941 1925"/>
                                <a:gd name="T115" fmla="*/ 1941 h 141"/>
                                <a:gd name="T116" fmla="+- 0 832 582"/>
                                <a:gd name="T117" fmla="*/ T116 w 379"/>
                                <a:gd name="T118" fmla="+- 0 1939 1925"/>
                                <a:gd name="T119" fmla="*/ 1939 h 141"/>
                                <a:gd name="T120" fmla="+- 0 873 582"/>
                                <a:gd name="T121" fmla="*/ T120 w 379"/>
                                <a:gd name="T122" fmla="+- 0 1939 1925"/>
                                <a:gd name="T123" fmla="*/ 1939 h 141"/>
                                <a:gd name="T124" fmla="+- 0 864 582"/>
                                <a:gd name="T125" fmla="*/ T124 w 379"/>
                                <a:gd name="T126" fmla="+- 0 1930 1925"/>
                                <a:gd name="T127" fmla="*/ 1930 h 141"/>
                                <a:gd name="T128" fmla="+- 0 853 582"/>
                                <a:gd name="T129" fmla="*/ T128 w 379"/>
                                <a:gd name="T130" fmla="+- 0 1925 1925"/>
                                <a:gd name="T131" fmla="*/ 1925 h 1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379" h="141">
                                  <a:moveTo>
                                    <a:pt x="271" y="0"/>
                                  </a:moveTo>
                                  <a:lnTo>
                                    <a:pt x="243" y="0"/>
                                  </a:lnTo>
                                  <a:lnTo>
                                    <a:pt x="232" y="5"/>
                                  </a:lnTo>
                                  <a:lnTo>
                                    <a:pt x="223" y="14"/>
                                  </a:lnTo>
                                  <a:lnTo>
                                    <a:pt x="213" y="31"/>
                                  </a:lnTo>
                                  <a:lnTo>
                                    <a:pt x="210" y="52"/>
                                  </a:lnTo>
                                  <a:lnTo>
                                    <a:pt x="210" y="68"/>
                                  </a:lnTo>
                                  <a:lnTo>
                                    <a:pt x="214" y="81"/>
                                  </a:lnTo>
                                  <a:lnTo>
                                    <a:pt x="223" y="90"/>
                                  </a:lnTo>
                                  <a:lnTo>
                                    <a:pt x="232" y="98"/>
                                  </a:lnTo>
                                  <a:lnTo>
                                    <a:pt x="243" y="103"/>
                                  </a:lnTo>
                                  <a:lnTo>
                                    <a:pt x="270" y="103"/>
                                  </a:lnTo>
                                  <a:lnTo>
                                    <a:pt x="280" y="100"/>
                                  </a:lnTo>
                                  <a:lnTo>
                                    <a:pt x="287" y="94"/>
                                  </a:lnTo>
                                  <a:lnTo>
                                    <a:pt x="295" y="89"/>
                                  </a:lnTo>
                                  <a:lnTo>
                                    <a:pt x="250" y="89"/>
                                  </a:lnTo>
                                  <a:lnTo>
                                    <a:pt x="243" y="86"/>
                                  </a:lnTo>
                                  <a:lnTo>
                                    <a:pt x="231" y="75"/>
                                  </a:lnTo>
                                  <a:lnTo>
                                    <a:pt x="228" y="66"/>
                                  </a:lnTo>
                                  <a:lnTo>
                                    <a:pt x="228" y="56"/>
                                  </a:lnTo>
                                  <a:lnTo>
                                    <a:pt x="303" y="56"/>
                                  </a:lnTo>
                                  <a:lnTo>
                                    <a:pt x="303" y="54"/>
                                  </a:lnTo>
                                  <a:lnTo>
                                    <a:pt x="303" y="52"/>
                                  </a:lnTo>
                                  <a:lnTo>
                                    <a:pt x="303" y="42"/>
                                  </a:lnTo>
                                  <a:lnTo>
                                    <a:pt x="229" y="42"/>
                                  </a:lnTo>
                                  <a:lnTo>
                                    <a:pt x="229" y="33"/>
                                  </a:lnTo>
                                  <a:lnTo>
                                    <a:pt x="232" y="27"/>
                                  </a:lnTo>
                                  <a:lnTo>
                                    <a:pt x="238" y="21"/>
                                  </a:lnTo>
                                  <a:lnTo>
                                    <a:pt x="243" y="16"/>
                                  </a:lnTo>
                                  <a:lnTo>
                                    <a:pt x="250" y="14"/>
                                  </a:lnTo>
                                  <a:lnTo>
                                    <a:pt x="291" y="14"/>
                                  </a:lnTo>
                                  <a:lnTo>
                                    <a:pt x="282" y="5"/>
                                  </a:lnTo>
                                  <a:lnTo>
                                    <a:pt x="27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2" name="Freeform 460"/>
                          <wps:cNvSpPr>
                            <a:spLocks/>
                          </wps:cNvSpPr>
                          <wps:spPr bwMode="auto">
                            <a:xfrm>
                              <a:off x="582" y="1925"/>
                              <a:ext cx="379" cy="141"/>
                            </a:xfrm>
                            <a:custGeom>
                              <a:avLst/>
                              <a:gdLst>
                                <a:gd name="T0" fmla="+- 0 867 582"/>
                                <a:gd name="T1" fmla="*/ T0 w 379"/>
                                <a:gd name="T2" fmla="+- 0 1994 1925"/>
                                <a:gd name="T3" fmla="*/ 1994 h 141"/>
                                <a:gd name="T4" fmla="+- 0 847 582"/>
                                <a:gd name="T5" fmla="*/ T4 w 379"/>
                                <a:gd name="T6" fmla="+- 0 2014 1925"/>
                                <a:gd name="T7" fmla="*/ 2014 h 141"/>
                                <a:gd name="T8" fmla="+- 0 877 582"/>
                                <a:gd name="T9" fmla="*/ T8 w 379"/>
                                <a:gd name="T10" fmla="+- 0 2014 1925"/>
                                <a:gd name="T11" fmla="*/ 2014 h 141"/>
                                <a:gd name="T12" fmla="+- 0 877 582"/>
                                <a:gd name="T13" fmla="*/ T12 w 379"/>
                                <a:gd name="T14" fmla="+- 0 2014 1925"/>
                                <a:gd name="T15" fmla="*/ 2014 h 141"/>
                                <a:gd name="T16" fmla="+- 0 882 582"/>
                                <a:gd name="T17" fmla="*/ T16 w 379"/>
                                <a:gd name="T18" fmla="+- 0 2006 1925"/>
                                <a:gd name="T19" fmla="*/ 2006 h 141"/>
                                <a:gd name="T20" fmla="+- 0 885 582"/>
                                <a:gd name="T21" fmla="*/ T20 w 379"/>
                                <a:gd name="T22" fmla="+- 0 1996 1925"/>
                                <a:gd name="T23" fmla="*/ 1996 h 141"/>
                                <a:gd name="T24" fmla="+- 0 867 582"/>
                                <a:gd name="T25" fmla="*/ T24 w 379"/>
                                <a:gd name="T26" fmla="+- 0 1994 1925"/>
                                <a:gd name="T27" fmla="*/ 1994 h 141"/>
                              </a:gdLst>
                              <a:ahLst/>
                              <a:cxnLst>
                                <a:cxn ang="0">
                                  <a:pos x="T1" y="T3"/>
                                </a:cxn>
                                <a:cxn ang="0">
                                  <a:pos x="T5" y="T7"/>
                                </a:cxn>
                                <a:cxn ang="0">
                                  <a:pos x="T9" y="T11"/>
                                </a:cxn>
                                <a:cxn ang="0">
                                  <a:pos x="T13" y="T15"/>
                                </a:cxn>
                                <a:cxn ang="0">
                                  <a:pos x="T17" y="T19"/>
                                </a:cxn>
                                <a:cxn ang="0">
                                  <a:pos x="T21" y="T23"/>
                                </a:cxn>
                                <a:cxn ang="0">
                                  <a:pos x="T25" y="T27"/>
                                </a:cxn>
                              </a:cxnLst>
                              <a:rect l="0" t="0" r="r" b="b"/>
                              <a:pathLst>
                                <a:path w="379" h="141">
                                  <a:moveTo>
                                    <a:pt x="285" y="69"/>
                                  </a:moveTo>
                                  <a:lnTo>
                                    <a:pt x="265" y="89"/>
                                  </a:lnTo>
                                  <a:lnTo>
                                    <a:pt x="295" y="89"/>
                                  </a:lnTo>
                                  <a:lnTo>
                                    <a:pt x="300" y="81"/>
                                  </a:lnTo>
                                  <a:lnTo>
                                    <a:pt x="303" y="71"/>
                                  </a:lnTo>
                                  <a:lnTo>
                                    <a:pt x="285" y="6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3" name="Freeform 459"/>
                          <wps:cNvSpPr>
                            <a:spLocks/>
                          </wps:cNvSpPr>
                          <wps:spPr bwMode="auto">
                            <a:xfrm>
                              <a:off x="582" y="1925"/>
                              <a:ext cx="379" cy="141"/>
                            </a:xfrm>
                            <a:custGeom>
                              <a:avLst/>
                              <a:gdLst>
                                <a:gd name="T0" fmla="+- 0 873 582"/>
                                <a:gd name="T1" fmla="*/ T0 w 379"/>
                                <a:gd name="T2" fmla="+- 0 1939 1925"/>
                                <a:gd name="T3" fmla="*/ 1939 h 141"/>
                                <a:gd name="T4" fmla="+- 0 848 582"/>
                                <a:gd name="T5" fmla="*/ T4 w 379"/>
                                <a:gd name="T6" fmla="+- 0 1939 1925"/>
                                <a:gd name="T7" fmla="*/ 1939 h 141"/>
                                <a:gd name="T8" fmla="+- 0 855 582"/>
                                <a:gd name="T9" fmla="*/ T8 w 379"/>
                                <a:gd name="T10" fmla="+- 0 1942 1925"/>
                                <a:gd name="T11" fmla="*/ 1942 h 141"/>
                                <a:gd name="T12" fmla="+- 0 861 582"/>
                                <a:gd name="T13" fmla="*/ T12 w 379"/>
                                <a:gd name="T14" fmla="+- 0 1948 1925"/>
                                <a:gd name="T15" fmla="*/ 1948 h 141"/>
                                <a:gd name="T16" fmla="+- 0 864 582"/>
                                <a:gd name="T17" fmla="*/ T16 w 379"/>
                                <a:gd name="T18" fmla="+- 0 1953 1925"/>
                                <a:gd name="T19" fmla="*/ 1953 h 141"/>
                                <a:gd name="T20" fmla="+- 0 866 582"/>
                                <a:gd name="T21" fmla="*/ T20 w 379"/>
                                <a:gd name="T22" fmla="+- 0 1959 1925"/>
                                <a:gd name="T23" fmla="*/ 1959 h 141"/>
                                <a:gd name="T24" fmla="+- 0 867 582"/>
                                <a:gd name="T25" fmla="*/ T24 w 379"/>
                                <a:gd name="T26" fmla="+- 0 1967 1925"/>
                                <a:gd name="T27" fmla="*/ 1967 h 141"/>
                                <a:gd name="T28" fmla="+- 0 885 582"/>
                                <a:gd name="T29" fmla="*/ T28 w 379"/>
                                <a:gd name="T30" fmla="+- 0 1967 1925"/>
                                <a:gd name="T31" fmla="*/ 1967 h 141"/>
                                <a:gd name="T32" fmla="+- 0 885 582"/>
                                <a:gd name="T33" fmla="*/ T32 w 379"/>
                                <a:gd name="T34" fmla="+- 0 1960 1925"/>
                                <a:gd name="T35" fmla="*/ 1960 h 141"/>
                                <a:gd name="T36" fmla="+- 0 881 582"/>
                                <a:gd name="T37" fmla="*/ T36 w 379"/>
                                <a:gd name="T38" fmla="+- 0 1947 1925"/>
                                <a:gd name="T39" fmla="*/ 1947 h 141"/>
                                <a:gd name="T40" fmla="+- 0 873 582"/>
                                <a:gd name="T41" fmla="*/ T40 w 379"/>
                                <a:gd name="T42" fmla="+- 0 1939 1925"/>
                                <a:gd name="T43" fmla="*/ 1939 h 1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379" h="141">
                                  <a:moveTo>
                                    <a:pt x="291" y="14"/>
                                  </a:moveTo>
                                  <a:lnTo>
                                    <a:pt x="266" y="14"/>
                                  </a:lnTo>
                                  <a:lnTo>
                                    <a:pt x="273" y="17"/>
                                  </a:lnTo>
                                  <a:lnTo>
                                    <a:pt x="279" y="23"/>
                                  </a:lnTo>
                                  <a:lnTo>
                                    <a:pt x="282" y="28"/>
                                  </a:lnTo>
                                  <a:lnTo>
                                    <a:pt x="284" y="34"/>
                                  </a:lnTo>
                                  <a:lnTo>
                                    <a:pt x="285" y="42"/>
                                  </a:lnTo>
                                  <a:lnTo>
                                    <a:pt x="303" y="42"/>
                                  </a:lnTo>
                                  <a:lnTo>
                                    <a:pt x="303" y="35"/>
                                  </a:lnTo>
                                  <a:lnTo>
                                    <a:pt x="299" y="22"/>
                                  </a:lnTo>
                                  <a:lnTo>
                                    <a:pt x="291" y="1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4" name="Freeform 458"/>
                          <wps:cNvSpPr>
                            <a:spLocks/>
                          </wps:cNvSpPr>
                          <wps:spPr bwMode="auto">
                            <a:xfrm>
                              <a:off x="582" y="1925"/>
                              <a:ext cx="379" cy="141"/>
                            </a:xfrm>
                            <a:custGeom>
                              <a:avLst/>
                              <a:gdLst>
                                <a:gd name="T0" fmla="+- 0 921 582"/>
                                <a:gd name="T1" fmla="*/ T0 w 379"/>
                                <a:gd name="T2" fmla="+- 0 1927 1925"/>
                                <a:gd name="T3" fmla="*/ 1927 h 141"/>
                                <a:gd name="T4" fmla="+- 0 905 582"/>
                                <a:gd name="T5" fmla="*/ T4 w 379"/>
                                <a:gd name="T6" fmla="+- 0 1927 1925"/>
                                <a:gd name="T7" fmla="*/ 1927 h 141"/>
                                <a:gd name="T8" fmla="+- 0 905 582"/>
                                <a:gd name="T9" fmla="*/ T8 w 379"/>
                                <a:gd name="T10" fmla="+- 0 2026 1925"/>
                                <a:gd name="T11" fmla="*/ 2026 h 141"/>
                                <a:gd name="T12" fmla="+- 0 923 582"/>
                                <a:gd name="T13" fmla="*/ T12 w 379"/>
                                <a:gd name="T14" fmla="+- 0 2026 1925"/>
                                <a:gd name="T15" fmla="*/ 2026 h 141"/>
                                <a:gd name="T16" fmla="+- 0 923 582"/>
                                <a:gd name="T17" fmla="*/ T16 w 379"/>
                                <a:gd name="T18" fmla="+- 0 1967 1925"/>
                                <a:gd name="T19" fmla="*/ 1967 h 141"/>
                                <a:gd name="T20" fmla="+- 0 924 582"/>
                                <a:gd name="T21" fmla="*/ T20 w 379"/>
                                <a:gd name="T22" fmla="+- 0 1961 1925"/>
                                <a:gd name="T23" fmla="*/ 1961 h 141"/>
                                <a:gd name="T24" fmla="+- 0 926 582"/>
                                <a:gd name="T25" fmla="*/ T24 w 379"/>
                                <a:gd name="T26" fmla="+- 0 1955 1925"/>
                                <a:gd name="T27" fmla="*/ 1955 h 141"/>
                                <a:gd name="T28" fmla="+- 0 927 582"/>
                                <a:gd name="T29" fmla="*/ T28 w 379"/>
                                <a:gd name="T30" fmla="+- 0 1951 1925"/>
                                <a:gd name="T31" fmla="*/ 1951 h 141"/>
                                <a:gd name="T32" fmla="+- 0 929 582"/>
                                <a:gd name="T33" fmla="*/ T32 w 379"/>
                                <a:gd name="T34" fmla="+- 0 1948 1925"/>
                                <a:gd name="T35" fmla="*/ 1948 h 141"/>
                                <a:gd name="T36" fmla="+- 0 932 582"/>
                                <a:gd name="T37" fmla="*/ T36 w 379"/>
                                <a:gd name="T38" fmla="+- 0 1946 1925"/>
                                <a:gd name="T39" fmla="*/ 1946 h 141"/>
                                <a:gd name="T40" fmla="+- 0 935 582"/>
                                <a:gd name="T41" fmla="*/ T40 w 379"/>
                                <a:gd name="T42" fmla="+- 0 1943 1925"/>
                                <a:gd name="T43" fmla="*/ 1943 h 141"/>
                                <a:gd name="T44" fmla="+- 0 938 582"/>
                                <a:gd name="T45" fmla="*/ T44 w 379"/>
                                <a:gd name="T46" fmla="+- 0 1942 1925"/>
                                <a:gd name="T47" fmla="*/ 1942 h 141"/>
                                <a:gd name="T48" fmla="+- 0 921 582"/>
                                <a:gd name="T49" fmla="*/ T48 w 379"/>
                                <a:gd name="T50" fmla="+- 0 1942 1925"/>
                                <a:gd name="T51" fmla="*/ 1942 h 141"/>
                                <a:gd name="T52" fmla="+- 0 921 582"/>
                                <a:gd name="T53" fmla="*/ T52 w 379"/>
                                <a:gd name="T54" fmla="+- 0 1927 1925"/>
                                <a:gd name="T55" fmla="*/ 1927 h 1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379" h="141">
                                  <a:moveTo>
                                    <a:pt x="339" y="2"/>
                                  </a:moveTo>
                                  <a:lnTo>
                                    <a:pt x="323" y="2"/>
                                  </a:lnTo>
                                  <a:lnTo>
                                    <a:pt x="323" y="101"/>
                                  </a:lnTo>
                                  <a:lnTo>
                                    <a:pt x="341" y="101"/>
                                  </a:lnTo>
                                  <a:lnTo>
                                    <a:pt x="341" y="42"/>
                                  </a:lnTo>
                                  <a:lnTo>
                                    <a:pt x="342" y="36"/>
                                  </a:lnTo>
                                  <a:lnTo>
                                    <a:pt x="344" y="30"/>
                                  </a:lnTo>
                                  <a:lnTo>
                                    <a:pt x="345" y="26"/>
                                  </a:lnTo>
                                  <a:lnTo>
                                    <a:pt x="347" y="23"/>
                                  </a:lnTo>
                                  <a:lnTo>
                                    <a:pt x="350" y="21"/>
                                  </a:lnTo>
                                  <a:lnTo>
                                    <a:pt x="353" y="18"/>
                                  </a:lnTo>
                                  <a:lnTo>
                                    <a:pt x="356" y="17"/>
                                  </a:lnTo>
                                  <a:lnTo>
                                    <a:pt x="339" y="17"/>
                                  </a:lnTo>
                                  <a:lnTo>
                                    <a:pt x="339"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5" name="Freeform 457"/>
                          <wps:cNvSpPr>
                            <a:spLocks/>
                          </wps:cNvSpPr>
                          <wps:spPr bwMode="auto">
                            <a:xfrm>
                              <a:off x="582" y="1925"/>
                              <a:ext cx="379" cy="141"/>
                            </a:xfrm>
                            <a:custGeom>
                              <a:avLst/>
                              <a:gdLst>
                                <a:gd name="T0" fmla="+- 0 949 582"/>
                                <a:gd name="T1" fmla="*/ T0 w 379"/>
                                <a:gd name="T2" fmla="+- 0 1925 1925"/>
                                <a:gd name="T3" fmla="*/ 1925 h 141"/>
                                <a:gd name="T4" fmla="+- 0 939 582"/>
                                <a:gd name="T5" fmla="*/ T4 w 379"/>
                                <a:gd name="T6" fmla="+- 0 1925 1925"/>
                                <a:gd name="T7" fmla="*/ 1925 h 141"/>
                                <a:gd name="T8" fmla="+- 0 935 582"/>
                                <a:gd name="T9" fmla="*/ T8 w 379"/>
                                <a:gd name="T10" fmla="+- 0 1926 1925"/>
                                <a:gd name="T11" fmla="*/ 1926 h 141"/>
                                <a:gd name="T12" fmla="+- 0 932 582"/>
                                <a:gd name="T13" fmla="*/ T12 w 379"/>
                                <a:gd name="T14" fmla="+- 0 1928 1925"/>
                                <a:gd name="T15" fmla="*/ 1928 h 141"/>
                                <a:gd name="T16" fmla="+- 0 929 582"/>
                                <a:gd name="T17" fmla="*/ T16 w 379"/>
                                <a:gd name="T18" fmla="+- 0 1931 1925"/>
                                <a:gd name="T19" fmla="*/ 1931 h 141"/>
                                <a:gd name="T20" fmla="+- 0 925 582"/>
                                <a:gd name="T21" fmla="*/ T20 w 379"/>
                                <a:gd name="T22" fmla="+- 0 1935 1925"/>
                                <a:gd name="T23" fmla="*/ 1935 h 141"/>
                                <a:gd name="T24" fmla="+- 0 921 582"/>
                                <a:gd name="T25" fmla="*/ T24 w 379"/>
                                <a:gd name="T26" fmla="+- 0 1942 1925"/>
                                <a:gd name="T27" fmla="*/ 1942 h 141"/>
                                <a:gd name="T28" fmla="+- 0 946 582"/>
                                <a:gd name="T29" fmla="*/ T28 w 379"/>
                                <a:gd name="T30" fmla="+- 0 1942 1925"/>
                                <a:gd name="T31" fmla="*/ 1942 h 141"/>
                                <a:gd name="T32" fmla="+- 0 950 582"/>
                                <a:gd name="T33" fmla="*/ T32 w 379"/>
                                <a:gd name="T34" fmla="+- 0 1943 1925"/>
                                <a:gd name="T35" fmla="*/ 1943 h 141"/>
                                <a:gd name="T36" fmla="+- 0 955 582"/>
                                <a:gd name="T37" fmla="*/ T36 w 379"/>
                                <a:gd name="T38" fmla="+- 0 1946 1925"/>
                                <a:gd name="T39" fmla="*/ 1946 h 141"/>
                                <a:gd name="T40" fmla="+- 0 961 582"/>
                                <a:gd name="T41" fmla="*/ T40 w 379"/>
                                <a:gd name="T42" fmla="+- 0 1930 1925"/>
                                <a:gd name="T43" fmla="*/ 1930 h 141"/>
                                <a:gd name="T44" fmla="+- 0 955 582"/>
                                <a:gd name="T45" fmla="*/ T44 w 379"/>
                                <a:gd name="T46" fmla="+- 0 1927 1925"/>
                                <a:gd name="T47" fmla="*/ 1927 h 141"/>
                                <a:gd name="T48" fmla="+- 0 949 582"/>
                                <a:gd name="T49" fmla="*/ T48 w 379"/>
                                <a:gd name="T50" fmla="+- 0 1925 1925"/>
                                <a:gd name="T51" fmla="*/ 1925 h 1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379" h="141">
                                  <a:moveTo>
                                    <a:pt x="367" y="0"/>
                                  </a:moveTo>
                                  <a:lnTo>
                                    <a:pt x="357" y="0"/>
                                  </a:lnTo>
                                  <a:lnTo>
                                    <a:pt x="353" y="1"/>
                                  </a:lnTo>
                                  <a:lnTo>
                                    <a:pt x="350" y="3"/>
                                  </a:lnTo>
                                  <a:lnTo>
                                    <a:pt x="347" y="6"/>
                                  </a:lnTo>
                                  <a:lnTo>
                                    <a:pt x="343" y="10"/>
                                  </a:lnTo>
                                  <a:lnTo>
                                    <a:pt x="339" y="17"/>
                                  </a:lnTo>
                                  <a:lnTo>
                                    <a:pt x="364" y="17"/>
                                  </a:lnTo>
                                  <a:lnTo>
                                    <a:pt x="368" y="18"/>
                                  </a:lnTo>
                                  <a:lnTo>
                                    <a:pt x="373" y="21"/>
                                  </a:lnTo>
                                  <a:lnTo>
                                    <a:pt x="379" y="5"/>
                                  </a:lnTo>
                                  <a:lnTo>
                                    <a:pt x="373" y="2"/>
                                  </a:lnTo>
                                  <a:lnTo>
                                    <a:pt x="367"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86" name="Group 453"/>
                        <wpg:cNvGrpSpPr>
                          <a:grpSpLocks/>
                        </wpg:cNvGrpSpPr>
                        <wpg:grpSpPr bwMode="auto">
                          <a:xfrm>
                            <a:off x="975" y="1927"/>
                            <a:ext cx="20" cy="99"/>
                            <a:chOff x="975" y="1927"/>
                            <a:chExt cx="20" cy="99"/>
                          </a:xfrm>
                        </wpg:grpSpPr>
                        <wps:wsp>
                          <wps:cNvPr id="187" name="Freeform 455"/>
                          <wps:cNvSpPr>
                            <a:spLocks/>
                          </wps:cNvSpPr>
                          <wps:spPr bwMode="auto">
                            <a:xfrm>
                              <a:off x="975" y="1927"/>
                              <a:ext cx="20" cy="99"/>
                            </a:xfrm>
                            <a:custGeom>
                              <a:avLst/>
                              <a:gdLst>
                                <a:gd name="T0" fmla="+- 0 995 975"/>
                                <a:gd name="T1" fmla="*/ T0 w 20"/>
                                <a:gd name="T2" fmla="+- 0 1927 1927"/>
                                <a:gd name="T3" fmla="*/ 1927 h 99"/>
                                <a:gd name="T4" fmla="+- 0 975 975"/>
                                <a:gd name="T5" fmla="*/ T4 w 20"/>
                                <a:gd name="T6" fmla="+- 0 1927 1927"/>
                                <a:gd name="T7" fmla="*/ 1927 h 99"/>
                                <a:gd name="T8" fmla="+- 0 975 975"/>
                                <a:gd name="T9" fmla="*/ T8 w 20"/>
                                <a:gd name="T10" fmla="+- 0 1946 1927"/>
                                <a:gd name="T11" fmla="*/ 1946 h 99"/>
                                <a:gd name="T12" fmla="+- 0 995 975"/>
                                <a:gd name="T13" fmla="*/ T12 w 20"/>
                                <a:gd name="T14" fmla="+- 0 1946 1927"/>
                                <a:gd name="T15" fmla="*/ 1946 h 99"/>
                                <a:gd name="T16" fmla="+- 0 995 975"/>
                                <a:gd name="T17" fmla="*/ T16 w 20"/>
                                <a:gd name="T18" fmla="+- 0 1927 1927"/>
                                <a:gd name="T19" fmla="*/ 1927 h 99"/>
                              </a:gdLst>
                              <a:ahLst/>
                              <a:cxnLst>
                                <a:cxn ang="0">
                                  <a:pos x="T1" y="T3"/>
                                </a:cxn>
                                <a:cxn ang="0">
                                  <a:pos x="T5" y="T7"/>
                                </a:cxn>
                                <a:cxn ang="0">
                                  <a:pos x="T9" y="T11"/>
                                </a:cxn>
                                <a:cxn ang="0">
                                  <a:pos x="T13" y="T15"/>
                                </a:cxn>
                                <a:cxn ang="0">
                                  <a:pos x="T17" y="T19"/>
                                </a:cxn>
                              </a:cxnLst>
                              <a:rect l="0" t="0" r="r" b="b"/>
                              <a:pathLst>
                                <a:path w="20" h="99">
                                  <a:moveTo>
                                    <a:pt x="20" y="0"/>
                                  </a:moveTo>
                                  <a:lnTo>
                                    <a:pt x="0" y="0"/>
                                  </a:lnTo>
                                  <a:lnTo>
                                    <a:pt x="0" y="19"/>
                                  </a:lnTo>
                                  <a:lnTo>
                                    <a:pt x="20" y="19"/>
                                  </a:lnTo>
                                  <a:lnTo>
                                    <a:pt x="2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8" name="Freeform 454"/>
                          <wps:cNvSpPr>
                            <a:spLocks/>
                          </wps:cNvSpPr>
                          <wps:spPr bwMode="auto">
                            <a:xfrm>
                              <a:off x="975" y="1927"/>
                              <a:ext cx="20" cy="99"/>
                            </a:xfrm>
                            <a:custGeom>
                              <a:avLst/>
                              <a:gdLst>
                                <a:gd name="T0" fmla="+- 0 995 975"/>
                                <a:gd name="T1" fmla="*/ T0 w 20"/>
                                <a:gd name="T2" fmla="+- 0 2007 1927"/>
                                <a:gd name="T3" fmla="*/ 2007 h 99"/>
                                <a:gd name="T4" fmla="+- 0 975 975"/>
                                <a:gd name="T5" fmla="*/ T4 w 20"/>
                                <a:gd name="T6" fmla="+- 0 2007 1927"/>
                                <a:gd name="T7" fmla="*/ 2007 h 99"/>
                                <a:gd name="T8" fmla="+- 0 975 975"/>
                                <a:gd name="T9" fmla="*/ T8 w 20"/>
                                <a:gd name="T10" fmla="+- 0 2026 1927"/>
                                <a:gd name="T11" fmla="*/ 2026 h 99"/>
                                <a:gd name="T12" fmla="+- 0 995 975"/>
                                <a:gd name="T13" fmla="*/ T12 w 20"/>
                                <a:gd name="T14" fmla="+- 0 2026 1927"/>
                                <a:gd name="T15" fmla="*/ 2026 h 99"/>
                                <a:gd name="T16" fmla="+- 0 995 975"/>
                                <a:gd name="T17" fmla="*/ T16 w 20"/>
                                <a:gd name="T18" fmla="+- 0 2007 1927"/>
                                <a:gd name="T19" fmla="*/ 2007 h 99"/>
                              </a:gdLst>
                              <a:ahLst/>
                              <a:cxnLst>
                                <a:cxn ang="0">
                                  <a:pos x="T1" y="T3"/>
                                </a:cxn>
                                <a:cxn ang="0">
                                  <a:pos x="T5" y="T7"/>
                                </a:cxn>
                                <a:cxn ang="0">
                                  <a:pos x="T9" y="T11"/>
                                </a:cxn>
                                <a:cxn ang="0">
                                  <a:pos x="T13" y="T15"/>
                                </a:cxn>
                                <a:cxn ang="0">
                                  <a:pos x="T17" y="T19"/>
                                </a:cxn>
                              </a:cxnLst>
                              <a:rect l="0" t="0" r="r" b="b"/>
                              <a:pathLst>
                                <a:path w="20" h="99">
                                  <a:moveTo>
                                    <a:pt x="20" y="80"/>
                                  </a:moveTo>
                                  <a:lnTo>
                                    <a:pt x="0" y="80"/>
                                  </a:lnTo>
                                  <a:lnTo>
                                    <a:pt x="0" y="99"/>
                                  </a:lnTo>
                                  <a:lnTo>
                                    <a:pt x="20" y="99"/>
                                  </a:lnTo>
                                  <a:lnTo>
                                    <a:pt x="20" y="8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89" name="Group 450"/>
                        <wpg:cNvGrpSpPr>
                          <a:grpSpLocks/>
                        </wpg:cNvGrpSpPr>
                        <wpg:grpSpPr bwMode="auto">
                          <a:xfrm>
                            <a:off x="1068" y="2052"/>
                            <a:ext cx="3788" cy="2"/>
                            <a:chOff x="1068" y="2052"/>
                            <a:chExt cx="3788" cy="2"/>
                          </a:xfrm>
                        </wpg:grpSpPr>
                        <wps:wsp>
                          <wps:cNvPr id="190" name="Freeform 452"/>
                          <wps:cNvSpPr>
                            <a:spLocks/>
                          </wps:cNvSpPr>
                          <wps:spPr bwMode="auto">
                            <a:xfrm>
                              <a:off x="1068" y="2052"/>
                              <a:ext cx="3788" cy="2"/>
                            </a:xfrm>
                            <a:custGeom>
                              <a:avLst/>
                              <a:gdLst>
                                <a:gd name="T0" fmla="+- 0 1068 1068"/>
                                <a:gd name="T1" fmla="*/ T0 w 3788"/>
                                <a:gd name="T2" fmla="+- 0 4855 1068"/>
                                <a:gd name="T3" fmla="*/ T2 w 3788"/>
                              </a:gdLst>
                              <a:ahLst/>
                              <a:cxnLst>
                                <a:cxn ang="0">
                                  <a:pos x="T1" y="0"/>
                                </a:cxn>
                                <a:cxn ang="0">
                                  <a:pos x="T3" y="0"/>
                                </a:cxn>
                              </a:cxnLst>
                              <a:rect l="0" t="0" r="r" b="b"/>
                              <a:pathLst>
                                <a:path w="3788">
                                  <a:moveTo>
                                    <a:pt x="0" y="0"/>
                                  </a:moveTo>
                                  <a:lnTo>
                                    <a:pt x="3787"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1" name="Picture 45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125" y="2190"/>
                              <a:ext cx="1005"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192" name="Group 448"/>
                        <wpg:cNvGrpSpPr>
                          <a:grpSpLocks/>
                        </wpg:cNvGrpSpPr>
                        <wpg:grpSpPr bwMode="auto">
                          <a:xfrm>
                            <a:off x="1202" y="2352"/>
                            <a:ext cx="3680" cy="2"/>
                            <a:chOff x="1202" y="2352"/>
                            <a:chExt cx="3680" cy="2"/>
                          </a:xfrm>
                        </wpg:grpSpPr>
                        <wps:wsp>
                          <wps:cNvPr id="193" name="Freeform 449"/>
                          <wps:cNvSpPr>
                            <a:spLocks/>
                          </wps:cNvSpPr>
                          <wps:spPr bwMode="auto">
                            <a:xfrm>
                              <a:off x="1202" y="2352"/>
                              <a:ext cx="3680" cy="2"/>
                            </a:xfrm>
                            <a:custGeom>
                              <a:avLst/>
                              <a:gdLst>
                                <a:gd name="T0" fmla="+- 0 1202 1202"/>
                                <a:gd name="T1" fmla="*/ T0 w 3680"/>
                                <a:gd name="T2" fmla="+- 0 4882 1202"/>
                                <a:gd name="T3" fmla="*/ T2 w 3680"/>
                              </a:gdLst>
                              <a:ahLst/>
                              <a:cxnLst>
                                <a:cxn ang="0">
                                  <a:pos x="T1" y="0"/>
                                </a:cxn>
                                <a:cxn ang="0">
                                  <a:pos x="T3" y="0"/>
                                </a:cxn>
                              </a:cxnLst>
                              <a:rect l="0" t="0" r="r" b="b"/>
                              <a:pathLst>
                                <a:path w="3680">
                                  <a:moveTo>
                                    <a:pt x="0" y="0"/>
                                  </a:moveTo>
                                  <a:lnTo>
                                    <a:pt x="3680"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94" name="Group 445"/>
                        <wpg:cNvGrpSpPr>
                          <a:grpSpLocks/>
                        </wpg:cNvGrpSpPr>
                        <wpg:grpSpPr bwMode="auto">
                          <a:xfrm>
                            <a:off x="140" y="2487"/>
                            <a:ext cx="107" cy="136"/>
                            <a:chOff x="140" y="2487"/>
                            <a:chExt cx="107" cy="136"/>
                          </a:xfrm>
                        </wpg:grpSpPr>
                        <wps:wsp>
                          <wps:cNvPr id="195" name="Freeform 447"/>
                          <wps:cNvSpPr>
                            <a:spLocks/>
                          </wps:cNvSpPr>
                          <wps:spPr bwMode="auto">
                            <a:xfrm>
                              <a:off x="140" y="2487"/>
                              <a:ext cx="107" cy="136"/>
                            </a:xfrm>
                            <a:custGeom>
                              <a:avLst/>
                              <a:gdLst>
                                <a:gd name="T0" fmla="+- 0 202 140"/>
                                <a:gd name="T1" fmla="*/ T0 w 107"/>
                                <a:gd name="T2" fmla="+- 0 2487 2487"/>
                                <a:gd name="T3" fmla="*/ 2487 h 136"/>
                                <a:gd name="T4" fmla="+- 0 140 140"/>
                                <a:gd name="T5" fmla="*/ T4 w 107"/>
                                <a:gd name="T6" fmla="+- 0 2487 2487"/>
                                <a:gd name="T7" fmla="*/ 2487 h 136"/>
                                <a:gd name="T8" fmla="+- 0 140 140"/>
                                <a:gd name="T9" fmla="*/ T8 w 107"/>
                                <a:gd name="T10" fmla="+- 0 2623 2487"/>
                                <a:gd name="T11" fmla="*/ 2623 h 136"/>
                                <a:gd name="T12" fmla="+- 0 158 140"/>
                                <a:gd name="T13" fmla="*/ T12 w 107"/>
                                <a:gd name="T14" fmla="+- 0 2623 2487"/>
                                <a:gd name="T15" fmla="*/ 2623 h 136"/>
                                <a:gd name="T16" fmla="+- 0 158 140"/>
                                <a:gd name="T17" fmla="*/ T16 w 107"/>
                                <a:gd name="T18" fmla="+- 0 2568 2487"/>
                                <a:gd name="T19" fmla="*/ 2568 h 136"/>
                                <a:gd name="T20" fmla="+- 0 198 140"/>
                                <a:gd name="T21" fmla="*/ T20 w 107"/>
                                <a:gd name="T22" fmla="+- 0 2568 2487"/>
                                <a:gd name="T23" fmla="*/ 2568 h 136"/>
                                <a:gd name="T24" fmla="+- 0 221 140"/>
                                <a:gd name="T25" fmla="*/ T24 w 107"/>
                                <a:gd name="T26" fmla="+- 0 2565 2487"/>
                                <a:gd name="T27" fmla="*/ 2565 h 136"/>
                                <a:gd name="T28" fmla="+- 0 235 140"/>
                                <a:gd name="T29" fmla="*/ T28 w 107"/>
                                <a:gd name="T30" fmla="+- 0 2556 2487"/>
                                <a:gd name="T31" fmla="*/ 2556 h 136"/>
                                <a:gd name="T32" fmla="+- 0 239 140"/>
                                <a:gd name="T33" fmla="*/ T32 w 107"/>
                                <a:gd name="T34" fmla="+- 0 2552 2487"/>
                                <a:gd name="T35" fmla="*/ 2552 h 136"/>
                                <a:gd name="T36" fmla="+- 0 158 140"/>
                                <a:gd name="T37" fmla="*/ T36 w 107"/>
                                <a:gd name="T38" fmla="+- 0 2552 2487"/>
                                <a:gd name="T39" fmla="*/ 2552 h 136"/>
                                <a:gd name="T40" fmla="+- 0 158 140"/>
                                <a:gd name="T41" fmla="*/ T40 w 107"/>
                                <a:gd name="T42" fmla="+- 0 2503 2487"/>
                                <a:gd name="T43" fmla="*/ 2503 h 136"/>
                                <a:gd name="T44" fmla="+- 0 240 140"/>
                                <a:gd name="T45" fmla="*/ T44 w 107"/>
                                <a:gd name="T46" fmla="+- 0 2503 2487"/>
                                <a:gd name="T47" fmla="*/ 2503 h 136"/>
                                <a:gd name="T48" fmla="+- 0 240 140"/>
                                <a:gd name="T49" fmla="*/ T48 w 107"/>
                                <a:gd name="T50" fmla="+- 0 2503 2487"/>
                                <a:gd name="T51" fmla="*/ 2503 h 136"/>
                                <a:gd name="T52" fmla="+- 0 236 140"/>
                                <a:gd name="T53" fmla="*/ T52 w 107"/>
                                <a:gd name="T54" fmla="+- 0 2498 2487"/>
                                <a:gd name="T55" fmla="*/ 2498 h 136"/>
                                <a:gd name="T56" fmla="+- 0 231 140"/>
                                <a:gd name="T57" fmla="*/ T56 w 107"/>
                                <a:gd name="T58" fmla="+- 0 2495 2487"/>
                                <a:gd name="T59" fmla="*/ 2495 h 136"/>
                                <a:gd name="T60" fmla="+- 0 226 140"/>
                                <a:gd name="T61" fmla="*/ T60 w 107"/>
                                <a:gd name="T62" fmla="+- 0 2492 2487"/>
                                <a:gd name="T63" fmla="*/ 2492 h 136"/>
                                <a:gd name="T64" fmla="+- 0 221 140"/>
                                <a:gd name="T65" fmla="*/ T64 w 107"/>
                                <a:gd name="T66" fmla="+- 0 2490 2487"/>
                                <a:gd name="T67" fmla="*/ 2490 h 136"/>
                                <a:gd name="T68" fmla="+- 0 214 140"/>
                                <a:gd name="T69" fmla="*/ T68 w 107"/>
                                <a:gd name="T70" fmla="+- 0 2489 2487"/>
                                <a:gd name="T71" fmla="*/ 2489 h 136"/>
                                <a:gd name="T72" fmla="+- 0 209 140"/>
                                <a:gd name="T73" fmla="*/ T72 w 107"/>
                                <a:gd name="T74" fmla="+- 0 2488 2487"/>
                                <a:gd name="T75" fmla="*/ 2488 h 136"/>
                                <a:gd name="T76" fmla="+- 0 202 140"/>
                                <a:gd name="T77" fmla="*/ T76 w 107"/>
                                <a:gd name="T78" fmla="+- 0 2487 2487"/>
                                <a:gd name="T79" fmla="*/ 2487 h 1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107" h="136">
                                  <a:moveTo>
                                    <a:pt x="62" y="0"/>
                                  </a:moveTo>
                                  <a:lnTo>
                                    <a:pt x="0" y="0"/>
                                  </a:lnTo>
                                  <a:lnTo>
                                    <a:pt x="0" y="136"/>
                                  </a:lnTo>
                                  <a:lnTo>
                                    <a:pt x="18" y="136"/>
                                  </a:lnTo>
                                  <a:lnTo>
                                    <a:pt x="18" y="81"/>
                                  </a:lnTo>
                                  <a:lnTo>
                                    <a:pt x="58" y="81"/>
                                  </a:lnTo>
                                  <a:lnTo>
                                    <a:pt x="81" y="78"/>
                                  </a:lnTo>
                                  <a:lnTo>
                                    <a:pt x="95" y="69"/>
                                  </a:lnTo>
                                  <a:lnTo>
                                    <a:pt x="99" y="65"/>
                                  </a:lnTo>
                                  <a:lnTo>
                                    <a:pt x="18" y="65"/>
                                  </a:lnTo>
                                  <a:lnTo>
                                    <a:pt x="18" y="16"/>
                                  </a:lnTo>
                                  <a:lnTo>
                                    <a:pt x="100" y="16"/>
                                  </a:lnTo>
                                  <a:lnTo>
                                    <a:pt x="96" y="11"/>
                                  </a:lnTo>
                                  <a:lnTo>
                                    <a:pt x="91" y="8"/>
                                  </a:lnTo>
                                  <a:lnTo>
                                    <a:pt x="86" y="5"/>
                                  </a:lnTo>
                                  <a:lnTo>
                                    <a:pt x="81" y="3"/>
                                  </a:lnTo>
                                  <a:lnTo>
                                    <a:pt x="74" y="2"/>
                                  </a:lnTo>
                                  <a:lnTo>
                                    <a:pt x="69" y="1"/>
                                  </a:lnTo>
                                  <a:lnTo>
                                    <a:pt x="6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6" name="Freeform 446"/>
                          <wps:cNvSpPr>
                            <a:spLocks/>
                          </wps:cNvSpPr>
                          <wps:spPr bwMode="auto">
                            <a:xfrm>
                              <a:off x="140" y="2487"/>
                              <a:ext cx="107" cy="136"/>
                            </a:xfrm>
                            <a:custGeom>
                              <a:avLst/>
                              <a:gdLst>
                                <a:gd name="T0" fmla="+- 0 240 140"/>
                                <a:gd name="T1" fmla="*/ T0 w 107"/>
                                <a:gd name="T2" fmla="+- 0 2503 2487"/>
                                <a:gd name="T3" fmla="*/ 2503 h 136"/>
                                <a:gd name="T4" fmla="+- 0 203 140"/>
                                <a:gd name="T5" fmla="*/ T4 w 107"/>
                                <a:gd name="T6" fmla="+- 0 2503 2487"/>
                                <a:gd name="T7" fmla="*/ 2503 h 136"/>
                                <a:gd name="T8" fmla="+- 0 208 140"/>
                                <a:gd name="T9" fmla="*/ T8 w 107"/>
                                <a:gd name="T10" fmla="+- 0 2504 2487"/>
                                <a:gd name="T11" fmla="*/ 2504 h 136"/>
                                <a:gd name="T12" fmla="+- 0 211 140"/>
                                <a:gd name="T13" fmla="*/ T12 w 107"/>
                                <a:gd name="T14" fmla="+- 0 2505 2487"/>
                                <a:gd name="T15" fmla="*/ 2505 h 136"/>
                                <a:gd name="T16" fmla="+- 0 216 140"/>
                                <a:gd name="T17" fmla="*/ T16 w 107"/>
                                <a:gd name="T18" fmla="+- 0 2506 2487"/>
                                <a:gd name="T19" fmla="*/ 2506 h 136"/>
                                <a:gd name="T20" fmla="+- 0 220 140"/>
                                <a:gd name="T21" fmla="*/ T20 w 107"/>
                                <a:gd name="T22" fmla="+- 0 2509 2487"/>
                                <a:gd name="T23" fmla="*/ 2509 h 136"/>
                                <a:gd name="T24" fmla="+- 0 223 140"/>
                                <a:gd name="T25" fmla="*/ T24 w 107"/>
                                <a:gd name="T26" fmla="+- 0 2513 2487"/>
                                <a:gd name="T27" fmla="*/ 2513 h 136"/>
                                <a:gd name="T28" fmla="+- 0 226 140"/>
                                <a:gd name="T29" fmla="*/ T28 w 107"/>
                                <a:gd name="T30" fmla="+- 0 2517 2487"/>
                                <a:gd name="T31" fmla="*/ 2517 h 136"/>
                                <a:gd name="T32" fmla="+- 0 228 140"/>
                                <a:gd name="T33" fmla="*/ T32 w 107"/>
                                <a:gd name="T34" fmla="+- 0 2522 2487"/>
                                <a:gd name="T35" fmla="*/ 2522 h 136"/>
                                <a:gd name="T36" fmla="+- 0 228 140"/>
                                <a:gd name="T37" fmla="*/ T36 w 107"/>
                                <a:gd name="T38" fmla="+- 0 2535 2487"/>
                                <a:gd name="T39" fmla="*/ 2535 h 136"/>
                                <a:gd name="T40" fmla="+- 0 225 140"/>
                                <a:gd name="T41" fmla="*/ T40 w 107"/>
                                <a:gd name="T42" fmla="+- 0 2541 2487"/>
                                <a:gd name="T43" fmla="*/ 2541 h 136"/>
                                <a:gd name="T44" fmla="+- 0 220 140"/>
                                <a:gd name="T45" fmla="*/ T44 w 107"/>
                                <a:gd name="T46" fmla="+- 0 2546 2487"/>
                                <a:gd name="T47" fmla="*/ 2546 h 136"/>
                                <a:gd name="T48" fmla="+- 0 215 140"/>
                                <a:gd name="T49" fmla="*/ T48 w 107"/>
                                <a:gd name="T50" fmla="+- 0 2550 2487"/>
                                <a:gd name="T51" fmla="*/ 2550 h 136"/>
                                <a:gd name="T52" fmla="+- 0 206 140"/>
                                <a:gd name="T53" fmla="*/ T52 w 107"/>
                                <a:gd name="T54" fmla="+- 0 2552 2487"/>
                                <a:gd name="T55" fmla="*/ 2552 h 136"/>
                                <a:gd name="T56" fmla="+- 0 239 140"/>
                                <a:gd name="T57" fmla="*/ T56 w 107"/>
                                <a:gd name="T58" fmla="+- 0 2552 2487"/>
                                <a:gd name="T59" fmla="*/ 2552 h 136"/>
                                <a:gd name="T60" fmla="+- 0 243 140"/>
                                <a:gd name="T61" fmla="*/ T60 w 107"/>
                                <a:gd name="T62" fmla="+- 0 2548 2487"/>
                                <a:gd name="T63" fmla="*/ 2548 h 136"/>
                                <a:gd name="T64" fmla="+- 0 247 140"/>
                                <a:gd name="T65" fmla="*/ T64 w 107"/>
                                <a:gd name="T66" fmla="+- 0 2538 2487"/>
                                <a:gd name="T67" fmla="*/ 2538 h 136"/>
                                <a:gd name="T68" fmla="+- 0 247 140"/>
                                <a:gd name="T69" fmla="*/ T68 w 107"/>
                                <a:gd name="T70" fmla="+- 0 2520 2487"/>
                                <a:gd name="T71" fmla="*/ 2520 h 136"/>
                                <a:gd name="T72" fmla="+- 0 245 140"/>
                                <a:gd name="T73" fmla="*/ T72 w 107"/>
                                <a:gd name="T74" fmla="+- 0 2514 2487"/>
                                <a:gd name="T75" fmla="*/ 2514 h 136"/>
                                <a:gd name="T76" fmla="+- 0 240 140"/>
                                <a:gd name="T77" fmla="*/ T76 w 107"/>
                                <a:gd name="T78" fmla="+- 0 2503 2487"/>
                                <a:gd name="T79" fmla="*/ 2503 h 1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107" h="136">
                                  <a:moveTo>
                                    <a:pt x="100" y="16"/>
                                  </a:moveTo>
                                  <a:lnTo>
                                    <a:pt x="63" y="16"/>
                                  </a:lnTo>
                                  <a:lnTo>
                                    <a:pt x="68" y="17"/>
                                  </a:lnTo>
                                  <a:lnTo>
                                    <a:pt x="71" y="18"/>
                                  </a:lnTo>
                                  <a:lnTo>
                                    <a:pt x="76" y="19"/>
                                  </a:lnTo>
                                  <a:lnTo>
                                    <a:pt x="80" y="22"/>
                                  </a:lnTo>
                                  <a:lnTo>
                                    <a:pt x="83" y="26"/>
                                  </a:lnTo>
                                  <a:lnTo>
                                    <a:pt x="86" y="30"/>
                                  </a:lnTo>
                                  <a:lnTo>
                                    <a:pt x="88" y="35"/>
                                  </a:lnTo>
                                  <a:lnTo>
                                    <a:pt x="88" y="48"/>
                                  </a:lnTo>
                                  <a:lnTo>
                                    <a:pt x="85" y="54"/>
                                  </a:lnTo>
                                  <a:lnTo>
                                    <a:pt x="80" y="59"/>
                                  </a:lnTo>
                                  <a:lnTo>
                                    <a:pt x="75" y="63"/>
                                  </a:lnTo>
                                  <a:lnTo>
                                    <a:pt x="66" y="65"/>
                                  </a:lnTo>
                                  <a:lnTo>
                                    <a:pt x="99" y="65"/>
                                  </a:lnTo>
                                  <a:lnTo>
                                    <a:pt x="103" y="61"/>
                                  </a:lnTo>
                                  <a:lnTo>
                                    <a:pt x="107" y="51"/>
                                  </a:lnTo>
                                  <a:lnTo>
                                    <a:pt x="107" y="33"/>
                                  </a:lnTo>
                                  <a:lnTo>
                                    <a:pt x="105" y="27"/>
                                  </a:lnTo>
                                  <a:lnTo>
                                    <a:pt x="100" y="1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97" name="Group 433"/>
                        <wpg:cNvGrpSpPr>
                          <a:grpSpLocks/>
                        </wpg:cNvGrpSpPr>
                        <wpg:grpSpPr bwMode="auto">
                          <a:xfrm>
                            <a:off x="270" y="2487"/>
                            <a:ext cx="417" cy="138"/>
                            <a:chOff x="270" y="2487"/>
                            <a:chExt cx="417" cy="138"/>
                          </a:xfrm>
                        </wpg:grpSpPr>
                        <wps:wsp>
                          <wps:cNvPr id="198" name="Freeform 444"/>
                          <wps:cNvSpPr>
                            <a:spLocks/>
                          </wps:cNvSpPr>
                          <wps:spPr bwMode="auto">
                            <a:xfrm>
                              <a:off x="270" y="2487"/>
                              <a:ext cx="417" cy="138"/>
                            </a:xfrm>
                            <a:custGeom>
                              <a:avLst/>
                              <a:gdLst>
                                <a:gd name="T0" fmla="+- 0 287 270"/>
                                <a:gd name="T1" fmla="*/ T0 w 417"/>
                                <a:gd name="T2" fmla="+- 0 2487 2487"/>
                                <a:gd name="T3" fmla="*/ 2487 h 138"/>
                                <a:gd name="T4" fmla="+- 0 270 270"/>
                                <a:gd name="T5" fmla="*/ T4 w 417"/>
                                <a:gd name="T6" fmla="+- 0 2487 2487"/>
                                <a:gd name="T7" fmla="*/ 2487 h 138"/>
                                <a:gd name="T8" fmla="+- 0 270 270"/>
                                <a:gd name="T9" fmla="*/ T8 w 417"/>
                                <a:gd name="T10" fmla="+- 0 2623 2487"/>
                                <a:gd name="T11" fmla="*/ 2623 h 138"/>
                                <a:gd name="T12" fmla="+- 0 287 270"/>
                                <a:gd name="T13" fmla="*/ T12 w 417"/>
                                <a:gd name="T14" fmla="+- 0 2623 2487"/>
                                <a:gd name="T15" fmla="*/ 2623 h 138"/>
                                <a:gd name="T16" fmla="+- 0 287 270"/>
                                <a:gd name="T17" fmla="*/ T16 w 417"/>
                                <a:gd name="T18" fmla="+- 0 2562 2487"/>
                                <a:gd name="T19" fmla="*/ 2562 h 138"/>
                                <a:gd name="T20" fmla="+- 0 288 270"/>
                                <a:gd name="T21" fmla="*/ T20 w 417"/>
                                <a:gd name="T22" fmla="+- 0 2556 2487"/>
                                <a:gd name="T23" fmla="*/ 2556 h 138"/>
                                <a:gd name="T24" fmla="+- 0 292 270"/>
                                <a:gd name="T25" fmla="*/ T24 w 417"/>
                                <a:gd name="T26" fmla="+- 0 2547 2487"/>
                                <a:gd name="T27" fmla="*/ 2547 h 138"/>
                                <a:gd name="T28" fmla="+- 0 295 270"/>
                                <a:gd name="T29" fmla="*/ T28 w 417"/>
                                <a:gd name="T30" fmla="+- 0 2543 2487"/>
                                <a:gd name="T31" fmla="*/ 2543 h 138"/>
                                <a:gd name="T32" fmla="+- 0 304 270"/>
                                <a:gd name="T33" fmla="*/ T32 w 417"/>
                                <a:gd name="T34" fmla="+- 0 2538 2487"/>
                                <a:gd name="T35" fmla="*/ 2538 h 138"/>
                                <a:gd name="T36" fmla="+- 0 309 270"/>
                                <a:gd name="T37" fmla="*/ T36 w 417"/>
                                <a:gd name="T38" fmla="+- 0 2537 2487"/>
                                <a:gd name="T39" fmla="*/ 2537 h 138"/>
                                <a:gd name="T40" fmla="+- 0 348 270"/>
                                <a:gd name="T41" fmla="*/ T40 w 417"/>
                                <a:gd name="T42" fmla="+- 0 2537 2487"/>
                                <a:gd name="T43" fmla="*/ 2537 h 138"/>
                                <a:gd name="T44" fmla="+- 0 347 270"/>
                                <a:gd name="T45" fmla="*/ T44 w 417"/>
                                <a:gd name="T46" fmla="+- 0 2536 2487"/>
                                <a:gd name="T47" fmla="*/ 2536 h 138"/>
                                <a:gd name="T48" fmla="+- 0 287 270"/>
                                <a:gd name="T49" fmla="*/ T48 w 417"/>
                                <a:gd name="T50" fmla="+- 0 2536 2487"/>
                                <a:gd name="T51" fmla="*/ 2536 h 138"/>
                                <a:gd name="T52" fmla="+- 0 287 270"/>
                                <a:gd name="T53" fmla="*/ T52 w 417"/>
                                <a:gd name="T54" fmla="+- 0 2487 2487"/>
                                <a:gd name="T55" fmla="*/ 2487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417" h="138">
                                  <a:moveTo>
                                    <a:pt x="17" y="0"/>
                                  </a:moveTo>
                                  <a:lnTo>
                                    <a:pt x="0" y="0"/>
                                  </a:lnTo>
                                  <a:lnTo>
                                    <a:pt x="0" y="136"/>
                                  </a:lnTo>
                                  <a:lnTo>
                                    <a:pt x="17" y="136"/>
                                  </a:lnTo>
                                  <a:lnTo>
                                    <a:pt x="17" y="75"/>
                                  </a:lnTo>
                                  <a:lnTo>
                                    <a:pt x="18" y="69"/>
                                  </a:lnTo>
                                  <a:lnTo>
                                    <a:pt x="22" y="60"/>
                                  </a:lnTo>
                                  <a:lnTo>
                                    <a:pt x="25" y="56"/>
                                  </a:lnTo>
                                  <a:lnTo>
                                    <a:pt x="34" y="51"/>
                                  </a:lnTo>
                                  <a:lnTo>
                                    <a:pt x="39" y="50"/>
                                  </a:lnTo>
                                  <a:lnTo>
                                    <a:pt x="78" y="50"/>
                                  </a:lnTo>
                                  <a:lnTo>
                                    <a:pt x="77" y="49"/>
                                  </a:lnTo>
                                  <a:lnTo>
                                    <a:pt x="17" y="49"/>
                                  </a:lnTo>
                                  <a:lnTo>
                                    <a:pt x="17"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9" name="Freeform 443"/>
                          <wps:cNvSpPr>
                            <a:spLocks/>
                          </wps:cNvSpPr>
                          <wps:spPr bwMode="auto">
                            <a:xfrm>
                              <a:off x="270" y="2487"/>
                              <a:ext cx="417" cy="138"/>
                            </a:xfrm>
                            <a:custGeom>
                              <a:avLst/>
                              <a:gdLst>
                                <a:gd name="T0" fmla="+- 0 348 270"/>
                                <a:gd name="T1" fmla="*/ T0 w 417"/>
                                <a:gd name="T2" fmla="+- 0 2537 2487"/>
                                <a:gd name="T3" fmla="*/ 2537 h 138"/>
                                <a:gd name="T4" fmla="+- 0 320 270"/>
                                <a:gd name="T5" fmla="*/ T4 w 417"/>
                                <a:gd name="T6" fmla="+- 0 2537 2487"/>
                                <a:gd name="T7" fmla="*/ 2537 h 138"/>
                                <a:gd name="T8" fmla="+- 0 326 270"/>
                                <a:gd name="T9" fmla="*/ T8 w 417"/>
                                <a:gd name="T10" fmla="+- 0 2539 2487"/>
                                <a:gd name="T11" fmla="*/ 2539 h 138"/>
                                <a:gd name="T12" fmla="+- 0 329 270"/>
                                <a:gd name="T13" fmla="*/ T12 w 417"/>
                                <a:gd name="T14" fmla="+- 0 2543 2487"/>
                                <a:gd name="T15" fmla="*/ 2543 h 138"/>
                                <a:gd name="T16" fmla="+- 0 333 270"/>
                                <a:gd name="T17" fmla="*/ T16 w 417"/>
                                <a:gd name="T18" fmla="+- 0 2546 2487"/>
                                <a:gd name="T19" fmla="*/ 2546 h 138"/>
                                <a:gd name="T20" fmla="+- 0 335 270"/>
                                <a:gd name="T21" fmla="*/ T20 w 417"/>
                                <a:gd name="T22" fmla="+- 0 2553 2487"/>
                                <a:gd name="T23" fmla="*/ 2553 h 138"/>
                                <a:gd name="T24" fmla="+- 0 335 270"/>
                                <a:gd name="T25" fmla="*/ T24 w 417"/>
                                <a:gd name="T26" fmla="+- 0 2623 2487"/>
                                <a:gd name="T27" fmla="*/ 2623 h 138"/>
                                <a:gd name="T28" fmla="+- 0 352 270"/>
                                <a:gd name="T29" fmla="*/ T28 w 417"/>
                                <a:gd name="T30" fmla="+- 0 2623 2487"/>
                                <a:gd name="T31" fmla="*/ 2623 h 138"/>
                                <a:gd name="T32" fmla="+- 0 352 270"/>
                                <a:gd name="T33" fmla="*/ T32 w 417"/>
                                <a:gd name="T34" fmla="+- 0 2551 2487"/>
                                <a:gd name="T35" fmla="*/ 2551 h 138"/>
                                <a:gd name="T36" fmla="+- 0 351 270"/>
                                <a:gd name="T37" fmla="*/ T36 w 417"/>
                                <a:gd name="T38" fmla="+- 0 2544 2487"/>
                                <a:gd name="T39" fmla="*/ 2544 h 138"/>
                                <a:gd name="T40" fmla="+- 0 349 270"/>
                                <a:gd name="T41" fmla="*/ T40 w 417"/>
                                <a:gd name="T42" fmla="+- 0 2539 2487"/>
                                <a:gd name="T43" fmla="*/ 2539 h 138"/>
                                <a:gd name="T44" fmla="+- 0 348 270"/>
                                <a:gd name="T45" fmla="*/ T44 w 417"/>
                                <a:gd name="T46" fmla="+- 0 2537 2487"/>
                                <a:gd name="T47" fmla="*/ 2537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417" h="138">
                                  <a:moveTo>
                                    <a:pt x="78" y="50"/>
                                  </a:moveTo>
                                  <a:lnTo>
                                    <a:pt x="50" y="50"/>
                                  </a:lnTo>
                                  <a:lnTo>
                                    <a:pt x="56" y="52"/>
                                  </a:lnTo>
                                  <a:lnTo>
                                    <a:pt x="59" y="56"/>
                                  </a:lnTo>
                                  <a:lnTo>
                                    <a:pt x="63" y="59"/>
                                  </a:lnTo>
                                  <a:lnTo>
                                    <a:pt x="65" y="66"/>
                                  </a:lnTo>
                                  <a:lnTo>
                                    <a:pt x="65" y="136"/>
                                  </a:lnTo>
                                  <a:lnTo>
                                    <a:pt x="82" y="136"/>
                                  </a:lnTo>
                                  <a:lnTo>
                                    <a:pt x="82" y="64"/>
                                  </a:lnTo>
                                  <a:lnTo>
                                    <a:pt x="81" y="57"/>
                                  </a:lnTo>
                                  <a:lnTo>
                                    <a:pt x="79" y="52"/>
                                  </a:lnTo>
                                  <a:lnTo>
                                    <a:pt x="78" y="5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0" name="Freeform 442"/>
                          <wps:cNvSpPr>
                            <a:spLocks/>
                          </wps:cNvSpPr>
                          <wps:spPr bwMode="auto">
                            <a:xfrm>
                              <a:off x="270" y="2487"/>
                              <a:ext cx="417" cy="138"/>
                            </a:xfrm>
                            <a:custGeom>
                              <a:avLst/>
                              <a:gdLst>
                                <a:gd name="T0" fmla="+- 0 325 270"/>
                                <a:gd name="T1" fmla="*/ T0 w 417"/>
                                <a:gd name="T2" fmla="+- 0 2523 2487"/>
                                <a:gd name="T3" fmla="*/ 2523 h 138"/>
                                <a:gd name="T4" fmla="+- 0 305 270"/>
                                <a:gd name="T5" fmla="*/ T4 w 417"/>
                                <a:gd name="T6" fmla="+- 0 2523 2487"/>
                                <a:gd name="T7" fmla="*/ 2523 h 138"/>
                                <a:gd name="T8" fmla="+- 0 295 270"/>
                                <a:gd name="T9" fmla="*/ T8 w 417"/>
                                <a:gd name="T10" fmla="+- 0 2527 2487"/>
                                <a:gd name="T11" fmla="*/ 2527 h 138"/>
                                <a:gd name="T12" fmla="+- 0 287 270"/>
                                <a:gd name="T13" fmla="*/ T12 w 417"/>
                                <a:gd name="T14" fmla="+- 0 2536 2487"/>
                                <a:gd name="T15" fmla="*/ 2536 h 138"/>
                                <a:gd name="T16" fmla="+- 0 347 270"/>
                                <a:gd name="T17" fmla="*/ T16 w 417"/>
                                <a:gd name="T18" fmla="+- 0 2536 2487"/>
                                <a:gd name="T19" fmla="*/ 2536 h 138"/>
                                <a:gd name="T20" fmla="+- 0 346 270"/>
                                <a:gd name="T21" fmla="*/ T20 w 417"/>
                                <a:gd name="T22" fmla="+- 0 2534 2487"/>
                                <a:gd name="T23" fmla="*/ 2534 h 138"/>
                                <a:gd name="T24" fmla="+- 0 342 270"/>
                                <a:gd name="T25" fmla="*/ T24 w 417"/>
                                <a:gd name="T26" fmla="+- 0 2530 2487"/>
                                <a:gd name="T27" fmla="*/ 2530 h 138"/>
                                <a:gd name="T28" fmla="+- 0 337 270"/>
                                <a:gd name="T29" fmla="*/ T28 w 417"/>
                                <a:gd name="T30" fmla="+- 0 2527 2487"/>
                                <a:gd name="T31" fmla="*/ 2527 h 138"/>
                                <a:gd name="T32" fmla="+- 0 331 270"/>
                                <a:gd name="T33" fmla="*/ T32 w 417"/>
                                <a:gd name="T34" fmla="+- 0 2524 2487"/>
                                <a:gd name="T35" fmla="*/ 2524 h 138"/>
                                <a:gd name="T36" fmla="+- 0 325 270"/>
                                <a:gd name="T37" fmla="*/ T36 w 417"/>
                                <a:gd name="T38" fmla="+- 0 2523 2487"/>
                                <a:gd name="T39" fmla="*/ 2523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417" h="138">
                                  <a:moveTo>
                                    <a:pt x="55" y="36"/>
                                  </a:moveTo>
                                  <a:lnTo>
                                    <a:pt x="35" y="36"/>
                                  </a:lnTo>
                                  <a:lnTo>
                                    <a:pt x="25" y="40"/>
                                  </a:lnTo>
                                  <a:lnTo>
                                    <a:pt x="17" y="49"/>
                                  </a:lnTo>
                                  <a:lnTo>
                                    <a:pt x="77" y="49"/>
                                  </a:lnTo>
                                  <a:lnTo>
                                    <a:pt x="76" y="47"/>
                                  </a:lnTo>
                                  <a:lnTo>
                                    <a:pt x="72" y="43"/>
                                  </a:lnTo>
                                  <a:lnTo>
                                    <a:pt x="67" y="40"/>
                                  </a:lnTo>
                                  <a:lnTo>
                                    <a:pt x="61" y="37"/>
                                  </a:lnTo>
                                  <a:lnTo>
                                    <a:pt x="55" y="3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1" name="Freeform 441"/>
                          <wps:cNvSpPr>
                            <a:spLocks/>
                          </wps:cNvSpPr>
                          <wps:spPr bwMode="auto">
                            <a:xfrm>
                              <a:off x="270" y="2487"/>
                              <a:ext cx="417" cy="138"/>
                            </a:xfrm>
                            <a:custGeom>
                              <a:avLst/>
                              <a:gdLst>
                                <a:gd name="T0" fmla="+- 0 435 270"/>
                                <a:gd name="T1" fmla="*/ T0 w 417"/>
                                <a:gd name="T2" fmla="+- 0 2523 2487"/>
                                <a:gd name="T3" fmla="*/ 2523 h 138"/>
                                <a:gd name="T4" fmla="+- 0 409 270"/>
                                <a:gd name="T5" fmla="*/ T4 w 417"/>
                                <a:gd name="T6" fmla="+- 0 2523 2487"/>
                                <a:gd name="T7" fmla="*/ 2523 h 138"/>
                                <a:gd name="T8" fmla="+- 0 398 270"/>
                                <a:gd name="T9" fmla="*/ T8 w 417"/>
                                <a:gd name="T10" fmla="+- 0 2526 2487"/>
                                <a:gd name="T11" fmla="*/ 2526 h 138"/>
                                <a:gd name="T12" fmla="+- 0 387 270"/>
                                <a:gd name="T13" fmla="*/ T12 w 417"/>
                                <a:gd name="T14" fmla="+- 0 2536 2487"/>
                                <a:gd name="T15" fmla="*/ 2536 h 138"/>
                                <a:gd name="T16" fmla="+- 0 377 270"/>
                                <a:gd name="T17" fmla="*/ T16 w 417"/>
                                <a:gd name="T18" fmla="+- 0 2552 2487"/>
                                <a:gd name="T19" fmla="*/ 2552 h 138"/>
                                <a:gd name="T20" fmla="+- 0 374 270"/>
                                <a:gd name="T21" fmla="*/ T20 w 417"/>
                                <a:gd name="T22" fmla="+- 0 2574 2487"/>
                                <a:gd name="T23" fmla="*/ 2574 h 138"/>
                                <a:gd name="T24" fmla="+- 0 374 270"/>
                                <a:gd name="T25" fmla="*/ T24 w 417"/>
                                <a:gd name="T26" fmla="+- 0 2574 2487"/>
                                <a:gd name="T27" fmla="*/ 2574 h 138"/>
                                <a:gd name="T28" fmla="+- 0 377 270"/>
                                <a:gd name="T29" fmla="*/ T28 w 417"/>
                                <a:gd name="T30" fmla="+- 0 2596 2487"/>
                                <a:gd name="T31" fmla="*/ 2596 h 138"/>
                                <a:gd name="T32" fmla="+- 0 387 270"/>
                                <a:gd name="T33" fmla="*/ T32 w 417"/>
                                <a:gd name="T34" fmla="+- 0 2612 2487"/>
                                <a:gd name="T35" fmla="*/ 2612 h 138"/>
                                <a:gd name="T36" fmla="+- 0 396 270"/>
                                <a:gd name="T37" fmla="*/ T36 w 417"/>
                                <a:gd name="T38" fmla="+- 0 2621 2487"/>
                                <a:gd name="T39" fmla="*/ 2621 h 138"/>
                                <a:gd name="T40" fmla="+- 0 407 270"/>
                                <a:gd name="T41" fmla="*/ T40 w 417"/>
                                <a:gd name="T42" fmla="+- 0 2625 2487"/>
                                <a:gd name="T43" fmla="*/ 2625 h 138"/>
                                <a:gd name="T44" fmla="+- 0 430 270"/>
                                <a:gd name="T45" fmla="*/ T44 w 417"/>
                                <a:gd name="T46" fmla="+- 0 2625 2487"/>
                                <a:gd name="T47" fmla="*/ 2625 h 138"/>
                                <a:gd name="T48" fmla="+- 0 438 270"/>
                                <a:gd name="T49" fmla="*/ T48 w 417"/>
                                <a:gd name="T50" fmla="+- 0 2623 2487"/>
                                <a:gd name="T51" fmla="*/ 2623 h 138"/>
                                <a:gd name="T52" fmla="+- 0 453 270"/>
                                <a:gd name="T53" fmla="*/ T52 w 417"/>
                                <a:gd name="T54" fmla="+- 0 2615 2487"/>
                                <a:gd name="T55" fmla="*/ 2615 h 138"/>
                                <a:gd name="T56" fmla="+- 0 457 270"/>
                                <a:gd name="T57" fmla="*/ T56 w 417"/>
                                <a:gd name="T58" fmla="+- 0 2612 2487"/>
                                <a:gd name="T59" fmla="*/ 2612 h 138"/>
                                <a:gd name="T60" fmla="+- 0 413 270"/>
                                <a:gd name="T61" fmla="*/ T60 w 417"/>
                                <a:gd name="T62" fmla="+- 0 2612 2487"/>
                                <a:gd name="T63" fmla="*/ 2612 h 138"/>
                                <a:gd name="T64" fmla="+- 0 405 270"/>
                                <a:gd name="T65" fmla="*/ T64 w 417"/>
                                <a:gd name="T66" fmla="+- 0 2609 2487"/>
                                <a:gd name="T67" fmla="*/ 2609 h 138"/>
                                <a:gd name="T68" fmla="+- 0 400 270"/>
                                <a:gd name="T69" fmla="*/ T68 w 417"/>
                                <a:gd name="T70" fmla="+- 0 2602 2487"/>
                                <a:gd name="T71" fmla="*/ 2602 h 138"/>
                                <a:gd name="T72" fmla="+- 0 394 270"/>
                                <a:gd name="T73" fmla="*/ T72 w 417"/>
                                <a:gd name="T74" fmla="+- 0 2596 2487"/>
                                <a:gd name="T75" fmla="*/ 2596 h 138"/>
                                <a:gd name="T76" fmla="+- 0 391 270"/>
                                <a:gd name="T77" fmla="*/ T76 w 417"/>
                                <a:gd name="T78" fmla="+- 0 2587 2487"/>
                                <a:gd name="T79" fmla="*/ 2587 h 138"/>
                                <a:gd name="T80" fmla="+- 0 391 270"/>
                                <a:gd name="T81" fmla="*/ T80 w 417"/>
                                <a:gd name="T82" fmla="+- 0 2561 2487"/>
                                <a:gd name="T83" fmla="*/ 2561 h 138"/>
                                <a:gd name="T84" fmla="+- 0 394 270"/>
                                <a:gd name="T85" fmla="*/ T84 w 417"/>
                                <a:gd name="T86" fmla="+- 0 2552 2487"/>
                                <a:gd name="T87" fmla="*/ 2552 h 138"/>
                                <a:gd name="T88" fmla="+- 0 405 270"/>
                                <a:gd name="T89" fmla="*/ T88 w 417"/>
                                <a:gd name="T90" fmla="+- 0 2540 2487"/>
                                <a:gd name="T91" fmla="*/ 2540 h 138"/>
                                <a:gd name="T92" fmla="+- 0 413 270"/>
                                <a:gd name="T93" fmla="*/ T92 w 417"/>
                                <a:gd name="T94" fmla="+- 0 2536 2487"/>
                                <a:gd name="T95" fmla="*/ 2536 h 138"/>
                                <a:gd name="T96" fmla="+- 0 456 270"/>
                                <a:gd name="T97" fmla="*/ T96 w 417"/>
                                <a:gd name="T98" fmla="+- 0 2536 2487"/>
                                <a:gd name="T99" fmla="*/ 2536 h 138"/>
                                <a:gd name="T100" fmla="+- 0 446 270"/>
                                <a:gd name="T101" fmla="*/ T100 w 417"/>
                                <a:gd name="T102" fmla="+- 0 2527 2487"/>
                                <a:gd name="T103" fmla="*/ 2527 h 138"/>
                                <a:gd name="T104" fmla="+- 0 435 270"/>
                                <a:gd name="T105" fmla="*/ T104 w 417"/>
                                <a:gd name="T106" fmla="+- 0 2523 2487"/>
                                <a:gd name="T107" fmla="*/ 2523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Lst>
                              <a:rect l="0" t="0" r="r" b="b"/>
                              <a:pathLst>
                                <a:path w="417" h="138">
                                  <a:moveTo>
                                    <a:pt x="165" y="36"/>
                                  </a:moveTo>
                                  <a:lnTo>
                                    <a:pt x="139" y="36"/>
                                  </a:lnTo>
                                  <a:lnTo>
                                    <a:pt x="128" y="39"/>
                                  </a:lnTo>
                                  <a:lnTo>
                                    <a:pt x="117" y="49"/>
                                  </a:lnTo>
                                  <a:lnTo>
                                    <a:pt x="107" y="65"/>
                                  </a:lnTo>
                                  <a:lnTo>
                                    <a:pt x="104" y="87"/>
                                  </a:lnTo>
                                  <a:lnTo>
                                    <a:pt x="107" y="109"/>
                                  </a:lnTo>
                                  <a:lnTo>
                                    <a:pt x="117" y="125"/>
                                  </a:lnTo>
                                  <a:lnTo>
                                    <a:pt x="126" y="134"/>
                                  </a:lnTo>
                                  <a:lnTo>
                                    <a:pt x="137" y="138"/>
                                  </a:lnTo>
                                  <a:lnTo>
                                    <a:pt x="160" y="138"/>
                                  </a:lnTo>
                                  <a:lnTo>
                                    <a:pt x="168" y="136"/>
                                  </a:lnTo>
                                  <a:lnTo>
                                    <a:pt x="183" y="128"/>
                                  </a:lnTo>
                                  <a:lnTo>
                                    <a:pt x="187" y="125"/>
                                  </a:lnTo>
                                  <a:lnTo>
                                    <a:pt x="143" y="125"/>
                                  </a:lnTo>
                                  <a:lnTo>
                                    <a:pt x="135" y="122"/>
                                  </a:lnTo>
                                  <a:lnTo>
                                    <a:pt x="130" y="115"/>
                                  </a:lnTo>
                                  <a:lnTo>
                                    <a:pt x="124" y="109"/>
                                  </a:lnTo>
                                  <a:lnTo>
                                    <a:pt x="121" y="100"/>
                                  </a:lnTo>
                                  <a:lnTo>
                                    <a:pt x="121" y="74"/>
                                  </a:lnTo>
                                  <a:lnTo>
                                    <a:pt x="124" y="65"/>
                                  </a:lnTo>
                                  <a:lnTo>
                                    <a:pt x="135" y="53"/>
                                  </a:lnTo>
                                  <a:lnTo>
                                    <a:pt x="143" y="49"/>
                                  </a:lnTo>
                                  <a:lnTo>
                                    <a:pt x="186" y="49"/>
                                  </a:lnTo>
                                  <a:lnTo>
                                    <a:pt x="176" y="40"/>
                                  </a:lnTo>
                                  <a:lnTo>
                                    <a:pt x="165" y="3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2" name="Freeform 440"/>
                          <wps:cNvSpPr>
                            <a:spLocks/>
                          </wps:cNvSpPr>
                          <wps:spPr bwMode="auto">
                            <a:xfrm>
                              <a:off x="270" y="2487"/>
                              <a:ext cx="417" cy="138"/>
                            </a:xfrm>
                            <a:custGeom>
                              <a:avLst/>
                              <a:gdLst>
                                <a:gd name="T0" fmla="+- 0 456 270"/>
                                <a:gd name="T1" fmla="*/ T0 w 417"/>
                                <a:gd name="T2" fmla="+- 0 2536 2487"/>
                                <a:gd name="T3" fmla="*/ 2536 h 138"/>
                                <a:gd name="T4" fmla="+- 0 430 270"/>
                                <a:gd name="T5" fmla="*/ T4 w 417"/>
                                <a:gd name="T6" fmla="+- 0 2536 2487"/>
                                <a:gd name="T7" fmla="*/ 2536 h 138"/>
                                <a:gd name="T8" fmla="+- 0 437 270"/>
                                <a:gd name="T9" fmla="*/ T8 w 417"/>
                                <a:gd name="T10" fmla="+- 0 2540 2487"/>
                                <a:gd name="T11" fmla="*/ 2540 h 138"/>
                                <a:gd name="T12" fmla="+- 0 442 270"/>
                                <a:gd name="T13" fmla="*/ T12 w 417"/>
                                <a:gd name="T14" fmla="+- 0 2546 2487"/>
                                <a:gd name="T15" fmla="*/ 2546 h 138"/>
                                <a:gd name="T16" fmla="+- 0 448 270"/>
                                <a:gd name="T17" fmla="*/ T16 w 417"/>
                                <a:gd name="T18" fmla="+- 0 2552 2487"/>
                                <a:gd name="T19" fmla="*/ 2552 h 138"/>
                                <a:gd name="T20" fmla="+- 0 451 270"/>
                                <a:gd name="T21" fmla="*/ T20 w 417"/>
                                <a:gd name="T22" fmla="+- 0 2561 2487"/>
                                <a:gd name="T23" fmla="*/ 2561 h 138"/>
                                <a:gd name="T24" fmla="+- 0 451 270"/>
                                <a:gd name="T25" fmla="*/ T24 w 417"/>
                                <a:gd name="T26" fmla="+- 0 2587 2487"/>
                                <a:gd name="T27" fmla="*/ 2587 h 138"/>
                                <a:gd name="T28" fmla="+- 0 448 270"/>
                                <a:gd name="T29" fmla="*/ T28 w 417"/>
                                <a:gd name="T30" fmla="+- 0 2596 2487"/>
                                <a:gd name="T31" fmla="*/ 2596 h 138"/>
                                <a:gd name="T32" fmla="+- 0 442 270"/>
                                <a:gd name="T33" fmla="*/ T32 w 417"/>
                                <a:gd name="T34" fmla="+- 0 2603 2487"/>
                                <a:gd name="T35" fmla="*/ 2603 h 138"/>
                                <a:gd name="T36" fmla="+- 0 437 270"/>
                                <a:gd name="T37" fmla="*/ T36 w 417"/>
                                <a:gd name="T38" fmla="+- 0 2609 2487"/>
                                <a:gd name="T39" fmla="*/ 2609 h 138"/>
                                <a:gd name="T40" fmla="+- 0 430 270"/>
                                <a:gd name="T41" fmla="*/ T40 w 417"/>
                                <a:gd name="T42" fmla="+- 0 2612 2487"/>
                                <a:gd name="T43" fmla="*/ 2612 h 138"/>
                                <a:gd name="T44" fmla="+- 0 457 270"/>
                                <a:gd name="T45" fmla="*/ T44 w 417"/>
                                <a:gd name="T46" fmla="+- 0 2612 2487"/>
                                <a:gd name="T47" fmla="*/ 2612 h 138"/>
                                <a:gd name="T48" fmla="+- 0 459 270"/>
                                <a:gd name="T49" fmla="*/ T48 w 417"/>
                                <a:gd name="T50" fmla="+- 0 2610 2487"/>
                                <a:gd name="T51" fmla="*/ 2610 h 138"/>
                                <a:gd name="T52" fmla="+- 0 463 270"/>
                                <a:gd name="T53" fmla="*/ T52 w 417"/>
                                <a:gd name="T54" fmla="+- 0 2602 2487"/>
                                <a:gd name="T55" fmla="*/ 2602 h 138"/>
                                <a:gd name="T56" fmla="+- 0 467 270"/>
                                <a:gd name="T57" fmla="*/ T56 w 417"/>
                                <a:gd name="T58" fmla="+- 0 2595 2487"/>
                                <a:gd name="T59" fmla="*/ 2595 h 138"/>
                                <a:gd name="T60" fmla="+- 0 469 270"/>
                                <a:gd name="T61" fmla="*/ T60 w 417"/>
                                <a:gd name="T62" fmla="+- 0 2585 2487"/>
                                <a:gd name="T63" fmla="*/ 2585 h 138"/>
                                <a:gd name="T64" fmla="+- 0 469 270"/>
                                <a:gd name="T65" fmla="*/ T64 w 417"/>
                                <a:gd name="T66" fmla="+- 0 2557 2487"/>
                                <a:gd name="T67" fmla="*/ 2557 h 138"/>
                                <a:gd name="T68" fmla="+- 0 464 270"/>
                                <a:gd name="T69" fmla="*/ T68 w 417"/>
                                <a:gd name="T70" fmla="+- 0 2545 2487"/>
                                <a:gd name="T71" fmla="*/ 2545 h 138"/>
                                <a:gd name="T72" fmla="+- 0 456 270"/>
                                <a:gd name="T73" fmla="*/ T72 w 417"/>
                                <a:gd name="T74" fmla="+- 0 2536 2487"/>
                                <a:gd name="T75" fmla="*/ 2536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417" h="138">
                                  <a:moveTo>
                                    <a:pt x="186" y="49"/>
                                  </a:moveTo>
                                  <a:lnTo>
                                    <a:pt x="160" y="49"/>
                                  </a:lnTo>
                                  <a:lnTo>
                                    <a:pt x="167" y="53"/>
                                  </a:lnTo>
                                  <a:lnTo>
                                    <a:pt x="172" y="59"/>
                                  </a:lnTo>
                                  <a:lnTo>
                                    <a:pt x="178" y="65"/>
                                  </a:lnTo>
                                  <a:lnTo>
                                    <a:pt x="181" y="74"/>
                                  </a:lnTo>
                                  <a:lnTo>
                                    <a:pt x="181" y="100"/>
                                  </a:lnTo>
                                  <a:lnTo>
                                    <a:pt x="178" y="109"/>
                                  </a:lnTo>
                                  <a:lnTo>
                                    <a:pt x="172" y="116"/>
                                  </a:lnTo>
                                  <a:lnTo>
                                    <a:pt x="167" y="122"/>
                                  </a:lnTo>
                                  <a:lnTo>
                                    <a:pt x="160" y="125"/>
                                  </a:lnTo>
                                  <a:lnTo>
                                    <a:pt x="187" y="125"/>
                                  </a:lnTo>
                                  <a:lnTo>
                                    <a:pt x="189" y="123"/>
                                  </a:lnTo>
                                  <a:lnTo>
                                    <a:pt x="193" y="115"/>
                                  </a:lnTo>
                                  <a:lnTo>
                                    <a:pt x="197" y="108"/>
                                  </a:lnTo>
                                  <a:lnTo>
                                    <a:pt x="199" y="98"/>
                                  </a:lnTo>
                                  <a:lnTo>
                                    <a:pt x="199" y="70"/>
                                  </a:lnTo>
                                  <a:lnTo>
                                    <a:pt x="194" y="58"/>
                                  </a:lnTo>
                                  <a:lnTo>
                                    <a:pt x="186" y="4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3" name="Freeform 439"/>
                          <wps:cNvSpPr>
                            <a:spLocks/>
                          </wps:cNvSpPr>
                          <wps:spPr bwMode="auto">
                            <a:xfrm>
                              <a:off x="270" y="2487"/>
                              <a:ext cx="417" cy="138"/>
                            </a:xfrm>
                            <a:custGeom>
                              <a:avLst/>
                              <a:gdLst>
                                <a:gd name="T0" fmla="+- 0 506 270"/>
                                <a:gd name="T1" fmla="*/ T0 w 417"/>
                                <a:gd name="T2" fmla="+- 0 2525 2487"/>
                                <a:gd name="T3" fmla="*/ 2525 h 138"/>
                                <a:gd name="T4" fmla="+- 0 490 270"/>
                                <a:gd name="T5" fmla="*/ T4 w 417"/>
                                <a:gd name="T6" fmla="+- 0 2525 2487"/>
                                <a:gd name="T7" fmla="*/ 2525 h 138"/>
                                <a:gd name="T8" fmla="+- 0 490 270"/>
                                <a:gd name="T9" fmla="*/ T8 w 417"/>
                                <a:gd name="T10" fmla="+- 0 2623 2487"/>
                                <a:gd name="T11" fmla="*/ 2623 h 138"/>
                                <a:gd name="T12" fmla="+- 0 508 270"/>
                                <a:gd name="T13" fmla="*/ T12 w 417"/>
                                <a:gd name="T14" fmla="+- 0 2623 2487"/>
                                <a:gd name="T15" fmla="*/ 2623 h 138"/>
                                <a:gd name="T16" fmla="+- 0 508 270"/>
                                <a:gd name="T17" fmla="*/ T16 w 417"/>
                                <a:gd name="T18" fmla="+- 0 2557 2487"/>
                                <a:gd name="T19" fmla="*/ 2557 h 138"/>
                                <a:gd name="T20" fmla="+- 0 510 270"/>
                                <a:gd name="T21" fmla="*/ T20 w 417"/>
                                <a:gd name="T22" fmla="+- 0 2548 2487"/>
                                <a:gd name="T23" fmla="*/ 2548 h 138"/>
                                <a:gd name="T24" fmla="+- 0 516 270"/>
                                <a:gd name="T25" fmla="*/ T24 w 417"/>
                                <a:gd name="T26" fmla="+- 0 2544 2487"/>
                                <a:gd name="T27" fmla="*/ 2544 h 138"/>
                                <a:gd name="T28" fmla="+- 0 521 270"/>
                                <a:gd name="T29" fmla="*/ T28 w 417"/>
                                <a:gd name="T30" fmla="+- 0 2539 2487"/>
                                <a:gd name="T31" fmla="*/ 2539 h 138"/>
                                <a:gd name="T32" fmla="+- 0 523 270"/>
                                <a:gd name="T33" fmla="*/ T32 w 417"/>
                                <a:gd name="T34" fmla="+- 0 2539 2487"/>
                                <a:gd name="T35" fmla="*/ 2539 h 138"/>
                                <a:gd name="T36" fmla="+- 0 506 270"/>
                                <a:gd name="T37" fmla="*/ T36 w 417"/>
                                <a:gd name="T38" fmla="+- 0 2539 2487"/>
                                <a:gd name="T39" fmla="*/ 2539 h 138"/>
                                <a:gd name="T40" fmla="+- 0 506 270"/>
                                <a:gd name="T41" fmla="*/ T40 w 417"/>
                                <a:gd name="T42" fmla="+- 0 2525 2487"/>
                                <a:gd name="T43" fmla="*/ 2525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417" h="138">
                                  <a:moveTo>
                                    <a:pt x="236" y="38"/>
                                  </a:moveTo>
                                  <a:lnTo>
                                    <a:pt x="220" y="38"/>
                                  </a:lnTo>
                                  <a:lnTo>
                                    <a:pt x="220" y="136"/>
                                  </a:lnTo>
                                  <a:lnTo>
                                    <a:pt x="238" y="136"/>
                                  </a:lnTo>
                                  <a:lnTo>
                                    <a:pt x="238" y="70"/>
                                  </a:lnTo>
                                  <a:lnTo>
                                    <a:pt x="240" y="61"/>
                                  </a:lnTo>
                                  <a:lnTo>
                                    <a:pt x="246" y="57"/>
                                  </a:lnTo>
                                  <a:lnTo>
                                    <a:pt x="251" y="52"/>
                                  </a:lnTo>
                                  <a:lnTo>
                                    <a:pt x="253" y="52"/>
                                  </a:lnTo>
                                  <a:lnTo>
                                    <a:pt x="236" y="52"/>
                                  </a:lnTo>
                                  <a:lnTo>
                                    <a:pt x="236" y="3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4" name="Freeform 438"/>
                          <wps:cNvSpPr>
                            <a:spLocks/>
                          </wps:cNvSpPr>
                          <wps:spPr bwMode="auto">
                            <a:xfrm>
                              <a:off x="270" y="2487"/>
                              <a:ext cx="417" cy="138"/>
                            </a:xfrm>
                            <a:custGeom>
                              <a:avLst/>
                              <a:gdLst>
                                <a:gd name="T0" fmla="+- 0 569 270"/>
                                <a:gd name="T1" fmla="*/ T0 w 417"/>
                                <a:gd name="T2" fmla="+- 0 2537 2487"/>
                                <a:gd name="T3" fmla="*/ 2537 h 138"/>
                                <a:gd name="T4" fmla="+- 0 539 270"/>
                                <a:gd name="T5" fmla="*/ T4 w 417"/>
                                <a:gd name="T6" fmla="+- 0 2537 2487"/>
                                <a:gd name="T7" fmla="*/ 2537 h 138"/>
                                <a:gd name="T8" fmla="+- 0 543 270"/>
                                <a:gd name="T9" fmla="*/ T8 w 417"/>
                                <a:gd name="T10" fmla="+- 0 2538 2487"/>
                                <a:gd name="T11" fmla="*/ 2538 h 138"/>
                                <a:gd name="T12" fmla="+- 0 550 270"/>
                                <a:gd name="T13" fmla="*/ T12 w 417"/>
                                <a:gd name="T14" fmla="+- 0 2542 2487"/>
                                <a:gd name="T15" fmla="*/ 2542 h 138"/>
                                <a:gd name="T16" fmla="+- 0 552 270"/>
                                <a:gd name="T17" fmla="*/ T16 w 417"/>
                                <a:gd name="T18" fmla="+- 0 2545 2487"/>
                                <a:gd name="T19" fmla="*/ 2545 h 138"/>
                                <a:gd name="T20" fmla="+- 0 555 270"/>
                                <a:gd name="T21" fmla="*/ T20 w 417"/>
                                <a:gd name="T22" fmla="+- 0 2552 2487"/>
                                <a:gd name="T23" fmla="*/ 2552 h 138"/>
                                <a:gd name="T24" fmla="+- 0 556 270"/>
                                <a:gd name="T25" fmla="*/ T24 w 417"/>
                                <a:gd name="T26" fmla="+- 0 2557 2487"/>
                                <a:gd name="T27" fmla="*/ 2557 h 138"/>
                                <a:gd name="T28" fmla="+- 0 556 270"/>
                                <a:gd name="T29" fmla="*/ T28 w 417"/>
                                <a:gd name="T30" fmla="+- 0 2623 2487"/>
                                <a:gd name="T31" fmla="*/ 2623 h 138"/>
                                <a:gd name="T32" fmla="+- 0 573 270"/>
                                <a:gd name="T33" fmla="*/ T32 w 417"/>
                                <a:gd name="T34" fmla="+- 0 2623 2487"/>
                                <a:gd name="T35" fmla="*/ 2623 h 138"/>
                                <a:gd name="T36" fmla="+- 0 573 270"/>
                                <a:gd name="T37" fmla="*/ T36 w 417"/>
                                <a:gd name="T38" fmla="+- 0 2555 2487"/>
                                <a:gd name="T39" fmla="*/ 2555 h 138"/>
                                <a:gd name="T40" fmla="+- 0 572 270"/>
                                <a:gd name="T41" fmla="*/ T40 w 417"/>
                                <a:gd name="T42" fmla="+- 0 2550 2487"/>
                                <a:gd name="T43" fmla="*/ 2550 h 138"/>
                                <a:gd name="T44" fmla="+- 0 571 270"/>
                                <a:gd name="T45" fmla="*/ T44 w 417"/>
                                <a:gd name="T46" fmla="+- 0 2542 2487"/>
                                <a:gd name="T47" fmla="*/ 2542 h 138"/>
                                <a:gd name="T48" fmla="+- 0 569 270"/>
                                <a:gd name="T49" fmla="*/ T48 w 417"/>
                                <a:gd name="T50" fmla="+- 0 2538 2487"/>
                                <a:gd name="T51" fmla="*/ 2538 h 138"/>
                                <a:gd name="T52" fmla="+- 0 569 270"/>
                                <a:gd name="T53" fmla="*/ T52 w 417"/>
                                <a:gd name="T54" fmla="+- 0 2537 2487"/>
                                <a:gd name="T55" fmla="*/ 2537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417" h="138">
                                  <a:moveTo>
                                    <a:pt x="299" y="50"/>
                                  </a:moveTo>
                                  <a:lnTo>
                                    <a:pt x="269" y="50"/>
                                  </a:lnTo>
                                  <a:lnTo>
                                    <a:pt x="273" y="51"/>
                                  </a:lnTo>
                                  <a:lnTo>
                                    <a:pt x="280" y="55"/>
                                  </a:lnTo>
                                  <a:lnTo>
                                    <a:pt x="282" y="58"/>
                                  </a:lnTo>
                                  <a:lnTo>
                                    <a:pt x="285" y="65"/>
                                  </a:lnTo>
                                  <a:lnTo>
                                    <a:pt x="286" y="70"/>
                                  </a:lnTo>
                                  <a:lnTo>
                                    <a:pt x="286" y="136"/>
                                  </a:lnTo>
                                  <a:lnTo>
                                    <a:pt x="303" y="136"/>
                                  </a:lnTo>
                                  <a:lnTo>
                                    <a:pt x="303" y="68"/>
                                  </a:lnTo>
                                  <a:lnTo>
                                    <a:pt x="302" y="63"/>
                                  </a:lnTo>
                                  <a:lnTo>
                                    <a:pt x="301" y="55"/>
                                  </a:lnTo>
                                  <a:lnTo>
                                    <a:pt x="299" y="51"/>
                                  </a:lnTo>
                                  <a:lnTo>
                                    <a:pt x="299" y="5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5" name="Freeform 437"/>
                          <wps:cNvSpPr>
                            <a:spLocks/>
                          </wps:cNvSpPr>
                          <wps:spPr bwMode="auto">
                            <a:xfrm>
                              <a:off x="270" y="2487"/>
                              <a:ext cx="417" cy="138"/>
                            </a:xfrm>
                            <a:custGeom>
                              <a:avLst/>
                              <a:gdLst>
                                <a:gd name="T0" fmla="+- 0 544 270"/>
                                <a:gd name="T1" fmla="*/ T0 w 417"/>
                                <a:gd name="T2" fmla="+- 0 2523 2487"/>
                                <a:gd name="T3" fmla="*/ 2523 h 138"/>
                                <a:gd name="T4" fmla="+- 0 524 270"/>
                                <a:gd name="T5" fmla="*/ T4 w 417"/>
                                <a:gd name="T6" fmla="+- 0 2523 2487"/>
                                <a:gd name="T7" fmla="*/ 2523 h 138"/>
                                <a:gd name="T8" fmla="+- 0 513 270"/>
                                <a:gd name="T9" fmla="*/ T8 w 417"/>
                                <a:gd name="T10" fmla="+- 0 2528 2487"/>
                                <a:gd name="T11" fmla="*/ 2528 h 138"/>
                                <a:gd name="T12" fmla="+- 0 506 270"/>
                                <a:gd name="T13" fmla="*/ T12 w 417"/>
                                <a:gd name="T14" fmla="+- 0 2539 2487"/>
                                <a:gd name="T15" fmla="*/ 2539 h 138"/>
                                <a:gd name="T16" fmla="+- 0 523 270"/>
                                <a:gd name="T17" fmla="*/ T16 w 417"/>
                                <a:gd name="T18" fmla="+- 0 2539 2487"/>
                                <a:gd name="T19" fmla="*/ 2539 h 138"/>
                                <a:gd name="T20" fmla="+- 0 527 270"/>
                                <a:gd name="T21" fmla="*/ T20 w 417"/>
                                <a:gd name="T22" fmla="+- 0 2537 2487"/>
                                <a:gd name="T23" fmla="*/ 2537 h 138"/>
                                <a:gd name="T24" fmla="+- 0 569 270"/>
                                <a:gd name="T25" fmla="*/ T24 w 417"/>
                                <a:gd name="T26" fmla="+- 0 2537 2487"/>
                                <a:gd name="T27" fmla="*/ 2537 h 138"/>
                                <a:gd name="T28" fmla="+- 0 564 270"/>
                                <a:gd name="T29" fmla="*/ T28 w 417"/>
                                <a:gd name="T30" fmla="+- 0 2531 2487"/>
                                <a:gd name="T31" fmla="*/ 2531 h 138"/>
                                <a:gd name="T32" fmla="+- 0 560 270"/>
                                <a:gd name="T33" fmla="*/ T32 w 417"/>
                                <a:gd name="T34" fmla="+- 0 2528 2487"/>
                                <a:gd name="T35" fmla="*/ 2528 h 138"/>
                                <a:gd name="T36" fmla="+- 0 555 270"/>
                                <a:gd name="T37" fmla="*/ T36 w 417"/>
                                <a:gd name="T38" fmla="+- 0 2526 2487"/>
                                <a:gd name="T39" fmla="*/ 2526 h 138"/>
                                <a:gd name="T40" fmla="+- 0 550 270"/>
                                <a:gd name="T41" fmla="*/ T40 w 417"/>
                                <a:gd name="T42" fmla="+- 0 2524 2487"/>
                                <a:gd name="T43" fmla="*/ 2524 h 138"/>
                                <a:gd name="T44" fmla="+- 0 544 270"/>
                                <a:gd name="T45" fmla="*/ T44 w 417"/>
                                <a:gd name="T46" fmla="+- 0 2523 2487"/>
                                <a:gd name="T47" fmla="*/ 2523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417" h="138">
                                  <a:moveTo>
                                    <a:pt x="274" y="36"/>
                                  </a:moveTo>
                                  <a:lnTo>
                                    <a:pt x="254" y="36"/>
                                  </a:lnTo>
                                  <a:lnTo>
                                    <a:pt x="243" y="41"/>
                                  </a:lnTo>
                                  <a:lnTo>
                                    <a:pt x="236" y="52"/>
                                  </a:lnTo>
                                  <a:lnTo>
                                    <a:pt x="253" y="52"/>
                                  </a:lnTo>
                                  <a:lnTo>
                                    <a:pt x="257" y="50"/>
                                  </a:lnTo>
                                  <a:lnTo>
                                    <a:pt x="299" y="50"/>
                                  </a:lnTo>
                                  <a:lnTo>
                                    <a:pt x="294" y="44"/>
                                  </a:lnTo>
                                  <a:lnTo>
                                    <a:pt x="290" y="41"/>
                                  </a:lnTo>
                                  <a:lnTo>
                                    <a:pt x="285" y="39"/>
                                  </a:lnTo>
                                  <a:lnTo>
                                    <a:pt x="280" y="37"/>
                                  </a:lnTo>
                                  <a:lnTo>
                                    <a:pt x="274" y="3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6" name="Freeform 436"/>
                          <wps:cNvSpPr>
                            <a:spLocks/>
                          </wps:cNvSpPr>
                          <wps:spPr bwMode="auto">
                            <a:xfrm>
                              <a:off x="270" y="2487"/>
                              <a:ext cx="417" cy="138"/>
                            </a:xfrm>
                            <a:custGeom>
                              <a:avLst/>
                              <a:gdLst>
                                <a:gd name="T0" fmla="+- 0 654 270"/>
                                <a:gd name="T1" fmla="*/ T0 w 417"/>
                                <a:gd name="T2" fmla="+- 0 2523 2487"/>
                                <a:gd name="T3" fmla="*/ 2523 h 138"/>
                                <a:gd name="T4" fmla="+- 0 626 270"/>
                                <a:gd name="T5" fmla="*/ T4 w 417"/>
                                <a:gd name="T6" fmla="+- 0 2523 2487"/>
                                <a:gd name="T7" fmla="*/ 2523 h 138"/>
                                <a:gd name="T8" fmla="+- 0 615 270"/>
                                <a:gd name="T9" fmla="*/ T8 w 417"/>
                                <a:gd name="T10" fmla="+- 0 2527 2487"/>
                                <a:gd name="T11" fmla="*/ 2527 h 138"/>
                                <a:gd name="T12" fmla="+- 0 606 270"/>
                                <a:gd name="T13" fmla="*/ T12 w 417"/>
                                <a:gd name="T14" fmla="+- 0 2537 2487"/>
                                <a:gd name="T15" fmla="*/ 2537 h 138"/>
                                <a:gd name="T16" fmla="+- 0 596 270"/>
                                <a:gd name="T17" fmla="*/ T16 w 417"/>
                                <a:gd name="T18" fmla="+- 0 2553 2487"/>
                                <a:gd name="T19" fmla="*/ 2553 h 138"/>
                                <a:gd name="T20" fmla="+- 0 593 270"/>
                                <a:gd name="T21" fmla="*/ T20 w 417"/>
                                <a:gd name="T22" fmla="+- 0 2575 2487"/>
                                <a:gd name="T23" fmla="*/ 2575 h 138"/>
                                <a:gd name="T24" fmla="+- 0 593 270"/>
                                <a:gd name="T25" fmla="*/ T24 w 417"/>
                                <a:gd name="T26" fmla="+- 0 2591 2487"/>
                                <a:gd name="T27" fmla="*/ 2591 h 138"/>
                                <a:gd name="T28" fmla="+- 0 597 270"/>
                                <a:gd name="T29" fmla="*/ T28 w 417"/>
                                <a:gd name="T30" fmla="+- 0 2603 2487"/>
                                <a:gd name="T31" fmla="*/ 2603 h 138"/>
                                <a:gd name="T32" fmla="+- 0 606 270"/>
                                <a:gd name="T33" fmla="*/ T32 w 417"/>
                                <a:gd name="T34" fmla="+- 0 2612 2487"/>
                                <a:gd name="T35" fmla="*/ 2612 h 138"/>
                                <a:gd name="T36" fmla="+- 0 614 270"/>
                                <a:gd name="T37" fmla="*/ T36 w 417"/>
                                <a:gd name="T38" fmla="+- 0 2621 2487"/>
                                <a:gd name="T39" fmla="*/ 2621 h 138"/>
                                <a:gd name="T40" fmla="+- 0 626 270"/>
                                <a:gd name="T41" fmla="*/ T40 w 417"/>
                                <a:gd name="T42" fmla="+- 0 2625 2487"/>
                                <a:gd name="T43" fmla="*/ 2625 h 138"/>
                                <a:gd name="T44" fmla="+- 0 653 270"/>
                                <a:gd name="T45" fmla="*/ T44 w 417"/>
                                <a:gd name="T46" fmla="+- 0 2625 2487"/>
                                <a:gd name="T47" fmla="*/ 2625 h 138"/>
                                <a:gd name="T48" fmla="+- 0 662 270"/>
                                <a:gd name="T49" fmla="*/ T48 w 417"/>
                                <a:gd name="T50" fmla="+- 0 2623 2487"/>
                                <a:gd name="T51" fmla="*/ 2623 h 138"/>
                                <a:gd name="T52" fmla="+- 0 670 270"/>
                                <a:gd name="T53" fmla="*/ T52 w 417"/>
                                <a:gd name="T54" fmla="+- 0 2617 2487"/>
                                <a:gd name="T55" fmla="*/ 2617 h 138"/>
                                <a:gd name="T56" fmla="+- 0 677 270"/>
                                <a:gd name="T57" fmla="*/ T56 w 417"/>
                                <a:gd name="T58" fmla="+- 0 2612 2487"/>
                                <a:gd name="T59" fmla="*/ 2612 h 138"/>
                                <a:gd name="T60" fmla="+- 0 633 270"/>
                                <a:gd name="T61" fmla="*/ T60 w 417"/>
                                <a:gd name="T62" fmla="+- 0 2612 2487"/>
                                <a:gd name="T63" fmla="*/ 2612 h 138"/>
                                <a:gd name="T64" fmla="+- 0 626 270"/>
                                <a:gd name="T65" fmla="*/ T64 w 417"/>
                                <a:gd name="T66" fmla="+- 0 2609 2487"/>
                                <a:gd name="T67" fmla="*/ 2609 h 138"/>
                                <a:gd name="T68" fmla="+- 0 620 270"/>
                                <a:gd name="T69" fmla="*/ T68 w 417"/>
                                <a:gd name="T70" fmla="+- 0 2603 2487"/>
                                <a:gd name="T71" fmla="*/ 2603 h 138"/>
                                <a:gd name="T72" fmla="+- 0 614 270"/>
                                <a:gd name="T73" fmla="*/ T72 w 417"/>
                                <a:gd name="T74" fmla="+- 0 2597 2487"/>
                                <a:gd name="T75" fmla="*/ 2597 h 138"/>
                                <a:gd name="T76" fmla="+- 0 611 270"/>
                                <a:gd name="T77" fmla="*/ T76 w 417"/>
                                <a:gd name="T78" fmla="+- 0 2589 2487"/>
                                <a:gd name="T79" fmla="*/ 2589 h 138"/>
                                <a:gd name="T80" fmla="+- 0 610 270"/>
                                <a:gd name="T81" fmla="*/ T80 w 417"/>
                                <a:gd name="T82" fmla="+- 0 2578 2487"/>
                                <a:gd name="T83" fmla="*/ 2578 h 138"/>
                                <a:gd name="T84" fmla="+- 0 686 270"/>
                                <a:gd name="T85" fmla="*/ T84 w 417"/>
                                <a:gd name="T86" fmla="+- 0 2578 2487"/>
                                <a:gd name="T87" fmla="*/ 2578 h 138"/>
                                <a:gd name="T88" fmla="+- 0 686 270"/>
                                <a:gd name="T89" fmla="*/ T88 w 417"/>
                                <a:gd name="T90" fmla="+- 0 2565 2487"/>
                                <a:gd name="T91" fmla="*/ 2565 h 138"/>
                                <a:gd name="T92" fmla="+- 0 611 270"/>
                                <a:gd name="T93" fmla="*/ T92 w 417"/>
                                <a:gd name="T94" fmla="+- 0 2565 2487"/>
                                <a:gd name="T95" fmla="*/ 2565 h 138"/>
                                <a:gd name="T96" fmla="+- 0 612 270"/>
                                <a:gd name="T97" fmla="*/ T96 w 417"/>
                                <a:gd name="T98" fmla="+- 0 2556 2487"/>
                                <a:gd name="T99" fmla="*/ 2556 h 138"/>
                                <a:gd name="T100" fmla="+- 0 615 270"/>
                                <a:gd name="T101" fmla="*/ T100 w 417"/>
                                <a:gd name="T102" fmla="+- 0 2549 2487"/>
                                <a:gd name="T103" fmla="*/ 2549 h 138"/>
                                <a:gd name="T104" fmla="+- 0 620 270"/>
                                <a:gd name="T105" fmla="*/ T104 w 417"/>
                                <a:gd name="T106" fmla="+- 0 2544 2487"/>
                                <a:gd name="T107" fmla="*/ 2544 h 138"/>
                                <a:gd name="T108" fmla="+- 0 626 270"/>
                                <a:gd name="T109" fmla="*/ T108 w 417"/>
                                <a:gd name="T110" fmla="+- 0 2539 2487"/>
                                <a:gd name="T111" fmla="*/ 2539 h 138"/>
                                <a:gd name="T112" fmla="+- 0 632 270"/>
                                <a:gd name="T113" fmla="*/ T112 w 417"/>
                                <a:gd name="T114" fmla="+- 0 2536 2487"/>
                                <a:gd name="T115" fmla="*/ 2536 h 138"/>
                                <a:gd name="T116" fmla="+- 0 674 270"/>
                                <a:gd name="T117" fmla="*/ T116 w 417"/>
                                <a:gd name="T118" fmla="+- 0 2536 2487"/>
                                <a:gd name="T119" fmla="*/ 2536 h 138"/>
                                <a:gd name="T120" fmla="+- 0 665 270"/>
                                <a:gd name="T121" fmla="*/ T120 w 417"/>
                                <a:gd name="T122" fmla="+- 0 2527 2487"/>
                                <a:gd name="T123" fmla="*/ 2527 h 138"/>
                                <a:gd name="T124" fmla="+- 0 654 270"/>
                                <a:gd name="T125" fmla="*/ T124 w 417"/>
                                <a:gd name="T126" fmla="+- 0 2523 2487"/>
                                <a:gd name="T127" fmla="*/ 2523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417" h="138">
                                  <a:moveTo>
                                    <a:pt x="384" y="36"/>
                                  </a:moveTo>
                                  <a:lnTo>
                                    <a:pt x="356" y="36"/>
                                  </a:lnTo>
                                  <a:lnTo>
                                    <a:pt x="345" y="40"/>
                                  </a:lnTo>
                                  <a:lnTo>
                                    <a:pt x="336" y="50"/>
                                  </a:lnTo>
                                  <a:lnTo>
                                    <a:pt x="326" y="66"/>
                                  </a:lnTo>
                                  <a:lnTo>
                                    <a:pt x="323" y="88"/>
                                  </a:lnTo>
                                  <a:lnTo>
                                    <a:pt x="323" y="104"/>
                                  </a:lnTo>
                                  <a:lnTo>
                                    <a:pt x="327" y="116"/>
                                  </a:lnTo>
                                  <a:lnTo>
                                    <a:pt x="336" y="125"/>
                                  </a:lnTo>
                                  <a:lnTo>
                                    <a:pt x="344" y="134"/>
                                  </a:lnTo>
                                  <a:lnTo>
                                    <a:pt x="356" y="138"/>
                                  </a:lnTo>
                                  <a:lnTo>
                                    <a:pt x="383" y="138"/>
                                  </a:lnTo>
                                  <a:lnTo>
                                    <a:pt x="392" y="136"/>
                                  </a:lnTo>
                                  <a:lnTo>
                                    <a:pt x="400" y="130"/>
                                  </a:lnTo>
                                  <a:lnTo>
                                    <a:pt x="407" y="125"/>
                                  </a:lnTo>
                                  <a:lnTo>
                                    <a:pt x="363" y="125"/>
                                  </a:lnTo>
                                  <a:lnTo>
                                    <a:pt x="356" y="122"/>
                                  </a:lnTo>
                                  <a:lnTo>
                                    <a:pt x="350" y="116"/>
                                  </a:lnTo>
                                  <a:lnTo>
                                    <a:pt x="344" y="110"/>
                                  </a:lnTo>
                                  <a:lnTo>
                                    <a:pt x="341" y="102"/>
                                  </a:lnTo>
                                  <a:lnTo>
                                    <a:pt x="340" y="91"/>
                                  </a:lnTo>
                                  <a:lnTo>
                                    <a:pt x="416" y="91"/>
                                  </a:lnTo>
                                  <a:lnTo>
                                    <a:pt x="416" y="78"/>
                                  </a:lnTo>
                                  <a:lnTo>
                                    <a:pt x="341" y="78"/>
                                  </a:lnTo>
                                  <a:lnTo>
                                    <a:pt x="342" y="69"/>
                                  </a:lnTo>
                                  <a:lnTo>
                                    <a:pt x="345" y="62"/>
                                  </a:lnTo>
                                  <a:lnTo>
                                    <a:pt x="350" y="57"/>
                                  </a:lnTo>
                                  <a:lnTo>
                                    <a:pt x="356" y="52"/>
                                  </a:lnTo>
                                  <a:lnTo>
                                    <a:pt x="362" y="49"/>
                                  </a:lnTo>
                                  <a:lnTo>
                                    <a:pt x="404" y="49"/>
                                  </a:lnTo>
                                  <a:lnTo>
                                    <a:pt x="395" y="40"/>
                                  </a:lnTo>
                                  <a:lnTo>
                                    <a:pt x="384" y="3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7" name="Freeform 435"/>
                          <wps:cNvSpPr>
                            <a:spLocks/>
                          </wps:cNvSpPr>
                          <wps:spPr bwMode="auto">
                            <a:xfrm>
                              <a:off x="270" y="2487"/>
                              <a:ext cx="417" cy="138"/>
                            </a:xfrm>
                            <a:custGeom>
                              <a:avLst/>
                              <a:gdLst>
                                <a:gd name="T0" fmla="+- 0 668 270"/>
                                <a:gd name="T1" fmla="*/ T0 w 417"/>
                                <a:gd name="T2" fmla="+- 0 2592 2487"/>
                                <a:gd name="T3" fmla="*/ 2592 h 138"/>
                                <a:gd name="T4" fmla="+- 0 647 270"/>
                                <a:gd name="T5" fmla="*/ T4 w 417"/>
                                <a:gd name="T6" fmla="+- 0 2612 2487"/>
                                <a:gd name="T7" fmla="*/ 2612 h 138"/>
                                <a:gd name="T8" fmla="+- 0 677 270"/>
                                <a:gd name="T9" fmla="*/ T8 w 417"/>
                                <a:gd name="T10" fmla="+- 0 2612 2487"/>
                                <a:gd name="T11" fmla="*/ 2612 h 138"/>
                                <a:gd name="T12" fmla="+- 0 678 270"/>
                                <a:gd name="T13" fmla="*/ T12 w 417"/>
                                <a:gd name="T14" fmla="+- 0 2612 2487"/>
                                <a:gd name="T15" fmla="*/ 2612 h 138"/>
                                <a:gd name="T16" fmla="+- 0 683 270"/>
                                <a:gd name="T17" fmla="*/ T16 w 417"/>
                                <a:gd name="T18" fmla="+- 0 2604 2487"/>
                                <a:gd name="T19" fmla="*/ 2604 h 138"/>
                                <a:gd name="T20" fmla="+- 0 686 270"/>
                                <a:gd name="T21" fmla="*/ T20 w 417"/>
                                <a:gd name="T22" fmla="+- 0 2594 2487"/>
                                <a:gd name="T23" fmla="*/ 2594 h 138"/>
                                <a:gd name="T24" fmla="+- 0 668 270"/>
                                <a:gd name="T25" fmla="*/ T24 w 417"/>
                                <a:gd name="T26" fmla="+- 0 2592 2487"/>
                                <a:gd name="T27" fmla="*/ 2592 h 138"/>
                              </a:gdLst>
                              <a:ahLst/>
                              <a:cxnLst>
                                <a:cxn ang="0">
                                  <a:pos x="T1" y="T3"/>
                                </a:cxn>
                                <a:cxn ang="0">
                                  <a:pos x="T5" y="T7"/>
                                </a:cxn>
                                <a:cxn ang="0">
                                  <a:pos x="T9" y="T11"/>
                                </a:cxn>
                                <a:cxn ang="0">
                                  <a:pos x="T13" y="T15"/>
                                </a:cxn>
                                <a:cxn ang="0">
                                  <a:pos x="T17" y="T19"/>
                                </a:cxn>
                                <a:cxn ang="0">
                                  <a:pos x="T21" y="T23"/>
                                </a:cxn>
                                <a:cxn ang="0">
                                  <a:pos x="T25" y="T27"/>
                                </a:cxn>
                              </a:cxnLst>
                              <a:rect l="0" t="0" r="r" b="b"/>
                              <a:pathLst>
                                <a:path w="417" h="138">
                                  <a:moveTo>
                                    <a:pt x="398" y="105"/>
                                  </a:moveTo>
                                  <a:lnTo>
                                    <a:pt x="377" y="125"/>
                                  </a:lnTo>
                                  <a:lnTo>
                                    <a:pt x="407" y="125"/>
                                  </a:lnTo>
                                  <a:lnTo>
                                    <a:pt x="408" y="125"/>
                                  </a:lnTo>
                                  <a:lnTo>
                                    <a:pt x="413" y="117"/>
                                  </a:lnTo>
                                  <a:lnTo>
                                    <a:pt x="416" y="107"/>
                                  </a:lnTo>
                                  <a:lnTo>
                                    <a:pt x="398" y="10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8" name="Freeform 434"/>
                          <wps:cNvSpPr>
                            <a:spLocks/>
                          </wps:cNvSpPr>
                          <wps:spPr bwMode="auto">
                            <a:xfrm>
                              <a:off x="270" y="2487"/>
                              <a:ext cx="417" cy="138"/>
                            </a:xfrm>
                            <a:custGeom>
                              <a:avLst/>
                              <a:gdLst>
                                <a:gd name="T0" fmla="+- 0 674 270"/>
                                <a:gd name="T1" fmla="*/ T0 w 417"/>
                                <a:gd name="T2" fmla="+- 0 2536 2487"/>
                                <a:gd name="T3" fmla="*/ 2536 h 138"/>
                                <a:gd name="T4" fmla="+- 0 649 270"/>
                                <a:gd name="T5" fmla="*/ T4 w 417"/>
                                <a:gd name="T6" fmla="+- 0 2536 2487"/>
                                <a:gd name="T7" fmla="*/ 2536 h 138"/>
                                <a:gd name="T8" fmla="+- 0 656 270"/>
                                <a:gd name="T9" fmla="*/ T8 w 417"/>
                                <a:gd name="T10" fmla="+- 0 2540 2487"/>
                                <a:gd name="T11" fmla="*/ 2540 h 138"/>
                                <a:gd name="T12" fmla="+- 0 665 270"/>
                                <a:gd name="T13" fmla="*/ T12 w 417"/>
                                <a:gd name="T14" fmla="+- 0 2550 2487"/>
                                <a:gd name="T15" fmla="*/ 2550 h 138"/>
                                <a:gd name="T16" fmla="+- 0 667 270"/>
                                <a:gd name="T17" fmla="*/ T16 w 417"/>
                                <a:gd name="T18" fmla="+- 0 2556 2487"/>
                                <a:gd name="T19" fmla="*/ 2556 h 138"/>
                                <a:gd name="T20" fmla="+- 0 668 270"/>
                                <a:gd name="T21" fmla="*/ T20 w 417"/>
                                <a:gd name="T22" fmla="+- 0 2565 2487"/>
                                <a:gd name="T23" fmla="*/ 2565 h 138"/>
                                <a:gd name="T24" fmla="+- 0 686 270"/>
                                <a:gd name="T25" fmla="*/ T24 w 417"/>
                                <a:gd name="T26" fmla="+- 0 2565 2487"/>
                                <a:gd name="T27" fmla="*/ 2565 h 138"/>
                                <a:gd name="T28" fmla="+- 0 686 270"/>
                                <a:gd name="T29" fmla="*/ T28 w 417"/>
                                <a:gd name="T30" fmla="+- 0 2558 2487"/>
                                <a:gd name="T31" fmla="*/ 2558 h 138"/>
                                <a:gd name="T32" fmla="+- 0 682 270"/>
                                <a:gd name="T33" fmla="*/ T32 w 417"/>
                                <a:gd name="T34" fmla="+- 0 2545 2487"/>
                                <a:gd name="T35" fmla="*/ 2545 h 138"/>
                                <a:gd name="T36" fmla="+- 0 674 270"/>
                                <a:gd name="T37" fmla="*/ T36 w 417"/>
                                <a:gd name="T38" fmla="+- 0 2536 2487"/>
                                <a:gd name="T39" fmla="*/ 2536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417" h="138">
                                  <a:moveTo>
                                    <a:pt x="404" y="49"/>
                                  </a:moveTo>
                                  <a:lnTo>
                                    <a:pt x="379" y="49"/>
                                  </a:lnTo>
                                  <a:lnTo>
                                    <a:pt x="386" y="53"/>
                                  </a:lnTo>
                                  <a:lnTo>
                                    <a:pt x="395" y="63"/>
                                  </a:lnTo>
                                  <a:lnTo>
                                    <a:pt x="397" y="69"/>
                                  </a:lnTo>
                                  <a:lnTo>
                                    <a:pt x="398" y="78"/>
                                  </a:lnTo>
                                  <a:lnTo>
                                    <a:pt x="416" y="78"/>
                                  </a:lnTo>
                                  <a:lnTo>
                                    <a:pt x="416" y="71"/>
                                  </a:lnTo>
                                  <a:lnTo>
                                    <a:pt x="412" y="58"/>
                                  </a:lnTo>
                                  <a:lnTo>
                                    <a:pt x="404" y="4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09" name="Group 430"/>
                        <wpg:cNvGrpSpPr>
                          <a:grpSpLocks/>
                        </wpg:cNvGrpSpPr>
                        <wpg:grpSpPr bwMode="auto">
                          <a:xfrm>
                            <a:off x="711" y="2525"/>
                            <a:ext cx="20" cy="99"/>
                            <a:chOff x="711" y="2525"/>
                            <a:chExt cx="20" cy="99"/>
                          </a:xfrm>
                        </wpg:grpSpPr>
                        <wps:wsp>
                          <wps:cNvPr id="210" name="Freeform 432"/>
                          <wps:cNvSpPr>
                            <a:spLocks/>
                          </wps:cNvSpPr>
                          <wps:spPr bwMode="auto">
                            <a:xfrm>
                              <a:off x="711" y="2525"/>
                              <a:ext cx="20" cy="99"/>
                            </a:xfrm>
                            <a:custGeom>
                              <a:avLst/>
                              <a:gdLst>
                                <a:gd name="T0" fmla="+- 0 731 711"/>
                                <a:gd name="T1" fmla="*/ T0 w 20"/>
                                <a:gd name="T2" fmla="+- 0 2525 2525"/>
                                <a:gd name="T3" fmla="*/ 2525 h 99"/>
                                <a:gd name="T4" fmla="+- 0 711 711"/>
                                <a:gd name="T5" fmla="*/ T4 w 20"/>
                                <a:gd name="T6" fmla="+- 0 2525 2525"/>
                                <a:gd name="T7" fmla="*/ 2525 h 99"/>
                                <a:gd name="T8" fmla="+- 0 711 711"/>
                                <a:gd name="T9" fmla="*/ T8 w 20"/>
                                <a:gd name="T10" fmla="+- 0 2544 2525"/>
                                <a:gd name="T11" fmla="*/ 2544 h 99"/>
                                <a:gd name="T12" fmla="+- 0 731 711"/>
                                <a:gd name="T13" fmla="*/ T12 w 20"/>
                                <a:gd name="T14" fmla="+- 0 2544 2525"/>
                                <a:gd name="T15" fmla="*/ 2544 h 99"/>
                                <a:gd name="T16" fmla="+- 0 731 711"/>
                                <a:gd name="T17" fmla="*/ T16 w 20"/>
                                <a:gd name="T18" fmla="+- 0 2525 2525"/>
                                <a:gd name="T19" fmla="*/ 2525 h 99"/>
                              </a:gdLst>
                              <a:ahLst/>
                              <a:cxnLst>
                                <a:cxn ang="0">
                                  <a:pos x="T1" y="T3"/>
                                </a:cxn>
                                <a:cxn ang="0">
                                  <a:pos x="T5" y="T7"/>
                                </a:cxn>
                                <a:cxn ang="0">
                                  <a:pos x="T9" y="T11"/>
                                </a:cxn>
                                <a:cxn ang="0">
                                  <a:pos x="T13" y="T15"/>
                                </a:cxn>
                                <a:cxn ang="0">
                                  <a:pos x="T17" y="T19"/>
                                </a:cxn>
                              </a:cxnLst>
                              <a:rect l="0" t="0" r="r" b="b"/>
                              <a:pathLst>
                                <a:path w="20" h="99">
                                  <a:moveTo>
                                    <a:pt x="20" y="0"/>
                                  </a:moveTo>
                                  <a:lnTo>
                                    <a:pt x="0" y="0"/>
                                  </a:lnTo>
                                  <a:lnTo>
                                    <a:pt x="0" y="19"/>
                                  </a:lnTo>
                                  <a:lnTo>
                                    <a:pt x="20" y="19"/>
                                  </a:lnTo>
                                  <a:lnTo>
                                    <a:pt x="2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1" name="Freeform 431"/>
                          <wps:cNvSpPr>
                            <a:spLocks/>
                          </wps:cNvSpPr>
                          <wps:spPr bwMode="auto">
                            <a:xfrm>
                              <a:off x="711" y="2525"/>
                              <a:ext cx="20" cy="99"/>
                            </a:xfrm>
                            <a:custGeom>
                              <a:avLst/>
                              <a:gdLst>
                                <a:gd name="T0" fmla="+- 0 731 711"/>
                                <a:gd name="T1" fmla="*/ T0 w 20"/>
                                <a:gd name="T2" fmla="+- 0 2604 2525"/>
                                <a:gd name="T3" fmla="*/ 2604 h 99"/>
                                <a:gd name="T4" fmla="+- 0 711 711"/>
                                <a:gd name="T5" fmla="*/ T4 w 20"/>
                                <a:gd name="T6" fmla="+- 0 2604 2525"/>
                                <a:gd name="T7" fmla="*/ 2604 h 99"/>
                                <a:gd name="T8" fmla="+- 0 711 711"/>
                                <a:gd name="T9" fmla="*/ T8 w 20"/>
                                <a:gd name="T10" fmla="+- 0 2623 2525"/>
                                <a:gd name="T11" fmla="*/ 2623 h 99"/>
                                <a:gd name="T12" fmla="+- 0 731 711"/>
                                <a:gd name="T13" fmla="*/ T12 w 20"/>
                                <a:gd name="T14" fmla="+- 0 2623 2525"/>
                                <a:gd name="T15" fmla="*/ 2623 h 99"/>
                                <a:gd name="T16" fmla="+- 0 731 711"/>
                                <a:gd name="T17" fmla="*/ T16 w 20"/>
                                <a:gd name="T18" fmla="+- 0 2604 2525"/>
                                <a:gd name="T19" fmla="*/ 2604 h 99"/>
                              </a:gdLst>
                              <a:ahLst/>
                              <a:cxnLst>
                                <a:cxn ang="0">
                                  <a:pos x="T1" y="T3"/>
                                </a:cxn>
                                <a:cxn ang="0">
                                  <a:pos x="T5" y="T7"/>
                                </a:cxn>
                                <a:cxn ang="0">
                                  <a:pos x="T9" y="T11"/>
                                </a:cxn>
                                <a:cxn ang="0">
                                  <a:pos x="T13" y="T15"/>
                                </a:cxn>
                                <a:cxn ang="0">
                                  <a:pos x="T17" y="T19"/>
                                </a:cxn>
                              </a:cxnLst>
                              <a:rect l="0" t="0" r="r" b="b"/>
                              <a:pathLst>
                                <a:path w="20" h="99">
                                  <a:moveTo>
                                    <a:pt x="20" y="79"/>
                                  </a:moveTo>
                                  <a:lnTo>
                                    <a:pt x="0" y="79"/>
                                  </a:lnTo>
                                  <a:lnTo>
                                    <a:pt x="0" y="98"/>
                                  </a:lnTo>
                                  <a:lnTo>
                                    <a:pt x="20" y="98"/>
                                  </a:lnTo>
                                  <a:lnTo>
                                    <a:pt x="20" y="7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12" name="Group 417"/>
                        <wpg:cNvGrpSpPr>
                          <a:grpSpLocks/>
                        </wpg:cNvGrpSpPr>
                        <wpg:grpSpPr bwMode="auto">
                          <a:xfrm>
                            <a:off x="2981" y="2487"/>
                            <a:ext cx="425" cy="176"/>
                            <a:chOff x="2981" y="2487"/>
                            <a:chExt cx="425" cy="176"/>
                          </a:xfrm>
                        </wpg:grpSpPr>
                        <wps:wsp>
                          <wps:cNvPr id="213" name="Freeform 429"/>
                          <wps:cNvSpPr>
                            <a:spLocks/>
                          </wps:cNvSpPr>
                          <wps:spPr bwMode="auto">
                            <a:xfrm>
                              <a:off x="2981" y="2487"/>
                              <a:ext cx="425" cy="176"/>
                            </a:xfrm>
                            <a:custGeom>
                              <a:avLst/>
                              <a:gdLst>
                                <a:gd name="T0" fmla="+- 0 3045 2981"/>
                                <a:gd name="T1" fmla="*/ T0 w 425"/>
                                <a:gd name="T2" fmla="+- 0 2503 2487"/>
                                <a:gd name="T3" fmla="*/ 2503 h 176"/>
                                <a:gd name="T4" fmla="+- 0 3027 2981"/>
                                <a:gd name="T5" fmla="*/ T4 w 425"/>
                                <a:gd name="T6" fmla="+- 0 2503 2487"/>
                                <a:gd name="T7" fmla="*/ 2503 h 176"/>
                                <a:gd name="T8" fmla="+- 0 3027 2981"/>
                                <a:gd name="T9" fmla="*/ T8 w 425"/>
                                <a:gd name="T10" fmla="+- 0 2623 2487"/>
                                <a:gd name="T11" fmla="*/ 2623 h 176"/>
                                <a:gd name="T12" fmla="+- 0 3045 2981"/>
                                <a:gd name="T13" fmla="*/ T12 w 425"/>
                                <a:gd name="T14" fmla="+- 0 2623 2487"/>
                                <a:gd name="T15" fmla="*/ 2623 h 176"/>
                                <a:gd name="T16" fmla="+- 0 3045 2981"/>
                                <a:gd name="T17" fmla="*/ T16 w 425"/>
                                <a:gd name="T18" fmla="+- 0 2503 2487"/>
                                <a:gd name="T19" fmla="*/ 2503 h 176"/>
                              </a:gdLst>
                              <a:ahLst/>
                              <a:cxnLst>
                                <a:cxn ang="0">
                                  <a:pos x="T1" y="T3"/>
                                </a:cxn>
                                <a:cxn ang="0">
                                  <a:pos x="T5" y="T7"/>
                                </a:cxn>
                                <a:cxn ang="0">
                                  <a:pos x="T9" y="T11"/>
                                </a:cxn>
                                <a:cxn ang="0">
                                  <a:pos x="T13" y="T15"/>
                                </a:cxn>
                                <a:cxn ang="0">
                                  <a:pos x="T17" y="T19"/>
                                </a:cxn>
                              </a:cxnLst>
                              <a:rect l="0" t="0" r="r" b="b"/>
                              <a:pathLst>
                                <a:path w="425" h="176">
                                  <a:moveTo>
                                    <a:pt x="64" y="16"/>
                                  </a:moveTo>
                                  <a:lnTo>
                                    <a:pt x="46" y="16"/>
                                  </a:lnTo>
                                  <a:lnTo>
                                    <a:pt x="46" y="136"/>
                                  </a:lnTo>
                                  <a:lnTo>
                                    <a:pt x="64" y="136"/>
                                  </a:lnTo>
                                  <a:lnTo>
                                    <a:pt x="64" y="1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4" name="Freeform 428"/>
                          <wps:cNvSpPr>
                            <a:spLocks/>
                          </wps:cNvSpPr>
                          <wps:spPr bwMode="auto">
                            <a:xfrm>
                              <a:off x="2981" y="2487"/>
                              <a:ext cx="425" cy="176"/>
                            </a:xfrm>
                            <a:custGeom>
                              <a:avLst/>
                              <a:gdLst>
                                <a:gd name="T0" fmla="+- 0 3091 2981"/>
                                <a:gd name="T1" fmla="*/ T0 w 425"/>
                                <a:gd name="T2" fmla="+- 0 2487 2487"/>
                                <a:gd name="T3" fmla="*/ 2487 h 176"/>
                                <a:gd name="T4" fmla="+- 0 2981 2981"/>
                                <a:gd name="T5" fmla="*/ T4 w 425"/>
                                <a:gd name="T6" fmla="+- 0 2487 2487"/>
                                <a:gd name="T7" fmla="*/ 2487 h 176"/>
                                <a:gd name="T8" fmla="+- 0 2981 2981"/>
                                <a:gd name="T9" fmla="*/ T8 w 425"/>
                                <a:gd name="T10" fmla="+- 0 2503 2487"/>
                                <a:gd name="T11" fmla="*/ 2503 h 176"/>
                                <a:gd name="T12" fmla="+- 0 3091 2981"/>
                                <a:gd name="T13" fmla="*/ T12 w 425"/>
                                <a:gd name="T14" fmla="+- 0 2503 2487"/>
                                <a:gd name="T15" fmla="*/ 2503 h 176"/>
                                <a:gd name="T16" fmla="+- 0 3091 2981"/>
                                <a:gd name="T17" fmla="*/ T16 w 425"/>
                                <a:gd name="T18" fmla="+- 0 2487 2487"/>
                                <a:gd name="T19" fmla="*/ 2487 h 176"/>
                              </a:gdLst>
                              <a:ahLst/>
                              <a:cxnLst>
                                <a:cxn ang="0">
                                  <a:pos x="T1" y="T3"/>
                                </a:cxn>
                                <a:cxn ang="0">
                                  <a:pos x="T5" y="T7"/>
                                </a:cxn>
                                <a:cxn ang="0">
                                  <a:pos x="T9" y="T11"/>
                                </a:cxn>
                                <a:cxn ang="0">
                                  <a:pos x="T13" y="T15"/>
                                </a:cxn>
                                <a:cxn ang="0">
                                  <a:pos x="T17" y="T19"/>
                                </a:cxn>
                              </a:cxnLst>
                              <a:rect l="0" t="0" r="r" b="b"/>
                              <a:pathLst>
                                <a:path w="425" h="176">
                                  <a:moveTo>
                                    <a:pt x="110" y="0"/>
                                  </a:moveTo>
                                  <a:lnTo>
                                    <a:pt x="0" y="0"/>
                                  </a:lnTo>
                                  <a:lnTo>
                                    <a:pt x="0" y="16"/>
                                  </a:lnTo>
                                  <a:lnTo>
                                    <a:pt x="110" y="16"/>
                                  </a:lnTo>
                                  <a:lnTo>
                                    <a:pt x="11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5" name="Freeform 427"/>
                          <wps:cNvSpPr>
                            <a:spLocks/>
                          </wps:cNvSpPr>
                          <wps:spPr bwMode="auto">
                            <a:xfrm>
                              <a:off x="2981" y="2487"/>
                              <a:ext cx="425" cy="176"/>
                            </a:xfrm>
                            <a:custGeom>
                              <a:avLst/>
                              <a:gdLst>
                                <a:gd name="T0" fmla="+- 0 3106 2981"/>
                                <a:gd name="T1" fmla="*/ T0 w 425"/>
                                <a:gd name="T2" fmla="+- 0 2645 2487"/>
                                <a:gd name="T3" fmla="*/ 2645 h 176"/>
                                <a:gd name="T4" fmla="+- 0 3108 2981"/>
                                <a:gd name="T5" fmla="*/ T4 w 425"/>
                                <a:gd name="T6" fmla="+- 0 2661 2487"/>
                                <a:gd name="T7" fmla="*/ 2661 h 176"/>
                                <a:gd name="T8" fmla="+- 0 3112 2981"/>
                                <a:gd name="T9" fmla="*/ T8 w 425"/>
                                <a:gd name="T10" fmla="+- 0 2662 2487"/>
                                <a:gd name="T11" fmla="*/ 2662 h 176"/>
                                <a:gd name="T12" fmla="+- 0 3116 2981"/>
                                <a:gd name="T13" fmla="*/ T12 w 425"/>
                                <a:gd name="T14" fmla="+- 0 2663 2487"/>
                                <a:gd name="T15" fmla="*/ 2663 h 176"/>
                                <a:gd name="T16" fmla="+- 0 3125 2981"/>
                                <a:gd name="T17" fmla="*/ T16 w 425"/>
                                <a:gd name="T18" fmla="+- 0 2663 2487"/>
                                <a:gd name="T19" fmla="*/ 2663 h 176"/>
                                <a:gd name="T20" fmla="+- 0 3129 2981"/>
                                <a:gd name="T21" fmla="*/ T20 w 425"/>
                                <a:gd name="T22" fmla="+- 0 2662 2487"/>
                                <a:gd name="T23" fmla="*/ 2662 h 176"/>
                                <a:gd name="T24" fmla="+- 0 3133 2981"/>
                                <a:gd name="T25" fmla="*/ T24 w 425"/>
                                <a:gd name="T26" fmla="+- 0 2659 2487"/>
                                <a:gd name="T27" fmla="*/ 2659 h 176"/>
                                <a:gd name="T28" fmla="+- 0 3137 2981"/>
                                <a:gd name="T29" fmla="*/ T28 w 425"/>
                                <a:gd name="T30" fmla="+- 0 2657 2487"/>
                                <a:gd name="T31" fmla="*/ 2657 h 176"/>
                                <a:gd name="T32" fmla="+- 0 3141 2981"/>
                                <a:gd name="T33" fmla="*/ T32 w 425"/>
                                <a:gd name="T34" fmla="+- 0 2653 2487"/>
                                <a:gd name="T35" fmla="*/ 2653 h 176"/>
                                <a:gd name="T36" fmla="+- 0 3144 2981"/>
                                <a:gd name="T37" fmla="*/ T36 w 425"/>
                                <a:gd name="T38" fmla="+- 0 2647 2487"/>
                                <a:gd name="T39" fmla="*/ 2647 h 176"/>
                                <a:gd name="T40" fmla="+- 0 3113 2981"/>
                                <a:gd name="T41" fmla="*/ T40 w 425"/>
                                <a:gd name="T42" fmla="+- 0 2647 2487"/>
                                <a:gd name="T43" fmla="*/ 2647 h 176"/>
                                <a:gd name="T44" fmla="+- 0 3110 2981"/>
                                <a:gd name="T45" fmla="*/ T44 w 425"/>
                                <a:gd name="T46" fmla="+- 0 2646 2487"/>
                                <a:gd name="T47" fmla="*/ 2646 h 176"/>
                                <a:gd name="T48" fmla="+- 0 3106 2981"/>
                                <a:gd name="T49" fmla="*/ T48 w 425"/>
                                <a:gd name="T50" fmla="+- 0 2645 2487"/>
                                <a:gd name="T51" fmla="*/ 2645 h 1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425" h="176">
                                  <a:moveTo>
                                    <a:pt x="125" y="158"/>
                                  </a:moveTo>
                                  <a:lnTo>
                                    <a:pt x="127" y="174"/>
                                  </a:lnTo>
                                  <a:lnTo>
                                    <a:pt x="131" y="175"/>
                                  </a:lnTo>
                                  <a:lnTo>
                                    <a:pt x="135" y="176"/>
                                  </a:lnTo>
                                  <a:lnTo>
                                    <a:pt x="144" y="176"/>
                                  </a:lnTo>
                                  <a:lnTo>
                                    <a:pt x="148" y="175"/>
                                  </a:lnTo>
                                  <a:lnTo>
                                    <a:pt x="152" y="172"/>
                                  </a:lnTo>
                                  <a:lnTo>
                                    <a:pt x="156" y="170"/>
                                  </a:lnTo>
                                  <a:lnTo>
                                    <a:pt x="160" y="166"/>
                                  </a:lnTo>
                                  <a:lnTo>
                                    <a:pt x="163" y="160"/>
                                  </a:lnTo>
                                  <a:lnTo>
                                    <a:pt x="132" y="160"/>
                                  </a:lnTo>
                                  <a:lnTo>
                                    <a:pt x="129" y="159"/>
                                  </a:lnTo>
                                  <a:lnTo>
                                    <a:pt x="125" y="15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6" name="Freeform 426"/>
                          <wps:cNvSpPr>
                            <a:spLocks/>
                          </wps:cNvSpPr>
                          <wps:spPr bwMode="auto">
                            <a:xfrm>
                              <a:off x="2981" y="2487"/>
                              <a:ext cx="425" cy="176"/>
                            </a:xfrm>
                            <a:custGeom>
                              <a:avLst/>
                              <a:gdLst>
                                <a:gd name="T0" fmla="+- 0 3118 2981"/>
                                <a:gd name="T1" fmla="*/ T0 w 425"/>
                                <a:gd name="T2" fmla="+- 0 2525 2487"/>
                                <a:gd name="T3" fmla="*/ 2525 h 176"/>
                                <a:gd name="T4" fmla="+- 0 3099 2981"/>
                                <a:gd name="T5" fmla="*/ T4 w 425"/>
                                <a:gd name="T6" fmla="+- 0 2525 2487"/>
                                <a:gd name="T7" fmla="*/ 2525 h 176"/>
                                <a:gd name="T8" fmla="+- 0 3138 2981"/>
                                <a:gd name="T9" fmla="*/ T8 w 425"/>
                                <a:gd name="T10" fmla="+- 0 2623 2487"/>
                                <a:gd name="T11" fmla="*/ 2623 h 176"/>
                                <a:gd name="T12" fmla="+- 0 3137 2981"/>
                                <a:gd name="T13" fmla="*/ T12 w 425"/>
                                <a:gd name="T14" fmla="+- 0 2625 2487"/>
                                <a:gd name="T15" fmla="*/ 2625 h 176"/>
                                <a:gd name="T16" fmla="+- 0 3136 2981"/>
                                <a:gd name="T17" fmla="*/ T16 w 425"/>
                                <a:gd name="T18" fmla="+- 0 2627 2487"/>
                                <a:gd name="T19" fmla="*/ 2627 h 176"/>
                                <a:gd name="T20" fmla="+- 0 3136 2981"/>
                                <a:gd name="T21" fmla="*/ T20 w 425"/>
                                <a:gd name="T22" fmla="+- 0 2627 2487"/>
                                <a:gd name="T23" fmla="*/ 2627 h 176"/>
                                <a:gd name="T24" fmla="+- 0 3134 2981"/>
                                <a:gd name="T25" fmla="*/ T24 w 425"/>
                                <a:gd name="T26" fmla="+- 0 2634 2487"/>
                                <a:gd name="T27" fmla="*/ 2634 h 176"/>
                                <a:gd name="T28" fmla="+- 0 3120 2981"/>
                                <a:gd name="T29" fmla="*/ T28 w 425"/>
                                <a:gd name="T30" fmla="+- 0 2647 2487"/>
                                <a:gd name="T31" fmla="*/ 2647 h 176"/>
                                <a:gd name="T32" fmla="+- 0 3144 2981"/>
                                <a:gd name="T33" fmla="*/ T32 w 425"/>
                                <a:gd name="T34" fmla="+- 0 2647 2487"/>
                                <a:gd name="T35" fmla="*/ 2647 h 176"/>
                                <a:gd name="T36" fmla="+- 0 3146 2981"/>
                                <a:gd name="T37" fmla="*/ T36 w 425"/>
                                <a:gd name="T38" fmla="+- 0 2643 2487"/>
                                <a:gd name="T39" fmla="*/ 2643 h 176"/>
                                <a:gd name="T40" fmla="+- 0 3149 2981"/>
                                <a:gd name="T41" fmla="*/ T40 w 425"/>
                                <a:gd name="T42" fmla="+- 0 2636 2487"/>
                                <a:gd name="T43" fmla="*/ 2636 h 176"/>
                                <a:gd name="T44" fmla="+- 0 3161 2981"/>
                                <a:gd name="T45" fmla="*/ T44 w 425"/>
                                <a:gd name="T46" fmla="+- 0 2605 2487"/>
                                <a:gd name="T47" fmla="*/ 2605 h 176"/>
                                <a:gd name="T48" fmla="+- 0 3146 2981"/>
                                <a:gd name="T49" fmla="*/ T48 w 425"/>
                                <a:gd name="T50" fmla="+- 0 2605 2487"/>
                                <a:gd name="T51" fmla="*/ 2605 h 176"/>
                                <a:gd name="T52" fmla="+- 0 3144 2981"/>
                                <a:gd name="T53" fmla="*/ T52 w 425"/>
                                <a:gd name="T54" fmla="+- 0 2597 2487"/>
                                <a:gd name="T55" fmla="*/ 2597 h 176"/>
                                <a:gd name="T56" fmla="+- 0 3141 2981"/>
                                <a:gd name="T57" fmla="*/ T56 w 425"/>
                                <a:gd name="T58" fmla="+- 0 2589 2487"/>
                                <a:gd name="T59" fmla="*/ 2589 h 176"/>
                                <a:gd name="T60" fmla="+- 0 3139 2981"/>
                                <a:gd name="T61" fmla="*/ T60 w 425"/>
                                <a:gd name="T62" fmla="+- 0 2582 2487"/>
                                <a:gd name="T63" fmla="*/ 2582 h 176"/>
                                <a:gd name="T64" fmla="+- 0 3118 2981"/>
                                <a:gd name="T65" fmla="*/ T64 w 425"/>
                                <a:gd name="T66" fmla="+- 0 2525 2487"/>
                                <a:gd name="T67" fmla="*/ 2525 h 1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425" h="176">
                                  <a:moveTo>
                                    <a:pt x="137" y="38"/>
                                  </a:moveTo>
                                  <a:lnTo>
                                    <a:pt x="118" y="38"/>
                                  </a:lnTo>
                                  <a:lnTo>
                                    <a:pt x="157" y="136"/>
                                  </a:lnTo>
                                  <a:lnTo>
                                    <a:pt x="156" y="138"/>
                                  </a:lnTo>
                                  <a:lnTo>
                                    <a:pt x="155" y="140"/>
                                  </a:lnTo>
                                  <a:lnTo>
                                    <a:pt x="153" y="147"/>
                                  </a:lnTo>
                                  <a:lnTo>
                                    <a:pt x="139" y="160"/>
                                  </a:lnTo>
                                  <a:lnTo>
                                    <a:pt x="163" y="160"/>
                                  </a:lnTo>
                                  <a:lnTo>
                                    <a:pt x="165" y="156"/>
                                  </a:lnTo>
                                  <a:lnTo>
                                    <a:pt x="168" y="149"/>
                                  </a:lnTo>
                                  <a:lnTo>
                                    <a:pt x="180" y="118"/>
                                  </a:lnTo>
                                  <a:lnTo>
                                    <a:pt x="165" y="118"/>
                                  </a:lnTo>
                                  <a:lnTo>
                                    <a:pt x="163" y="110"/>
                                  </a:lnTo>
                                  <a:lnTo>
                                    <a:pt x="160" y="102"/>
                                  </a:lnTo>
                                  <a:lnTo>
                                    <a:pt x="158" y="95"/>
                                  </a:lnTo>
                                  <a:lnTo>
                                    <a:pt x="137" y="3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7" name="Freeform 425"/>
                          <wps:cNvSpPr>
                            <a:spLocks/>
                          </wps:cNvSpPr>
                          <wps:spPr bwMode="auto">
                            <a:xfrm>
                              <a:off x="2981" y="2487"/>
                              <a:ext cx="425" cy="176"/>
                            </a:xfrm>
                            <a:custGeom>
                              <a:avLst/>
                              <a:gdLst>
                                <a:gd name="T0" fmla="+- 0 3192 2981"/>
                                <a:gd name="T1" fmla="*/ T0 w 425"/>
                                <a:gd name="T2" fmla="+- 0 2525 2487"/>
                                <a:gd name="T3" fmla="*/ 2525 h 176"/>
                                <a:gd name="T4" fmla="+- 0 3175 2981"/>
                                <a:gd name="T5" fmla="*/ T4 w 425"/>
                                <a:gd name="T6" fmla="+- 0 2525 2487"/>
                                <a:gd name="T7" fmla="*/ 2525 h 176"/>
                                <a:gd name="T8" fmla="+- 0 3153 2981"/>
                                <a:gd name="T9" fmla="*/ T8 w 425"/>
                                <a:gd name="T10" fmla="+- 0 2582 2487"/>
                                <a:gd name="T11" fmla="*/ 2582 h 176"/>
                                <a:gd name="T12" fmla="+- 0 3150 2981"/>
                                <a:gd name="T13" fmla="*/ T12 w 425"/>
                                <a:gd name="T14" fmla="+- 0 2589 2487"/>
                                <a:gd name="T15" fmla="*/ 2589 h 176"/>
                                <a:gd name="T16" fmla="+- 0 3148 2981"/>
                                <a:gd name="T17" fmla="*/ T16 w 425"/>
                                <a:gd name="T18" fmla="+- 0 2597 2487"/>
                                <a:gd name="T19" fmla="*/ 2597 h 176"/>
                                <a:gd name="T20" fmla="+- 0 3146 2981"/>
                                <a:gd name="T21" fmla="*/ T20 w 425"/>
                                <a:gd name="T22" fmla="+- 0 2605 2487"/>
                                <a:gd name="T23" fmla="*/ 2605 h 176"/>
                                <a:gd name="T24" fmla="+- 0 3161 2981"/>
                                <a:gd name="T25" fmla="*/ T24 w 425"/>
                                <a:gd name="T26" fmla="+- 0 2605 2487"/>
                                <a:gd name="T27" fmla="*/ 2605 h 176"/>
                                <a:gd name="T28" fmla="+- 0 3192 2981"/>
                                <a:gd name="T29" fmla="*/ T28 w 425"/>
                                <a:gd name="T30" fmla="+- 0 2525 2487"/>
                                <a:gd name="T31" fmla="*/ 2525 h 176"/>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425" h="176">
                                  <a:moveTo>
                                    <a:pt x="211" y="38"/>
                                  </a:moveTo>
                                  <a:lnTo>
                                    <a:pt x="194" y="38"/>
                                  </a:lnTo>
                                  <a:lnTo>
                                    <a:pt x="172" y="95"/>
                                  </a:lnTo>
                                  <a:lnTo>
                                    <a:pt x="169" y="102"/>
                                  </a:lnTo>
                                  <a:lnTo>
                                    <a:pt x="167" y="110"/>
                                  </a:lnTo>
                                  <a:lnTo>
                                    <a:pt x="165" y="118"/>
                                  </a:lnTo>
                                  <a:lnTo>
                                    <a:pt x="180" y="118"/>
                                  </a:lnTo>
                                  <a:lnTo>
                                    <a:pt x="211" y="3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8" name="Freeform 424"/>
                          <wps:cNvSpPr>
                            <a:spLocks/>
                          </wps:cNvSpPr>
                          <wps:spPr bwMode="auto">
                            <a:xfrm>
                              <a:off x="2981" y="2487"/>
                              <a:ext cx="425" cy="176"/>
                            </a:xfrm>
                            <a:custGeom>
                              <a:avLst/>
                              <a:gdLst>
                                <a:gd name="T0" fmla="+- 0 3223 2981"/>
                                <a:gd name="T1" fmla="*/ T0 w 425"/>
                                <a:gd name="T2" fmla="+- 0 2525 2487"/>
                                <a:gd name="T3" fmla="*/ 2525 h 176"/>
                                <a:gd name="T4" fmla="+- 0 3207 2981"/>
                                <a:gd name="T5" fmla="*/ T4 w 425"/>
                                <a:gd name="T6" fmla="+- 0 2525 2487"/>
                                <a:gd name="T7" fmla="*/ 2525 h 176"/>
                                <a:gd name="T8" fmla="+- 0 3207 2981"/>
                                <a:gd name="T9" fmla="*/ T8 w 425"/>
                                <a:gd name="T10" fmla="+- 0 2661 2487"/>
                                <a:gd name="T11" fmla="*/ 2661 h 176"/>
                                <a:gd name="T12" fmla="+- 0 3224 2981"/>
                                <a:gd name="T13" fmla="*/ T12 w 425"/>
                                <a:gd name="T14" fmla="+- 0 2661 2487"/>
                                <a:gd name="T15" fmla="*/ 2661 h 176"/>
                                <a:gd name="T16" fmla="+- 0 3224 2981"/>
                                <a:gd name="T17" fmla="*/ T16 w 425"/>
                                <a:gd name="T18" fmla="+- 0 2613 2487"/>
                                <a:gd name="T19" fmla="*/ 2613 h 176"/>
                                <a:gd name="T20" fmla="+- 0 3282 2981"/>
                                <a:gd name="T21" fmla="*/ T20 w 425"/>
                                <a:gd name="T22" fmla="+- 0 2613 2487"/>
                                <a:gd name="T23" fmla="*/ 2613 h 176"/>
                                <a:gd name="T24" fmla="+- 0 3283 2981"/>
                                <a:gd name="T25" fmla="*/ T24 w 425"/>
                                <a:gd name="T26" fmla="+- 0 2612 2487"/>
                                <a:gd name="T27" fmla="*/ 2612 h 176"/>
                                <a:gd name="T28" fmla="+- 0 3242 2981"/>
                                <a:gd name="T29" fmla="*/ T28 w 425"/>
                                <a:gd name="T30" fmla="+- 0 2612 2487"/>
                                <a:gd name="T31" fmla="*/ 2612 h 176"/>
                                <a:gd name="T32" fmla="+- 0 3236 2981"/>
                                <a:gd name="T33" fmla="*/ T32 w 425"/>
                                <a:gd name="T34" fmla="+- 0 2609 2487"/>
                                <a:gd name="T35" fmla="*/ 2609 h 176"/>
                                <a:gd name="T36" fmla="+- 0 3231 2981"/>
                                <a:gd name="T37" fmla="*/ T36 w 425"/>
                                <a:gd name="T38" fmla="+- 0 2603 2487"/>
                                <a:gd name="T39" fmla="*/ 2603 h 176"/>
                                <a:gd name="T40" fmla="+- 0 3225 2981"/>
                                <a:gd name="T41" fmla="*/ T40 w 425"/>
                                <a:gd name="T42" fmla="+- 0 2597 2487"/>
                                <a:gd name="T43" fmla="*/ 2597 h 176"/>
                                <a:gd name="T44" fmla="+- 0 3223 2981"/>
                                <a:gd name="T45" fmla="*/ T44 w 425"/>
                                <a:gd name="T46" fmla="+- 0 2587 2487"/>
                                <a:gd name="T47" fmla="*/ 2587 h 176"/>
                                <a:gd name="T48" fmla="+- 0 3223 2981"/>
                                <a:gd name="T49" fmla="*/ T48 w 425"/>
                                <a:gd name="T50" fmla="+- 0 2562 2487"/>
                                <a:gd name="T51" fmla="*/ 2562 h 176"/>
                                <a:gd name="T52" fmla="+- 0 3226 2981"/>
                                <a:gd name="T53" fmla="*/ T52 w 425"/>
                                <a:gd name="T54" fmla="+- 0 2552 2487"/>
                                <a:gd name="T55" fmla="*/ 2552 h 176"/>
                                <a:gd name="T56" fmla="+- 0 3237 2981"/>
                                <a:gd name="T57" fmla="*/ T56 w 425"/>
                                <a:gd name="T58" fmla="+- 0 2539 2487"/>
                                <a:gd name="T59" fmla="*/ 2539 h 176"/>
                                <a:gd name="T60" fmla="+- 0 3240 2981"/>
                                <a:gd name="T61" fmla="*/ T60 w 425"/>
                                <a:gd name="T62" fmla="+- 0 2538 2487"/>
                                <a:gd name="T63" fmla="*/ 2538 h 176"/>
                                <a:gd name="T64" fmla="+- 0 3223 2981"/>
                                <a:gd name="T65" fmla="*/ T64 w 425"/>
                                <a:gd name="T66" fmla="+- 0 2538 2487"/>
                                <a:gd name="T67" fmla="*/ 2538 h 176"/>
                                <a:gd name="T68" fmla="+- 0 3223 2981"/>
                                <a:gd name="T69" fmla="*/ T68 w 425"/>
                                <a:gd name="T70" fmla="+- 0 2525 2487"/>
                                <a:gd name="T71" fmla="*/ 2525 h 1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425" h="176">
                                  <a:moveTo>
                                    <a:pt x="242" y="38"/>
                                  </a:moveTo>
                                  <a:lnTo>
                                    <a:pt x="226" y="38"/>
                                  </a:lnTo>
                                  <a:lnTo>
                                    <a:pt x="226" y="174"/>
                                  </a:lnTo>
                                  <a:lnTo>
                                    <a:pt x="243" y="174"/>
                                  </a:lnTo>
                                  <a:lnTo>
                                    <a:pt x="243" y="126"/>
                                  </a:lnTo>
                                  <a:lnTo>
                                    <a:pt x="301" y="126"/>
                                  </a:lnTo>
                                  <a:lnTo>
                                    <a:pt x="302" y="125"/>
                                  </a:lnTo>
                                  <a:lnTo>
                                    <a:pt x="261" y="125"/>
                                  </a:lnTo>
                                  <a:lnTo>
                                    <a:pt x="255" y="122"/>
                                  </a:lnTo>
                                  <a:lnTo>
                                    <a:pt x="250" y="116"/>
                                  </a:lnTo>
                                  <a:lnTo>
                                    <a:pt x="244" y="110"/>
                                  </a:lnTo>
                                  <a:lnTo>
                                    <a:pt x="242" y="100"/>
                                  </a:lnTo>
                                  <a:lnTo>
                                    <a:pt x="242" y="75"/>
                                  </a:lnTo>
                                  <a:lnTo>
                                    <a:pt x="245" y="65"/>
                                  </a:lnTo>
                                  <a:lnTo>
                                    <a:pt x="256" y="52"/>
                                  </a:lnTo>
                                  <a:lnTo>
                                    <a:pt x="259" y="51"/>
                                  </a:lnTo>
                                  <a:lnTo>
                                    <a:pt x="242" y="51"/>
                                  </a:lnTo>
                                  <a:lnTo>
                                    <a:pt x="242" y="3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9" name="Freeform 423"/>
                          <wps:cNvSpPr>
                            <a:spLocks/>
                          </wps:cNvSpPr>
                          <wps:spPr bwMode="auto">
                            <a:xfrm>
                              <a:off x="2981" y="2487"/>
                              <a:ext cx="425" cy="176"/>
                            </a:xfrm>
                            <a:custGeom>
                              <a:avLst/>
                              <a:gdLst>
                                <a:gd name="T0" fmla="+- 0 3282 2981"/>
                                <a:gd name="T1" fmla="*/ T0 w 425"/>
                                <a:gd name="T2" fmla="+- 0 2613 2487"/>
                                <a:gd name="T3" fmla="*/ 2613 h 176"/>
                                <a:gd name="T4" fmla="+- 0 3224 2981"/>
                                <a:gd name="T5" fmla="*/ T4 w 425"/>
                                <a:gd name="T6" fmla="+- 0 2613 2487"/>
                                <a:gd name="T7" fmla="*/ 2613 h 176"/>
                                <a:gd name="T8" fmla="+- 0 3227 2981"/>
                                <a:gd name="T9" fmla="*/ T8 w 425"/>
                                <a:gd name="T10" fmla="+- 0 2617 2487"/>
                                <a:gd name="T11" fmla="*/ 2617 h 176"/>
                                <a:gd name="T12" fmla="+- 0 3231 2981"/>
                                <a:gd name="T13" fmla="*/ T12 w 425"/>
                                <a:gd name="T14" fmla="+- 0 2620 2487"/>
                                <a:gd name="T15" fmla="*/ 2620 h 176"/>
                                <a:gd name="T16" fmla="+- 0 3236 2981"/>
                                <a:gd name="T17" fmla="*/ T16 w 425"/>
                                <a:gd name="T18" fmla="+- 0 2622 2487"/>
                                <a:gd name="T19" fmla="*/ 2622 h 176"/>
                                <a:gd name="T20" fmla="+- 0 3240 2981"/>
                                <a:gd name="T21" fmla="*/ T20 w 425"/>
                                <a:gd name="T22" fmla="+- 0 2624 2487"/>
                                <a:gd name="T23" fmla="*/ 2624 h 176"/>
                                <a:gd name="T24" fmla="+- 0 3245 2981"/>
                                <a:gd name="T25" fmla="*/ T24 w 425"/>
                                <a:gd name="T26" fmla="+- 0 2625 2487"/>
                                <a:gd name="T27" fmla="*/ 2625 h 176"/>
                                <a:gd name="T28" fmla="+- 0 3259 2981"/>
                                <a:gd name="T29" fmla="*/ T28 w 425"/>
                                <a:gd name="T30" fmla="+- 0 2625 2487"/>
                                <a:gd name="T31" fmla="*/ 2625 h 176"/>
                                <a:gd name="T32" fmla="+- 0 3266 2981"/>
                                <a:gd name="T33" fmla="*/ T32 w 425"/>
                                <a:gd name="T34" fmla="+- 0 2623 2487"/>
                                <a:gd name="T35" fmla="*/ 2623 h 176"/>
                                <a:gd name="T36" fmla="+- 0 3273 2981"/>
                                <a:gd name="T37" fmla="*/ T36 w 425"/>
                                <a:gd name="T38" fmla="+- 0 2619 2487"/>
                                <a:gd name="T39" fmla="*/ 2619 h 176"/>
                                <a:gd name="T40" fmla="+- 0 3280 2981"/>
                                <a:gd name="T41" fmla="*/ T40 w 425"/>
                                <a:gd name="T42" fmla="+- 0 2615 2487"/>
                                <a:gd name="T43" fmla="*/ 2615 h 176"/>
                                <a:gd name="T44" fmla="+- 0 3282 2981"/>
                                <a:gd name="T45" fmla="*/ T44 w 425"/>
                                <a:gd name="T46" fmla="+- 0 2613 2487"/>
                                <a:gd name="T47" fmla="*/ 2613 h 1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425" h="176">
                                  <a:moveTo>
                                    <a:pt x="301" y="126"/>
                                  </a:moveTo>
                                  <a:lnTo>
                                    <a:pt x="243" y="126"/>
                                  </a:lnTo>
                                  <a:lnTo>
                                    <a:pt x="246" y="130"/>
                                  </a:lnTo>
                                  <a:lnTo>
                                    <a:pt x="250" y="133"/>
                                  </a:lnTo>
                                  <a:lnTo>
                                    <a:pt x="255" y="135"/>
                                  </a:lnTo>
                                  <a:lnTo>
                                    <a:pt x="259" y="137"/>
                                  </a:lnTo>
                                  <a:lnTo>
                                    <a:pt x="264" y="138"/>
                                  </a:lnTo>
                                  <a:lnTo>
                                    <a:pt x="278" y="138"/>
                                  </a:lnTo>
                                  <a:lnTo>
                                    <a:pt x="285" y="136"/>
                                  </a:lnTo>
                                  <a:lnTo>
                                    <a:pt x="292" y="132"/>
                                  </a:lnTo>
                                  <a:lnTo>
                                    <a:pt x="299" y="128"/>
                                  </a:lnTo>
                                  <a:lnTo>
                                    <a:pt x="301" y="12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0" name="Freeform 422"/>
                          <wps:cNvSpPr>
                            <a:spLocks/>
                          </wps:cNvSpPr>
                          <wps:spPr bwMode="auto">
                            <a:xfrm>
                              <a:off x="2981" y="2487"/>
                              <a:ext cx="425" cy="176"/>
                            </a:xfrm>
                            <a:custGeom>
                              <a:avLst/>
                              <a:gdLst>
                                <a:gd name="T0" fmla="+- 0 3284 2981"/>
                                <a:gd name="T1" fmla="*/ T0 w 425"/>
                                <a:gd name="T2" fmla="+- 0 2536 2487"/>
                                <a:gd name="T3" fmla="*/ 2536 h 176"/>
                                <a:gd name="T4" fmla="+- 0 3258 2981"/>
                                <a:gd name="T5" fmla="*/ T4 w 425"/>
                                <a:gd name="T6" fmla="+- 0 2536 2487"/>
                                <a:gd name="T7" fmla="*/ 2536 h 176"/>
                                <a:gd name="T8" fmla="+- 0 3264 2981"/>
                                <a:gd name="T9" fmla="*/ T8 w 425"/>
                                <a:gd name="T10" fmla="+- 0 2539 2487"/>
                                <a:gd name="T11" fmla="*/ 2539 h 176"/>
                                <a:gd name="T12" fmla="+- 0 3270 2981"/>
                                <a:gd name="T13" fmla="*/ T12 w 425"/>
                                <a:gd name="T14" fmla="+- 0 2545 2487"/>
                                <a:gd name="T15" fmla="*/ 2545 h 176"/>
                                <a:gd name="T16" fmla="+- 0 3275 2981"/>
                                <a:gd name="T17" fmla="*/ T16 w 425"/>
                                <a:gd name="T18" fmla="+- 0 2551 2487"/>
                                <a:gd name="T19" fmla="*/ 2551 h 176"/>
                                <a:gd name="T20" fmla="+- 0 3278 2981"/>
                                <a:gd name="T21" fmla="*/ T20 w 425"/>
                                <a:gd name="T22" fmla="+- 0 2561 2487"/>
                                <a:gd name="T23" fmla="*/ 2561 h 176"/>
                                <a:gd name="T24" fmla="+- 0 3278 2981"/>
                                <a:gd name="T25" fmla="*/ T24 w 425"/>
                                <a:gd name="T26" fmla="+- 0 2586 2487"/>
                                <a:gd name="T27" fmla="*/ 2586 h 176"/>
                                <a:gd name="T28" fmla="+- 0 3275 2981"/>
                                <a:gd name="T29" fmla="*/ T28 w 425"/>
                                <a:gd name="T30" fmla="+- 0 2596 2487"/>
                                <a:gd name="T31" fmla="*/ 2596 h 176"/>
                                <a:gd name="T32" fmla="+- 0 3264 2981"/>
                                <a:gd name="T33" fmla="*/ T32 w 425"/>
                                <a:gd name="T34" fmla="+- 0 2609 2487"/>
                                <a:gd name="T35" fmla="*/ 2609 h 176"/>
                                <a:gd name="T36" fmla="+- 0 3258 2981"/>
                                <a:gd name="T37" fmla="*/ T36 w 425"/>
                                <a:gd name="T38" fmla="+- 0 2612 2487"/>
                                <a:gd name="T39" fmla="*/ 2612 h 176"/>
                                <a:gd name="T40" fmla="+- 0 3283 2981"/>
                                <a:gd name="T41" fmla="*/ T40 w 425"/>
                                <a:gd name="T42" fmla="+- 0 2612 2487"/>
                                <a:gd name="T43" fmla="*/ 2612 h 176"/>
                                <a:gd name="T44" fmla="+- 0 3286 2981"/>
                                <a:gd name="T45" fmla="*/ T44 w 425"/>
                                <a:gd name="T46" fmla="+- 0 2609 2487"/>
                                <a:gd name="T47" fmla="*/ 2609 h 176"/>
                                <a:gd name="T48" fmla="+- 0 3290 2981"/>
                                <a:gd name="T49" fmla="*/ T48 w 425"/>
                                <a:gd name="T50" fmla="+- 0 2600 2487"/>
                                <a:gd name="T51" fmla="*/ 2600 h 176"/>
                                <a:gd name="T52" fmla="+- 0 3293 2981"/>
                                <a:gd name="T53" fmla="*/ T52 w 425"/>
                                <a:gd name="T54" fmla="+- 0 2592 2487"/>
                                <a:gd name="T55" fmla="*/ 2592 h 176"/>
                                <a:gd name="T56" fmla="+- 0 3295 2981"/>
                                <a:gd name="T57" fmla="*/ T56 w 425"/>
                                <a:gd name="T58" fmla="+- 0 2583 2487"/>
                                <a:gd name="T59" fmla="*/ 2583 h 176"/>
                                <a:gd name="T60" fmla="+- 0 3295 2981"/>
                                <a:gd name="T61" fmla="*/ T60 w 425"/>
                                <a:gd name="T62" fmla="+- 0 2564 2487"/>
                                <a:gd name="T63" fmla="*/ 2564 h 176"/>
                                <a:gd name="T64" fmla="+- 0 3294 2981"/>
                                <a:gd name="T65" fmla="*/ T64 w 425"/>
                                <a:gd name="T66" fmla="+- 0 2555 2487"/>
                                <a:gd name="T67" fmla="*/ 2555 h 176"/>
                                <a:gd name="T68" fmla="+- 0 3287 2981"/>
                                <a:gd name="T69" fmla="*/ T68 w 425"/>
                                <a:gd name="T70" fmla="+- 0 2540 2487"/>
                                <a:gd name="T71" fmla="*/ 2540 h 176"/>
                                <a:gd name="T72" fmla="+- 0 3284 2981"/>
                                <a:gd name="T73" fmla="*/ T72 w 425"/>
                                <a:gd name="T74" fmla="+- 0 2536 2487"/>
                                <a:gd name="T75" fmla="*/ 2536 h 1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425" h="176">
                                  <a:moveTo>
                                    <a:pt x="303" y="49"/>
                                  </a:moveTo>
                                  <a:lnTo>
                                    <a:pt x="277" y="49"/>
                                  </a:lnTo>
                                  <a:lnTo>
                                    <a:pt x="283" y="52"/>
                                  </a:lnTo>
                                  <a:lnTo>
                                    <a:pt x="289" y="58"/>
                                  </a:lnTo>
                                  <a:lnTo>
                                    <a:pt x="294" y="64"/>
                                  </a:lnTo>
                                  <a:lnTo>
                                    <a:pt x="297" y="74"/>
                                  </a:lnTo>
                                  <a:lnTo>
                                    <a:pt x="297" y="99"/>
                                  </a:lnTo>
                                  <a:lnTo>
                                    <a:pt x="294" y="109"/>
                                  </a:lnTo>
                                  <a:lnTo>
                                    <a:pt x="283" y="122"/>
                                  </a:lnTo>
                                  <a:lnTo>
                                    <a:pt x="277" y="125"/>
                                  </a:lnTo>
                                  <a:lnTo>
                                    <a:pt x="302" y="125"/>
                                  </a:lnTo>
                                  <a:lnTo>
                                    <a:pt x="305" y="122"/>
                                  </a:lnTo>
                                  <a:lnTo>
                                    <a:pt x="309" y="113"/>
                                  </a:lnTo>
                                  <a:lnTo>
                                    <a:pt x="312" y="105"/>
                                  </a:lnTo>
                                  <a:lnTo>
                                    <a:pt x="314" y="96"/>
                                  </a:lnTo>
                                  <a:lnTo>
                                    <a:pt x="314" y="77"/>
                                  </a:lnTo>
                                  <a:lnTo>
                                    <a:pt x="313" y="68"/>
                                  </a:lnTo>
                                  <a:lnTo>
                                    <a:pt x="306" y="53"/>
                                  </a:lnTo>
                                  <a:lnTo>
                                    <a:pt x="303" y="4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1" name="Freeform 421"/>
                          <wps:cNvSpPr>
                            <a:spLocks/>
                          </wps:cNvSpPr>
                          <wps:spPr bwMode="auto">
                            <a:xfrm>
                              <a:off x="2981" y="2487"/>
                              <a:ext cx="425" cy="176"/>
                            </a:xfrm>
                            <a:custGeom>
                              <a:avLst/>
                              <a:gdLst>
                                <a:gd name="T0" fmla="+- 0 3261 2981"/>
                                <a:gd name="T1" fmla="*/ T0 w 425"/>
                                <a:gd name="T2" fmla="+- 0 2523 2487"/>
                                <a:gd name="T3" fmla="*/ 2523 h 176"/>
                                <a:gd name="T4" fmla="+- 0 3246 2981"/>
                                <a:gd name="T5" fmla="*/ T4 w 425"/>
                                <a:gd name="T6" fmla="+- 0 2523 2487"/>
                                <a:gd name="T7" fmla="*/ 2523 h 176"/>
                                <a:gd name="T8" fmla="+- 0 3240 2981"/>
                                <a:gd name="T9" fmla="*/ T8 w 425"/>
                                <a:gd name="T10" fmla="+- 0 2524 2487"/>
                                <a:gd name="T11" fmla="*/ 2524 h 176"/>
                                <a:gd name="T12" fmla="+- 0 3235 2981"/>
                                <a:gd name="T13" fmla="*/ T12 w 425"/>
                                <a:gd name="T14" fmla="+- 0 2526 2487"/>
                                <a:gd name="T15" fmla="*/ 2526 h 176"/>
                                <a:gd name="T16" fmla="+- 0 3231 2981"/>
                                <a:gd name="T17" fmla="*/ T16 w 425"/>
                                <a:gd name="T18" fmla="+- 0 2529 2487"/>
                                <a:gd name="T19" fmla="*/ 2529 h 176"/>
                                <a:gd name="T20" fmla="+- 0 3227 2981"/>
                                <a:gd name="T21" fmla="*/ T20 w 425"/>
                                <a:gd name="T22" fmla="+- 0 2533 2487"/>
                                <a:gd name="T23" fmla="*/ 2533 h 176"/>
                                <a:gd name="T24" fmla="+- 0 3223 2981"/>
                                <a:gd name="T25" fmla="*/ T24 w 425"/>
                                <a:gd name="T26" fmla="+- 0 2538 2487"/>
                                <a:gd name="T27" fmla="*/ 2538 h 176"/>
                                <a:gd name="T28" fmla="+- 0 3240 2981"/>
                                <a:gd name="T29" fmla="*/ T28 w 425"/>
                                <a:gd name="T30" fmla="+- 0 2538 2487"/>
                                <a:gd name="T31" fmla="*/ 2538 h 176"/>
                                <a:gd name="T32" fmla="+- 0 3243 2981"/>
                                <a:gd name="T33" fmla="*/ T32 w 425"/>
                                <a:gd name="T34" fmla="+- 0 2536 2487"/>
                                <a:gd name="T35" fmla="*/ 2536 h 176"/>
                                <a:gd name="T36" fmla="+- 0 3284 2981"/>
                                <a:gd name="T37" fmla="*/ T36 w 425"/>
                                <a:gd name="T38" fmla="+- 0 2536 2487"/>
                                <a:gd name="T39" fmla="*/ 2536 h 176"/>
                                <a:gd name="T40" fmla="+- 0 3282 2981"/>
                                <a:gd name="T41" fmla="*/ T40 w 425"/>
                                <a:gd name="T42" fmla="+- 0 2533 2487"/>
                                <a:gd name="T43" fmla="*/ 2533 h 176"/>
                                <a:gd name="T44" fmla="+- 0 3275 2981"/>
                                <a:gd name="T45" fmla="*/ T44 w 425"/>
                                <a:gd name="T46" fmla="+- 0 2529 2487"/>
                                <a:gd name="T47" fmla="*/ 2529 h 176"/>
                                <a:gd name="T48" fmla="+- 0 3269 2981"/>
                                <a:gd name="T49" fmla="*/ T48 w 425"/>
                                <a:gd name="T50" fmla="+- 0 2525 2487"/>
                                <a:gd name="T51" fmla="*/ 2525 h 176"/>
                                <a:gd name="T52" fmla="+- 0 3261 2981"/>
                                <a:gd name="T53" fmla="*/ T52 w 425"/>
                                <a:gd name="T54" fmla="+- 0 2523 2487"/>
                                <a:gd name="T55" fmla="*/ 2523 h 1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425" h="176">
                                  <a:moveTo>
                                    <a:pt x="280" y="36"/>
                                  </a:moveTo>
                                  <a:lnTo>
                                    <a:pt x="265" y="36"/>
                                  </a:lnTo>
                                  <a:lnTo>
                                    <a:pt x="259" y="37"/>
                                  </a:lnTo>
                                  <a:lnTo>
                                    <a:pt x="254" y="39"/>
                                  </a:lnTo>
                                  <a:lnTo>
                                    <a:pt x="250" y="42"/>
                                  </a:lnTo>
                                  <a:lnTo>
                                    <a:pt x="246" y="46"/>
                                  </a:lnTo>
                                  <a:lnTo>
                                    <a:pt x="242" y="51"/>
                                  </a:lnTo>
                                  <a:lnTo>
                                    <a:pt x="259" y="51"/>
                                  </a:lnTo>
                                  <a:lnTo>
                                    <a:pt x="262" y="49"/>
                                  </a:lnTo>
                                  <a:lnTo>
                                    <a:pt x="303" y="49"/>
                                  </a:lnTo>
                                  <a:lnTo>
                                    <a:pt x="301" y="46"/>
                                  </a:lnTo>
                                  <a:lnTo>
                                    <a:pt x="294" y="42"/>
                                  </a:lnTo>
                                  <a:lnTo>
                                    <a:pt x="288" y="38"/>
                                  </a:lnTo>
                                  <a:lnTo>
                                    <a:pt x="280" y="3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2" name="Freeform 420"/>
                          <wps:cNvSpPr>
                            <a:spLocks/>
                          </wps:cNvSpPr>
                          <wps:spPr bwMode="auto">
                            <a:xfrm>
                              <a:off x="2981" y="2487"/>
                              <a:ext cx="425" cy="176"/>
                            </a:xfrm>
                            <a:custGeom>
                              <a:avLst/>
                              <a:gdLst>
                                <a:gd name="T0" fmla="+- 0 3373 2981"/>
                                <a:gd name="T1" fmla="*/ T0 w 425"/>
                                <a:gd name="T2" fmla="+- 0 2523 2487"/>
                                <a:gd name="T3" fmla="*/ 2523 h 176"/>
                                <a:gd name="T4" fmla="+- 0 3345 2981"/>
                                <a:gd name="T5" fmla="*/ T4 w 425"/>
                                <a:gd name="T6" fmla="+- 0 2523 2487"/>
                                <a:gd name="T7" fmla="*/ 2523 h 176"/>
                                <a:gd name="T8" fmla="+- 0 3334 2981"/>
                                <a:gd name="T9" fmla="*/ T8 w 425"/>
                                <a:gd name="T10" fmla="+- 0 2527 2487"/>
                                <a:gd name="T11" fmla="*/ 2527 h 176"/>
                                <a:gd name="T12" fmla="+- 0 3325 2981"/>
                                <a:gd name="T13" fmla="*/ T12 w 425"/>
                                <a:gd name="T14" fmla="+- 0 2537 2487"/>
                                <a:gd name="T15" fmla="*/ 2537 h 176"/>
                                <a:gd name="T16" fmla="+- 0 3315 2981"/>
                                <a:gd name="T17" fmla="*/ T16 w 425"/>
                                <a:gd name="T18" fmla="+- 0 2553 2487"/>
                                <a:gd name="T19" fmla="*/ 2553 h 176"/>
                                <a:gd name="T20" fmla="+- 0 3312 2981"/>
                                <a:gd name="T21" fmla="*/ T20 w 425"/>
                                <a:gd name="T22" fmla="+- 0 2575 2487"/>
                                <a:gd name="T23" fmla="*/ 2575 h 176"/>
                                <a:gd name="T24" fmla="+- 0 3312 2981"/>
                                <a:gd name="T25" fmla="*/ T24 w 425"/>
                                <a:gd name="T26" fmla="+- 0 2591 2487"/>
                                <a:gd name="T27" fmla="*/ 2591 h 176"/>
                                <a:gd name="T28" fmla="+- 0 3316 2981"/>
                                <a:gd name="T29" fmla="*/ T28 w 425"/>
                                <a:gd name="T30" fmla="+- 0 2603 2487"/>
                                <a:gd name="T31" fmla="*/ 2603 h 176"/>
                                <a:gd name="T32" fmla="+- 0 3334 2981"/>
                                <a:gd name="T33" fmla="*/ T32 w 425"/>
                                <a:gd name="T34" fmla="+- 0 2621 2487"/>
                                <a:gd name="T35" fmla="*/ 2621 h 176"/>
                                <a:gd name="T36" fmla="+- 0 3345 2981"/>
                                <a:gd name="T37" fmla="*/ T36 w 425"/>
                                <a:gd name="T38" fmla="+- 0 2625 2487"/>
                                <a:gd name="T39" fmla="*/ 2625 h 176"/>
                                <a:gd name="T40" fmla="+- 0 3372 2981"/>
                                <a:gd name="T41" fmla="*/ T40 w 425"/>
                                <a:gd name="T42" fmla="+- 0 2625 2487"/>
                                <a:gd name="T43" fmla="*/ 2625 h 176"/>
                                <a:gd name="T44" fmla="+- 0 3382 2981"/>
                                <a:gd name="T45" fmla="*/ T44 w 425"/>
                                <a:gd name="T46" fmla="+- 0 2623 2487"/>
                                <a:gd name="T47" fmla="*/ 2623 h 176"/>
                                <a:gd name="T48" fmla="+- 0 3389 2981"/>
                                <a:gd name="T49" fmla="*/ T48 w 425"/>
                                <a:gd name="T50" fmla="+- 0 2617 2487"/>
                                <a:gd name="T51" fmla="*/ 2617 h 176"/>
                                <a:gd name="T52" fmla="+- 0 3397 2981"/>
                                <a:gd name="T53" fmla="*/ T52 w 425"/>
                                <a:gd name="T54" fmla="+- 0 2612 2487"/>
                                <a:gd name="T55" fmla="*/ 2612 h 176"/>
                                <a:gd name="T56" fmla="+- 0 3352 2981"/>
                                <a:gd name="T57" fmla="*/ T56 w 425"/>
                                <a:gd name="T58" fmla="+- 0 2612 2487"/>
                                <a:gd name="T59" fmla="*/ 2612 h 176"/>
                                <a:gd name="T60" fmla="+- 0 3345 2981"/>
                                <a:gd name="T61" fmla="*/ T60 w 425"/>
                                <a:gd name="T62" fmla="+- 0 2609 2487"/>
                                <a:gd name="T63" fmla="*/ 2609 h 176"/>
                                <a:gd name="T64" fmla="+- 0 3333 2981"/>
                                <a:gd name="T65" fmla="*/ T64 w 425"/>
                                <a:gd name="T66" fmla="+- 0 2597 2487"/>
                                <a:gd name="T67" fmla="*/ 2597 h 176"/>
                                <a:gd name="T68" fmla="+- 0 3330 2981"/>
                                <a:gd name="T69" fmla="*/ T68 w 425"/>
                                <a:gd name="T70" fmla="+- 0 2589 2487"/>
                                <a:gd name="T71" fmla="*/ 2589 h 176"/>
                                <a:gd name="T72" fmla="+- 0 3330 2981"/>
                                <a:gd name="T73" fmla="*/ T72 w 425"/>
                                <a:gd name="T74" fmla="+- 0 2578 2487"/>
                                <a:gd name="T75" fmla="*/ 2578 h 176"/>
                                <a:gd name="T76" fmla="+- 0 3405 2981"/>
                                <a:gd name="T77" fmla="*/ T76 w 425"/>
                                <a:gd name="T78" fmla="+- 0 2578 2487"/>
                                <a:gd name="T79" fmla="*/ 2578 h 176"/>
                                <a:gd name="T80" fmla="+- 0 3405 2981"/>
                                <a:gd name="T81" fmla="*/ T80 w 425"/>
                                <a:gd name="T82" fmla="+- 0 2565 2487"/>
                                <a:gd name="T83" fmla="*/ 2565 h 176"/>
                                <a:gd name="T84" fmla="+- 0 3331 2981"/>
                                <a:gd name="T85" fmla="*/ T84 w 425"/>
                                <a:gd name="T86" fmla="+- 0 2565 2487"/>
                                <a:gd name="T87" fmla="*/ 2565 h 176"/>
                                <a:gd name="T88" fmla="+- 0 3331 2981"/>
                                <a:gd name="T89" fmla="*/ T88 w 425"/>
                                <a:gd name="T90" fmla="+- 0 2556 2487"/>
                                <a:gd name="T91" fmla="*/ 2556 h 176"/>
                                <a:gd name="T92" fmla="+- 0 3334 2981"/>
                                <a:gd name="T93" fmla="*/ T92 w 425"/>
                                <a:gd name="T94" fmla="+- 0 2549 2487"/>
                                <a:gd name="T95" fmla="*/ 2549 h 176"/>
                                <a:gd name="T96" fmla="+- 0 3340 2981"/>
                                <a:gd name="T97" fmla="*/ T96 w 425"/>
                                <a:gd name="T98" fmla="+- 0 2544 2487"/>
                                <a:gd name="T99" fmla="*/ 2544 h 176"/>
                                <a:gd name="T100" fmla="+- 0 3345 2981"/>
                                <a:gd name="T101" fmla="*/ T100 w 425"/>
                                <a:gd name="T102" fmla="+- 0 2539 2487"/>
                                <a:gd name="T103" fmla="*/ 2539 h 176"/>
                                <a:gd name="T104" fmla="+- 0 3352 2981"/>
                                <a:gd name="T105" fmla="*/ T104 w 425"/>
                                <a:gd name="T106" fmla="+- 0 2536 2487"/>
                                <a:gd name="T107" fmla="*/ 2536 h 176"/>
                                <a:gd name="T108" fmla="+- 0 3393 2981"/>
                                <a:gd name="T109" fmla="*/ T108 w 425"/>
                                <a:gd name="T110" fmla="+- 0 2536 2487"/>
                                <a:gd name="T111" fmla="*/ 2536 h 176"/>
                                <a:gd name="T112" fmla="+- 0 3384 2981"/>
                                <a:gd name="T113" fmla="*/ T112 w 425"/>
                                <a:gd name="T114" fmla="+- 0 2527 2487"/>
                                <a:gd name="T115" fmla="*/ 2527 h 176"/>
                                <a:gd name="T116" fmla="+- 0 3373 2981"/>
                                <a:gd name="T117" fmla="*/ T116 w 425"/>
                                <a:gd name="T118" fmla="+- 0 2523 2487"/>
                                <a:gd name="T119" fmla="*/ 2523 h 1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425" h="176">
                                  <a:moveTo>
                                    <a:pt x="392" y="36"/>
                                  </a:moveTo>
                                  <a:lnTo>
                                    <a:pt x="364" y="36"/>
                                  </a:lnTo>
                                  <a:lnTo>
                                    <a:pt x="353" y="40"/>
                                  </a:lnTo>
                                  <a:lnTo>
                                    <a:pt x="344" y="50"/>
                                  </a:lnTo>
                                  <a:lnTo>
                                    <a:pt x="334" y="66"/>
                                  </a:lnTo>
                                  <a:lnTo>
                                    <a:pt x="331" y="88"/>
                                  </a:lnTo>
                                  <a:lnTo>
                                    <a:pt x="331" y="104"/>
                                  </a:lnTo>
                                  <a:lnTo>
                                    <a:pt x="335" y="116"/>
                                  </a:lnTo>
                                  <a:lnTo>
                                    <a:pt x="353" y="134"/>
                                  </a:lnTo>
                                  <a:lnTo>
                                    <a:pt x="364" y="138"/>
                                  </a:lnTo>
                                  <a:lnTo>
                                    <a:pt x="391" y="138"/>
                                  </a:lnTo>
                                  <a:lnTo>
                                    <a:pt x="401" y="136"/>
                                  </a:lnTo>
                                  <a:lnTo>
                                    <a:pt x="408" y="130"/>
                                  </a:lnTo>
                                  <a:lnTo>
                                    <a:pt x="416" y="125"/>
                                  </a:lnTo>
                                  <a:lnTo>
                                    <a:pt x="371" y="125"/>
                                  </a:lnTo>
                                  <a:lnTo>
                                    <a:pt x="364" y="122"/>
                                  </a:lnTo>
                                  <a:lnTo>
                                    <a:pt x="352" y="110"/>
                                  </a:lnTo>
                                  <a:lnTo>
                                    <a:pt x="349" y="102"/>
                                  </a:lnTo>
                                  <a:lnTo>
                                    <a:pt x="349" y="91"/>
                                  </a:lnTo>
                                  <a:lnTo>
                                    <a:pt x="424" y="91"/>
                                  </a:lnTo>
                                  <a:lnTo>
                                    <a:pt x="424" y="78"/>
                                  </a:lnTo>
                                  <a:lnTo>
                                    <a:pt x="350" y="78"/>
                                  </a:lnTo>
                                  <a:lnTo>
                                    <a:pt x="350" y="69"/>
                                  </a:lnTo>
                                  <a:lnTo>
                                    <a:pt x="353" y="62"/>
                                  </a:lnTo>
                                  <a:lnTo>
                                    <a:pt x="359" y="57"/>
                                  </a:lnTo>
                                  <a:lnTo>
                                    <a:pt x="364" y="52"/>
                                  </a:lnTo>
                                  <a:lnTo>
                                    <a:pt x="371" y="49"/>
                                  </a:lnTo>
                                  <a:lnTo>
                                    <a:pt x="412" y="49"/>
                                  </a:lnTo>
                                  <a:lnTo>
                                    <a:pt x="403" y="40"/>
                                  </a:lnTo>
                                  <a:lnTo>
                                    <a:pt x="392" y="3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3" name="Freeform 419"/>
                          <wps:cNvSpPr>
                            <a:spLocks/>
                          </wps:cNvSpPr>
                          <wps:spPr bwMode="auto">
                            <a:xfrm>
                              <a:off x="2981" y="2487"/>
                              <a:ext cx="425" cy="176"/>
                            </a:xfrm>
                            <a:custGeom>
                              <a:avLst/>
                              <a:gdLst>
                                <a:gd name="T0" fmla="+- 0 3387 2981"/>
                                <a:gd name="T1" fmla="*/ T0 w 425"/>
                                <a:gd name="T2" fmla="+- 0 2592 2487"/>
                                <a:gd name="T3" fmla="*/ 2592 h 176"/>
                                <a:gd name="T4" fmla="+- 0 3367 2981"/>
                                <a:gd name="T5" fmla="*/ T4 w 425"/>
                                <a:gd name="T6" fmla="+- 0 2612 2487"/>
                                <a:gd name="T7" fmla="*/ 2612 h 176"/>
                                <a:gd name="T8" fmla="+- 0 3397 2981"/>
                                <a:gd name="T9" fmla="*/ T8 w 425"/>
                                <a:gd name="T10" fmla="+- 0 2612 2487"/>
                                <a:gd name="T11" fmla="*/ 2612 h 176"/>
                                <a:gd name="T12" fmla="+- 0 3397 2981"/>
                                <a:gd name="T13" fmla="*/ T12 w 425"/>
                                <a:gd name="T14" fmla="+- 0 2612 2487"/>
                                <a:gd name="T15" fmla="*/ 2612 h 176"/>
                                <a:gd name="T16" fmla="+- 0 3402 2981"/>
                                <a:gd name="T17" fmla="*/ T16 w 425"/>
                                <a:gd name="T18" fmla="+- 0 2604 2487"/>
                                <a:gd name="T19" fmla="*/ 2604 h 176"/>
                                <a:gd name="T20" fmla="+- 0 3405 2981"/>
                                <a:gd name="T21" fmla="*/ T20 w 425"/>
                                <a:gd name="T22" fmla="+- 0 2594 2487"/>
                                <a:gd name="T23" fmla="*/ 2594 h 176"/>
                                <a:gd name="T24" fmla="+- 0 3387 2981"/>
                                <a:gd name="T25" fmla="*/ T24 w 425"/>
                                <a:gd name="T26" fmla="+- 0 2592 2487"/>
                                <a:gd name="T27" fmla="*/ 2592 h 176"/>
                              </a:gdLst>
                              <a:ahLst/>
                              <a:cxnLst>
                                <a:cxn ang="0">
                                  <a:pos x="T1" y="T3"/>
                                </a:cxn>
                                <a:cxn ang="0">
                                  <a:pos x="T5" y="T7"/>
                                </a:cxn>
                                <a:cxn ang="0">
                                  <a:pos x="T9" y="T11"/>
                                </a:cxn>
                                <a:cxn ang="0">
                                  <a:pos x="T13" y="T15"/>
                                </a:cxn>
                                <a:cxn ang="0">
                                  <a:pos x="T17" y="T19"/>
                                </a:cxn>
                                <a:cxn ang="0">
                                  <a:pos x="T21" y="T23"/>
                                </a:cxn>
                                <a:cxn ang="0">
                                  <a:pos x="T25" y="T27"/>
                                </a:cxn>
                              </a:cxnLst>
                              <a:rect l="0" t="0" r="r" b="b"/>
                              <a:pathLst>
                                <a:path w="425" h="176">
                                  <a:moveTo>
                                    <a:pt x="406" y="105"/>
                                  </a:moveTo>
                                  <a:lnTo>
                                    <a:pt x="386" y="125"/>
                                  </a:lnTo>
                                  <a:lnTo>
                                    <a:pt x="416" y="125"/>
                                  </a:lnTo>
                                  <a:lnTo>
                                    <a:pt x="421" y="117"/>
                                  </a:lnTo>
                                  <a:lnTo>
                                    <a:pt x="424" y="107"/>
                                  </a:lnTo>
                                  <a:lnTo>
                                    <a:pt x="406" y="10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 name="Freeform 418"/>
                          <wps:cNvSpPr>
                            <a:spLocks/>
                          </wps:cNvSpPr>
                          <wps:spPr bwMode="auto">
                            <a:xfrm>
                              <a:off x="2981" y="2487"/>
                              <a:ext cx="425" cy="176"/>
                            </a:xfrm>
                            <a:custGeom>
                              <a:avLst/>
                              <a:gdLst>
                                <a:gd name="T0" fmla="+- 0 3393 2981"/>
                                <a:gd name="T1" fmla="*/ T0 w 425"/>
                                <a:gd name="T2" fmla="+- 0 2536 2487"/>
                                <a:gd name="T3" fmla="*/ 2536 h 176"/>
                                <a:gd name="T4" fmla="+- 0 3368 2981"/>
                                <a:gd name="T5" fmla="*/ T4 w 425"/>
                                <a:gd name="T6" fmla="+- 0 2536 2487"/>
                                <a:gd name="T7" fmla="*/ 2536 h 176"/>
                                <a:gd name="T8" fmla="+- 0 3375 2981"/>
                                <a:gd name="T9" fmla="*/ T8 w 425"/>
                                <a:gd name="T10" fmla="+- 0 2540 2487"/>
                                <a:gd name="T11" fmla="*/ 2540 h 176"/>
                                <a:gd name="T12" fmla="+- 0 3381 2981"/>
                                <a:gd name="T13" fmla="*/ T12 w 425"/>
                                <a:gd name="T14" fmla="+- 0 2546 2487"/>
                                <a:gd name="T15" fmla="*/ 2546 h 176"/>
                                <a:gd name="T16" fmla="+- 0 3384 2981"/>
                                <a:gd name="T17" fmla="*/ T16 w 425"/>
                                <a:gd name="T18" fmla="+- 0 2550 2487"/>
                                <a:gd name="T19" fmla="*/ 2550 h 176"/>
                                <a:gd name="T20" fmla="+- 0 3386 2981"/>
                                <a:gd name="T21" fmla="*/ T20 w 425"/>
                                <a:gd name="T22" fmla="+- 0 2556 2487"/>
                                <a:gd name="T23" fmla="*/ 2556 h 176"/>
                                <a:gd name="T24" fmla="+- 0 3387 2981"/>
                                <a:gd name="T25" fmla="*/ T24 w 425"/>
                                <a:gd name="T26" fmla="+- 0 2565 2487"/>
                                <a:gd name="T27" fmla="*/ 2565 h 176"/>
                                <a:gd name="T28" fmla="+- 0 3405 2981"/>
                                <a:gd name="T29" fmla="*/ T28 w 425"/>
                                <a:gd name="T30" fmla="+- 0 2565 2487"/>
                                <a:gd name="T31" fmla="*/ 2565 h 176"/>
                                <a:gd name="T32" fmla="+- 0 3405 2981"/>
                                <a:gd name="T33" fmla="*/ T32 w 425"/>
                                <a:gd name="T34" fmla="+- 0 2558 2487"/>
                                <a:gd name="T35" fmla="*/ 2558 h 176"/>
                                <a:gd name="T36" fmla="+- 0 3401 2981"/>
                                <a:gd name="T37" fmla="*/ T36 w 425"/>
                                <a:gd name="T38" fmla="+- 0 2545 2487"/>
                                <a:gd name="T39" fmla="*/ 2545 h 176"/>
                                <a:gd name="T40" fmla="+- 0 3393 2981"/>
                                <a:gd name="T41" fmla="*/ T40 w 425"/>
                                <a:gd name="T42" fmla="+- 0 2536 2487"/>
                                <a:gd name="T43" fmla="*/ 2536 h 1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425" h="176">
                                  <a:moveTo>
                                    <a:pt x="412" y="49"/>
                                  </a:moveTo>
                                  <a:lnTo>
                                    <a:pt x="387" y="49"/>
                                  </a:lnTo>
                                  <a:lnTo>
                                    <a:pt x="394" y="53"/>
                                  </a:lnTo>
                                  <a:lnTo>
                                    <a:pt x="400" y="59"/>
                                  </a:lnTo>
                                  <a:lnTo>
                                    <a:pt x="403" y="63"/>
                                  </a:lnTo>
                                  <a:lnTo>
                                    <a:pt x="405" y="69"/>
                                  </a:lnTo>
                                  <a:lnTo>
                                    <a:pt x="406" y="78"/>
                                  </a:lnTo>
                                  <a:lnTo>
                                    <a:pt x="424" y="78"/>
                                  </a:lnTo>
                                  <a:lnTo>
                                    <a:pt x="424" y="71"/>
                                  </a:lnTo>
                                  <a:lnTo>
                                    <a:pt x="420" y="58"/>
                                  </a:lnTo>
                                  <a:lnTo>
                                    <a:pt x="412" y="4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25" name="Group 414"/>
                        <wpg:cNvGrpSpPr>
                          <a:grpSpLocks/>
                        </wpg:cNvGrpSpPr>
                        <wpg:grpSpPr bwMode="auto">
                          <a:xfrm>
                            <a:off x="3430" y="2525"/>
                            <a:ext cx="20" cy="99"/>
                            <a:chOff x="3430" y="2525"/>
                            <a:chExt cx="20" cy="99"/>
                          </a:xfrm>
                        </wpg:grpSpPr>
                        <wps:wsp>
                          <wps:cNvPr id="226" name="Freeform 416"/>
                          <wps:cNvSpPr>
                            <a:spLocks/>
                          </wps:cNvSpPr>
                          <wps:spPr bwMode="auto">
                            <a:xfrm>
                              <a:off x="3430" y="2525"/>
                              <a:ext cx="20" cy="99"/>
                            </a:xfrm>
                            <a:custGeom>
                              <a:avLst/>
                              <a:gdLst>
                                <a:gd name="T0" fmla="+- 0 3450 3430"/>
                                <a:gd name="T1" fmla="*/ T0 w 20"/>
                                <a:gd name="T2" fmla="+- 0 2525 2525"/>
                                <a:gd name="T3" fmla="*/ 2525 h 99"/>
                                <a:gd name="T4" fmla="+- 0 3430 3430"/>
                                <a:gd name="T5" fmla="*/ T4 w 20"/>
                                <a:gd name="T6" fmla="+- 0 2525 2525"/>
                                <a:gd name="T7" fmla="*/ 2525 h 99"/>
                                <a:gd name="T8" fmla="+- 0 3430 3430"/>
                                <a:gd name="T9" fmla="*/ T8 w 20"/>
                                <a:gd name="T10" fmla="+- 0 2544 2525"/>
                                <a:gd name="T11" fmla="*/ 2544 h 99"/>
                                <a:gd name="T12" fmla="+- 0 3450 3430"/>
                                <a:gd name="T13" fmla="*/ T12 w 20"/>
                                <a:gd name="T14" fmla="+- 0 2544 2525"/>
                                <a:gd name="T15" fmla="*/ 2544 h 99"/>
                                <a:gd name="T16" fmla="+- 0 3450 3430"/>
                                <a:gd name="T17" fmla="*/ T16 w 20"/>
                                <a:gd name="T18" fmla="+- 0 2525 2525"/>
                                <a:gd name="T19" fmla="*/ 2525 h 99"/>
                              </a:gdLst>
                              <a:ahLst/>
                              <a:cxnLst>
                                <a:cxn ang="0">
                                  <a:pos x="T1" y="T3"/>
                                </a:cxn>
                                <a:cxn ang="0">
                                  <a:pos x="T5" y="T7"/>
                                </a:cxn>
                                <a:cxn ang="0">
                                  <a:pos x="T9" y="T11"/>
                                </a:cxn>
                                <a:cxn ang="0">
                                  <a:pos x="T13" y="T15"/>
                                </a:cxn>
                                <a:cxn ang="0">
                                  <a:pos x="T17" y="T19"/>
                                </a:cxn>
                              </a:cxnLst>
                              <a:rect l="0" t="0" r="r" b="b"/>
                              <a:pathLst>
                                <a:path w="20" h="99">
                                  <a:moveTo>
                                    <a:pt x="20" y="0"/>
                                  </a:moveTo>
                                  <a:lnTo>
                                    <a:pt x="0" y="0"/>
                                  </a:lnTo>
                                  <a:lnTo>
                                    <a:pt x="0" y="19"/>
                                  </a:lnTo>
                                  <a:lnTo>
                                    <a:pt x="20" y="19"/>
                                  </a:lnTo>
                                  <a:lnTo>
                                    <a:pt x="2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7" name="Freeform 415"/>
                          <wps:cNvSpPr>
                            <a:spLocks/>
                          </wps:cNvSpPr>
                          <wps:spPr bwMode="auto">
                            <a:xfrm>
                              <a:off x="3430" y="2525"/>
                              <a:ext cx="20" cy="99"/>
                            </a:xfrm>
                            <a:custGeom>
                              <a:avLst/>
                              <a:gdLst>
                                <a:gd name="T0" fmla="+- 0 3450 3430"/>
                                <a:gd name="T1" fmla="*/ T0 w 20"/>
                                <a:gd name="T2" fmla="+- 0 2604 2525"/>
                                <a:gd name="T3" fmla="*/ 2604 h 99"/>
                                <a:gd name="T4" fmla="+- 0 3430 3430"/>
                                <a:gd name="T5" fmla="*/ T4 w 20"/>
                                <a:gd name="T6" fmla="+- 0 2604 2525"/>
                                <a:gd name="T7" fmla="*/ 2604 h 99"/>
                                <a:gd name="T8" fmla="+- 0 3430 3430"/>
                                <a:gd name="T9" fmla="*/ T8 w 20"/>
                                <a:gd name="T10" fmla="+- 0 2623 2525"/>
                                <a:gd name="T11" fmla="*/ 2623 h 99"/>
                                <a:gd name="T12" fmla="+- 0 3450 3430"/>
                                <a:gd name="T13" fmla="*/ T12 w 20"/>
                                <a:gd name="T14" fmla="+- 0 2623 2525"/>
                                <a:gd name="T15" fmla="*/ 2623 h 99"/>
                                <a:gd name="T16" fmla="+- 0 3450 3430"/>
                                <a:gd name="T17" fmla="*/ T16 w 20"/>
                                <a:gd name="T18" fmla="+- 0 2604 2525"/>
                                <a:gd name="T19" fmla="*/ 2604 h 99"/>
                              </a:gdLst>
                              <a:ahLst/>
                              <a:cxnLst>
                                <a:cxn ang="0">
                                  <a:pos x="T1" y="T3"/>
                                </a:cxn>
                                <a:cxn ang="0">
                                  <a:pos x="T5" y="T7"/>
                                </a:cxn>
                                <a:cxn ang="0">
                                  <a:pos x="T9" y="T11"/>
                                </a:cxn>
                                <a:cxn ang="0">
                                  <a:pos x="T13" y="T15"/>
                                </a:cxn>
                                <a:cxn ang="0">
                                  <a:pos x="T17" y="T19"/>
                                </a:cxn>
                              </a:cxnLst>
                              <a:rect l="0" t="0" r="r" b="b"/>
                              <a:pathLst>
                                <a:path w="20" h="99">
                                  <a:moveTo>
                                    <a:pt x="20" y="79"/>
                                  </a:moveTo>
                                  <a:lnTo>
                                    <a:pt x="0" y="79"/>
                                  </a:lnTo>
                                  <a:lnTo>
                                    <a:pt x="0" y="98"/>
                                  </a:lnTo>
                                  <a:lnTo>
                                    <a:pt x="20" y="98"/>
                                  </a:lnTo>
                                  <a:lnTo>
                                    <a:pt x="20" y="7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28" name="Group 412"/>
                        <wpg:cNvGrpSpPr>
                          <a:grpSpLocks/>
                        </wpg:cNvGrpSpPr>
                        <wpg:grpSpPr bwMode="auto">
                          <a:xfrm>
                            <a:off x="804" y="2650"/>
                            <a:ext cx="2120" cy="2"/>
                            <a:chOff x="804" y="2650"/>
                            <a:chExt cx="2120" cy="2"/>
                          </a:xfrm>
                        </wpg:grpSpPr>
                        <wps:wsp>
                          <wps:cNvPr id="229" name="Freeform 413"/>
                          <wps:cNvSpPr>
                            <a:spLocks/>
                          </wps:cNvSpPr>
                          <wps:spPr bwMode="auto">
                            <a:xfrm>
                              <a:off x="804" y="2650"/>
                              <a:ext cx="2120" cy="2"/>
                            </a:xfrm>
                            <a:custGeom>
                              <a:avLst/>
                              <a:gdLst>
                                <a:gd name="T0" fmla="+- 0 804 804"/>
                                <a:gd name="T1" fmla="*/ T0 w 2120"/>
                                <a:gd name="T2" fmla="+- 0 2923 804"/>
                                <a:gd name="T3" fmla="*/ T2 w 2120"/>
                              </a:gdLst>
                              <a:ahLst/>
                              <a:cxnLst>
                                <a:cxn ang="0">
                                  <a:pos x="T1" y="0"/>
                                </a:cxn>
                                <a:cxn ang="0">
                                  <a:pos x="T3" y="0"/>
                                </a:cxn>
                              </a:cxnLst>
                              <a:rect l="0" t="0" r="r" b="b"/>
                              <a:pathLst>
                                <a:path w="2120">
                                  <a:moveTo>
                                    <a:pt x="0" y="0"/>
                                  </a:moveTo>
                                  <a:lnTo>
                                    <a:pt x="2119"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0" name="Group 410"/>
                        <wpg:cNvGrpSpPr>
                          <a:grpSpLocks/>
                        </wpg:cNvGrpSpPr>
                        <wpg:grpSpPr bwMode="auto">
                          <a:xfrm>
                            <a:off x="3523" y="2650"/>
                            <a:ext cx="1397" cy="2"/>
                            <a:chOff x="3523" y="2650"/>
                            <a:chExt cx="1397" cy="2"/>
                          </a:xfrm>
                        </wpg:grpSpPr>
                        <wps:wsp>
                          <wps:cNvPr id="231" name="Freeform 411"/>
                          <wps:cNvSpPr>
                            <a:spLocks/>
                          </wps:cNvSpPr>
                          <wps:spPr bwMode="auto">
                            <a:xfrm>
                              <a:off x="3523" y="2650"/>
                              <a:ext cx="1397" cy="2"/>
                            </a:xfrm>
                            <a:custGeom>
                              <a:avLst/>
                              <a:gdLst>
                                <a:gd name="T0" fmla="+- 0 3523 3523"/>
                                <a:gd name="T1" fmla="*/ T0 w 1397"/>
                                <a:gd name="T2" fmla="+- 0 4920 3523"/>
                                <a:gd name="T3" fmla="*/ T2 w 1397"/>
                              </a:gdLst>
                              <a:ahLst/>
                              <a:cxnLst>
                                <a:cxn ang="0">
                                  <a:pos x="T1" y="0"/>
                                </a:cxn>
                                <a:cxn ang="0">
                                  <a:pos x="T3" y="0"/>
                                </a:cxn>
                              </a:cxnLst>
                              <a:rect l="0" t="0" r="r" b="b"/>
                              <a:pathLst>
                                <a:path w="1397">
                                  <a:moveTo>
                                    <a:pt x="0" y="0"/>
                                  </a:moveTo>
                                  <a:lnTo>
                                    <a:pt x="1397"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2" name="Group 407"/>
                        <wpg:cNvGrpSpPr>
                          <a:grpSpLocks/>
                        </wpg:cNvGrpSpPr>
                        <wpg:grpSpPr bwMode="auto">
                          <a:xfrm>
                            <a:off x="140" y="2787"/>
                            <a:ext cx="107" cy="136"/>
                            <a:chOff x="140" y="2787"/>
                            <a:chExt cx="107" cy="136"/>
                          </a:xfrm>
                        </wpg:grpSpPr>
                        <wps:wsp>
                          <wps:cNvPr id="233" name="Freeform 409"/>
                          <wps:cNvSpPr>
                            <a:spLocks/>
                          </wps:cNvSpPr>
                          <wps:spPr bwMode="auto">
                            <a:xfrm>
                              <a:off x="140" y="2787"/>
                              <a:ext cx="107" cy="136"/>
                            </a:xfrm>
                            <a:custGeom>
                              <a:avLst/>
                              <a:gdLst>
                                <a:gd name="T0" fmla="+- 0 202 140"/>
                                <a:gd name="T1" fmla="*/ T0 w 107"/>
                                <a:gd name="T2" fmla="+- 0 2787 2787"/>
                                <a:gd name="T3" fmla="*/ 2787 h 136"/>
                                <a:gd name="T4" fmla="+- 0 140 140"/>
                                <a:gd name="T5" fmla="*/ T4 w 107"/>
                                <a:gd name="T6" fmla="+- 0 2787 2787"/>
                                <a:gd name="T7" fmla="*/ 2787 h 136"/>
                                <a:gd name="T8" fmla="+- 0 140 140"/>
                                <a:gd name="T9" fmla="*/ T8 w 107"/>
                                <a:gd name="T10" fmla="+- 0 2923 2787"/>
                                <a:gd name="T11" fmla="*/ 2923 h 136"/>
                                <a:gd name="T12" fmla="+- 0 158 140"/>
                                <a:gd name="T13" fmla="*/ T12 w 107"/>
                                <a:gd name="T14" fmla="+- 0 2923 2787"/>
                                <a:gd name="T15" fmla="*/ 2923 h 136"/>
                                <a:gd name="T16" fmla="+- 0 158 140"/>
                                <a:gd name="T17" fmla="*/ T16 w 107"/>
                                <a:gd name="T18" fmla="+- 0 2868 2787"/>
                                <a:gd name="T19" fmla="*/ 2868 h 136"/>
                                <a:gd name="T20" fmla="+- 0 198 140"/>
                                <a:gd name="T21" fmla="*/ T20 w 107"/>
                                <a:gd name="T22" fmla="+- 0 2868 2787"/>
                                <a:gd name="T23" fmla="*/ 2868 h 136"/>
                                <a:gd name="T24" fmla="+- 0 221 140"/>
                                <a:gd name="T25" fmla="*/ T24 w 107"/>
                                <a:gd name="T26" fmla="+- 0 2865 2787"/>
                                <a:gd name="T27" fmla="*/ 2865 h 136"/>
                                <a:gd name="T28" fmla="+- 0 235 140"/>
                                <a:gd name="T29" fmla="*/ T28 w 107"/>
                                <a:gd name="T30" fmla="+- 0 2856 2787"/>
                                <a:gd name="T31" fmla="*/ 2856 h 136"/>
                                <a:gd name="T32" fmla="+- 0 239 140"/>
                                <a:gd name="T33" fmla="*/ T32 w 107"/>
                                <a:gd name="T34" fmla="+- 0 2852 2787"/>
                                <a:gd name="T35" fmla="*/ 2852 h 136"/>
                                <a:gd name="T36" fmla="+- 0 158 140"/>
                                <a:gd name="T37" fmla="*/ T36 w 107"/>
                                <a:gd name="T38" fmla="+- 0 2852 2787"/>
                                <a:gd name="T39" fmla="*/ 2852 h 136"/>
                                <a:gd name="T40" fmla="+- 0 158 140"/>
                                <a:gd name="T41" fmla="*/ T40 w 107"/>
                                <a:gd name="T42" fmla="+- 0 2803 2787"/>
                                <a:gd name="T43" fmla="*/ 2803 h 136"/>
                                <a:gd name="T44" fmla="+- 0 240 140"/>
                                <a:gd name="T45" fmla="*/ T44 w 107"/>
                                <a:gd name="T46" fmla="+- 0 2803 2787"/>
                                <a:gd name="T47" fmla="*/ 2803 h 136"/>
                                <a:gd name="T48" fmla="+- 0 240 140"/>
                                <a:gd name="T49" fmla="*/ T48 w 107"/>
                                <a:gd name="T50" fmla="+- 0 2803 2787"/>
                                <a:gd name="T51" fmla="*/ 2803 h 136"/>
                                <a:gd name="T52" fmla="+- 0 236 140"/>
                                <a:gd name="T53" fmla="*/ T52 w 107"/>
                                <a:gd name="T54" fmla="+- 0 2798 2787"/>
                                <a:gd name="T55" fmla="*/ 2798 h 136"/>
                                <a:gd name="T56" fmla="+- 0 231 140"/>
                                <a:gd name="T57" fmla="*/ T56 w 107"/>
                                <a:gd name="T58" fmla="+- 0 2795 2787"/>
                                <a:gd name="T59" fmla="*/ 2795 h 136"/>
                                <a:gd name="T60" fmla="+- 0 226 140"/>
                                <a:gd name="T61" fmla="*/ T60 w 107"/>
                                <a:gd name="T62" fmla="+- 0 2792 2787"/>
                                <a:gd name="T63" fmla="*/ 2792 h 136"/>
                                <a:gd name="T64" fmla="+- 0 221 140"/>
                                <a:gd name="T65" fmla="*/ T64 w 107"/>
                                <a:gd name="T66" fmla="+- 0 2790 2787"/>
                                <a:gd name="T67" fmla="*/ 2790 h 136"/>
                                <a:gd name="T68" fmla="+- 0 214 140"/>
                                <a:gd name="T69" fmla="*/ T68 w 107"/>
                                <a:gd name="T70" fmla="+- 0 2789 2787"/>
                                <a:gd name="T71" fmla="*/ 2789 h 136"/>
                                <a:gd name="T72" fmla="+- 0 209 140"/>
                                <a:gd name="T73" fmla="*/ T72 w 107"/>
                                <a:gd name="T74" fmla="+- 0 2788 2787"/>
                                <a:gd name="T75" fmla="*/ 2788 h 136"/>
                                <a:gd name="T76" fmla="+- 0 202 140"/>
                                <a:gd name="T77" fmla="*/ T76 w 107"/>
                                <a:gd name="T78" fmla="+- 0 2787 2787"/>
                                <a:gd name="T79" fmla="*/ 2787 h 1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107" h="136">
                                  <a:moveTo>
                                    <a:pt x="62" y="0"/>
                                  </a:moveTo>
                                  <a:lnTo>
                                    <a:pt x="0" y="0"/>
                                  </a:lnTo>
                                  <a:lnTo>
                                    <a:pt x="0" y="136"/>
                                  </a:lnTo>
                                  <a:lnTo>
                                    <a:pt x="18" y="136"/>
                                  </a:lnTo>
                                  <a:lnTo>
                                    <a:pt x="18" y="81"/>
                                  </a:lnTo>
                                  <a:lnTo>
                                    <a:pt x="58" y="81"/>
                                  </a:lnTo>
                                  <a:lnTo>
                                    <a:pt x="81" y="78"/>
                                  </a:lnTo>
                                  <a:lnTo>
                                    <a:pt x="95" y="69"/>
                                  </a:lnTo>
                                  <a:lnTo>
                                    <a:pt x="99" y="65"/>
                                  </a:lnTo>
                                  <a:lnTo>
                                    <a:pt x="18" y="65"/>
                                  </a:lnTo>
                                  <a:lnTo>
                                    <a:pt x="18" y="16"/>
                                  </a:lnTo>
                                  <a:lnTo>
                                    <a:pt x="100" y="16"/>
                                  </a:lnTo>
                                  <a:lnTo>
                                    <a:pt x="96" y="11"/>
                                  </a:lnTo>
                                  <a:lnTo>
                                    <a:pt x="91" y="8"/>
                                  </a:lnTo>
                                  <a:lnTo>
                                    <a:pt x="86" y="5"/>
                                  </a:lnTo>
                                  <a:lnTo>
                                    <a:pt x="81" y="3"/>
                                  </a:lnTo>
                                  <a:lnTo>
                                    <a:pt x="74" y="2"/>
                                  </a:lnTo>
                                  <a:lnTo>
                                    <a:pt x="69" y="1"/>
                                  </a:lnTo>
                                  <a:lnTo>
                                    <a:pt x="6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4" name="Freeform 408"/>
                          <wps:cNvSpPr>
                            <a:spLocks/>
                          </wps:cNvSpPr>
                          <wps:spPr bwMode="auto">
                            <a:xfrm>
                              <a:off x="140" y="2787"/>
                              <a:ext cx="107" cy="136"/>
                            </a:xfrm>
                            <a:custGeom>
                              <a:avLst/>
                              <a:gdLst>
                                <a:gd name="T0" fmla="+- 0 240 140"/>
                                <a:gd name="T1" fmla="*/ T0 w 107"/>
                                <a:gd name="T2" fmla="+- 0 2803 2787"/>
                                <a:gd name="T3" fmla="*/ 2803 h 136"/>
                                <a:gd name="T4" fmla="+- 0 203 140"/>
                                <a:gd name="T5" fmla="*/ T4 w 107"/>
                                <a:gd name="T6" fmla="+- 0 2803 2787"/>
                                <a:gd name="T7" fmla="*/ 2803 h 136"/>
                                <a:gd name="T8" fmla="+- 0 208 140"/>
                                <a:gd name="T9" fmla="*/ T8 w 107"/>
                                <a:gd name="T10" fmla="+- 0 2804 2787"/>
                                <a:gd name="T11" fmla="*/ 2804 h 136"/>
                                <a:gd name="T12" fmla="+- 0 211 140"/>
                                <a:gd name="T13" fmla="*/ T12 w 107"/>
                                <a:gd name="T14" fmla="+- 0 2805 2787"/>
                                <a:gd name="T15" fmla="*/ 2805 h 136"/>
                                <a:gd name="T16" fmla="+- 0 216 140"/>
                                <a:gd name="T17" fmla="*/ T16 w 107"/>
                                <a:gd name="T18" fmla="+- 0 2806 2787"/>
                                <a:gd name="T19" fmla="*/ 2806 h 136"/>
                                <a:gd name="T20" fmla="+- 0 220 140"/>
                                <a:gd name="T21" fmla="*/ T20 w 107"/>
                                <a:gd name="T22" fmla="+- 0 2809 2787"/>
                                <a:gd name="T23" fmla="*/ 2809 h 136"/>
                                <a:gd name="T24" fmla="+- 0 223 140"/>
                                <a:gd name="T25" fmla="*/ T24 w 107"/>
                                <a:gd name="T26" fmla="+- 0 2813 2787"/>
                                <a:gd name="T27" fmla="*/ 2813 h 136"/>
                                <a:gd name="T28" fmla="+- 0 226 140"/>
                                <a:gd name="T29" fmla="*/ T28 w 107"/>
                                <a:gd name="T30" fmla="+- 0 2817 2787"/>
                                <a:gd name="T31" fmla="*/ 2817 h 136"/>
                                <a:gd name="T32" fmla="+- 0 228 140"/>
                                <a:gd name="T33" fmla="*/ T32 w 107"/>
                                <a:gd name="T34" fmla="+- 0 2822 2787"/>
                                <a:gd name="T35" fmla="*/ 2822 h 136"/>
                                <a:gd name="T36" fmla="+- 0 228 140"/>
                                <a:gd name="T37" fmla="*/ T36 w 107"/>
                                <a:gd name="T38" fmla="+- 0 2835 2787"/>
                                <a:gd name="T39" fmla="*/ 2835 h 136"/>
                                <a:gd name="T40" fmla="+- 0 225 140"/>
                                <a:gd name="T41" fmla="*/ T40 w 107"/>
                                <a:gd name="T42" fmla="+- 0 2841 2787"/>
                                <a:gd name="T43" fmla="*/ 2841 h 136"/>
                                <a:gd name="T44" fmla="+- 0 220 140"/>
                                <a:gd name="T45" fmla="*/ T44 w 107"/>
                                <a:gd name="T46" fmla="+- 0 2846 2787"/>
                                <a:gd name="T47" fmla="*/ 2846 h 136"/>
                                <a:gd name="T48" fmla="+- 0 215 140"/>
                                <a:gd name="T49" fmla="*/ T48 w 107"/>
                                <a:gd name="T50" fmla="+- 0 2850 2787"/>
                                <a:gd name="T51" fmla="*/ 2850 h 136"/>
                                <a:gd name="T52" fmla="+- 0 206 140"/>
                                <a:gd name="T53" fmla="*/ T52 w 107"/>
                                <a:gd name="T54" fmla="+- 0 2852 2787"/>
                                <a:gd name="T55" fmla="*/ 2852 h 136"/>
                                <a:gd name="T56" fmla="+- 0 239 140"/>
                                <a:gd name="T57" fmla="*/ T56 w 107"/>
                                <a:gd name="T58" fmla="+- 0 2852 2787"/>
                                <a:gd name="T59" fmla="*/ 2852 h 136"/>
                                <a:gd name="T60" fmla="+- 0 243 140"/>
                                <a:gd name="T61" fmla="*/ T60 w 107"/>
                                <a:gd name="T62" fmla="+- 0 2848 2787"/>
                                <a:gd name="T63" fmla="*/ 2848 h 136"/>
                                <a:gd name="T64" fmla="+- 0 247 140"/>
                                <a:gd name="T65" fmla="*/ T64 w 107"/>
                                <a:gd name="T66" fmla="+- 0 2838 2787"/>
                                <a:gd name="T67" fmla="*/ 2838 h 136"/>
                                <a:gd name="T68" fmla="+- 0 247 140"/>
                                <a:gd name="T69" fmla="*/ T68 w 107"/>
                                <a:gd name="T70" fmla="+- 0 2820 2787"/>
                                <a:gd name="T71" fmla="*/ 2820 h 136"/>
                                <a:gd name="T72" fmla="+- 0 245 140"/>
                                <a:gd name="T73" fmla="*/ T72 w 107"/>
                                <a:gd name="T74" fmla="+- 0 2814 2787"/>
                                <a:gd name="T75" fmla="*/ 2814 h 136"/>
                                <a:gd name="T76" fmla="+- 0 240 140"/>
                                <a:gd name="T77" fmla="*/ T76 w 107"/>
                                <a:gd name="T78" fmla="+- 0 2803 2787"/>
                                <a:gd name="T79" fmla="*/ 2803 h 1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107" h="136">
                                  <a:moveTo>
                                    <a:pt x="100" y="16"/>
                                  </a:moveTo>
                                  <a:lnTo>
                                    <a:pt x="63" y="16"/>
                                  </a:lnTo>
                                  <a:lnTo>
                                    <a:pt x="68" y="17"/>
                                  </a:lnTo>
                                  <a:lnTo>
                                    <a:pt x="71" y="18"/>
                                  </a:lnTo>
                                  <a:lnTo>
                                    <a:pt x="76" y="19"/>
                                  </a:lnTo>
                                  <a:lnTo>
                                    <a:pt x="80" y="22"/>
                                  </a:lnTo>
                                  <a:lnTo>
                                    <a:pt x="83" y="26"/>
                                  </a:lnTo>
                                  <a:lnTo>
                                    <a:pt x="86" y="30"/>
                                  </a:lnTo>
                                  <a:lnTo>
                                    <a:pt x="88" y="35"/>
                                  </a:lnTo>
                                  <a:lnTo>
                                    <a:pt x="88" y="48"/>
                                  </a:lnTo>
                                  <a:lnTo>
                                    <a:pt x="85" y="54"/>
                                  </a:lnTo>
                                  <a:lnTo>
                                    <a:pt x="80" y="59"/>
                                  </a:lnTo>
                                  <a:lnTo>
                                    <a:pt x="75" y="63"/>
                                  </a:lnTo>
                                  <a:lnTo>
                                    <a:pt x="66" y="65"/>
                                  </a:lnTo>
                                  <a:lnTo>
                                    <a:pt x="99" y="65"/>
                                  </a:lnTo>
                                  <a:lnTo>
                                    <a:pt x="103" y="61"/>
                                  </a:lnTo>
                                  <a:lnTo>
                                    <a:pt x="107" y="51"/>
                                  </a:lnTo>
                                  <a:lnTo>
                                    <a:pt x="107" y="33"/>
                                  </a:lnTo>
                                  <a:lnTo>
                                    <a:pt x="105" y="27"/>
                                  </a:lnTo>
                                  <a:lnTo>
                                    <a:pt x="100" y="1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5" name="Group 395"/>
                        <wpg:cNvGrpSpPr>
                          <a:grpSpLocks/>
                        </wpg:cNvGrpSpPr>
                        <wpg:grpSpPr bwMode="auto">
                          <a:xfrm>
                            <a:off x="270" y="2787"/>
                            <a:ext cx="417" cy="138"/>
                            <a:chOff x="270" y="2787"/>
                            <a:chExt cx="417" cy="138"/>
                          </a:xfrm>
                        </wpg:grpSpPr>
                        <wps:wsp>
                          <wps:cNvPr id="236" name="Freeform 406"/>
                          <wps:cNvSpPr>
                            <a:spLocks/>
                          </wps:cNvSpPr>
                          <wps:spPr bwMode="auto">
                            <a:xfrm>
                              <a:off x="270" y="2787"/>
                              <a:ext cx="417" cy="138"/>
                            </a:xfrm>
                            <a:custGeom>
                              <a:avLst/>
                              <a:gdLst>
                                <a:gd name="T0" fmla="+- 0 287 270"/>
                                <a:gd name="T1" fmla="*/ T0 w 417"/>
                                <a:gd name="T2" fmla="+- 0 2787 2787"/>
                                <a:gd name="T3" fmla="*/ 2787 h 138"/>
                                <a:gd name="T4" fmla="+- 0 270 270"/>
                                <a:gd name="T5" fmla="*/ T4 w 417"/>
                                <a:gd name="T6" fmla="+- 0 2787 2787"/>
                                <a:gd name="T7" fmla="*/ 2787 h 138"/>
                                <a:gd name="T8" fmla="+- 0 270 270"/>
                                <a:gd name="T9" fmla="*/ T8 w 417"/>
                                <a:gd name="T10" fmla="+- 0 2923 2787"/>
                                <a:gd name="T11" fmla="*/ 2923 h 138"/>
                                <a:gd name="T12" fmla="+- 0 287 270"/>
                                <a:gd name="T13" fmla="*/ T12 w 417"/>
                                <a:gd name="T14" fmla="+- 0 2923 2787"/>
                                <a:gd name="T15" fmla="*/ 2923 h 138"/>
                                <a:gd name="T16" fmla="+- 0 287 270"/>
                                <a:gd name="T17" fmla="*/ T16 w 417"/>
                                <a:gd name="T18" fmla="+- 0 2862 2787"/>
                                <a:gd name="T19" fmla="*/ 2862 h 138"/>
                                <a:gd name="T20" fmla="+- 0 288 270"/>
                                <a:gd name="T21" fmla="*/ T20 w 417"/>
                                <a:gd name="T22" fmla="+- 0 2856 2787"/>
                                <a:gd name="T23" fmla="*/ 2856 h 138"/>
                                <a:gd name="T24" fmla="+- 0 292 270"/>
                                <a:gd name="T25" fmla="*/ T24 w 417"/>
                                <a:gd name="T26" fmla="+- 0 2847 2787"/>
                                <a:gd name="T27" fmla="*/ 2847 h 138"/>
                                <a:gd name="T28" fmla="+- 0 295 270"/>
                                <a:gd name="T29" fmla="*/ T28 w 417"/>
                                <a:gd name="T30" fmla="+- 0 2843 2787"/>
                                <a:gd name="T31" fmla="*/ 2843 h 138"/>
                                <a:gd name="T32" fmla="+- 0 304 270"/>
                                <a:gd name="T33" fmla="*/ T32 w 417"/>
                                <a:gd name="T34" fmla="+- 0 2838 2787"/>
                                <a:gd name="T35" fmla="*/ 2838 h 138"/>
                                <a:gd name="T36" fmla="+- 0 309 270"/>
                                <a:gd name="T37" fmla="*/ T36 w 417"/>
                                <a:gd name="T38" fmla="+- 0 2837 2787"/>
                                <a:gd name="T39" fmla="*/ 2837 h 138"/>
                                <a:gd name="T40" fmla="+- 0 348 270"/>
                                <a:gd name="T41" fmla="*/ T40 w 417"/>
                                <a:gd name="T42" fmla="+- 0 2837 2787"/>
                                <a:gd name="T43" fmla="*/ 2837 h 138"/>
                                <a:gd name="T44" fmla="+- 0 347 270"/>
                                <a:gd name="T45" fmla="*/ T44 w 417"/>
                                <a:gd name="T46" fmla="+- 0 2836 2787"/>
                                <a:gd name="T47" fmla="*/ 2836 h 138"/>
                                <a:gd name="T48" fmla="+- 0 287 270"/>
                                <a:gd name="T49" fmla="*/ T48 w 417"/>
                                <a:gd name="T50" fmla="+- 0 2836 2787"/>
                                <a:gd name="T51" fmla="*/ 2836 h 138"/>
                                <a:gd name="T52" fmla="+- 0 287 270"/>
                                <a:gd name="T53" fmla="*/ T52 w 417"/>
                                <a:gd name="T54" fmla="+- 0 2787 2787"/>
                                <a:gd name="T55" fmla="*/ 2787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417" h="138">
                                  <a:moveTo>
                                    <a:pt x="17" y="0"/>
                                  </a:moveTo>
                                  <a:lnTo>
                                    <a:pt x="0" y="0"/>
                                  </a:lnTo>
                                  <a:lnTo>
                                    <a:pt x="0" y="136"/>
                                  </a:lnTo>
                                  <a:lnTo>
                                    <a:pt x="17" y="136"/>
                                  </a:lnTo>
                                  <a:lnTo>
                                    <a:pt x="17" y="75"/>
                                  </a:lnTo>
                                  <a:lnTo>
                                    <a:pt x="18" y="69"/>
                                  </a:lnTo>
                                  <a:lnTo>
                                    <a:pt x="22" y="60"/>
                                  </a:lnTo>
                                  <a:lnTo>
                                    <a:pt x="25" y="56"/>
                                  </a:lnTo>
                                  <a:lnTo>
                                    <a:pt x="34" y="51"/>
                                  </a:lnTo>
                                  <a:lnTo>
                                    <a:pt x="39" y="50"/>
                                  </a:lnTo>
                                  <a:lnTo>
                                    <a:pt x="78" y="50"/>
                                  </a:lnTo>
                                  <a:lnTo>
                                    <a:pt x="77" y="49"/>
                                  </a:lnTo>
                                  <a:lnTo>
                                    <a:pt x="17" y="49"/>
                                  </a:lnTo>
                                  <a:lnTo>
                                    <a:pt x="17"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7" name="Freeform 405"/>
                          <wps:cNvSpPr>
                            <a:spLocks/>
                          </wps:cNvSpPr>
                          <wps:spPr bwMode="auto">
                            <a:xfrm>
                              <a:off x="270" y="2787"/>
                              <a:ext cx="417" cy="138"/>
                            </a:xfrm>
                            <a:custGeom>
                              <a:avLst/>
                              <a:gdLst>
                                <a:gd name="T0" fmla="+- 0 348 270"/>
                                <a:gd name="T1" fmla="*/ T0 w 417"/>
                                <a:gd name="T2" fmla="+- 0 2837 2787"/>
                                <a:gd name="T3" fmla="*/ 2837 h 138"/>
                                <a:gd name="T4" fmla="+- 0 320 270"/>
                                <a:gd name="T5" fmla="*/ T4 w 417"/>
                                <a:gd name="T6" fmla="+- 0 2837 2787"/>
                                <a:gd name="T7" fmla="*/ 2837 h 138"/>
                                <a:gd name="T8" fmla="+- 0 326 270"/>
                                <a:gd name="T9" fmla="*/ T8 w 417"/>
                                <a:gd name="T10" fmla="+- 0 2839 2787"/>
                                <a:gd name="T11" fmla="*/ 2839 h 138"/>
                                <a:gd name="T12" fmla="+- 0 329 270"/>
                                <a:gd name="T13" fmla="*/ T12 w 417"/>
                                <a:gd name="T14" fmla="+- 0 2843 2787"/>
                                <a:gd name="T15" fmla="*/ 2843 h 138"/>
                                <a:gd name="T16" fmla="+- 0 333 270"/>
                                <a:gd name="T17" fmla="*/ T16 w 417"/>
                                <a:gd name="T18" fmla="+- 0 2846 2787"/>
                                <a:gd name="T19" fmla="*/ 2846 h 138"/>
                                <a:gd name="T20" fmla="+- 0 335 270"/>
                                <a:gd name="T21" fmla="*/ T20 w 417"/>
                                <a:gd name="T22" fmla="+- 0 2853 2787"/>
                                <a:gd name="T23" fmla="*/ 2853 h 138"/>
                                <a:gd name="T24" fmla="+- 0 335 270"/>
                                <a:gd name="T25" fmla="*/ T24 w 417"/>
                                <a:gd name="T26" fmla="+- 0 2923 2787"/>
                                <a:gd name="T27" fmla="*/ 2923 h 138"/>
                                <a:gd name="T28" fmla="+- 0 352 270"/>
                                <a:gd name="T29" fmla="*/ T28 w 417"/>
                                <a:gd name="T30" fmla="+- 0 2923 2787"/>
                                <a:gd name="T31" fmla="*/ 2923 h 138"/>
                                <a:gd name="T32" fmla="+- 0 352 270"/>
                                <a:gd name="T33" fmla="*/ T32 w 417"/>
                                <a:gd name="T34" fmla="+- 0 2851 2787"/>
                                <a:gd name="T35" fmla="*/ 2851 h 138"/>
                                <a:gd name="T36" fmla="+- 0 351 270"/>
                                <a:gd name="T37" fmla="*/ T36 w 417"/>
                                <a:gd name="T38" fmla="+- 0 2844 2787"/>
                                <a:gd name="T39" fmla="*/ 2844 h 138"/>
                                <a:gd name="T40" fmla="+- 0 349 270"/>
                                <a:gd name="T41" fmla="*/ T40 w 417"/>
                                <a:gd name="T42" fmla="+- 0 2839 2787"/>
                                <a:gd name="T43" fmla="*/ 2839 h 138"/>
                                <a:gd name="T44" fmla="+- 0 348 270"/>
                                <a:gd name="T45" fmla="*/ T44 w 417"/>
                                <a:gd name="T46" fmla="+- 0 2837 2787"/>
                                <a:gd name="T47" fmla="*/ 2837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417" h="138">
                                  <a:moveTo>
                                    <a:pt x="78" y="50"/>
                                  </a:moveTo>
                                  <a:lnTo>
                                    <a:pt x="50" y="50"/>
                                  </a:lnTo>
                                  <a:lnTo>
                                    <a:pt x="56" y="52"/>
                                  </a:lnTo>
                                  <a:lnTo>
                                    <a:pt x="59" y="56"/>
                                  </a:lnTo>
                                  <a:lnTo>
                                    <a:pt x="63" y="59"/>
                                  </a:lnTo>
                                  <a:lnTo>
                                    <a:pt x="65" y="66"/>
                                  </a:lnTo>
                                  <a:lnTo>
                                    <a:pt x="65" y="136"/>
                                  </a:lnTo>
                                  <a:lnTo>
                                    <a:pt x="82" y="136"/>
                                  </a:lnTo>
                                  <a:lnTo>
                                    <a:pt x="82" y="64"/>
                                  </a:lnTo>
                                  <a:lnTo>
                                    <a:pt x="81" y="57"/>
                                  </a:lnTo>
                                  <a:lnTo>
                                    <a:pt x="79" y="52"/>
                                  </a:lnTo>
                                  <a:lnTo>
                                    <a:pt x="78" y="5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8" name="Freeform 404"/>
                          <wps:cNvSpPr>
                            <a:spLocks/>
                          </wps:cNvSpPr>
                          <wps:spPr bwMode="auto">
                            <a:xfrm>
                              <a:off x="270" y="2787"/>
                              <a:ext cx="417" cy="138"/>
                            </a:xfrm>
                            <a:custGeom>
                              <a:avLst/>
                              <a:gdLst>
                                <a:gd name="T0" fmla="+- 0 325 270"/>
                                <a:gd name="T1" fmla="*/ T0 w 417"/>
                                <a:gd name="T2" fmla="+- 0 2823 2787"/>
                                <a:gd name="T3" fmla="*/ 2823 h 138"/>
                                <a:gd name="T4" fmla="+- 0 305 270"/>
                                <a:gd name="T5" fmla="*/ T4 w 417"/>
                                <a:gd name="T6" fmla="+- 0 2823 2787"/>
                                <a:gd name="T7" fmla="*/ 2823 h 138"/>
                                <a:gd name="T8" fmla="+- 0 295 270"/>
                                <a:gd name="T9" fmla="*/ T8 w 417"/>
                                <a:gd name="T10" fmla="+- 0 2827 2787"/>
                                <a:gd name="T11" fmla="*/ 2827 h 138"/>
                                <a:gd name="T12" fmla="+- 0 287 270"/>
                                <a:gd name="T13" fmla="*/ T12 w 417"/>
                                <a:gd name="T14" fmla="+- 0 2836 2787"/>
                                <a:gd name="T15" fmla="*/ 2836 h 138"/>
                                <a:gd name="T16" fmla="+- 0 347 270"/>
                                <a:gd name="T17" fmla="*/ T16 w 417"/>
                                <a:gd name="T18" fmla="+- 0 2836 2787"/>
                                <a:gd name="T19" fmla="*/ 2836 h 138"/>
                                <a:gd name="T20" fmla="+- 0 346 270"/>
                                <a:gd name="T21" fmla="*/ T20 w 417"/>
                                <a:gd name="T22" fmla="+- 0 2834 2787"/>
                                <a:gd name="T23" fmla="*/ 2834 h 138"/>
                                <a:gd name="T24" fmla="+- 0 342 270"/>
                                <a:gd name="T25" fmla="*/ T24 w 417"/>
                                <a:gd name="T26" fmla="+- 0 2830 2787"/>
                                <a:gd name="T27" fmla="*/ 2830 h 138"/>
                                <a:gd name="T28" fmla="+- 0 337 270"/>
                                <a:gd name="T29" fmla="*/ T28 w 417"/>
                                <a:gd name="T30" fmla="+- 0 2827 2787"/>
                                <a:gd name="T31" fmla="*/ 2827 h 138"/>
                                <a:gd name="T32" fmla="+- 0 331 270"/>
                                <a:gd name="T33" fmla="*/ T32 w 417"/>
                                <a:gd name="T34" fmla="+- 0 2824 2787"/>
                                <a:gd name="T35" fmla="*/ 2824 h 138"/>
                                <a:gd name="T36" fmla="+- 0 325 270"/>
                                <a:gd name="T37" fmla="*/ T36 w 417"/>
                                <a:gd name="T38" fmla="+- 0 2823 2787"/>
                                <a:gd name="T39" fmla="*/ 2823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417" h="138">
                                  <a:moveTo>
                                    <a:pt x="55" y="36"/>
                                  </a:moveTo>
                                  <a:lnTo>
                                    <a:pt x="35" y="36"/>
                                  </a:lnTo>
                                  <a:lnTo>
                                    <a:pt x="25" y="40"/>
                                  </a:lnTo>
                                  <a:lnTo>
                                    <a:pt x="17" y="49"/>
                                  </a:lnTo>
                                  <a:lnTo>
                                    <a:pt x="77" y="49"/>
                                  </a:lnTo>
                                  <a:lnTo>
                                    <a:pt x="76" y="47"/>
                                  </a:lnTo>
                                  <a:lnTo>
                                    <a:pt x="72" y="43"/>
                                  </a:lnTo>
                                  <a:lnTo>
                                    <a:pt x="67" y="40"/>
                                  </a:lnTo>
                                  <a:lnTo>
                                    <a:pt x="61" y="37"/>
                                  </a:lnTo>
                                  <a:lnTo>
                                    <a:pt x="55" y="3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9" name="Freeform 403"/>
                          <wps:cNvSpPr>
                            <a:spLocks/>
                          </wps:cNvSpPr>
                          <wps:spPr bwMode="auto">
                            <a:xfrm>
                              <a:off x="270" y="2787"/>
                              <a:ext cx="417" cy="138"/>
                            </a:xfrm>
                            <a:custGeom>
                              <a:avLst/>
                              <a:gdLst>
                                <a:gd name="T0" fmla="+- 0 435 270"/>
                                <a:gd name="T1" fmla="*/ T0 w 417"/>
                                <a:gd name="T2" fmla="+- 0 2823 2787"/>
                                <a:gd name="T3" fmla="*/ 2823 h 138"/>
                                <a:gd name="T4" fmla="+- 0 409 270"/>
                                <a:gd name="T5" fmla="*/ T4 w 417"/>
                                <a:gd name="T6" fmla="+- 0 2823 2787"/>
                                <a:gd name="T7" fmla="*/ 2823 h 138"/>
                                <a:gd name="T8" fmla="+- 0 398 270"/>
                                <a:gd name="T9" fmla="*/ T8 w 417"/>
                                <a:gd name="T10" fmla="+- 0 2826 2787"/>
                                <a:gd name="T11" fmla="*/ 2826 h 138"/>
                                <a:gd name="T12" fmla="+- 0 387 270"/>
                                <a:gd name="T13" fmla="*/ T12 w 417"/>
                                <a:gd name="T14" fmla="+- 0 2836 2787"/>
                                <a:gd name="T15" fmla="*/ 2836 h 138"/>
                                <a:gd name="T16" fmla="+- 0 377 270"/>
                                <a:gd name="T17" fmla="*/ T16 w 417"/>
                                <a:gd name="T18" fmla="+- 0 2852 2787"/>
                                <a:gd name="T19" fmla="*/ 2852 h 138"/>
                                <a:gd name="T20" fmla="+- 0 374 270"/>
                                <a:gd name="T21" fmla="*/ T20 w 417"/>
                                <a:gd name="T22" fmla="+- 0 2874 2787"/>
                                <a:gd name="T23" fmla="*/ 2874 h 138"/>
                                <a:gd name="T24" fmla="+- 0 374 270"/>
                                <a:gd name="T25" fmla="*/ T24 w 417"/>
                                <a:gd name="T26" fmla="+- 0 2874 2787"/>
                                <a:gd name="T27" fmla="*/ 2874 h 138"/>
                                <a:gd name="T28" fmla="+- 0 377 270"/>
                                <a:gd name="T29" fmla="*/ T28 w 417"/>
                                <a:gd name="T30" fmla="+- 0 2896 2787"/>
                                <a:gd name="T31" fmla="*/ 2896 h 138"/>
                                <a:gd name="T32" fmla="+- 0 387 270"/>
                                <a:gd name="T33" fmla="*/ T32 w 417"/>
                                <a:gd name="T34" fmla="+- 0 2912 2787"/>
                                <a:gd name="T35" fmla="*/ 2912 h 138"/>
                                <a:gd name="T36" fmla="+- 0 396 270"/>
                                <a:gd name="T37" fmla="*/ T36 w 417"/>
                                <a:gd name="T38" fmla="+- 0 2921 2787"/>
                                <a:gd name="T39" fmla="*/ 2921 h 138"/>
                                <a:gd name="T40" fmla="+- 0 407 270"/>
                                <a:gd name="T41" fmla="*/ T40 w 417"/>
                                <a:gd name="T42" fmla="+- 0 2925 2787"/>
                                <a:gd name="T43" fmla="*/ 2925 h 138"/>
                                <a:gd name="T44" fmla="+- 0 430 270"/>
                                <a:gd name="T45" fmla="*/ T44 w 417"/>
                                <a:gd name="T46" fmla="+- 0 2925 2787"/>
                                <a:gd name="T47" fmla="*/ 2925 h 138"/>
                                <a:gd name="T48" fmla="+- 0 438 270"/>
                                <a:gd name="T49" fmla="*/ T48 w 417"/>
                                <a:gd name="T50" fmla="+- 0 2923 2787"/>
                                <a:gd name="T51" fmla="*/ 2923 h 138"/>
                                <a:gd name="T52" fmla="+- 0 453 270"/>
                                <a:gd name="T53" fmla="*/ T52 w 417"/>
                                <a:gd name="T54" fmla="+- 0 2915 2787"/>
                                <a:gd name="T55" fmla="*/ 2915 h 138"/>
                                <a:gd name="T56" fmla="+- 0 457 270"/>
                                <a:gd name="T57" fmla="*/ T56 w 417"/>
                                <a:gd name="T58" fmla="+- 0 2912 2787"/>
                                <a:gd name="T59" fmla="*/ 2912 h 138"/>
                                <a:gd name="T60" fmla="+- 0 413 270"/>
                                <a:gd name="T61" fmla="*/ T60 w 417"/>
                                <a:gd name="T62" fmla="+- 0 2912 2787"/>
                                <a:gd name="T63" fmla="*/ 2912 h 138"/>
                                <a:gd name="T64" fmla="+- 0 405 270"/>
                                <a:gd name="T65" fmla="*/ T64 w 417"/>
                                <a:gd name="T66" fmla="+- 0 2909 2787"/>
                                <a:gd name="T67" fmla="*/ 2909 h 138"/>
                                <a:gd name="T68" fmla="+- 0 400 270"/>
                                <a:gd name="T69" fmla="*/ T68 w 417"/>
                                <a:gd name="T70" fmla="+- 0 2902 2787"/>
                                <a:gd name="T71" fmla="*/ 2902 h 138"/>
                                <a:gd name="T72" fmla="+- 0 394 270"/>
                                <a:gd name="T73" fmla="*/ T72 w 417"/>
                                <a:gd name="T74" fmla="+- 0 2896 2787"/>
                                <a:gd name="T75" fmla="*/ 2896 h 138"/>
                                <a:gd name="T76" fmla="+- 0 391 270"/>
                                <a:gd name="T77" fmla="*/ T76 w 417"/>
                                <a:gd name="T78" fmla="+- 0 2887 2787"/>
                                <a:gd name="T79" fmla="*/ 2887 h 138"/>
                                <a:gd name="T80" fmla="+- 0 391 270"/>
                                <a:gd name="T81" fmla="*/ T80 w 417"/>
                                <a:gd name="T82" fmla="+- 0 2861 2787"/>
                                <a:gd name="T83" fmla="*/ 2861 h 138"/>
                                <a:gd name="T84" fmla="+- 0 394 270"/>
                                <a:gd name="T85" fmla="*/ T84 w 417"/>
                                <a:gd name="T86" fmla="+- 0 2852 2787"/>
                                <a:gd name="T87" fmla="*/ 2852 h 138"/>
                                <a:gd name="T88" fmla="+- 0 405 270"/>
                                <a:gd name="T89" fmla="*/ T88 w 417"/>
                                <a:gd name="T90" fmla="+- 0 2840 2787"/>
                                <a:gd name="T91" fmla="*/ 2840 h 138"/>
                                <a:gd name="T92" fmla="+- 0 413 270"/>
                                <a:gd name="T93" fmla="*/ T92 w 417"/>
                                <a:gd name="T94" fmla="+- 0 2836 2787"/>
                                <a:gd name="T95" fmla="*/ 2836 h 138"/>
                                <a:gd name="T96" fmla="+- 0 456 270"/>
                                <a:gd name="T97" fmla="*/ T96 w 417"/>
                                <a:gd name="T98" fmla="+- 0 2836 2787"/>
                                <a:gd name="T99" fmla="*/ 2836 h 138"/>
                                <a:gd name="T100" fmla="+- 0 446 270"/>
                                <a:gd name="T101" fmla="*/ T100 w 417"/>
                                <a:gd name="T102" fmla="+- 0 2827 2787"/>
                                <a:gd name="T103" fmla="*/ 2827 h 138"/>
                                <a:gd name="T104" fmla="+- 0 435 270"/>
                                <a:gd name="T105" fmla="*/ T104 w 417"/>
                                <a:gd name="T106" fmla="+- 0 2823 2787"/>
                                <a:gd name="T107" fmla="*/ 2823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Lst>
                              <a:rect l="0" t="0" r="r" b="b"/>
                              <a:pathLst>
                                <a:path w="417" h="138">
                                  <a:moveTo>
                                    <a:pt x="165" y="36"/>
                                  </a:moveTo>
                                  <a:lnTo>
                                    <a:pt x="139" y="36"/>
                                  </a:lnTo>
                                  <a:lnTo>
                                    <a:pt x="128" y="39"/>
                                  </a:lnTo>
                                  <a:lnTo>
                                    <a:pt x="117" y="49"/>
                                  </a:lnTo>
                                  <a:lnTo>
                                    <a:pt x="107" y="65"/>
                                  </a:lnTo>
                                  <a:lnTo>
                                    <a:pt x="104" y="87"/>
                                  </a:lnTo>
                                  <a:lnTo>
                                    <a:pt x="107" y="109"/>
                                  </a:lnTo>
                                  <a:lnTo>
                                    <a:pt x="117" y="125"/>
                                  </a:lnTo>
                                  <a:lnTo>
                                    <a:pt x="126" y="134"/>
                                  </a:lnTo>
                                  <a:lnTo>
                                    <a:pt x="137" y="138"/>
                                  </a:lnTo>
                                  <a:lnTo>
                                    <a:pt x="160" y="138"/>
                                  </a:lnTo>
                                  <a:lnTo>
                                    <a:pt x="168" y="136"/>
                                  </a:lnTo>
                                  <a:lnTo>
                                    <a:pt x="183" y="128"/>
                                  </a:lnTo>
                                  <a:lnTo>
                                    <a:pt x="187" y="125"/>
                                  </a:lnTo>
                                  <a:lnTo>
                                    <a:pt x="143" y="125"/>
                                  </a:lnTo>
                                  <a:lnTo>
                                    <a:pt x="135" y="122"/>
                                  </a:lnTo>
                                  <a:lnTo>
                                    <a:pt x="130" y="115"/>
                                  </a:lnTo>
                                  <a:lnTo>
                                    <a:pt x="124" y="109"/>
                                  </a:lnTo>
                                  <a:lnTo>
                                    <a:pt x="121" y="100"/>
                                  </a:lnTo>
                                  <a:lnTo>
                                    <a:pt x="121" y="74"/>
                                  </a:lnTo>
                                  <a:lnTo>
                                    <a:pt x="124" y="65"/>
                                  </a:lnTo>
                                  <a:lnTo>
                                    <a:pt x="135" y="53"/>
                                  </a:lnTo>
                                  <a:lnTo>
                                    <a:pt x="143" y="49"/>
                                  </a:lnTo>
                                  <a:lnTo>
                                    <a:pt x="186" y="49"/>
                                  </a:lnTo>
                                  <a:lnTo>
                                    <a:pt x="176" y="40"/>
                                  </a:lnTo>
                                  <a:lnTo>
                                    <a:pt x="165" y="3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0" name="Freeform 402"/>
                          <wps:cNvSpPr>
                            <a:spLocks/>
                          </wps:cNvSpPr>
                          <wps:spPr bwMode="auto">
                            <a:xfrm>
                              <a:off x="270" y="2787"/>
                              <a:ext cx="417" cy="138"/>
                            </a:xfrm>
                            <a:custGeom>
                              <a:avLst/>
                              <a:gdLst>
                                <a:gd name="T0" fmla="+- 0 456 270"/>
                                <a:gd name="T1" fmla="*/ T0 w 417"/>
                                <a:gd name="T2" fmla="+- 0 2836 2787"/>
                                <a:gd name="T3" fmla="*/ 2836 h 138"/>
                                <a:gd name="T4" fmla="+- 0 430 270"/>
                                <a:gd name="T5" fmla="*/ T4 w 417"/>
                                <a:gd name="T6" fmla="+- 0 2836 2787"/>
                                <a:gd name="T7" fmla="*/ 2836 h 138"/>
                                <a:gd name="T8" fmla="+- 0 437 270"/>
                                <a:gd name="T9" fmla="*/ T8 w 417"/>
                                <a:gd name="T10" fmla="+- 0 2840 2787"/>
                                <a:gd name="T11" fmla="*/ 2840 h 138"/>
                                <a:gd name="T12" fmla="+- 0 442 270"/>
                                <a:gd name="T13" fmla="*/ T12 w 417"/>
                                <a:gd name="T14" fmla="+- 0 2846 2787"/>
                                <a:gd name="T15" fmla="*/ 2846 h 138"/>
                                <a:gd name="T16" fmla="+- 0 448 270"/>
                                <a:gd name="T17" fmla="*/ T16 w 417"/>
                                <a:gd name="T18" fmla="+- 0 2852 2787"/>
                                <a:gd name="T19" fmla="*/ 2852 h 138"/>
                                <a:gd name="T20" fmla="+- 0 451 270"/>
                                <a:gd name="T21" fmla="*/ T20 w 417"/>
                                <a:gd name="T22" fmla="+- 0 2861 2787"/>
                                <a:gd name="T23" fmla="*/ 2861 h 138"/>
                                <a:gd name="T24" fmla="+- 0 451 270"/>
                                <a:gd name="T25" fmla="*/ T24 w 417"/>
                                <a:gd name="T26" fmla="+- 0 2887 2787"/>
                                <a:gd name="T27" fmla="*/ 2887 h 138"/>
                                <a:gd name="T28" fmla="+- 0 448 270"/>
                                <a:gd name="T29" fmla="*/ T28 w 417"/>
                                <a:gd name="T30" fmla="+- 0 2896 2787"/>
                                <a:gd name="T31" fmla="*/ 2896 h 138"/>
                                <a:gd name="T32" fmla="+- 0 442 270"/>
                                <a:gd name="T33" fmla="*/ T32 w 417"/>
                                <a:gd name="T34" fmla="+- 0 2903 2787"/>
                                <a:gd name="T35" fmla="*/ 2903 h 138"/>
                                <a:gd name="T36" fmla="+- 0 437 270"/>
                                <a:gd name="T37" fmla="*/ T36 w 417"/>
                                <a:gd name="T38" fmla="+- 0 2909 2787"/>
                                <a:gd name="T39" fmla="*/ 2909 h 138"/>
                                <a:gd name="T40" fmla="+- 0 430 270"/>
                                <a:gd name="T41" fmla="*/ T40 w 417"/>
                                <a:gd name="T42" fmla="+- 0 2912 2787"/>
                                <a:gd name="T43" fmla="*/ 2912 h 138"/>
                                <a:gd name="T44" fmla="+- 0 457 270"/>
                                <a:gd name="T45" fmla="*/ T44 w 417"/>
                                <a:gd name="T46" fmla="+- 0 2912 2787"/>
                                <a:gd name="T47" fmla="*/ 2912 h 138"/>
                                <a:gd name="T48" fmla="+- 0 459 270"/>
                                <a:gd name="T49" fmla="*/ T48 w 417"/>
                                <a:gd name="T50" fmla="+- 0 2910 2787"/>
                                <a:gd name="T51" fmla="*/ 2910 h 138"/>
                                <a:gd name="T52" fmla="+- 0 463 270"/>
                                <a:gd name="T53" fmla="*/ T52 w 417"/>
                                <a:gd name="T54" fmla="+- 0 2902 2787"/>
                                <a:gd name="T55" fmla="*/ 2902 h 138"/>
                                <a:gd name="T56" fmla="+- 0 467 270"/>
                                <a:gd name="T57" fmla="*/ T56 w 417"/>
                                <a:gd name="T58" fmla="+- 0 2895 2787"/>
                                <a:gd name="T59" fmla="*/ 2895 h 138"/>
                                <a:gd name="T60" fmla="+- 0 469 270"/>
                                <a:gd name="T61" fmla="*/ T60 w 417"/>
                                <a:gd name="T62" fmla="+- 0 2885 2787"/>
                                <a:gd name="T63" fmla="*/ 2885 h 138"/>
                                <a:gd name="T64" fmla="+- 0 469 270"/>
                                <a:gd name="T65" fmla="*/ T64 w 417"/>
                                <a:gd name="T66" fmla="+- 0 2857 2787"/>
                                <a:gd name="T67" fmla="*/ 2857 h 138"/>
                                <a:gd name="T68" fmla="+- 0 464 270"/>
                                <a:gd name="T69" fmla="*/ T68 w 417"/>
                                <a:gd name="T70" fmla="+- 0 2845 2787"/>
                                <a:gd name="T71" fmla="*/ 2845 h 138"/>
                                <a:gd name="T72" fmla="+- 0 456 270"/>
                                <a:gd name="T73" fmla="*/ T72 w 417"/>
                                <a:gd name="T74" fmla="+- 0 2836 2787"/>
                                <a:gd name="T75" fmla="*/ 2836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417" h="138">
                                  <a:moveTo>
                                    <a:pt x="186" y="49"/>
                                  </a:moveTo>
                                  <a:lnTo>
                                    <a:pt x="160" y="49"/>
                                  </a:lnTo>
                                  <a:lnTo>
                                    <a:pt x="167" y="53"/>
                                  </a:lnTo>
                                  <a:lnTo>
                                    <a:pt x="172" y="59"/>
                                  </a:lnTo>
                                  <a:lnTo>
                                    <a:pt x="178" y="65"/>
                                  </a:lnTo>
                                  <a:lnTo>
                                    <a:pt x="181" y="74"/>
                                  </a:lnTo>
                                  <a:lnTo>
                                    <a:pt x="181" y="100"/>
                                  </a:lnTo>
                                  <a:lnTo>
                                    <a:pt x="178" y="109"/>
                                  </a:lnTo>
                                  <a:lnTo>
                                    <a:pt x="172" y="116"/>
                                  </a:lnTo>
                                  <a:lnTo>
                                    <a:pt x="167" y="122"/>
                                  </a:lnTo>
                                  <a:lnTo>
                                    <a:pt x="160" y="125"/>
                                  </a:lnTo>
                                  <a:lnTo>
                                    <a:pt x="187" y="125"/>
                                  </a:lnTo>
                                  <a:lnTo>
                                    <a:pt x="189" y="123"/>
                                  </a:lnTo>
                                  <a:lnTo>
                                    <a:pt x="193" y="115"/>
                                  </a:lnTo>
                                  <a:lnTo>
                                    <a:pt x="197" y="108"/>
                                  </a:lnTo>
                                  <a:lnTo>
                                    <a:pt x="199" y="98"/>
                                  </a:lnTo>
                                  <a:lnTo>
                                    <a:pt x="199" y="70"/>
                                  </a:lnTo>
                                  <a:lnTo>
                                    <a:pt x="194" y="58"/>
                                  </a:lnTo>
                                  <a:lnTo>
                                    <a:pt x="186" y="4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1" name="Freeform 401"/>
                          <wps:cNvSpPr>
                            <a:spLocks/>
                          </wps:cNvSpPr>
                          <wps:spPr bwMode="auto">
                            <a:xfrm>
                              <a:off x="270" y="2787"/>
                              <a:ext cx="417" cy="138"/>
                            </a:xfrm>
                            <a:custGeom>
                              <a:avLst/>
                              <a:gdLst>
                                <a:gd name="T0" fmla="+- 0 506 270"/>
                                <a:gd name="T1" fmla="*/ T0 w 417"/>
                                <a:gd name="T2" fmla="+- 0 2825 2787"/>
                                <a:gd name="T3" fmla="*/ 2825 h 138"/>
                                <a:gd name="T4" fmla="+- 0 490 270"/>
                                <a:gd name="T5" fmla="*/ T4 w 417"/>
                                <a:gd name="T6" fmla="+- 0 2825 2787"/>
                                <a:gd name="T7" fmla="*/ 2825 h 138"/>
                                <a:gd name="T8" fmla="+- 0 490 270"/>
                                <a:gd name="T9" fmla="*/ T8 w 417"/>
                                <a:gd name="T10" fmla="+- 0 2923 2787"/>
                                <a:gd name="T11" fmla="*/ 2923 h 138"/>
                                <a:gd name="T12" fmla="+- 0 508 270"/>
                                <a:gd name="T13" fmla="*/ T12 w 417"/>
                                <a:gd name="T14" fmla="+- 0 2923 2787"/>
                                <a:gd name="T15" fmla="*/ 2923 h 138"/>
                                <a:gd name="T16" fmla="+- 0 508 270"/>
                                <a:gd name="T17" fmla="*/ T16 w 417"/>
                                <a:gd name="T18" fmla="+- 0 2857 2787"/>
                                <a:gd name="T19" fmla="*/ 2857 h 138"/>
                                <a:gd name="T20" fmla="+- 0 510 270"/>
                                <a:gd name="T21" fmla="*/ T20 w 417"/>
                                <a:gd name="T22" fmla="+- 0 2848 2787"/>
                                <a:gd name="T23" fmla="*/ 2848 h 138"/>
                                <a:gd name="T24" fmla="+- 0 516 270"/>
                                <a:gd name="T25" fmla="*/ T24 w 417"/>
                                <a:gd name="T26" fmla="+- 0 2844 2787"/>
                                <a:gd name="T27" fmla="*/ 2844 h 138"/>
                                <a:gd name="T28" fmla="+- 0 521 270"/>
                                <a:gd name="T29" fmla="*/ T28 w 417"/>
                                <a:gd name="T30" fmla="+- 0 2839 2787"/>
                                <a:gd name="T31" fmla="*/ 2839 h 138"/>
                                <a:gd name="T32" fmla="+- 0 523 270"/>
                                <a:gd name="T33" fmla="*/ T32 w 417"/>
                                <a:gd name="T34" fmla="+- 0 2839 2787"/>
                                <a:gd name="T35" fmla="*/ 2839 h 138"/>
                                <a:gd name="T36" fmla="+- 0 506 270"/>
                                <a:gd name="T37" fmla="*/ T36 w 417"/>
                                <a:gd name="T38" fmla="+- 0 2839 2787"/>
                                <a:gd name="T39" fmla="*/ 2839 h 138"/>
                                <a:gd name="T40" fmla="+- 0 506 270"/>
                                <a:gd name="T41" fmla="*/ T40 w 417"/>
                                <a:gd name="T42" fmla="+- 0 2825 2787"/>
                                <a:gd name="T43" fmla="*/ 2825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417" h="138">
                                  <a:moveTo>
                                    <a:pt x="236" y="38"/>
                                  </a:moveTo>
                                  <a:lnTo>
                                    <a:pt x="220" y="38"/>
                                  </a:lnTo>
                                  <a:lnTo>
                                    <a:pt x="220" y="136"/>
                                  </a:lnTo>
                                  <a:lnTo>
                                    <a:pt x="238" y="136"/>
                                  </a:lnTo>
                                  <a:lnTo>
                                    <a:pt x="238" y="70"/>
                                  </a:lnTo>
                                  <a:lnTo>
                                    <a:pt x="240" y="61"/>
                                  </a:lnTo>
                                  <a:lnTo>
                                    <a:pt x="246" y="57"/>
                                  </a:lnTo>
                                  <a:lnTo>
                                    <a:pt x="251" y="52"/>
                                  </a:lnTo>
                                  <a:lnTo>
                                    <a:pt x="253" y="52"/>
                                  </a:lnTo>
                                  <a:lnTo>
                                    <a:pt x="236" y="52"/>
                                  </a:lnTo>
                                  <a:lnTo>
                                    <a:pt x="236" y="3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2" name="Freeform 400"/>
                          <wps:cNvSpPr>
                            <a:spLocks/>
                          </wps:cNvSpPr>
                          <wps:spPr bwMode="auto">
                            <a:xfrm>
                              <a:off x="270" y="2787"/>
                              <a:ext cx="417" cy="138"/>
                            </a:xfrm>
                            <a:custGeom>
                              <a:avLst/>
                              <a:gdLst>
                                <a:gd name="T0" fmla="+- 0 569 270"/>
                                <a:gd name="T1" fmla="*/ T0 w 417"/>
                                <a:gd name="T2" fmla="+- 0 2837 2787"/>
                                <a:gd name="T3" fmla="*/ 2837 h 138"/>
                                <a:gd name="T4" fmla="+- 0 539 270"/>
                                <a:gd name="T5" fmla="*/ T4 w 417"/>
                                <a:gd name="T6" fmla="+- 0 2837 2787"/>
                                <a:gd name="T7" fmla="*/ 2837 h 138"/>
                                <a:gd name="T8" fmla="+- 0 543 270"/>
                                <a:gd name="T9" fmla="*/ T8 w 417"/>
                                <a:gd name="T10" fmla="+- 0 2838 2787"/>
                                <a:gd name="T11" fmla="*/ 2838 h 138"/>
                                <a:gd name="T12" fmla="+- 0 550 270"/>
                                <a:gd name="T13" fmla="*/ T12 w 417"/>
                                <a:gd name="T14" fmla="+- 0 2842 2787"/>
                                <a:gd name="T15" fmla="*/ 2842 h 138"/>
                                <a:gd name="T16" fmla="+- 0 552 270"/>
                                <a:gd name="T17" fmla="*/ T16 w 417"/>
                                <a:gd name="T18" fmla="+- 0 2845 2787"/>
                                <a:gd name="T19" fmla="*/ 2845 h 138"/>
                                <a:gd name="T20" fmla="+- 0 555 270"/>
                                <a:gd name="T21" fmla="*/ T20 w 417"/>
                                <a:gd name="T22" fmla="+- 0 2852 2787"/>
                                <a:gd name="T23" fmla="*/ 2852 h 138"/>
                                <a:gd name="T24" fmla="+- 0 556 270"/>
                                <a:gd name="T25" fmla="*/ T24 w 417"/>
                                <a:gd name="T26" fmla="+- 0 2857 2787"/>
                                <a:gd name="T27" fmla="*/ 2857 h 138"/>
                                <a:gd name="T28" fmla="+- 0 556 270"/>
                                <a:gd name="T29" fmla="*/ T28 w 417"/>
                                <a:gd name="T30" fmla="+- 0 2923 2787"/>
                                <a:gd name="T31" fmla="*/ 2923 h 138"/>
                                <a:gd name="T32" fmla="+- 0 573 270"/>
                                <a:gd name="T33" fmla="*/ T32 w 417"/>
                                <a:gd name="T34" fmla="+- 0 2923 2787"/>
                                <a:gd name="T35" fmla="*/ 2923 h 138"/>
                                <a:gd name="T36" fmla="+- 0 573 270"/>
                                <a:gd name="T37" fmla="*/ T36 w 417"/>
                                <a:gd name="T38" fmla="+- 0 2855 2787"/>
                                <a:gd name="T39" fmla="*/ 2855 h 138"/>
                                <a:gd name="T40" fmla="+- 0 572 270"/>
                                <a:gd name="T41" fmla="*/ T40 w 417"/>
                                <a:gd name="T42" fmla="+- 0 2850 2787"/>
                                <a:gd name="T43" fmla="*/ 2850 h 138"/>
                                <a:gd name="T44" fmla="+- 0 571 270"/>
                                <a:gd name="T45" fmla="*/ T44 w 417"/>
                                <a:gd name="T46" fmla="+- 0 2842 2787"/>
                                <a:gd name="T47" fmla="*/ 2842 h 138"/>
                                <a:gd name="T48" fmla="+- 0 569 270"/>
                                <a:gd name="T49" fmla="*/ T48 w 417"/>
                                <a:gd name="T50" fmla="+- 0 2838 2787"/>
                                <a:gd name="T51" fmla="*/ 2838 h 138"/>
                                <a:gd name="T52" fmla="+- 0 569 270"/>
                                <a:gd name="T53" fmla="*/ T52 w 417"/>
                                <a:gd name="T54" fmla="+- 0 2837 2787"/>
                                <a:gd name="T55" fmla="*/ 2837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417" h="138">
                                  <a:moveTo>
                                    <a:pt x="299" y="50"/>
                                  </a:moveTo>
                                  <a:lnTo>
                                    <a:pt x="269" y="50"/>
                                  </a:lnTo>
                                  <a:lnTo>
                                    <a:pt x="273" y="51"/>
                                  </a:lnTo>
                                  <a:lnTo>
                                    <a:pt x="280" y="55"/>
                                  </a:lnTo>
                                  <a:lnTo>
                                    <a:pt x="282" y="58"/>
                                  </a:lnTo>
                                  <a:lnTo>
                                    <a:pt x="285" y="65"/>
                                  </a:lnTo>
                                  <a:lnTo>
                                    <a:pt x="286" y="70"/>
                                  </a:lnTo>
                                  <a:lnTo>
                                    <a:pt x="286" y="136"/>
                                  </a:lnTo>
                                  <a:lnTo>
                                    <a:pt x="303" y="136"/>
                                  </a:lnTo>
                                  <a:lnTo>
                                    <a:pt x="303" y="68"/>
                                  </a:lnTo>
                                  <a:lnTo>
                                    <a:pt x="302" y="63"/>
                                  </a:lnTo>
                                  <a:lnTo>
                                    <a:pt x="301" y="55"/>
                                  </a:lnTo>
                                  <a:lnTo>
                                    <a:pt x="299" y="51"/>
                                  </a:lnTo>
                                  <a:lnTo>
                                    <a:pt x="299" y="5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3" name="Freeform 399"/>
                          <wps:cNvSpPr>
                            <a:spLocks/>
                          </wps:cNvSpPr>
                          <wps:spPr bwMode="auto">
                            <a:xfrm>
                              <a:off x="270" y="2787"/>
                              <a:ext cx="417" cy="138"/>
                            </a:xfrm>
                            <a:custGeom>
                              <a:avLst/>
                              <a:gdLst>
                                <a:gd name="T0" fmla="+- 0 544 270"/>
                                <a:gd name="T1" fmla="*/ T0 w 417"/>
                                <a:gd name="T2" fmla="+- 0 2823 2787"/>
                                <a:gd name="T3" fmla="*/ 2823 h 138"/>
                                <a:gd name="T4" fmla="+- 0 524 270"/>
                                <a:gd name="T5" fmla="*/ T4 w 417"/>
                                <a:gd name="T6" fmla="+- 0 2823 2787"/>
                                <a:gd name="T7" fmla="*/ 2823 h 138"/>
                                <a:gd name="T8" fmla="+- 0 513 270"/>
                                <a:gd name="T9" fmla="*/ T8 w 417"/>
                                <a:gd name="T10" fmla="+- 0 2828 2787"/>
                                <a:gd name="T11" fmla="*/ 2828 h 138"/>
                                <a:gd name="T12" fmla="+- 0 506 270"/>
                                <a:gd name="T13" fmla="*/ T12 w 417"/>
                                <a:gd name="T14" fmla="+- 0 2839 2787"/>
                                <a:gd name="T15" fmla="*/ 2839 h 138"/>
                                <a:gd name="T16" fmla="+- 0 523 270"/>
                                <a:gd name="T17" fmla="*/ T16 w 417"/>
                                <a:gd name="T18" fmla="+- 0 2839 2787"/>
                                <a:gd name="T19" fmla="*/ 2839 h 138"/>
                                <a:gd name="T20" fmla="+- 0 527 270"/>
                                <a:gd name="T21" fmla="*/ T20 w 417"/>
                                <a:gd name="T22" fmla="+- 0 2837 2787"/>
                                <a:gd name="T23" fmla="*/ 2837 h 138"/>
                                <a:gd name="T24" fmla="+- 0 569 270"/>
                                <a:gd name="T25" fmla="*/ T24 w 417"/>
                                <a:gd name="T26" fmla="+- 0 2837 2787"/>
                                <a:gd name="T27" fmla="*/ 2837 h 138"/>
                                <a:gd name="T28" fmla="+- 0 564 270"/>
                                <a:gd name="T29" fmla="*/ T28 w 417"/>
                                <a:gd name="T30" fmla="+- 0 2831 2787"/>
                                <a:gd name="T31" fmla="*/ 2831 h 138"/>
                                <a:gd name="T32" fmla="+- 0 560 270"/>
                                <a:gd name="T33" fmla="*/ T32 w 417"/>
                                <a:gd name="T34" fmla="+- 0 2828 2787"/>
                                <a:gd name="T35" fmla="*/ 2828 h 138"/>
                                <a:gd name="T36" fmla="+- 0 555 270"/>
                                <a:gd name="T37" fmla="*/ T36 w 417"/>
                                <a:gd name="T38" fmla="+- 0 2826 2787"/>
                                <a:gd name="T39" fmla="*/ 2826 h 138"/>
                                <a:gd name="T40" fmla="+- 0 550 270"/>
                                <a:gd name="T41" fmla="*/ T40 w 417"/>
                                <a:gd name="T42" fmla="+- 0 2824 2787"/>
                                <a:gd name="T43" fmla="*/ 2824 h 138"/>
                                <a:gd name="T44" fmla="+- 0 544 270"/>
                                <a:gd name="T45" fmla="*/ T44 w 417"/>
                                <a:gd name="T46" fmla="+- 0 2823 2787"/>
                                <a:gd name="T47" fmla="*/ 2823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417" h="138">
                                  <a:moveTo>
                                    <a:pt x="274" y="36"/>
                                  </a:moveTo>
                                  <a:lnTo>
                                    <a:pt x="254" y="36"/>
                                  </a:lnTo>
                                  <a:lnTo>
                                    <a:pt x="243" y="41"/>
                                  </a:lnTo>
                                  <a:lnTo>
                                    <a:pt x="236" y="52"/>
                                  </a:lnTo>
                                  <a:lnTo>
                                    <a:pt x="253" y="52"/>
                                  </a:lnTo>
                                  <a:lnTo>
                                    <a:pt x="257" y="50"/>
                                  </a:lnTo>
                                  <a:lnTo>
                                    <a:pt x="299" y="50"/>
                                  </a:lnTo>
                                  <a:lnTo>
                                    <a:pt x="294" y="44"/>
                                  </a:lnTo>
                                  <a:lnTo>
                                    <a:pt x="290" y="41"/>
                                  </a:lnTo>
                                  <a:lnTo>
                                    <a:pt x="285" y="39"/>
                                  </a:lnTo>
                                  <a:lnTo>
                                    <a:pt x="280" y="37"/>
                                  </a:lnTo>
                                  <a:lnTo>
                                    <a:pt x="274" y="3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4" name="Freeform 398"/>
                          <wps:cNvSpPr>
                            <a:spLocks/>
                          </wps:cNvSpPr>
                          <wps:spPr bwMode="auto">
                            <a:xfrm>
                              <a:off x="270" y="2787"/>
                              <a:ext cx="417" cy="138"/>
                            </a:xfrm>
                            <a:custGeom>
                              <a:avLst/>
                              <a:gdLst>
                                <a:gd name="T0" fmla="+- 0 654 270"/>
                                <a:gd name="T1" fmla="*/ T0 w 417"/>
                                <a:gd name="T2" fmla="+- 0 2823 2787"/>
                                <a:gd name="T3" fmla="*/ 2823 h 138"/>
                                <a:gd name="T4" fmla="+- 0 626 270"/>
                                <a:gd name="T5" fmla="*/ T4 w 417"/>
                                <a:gd name="T6" fmla="+- 0 2823 2787"/>
                                <a:gd name="T7" fmla="*/ 2823 h 138"/>
                                <a:gd name="T8" fmla="+- 0 615 270"/>
                                <a:gd name="T9" fmla="*/ T8 w 417"/>
                                <a:gd name="T10" fmla="+- 0 2827 2787"/>
                                <a:gd name="T11" fmla="*/ 2827 h 138"/>
                                <a:gd name="T12" fmla="+- 0 606 270"/>
                                <a:gd name="T13" fmla="*/ T12 w 417"/>
                                <a:gd name="T14" fmla="+- 0 2837 2787"/>
                                <a:gd name="T15" fmla="*/ 2837 h 138"/>
                                <a:gd name="T16" fmla="+- 0 596 270"/>
                                <a:gd name="T17" fmla="*/ T16 w 417"/>
                                <a:gd name="T18" fmla="+- 0 2853 2787"/>
                                <a:gd name="T19" fmla="*/ 2853 h 138"/>
                                <a:gd name="T20" fmla="+- 0 593 270"/>
                                <a:gd name="T21" fmla="*/ T20 w 417"/>
                                <a:gd name="T22" fmla="+- 0 2875 2787"/>
                                <a:gd name="T23" fmla="*/ 2875 h 138"/>
                                <a:gd name="T24" fmla="+- 0 593 270"/>
                                <a:gd name="T25" fmla="*/ T24 w 417"/>
                                <a:gd name="T26" fmla="+- 0 2891 2787"/>
                                <a:gd name="T27" fmla="*/ 2891 h 138"/>
                                <a:gd name="T28" fmla="+- 0 597 270"/>
                                <a:gd name="T29" fmla="*/ T28 w 417"/>
                                <a:gd name="T30" fmla="+- 0 2903 2787"/>
                                <a:gd name="T31" fmla="*/ 2903 h 138"/>
                                <a:gd name="T32" fmla="+- 0 606 270"/>
                                <a:gd name="T33" fmla="*/ T32 w 417"/>
                                <a:gd name="T34" fmla="+- 0 2912 2787"/>
                                <a:gd name="T35" fmla="*/ 2912 h 138"/>
                                <a:gd name="T36" fmla="+- 0 614 270"/>
                                <a:gd name="T37" fmla="*/ T36 w 417"/>
                                <a:gd name="T38" fmla="+- 0 2921 2787"/>
                                <a:gd name="T39" fmla="*/ 2921 h 138"/>
                                <a:gd name="T40" fmla="+- 0 626 270"/>
                                <a:gd name="T41" fmla="*/ T40 w 417"/>
                                <a:gd name="T42" fmla="+- 0 2925 2787"/>
                                <a:gd name="T43" fmla="*/ 2925 h 138"/>
                                <a:gd name="T44" fmla="+- 0 653 270"/>
                                <a:gd name="T45" fmla="*/ T44 w 417"/>
                                <a:gd name="T46" fmla="+- 0 2925 2787"/>
                                <a:gd name="T47" fmla="*/ 2925 h 138"/>
                                <a:gd name="T48" fmla="+- 0 662 270"/>
                                <a:gd name="T49" fmla="*/ T48 w 417"/>
                                <a:gd name="T50" fmla="+- 0 2923 2787"/>
                                <a:gd name="T51" fmla="*/ 2923 h 138"/>
                                <a:gd name="T52" fmla="+- 0 670 270"/>
                                <a:gd name="T53" fmla="*/ T52 w 417"/>
                                <a:gd name="T54" fmla="+- 0 2917 2787"/>
                                <a:gd name="T55" fmla="*/ 2917 h 138"/>
                                <a:gd name="T56" fmla="+- 0 677 270"/>
                                <a:gd name="T57" fmla="*/ T56 w 417"/>
                                <a:gd name="T58" fmla="+- 0 2912 2787"/>
                                <a:gd name="T59" fmla="*/ 2912 h 138"/>
                                <a:gd name="T60" fmla="+- 0 633 270"/>
                                <a:gd name="T61" fmla="*/ T60 w 417"/>
                                <a:gd name="T62" fmla="+- 0 2912 2787"/>
                                <a:gd name="T63" fmla="*/ 2912 h 138"/>
                                <a:gd name="T64" fmla="+- 0 626 270"/>
                                <a:gd name="T65" fmla="*/ T64 w 417"/>
                                <a:gd name="T66" fmla="+- 0 2909 2787"/>
                                <a:gd name="T67" fmla="*/ 2909 h 138"/>
                                <a:gd name="T68" fmla="+- 0 620 270"/>
                                <a:gd name="T69" fmla="*/ T68 w 417"/>
                                <a:gd name="T70" fmla="+- 0 2903 2787"/>
                                <a:gd name="T71" fmla="*/ 2903 h 138"/>
                                <a:gd name="T72" fmla="+- 0 614 270"/>
                                <a:gd name="T73" fmla="*/ T72 w 417"/>
                                <a:gd name="T74" fmla="+- 0 2897 2787"/>
                                <a:gd name="T75" fmla="*/ 2897 h 138"/>
                                <a:gd name="T76" fmla="+- 0 611 270"/>
                                <a:gd name="T77" fmla="*/ T76 w 417"/>
                                <a:gd name="T78" fmla="+- 0 2889 2787"/>
                                <a:gd name="T79" fmla="*/ 2889 h 138"/>
                                <a:gd name="T80" fmla="+- 0 610 270"/>
                                <a:gd name="T81" fmla="*/ T80 w 417"/>
                                <a:gd name="T82" fmla="+- 0 2878 2787"/>
                                <a:gd name="T83" fmla="*/ 2878 h 138"/>
                                <a:gd name="T84" fmla="+- 0 686 270"/>
                                <a:gd name="T85" fmla="*/ T84 w 417"/>
                                <a:gd name="T86" fmla="+- 0 2878 2787"/>
                                <a:gd name="T87" fmla="*/ 2878 h 138"/>
                                <a:gd name="T88" fmla="+- 0 686 270"/>
                                <a:gd name="T89" fmla="*/ T88 w 417"/>
                                <a:gd name="T90" fmla="+- 0 2865 2787"/>
                                <a:gd name="T91" fmla="*/ 2865 h 138"/>
                                <a:gd name="T92" fmla="+- 0 611 270"/>
                                <a:gd name="T93" fmla="*/ T92 w 417"/>
                                <a:gd name="T94" fmla="+- 0 2865 2787"/>
                                <a:gd name="T95" fmla="*/ 2865 h 138"/>
                                <a:gd name="T96" fmla="+- 0 612 270"/>
                                <a:gd name="T97" fmla="*/ T96 w 417"/>
                                <a:gd name="T98" fmla="+- 0 2856 2787"/>
                                <a:gd name="T99" fmla="*/ 2856 h 138"/>
                                <a:gd name="T100" fmla="+- 0 615 270"/>
                                <a:gd name="T101" fmla="*/ T100 w 417"/>
                                <a:gd name="T102" fmla="+- 0 2849 2787"/>
                                <a:gd name="T103" fmla="*/ 2849 h 138"/>
                                <a:gd name="T104" fmla="+- 0 620 270"/>
                                <a:gd name="T105" fmla="*/ T104 w 417"/>
                                <a:gd name="T106" fmla="+- 0 2844 2787"/>
                                <a:gd name="T107" fmla="*/ 2844 h 138"/>
                                <a:gd name="T108" fmla="+- 0 626 270"/>
                                <a:gd name="T109" fmla="*/ T108 w 417"/>
                                <a:gd name="T110" fmla="+- 0 2839 2787"/>
                                <a:gd name="T111" fmla="*/ 2839 h 138"/>
                                <a:gd name="T112" fmla="+- 0 632 270"/>
                                <a:gd name="T113" fmla="*/ T112 w 417"/>
                                <a:gd name="T114" fmla="+- 0 2836 2787"/>
                                <a:gd name="T115" fmla="*/ 2836 h 138"/>
                                <a:gd name="T116" fmla="+- 0 674 270"/>
                                <a:gd name="T117" fmla="*/ T116 w 417"/>
                                <a:gd name="T118" fmla="+- 0 2836 2787"/>
                                <a:gd name="T119" fmla="*/ 2836 h 138"/>
                                <a:gd name="T120" fmla="+- 0 665 270"/>
                                <a:gd name="T121" fmla="*/ T120 w 417"/>
                                <a:gd name="T122" fmla="+- 0 2827 2787"/>
                                <a:gd name="T123" fmla="*/ 2827 h 138"/>
                                <a:gd name="T124" fmla="+- 0 654 270"/>
                                <a:gd name="T125" fmla="*/ T124 w 417"/>
                                <a:gd name="T126" fmla="+- 0 2823 2787"/>
                                <a:gd name="T127" fmla="*/ 2823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417" h="138">
                                  <a:moveTo>
                                    <a:pt x="384" y="36"/>
                                  </a:moveTo>
                                  <a:lnTo>
                                    <a:pt x="356" y="36"/>
                                  </a:lnTo>
                                  <a:lnTo>
                                    <a:pt x="345" y="40"/>
                                  </a:lnTo>
                                  <a:lnTo>
                                    <a:pt x="336" y="50"/>
                                  </a:lnTo>
                                  <a:lnTo>
                                    <a:pt x="326" y="66"/>
                                  </a:lnTo>
                                  <a:lnTo>
                                    <a:pt x="323" y="88"/>
                                  </a:lnTo>
                                  <a:lnTo>
                                    <a:pt x="323" y="104"/>
                                  </a:lnTo>
                                  <a:lnTo>
                                    <a:pt x="327" y="116"/>
                                  </a:lnTo>
                                  <a:lnTo>
                                    <a:pt x="336" y="125"/>
                                  </a:lnTo>
                                  <a:lnTo>
                                    <a:pt x="344" y="134"/>
                                  </a:lnTo>
                                  <a:lnTo>
                                    <a:pt x="356" y="138"/>
                                  </a:lnTo>
                                  <a:lnTo>
                                    <a:pt x="383" y="138"/>
                                  </a:lnTo>
                                  <a:lnTo>
                                    <a:pt x="392" y="136"/>
                                  </a:lnTo>
                                  <a:lnTo>
                                    <a:pt x="400" y="130"/>
                                  </a:lnTo>
                                  <a:lnTo>
                                    <a:pt x="407" y="125"/>
                                  </a:lnTo>
                                  <a:lnTo>
                                    <a:pt x="363" y="125"/>
                                  </a:lnTo>
                                  <a:lnTo>
                                    <a:pt x="356" y="122"/>
                                  </a:lnTo>
                                  <a:lnTo>
                                    <a:pt x="350" y="116"/>
                                  </a:lnTo>
                                  <a:lnTo>
                                    <a:pt x="344" y="110"/>
                                  </a:lnTo>
                                  <a:lnTo>
                                    <a:pt x="341" y="102"/>
                                  </a:lnTo>
                                  <a:lnTo>
                                    <a:pt x="340" y="91"/>
                                  </a:lnTo>
                                  <a:lnTo>
                                    <a:pt x="416" y="91"/>
                                  </a:lnTo>
                                  <a:lnTo>
                                    <a:pt x="416" y="78"/>
                                  </a:lnTo>
                                  <a:lnTo>
                                    <a:pt x="341" y="78"/>
                                  </a:lnTo>
                                  <a:lnTo>
                                    <a:pt x="342" y="69"/>
                                  </a:lnTo>
                                  <a:lnTo>
                                    <a:pt x="345" y="62"/>
                                  </a:lnTo>
                                  <a:lnTo>
                                    <a:pt x="350" y="57"/>
                                  </a:lnTo>
                                  <a:lnTo>
                                    <a:pt x="356" y="52"/>
                                  </a:lnTo>
                                  <a:lnTo>
                                    <a:pt x="362" y="49"/>
                                  </a:lnTo>
                                  <a:lnTo>
                                    <a:pt x="404" y="49"/>
                                  </a:lnTo>
                                  <a:lnTo>
                                    <a:pt x="395" y="40"/>
                                  </a:lnTo>
                                  <a:lnTo>
                                    <a:pt x="384" y="3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5" name="Freeform 397"/>
                          <wps:cNvSpPr>
                            <a:spLocks/>
                          </wps:cNvSpPr>
                          <wps:spPr bwMode="auto">
                            <a:xfrm>
                              <a:off x="270" y="2787"/>
                              <a:ext cx="417" cy="138"/>
                            </a:xfrm>
                            <a:custGeom>
                              <a:avLst/>
                              <a:gdLst>
                                <a:gd name="T0" fmla="+- 0 668 270"/>
                                <a:gd name="T1" fmla="*/ T0 w 417"/>
                                <a:gd name="T2" fmla="+- 0 2892 2787"/>
                                <a:gd name="T3" fmla="*/ 2892 h 138"/>
                                <a:gd name="T4" fmla="+- 0 647 270"/>
                                <a:gd name="T5" fmla="*/ T4 w 417"/>
                                <a:gd name="T6" fmla="+- 0 2912 2787"/>
                                <a:gd name="T7" fmla="*/ 2912 h 138"/>
                                <a:gd name="T8" fmla="+- 0 677 270"/>
                                <a:gd name="T9" fmla="*/ T8 w 417"/>
                                <a:gd name="T10" fmla="+- 0 2912 2787"/>
                                <a:gd name="T11" fmla="*/ 2912 h 138"/>
                                <a:gd name="T12" fmla="+- 0 678 270"/>
                                <a:gd name="T13" fmla="*/ T12 w 417"/>
                                <a:gd name="T14" fmla="+- 0 2912 2787"/>
                                <a:gd name="T15" fmla="*/ 2912 h 138"/>
                                <a:gd name="T16" fmla="+- 0 683 270"/>
                                <a:gd name="T17" fmla="*/ T16 w 417"/>
                                <a:gd name="T18" fmla="+- 0 2904 2787"/>
                                <a:gd name="T19" fmla="*/ 2904 h 138"/>
                                <a:gd name="T20" fmla="+- 0 686 270"/>
                                <a:gd name="T21" fmla="*/ T20 w 417"/>
                                <a:gd name="T22" fmla="+- 0 2894 2787"/>
                                <a:gd name="T23" fmla="*/ 2894 h 138"/>
                                <a:gd name="T24" fmla="+- 0 668 270"/>
                                <a:gd name="T25" fmla="*/ T24 w 417"/>
                                <a:gd name="T26" fmla="+- 0 2892 2787"/>
                                <a:gd name="T27" fmla="*/ 2892 h 138"/>
                              </a:gdLst>
                              <a:ahLst/>
                              <a:cxnLst>
                                <a:cxn ang="0">
                                  <a:pos x="T1" y="T3"/>
                                </a:cxn>
                                <a:cxn ang="0">
                                  <a:pos x="T5" y="T7"/>
                                </a:cxn>
                                <a:cxn ang="0">
                                  <a:pos x="T9" y="T11"/>
                                </a:cxn>
                                <a:cxn ang="0">
                                  <a:pos x="T13" y="T15"/>
                                </a:cxn>
                                <a:cxn ang="0">
                                  <a:pos x="T17" y="T19"/>
                                </a:cxn>
                                <a:cxn ang="0">
                                  <a:pos x="T21" y="T23"/>
                                </a:cxn>
                                <a:cxn ang="0">
                                  <a:pos x="T25" y="T27"/>
                                </a:cxn>
                              </a:cxnLst>
                              <a:rect l="0" t="0" r="r" b="b"/>
                              <a:pathLst>
                                <a:path w="417" h="138">
                                  <a:moveTo>
                                    <a:pt x="398" y="105"/>
                                  </a:moveTo>
                                  <a:lnTo>
                                    <a:pt x="377" y="125"/>
                                  </a:lnTo>
                                  <a:lnTo>
                                    <a:pt x="407" y="125"/>
                                  </a:lnTo>
                                  <a:lnTo>
                                    <a:pt x="408" y="125"/>
                                  </a:lnTo>
                                  <a:lnTo>
                                    <a:pt x="413" y="117"/>
                                  </a:lnTo>
                                  <a:lnTo>
                                    <a:pt x="416" y="107"/>
                                  </a:lnTo>
                                  <a:lnTo>
                                    <a:pt x="398" y="10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6" name="Freeform 396"/>
                          <wps:cNvSpPr>
                            <a:spLocks/>
                          </wps:cNvSpPr>
                          <wps:spPr bwMode="auto">
                            <a:xfrm>
                              <a:off x="270" y="2787"/>
                              <a:ext cx="417" cy="138"/>
                            </a:xfrm>
                            <a:custGeom>
                              <a:avLst/>
                              <a:gdLst>
                                <a:gd name="T0" fmla="+- 0 674 270"/>
                                <a:gd name="T1" fmla="*/ T0 w 417"/>
                                <a:gd name="T2" fmla="+- 0 2836 2787"/>
                                <a:gd name="T3" fmla="*/ 2836 h 138"/>
                                <a:gd name="T4" fmla="+- 0 649 270"/>
                                <a:gd name="T5" fmla="*/ T4 w 417"/>
                                <a:gd name="T6" fmla="+- 0 2836 2787"/>
                                <a:gd name="T7" fmla="*/ 2836 h 138"/>
                                <a:gd name="T8" fmla="+- 0 656 270"/>
                                <a:gd name="T9" fmla="*/ T8 w 417"/>
                                <a:gd name="T10" fmla="+- 0 2840 2787"/>
                                <a:gd name="T11" fmla="*/ 2840 h 138"/>
                                <a:gd name="T12" fmla="+- 0 665 270"/>
                                <a:gd name="T13" fmla="*/ T12 w 417"/>
                                <a:gd name="T14" fmla="+- 0 2850 2787"/>
                                <a:gd name="T15" fmla="*/ 2850 h 138"/>
                                <a:gd name="T16" fmla="+- 0 667 270"/>
                                <a:gd name="T17" fmla="*/ T16 w 417"/>
                                <a:gd name="T18" fmla="+- 0 2856 2787"/>
                                <a:gd name="T19" fmla="*/ 2856 h 138"/>
                                <a:gd name="T20" fmla="+- 0 668 270"/>
                                <a:gd name="T21" fmla="*/ T20 w 417"/>
                                <a:gd name="T22" fmla="+- 0 2865 2787"/>
                                <a:gd name="T23" fmla="*/ 2865 h 138"/>
                                <a:gd name="T24" fmla="+- 0 686 270"/>
                                <a:gd name="T25" fmla="*/ T24 w 417"/>
                                <a:gd name="T26" fmla="+- 0 2865 2787"/>
                                <a:gd name="T27" fmla="*/ 2865 h 138"/>
                                <a:gd name="T28" fmla="+- 0 686 270"/>
                                <a:gd name="T29" fmla="*/ T28 w 417"/>
                                <a:gd name="T30" fmla="+- 0 2858 2787"/>
                                <a:gd name="T31" fmla="*/ 2858 h 138"/>
                                <a:gd name="T32" fmla="+- 0 682 270"/>
                                <a:gd name="T33" fmla="*/ T32 w 417"/>
                                <a:gd name="T34" fmla="+- 0 2845 2787"/>
                                <a:gd name="T35" fmla="*/ 2845 h 138"/>
                                <a:gd name="T36" fmla="+- 0 674 270"/>
                                <a:gd name="T37" fmla="*/ T36 w 417"/>
                                <a:gd name="T38" fmla="+- 0 2836 2787"/>
                                <a:gd name="T39" fmla="*/ 2836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417" h="138">
                                  <a:moveTo>
                                    <a:pt x="404" y="49"/>
                                  </a:moveTo>
                                  <a:lnTo>
                                    <a:pt x="379" y="49"/>
                                  </a:lnTo>
                                  <a:lnTo>
                                    <a:pt x="386" y="53"/>
                                  </a:lnTo>
                                  <a:lnTo>
                                    <a:pt x="395" y="63"/>
                                  </a:lnTo>
                                  <a:lnTo>
                                    <a:pt x="397" y="69"/>
                                  </a:lnTo>
                                  <a:lnTo>
                                    <a:pt x="398" y="78"/>
                                  </a:lnTo>
                                  <a:lnTo>
                                    <a:pt x="416" y="78"/>
                                  </a:lnTo>
                                  <a:lnTo>
                                    <a:pt x="416" y="71"/>
                                  </a:lnTo>
                                  <a:lnTo>
                                    <a:pt x="412" y="58"/>
                                  </a:lnTo>
                                  <a:lnTo>
                                    <a:pt x="404" y="4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47" name="Group 392"/>
                        <wpg:cNvGrpSpPr>
                          <a:grpSpLocks/>
                        </wpg:cNvGrpSpPr>
                        <wpg:grpSpPr bwMode="auto">
                          <a:xfrm>
                            <a:off x="711" y="2825"/>
                            <a:ext cx="20" cy="99"/>
                            <a:chOff x="711" y="2825"/>
                            <a:chExt cx="20" cy="99"/>
                          </a:xfrm>
                        </wpg:grpSpPr>
                        <wps:wsp>
                          <wps:cNvPr id="248" name="Freeform 394"/>
                          <wps:cNvSpPr>
                            <a:spLocks/>
                          </wps:cNvSpPr>
                          <wps:spPr bwMode="auto">
                            <a:xfrm>
                              <a:off x="711" y="2825"/>
                              <a:ext cx="20" cy="99"/>
                            </a:xfrm>
                            <a:custGeom>
                              <a:avLst/>
                              <a:gdLst>
                                <a:gd name="T0" fmla="+- 0 731 711"/>
                                <a:gd name="T1" fmla="*/ T0 w 20"/>
                                <a:gd name="T2" fmla="+- 0 2825 2825"/>
                                <a:gd name="T3" fmla="*/ 2825 h 99"/>
                                <a:gd name="T4" fmla="+- 0 711 711"/>
                                <a:gd name="T5" fmla="*/ T4 w 20"/>
                                <a:gd name="T6" fmla="+- 0 2825 2825"/>
                                <a:gd name="T7" fmla="*/ 2825 h 99"/>
                                <a:gd name="T8" fmla="+- 0 711 711"/>
                                <a:gd name="T9" fmla="*/ T8 w 20"/>
                                <a:gd name="T10" fmla="+- 0 2844 2825"/>
                                <a:gd name="T11" fmla="*/ 2844 h 99"/>
                                <a:gd name="T12" fmla="+- 0 731 711"/>
                                <a:gd name="T13" fmla="*/ T12 w 20"/>
                                <a:gd name="T14" fmla="+- 0 2844 2825"/>
                                <a:gd name="T15" fmla="*/ 2844 h 99"/>
                                <a:gd name="T16" fmla="+- 0 731 711"/>
                                <a:gd name="T17" fmla="*/ T16 w 20"/>
                                <a:gd name="T18" fmla="+- 0 2825 2825"/>
                                <a:gd name="T19" fmla="*/ 2825 h 99"/>
                              </a:gdLst>
                              <a:ahLst/>
                              <a:cxnLst>
                                <a:cxn ang="0">
                                  <a:pos x="T1" y="T3"/>
                                </a:cxn>
                                <a:cxn ang="0">
                                  <a:pos x="T5" y="T7"/>
                                </a:cxn>
                                <a:cxn ang="0">
                                  <a:pos x="T9" y="T11"/>
                                </a:cxn>
                                <a:cxn ang="0">
                                  <a:pos x="T13" y="T15"/>
                                </a:cxn>
                                <a:cxn ang="0">
                                  <a:pos x="T17" y="T19"/>
                                </a:cxn>
                              </a:cxnLst>
                              <a:rect l="0" t="0" r="r" b="b"/>
                              <a:pathLst>
                                <a:path w="20" h="99">
                                  <a:moveTo>
                                    <a:pt x="20" y="0"/>
                                  </a:moveTo>
                                  <a:lnTo>
                                    <a:pt x="0" y="0"/>
                                  </a:lnTo>
                                  <a:lnTo>
                                    <a:pt x="0" y="19"/>
                                  </a:lnTo>
                                  <a:lnTo>
                                    <a:pt x="20" y="19"/>
                                  </a:lnTo>
                                  <a:lnTo>
                                    <a:pt x="2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9" name="Freeform 393"/>
                          <wps:cNvSpPr>
                            <a:spLocks/>
                          </wps:cNvSpPr>
                          <wps:spPr bwMode="auto">
                            <a:xfrm>
                              <a:off x="711" y="2825"/>
                              <a:ext cx="20" cy="99"/>
                            </a:xfrm>
                            <a:custGeom>
                              <a:avLst/>
                              <a:gdLst>
                                <a:gd name="T0" fmla="+- 0 731 711"/>
                                <a:gd name="T1" fmla="*/ T0 w 20"/>
                                <a:gd name="T2" fmla="+- 0 2904 2825"/>
                                <a:gd name="T3" fmla="*/ 2904 h 99"/>
                                <a:gd name="T4" fmla="+- 0 711 711"/>
                                <a:gd name="T5" fmla="*/ T4 w 20"/>
                                <a:gd name="T6" fmla="+- 0 2904 2825"/>
                                <a:gd name="T7" fmla="*/ 2904 h 99"/>
                                <a:gd name="T8" fmla="+- 0 711 711"/>
                                <a:gd name="T9" fmla="*/ T8 w 20"/>
                                <a:gd name="T10" fmla="+- 0 2923 2825"/>
                                <a:gd name="T11" fmla="*/ 2923 h 99"/>
                                <a:gd name="T12" fmla="+- 0 731 711"/>
                                <a:gd name="T13" fmla="*/ T12 w 20"/>
                                <a:gd name="T14" fmla="+- 0 2923 2825"/>
                                <a:gd name="T15" fmla="*/ 2923 h 99"/>
                                <a:gd name="T16" fmla="+- 0 731 711"/>
                                <a:gd name="T17" fmla="*/ T16 w 20"/>
                                <a:gd name="T18" fmla="+- 0 2904 2825"/>
                                <a:gd name="T19" fmla="*/ 2904 h 99"/>
                              </a:gdLst>
                              <a:ahLst/>
                              <a:cxnLst>
                                <a:cxn ang="0">
                                  <a:pos x="T1" y="T3"/>
                                </a:cxn>
                                <a:cxn ang="0">
                                  <a:pos x="T5" y="T7"/>
                                </a:cxn>
                                <a:cxn ang="0">
                                  <a:pos x="T9" y="T11"/>
                                </a:cxn>
                                <a:cxn ang="0">
                                  <a:pos x="T13" y="T15"/>
                                </a:cxn>
                                <a:cxn ang="0">
                                  <a:pos x="T17" y="T19"/>
                                </a:cxn>
                              </a:cxnLst>
                              <a:rect l="0" t="0" r="r" b="b"/>
                              <a:pathLst>
                                <a:path w="20" h="99">
                                  <a:moveTo>
                                    <a:pt x="20" y="79"/>
                                  </a:moveTo>
                                  <a:lnTo>
                                    <a:pt x="0" y="79"/>
                                  </a:lnTo>
                                  <a:lnTo>
                                    <a:pt x="0" y="98"/>
                                  </a:lnTo>
                                  <a:lnTo>
                                    <a:pt x="20" y="98"/>
                                  </a:lnTo>
                                  <a:lnTo>
                                    <a:pt x="20" y="7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50" name="Group 379"/>
                        <wpg:cNvGrpSpPr>
                          <a:grpSpLocks/>
                        </wpg:cNvGrpSpPr>
                        <wpg:grpSpPr bwMode="auto">
                          <a:xfrm>
                            <a:off x="2981" y="2787"/>
                            <a:ext cx="425" cy="176"/>
                            <a:chOff x="2981" y="2787"/>
                            <a:chExt cx="425" cy="176"/>
                          </a:xfrm>
                        </wpg:grpSpPr>
                        <wps:wsp>
                          <wps:cNvPr id="251" name="Freeform 391"/>
                          <wps:cNvSpPr>
                            <a:spLocks/>
                          </wps:cNvSpPr>
                          <wps:spPr bwMode="auto">
                            <a:xfrm>
                              <a:off x="2981" y="2787"/>
                              <a:ext cx="425" cy="176"/>
                            </a:xfrm>
                            <a:custGeom>
                              <a:avLst/>
                              <a:gdLst>
                                <a:gd name="T0" fmla="+- 0 3045 2981"/>
                                <a:gd name="T1" fmla="*/ T0 w 425"/>
                                <a:gd name="T2" fmla="+- 0 2803 2787"/>
                                <a:gd name="T3" fmla="*/ 2803 h 176"/>
                                <a:gd name="T4" fmla="+- 0 3027 2981"/>
                                <a:gd name="T5" fmla="*/ T4 w 425"/>
                                <a:gd name="T6" fmla="+- 0 2803 2787"/>
                                <a:gd name="T7" fmla="*/ 2803 h 176"/>
                                <a:gd name="T8" fmla="+- 0 3027 2981"/>
                                <a:gd name="T9" fmla="*/ T8 w 425"/>
                                <a:gd name="T10" fmla="+- 0 2923 2787"/>
                                <a:gd name="T11" fmla="*/ 2923 h 176"/>
                                <a:gd name="T12" fmla="+- 0 3045 2981"/>
                                <a:gd name="T13" fmla="*/ T12 w 425"/>
                                <a:gd name="T14" fmla="+- 0 2923 2787"/>
                                <a:gd name="T15" fmla="*/ 2923 h 176"/>
                                <a:gd name="T16" fmla="+- 0 3045 2981"/>
                                <a:gd name="T17" fmla="*/ T16 w 425"/>
                                <a:gd name="T18" fmla="+- 0 2803 2787"/>
                                <a:gd name="T19" fmla="*/ 2803 h 176"/>
                              </a:gdLst>
                              <a:ahLst/>
                              <a:cxnLst>
                                <a:cxn ang="0">
                                  <a:pos x="T1" y="T3"/>
                                </a:cxn>
                                <a:cxn ang="0">
                                  <a:pos x="T5" y="T7"/>
                                </a:cxn>
                                <a:cxn ang="0">
                                  <a:pos x="T9" y="T11"/>
                                </a:cxn>
                                <a:cxn ang="0">
                                  <a:pos x="T13" y="T15"/>
                                </a:cxn>
                                <a:cxn ang="0">
                                  <a:pos x="T17" y="T19"/>
                                </a:cxn>
                              </a:cxnLst>
                              <a:rect l="0" t="0" r="r" b="b"/>
                              <a:pathLst>
                                <a:path w="425" h="176">
                                  <a:moveTo>
                                    <a:pt x="64" y="16"/>
                                  </a:moveTo>
                                  <a:lnTo>
                                    <a:pt x="46" y="16"/>
                                  </a:lnTo>
                                  <a:lnTo>
                                    <a:pt x="46" y="136"/>
                                  </a:lnTo>
                                  <a:lnTo>
                                    <a:pt x="64" y="136"/>
                                  </a:lnTo>
                                  <a:lnTo>
                                    <a:pt x="64" y="1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2" name="Freeform 390"/>
                          <wps:cNvSpPr>
                            <a:spLocks/>
                          </wps:cNvSpPr>
                          <wps:spPr bwMode="auto">
                            <a:xfrm>
                              <a:off x="2981" y="2787"/>
                              <a:ext cx="425" cy="176"/>
                            </a:xfrm>
                            <a:custGeom>
                              <a:avLst/>
                              <a:gdLst>
                                <a:gd name="T0" fmla="+- 0 3091 2981"/>
                                <a:gd name="T1" fmla="*/ T0 w 425"/>
                                <a:gd name="T2" fmla="+- 0 2787 2787"/>
                                <a:gd name="T3" fmla="*/ 2787 h 176"/>
                                <a:gd name="T4" fmla="+- 0 2981 2981"/>
                                <a:gd name="T5" fmla="*/ T4 w 425"/>
                                <a:gd name="T6" fmla="+- 0 2787 2787"/>
                                <a:gd name="T7" fmla="*/ 2787 h 176"/>
                                <a:gd name="T8" fmla="+- 0 2981 2981"/>
                                <a:gd name="T9" fmla="*/ T8 w 425"/>
                                <a:gd name="T10" fmla="+- 0 2803 2787"/>
                                <a:gd name="T11" fmla="*/ 2803 h 176"/>
                                <a:gd name="T12" fmla="+- 0 3091 2981"/>
                                <a:gd name="T13" fmla="*/ T12 w 425"/>
                                <a:gd name="T14" fmla="+- 0 2803 2787"/>
                                <a:gd name="T15" fmla="*/ 2803 h 176"/>
                                <a:gd name="T16" fmla="+- 0 3091 2981"/>
                                <a:gd name="T17" fmla="*/ T16 w 425"/>
                                <a:gd name="T18" fmla="+- 0 2787 2787"/>
                                <a:gd name="T19" fmla="*/ 2787 h 176"/>
                              </a:gdLst>
                              <a:ahLst/>
                              <a:cxnLst>
                                <a:cxn ang="0">
                                  <a:pos x="T1" y="T3"/>
                                </a:cxn>
                                <a:cxn ang="0">
                                  <a:pos x="T5" y="T7"/>
                                </a:cxn>
                                <a:cxn ang="0">
                                  <a:pos x="T9" y="T11"/>
                                </a:cxn>
                                <a:cxn ang="0">
                                  <a:pos x="T13" y="T15"/>
                                </a:cxn>
                                <a:cxn ang="0">
                                  <a:pos x="T17" y="T19"/>
                                </a:cxn>
                              </a:cxnLst>
                              <a:rect l="0" t="0" r="r" b="b"/>
                              <a:pathLst>
                                <a:path w="425" h="176">
                                  <a:moveTo>
                                    <a:pt x="110" y="0"/>
                                  </a:moveTo>
                                  <a:lnTo>
                                    <a:pt x="0" y="0"/>
                                  </a:lnTo>
                                  <a:lnTo>
                                    <a:pt x="0" y="16"/>
                                  </a:lnTo>
                                  <a:lnTo>
                                    <a:pt x="110" y="16"/>
                                  </a:lnTo>
                                  <a:lnTo>
                                    <a:pt x="11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3" name="Freeform 389"/>
                          <wps:cNvSpPr>
                            <a:spLocks/>
                          </wps:cNvSpPr>
                          <wps:spPr bwMode="auto">
                            <a:xfrm>
                              <a:off x="2981" y="2787"/>
                              <a:ext cx="425" cy="176"/>
                            </a:xfrm>
                            <a:custGeom>
                              <a:avLst/>
                              <a:gdLst>
                                <a:gd name="T0" fmla="+- 0 3106 2981"/>
                                <a:gd name="T1" fmla="*/ T0 w 425"/>
                                <a:gd name="T2" fmla="+- 0 2945 2787"/>
                                <a:gd name="T3" fmla="*/ 2945 h 176"/>
                                <a:gd name="T4" fmla="+- 0 3108 2981"/>
                                <a:gd name="T5" fmla="*/ T4 w 425"/>
                                <a:gd name="T6" fmla="+- 0 2961 2787"/>
                                <a:gd name="T7" fmla="*/ 2961 h 176"/>
                                <a:gd name="T8" fmla="+- 0 3112 2981"/>
                                <a:gd name="T9" fmla="*/ T8 w 425"/>
                                <a:gd name="T10" fmla="+- 0 2962 2787"/>
                                <a:gd name="T11" fmla="*/ 2962 h 176"/>
                                <a:gd name="T12" fmla="+- 0 3116 2981"/>
                                <a:gd name="T13" fmla="*/ T12 w 425"/>
                                <a:gd name="T14" fmla="+- 0 2963 2787"/>
                                <a:gd name="T15" fmla="*/ 2963 h 176"/>
                                <a:gd name="T16" fmla="+- 0 3125 2981"/>
                                <a:gd name="T17" fmla="*/ T16 w 425"/>
                                <a:gd name="T18" fmla="+- 0 2963 2787"/>
                                <a:gd name="T19" fmla="*/ 2963 h 176"/>
                                <a:gd name="T20" fmla="+- 0 3129 2981"/>
                                <a:gd name="T21" fmla="*/ T20 w 425"/>
                                <a:gd name="T22" fmla="+- 0 2962 2787"/>
                                <a:gd name="T23" fmla="*/ 2962 h 176"/>
                                <a:gd name="T24" fmla="+- 0 3133 2981"/>
                                <a:gd name="T25" fmla="*/ T24 w 425"/>
                                <a:gd name="T26" fmla="+- 0 2959 2787"/>
                                <a:gd name="T27" fmla="*/ 2959 h 176"/>
                                <a:gd name="T28" fmla="+- 0 3137 2981"/>
                                <a:gd name="T29" fmla="*/ T28 w 425"/>
                                <a:gd name="T30" fmla="+- 0 2957 2787"/>
                                <a:gd name="T31" fmla="*/ 2957 h 176"/>
                                <a:gd name="T32" fmla="+- 0 3141 2981"/>
                                <a:gd name="T33" fmla="*/ T32 w 425"/>
                                <a:gd name="T34" fmla="+- 0 2953 2787"/>
                                <a:gd name="T35" fmla="*/ 2953 h 176"/>
                                <a:gd name="T36" fmla="+- 0 3144 2981"/>
                                <a:gd name="T37" fmla="*/ T36 w 425"/>
                                <a:gd name="T38" fmla="+- 0 2947 2787"/>
                                <a:gd name="T39" fmla="*/ 2947 h 176"/>
                                <a:gd name="T40" fmla="+- 0 3113 2981"/>
                                <a:gd name="T41" fmla="*/ T40 w 425"/>
                                <a:gd name="T42" fmla="+- 0 2947 2787"/>
                                <a:gd name="T43" fmla="*/ 2947 h 176"/>
                                <a:gd name="T44" fmla="+- 0 3110 2981"/>
                                <a:gd name="T45" fmla="*/ T44 w 425"/>
                                <a:gd name="T46" fmla="+- 0 2946 2787"/>
                                <a:gd name="T47" fmla="*/ 2946 h 176"/>
                                <a:gd name="T48" fmla="+- 0 3106 2981"/>
                                <a:gd name="T49" fmla="*/ T48 w 425"/>
                                <a:gd name="T50" fmla="+- 0 2945 2787"/>
                                <a:gd name="T51" fmla="*/ 2945 h 1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425" h="176">
                                  <a:moveTo>
                                    <a:pt x="125" y="158"/>
                                  </a:moveTo>
                                  <a:lnTo>
                                    <a:pt x="127" y="174"/>
                                  </a:lnTo>
                                  <a:lnTo>
                                    <a:pt x="131" y="175"/>
                                  </a:lnTo>
                                  <a:lnTo>
                                    <a:pt x="135" y="176"/>
                                  </a:lnTo>
                                  <a:lnTo>
                                    <a:pt x="144" y="176"/>
                                  </a:lnTo>
                                  <a:lnTo>
                                    <a:pt x="148" y="175"/>
                                  </a:lnTo>
                                  <a:lnTo>
                                    <a:pt x="152" y="172"/>
                                  </a:lnTo>
                                  <a:lnTo>
                                    <a:pt x="156" y="170"/>
                                  </a:lnTo>
                                  <a:lnTo>
                                    <a:pt x="160" y="166"/>
                                  </a:lnTo>
                                  <a:lnTo>
                                    <a:pt x="163" y="160"/>
                                  </a:lnTo>
                                  <a:lnTo>
                                    <a:pt x="132" y="160"/>
                                  </a:lnTo>
                                  <a:lnTo>
                                    <a:pt x="129" y="159"/>
                                  </a:lnTo>
                                  <a:lnTo>
                                    <a:pt x="125" y="15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4" name="Freeform 388"/>
                          <wps:cNvSpPr>
                            <a:spLocks/>
                          </wps:cNvSpPr>
                          <wps:spPr bwMode="auto">
                            <a:xfrm>
                              <a:off x="2981" y="2787"/>
                              <a:ext cx="425" cy="176"/>
                            </a:xfrm>
                            <a:custGeom>
                              <a:avLst/>
                              <a:gdLst>
                                <a:gd name="T0" fmla="+- 0 3118 2981"/>
                                <a:gd name="T1" fmla="*/ T0 w 425"/>
                                <a:gd name="T2" fmla="+- 0 2825 2787"/>
                                <a:gd name="T3" fmla="*/ 2825 h 176"/>
                                <a:gd name="T4" fmla="+- 0 3099 2981"/>
                                <a:gd name="T5" fmla="*/ T4 w 425"/>
                                <a:gd name="T6" fmla="+- 0 2825 2787"/>
                                <a:gd name="T7" fmla="*/ 2825 h 176"/>
                                <a:gd name="T8" fmla="+- 0 3138 2981"/>
                                <a:gd name="T9" fmla="*/ T8 w 425"/>
                                <a:gd name="T10" fmla="+- 0 2923 2787"/>
                                <a:gd name="T11" fmla="*/ 2923 h 176"/>
                                <a:gd name="T12" fmla="+- 0 3137 2981"/>
                                <a:gd name="T13" fmla="*/ T12 w 425"/>
                                <a:gd name="T14" fmla="+- 0 2925 2787"/>
                                <a:gd name="T15" fmla="*/ 2925 h 176"/>
                                <a:gd name="T16" fmla="+- 0 3136 2981"/>
                                <a:gd name="T17" fmla="*/ T16 w 425"/>
                                <a:gd name="T18" fmla="+- 0 2927 2787"/>
                                <a:gd name="T19" fmla="*/ 2927 h 176"/>
                                <a:gd name="T20" fmla="+- 0 3136 2981"/>
                                <a:gd name="T21" fmla="*/ T20 w 425"/>
                                <a:gd name="T22" fmla="+- 0 2927 2787"/>
                                <a:gd name="T23" fmla="*/ 2927 h 176"/>
                                <a:gd name="T24" fmla="+- 0 3134 2981"/>
                                <a:gd name="T25" fmla="*/ T24 w 425"/>
                                <a:gd name="T26" fmla="+- 0 2934 2787"/>
                                <a:gd name="T27" fmla="*/ 2934 h 176"/>
                                <a:gd name="T28" fmla="+- 0 3120 2981"/>
                                <a:gd name="T29" fmla="*/ T28 w 425"/>
                                <a:gd name="T30" fmla="+- 0 2947 2787"/>
                                <a:gd name="T31" fmla="*/ 2947 h 176"/>
                                <a:gd name="T32" fmla="+- 0 3144 2981"/>
                                <a:gd name="T33" fmla="*/ T32 w 425"/>
                                <a:gd name="T34" fmla="+- 0 2947 2787"/>
                                <a:gd name="T35" fmla="*/ 2947 h 176"/>
                                <a:gd name="T36" fmla="+- 0 3146 2981"/>
                                <a:gd name="T37" fmla="*/ T36 w 425"/>
                                <a:gd name="T38" fmla="+- 0 2943 2787"/>
                                <a:gd name="T39" fmla="*/ 2943 h 176"/>
                                <a:gd name="T40" fmla="+- 0 3149 2981"/>
                                <a:gd name="T41" fmla="*/ T40 w 425"/>
                                <a:gd name="T42" fmla="+- 0 2936 2787"/>
                                <a:gd name="T43" fmla="*/ 2936 h 176"/>
                                <a:gd name="T44" fmla="+- 0 3161 2981"/>
                                <a:gd name="T45" fmla="*/ T44 w 425"/>
                                <a:gd name="T46" fmla="+- 0 2905 2787"/>
                                <a:gd name="T47" fmla="*/ 2905 h 176"/>
                                <a:gd name="T48" fmla="+- 0 3146 2981"/>
                                <a:gd name="T49" fmla="*/ T48 w 425"/>
                                <a:gd name="T50" fmla="+- 0 2905 2787"/>
                                <a:gd name="T51" fmla="*/ 2905 h 176"/>
                                <a:gd name="T52" fmla="+- 0 3144 2981"/>
                                <a:gd name="T53" fmla="*/ T52 w 425"/>
                                <a:gd name="T54" fmla="+- 0 2897 2787"/>
                                <a:gd name="T55" fmla="*/ 2897 h 176"/>
                                <a:gd name="T56" fmla="+- 0 3141 2981"/>
                                <a:gd name="T57" fmla="*/ T56 w 425"/>
                                <a:gd name="T58" fmla="+- 0 2889 2787"/>
                                <a:gd name="T59" fmla="*/ 2889 h 176"/>
                                <a:gd name="T60" fmla="+- 0 3139 2981"/>
                                <a:gd name="T61" fmla="*/ T60 w 425"/>
                                <a:gd name="T62" fmla="+- 0 2882 2787"/>
                                <a:gd name="T63" fmla="*/ 2882 h 176"/>
                                <a:gd name="T64" fmla="+- 0 3118 2981"/>
                                <a:gd name="T65" fmla="*/ T64 w 425"/>
                                <a:gd name="T66" fmla="+- 0 2825 2787"/>
                                <a:gd name="T67" fmla="*/ 2825 h 1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425" h="176">
                                  <a:moveTo>
                                    <a:pt x="137" y="38"/>
                                  </a:moveTo>
                                  <a:lnTo>
                                    <a:pt x="118" y="38"/>
                                  </a:lnTo>
                                  <a:lnTo>
                                    <a:pt x="157" y="136"/>
                                  </a:lnTo>
                                  <a:lnTo>
                                    <a:pt x="156" y="138"/>
                                  </a:lnTo>
                                  <a:lnTo>
                                    <a:pt x="155" y="140"/>
                                  </a:lnTo>
                                  <a:lnTo>
                                    <a:pt x="153" y="147"/>
                                  </a:lnTo>
                                  <a:lnTo>
                                    <a:pt x="139" y="160"/>
                                  </a:lnTo>
                                  <a:lnTo>
                                    <a:pt x="163" y="160"/>
                                  </a:lnTo>
                                  <a:lnTo>
                                    <a:pt x="165" y="156"/>
                                  </a:lnTo>
                                  <a:lnTo>
                                    <a:pt x="168" y="149"/>
                                  </a:lnTo>
                                  <a:lnTo>
                                    <a:pt x="180" y="118"/>
                                  </a:lnTo>
                                  <a:lnTo>
                                    <a:pt x="165" y="118"/>
                                  </a:lnTo>
                                  <a:lnTo>
                                    <a:pt x="163" y="110"/>
                                  </a:lnTo>
                                  <a:lnTo>
                                    <a:pt x="160" y="102"/>
                                  </a:lnTo>
                                  <a:lnTo>
                                    <a:pt x="158" y="95"/>
                                  </a:lnTo>
                                  <a:lnTo>
                                    <a:pt x="137" y="3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5" name="Freeform 387"/>
                          <wps:cNvSpPr>
                            <a:spLocks/>
                          </wps:cNvSpPr>
                          <wps:spPr bwMode="auto">
                            <a:xfrm>
                              <a:off x="2981" y="2787"/>
                              <a:ext cx="425" cy="176"/>
                            </a:xfrm>
                            <a:custGeom>
                              <a:avLst/>
                              <a:gdLst>
                                <a:gd name="T0" fmla="+- 0 3192 2981"/>
                                <a:gd name="T1" fmla="*/ T0 w 425"/>
                                <a:gd name="T2" fmla="+- 0 2825 2787"/>
                                <a:gd name="T3" fmla="*/ 2825 h 176"/>
                                <a:gd name="T4" fmla="+- 0 3175 2981"/>
                                <a:gd name="T5" fmla="*/ T4 w 425"/>
                                <a:gd name="T6" fmla="+- 0 2825 2787"/>
                                <a:gd name="T7" fmla="*/ 2825 h 176"/>
                                <a:gd name="T8" fmla="+- 0 3153 2981"/>
                                <a:gd name="T9" fmla="*/ T8 w 425"/>
                                <a:gd name="T10" fmla="+- 0 2882 2787"/>
                                <a:gd name="T11" fmla="*/ 2882 h 176"/>
                                <a:gd name="T12" fmla="+- 0 3150 2981"/>
                                <a:gd name="T13" fmla="*/ T12 w 425"/>
                                <a:gd name="T14" fmla="+- 0 2889 2787"/>
                                <a:gd name="T15" fmla="*/ 2889 h 176"/>
                                <a:gd name="T16" fmla="+- 0 3148 2981"/>
                                <a:gd name="T17" fmla="*/ T16 w 425"/>
                                <a:gd name="T18" fmla="+- 0 2897 2787"/>
                                <a:gd name="T19" fmla="*/ 2897 h 176"/>
                                <a:gd name="T20" fmla="+- 0 3146 2981"/>
                                <a:gd name="T21" fmla="*/ T20 w 425"/>
                                <a:gd name="T22" fmla="+- 0 2905 2787"/>
                                <a:gd name="T23" fmla="*/ 2905 h 176"/>
                                <a:gd name="T24" fmla="+- 0 3161 2981"/>
                                <a:gd name="T25" fmla="*/ T24 w 425"/>
                                <a:gd name="T26" fmla="+- 0 2905 2787"/>
                                <a:gd name="T27" fmla="*/ 2905 h 176"/>
                                <a:gd name="T28" fmla="+- 0 3192 2981"/>
                                <a:gd name="T29" fmla="*/ T28 w 425"/>
                                <a:gd name="T30" fmla="+- 0 2825 2787"/>
                                <a:gd name="T31" fmla="*/ 2825 h 176"/>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425" h="176">
                                  <a:moveTo>
                                    <a:pt x="211" y="38"/>
                                  </a:moveTo>
                                  <a:lnTo>
                                    <a:pt x="194" y="38"/>
                                  </a:lnTo>
                                  <a:lnTo>
                                    <a:pt x="172" y="95"/>
                                  </a:lnTo>
                                  <a:lnTo>
                                    <a:pt x="169" y="102"/>
                                  </a:lnTo>
                                  <a:lnTo>
                                    <a:pt x="167" y="110"/>
                                  </a:lnTo>
                                  <a:lnTo>
                                    <a:pt x="165" y="118"/>
                                  </a:lnTo>
                                  <a:lnTo>
                                    <a:pt x="180" y="118"/>
                                  </a:lnTo>
                                  <a:lnTo>
                                    <a:pt x="211" y="3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6" name="Freeform 386"/>
                          <wps:cNvSpPr>
                            <a:spLocks/>
                          </wps:cNvSpPr>
                          <wps:spPr bwMode="auto">
                            <a:xfrm>
                              <a:off x="2981" y="2787"/>
                              <a:ext cx="425" cy="176"/>
                            </a:xfrm>
                            <a:custGeom>
                              <a:avLst/>
                              <a:gdLst>
                                <a:gd name="T0" fmla="+- 0 3223 2981"/>
                                <a:gd name="T1" fmla="*/ T0 w 425"/>
                                <a:gd name="T2" fmla="+- 0 2825 2787"/>
                                <a:gd name="T3" fmla="*/ 2825 h 176"/>
                                <a:gd name="T4" fmla="+- 0 3207 2981"/>
                                <a:gd name="T5" fmla="*/ T4 w 425"/>
                                <a:gd name="T6" fmla="+- 0 2825 2787"/>
                                <a:gd name="T7" fmla="*/ 2825 h 176"/>
                                <a:gd name="T8" fmla="+- 0 3207 2981"/>
                                <a:gd name="T9" fmla="*/ T8 w 425"/>
                                <a:gd name="T10" fmla="+- 0 2961 2787"/>
                                <a:gd name="T11" fmla="*/ 2961 h 176"/>
                                <a:gd name="T12" fmla="+- 0 3224 2981"/>
                                <a:gd name="T13" fmla="*/ T12 w 425"/>
                                <a:gd name="T14" fmla="+- 0 2961 2787"/>
                                <a:gd name="T15" fmla="*/ 2961 h 176"/>
                                <a:gd name="T16" fmla="+- 0 3224 2981"/>
                                <a:gd name="T17" fmla="*/ T16 w 425"/>
                                <a:gd name="T18" fmla="+- 0 2913 2787"/>
                                <a:gd name="T19" fmla="*/ 2913 h 176"/>
                                <a:gd name="T20" fmla="+- 0 3282 2981"/>
                                <a:gd name="T21" fmla="*/ T20 w 425"/>
                                <a:gd name="T22" fmla="+- 0 2913 2787"/>
                                <a:gd name="T23" fmla="*/ 2913 h 176"/>
                                <a:gd name="T24" fmla="+- 0 3283 2981"/>
                                <a:gd name="T25" fmla="*/ T24 w 425"/>
                                <a:gd name="T26" fmla="+- 0 2912 2787"/>
                                <a:gd name="T27" fmla="*/ 2912 h 176"/>
                                <a:gd name="T28" fmla="+- 0 3242 2981"/>
                                <a:gd name="T29" fmla="*/ T28 w 425"/>
                                <a:gd name="T30" fmla="+- 0 2912 2787"/>
                                <a:gd name="T31" fmla="*/ 2912 h 176"/>
                                <a:gd name="T32" fmla="+- 0 3236 2981"/>
                                <a:gd name="T33" fmla="*/ T32 w 425"/>
                                <a:gd name="T34" fmla="+- 0 2909 2787"/>
                                <a:gd name="T35" fmla="*/ 2909 h 176"/>
                                <a:gd name="T36" fmla="+- 0 3231 2981"/>
                                <a:gd name="T37" fmla="*/ T36 w 425"/>
                                <a:gd name="T38" fmla="+- 0 2903 2787"/>
                                <a:gd name="T39" fmla="*/ 2903 h 176"/>
                                <a:gd name="T40" fmla="+- 0 3225 2981"/>
                                <a:gd name="T41" fmla="*/ T40 w 425"/>
                                <a:gd name="T42" fmla="+- 0 2897 2787"/>
                                <a:gd name="T43" fmla="*/ 2897 h 176"/>
                                <a:gd name="T44" fmla="+- 0 3223 2981"/>
                                <a:gd name="T45" fmla="*/ T44 w 425"/>
                                <a:gd name="T46" fmla="+- 0 2887 2787"/>
                                <a:gd name="T47" fmla="*/ 2887 h 176"/>
                                <a:gd name="T48" fmla="+- 0 3223 2981"/>
                                <a:gd name="T49" fmla="*/ T48 w 425"/>
                                <a:gd name="T50" fmla="+- 0 2862 2787"/>
                                <a:gd name="T51" fmla="*/ 2862 h 176"/>
                                <a:gd name="T52" fmla="+- 0 3226 2981"/>
                                <a:gd name="T53" fmla="*/ T52 w 425"/>
                                <a:gd name="T54" fmla="+- 0 2852 2787"/>
                                <a:gd name="T55" fmla="*/ 2852 h 176"/>
                                <a:gd name="T56" fmla="+- 0 3237 2981"/>
                                <a:gd name="T57" fmla="*/ T56 w 425"/>
                                <a:gd name="T58" fmla="+- 0 2839 2787"/>
                                <a:gd name="T59" fmla="*/ 2839 h 176"/>
                                <a:gd name="T60" fmla="+- 0 3240 2981"/>
                                <a:gd name="T61" fmla="*/ T60 w 425"/>
                                <a:gd name="T62" fmla="+- 0 2838 2787"/>
                                <a:gd name="T63" fmla="*/ 2838 h 176"/>
                                <a:gd name="T64" fmla="+- 0 3223 2981"/>
                                <a:gd name="T65" fmla="*/ T64 w 425"/>
                                <a:gd name="T66" fmla="+- 0 2838 2787"/>
                                <a:gd name="T67" fmla="*/ 2838 h 176"/>
                                <a:gd name="T68" fmla="+- 0 3223 2981"/>
                                <a:gd name="T69" fmla="*/ T68 w 425"/>
                                <a:gd name="T70" fmla="+- 0 2825 2787"/>
                                <a:gd name="T71" fmla="*/ 2825 h 1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425" h="176">
                                  <a:moveTo>
                                    <a:pt x="242" y="38"/>
                                  </a:moveTo>
                                  <a:lnTo>
                                    <a:pt x="226" y="38"/>
                                  </a:lnTo>
                                  <a:lnTo>
                                    <a:pt x="226" y="174"/>
                                  </a:lnTo>
                                  <a:lnTo>
                                    <a:pt x="243" y="174"/>
                                  </a:lnTo>
                                  <a:lnTo>
                                    <a:pt x="243" y="126"/>
                                  </a:lnTo>
                                  <a:lnTo>
                                    <a:pt x="301" y="126"/>
                                  </a:lnTo>
                                  <a:lnTo>
                                    <a:pt x="302" y="125"/>
                                  </a:lnTo>
                                  <a:lnTo>
                                    <a:pt x="261" y="125"/>
                                  </a:lnTo>
                                  <a:lnTo>
                                    <a:pt x="255" y="122"/>
                                  </a:lnTo>
                                  <a:lnTo>
                                    <a:pt x="250" y="116"/>
                                  </a:lnTo>
                                  <a:lnTo>
                                    <a:pt x="244" y="110"/>
                                  </a:lnTo>
                                  <a:lnTo>
                                    <a:pt x="242" y="100"/>
                                  </a:lnTo>
                                  <a:lnTo>
                                    <a:pt x="242" y="75"/>
                                  </a:lnTo>
                                  <a:lnTo>
                                    <a:pt x="245" y="65"/>
                                  </a:lnTo>
                                  <a:lnTo>
                                    <a:pt x="256" y="52"/>
                                  </a:lnTo>
                                  <a:lnTo>
                                    <a:pt x="259" y="51"/>
                                  </a:lnTo>
                                  <a:lnTo>
                                    <a:pt x="242" y="51"/>
                                  </a:lnTo>
                                  <a:lnTo>
                                    <a:pt x="242" y="3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7" name="Freeform 385"/>
                          <wps:cNvSpPr>
                            <a:spLocks/>
                          </wps:cNvSpPr>
                          <wps:spPr bwMode="auto">
                            <a:xfrm>
                              <a:off x="2981" y="2787"/>
                              <a:ext cx="425" cy="176"/>
                            </a:xfrm>
                            <a:custGeom>
                              <a:avLst/>
                              <a:gdLst>
                                <a:gd name="T0" fmla="+- 0 3282 2981"/>
                                <a:gd name="T1" fmla="*/ T0 w 425"/>
                                <a:gd name="T2" fmla="+- 0 2913 2787"/>
                                <a:gd name="T3" fmla="*/ 2913 h 176"/>
                                <a:gd name="T4" fmla="+- 0 3224 2981"/>
                                <a:gd name="T5" fmla="*/ T4 w 425"/>
                                <a:gd name="T6" fmla="+- 0 2913 2787"/>
                                <a:gd name="T7" fmla="*/ 2913 h 176"/>
                                <a:gd name="T8" fmla="+- 0 3227 2981"/>
                                <a:gd name="T9" fmla="*/ T8 w 425"/>
                                <a:gd name="T10" fmla="+- 0 2917 2787"/>
                                <a:gd name="T11" fmla="*/ 2917 h 176"/>
                                <a:gd name="T12" fmla="+- 0 3231 2981"/>
                                <a:gd name="T13" fmla="*/ T12 w 425"/>
                                <a:gd name="T14" fmla="+- 0 2920 2787"/>
                                <a:gd name="T15" fmla="*/ 2920 h 176"/>
                                <a:gd name="T16" fmla="+- 0 3236 2981"/>
                                <a:gd name="T17" fmla="*/ T16 w 425"/>
                                <a:gd name="T18" fmla="+- 0 2922 2787"/>
                                <a:gd name="T19" fmla="*/ 2922 h 176"/>
                                <a:gd name="T20" fmla="+- 0 3240 2981"/>
                                <a:gd name="T21" fmla="*/ T20 w 425"/>
                                <a:gd name="T22" fmla="+- 0 2924 2787"/>
                                <a:gd name="T23" fmla="*/ 2924 h 176"/>
                                <a:gd name="T24" fmla="+- 0 3245 2981"/>
                                <a:gd name="T25" fmla="*/ T24 w 425"/>
                                <a:gd name="T26" fmla="+- 0 2925 2787"/>
                                <a:gd name="T27" fmla="*/ 2925 h 176"/>
                                <a:gd name="T28" fmla="+- 0 3259 2981"/>
                                <a:gd name="T29" fmla="*/ T28 w 425"/>
                                <a:gd name="T30" fmla="+- 0 2925 2787"/>
                                <a:gd name="T31" fmla="*/ 2925 h 176"/>
                                <a:gd name="T32" fmla="+- 0 3266 2981"/>
                                <a:gd name="T33" fmla="*/ T32 w 425"/>
                                <a:gd name="T34" fmla="+- 0 2923 2787"/>
                                <a:gd name="T35" fmla="*/ 2923 h 176"/>
                                <a:gd name="T36" fmla="+- 0 3273 2981"/>
                                <a:gd name="T37" fmla="*/ T36 w 425"/>
                                <a:gd name="T38" fmla="+- 0 2919 2787"/>
                                <a:gd name="T39" fmla="*/ 2919 h 176"/>
                                <a:gd name="T40" fmla="+- 0 3280 2981"/>
                                <a:gd name="T41" fmla="*/ T40 w 425"/>
                                <a:gd name="T42" fmla="+- 0 2915 2787"/>
                                <a:gd name="T43" fmla="*/ 2915 h 176"/>
                                <a:gd name="T44" fmla="+- 0 3282 2981"/>
                                <a:gd name="T45" fmla="*/ T44 w 425"/>
                                <a:gd name="T46" fmla="+- 0 2913 2787"/>
                                <a:gd name="T47" fmla="*/ 2913 h 1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425" h="176">
                                  <a:moveTo>
                                    <a:pt x="301" y="126"/>
                                  </a:moveTo>
                                  <a:lnTo>
                                    <a:pt x="243" y="126"/>
                                  </a:lnTo>
                                  <a:lnTo>
                                    <a:pt x="246" y="130"/>
                                  </a:lnTo>
                                  <a:lnTo>
                                    <a:pt x="250" y="133"/>
                                  </a:lnTo>
                                  <a:lnTo>
                                    <a:pt x="255" y="135"/>
                                  </a:lnTo>
                                  <a:lnTo>
                                    <a:pt x="259" y="137"/>
                                  </a:lnTo>
                                  <a:lnTo>
                                    <a:pt x="264" y="138"/>
                                  </a:lnTo>
                                  <a:lnTo>
                                    <a:pt x="278" y="138"/>
                                  </a:lnTo>
                                  <a:lnTo>
                                    <a:pt x="285" y="136"/>
                                  </a:lnTo>
                                  <a:lnTo>
                                    <a:pt x="292" y="132"/>
                                  </a:lnTo>
                                  <a:lnTo>
                                    <a:pt x="299" y="128"/>
                                  </a:lnTo>
                                  <a:lnTo>
                                    <a:pt x="301" y="12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8" name="Freeform 384"/>
                          <wps:cNvSpPr>
                            <a:spLocks/>
                          </wps:cNvSpPr>
                          <wps:spPr bwMode="auto">
                            <a:xfrm>
                              <a:off x="2981" y="2787"/>
                              <a:ext cx="425" cy="176"/>
                            </a:xfrm>
                            <a:custGeom>
                              <a:avLst/>
                              <a:gdLst>
                                <a:gd name="T0" fmla="+- 0 3284 2981"/>
                                <a:gd name="T1" fmla="*/ T0 w 425"/>
                                <a:gd name="T2" fmla="+- 0 2836 2787"/>
                                <a:gd name="T3" fmla="*/ 2836 h 176"/>
                                <a:gd name="T4" fmla="+- 0 3258 2981"/>
                                <a:gd name="T5" fmla="*/ T4 w 425"/>
                                <a:gd name="T6" fmla="+- 0 2836 2787"/>
                                <a:gd name="T7" fmla="*/ 2836 h 176"/>
                                <a:gd name="T8" fmla="+- 0 3264 2981"/>
                                <a:gd name="T9" fmla="*/ T8 w 425"/>
                                <a:gd name="T10" fmla="+- 0 2839 2787"/>
                                <a:gd name="T11" fmla="*/ 2839 h 176"/>
                                <a:gd name="T12" fmla="+- 0 3270 2981"/>
                                <a:gd name="T13" fmla="*/ T12 w 425"/>
                                <a:gd name="T14" fmla="+- 0 2845 2787"/>
                                <a:gd name="T15" fmla="*/ 2845 h 176"/>
                                <a:gd name="T16" fmla="+- 0 3275 2981"/>
                                <a:gd name="T17" fmla="*/ T16 w 425"/>
                                <a:gd name="T18" fmla="+- 0 2851 2787"/>
                                <a:gd name="T19" fmla="*/ 2851 h 176"/>
                                <a:gd name="T20" fmla="+- 0 3278 2981"/>
                                <a:gd name="T21" fmla="*/ T20 w 425"/>
                                <a:gd name="T22" fmla="+- 0 2861 2787"/>
                                <a:gd name="T23" fmla="*/ 2861 h 176"/>
                                <a:gd name="T24" fmla="+- 0 3278 2981"/>
                                <a:gd name="T25" fmla="*/ T24 w 425"/>
                                <a:gd name="T26" fmla="+- 0 2886 2787"/>
                                <a:gd name="T27" fmla="*/ 2886 h 176"/>
                                <a:gd name="T28" fmla="+- 0 3275 2981"/>
                                <a:gd name="T29" fmla="*/ T28 w 425"/>
                                <a:gd name="T30" fmla="+- 0 2896 2787"/>
                                <a:gd name="T31" fmla="*/ 2896 h 176"/>
                                <a:gd name="T32" fmla="+- 0 3264 2981"/>
                                <a:gd name="T33" fmla="*/ T32 w 425"/>
                                <a:gd name="T34" fmla="+- 0 2909 2787"/>
                                <a:gd name="T35" fmla="*/ 2909 h 176"/>
                                <a:gd name="T36" fmla="+- 0 3258 2981"/>
                                <a:gd name="T37" fmla="*/ T36 w 425"/>
                                <a:gd name="T38" fmla="+- 0 2912 2787"/>
                                <a:gd name="T39" fmla="*/ 2912 h 176"/>
                                <a:gd name="T40" fmla="+- 0 3283 2981"/>
                                <a:gd name="T41" fmla="*/ T40 w 425"/>
                                <a:gd name="T42" fmla="+- 0 2912 2787"/>
                                <a:gd name="T43" fmla="*/ 2912 h 176"/>
                                <a:gd name="T44" fmla="+- 0 3286 2981"/>
                                <a:gd name="T45" fmla="*/ T44 w 425"/>
                                <a:gd name="T46" fmla="+- 0 2909 2787"/>
                                <a:gd name="T47" fmla="*/ 2909 h 176"/>
                                <a:gd name="T48" fmla="+- 0 3290 2981"/>
                                <a:gd name="T49" fmla="*/ T48 w 425"/>
                                <a:gd name="T50" fmla="+- 0 2900 2787"/>
                                <a:gd name="T51" fmla="*/ 2900 h 176"/>
                                <a:gd name="T52" fmla="+- 0 3293 2981"/>
                                <a:gd name="T53" fmla="*/ T52 w 425"/>
                                <a:gd name="T54" fmla="+- 0 2892 2787"/>
                                <a:gd name="T55" fmla="*/ 2892 h 176"/>
                                <a:gd name="T56" fmla="+- 0 3295 2981"/>
                                <a:gd name="T57" fmla="*/ T56 w 425"/>
                                <a:gd name="T58" fmla="+- 0 2883 2787"/>
                                <a:gd name="T59" fmla="*/ 2883 h 176"/>
                                <a:gd name="T60" fmla="+- 0 3295 2981"/>
                                <a:gd name="T61" fmla="*/ T60 w 425"/>
                                <a:gd name="T62" fmla="+- 0 2864 2787"/>
                                <a:gd name="T63" fmla="*/ 2864 h 176"/>
                                <a:gd name="T64" fmla="+- 0 3294 2981"/>
                                <a:gd name="T65" fmla="*/ T64 w 425"/>
                                <a:gd name="T66" fmla="+- 0 2855 2787"/>
                                <a:gd name="T67" fmla="*/ 2855 h 176"/>
                                <a:gd name="T68" fmla="+- 0 3287 2981"/>
                                <a:gd name="T69" fmla="*/ T68 w 425"/>
                                <a:gd name="T70" fmla="+- 0 2840 2787"/>
                                <a:gd name="T71" fmla="*/ 2840 h 176"/>
                                <a:gd name="T72" fmla="+- 0 3284 2981"/>
                                <a:gd name="T73" fmla="*/ T72 w 425"/>
                                <a:gd name="T74" fmla="+- 0 2836 2787"/>
                                <a:gd name="T75" fmla="*/ 2836 h 1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425" h="176">
                                  <a:moveTo>
                                    <a:pt x="303" y="49"/>
                                  </a:moveTo>
                                  <a:lnTo>
                                    <a:pt x="277" y="49"/>
                                  </a:lnTo>
                                  <a:lnTo>
                                    <a:pt x="283" y="52"/>
                                  </a:lnTo>
                                  <a:lnTo>
                                    <a:pt x="289" y="58"/>
                                  </a:lnTo>
                                  <a:lnTo>
                                    <a:pt x="294" y="64"/>
                                  </a:lnTo>
                                  <a:lnTo>
                                    <a:pt x="297" y="74"/>
                                  </a:lnTo>
                                  <a:lnTo>
                                    <a:pt x="297" y="99"/>
                                  </a:lnTo>
                                  <a:lnTo>
                                    <a:pt x="294" y="109"/>
                                  </a:lnTo>
                                  <a:lnTo>
                                    <a:pt x="283" y="122"/>
                                  </a:lnTo>
                                  <a:lnTo>
                                    <a:pt x="277" y="125"/>
                                  </a:lnTo>
                                  <a:lnTo>
                                    <a:pt x="302" y="125"/>
                                  </a:lnTo>
                                  <a:lnTo>
                                    <a:pt x="305" y="122"/>
                                  </a:lnTo>
                                  <a:lnTo>
                                    <a:pt x="309" y="113"/>
                                  </a:lnTo>
                                  <a:lnTo>
                                    <a:pt x="312" y="105"/>
                                  </a:lnTo>
                                  <a:lnTo>
                                    <a:pt x="314" y="96"/>
                                  </a:lnTo>
                                  <a:lnTo>
                                    <a:pt x="314" y="77"/>
                                  </a:lnTo>
                                  <a:lnTo>
                                    <a:pt x="313" y="68"/>
                                  </a:lnTo>
                                  <a:lnTo>
                                    <a:pt x="306" y="53"/>
                                  </a:lnTo>
                                  <a:lnTo>
                                    <a:pt x="303" y="4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9" name="Freeform 383"/>
                          <wps:cNvSpPr>
                            <a:spLocks/>
                          </wps:cNvSpPr>
                          <wps:spPr bwMode="auto">
                            <a:xfrm>
                              <a:off x="2981" y="2787"/>
                              <a:ext cx="425" cy="176"/>
                            </a:xfrm>
                            <a:custGeom>
                              <a:avLst/>
                              <a:gdLst>
                                <a:gd name="T0" fmla="+- 0 3261 2981"/>
                                <a:gd name="T1" fmla="*/ T0 w 425"/>
                                <a:gd name="T2" fmla="+- 0 2823 2787"/>
                                <a:gd name="T3" fmla="*/ 2823 h 176"/>
                                <a:gd name="T4" fmla="+- 0 3246 2981"/>
                                <a:gd name="T5" fmla="*/ T4 w 425"/>
                                <a:gd name="T6" fmla="+- 0 2823 2787"/>
                                <a:gd name="T7" fmla="*/ 2823 h 176"/>
                                <a:gd name="T8" fmla="+- 0 3240 2981"/>
                                <a:gd name="T9" fmla="*/ T8 w 425"/>
                                <a:gd name="T10" fmla="+- 0 2824 2787"/>
                                <a:gd name="T11" fmla="*/ 2824 h 176"/>
                                <a:gd name="T12" fmla="+- 0 3235 2981"/>
                                <a:gd name="T13" fmla="*/ T12 w 425"/>
                                <a:gd name="T14" fmla="+- 0 2826 2787"/>
                                <a:gd name="T15" fmla="*/ 2826 h 176"/>
                                <a:gd name="T16" fmla="+- 0 3231 2981"/>
                                <a:gd name="T17" fmla="*/ T16 w 425"/>
                                <a:gd name="T18" fmla="+- 0 2829 2787"/>
                                <a:gd name="T19" fmla="*/ 2829 h 176"/>
                                <a:gd name="T20" fmla="+- 0 3227 2981"/>
                                <a:gd name="T21" fmla="*/ T20 w 425"/>
                                <a:gd name="T22" fmla="+- 0 2833 2787"/>
                                <a:gd name="T23" fmla="*/ 2833 h 176"/>
                                <a:gd name="T24" fmla="+- 0 3223 2981"/>
                                <a:gd name="T25" fmla="*/ T24 w 425"/>
                                <a:gd name="T26" fmla="+- 0 2838 2787"/>
                                <a:gd name="T27" fmla="*/ 2838 h 176"/>
                                <a:gd name="T28" fmla="+- 0 3240 2981"/>
                                <a:gd name="T29" fmla="*/ T28 w 425"/>
                                <a:gd name="T30" fmla="+- 0 2838 2787"/>
                                <a:gd name="T31" fmla="*/ 2838 h 176"/>
                                <a:gd name="T32" fmla="+- 0 3243 2981"/>
                                <a:gd name="T33" fmla="*/ T32 w 425"/>
                                <a:gd name="T34" fmla="+- 0 2836 2787"/>
                                <a:gd name="T35" fmla="*/ 2836 h 176"/>
                                <a:gd name="T36" fmla="+- 0 3284 2981"/>
                                <a:gd name="T37" fmla="*/ T36 w 425"/>
                                <a:gd name="T38" fmla="+- 0 2836 2787"/>
                                <a:gd name="T39" fmla="*/ 2836 h 176"/>
                                <a:gd name="T40" fmla="+- 0 3282 2981"/>
                                <a:gd name="T41" fmla="*/ T40 w 425"/>
                                <a:gd name="T42" fmla="+- 0 2833 2787"/>
                                <a:gd name="T43" fmla="*/ 2833 h 176"/>
                                <a:gd name="T44" fmla="+- 0 3275 2981"/>
                                <a:gd name="T45" fmla="*/ T44 w 425"/>
                                <a:gd name="T46" fmla="+- 0 2829 2787"/>
                                <a:gd name="T47" fmla="*/ 2829 h 176"/>
                                <a:gd name="T48" fmla="+- 0 3269 2981"/>
                                <a:gd name="T49" fmla="*/ T48 w 425"/>
                                <a:gd name="T50" fmla="+- 0 2825 2787"/>
                                <a:gd name="T51" fmla="*/ 2825 h 176"/>
                                <a:gd name="T52" fmla="+- 0 3261 2981"/>
                                <a:gd name="T53" fmla="*/ T52 w 425"/>
                                <a:gd name="T54" fmla="+- 0 2823 2787"/>
                                <a:gd name="T55" fmla="*/ 2823 h 1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425" h="176">
                                  <a:moveTo>
                                    <a:pt x="280" y="36"/>
                                  </a:moveTo>
                                  <a:lnTo>
                                    <a:pt x="265" y="36"/>
                                  </a:lnTo>
                                  <a:lnTo>
                                    <a:pt x="259" y="37"/>
                                  </a:lnTo>
                                  <a:lnTo>
                                    <a:pt x="254" y="39"/>
                                  </a:lnTo>
                                  <a:lnTo>
                                    <a:pt x="250" y="42"/>
                                  </a:lnTo>
                                  <a:lnTo>
                                    <a:pt x="246" y="46"/>
                                  </a:lnTo>
                                  <a:lnTo>
                                    <a:pt x="242" y="51"/>
                                  </a:lnTo>
                                  <a:lnTo>
                                    <a:pt x="259" y="51"/>
                                  </a:lnTo>
                                  <a:lnTo>
                                    <a:pt x="262" y="49"/>
                                  </a:lnTo>
                                  <a:lnTo>
                                    <a:pt x="303" y="49"/>
                                  </a:lnTo>
                                  <a:lnTo>
                                    <a:pt x="301" y="46"/>
                                  </a:lnTo>
                                  <a:lnTo>
                                    <a:pt x="294" y="42"/>
                                  </a:lnTo>
                                  <a:lnTo>
                                    <a:pt x="288" y="38"/>
                                  </a:lnTo>
                                  <a:lnTo>
                                    <a:pt x="280" y="3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0" name="Freeform 382"/>
                          <wps:cNvSpPr>
                            <a:spLocks/>
                          </wps:cNvSpPr>
                          <wps:spPr bwMode="auto">
                            <a:xfrm>
                              <a:off x="2981" y="2787"/>
                              <a:ext cx="425" cy="176"/>
                            </a:xfrm>
                            <a:custGeom>
                              <a:avLst/>
                              <a:gdLst>
                                <a:gd name="T0" fmla="+- 0 3373 2981"/>
                                <a:gd name="T1" fmla="*/ T0 w 425"/>
                                <a:gd name="T2" fmla="+- 0 2823 2787"/>
                                <a:gd name="T3" fmla="*/ 2823 h 176"/>
                                <a:gd name="T4" fmla="+- 0 3345 2981"/>
                                <a:gd name="T5" fmla="*/ T4 w 425"/>
                                <a:gd name="T6" fmla="+- 0 2823 2787"/>
                                <a:gd name="T7" fmla="*/ 2823 h 176"/>
                                <a:gd name="T8" fmla="+- 0 3334 2981"/>
                                <a:gd name="T9" fmla="*/ T8 w 425"/>
                                <a:gd name="T10" fmla="+- 0 2827 2787"/>
                                <a:gd name="T11" fmla="*/ 2827 h 176"/>
                                <a:gd name="T12" fmla="+- 0 3325 2981"/>
                                <a:gd name="T13" fmla="*/ T12 w 425"/>
                                <a:gd name="T14" fmla="+- 0 2837 2787"/>
                                <a:gd name="T15" fmla="*/ 2837 h 176"/>
                                <a:gd name="T16" fmla="+- 0 3315 2981"/>
                                <a:gd name="T17" fmla="*/ T16 w 425"/>
                                <a:gd name="T18" fmla="+- 0 2853 2787"/>
                                <a:gd name="T19" fmla="*/ 2853 h 176"/>
                                <a:gd name="T20" fmla="+- 0 3312 2981"/>
                                <a:gd name="T21" fmla="*/ T20 w 425"/>
                                <a:gd name="T22" fmla="+- 0 2875 2787"/>
                                <a:gd name="T23" fmla="*/ 2875 h 176"/>
                                <a:gd name="T24" fmla="+- 0 3312 2981"/>
                                <a:gd name="T25" fmla="*/ T24 w 425"/>
                                <a:gd name="T26" fmla="+- 0 2891 2787"/>
                                <a:gd name="T27" fmla="*/ 2891 h 176"/>
                                <a:gd name="T28" fmla="+- 0 3316 2981"/>
                                <a:gd name="T29" fmla="*/ T28 w 425"/>
                                <a:gd name="T30" fmla="+- 0 2903 2787"/>
                                <a:gd name="T31" fmla="*/ 2903 h 176"/>
                                <a:gd name="T32" fmla="+- 0 3334 2981"/>
                                <a:gd name="T33" fmla="*/ T32 w 425"/>
                                <a:gd name="T34" fmla="+- 0 2921 2787"/>
                                <a:gd name="T35" fmla="*/ 2921 h 176"/>
                                <a:gd name="T36" fmla="+- 0 3345 2981"/>
                                <a:gd name="T37" fmla="*/ T36 w 425"/>
                                <a:gd name="T38" fmla="+- 0 2925 2787"/>
                                <a:gd name="T39" fmla="*/ 2925 h 176"/>
                                <a:gd name="T40" fmla="+- 0 3372 2981"/>
                                <a:gd name="T41" fmla="*/ T40 w 425"/>
                                <a:gd name="T42" fmla="+- 0 2925 2787"/>
                                <a:gd name="T43" fmla="*/ 2925 h 176"/>
                                <a:gd name="T44" fmla="+- 0 3382 2981"/>
                                <a:gd name="T45" fmla="*/ T44 w 425"/>
                                <a:gd name="T46" fmla="+- 0 2923 2787"/>
                                <a:gd name="T47" fmla="*/ 2923 h 176"/>
                                <a:gd name="T48" fmla="+- 0 3389 2981"/>
                                <a:gd name="T49" fmla="*/ T48 w 425"/>
                                <a:gd name="T50" fmla="+- 0 2917 2787"/>
                                <a:gd name="T51" fmla="*/ 2917 h 176"/>
                                <a:gd name="T52" fmla="+- 0 3397 2981"/>
                                <a:gd name="T53" fmla="*/ T52 w 425"/>
                                <a:gd name="T54" fmla="+- 0 2912 2787"/>
                                <a:gd name="T55" fmla="*/ 2912 h 176"/>
                                <a:gd name="T56" fmla="+- 0 3352 2981"/>
                                <a:gd name="T57" fmla="*/ T56 w 425"/>
                                <a:gd name="T58" fmla="+- 0 2912 2787"/>
                                <a:gd name="T59" fmla="*/ 2912 h 176"/>
                                <a:gd name="T60" fmla="+- 0 3345 2981"/>
                                <a:gd name="T61" fmla="*/ T60 w 425"/>
                                <a:gd name="T62" fmla="+- 0 2909 2787"/>
                                <a:gd name="T63" fmla="*/ 2909 h 176"/>
                                <a:gd name="T64" fmla="+- 0 3333 2981"/>
                                <a:gd name="T65" fmla="*/ T64 w 425"/>
                                <a:gd name="T66" fmla="+- 0 2897 2787"/>
                                <a:gd name="T67" fmla="*/ 2897 h 176"/>
                                <a:gd name="T68" fmla="+- 0 3330 2981"/>
                                <a:gd name="T69" fmla="*/ T68 w 425"/>
                                <a:gd name="T70" fmla="+- 0 2889 2787"/>
                                <a:gd name="T71" fmla="*/ 2889 h 176"/>
                                <a:gd name="T72" fmla="+- 0 3330 2981"/>
                                <a:gd name="T73" fmla="*/ T72 w 425"/>
                                <a:gd name="T74" fmla="+- 0 2878 2787"/>
                                <a:gd name="T75" fmla="*/ 2878 h 176"/>
                                <a:gd name="T76" fmla="+- 0 3405 2981"/>
                                <a:gd name="T77" fmla="*/ T76 w 425"/>
                                <a:gd name="T78" fmla="+- 0 2878 2787"/>
                                <a:gd name="T79" fmla="*/ 2878 h 176"/>
                                <a:gd name="T80" fmla="+- 0 3405 2981"/>
                                <a:gd name="T81" fmla="*/ T80 w 425"/>
                                <a:gd name="T82" fmla="+- 0 2865 2787"/>
                                <a:gd name="T83" fmla="*/ 2865 h 176"/>
                                <a:gd name="T84" fmla="+- 0 3331 2981"/>
                                <a:gd name="T85" fmla="*/ T84 w 425"/>
                                <a:gd name="T86" fmla="+- 0 2865 2787"/>
                                <a:gd name="T87" fmla="*/ 2865 h 176"/>
                                <a:gd name="T88" fmla="+- 0 3331 2981"/>
                                <a:gd name="T89" fmla="*/ T88 w 425"/>
                                <a:gd name="T90" fmla="+- 0 2856 2787"/>
                                <a:gd name="T91" fmla="*/ 2856 h 176"/>
                                <a:gd name="T92" fmla="+- 0 3334 2981"/>
                                <a:gd name="T93" fmla="*/ T92 w 425"/>
                                <a:gd name="T94" fmla="+- 0 2849 2787"/>
                                <a:gd name="T95" fmla="*/ 2849 h 176"/>
                                <a:gd name="T96" fmla="+- 0 3340 2981"/>
                                <a:gd name="T97" fmla="*/ T96 w 425"/>
                                <a:gd name="T98" fmla="+- 0 2844 2787"/>
                                <a:gd name="T99" fmla="*/ 2844 h 176"/>
                                <a:gd name="T100" fmla="+- 0 3345 2981"/>
                                <a:gd name="T101" fmla="*/ T100 w 425"/>
                                <a:gd name="T102" fmla="+- 0 2839 2787"/>
                                <a:gd name="T103" fmla="*/ 2839 h 176"/>
                                <a:gd name="T104" fmla="+- 0 3352 2981"/>
                                <a:gd name="T105" fmla="*/ T104 w 425"/>
                                <a:gd name="T106" fmla="+- 0 2836 2787"/>
                                <a:gd name="T107" fmla="*/ 2836 h 176"/>
                                <a:gd name="T108" fmla="+- 0 3393 2981"/>
                                <a:gd name="T109" fmla="*/ T108 w 425"/>
                                <a:gd name="T110" fmla="+- 0 2836 2787"/>
                                <a:gd name="T111" fmla="*/ 2836 h 176"/>
                                <a:gd name="T112" fmla="+- 0 3384 2981"/>
                                <a:gd name="T113" fmla="*/ T112 w 425"/>
                                <a:gd name="T114" fmla="+- 0 2827 2787"/>
                                <a:gd name="T115" fmla="*/ 2827 h 176"/>
                                <a:gd name="T116" fmla="+- 0 3373 2981"/>
                                <a:gd name="T117" fmla="*/ T116 w 425"/>
                                <a:gd name="T118" fmla="+- 0 2823 2787"/>
                                <a:gd name="T119" fmla="*/ 2823 h 1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425" h="176">
                                  <a:moveTo>
                                    <a:pt x="392" y="36"/>
                                  </a:moveTo>
                                  <a:lnTo>
                                    <a:pt x="364" y="36"/>
                                  </a:lnTo>
                                  <a:lnTo>
                                    <a:pt x="353" y="40"/>
                                  </a:lnTo>
                                  <a:lnTo>
                                    <a:pt x="344" y="50"/>
                                  </a:lnTo>
                                  <a:lnTo>
                                    <a:pt x="334" y="66"/>
                                  </a:lnTo>
                                  <a:lnTo>
                                    <a:pt x="331" y="88"/>
                                  </a:lnTo>
                                  <a:lnTo>
                                    <a:pt x="331" y="104"/>
                                  </a:lnTo>
                                  <a:lnTo>
                                    <a:pt x="335" y="116"/>
                                  </a:lnTo>
                                  <a:lnTo>
                                    <a:pt x="353" y="134"/>
                                  </a:lnTo>
                                  <a:lnTo>
                                    <a:pt x="364" y="138"/>
                                  </a:lnTo>
                                  <a:lnTo>
                                    <a:pt x="391" y="138"/>
                                  </a:lnTo>
                                  <a:lnTo>
                                    <a:pt x="401" y="136"/>
                                  </a:lnTo>
                                  <a:lnTo>
                                    <a:pt x="408" y="130"/>
                                  </a:lnTo>
                                  <a:lnTo>
                                    <a:pt x="416" y="125"/>
                                  </a:lnTo>
                                  <a:lnTo>
                                    <a:pt x="371" y="125"/>
                                  </a:lnTo>
                                  <a:lnTo>
                                    <a:pt x="364" y="122"/>
                                  </a:lnTo>
                                  <a:lnTo>
                                    <a:pt x="352" y="110"/>
                                  </a:lnTo>
                                  <a:lnTo>
                                    <a:pt x="349" y="102"/>
                                  </a:lnTo>
                                  <a:lnTo>
                                    <a:pt x="349" y="91"/>
                                  </a:lnTo>
                                  <a:lnTo>
                                    <a:pt x="424" y="91"/>
                                  </a:lnTo>
                                  <a:lnTo>
                                    <a:pt x="424" y="78"/>
                                  </a:lnTo>
                                  <a:lnTo>
                                    <a:pt x="350" y="78"/>
                                  </a:lnTo>
                                  <a:lnTo>
                                    <a:pt x="350" y="69"/>
                                  </a:lnTo>
                                  <a:lnTo>
                                    <a:pt x="353" y="62"/>
                                  </a:lnTo>
                                  <a:lnTo>
                                    <a:pt x="359" y="57"/>
                                  </a:lnTo>
                                  <a:lnTo>
                                    <a:pt x="364" y="52"/>
                                  </a:lnTo>
                                  <a:lnTo>
                                    <a:pt x="371" y="49"/>
                                  </a:lnTo>
                                  <a:lnTo>
                                    <a:pt x="412" y="49"/>
                                  </a:lnTo>
                                  <a:lnTo>
                                    <a:pt x="403" y="40"/>
                                  </a:lnTo>
                                  <a:lnTo>
                                    <a:pt x="392" y="3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1" name="Freeform 381"/>
                          <wps:cNvSpPr>
                            <a:spLocks/>
                          </wps:cNvSpPr>
                          <wps:spPr bwMode="auto">
                            <a:xfrm>
                              <a:off x="2981" y="2787"/>
                              <a:ext cx="425" cy="176"/>
                            </a:xfrm>
                            <a:custGeom>
                              <a:avLst/>
                              <a:gdLst>
                                <a:gd name="T0" fmla="+- 0 3387 2981"/>
                                <a:gd name="T1" fmla="*/ T0 w 425"/>
                                <a:gd name="T2" fmla="+- 0 2892 2787"/>
                                <a:gd name="T3" fmla="*/ 2892 h 176"/>
                                <a:gd name="T4" fmla="+- 0 3367 2981"/>
                                <a:gd name="T5" fmla="*/ T4 w 425"/>
                                <a:gd name="T6" fmla="+- 0 2912 2787"/>
                                <a:gd name="T7" fmla="*/ 2912 h 176"/>
                                <a:gd name="T8" fmla="+- 0 3397 2981"/>
                                <a:gd name="T9" fmla="*/ T8 w 425"/>
                                <a:gd name="T10" fmla="+- 0 2912 2787"/>
                                <a:gd name="T11" fmla="*/ 2912 h 176"/>
                                <a:gd name="T12" fmla="+- 0 3397 2981"/>
                                <a:gd name="T13" fmla="*/ T12 w 425"/>
                                <a:gd name="T14" fmla="+- 0 2912 2787"/>
                                <a:gd name="T15" fmla="*/ 2912 h 176"/>
                                <a:gd name="T16" fmla="+- 0 3402 2981"/>
                                <a:gd name="T17" fmla="*/ T16 w 425"/>
                                <a:gd name="T18" fmla="+- 0 2904 2787"/>
                                <a:gd name="T19" fmla="*/ 2904 h 176"/>
                                <a:gd name="T20" fmla="+- 0 3405 2981"/>
                                <a:gd name="T21" fmla="*/ T20 w 425"/>
                                <a:gd name="T22" fmla="+- 0 2894 2787"/>
                                <a:gd name="T23" fmla="*/ 2894 h 176"/>
                                <a:gd name="T24" fmla="+- 0 3387 2981"/>
                                <a:gd name="T25" fmla="*/ T24 w 425"/>
                                <a:gd name="T26" fmla="+- 0 2892 2787"/>
                                <a:gd name="T27" fmla="*/ 2892 h 176"/>
                              </a:gdLst>
                              <a:ahLst/>
                              <a:cxnLst>
                                <a:cxn ang="0">
                                  <a:pos x="T1" y="T3"/>
                                </a:cxn>
                                <a:cxn ang="0">
                                  <a:pos x="T5" y="T7"/>
                                </a:cxn>
                                <a:cxn ang="0">
                                  <a:pos x="T9" y="T11"/>
                                </a:cxn>
                                <a:cxn ang="0">
                                  <a:pos x="T13" y="T15"/>
                                </a:cxn>
                                <a:cxn ang="0">
                                  <a:pos x="T17" y="T19"/>
                                </a:cxn>
                                <a:cxn ang="0">
                                  <a:pos x="T21" y="T23"/>
                                </a:cxn>
                                <a:cxn ang="0">
                                  <a:pos x="T25" y="T27"/>
                                </a:cxn>
                              </a:cxnLst>
                              <a:rect l="0" t="0" r="r" b="b"/>
                              <a:pathLst>
                                <a:path w="425" h="176">
                                  <a:moveTo>
                                    <a:pt x="406" y="105"/>
                                  </a:moveTo>
                                  <a:lnTo>
                                    <a:pt x="386" y="125"/>
                                  </a:lnTo>
                                  <a:lnTo>
                                    <a:pt x="416" y="125"/>
                                  </a:lnTo>
                                  <a:lnTo>
                                    <a:pt x="421" y="117"/>
                                  </a:lnTo>
                                  <a:lnTo>
                                    <a:pt x="424" y="107"/>
                                  </a:lnTo>
                                  <a:lnTo>
                                    <a:pt x="406" y="10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2" name="Freeform 380"/>
                          <wps:cNvSpPr>
                            <a:spLocks/>
                          </wps:cNvSpPr>
                          <wps:spPr bwMode="auto">
                            <a:xfrm>
                              <a:off x="2981" y="2787"/>
                              <a:ext cx="425" cy="176"/>
                            </a:xfrm>
                            <a:custGeom>
                              <a:avLst/>
                              <a:gdLst>
                                <a:gd name="T0" fmla="+- 0 3393 2981"/>
                                <a:gd name="T1" fmla="*/ T0 w 425"/>
                                <a:gd name="T2" fmla="+- 0 2836 2787"/>
                                <a:gd name="T3" fmla="*/ 2836 h 176"/>
                                <a:gd name="T4" fmla="+- 0 3368 2981"/>
                                <a:gd name="T5" fmla="*/ T4 w 425"/>
                                <a:gd name="T6" fmla="+- 0 2836 2787"/>
                                <a:gd name="T7" fmla="*/ 2836 h 176"/>
                                <a:gd name="T8" fmla="+- 0 3375 2981"/>
                                <a:gd name="T9" fmla="*/ T8 w 425"/>
                                <a:gd name="T10" fmla="+- 0 2840 2787"/>
                                <a:gd name="T11" fmla="*/ 2840 h 176"/>
                                <a:gd name="T12" fmla="+- 0 3381 2981"/>
                                <a:gd name="T13" fmla="*/ T12 w 425"/>
                                <a:gd name="T14" fmla="+- 0 2846 2787"/>
                                <a:gd name="T15" fmla="*/ 2846 h 176"/>
                                <a:gd name="T16" fmla="+- 0 3384 2981"/>
                                <a:gd name="T17" fmla="*/ T16 w 425"/>
                                <a:gd name="T18" fmla="+- 0 2850 2787"/>
                                <a:gd name="T19" fmla="*/ 2850 h 176"/>
                                <a:gd name="T20" fmla="+- 0 3386 2981"/>
                                <a:gd name="T21" fmla="*/ T20 w 425"/>
                                <a:gd name="T22" fmla="+- 0 2856 2787"/>
                                <a:gd name="T23" fmla="*/ 2856 h 176"/>
                                <a:gd name="T24" fmla="+- 0 3387 2981"/>
                                <a:gd name="T25" fmla="*/ T24 w 425"/>
                                <a:gd name="T26" fmla="+- 0 2865 2787"/>
                                <a:gd name="T27" fmla="*/ 2865 h 176"/>
                                <a:gd name="T28" fmla="+- 0 3405 2981"/>
                                <a:gd name="T29" fmla="*/ T28 w 425"/>
                                <a:gd name="T30" fmla="+- 0 2865 2787"/>
                                <a:gd name="T31" fmla="*/ 2865 h 176"/>
                                <a:gd name="T32" fmla="+- 0 3405 2981"/>
                                <a:gd name="T33" fmla="*/ T32 w 425"/>
                                <a:gd name="T34" fmla="+- 0 2858 2787"/>
                                <a:gd name="T35" fmla="*/ 2858 h 176"/>
                                <a:gd name="T36" fmla="+- 0 3401 2981"/>
                                <a:gd name="T37" fmla="*/ T36 w 425"/>
                                <a:gd name="T38" fmla="+- 0 2845 2787"/>
                                <a:gd name="T39" fmla="*/ 2845 h 176"/>
                                <a:gd name="T40" fmla="+- 0 3393 2981"/>
                                <a:gd name="T41" fmla="*/ T40 w 425"/>
                                <a:gd name="T42" fmla="+- 0 2836 2787"/>
                                <a:gd name="T43" fmla="*/ 2836 h 1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425" h="176">
                                  <a:moveTo>
                                    <a:pt x="412" y="49"/>
                                  </a:moveTo>
                                  <a:lnTo>
                                    <a:pt x="387" y="49"/>
                                  </a:lnTo>
                                  <a:lnTo>
                                    <a:pt x="394" y="53"/>
                                  </a:lnTo>
                                  <a:lnTo>
                                    <a:pt x="400" y="59"/>
                                  </a:lnTo>
                                  <a:lnTo>
                                    <a:pt x="403" y="63"/>
                                  </a:lnTo>
                                  <a:lnTo>
                                    <a:pt x="405" y="69"/>
                                  </a:lnTo>
                                  <a:lnTo>
                                    <a:pt x="406" y="78"/>
                                  </a:lnTo>
                                  <a:lnTo>
                                    <a:pt x="424" y="78"/>
                                  </a:lnTo>
                                  <a:lnTo>
                                    <a:pt x="424" y="71"/>
                                  </a:lnTo>
                                  <a:lnTo>
                                    <a:pt x="420" y="58"/>
                                  </a:lnTo>
                                  <a:lnTo>
                                    <a:pt x="412" y="4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63" name="Group 376"/>
                        <wpg:cNvGrpSpPr>
                          <a:grpSpLocks/>
                        </wpg:cNvGrpSpPr>
                        <wpg:grpSpPr bwMode="auto">
                          <a:xfrm>
                            <a:off x="3430" y="2825"/>
                            <a:ext cx="20" cy="99"/>
                            <a:chOff x="3430" y="2825"/>
                            <a:chExt cx="20" cy="99"/>
                          </a:xfrm>
                        </wpg:grpSpPr>
                        <wps:wsp>
                          <wps:cNvPr id="264" name="Freeform 378"/>
                          <wps:cNvSpPr>
                            <a:spLocks/>
                          </wps:cNvSpPr>
                          <wps:spPr bwMode="auto">
                            <a:xfrm>
                              <a:off x="3430" y="2825"/>
                              <a:ext cx="20" cy="99"/>
                            </a:xfrm>
                            <a:custGeom>
                              <a:avLst/>
                              <a:gdLst>
                                <a:gd name="T0" fmla="+- 0 3450 3430"/>
                                <a:gd name="T1" fmla="*/ T0 w 20"/>
                                <a:gd name="T2" fmla="+- 0 2825 2825"/>
                                <a:gd name="T3" fmla="*/ 2825 h 99"/>
                                <a:gd name="T4" fmla="+- 0 3430 3430"/>
                                <a:gd name="T5" fmla="*/ T4 w 20"/>
                                <a:gd name="T6" fmla="+- 0 2825 2825"/>
                                <a:gd name="T7" fmla="*/ 2825 h 99"/>
                                <a:gd name="T8" fmla="+- 0 3430 3430"/>
                                <a:gd name="T9" fmla="*/ T8 w 20"/>
                                <a:gd name="T10" fmla="+- 0 2844 2825"/>
                                <a:gd name="T11" fmla="*/ 2844 h 99"/>
                                <a:gd name="T12" fmla="+- 0 3450 3430"/>
                                <a:gd name="T13" fmla="*/ T12 w 20"/>
                                <a:gd name="T14" fmla="+- 0 2844 2825"/>
                                <a:gd name="T15" fmla="*/ 2844 h 99"/>
                                <a:gd name="T16" fmla="+- 0 3450 3430"/>
                                <a:gd name="T17" fmla="*/ T16 w 20"/>
                                <a:gd name="T18" fmla="+- 0 2825 2825"/>
                                <a:gd name="T19" fmla="*/ 2825 h 99"/>
                              </a:gdLst>
                              <a:ahLst/>
                              <a:cxnLst>
                                <a:cxn ang="0">
                                  <a:pos x="T1" y="T3"/>
                                </a:cxn>
                                <a:cxn ang="0">
                                  <a:pos x="T5" y="T7"/>
                                </a:cxn>
                                <a:cxn ang="0">
                                  <a:pos x="T9" y="T11"/>
                                </a:cxn>
                                <a:cxn ang="0">
                                  <a:pos x="T13" y="T15"/>
                                </a:cxn>
                                <a:cxn ang="0">
                                  <a:pos x="T17" y="T19"/>
                                </a:cxn>
                              </a:cxnLst>
                              <a:rect l="0" t="0" r="r" b="b"/>
                              <a:pathLst>
                                <a:path w="20" h="99">
                                  <a:moveTo>
                                    <a:pt x="20" y="0"/>
                                  </a:moveTo>
                                  <a:lnTo>
                                    <a:pt x="0" y="0"/>
                                  </a:lnTo>
                                  <a:lnTo>
                                    <a:pt x="0" y="19"/>
                                  </a:lnTo>
                                  <a:lnTo>
                                    <a:pt x="20" y="19"/>
                                  </a:lnTo>
                                  <a:lnTo>
                                    <a:pt x="2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5" name="Freeform 377"/>
                          <wps:cNvSpPr>
                            <a:spLocks/>
                          </wps:cNvSpPr>
                          <wps:spPr bwMode="auto">
                            <a:xfrm>
                              <a:off x="3430" y="2825"/>
                              <a:ext cx="20" cy="99"/>
                            </a:xfrm>
                            <a:custGeom>
                              <a:avLst/>
                              <a:gdLst>
                                <a:gd name="T0" fmla="+- 0 3450 3430"/>
                                <a:gd name="T1" fmla="*/ T0 w 20"/>
                                <a:gd name="T2" fmla="+- 0 2904 2825"/>
                                <a:gd name="T3" fmla="*/ 2904 h 99"/>
                                <a:gd name="T4" fmla="+- 0 3430 3430"/>
                                <a:gd name="T5" fmla="*/ T4 w 20"/>
                                <a:gd name="T6" fmla="+- 0 2904 2825"/>
                                <a:gd name="T7" fmla="*/ 2904 h 99"/>
                                <a:gd name="T8" fmla="+- 0 3430 3430"/>
                                <a:gd name="T9" fmla="*/ T8 w 20"/>
                                <a:gd name="T10" fmla="+- 0 2923 2825"/>
                                <a:gd name="T11" fmla="*/ 2923 h 99"/>
                                <a:gd name="T12" fmla="+- 0 3450 3430"/>
                                <a:gd name="T13" fmla="*/ T12 w 20"/>
                                <a:gd name="T14" fmla="+- 0 2923 2825"/>
                                <a:gd name="T15" fmla="*/ 2923 h 99"/>
                                <a:gd name="T16" fmla="+- 0 3450 3430"/>
                                <a:gd name="T17" fmla="*/ T16 w 20"/>
                                <a:gd name="T18" fmla="+- 0 2904 2825"/>
                                <a:gd name="T19" fmla="*/ 2904 h 99"/>
                              </a:gdLst>
                              <a:ahLst/>
                              <a:cxnLst>
                                <a:cxn ang="0">
                                  <a:pos x="T1" y="T3"/>
                                </a:cxn>
                                <a:cxn ang="0">
                                  <a:pos x="T5" y="T7"/>
                                </a:cxn>
                                <a:cxn ang="0">
                                  <a:pos x="T9" y="T11"/>
                                </a:cxn>
                                <a:cxn ang="0">
                                  <a:pos x="T13" y="T15"/>
                                </a:cxn>
                                <a:cxn ang="0">
                                  <a:pos x="T17" y="T19"/>
                                </a:cxn>
                              </a:cxnLst>
                              <a:rect l="0" t="0" r="r" b="b"/>
                              <a:pathLst>
                                <a:path w="20" h="99">
                                  <a:moveTo>
                                    <a:pt x="20" y="79"/>
                                  </a:moveTo>
                                  <a:lnTo>
                                    <a:pt x="0" y="79"/>
                                  </a:lnTo>
                                  <a:lnTo>
                                    <a:pt x="0" y="98"/>
                                  </a:lnTo>
                                  <a:lnTo>
                                    <a:pt x="20" y="98"/>
                                  </a:lnTo>
                                  <a:lnTo>
                                    <a:pt x="20" y="7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66" name="Group 374"/>
                        <wpg:cNvGrpSpPr>
                          <a:grpSpLocks/>
                        </wpg:cNvGrpSpPr>
                        <wpg:grpSpPr bwMode="auto">
                          <a:xfrm>
                            <a:off x="804" y="2950"/>
                            <a:ext cx="2120" cy="2"/>
                            <a:chOff x="804" y="2950"/>
                            <a:chExt cx="2120" cy="2"/>
                          </a:xfrm>
                        </wpg:grpSpPr>
                        <wps:wsp>
                          <wps:cNvPr id="267" name="Freeform 375"/>
                          <wps:cNvSpPr>
                            <a:spLocks/>
                          </wps:cNvSpPr>
                          <wps:spPr bwMode="auto">
                            <a:xfrm>
                              <a:off x="804" y="2950"/>
                              <a:ext cx="2120" cy="2"/>
                            </a:xfrm>
                            <a:custGeom>
                              <a:avLst/>
                              <a:gdLst>
                                <a:gd name="T0" fmla="+- 0 804 804"/>
                                <a:gd name="T1" fmla="*/ T0 w 2120"/>
                                <a:gd name="T2" fmla="+- 0 2923 804"/>
                                <a:gd name="T3" fmla="*/ T2 w 2120"/>
                              </a:gdLst>
                              <a:ahLst/>
                              <a:cxnLst>
                                <a:cxn ang="0">
                                  <a:pos x="T1" y="0"/>
                                </a:cxn>
                                <a:cxn ang="0">
                                  <a:pos x="T3" y="0"/>
                                </a:cxn>
                              </a:cxnLst>
                              <a:rect l="0" t="0" r="r" b="b"/>
                              <a:pathLst>
                                <a:path w="2120">
                                  <a:moveTo>
                                    <a:pt x="0" y="0"/>
                                  </a:moveTo>
                                  <a:lnTo>
                                    <a:pt x="2119"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8" name="Group 372"/>
                        <wpg:cNvGrpSpPr>
                          <a:grpSpLocks/>
                        </wpg:cNvGrpSpPr>
                        <wpg:grpSpPr bwMode="auto">
                          <a:xfrm>
                            <a:off x="3523" y="2950"/>
                            <a:ext cx="1397" cy="2"/>
                            <a:chOff x="3523" y="2950"/>
                            <a:chExt cx="1397" cy="2"/>
                          </a:xfrm>
                        </wpg:grpSpPr>
                        <wps:wsp>
                          <wps:cNvPr id="269" name="Freeform 373"/>
                          <wps:cNvSpPr>
                            <a:spLocks/>
                          </wps:cNvSpPr>
                          <wps:spPr bwMode="auto">
                            <a:xfrm>
                              <a:off x="3523" y="2950"/>
                              <a:ext cx="1397" cy="2"/>
                            </a:xfrm>
                            <a:custGeom>
                              <a:avLst/>
                              <a:gdLst>
                                <a:gd name="T0" fmla="+- 0 3523 3523"/>
                                <a:gd name="T1" fmla="*/ T0 w 1397"/>
                                <a:gd name="T2" fmla="+- 0 4920 3523"/>
                                <a:gd name="T3" fmla="*/ T2 w 1397"/>
                              </a:gdLst>
                              <a:ahLst/>
                              <a:cxnLst>
                                <a:cxn ang="0">
                                  <a:pos x="T1" y="0"/>
                                </a:cxn>
                                <a:cxn ang="0">
                                  <a:pos x="T3" y="0"/>
                                </a:cxn>
                              </a:cxnLst>
                              <a:rect l="0" t="0" r="r" b="b"/>
                              <a:pathLst>
                                <a:path w="1397">
                                  <a:moveTo>
                                    <a:pt x="0" y="0"/>
                                  </a:moveTo>
                                  <a:lnTo>
                                    <a:pt x="1397"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0" name="Group 369"/>
                        <wpg:cNvGrpSpPr>
                          <a:grpSpLocks/>
                        </wpg:cNvGrpSpPr>
                        <wpg:grpSpPr bwMode="auto">
                          <a:xfrm>
                            <a:off x="140" y="3085"/>
                            <a:ext cx="107" cy="136"/>
                            <a:chOff x="140" y="3085"/>
                            <a:chExt cx="107" cy="136"/>
                          </a:xfrm>
                        </wpg:grpSpPr>
                        <wps:wsp>
                          <wps:cNvPr id="271" name="Freeform 371"/>
                          <wps:cNvSpPr>
                            <a:spLocks/>
                          </wps:cNvSpPr>
                          <wps:spPr bwMode="auto">
                            <a:xfrm>
                              <a:off x="140" y="3085"/>
                              <a:ext cx="107" cy="136"/>
                            </a:xfrm>
                            <a:custGeom>
                              <a:avLst/>
                              <a:gdLst>
                                <a:gd name="T0" fmla="+- 0 202 140"/>
                                <a:gd name="T1" fmla="*/ T0 w 107"/>
                                <a:gd name="T2" fmla="+- 0 3085 3085"/>
                                <a:gd name="T3" fmla="*/ 3085 h 136"/>
                                <a:gd name="T4" fmla="+- 0 140 140"/>
                                <a:gd name="T5" fmla="*/ T4 w 107"/>
                                <a:gd name="T6" fmla="+- 0 3085 3085"/>
                                <a:gd name="T7" fmla="*/ 3085 h 136"/>
                                <a:gd name="T8" fmla="+- 0 140 140"/>
                                <a:gd name="T9" fmla="*/ T8 w 107"/>
                                <a:gd name="T10" fmla="+- 0 3221 3085"/>
                                <a:gd name="T11" fmla="*/ 3221 h 136"/>
                                <a:gd name="T12" fmla="+- 0 158 140"/>
                                <a:gd name="T13" fmla="*/ T12 w 107"/>
                                <a:gd name="T14" fmla="+- 0 3221 3085"/>
                                <a:gd name="T15" fmla="*/ 3221 h 136"/>
                                <a:gd name="T16" fmla="+- 0 158 140"/>
                                <a:gd name="T17" fmla="*/ T16 w 107"/>
                                <a:gd name="T18" fmla="+- 0 3166 3085"/>
                                <a:gd name="T19" fmla="*/ 3166 h 136"/>
                                <a:gd name="T20" fmla="+- 0 198 140"/>
                                <a:gd name="T21" fmla="*/ T20 w 107"/>
                                <a:gd name="T22" fmla="+- 0 3166 3085"/>
                                <a:gd name="T23" fmla="*/ 3166 h 136"/>
                                <a:gd name="T24" fmla="+- 0 221 140"/>
                                <a:gd name="T25" fmla="*/ T24 w 107"/>
                                <a:gd name="T26" fmla="+- 0 3162 3085"/>
                                <a:gd name="T27" fmla="*/ 3162 h 136"/>
                                <a:gd name="T28" fmla="+- 0 235 140"/>
                                <a:gd name="T29" fmla="*/ T28 w 107"/>
                                <a:gd name="T30" fmla="+- 0 3154 3085"/>
                                <a:gd name="T31" fmla="*/ 3154 h 136"/>
                                <a:gd name="T32" fmla="+- 0 239 140"/>
                                <a:gd name="T33" fmla="*/ T32 w 107"/>
                                <a:gd name="T34" fmla="+- 0 3150 3085"/>
                                <a:gd name="T35" fmla="*/ 3150 h 136"/>
                                <a:gd name="T36" fmla="+- 0 158 140"/>
                                <a:gd name="T37" fmla="*/ T36 w 107"/>
                                <a:gd name="T38" fmla="+- 0 3150 3085"/>
                                <a:gd name="T39" fmla="*/ 3150 h 136"/>
                                <a:gd name="T40" fmla="+- 0 158 140"/>
                                <a:gd name="T41" fmla="*/ T40 w 107"/>
                                <a:gd name="T42" fmla="+- 0 3101 3085"/>
                                <a:gd name="T43" fmla="*/ 3101 h 136"/>
                                <a:gd name="T44" fmla="+- 0 240 140"/>
                                <a:gd name="T45" fmla="*/ T44 w 107"/>
                                <a:gd name="T46" fmla="+- 0 3101 3085"/>
                                <a:gd name="T47" fmla="*/ 3101 h 136"/>
                                <a:gd name="T48" fmla="+- 0 240 140"/>
                                <a:gd name="T49" fmla="*/ T48 w 107"/>
                                <a:gd name="T50" fmla="+- 0 3100 3085"/>
                                <a:gd name="T51" fmla="*/ 3100 h 136"/>
                                <a:gd name="T52" fmla="+- 0 236 140"/>
                                <a:gd name="T53" fmla="*/ T52 w 107"/>
                                <a:gd name="T54" fmla="+- 0 3096 3085"/>
                                <a:gd name="T55" fmla="*/ 3096 h 136"/>
                                <a:gd name="T56" fmla="+- 0 231 140"/>
                                <a:gd name="T57" fmla="*/ T56 w 107"/>
                                <a:gd name="T58" fmla="+- 0 3093 3085"/>
                                <a:gd name="T59" fmla="*/ 3093 h 136"/>
                                <a:gd name="T60" fmla="+- 0 226 140"/>
                                <a:gd name="T61" fmla="*/ T60 w 107"/>
                                <a:gd name="T62" fmla="+- 0 3090 3085"/>
                                <a:gd name="T63" fmla="*/ 3090 h 136"/>
                                <a:gd name="T64" fmla="+- 0 221 140"/>
                                <a:gd name="T65" fmla="*/ T64 w 107"/>
                                <a:gd name="T66" fmla="+- 0 3087 3085"/>
                                <a:gd name="T67" fmla="*/ 3087 h 136"/>
                                <a:gd name="T68" fmla="+- 0 214 140"/>
                                <a:gd name="T69" fmla="*/ T68 w 107"/>
                                <a:gd name="T70" fmla="+- 0 3086 3085"/>
                                <a:gd name="T71" fmla="*/ 3086 h 136"/>
                                <a:gd name="T72" fmla="+- 0 209 140"/>
                                <a:gd name="T73" fmla="*/ T72 w 107"/>
                                <a:gd name="T74" fmla="+- 0 3086 3085"/>
                                <a:gd name="T75" fmla="*/ 3086 h 136"/>
                                <a:gd name="T76" fmla="+- 0 202 140"/>
                                <a:gd name="T77" fmla="*/ T76 w 107"/>
                                <a:gd name="T78" fmla="+- 0 3085 3085"/>
                                <a:gd name="T79" fmla="*/ 3085 h 1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107" h="136">
                                  <a:moveTo>
                                    <a:pt x="62" y="0"/>
                                  </a:moveTo>
                                  <a:lnTo>
                                    <a:pt x="0" y="0"/>
                                  </a:lnTo>
                                  <a:lnTo>
                                    <a:pt x="0" y="136"/>
                                  </a:lnTo>
                                  <a:lnTo>
                                    <a:pt x="18" y="136"/>
                                  </a:lnTo>
                                  <a:lnTo>
                                    <a:pt x="18" y="81"/>
                                  </a:lnTo>
                                  <a:lnTo>
                                    <a:pt x="58" y="81"/>
                                  </a:lnTo>
                                  <a:lnTo>
                                    <a:pt x="81" y="77"/>
                                  </a:lnTo>
                                  <a:lnTo>
                                    <a:pt x="95" y="69"/>
                                  </a:lnTo>
                                  <a:lnTo>
                                    <a:pt x="99" y="65"/>
                                  </a:lnTo>
                                  <a:lnTo>
                                    <a:pt x="18" y="65"/>
                                  </a:lnTo>
                                  <a:lnTo>
                                    <a:pt x="18" y="16"/>
                                  </a:lnTo>
                                  <a:lnTo>
                                    <a:pt x="100" y="16"/>
                                  </a:lnTo>
                                  <a:lnTo>
                                    <a:pt x="100" y="15"/>
                                  </a:lnTo>
                                  <a:lnTo>
                                    <a:pt x="96" y="11"/>
                                  </a:lnTo>
                                  <a:lnTo>
                                    <a:pt x="91" y="8"/>
                                  </a:lnTo>
                                  <a:lnTo>
                                    <a:pt x="86" y="5"/>
                                  </a:lnTo>
                                  <a:lnTo>
                                    <a:pt x="81" y="2"/>
                                  </a:lnTo>
                                  <a:lnTo>
                                    <a:pt x="74" y="1"/>
                                  </a:lnTo>
                                  <a:lnTo>
                                    <a:pt x="69" y="1"/>
                                  </a:lnTo>
                                  <a:lnTo>
                                    <a:pt x="6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2" name="Freeform 370"/>
                          <wps:cNvSpPr>
                            <a:spLocks/>
                          </wps:cNvSpPr>
                          <wps:spPr bwMode="auto">
                            <a:xfrm>
                              <a:off x="140" y="3085"/>
                              <a:ext cx="107" cy="136"/>
                            </a:xfrm>
                            <a:custGeom>
                              <a:avLst/>
                              <a:gdLst>
                                <a:gd name="T0" fmla="+- 0 240 140"/>
                                <a:gd name="T1" fmla="*/ T0 w 107"/>
                                <a:gd name="T2" fmla="+- 0 3101 3085"/>
                                <a:gd name="T3" fmla="*/ 3101 h 136"/>
                                <a:gd name="T4" fmla="+- 0 203 140"/>
                                <a:gd name="T5" fmla="*/ T4 w 107"/>
                                <a:gd name="T6" fmla="+- 0 3101 3085"/>
                                <a:gd name="T7" fmla="*/ 3101 h 136"/>
                                <a:gd name="T8" fmla="+- 0 208 140"/>
                                <a:gd name="T9" fmla="*/ T8 w 107"/>
                                <a:gd name="T10" fmla="+- 0 3101 3085"/>
                                <a:gd name="T11" fmla="*/ 3101 h 136"/>
                                <a:gd name="T12" fmla="+- 0 211 140"/>
                                <a:gd name="T13" fmla="*/ T12 w 107"/>
                                <a:gd name="T14" fmla="+- 0 3102 3085"/>
                                <a:gd name="T15" fmla="*/ 3102 h 136"/>
                                <a:gd name="T16" fmla="+- 0 216 140"/>
                                <a:gd name="T17" fmla="*/ T16 w 107"/>
                                <a:gd name="T18" fmla="+- 0 3104 3085"/>
                                <a:gd name="T19" fmla="*/ 3104 h 136"/>
                                <a:gd name="T20" fmla="+- 0 220 140"/>
                                <a:gd name="T21" fmla="*/ T20 w 107"/>
                                <a:gd name="T22" fmla="+- 0 3106 3085"/>
                                <a:gd name="T23" fmla="*/ 3106 h 136"/>
                                <a:gd name="T24" fmla="+- 0 223 140"/>
                                <a:gd name="T25" fmla="*/ T24 w 107"/>
                                <a:gd name="T26" fmla="+- 0 3110 3085"/>
                                <a:gd name="T27" fmla="*/ 3110 h 136"/>
                                <a:gd name="T28" fmla="+- 0 226 140"/>
                                <a:gd name="T29" fmla="*/ T28 w 107"/>
                                <a:gd name="T30" fmla="+- 0 3114 3085"/>
                                <a:gd name="T31" fmla="*/ 3114 h 136"/>
                                <a:gd name="T32" fmla="+- 0 228 140"/>
                                <a:gd name="T33" fmla="*/ T32 w 107"/>
                                <a:gd name="T34" fmla="+- 0 3119 3085"/>
                                <a:gd name="T35" fmla="*/ 3119 h 136"/>
                                <a:gd name="T36" fmla="+- 0 228 140"/>
                                <a:gd name="T37" fmla="*/ T36 w 107"/>
                                <a:gd name="T38" fmla="+- 0 3133 3085"/>
                                <a:gd name="T39" fmla="*/ 3133 h 136"/>
                                <a:gd name="T40" fmla="+- 0 225 140"/>
                                <a:gd name="T41" fmla="*/ T40 w 107"/>
                                <a:gd name="T42" fmla="+- 0 3139 3085"/>
                                <a:gd name="T43" fmla="*/ 3139 h 136"/>
                                <a:gd name="T44" fmla="+- 0 220 140"/>
                                <a:gd name="T45" fmla="*/ T44 w 107"/>
                                <a:gd name="T46" fmla="+- 0 3143 3085"/>
                                <a:gd name="T47" fmla="*/ 3143 h 136"/>
                                <a:gd name="T48" fmla="+- 0 215 140"/>
                                <a:gd name="T49" fmla="*/ T48 w 107"/>
                                <a:gd name="T50" fmla="+- 0 3147 3085"/>
                                <a:gd name="T51" fmla="*/ 3147 h 136"/>
                                <a:gd name="T52" fmla="+- 0 206 140"/>
                                <a:gd name="T53" fmla="*/ T52 w 107"/>
                                <a:gd name="T54" fmla="+- 0 3150 3085"/>
                                <a:gd name="T55" fmla="*/ 3150 h 136"/>
                                <a:gd name="T56" fmla="+- 0 239 140"/>
                                <a:gd name="T57" fmla="*/ T56 w 107"/>
                                <a:gd name="T58" fmla="+- 0 3150 3085"/>
                                <a:gd name="T59" fmla="*/ 3150 h 136"/>
                                <a:gd name="T60" fmla="+- 0 243 140"/>
                                <a:gd name="T61" fmla="*/ T60 w 107"/>
                                <a:gd name="T62" fmla="+- 0 3146 3085"/>
                                <a:gd name="T63" fmla="*/ 3146 h 136"/>
                                <a:gd name="T64" fmla="+- 0 247 140"/>
                                <a:gd name="T65" fmla="*/ T64 w 107"/>
                                <a:gd name="T66" fmla="+- 0 3136 3085"/>
                                <a:gd name="T67" fmla="*/ 3136 h 136"/>
                                <a:gd name="T68" fmla="+- 0 247 140"/>
                                <a:gd name="T69" fmla="*/ T68 w 107"/>
                                <a:gd name="T70" fmla="+- 0 3118 3085"/>
                                <a:gd name="T71" fmla="*/ 3118 h 136"/>
                                <a:gd name="T72" fmla="+- 0 245 140"/>
                                <a:gd name="T73" fmla="*/ T72 w 107"/>
                                <a:gd name="T74" fmla="+- 0 3111 3085"/>
                                <a:gd name="T75" fmla="*/ 3111 h 136"/>
                                <a:gd name="T76" fmla="+- 0 240 140"/>
                                <a:gd name="T77" fmla="*/ T76 w 107"/>
                                <a:gd name="T78" fmla="+- 0 3101 3085"/>
                                <a:gd name="T79" fmla="*/ 3101 h 1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107" h="136">
                                  <a:moveTo>
                                    <a:pt x="100" y="16"/>
                                  </a:moveTo>
                                  <a:lnTo>
                                    <a:pt x="63" y="16"/>
                                  </a:lnTo>
                                  <a:lnTo>
                                    <a:pt x="68" y="16"/>
                                  </a:lnTo>
                                  <a:lnTo>
                                    <a:pt x="71" y="17"/>
                                  </a:lnTo>
                                  <a:lnTo>
                                    <a:pt x="76" y="19"/>
                                  </a:lnTo>
                                  <a:lnTo>
                                    <a:pt x="80" y="21"/>
                                  </a:lnTo>
                                  <a:lnTo>
                                    <a:pt x="83" y="25"/>
                                  </a:lnTo>
                                  <a:lnTo>
                                    <a:pt x="86" y="29"/>
                                  </a:lnTo>
                                  <a:lnTo>
                                    <a:pt x="88" y="34"/>
                                  </a:lnTo>
                                  <a:lnTo>
                                    <a:pt x="88" y="48"/>
                                  </a:lnTo>
                                  <a:lnTo>
                                    <a:pt x="85" y="54"/>
                                  </a:lnTo>
                                  <a:lnTo>
                                    <a:pt x="80" y="58"/>
                                  </a:lnTo>
                                  <a:lnTo>
                                    <a:pt x="75" y="62"/>
                                  </a:lnTo>
                                  <a:lnTo>
                                    <a:pt x="66" y="65"/>
                                  </a:lnTo>
                                  <a:lnTo>
                                    <a:pt x="99" y="65"/>
                                  </a:lnTo>
                                  <a:lnTo>
                                    <a:pt x="103" y="61"/>
                                  </a:lnTo>
                                  <a:lnTo>
                                    <a:pt x="107" y="51"/>
                                  </a:lnTo>
                                  <a:lnTo>
                                    <a:pt x="107" y="33"/>
                                  </a:lnTo>
                                  <a:lnTo>
                                    <a:pt x="105" y="26"/>
                                  </a:lnTo>
                                  <a:lnTo>
                                    <a:pt x="100" y="1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73" name="Group 357"/>
                        <wpg:cNvGrpSpPr>
                          <a:grpSpLocks/>
                        </wpg:cNvGrpSpPr>
                        <wpg:grpSpPr bwMode="auto">
                          <a:xfrm>
                            <a:off x="270" y="3085"/>
                            <a:ext cx="417" cy="138"/>
                            <a:chOff x="270" y="3085"/>
                            <a:chExt cx="417" cy="138"/>
                          </a:xfrm>
                        </wpg:grpSpPr>
                        <wps:wsp>
                          <wps:cNvPr id="274" name="Freeform 368"/>
                          <wps:cNvSpPr>
                            <a:spLocks/>
                          </wps:cNvSpPr>
                          <wps:spPr bwMode="auto">
                            <a:xfrm>
                              <a:off x="270" y="3085"/>
                              <a:ext cx="417" cy="138"/>
                            </a:xfrm>
                            <a:custGeom>
                              <a:avLst/>
                              <a:gdLst>
                                <a:gd name="T0" fmla="+- 0 287 270"/>
                                <a:gd name="T1" fmla="*/ T0 w 417"/>
                                <a:gd name="T2" fmla="+- 0 3085 3085"/>
                                <a:gd name="T3" fmla="*/ 3085 h 138"/>
                                <a:gd name="T4" fmla="+- 0 270 270"/>
                                <a:gd name="T5" fmla="*/ T4 w 417"/>
                                <a:gd name="T6" fmla="+- 0 3085 3085"/>
                                <a:gd name="T7" fmla="*/ 3085 h 138"/>
                                <a:gd name="T8" fmla="+- 0 270 270"/>
                                <a:gd name="T9" fmla="*/ T8 w 417"/>
                                <a:gd name="T10" fmla="+- 0 3221 3085"/>
                                <a:gd name="T11" fmla="*/ 3221 h 138"/>
                                <a:gd name="T12" fmla="+- 0 287 270"/>
                                <a:gd name="T13" fmla="*/ T12 w 417"/>
                                <a:gd name="T14" fmla="+- 0 3221 3085"/>
                                <a:gd name="T15" fmla="*/ 3221 h 138"/>
                                <a:gd name="T16" fmla="+- 0 287 270"/>
                                <a:gd name="T17" fmla="*/ T16 w 417"/>
                                <a:gd name="T18" fmla="+- 0 3159 3085"/>
                                <a:gd name="T19" fmla="*/ 3159 h 138"/>
                                <a:gd name="T20" fmla="+- 0 288 270"/>
                                <a:gd name="T21" fmla="*/ T20 w 417"/>
                                <a:gd name="T22" fmla="+- 0 3153 3085"/>
                                <a:gd name="T23" fmla="*/ 3153 h 138"/>
                                <a:gd name="T24" fmla="+- 0 292 270"/>
                                <a:gd name="T25" fmla="*/ T24 w 417"/>
                                <a:gd name="T26" fmla="+- 0 3144 3085"/>
                                <a:gd name="T27" fmla="*/ 3144 h 138"/>
                                <a:gd name="T28" fmla="+- 0 295 270"/>
                                <a:gd name="T29" fmla="*/ T28 w 417"/>
                                <a:gd name="T30" fmla="+- 0 3141 3085"/>
                                <a:gd name="T31" fmla="*/ 3141 h 138"/>
                                <a:gd name="T32" fmla="+- 0 304 270"/>
                                <a:gd name="T33" fmla="*/ T32 w 417"/>
                                <a:gd name="T34" fmla="+- 0 3136 3085"/>
                                <a:gd name="T35" fmla="*/ 3136 h 138"/>
                                <a:gd name="T36" fmla="+- 0 309 270"/>
                                <a:gd name="T37" fmla="*/ T36 w 417"/>
                                <a:gd name="T38" fmla="+- 0 3135 3085"/>
                                <a:gd name="T39" fmla="*/ 3135 h 138"/>
                                <a:gd name="T40" fmla="+- 0 348 270"/>
                                <a:gd name="T41" fmla="*/ T40 w 417"/>
                                <a:gd name="T42" fmla="+- 0 3135 3085"/>
                                <a:gd name="T43" fmla="*/ 3135 h 138"/>
                                <a:gd name="T44" fmla="+- 0 347 270"/>
                                <a:gd name="T45" fmla="*/ T44 w 417"/>
                                <a:gd name="T46" fmla="+- 0 3134 3085"/>
                                <a:gd name="T47" fmla="*/ 3134 h 138"/>
                                <a:gd name="T48" fmla="+- 0 287 270"/>
                                <a:gd name="T49" fmla="*/ T48 w 417"/>
                                <a:gd name="T50" fmla="+- 0 3134 3085"/>
                                <a:gd name="T51" fmla="*/ 3134 h 138"/>
                                <a:gd name="T52" fmla="+- 0 287 270"/>
                                <a:gd name="T53" fmla="*/ T52 w 417"/>
                                <a:gd name="T54" fmla="+- 0 3085 3085"/>
                                <a:gd name="T55" fmla="*/ 3085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417" h="138">
                                  <a:moveTo>
                                    <a:pt x="17" y="0"/>
                                  </a:moveTo>
                                  <a:lnTo>
                                    <a:pt x="0" y="0"/>
                                  </a:lnTo>
                                  <a:lnTo>
                                    <a:pt x="0" y="136"/>
                                  </a:lnTo>
                                  <a:lnTo>
                                    <a:pt x="17" y="136"/>
                                  </a:lnTo>
                                  <a:lnTo>
                                    <a:pt x="17" y="74"/>
                                  </a:lnTo>
                                  <a:lnTo>
                                    <a:pt x="18" y="68"/>
                                  </a:lnTo>
                                  <a:lnTo>
                                    <a:pt x="22" y="59"/>
                                  </a:lnTo>
                                  <a:lnTo>
                                    <a:pt x="25" y="56"/>
                                  </a:lnTo>
                                  <a:lnTo>
                                    <a:pt x="34" y="51"/>
                                  </a:lnTo>
                                  <a:lnTo>
                                    <a:pt x="39" y="50"/>
                                  </a:lnTo>
                                  <a:lnTo>
                                    <a:pt x="78" y="50"/>
                                  </a:lnTo>
                                  <a:lnTo>
                                    <a:pt x="77" y="49"/>
                                  </a:lnTo>
                                  <a:lnTo>
                                    <a:pt x="17" y="49"/>
                                  </a:lnTo>
                                  <a:lnTo>
                                    <a:pt x="17"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5" name="Freeform 367"/>
                          <wps:cNvSpPr>
                            <a:spLocks/>
                          </wps:cNvSpPr>
                          <wps:spPr bwMode="auto">
                            <a:xfrm>
                              <a:off x="270" y="3085"/>
                              <a:ext cx="417" cy="138"/>
                            </a:xfrm>
                            <a:custGeom>
                              <a:avLst/>
                              <a:gdLst>
                                <a:gd name="T0" fmla="+- 0 348 270"/>
                                <a:gd name="T1" fmla="*/ T0 w 417"/>
                                <a:gd name="T2" fmla="+- 0 3135 3085"/>
                                <a:gd name="T3" fmla="*/ 3135 h 138"/>
                                <a:gd name="T4" fmla="+- 0 320 270"/>
                                <a:gd name="T5" fmla="*/ T4 w 417"/>
                                <a:gd name="T6" fmla="+- 0 3135 3085"/>
                                <a:gd name="T7" fmla="*/ 3135 h 138"/>
                                <a:gd name="T8" fmla="+- 0 326 270"/>
                                <a:gd name="T9" fmla="*/ T8 w 417"/>
                                <a:gd name="T10" fmla="+- 0 3137 3085"/>
                                <a:gd name="T11" fmla="*/ 3137 h 138"/>
                                <a:gd name="T12" fmla="+- 0 329 270"/>
                                <a:gd name="T13" fmla="*/ T12 w 417"/>
                                <a:gd name="T14" fmla="+- 0 3140 3085"/>
                                <a:gd name="T15" fmla="*/ 3140 h 138"/>
                                <a:gd name="T16" fmla="+- 0 333 270"/>
                                <a:gd name="T17" fmla="*/ T16 w 417"/>
                                <a:gd name="T18" fmla="+- 0 3144 3085"/>
                                <a:gd name="T19" fmla="*/ 3144 h 138"/>
                                <a:gd name="T20" fmla="+- 0 335 270"/>
                                <a:gd name="T21" fmla="*/ T20 w 417"/>
                                <a:gd name="T22" fmla="+- 0 3150 3085"/>
                                <a:gd name="T23" fmla="*/ 3150 h 138"/>
                                <a:gd name="T24" fmla="+- 0 335 270"/>
                                <a:gd name="T25" fmla="*/ T24 w 417"/>
                                <a:gd name="T26" fmla="+- 0 3221 3085"/>
                                <a:gd name="T27" fmla="*/ 3221 h 138"/>
                                <a:gd name="T28" fmla="+- 0 352 270"/>
                                <a:gd name="T29" fmla="*/ T28 w 417"/>
                                <a:gd name="T30" fmla="+- 0 3221 3085"/>
                                <a:gd name="T31" fmla="*/ 3221 h 138"/>
                                <a:gd name="T32" fmla="+- 0 352 270"/>
                                <a:gd name="T33" fmla="*/ T32 w 417"/>
                                <a:gd name="T34" fmla="+- 0 3149 3085"/>
                                <a:gd name="T35" fmla="*/ 3149 h 138"/>
                                <a:gd name="T36" fmla="+- 0 351 270"/>
                                <a:gd name="T37" fmla="*/ T36 w 417"/>
                                <a:gd name="T38" fmla="+- 0 3142 3085"/>
                                <a:gd name="T39" fmla="*/ 3142 h 138"/>
                                <a:gd name="T40" fmla="+- 0 349 270"/>
                                <a:gd name="T41" fmla="*/ T40 w 417"/>
                                <a:gd name="T42" fmla="+- 0 3136 3085"/>
                                <a:gd name="T43" fmla="*/ 3136 h 138"/>
                                <a:gd name="T44" fmla="+- 0 348 270"/>
                                <a:gd name="T45" fmla="*/ T44 w 417"/>
                                <a:gd name="T46" fmla="+- 0 3135 3085"/>
                                <a:gd name="T47" fmla="*/ 3135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417" h="138">
                                  <a:moveTo>
                                    <a:pt x="78" y="50"/>
                                  </a:moveTo>
                                  <a:lnTo>
                                    <a:pt x="50" y="50"/>
                                  </a:lnTo>
                                  <a:lnTo>
                                    <a:pt x="56" y="52"/>
                                  </a:lnTo>
                                  <a:lnTo>
                                    <a:pt x="59" y="55"/>
                                  </a:lnTo>
                                  <a:lnTo>
                                    <a:pt x="63" y="59"/>
                                  </a:lnTo>
                                  <a:lnTo>
                                    <a:pt x="65" y="65"/>
                                  </a:lnTo>
                                  <a:lnTo>
                                    <a:pt x="65" y="136"/>
                                  </a:lnTo>
                                  <a:lnTo>
                                    <a:pt x="82" y="136"/>
                                  </a:lnTo>
                                  <a:lnTo>
                                    <a:pt x="82" y="64"/>
                                  </a:lnTo>
                                  <a:lnTo>
                                    <a:pt x="81" y="57"/>
                                  </a:lnTo>
                                  <a:lnTo>
                                    <a:pt x="79" y="51"/>
                                  </a:lnTo>
                                  <a:lnTo>
                                    <a:pt x="78" y="5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6" name="Freeform 366"/>
                          <wps:cNvSpPr>
                            <a:spLocks/>
                          </wps:cNvSpPr>
                          <wps:spPr bwMode="auto">
                            <a:xfrm>
                              <a:off x="270" y="3085"/>
                              <a:ext cx="417" cy="138"/>
                            </a:xfrm>
                            <a:custGeom>
                              <a:avLst/>
                              <a:gdLst>
                                <a:gd name="T0" fmla="+- 0 325 270"/>
                                <a:gd name="T1" fmla="*/ T0 w 417"/>
                                <a:gd name="T2" fmla="+- 0 3120 3085"/>
                                <a:gd name="T3" fmla="*/ 3120 h 138"/>
                                <a:gd name="T4" fmla="+- 0 305 270"/>
                                <a:gd name="T5" fmla="*/ T4 w 417"/>
                                <a:gd name="T6" fmla="+- 0 3120 3085"/>
                                <a:gd name="T7" fmla="*/ 3120 h 138"/>
                                <a:gd name="T8" fmla="+- 0 295 270"/>
                                <a:gd name="T9" fmla="*/ T8 w 417"/>
                                <a:gd name="T10" fmla="+- 0 3125 3085"/>
                                <a:gd name="T11" fmla="*/ 3125 h 138"/>
                                <a:gd name="T12" fmla="+- 0 287 270"/>
                                <a:gd name="T13" fmla="*/ T12 w 417"/>
                                <a:gd name="T14" fmla="+- 0 3134 3085"/>
                                <a:gd name="T15" fmla="*/ 3134 h 138"/>
                                <a:gd name="T16" fmla="+- 0 347 270"/>
                                <a:gd name="T17" fmla="*/ T16 w 417"/>
                                <a:gd name="T18" fmla="+- 0 3134 3085"/>
                                <a:gd name="T19" fmla="*/ 3134 h 138"/>
                                <a:gd name="T20" fmla="+- 0 346 270"/>
                                <a:gd name="T21" fmla="*/ T20 w 417"/>
                                <a:gd name="T22" fmla="+- 0 3131 3085"/>
                                <a:gd name="T23" fmla="*/ 3131 h 138"/>
                                <a:gd name="T24" fmla="+- 0 342 270"/>
                                <a:gd name="T25" fmla="*/ T24 w 417"/>
                                <a:gd name="T26" fmla="+- 0 3127 3085"/>
                                <a:gd name="T27" fmla="*/ 3127 h 138"/>
                                <a:gd name="T28" fmla="+- 0 337 270"/>
                                <a:gd name="T29" fmla="*/ T28 w 417"/>
                                <a:gd name="T30" fmla="+- 0 3125 3085"/>
                                <a:gd name="T31" fmla="*/ 3125 h 138"/>
                                <a:gd name="T32" fmla="+- 0 331 270"/>
                                <a:gd name="T33" fmla="*/ T32 w 417"/>
                                <a:gd name="T34" fmla="+- 0 3122 3085"/>
                                <a:gd name="T35" fmla="*/ 3122 h 138"/>
                                <a:gd name="T36" fmla="+- 0 325 270"/>
                                <a:gd name="T37" fmla="*/ T36 w 417"/>
                                <a:gd name="T38" fmla="+- 0 3120 3085"/>
                                <a:gd name="T39" fmla="*/ 3120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417" h="138">
                                  <a:moveTo>
                                    <a:pt x="55" y="35"/>
                                  </a:moveTo>
                                  <a:lnTo>
                                    <a:pt x="35" y="35"/>
                                  </a:lnTo>
                                  <a:lnTo>
                                    <a:pt x="25" y="40"/>
                                  </a:lnTo>
                                  <a:lnTo>
                                    <a:pt x="17" y="49"/>
                                  </a:lnTo>
                                  <a:lnTo>
                                    <a:pt x="77" y="49"/>
                                  </a:lnTo>
                                  <a:lnTo>
                                    <a:pt x="76" y="46"/>
                                  </a:lnTo>
                                  <a:lnTo>
                                    <a:pt x="72" y="42"/>
                                  </a:lnTo>
                                  <a:lnTo>
                                    <a:pt x="67" y="40"/>
                                  </a:lnTo>
                                  <a:lnTo>
                                    <a:pt x="61" y="37"/>
                                  </a:lnTo>
                                  <a:lnTo>
                                    <a:pt x="55" y="3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7" name="Freeform 365"/>
                          <wps:cNvSpPr>
                            <a:spLocks/>
                          </wps:cNvSpPr>
                          <wps:spPr bwMode="auto">
                            <a:xfrm>
                              <a:off x="270" y="3085"/>
                              <a:ext cx="417" cy="138"/>
                            </a:xfrm>
                            <a:custGeom>
                              <a:avLst/>
                              <a:gdLst>
                                <a:gd name="T0" fmla="+- 0 435 270"/>
                                <a:gd name="T1" fmla="*/ T0 w 417"/>
                                <a:gd name="T2" fmla="+- 0 3120 3085"/>
                                <a:gd name="T3" fmla="*/ 3120 h 138"/>
                                <a:gd name="T4" fmla="+- 0 409 270"/>
                                <a:gd name="T5" fmla="*/ T4 w 417"/>
                                <a:gd name="T6" fmla="+- 0 3120 3085"/>
                                <a:gd name="T7" fmla="*/ 3120 h 138"/>
                                <a:gd name="T8" fmla="+- 0 398 270"/>
                                <a:gd name="T9" fmla="*/ T8 w 417"/>
                                <a:gd name="T10" fmla="+- 0 3124 3085"/>
                                <a:gd name="T11" fmla="*/ 3124 h 138"/>
                                <a:gd name="T12" fmla="+- 0 387 270"/>
                                <a:gd name="T13" fmla="*/ T12 w 417"/>
                                <a:gd name="T14" fmla="+- 0 3133 3085"/>
                                <a:gd name="T15" fmla="*/ 3133 h 138"/>
                                <a:gd name="T16" fmla="+- 0 377 270"/>
                                <a:gd name="T17" fmla="*/ T16 w 417"/>
                                <a:gd name="T18" fmla="+- 0 3149 3085"/>
                                <a:gd name="T19" fmla="*/ 3149 h 138"/>
                                <a:gd name="T20" fmla="+- 0 374 270"/>
                                <a:gd name="T21" fmla="*/ T20 w 417"/>
                                <a:gd name="T22" fmla="+- 0 3172 3085"/>
                                <a:gd name="T23" fmla="*/ 3172 h 138"/>
                                <a:gd name="T24" fmla="+- 0 374 270"/>
                                <a:gd name="T25" fmla="*/ T24 w 417"/>
                                <a:gd name="T26" fmla="+- 0 3172 3085"/>
                                <a:gd name="T27" fmla="*/ 3172 h 138"/>
                                <a:gd name="T28" fmla="+- 0 377 270"/>
                                <a:gd name="T29" fmla="*/ T28 w 417"/>
                                <a:gd name="T30" fmla="+- 0 3194 3085"/>
                                <a:gd name="T31" fmla="*/ 3194 h 138"/>
                                <a:gd name="T32" fmla="+- 0 387 270"/>
                                <a:gd name="T33" fmla="*/ T32 w 417"/>
                                <a:gd name="T34" fmla="+- 0 3210 3085"/>
                                <a:gd name="T35" fmla="*/ 3210 h 138"/>
                                <a:gd name="T36" fmla="+- 0 396 270"/>
                                <a:gd name="T37" fmla="*/ T36 w 417"/>
                                <a:gd name="T38" fmla="+- 0 3219 3085"/>
                                <a:gd name="T39" fmla="*/ 3219 h 138"/>
                                <a:gd name="T40" fmla="+- 0 407 270"/>
                                <a:gd name="T41" fmla="*/ T40 w 417"/>
                                <a:gd name="T42" fmla="+- 0 3223 3085"/>
                                <a:gd name="T43" fmla="*/ 3223 h 138"/>
                                <a:gd name="T44" fmla="+- 0 430 270"/>
                                <a:gd name="T45" fmla="*/ T44 w 417"/>
                                <a:gd name="T46" fmla="+- 0 3223 3085"/>
                                <a:gd name="T47" fmla="*/ 3223 h 138"/>
                                <a:gd name="T48" fmla="+- 0 438 270"/>
                                <a:gd name="T49" fmla="*/ T48 w 417"/>
                                <a:gd name="T50" fmla="+- 0 3221 3085"/>
                                <a:gd name="T51" fmla="*/ 3221 h 138"/>
                                <a:gd name="T52" fmla="+- 0 453 270"/>
                                <a:gd name="T53" fmla="*/ T52 w 417"/>
                                <a:gd name="T54" fmla="+- 0 3213 3085"/>
                                <a:gd name="T55" fmla="*/ 3213 h 138"/>
                                <a:gd name="T56" fmla="+- 0 457 270"/>
                                <a:gd name="T57" fmla="*/ T56 w 417"/>
                                <a:gd name="T58" fmla="+- 0 3209 3085"/>
                                <a:gd name="T59" fmla="*/ 3209 h 138"/>
                                <a:gd name="T60" fmla="+- 0 413 270"/>
                                <a:gd name="T61" fmla="*/ T60 w 417"/>
                                <a:gd name="T62" fmla="+- 0 3209 3085"/>
                                <a:gd name="T63" fmla="*/ 3209 h 138"/>
                                <a:gd name="T64" fmla="+- 0 405 270"/>
                                <a:gd name="T65" fmla="*/ T64 w 417"/>
                                <a:gd name="T66" fmla="+- 0 3206 3085"/>
                                <a:gd name="T67" fmla="*/ 3206 h 138"/>
                                <a:gd name="T68" fmla="+- 0 400 270"/>
                                <a:gd name="T69" fmla="*/ T68 w 417"/>
                                <a:gd name="T70" fmla="+- 0 3200 3085"/>
                                <a:gd name="T71" fmla="*/ 3200 h 138"/>
                                <a:gd name="T72" fmla="+- 0 394 270"/>
                                <a:gd name="T73" fmla="*/ T72 w 417"/>
                                <a:gd name="T74" fmla="+- 0 3194 3085"/>
                                <a:gd name="T75" fmla="*/ 3194 h 138"/>
                                <a:gd name="T76" fmla="+- 0 391 270"/>
                                <a:gd name="T77" fmla="*/ T76 w 417"/>
                                <a:gd name="T78" fmla="+- 0 3184 3085"/>
                                <a:gd name="T79" fmla="*/ 3184 h 138"/>
                                <a:gd name="T80" fmla="+- 0 391 270"/>
                                <a:gd name="T81" fmla="*/ T80 w 417"/>
                                <a:gd name="T82" fmla="+- 0 3159 3085"/>
                                <a:gd name="T83" fmla="*/ 3159 h 138"/>
                                <a:gd name="T84" fmla="+- 0 394 270"/>
                                <a:gd name="T85" fmla="*/ T84 w 417"/>
                                <a:gd name="T86" fmla="+- 0 3150 3085"/>
                                <a:gd name="T87" fmla="*/ 3150 h 138"/>
                                <a:gd name="T88" fmla="+- 0 405 270"/>
                                <a:gd name="T89" fmla="*/ T88 w 417"/>
                                <a:gd name="T90" fmla="+- 0 3137 3085"/>
                                <a:gd name="T91" fmla="*/ 3137 h 138"/>
                                <a:gd name="T92" fmla="+- 0 413 270"/>
                                <a:gd name="T93" fmla="*/ T92 w 417"/>
                                <a:gd name="T94" fmla="+- 0 3134 3085"/>
                                <a:gd name="T95" fmla="*/ 3134 h 138"/>
                                <a:gd name="T96" fmla="+- 0 456 270"/>
                                <a:gd name="T97" fmla="*/ T96 w 417"/>
                                <a:gd name="T98" fmla="+- 0 3134 3085"/>
                                <a:gd name="T99" fmla="*/ 3134 h 138"/>
                                <a:gd name="T100" fmla="+- 0 446 270"/>
                                <a:gd name="T101" fmla="*/ T100 w 417"/>
                                <a:gd name="T102" fmla="+- 0 3125 3085"/>
                                <a:gd name="T103" fmla="*/ 3125 h 138"/>
                                <a:gd name="T104" fmla="+- 0 435 270"/>
                                <a:gd name="T105" fmla="*/ T104 w 417"/>
                                <a:gd name="T106" fmla="+- 0 3120 3085"/>
                                <a:gd name="T107" fmla="*/ 3120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Lst>
                              <a:rect l="0" t="0" r="r" b="b"/>
                              <a:pathLst>
                                <a:path w="417" h="138">
                                  <a:moveTo>
                                    <a:pt x="165" y="35"/>
                                  </a:moveTo>
                                  <a:lnTo>
                                    <a:pt x="139" y="35"/>
                                  </a:lnTo>
                                  <a:lnTo>
                                    <a:pt x="128" y="39"/>
                                  </a:lnTo>
                                  <a:lnTo>
                                    <a:pt x="117" y="48"/>
                                  </a:lnTo>
                                  <a:lnTo>
                                    <a:pt x="107" y="64"/>
                                  </a:lnTo>
                                  <a:lnTo>
                                    <a:pt x="104" y="87"/>
                                  </a:lnTo>
                                  <a:lnTo>
                                    <a:pt x="107" y="109"/>
                                  </a:lnTo>
                                  <a:lnTo>
                                    <a:pt x="117" y="125"/>
                                  </a:lnTo>
                                  <a:lnTo>
                                    <a:pt x="126" y="134"/>
                                  </a:lnTo>
                                  <a:lnTo>
                                    <a:pt x="137" y="138"/>
                                  </a:lnTo>
                                  <a:lnTo>
                                    <a:pt x="160" y="138"/>
                                  </a:lnTo>
                                  <a:lnTo>
                                    <a:pt x="168" y="136"/>
                                  </a:lnTo>
                                  <a:lnTo>
                                    <a:pt x="183" y="128"/>
                                  </a:lnTo>
                                  <a:lnTo>
                                    <a:pt x="187" y="124"/>
                                  </a:lnTo>
                                  <a:lnTo>
                                    <a:pt x="143" y="124"/>
                                  </a:lnTo>
                                  <a:lnTo>
                                    <a:pt x="135" y="121"/>
                                  </a:lnTo>
                                  <a:lnTo>
                                    <a:pt x="130" y="115"/>
                                  </a:lnTo>
                                  <a:lnTo>
                                    <a:pt x="124" y="109"/>
                                  </a:lnTo>
                                  <a:lnTo>
                                    <a:pt x="121" y="99"/>
                                  </a:lnTo>
                                  <a:lnTo>
                                    <a:pt x="121" y="74"/>
                                  </a:lnTo>
                                  <a:lnTo>
                                    <a:pt x="124" y="65"/>
                                  </a:lnTo>
                                  <a:lnTo>
                                    <a:pt x="135" y="52"/>
                                  </a:lnTo>
                                  <a:lnTo>
                                    <a:pt x="143" y="49"/>
                                  </a:lnTo>
                                  <a:lnTo>
                                    <a:pt x="186" y="49"/>
                                  </a:lnTo>
                                  <a:lnTo>
                                    <a:pt x="176" y="40"/>
                                  </a:lnTo>
                                  <a:lnTo>
                                    <a:pt x="165" y="3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8" name="Freeform 364"/>
                          <wps:cNvSpPr>
                            <a:spLocks/>
                          </wps:cNvSpPr>
                          <wps:spPr bwMode="auto">
                            <a:xfrm>
                              <a:off x="270" y="3085"/>
                              <a:ext cx="417" cy="138"/>
                            </a:xfrm>
                            <a:custGeom>
                              <a:avLst/>
                              <a:gdLst>
                                <a:gd name="T0" fmla="+- 0 456 270"/>
                                <a:gd name="T1" fmla="*/ T0 w 417"/>
                                <a:gd name="T2" fmla="+- 0 3134 3085"/>
                                <a:gd name="T3" fmla="*/ 3134 h 138"/>
                                <a:gd name="T4" fmla="+- 0 430 270"/>
                                <a:gd name="T5" fmla="*/ T4 w 417"/>
                                <a:gd name="T6" fmla="+- 0 3134 3085"/>
                                <a:gd name="T7" fmla="*/ 3134 h 138"/>
                                <a:gd name="T8" fmla="+- 0 437 270"/>
                                <a:gd name="T9" fmla="*/ T8 w 417"/>
                                <a:gd name="T10" fmla="+- 0 3137 3085"/>
                                <a:gd name="T11" fmla="*/ 3137 h 138"/>
                                <a:gd name="T12" fmla="+- 0 442 270"/>
                                <a:gd name="T13" fmla="*/ T12 w 417"/>
                                <a:gd name="T14" fmla="+- 0 3143 3085"/>
                                <a:gd name="T15" fmla="*/ 3143 h 138"/>
                                <a:gd name="T16" fmla="+- 0 448 270"/>
                                <a:gd name="T17" fmla="*/ T16 w 417"/>
                                <a:gd name="T18" fmla="+- 0 3150 3085"/>
                                <a:gd name="T19" fmla="*/ 3150 h 138"/>
                                <a:gd name="T20" fmla="+- 0 451 270"/>
                                <a:gd name="T21" fmla="*/ T20 w 417"/>
                                <a:gd name="T22" fmla="+- 0 3159 3085"/>
                                <a:gd name="T23" fmla="*/ 3159 h 138"/>
                                <a:gd name="T24" fmla="+- 0 451 270"/>
                                <a:gd name="T25" fmla="*/ T24 w 417"/>
                                <a:gd name="T26" fmla="+- 0 3184 3085"/>
                                <a:gd name="T27" fmla="*/ 3184 h 138"/>
                                <a:gd name="T28" fmla="+- 0 448 270"/>
                                <a:gd name="T29" fmla="*/ T28 w 417"/>
                                <a:gd name="T30" fmla="+- 0 3194 3085"/>
                                <a:gd name="T31" fmla="*/ 3194 h 138"/>
                                <a:gd name="T32" fmla="+- 0 442 270"/>
                                <a:gd name="T33" fmla="*/ T32 w 417"/>
                                <a:gd name="T34" fmla="+- 0 3200 3085"/>
                                <a:gd name="T35" fmla="*/ 3200 h 138"/>
                                <a:gd name="T36" fmla="+- 0 437 270"/>
                                <a:gd name="T37" fmla="*/ T36 w 417"/>
                                <a:gd name="T38" fmla="+- 0 3206 3085"/>
                                <a:gd name="T39" fmla="*/ 3206 h 138"/>
                                <a:gd name="T40" fmla="+- 0 430 270"/>
                                <a:gd name="T41" fmla="*/ T40 w 417"/>
                                <a:gd name="T42" fmla="+- 0 3209 3085"/>
                                <a:gd name="T43" fmla="*/ 3209 h 138"/>
                                <a:gd name="T44" fmla="+- 0 457 270"/>
                                <a:gd name="T45" fmla="*/ T44 w 417"/>
                                <a:gd name="T46" fmla="+- 0 3209 3085"/>
                                <a:gd name="T47" fmla="*/ 3209 h 138"/>
                                <a:gd name="T48" fmla="+- 0 459 270"/>
                                <a:gd name="T49" fmla="*/ T48 w 417"/>
                                <a:gd name="T50" fmla="+- 0 3207 3085"/>
                                <a:gd name="T51" fmla="*/ 3207 h 138"/>
                                <a:gd name="T52" fmla="+- 0 463 270"/>
                                <a:gd name="T53" fmla="*/ T52 w 417"/>
                                <a:gd name="T54" fmla="+- 0 3200 3085"/>
                                <a:gd name="T55" fmla="*/ 3200 h 138"/>
                                <a:gd name="T56" fmla="+- 0 467 270"/>
                                <a:gd name="T57" fmla="*/ T56 w 417"/>
                                <a:gd name="T58" fmla="+- 0 3193 3085"/>
                                <a:gd name="T59" fmla="*/ 3193 h 138"/>
                                <a:gd name="T60" fmla="+- 0 469 270"/>
                                <a:gd name="T61" fmla="*/ T60 w 417"/>
                                <a:gd name="T62" fmla="+- 0 3183 3085"/>
                                <a:gd name="T63" fmla="*/ 3183 h 138"/>
                                <a:gd name="T64" fmla="+- 0 469 270"/>
                                <a:gd name="T65" fmla="*/ T64 w 417"/>
                                <a:gd name="T66" fmla="+- 0 3155 3085"/>
                                <a:gd name="T67" fmla="*/ 3155 h 138"/>
                                <a:gd name="T68" fmla="+- 0 464 270"/>
                                <a:gd name="T69" fmla="*/ T68 w 417"/>
                                <a:gd name="T70" fmla="+- 0 3142 3085"/>
                                <a:gd name="T71" fmla="*/ 3142 h 138"/>
                                <a:gd name="T72" fmla="+- 0 456 270"/>
                                <a:gd name="T73" fmla="*/ T72 w 417"/>
                                <a:gd name="T74" fmla="+- 0 3134 3085"/>
                                <a:gd name="T75" fmla="*/ 3134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417" h="138">
                                  <a:moveTo>
                                    <a:pt x="186" y="49"/>
                                  </a:moveTo>
                                  <a:lnTo>
                                    <a:pt x="160" y="49"/>
                                  </a:lnTo>
                                  <a:lnTo>
                                    <a:pt x="167" y="52"/>
                                  </a:lnTo>
                                  <a:lnTo>
                                    <a:pt x="172" y="58"/>
                                  </a:lnTo>
                                  <a:lnTo>
                                    <a:pt x="178" y="65"/>
                                  </a:lnTo>
                                  <a:lnTo>
                                    <a:pt x="181" y="74"/>
                                  </a:lnTo>
                                  <a:lnTo>
                                    <a:pt x="181" y="99"/>
                                  </a:lnTo>
                                  <a:lnTo>
                                    <a:pt x="178" y="109"/>
                                  </a:lnTo>
                                  <a:lnTo>
                                    <a:pt x="172" y="115"/>
                                  </a:lnTo>
                                  <a:lnTo>
                                    <a:pt x="167" y="121"/>
                                  </a:lnTo>
                                  <a:lnTo>
                                    <a:pt x="160" y="124"/>
                                  </a:lnTo>
                                  <a:lnTo>
                                    <a:pt x="187" y="124"/>
                                  </a:lnTo>
                                  <a:lnTo>
                                    <a:pt x="189" y="122"/>
                                  </a:lnTo>
                                  <a:lnTo>
                                    <a:pt x="193" y="115"/>
                                  </a:lnTo>
                                  <a:lnTo>
                                    <a:pt x="197" y="108"/>
                                  </a:lnTo>
                                  <a:lnTo>
                                    <a:pt x="199" y="98"/>
                                  </a:lnTo>
                                  <a:lnTo>
                                    <a:pt x="199" y="70"/>
                                  </a:lnTo>
                                  <a:lnTo>
                                    <a:pt x="194" y="57"/>
                                  </a:lnTo>
                                  <a:lnTo>
                                    <a:pt x="186" y="4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9" name="Freeform 363"/>
                          <wps:cNvSpPr>
                            <a:spLocks/>
                          </wps:cNvSpPr>
                          <wps:spPr bwMode="auto">
                            <a:xfrm>
                              <a:off x="270" y="3085"/>
                              <a:ext cx="417" cy="138"/>
                            </a:xfrm>
                            <a:custGeom>
                              <a:avLst/>
                              <a:gdLst>
                                <a:gd name="T0" fmla="+- 0 506 270"/>
                                <a:gd name="T1" fmla="*/ T0 w 417"/>
                                <a:gd name="T2" fmla="+- 0 3122 3085"/>
                                <a:gd name="T3" fmla="*/ 3122 h 138"/>
                                <a:gd name="T4" fmla="+- 0 490 270"/>
                                <a:gd name="T5" fmla="*/ T4 w 417"/>
                                <a:gd name="T6" fmla="+- 0 3122 3085"/>
                                <a:gd name="T7" fmla="*/ 3122 h 138"/>
                                <a:gd name="T8" fmla="+- 0 490 270"/>
                                <a:gd name="T9" fmla="*/ T8 w 417"/>
                                <a:gd name="T10" fmla="+- 0 3221 3085"/>
                                <a:gd name="T11" fmla="*/ 3221 h 138"/>
                                <a:gd name="T12" fmla="+- 0 508 270"/>
                                <a:gd name="T13" fmla="*/ T12 w 417"/>
                                <a:gd name="T14" fmla="+- 0 3221 3085"/>
                                <a:gd name="T15" fmla="*/ 3221 h 138"/>
                                <a:gd name="T16" fmla="+- 0 508 270"/>
                                <a:gd name="T17" fmla="*/ T16 w 417"/>
                                <a:gd name="T18" fmla="+- 0 3154 3085"/>
                                <a:gd name="T19" fmla="*/ 3154 h 138"/>
                                <a:gd name="T20" fmla="+- 0 510 270"/>
                                <a:gd name="T21" fmla="*/ T20 w 417"/>
                                <a:gd name="T22" fmla="+- 0 3146 3085"/>
                                <a:gd name="T23" fmla="*/ 3146 h 138"/>
                                <a:gd name="T24" fmla="+- 0 516 270"/>
                                <a:gd name="T25" fmla="*/ T24 w 417"/>
                                <a:gd name="T26" fmla="+- 0 3141 3085"/>
                                <a:gd name="T27" fmla="*/ 3141 h 138"/>
                                <a:gd name="T28" fmla="+- 0 521 270"/>
                                <a:gd name="T29" fmla="*/ T28 w 417"/>
                                <a:gd name="T30" fmla="+- 0 3137 3085"/>
                                <a:gd name="T31" fmla="*/ 3137 h 138"/>
                                <a:gd name="T32" fmla="+- 0 523 270"/>
                                <a:gd name="T33" fmla="*/ T32 w 417"/>
                                <a:gd name="T34" fmla="+- 0 3136 3085"/>
                                <a:gd name="T35" fmla="*/ 3136 h 138"/>
                                <a:gd name="T36" fmla="+- 0 506 270"/>
                                <a:gd name="T37" fmla="*/ T36 w 417"/>
                                <a:gd name="T38" fmla="+- 0 3136 3085"/>
                                <a:gd name="T39" fmla="*/ 3136 h 138"/>
                                <a:gd name="T40" fmla="+- 0 506 270"/>
                                <a:gd name="T41" fmla="*/ T40 w 417"/>
                                <a:gd name="T42" fmla="+- 0 3122 3085"/>
                                <a:gd name="T43" fmla="*/ 3122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417" h="138">
                                  <a:moveTo>
                                    <a:pt x="236" y="37"/>
                                  </a:moveTo>
                                  <a:lnTo>
                                    <a:pt x="220" y="37"/>
                                  </a:lnTo>
                                  <a:lnTo>
                                    <a:pt x="220" y="136"/>
                                  </a:lnTo>
                                  <a:lnTo>
                                    <a:pt x="238" y="136"/>
                                  </a:lnTo>
                                  <a:lnTo>
                                    <a:pt x="238" y="69"/>
                                  </a:lnTo>
                                  <a:lnTo>
                                    <a:pt x="240" y="61"/>
                                  </a:lnTo>
                                  <a:lnTo>
                                    <a:pt x="246" y="56"/>
                                  </a:lnTo>
                                  <a:lnTo>
                                    <a:pt x="251" y="52"/>
                                  </a:lnTo>
                                  <a:lnTo>
                                    <a:pt x="253" y="51"/>
                                  </a:lnTo>
                                  <a:lnTo>
                                    <a:pt x="236" y="51"/>
                                  </a:lnTo>
                                  <a:lnTo>
                                    <a:pt x="236" y="3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0" name="Freeform 362"/>
                          <wps:cNvSpPr>
                            <a:spLocks/>
                          </wps:cNvSpPr>
                          <wps:spPr bwMode="auto">
                            <a:xfrm>
                              <a:off x="270" y="3085"/>
                              <a:ext cx="417" cy="138"/>
                            </a:xfrm>
                            <a:custGeom>
                              <a:avLst/>
                              <a:gdLst>
                                <a:gd name="T0" fmla="+- 0 569 270"/>
                                <a:gd name="T1" fmla="*/ T0 w 417"/>
                                <a:gd name="T2" fmla="+- 0 3135 3085"/>
                                <a:gd name="T3" fmla="*/ 3135 h 138"/>
                                <a:gd name="T4" fmla="+- 0 539 270"/>
                                <a:gd name="T5" fmla="*/ T4 w 417"/>
                                <a:gd name="T6" fmla="+- 0 3135 3085"/>
                                <a:gd name="T7" fmla="*/ 3135 h 138"/>
                                <a:gd name="T8" fmla="+- 0 543 270"/>
                                <a:gd name="T9" fmla="*/ T8 w 417"/>
                                <a:gd name="T10" fmla="+- 0 3136 3085"/>
                                <a:gd name="T11" fmla="*/ 3136 h 138"/>
                                <a:gd name="T12" fmla="+- 0 550 270"/>
                                <a:gd name="T13" fmla="*/ T12 w 417"/>
                                <a:gd name="T14" fmla="+- 0 3140 3085"/>
                                <a:gd name="T15" fmla="*/ 3140 h 138"/>
                                <a:gd name="T16" fmla="+- 0 552 270"/>
                                <a:gd name="T17" fmla="*/ T16 w 417"/>
                                <a:gd name="T18" fmla="+- 0 3142 3085"/>
                                <a:gd name="T19" fmla="*/ 3142 h 138"/>
                                <a:gd name="T20" fmla="+- 0 555 270"/>
                                <a:gd name="T21" fmla="*/ T20 w 417"/>
                                <a:gd name="T22" fmla="+- 0 3149 3085"/>
                                <a:gd name="T23" fmla="*/ 3149 h 138"/>
                                <a:gd name="T24" fmla="+- 0 556 270"/>
                                <a:gd name="T25" fmla="*/ T24 w 417"/>
                                <a:gd name="T26" fmla="+- 0 3154 3085"/>
                                <a:gd name="T27" fmla="*/ 3154 h 138"/>
                                <a:gd name="T28" fmla="+- 0 556 270"/>
                                <a:gd name="T29" fmla="*/ T28 w 417"/>
                                <a:gd name="T30" fmla="+- 0 3221 3085"/>
                                <a:gd name="T31" fmla="*/ 3221 h 138"/>
                                <a:gd name="T32" fmla="+- 0 573 270"/>
                                <a:gd name="T33" fmla="*/ T32 w 417"/>
                                <a:gd name="T34" fmla="+- 0 3221 3085"/>
                                <a:gd name="T35" fmla="*/ 3221 h 138"/>
                                <a:gd name="T36" fmla="+- 0 573 270"/>
                                <a:gd name="T37" fmla="*/ T36 w 417"/>
                                <a:gd name="T38" fmla="+- 0 3153 3085"/>
                                <a:gd name="T39" fmla="*/ 3153 h 138"/>
                                <a:gd name="T40" fmla="+- 0 572 270"/>
                                <a:gd name="T41" fmla="*/ T40 w 417"/>
                                <a:gd name="T42" fmla="+- 0 3147 3085"/>
                                <a:gd name="T43" fmla="*/ 3147 h 138"/>
                                <a:gd name="T44" fmla="+- 0 571 270"/>
                                <a:gd name="T45" fmla="*/ T44 w 417"/>
                                <a:gd name="T46" fmla="+- 0 3139 3085"/>
                                <a:gd name="T47" fmla="*/ 3139 h 138"/>
                                <a:gd name="T48" fmla="+- 0 569 270"/>
                                <a:gd name="T49" fmla="*/ T48 w 417"/>
                                <a:gd name="T50" fmla="+- 0 3135 3085"/>
                                <a:gd name="T51" fmla="*/ 3135 h 138"/>
                                <a:gd name="T52" fmla="+- 0 569 270"/>
                                <a:gd name="T53" fmla="*/ T52 w 417"/>
                                <a:gd name="T54" fmla="+- 0 3135 3085"/>
                                <a:gd name="T55" fmla="*/ 3135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417" h="138">
                                  <a:moveTo>
                                    <a:pt x="299" y="50"/>
                                  </a:moveTo>
                                  <a:lnTo>
                                    <a:pt x="269" y="50"/>
                                  </a:lnTo>
                                  <a:lnTo>
                                    <a:pt x="273" y="51"/>
                                  </a:lnTo>
                                  <a:lnTo>
                                    <a:pt x="280" y="55"/>
                                  </a:lnTo>
                                  <a:lnTo>
                                    <a:pt x="282" y="57"/>
                                  </a:lnTo>
                                  <a:lnTo>
                                    <a:pt x="285" y="64"/>
                                  </a:lnTo>
                                  <a:lnTo>
                                    <a:pt x="286" y="69"/>
                                  </a:lnTo>
                                  <a:lnTo>
                                    <a:pt x="286" y="136"/>
                                  </a:lnTo>
                                  <a:lnTo>
                                    <a:pt x="303" y="136"/>
                                  </a:lnTo>
                                  <a:lnTo>
                                    <a:pt x="303" y="68"/>
                                  </a:lnTo>
                                  <a:lnTo>
                                    <a:pt x="302" y="62"/>
                                  </a:lnTo>
                                  <a:lnTo>
                                    <a:pt x="301" y="54"/>
                                  </a:lnTo>
                                  <a:lnTo>
                                    <a:pt x="299" y="5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1" name="Freeform 361"/>
                          <wps:cNvSpPr>
                            <a:spLocks/>
                          </wps:cNvSpPr>
                          <wps:spPr bwMode="auto">
                            <a:xfrm>
                              <a:off x="270" y="3085"/>
                              <a:ext cx="417" cy="138"/>
                            </a:xfrm>
                            <a:custGeom>
                              <a:avLst/>
                              <a:gdLst>
                                <a:gd name="T0" fmla="+- 0 544 270"/>
                                <a:gd name="T1" fmla="*/ T0 w 417"/>
                                <a:gd name="T2" fmla="+- 0 3120 3085"/>
                                <a:gd name="T3" fmla="*/ 3120 h 138"/>
                                <a:gd name="T4" fmla="+- 0 524 270"/>
                                <a:gd name="T5" fmla="*/ T4 w 417"/>
                                <a:gd name="T6" fmla="+- 0 3120 3085"/>
                                <a:gd name="T7" fmla="*/ 3120 h 138"/>
                                <a:gd name="T8" fmla="+- 0 513 270"/>
                                <a:gd name="T9" fmla="*/ T8 w 417"/>
                                <a:gd name="T10" fmla="+- 0 3126 3085"/>
                                <a:gd name="T11" fmla="*/ 3126 h 138"/>
                                <a:gd name="T12" fmla="+- 0 506 270"/>
                                <a:gd name="T13" fmla="*/ T12 w 417"/>
                                <a:gd name="T14" fmla="+- 0 3136 3085"/>
                                <a:gd name="T15" fmla="*/ 3136 h 138"/>
                                <a:gd name="T16" fmla="+- 0 523 270"/>
                                <a:gd name="T17" fmla="*/ T16 w 417"/>
                                <a:gd name="T18" fmla="+- 0 3136 3085"/>
                                <a:gd name="T19" fmla="*/ 3136 h 138"/>
                                <a:gd name="T20" fmla="+- 0 527 270"/>
                                <a:gd name="T21" fmla="*/ T20 w 417"/>
                                <a:gd name="T22" fmla="+- 0 3135 3085"/>
                                <a:gd name="T23" fmla="*/ 3135 h 138"/>
                                <a:gd name="T24" fmla="+- 0 569 270"/>
                                <a:gd name="T25" fmla="*/ T24 w 417"/>
                                <a:gd name="T26" fmla="+- 0 3135 3085"/>
                                <a:gd name="T27" fmla="*/ 3135 h 138"/>
                                <a:gd name="T28" fmla="+- 0 564 270"/>
                                <a:gd name="T29" fmla="*/ T28 w 417"/>
                                <a:gd name="T30" fmla="+- 0 3128 3085"/>
                                <a:gd name="T31" fmla="*/ 3128 h 138"/>
                                <a:gd name="T32" fmla="+- 0 560 270"/>
                                <a:gd name="T33" fmla="*/ T32 w 417"/>
                                <a:gd name="T34" fmla="+- 0 3126 3085"/>
                                <a:gd name="T35" fmla="*/ 3126 h 138"/>
                                <a:gd name="T36" fmla="+- 0 555 270"/>
                                <a:gd name="T37" fmla="*/ T36 w 417"/>
                                <a:gd name="T38" fmla="+- 0 3123 3085"/>
                                <a:gd name="T39" fmla="*/ 3123 h 138"/>
                                <a:gd name="T40" fmla="+- 0 550 270"/>
                                <a:gd name="T41" fmla="*/ T40 w 417"/>
                                <a:gd name="T42" fmla="+- 0 3121 3085"/>
                                <a:gd name="T43" fmla="*/ 3121 h 138"/>
                                <a:gd name="T44" fmla="+- 0 544 270"/>
                                <a:gd name="T45" fmla="*/ T44 w 417"/>
                                <a:gd name="T46" fmla="+- 0 3120 3085"/>
                                <a:gd name="T47" fmla="*/ 3120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417" h="138">
                                  <a:moveTo>
                                    <a:pt x="274" y="35"/>
                                  </a:moveTo>
                                  <a:lnTo>
                                    <a:pt x="254" y="35"/>
                                  </a:lnTo>
                                  <a:lnTo>
                                    <a:pt x="243" y="41"/>
                                  </a:lnTo>
                                  <a:lnTo>
                                    <a:pt x="236" y="51"/>
                                  </a:lnTo>
                                  <a:lnTo>
                                    <a:pt x="253" y="51"/>
                                  </a:lnTo>
                                  <a:lnTo>
                                    <a:pt x="257" y="50"/>
                                  </a:lnTo>
                                  <a:lnTo>
                                    <a:pt x="299" y="50"/>
                                  </a:lnTo>
                                  <a:lnTo>
                                    <a:pt x="294" y="43"/>
                                  </a:lnTo>
                                  <a:lnTo>
                                    <a:pt x="290" y="41"/>
                                  </a:lnTo>
                                  <a:lnTo>
                                    <a:pt x="285" y="38"/>
                                  </a:lnTo>
                                  <a:lnTo>
                                    <a:pt x="280" y="36"/>
                                  </a:lnTo>
                                  <a:lnTo>
                                    <a:pt x="274" y="3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2" name="Freeform 360"/>
                          <wps:cNvSpPr>
                            <a:spLocks/>
                          </wps:cNvSpPr>
                          <wps:spPr bwMode="auto">
                            <a:xfrm>
                              <a:off x="270" y="3085"/>
                              <a:ext cx="417" cy="138"/>
                            </a:xfrm>
                            <a:custGeom>
                              <a:avLst/>
                              <a:gdLst>
                                <a:gd name="T0" fmla="+- 0 654 270"/>
                                <a:gd name="T1" fmla="*/ T0 w 417"/>
                                <a:gd name="T2" fmla="+- 0 3120 3085"/>
                                <a:gd name="T3" fmla="*/ 3120 h 138"/>
                                <a:gd name="T4" fmla="+- 0 626 270"/>
                                <a:gd name="T5" fmla="*/ T4 w 417"/>
                                <a:gd name="T6" fmla="+- 0 3120 3085"/>
                                <a:gd name="T7" fmla="*/ 3120 h 138"/>
                                <a:gd name="T8" fmla="+- 0 615 270"/>
                                <a:gd name="T9" fmla="*/ T8 w 417"/>
                                <a:gd name="T10" fmla="+- 0 3125 3085"/>
                                <a:gd name="T11" fmla="*/ 3125 h 138"/>
                                <a:gd name="T12" fmla="+- 0 606 270"/>
                                <a:gd name="T13" fmla="*/ T12 w 417"/>
                                <a:gd name="T14" fmla="+- 0 3134 3085"/>
                                <a:gd name="T15" fmla="*/ 3134 h 138"/>
                                <a:gd name="T16" fmla="+- 0 596 270"/>
                                <a:gd name="T17" fmla="*/ T16 w 417"/>
                                <a:gd name="T18" fmla="+- 0 3151 3085"/>
                                <a:gd name="T19" fmla="*/ 3151 h 138"/>
                                <a:gd name="T20" fmla="+- 0 593 270"/>
                                <a:gd name="T21" fmla="*/ T20 w 417"/>
                                <a:gd name="T22" fmla="+- 0 3172 3085"/>
                                <a:gd name="T23" fmla="*/ 3172 h 138"/>
                                <a:gd name="T24" fmla="+- 0 593 270"/>
                                <a:gd name="T25" fmla="*/ T24 w 417"/>
                                <a:gd name="T26" fmla="+- 0 3188 3085"/>
                                <a:gd name="T27" fmla="*/ 3188 h 138"/>
                                <a:gd name="T28" fmla="+- 0 597 270"/>
                                <a:gd name="T29" fmla="*/ T28 w 417"/>
                                <a:gd name="T30" fmla="+- 0 3201 3085"/>
                                <a:gd name="T31" fmla="*/ 3201 h 138"/>
                                <a:gd name="T32" fmla="+- 0 606 270"/>
                                <a:gd name="T33" fmla="*/ T32 w 417"/>
                                <a:gd name="T34" fmla="+- 0 3210 3085"/>
                                <a:gd name="T35" fmla="*/ 3210 h 138"/>
                                <a:gd name="T36" fmla="+- 0 614 270"/>
                                <a:gd name="T37" fmla="*/ T36 w 417"/>
                                <a:gd name="T38" fmla="+- 0 3219 3085"/>
                                <a:gd name="T39" fmla="*/ 3219 h 138"/>
                                <a:gd name="T40" fmla="+- 0 626 270"/>
                                <a:gd name="T41" fmla="*/ T40 w 417"/>
                                <a:gd name="T42" fmla="+- 0 3223 3085"/>
                                <a:gd name="T43" fmla="*/ 3223 h 138"/>
                                <a:gd name="T44" fmla="+- 0 653 270"/>
                                <a:gd name="T45" fmla="*/ T44 w 417"/>
                                <a:gd name="T46" fmla="+- 0 3223 3085"/>
                                <a:gd name="T47" fmla="*/ 3223 h 138"/>
                                <a:gd name="T48" fmla="+- 0 662 270"/>
                                <a:gd name="T49" fmla="*/ T48 w 417"/>
                                <a:gd name="T50" fmla="+- 0 3220 3085"/>
                                <a:gd name="T51" fmla="*/ 3220 h 138"/>
                                <a:gd name="T52" fmla="+- 0 670 270"/>
                                <a:gd name="T53" fmla="*/ T52 w 417"/>
                                <a:gd name="T54" fmla="+- 0 3215 3085"/>
                                <a:gd name="T55" fmla="*/ 3215 h 138"/>
                                <a:gd name="T56" fmla="+- 0 677 270"/>
                                <a:gd name="T57" fmla="*/ T56 w 417"/>
                                <a:gd name="T58" fmla="+- 0 3209 3085"/>
                                <a:gd name="T59" fmla="*/ 3209 h 138"/>
                                <a:gd name="T60" fmla="+- 0 633 270"/>
                                <a:gd name="T61" fmla="*/ T60 w 417"/>
                                <a:gd name="T62" fmla="+- 0 3209 3085"/>
                                <a:gd name="T63" fmla="*/ 3209 h 138"/>
                                <a:gd name="T64" fmla="+- 0 626 270"/>
                                <a:gd name="T65" fmla="*/ T64 w 417"/>
                                <a:gd name="T66" fmla="+- 0 3206 3085"/>
                                <a:gd name="T67" fmla="*/ 3206 h 138"/>
                                <a:gd name="T68" fmla="+- 0 620 270"/>
                                <a:gd name="T69" fmla="*/ T68 w 417"/>
                                <a:gd name="T70" fmla="+- 0 3201 3085"/>
                                <a:gd name="T71" fmla="*/ 3201 h 138"/>
                                <a:gd name="T72" fmla="+- 0 614 270"/>
                                <a:gd name="T73" fmla="*/ T72 w 417"/>
                                <a:gd name="T74" fmla="+- 0 3195 3085"/>
                                <a:gd name="T75" fmla="*/ 3195 h 138"/>
                                <a:gd name="T76" fmla="+- 0 611 270"/>
                                <a:gd name="T77" fmla="*/ T76 w 417"/>
                                <a:gd name="T78" fmla="+- 0 3187 3085"/>
                                <a:gd name="T79" fmla="*/ 3187 h 138"/>
                                <a:gd name="T80" fmla="+- 0 610 270"/>
                                <a:gd name="T81" fmla="*/ T80 w 417"/>
                                <a:gd name="T82" fmla="+- 0 3176 3085"/>
                                <a:gd name="T83" fmla="*/ 3176 h 138"/>
                                <a:gd name="T84" fmla="+- 0 686 270"/>
                                <a:gd name="T85" fmla="*/ T84 w 417"/>
                                <a:gd name="T86" fmla="+- 0 3176 3085"/>
                                <a:gd name="T87" fmla="*/ 3176 h 138"/>
                                <a:gd name="T88" fmla="+- 0 686 270"/>
                                <a:gd name="T89" fmla="*/ T88 w 417"/>
                                <a:gd name="T90" fmla="+- 0 3162 3085"/>
                                <a:gd name="T91" fmla="*/ 3162 h 138"/>
                                <a:gd name="T92" fmla="+- 0 611 270"/>
                                <a:gd name="T93" fmla="*/ T92 w 417"/>
                                <a:gd name="T94" fmla="+- 0 3162 3085"/>
                                <a:gd name="T95" fmla="*/ 3162 h 138"/>
                                <a:gd name="T96" fmla="+- 0 612 270"/>
                                <a:gd name="T97" fmla="*/ T96 w 417"/>
                                <a:gd name="T98" fmla="+- 0 3154 3085"/>
                                <a:gd name="T99" fmla="*/ 3154 h 138"/>
                                <a:gd name="T100" fmla="+- 0 615 270"/>
                                <a:gd name="T101" fmla="*/ T100 w 417"/>
                                <a:gd name="T102" fmla="+- 0 3147 3085"/>
                                <a:gd name="T103" fmla="*/ 3147 h 138"/>
                                <a:gd name="T104" fmla="+- 0 620 270"/>
                                <a:gd name="T105" fmla="*/ T104 w 417"/>
                                <a:gd name="T106" fmla="+- 0 3142 3085"/>
                                <a:gd name="T107" fmla="*/ 3142 h 138"/>
                                <a:gd name="T108" fmla="+- 0 626 270"/>
                                <a:gd name="T109" fmla="*/ T108 w 417"/>
                                <a:gd name="T110" fmla="+- 0 3137 3085"/>
                                <a:gd name="T111" fmla="*/ 3137 h 138"/>
                                <a:gd name="T112" fmla="+- 0 632 270"/>
                                <a:gd name="T113" fmla="*/ T112 w 417"/>
                                <a:gd name="T114" fmla="+- 0 3134 3085"/>
                                <a:gd name="T115" fmla="*/ 3134 h 138"/>
                                <a:gd name="T116" fmla="+- 0 674 270"/>
                                <a:gd name="T117" fmla="*/ T116 w 417"/>
                                <a:gd name="T118" fmla="+- 0 3134 3085"/>
                                <a:gd name="T119" fmla="*/ 3134 h 138"/>
                                <a:gd name="T120" fmla="+- 0 665 270"/>
                                <a:gd name="T121" fmla="*/ T120 w 417"/>
                                <a:gd name="T122" fmla="+- 0 3125 3085"/>
                                <a:gd name="T123" fmla="*/ 3125 h 138"/>
                                <a:gd name="T124" fmla="+- 0 654 270"/>
                                <a:gd name="T125" fmla="*/ T124 w 417"/>
                                <a:gd name="T126" fmla="+- 0 3120 3085"/>
                                <a:gd name="T127" fmla="*/ 3120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417" h="138">
                                  <a:moveTo>
                                    <a:pt x="384" y="35"/>
                                  </a:moveTo>
                                  <a:lnTo>
                                    <a:pt x="356" y="35"/>
                                  </a:lnTo>
                                  <a:lnTo>
                                    <a:pt x="345" y="40"/>
                                  </a:lnTo>
                                  <a:lnTo>
                                    <a:pt x="336" y="49"/>
                                  </a:lnTo>
                                  <a:lnTo>
                                    <a:pt x="326" y="66"/>
                                  </a:lnTo>
                                  <a:lnTo>
                                    <a:pt x="323" y="87"/>
                                  </a:lnTo>
                                  <a:lnTo>
                                    <a:pt x="323" y="103"/>
                                  </a:lnTo>
                                  <a:lnTo>
                                    <a:pt x="327" y="116"/>
                                  </a:lnTo>
                                  <a:lnTo>
                                    <a:pt x="336" y="125"/>
                                  </a:lnTo>
                                  <a:lnTo>
                                    <a:pt x="344" y="134"/>
                                  </a:lnTo>
                                  <a:lnTo>
                                    <a:pt x="356" y="138"/>
                                  </a:lnTo>
                                  <a:lnTo>
                                    <a:pt x="383" y="138"/>
                                  </a:lnTo>
                                  <a:lnTo>
                                    <a:pt x="392" y="135"/>
                                  </a:lnTo>
                                  <a:lnTo>
                                    <a:pt x="400" y="130"/>
                                  </a:lnTo>
                                  <a:lnTo>
                                    <a:pt x="407" y="124"/>
                                  </a:lnTo>
                                  <a:lnTo>
                                    <a:pt x="363" y="124"/>
                                  </a:lnTo>
                                  <a:lnTo>
                                    <a:pt x="356" y="121"/>
                                  </a:lnTo>
                                  <a:lnTo>
                                    <a:pt x="350" y="116"/>
                                  </a:lnTo>
                                  <a:lnTo>
                                    <a:pt x="344" y="110"/>
                                  </a:lnTo>
                                  <a:lnTo>
                                    <a:pt x="341" y="102"/>
                                  </a:lnTo>
                                  <a:lnTo>
                                    <a:pt x="340" y="91"/>
                                  </a:lnTo>
                                  <a:lnTo>
                                    <a:pt x="416" y="91"/>
                                  </a:lnTo>
                                  <a:lnTo>
                                    <a:pt x="416" y="77"/>
                                  </a:lnTo>
                                  <a:lnTo>
                                    <a:pt x="341" y="77"/>
                                  </a:lnTo>
                                  <a:lnTo>
                                    <a:pt x="342" y="69"/>
                                  </a:lnTo>
                                  <a:lnTo>
                                    <a:pt x="345" y="62"/>
                                  </a:lnTo>
                                  <a:lnTo>
                                    <a:pt x="350" y="57"/>
                                  </a:lnTo>
                                  <a:lnTo>
                                    <a:pt x="356" y="52"/>
                                  </a:lnTo>
                                  <a:lnTo>
                                    <a:pt x="362" y="49"/>
                                  </a:lnTo>
                                  <a:lnTo>
                                    <a:pt x="404" y="49"/>
                                  </a:lnTo>
                                  <a:lnTo>
                                    <a:pt x="395" y="40"/>
                                  </a:lnTo>
                                  <a:lnTo>
                                    <a:pt x="384" y="3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3" name="Freeform 359"/>
                          <wps:cNvSpPr>
                            <a:spLocks/>
                          </wps:cNvSpPr>
                          <wps:spPr bwMode="auto">
                            <a:xfrm>
                              <a:off x="270" y="3085"/>
                              <a:ext cx="417" cy="138"/>
                            </a:xfrm>
                            <a:custGeom>
                              <a:avLst/>
                              <a:gdLst>
                                <a:gd name="T0" fmla="+- 0 668 270"/>
                                <a:gd name="T1" fmla="*/ T0 w 417"/>
                                <a:gd name="T2" fmla="+- 0 3189 3085"/>
                                <a:gd name="T3" fmla="*/ 3189 h 138"/>
                                <a:gd name="T4" fmla="+- 0 647 270"/>
                                <a:gd name="T5" fmla="*/ T4 w 417"/>
                                <a:gd name="T6" fmla="+- 0 3209 3085"/>
                                <a:gd name="T7" fmla="*/ 3209 h 138"/>
                                <a:gd name="T8" fmla="+- 0 677 270"/>
                                <a:gd name="T9" fmla="*/ T8 w 417"/>
                                <a:gd name="T10" fmla="+- 0 3209 3085"/>
                                <a:gd name="T11" fmla="*/ 3209 h 138"/>
                                <a:gd name="T12" fmla="+- 0 678 270"/>
                                <a:gd name="T13" fmla="*/ T12 w 417"/>
                                <a:gd name="T14" fmla="+- 0 3209 3085"/>
                                <a:gd name="T15" fmla="*/ 3209 h 138"/>
                                <a:gd name="T16" fmla="+- 0 683 270"/>
                                <a:gd name="T17" fmla="*/ T16 w 417"/>
                                <a:gd name="T18" fmla="+- 0 3201 3085"/>
                                <a:gd name="T19" fmla="*/ 3201 h 138"/>
                                <a:gd name="T20" fmla="+- 0 686 270"/>
                                <a:gd name="T21" fmla="*/ T20 w 417"/>
                                <a:gd name="T22" fmla="+- 0 3191 3085"/>
                                <a:gd name="T23" fmla="*/ 3191 h 138"/>
                                <a:gd name="T24" fmla="+- 0 668 270"/>
                                <a:gd name="T25" fmla="*/ T24 w 417"/>
                                <a:gd name="T26" fmla="+- 0 3189 3085"/>
                                <a:gd name="T27" fmla="*/ 3189 h 138"/>
                              </a:gdLst>
                              <a:ahLst/>
                              <a:cxnLst>
                                <a:cxn ang="0">
                                  <a:pos x="T1" y="T3"/>
                                </a:cxn>
                                <a:cxn ang="0">
                                  <a:pos x="T5" y="T7"/>
                                </a:cxn>
                                <a:cxn ang="0">
                                  <a:pos x="T9" y="T11"/>
                                </a:cxn>
                                <a:cxn ang="0">
                                  <a:pos x="T13" y="T15"/>
                                </a:cxn>
                                <a:cxn ang="0">
                                  <a:pos x="T17" y="T19"/>
                                </a:cxn>
                                <a:cxn ang="0">
                                  <a:pos x="T21" y="T23"/>
                                </a:cxn>
                                <a:cxn ang="0">
                                  <a:pos x="T25" y="T27"/>
                                </a:cxn>
                              </a:cxnLst>
                              <a:rect l="0" t="0" r="r" b="b"/>
                              <a:pathLst>
                                <a:path w="417" h="138">
                                  <a:moveTo>
                                    <a:pt x="398" y="104"/>
                                  </a:moveTo>
                                  <a:lnTo>
                                    <a:pt x="377" y="124"/>
                                  </a:lnTo>
                                  <a:lnTo>
                                    <a:pt x="407" y="124"/>
                                  </a:lnTo>
                                  <a:lnTo>
                                    <a:pt x="408" y="124"/>
                                  </a:lnTo>
                                  <a:lnTo>
                                    <a:pt x="413" y="116"/>
                                  </a:lnTo>
                                  <a:lnTo>
                                    <a:pt x="416" y="106"/>
                                  </a:lnTo>
                                  <a:lnTo>
                                    <a:pt x="398" y="10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4" name="Freeform 358"/>
                          <wps:cNvSpPr>
                            <a:spLocks/>
                          </wps:cNvSpPr>
                          <wps:spPr bwMode="auto">
                            <a:xfrm>
                              <a:off x="270" y="3085"/>
                              <a:ext cx="417" cy="138"/>
                            </a:xfrm>
                            <a:custGeom>
                              <a:avLst/>
                              <a:gdLst>
                                <a:gd name="T0" fmla="+- 0 674 270"/>
                                <a:gd name="T1" fmla="*/ T0 w 417"/>
                                <a:gd name="T2" fmla="+- 0 3134 3085"/>
                                <a:gd name="T3" fmla="*/ 3134 h 138"/>
                                <a:gd name="T4" fmla="+- 0 649 270"/>
                                <a:gd name="T5" fmla="*/ T4 w 417"/>
                                <a:gd name="T6" fmla="+- 0 3134 3085"/>
                                <a:gd name="T7" fmla="*/ 3134 h 138"/>
                                <a:gd name="T8" fmla="+- 0 656 270"/>
                                <a:gd name="T9" fmla="*/ T8 w 417"/>
                                <a:gd name="T10" fmla="+- 0 3137 3085"/>
                                <a:gd name="T11" fmla="*/ 3137 h 138"/>
                                <a:gd name="T12" fmla="+- 0 665 270"/>
                                <a:gd name="T13" fmla="*/ T12 w 417"/>
                                <a:gd name="T14" fmla="+- 0 3148 3085"/>
                                <a:gd name="T15" fmla="*/ 3148 h 138"/>
                                <a:gd name="T16" fmla="+- 0 667 270"/>
                                <a:gd name="T17" fmla="*/ T16 w 417"/>
                                <a:gd name="T18" fmla="+- 0 3154 3085"/>
                                <a:gd name="T19" fmla="*/ 3154 h 138"/>
                                <a:gd name="T20" fmla="+- 0 668 270"/>
                                <a:gd name="T21" fmla="*/ T20 w 417"/>
                                <a:gd name="T22" fmla="+- 0 3162 3085"/>
                                <a:gd name="T23" fmla="*/ 3162 h 138"/>
                                <a:gd name="T24" fmla="+- 0 686 270"/>
                                <a:gd name="T25" fmla="*/ T24 w 417"/>
                                <a:gd name="T26" fmla="+- 0 3162 3085"/>
                                <a:gd name="T27" fmla="*/ 3162 h 138"/>
                                <a:gd name="T28" fmla="+- 0 686 270"/>
                                <a:gd name="T29" fmla="*/ T28 w 417"/>
                                <a:gd name="T30" fmla="+- 0 3155 3085"/>
                                <a:gd name="T31" fmla="*/ 3155 h 138"/>
                                <a:gd name="T32" fmla="+- 0 682 270"/>
                                <a:gd name="T33" fmla="*/ T32 w 417"/>
                                <a:gd name="T34" fmla="+- 0 3143 3085"/>
                                <a:gd name="T35" fmla="*/ 3143 h 138"/>
                                <a:gd name="T36" fmla="+- 0 674 270"/>
                                <a:gd name="T37" fmla="*/ T36 w 417"/>
                                <a:gd name="T38" fmla="+- 0 3134 3085"/>
                                <a:gd name="T39" fmla="*/ 3134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417" h="138">
                                  <a:moveTo>
                                    <a:pt x="404" y="49"/>
                                  </a:moveTo>
                                  <a:lnTo>
                                    <a:pt x="379" y="49"/>
                                  </a:lnTo>
                                  <a:lnTo>
                                    <a:pt x="386" y="52"/>
                                  </a:lnTo>
                                  <a:lnTo>
                                    <a:pt x="395" y="63"/>
                                  </a:lnTo>
                                  <a:lnTo>
                                    <a:pt x="397" y="69"/>
                                  </a:lnTo>
                                  <a:lnTo>
                                    <a:pt x="398" y="77"/>
                                  </a:lnTo>
                                  <a:lnTo>
                                    <a:pt x="416" y="77"/>
                                  </a:lnTo>
                                  <a:lnTo>
                                    <a:pt x="416" y="70"/>
                                  </a:lnTo>
                                  <a:lnTo>
                                    <a:pt x="412" y="58"/>
                                  </a:lnTo>
                                  <a:lnTo>
                                    <a:pt x="404" y="4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85" name="Group 354"/>
                        <wpg:cNvGrpSpPr>
                          <a:grpSpLocks/>
                        </wpg:cNvGrpSpPr>
                        <wpg:grpSpPr bwMode="auto">
                          <a:xfrm>
                            <a:off x="711" y="3122"/>
                            <a:ext cx="20" cy="99"/>
                            <a:chOff x="711" y="3122"/>
                            <a:chExt cx="20" cy="99"/>
                          </a:xfrm>
                        </wpg:grpSpPr>
                        <wps:wsp>
                          <wps:cNvPr id="286" name="Freeform 356"/>
                          <wps:cNvSpPr>
                            <a:spLocks/>
                          </wps:cNvSpPr>
                          <wps:spPr bwMode="auto">
                            <a:xfrm>
                              <a:off x="711" y="3122"/>
                              <a:ext cx="20" cy="99"/>
                            </a:xfrm>
                            <a:custGeom>
                              <a:avLst/>
                              <a:gdLst>
                                <a:gd name="T0" fmla="+- 0 731 711"/>
                                <a:gd name="T1" fmla="*/ T0 w 20"/>
                                <a:gd name="T2" fmla="+- 0 3122 3122"/>
                                <a:gd name="T3" fmla="*/ 3122 h 99"/>
                                <a:gd name="T4" fmla="+- 0 711 711"/>
                                <a:gd name="T5" fmla="*/ T4 w 20"/>
                                <a:gd name="T6" fmla="+- 0 3122 3122"/>
                                <a:gd name="T7" fmla="*/ 3122 h 99"/>
                                <a:gd name="T8" fmla="+- 0 711 711"/>
                                <a:gd name="T9" fmla="*/ T8 w 20"/>
                                <a:gd name="T10" fmla="+- 0 3141 3122"/>
                                <a:gd name="T11" fmla="*/ 3141 h 99"/>
                                <a:gd name="T12" fmla="+- 0 731 711"/>
                                <a:gd name="T13" fmla="*/ T12 w 20"/>
                                <a:gd name="T14" fmla="+- 0 3141 3122"/>
                                <a:gd name="T15" fmla="*/ 3141 h 99"/>
                                <a:gd name="T16" fmla="+- 0 731 711"/>
                                <a:gd name="T17" fmla="*/ T16 w 20"/>
                                <a:gd name="T18" fmla="+- 0 3122 3122"/>
                                <a:gd name="T19" fmla="*/ 3122 h 99"/>
                              </a:gdLst>
                              <a:ahLst/>
                              <a:cxnLst>
                                <a:cxn ang="0">
                                  <a:pos x="T1" y="T3"/>
                                </a:cxn>
                                <a:cxn ang="0">
                                  <a:pos x="T5" y="T7"/>
                                </a:cxn>
                                <a:cxn ang="0">
                                  <a:pos x="T9" y="T11"/>
                                </a:cxn>
                                <a:cxn ang="0">
                                  <a:pos x="T13" y="T15"/>
                                </a:cxn>
                                <a:cxn ang="0">
                                  <a:pos x="T17" y="T19"/>
                                </a:cxn>
                              </a:cxnLst>
                              <a:rect l="0" t="0" r="r" b="b"/>
                              <a:pathLst>
                                <a:path w="20" h="99">
                                  <a:moveTo>
                                    <a:pt x="20" y="0"/>
                                  </a:moveTo>
                                  <a:lnTo>
                                    <a:pt x="0" y="0"/>
                                  </a:lnTo>
                                  <a:lnTo>
                                    <a:pt x="0" y="19"/>
                                  </a:lnTo>
                                  <a:lnTo>
                                    <a:pt x="20" y="19"/>
                                  </a:lnTo>
                                  <a:lnTo>
                                    <a:pt x="2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7" name="Freeform 355"/>
                          <wps:cNvSpPr>
                            <a:spLocks/>
                          </wps:cNvSpPr>
                          <wps:spPr bwMode="auto">
                            <a:xfrm>
                              <a:off x="711" y="3122"/>
                              <a:ext cx="20" cy="99"/>
                            </a:xfrm>
                            <a:custGeom>
                              <a:avLst/>
                              <a:gdLst>
                                <a:gd name="T0" fmla="+- 0 731 711"/>
                                <a:gd name="T1" fmla="*/ T0 w 20"/>
                                <a:gd name="T2" fmla="+- 0 3202 3122"/>
                                <a:gd name="T3" fmla="*/ 3202 h 99"/>
                                <a:gd name="T4" fmla="+- 0 711 711"/>
                                <a:gd name="T5" fmla="*/ T4 w 20"/>
                                <a:gd name="T6" fmla="+- 0 3202 3122"/>
                                <a:gd name="T7" fmla="*/ 3202 h 99"/>
                                <a:gd name="T8" fmla="+- 0 711 711"/>
                                <a:gd name="T9" fmla="*/ T8 w 20"/>
                                <a:gd name="T10" fmla="+- 0 3221 3122"/>
                                <a:gd name="T11" fmla="*/ 3221 h 99"/>
                                <a:gd name="T12" fmla="+- 0 731 711"/>
                                <a:gd name="T13" fmla="*/ T12 w 20"/>
                                <a:gd name="T14" fmla="+- 0 3221 3122"/>
                                <a:gd name="T15" fmla="*/ 3221 h 99"/>
                                <a:gd name="T16" fmla="+- 0 731 711"/>
                                <a:gd name="T17" fmla="*/ T16 w 20"/>
                                <a:gd name="T18" fmla="+- 0 3202 3122"/>
                                <a:gd name="T19" fmla="*/ 3202 h 99"/>
                              </a:gdLst>
                              <a:ahLst/>
                              <a:cxnLst>
                                <a:cxn ang="0">
                                  <a:pos x="T1" y="T3"/>
                                </a:cxn>
                                <a:cxn ang="0">
                                  <a:pos x="T5" y="T7"/>
                                </a:cxn>
                                <a:cxn ang="0">
                                  <a:pos x="T9" y="T11"/>
                                </a:cxn>
                                <a:cxn ang="0">
                                  <a:pos x="T13" y="T15"/>
                                </a:cxn>
                                <a:cxn ang="0">
                                  <a:pos x="T17" y="T19"/>
                                </a:cxn>
                              </a:cxnLst>
                              <a:rect l="0" t="0" r="r" b="b"/>
                              <a:pathLst>
                                <a:path w="20" h="99">
                                  <a:moveTo>
                                    <a:pt x="20" y="80"/>
                                  </a:moveTo>
                                  <a:lnTo>
                                    <a:pt x="0" y="80"/>
                                  </a:lnTo>
                                  <a:lnTo>
                                    <a:pt x="0" y="99"/>
                                  </a:lnTo>
                                  <a:lnTo>
                                    <a:pt x="20" y="99"/>
                                  </a:lnTo>
                                  <a:lnTo>
                                    <a:pt x="20" y="8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88" name="Group 341"/>
                        <wpg:cNvGrpSpPr>
                          <a:grpSpLocks/>
                        </wpg:cNvGrpSpPr>
                        <wpg:grpSpPr bwMode="auto">
                          <a:xfrm>
                            <a:off x="2981" y="3085"/>
                            <a:ext cx="425" cy="176"/>
                            <a:chOff x="2981" y="3085"/>
                            <a:chExt cx="425" cy="176"/>
                          </a:xfrm>
                        </wpg:grpSpPr>
                        <wps:wsp>
                          <wps:cNvPr id="289" name="Freeform 353"/>
                          <wps:cNvSpPr>
                            <a:spLocks/>
                          </wps:cNvSpPr>
                          <wps:spPr bwMode="auto">
                            <a:xfrm>
                              <a:off x="2981" y="3085"/>
                              <a:ext cx="425" cy="176"/>
                            </a:xfrm>
                            <a:custGeom>
                              <a:avLst/>
                              <a:gdLst>
                                <a:gd name="T0" fmla="+- 0 3045 2981"/>
                                <a:gd name="T1" fmla="*/ T0 w 425"/>
                                <a:gd name="T2" fmla="+- 0 3101 3085"/>
                                <a:gd name="T3" fmla="*/ 3101 h 176"/>
                                <a:gd name="T4" fmla="+- 0 3027 2981"/>
                                <a:gd name="T5" fmla="*/ T4 w 425"/>
                                <a:gd name="T6" fmla="+- 0 3101 3085"/>
                                <a:gd name="T7" fmla="*/ 3101 h 176"/>
                                <a:gd name="T8" fmla="+- 0 3027 2981"/>
                                <a:gd name="T9" fmla="*/ T8 w 425"/>
                                <a:gd name="T10" fmla="+- 0 3221 3085"/>
                                <a:gd name="T11" fmla="*/ 3221 h 176"/>
                                <a:gd name="T12" fmla="+- 0 3045 2981"/>
                                <a:gd name="T13" fmla="*/ T12 w 425"/>
                                <a:gd name="T14" fmla="+- 0 3221 3085"/>
                                <a:gd name="T15" fmla="*/ 3221 h 176"/>
                                <a:gd name="T16" fmla="+- 0 3045 2981"/>
                                <a:gd name="T17" fmla="*/ T16 w 425"/>
                                <a:gd name="T18" fmla="+- 0 3101 3085"/>
                                <a:gd name="T19" fmla="*/ 3101 h 176"/>
                              </a:gdLst>
                              <a:ahLst/>
                              <a:cxnLst>
                                <a:cxn ang="0">
                                  <a:pos x="T1" y="T3"/>
                                </a:cxn>
                                <a:cxn ang="0">
                                  <a:pos x="T5" y="T7"/>
                                </a:cxn>
                                <a:cxn ang="0">
                                  <a:pos x="T9" y="T11"/>
                                </a:cxn>
                                <a:cxn ang="0">
                                  <a:pos x="T13" y="T15"/>
                                </a:cxn>
                                <a:cxn ang="0">
                                  <a:pos x="T17" y="T19"/>
                                </a:cxn>
                              </a:cxnLst>
                              <a:rect l="0" t="0" r="r" b="b"/>
                              <a:pathLst>
                                <a:path w="425" h="176">
                                  <a:moveTo>
                                    <a:pt x="64" y="16"/>
                                  </a:moveTo>
                                  <a:lnTo>
                                    <a:pt x="46" y="16"/>
                                  </a:lnTo>
                                  <a:lnTo>
                                    <a:pt x="46" y="136"/>
                                  </a:lnTo>
                                  <a:lnTo>
                                    <a:pt x="64" y="136"/>
                                  </a:lnTo>
                                  <a:lnTo>
                                    <a:pt x="64" y="1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0" name="Freeform 352"/>
                          <wps:cNvSpPr>
                            <a:spLocks/>
                          </wps:cNvSpPr>
                          <wps:spPr bwMode="auto">
                            <a:xfrm>
                              <a:off x="2981" y="3085"/>
                              <a:ext cx="425" cy="176"/>
                            </a:xfrm>
                            <a:custGeom>
                              <a:avLst/>
                              <a:gdLst>
                                <a:gd name="T0" fmla="+- 0 3091 2981"/>
                                <a:gd name="T1" fmla="*/ T0 w 425"/>
                                <a:gd name="T2" fmla="+- 0 3085 3085"/>
                                <a:gd name="T3" fmla="*/ 3085 h 176"/>
                                <a:gd name="T4" fmla="+- 0 2981 2981"/>
                                <a:gd name="T5" fmla="*/ T4 w 425"/>
                                <a:gd name="T6" fmla="+- 0 3085 3085"/>
                                <a:gd name="T7" fmla="*/ 3085 h 176"/>
                                <a:gd name="T8" fmla="+- 0 2981 2981"/>
                                <a:gd name="T9" fmla="*/ T8 w 425"/>
                                <a:gd name="T10" fmla="+- 0 3101 3085"/>
                                <a:gd name="T11" fmla="*/ 3101 h 176"/>
                                <a:gd name="T12" fmla="+- 0 3091 2981"/>
                                <a:gd name="T13" fmla="*/ T12 w 425"/>
                                <a:gd name="T14" fmla="+- 0 3101 3085"/>
                                <a:gd name="T15" fmla="*/ 3101 h 176"/>
                                <a:gd name="T16" fmla="+- 0 3091 2981"/>
                                <a:gd name="T17" fmla="*/ T16 w 425"/>
                                <a:gd name="T18" fmla="+- 0 3085 3085"/>
                                <a:gd name="T19" fmla="*/ 3085 h 176"/>
                              </a:gdLst>
                              <a:ahLst/>
                              <a:cxnLst>
                                <a:cxn ang="0">
                                  <a:pos x="T1" y="T3"/>
                                </a:cxn>
                                <a:cxn ang="0">
                                  <a:pos x="T5" y="T7"/>
                                </a:cxn>
                                <a:cxn ang="0">
                                  <a:pos x="T9" y="T11"/>
                                </a:cxn>
                                <a:cxn ang="0">
                                  <a:pos x="T13" y="T15"/>
                                </a:cxn>
                                <a:cxn ang="0">
                                  <a:pos x="T17" y="T19"/>
                                </a:cxn>
                              </a:cxnLst>
                              <a:rect l="0" t="0" r="r" b="b"/>
                              <a:pathLst>
                                <a:path w="425" h="176">
                                  <a:moveTo>
                                    <a:pt x="110" y="0"/>
                                  </a:moveTo>
                                  <a:lnTo>
                                    <a:pt x="0" y="0"/>
                                  </a:lnTo>
                                  <a:lnTo>
                                    <a:pt x="0" y="16"/>
                                  </a:lnTo>
                                  <a:lnTo>
                                    <a:pt x="110" y="16"/>
                                  </a:lnTo>
                                  <a:lnTo>
                                    <a:pt x="11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1" name="Freeform 351"/>
                          <wps:cNvSpPr>
                            <a:spLocks/>
                          </wps:cNvSpPr>
                          <wps:spPr bwMode="auto">
                            <a:xfrm>
                              <a:off x="2981" y="3085"/>
                              <a:ext cx="425" cy="176"/>
                            </a:xfrm>
                            <a:custGeom>
                              <a:avLst/>
                              <a:gdLst>
                                <a:gd name="T0" fmla="+- 0 3106 2981"/>
                                <a:gd name="T1" fmla="*/ T0 w 425"/>
                                <a:gd name="T2" fmla="+- 0 3243 3085"/>
                                <a:gd name="T3" fmla="*/ 3243 h 176"/>
                                <a:gd name="T4" fmla="+- 0 3108 2981"/>
                                <a:gd name="T5" fmla="*/ T4 w 425"/>
                                <a:gd name="T6" fmla="+- 0 3259 3085"/>
                                <a:gd name="T7" fmla="*/ 3259 h 176"/>
                                <a:gd name="T8" fmla="+- 0 3112 2981"/>
                                <a:gd name="T9" fmla="*/ T8 w 425"/>
                                <a:gd name="T10" fmla="+- 0 3260 3085"/>
                                <a:gd name="T11" fmla="*/ 3260 h 176"/>
                                <a:gd name="T12" fmla="+- 0 3116 2981"/>
                                <a:gd name="T13" fmla="*/ T12 w 425"/>
                                <a:gd name="T14" fmla="+- 0 3261 3085"/>
                                <a:gd name="T15" fmla="*/ 3261 h 176"/>
                                <a:gd name="T16" fmla="+- 0 3125 2981"/>
                                <a:gd name="T17" fmla="*/ T16 w 425"/>
                                <a:gd name="T18" fmla="+- 0 3261 3085"/>
                                <a:gd name="T19" fmla="*/ 3261 h 176"/>
                                <a:gd name="T20" fmla="+- 0 3129 2981"/>
                                <a:gd name="T21" fmla="*/ T20 w 425"/>
                                <a:gd name="T22" fmla="+- 0 3259 3085"/>
                                <a:gd name="T23" fmla="*/ 3259 h 176"/>
                                <a:gd name="T24" fmla="+- 0 3133 2981"/>
                                <a:gd name="T25" fmla="*/ T24 w 425"/>
                                <a:gd name="T26" fmla="+- 0 3257 3085"/>
                                <a:gd name="T27" fmla="*/ 3257 h 176"/>
                                <a:gd name="T28" fmla="+- 0 3137 2981"/>
                                <a:gd name="T29" fmla="*/ T28 w 425"/>
                                <a:gd name="T30" fmla="+- 0 3254 3085"/>
                                <a:gd name="T31" fmla="*/ 3254 h 176"/>
                                <a:gd name="T32" fmla="+- 0 3141 2981"/>
                                <a:gd name="T33" fmla="*/ T32 w 425"/>
                                <a:gd name="T34" fmla="+- 0 3250 3085"/>
                                <a:gd name="T35" fmla="*/ 3250 h 176"/>
                                <a:gd name="T36" fmla="+- 0 3144 2981"/>
                                <a:gd name="T37" fmla="*/ T36 w 425"/>
                                <a:gd name="T38" fmla="+- 0 3244 3085"/>
                                <a:gd name="T39" fmla="*/ 3244 h 176"/>
                                <a:gd name="T40" fmla="+- 0 3113 2981"/>
                                <a:gd name="T41" fmla="*/ T40 w 425"/>
                                <a:gd name="T42" fmla="+- 0 3244 3085"/>
                                <a:gd name="T43" fmla="*/ 3244 h 176"/>
                                <a:gd name="T44" fmla="+- 0 3110 2981"/>
                                <a:gd name="T45" fmla="*/ T44 w 425"/>
                                <a:gd name="T46" fmla="+- 0 3244 3085"/>
                                <a:gd name="T47" fmla="*/ 3244 h 176"/>
                                <a:gd name="T48" fmla="+- 0 3106 2981"/>
                                <a:gd name="T49" fmla="*/ T48 w 425"/>
                                <a:gd name="T50" fmla="+- 0 3243 3085"/>
                                <a:gd name="T51" fmla="*/ 3243 h 1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425" h="176">
                                  <a:moveTo>
                                    <a:pt x="125" y="158"/>
                                  </a:moveTo>
                                  <a:lnTo>
                                    <a:pt x="127" y="174"/>
                                  </a:lnTo>
                                  <a:lnTo>
                                    <a:pt x="131" y="175"/>
                                  </a:lnTo>
                                  <a:lnTo>
                                    <a:pt x="135" y="176"/>
                                  </a:lnTo>
                                  <a:lnTo>
                                    <a:pt x="144" y="176"/>
                                  </a:lnTo>
                                  <a:lnTo>
                                    <a:pt x="148" y="174"/>
                                  </a:lnTo>
                                  <a:lnTo>
                                    <a:pt x="152" y="172"/>
                                  </a:lnTo>
                                  <a:lnTo>
                                    <a:pt x="156" y="169"/>
                                  </a:lnTo>
                                  <a:lnTo>
                                    <a:pt x="160" y="165"/>
                                  </a:lnTo>
                                  <a:lnTo>
                                    <a:pt x="163" y="159"/>
                                  </a:lnTo>
                                  <a:lnTo>
                                    <a:pt x="132" y="159"/>
                                  </a:lnTo>
                                  <a:lnTo>
                                    <a:pt x="129" y="159"/>
                                  </a:lnTo>
                                  <a:lnTo>
                                    <a:pt x="125" y="15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2" name="Freeform 350"/>
                          <wps:cNvSpPr>
                            <a:spLocks/>
                          </wps:cNvSpPr>
                          <wps:spPr bwMode="auto">
                            <a:xfrm>
                              <a:off x="2981" y="3085"/>
                              <a:ext cx="425" cy="176"/>
                            </a:xfrm>
                            <a:custGeom>
                              <a:avLst/>
                              <a:gdLst>
                                <a:gd name="T0" fmla="+- 0 3118 2981"/>
                                <a:gd name="T1" fmla="*/ T0 w 425"/>
                                <a:gd name="T2" fmla="+- 0 3122 3085"/>
                                <a:gd name="T3" fmla="*/ 3122 h 176"/>
                                <a:gd name="T4" fmla="+- 0 3099 2981"/>
                                <a:gd name="T5" fmla="*/ T4 w 425"/>
                                <a:gd name="T6" fmla="+- 0 3122 3085"/>
                                <a:gd name="T7" fmla="*/ 3122 h 176"/>
                                <a:gd name="T8" fmla="+- 0 3138 2981"/>
                                <a:gd name="T9" fmla="*/ T8 w 425"/>
                                <a:gd name="T10" fmla="+- 0 3221 3085"/>
                                <a:gd name="T11" fmla="*/ 3221 h 176"/>
                                <a:gd name="T12" fmla="+- 0 3137 2981"/>
                                <a:gd name="T13" fmla="*/ T12 w 425"/>
                                <a:gd name="T14" fmla="+- 0 3223 3085"/>
                                <a:gd name="T15" fmla="*/ 3223 h 176"/>
                                <a:gd name="T16" fmla="+- 0 3136 2981"/>
                                <a:gd name="T17" fmla="*/ T16 w 425"/>
                                <a:gd name="T18" fmla="+- 0 3224 3085"/>
                                <a:gd name="T19" fmla="*/ 3224 h 176"/>
                                <a:gd name="T20" fmla="+- 0 3136 2981"/>
                                <a:gd name="T21" fmla="*/ T20 w 425"/>
                                <a:gd name="T22" fmla="+- 0 3225 3085"/>
                                <a:gd name="T23" fmla="*/ 3225 h 176"/>
                                <a:gd name="T24" fmla="+- 0 3134 2981"/>
                                <a:gd name="T25" fmla="*/ T24 w 425"/>
                                <a:gd name="T26" fmla="+- 0 3232 3085"/>
                                <a:gd name="T27" fmla="*/ 3232 h 176"/>
                                <a:gd name="T28" fmla="+- 0 3120 2981"/>
                                <a:gd name="T29" fmla="*/ T28 w 425"/>
                                <a:gd name="T30" fmla="+- 0 3244 3085"/>
                                <a:gd name="T31" fmla="*/ 3244 h 176"/>
                                <a:gd name="T32" fmla="+- 0 3144 2981"/>
                                <a:gd name="T33" fmla="*/ T32 w 425"/>
                                <a:gd name="T34" fmla="+- 0 3244 3085"/>
                                <a:gd name="T35" fmla="*/ 3244 h 176"/>
                                <a:gd name="T36" fmla="+- 0 3146 2981"/>
                                <a:gd name="T37" fmla="*/ T36 w 425"/>
                                <a:gd name="T38" fmla="+- 0 3241 3085"/>
                                <a:gd name="T39" fmla="*/ 3241 h 176"/>
                                <a:gd name="T40" fmla="+- 0 3149 2981"/>
                                <a:gd name="T41" fmla="*/ T40 w 425"/>
                                <a:gd name="T42" fmla="+- 0 3233 3085"/>
                                <a:gd name="T43" fmla="*/ 3233 h 176"/>
                                <a:gd name="T44" fmla="+- 0 3161 2981"/>
                                <a:gd name="T45" fmla="*/ T44 w 425"/>
                                <a:gd name="T46" fmla="+- 0 3202 3085"/>
                                <a:gd name="T47" fmla="*/ 3202 h 176"/>
                                <a:gd name="T48" fmla="+- 0 3146 2981"/>
                                <a:gd name="T49" fmla="*/ T48 w 425"/>
                                <a:gd name="T50" fmla="+- 0 3202 3085"/>
                                <a:gd name="T51" fmla="*/ 3202 h 176"/>
                                <a:gd name="T52" fmla="+- 0 3144 2981"/>
                                <a:gd name="T53" fmla="*/ T52 w 425"/>
                                <a:gd name="T54" fmla="+- 0 3194 3085"/>
                                <a:gd name="T55" fmla="*/ 3194 h 176"/>
                                <a:gd name="T56" fmla="+- 0 3141 2981"/>
                                <a:gd name="T57" fmla="*/ T56 w 425"/>
                                <a:gd name="T58" fmla="+- 0 3187 3085"/>
                                <a:gd name="T59" fmla="*/ 3187 h 176"/>
                                <a:gd name="T60" fmla="+- 0 3139 2981"/>
                                <a:gd name="T61" fmla="*/ T60 w 425"/>
                                <a:gd name="T62" fmla="+- 0 3179 3085"/>
                                <a:gd name="T63" fmla="*/ 3179 h 176"/>
                                <a:gd name="T64" fmla="+- 0 3118 2981"/>
                                <a:gd name="T65" fmla="*/ T64 w 425"/>
                                <a:gd name="T66" fmla="+- 0 3122 3085"/>
                                <a:gd name="T67" fmla="*/ 3122 h 1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425" h="176">
                                  <a:moveTo>
                                    <a:pt x="137" y="37"/>
                                  </a:moveTo>
                                  <a:lnTo>
                                    <a:pt x="118" y="37"/>
                                  </a:lnTo>
                                  <a:lnTo>
                                    <a:pt x="157" y="136"/>
                                  </a:lnTo>
                                  <a:lnTo>
                                    <a:pt x="156" y="138"/>
                                  </a:lnTo>
                                  <a:lnTo>
                                    <a:pt x="155" y="139"/>
                                  </a:lnTo>
                                  <a:lnTo>
                                    <a:pt x="155" y="140"/>
                                  </a:lnTo>
                                  <a:lnTo>
                                    <a:pt x="153" y="147"/>
                                  </a:lnTo>
                                  <a:lnTo>
                                    <a:pt x="139" y="159"/>
                                  </a:lnTo>
                                  <a:lnTo>
                                    <a:pt x="163" y="159"/>
                                  </a:lnTo>
                                  <a:lnTo>
                                    <a:pt x="165" y="156"/>
                                  </a:lnTo>
                                  <a:lnTo>
                                    <a:pt x="168" y="148"/>
                                  </a:lnTo>
                                  <a:lnTo>
                                    <a:pt x="180" y="117"/>
                                  </a:lnTo>
                                  <a:lnTo>
                                    <a:pt x="165" y="117"/>
                                  </a:lnTo>
                                  <a:lnTo>
                                    <a:pt x="163" y="109"/>
                                  </a:lnTo>
                                  <a:lnTo>
                                    <a:pt x="160" y="102"/>
                                  </a:lnTo>
                                  <a:lnTo>
                                    <a:pt x="158" y="94"/>
                                  </a:lnTo>
                                  <a:lnTo>
                                    <a:pt x="137" y="3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3" name="Freeform 349"/>
                          <wps:cNvSpPr>
                            <a:spLocks/>
                          </wps:cNvSpPr>
                          <wps:spPr bwMode="auto">
                            <a:xfrm>
                              <a:off x="2981" y="3085"/>
                              <a:ext cx="425" cy="176"/>
                            </a:xfrm>
                            <a:custGeom>
                              <a:avLst/>
                              <a:gdLst>
                                <a:gd name="T0" fmla="+- 0 3192 2981"/>
                                <a:gd name="T1" fmla="*/ T0 w 425"/>
                                <a:gd name="T2" fmla="+- 0 3122 3085"/>
                                <a:gd name="T3" fmla="*/ 3122 h 176"/>
                                <a:gd name="T4" fmla="+- 0 3175 2981"/>
                                <a:gd name="T5" fmla="*/ T4 w 425"/>
                                <a:gd name="T6" fmla="+- 0 3122 3085"/>
                                <a:gd name="T7" fmla="*/ 3122 h 176"/>
                                <a:gd name="T8" fmla="+- 0 3153 2981"/>
                                <a:gd name="T9" fmla="*/ T8 w 425"/>
                                <a:gd name="T10" fmla="+- 0 3180 3085"/>
                                <a:gd name="T11" fmla="*/ 3180 h 176"/>
                                <a:gd name="T12" fmla="+- 0 3150 2981"/>
                                <a:gd name="T13" fmla="*/ T12 w 425"/>
                                <a:gd name="T14" fmla="+- 0 3187 3085"/>
                                <a:gd name="T15" fmla="*/ 3187 h 176"/>
                                <a:gd name="T16" fmla="+- 0 3148 2981"/>
                                <a:gd name="T17" fmla="*/ T16 w 425"/>
                                <a:gd name="T18" fmla="+- 0 3195 3085"/>
                                <a:gd name="T19" fmla="*/ 3195 h 176"/>
                                <a:gd name="T20" fmla="+- 0 3146 2981"/>
                                <a:gd name="T21" fmla="*/ T20 w 425"/>
                                <a:gd name="T22" fmla="+- 0 3202 3085"/>
                                <a:gd name="T23" fmla="*/ 3202 h 176"/>
                                <a:gd name="T24" fmla="+- 0 3161 2981"/>
                                <a:gd name="T25" fmla="*/ T24 w 425"/>
                                <a:gd name="T26" fmla="+- 0 3202 3085"/>
                                <a:gd name="T27" fmla="*/ 3202 h 176"/>
                                <a:gd name="T28" fmla="+- 0 3192 2981"/>
                                <a:gd name="T29" fmla="*/ T28 w 425"/>
                                <a:gd name="T30" fmla="+- 0 3122 3085"/>
                                <a:gd name="T31" fmla="*/ 3122 h 176"/>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425" h="176">
                                  <a:moveTo>
                                    <a:pt x="211" y="37"/>
                                  </a:moveTo>
                                  <a:lnTo>
                                    <a:pt x="194" y="37"/>
                                  </a:lnTo>
                                  <a:lnTo>
                                    <a:pt x="172" y="95"/>
                                  </a:lnTo>
                                  <a:lnTo>
                                    <a:pt x="169" y="102"/>
                                  </a:lnTo>
                                  <a:lnTo>
                                    <a:pt x="167" y="110"/>
                                  </a:lnTo>
                                  <a:lnTo>
                                    <a:pt x="165" y="117"/>
                                  </a:lnTo>
                                  <a:lnTo>
                                    <a:pt x="180" y="117"/>
                                  </a:lnTo>
                                  <a:lnTo>
                                    <a:pt x="211" y="3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4" name="Freeform 348"/>
                          <wps:cNvSpPr>
                            <a:spLocks/>
                          </wps:cNvSpPr>
                          <wps:spPr bwMode="auto">
                            <a:xfrm>
                              <a:off x="2981" y="3085"/>
                              <a:ext cx="425" cy="176"/>
                            </a:xfrm>
                            <a:custGeom>
                              <a:avLst/>
                              <a:gdLst>
                                <a:gd name="T0" fmla="+- 0 3223 2981"/>
                                <a:gd name="T1" fmla="*/ T0 w 425"/>
                                <a:gd name="T2" fmla="+- 0 3122 3085"/>
                                <a:gd name="T3" fmla="*/ 3122 h 176"/>
                                <a:gd name="T4" fmla="+- 0 3207 2981"/>
                                <a:gd name="T5" fmla="*/ T4 w 425"/>
                                <a:gd name="T6" fmla="+- 0 3122 3085"/>
                                <a:gd name="T7" fmla="*/ 3122 h 176"/>
                                <a:gd name="T8" fmla="+- 0 3207 2981"/>
                                <a:gd name="T9" fmla="*/ T8 w 425"/>
                                <a:gd name="T10" fmla="+- 0 3258 3085"/>
                                <a:gd name="T11" fmla="*/ 3258 h 176"/>
                                <a:gd name="T12" fmla="+- 0 3224 2981"/>
                                <a:gd name="T13" fmla="*/ T12 w 425"/>
                                <a:gd name="T14" fmla="+- 0 3258 3085"/>
                                <a:gd name="T15" fmla="*/ 3258 h 176"/>
                                <a:gd name="T16" fmla="+- 0 3224 2981"/>
                                <a:gd name="T17" fmla="*/ T16 w 425"/>
                                <a:gd name="T18" fmla="+- 0 3211 3085"/>
                                <a:gd name="T19" fmla="*/ 3211 h 176"/>
                                <a:gd name="T20" fmla="+- 0 3282 2981"/>
                                <a:gd name="T21" fmla="*/ T20 w 425"/>
                                <a:gd name="T22" fmla="+- 0 3211 3085"/>
                                <a:gd name="T23" fmla="*/ 3211 h 176"/>
                                <a:gd name="T24" fmla="+- 0 3283 2981"/>
                                <a:gd name="T25" fmla="*/ T24 w 425"/>
                                <a:gd name="T26" fmla="+- 0 3209 3085"/>
                                <a:gd name="T27" fmla="*/ 3209 h 176"/>
                                <a:gd name="T28" fmla="+- 0 3242 2981"/>
                                <a:gd name="T29" fmla="*/ T28 w 425"/>
                                <a:gd name="T30" fmla="+- 0 3209 3085"/>
                                <a:gd name="T31" fmla="*/ 3209 h 176"/>
                                <a:gd name="T32" fmla="+- 0 3236 2981"/>
                                <a:gd name="T33" fmla="*/ T32 w 425"/>
                                <a:gd name="T34" fmla="+- 0 3206 3085"/>
                                <a:gd name="T35" fmla="*/ 3206 h 176"/>
                                <a:gd name="T36" fmla="+- 0 3231 2981"/>
                                <a:gd name="T37" fmla="*/ T36 w 425"/>
                                <a:gd name="T38" fmla="+- 0 3200 3085"/>
                                <a:gd name="T39" fmla="*/ 3200 h 176"/>
                                <a:gd name="T40" fmla="+- 0 3225 2981"/>
                                <a:gd name="T41" fmla="*/ T40 w 425"/>
                                <a:gd name="T42" fmla="+- 0 3194 3085"/>
                                <a:gd name="T43" fmla="*/ 3194 h 176"/>
                                <a:gd name="T44" fmla="+- 0 3223 2981"/>
                                <a:gd name="T45" fmla="*/ T44 w 425"/>
                                <a:gd name="T46" fmla="+- 0 3185 3085"/>
                                <a:gd name="T47" fmla="*/ 3185 h 176"/>
                                <a:gd name="T48" fmla="+- 0 3223 2981"/>
                                <a:gd name="T49" fmla="*/ T48 w 425"/>
                                <a:gd name="T50" fmla="+- 0 3160 3085"/>
                                <a:gd name="T51" fmla="*/ 3160 h 176"/>
                                <a:gd name="T52" fmla="+- 0 3226 2981"/>
                                <a:gd name="T53" fmla="*/ T52 w 425"/>
                                <a:gd name="T54" fmla="+- 0 3150 3085"/>
                                <a:gd name="T55" fmla="*/ 3150 h 176"/>
                                <a:gd name="T56" fmla="+- 0 3231 2981"/>
                                <a:gd name="T57" fmla="*/ T56 w 425"/>
                                <a:gd name="T58" fmla="+- 0 3143 3085"/>
                                <a:gd name="T59" fmla="*/ 3143 h 176"/>
                                <a:gd name="T60" fmla="+- 0 3237 2981"/>
                                <a:gd name="T61" fmla="*/ T60 w 425"/>
                                <a:gd name="T62" fmla="+- 0 3137 3085"/>
                                <a:gd name="T63" fmla="*/ 3137 h 176"/>
                                <a:gd name="T64" fmla="+- 0 3240 2981"/>
                                <a:gd name="T65" fmla="*/ T64 w 425"/>
                                <a:gd name="T66" fmla="+- 0 3135 3085"/>
                                <a:gd name="T67" fmla="*/ 3135 h 176"/>
                                <a:gd name="T68" fmla="+- 0 3223 2981"/>
                                <a:gd name="T69" fmla="*/ T68 w 425"/>
                                <a:gd name="T70" fmla="+- 0 3135 3085"/>
                                <a:gd name="T71" fmla="*/ 3135 h 176"/>
                                <a:gd name="T72" fmla="+- 0 3223 2981"/>
                                <a:gd name="T73" fmla="*/ T72 w 425"/>
                                <a:gd name="T74" fmla="+- 0 3122 3085"/>
                                <a:gd name="T75" fmla="*/ 3122 h 1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425" h="176">
                                  <a:moveTo>
                                    <a:pt x="242" y="37"/>
                                  </a:moveTo>
                                  <a:lnTo>
                                    <a:pt x="226" y="37"/>
                                  </a:lnTo>
                                  <a:lnTo>
                                    <a:pt x="226" y="173"/>
                                  </a:lnTo>
                                  <a:lnTo>
                                    <a:pt x="243" y="173"/>
                                  </a:lnTo>
                                  <a:lnTo>
                                    <a:pt x="243" y="126"/>
                                  </a:lnTo>
                                  <a:lnTo>
                                    <a:pt x="301" y="126"/>
                                  </a:lnTo>
                                  <a:lnTo>
                                    <a:pt x="302" y="124"/>
                                  </a:lnTo>
                                  <a:lnTo>
                                    <a:pt x="261" y="124"/>
                                  </a:lnTo>
                                  <a:lnTo>
                                    <a:pt x="255" y="121"/>
                                  </a:lnTo>
                                  <a:lnTo>
                                    <a:pt x="250" y="115"/>
                                  </a:lnTo>
                                  <a:lnTo>
                                    <a:pt x="244" y="109"/>
                                  </a:lnTo>
                                  <a:lnTo>
                                    <a:pt x="242" y="100"/>
                                  </a:lnTo>
                                  <a:lnTo>
                                    <a:pt x="242" y="75"/>
                                  </a:lnTo>
                                  <a:lnTo>
                                    <a:pt x="245" y="65"/>
                                  </a:lnTo>
                                  <a:lnTo>
                                    <a:pt x="250" y="58"/>
                                  </a:lnTo>
                                  <a:lnTo>
                                    <a:pt x="256" y="52"/>
                                  </a:lnTo>
                                  <a:lnTo>
                                    <a:pt x="259" y="50"/>
                                  </a:lnTo>
                                  <a:lnTo>
                                    <a:pt x="242" y="50"/>
                                  </a:lnTo>
                                  <a:lnTo>
                                    <a:pt x="242" y="3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5" name="Freeform 347"/>
                          <wps:cNvSpPr>
                            <a:spLocks/>
                          </wps:cNvSpPr>
                          <wps:spPr bwMode="auto">
                            <a:xfrm>
                              <a:off x="2981" y="3085"/>
                              <a:ext cx="425" cy="176"/>
                            </a:xfrm>
                            <a:custGeom>
                              <a:avLst/>
                              <a:gdLst>
                                <a:gd name="T0" fmla="+- 0 3282 2981"/>
                                <a:gd name="T1" fmla="*/ T0 w 425"/>
                                <a:gd name="T2" fmla="+- 0 3211 3085"/>
                                <a:gd name="T3" fmla="*/ 3211 h 176"/>
                                <a:gd name="T4" fmla="+- 0 3224 2981"/>
                                <a:gd name="T5" fmla="*/ T4 w 425"/>
                                <a:gd name="T6" fmla="+- 0 3211 3085"/>
                                <a:gd name="T7" fmla="*/ 3211 h 176"/>
                                <a:gd name="T8" fmla="+- 0 3227 2981"/>
                                <a:gd name="T9" fmla="*/ T8 w 425"/>
                                <a:gd name="T10" fmla="+- 0 3214 3085"/>
                                <a:gd name="T11" fmla="*/ 3214 h 176"/>
                                <a:gd name="T12" fmla="+- 0 3231 2981"/>
                                <a:gd name="T13" fmla="*/ T12 w 425"/>
                                <a:gd name="T14" fmla="+- 0 3217 3085"/>
                                <a:gd name="T15" fmla="*/ 3217 h 176"/>
                                <a:gd name="T16" fmla="+- 0 3236 2981"/>
                                <a:gd name="T17" fmla="*/ T16 w 425"/>
                                <a:gd name="T18" fmla="+- 0 3220 3085"/>
                                <a:gd name="T19" fmla="*/ 3220 h 176"/>
                                <a:gd name="T20" fmla="+- 0 3240 2981"/>
                                <a:gd name="T21" fmla="*/ T20 w 425"/>
                                <a:gd name="T22" fmla="+- 0 3222 3085"/>
                                <a:gd name="T23" fmla="*/ 3222 h 176"/>
                                <a:gd name="T24" fmla="+- 0 3245 2981"/>
                                <a:gd name="T25" fmla="*/ T24 w 425"/>
                                <a:gd name="T26" fmla="+- 0 3223 3085"/>
                                <a:gd name="T27" fmla="*/ 3223 h 176"/>
                                <a:gd name="T28" fmla="+- 0 3259 2981"/>
                                <a:gd name="T29" fmla="*/ T28 w 425"/>
                                <a:gd name="T30" fmla="+- 0 3223 3085"/>
                                <a:gd name="T31" fmla="*/ 3223 h 176"/>
                                <a:gd name="T32" fmla="+- 0 3266 2981"/>
                                <a:gd name="T33" fmla="*/ T32 w 425"/>
                                <a:gd name="T34" fmla="+- 0 3221 3085"/>
                                <a:gd name="T35" fmla="*/ 3221 h 176"/>
                                <a:gd name="T36" fmla="+- 0 3273 2981"/>
                                <a:gd name="T37" fmla="*/ T36 w 425"/>
                                <a:gd name="T38" fmla="+- 0 3217 3085"/>
                                <a:gd name="T39" fmla="*/ 3217 h 176"/>
                                <a:gd name="T40" fmla="+- 0 3280 2981"/>
                                <a:gd name="T41" fmla="*/ T40 w 425"/>
                                <a:gd name="T42" fmla="+- 0 3212 3085"/>
                                <a:gd name="T43" fmla="*/ 3212 h 176"/>
                                <a:gd name="T44" fmla="+- 0 3282 2981"/>
                                <a:gd name="T45" fmla="*/ T44 w 425"/>
                                <a:gd name="T46" fmla="+- 0 3211 3085"/>
                                <a:gd name="T47" fmla="*/ 3211 h 1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425" h="176">
                                  <a:moveTo>
                                    <a:pt x="301" y="126"/>
                                  </a:moveTo>
                                  <a:lnTo>
                                    <a:pt x="243" y="126"/>
                                  </a:lnTo>
                                  <a:lnTo>
                                    <a:pt x="246" y="129"/>
                                  </a:lnTo>
                                  <a:lnTo>
                                    <a:pt x="250" y="132"/>
                                  </a:lnTo>
                                  <a:lnTo>
                                    <a:pt x="255" y="135"/>
                                  </a:lnTo>
                                  <a:lnTo>
                                    <a:pt x="259" y="137"/>
                                  </a:lnTo>
                                  <a:lnTo>
                                    <a:pt x="264" y="138"/>
                                  </a:lnTo>
                                  <a:lnTo>
                                    <a:pt x="278" y="138"/>
                                  </a:lnTo>
                                  <a:lnTo>
                                    <a:pt x="285" y="136"/>
                                  </a:lnTo>
                                  <a:lnTo>
                                    <a:pt x="292" y="132"/>
                                  </a:lnTo>
                                  <a:lnTo>
                                    <a:pt x="299" y="127"/>
                                  </a:lnTo>
                                  <a:lnTo>
                                    <a:pt x="301" y="12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6" name="Freeform 346"/>
                          <wps:cNvSpPr>
                            <a:spLocks/>
                          </wps:cNvSpPr>
                          <wps:spPr bwMode="auto">
                            <a:xfrm>
                              <a:off x="2981" y="3085"/>
                              <a:ext cx="425" cy="176"/>
                            </a:xfrm>
                            <a:custGeom>
                              <a:avLst/>
                              <a:gdLst>
                                <a:gd name="T0" fmla="+- 0 3284 2981"/>
                                <a:gd name="T1" fmla="*/ T0 w 425"/>
                                <a:gd name="T2" fmla="+- 0 3133 3085"/>
                                <a:gd name="T3" fmla="*/ 3133 h 176"/>
                                <a:gd name="T4" fmla="+- 0 3258 2981"/>
                                <a:gd name="T5" fmla="*/ T4 w 425"/>
                                <a:gd name="T6" fmla="+- 0 3133 3085"/>
                                <a:gd name="T7" fmla="*/ 3133 h 176"/>
                                <a:gd name="T8" fmla="+- 0 3264 2981"/>
                                <a:gd name="T9" fmla="*/ T8 w 425"/>
                                <a:gd name="T10" fmla="+- 0 3136 3085"/>
                                <a:gd name="T11" fmla="*/ 3136 h 176"/>
                                <a:gd name="T12" fmla="+- 0 3270 2981"/>
                                <a:gd name="T13" fmla="*/ T12 w 425"/>
                                <a:gd name="T14" fmla="+- 0 3143 3085"/>
                                <a:gd name="T15" fmla="*/ 3143 h 176"/>
                                <a:gd name="T16" fmla="+- 0 3275 2981"/>
                                <a:gd name="T17" fmla="*/ T16 w 425"/>
                                <a:gd name="T18" fmla="+- 0 3149 3085"/>
                                <a:gd name="T19" fmla="*/ 3149 h 176"/>
                                <a:gd name="T20" fmla="+- 0 3278 2981"/>
                                <a:gd name="T21" fmla="*/ T20 w 425"/>
                                <a:gd name="T22" fmla="+- 0 3158 3085"/>
                                <a:gd name="T23" fmla="*/ 3158 h 176"/>
                                <a:gd name="T24" fmla="+- 0 3278 2981"/>
                                <a:gd name="T25" fmla="*/ T24 w 425"/>
                                <a:gd name="T26" fmla="+- 0 3184 3085"/>
                                <a:gd name="T27" fmla="*/ 3184 h 176"/>
                                <a:gd name="T28" fmla="+- 0 3275 2981"/>
                                <a:gd name="T29" fmla="*/ T28 w 425"/>
                                <a:gd name="T30" fmla="+- 0 3194 3085"/>
                                <a:gd name="T31" fmla="*/ 3194 h 176"/>
                                <a:gd name="T32" fmla="+- 0 3264 2981"/>
                                <a:gd name="T33" fmla="*/ T32 w 425"/>
                                <a:gd name="T34" fmla="+- 0 3206 3085"/>
                                <a:gd name="T35" fmla="*/ 3206 h 176"/>
                                <a:gd name="T36" fmla="+- 0 3258 2981"/>
                                <a:gd name="T37" fmla="*/ T36 w 425"/>
                                <a:gd name="T38" fmla="+- 0 3209 3085"/>
                                <a:gd name="T39" fmla="*/ 3209 h 176"/>
                                <a:gd name="T40" fmla="+- 0 3283 2981"/>
                                <a:gd name="T41" fmla="*/ T40 w 425"/>
                                <a:gd name="T42" fmla="+- 0 3209 3085"/>
                                <a:gd name="T43" fmla="*/ 3209 h 176"/>
                                <a:gd name="T44" fmla="+- 0 3286 2981"/>
                                <a:gd name="T45" fmla="*/ T44 w 425"/>
                                <a:gd name="T46" fmla="+- 0 3206 3085"/>
                                <a:gd name="T47" fmla="*/ 3206 h 176"/>
                                <a:gd name="T48" fmla="+- 0 3290 2981"/>
                                <a:gd name="T49" fmla="*/ T48 w 425"/>
                                <a:gd name="T50" fmla="+- 0 3198 3085"/>
                                <a:gd name="T51" fmla="*/ 3198 h 176"/>
                                <a:gd name="T52" fmla="+- 0 3293 2981"/>
                                <a:gd name="T53" fmla="*/ T52 w 425"/>
                                <a:gd name="T54" fmla="+- 0 3190 3085"/>
                                <a:gd name="T55" fmla="*/ 3190 h 176"/>
                                <a:gd name="T56" fmla="+- 0 3295 2981"/>
                                <a:gd name="T57" fmla="*/ T56 w 425"/>
                                <a:gd name="T58" fmla="+- 0 3181 3085"/>
                                <a:gd name="T59" fmla="*/ 3181 h 176"/>
                                <a:gd name="T60" fmla="+- 0 3295 2981"/>
                                <a:gd name="T61" fmla="*/ T60 w 425"/>
                                <a:gd name="T62" fmla="+- 0 3162 3085"/>
                                <a:gd name="T63" fmla="*/ 3162 h 176"/>
                                <a:gd name="T64" fmla="+- 0 3294 2981"/>
                                <a:gd name="T65" fmla="*/ T64 w 425"/>
                                <a:gd name="T66" fmla="+- 0 3153 3085"/>
                                <a:gd name="T67" fmla="*/ 3153 h 176"/>
                                <a:gd name="T68" fmla="+- 0 3287 2981"/>
                                <a:gd name="T69" fmla="*/ T68 w 425"/>
                                <a:gd name="T70" fmla="+- 0 3137 3085"/>
                                <a:gd name="T71" fmla="*/ 3137 h 176"/>
                                <a:gd name="T72" fmla="+- 0 3284 2981"/>
                                <a:gd name="T73" fmla="*/ T72 w 425"/>
                                <a:gd name="T74" fmla="+- 0 3133 3085"/>
                                <a:gd name="T75" fmla="*/ 3133 h 1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425" h="176">
                                  <a:moveTo>
                                    <a:pt x="303" y="48"/>
                                  </a:moveTo>
                                  <a:lnTo>
                                    <a:pt x="277" y="48"/>
                                  </a:lnTo>
                                  <a:lnTo>
                                    <a:pt x="283" y="51"/>
                                  </a:lnTo>
                                  <a:lnTo>
                                    <a:pt x="289" y="58"/>
                                  </a:lnTo>
                                  <a:lnTo>
                                    <a:pt x="294" y="64"/>
                                  </a:lnTo>
                                  <a:lnTo>
                                    <a:pt x="297" y="73"/>
                                  </a:lnTo>
                                  <a:lnTo>
                                    <a:pt x="297" y="99"/>
                                  </a:lnTo>
                                  <a:lnTo>
                                    <a:pt x="294" y="109"/>
                                  </a:lnTo>
                                  <a:lnTo>
                                    <a:pt x="283" y="121"/>
                                  </a:lnTo>
                                  <a:lnTo>
                                    <a:pt x="277" y="124"/>
                                  </a:lnTo>
                                  <a:lnTo>
                                    <a:pt x="302" y="124"/>
                                  </a:lnTo>
                                  <a:lnTo>
                                    <a:pt x="305" y="121"/>
                                  </a:lnTo>
                                  <a:lnTo>
                                    <a:pt x="309" y="113"/>
                                  </a:lnTo>
                                  <a:lnTo>
                                    <a:pt x="312" y="105"/>
                                  </a:lnTo>
                                  <a:lnTo>
                                    <a:pt x="314" y="96"/>
                                  </a:lnTo>
                                  <a:lnTo>
                                    <a:pt x="314" y="77"/>
                                  </a:lnTo>
                                  <a:lnTo>
                                    <a:pt x="313" y="68"/>
                                  </a:lnTo>
                                  <a:lnTo>
                                    <a:pt x="306" y="52"/>
                                  </a:lnTo>
                                  <a:lnTo>
                                    <a:pt x="303" y="4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7" name="Freeform 345"/>
                          <wps:cNvSpPr>
                            <a:spLocks/>
                          </wps:cNvSpPr>
                          <wps:spPr bwMode="auto">
                            <a:xfrm>
                              <a:off x="2981" y="3085"/>
                              <a:ext cx="425" cy="176"/>
                            </a:xfrm>
                            <a:custGeom>
                              <a:avLst/>
                              <a:gdLst>
                                <a:gd name="T0" fmla="+- 0 3261 2981"/>
                                <a:gd name="T1" fmla="*/ T0 w 425"/>
                                <a:gd name="T2" fmla="+- 0 3120 3085"/>
                                <a:gd name="T3" fmla="*/ 3120 h 176"/>
                                <a:gd name="T4" fmla="+- 0 3246 2981"/>
                                <a:gd name="T5" fmla="*/ T4 w 425"/>
                                <a:gd name="T6" fmla="+- 0 3120 3085"/>
                                <a:gd name="T7" fmla="*/ 3120 h 176"/>
                                <a:gd name="T8" fmla="+- 0 3240 2981"/>
                                <a:gd name="T9" fmla="*/ T8 w 425"/>
                                <a:gd name="T10" fmla="+- 0 3122 3085"/>
                                <a:gd name="T11" fmla="*/ 3122 h 176"/>
                                <a:gd name="T12" fmla="+- 0 3235 2981"/>
                                <a:gd name="T13" fmla="*/ T12 w 425"/>
                                <a:gd name="T14" fmla="+- 0 3124 3085"/>
                                <a:gd name="T15" fmla="*/ 3124 h 176"/>
                                <a:gd name="T16" fmla="+- 0 3231 2981"/>
                                <a:gd name="T17" fmla="*/ T16 w 425"/>
                                <a:gd name="T18" fmla="+- 0 3127 3085"/>
                                <a:gd name="T19" fmla="*/ 3127 h 176"/>
                                <a:gd name="T20" fmla="+- 0 3227 2981"/>
                                <a:gd name="T21" fmla="*/ T20 w 425"/>
                                <a:gd name="T22" fmla="+- 0 3130 3085"/>
                                <a:gd name="T23" fmla="*/ 3130 h 176"/>
                                <a:gd name="T24" fmla="+- 0 3223 2981"/>
                                <a:gd name="T25" fmla="*/ T24 w 425"/>
                                <a:gd name="T26" fmla="+- 0 3135 3085"/>
                                <a:gd name="T27" fmla="*/ 3135 h 176"/>
                                <a:gd name="T28" fmla="+- 0 3240 2981"/>
                                <a:gd name="T29" fmla="*/ T28 w 425"/>
                                <a:gd name="T30" fmla="+- 0 3135 3085"/>
                                <a:gd name="T31" fmla="*/ 3135 h 176"/>
                                <a:gd name="T32" fmla="+- 0 3243 2981"/>
                                <a:gd name="T33" fmla="*/ T32 w 425"/>
                                <a:gd name="T34" fmla="+- 0 3133 3085"/>
                                <a:gd name="T35" fmla="*/ 3133 h 176"/>
                                <a:gd name="T36" fmla="+- 0 3284 2981"/>
                                <a:gd name="T37" fmla="*/ T36 w 425"/>
                                <a:gd name="T38" fmla="+- 0 3133 3085"/>
                                <a:gd name="T39" fmla="*/ 3133 h 176"/>
                                <a:gd name="T40" fmla="+- 0 3282 2981"/>
                                <a:gd name="T41" fmla="*/ T40 w 425"/>
                                <a:gd name="T42" fmla="+- 0 3131 3085"/>
                                <a:gd name="T43" fmla="*/ 3131 h 176"/>
                                <a:gd name="T44" fmla="+- 0 3275 2981"/>
                                <a:gd name="T45" fmla="*/ T44 w 425"/>
                                <a:gd name="T46" fmla="+- 0 3127 3085"/>
                                <a:gd name="T47" fmla="*/ 3127 h 176"/>
                                <a:gd name="T48" fmla="+- 0 3269 2981"/>
                                <a:gd name="T49" fmla="*/ T48 w 425"/>
                                <a:gd name="T50" fmla="+- 0 3122 3085"/>
                                <a:gd name="T51" fmla="*/ 3122 h 176"/>
                                <a:gd name="T52" fmla="+- 0 3261 2981"/>
                                <a:gd name="T53" fmla="*/ T52 w 425"/>
                                <a:gd name="T54" fmla="+- 0 3120 3085"/>
                                <a:gd name="T55" fmla="*/ 3120 h 1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425" h="176">
                                  <a:moveTo>
                                    <a:pt x="280" y="35"/>
                                  </a:moveTo>
                                  <a:lnTo>
                                    <a:pt x="265" y="35"/>
                                  </a:lnTo>
                                  <a:lnTo>
                                    <a:pt x="259" y="37"/>
                                  </a:lnTo>
                                  <a:lnTo>
                                    <a:pt x="254" y="39"/>
                                  </a:lnTo>
                                  <a:lnTo>
                                    <a:pt x="250" y="42"/>
                                  </a:lnTo>
                                  <a:lnTo>
                                    <a:pt x="246" y="45"/>
                                  </a:lnTo>
                                  <a:lnTo>
                                    <a:pt x="242" y="50"/>
                                  </a:lnTo>
                                  <a:lnTo>
                                    <a:pt x="259" y="50"/>
                                  </a:lnTo>
                                  <a:lnTo>
                                    <a:pt x="262" y="48"/>
                                  </a:lnTo>
                                  <a:lnTo>
                                    <a:pt x="303" y="48"/>
                                  </a:lnTo>
                                  <a:lnTo>
                                    <a:pt x="301" y="46"/>
                                  </a:lnTo>
                                  <a:lnTo>
                                    <a:pt x="294" y="42"/>
                                  </a:lnTo>
                                  <a:lnTo>
                                    <a:pt x="288" y="37"/>
                                  </a:lnTo>
                                  <a:lnTo>
                                    <a:pt x="280" y="3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8" name="Freeform 344"/>
                          <wps:cNvSpPr>
                            <a:spLocks/>
                          </wps:cNvSpPr>
                          <wps:spPr bwMode="auto">
                            <a:xfrm>
                              <a:off x="2981" y="3085"/>
                              <a:ext cx="425" cy="176"/>
                            </a:xfrm>
                            <a:custGeom>
                              <a:avLst/>
                              <a:gdLst>
                                <a:gd name="T0" fmla="+- 0 3373 2981"/>
                                <a:gd name="T1" fmla="*/ T0 w 425"/>
                                <a:gd name="T2" fmla="+- 0 3120 3085"/>
                                <a:gd name="T3" fmla="*/ 3120 h 176"/>
                                <a:gd name="T4" fmla="+- 0 3345 2981"/>
                                <a:gd name="T5" fmla="*/ T4 w 425"/>
                                <a:gd name="T6" fmla="+- 0 3120 3085"/>
                                <a:gd name="T7" fmla="*/ 3120 h 176"/>
                                <a:gd name="T8" fmla="+- 0 3334 2981"/>
                                <a:gd name="T9" fmla="*/ T8 w 425"/>
                                <a:gd name="T10" fmla="+- 0 3125 3085"/>
                                <a:gd name="T11" fmla="*/ 3125 h 176"/>
                                <a:gd name="T12" fmla="+- 0 3325 2981"/>
                                <a:gd name="T13" fmla="*/ T12 w 425"/>
                                <a:gd name="T14" fmla="+- 0 3134 3085"/>
                                <a:gd name="T15" fmla="*/ 3134 h 176"/>
                                <a:gd name="T16" fmla="+- 0 3315 2981"/>
                                <a:gd name="T17" fmla="*/ T16 w 425"/>
                                <a:gd name="T18" fmla="+- 0 3151 3085"/>
                                <a:gd name="T19" fmla="*/ 3151 h 176"/>
                                <a:gd name="T20" fmla="+- 0 3312 2981"/>
                                <a:gd name="T21" fmla="*/ T20 w 425"/>
                                <a:gd name="T22" fmla="+- 0 3172 3085"/>
                                <a:gd name="T23" fmla="*/ 3172 h 176"/>
                                <a:gd name="T24" fmla="+- 0 3312 2981"/>
                                <a:gd name="T25" fmla="*/ T24 w 425"/>
                                <a:gd name="T26" fmla="+- 0 3188 3085"/>
                                <a:gd name="T27" fmla="*/ 3188 h 176"/>
                                <a:gd name="T28" fmla="+- 0 3316 2981"/>
                                <a:gd name="T29" fmla="*/ T28 w 425"/>
                                <a:gd name="T30" fmla="+- 0 3201 3085"/>
                                <a:gd name="T31" fmla="*/ 3201 h 176"/>
                                <a:gd name="T32" fmla="+- 0 3334 2981"/>
                                <a:gd name="T33" fmla="*/ T32 w 425"/>
                                <a:gd name="T34" fmla="+- 0 3219 3085"/>
                                <a:gd name="T35" fmla="*/ 3219 h 176"/>
                                <a:gd name="T36" fmla="+- 0 3345 2981"/>
                                <a:gd name="T37" fmla="*/ T36 w 425"/>
                                <a:gd name="T38" fmla="+- 0 3223 3085"/>
                                <a:gd name="T39" fmla="*/ 3223 h 176"/>
                                <a:gd name="T40" fmla="+- 0 3372 2981"/>
                                <a:gd name="T41" fmla="*/ T40 w 425"/>
                                <a:gd name="T42" fmla="+- 0 3223 3085"/>
                                <a:gd name="T43" fmla="*/ 3223 h 176"/>
                                <a:gd name="T44" fmla="+- 0 3382 2981"/>
                                <a:gd name="T45" fmla="*/ T44 w 425"/>
                                <a:gd name="T46" fmla="+- 0 3220 3085"/>
                                <a:gd name="T47" fmla="*/ 3220 h 176"/>
                                <a:gd name="T48" fmla="+- 0 3389 2981"/>
                                <a:gd name="T49" fmla="*/ T48 w 425"/>
                                <a:gd name="T50" fmla="+- 0 3215 3085"/>
                                <a:gd name="T51" fmla="*/ 3215 h 176"/>
                                <a:gd name="T52" fmla="+- 0 3397 2981"/>
                                <a:gd name="T53" fmla="*/ T52 w 425"/>
                                <a:gd name="T54" fmla="+- 0 3209 3085"/>
                                <a:gd name="T55" fmla="*/ 3209 h 176"/>
                                <a:gd name="T56" fmla="+- 0 3352 2981"/>
                                <a:gd name="T57" fmla="*/ T56 w 425"/>
                                <a:gd name="T58" fmla="+- 0 3209 3085"/>
                                <a:gd name="T59" fmla="*/ 3209 h 176"/>
                                <a:gd name="T60" fmla="+- 0 3345 2981"/>
                                <a:gd name="T61" fmla="*/ T60 w 425"/>
                                <a:gd name="T62" fmla="+- 0 3206 3085"/>
                                <a:gd name="T63" fmla="*/ 3206 h 176"/>
                                <a:gd name="T64" fmla="+- 0 3333 2981"/>
                                <a:gd name="T65" fmla="*/ T64 w 425"/>
                                <a:gd name="T66" fmla="+- 0 3195 3085"/>
                                <a:gd name="T67" fmla="*/ 3195 h 176"/>
                                <a:gd name="T68" fmla="+- 0 3330 2981"/>
                                <a:gd name="T69" fmla="*/ T68 w 425"/>
                                <a:gd name="T70" fmla="+- 0 3187 3085"/>
                                <a:gd name="T71" fmla="*/ 3187 h 176"/>
                                <a:gd name="T72" fmla="+- 0 3330 2981"/>
                                <a:gd name="T73" fmla="*/ T72 w 425"/>
                                <a:gd name="T74" fmla="+- 0 3176 3085"/>
                                <a:gd name="T75" fmla="*/ 3176 h 176"/>
                                <a:gd name="T76" fmla="+- 0 3405 2981"/>
                                <a:gd name="T77" fmla="*/ T76 w 425"/>
                                <a:gd name="T78" fmla="+- 0 3176 3085"/>
                                <a:gd name="T79" fmla="*/ 3176 h 176"/>
                                <a:gd name="T80" fmla="+- 0 3405 2981"/>
                                <a:gd name="T81" fmla="*/ T80 w 425"/>
                                <a:gd name="T82" fmla="+- 0 3162 3085"/>
                                <a:gd name="T83" fmla="*/ 3162 h 176"/>
                                <a:gd name="T84" fmla="+- 0 3331 2981"/>
                                <a:gd name="T85" fmla="*/ T84 w 425"/>
                                <a:gd name="T86" fmla="+- 0 3162 3085"/>
                                <a:gd name="T87" fmla="*/ 3162 h 176"/>
                                <a:gd name="T88" fmla="+- 0 3331 2981"/>
                                <a:gd name="T89" fmla="*/ T88 w 425"/>
                                <a:gd name="T90" fmla="+- 0 3154 3085"/>
                                <a:gd name="T91" fmla="*/ 3154 h 176"/>
                                <a:gd name="T92" fmla="+- 0 3334 2981"/>
                                <a:gd name="T93" fmla="*/ T92 w 425"/>
                                <a:gd name="T94" fmla="+- 0 3147 3085"/>
                                <a:gd name="T95" fmla="*/ 3147 h 176"/>
                                <a:gd name="T96" fmla="+- 0 3340 2981"/>
                                <a:gd name="T97" fmla="*/ T96 w 425"/>
                                <a:gd name="T98" fmla="+- 0 3142 3085"/>
                                <a:gd name="T99" fmla="*/ 3142 h 176"/>
                                <a:gd name="T100" fmla="+- 0 3345 2981"/>
                                <a:gd name="T101" fmla="*/ T100 w 425"/>
                                <a:gd name="T102" fmla="+- 0 3137 3085"/>
                                <a:gd name="T103" fmla="*/ 3137 h 176"/>
                                <a:gd name="T104" fmla="+- 0 3352 2981"/>
                                <a:gd name="T105" fmla="*/ T104 w 425"/>
                                <a:gd name="T106" fmla="+- 0 3134 3085"/>
                                <a:gd name="T107" fmla="*/ 3134 h 176"/>
                                <a:gd name="T108" fmla="+- 0 3393 2981"/>
                                <a:gd name="T109" fmla="*/ T108 w 425"/>
                                <a:gd name="T110" fmla="+- 0 3134 3085"/>
                                <a:gd name="T111" fmla="*/ 3134 h 176"/>
                                <a:gd name="T112" fmla="+- 0 3384 2981"/>
                                <a:gd name="T113" fmla="*/ T112 w 425"/>
                                <a:gd name="T114" fmla="+- 0 3125 3085"/>
                                <a:gd name="T115" fmla="*/ 3125 h 176"/>
                                <a:gd name="T116" fmla="+- 0 3373 2981"/>
                                <a:gd name="T117" fmla="*/ T116 w 425"/>
                                <a:gd name="T118" fmla="+- 0 3120 3085"/>
                                <a:gd name="T119" fmla="*/ 3120 h 1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425" h="176">
                                  <a:moveTo>
                                    <a:pt x="392" y="35"/>
                                  </a:moveTo>
                                  <a:lnTo>
                                    <a:pt x="364" y="35"/>
                                  </a:lnTo>
                                  <a:lnTo>
                                    <a:pt x="353" y="40"/>
                                  </a:lnTo>
                                  <a:lnTo>
                                    <a:pt x="344" y="49"/>
                                  </a:lnTo>
                                  <a:lnTo>
                                    <a:pt x="334" y="66"/>
                                  </a:lnTo>
                                  <a:lnTo>
                                    <a:pt x="331" y="87"/>
                                  </a:lnTo>
                                  <a:lnTo>
                                    <a:pt x="331" y="103"/>
                                  </a:lnTo>
                                  <a:lnTo>
                                    <a:pt x="335" y="116"/>
                                  </a:lnTo>
                                  <a:lnTo>
                                    <a:pt x="353" y="134"/>
                                  </a:lnTo>
                                  <a:lnTo>
                                    <a:pt x="364" y="138"/>
                                  </a:lnTo>
                                  <a:lnTo>
                                    <a:pt x="391" y="138"/>
                                  </a:lnTo>
                                  <a:lnTo>
                                    <a:pt x="401" y="135"/>
                                  </a:lnTo>
                                  <a:lnTo>
                                    <a:pt x="408" y="130"/>
                                  </a:lnTo>
                                  <a:lnTo>
                                    <a:pt x="416" y="124"/>
                                  </a:lnTo>
                                  <a:lnTo>
                                    <a:pt x="371" y="124"/>
                                  </a:lnTo>
                                  <a:lnTo>
                                    <a:pt x="364" y="121"/>
                                  </a:lnTo>
                                  <a:lnTo>
                                    <a:pt x="352" y="110"/>
                                  </a:lnTo>
                                  <a:lnTo>
                                    <a:pt x="349" y="102"/>
                                  </a:lnTo>
                                  <a:lnTo>
                                    <a:pt x="349" y="91"/>
                                  </a:lnTo>
                                  <a:lnTo>
                                    <a:pt x="424" y="91"/>
                                  </a:lnTo>
                                  <a:lnTo>
                                    <a:pt x="424" y="77"/>
                                  </a:lnTo>
                                  <a:lnTo>
                                    <a:pt x="350" y="77"/>
                                  </a:lnTo>
                                  <a:lnTo>
                                    <a:pt x="350" y="69"/>
                                  </a:lnTo>
                                  <a:lnTo>
                                    <a:pt x="353" y="62"/>
                                  </a:lnTo>
                                  <a:lnTo>
                                    <a:pt x="359" y="57"/>
                                  </a:lnTo>
                                  <a:lnTo>
                                    <a:pt x="364" y="52"/>
                                  </a:lnTo>
                                  <a:lnTo>
                                    <a:pt x="371" y="49"/>
                                  </a:lnTo>
                                  <a:lnTo>
                                    <a:pt x="412" y="49"/>
                                  </a:lnTo>
                                  <a:lnTo>
                                    <a:pt x="403" y="40"/>
                                  </a:lnTo>
                                  <a:lnTo>
                                    <a:pt x="392" y="3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9" name="Freeform 343"/>
                          <wps:cNvSpPr>
                            <a:spLocks/>
                          </wps:cNvSpPr>
                          <wps:spPr bwMode="auto">
                            <a:xfrm>
                              <a:off x="2981" y="3085"/>
                              <a:ext cx="425" cy="176"/>
                            </a:xfrm>
                            <a:custGeom>
                              <a:avLst/>
                              <a:gdLst>
                                <a:gd name="T0" fmla="+- 0 3387 2981"/>
                                <a:gd name="T1" fmla="*/ T0 w 425"/>
                                <a:gd name="T2" fmla="+- 0 3189 3085"/>
                                <a:gd name="T3" fmla="*/ 3189 h 176"/>
                                <a:gd name="T4" fmla="+- 0 3367 2981"/>
                                <a:gd name="T5" fmla="*/ T4 w 425"/>
                                <a:gd name="T6" fmla="+- 0 3209 3085"/>
                                <a:gd name="T7" fmla="*/ 3209 h 176"/>
                                <a:gd name="T8" fmla="+- 0 3397 2981"/>
                                <a:gd name="T9" fmla="*/ T8 w 425"/>
                                <a:gd name="T10" fmla="+- 0 3209 3085"/>
                                <a:gd name="T11" fmla="*/ 3209 h 176"/>
                                <a:gd name="T12" fmla="+- 0 3397 2981"/>
                                <a:gd name="T13" fmla="*/ T12 w 425"/>
                                <a:gd name="T14" fmla="+- 0 3209 3085"/>
                                <a:gd name="T15" fmla="*/ 3209 h 176"/>
                                <a:gd name="T16" fmla="+- 0 3402 2981"/>
                                <a:gd name="T17" fmla="*/ T16 w 425"/>
                                <a:gd name="T18" fmla="+- 0 3201 3085"/>
                                <a:gd name="T19" fmla="*/ 3201 h 176"/>
                                <a:gd name="T20" fmla="+- 0 3405 2981"/>
                                <a:gd name="T21" fmla="*/ T20 w 425"/>
                                <a:gd name="T22" fmla="+- 0 3191 3085"/>
                                <a:gd name="T23" fmla="*/ 3191 h 176"/>
                                <a:gd name="T24" fmla="+- 0 3387 2981"/>
                                <a:gd name="T25" fmla="*/ T24 w 425"/>
                                <a:gd name="T26" fmla="+- 0 3189 3085"/>
                                <a:gd name="T27" fmla="*/ 3189 h 176"/>
                              </a:gdLst>
                              <a:ahLst/>
                              <a:cxnLst>
                                <a:cxn ang="0">
                                  <a:pos x="T1" y="T3"/>
                                </a:cxn>
                                <a:cxn ang="0">
                                  <a:pos x="T5" y="T7"/>
                                </a:cxn>
                                <a:cxn ang="0">
                                  <a:pos x="T9" y="T11"/>
                                </a:cxn>
                                <a:cxn ang="0">
                                  <a:pos x="T13" y="T15"/>
                                </a:cxn>
                                <a:cxn ang="0">
                                  <a:pos x="T17" y="T19"/>
                                </a:cxn>
                                <a:cxn ang="0">
                                  <a:pos x="T21" y="T23"/>
                                </a:cxn>
                                <a:cxn ang="0">
                                  <a:pos x="T25" y="T27"/>
                                </a:cxn>
                              </a:cxnLst>
                              <a:rect l="0" t="0" r="r" b="b"/>
                              <a:pathLst>
                                <a:path w="425" h="176">
                                  <a:moveTo>
                                    <a:pt x="406" y="104"/>
                                  </a:moveTo>
                                  <a:lnTo>
                                    <a:pt x="386" y="124"/>
                                  </a:lnTo>
                                  <a:lnTo>
                                    <a:pt x="416" y="124"/>
                                  </a:lnTo>
                                  <a:lnTo>
                                    <a:pt x="421" y="116"/>
                                  </a:lnTo>
                                  <a:lnTo>
                                    <a:pt x="424" y="106"/>
                                  </a:lnTo>
                                  <a:lnTo>
                                    <a:pt x="406" y="10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0" name="Freeform 342"/>
                          <wps:cNvSpPr>
                            <a:spLocks/>
                          </wps:cNvSpPr>
                          <wps:spPr bwMode="auto">
                            <a:xfrm>
                              <a:off x="2981" y="3085"/>
                              <a:ext cx="425" cy="176"/>
                            </a:xfrm>
                            <a:custGeom>
                              <a:avLst/>
                              <a:gdLst>
                                <a:gd name="T0" fmla="+- 0 3393 2981"/>
                                <a:gd name="T1" fmla="*/ T0 w 425"/>
                                <a:gd name="T2" fmla="+- 0 3134 3085"/>
                                <a:gd name="T3" fmla="*/ 3134 h 176"/>
                                <a:gd name="T4" fmla="+- 0 3368 2981"/>
                                <a:gd name="T5" fmla="*/ T4 w 425"/>
                                <a:gd name="T6" fmla="+- 0 3134 3085"/>
                                <a:gd name="T7" fmla="*/ 3134 h 176"/>
                                <a:gd name="T8" fmla="+- 0 3375 2981"/>
                                <a:gd name="T9" fmla="*/ T8 w 425"/>
                                <a:gd name="T10" fmla="+- 0 3137 3085"/>
                                <a:gd name="T11" fmla="*/ 3137 h 176"/>
                                <a:gd name="T12" fmla="+- 0 3381 2981"/>
                                <a:gd name="T13" fmla="*/ T12 w 425"/>
                                <a:gd name="T14" fmla="+- 0 3144 3085"/>
                                <a:gd name="T15" fmla="*/ 3144 h 176"/>
                                <a:gd name="T16" fmla="+- 0 3384 2981"/>
                                <a:gd name="T17" fmla="*/ T16 w 425"/>
                                <a:gd name="T18" fmla="+- 0 3148 3085"/>
                                <a:gd name="T19" fmla="*/ 3148 h 176"/>
                                <a:gd name="T20" fmla="+- 0 3386 2981"/>
                                <a:gd name="T21" fmla="*/ T20 w 425"/>
                                <a:gd name="T22" fmla="+- 0 3154 3085"/>
                                <a:gd name="T23" fmla="*/ 3154 h 176"/>
                                <a:gd name="T24" fmla="+- 0 3387 2981"/>
                                <a:gd name="T25" fmla="*/ T24 w 425"/>
                                <a:gd name="T26" fmla="+- 0 3162 3085"/>
                                <a:gd name="T27" fmla="*/ 3162 h 176"/>
                                <a:gd name="T28" fmla="+- 0 3405 2981"/>
                                <a:gd name="T29" fmla="*/ T28 w 425"/>
                                <a:gd name="T30" fmla="+- 0 3162 3085"/>
                                <a:gd name="T31" fmla="*/ 3162 h 176"/>
                                <a:gd name="T32" fmla="+- 0 3405 2981"/>
                                <a:gd name="T33" fmla="*/ T32 w 425"/>
                                <a:gd name="T34" fmla="+- 0 3155 3085"/>
                                <a:gd name="T35" fmla="*/ 3155 h 176"/>
                                <a:gd name="T36" fmla="+- 0 3401 2981"/>
                                <a:gd name="T37" fmla="*/ T36 w 425"/>
                                <a:gd name="T38" fmla="+- 0 3143 3085"/>
                                <a:gd name="T39" fmla="*/ 3143 h 176"/>
                                <a:gd name="T40" fmla="+- 0 3393 2981"/>
                                <a:gd name="T41" fmla="*/ T40 w 425"/>
                                <a:gd name="T42" fmla="+- 0 3134 3085"/>
                                <a:gd name="T43" fmla="*/ 3134 h 1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425" h="176">
                                  <a:moveTo>
                                    <a:pt x="412" y="49"/>
                                  </a:moveTo>
                                  <a:lnTo>
                                    <a:pt x="387" y="49"/>
                                  </a:lnTo>
                                  <a:lnTo>
                                    <a:pt x="394" y="52"/>
                                  </a:lnTo>
                                  <a:lnTo>
                                    <a:pt x="400" y="59"/>
                                  </a:lnTo>
                                  <a:lnTo>
                                    <a:pt x="403" y="63"/>
                                  </a:lnTo>
                                  <a:lnTo>
                                    <a:pt x="405" y="69"/>
                                  </a:lnTo>
                                  <a:lnTo>
                                    <a:pt x="406" y="77"/>
                                  </a:lnTo>
                                  <a:lnTo>
                                    <a:pt x="424" y="77"/>
                                  </a:lnTo>
                                  <a:lnTo>
                                    <a:pt x="424" y="70"/>
                                  </a:lnTo>
                                  <a:lnTo>
                                    <a:pt x="420" y="58"/>
                                  </a:lnTo>
                                  <a:lnTo>
                                    <a:pt x="412" y="4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01" name="Group 338"/>
                        <wpg:cNvGrpSpPr>
                          <a:grpSpLocks/>
                        </wpg:cNvGrpSpPr>
                        <wpg:grpSpPr bwMode="auto">
                          <a:xfrm>
                            <a:off x="3430" y="3122"/>
                            <a:ext cx="20" cy="99"/>
                            <a:chOff x="3430" y="3122"/>
                            <a:chExt cx="20" cy="99"/>
                          </a:xfrm>
                        </wpg:grpSpPr>
                        <wps:wsp>
                          <wps:cNvPr id="302" name="Freeform 340"/>
                          <wps:cNvSpPr>
                            <a:spLocks/>
                          </wps:cNvSpPr>
                          <wps:spPr bwMode="auto">
                            <a:xfrm>
                              <a:off x="3430" y="3122"/>
                              <a:ext cx="20" cy="99"/>
                            </a:xfrm>
                            <a:custGeom>
                              <a:avLst/>
                              <a:gdLst>
                                <a:gd name="T0" fmla="+- 0 3450 3430"/>
                                <a:gd name="T1" fmla="*/ T0 w 20"/>
                                <a:gd name="T2" fmla="+- 0 3122 3122"/>
                                <a:gd name="T3" fmla="*/ 3122 h 99"/>
                                <a:gd name="T4" fmla="+- 0 3430 3430"/>
                                <a:gd name="T5" fmla="*/ T4 w 20"/>
                                <a:gd name="T6" fmla="+- 0 3122 3122"/>
                                <a:gd name="T7" fmla="*/ 3122 h 99"/>
                                <a:gd name="T8" fmla="+- 0 3430 3430"/>
                                <a:gd name="T9" fmla="*/ T8 w 20"/>
                                <a:gd name="T10" fmla="+- 0 3141 3122"/>
                                <a:gd name="T11" fmla="*/ 3141 h 99"/>
                                <a:gd name="T12" fmla="+- 0 3450 3430"/>
                                <a:gd name="T13" fmla="*/ T12 w 20"/>
                                <a:gd name="T14" fmla="+- 0 3141 3122"/>
                                <a:gd name="T15" fmla="*/ 3141 h 99"/>
                                <a:gd name="T16" fmla="+- 0 3450 3430"/>
                                <a:gd name="T17" fmla="*/ T16 w 20"/>
                                <a:gd name="T18" fmla="+- 0 3122 3122"/>
                                <a:gd name="T19" fmla="*/ 3122 h 99"/>
                              </a:gdLst>
                              <a:ahLst/>
                              <a:cxnLst>
                                <a:cxn ang="0">
                                  <a:pos x="T1" y="T3"/>
                                </a:cxn>
                                <a:cxn ang="0">
                                  <a:pos x="T5" y="T7"/>
                                </a:cxn>
                                <a:cxn ang="0">
                                  <a:pos x="T9" y="T11"/>
                                </a:cxn>
                                <a:cxn ang="0">
                                  <a:pos x="T13" y="T15"/>
                                </a:cxn>
                                <a:cxn ang="0">
                                  <a:pos x="T17" y="T19"/>
                                </a:cxn>
                              </a:cxnLst>
                              <a:rect l="0" t="0" r="r" b="b"/>
                              <a:pathLst>
                                <a:path w="20" h="99">
                                  <a:moveTo>
                                    <a:pt x="20" y="0"/>
                                  </a:moveTo>
                                  <a:lnTo>
                                    <a:pt x="0" y="0"/>
                                  </a:lnTo>
                                  <a:lnTo>
                                    <a:pt x="0" y="19"/>
                                  </a:lnTo>
                                  <a:lnTo>
                                    <a:pt x="20" y="19"/>
                                  </a:lnTo>
                                  <a:lnTo>
                                    <a:pt x="2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3" name="Freeform 339"/>
                          <wps:cNvSpPr>
                            <a:spLocks/>
                          </wps:cNvSpPr>
                          <wps:spPr bwMode="auto">
                            <a:xfrm>
                              <a:off x="3430" y="3122"/>
                              <a:ext cx="20" cy="99"/>
                            </a:xfrm>
                            <a:custGeom>
                              <a:avLst/>
                              <a:gdLst>
                                <a:gd name="T0" fmla="+- 0 3450 3430"/>
                                <a:gd name="T1" fmla="*/ T0 w 20"/>
                                <a:gd name="T2" fmla="+- 0 3202 3122"/>
                                <a:gd name="T3" fmla="*/ 3202 h 99"/>
                                <a:gd name="T4" fmla="+- 0 3430 3430"/>
                                <a:gd name="T5" fmla="*/ T4 w 20"/>
                                <a:gd name="T6" fmla="+- 0 3202 3122"/>
                                <a:gd name="T7" fmla="*/ 3202 h 99"/>
                                <a:gd name="T8" fmla="+- 0 3430 3430"/>
                                <a:gd name="T9" fmla="*/ T8 w 20"/>
                                <a:gd name="T10" fmla="+- 0 3221 3122"/>
                                <a:gd name="T11" fmla="*/ 3221 h 99"/>
                                <a:gd name="T12" fmla="+- 0 3450 3430"/>
                                <a:gd name="T13" fmla="*/ T12 w 20"/>
                                <a:gd name="T14" fmla="+- 0 3221 3122"/>
                                <a:gd name="T15" fmla="*/ 3221 h 99"/>
                                <a:gd name="T16" fmla="+- 0 3450 3430"/>
                                <a:gd name="T17" fmla="*/ T16 w 20"/>
                                <a:gd name="T18" fmla="+- 0 3202 3122"/>
                                <a:gd name="T19" fmla="*/ 3202 h 99"/>
                              </a:gdLst>
                              <a:ahLst/>
                              <a:cxnLst>
                                <a:cxn ang="0">
                                  <a:pos x="T1" y="T3"/>
                                </a:cxn>
                                <a:cxn ang="0">
                                  <a:pos x="T5" y="T7"/>
                                </a:cxn>
                                <a:cxn ang="0">
                                  <a:pos x="T9" y="T11"/>
                                </a:cxn>
                                <a:cxn ang="0">
                                  <a:pos x="T13" y="T15"/>
                                </a:cxn>
                                <a:cxn ang="0">
                                  <a:pos x="T17" y="T19"/>
                                </a:cxn>
                              </a:cxnLst>
                              <a:rect l="0" t="0" r="r" b="b"/>
                              <a:pathLst>
                                <a:path w="20" h="99">
                                  <a:moveTo>
                                    <a:pt x="20" y="80"/>
                                  </a:moveTo>
                                  <a:lnTo>
                                    <a:pt x="0" y="80"/>
                                  </a:lnTo>
                                  <a:lnTo>
                                    <a:pt x="0" y="99"/>
                                  </a:lnTo>
                                  <a:lnTo>
                                    <a:pt x="20" y="99"/>
                                  </a:lnTo>
                                  <a:lnTo>
                                    <a:pt x="20" y="8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04" name="Group 336"/>
                        <wpg:cNvGrpSpPr>
                          <a:grpSpLocks/>
                        </wpg:cNvGrpSpPr>
                        <wpg:grpSpPr bwMode="auto">
                          <a:xfrm>
                            <a:off x="804" y="3247"/>
                            <a:ext cx="2120" cy="2"/>
                            <a:chOff x="804" y="3247"/>
                            <a:chExt cx="2120" cy="2"/>
                          </a:xfrm>
                        </wpg:grpSpPr>
                        <wps:wsp>
                          <wps:cNvPr id="305" name="Freeform 337"/>
                          <wps:cNvSpPr>
                            <a:spLocks/>
                          </wps:cNvSpPr>
                          <wps:spPr bwMode="auto">
                            <a:xfrm>
                              <a:off x="804" y="3247"/>
                              <a:ext cx="2120" cy="2"/>
                            </a:xfrm>
                            <a:custGeom>
                              <a:avLst/>
                              <a:gdLst>
                                <a:gd name="T0" fmla="+- 0 804 804"/>
                                <a:gd name="T1" fmla="*/ T0 w 2120"/>
                                <a:gd name="T2" fmla="+- 0 2923 804"/>
                                <a:gd name="T3" fmla="*/ T2 w 2120"/>
                              </a:gdLst>
                              <a:ahLst/>
                              <a:cxnLst>
                                <a:cxn ang="0">
                                  <a:pos x="T1" y="0"/>
                                </a:cxn>
                                <a:cxn ang="0">
                                  <a:pos x="T3" y="0"/>
                                </a:cxn>
                              </a:cxnLst>
                              <a:rect l="0" t="0" r="r" b="b"/>
                              <a:pathLst>
                                <a:path w="2120">
                                  <a:moveTo>
                                    <a:pt x="0" y="0"/>
                                  </a:moveTo>
                                  <a:lnTo>
                                    <a:pt x="2119"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6" name="Group 334"/>
                        <wpg:cNvGrpSpPr>
                          <a:grpSpLocks/>
                        </wpg:cNvGrpSpPr>
                        <wpg:grpSpPr bwMode="auto">
                          <a:xfrm>
                            <a:off x="3523" y="3247"/>
                            <a:ext cx="1397" cy="2"/>
                            <a:chOff x="3523" y="3247"/>
                            <a:chExt cx="1397" cy="2"/>
                          </a:xfrm>
                        </wpg:grpSpPr>
                        <wps:wsp>
                          <wps:cNvPr id="307" name="Freeform 335"/>
                          <wps:cNvSpPr>
                            <a:spLocks/>
                          </wps:cNvSpPr>
                          <wps:spPr bwMode="auto">
                            <a:xfrm>
                              <a:off x="3523" y="3247"/>
                              <a:ext cx="1397" cy="2"/>
                            </a:xfrm>
                            <a:custGeom>
                              <a:avLst/>
                              <a:gdLst>
                                <a:gd name="T0" fmla="+- 0 3523 3523"/>
                                <a:gd name="T1" fmla="*/ T0 w 1397"/>
                                <a:gd name="T2" fmla="+- 0 4920 3523"/>
                                <a:gd name="T3" fmla="*/ T2 w 1397"/>
                              </a:gdLst>
                              <a:ahLst/>
                              <a:cxnLst>
                                <a:cxn ang="0">
                                  <a:pos x="T1" y="0"/>
                                </a:cxn>
                                <a:cxn ang="0">
                                  <a:pos x="T3" y="0"/>
                                </a:cxn>
                              </a:cxnLst>
                              <a:rect l="0" t="0" r="r" b="b"/>
                              <a:pathLst>
                                <a:path w="1397">
                                  <a:moveTo>
                                    <a:pt x="0" y="0"/>
                                  </a:moveTo>
                                  <a:lnTo>
                                    <a:pt x="1397"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8" name="Group 327"/>
                        <wpg:cNvGrpSpPr>
                          <a:grpSpLocks/>
                        </wpg:cNvGrpSpPr>
                        <wpg:grpSpPr bwMode="auto">
                          <a:xfrm>
                            <a:off x="140" y="3385"/>
                            <a:ext cx="267" cy="136"/>
                            <a:chOff x="140" y="3385"/>
                            <a:chExt cx="267" cy="136"/>
                          </a:xfrm>
                        </wpg:grpSpPr>
                        <wps:wsp>
                          <wps:cNvPr id="309" name="Freeform 333"/>
                          <wps:cNvSpPr>
                            <a:spLocks/>
                          </wps:cNvSpPr>
                          <wps:spPr bwMode="auto">
                            <a:xfrm>
                              <a:off x="140" y="3385"/>
                              <a:ext cx="267" cy="136"/>
                            </a:xfrm>
                            <a:custGeom>
                              <a:avLst/>
                              <a:gdLst>
                                <a:gd name="T0" fmla="+- 0 241 140"/>
                                <a:gd name="T1" fmla="*/ T0 w 267"/>
                                <a:gd name="T2" fmla="+- 0 3385 3385"/>
                                <a:gd name="T3" fmla="*/ 3385 h 136"/>
                                <a:gd name="T4" fmla="+- 0 140 140"/>
                                <a:gd name="T5" fmla="*/ T4 w 267"/>
                                <a:gd name="T6" fmla="+- 0 3385 3385"/>
                                <a:gd name="T7" fmla="*/ 3385 h 136"/>
                                <a:gd name="T8" fmla="+- 0 140 140"/>
                                <a:gd name="T9" fmla="*/ T8 w 267"/>
                                <a:gd name="T10" fmla="+- 0 3521 3385"/>
                                <a:gd name="T11" fmla="*/ 3521 h 136"/>
                                <a:gd name="T12" fmla="+- 0 245 140"/>
                                <a:gd name="T13" fmla="*/ T12 w 267"/>
                                <a:gd name="T14" fmla="+- 0 3521 3385"/>
                                <a:gd name="T15" fmla="*/ 3521 h 136"/>
                                <a:gd name="T16" fmla="+- 0 245 140"/>
                                <a:gd name="T17" fmla="*/ T16 w 267"/>
                                <a:gd name="T18" fmla="+- 0 3505 3385"/>
                                <a:gd name="T19" fmla="*/ 3505 h 136"/>
                                <a:gd name="T20" fmla="+- 0 159 140"/>
                                <a:gd name="T21" fmla="*/ T20 w 267"/>
                                <a:gd name="T22" fmla="+- 0 3505 3385"/>
                                <a:gd name="T23" fmla="*/ 3505 h 136"/>
                                <a:gd name="T24" fmla="+- 0 159 140"/>
                                <a:gd name="T25" fmla="*/ T24 w 267"/>
                                <a:gd name="T26" fmla="+- 0 3459 3385"/>
                                <a:gd name="T27" fmla="*/ 3459 h 136"/>
                                <a:gd name="T28" fmla="+- 0 236 140"/>
                                <a:gd name="T29" fmla="*/ T28 w 267"/>
                                <a:gd name="T30" fmla="+- 0 3459 3385"/>
                                <a:gd name="T31" fmla="*/ 3459 h 136"/>
                                <a:gd name="T32" fmla="+- 0 236 140"/>
                                <a:gd name="T33" fmla="*/ T32 w 267"/>
                                <a:gd name="T34" fmla="+- 0 3443 3385"/>
                                <a:gd name="T35" fmla="*/ 3443 h 136"/>
                                <a:gd name="T36" fmla="+- 0 159 140"/>
                                <a:gd name="T37" fmla="*/ T36 w 267"/>
                                <a:gd name="T38" fmla="+- 0 3443 3385"/>
                                <a:gd name="T39" fmla="*/ 3443 h 136"/>
                                <a:gd name="T40" fmla="+- 0 159 140"/>
                                <a:gd name="T41" fmla="*/ T40 w 267"/>
                                <a:gd name="T42" fmla="+- 0 3401 3385"/>
                                <a:gd name="T43" fmla="*/ 3401 h 136"/>
                                <a:gd name="T44" fmla="+- 0 241 140"/>
                                <a:gd name="T45" fmla="*/ T44 w 267"/>
                                <a:gd name="T46" fmla="+- 0 3401 3385"/>
                                <a:gd name="T47" fmla="*/ 3401 h 136"/>
                                <a:gd name="T48" fmla="+- 0 241 140"/>
                                <a:gd name="T49" fmla="*/ T48 w 267"/>
                                <a:gd name="T50" fmla="+- 0 3385 3385"/>
                                <a:gd name="T51" fmla="*/ 3385 h 1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267" h="136">
                                  <a:moveTo>
                                    <a:pt x="101" y="0"/>
                                  </a:moveTo>
                                  <a:lnTo>
                                    <a:pt x="0" y="0"/>
                                  </a:lnTo>
                                  <a:lnTo>
                                    <a:pt x="0" y="136"/>
                                  </a:lnTo>
                                  <a:lnTo>
                                    <a:pt x="105" y="136"/>
                                  </a:lnTo>
                                  <a:lnTo>
                                    <a:pt x="105" y="120"/>
                                  </a:lnTo>
                                  <a:lnTo>
                                    <a:pt x="19" y="120"/>
                                  </a:lnTo>
                                  <a:lnTo>
                                    <a:pt x="19" y="74"/>
                                  </a:lnTo>
                                  <a:lnTo>
                                    <a:pt x="96" y="74"/>
                                  </a:lnTo>
                                  <a:lnTo>
                                    <a:pt x="96" y="58"/>
                                  </a:lnTo>
                                  <a:lnTo>
                                    <a:pt x="19" y="58"/>
                                  </a:lnTo>
                                  <a:lnTo>
                                    <a:pt x="19" y="16"/>
                                  </a:lnTo>
                                  <a:lnTo>
                                    <a:pt x="101" y="16"/>
                                  </a:lnTo>
                                  <a:lnTo>
                                    <a:pt x="10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0" name="Freeform 332"/>
                          <wps:cNvSpPr>
                            <a:spLocks/>
                          </wps:cNvSpPr>
                          <wps:spPr bwMode="auto">
                            <a:xfrm>
                              <a:off x="140" y="3385"/>
                              <a:ext cx="267" cy="136"/>
                            </a:xfrm>
                            <a:custGeom>
                              <a:avLst/>
                              <a:gdLst>
                                <a:gd name="T0" fmla="+- 0 285 140"/>
                                <a:gd name="T1" fmla="*/ T0 w 267"/>
                                <a:gd name="T2" fmla="+- 0 3422 3385"/>
                                <a:gd name="T3" fmla="*/ 3422 h 136"/>
                                <a:gd name="T4" fmla="+- 0 270 140"/>
                                <a:gd name="T5" fmla="*/ T4 w 267"/>
                                <a:gd name="T6" fmla="+- 0 3422 3385"/>
                                <a:gd name="T7" fmla="*/ 3422 h 136"/>
                                <a:gd name="T8" fmla="+- 0 270 140"/>
                                <a:gd name="T9" fmla="*/ T8 w 267"/>
                                <a:gd name="T10" fmla="+- 0 3521 3385"/>
                                <a:gd name="T11" fmla="*/ 3521 h 136"/>
                                <a:gd name="T12" fmla="+- 0 287 140"/>
                                <a:gd name="T13" fmla="*/ T12 w 267"/>
                                <a:gd name="T14" fmla="+- 0 3521 3385"/>
                                <a:gd name="T15" fmla="*/ 3521 h 136"/>
                                <a:gd name="T16" fmla="+- 0 287 140"/>
                                <a:gd name="T17" fmla="*/ T16 w 267"/>
                                <a:gd name="T18" fmla="+- 0 3461 3385"/>
                                <a:gd name="T19" fmla="*/ 3461 h 136"/>
                                <a:gd name="T20" fmla="+- 0 288 140"/>
                                <a:gd name="T21" fmla="*/ T20 w 267"/>
                                <a:gd name="T22" fmla="+- 0 3454 3385"/>
                                <a:gd name="T23" fmla="*/ 3454 h 136"/>
                                <a:gd name="T24" fmla="+- 0 291 140"/>
                                <a:gd name="T25" fmla="*/ T24 w 267"/>
                                <a:gd name="T26" fmla="+- 0 3444 3385"/>
                                <a:gd name="T27" fmla="*/ 3444 h 136"/>
                                <a:gd name="T28" fmla="+- 0 294 140"/>
                                <a:gd name="T29" fmla="*/ T28 w 267"/>
                                <a:gd name="T30" fmla="+- 0 3441 3385"/>
                                <a:gd name="T31" fmla="*/ 3441 h 136"/>
                                <a:gd name="T32" fmla="+- 0 302 140"/>
                                <a:gd name="T33" fmla="*/ T32 w 267"/>
                                <a:gd name="T34" fmla="+- 0 3436 3385"/>
                                <a:gd name="T35" fmla="*/ 3436 h 136"/>
                                <a:gd name="T36" fmla="+- 0 285 140"/>
                                <a:gd name="T37" fmla="*/ T36 w 267"/>
                                <a:gd name="T38" fmla="+- 0 3436 3385"/>
                                <a:gd name="T39" fmla="*/ 3436 h 136"/>
                                <a:gd name="T40" fmla="+- 0 285 140"/>
                                <a:gd name="T41" fmla="*/ T40 w 267"/>
                                <a:gd name="T42" fmla="+- 0 3422 3385"/>
                                <a:gd name="T43" fmla="*/ 3422 h 1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267" h="136">
                                  <a:moveTo>
                                    <a:pt x="145" y="37"/>
                                  </a:moveTo>
                                  <a:lnTo>
                                    <a:pt x="130" y="37"/>
                                  </a:lnTo>
                                  <a:lnTo>
                                    <a:pt x="130" y="136"/>
                                  </a:lnTo>
                                  <a:lnTo>
                                    <a:pt x="147" y="136"/>
                                  </a:lnTo>
                                  <a:lnTo>
                                    <a:pt x="147" y="76"/>
                                  </a:lnTo>
                                  <a:lnTo>
                                    <a:pt x="148" y="69"/>
                                  </a:lnTo>
                                  <a:lnTo>
                                    <a:pt x="151" y="59"/>
                                  </a:lnTo>
                                  <a:lnTo>
                                    <a:pt x="154" y="56"/>
                                  </a:lnTo>
                                  <a:lnTo>
                                    <a:pt x="162" y="51"/>
                                  </a:lnTo>
                                  <a:lnTo>
                                    <a:pt x="145" y="51"/>
                                  </a:lnTo>
                                  <a:lnTo>
                                    <a:pt x="145" y="3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1" name="Freeform 331"/>
                          <wps:cNvSpPr>
                            <a:spLocks/>
                          </wps:cNvSpPr>
                          <wps:spPr bwMode="auto">
                            <a:xfrm>
                              <a:off x="140" y="3385"/>
                              <a:ext cx="267" cy="136"/>
                            </a:xfrm>
                            <a:custGeom>
                              <a:avLst/>
                              <a:gdLst>
                                <a:gd name="T0" fmla="+- 0 343 140"/>
                                <a:gd name="T1" fmla="*/ T0 w 267"/>
                                <a:gd name="T2" fmla="+- 0 3435 3385"/>
                                <a:gd name="T3" fmla="*/ 3435 h 136"/>
                                <a:gd name="T4" fmla="+- 0 318 140"/>
                                <a:gd name="T5" fmla="*/ T4 w 267"/>
                                <a:gd name="T6" fmla="+- 0 3435 3385"/>
                                <a:gd name="T7" fmla="*/ 3435 h 136"/>
                                <a:gd name="T8" fmla="+- 0 323 140"/>
                                <a:gd name="T9" fmla="*/ T8 w 267"/>
                                <a:gd name="T10" fmla="+- 0 3437 3385"/>
                                <a:gd name="T11" fmla="*/ 3437 h 136"/>
                                <a:gd name="T12" fmla="+- 0 326 140"/>
                                <a:gd name="T13" fmla="*/ T12 w 267"/>
                                <a:gd name="T14" fmla="+- 0 3440 3385"/>
                                <a:gd name="T15" fmla="*/ 3440 h 136"/>
                                <a:gd name="T16" fmla="+- 0 328 140"/>
                                <a:gd name="T17" fmla="*/ T16 w 267"/>
                                <a:gd name="T18" fmla="+- 0 3444 3385"/>
                                <a:gd name="T19" fmla="*/ 3444 h 136"/>
                                <a:gd name="T20" fmla="+- 0 330 140"/>
                                <a:gd name="T21" fmla="*/ T20 w 267"/>
                                <a:gd name="T22" fmla="+- 0 3450 3385"/>
                                <a:gd name="T23" fmla="*/ 3450 h 136"/>
                                <a:gd name="T24" fmla="+- 0 330 140"/>
                                <a:gd name="T25" fmla="*/ T24 w 267"/>
                                <a:gd name="T26" fmla="+- 0 3521 3385"/>
                                <a:gd name="T27" fmla="*/ 3521 h 136"/>
                                <a:gd name="T28" fmla="+- 0 347 140"/>
                                <a:gd name="T29" fmla="*/ T28 w 267"/>
                                <a:gd name="T30" fmla="+- 0 3521 3385"/>
                                <a:gd name="T31" fmla="*/ 3521 h 136"/>
                                <a:gd name="T32" fmla="+- 0 347 140"/>
                                <a:gd name="T33" fmla="*/ T32 w 267"/>
                                <a:gd name="T34" fmla="+- 0 3454 3385"/>
                                <a:gd name="T35" fmla="*/ 3454 h 136"/>
                                <a:gd name="T36" fmla="+- 0 349 140"/>
                                <a:gd name="T37" fmla="*/ T36 w 267"/>
                                <a:gd name="T38" fmla="+- 0 3446 3385"/>
                                <a:gd name="T39" fmla="*/ 3446 h 136"/>
                                <a:gd name="T40" fmla="+- 0 358 140"/>
                                <a:gd name="T41" fmla="*/ T40 w 267"/>
                                <a:gd name="T42" fmla="+- 0 3437 3385"/>
                                <a:gd name="T43" fmla="*/ 3437 h 136"/>
                                <a:gd name="T44" fmla="+- 0 344 140"/>
                                <a:gd name="T45" fmla="*/ T44 w 267"/>
                                <a:gd name="T46" fmla="+- 0 3437 3385"/>
                                <a:gd name="T47" fmla="*/ 3437 h 136"/>
                                <a:gd name="T48" fmla="+- 0 343 140"/>
                                <a:gd name="T49" fmla="*/ T48 w 267"/>
                                <a:gd name="T50" fmla="+- 0 3435 3385"/>
                                <a:gd name="T51" fmla="*/ 3435 h 1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267" h="136">
                                  <a:moveTo>
                                    <a:pt x="203" y="50"/>
                                  </a:moveTo>
                                  <a:lnTo>
                                    <a:pt x="178" y="50"/>
                                  </a:lnTo>
                                  <a:lnTo>
                                    <a:pt x="183" y="52"/>
                                  </a:lnTo>
                                  <a:lnTo>
                                    <a:pt x="186" y="55"/>
                                  </a:lnTo>
                                  <a:lnTo>
                                    <a:pt x="188" y="59"/>
                                  </a:lnTo>
                                  <a:lnTo>
                                    <a:pt x="190" y="65"/>
                                  </a:lnTo>
                                  <a:lnTo>
                                    <a:pt x="190" y="136"/>
                                  </a:lnTo>
                                  <a:lnTo>
                                    <a:pt x="207" y="136"/>
                                  </a:lnTo>
                                  <a:lnTo>
                                    <a:pt x="207" y="69"/>
                                  </a:lnTo>
                                  <a:lnTo>
                                    <a:pt x="209" y="61"/>
                                  </a:lnTo>
                                  <a:lnTo>
                                    <a:pt x="218" y="52"/>
                                  </a:lnTo>
                                  <a:lnTo>
                                    <a:pt x="204" y="52"/>
                                  </a:lnTo>
                                  <a:lnTo>
                                    <a:pt x="203" y="5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2" name="Freeform 330"/>
                          <wps:cNvSpPr>
                            <a:spLocks/>
                          </wps:cNvSpPr>
                          <wps:spPr bwMode="auto">
                            <a:xfrm>
                              <a:off x="140" y="3385"/>
                              <a:ext cx="267" cy="136"/>
                            </a:xfrm>
                            <a:custGeom>
                              <a:avLst/>
                              <a:gdLst>
                                <a:gd name="T0" fmla="+- 0 405 140"/>
                                <a:gd name="T1" fmla="*/ T0 w 267"/>
                                <a:gd name="T2" fmla="+- 0 3435 3385"/>
                                <a:gd name="T3" fmla="*/ 3435 h 136"/>
                                <a:gd name="T4" fmla="+- 0 376 140"/>
                                <a:gd name="T5" fmla="*/ T4 w 267"/>
                                <a:gd name="T6" fmla="+- 0 3435 3385"/>
                                <a:gd name="T7" fmla="*/ 3435 h 136"/>
                                <a:gd name="T8" fmla="+- 0 379 140"/>
                                <a:gd name="T9" fmla="*/ T8 w 267"/>
                                <a:gd name="T10" fmla="+- 0 3436 3385"/>
                                <a:gd name="T11" fmla="*/ 3436 h 136"/>
                                <a:gd name="T12" fmla="+- 0 385 140"/>
                                <a:gd name="T13" fmla="*/ T12 w 267"/>
                                <a:gd name="T14" fmla="+- 0 3439 3385"/>
                                <a:gd name="T15" fmla="*/ 3439 h 136"/>
                                <a:gd name="T16" fmla="+- 0 387 140"/>
                                <a:gd name="T17" fmla="*/ T16 w 267"/>
                                <a:gd name="T18" fmla="+- 0 3442 3385"/>
                                <a:gd name="T19" fmla="*/ 3442 h 136"/>
                                <a:gd name="T20" fmla="+- 0 388 140"/>
                                <a:gd name="T21" fmla="*/ T20 w 267"/>
                                <a:gd name="T22" fmla="+- 0 3444 3385"/>
                                <a:gd name="T23" fmla="*/ 3444 h 136"/>
                                <a:gd name="T24" fmla="+- 0 389 140"/>
                                <a:gd name="T25" fmla="*/ T24 w 267"/>
                                <a:gd name="T26" fmla="+- 0 3447 3385"/>
                                <a:gd name="T27" fmla="*/ 3447 h 136"/>
                                <a:gd name="T28" fmla="+- 0 390 140"/>
                                <a:gd name="T29" fmla="*/ T28 w 267"/>
                                <a:gd name="T30" fmla="+- 0 3452 3385"/>
                                <a:gd name="T31" fmla="*/ 3452 h 136"/>
                                <a:gd name="T32" fmla="+- 0 390 140"/>
                                <a:gd name="T33" fmla="*/ T32 w 267"/>
                                <a:gd name="T34" fmla="+- 0 3521 3385"/>
                                <a:gd name="T35" fmla="*/ 3521 h 136"/>
                                <a:gd name="T36" fmla="+- 0 407 140"/>
                                <a:gd name="T37" fmla="*/ T36 w 267"/>
                                <a:gd name="T38" fmla="+- 0 3521 3385"/>
                                <a:gd name="T39" fmla="*/ 3521 h 136"/>
                                <a:gd name="T40" fmla="+- 0 407 140"/>
                                <a:gd name="T41" fmla="*/ T40 w 267"/>
                                <a:gd name="T42" fmla="+- 0 3442 3385"/>
                                <a:gd name="T43" fmla="*/ 3442 h 136"/>
                                <a:gd name="T44" fmla="+- 0 405 140"/>
                                <a:gd name="T45" fmla="*/ T44 w 267"/>
                                <a:gd name="T46" fmla="+- 0 3435 3385"/>
                                <a:gd name="T47" fmla="*/ 3435 h 1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267" h="136">
                                  <a:moveTo>
                                    <a:pt x="265" y="50"/>
                                  </a:moveTo>
                                  <a:lnTo>
                                    <a:pt x="236" y="50"/>
                                  </a:lnTo>
                                  <a:lnTo>
                                    <a:pt x="239" y="51"/>
                                  </a:lnTo>
                                  <a:lnTo>
                                    <a:pt x="245" y="54"/>
                                  </a:lnTo>
                                  <a:lnTo>
                                    <a:pt x="247" y="57"/>
                                  </a:lnTo>
                                  <a:lnTo>
                                    <a:pt x="248" y="59"/>
                                  </a:lnTo>
                                  <a:lnTo>
                                    <a:pt x="249" y="62"/>
                                  </a:lnTo>
                                  <a:lnTo>
                                    <a:pt x="250" y="67"/>
                                  </a:lnTo>
                                  <a:lnTo>
                                    <a:pt x="250" y="136"/>
                                  </a:lnTo>
                                  <a:lnTo>
                                    <a:pt x="267" y="136"/>
                                  </a:lnTo>
                                  <a:lnTo>
                                    <a:pt x="267" y="57"/>
                                  </a:lnTo>
                                  <a:lnTo>
                                    <a:pt x="265" y="5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3" name="Freeform 329"/>
                          <wps:cNvSpPr>
                            <a:spLocks/>
                          </wps:cNvSpPr>
                          <wps:spPr bwMode="auto">
                            <a:xfrm>
                              <a:off x="140" y="3385"/>
                              <a:ext cx="267" cy="136"/>
                            </a:xfrm>
                            <a:custGeom>
                              <a:avLst/>
                              <a:gdLst>
                                <a:gd name="T0" fmla="+- 0 386 140"/>
                                <a:gd name="T1" fmla="*/ T0 w 267"/>
                                <a:gd name="T2" fmla="+- 0 3420 3385"/>
                                <a:gd name="T3" fmla="*/ 3420 h 136"/>
                                <a:gd name="T4" fmla="+- 0 363 140"/>
                                <a:gd name="T5" fmla="*/ T4 w 267"/>
                                <a:gd name="T6" fmla="+- 0 3420 3385"/>
                                <a:gd name="T7" fmla="*/ 3420 h 136"/>
                                <a:gd name="T8" fmla="+- 0 352 140"/>
                                <a:gd name="T9" fmla="*/ T8 w 267"/>
                                <a:gd name="T10" fmla="+- 0 3426 3385"/>
                                <a:gd name="T11" fmla="*/ 3426 h 136"/>
                                <a:gd name="T12" fmla="+- 0 344 140"/>
                                <a:gd name="T13" fmla="*/ T12 w 267"/>
                                <a:gd name="T14" fmla="+- 0 3437 3385"/>
                                <a:gd name="T15" fmla="*/ 3437 h 136"/>
                                <a:gd name="T16" fmla="+- 0 358 140"/>
                                <a:gd name="T17" fmla="*/ T16 w 267"/>
                                <a:gd name="T18" fmla="+- 0 3437 3385"/>
                                <a:gd name="T19" fmla="*/ 3437 h 136"/>
                                <a:gd name="T20" fmla="+- 0 359 140"/>
                                <a:gd name="T21" fmla="*/ T20 w 267"/>
                                <a:gd name="T22" fmla="+- 0 3437 3385"/>
                                <a:gd name="T23" fmla="*/ 3437 h 136"/>
                                <a:gd name="T24" fmla="+- 0 365 140"/>
                                <a:gd name="T25" fmla="*/ T24 w 267"/>
                                <a:gd name="T26" fmla="+- 0 3435 3385"/>
                                <a:gd name="T27" fmla="*/ 3435 h 136"/>
                                <a:gd name="T28" fmla="+- 0 405 140"/>
                                <a:gd name="T29" fmla="*/ T28 w 267"/>
                                <a:gd name="T30" fmla="+- 0 3435 3385"/>
                                <a:gd name="T31" fmla="*/ 3435 h 136"/>
                                <a:gd name="T32" fmla="+- 0 404 140"/>
                                <a:gd name="T33" fmla="*/ T32 w 267"/>
                                <a:gd name="T34" fmla="+- 0 3434 3385"/>
                                <a:gd name="T35" fmla="*/ 3434 h 136"/>
                                <a:gd name="T36" fmla="+- 0 393 140"/>
                                <a:gd name="T37" fmla="*/ T36 w 267"/>
                                <a:gd name="T38" fmla="+- 0 3423 3385"/>
                                <a:gd name="T39" fmla="*/ 3423 h 136"/>
                                <a:gd name="T40" fmla="+- 0 386 140"/>
                                <a:gd name="T41" fmla="*/ T40 w 267"/>
                                <a:gd name="T42" fmla="+- 0 3420 3385"/>
                                <a:gd name="T43" fmla="*/ 3420 h 1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267" h="136">
                                  <a:moveTo>
                                    <a:pt x="246" y="35"/>
                                  </a:moveTo>
                                  <a:lnTo>
                                    <a:pt x="223" y="35"/>
                                  </a:lnTo>
                                  <a:lnTo>
                                    <a:pt x="212" y="41"/>
                                  </a:lnTo>
                                  <a:lnTo>
                                    <a:pt x="204" y="52"/>
                                  </a:lnTo>
                                  <a:lnTo>
                                    <a:pt x="218" y="52"/>
                                  </a:lnTo>
                                  <a:lnTo>
                                    <a:pt x="219" y="52"/>
                                  </a:lnTo>
                                  <a:lnTo>
                                    <a:pt x="225" y="50"/>
                                  </a:lnTo>
                                  <a:lnTo>
                                    <a:pt x="265" y="50"/>
                                  </a:lnTo>
                                  <a:lnTo>
                                    <a:pt x="264" y="49"/>
                                  </a:lnTo>
                                  <a:lnTo>
                                    <a:pt x="253" y="38"/>
                                  </a:lnTo>
                                  <a:lnTo>
                                    <a:pt x="246" y="3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4" name="Freeform 328"/>
                          <wps:cNvSpPr>
                            <a:spLocks/>
                          </wps:cNvSpPr>
                          <wps:spPr bwMode="auto">
                            <a:xfrm>
                              <a:off x="140" y="3385"/>
                              <a:ext cx="267" cy="136"/>
                            </a:xfrm>
                            <a:custGeom>
                              <a:avLst/>
                              <a:gdLst>
                                <a:gd name="T0" fmla="+- 0 323 140"/>
                                <a:gd name="T1" fmla="*/ T0 w 267"/>
                                <a:gd name="T2" fmla="+- 0 3420 3385"/>
                                <a:gd name="T3" fmla="*/ 3420 h 136"/>
                                <a:gd name="T4" fmla="+- 0 309 140"/>
                                <a:gd name="T5" fmla="*/ T4 w 267"/>
                                <a:gd name="T6" fmla="+- 0 3420 3385"/>
                                <a:gd name="T7" fmla="*/ 3420 h 136"/>
                                <a:gd name="T8" fmla="+- 0 303 140"/>
                                <a:gd name="T9" fmla="*/ T8 w 267"/>
                                <a:gd name="T10" fmla="+- 0 3422 3385"/>
                                <a:gd name="T11" fmla="*/ 3422 h 136"/>
                                <a:gd name="T12" fmla="+- 0 298 140"/>
                                <a:gd name="T13" fmla="*/ T12 w 267"/>
                                <a:gd name="T14" fmla="+- 0 3425 3385"/>
                                <a:gd name="T15" fmla="*/ 3425 h 136"/>
                                <a:gd name="T16" fmla="+- 0 292 140"/>
                                <a:gd name="T17" fmla="*/ T16 w 267"/>
                                <a:gd name="T18" fmla="+- 0 3428 3385"/>
                                <a:gd name="T19" fmla="*/ 3428 h 136"/>
                                <a:gd name="T20" fmla="+- 0 288 140"/>
                                <a:gd name="T21" fmla="*/ T20 w 267"/>
                                <a:gd name="T22" fmla="+- 0 3431 3385"/>
                                <a:gd name="T23" fmla="*/ 3431 h 136"/>
                                <a:gd name="T24" fmla="+- 0 285 140"/>
                                <a:gd name="T25" fmla="*/ T24 w 267"/>
                                <a:gd name="T26" fmla="+- 0 3436 3385"/>
                                <a:gd name="T27" fmla="*/ 3436 h 136"/>
                                <a:gd name="T28" fmla="+- 0 302 140"/>
                                <a:gd name="T29" fmla="*/ T28 w 267"/>
                                <a:gd name="T30" fmla="+- 0 3436 3385"/>
                                <a:gd name="T31" fmla="*/ 3436 h 136"/>
                                <a:gd name="T32" fmla="+- 0 303 140"/>
                                <a:gd name="T33" fmla="*/ T32 w 267"/>
                                <a:gd name="T34" fmla="+- 0 3436 3385"/>
                                <a:gd name="T35" fmla="*/ 3436 h 136"/>
                                <a:gd name="T36" fmla="+- 0 307 140"/>
                                <a:gd name="T37" fmla="*/ T36 w 267"/>
                                <a:gd name="T38" fmla="+- 0 3435 3385"/>
                                <a:gd name="T39" fmla="*/ 3435 h 136"/>
                                <a:gd name="T40" fmla="+- 0 343 140"/>
                                <a:gd name="T41" fmla="*/ T40 w 267"/>
                                <a:gd name="T42" fmla="+- 0 3435 3385"/>
                                <a:gd name="T43" fmla="*/ 3435 h 136"/>
                                <a:gd name="T44" fmla="+- 0 342 140"/>
                                <a:gd name="T45" fmla="*/ T44 w 267"/>
                                <a:gd name="T46" fmla="+- 0 3432 3385"/>
                                <a:gd name="T47" fmla="*/ 3432 h 136"/>
                                <a:gd name="T48" fmla="+- 0 339 140"/>
                                <a:gd name="T49" fmla="*/ T48 w 267"/>
                                <a:gd name="T50" fmla="+- 0 3428 3385"/>
                                <a:gd name="T51" fmla="*/ 3428 h 136"/>
                                <a:gd name="T52" fmla="+- 0 329 140"/>
                                <a:gd name="T53" fmla="*/ T52 w 267"/>
                                <a:gd name="T54" fmla="+- 0 3422 3385"/>
                                <a:gd name="T55" fmla="*/ 3422 h 136"/>
                                <a:gd name="T56" fmla="+- 0 323 140"/>
                                <a:gd name="T57" fmla="*/ T56 w 267"/>
                                <a:gd name="T58" fmla="+- 0 3420 3385"/>
                                <a:gd name="T59" fmla="*/ 3420 h 1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267" h="136">
                                  <a:moveTo>
                                    <a:pt x="183" y="35"/>
                                  </a:moveTo>
                                  <a:lnTo>
                                    <a:pt x="169" y="35"/>
                                  </a:lnTo>
                                  <a:lnTo>
                                    <a:pt x="163" y="37"/>
                                  </a:lnTo>
                                  <a:lnTo>
                                    <a:pt x="158" y="40"/>
                                  </a:lnTo>
                                  <a:lnTo>
                                    <a:pt x="152" y="43"/>
                                  </a:lnTo>
                                  <a:lnTo>
                                    <a:pt x="148" y="46"/>
                                  </a:lnTo>
                                  <a:lnTo>
                                    <a:pt x="145" y="51"/>
                                  </a:lnTo>
                                  <a:lnTo>
                                    <a:pt x="162" y="51"/>
                                  </a:lnTo>
                                  <a:lnTo>
                                    <a:pt x="163" y="51"/>
                                  </a:lnTo>
                                  <a:lnTo>
                                    <a:pt x="167" y="50"/>
                                  </a:lnTo>
                                  <a:lnTo>
                                    <a:pt x="203" y="50"/>
                                  </a:lnTo>
                                  <a:lnTo>
                                    <a:pt x="202" y="47"/>
                                  </a:lnTo>
                                  <a:lnTo>
                                    <a:pt x="199" y="43"/>
                                  </a:lnTo>
                                  <a:lnTo>
                                    <a:pt x="189" y="37"/>
                                  </a:lnTo>
                                  <a:lnTo>
                                    <a:pt x="183" y="3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15" name="Group 322"/>
                        <wpg:cNvGrpSpPr>
                          <a:grpSpLocks/>
                        </wpg:cNvGrpSpPr>
                        <wpg:grpSpPr bwMode="auto">
                          <a:xfrm>
                            <a:off x="429" y="3420"/>
                            <a:ext cx="94" cy="103"/>
                            <a:chOff x="429" y="3420"/>
                            <a:chExt cx="94" cy="103"/>
                          </a:xfrm>
                        </wpg:grpSpPr>
                        <wps:wsp>
                          <wps:cNvPr id="316" name="Freeform 326"/>
                          <wps:cNvSpPr>
                            <a:spLocks/>
                          </wps:cNvSpPr>
                          <wps:spPr bwMode="auto">
                            <a:xfrm>
                              <a:off x="429" y="3420"/>
                              <a:ext cx="94" cy="103"/>
                            </a:xfrm>
                            <a:custGeom>
                              <a:avLst/>
                              <a:gdLst>
                                <a:gd name="T0" fmla="+- 0 514 429"/>
                                <a:gd name="T1" fmla="*/ T0 w 94"/>
                                <a:gd name="T2" fmla="+- 0 3434 3420"/>
                                <a:gd name="T3" fmla="*/ 3434 h 103"/>
                                <a:gd name="T4" fmla="+- 0 484 429"/>
                                <a:gd name="T5" fmla="*/ T4 w 94"/>
                                <a:gd name="T6" fmla="+- 0 3434 3420"/>
                                <a:gd name="T7" fmla="*/ 3434 h 103"/>
                                <a:gd name="T8" fmla="+- 0 491 429"/>
                                <a:gd name="T9" fmla="*/ T8 w 94"/>
                                <a:gd name="T10" fmla="+- 0 3436 3420"/>
                                <a:gd name="T11" fmla="*/ 3436 h 103"/>
                                <a:gd name="T12" fmla="+- 0 495 429"/>
                                <a:gd name="T13" fmla="*/ T12 w 94"/>
                                <a:gd name="T14" fmla="+- 0 3440 3420"/>
                                <a:gd name="T15" fmla="*/ 3440 h 103"/>
                                <a:gd name="T16" fmla="+- 0 498 429"/>
                                <a:gd name="T17" fmla="*/ T16 w 94"/>
                                <a:gd name="T18" fmla="+- 0 3442 3420"/>
                                <a:gd name="T19" fmla="*/ 3442 h 103"/>
                                <a:gd name="T20" fmla="+- 0 500 429"/>
                                <a:gd name="T21" fmla="*/ T20 w 94"/>
                                <a:gd name="T22" fmla="+- 0 3447 3420"/>
                                <a:gd name="T23" fmla="*/ 3447 h 103"/>
                                <a:gd name="T24" fmla="+- 0 500 429"/>
                                <a:gd name="T25" fmla="*/ T24 w 94"/>
                                <a:gd name="T26" fmla="+- 0 3458 3420"/>
                                <a:gd name="T27" fmla="*/ 3458 h 103"/>
                                <a:gd name="T28" fmla="+- 0 493 429"/>
                                <a:gd name="T29" fmla="*/ T28 w 94"/>
                                <a:gd name="T30" fmla="+- 0 3461 3420"/>
                                <a:gd name="T31" fmla="*/ 3461 h 103"/>
                                <a:gd name="T32" fmla="+- 0 483 429"/>
                                <a:gd name="T33" fmla="*/ T32 w 94"/>
                                <a:gd name="T34" fmla="+- 0 3463 3420"/>
                                <a:gd name="T35" fmla="*/ 3463 h 103"/>
                                <a:gd name="T36" fmla="+- 0 463 429"/>
                                <a:gd name="T37" fmla="*/ T36 w 94"/>
                                <a:gd name="T38" fmla="+- 0 3465 3420"/>
                                <a:gd name="T39" fmla="*/ 3465 h 103"/>
                                <a:gd name="T40" fmla="+- 0 457 429"/>
                                <a:gd name="T41" fmla="*/ T40 w 94"/>
                                <a:gd name="T42" fmla="+- 0 3466 3420"/>
                                <a:gd name="T43" fmla="*/ 3466 h 103"/>
                                <a:gd name="T44" fmla="+- 0 454 429"/>
                                <a:gd name="T45" fmla="*/ T44 w 94"/>
                                <a:gd name="T46" fmla="+- 0 3467 3420"/>
                                <a:gd name="T47" fmla="*/ 3467 h 103"/>
                                <a:gd name="T48" fmla="+- 0 449 429"/>
                                <a:gd name="T49" fmla="*/ T48 w 94"/>
                                <a:gd name="T50" fmla="+- 0 3468 3420"/>
                                <a:gd name="T51" fmla="*/ 3468 h 103"/>
                                <a:gd name="T52" fmla="+- 0 445 429"/>
                                <a:gd name="T53" fmla="*/ T52 w 94"/>
                                <a:gd name="T54" fmla="+- 0 3470 3420"/>
                                <a:gd name="T55" fmla="*/ 3470 h 103"/>
                                <a:gd name="T56" fmla="+- 0 442 429"/>
                                <a:gd name="T57" fmla="*/ T56 w 94"/>
                                <a:gd name="T58" fmla="+- 0 3472 3420"/>
                                <a:gd name="T59" fmla="*/ 3472 h 103"/>
                                <a:gd name="T60" fmla="+- 0 438 429"/>
                                <a:gd name="T61" fmla="*/ T60 w 94"/>
                                <a:gd name="T62" fmla="+- 0 3475 3420"/>
                                <a:gd name="T63" fmla="*/ 3475 h 103"/>
                                <a:gd name="T64" fmla="+- 0 435 429"/>
                                <a:gd name="T65" fmla="*/ T64 w 94"/>
                                <a:gd name="T66" fmla="+- 0 3478 3420"/>
                                <a:gd name="T67" fmla="*/ 3478 h 103"/>
                                <a:gd name="T68" fmla="+- 0 433 429"/>
                                <a:gd name="T69" fmla="*/ T68 w 94"/>
                                <a:gd name="T70" fmla="+- 0 3482 3420"/>
                                <a:gd name="T71" fmla="*/ 3482 h 103"/>
                                <a:gd name="T72" fmla="+- 0 431 429"/>
                                <a:gd name="T73" fmla="*/ T72 w 94"/>
                                <a:gd name="T74" fmla="+- 0 3486 3420"/>
                                <a:gd name="T75" fmla="*/ 3486 h 103"/>
                                <a:gd name="T76" fmla="+- 0 429 429"/>
                                <a:gd name="T77" fmla="*/ T76 w 94"/>
                                <a:gd name="T78" fmla="+- 0 3490 3420"/>
                                <a:gd name="T79" fmla="*/ 3490 h 103"/>
                                <a:gd name="T80" fmla="+- 0 429 429"/>
                                <a:gd name="T81" fmla="*/ T80 w 94"/>
                                <a:gd name="T82" fmla="+- 0 3503 3420"/>
                                <a:gd name="T83" fmla="*/ 3503 h 103"/>
                                <a:gd name="T84" fmla="+- 0 432 429"/>
                                <a:gd name="T85" fmla="*/ T84 w 94"/>
                                <a:gd name="T86" fmla="+- 0 3510 3420"/>
                                <a:gd name="T87" fmla="*/ 3510 h 103"/>
                                <a:gd name="T88" fmla="+- 0 438 429"/>
                                <a:gd name="T89" fmla="*/ T88 w 94"/>
                                <a:gd name="T90" fmla="+- 0 3515 3420"/>
                                <a:gd name="T91" fmla="*/ 3515 h 103"/>
                                <a:gd name="T92" fmla="+- 0 444 429"/>
                                <a:gd name="T93" fmla="*/ T92 w 94"/>
                                <a:gd name="T94" fmla="+- 0 3520 3420"/>
                                <a:gd name="T95" fmla="*/ 3520 h 103"/>
                                <a:gd name="T96" fmla="+- 0 453 429"/>
                                <a:gd name="T97" fmla="*/ T96 w 94"/>
                                <a:gd name="T98" fmla="+- 0 3523 3420"/>
                                <a:gd name="T99" fmla="*/ 3523 h 103"/>
                                <a:gd name="T100" fmla="+- 0 471 429"/>
                                <a:gd name="T101" fmla="*/ T100 w 94"/>
                                <a:gd name="T102" fmla="+- 0 3523 3420"/>
                                <a:gd name="T103" fmla="*/ 3523 h 103"/>
                                <a:gd name="T104" fmla="+- 0 477 429"/>
                                <a:gd name="T105" fmla="*/ T104 w 94"/>
                                <a:gd name="T106" fmla="+- 0 3522 3420"/>
                                <a:gd name="T107" fmla="*/ 3522 h 103"/>
                                <a:gd name="T108" fmla="+- 0 489 429"/>
                                <a:gd name="T109" fmla="*/ T108 w 94"/>
                                <a:gd name="T110" fmla="+- 0 3518 3420"/>
                                <a:gd name="T111" fmla="*/ 3518 h 103"/>
                                <a:gd name="T112" fmla="+- 0 495 429"/>
                                <a:gd name="T113" fmla="*/ T112 w 94"/>
                                <a:gd name="T114" fmla="+- 0 3514 3420"/>
                                <a:gd name="T115" fmla="*/ 3514 h 103"/>
                                <a:gd name="T116" fmla="+- 0 500 429"/>
                                <a:gd name="T117" fmla="*/ T116 w 94"/>
                                <a:gd name="T118" fmla="+- 0 3510 3420"/>
                                <a:gd name="T119" fmla="*/ 3510 h 103"/>
                                <a:gd name="T120" fmla="+- 0 461 429"/>
                                <a:gd name="T121" fmla="*/ T120 w 94"/>
                                <a:gd name="T122" fmla="+- 0 3510 3420"/>
                                <a:gd name="T123" fmla="*/ 3510 h 103"/>
                                <a:gd name="T124" fmla="+- 0 456 429"/>
                                <a:gd name="T125" fmla="*/ T124 w 94"/>
                                <a:gd name="T126" fmla="+- 0 3508 3420"/>
                                <a:gd name="T127" fmla="*/ 3508 h 103"/>
                                <a:gd name="T128" fmla="+- 0 453 429"/>
                                <a:gd name="T129" fmla="*/ T128 w 94"/>
                                <a:gd name="T130" fmla="+- 0 3506 3420"/>
                                <a:gd name="T131" fmla="*/ 3506 h 103"/>
                                <a:gd name="T132" fmla="+- 0 449 429"/>
                                <a:gd name="T133" fmla="*/ T132 w 94"/>
                                <a:gd name="T134" fmla="+- 0 3503 3420"/>
                                <a:gd name="T135" fmla="*/ 3503 h 103"/>
                                <a:gd name="T136" fmla="+- 0 448 429"/>
                                <a:gd name="T137" fmla="*/ T136 w 94"/>
                                <a:gd name="T138" fmla="+- 0 3499 3420"/>
                                <a:gd name="T139" fmla="*/ 3499 h 103"/>
                                <a:gd name="T140" fmla="+- 0 448 429"/>
                                <a:gd name="T141" fmla="*/ T140 w 94"/>
                                <a:gd name="T142" fmla="+- 0 3492 3420"/>
                                <a:gd name="T143" fmla="*/ 3492 h 103"/>
                                <a:gd name="T144" fmla="+- 0 449 429"/>
                                <a:gd name="T145" fmla="*/ T144 w 94"/>
                                <a:gd name="T146" fmla="+- 0 3489 3420"/>
                                <a:gd name="T147" fmla="*/ 3489 h 103"/>
                                <a:gd name="T148" fmla="+- 0 484 429"/>
                                <a:gd name="T149" fmla="*/ T148 w 94"/>
                                <a:gd name="T150" fmla="+- 0 3476 3420"/>
                                <a:gd name="T151" fmla="*/ 3476 h 103"/>
                                <a:gd name="T152" fmla="+- 0 494 429"/>
                                <a:gd name="T153" fmla="*/ T152 w 94"/>
                                <a:gd name="T154" fmla="+- 0 3474 3420"/>
                                <a:gd name="T155" fmla="*/ 3474 h 103"/>
                                <a:gd name="T156" fmla="+- 0 500 429"/>
                                <a:gd name="T157" fmla="*/ T156 w 94"/>
                                <a:gd name="T158" fmla="+- 0 3471 3420"/>
                                <a:gd name="T159" fmla="*/ 3471 h 103"/>
                                <a:gd name="T160" fmla="+- 0 517 429"/>
                                <a:gd name="T161" fmla="*/ T160 w 94"/>
                                <a:gd name="T162" fmla="+- 0 3471 3420"/>
                                <a:gd name="T163" fmla="*/ 3471 h 103"/>
                                <a:gd name="T164" fmla="+- 0 517 429"/>
                                <a:gd name="T165" fmla="*/ T164 w 94"/>
                                <a:gd name="T166" fmla="+- 0 3447 3420"/>
                                <a:gd name="T167" fmla="*/ 3447 h 103"/>
                                <a:gd name="T168" fmla="+- 0 517 429"/>
                                <a:gd name="T169" fmla="*/ T168 w 94"/>
                                <a:gd name="T170" fmla="+- 0 3445 3420"/>
                                <a:gd name="T171" fmla="*/ 3445 h 103"/>
                                <a:gd name="T172" fmla="+- 0 516 429"/>
                                <a:gd name="T173" fmla="*/ T172 w 94"/>
                                <a:gd name="T174" fmla="+- 0 3442 3420"/>
                                <a:gd name="T175" fmla="*/ 3442 h 103"/>
                                <a:gd name="T176" fmla="+- 0 515 429"/>
                                <a:gd name="T177" fmla="*/ T176 w 94"/>
                                <a:gd name="T178" fmla="+- 0 3437 3420"/>
                                <a:gd name="T179" fmla="*/ 3437 h 103"/>
                                <a:gd name="T180" fmla="+- 0 514 429"/>
                                <a:gd name="T181" fmla="*/ T180 w 94"/>
                                <a:gd name="T182" fmla="+- 0 3434 3420"/>
                                <a:gd name="T183" fmla="*/ 3434 h 1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Lst>
                              <a:rect l="0" t="0" r="r" b="b"/>
                              <a:pathLst>
                                <a:path w="94" h="103">
                                  <a:moveTo>
                                    <a:pt x="85" y="14"/>
                                  </a:moveTo>
                                  <a:lnTo>
                                    <a:pt x="55" y="14"/>
                                  </a:lnTo>
                                  <a:lnTo>
                                    <a:pt x="62" y="16"/>
                                  </a:lnTo>
                                  <a:lnTo>
                                    <a:pt x="66" y="20"/>
                                  </a:lnTo>
                                  <a:lnTo>
                                    <a:pt x="69" y="22"/>
                                  </a:lnTo>
                                  <a:lnTo>
                                    <a:pt x="71" y="27"/>
                                  </a:lnTo>
                                  <a:lnTo>
                                    <a:pt x="71" y="38"/>
                                  </a:lnTo>
                                  <a:lnTo>
                                    <a:pt x="64" y="41"/>
                                  </a:lnTo>
                                  <a:lnTo>
                                    <a:pt x="54" y="43"/>
                                  </a:lnTo>
                                  <a:lnTo>
                                    <a:pt x="34" y="45"/>
                                  </a:lnTo>
                                  <a:lnTo>
                                    <a:pt x="28" y="46"/>
                                  </a:lnTo>
                                  <a:lnTo>
                                    <a:pt x="25" y="47"/>
                                  </a:lnTo>
                                  <a:lnTo>
                                    <a:pt x="20" y="48"/>
                                  </a:lnTo>
                                  <a:lnTo>
                                    <a:pt x="16" y="50"/>
                                  </a:lnTo>
                                  <a:lnTo>
                                    <a:pt x="13" y="52"/>
                                  </a:lnTo>
                                  <a:lnTo>
                                    <a:pt x="9" y="55"/>
                                  </a:lnTo>
                                  <a:lnTo>
                                    <a:pt x="6" y="58"/>
                                  </a:lnTo>
                                  <a:lnTo>
                                    <a:pt x="4" y="62"/>
                                  </a:lnTo>
                                  <a:lnTo>
                                    <a:pt x="2" y="66"/>
                                  </a:lnTo>
                                  <a:lnTo>
                                    <a:pt x="0" y="70"/>
                                  </a:lnTo>
                                  <a:lnTo>
                                    <a:pt x="0" y="83"/>
                                  </a:lnTo>
                                  <a:lnTo>
                                    <a:pt x="3" y="90"/>
                                  </a:lnTo>
                                  <a:lnTo>
                                    <a:pt x="9" y="95"/>
                                  </a:lnTo>
                                  <a:lnTo>
                                    <a:pt x="15" y="100"/>
                                  </a:lnTo>
                                  <a:lnTo>
                                    <a:pt x="24" y="103"/>
                                  </a:lnTo>
                                  <a:lnTo>
                                    <a:pt x="42" y="103"/>
                                  </a:lnTo>
                                  <a:lnTo>
                                    <a:pt x="48" y="102"/>
                                  </a:lnTo>
                                  <a:lnTo>
                                    <a:pt x="60" y="98"/>
                                  </a:lnTo>
                                  <a:lnTo>
                                    <a:pt x="66" y="94"/>
                                  </a:lnTo>
                                  <a:lnTo>
                                    <a:pt x="71" y="90"/>
                                  </a:lnTo>
                                  <a:lnTo>
                                    <a:pt x="32" y="90"/>
                                  </a:lnTo>
                                  <a:lnTo>
                                    <a:pt x="27" y="88"/>
                                  </a:lnTo>
                                  <a:lnTo>
                                    <a:pt x="24" y="86"/>
                                  </a:lnTo>
                                  <a:lnTo>
                                    <a:pt x="20" y="83"/>
                                  </a:lnTo>
                                  <a:lnTo>
                                    <a:pt x="19" y="79"/>
                                  </a:lnTo>
                                  <a:lnTo>
                                    <a:pt x="19" y="72"/>
                                  </a:lnTo>
                                  <a:lnTo>
                                    <a:pt x="20" y="69"/>
                                  </a:lnTo>
                                  <a:lnTo>
                                    <a:pt x="55" y="56"/>
                                  </a:lnTo>
                                  <a:lnTo>
                                    <a:pt x="65" y="54"/>
                                  </a:lnTo>
                                  <a:lnTo>
                                    <a:pt x="71" y="51"/>
                                  </a:lnTo>
                                  <a:lnTo>
                                    <a:pt x="88" y="51"/>
                                  </a:lnTo>
                                  <a:lnTo>
                                    <a:pt x="88" y="27"/>
                                  </a:lnTo>
                                  <a:lnTo>
                                    <a:pt x="88" y="25"/>
                                  </a:lnTo>
                                  <a:lnTo>
                                    <a:pt x="87" y="22"/>
                                  </a:lnTo>
                                  <a:lnTo>
                                    <a:pt x="86" y="17"/>
                                  </a:lnTo>
                                  <a:lnTo>
                                    <a:pt x="85" y="1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7" name="Freeform 325"/>
                          <wps:cNvSpPr>
                            <a:spLocks/>
                          </wps:cNvSpPr>
                          <wps:spPr bwMode="auto">
                            <a:xfrm>
                              <a:off x="429" y="3420"/>
                              <a:ext cx="94" cy="103"/>
                            </a:xfrm>
                            <a:custGeom>
                              <a:avLst/>
                              <a:gdLst>
                                <a:gd name="T0" fmla="+- 0 518 429"/>
                                <a:gd name="T1" fmla="*/ T0 w 94"/>
                                <a:gd name="T2" fmla="+- 0 3509 3420"/>
                                <a:gd name="T3" fmla="*/ 3509 h 103"/>
                                <a:gd name="T4" fmla="+- 0 501 429"/>
                                <a:gd name="T5" fmla="*/ T4 w 94"/>
                                <a:gd name="T6" fmla="+- 0 3509 3420"/>
                                <a:gd name="T7" fmla="*/ 3509 h 103"/>
                                <a:gd name="T8" fmla="+- 0 502 429"/>
                                <a:gd name="T9" fmla="*/ T8 w 94"/>
                                <a:gd name="T10" fmla="+- 0 3513 3420"/>
                                <a:gd name="T11" fmla="*/ 3513 h 103"/>
                                <a:gd name="T12" fmla="+- 0 502 429"/>
                                <a:gd name="T13" fmla="*/ T12 w 94"/>
                                <a:gd name="T14" fmla="+- 0 3514 3420"/>
                                <a:gd name="T15" fmla="*/ 3514 h 103"/>
                                <a:gd name="T16" fmla="+- 0 503 429"/>
                                <a:gd name="T17" fmla="*/ T16 w 94"/>
                                <a:gd name="T18" fmla="+- 0 3517 3420"/>
                                <a:gd name="T19" fmla="*/ 3517 h 103"/>
                                <a:gd name="T20" fmla="+- 0 505 429"/>
                                <a:gd name="T21" fmla="*/ T20 w 94"/>
                                <a:gd name="T22" fmla="+- 0 3521 3420"/>
                                <a:gd name="T23" fmla="*/ 3521 h 103"/>
                                <a:gd name="T24" fmla="+- 0 523 429"/>
                                <a:gd name="T25" fmla="*/ T24 w 94"/>
                                <a:gd name="T26" fmla="+- 0 3521 3420"/>
                                <a:gd name="T27" fmla="*/ 3521 h 103"/>
                                <a:gd name="T28" fmla="+- 0 521 429"/>
                                <a:gd name="T29" fmla="*/ T28 w 94"/>
                                <a:gd name="T30" fmla="+- 0 3517 3420"/>
                                <a:gd name="T31" fmla="*/ 3517 h 103"/>
                                <a:gd name="T32" fmla="+- 0 519 429"/>
                                <a:gd name="T33" fmla="*/ T32 w 94"/>
                                <a:gd name="T34" fmla="+- 0 3513 3420"/>
                                <a:gd name="T35" fmla="*/ 3513 h 103"/>
                                <a:gd name="T36" fmla="+- 0 518 429"/>
                                <a:gd name="T37" fmla="*/ T36 w 94"/>
                                <a:gd name="T38" fmla="+- 0 3509 3420"/>
                                <a:gd name="T39" fmla="*/ 3509 h 1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4" h="103">
                                  <a:moveTo>
                                    <a:pt x="89" y="89"/>
                                  </a:moveTo>
                                  <a:lnTo>
                                    <a:pt x="72" y="89"/>
                                  </a:lnTo>
                                  <a:lnTo>
                                    <a:pt x="73" y="93"/>
                                  </a:lnTo>
                                  <a:lnTo>
                                    <a:pt x="73" y="94"/>
                                  </a:lnTo>
                                  <a:lnTo>
                                    <a:pt x="74" y="97"/>
                                  </a:lnTo>
                                  <a:lnTo>
                                    <a:pt x="76" y="101"/>
                                  </a:lnTo>
                                  <a:lnTo>
                                    <a:pt x="94" y="101"/>
                                  </a:lnTo>
                                  <a:lnTo>
                                    <a:pt x="92" y="97"/>
                                  </a:lnTo>
                                  <a:lnTo>
                                    <a:pt x="90" y="93"/>
                                  </a:lnTo>
                                  <a:lnTo>
                                    <a:pt x="89" y="8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8" name="Freeform 324"/>
                          <wps:cNvSpPr>
                            <a:spLocks/>
                          </wps:cNvSpPr>
                          <wps:spPr bwMode="auto">
                            <a:xfrm>
                              <a:off x="429" y="3420"/>
                              <a:ext cx="94" cy="103"/>
                            </a:xfrm>
                            <a:custGeom>
                              <a:avLst/>
                              <a:gdLst>
                                <a:gd name="T0" fmla="+- 0 517 429"/>
                                <a:gd name="T1" fmla="*/ T0 w 94"/>
                                <a:gd name="T2" fmla="+- 0 3471 3420"/>
                                <a:gd name="T3" fmla="*/ 3471 h 103"/>
                                <a:gd name="T4" fmla="+- 0 500 429"/>
                                <a:gd name="T5" fmla="*/ T4 w 94"/>
                                <a:gd name="T6" fmla="+- 0 3471 3420"/>
                                <a:gd name="T7" fmla="*/ 3471 h 103"/>
                                <a:gd name="T8" fmla="+- 0 500 429"/>
                                <a:gd name="T9" fmla="*/ T8 w 94"/>
                                <a:gd name="T10" fmla="+- 0 3486 3420"/>
                                <a:gd name="T11" fmla="*/ 3486 h 103"/>
                                <a:gd name="T12" fmla="+- 0 499 429"/>
                                <a:gd name="T13" fmla="*/ T12 w 94"/>
                                <a:gd name="T14" fmla="+- 0 3490 3420"/>
                                <a:gd name="T15" fmla="*/ 3490 h 103"/>
                                <a:gd name="T16" fmla="+- 0 495 429"/>
                                <a:gd name="T17" fmla="*/ T16 w 94"/>
                                <a:gd name="T18" fmla="+- 0 3499 3420"/>
                                <a:gd name="T19" fmla="*/ 3499 h 103"/>
                                <a:gd name="T20" fmla="+- 0 491 429"/>
                                <a:gd name="T21" fmla="*/ T20 w 94"/>
                                <a:gd name="T22" fmla="+- 0 3503 3420"/>
                                <a:gd name="T23" fmla="*/ 3503 h 103"/>
                                <a:gd name="T24" fmla="+- 0 481 429"/>
                                <a:gd name="T25" fmla="*/ T24 w 94"/>
                                <a:gd name="T26" fmla="+- 0 3509 3420"/>
                                <a:gd name="T27" fmla="*/ 3509 h 103"/>
                                <a:gd name="T28" fmla="+- 0 475 429"/>
                                <a:gd name="T29" fmla="*/ T28 w 94"/>
                                <a:gd name="T30" fmla="+- 0 3510 3420"/>
                                <a:gd name="T31" fmla="*/ 3510 h 103"/>
                                <a:gd name="T32" fmla="+- 0 500 429"/>
                                <a:gd name="T33" fmla="*/ T32 w 94"/>
                                <a:gd name="T34" fmla="+- 0 3510 3420"/>
                                <a:gd name="T35" fmla="*/ 3510 h 103"/>
                                <a:gd name="T36" fmla="+- 0 501 429"/>
                                <a:gd name="T37" fmla="*/ T36 w 94"/>
                                <a:gd name="T38" fmla="+- 0 3509 3420"/>
                                <a:gd name="T39" fmla="*/ 3509 h 103"/>
                                <a:gd name="T40" fmla="+- 0 518 429"/>
                                <a:gd name="T41" fmla="*/ T40 w 94"/>
                                <a:gd name="T42" fmla="+- 0 3509 3420"/>
                                <a:gd name="T43" fmla="*/ 3509 h 103"/>
                                <a:gd name="T44" fmla="+- 0 518 429"/>
                                <a:gd name="T45" fmla="*/ T44 w 94"/>
                                <a:gd name="T46" fmla="+- 0 3505 3420"/>
                                <a:gd name="T47" fmla="*/ 3505 h 103"/>
                                <a:gd name="T48" fmla="+- 0 517 429"/>
                                <a:gd name="T49" fmla="*/ T48 w 94"/>
                                <a:gd name="T50" fmla="+- 0 3499 3420"/>
                                <a:gd name="T51" fmla="*/ 3499 h 103"/>
                                <a:gd name="T52" fmla="+- 0 517 429"/>
                                <a:gd name="T53" fmla="*/ T52 w 94"/>
                                <a:gd name="T54" fmla="+- 0 3471 3420"/>
                                <a:gd name="T55" fmla="*/ 3471 h 1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94" h="103">
                                  <a:moveTo>
                                    <a:pt x="88" y="51"/>
                                  </a:moveTo>
                                  <a:lnTo>
                                    <a:pt x="71" y="51"/>
                                  </a:lnTo>
                                  <a:lnTo>
                                    <a:pt x="71" y="66"/>
                                  </a:lnTo>
                                  <a:lnTo>
                                    <a:pt x="70" y="70"/>
                                  </a:lnTo>
                                  <a:lnTo>
                                    <a:pt x="66" y="79"/>
                                  </a:lnTo>
                                  <a:lnTo>
                                    <a:pt x="62" y="83"/>
                                  </a:lnTo>
                                  <a:lnTo>
                                    <a:pt x="52" y="89"/>
                                  </a:lnTo>
                                  <a:lnTo>
                                    <a:pt x="46" y="90"/>
                                  </a:lnTo>
                                  <a:lnTo>
                                    <a:pt x="71" y="90"/>
                                  </a:lnTo>
                                  <a:lnTo>
                                    <a:pt x="72" y="89"/>
                                  </a:lnTo>
                                  <a:lnTo>
                                    <a:pt x="89" y="89"/>
                                  </a:lnTo>
                                  <a:lnTo>
                                    <a:pt x="89" y="85"/>
                                  </a:lnTo>
                                  <a:lnTo>
                                    <a:pt x="88" y="79"/>
                                  </a:lnTo>
                                  <a:lnTo>
                                    <a:pt x="88" y="5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9" name="Freeform 323"/>
                          <wps:cNvSpPr>
                            <a:spLocks/>
                          </wps:cNvSpPr>
                          <wps:spPr bwMode="auto">
                            <a:xfrm>
                              <a:off x="429" y="3420"/>
                              <a:ext cx="94" cy="103"/>
                            </a:xfrm>
                            <a:custGeom>
                              <a:avLst/>
                              <a:gdLst>
                                <a:gd name="T0" fmla="+- 0 487 429"/>
                                <a:gd name="T1" fmla="*/ T0 w 94"/>
                                <a:gd name="T2" fmla="+- 0 3420 3420"/>
                                <a:gd name="T3" fmla="*/ 3420 h 103"/>
                                <a:gd name="T4" fmla="+- 0 469 429"/>
                                <a:gd name="T5" fmla="*/ T4 w 94"/>
                                <a:gd name="T6" fmla="+- 0 3420 3420"/>
                                <a:gd name="T7" fmla="*/ 3420 h 103"/>
                                <a:gd name="T8" fmla="+- 0 462 429"/>
                                <a:gd name="T9" fmla="*/ T8 w 94"/>
                                <a:gd name="T10" fmla="+- 0 3421 3420"/>
                                <a:gd name="T11" fmla="*/ 3421 h 103"/>
                                <a:gd name="T12" fmla="+- 0 455 429"/>
                                <a:gd name="T13" fmla="*/ T12 w 94"/>
                                <a:gd name="T14" fmla="+- 0 3424 3420"/>
                                <a:gd name="T15" fmla="*/ 3424 h 103"/>
                                <a:gd name="T16" fmla="+- 0 448 429"/>
                                <a:gd name="T17" fmla="*/ T16 w 94"/>
                                <a:gd name="T18" fmla="+- 0 3426 3420"/>
                                <a:gd name="T19" fmla="*/ 3426 h 103"/>
                                <a:gd name="T20" fmla="+- 0 432 429"/>
                                <a:gd name="T21" fmla="*/ T20 w 94"/>
                                <a:gd name="T22" fmla="+- 0 3451 3420"/>
                                <a:gd name="T23" fmla="*/ 3451 h 103"/>
                                <a:gd name="T24" fmla="+- 0 449 429"/>
                                <a:gd name="T25" fmla="*/ T24 w 94"/>
                                <a:gd name="T26" fmla="+- 0 3453 3420"/>
                                <a:gd name="T27" fmla="*/ 3453 h 103"/>
                                <a:gd name="T28" fmla="+- 0 451 429"/>
                                <a:gd name="T29" fmla="*/ T28 w 94"/>
                                <a:gd name="T30" fmla="+- 0 3446 3420"/>
                                <a:gd name="T31" fmla="*/ 3446 h 103"/>
                                <a:gd name="T32" fmla="+- 0 454 429"/>
                                <a:gd name="T33" fmla="*/ T32 w 94"/>
                                <a:gd name="T34" fmla="+- 0 3441 3420"/>
                                <a:gd name="T35" fmla="*/ 3441 h 103"/>
                                <a:gd name="T36" fmla="+- 0 462 429"/>
                                <a:gd name="T37" fmla="*/ T36 w 94"/>
                                <a:gd name="T38" fmla="+- 0 3435 3420"/>
                                <a:gd name="T39" fmla="*/ 3435 h 103"/>
                                <a:gd name="T40" fmla="+- 0 468 429"/>
                                <a:gd name="T41" fmla="*/ T40 w 94"/>
                                <a:gd name="T42" fmla="+- 0 3434 3420"/>
                                <a:gd name="T43" fmla="*/ 3434 h 103"/>
                                <a:gd name="T44" fmla="+- 0 514 429"/>
                                <a:gd name="T45" fmla="*/ T44 w 94"/>
                                <a:gd name="T46" fmla="+- 0 3434 3420"/>
                                <a:gd name="T47" fmla="*/ 3434 h 103"/>
                                <a:gd name="T48" fmla="+- 0 514 429"/>
                                <a:gd name="T49" fmla="*/ T48 w 94"/>
                                <a:gd name="T50" fmla="+- 0 3434 3420"/>
                                <a:gd name="T51" fmla="*/ 3434 h 103"/>
                                <a:gd name="T52" fmla="+- 0 509 429"/>
                                <a:gd name="T53" fmla="*/ T52 w 94"/>
                                <a:gd name="T54" fmla="+- 0 3428 3420"/>
                                <a:gd name="T55" fmla="*/ 3428 h 103"/>
                                <a:gd name="T56" fmla="+- 0 505 429"/>
                                <a:gd name="T57" fmla="*/ T56 w 94"/>
                                <a:gd name="T58" fmla="+- 0 3425 3420"/>
                                <a:gd name="T59" fmla="*/ 3425 h 103"/>
                                <a:gd name="T60" fmla="+- 0 494 429"/>
                                <a:gd name="T61" fmla="*/ T60 w 94"/>
                                <a:gd name="T62" fmla="+- 0 3421 3420"/>
                                <a:gd name="T63" fmla="*/ 3421 h 103"/>
                                <a:gd name="T64" fmla="+- 0 487 429"/>
                                <a:gd name="T65" fmla="*/ T64 w 94"/>
                                <a:gd name="T66" fmla="+- 0 3420 3420"/>
                                <a:gd name="T67" fmla="*/ 3420 h 1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94" h="103">
                                  <a:moveTo>
                                    <a:pt x="58" y="0"/>
                                  </a:moveTo>
                                  <a:lnTo>
                                    <a:pt x="40" y="0"/>
                                  </a:lnTo>
                                  <a:lnTo>
                                    <a:pt x="33" y="1"/>
                                  </a:lnTo>
                                  <a:lnTo>
                                    <a:pt x="26" y="4"/>
                                  </a:lnTo>
                                  <a:lnTo>
                                    <a:pt x="19" y="6"/>
                                  </a:lnTo>
                                  <a:lnTo>
                                    <a:pt x="3" y="31"/>
                                  </a:lnTo>
                                  <a:lnTo>
                                    <a:pt x="20" y="33"/>
                                  </a:lnTo>
                                  <a:lnTo>
                                    <a:pt x="22" y="26"/>
                                  </a:lnTo>
                                  <a:lnTo>
                                    <a:pt x="25" y="21"/>
                                  </a:lnTo>
                                  <a:lnTo>
                                    <a:pt x="33" y="15"/>
                                  </a:lnTo>
                                  <a:lnTo>
                                    <a:pt x="39" y="14"/>
                                  </a:lnTo>
                                  <a:lnTo>
                                    <a:pt x="85" y="14"/>
                                  </a:lnTo>
                                  <a:lnTo>
                                    <a:pt x="80" y="8"/>
                                  </a:lnTo>
                                  <a:lnTo>
                                    <a:pt x="76" y="5"/>
                                  </a:lnTo>
                                  <a:lnTo>
                                    <a:pt x="65" y="1"/>
                                  </a:lnTo>
                                  <a:lnTo>
                                    <a:pt x="5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20" name="Group 316"/>
                        <wpg:cNvGrpSpPr>
                          <a:grpSpLocks/>
                        </wpg:cNvGrpSpPr>
                        <wpg:grpSpPr bwMode="auto">
                          <a:xfrm>
                            <a:off x="543" y="3385"/>
                            <a:ext cx="111" cy="136"/>
                            <a:chOff x="543" y="3385"/>
                            <a:chExt cx="111" cy="136"/>
                          </a:xfrm>
                        </wpg:grpSpPr>
                        <wps:wsp>
                          <wps:cNvPr id="321" name="Freeform 321"/>
                          <wps:cNvSpPr>
                            <a:spLocks/>
                          </wps:cNvSpPr>
                          <wps:spPr bwMode="auto">
                            <a:xfrm>
                              <a:off x="543" y="3385"/>
                              <a:ext cx="111" cy="136"/>
                            </a:xfrm>
                            <a:custGeom>
                              <a:avLst/>
                              <a:gdLst>
                                <a:gd name="T0" fmla="+- 0 561 543"/>
                                <a:gd name="T1" fmla="*/ T0 w 111"/>
                                <a:gd name="T2" fmla="+- 0 3385 3385"/>
                                <a:gd name="T3" fmla="*/ 3385 h 136"/>
                                <a:gd name="T4" fmla="+- 0 543 543"/>
                                <a:gd name="T5" fmla="*/ T4 w 111"/>
                                <a:gd name="T6" fmla="+- 0 3385 3385"/>
                                <a:gd name="T7" fmla="*/ 3385 h 136"/>
                                <a:gd name="T8" fmla="+- 0 543 543"/>
                                <a:gd name="T9" fmla="*/ T8 w 111"/>
                                <a:gd name="T10" fmla="+- 0 3404 3385"/>
                                <a:gd name="T11" fmla="*/ 3404 h 136"/>
                                <a:gd name="T12" fmla="+- 0 561 543"/>
                                <a:gd name="T13" fmla="*/ T12 w 111"/>
                                <a:gd name="T14" fmla="+- 0 3404 3385"/>
                                <a:gd name="T15" fmla="*/ 3404 h 136"/>
                                <a:gd name="T16" fmla="+- 0 561 543"/>
                                <a:gd name="T17" fmla="*/ T16 w 111"/>
                                <a:gd name="T18" fmla="+- 0 3385 3385"/>
                                <a:gd name="T19" fmla="*/ 3385 h 136"/>
                              </a:gdLst>
                              <a:ahLst/>
                              <a:cxnLst>
                                <a:cxn ang="0">
                                  <a:pos x="T1" y="T3"/>
                                </a:cxn>
                                <a:cxn ang="0">
                                  <a:pos x="T5" y="T7"/>
                                </a:cxn>
                                <a:cxn ang="0">
                                  <a:pos x="T9" y="T11"/>
                                </a:cxn>
                                <a:cxn ang="0">
                                  <a:pos x="T13" y="T15"/>
                                </a:cxn>
                                <a:cxn ang="0">
                                  <a:pos x="T17" y="T19"/>
                                </a:cxn>
                              </a:cxnLst>
                              <a:rect l="0" t="0" r="r" b="b"/>
                              <a:pathLst>
                                <a:path w="111" h="136">
                                  <a:moveTo>
                                    <a:pt x="18" y="0"/>
                                  </a:moveTo>
                                  <a:lnTo>
                                    <a:pt x="0" y="0"/>
                                  </a:lnTo>
                                  <a:lnTo>
                                    <a:pt x="0" y="19"/>
                                  </a:lnTo>
                                  <a:lnTo>
                                    <a:pt x="18" y="19"/>
                                  </a:lnTo>
                                  <a:lnTo>
                                    <a:pt x="1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2" name="Freeform 320"/>
                          <wps:cNvSpPr>
                            <a:spLocks/>
                          </wps:cNvSpPr>
                          <wps:spPr bwMode="auto">
                            <a:xfrm>
                              <a:off x="543" y="3385"/>
                              <a:ext cx="111" cy="136"/>
                            </a:xfrm>
                            <a:custGeom>
                              <a:avLst/>
                              <a:gdLst>
                                <a:gd name="T0" fmla="+- 0 561 543"/>
                                <a:gd name="T1" fmla="*/ T0 w 111"/>
                                <a:gd name="T2" fmla="+- 0 3422 3385"/>
                                <a:gd name="T3" fmla="*/ 3422 h 136"/>
                                <a:gd name="T4" fmla="+- 0 543 543"/>
                                <a:gd name="T5" fmla="*/ T4 w 111"/>
                                <a:gd name="T6" fmla="+- 0 3422 3385"/>
                                <a:gd name="T7" fmla="*/ 3422 h 136"/>
                                <a:gd name="T8" fmla="+- 0 543 543"/>
                                <a:gd name="T9" fmla="*/ T8 w 111"/>
                                <a:gd name="T10" fmla="+- 0 3521 3385"/>
                                <a:gd name="T11" fmla="*/ 3521 h 136"/>
                                <a:gd name="T12" fmla="+- 0 561 543"/>
                                <a:gd name="T13" fmla="*/ T12 w 111"/>
                                <a:gd name="T14" fmla="+- 0 3521 3385"/>
                                <a:gd name="T15" fmla="*/ 3521 h 136"/>
                                <a:gd name="T16" fmla="+- 0 561 543"/>
                                <a:gd name="T17" fmla="*/ T16 w 111"/>
                                <a:gd name="T18" fmla="+- 0 3422 3385"/>
                                <a:gd name="T19" fmla="*/ 3422 h 136"/>
                              </a:gdLst>
                              <a:ahLst/>
                              <a:cxnLst>
                                <a:cxn ang="0">
                                  <a:pos x="T1" y="T3"/>
                                </a:cxn>
                                <a:cxn ang="0">
                                  <a:pos x="T5" y="T7"/>
                                </a:cxn>
                                <a:cxn ang="0">
                                  <a:pos x="T9" y="T11"/>
                                </a:cxn>
                                <a:cxn ang="0">
                                  <a:pos x="T13" y="T15"/>
                                </a:cxn>
                                <a:cxn ang="0">
                                  <a:pos x="T17" y="T19"/>
                                </a:cxn>
                              </a:cxnLst>
                              <a:rect l="0" t="0" r="r" b="b"/>
                              <a:pathLst>
                                <a:path w="111" h="136">
                                  <a:moveTo>
                                    <a:pt x="18" y="37"/>
                                  </a:moveTo>
                                  <a:lnTo>
                                    <a:pt x="0" y="37"/>
                                  </a:lnTo>
                                  <a:lnTo>
                                    <a:pt x="0" y="136"/>
                                  </a:lnTo>
                                  <a:lnTo>
                                    <a:pt x="18" y="136"/>
                                  </a:lnTo>
                                  <a:lnTo>
                                    <a:pt x="18" y="3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3" name="Freeform 319"/>
                          <wps:cNvSpPr>
                            <a:spLocks/>
                          </wps:cNvSpPr>
                          <wps:spPr bwMode="auto">
                            <a:xfrm>
                              <a:off x="543" y="3385"/>
                              <a:ext cx="111" cy="136"/>
                            </a:xfrm>
                            <a:custGeom>
                              <a:avLst/>
                              <a:gdLst>
                                <a:gd name="T0" fmla="+- 0 603 543"/>
                                <a:gd name="T1" fmla="*/ T0 w 111"/>
                                <a:gd name="T2" fmla="+- 0 3385 3385"/>
                                <a:gd name="T3" fmla="*/ 3385 h 136"/>
                                <a:gd name="T4" fmla="+- 0 586 543"/>
                                <a:gd name="T5" fmla="*/ T4 w 111"/>
                                <a:gd name="T6" fmla="+- 0 3385 3385"/>
                                <a:gd name="T7" fmla="*/ 3385 h 136"/>
                                <a:gd name="T8" fmla="+- 0 586 543"/>
                                <a:gd name="T9" fmla="*/ T8 w 111"/>
                                <a:gd name="T10" fmla="+- 0 3521 3385"/>
                                <a:gd name="T11" fmla="*/ 3521 h 136"/>
                                <a:gd name="T12" fmla="+- 0 603 543"/>
                                <a:gd name="T13" fmla="*/ T12 w 111"/>
                                <a:gd name="T14" fmla="+- 0 3521 3385"/>
                                <a:gd name="T15" fmla="*/ 3521 h 136"/>
                                <a:gd name="T16" fmla="+- 0 603 543"/>
                                <a:gd name="T17" fmla="*/ T16 w 111"/>
                                <a:gd name="T18" fmla="+- 0 3385 3385"/>
                                <a:gd name="T19" fmla="*/ 3385 h 136"/>
                              </a:gdLst>
                              <a:ahLst/>
                              <a:cxnLst>
                                <a:cxn ang="0">
                                  <a:pos x="T1" y="T3"/>
                                </a:cxn>
                                <a:cxn ang="0">
                                  <a:pos x="T5" y="T7"/>
                                </a:cxn>
                                <a:cxn ang="0">
                                  <a:pos x="T9" y="T11"/>
                                </a:cxn>
                                <a:cxn ang="0">
                                  <a:pos x="T13" y="T15"/>
                                </a:cxn>
                                <a:cxn ang="0">
                                  <a:pos x="T17" y="T19"/>
                                </a:cxn>
                              </a:cxnLst>
                              <a:rect l="0" t="0" r="r" b="b"/>
                              <a:pathLst>
                                <a:path w="111" h="136">
                                  <a:moveTo>
                                    <a:pt x="60" y="0"/>
                                  </a:moveTo>
                                  <a:lnTo>
                                    <a:pt x="43" y="0"/>
                                  </a:lnTo>
                                  <a:lnTo>
                                    <a:pt x="43" y="136"/>
                                  </a:lnTo>
                                  <a:lnTo>
                                    <a:pt x="60" y="136"/>
                                  </a:lnTo>
                                  <a:lnTo>
                                    <a:pt x="6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4" name="Freeform 318"/>
                          <wps:cNvSpPr>
                            <a:spLocks/>
                          </wps:cNvSpPr>
                          <wps:spPr bwMode="auto">
                            <a:xfrm>
                              <a:off x="543" y="3385"/>
                              <a:ext cx="111" cy="136"/>
                            </a:xfrm>
                            <a:custGeom>
                              <a:avLst/>
                              <a:gdLst>
                                <a:gd name="T0" fmla="+- 0 654 543"/>
                                <a:gd name="T1" fmla="*/ T0 w 111"/>
                                <a:gd name="T2" fmla="+- 0 3422 3385"/>
                                <a:gd name="T3" fmla="*/ 3422 h 136"/>
                                <a:gd name="T4" fmla="+- 0 634 543"/>
                                <a:gd name="T5" fmla="*/ T4 w 111"/>
                                <a:gd name="T6" fmla="+- 0 3422 3385"/>
                                <a:gd name="T7" fmla="*/ 3422 h 136"/>
                                <a:gd name="T8" fmla="+- 0 634 543"/>
                                <a:gd name="T9" fmla="*/ T8 w 111"/>
                                <a:gd name="T10" fmla="+- 0 3441 3385"/>
                                <a:gd name="T11" fmla="*/ 3441 h 136"/>
                                <a:gd name="T12" fmla="+- 0 654 543"/>
                                <a:gd name="T13" fmla="*/ T12 w 111"/>
                                <a:gd name="T14" fmla="+- 0 3441 3385"/>
                                <a:gd name="T15" fmla="*/ 3441 h 136"/>
                                <a:gd name="T16" fmla="+- 0 654 543"/>
                                <a:gd name="T17" fmla="*/ T16 w 111"/>
                                <a:gd name="T18" fmla="+- 0 3422 3385"/>
                                <a:gd name="T19" fmla="*/ 3422 h 136"/>
                              </a:gdLst>
                              <a:ahLst/>
                              <a:cxnLst>
                                <a:cxn ang="0">
                                  <a:pos x="T1" y="T3"/>
                                </a:cxn>
                                <a:cxn ang="0">
                                  <a:pos x="T5" y="T7"/>
                                </a:cxn>
                                <a:cxn ang="0">
                                  <a:pos x="T9" y="T11"/>
                                </a:cxn>
                                <a:cxn ang="0">
                                  <a:pos x="T13" y="T15"/>
                                </a:cxn>
                                <a:cxn ang="0">
                                  <a:pos x="T17" y="T19"/>
                                </a:cxn>
                              </a:cxnLst>
                              <a:rect l="0" t="0" r="r" b="b"/>
                              <a:pathLst>
                                <a:path w="111" h="136">
                                  <a:moveTo>
                                    <a:pt x="111" y="37"/>
                                  </a:moveTo>
                                  <a:lnTo>
                                    <a:pt x="91" y="37"/>
                                  </a:lnTo>
                                  <a:lnTo>
                                    <a:pt x="91" y="56"/>
                                  </a:lnTo>
                                  <a:lnTo>
                                    <a:pt x="111" y="56"/>
                                  </a:lnTo>
                                  <a:lnTo>
                                    <a:pt x="111" y="3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5" name="Freeform 317"/>
                          <wps:cNvSpPr>
                            <a:spLocks/>
                          </wps:cNvSpPr>
                          <wps:spPr bwMode="auto">
                            <a:xfrm>
                              <a:off x="543" y="3385"/>
                              <a:ext cx="111" cy="136"/>
                            </a:xfrm>
                            <a:custGeom>
                              <a:avLst/>
                              <a:gdLst>
                                <a:gd name="T0" fmla="+- 0 654 543"/>
                                <a:gd name="T1" fmla="*/ T0 w 111"/>
                                <a:gd name="T2" fmla="+- 0 3502 3385"/>
                                <a:gd name="T3" fmla="*/ 3502 h 136"/>
                                <a:gd name="T4" fmla="+- 0 634 543"/>
                                <a:gd name="T5" fmla="*/ T4 w 111"/>
                                <a:gd name="T6" fmla="+- 0 3502 3385"/>
                                <a:gd name="T7" fmla="*/ 3502 h 136"/>
                                <a:gd name="T8" fmla="+- 0 634 543"/>
                                <a:gd name="T9" fmla="*/ T8 w 111"/>
                                <a:gd name="T10" fmla="+- 0 3521 3385"/>
                                <a:gd name="T11" fmla="*/ 3521 h 136"/>
                                <a:gd name="T12" fmla="+- 0 654 543"/>
                                <a:gd name="T13" fmla="*/ T12 w 111"/>
                                <a:gd name="T14" fmla="+- 0 3521 3385"/>
                                <a:gd name="T15" fmla="*/ 3521 h 136"/>
                                <a:gd name="T16" fmla="+- 0 654 543"/>
                                <a:gd name="T17" fmla="*/ T16 w 111"/>
                                <a:gd name="T18" fmla="+- 0 3502 3385"/>
                                <a:gd name="T19" fmla="*/ 3502 h 136"/>
                              </a:gdLst>
                              <a:ahLst/>
                              <a:cxnLst>
                                <a:cxn ang="0">
                                  <a:pos x="T1" y="T3"/>
                                </a:cxn>
                                <a:cxn ang="0">
                                  <a:pos x="T5" y="T7"/>
                                </a:cxn>
                                <a:cxn ang="0">
                                  <a:pos x="T9" y="T11"/>
                                </a:cxn>
                                <a:cxn ang="0">
                                  <a:pos x="T13" y="T15"/>
                                </a:cxn>
                                <a:cxn ang="0">
                                  <a:pos x="T17" y="T19"/>
                                </a:cxn>
                              </a:cxnLst>
                              <a:rect l="0" t="0" r="r" b="b"/>
                              <a:pathLst>
                                <a:path w="111" h="136">
                                  <a:moveTo>
                                    <a:pt x="111" y="117"/>
                                  </a:moveTo>
                                  <a:lnTo>
                                    <a:pt x="91" y="117"/>
                                  </a:lnTo>
                                  <a:lnTo>
                                    <a:pt x="91" y="136"/>
                                  </a:lnTo>
                                  <a:lnTo>
                                    <a:pt x="111" y="136"/>
                                  </a:lnTo>
                                  <a:lnTo>
                                    <a:pt x="111" y="11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26" name="Group 313"/>
                        <wpg:cNvGrpSpPr>
                          <a:grpSpLocks/>
                        </wpg:cNvGrpSpPr>
                        <wpg:grpSpPr bwMode="auto">
                          <a:xfrm>
                            <a:off x="727" y="3547"/>
                            <a:ext cx="4229" cy="2"/>
                            <a:chOff x="727" y="3547"/>
                            <a:chExt cx="4229" cy="2"/>
                          </a:xfrm>
                        </wpg:grpSpPr>
                        <wps:wsp>
                          <wps:cNvPr id="327" name="Freeform 315"/>
                          <wps:cNvSpPr>
                            <a:spLocks/>
                          </wps:cNvSpPr>
                          <wps:spPr bwMode="auto">
                            <a:xfrm>
                              <a:off x="727" y="3547"/>
                              <a:ext cx="4229" cy="2"/>
                            </a:xfrm>
                            <a:custGeom>
                              <a:avLst/>
                              <a:gdLst>
                                <a:gd name="T0" fmla="+- 0 727 727"/>
                                <a:gd name="T1" fmla="*/ T0 w 4229"/>
                                <a:gd name="T2" fmla="+- 0 4956 727"/>
                                <a:gd name="T3" fmla="*/ T2 w 4229"/>
                              </a:gdLst>
                              <a:ahLst/>
                              <a:cxnLst>
                                <a:cxn ang="0">
                                  <a:pos x="T1" y="0"/>
                                </a:cxn>
                                <a:cxn ang="0">
                                  <a:pos x="T3" y="0"/>
                                </a:cxn>
                              </a:cxnLst>
                              <a:rect l="0" t="0" r="r" b="b"/>
                              <a:pathLst>
                                <a:path w="4229">
                                  <a:moveTo>
                                    <a:pt x="0" y="0"/>
                                  </a:moveTo>
                                  <a:lnTo>
                                    <a:pt x="4229"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28" name="Picture 31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5093" y="31"/>
                              <a:ext cx="5078" cy="36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329" name="Group 293"/>
                        <wpg:cNvGrpSpPr>
                          <a:grpSpLocks/>
                        </wpg:cNvGrpSpPr>
                        <wpg:grpSpPr bwMode="auto">
                          <a:xfrm>
                            <a:off x="5213" y="90"/>
                            <a:ext cx="1120" cy="141"/>
                            <a:chOff x="5213" y="90"/>
                            <a:chExt cx="1120" cy="141"/>
                          </a:xfrm>
                        </wpg:grpSpPr>
                        <wps:wsp>
                          <wps:cNvPr id="330" name="Freeform 312"/>
                          <wps:cNvSpPr>
                            <a:spLocks/>
                          </wps:cNvSpPr>
                          <wps:spPr bwMode="auto">
                            <a:xfrm>
                              <a:off x="5213" y="90"/>
                              <a:ext cx="1120" cy="141"/>
                            </a:xfrm>
                            <a:custGeom>
                              <a:avLst/>
                              <a:gdLst>
                                <a:gd name="T0" fmla="+- 0 5316 5213"/>
                                <a:gd name="T1" fmla="*/ T0 w 1120"/>
                                <a:gd name="T2" fmla="+- 0 92 90"/>
                                <a:gd name="T3" fmla="*/ 92 h 141"/>
                                <a:gd name="T4" fmla="+- 0 5213 5213"/>
                                <a:gd name="T5" fmla="*/ T4 w 1120"/>
                                <a:gd name="T6" fmla="+- 0 92 90"/>
                                <a:gd name="T7" fmla="*/ 92 h 141"/>
                                <a:gd name="T8" fmla="+- 0 5213 5213"/>
                                <a:gd name="T9" fmla="*/ T8 w 1120"/>
                                <a:gd name="T10" fmla="+- 0 228 90"/>
                                <a:gd name="T11" fmla="*/ 228 h 141"/>
                                <a:gd name="T12" fmla="+- 0 5319 5213"/>
                                <a:gd name="T13" fmla="*/ T12 w 1120"/>
                                <a:gd name="T14" fmla="+- 0 228 90"/>
                                <a:gd name="T15" fmla="*/ 228 h 141"/>
                                <a:gd name="T16" fmla="+- 0 5319 5213"/>
                                <a:gd name="T17" fmla="*/ T16 w 1120"/>
                                <a:gd name="T18" fmla="+- 0 205 90"/>
                                <a:gd name="T19" fmla="*/ 205 h 141"/>
                                <a:gd name="T20" fmla="+- 0 5241 5213"/>
                                <a:gd name="T21" fmla="*/ T20 w 1120"/>
                                <a:gd name="T22" fmla="+- 0 205 90"/>
                                <a:gd name="T23" fmla="*/ 205 h 141"/>
                                <a:gd name="T24" fmla="+- 0 5241 5213"/>
                                <a:gd name="T25" fmla="*/ T24 w 1120"/>
                                <a:gd name="T26" fmla="+- 0 168 90"/>
                                <a:gd name="T27" fmla="*/ 168 h 141"/>
                                <a:gd name="T28" fmla="+- 0 5311 5213"/>
                                <a:gd name="T29" fmla="*/ T28 w 1120"/>
                                <a:gd name="T30" fmla="+- 0 168 90"/>
                                <a:gd name="T31" fmla="*/ 168 h 141"/>
                                <a:gd name="T32" fmla="+- 0 5311 5213"/>
                                <a:gd name="T33" fmla="*/ T32 w 1120"/>
                                <a:gd name="T34" fmla="+- 0 145 90"/>
                                <a:gd name="T35" fmla="*/ 145 h 141"/>
                                <a:gd name="T36" fmla="+- 0 5241 5213"/>
                                <a:gd name="T37" fmla="*/ T36 w 1120"/>
                                <a:gd name="T38" fmla="+- 0 145 90"/>
                                <a:gd name="T39" fmla="*/ 145 h 141"/>
                                <a:gd name="T40" fmla="+- 0 5241 5213"/>
                                <a:gd name="T41" fmla="*/ T40 w 1120"/>
                                <a:gd name="T42" fmla="+- 0 115 90"/>
                                <a:gd name="T43" fmla="*/ 115 h 141"/>
                                <a:gd name="T44" fmla="+- 0 5316 5213"/>
                                <a:gd name="T45" fmla="*/ T44 w 1120"/>
                                <a:gd name="T46" fmla="+- 0 115 90"/>
                                <a:gd name="T47" fmla="*/ 115 h 141"/>
                                <a:gd name="T48" fmla="+- 0 5316 5213"/>
                                <a:gd name="T49" fmla="*/ T48 w 1120"/>
                                <a:gd name="T50" fmla="+- 0 92 90"/>
                                <a:gd name="T51" fmla="*/ 92 h 1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120" h="141">
                                  <a:moveTo>
                                    <a:pt x="103" y="2"/>
                                  </a:moveTo>
                                  <a:lnTo>
                                    <a:pt x="0" y="2"/>
                                  </a:lnTo>
                                  <a:lnTo>
                                    <a:pt x="0" y="138"/>
                                  </a:lnTo>
                                  <a:lnTo>
                                    <a:pt x="106" y="138"/>
                                  </a:lnTo>
                                  <a:lnTo>
                                    <a:pt x="106" y="115"/>
                                  </a:lnTo>
                                  <a:lnTo>
                                    <a:pt x="28" y="115"/>
                                  </a:lnTo>
                                  <a:lnTo>
                                    <a:pt x="28" y="78"/>
                                  </a:lnTo>
                                  <a:lnTo>
                                    <a:pt x="98" y="78"/>
                                  </a:lnTo>
                                  <a:lnTo>
                                    <a:pt x="98" y="55"/>
                                  </a:lnTo>
                                  <a:lnTo>
                                    <a:pt x="28" y="55"/>
                                  </a:lnTo>
                                  <a:lnTo>
                                    <a:pt x="28" y="25"/>
                                  </a:lnTo>
                                  <a:lnTo>
                                    <a:pt x="103" y="25"/>
                                  </a:lnTo>
                                  <a:lnTo>
                                    <a:pt x="103"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1" name="Freeform 311"/>
                          <wps:cNvSpPr>
                            <a:spLocks/>
                          </wps:cNvSpPr>
                          <wps:spPr bwMode="auto">
                            <a:xfrm>
                              <a:off x="5213" y="90"/>
                              <a:ext cx="1120" cy="141"/>
                            </a:xfrm>
                            <a:custGeom>
                              <a:avLst/>
                              <a:gdLst>
                                <a:gd name="T0" fmla="+- 0 5386 5213"/>
                                <a:gd name="T1" fmla="*/ T0 w 1120"/>
                                <a:gd name="T2" fmla="+- 0 92 90"/>
                                <a:gd name="T3" fmla="*/ 92 h 141"/>
                                <a:gd name="T4" fmla="+- 0 5344 5213"/>
                                <a:gd name="T5" fmla="*/ T4 w 1120"/>
                                <a:gd name="T6" fmla="+- 0 92 90"/>
                                <a:gd name="T7" fmla="*/ 92 h 141"/>
                                <a:gd name="T8" fmla="+- 0 5344 5213"/>
                                <a:gd name="T9" fmla="*/ T8 w 1120"/>
                                <a:gd name="T10" fmla="+- 0 228 90"/>
                                <a:gd name="T11" fmla="*/ 228 h 141"/>
                                <a:gd name="T12" fmla="+- 0 5370 5213"/>
                                <a:gd name="T13" fmla="*/ T12 w 1120"/>
                                <a:gd name="T14" fmla="+- 0 228 90"/>
                                <a:gd name="T15" fmla="*/ 228 h 141"/>
                                <a:gd name="T16" fmla="+- 0 5370 5213"/>
                                <a:gd name="T17" fmla="*/ T16 w 1120"/>
                                <a:gd name="T18" fmla="+- 0 121 90"/>
                                <a:gd name="T19" fmla="*/ 121 h 141"/>
                                <a:gd name="T20" fmla="+- 0 5394 5213"/>
                                <a:gd name="T21" fmla="*/ T20 w 1120"/>
                                <a:gd name="T22" fmla="+- 0 121 90"/>
                                <a:gd name="T23" fmla="*/ 121 h 141"/>
                                <a:gd name="T24" fmla="+- 0 5386 5213"/>
                                <a:gd name="T25" fmla="*/ T24 w 1120"/>
                                <a:gd name="T26" fmla="+- 0 92 90"/>
                                <a:gd name="T27" fmla="*/ 92 h 141"/>
                              </a:gdLst>
                              <a:ahLst/>
                              <a:cxnLst>
                                <a:cxn ang="0">
                                  <a:pos x="T1" y="T3"/>
                                </a:cxn>
                                <a:cxn ang="0">
                                  <a:pos x="T5" y="T7"/>
                                </a:cxn>
                                <a:cxn ang="0">
                                  <a:pos x="T9" y="T11"/>
                                </a:cxn>
                                <a:cxn ang="0">
                                  <a:pos x="T13" y="T15"/>
                                </a:cxn>
                                <a:cxn ang="0">
                                  <a:pos x="T17" y="T19"/>
                                </a:cxn>
                                <a:cxn ang="0">
                                  <a:pos x="T21" y="T23"/>
                                </a:cxn>
                                <a:cxn ang="0">
                                  <a:pos x="T25" y="T27"/>
                                </a:cxn>
                              </a:cxnLst>
                              <a:rect l="0" t="0" r="r" b="b"/>
                              <a:pathLst>
                                <a:path w="1120" h="141">
                                  <a:moveTo>
                                    <a:pt x="173" y="2"/>
                                  </a:moveTo>
                                  <a:lnTo>
                                    <a:pt x="131" y="2"/>
                                  </a:lnTo>
                                  <a:lnTo>
                                    <a:pt x="131" y="138"/>
                                  </a:lnTo>
                                  <a:lnTo>
                                    <a:pt x="157" y="138"/>
                                  </a:lnTo>
                                  <a:lnTo>
                                    <a:pt x="157" y="31"/>
                                  </a:lnTo>
                                  <a:lnTo>
                                    <a:pt x="181" y="31"/>
                                  </a:lnTo>
                                  <a:lnTo>
                                    <a:pt x="173"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2" name="Freeform 310"/>
                          <wps:cNvSpPr>
                            <a:spLocks/>
                          </wps:cNvSpPr>
                          <wps:spPr bwMode="auto">
                            <a:xfrm>
                              <a:off x="5213" y="90"/>
                              <a:ext cx="1120" cy="141"/>
                            </a:xfrm>
                            <a:custGeom>
                              <a:avLst/>
                              <a:gdLst>
                                <a:gd name="T0" fmla="+- 0 5394 5213"/>
                                <a:gd name="T1" fmla="*/ T0 w 1120"/>
                                <a:gd name="T2" fmla="+- 0 121 90"/>
                                <a:gd name="T3" fmla="*/ 121 h 141"/>
                                <a:gd name="T4" fmla="+- 0 5370 5213"/>
                                <a:gd name="T5" fmla="*/ T4 w 1120"/>
                                <a:gd name="T6" fmla="+- 0 121 90"/>
                                <a:gd name="T7" fmla="*/ 121 h 141"/>
                                <a:gd name="T8" fmla="+- 0 5398 5213"/>
                                <a:gd name="T9" fmla="*/ T8 w 1120"/>
                                <a:gd name="T10" fmla="+- 0 228 90"/>
                                <a:gd name="T11" fmla="*/ 228 h 141"/>
                                <a:gd name="T12" fmla="+- 0 5425 5213"/>
                                <a:gd name="T13" fmla="*/ T12 w 1120"/>
                                <a:gd name="T14" fmla="+- 0 228 90"/>
                                <a:gd name="T15" fmla="*/ 228 h 141"/>
                                <a:gd name="T16" fmla="+- 0 5436 5213"/>
                                <a:gd name="T17" fmla="*/ T16 w 1120"/>
                                <a:gd name="T18" fmla="+- 0 185 90"/>
                                <a:gd name="T19" fmla="*/ 185 h 141"/>
                                <a:gd name="T20" fmla="+- 0 5412 5213"/>
                                <a:gd name="T21" fmla="*/ T20 w 1120"/>
                                <a:gd name="T22" fmla="+- 0 185 90"/>
                                <a:gd name="T23" fmla="*/ 185 h 141"/>
                                <a:gd name="T24" fmla="+- 0 5394 5213"/>
                                <a:gd name="T25" fmla="*/ T24 w 1120"/>
                                <a:gd name="T26" fmla="+- 0 121 90"/>
                                <a:gd name="T27" fmla="*/ 121 h 141"/>
                              </a:gdLst>
                              <a:ahLst/>
                              <a:cxnLst>
                                <a:cxn ang="0">
                                  <a:pos x="T1" y="T3"/>
                                </a:cxn>
                                <a:cxn ang="0">
                                  <a:pos x="T5" y="T7"/>
                                </a:cxn>
                                <a:cxn ang="0">
                                  <a:pos x="T9" y="T11"/>
                                </a:cxn>
                                <a:cxn ang="0">
                                  <a:pos x="T13" y="T15"/>
                                </a:cxn>
                                <a:cxn ang="0">
                                  <a:pos x="T17" y="T19"/>
                                </a:cxn>
                                <a:cxn ang="0">
                                  <a:pos x="T21" y="T23"/>
                                </a:cxn>
                                <a:cxn ang="0">
                                  <a:pos x="T25" y="T27"/>
                                </a:cxn>
                              </a:cxnLst>
                              <a:rect l="0" t="0" r="r" b="b"/>
                              <a:pathLst>
                                <a:path w="1120" h="141">
                                  <a:moveTo>
                                    <a:pt x="181" y="31"/>
                                  </a:moveTo>
                                  <a:lnTo>
                                    <a:pt x="157" y="31"/>
                                  </a:lnTo>
                                  <a:lnTo>
                                    <a:pt x="185" y="138"/>
                                  </a:lnTo>
                                  <a:lnTo>
                                    <a:pt x="212" y="138"/>
                                  </a:lnTo>
                                  <a:lnTo>
                                    <a:pt x="223" y="95"/>
                                  </a:lnTo>
                                  <a:lnTo>
                                    <a:pt x="199" y="95"/>
                                  </a:lnTo>
                                  <a:lnTo>
                                    <a:pt x="181" y="3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3" name="Freeform 309"/>
                          <wps:cNvSpPr>
                            <a:spLocks/>
                          </wps:cNvSpPr>
                          <wps:spPr bwMode="auto">
                            <a:xfrm>
                              <a:off x="5213" y="90"/>
                              <a:ext cx="1120" cy="141"/>
                            </a:xfrm>
                            <a:custGeom>
                              <a:avLst/>
                              <a:gdLst>
                                <a:gd name="T0" fmla="+- 0 5479 5213"/>
                                <a:gd name="T1" fmla="*/ T0 w 1120"/>
                                <a:gd name="T2" fmla="+- 0 121 90"/>
                                <a:gd name="T3" fmla="*/ 121 h 141"/>
                                <a:gd name="T4" fmla="+- 0 5453 5213"/>
                                <a:gd name="T5" fmla="*/ T4 w 1120"/>
                                <a:gd name="T6" fmla="+- 0 121 90"/>
                                <a:gd name="T7" fmla="*/ 121 h 141"/>
                                <a:gd name="T8" fmla="+- 0 5453 5213"/>
                                <a:gd name="T9" fmla="*/ T8 w 1120"/>
                                <a:gd name="T10" fmla="+- 0 228 90"/>
                                <a:gd name="T11" fmla="*/ 228 h 141"/>
                                <a:gd name="T12" fmla="+- 0 5479 5213"/>
                                <a:gd name="T13" fmla="*/ T12 w 1120"/>
                                <a:gd name="T14" fmla="+- 0 228 90"/>
                                <a:gd name="T15" fmla="*/ 228 h 141"/>
                                <a:gd name="T16" fmla="+- 0 5479 5213"/>
                                <a:gd name="T17" fmla="*/ T16 w 1120"/>
                                <a:gd name="T18" fmla="+- 0 121 90"/>
                                <a:gd name="T19" fmla="*/ 121 h 141"/>
                              </a:gdLst>
                              <a:ahLst/>
                              <a:cxnLst>
                                <a:cxn ang="0">
                                  <a:pos x="T1" y="T3"/>
                                </a:cxn>
                                <a:cxn ang="0">
                                  <a:pos x="T5" y="T7"/>
                                </a:cxn>
                                <a:cxn ang="0">
                                  <a:pos x="T9" y="T11"/>
                                </a:cxn>
                                <a:cxn ang="0">
                                  <a:pos x="T13" y="T15"/>
                                </a:cxn>
                                <a:cxn ang="0">
                                  <a:pos x="T17" y="T19"/>
                                </a:cxn>
                              </a:cxnLst>
                              <a:rect l="0" t="0" r="r" b="b"/>
                              <a:pathLst>
                                <a:path w="1120" h="141">
                                  <a:moveTo>
                                    <a:pt x="266" y="31"/>
                                  </a:moveTo>
                                  <a:lnTo>
                                    <a:pt x="240" y="31"/>
                                  </a:lnTo>
                                  <a:lnTo>
                                    <a:pt x="240" y="138"/>
                                  </a:lnTo>
                                  <a:lnTo>
                                    <a:pt x="266" y="138"/>
                                  </a:lnTo>
                                  <a:lnTo>
                                    <a:pt x="266" y="3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4" name="Freeform 308"/>
                          <wps:cNvSpPr>
                            <a:spLocks/>
                          </wps:cNvSpPr>
                          <wps:spPr bwMode="auto">
                            <a:xfrm>
                              <a:off x="5213" y="90"/>
                              <a:ext cx="1120" cy="141"/>
                            </a:xfrm>
                            <a:custGeom>
                              <a:avLst/>
                              <a:gdLst>
                                <a:gd name="T0" fmla="+- 0 5479 5213"/>
                                <a:gd name="T1" fmla="*/ T0 w 1120"/>
                                <a:gd name="T2" fmla="+- 0 92 90"/>
                                <a:gd name="T3" fmla="*/ 92 h 141"/>
                                <a:gd name="T4" fmla="+- 0 5437 5213"/>
                                <a:gd name="T5" fmla="*/ T4 w 1120"/>
                                <a:gd name="T6" fmla="+- 0 92 90"/>
                                <a:gd name="T7" fmla="*/ 92 h 141"/>
                                <a:gd name="T8" fmla="+- 0 5412 5213"/>
                                <a:gd name="T9" fmla="*/ T8 w 1120"/>
                                <a:gd name="T10" fmla="+- 0 185 90"/>
                                <a:gd name="T11" fmla="*/ 185 h 141"/>
                                <a:gd name="T12" fmla="+- 0 5436 5213"/>
                                <a:gd name="T13" fmla="*/ T12 w 1120"/>
                                <a:gd name="T14" fmla="+- 0 185 90"/>
                                <a:gd name="T15" fmla="*/ 185 h 141"/>
                                <a:gd name="T16" fmla="+- 0 5453 5213"/>
                                <a:gd name="T17" fmla="*/ T16 w 1120"/>
                                <a:gd name="T18" fmla="+- 0 121 90"/>
                                <a:gd name="T19" fmla="*/ 121 h 141"/>
                                <a:gd name="T20" fmla="+- 0 5479 5213"/>
                                <a:gd name="T21" fmla="*/ T20 w 1120"/>
                                <a:gd name="T22" fmla="+- 0 121 90"/>
                                <a:gd name="T23" fmla="*/ 121 h 141"/>
                                <a:gd name="T24" fmla="+- 0 5479 5213"/>
                                <a:gd name="T25" fmla="*/ T24 w 1120"/>
                                <a:gd name="T26" fmla="+- 0 92 90"/>
                                <a:gd name="T27" fmla="*/ 92 h 141"/>
                              </a:gdLst>
                              <a:ahLst/>
                              <a:cxnLst>
                                <a:cxn ang="0">
                                  <a:pos x="T1" y="T3"/>
                                </a:cxn>
                                <a:cxn ang="0">
                                  <a:pos x="T5" y="T7"/>
                                </a:cxn>
                                <a:cxn ang="0">
                                  <a:pos x="T9" y="T11"/>
                                </a:cxn>
                                <a:cxn ang="0">
                                  <a:pos x="T13" y="T15"/>
                                </a:cxn>
                                <a:cxn ang="0">
                                  <a:pos x="T17" y="T19"/>
                                </a:cxn>
                                <a:cxn ang="0">
                                  <a:pos x="T21" y="T23"/>
                                </a:cxn>
                                <a:cxn ang="0">
                                  <a:pos x="T25" y="T27"/>
                                </a:cxn>
                              </a:cxnLst>
                              <a:rect l="0" t="0" r="r" b="b"/>
                              <a:pathLst>
                                <a:path w="1120" h="141">
                                  <a:moveTo>
                                    <a:pt x="266" y="2"/>
                                  </a:moveTo>
                                  <a:lnTo>
                                    <a:pt x="224" y="2"/>
                                  </a:lnTo>
                                  <a:lnTo>
                                    <a:pt x="199" y="95"/>
                                  </a:lnTo>
                                  <a:lnTo>
                                    <a:pt x="223" y="95"/>
                                  </a:lnTo>
                                  <a:lnTo>
                                    <a:pt x="240" y="31"/>
                                  </a:lnTo>
                                  <a:lnTo>
                                    <a:pt x="266" y="31"/>
                                  </a:lnTo>
                                  <a:lnTo>
                                    <a:pt x="266"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5" name="Freeform 307"/>
                          <wps:cNvSpPr>
                            <a:spLocks/>
                          </wps:cNvSpPr>
                          <wps:spPr bwMode="auto">
                            <a:xfrm>
                              <a:off x="5213" y="90"/>
                              <a:ext cx="1120" cy="141"/>
                            </a:xfrm>
                            <a:custGeom>
                              <a:avLst/>
                              <a:gdLst>
                                <a:gd name="T0" fmla="+- 0 5614 5213"/>
                                <a:gd name="T1" fmla="*/ T0 w 1120"/>
                                <a:gd name="T2" fmla="+- 0 92 90"/>
                                <a:gd name="T3" fmla="*/ 92 h 141"/>
                                <a:gd name="T4" fmla="+- 0 5510 5213"/>
                                <a:gd name="T5" fmla="*/ T4 w 1120"/>
                                <a:gd name="T6" fmla="+- 0 92 90"/>
                                <a:gd name="T7" fmla="*/ 92 h 141"/>
                                <a:gd name="T8" fmla="+- 0 5510 5213"/>
                                <a:gd name="T9" fmla="*/ T8 w 1120"/>
                                <a:gd name="T10" fmla="+- 0 228 90"/>
                                <a:gd name="T11" fmla="*/ 228 h 141"/>
                                <a:gd name="T12" fmla="+- 0 5617 5213"/>
                                <a:gd name="T13" fmla="*/ T12 w 1120"/>
                                <a:gd name="T14" fmla="+- 0 228 90"/>
                                <a:gd name="T15" fmla="*/ 228 h 141"/>
                                <a:gd name="T16" fmla="+- 0 5617 5213"/>
                                <a:gd name="T17" fmla="*/ T16 w 1120"/>
                                <a:gd name="T18" fmla="+- 0 205 90"/>
                                <a:gd name="T19" fmla="*/ 205 h 141"/>
                                <a:gd name="T20" fmla="+- 0 5538 5213"/>
                                <a:gd name="T21" fmla="*/ T20 w 1120"/>
                                <a:gd name="T22" fmla="+- 0 205 90"/>
                                <a:gd name="T23" fmla="*/ 205 h 141"/>
                                <a:gd name="T24" fmla="+- 0 5538 5213"/>
                                <a:gd name="T25" fmla="*/ T24 w 1120"/>
                                <a:gd name="T26" fmla="+- 0 168 90"/>
                                <a:gd name="T27" fmla="*/ 168 h 141"/>
                                <a:gd name="T28" fmla="+- 0 5609 5213"/>
                                <a:gd name="T29" fmla="*/ T28 w 1120"/>
                                <a:gd name="T30" fmla="+- 0 168 90"/>
                                <a:gd name="T31" fmla="*/ 168 h 141"/>
                                <a:gd name="T32" fmla="+- 0 5609 5213"/>
                                <a:gd name="T33" fmla="*/ T32 w 1120"/>
                                <a:gd name="T34" fmla="+- 0 145 90"/>
                                <a:gd name="T35" fmla="*/ 145 h 141"/>
                                <a:gd name="T36" fmla="+- 0 5538 5213"/>
                                <a:gd name="T37" fmla="*/ T36 w 1120"/>
                                <a:gd name="T38" fmla="+- 0 145 90"/>
                                <a:gd name="T39" fmla="*/ 145 h 141"/>
                                <a:gd name="T40" fmla="+- 0 5538 5213"/>
                                <a:gd name="T41" fmla="*/ T40 w 1120"/>
                                <a:gd name="T42" fmla="+- 0 115 90"/>
                                <a:gd name="T43" fmla="*/ 115 h 141"/>
                                <a:gd name="T44" fmla="+- 0 5614 5213"/>
                                <a:gd name="T45" fmla="*/ T44 w 1120"/>
                                <a:gd name="T46" fmla="+- 0 115 90"/>
                                <a:gd name="T47" fmla="*/ 115 h 141"/>
                                <a:gd name="T48" fmla="+- 0 5614 5213"/>
                                <a:gd name="T49" fmla="*/ T48 w 1120"/>
                                <a:gd name="T50" fmla="+- 0 92 90"/>
                                <a:gd name="T51" fmla="*/ 92 h 1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120" h="141">
                                  <a:moveTo>
                                    <a:pt x="401" y="2"/>
                                  </a:moveTo>
                                  <a:lnTo>
                                    <a:pt x="297" y="2"/>
                                  </a:lnTo>
                                  <a:lnTo>
                                    <a:pt x="297" y="138"/>
                                  </a:lnTo>
                                  <a:lnTo>
                                    <a:pt x="404" y="138"/>
                                  </a:lnTo>
                                  <a:lnTo>
                                    <a:pt x="404" y="115"/>
                                  </a:lnTo>
                                  <a:lnTo>
                                    <a:pt x="325" y="115"/>
                                  </a:lnTo>
                                  <a:lnTo>
                                    <a:pt x="325" y="78"/>
                                  </a:lnTo>
                                  <a:lnTo>
                                    <a:pt x="396" y="78"/>
                                  </a:lnTo>
                                  <a:lnTo>
                                    <a:pt x="396" y="55"/>
                                  </a:lnTo>
                                  <a:lnTo>
                                    <a:pt x="325" y="55"/>
                                  </a:lnTo>
                                  <a:lnTo>
                                    <a:pt x="325" y="25"/>
                                  </a:lnTo>
                                  <a:lnTo>
                                    <a:pt x="401" y="25"/>
                                  </a:lnTo>
                                  <a:lnTo>
                                    <a:pt x="401"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6" name="Freeform 306"/>
                          <wps:cNvSpPr>
                            <a:spLocks/>
                          </wps:cNvSpPr>
                          <wps:spPr bwMode="auto">
                            <a:xfrm>
                              <a:off x="5213" y="90"/>
                              <a:ext cx="1120" cy="141"/>
                            </a:xfrm>
                            <a:custGeom>
                              <a:avLst/>
                              <a:gdLst>
                                <a:gd name="T0" fmla="+- 0 5717 5213"/>
                                <a:gd name="T1" fmla="*/ T0 w 1120"/>
                                <a:gd name="T2" fmla="+- 0 92 90"/>
                                <a:gd name="T3" fmla="*/ 92 h 141"/>
                                <a:gd name="T4" fmla="+- 0 5642 5213"/>
                                <a:gd name="T5" fmla="*/ T4 w 1120"/>
                                <a:gd name="T6" fmla="+- 0 92 90"/>
                                <a:gd name="T7" fmla="*/ 92 h 141"/>
                                <a:gd name="T8" fmla="+- 0 5642 5213"/>
                                <a:gd name="T9" fmla="*/ T8 w 1120"/>
                                <a:gd name="T10" fmla="+- 0 228 90"/>
                                <a:gd name="T11" fmla="*/ 228 h 141"/>
                                <a:gd name="T12" fmla="+- 0 5671 5213"/>
                                <a:gd name="T13" fmla="*/ T12 w 1120"/>
                                <a:gd name="T14" fmla="+- 0 228 90"/>
                                <a:gd name="T15" fmla="*/ 228 h 141"/>
                                <a:gd name="T16" fmla="+- 0 5671 5213"/>
                                <a:gd name="T17" fmla="*/ T16 w 1120"/>
                                <a:gd name="T18" fmla="+- 0 171 90"/>
                                <a:gd name="T19" fmla="*/ 171 h 141"/>
                                <a:gd name="T20" fmla="+- 0 5725 5213"/>
                                <a:gd name="T21" fmla="*/ T20 w 1120"/>
                                <a:gd name="T22" fmla="+- 0 171 90"/>
                                <a:gd name="T23" fmla="*/ 171 h 141"/>
                                <a:gd name="T24" fmla="+- 0 5720 5213"/>
                                <a:gd name="T25" fmla="*/ T24 w 1120"/>
                                <a:gd name="T26" fmla="+- 0 168 90"/>
                                <a:gd name="T27" fmla="*/ 168 h 141"/>
                                <a:gd name="T28" fmla="+- 0 5732 5213"/>
                                <a:gd name="T29" fmla="*/ T28 w 1120"/>
                                <a:gd name="T30" fmla="+- 0 166 90"/>
                                <a:gd name="T31" fmla="*/ 166 h 141"/>
                                <a:gd name="T32" fmla="+- 0 5741 5213"/>
                                <a:gd name="T33" fmla="*/ T32 w 1120"/>
                                <a:gd name="T34" fmla="+- 0 162 90"/>
                                <a:gd name="T35" fmla="*/ 162 h 141"/>
                                <a:gd name="T36" fmla="+- 0 5753 5213"/>
                                <a:gd name="T37" fmla="*/ T36 w 1120"/>
                                <a:gd name="T38" fmla="+- 0 150 90"/>
                                <a:gd name="T39" fmla="*/ 150 h 141"/>
                                <a:gd name="T40" fmla="+- 0 5671 5213"/>
                                <a:gd name="T41" fmla="*/ T40 w 1120"/>
                                <a:gd name="T42" fmla="+- 0 150 90"/>
                                <a:gd name="T43" fmla="*/ 150 h 141"/>
                                <a:gd name="T44" fmla="+- 0 5671 5213"/>
                                <a:gd name="T45" fmla="*/ T44 w 1120"/>
                                <a:gd name="T46" fmla="+- 0 115 90"/>
                                <a:gd name="T47" fmla="*/ 115 h 141"/>
                                <a:gd name="T48" fmla="+- 0 5755 5213"/>
                                <a:gd name="T49" fmla="*/ T48 w 1120"/>
                                <a:gd name="T50" fmla="+- 0 115 90"/>
                                <a:gd name="T51" fmla="*/ 115 h 141"/>
                                <a:gd name="T52" fmla="+- 0 5751 5213"/>
                                <a:gd name="T53" fmla="*/ T52 w 1120"/>
                                <a:gd name="T54" fmla="+- 0 109 90"/>
                                <a:gd name="T55" fmla="*/ 109 h 141"/>
                                <a:gd name="T56" fmla="+- 0 5746 5213"/>
                                <a:gd name="T57" fmla="*/ T56 w 1120"/>
                                <a:gd name="T58" fmla="+- 0 103 90"/>
                                <a:gd name="T59" fmla="*/ 103 h 141"/>
                                <a:gd name="T60" fmla="+- 0 5741 5213"/>
                                <a:gd name="T61" fmla="*/ T60 w 1120"/>
                                <a:gd name="T62" fmla="+- 0 98 90"/>
                                <a:gd name="T63" fmla="*/ 98 h 141"/>
                                <a:gd name="T64" fmla="+- 0 5734 5213"/>
                                <a:gd name="T65" fmla="*/ T64 w 1120"/>
                                <a:gd name="T66" fmla="+- 0 96 90"/>
                                <a:gd name="T67" fmla="*/ 96 h 141"/>
                                <a:gd name="T68" fmla="+- 0 5728 5213"/>
                                <a:gd name="T69" fmla="*/ T68 w 1120"/>
                                <a:gd name="T70" fmla="+- 0 93 90"/>
                                <a:gd name="T71" fmla="*/ 93 h 141"/>
                                <a:gd name="T72" fmla="+- 0 5717 5213"/>
                                <a:gd name="T73" fmla="*/ T72 w 1120"/>
                                <a:gd name="T74" fmla="+- 0 92 90"/>
                                <a:gd name="T75" fmla="*/ 92 h 1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120" h="141">
                                  <a:moveTo>
                                    <a:pt x="504" y="2"/>
                                  </a:moveTo>
                                  <a:lnTo>
                                    <a:pt x="429" y="2"/>
                                  </a:lnTo>
                                  <a:lnTo>
                                    <a:pt x="429" y="138"/>
                                  </a:lnTo>
                                  <a:lnTo>
                                    <a:pt x="458" y="138"/>
                                  </a:lnTo>
                                  <a:lnTo>
                                    <a:pt x="458" y="81"/>
                                  </a:lnTo>
                                  <a:lnTo>
                                    <a:pt x="512" y="81"/>
                                  </a:lnTo>
                                  <a:lnTo>
                                    <a:pt x="507" y="78"/>
                                  </a:lnTo>
                                  <a:lnTo>
                                    <a:pt x="519" y="76"/>
                                  </a:lnTo>
                                  <a:lnTo>
                                    <a:pt x="528" y="72"/>
                                  </a:lnTo>
                                  <a:lnTo>
                                    <a:pt x="540" y="60"/>
                                  </a:lnTo>
                                  <a:lnTo>
                                    <a:pt x="458" y="60"/>
                                  </a:lnTo>
                                  <a:lnTo>
                                    <a:pt x="458" y="25"/>
                                  </a:lnTo>
                                  <a:lnTo>
                                    <a:pt x="542" y="25"/>
                                  </a:lnTo>
                                  <a:lnTo>
                                    <a:pt x="538" y="19"/>
                                  </a:lnTo>
                                  <a:lnTo>
                                    <a:pt x="533" y="13"/>
                                  </a:lnTo>
                                  <a:lnTo>
                                    <a:pt x="528" y="8"/>
                                  </a:lnTo>
                                  <a:lnTo>
                                    <a:pt x="521" y="6"/>
                                  </a:lnTo>
                                  <a:lnTo>
                                    <a:pt x="515" y="3"/>
                                  </a:lnTo>
                                  <a:lnTo>
                                    <a:pt x="504"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7" name="Freeform 305"/>
                          <wps:cNvSpPr>
                            <a:spLocks/>
                          </wps:cNvSpPr>
                          <wps:spPr bwMode="auto">
                            <a:xfrm>
                              <a:off x="5213" y="90"/>
                              <a:ext cx="1120" cy="141"/>
                            </a:xfrm>
                            <a:custGeom>
                              <a:avLst/>
                              <a:gdLst>
                                <a:gd name="T0" fmla="+- 0 5725 5213"/>
                                <a:gd name="T1" fmla="*/ T0 w 1120"/>
                                <a:gd name="T2" fmla="+- 0 171 90"/>
                                <a:gd name="T3" fmla="*/ 171 h 141"/>
                                <a:gd name="T4" fmla="+- 0 5683 5213"/>
                                <a:gd name="T5" fmla="*/ T4 w 1120"/>
                                <a:gd name="T6" fmla="+- 0 171 90"/>
                                <a:gd name="T7" fmla="*/ 171 h 141"/>
                                <a:gd name="T8" fmla="+- 0 5687 5213"/>
                                <a:gd name="T9" fmla="*/ T8 w 1120"/>
                                <a:gd name="T10" fmla="+- 0 172 90"/>
                                <a:gd name="T11" fmla="*/ 172 h 141"/>
                                <a:gd name="T12" fmla="+- 0 5693 5213"/>
                                <a:gd name="T13" fmla="*/ T12 w 1120"/>
                                <a:gd name="T14" fmla="+- 0 174 90"/>
                                <a:gd name="T15" fmla="*/ 174 h 141"/>
                                <a:gd name="T16" fmla="+- 0 5696 5213"/>
                                <a:gd name="T17" fmla="*/ T16 w 1120"/>
                                <a:gd name="T18" fmla="+- 0 176 90"/>
                                <a:gd name="T19" fmla="*/ 176 h 141"/>
                                <a:gd name="T20" fmla="+- 0 5702 5213"/>
                                <a:gd name="T21" fmla="*/ T20 w 1120"/>
                                <a:gd name="T22" fmla="+- 0 181 90"/>
                                <a:gd name="T23" fmla="*/ 181 h 141"/>
                                <a:gd name="T24" fmla="+- 0 5707 5213"/>
                                <a:gd name="T25" fmla="*/ T24 w 1120"/>
                                <a:gd name="T26" fmla="+- 0 188 90"/>
                                <a:gd name="T27" fmla="*/ 188 h 141"/>
                                <a:gd name="T28" fmla="+- 0 5734 5213"/>
                                <a:gd name="T29" fmla="*/ T28 w 1120"/>
                                <a:gd name="T30" fmla="+- 0 228 90"/>
                                <a:gd name="T31" fmla="*/ 228 h 141"/>
                                <a:gd name="T32" fmla="+- 0 5768 5213"/>
                                <a:gd name="T33" fmla="*/ T32 w 1120"/>
                                <a:gd name="T34" fmla="+- 0 228 90"/>
                                <a:gd name="T35" fmla="*/ 228 h 141"/>
                                <a:gd name="T36" fmla="+- 0 5731 5213"/>
                                <a:gd name="T37" fmla="*/ T36 w 1120"/>
                                <a:gd name="T38" fmla="+- 0 175 90"/>
                                <a:gd name="T39" fmla="*/ 175 h 141"/>
                                <a:gd name="T40" fmla="+- 0 5726 5213"/>
                                <a:gd name="T41" fmla="*/ T40 w 1120"/>
                                <a:gd name="T42" fmla="+- 0 172 90"/>
                                <a:gd name="T43" fmla="*/ 172 h 141"/>
                                <a:gd name="T44" fmla="+- 0 5725 5213"/>
                                <a:gd name="T45" fmla="*/ T44 w 1120"/>
                                <a:gd name="T46" fmla="+- 0 171 90"/>
                                <a:gd name="T47" fmla="*/ 171 h 1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20" h="141">
                                  <a:moveTo>
                                    <a:pt x="512" y="81"/>
                                  </a:moveTo>
                                  <a:lnTo>
                                    <a:pt x="470" y="81"/>
                                  </a:lnTo>
                                  <a:lnTo>
                                    <a:pt x="474" y="82"/>
                                  </a:lnTo>
                                  <a:lnTo>
                                    <a:pt x="480" y="84"/>
                                  </a:lnTo>
                                  <a:lnTo>
                                    <a:pt x="483" y="86"/>
                                  </a:lnTo>
                                  <a:lnTo>
                                    <a:pt x="489" y="91"/>
                                  </a:lnTo>
                                  <a:lnTo>
                                    <a:pt x="494" y="98"/>
                                  </a:lnTo>
                                  <a:lnTo>
                                    <a:pt x="521" y="138"/>
                                  </a:lnTo>
                                  <a:lnTo>
                                    <a:pt x="555" y="138"/>
                                  </a:lnTo>
                                  <a:lnTo>
                                    <a:pt x="518" y="85"/>
                                  </a:lnTo>
                                  <a:lnTo>
                                    <a:pt x="513" y="82"/>
                                  </a:lnTo>
                                  <a:lnTo>
                                    <a:pt x="512" y="8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8" name="Freeform 304"/>
                          <wps:cNvSpPr>
                            <a:spLocks/>
                          </wps:cNvSpPr>
                          <wps:spPr bwMode="auto">
                            <a:xfrm>
                              <a:off x="5213" y="90"/>
                              <a:ext cx="1120" cy="141"/>
                            </a:xfrm>
                            <a:custGeom>
                              <a:avLst/>
                              <a:gdLst>
                                <a:gd name="T0" fmla="+- 0 5755 5213"/>
                                <a:gd name="T1" fmla="*/ T0 w 1120"/>
                                <a:gd name="T2" fmla="+- 0 115 90"/>
                                <a:gd name="T3" fmla="*/ 115 h 141"/>
                                <a:gd name="T4" fmla="+- 0 5671 5213"/>
                                <a:gd name="T5" fmla="*/ T4 w 1120"/>
                                <a:gd name="T6" fmla="+- 0 115 90"/>
                                <a:gd name="T7" fmla="*/ 115 h 141"/>
                                <a:gd name="T8" fmla="+- 0 5711 5213"/>
                                <a:gd name="T9" fmla="*/ T8 w 1120"/>
                                <a:gd name="T10" fmla="+- 0 115 90"/>
                                <a:gd name="T11" fmla="*/ 115 h 141"/>
                                <a:gd name="T12" fmla="+- 0 5713 5213"/>
                                <a:gd name="T13" fmla="*/ T12 w 1120"/>
                                <a:gd name="T14" fmla="+- 0 116 90"/>
                                <a:gd name="T15" fmla="*/ 116 h 141"/>
                                <a:gd name="T16" fmla="+- 0 5728 5213"/>
                                <a:gd name="T17" fmla="*/ T16 w 1120"/>
                                <a:gd name="T18" fmla="+- 0 128 90"/>
                                <a:gd name="T19" fmla="*/ 128 h 141"/>
                                <a:gd name="T20" fmla="+- 0 5728 5213"/>
                                <a:gd name="T21" fmla="*/ T20 w 1120"/>
                                <a:gd name="T22" fmla="+- 0 136 90"/>
                                <a:gd name="T23" fmla="*/ 136 h 141"/>
                                <a:gd name="T24" fmla="+- 0 5727 5213"/>
                                <a:gd name="T25" fmla="*/ T24 w 1120"/>
                                <a:gd name="T26" fmla="+- 0 140 90"/>
                                <a:gd name="T27" fmla="*/ 140 h 141"/>
                                <a:gd name="T28" fmla="+- 0 5725 5213"/>
                                <a:gd name="T29" fmla="*/ T28 w 1120"/>
                                <a:gd name="T30" fmla="+- 0 142 90"/>
                                <a:gd name="T31" fmla="*/ 142 h 141"/>
                                <a:gd name="T32" fmla="+- 0 5723 5213"/>
                                <a:gd name="T33" fmla="*/ T32 w 1120"/>
                                <a:gd name="T34" fmla="+- 0 145 90"/>
                                <a:gd name="T35" fmla="*/ 145 h 141"/>
                                <a:gd name="T36" fmla="+- 0 5720 5213"/>
                                <a:gd name="T37" fmla="*/ T36 w 1120"/>
                                <a:gd name="T38" fmla="+- 0 147 90"/>
                                <a:gd name="T39" fmla="*/ 147 h 141"/>
                                <a:gd name="T40" fmla="+- 0 5717 5213"/>
                                <a:gd name="T41" fmla="*/ T40 w 1120"/>
                                <a:gd name="T42" fmla="+- 0 148 90"/>
                                <a:gd name="T43" fmla="*/ 148 h 141"/>
                                <a:gd name="T44" fmla="+- 0 5713 5213"/>
                                <a:gd name="T45" fmla="*/ T44 w 1120"/>
                                <a:gd name="T46" fmla="+- 0 149 90"/>
                                <a:gd name="T47" fmla="*/ 149 h 141"/>
                                <a:gd name="T48" fmla="+- 0 5705 5213"/>
                                <a:gd name="T49" fmla="*/ T48 w 1120"/>
                                <a:gd name="T50" fmla="+- 0 150 90"/>
                                <a:gd name="T51" fmla="*/ 150 h 141"/>
                                <a:gd name="T52" fmla="+- 0 5753 5213"/>
                                <a:gd name="T53" fmla="*/ T52 w 1120"/>
                                <a:gd name="T54" fmla="+- 0 150 90"/>
                                <a:gd name="T55" fmla="*/ 150 h 141"/>
                                <a:gd name="T56" fmla="+- 0 5754 5213"/>
                                <a:gd name="T57" fmla="*/ T56 w 1120"/>
                                <a:gd name="T58" fmla="+- 0 149 90"/>
                                <a:gd name="T59" fmla="*/ 149 h 141"/>
                                <a:gd name="T60" fmla="+- 0 5757 5213"/>
                                <a:gd name="T61" fmla="*/ T60 w 1120"/>
                                <a:gd name="T62" fmla="+- 0 141 90"/>
                                <a:gd name="T63" fmla="*/ 141 h 141"/>
                                <a:gd name="T64" fmla="+- 0 5757 5213"/>
                                <a:gd name="T65" fmla="*/ T64 w 1120"/>
                                <a:gd name="T66" fmla="+- 0 122 90"/>
                                <a:gd name="T67" fmla="*/ 122 h 141"/>
                                <a:gd name="T68" fmla="+- 0 5755 5213"/>
                                <a:gd name="T69" fmla="*/ T68 w 1120"/>
                                <a:gd name="T70" fmla="+- 0 115 90"/>
                                <a:gd name="T71" fmla="*/ 115 h 1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1120" h="141">
                                  <a:moveTo>
                                    <a:pt x="542" y="25"/>
                                  </a:moveTo>
                                  <a:lnTo>
                                    <a:pt x="458" y="25"/>
                                  </a:lnTo>
                                  <a:lnTo>
                                    <a:pt x="498" y="25"/>
                                  </a:lnTo>
                                  <a:lnTo>
                                    <a:pt x="500" y="26"/>
                                  </a:lnTo>
                                  <a:lnTo>
                                    <a:pt x="515" y="38"/>
                                  </a:lnTo>
                                  <a:lnTo>
                                    <a:pt x="515" y="46"/>
                                  </a:lnTo>
                                  <a:lnTo>
                                    <a:pt x="514" y="50"/>
                                  </a:lnTo>
                                  <a:lnTo>
                                    <a:pt x="512" y="52"/>
                                  </a:lnTo>
                                  <a:lnTo>
                                    <a:pt x="510" y="55"/>
                                  </a:lnTo>
                                  <a:lnTo>
                                    <a:pt x="507" y="57"/>
                                  </a:lnTo>
                                  <a:lnTo>
                                    <a:pt x="504" y="58"/>
                                  </a:lnTo>
                                  <a:lnTo>
                                    <a:pt x="500" y="59"/>
                                  </a:lnTo>
                                  <a:lnTo>
                                    <a:pt x="492" y="60"/>
                                  </a:lnTo>
                                  <a:lnTo>
                                    <a:pt x="540" y="60"/>
                                  </a:lnTo>
                                  <a:lnTo>
                                    <a:pt x="541" y="59"/>
                                  </a:lnTo>
                                  <a:lnTo>
                                    <a:pt x="544" y="51"/>
                                  </a:lnTo>
                                  <a:lnTo>
                                    <a:pt x="544" y="32"/>
                                  </a:lnTo>
                                  <a:lnTo>
                                    <a:pt x="542" y="2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9" name="Freeform 303"/>
                          <wps:cNvSpPr>
                            <a:spLocks/>
                          </wps:cNvSpPr>
                          <wps:spPr bwMode="auto">
                            <a:xfrm>
                              <a:off x="5213" y="90"/>
                              <a:ext cx="1120" cy="141"/>
                            </a:xfrm>
                            <a:custGeom>
                              <a:avLst/>
                              <a:gdLst>
                                <a:gd name="T0" fmla="+- 0 5851 5213"/>
                                <a:gd name="T1" fmla="*/ T0 w 1120"/>
                                <a:gd name="T2" fmla="+- 0 90 90"/>
                                <a:gd name="T3" fmla="*/ 90 h 141"/>
                                <a:gd name="T4" fmla="+- 0 5837 5213"/>
                                <a:gd name="T5" fmla="*/ T4 w 1120"/>
                                <a:gd name="T6" fmla="+- 0 90 90"/>
                                <a:gd name="T7" fmla="*/ 90 h 141"/>
                                <a:gd name="T8" fmla="+- 0 5826 5213"/>
                                <a:gd name="T9" fmla="*/ T8 w 1120"/>
                                <a:gd name="T10" fmla="+- 0 92 90"/>
                                <a:gd name="T11" fmla="*/ 92 h 141"/>
                                <a:gd name="T12" fmla="+- 0 5817 5213"/>
                                <a:gd name="T13" fmla="*/ T12 w 1120"/>
                                <a:gd name="T14" fmla="+- 0 97 90"/>
                                <a:gd name="T15" fmla="*/ 97 h 141"/>
                                <a:gd name="T16" fmla="+- 0 5806 5213"/>
                                <a:gd name="T17" fmla="*/ T16 w 1120"/>
                                <a:gd name="T18" fmla="+- 0 103 90"/>
                                <a:gd name="T19" fmla="*/ 103 h 141"/>
                                <a:gd name="T20" fmla="+- 0 5797 5213"/>
                                <a:gd name="T21" fmla="*/ T20 w 1120"/>
                                <a:gd name="T22" fmla="+- 0 111 90"/>
                                <a:gd name="T23" fmla="*/ 111 h 141"/>
                                <a:gd name="T24" fmla="+- 0 5790 5213"/>
                                <a:gd name="T25" fmla="*/ T24 w 1120"/>
                                <a:gd name="T26" fmla="+- 0 122 90"/>
                                <a:gd name="T27" fmla="*/ 122 h 141"/>
                                <a:gd name="T28" fmla="+- 0 5784 5213"/>
                                <a:gd name="T29" fmla="*/ T28 w 1120"/>
                                <a:gd name="T30" fmla="+- 0 133 90"/>
                                <a:gd name="T31" fmla="*/ 133 h 141"/>
                                <a:gd name="T32" fmla="+- 0 5781 5213"/>
                                <a:gd name="T33" fmla="*/ T32 w 1120"/>
                                <a:gd name="T34" fmla="+- 0 146 90"/>
                                <a:gd name="T35" fmla="*/ 146 h 141"/>
                                <a:gd name="T36" fmla="+- 0 5781 5213"/>
                                <a:gd name="T37" fmla="*/ T36 w 1120"/>
                                <a:gd name="T38" fmla="+- 0 173 90"/>
                                <a:gd name="T39" fmla="*/ 173 h 141"/>
                                <a:gd name="T40" fmla="+- 0 5784 5213"/>
                                <a:gd name="T41" fmla="*/ T40 w 1120"/>
                                <a:gd name="T42" fmla="+- 0 185 90"/>
                                <a:gd name="T43" fmla="*/ 185 h 141"/>
                                <a:gd name="T44" fmla="+- 0 5790 5213"/>
                                <a:gd name="T45" fmla="*/ T44 w 1120"/>
                                <a:gd name="T46" fmla="+- 0 196 90"/>
                                <a:gd name="T47" fmla="*/ 196 h 141"/>
                                <a:gd name="T48" fmla="+- 0 5795 5213"/>
                                <a:gd name="T49" fmla="*/ T48 w 1120"/>
                                <a:gd name="T50" fmla="+- 0 207 90"/>
                                <a:gd name="T51" fmla="*/ 207 h 141"/>
                                <a:gd name="T52" fmla="+- 0 5803 5213"/>
                                <a:gd name="T53" fmla="*/ T52 w 1120"/>
                                <a:gd name="T54" fmla="+- 0 215 90"/>
                                <a:gd name="T55" fmla="*/ 215 h 141"/>
                                <a:gd name="T56" fmla="+- 0 5814 5213"/>
                                <a:gd name="T57" fmla="*/ T56 w 1120"/>
                                <a:gd name="T58" fmla="+- 0 221 90"/>
                                <a:gd name="T59" fmla="*/ 221 h 141"/>
                                <a:gd name="T60" fmla="+- 0 5825 5213"/>
                                <a:gd name="T61" fmla="*/ T60 w 1120"/>
                                <a:gd name="T62" fmla="+- 0 227 90"/>
                                <a:gd name="T63" fmla="*/ 227 h 141"/>
                                <a:gd name="T64" fmla="+- 0 5838 5213"/>
                                <a:gd name="T65" fmla="*/ T64 w 1120"/>
                                <a:gd name="T66" fmla="+- 0 230 90"/>
                                <a:gd name="T67" fmla="*/ 230 h 141"/>
                                <a:gd name="T68" fmla="+- 0 5864 5213"/>
                                <a:gd name="T69" fmla="*/ T68 w 1120"/>
                                <a:gd name="T70" fmla="+- 0 230 90"/>
                                <a:gd name="T71" fmla="*/ 230 h 141"/>
                                <a:gd name="T72" fmla="+- 0 5875 5213"/>
                                <a:gd name="T73" fmla="*/ T72 w 1120"/>
                                <a:gd name="T74" fmla="+- 0 228 90"/>
                                <a:gd name="T75" fmla="*/ 228 h 141"/>
                                <a:gd name="T76" fmla="+- 0 5898 5213"/>
                                <a:gd name="T77" fmla="*/ T76 w 1120"/>
                                <a:gd name="T78" fmla="+- 0 220 90"/>
                                <a:gd name="T79" fmla="*/ 220 h 141"/>
                                <a:gd name="T80" fmla="+- 0 5906 5213"/>
                                <a:gd name="T81" fmla="*/ T80 w 1120"/>
                                <a:gd name="T82" fmla="+- 0 215 90"/>
                                <a:gd name="T83" fmla="*/ 215 h 141"/>
                                <a:gd name="T84" fmla="+- 0 5912 5213"/>
                                <a:gd name="T85" fmla="*/ T84 w 1120"/>
                                <a:gd name="T86" fmla="+- 0 209 90"/>
                                <a:gd name="T87" fmla="*/ 209 h 141"/>
                                <a:gd name="T88" fmla="+- 0 5912 5213"/>
                                <a:gd name="T89" fmla="*/ T88 w 1120"/>
                                <a:gd name="T90" fmla="+- 0 207 90"/>
                                <a:gd name="T91" fmla="*/ 207 h 141"/>
                                <a:gd name="T92" fmla="+- 0 5839 5213"/>
                                <a:gd name="T93" fmla="*/ T92 w 1120"/>
                                <a:gd name="T94" fmla="+- 0 207 90"/>
                                <a:gd name="T95" fmla="*/ 207 h 141"/>
                                <a:gd name="T96" fmla="+- 0 5829 5213"/>
                                <a:gd name="T97" fmla="*/ T96 w 1120"/>
                                <a:gd name="T98" fmla="+- 0 203 90"/>
                                <a:gd name="T99" fmla="*/ 203 h 141"/>
                                <a:gd name="T100" fmla="+- 0 5821 5213"/>
                                <a:gd name="T101" fmla="*/ T100 w 1120"/>
                                <a:gd name="T102" fmla="+- 0 195 90"/>
                                <a:gd name="T103" fmla="*/ 195 h 141"/>
                                <a:gd name="T104" fmla="+- 0 5814 5213"/>
                                <a:gd name="T105" fmla="*/ T104 w 1120"/>
                                <a:gd name="T106" fmla="+- 0 187 90"/>
                                <a:gd name="T107" fmla="*/ 187 h 141"/>
                                <a:gd name="T108" fmla="+- 0 5810 5213"/>
                                <a:gd name="T109" fmla="*/ T108 w 1120"/>
                                <a:gd name="T110" fmla="+- 0 175 90"/>
                                <a:gd name="T111" fmla="*/ 175 h 141"/>
                                <a:gd name="T112" fmla="+- 0 5810 5213"/>
                                <a:gd name="T113" fmla="*/ T112 w 1120"/>
                                <a:gd name="T114" fmla="+- 0 144 90"/>
                                <a:gd name="T115" fmla="*/ 144 h 141"/>
                                <a:gd name="T116" fmla="+- 0 5814 5213"/>
                                <a:gd name="T117" fmla="*/ T116 w 1120"/>
                                <a:gd name="T118" fmla="+- 0 132 90"/>
                                <a:gd name="T119" fmla="*/ 132 h 141"/>
                                <a:gd name="T120" fmla="+- 0 5821 5213"/>
                                <a:gd name="T121" fmla="*/ T120 w 1120"/>
                                <a:gd name="T122" fmla="+- 0 125 90"/>
                                <a:gd name="T123" fmla="*/ 125 h 141"/>
                                <a:gd name="T124" fmla="+- 0 5829 5213"/>
                                <a:gd name="T125" fmla="*/ T124 w 1120"/>
                                <a:gd name="T126" fmla="+- 0 117 90"/>
                                <a:gd name="T127" fmla="*/ 117 h 141"/>
                                <a:gd name="T128" fmla="+- 0 5838 5213"/>
                                <a:gd name="T129" fmla="*/ T128 w 1120"/>
                                <a:gd name="T130" fmla="+- 0 113 90"/>
                                <a:gd name="T131" fmla="*/ 113 h 141"/>
                                <a:gd name="T132" fmla="+- 0 5905 5213"/>
                                <a:gd name="T133" fmla="*/ T132 w 1120"/>
                                <a:gd name="T134" fmla="+- 0 113 90"/>
                                <a:gd name="T135" fmla="*/ 113 h 141"/>
                                <a:gd name="T136" fmla="+- 0 5901 5213"/>
                                <a:gd name="T137" fmla="*/ T136 w 1120"/>
                                <a:gd name="T138" fmla="+- 0 108 90"/>
                                <a:gd name="T139" fmla="*/ 108 h 141"/>
                                <a:gd name="T140" fmla="+- 0 5890 5213"/>
                                <a:gd name="T141" fmla="*/ T140 w 1120"/>
                                <a:gd name="T142" fmla="+- 0 100 90"/>
                                <a:gd name="T143" fmla="*/ 100 h 141"/>
                                <a:gd name="T144" fmla="+- 0 5873 5213"/>
                                <a:gd name="T145" fmla="*/ T144 w 1120"/>
                                <a:gd name="T146" fmla="+- 0 92 90"/>
                                <a:gd name="T147" fmla="*/ 92 h 141"/>
                                <a:gd name="T148" fmla="+- 0 5851 5213"/>
                                <a:gd name="T149" fmla="*/ T148 w 1120"/>
                                <a:gd name="T150" fmla="+- 0 90 90"/>
                                <a:gd name="T151" fmla="*/ 90 h 1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1120" h="141">
                                  <a:moveTo>
                                    <a:pt x="638" y="0"/>
                                  </a:moveTo>
                                  <a:lnTo>
                                    <a:pt x="624" y="0"/>
                                  </a:lnTo>
                                  <a:lnTo>
                                    <a:pt x="613" y="2"/>
                                  </a:lnTo>
                                  <a:lnTo>
                                    <a:pt x="604" y="7"/>
                                  </a:lnTo>
                                  <a:lnTo>
                                    <a:pt x="593" y="13"/>
                                  </a:lnTo>
                                  <a:lnTo>
                                    <a:pt x="584" y="21"/>
                                  </a:lnTo>
                                  <a:lnTo>
                                    <a:pt x="577" y="32"/>
                                  </a:lnTo>
                                  <a:lnTo>
                                    <a:pt x="571" y="43"/>
                                  </a:lnTo>
                                  <a:lnTo>
                                    <a:pt x="568" y="56"/>
                                  </a:lnTo>
                                  <a:lnTo>
                                    <a:pt x="568" y="83"/>
                                  </a:lnTo>
                                  <a:lnTo>
                                    <a:pt x="571" y="95"/>
                                  </a:lnTo>
                                  <a:lnTo>
                                    <a:pt x="577" y="106"/>
                                  </a:lnTo>
                                  <a:lnTo>
                                    <a:pt x="582" y="117"/>
                                  </a:lnTo>
                                  <a:lnTo>
                                    <a:pt x="590" y="125"/>
                                  </a:lnTo>
                                  <a:lnTo>
                                    <a:pt x="601" y="131"/>
                                  </a:lnTo>
                                  <a:lnTo>
                                    <a:pt x="612" y="137"/>
                                  </a:lnTo>
                                  <a:lnTo>
                                    <a:pt x="625" y="140"/>
                                  </a:lnTo>
                                  <a:lnTo>
                                    <a:pt x="651" y="140"/>
                                  </a:lnTo>
                                  <a:lnTo>
                                    <a:pt x="662" y="138"/>
                                  </a:lnTo>
                                  <a:lnTo>
                                    <a:pt x="685" y="130"/>
                                  </a:lnTo>
                                  <a:lnTo>
                                    <a:pt x="693" y="125"/>
                                  </a:lnTo>
                                  <a:lnTo>
                                    <a:pt x="699" y="119"/>
                                  </a:lnTo>
                                  <a:lnTo>
                                    <a:pt x="699" y="117"/>
                                  </a:lnTo>
                                  <a:lnTo>
                                    <a:pt x="626" y="117"/>
                                  </a:lnTo>
                                  <a:lnTo>
                                    <a:pt x="616" y="113"/>
                                  </a:lnTo>
                                  <a:lnTo>
                                    <a:pt x="608" y="105"/>
                                  </a:lnTo>
                                  <a:lnTo>
                                    <a:pt x="601" y="97"/>
                                  </a:lnTo>
                                  <a:lnTo>
                                    <a:pt x="597" y="85"/>
                                  </a:lnTo>
                                  <a:lnTo>
                                    <a:pt x="597" y="54"/>
                                  </a:lnTo>
                                  <a:lnTo>
                                    <a:pt x="601" y="42"/>
                                  </a:lnTo>
                                  <a:lnTo>
                                    <a:pt x="608" y="35"/>
                                  </a:lnTo>
                                  <a:lnTo>
                                    <a:pt x="616" y="27"/>
                                  </a:lnTo>
                                  <a:lnTo>
                                    <a:pt x="625" y="23"/>
                                  </a:lnTo>
                                  <a:lnTo>
                                    <a:pt x="692" y="23"/>
                                  </a:lnTo>
                                  <a:lnTo>
                                    <a:pt x="688" y="18"/>
                                  </a:lnTo>
                                  <a:lnTo>
                                    <a:pt x="677" y="10"/>
                                  </a:lnTo>
                                  <a:lnTo>
                                    <a:pt x="660" y="2"/>
                                  </a:lnTo>
                                  <a:lnTo>
                                    <a:pt x="63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0" name="Freeform 302"/>
                          <wps:cNvSpPr>
                            <a:spLocks/>
                          </wps:cNvSpPr>
                          <wps:spPr bwMode="auto">
                            <a:xfrm>
                              <a:off x="5213" y="90"/>
                              <a:ext cx="1120" cy="141"/>
                            </a:xfrm>
                            <a:custGeom>
                              <a:avLst/>
                              <a:gdLst>
                                <a:gd name="T0" fmla="+- 0 5912 5213"/>
                                <a:gd name="T1" fmla="*/ T0 w 1120"/>
                                <a:gd name="T2" fmla="+- 0 155 90"/>
                                <a:gd name="T3" fmla="*/ 155 h 141"/>
                                <a:gd name="T4" fmla="+- 0 5851 5213"/>
                                <a:gd name="T5" fmla="*/ T4 w 1120"/>
                                <a:gd name="T6" fmla="+- 0 155 90"/>
                                <a:gd name="T7" fmla="*/ 155 h 141"/>
                                <a:gd name="T8" fmla="+- 0 5851 5213"/>
                                <a:gd name="T9" fmla="*/ T8 w 1120"/>
                                <a:gd name="T10" fmla="+- 0 178 90"/>
                                <a:gd name="T11" fmla="*/ 178 h 141"/>
                                <a:gd name="T12" fmla="+- 0 5884 5213"/>
                                <a:gd name="T13" fmla="*/ T12 w 1120"/>
                                <a:gd name="T14" fmla="+- 0 178 90"/>
                                <a:gd name="T15" fmla="*/ 178 h 141"/>
                                <a:gd name="T16" fmla="+- 0 5884 5213"/>
                                <a:gd name="T17" fmla="*/ T16 w 1120"/>
                                <a:gd name="T18" fmla="+- 0 195 90"/>
                                <a:gd name="T19" fmla="*/ 195 h 141"/>
                                <a:gd name="T20" fmla="+- 0 5856 5213"/>
                                <a:gd name="T21" fmla="*/ T20 w 1120"/>
                                <a:gd name="T22" fmla="+- 0 207 90"/>
                                <a:gd name="T23" fmla="*/ 207 h 141"/>
                                <a:gd name="T24" fmla="+- 0 5912 5213"/>
                                <a:gd name="T25" fmla="*/ T24 w 1120"/>
                                <a:gd name="T26" fmla="+- 0 207 90"/>
                                <a:gd name="T27" fmla="*/ 207 h 141"/>
                                <a:gd name="T28" fmla="+- 0 5912 5213"/>
                                <a:gd name="T29" fmla="*/ T28 w 1120"/>
                                <a:gd name="T30" fmla="+- 0 155 90"/>
                                <a:gd name="T31" fmla="*/ 155 h 141"/>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120" h="141">
                                  <a:moveTo>
                                    <a:pt x="699" y="65"/>
                                  </a:moveTo>
                                  <a:lnTo>
                                    <a:pt x="638" y="65"/>
                                  </a:lnTo>
                                  <a:lnTo>
                                    <a:pt x="638" y="88"/>
                                  </a:lnTo>
                                  <a:lnTo>
                                    <a:pt x="671" y="88"/>
                                  </a:lnTo>
                                  <a:lnTo>
                                    <a:pt x="671" y="105"/>
                                  </a:lnTo>
                                  <a:lnTo>
                                    <a:pt x="643" y="117"/>
                                  </a:lnTo>
                                  <a:lnTo>
                                    <a:pt x="699" y="117"/>
                                  </a:lnTo>
                                  <a:lnTo>
                                    <a:pt x="699" y="6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1" name="Freeform 301"/>
                          <wps:cNvSpPr>
                            <a:spLocks/>
                          </wps:cNvSpPr>
                          <wps:spPr bwMode="auto">
                            <a:xfrm>
                              <a:off x="5213" y="90"/>
                              <a:ext cx="1120" cy="141"/>
                            </a:xfrm>
                            <a:custGeom>
                              <a:avLst/>
                              <a:gdLst>
                                <a:gd name="T0" fmla="+- 0 5905 5213"/>
                                <a:gd name="T1" fmla="*/ T0 w 1120"/>
                                <a:gd name="T2" fmla="+- 0 113 90"/>
                                <a:gd name="T3" fmla="*/ 113 h 141"/>
                                <a:gd name="T4" fmla="+- 0 5859 5213"/>
                                <a:gd name="T5" fmla="*/ T4 w 1120"/>
                                <a:gd name="T6" fmla="+- 0 113 90"/>
                                <a:gd name="T7" fmla="*/ 113 h 141"/>
                                <a:gd name="T8" fmla="+- 0 5866 5213"/>
                                <a:gd name="T9" fmla="*/ T8 w 1120"/>
                                <a:gd name="T10" fmla="+- 0 115 90"/>
                                <a:gd name="T11" fmla="*/ 115 h 141"/>
                                <a:gd name="T12" fmla="+- 0 5871 5213"/>
                                <a:gd name="T13" fmla="*/ T12 w 1120"/>
                                <a:gd name="T14" fmla="+- 0 119 90"/>
                                <a:gd name="T15" fmla="*/ 119 h 141"/>
                                <a:gd name="T16" fmla="+- 0 5877 5213"/>
                                <a:gd name="T17" fmla="*/ T16 w 1120"/>
                                <a:gd name="T18" fmla="+- 0 123 90"/>
                                <a:gd name="T19" fmla="*/ 123 h 141"/>
                                <a:gd name="T20" fmla="+- 0 5880 5213"/>
                                <a:gd name="T21" fmla="*/ T20 w 1120"/>
                                <a:gd name="T22" fmla="+- 0 128 90"/>
                                <a:gd name="T23" fmla="*/ 128 h 141"/>
                                <a:gd name="T24" fmla="+- 0 5882 5213"/>
                                <a:gd name="T25" fmla="*/ T24 w 1120"/>
                                <a:gd name="T26" fmla="+- 0 135 90"/>
                                <a:gd name="T27" fmla="*/ 135 h 141"/>
                                <a:gd name="T28" fmla="+- 0 5910 5213"/>
                                <a:gd name="T29" fmla="*/ T28 w 1120"/>
                                <a:gd name="T30" fmla="+- 0 130 90"/>
                                <a:gd name="T31" fmla="*/ 130 h 141"/>
                                <a:gd name="T32" fmla="+- 0 5907 5213"/>
                                <a:gd name="T33" fmla="*/ T32 w 1120"/>
                                <a:gd name="T34" fmla="+- 0 117 90"/>
                                <a:gd name="T35" fmla="*/ 117 h 141"/>
                                <a:gd name="T36" fmla="+- 0 5905 5213"/>
                                <a:gd name="T37" fmla="*/ T36 w 1120"/>
                                <a:gd name="T38" fmla="+- 0 113 90"/>
                                <a:gd name="T39" fmla="*/ 113 h 1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120" h="141">
                                  <a:moveTo>
                                    <a:pt x="692" y="23"/>
                                  </a:moveTo>
                                  <a:lnTo>
                                    <a:pt x="646" y="23"/>
                                  </a:lnTo>
                                  <a:lnTo>
                                    <a:pt x="653" y="25"/>
                                  </a:lnTo>
                                  <a:lnTo>
                                    <a:pt x="658" y="29"/>
                                  </a:lnTo>
                                  <a:lnTo>
                                    <a:pt x="664" y="33"/>
                                  </a:lnTo>
                                  <a:lnTo>
                                    <a:pt x="667" y="38"/>
                                  </a:lnTo>
                                  <a:lnTo>
                                    <a:pt x="669" y="45"/>
                                  </a:lnTo>
                                  <a:lnTo>
                                    <a:pt x="697" y="40"/>
                                  </a:lnTo>
                                  <a:lnTo>
                                    <a:pt x="694" y="27"/>
                                  </a:lnTo>
                                  <a:lnTo>
                                    <a:pt x="692" y="2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2" name="Freeform 300"/>
                          <wps:cNvSpPr>
                            <a:spLocks/>
                          </wps:cNvSpPr>
                          <wps:spPr bwMode="auto">
                            <a:xfrm>
                              <a:off x="5213" y="90"/>
                              <a:ext cx="1120" cy="141"/>
                            </a:xfrm>
                            <a:custGeom>
                              <a:avLst/>
                              <a:gdLst>
                                <a:gd name="T0" fmla="+- 0 6043 5213"/>
                                <a:gd name="T1" fmla="*/ T0 w 1120"/>
                                <a:gd name="T2" fmla="+- 0 92 90"/>
                                <a:gd name="T3" fmla="*/ 92 h 141"/>
                                <a:gd name="T4" fmla="+- 0 5940 5213"/>
                                <a:gd name="T5" fmla="*/ T4 w 1120"/>
                                <a:gd name="T6" fmla="+- 0 92 90"/>
                                <a:gd name="T7" fmla="*/ 92 h 141"/>
                                <a:gd name="T8" fmla="+- 0 5940 5213"/>
                                <a:gd name="T9" fmla="*/ T8 w 1120"/>
                                <a:gd name="T10" fmla="+- 0 228 90"/>
                                <a:gd name="T11" fmla="*/ 228 h 141"/>
                                <a:gd name="T12" fmla="+- 0 6046 5213"/>
                                <a:gd name="T13" fmla="*/ T12 w 1120"/>
                                <a:gd name="T14" fmla="+- 0 228 90"/>
                                <a:gd name="T15" fmla="*/ 228 h 141"/>
                                <a:gd name="T16" fmla="+- 0 6046 5213"/>
                                <a:gd name="T17" fmla="*/ T16 w 1120"/>
                                <a:gd name="T18" fmla="+- 0 205 90"/>
                                <a:gd name="T19" fmla="*/ 205 h 141"/>
                                <a:gd name="T20" fmla="+- 0 5968 5213"/>
                                <a:gd name="T21" fmla="*/ T20 w 1120"/>
                                <a:gd name="T22" fmla="+- 0 205 90"/>
                                <a:gd name="T23" fmla="*/ 205 h 141"/>
                                <a:gd name="T24" fmla="+- 0 5968 5213"/>
                                <a:gd name="T25" fmla="*/ T24 w 1120"/>
                                <a:gd name="T26" fmla="+- 0 168 90"/>
                                <a:gd name="T27" fmla="*/ 168 h 141"/>
                                <a:gd name="T28" fmla="+- 0 6038 5213"/>
                                <a:gd name="T29" fmla="*/ T28 w 1120"/>
                                <a:gd name="T30" fmla="+- 0 168 90"/>
                                <a:gd name="T31" fmla="*/ 168 h 141"/>
                                <a:gd name="T32" fmla="+- 0 6038 5213"/>
                                <a:gd name="T33" fmla="*/ T32 w 1120"/>
                                <a:gd name="T34" fmla="+- 0 145 90"/>
                                <a:gd name="T35" fmla="*/ 145 h 141"/>
                                <a:gd name="T36" fmla="+- 0 5968 5213"/>
                                <a:gd name="T37" fmla="*/ T36 w 1120"/>
                                <a:gd name="T38" fmla="+- 0 145 90"/>
                                <a:gd name="T39" fmla="*/ 145 h 141"/>
                                <a:gd name="T40" fmla="+- 0 5968 5213"/>
                                <a:gd name="T41" fmla="*/ T40 w 1120"/>
                                <a:gd name="T42" fmla="+- 0 115 90"/>
                                <a:gd name="T43" fmla="*/ 115 h 141"/>
                                <a:gd name="T44" fmla="+- 0 6043 5213"/>
                                <a:gd name="T45" fmla="*/ T44 w 1120"/>
                                <a:gd name="T46" fmla="+- 0 115 90"/>
                                <a:gd name="T47" fmla="*/ 115 h 141"/>
                                <a:gd name="T48" fmla="+- 0 6043 5213"/>
                                <a:gd name="T49" fmla="*/ T48 w 1120"/>
                                <a:gd name="T50" fmla="+- 0 92 90"/>
                                <a:gd name="T51" fmla="*/ 92 h 1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120" h="141">
                                  <a:moveTo>
                                    <a:pt x="830" y="2"/>
                                  </a:moveTo>
                                  <a:lnTo>
                                    <a:pt x="727" y="2"/>
                                  </a:lnTo>
                                  <a:lnTo>
                                    <a:pt x="727" y="138"/>
                                  </a:lnTo>
                                  <a:lnTo>
                                    <a:pt x="833" y="138"/>
                                  </a:lnTo>
                                  <a:lnTo>
                                    <a:pt x="833" y="115"/>
                                  </a:lnTo>
                                  <a:lnTo>
                                    <a:pt x="755" y="115"/>
                                  </a:lnTo>
                                  <a:lnTo>
                                    <a:pt x="755" y="78"/>
                                  </a:lnTo>
                                  <a:lnTo>
                                    <a:pt x="825" y="78"/>
                                  </a:lnTo>
                                  <a:lnTo>
                                    <a:pt x="825" y="55"/>
                                  </a:lnTo>
                                  <a:lnTo>
                                    <a:pt x="755" y="55"/>
                                  </a:lnTo>
                                  <a:lnTo>
                                    <a:pt x="755" y="25"/>
                                  </a:lnTo>
                                  <a:lnTo>
                                    <a:pt x="830" y="25"/>
                                  </a:lnTo>
                                  <a:lnTo>
                                    <a:pt x="830"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3" name="Freeform 299"/>
                          <wps:cNvSpPr>
                            <a:spLocks/>
                          </wps:cNvSpPr>
                          <wps:spPr bwMode="auto">
                            <a:xfrm>
                              <a:off x="5213" y="90"/>
                              <a:ext cx="1120" cy="141"/>
                            </a:xfrm>
                            <a:custGeom>
                              <a:avLst/>
                              <a:gdLst>
                                <a:gd name="T0" fmla="+- 0 6100 5213"/>
                                <a:gd name="T1" fmla="*/ T0 w 1120"/>
                                <a:gd name="T2" fmla="+- 0 92 90"/>
                                <a:gd name="T3" fmla="*/ 92 h 141"/>
                                <a:gd name="T4" fmla="+- 0 6072 5213"/>
                                <a:gd name="T5" fmla="*/ T4 w 1120"/>
                                <a:gd name="T6" fmla="+- 0 92 90"/>
                                <a:gd name="T7" fmla="*/ 92 h 141"/>
                                <a:gd name="T8" fmla="+- 0 6072 5213"/>
                                <a:gd name="T9" fmla="*/ T8 w 1120"/>
                                <a:gd name="T10" fmla="+- 0 228 90"/>
                                <a:gd name="T11" fmla="*/ 228 h 141"/>
                                <a:gd name="T12" fmla="+- 0 6098 5213"/>
                                <a:gd name="T13" fmla="*/ T12 w 1120"/>
                                <a:gd name="T14" fmla="+- 0 228 90"/>
                                <a:gd name="T15" fmla="*/ 228 h 141"/>
                                <a:gd name="T16" fmla="+- 0 6098 5213"/>
                                <a:gd name="T17" fmla="*/ T16 w 1120"/>
                                <a:gd name="T18" fmla="+- 0 139 90"/>
                                <a:gd name="T19" fmla="*/ 139 h 141"/>
                                <a:gd name="T20" fmla="+- 0 6129 5213"/>
                                <a:gd name="T21" fmla="*/ T20 w 1120"/>
                                <a:gd name="T22" fmla="+- 0 139 90"/>
                                <a:gd name="T23" fmla="*/ 139 h 141"/>
                                <a:gd name="T24" fmla="+- 0 6100 5213"/>
                                <a:gd name="T25" fmla="*/ T24 w 1120"/>
                                <a:gd name="T26" fmla="+- 0 92 90"/>
                                <a:gd name="T27" fmla="*/ 92 h 141"/>
                              </a:gdLst>
                              <a:ahLst/>
                              <a:cxnLst>
                                <a:cxn ang="0">
                                  <a:pos x="T1" y="T3"/>
                                </a:cxn>
                                <a:cxn ang="0">
                                  <a:pos x="T5" y="T7"/>
                                </a:cxn>
                                <a:cxn ang="0">
                                  <a:pos x="T9" y="T11"/>
                                </a:cxn>
                                <a:cxn ang="0">
                                  <a:pos x="T13" y="T15"/>
                                </a:cxn>
                                <a:cxn ang="0">
                                  <a:pos x="T17" y="T19"/>
                                </a:cxn>
                                <a:cxn ang="0">
                                  <a:pos x="T21" y="T23"/>
                                </a:cxn>
                                <a:cxn ang="0">
                                  <a:pos x="T25" y="T27"/>
                                </a:cxn>
                              </a:cxnLst>
                              <a:rect l="0" t="0" r="r" b="b"/>
                              <a:pathLst>
                                <a:path w="1120" h="141">
                                  <a:moveTo>
                                    <a:pt x="887" y="2"/>
                                  </a:moveTo>
                                  <a:lnTo>
                                    <a:pt x="859" y="2"/>
                                  </a:lnTo>
                                  <a:lnTo>
                                    <a:pt x="859" y="138"/>
                                  </a:lnTo>
                                  <a:lnTo>
                                    <a:pt x="885" y="138"/>
                                  </a:lnTo>
                                  <a:lnTo>
                                    <a:pt x="885" y="49"/>
                                  </a:lnTo>
                                  <a:lnTo>
                                    <a:pt x="916" y="49"/>
                                  </a:lnTo>
                                  <a:lnTo>
                                    <a:pt x="887"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4" name="Freeform 298"/>
                          <wps:cNvSpPr>
                            <a:spLocks/>
                          </wps:cNvSpPr>
                          <wps:spPr bwMode="auto">
                            <a:xfrm>
                              <a:off x="5213" y="90"/>
                              <a:ext cx="1120" cy="141"/>
                            </a:xfrm>
                            <a:custGeom>
                              <a:avLst/>
                              <a:gdLst>
                                <a:gd name="T0" fmla="+- 0 6129 5213"/>
                                <a:gd name="T1" fmla="*/ T0 w 1120"/>
                                <a:gd name="T2" fmla="+- 0 139 90"/>
                                <a:gd name="T3" fmla="*/ 139 h 141"/>
                                <a:gd name="T4" fmla="+- 0 6098 5213"/>
                                <a:gd name="T5" fmla="*/ T4 w 1120"/>
                                <a:gd name="T6" fmla="+- 0 139 90"/>
                                <a:gd name="T7" fmla="*/ 139 h 141"/>
                                <a:gd name="T8" fmla="+- 0 6155 5213"/>
                                <a:gd name="T9" fmla="*/ T8 w 1120"/>
                                <a:gd name="T10" fmla="+- 0 228 90"/>
                                <a:gd name="T11" fmla="*/ 228 h 141"/>
                                <a:gd name="T12" fmla="+- 0 6183 5213"/>
                                <a:gd name="T13" fmla="*/ T12 w 1120"/>
                                <a:gd name="T14" fmla="+- 0 228 90"/>
                                <a:gd name="T15" fmla="*/ 228 h 141"/>
                                <a:gd name="T16" fmla="+- 0 6183 5213"/>
                                <a:gd name="T17" fmla="*/ T16 w 1120"/>
                                <a:gd name="T18" fmla="+- 0 183 90"/>
                                <a:gd name="T19" fmla="*/ 183 h 141"/>
                                <a:gd name="T20" fmla="+- 0 6157 5213"/>
                                <a:gd name="T21" fmla="*/ T20 w 1120"/>
                                <a:gd name="T22" fmla="+- 0 183 90"/>
                                <a:gd name="T23" fmla="*/ 183 h 141"/>
                                <a:gd name="T24" fmla="+- 0 6129 5213"/>
                                <a:gd name="T25" fmla="*/ T24 w 1120"/>
                                <a:gd name="T26" fmla="+- 0 139 90"/>
                                <a:gd name="T27" fmla="*/ 139 h 141"/>
                              </a:gdLst>
                              <a:ahLst/>
                              <a:cxnLst>
                                <a:cxn ang="0">
                                  <a:pos x="T1" y="T3"/>
                                </a:cxn>
                                <a:cxn ang="0">
                                  <a:pos x="T5" y="T7"/>
                                </a:cxn>
                                <a:cxn ang="0">
                                  <a:pos x="T9" y="T11"/>
                                </a:cxn>
                                <a:cxn ang="0">
                                  <a:pos x="T13" y="T15"/>
                                </a:cxn>
                                <a:cxn ang="0">
                                  <a:pos x="T17" y="T19"/>
                                </a:cxn>
                                <a:cxn ang="0">
                                  <a:pos x="T21" y="T23"/>
                                </a:cxn>
                                <a:cxn ang="0">
                                  <a:pos x="T25" y="T27"/>
                                </a:cxn>
                              </a:cxnLst>
                              <a:rect l="0" t="0" r="r" b="b"/>
                              <a:pathLst>
                                <a:path w="1120" h="141">
                                  <a:moveTo>
                                    <a:pt x="916" y="49"/>
                                  </a:moveTo>
                                  <a:lnTo>
                                    <a:pt x="885" y="49"/>
                                  </a:lnTo>
                                  <a:lnTo>
                                    <a:pt x="942" y="138"/>
                                  </a:lnTo>
                                  <a:lnTo>
                                    <a:pt x="970" y="138"/>
                                  </a:lnTo>
                                  <a:lnTo>
                                    <a:pt x="970" y="93"/>
                                  </a:lnTo>
                                  <a:lnTo>
                                    <a:pt x="944" y="93"/>
                                  </a:lnTo>
                                  <a:lnTo>
                                    <a:pt x="916" y="4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5" name="Freeform 297"/>
                          <wps:cNvSpPr>
                            <a:spLocks/>
                          </wps:cNvSpPr>
                          <wps:spPr bwMode="auto">
                            <a:xfrm>
                              <a:off x="5213" y="90"/>
                              <a:ext cx="1120" cy="141"/>
                            </a:xfrm>
                            <a:custGeom>
                              <a:avLst/>
                              <a:gdLst>
                                <a:gd name="T0" fmla="+- 0 6183 5213"/>
                                <a:gd name="T1" fmla="*/ T0 w 1120"/>
                                <a:gd name="T2" fmla="+- 0 92 90"/>
                                <a:gd name="T3" fmla="*/ 92 h 141"/>
                                <a:gd name="T4" fmla="+- 0 6157 5213"/>
                                <a:gd name="T5" fmla="*/ T4 w 1120"/>
                                <a:gd name="T6" fmla="+- 0 92 90"/>
                                <a:gd name="T7" fmla="*/ 92 h 141"/>
                                <a:gd name="T8" fmla="+- 0 6157 5213"/>
                                <a:gd name="T9" fmla="*/ T8 w 1120"/>
                                <a:gd name="T10" fmla="+- 0 183 90"/>
                                <a:gd name="T11" fmla="*/ 183 h 141"/>
                                <a:gd name="T12" fmla="+- 0 6183 5213"/>
                                <a:gd name="T13" fmla="*/ T12 w 1120"/>
                                <a:gd name="T14" fmla="+- 0 183 90"/>
                                <a:gd name="T15" fmla="*/ 183 h 141"/>
                                <a:gd name="T16" fmla="+- 0 6183 5213"/>
                                <a:gd name="T17" fmla="*/ T16 w 1120"/>
                                <a:gd name="T18" fmla="+- 0 92 90"/>
                                <a:gd name="T19" fmla="*/ 92 h 141"/>
                              </a:gdLst>
                              <a:ahLst/>
                              <a:cxnLst>
                                <a:cxn ang="0">
                                  <a:pos x="T1" y="T3"/>
                                </a:cxn>
                                <a:cxn ang="0">
                                  <a:pos x="T5" y="T7"/>
                                </a:cxn>
                                <a:cxn ang="0">
                                  <a:pos x="T9" y="T11"/>
                                </a:cxn>
                                <a:cxn ang="0">
                                  <a:pos x="T13" y="T15"/>
                                </a:cxn>
                                <a:cxn ang="0">
                                  <a:pos x="T17" y="T19"/>
                                </a:cxn>
                              </a:cxnLst>
                              <a:rect l="0" t="0" r="r" b="b"/>
                              <a:pathLst>
                                <a:path w="1120" h="141">
                                  <a:moveTo>
                                    <a:pt x="970" y="2"/>
                                  </a:moveTo>
                                  <a:lnTo>
                                    <a:pt x="944" y="2"/>
                                  </a:lnTo>
                                  <a:lnTo>
                                    <a:pt x="944" y="93"/>
                                  </a:lnTo>
                                  <a:lnTo>
                                    <a:pt x="970" y="93"/>
                                  </a:lnTo>
                                  <a:lnTo>
                                    <a:pt x="970"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6" name="Freeform 296"/>
                          <wps:cNvSpPr>
                            <a:spLocks/>
                          </wps:cNvSpPr>
                          <wps:spPr bwMode="auto">
                            <a:xfrm>
                              <a:off x="5213" y="90"/>
                              <a:ext cx="1120" cy="141"/>
                            </a:xfrm>
                            <a:custGeom>
                              <a:avLst/>
                              <a:gdLst>
                                <a:gd name="T0" fmla="+- 0 6272 5213"/>
                                <a:gd name="T1" fmla="*/ T0 w 1120"/>
                                <a:gd name="T2" fmla="+- 0 90 90"/>
                                <a:gd name="T3" fmla="*/ 90 h 141"/>
                                <a:gd name="T4" fmla="+- 0 6219 5213"/>
                                <a:gd name="T5" fmla="*/ T4 w 1120"/>
                                <a:gd name="T6" fmla="+- 0 122 90"/>
                                <a:gd name="T7" fmla="*/ 122 h 141"/>
                                <a:gd name="T8" fmla="+- 0 6211 5213"/>
                                <a:gd name="T9" fmla="*/ T8 w 1120"/>
                                <a:gd name="T10" fmla="+- 0 164 90"/>
                                <a:gd name="T11" fmla="*/ 164 h 141"/>
                                <a:gd name="T12" fmla="+- 0 6213 5213"/>
                                <a:gd name="T13" fmla="*/ T12 w 1120"/>
                                <a:gd name="T14" fmla="+- 0 183 90"/>
                                <a:gd name="T15" fmla="*/ 183 h 141"/>
                                <a:gd name="T16" fmla="+- 0 6221 5213"/>
                                <a:gd name="T17" fmla="*/ T16 w 1120"/>
                                <a:gd name="T18" fmla="+- 0 201 90"/>
                                <a:gd name="T19" fmla="*/ 201 h 141"/>
                                <a:gd name="T20" fmla="+- 0 6236 5213"/>
                                <a:gd name="T21" fmla="*/ T20 w 1120"/>
                                <a:gd name="T22" fmla="+- 0 218 90"/>
                                <a:gd name="T23" fmla="*/ 218 h 141"/>
                                <a:gd name="T24" fmla="+- 0 6254 5213"/>
                                <a:gd name="T25" fmla="*/ T24 w 1120"/>
                                <a:gd name="T26" fmla="+- 0 227 90"/>
                                <a:gd name="T27" fmla="*/ 227 h 141"/>
                                <a:gd name="T28" fmla="+- 0 6275 5213"/>
                                <a:gd name="T29" fmla="*/ T28 w 1120"/>
                                <a:gd name="T30" fmla="+- 0 230 90"/>
                                <a:gd name="T31" fmla="*/ 230 h 141"/>
                                <a:gd name="T32" fmla="+- 0 6290 5213"/>
                                <a:gd name="T33" fmla="*/ T32 w 1120"/>
                                <a:gd name="T34" fmla="+- 0 230 90"/>
                                <a:gd name="T35" fmla="*/ 230 h 141"/>
                                <a:gd name="T36" fmla="+- 0 6302 5213"/>
                                <a:gd name="T37" fmla="*/ T36 w 1120"/>
                                <a:gd name="T38" fmla="+- 0 227 90"/>
                                <a:gd name="T39" fmla="*/ 227 h 141"/>
                                <a:gd name="T40" fmla="+- 0 6312 5213"/>
                                <a:gd name="T41" fmla="*/ T40 w 1120"/>
                                <a:gd name="T42" fmla="+- 0 220 90"/>
                                <a:gd name="T43" fmla="*/ 220 h 141"/>
                                <a:gd name="T44" fmla="+- 0 6321 5213"/>
                                <a:gd name="T45" fmla="*/ T44 w 1120"/>
                                <a:gd name="T46" fmla="+- 0 212 90"/>
                                <a:gd name="T47" fmla="*/ 212 h 141"/>
                                <a:gd name="T48" fmla="+- 0 6325 5213"/>
                                <a:gd name="T49" fmla="*/ T48 w 1120"/>
                                <a:gd name="T50" fmla="+- 0 207 90"/>
                                <a:gd name="T51" fmla="*/ 207 h 141"/>
                                <a:gd name="T52" fmla="+- 0 6264 5213"/>
                                <a:gd name="T53" fmla="*/ T52 w 1120"/>
                                <a:gd name="T54" fmla="+- 0 207 90"/>
                                <a:gd name="T55" fmla="*/ 207 h 141"/>
                                <a:gd name="T56" fmla="+- 0 6256 5213"/>
                                <a:gd name="T57" fmla="*/ T56 w 1120"/>
                                <a:gd name="T58" fmla="+- 0 203 90"/>
                                <a:gd name="T59" fmla="*/ 203 h 141"/>
                                <a:gd name="T60" fmla="+- 0 6249 5213"/>
                                <a:gd name="T61" fmla="*/ T60 w 1120"/>
                                <a:gd name="T62" fmla="+- 0 196 90"/>
                                <a:gd name="T63" fmla="*/ 196 h 141"/>
                                <a:gd name="T64" fmla="+- 0 6243 5213"/>
                                <a:gd name="T65" fmla="*/ T64 w 1120"/>
                                <a:gd name="T66" fmla="+- 0 189 90"/>
                                <a:gd name="T67" fmla="*/ 189 h 141"/>
                                <a:gd name="T68" fmla="+- 0 6240 5213"/>
                                <a:gd name="T69" fmla="*/ T68 w 1120"/>
                                <a:gd name="T70" fmla="+- 0 176 90"/>
                                <a:gd name="T71" fmla="*/ 176 h 141"/>
                                <a:gd name="T72" fmla="+- 0 6240 5213"/>
                                <a:gd name="T73" fmla="*/ T72 w 1120"/>
                                <a:gd name="T74" fmla="+- 0 143 90"/>
                                <a:gd name="T75" fmla="*/ 143 h 141"/>
                                <a:gd name="T76" fmla="+- 0 6243 5213"/>
                                <a:gd name="T77" fmla="*/ T76 w 1120"/>
                                <a:gd name="T78" fmla="+- 0 131 90"/>
                                <a:gd name="T79" fmla="*/ 131 h 141"/>
                                <a:gd name="T80" fmla="+- 0 6256 5213"/>
                                <a:gd name="T81" fmla="*/ T80 w 1120"/>
                                <a:gd name="T82" fmla="+- 0 117 90"/>
                                <a:gd name="T83" fmla="*/ 117 h 141"/>
                                <a:gd name="T84" fmla="+- 0 6264 5213"/>
                                <a:gd name="T85" fmla="*/ T84 w 1120"/>
                                <a:gd name="T86" fmla="+- 0 113 90"/>
                                <a:gd name="T87" fmla="*/ 113 h 141"/>
                                <a:gd name="T88" fmla="+- 0 6326 5213"/>
                                <a:gd name="T89" fmla="*/ T88 w 1120"/>
                                <a:gd name="T90" fmla="+- 0 113 90"/>
                                <a:gd name="T91" fmla="*/ 113 h 141"/>
                                <a:gd name="T92" fmla="+- 0 6324 5213"/>
                                <a:gd name="T93" fmla="*/ T92 w 1120"/>
                                <a:gd name="T94" fmla="+- 0 110 90"/>
                                <a:gd name="T95" fmla="*/ 110 h 141"/>
                                <a:gd name="T96" fmla="+- 0 6312 5213"/>
                                <a:gd name="T97" fmla="*/ T96 w 1120"/>
                                <a:gd name="T98" fmla="+- 0 100 90"/>
                                <a:gd name="T99" fmla="*/ 100 h 141"/>
                                <a:gd name="T100" fmla="+- 0 6295 5213"/>
                                <a:gd name="T101" fmla="*/ T100 w 1120"/>
                                <a:gd name="T102" fmla="+- 0 92 90"/>
                                <a:gd name="T103" fmla="*/ 92 h 141"/>
                                <a:gd name="T104" fmla="+- 0 6272 5213"/>
                                <a:gd name="T105" fmla="*/ T104 w 1120"/>
                                <a:gd name="T106" fmla="+- 0 90 90"/>
                                <a:gd name="T107" fmla="*/ 90 h 1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Lst>
                              <a:rect l="0" t="0" r="r" b="b"/>
                              <a:pathLst>
                                <a:path w="1120" h="141">
                                  <a:moveTo>
                                    <a:pt x="1059" y="0"/>
                                  </a:moveTo>
                                  <a:lnTo>
                                    <a:pt x="1006" y="32"/>
                                  </a:lnTo>
                                  <a:lnTo>
                                    <a:pt x="998" y="74"/>
                                  </a:lnTo>
                                  <a:lnTo>
                                    <a:pt x="1000" y="93"/>
                                  </a:lnTo>
                                  <a:lnTo>
                                    <a:pt x="1008" y="111"/>
                                  </a:lnTo>
                                  <a:lnTo>
                                    <a:pt x="1023" y="128"/>
                                  </a:lnTo>
                                  <a:lnTo>
                                    <a:pt x="1041" y="137"/>
                                  </a:lnTo>
                                  <a:lnTo>
                                    <a:pt x="1062" y="140"/>
                                  </a:lnTo>
                                  <a:lnTo>
                                    <a:pt x="1077" y="140"/>
                                  </a:lnTo>
                                  <a:lnTo>
                                    <a:pt x="1089" y="137"/>
                                  </a:lnTo>
                                  <a:lnTo>
                                    <a:pt x="1099" y="130"/>
                                  </a:lnTo>
                                  <a:lnTo>
                                    <a:pt x="1108" y="122"/>
                                  </a:lnTo>
                                  <a:lnTo>
                                    <a:pt x="1112" y="117"/>
                                  </a:lnTo>
                                  <a:lnTo>
                                    <a:pt x="1051" y="117"/>
                                  </a:lnTo>
                                  <a:lnTo>
                                    <a:pt x="1043" y="113"/>
                                  </a:lnTo>
                                  <a:lnTo>
                                    <a:pt x="1036" y="106"/>
                                  </a:lnTo>
                                  <a:lnTo>
                                    <a:pt x="1030" y="99"/>
                                  </a:lnTo>
                                  <a:lnTo>
                                    <a:pt x="1027" y="86"/>
                                  </a:lnTo>
                                  <a:lnTo>
                                    <a:pt x="1027" y="53"/>
                                  </a:lnTo>
                                  <a:lnTo>
                                    <a:pt x="1030" y="41"/>
                                  </a:lnTo>
                                  <a:lnTo>
                                    <a:pt x="1043" y="27"/>
                                  </a:lnTo>
                                  <a:lnTo>
                                    <a:pt x="1051" y="23"/>
                                  </a:lnTo>
                                  <a:lnTo>
                                    <a:pt x="1113" y="23"/>
                                  </a:lnTo>
                                  <a:lnTo>
                                    <a:pt x="1111" y="20"/>
                                  </a:lnTo>
                                  <a:lnTo>
                                    <a:pt x="1099" y="10"/>
                                  </a:lnTo>
                                  <a:lnTo>
                                    <a:pt x="1082" y="2"/>
                                  </a:lnTo>
                                  <a:lnTo>
                                    <a:pt x="105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7" name="Freeform 295"/>
                          <wps:cNvSpPr>
                            <a:spLocks/>
                          </wps:cNvSpPr>
                          <wps:spPr bwMode="auto">
                            <a:xfrm>
                              <a:off x="5213" y="90"/>
                              <a:ext cx="1120" cy="141"/>
                            </a:xfrm>
                            <a:custGeom>
                              <a:avLst/>
                              <a:gdLst>
                                <a:gd name="T0" fmla="+- 0 6305 5213"/>
                                <a:gd name="T1" fmla="*/ T0 w 1120"/>
                                <a:gd name="T2" fmla="+- 0 178 90"/>
                                <a:gd name="T3" fmla="*/ 178 h 141"/>
                                <a:gd name="T4" fmla="+- 0 6303 5213"/>
                                <a:gd name="T5" fmla="*/ T4 w 1120"/>
                                <a:gd name="T6" fmla="+- 0 188 90"/>
                                <a:gd name="T7" fmla="*/ 188 h 141"/>
                                <a:gd name="T8" fmla="+- 0 6299 5213"/>
                                <a:gd name="T9" fmla="*/ T8 w 1120"/>
                                <a:gd name="T10" fmla="+- 0 195 90"/>
                                <a:gd name="T11" fmla="*/ 195 h 141"/>
                                <a:gd name="T12" fmla="+- 0 6288 5213"/>
                                <a:gd name="T13" fmla="*/ T12 w 1120"/>
                                <a:gd name="T14" fmla="+- 0 205 90"/>
                                <a:gd name="T15" fmla="*/ 205 h 141"/>
                                <a:gd name="T16" fmla="+- 0 6282 5213"/>
                                <a:gd name="T17" fmla="*/ T16 w 1120"/>
                                <a:gd name="T18" fmla="+- 0 207 90"/>
                                <a:gd name="T19" fmla="*/ 207 h 141"/>
                                <a:gd name="T20" fmla="+- 0 6325 5213"/>
                                <a:gd name="T21" fmla="*/ T20 w 1120"/>
                                <a:gd name="T22" fmla="+- 0 207 90"/>
                                <a:gd name="T23" fmla="*/ 207 h 141"/>
                                <a:gd name="T24" fmla="+- 0 6328 5213"/>
                                <a:gd name="T25" fmla="*/ T24 w 1120"/>
                                <a:gd name="T26" fmla="+- 0 201 90"/>
                                <a:gd name="T27" fmla="*/ 201 h 141"/>
                                <a:gd name="T28" fmla="+- 0 6333 5213"/>
                                <a:gd name="T29" fmla="*/ T28 w 1120"/>
                                <a:gd name="T30" fmla="+- 0 187 90"/>
                                <a:gd name="T31" fmla="*/ 187 h 141"/>
                                <a:gd name="T32" fmla="+- 0 6305 5213"/>
                                <a:gd name="T33" fmla="*/ T32 w 1120"/>
                                <a:gd name="T34" fmla="+- 0 178 90"/>
                                <a:gd name="T35" fmla="*/ 178 h 1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120" h="141">
                                  <a:moveTo>
                                    <a:pt x="1092" y="88"/>
                                  </a:moveTo>
                                  <a:lnTo>
                                    <a:pt x="1090" y="98"/>
                                  </a:lnTo>
                                  <a:lnTo>
                                    <a:pt x="1086" y="105"/>
                                  </a:lnTo>
                                  <a:lnTo>
                                    <a:pt x="1075" y="115"/>
                                  </a:lnTo>
                                  <a:lnTo>
                                    <a:pt x="1069" y="117"/>
                                  </a:lnTo>
                                  <a:lnTo>
                                    <a:pt x="1112" y="117"/>
                                  </a:lnTo>
                                  <a:lnTo>
                                    <a:pt x="1115" y="111"/>
                                  </a:lnTo>
                                  <a:lnTo>
                                    <a:pt x="1120" y="97"/>
                                  </a:lnTo>
                                  <a:lnTo>
                                    <a:pt x="1092" y="8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8" name="Freeform 294"/>
                          <wps:cNvSpPr>
                            <a:spLocks/>
                          </wps:cNvSpPr>
                          <wps:spPr bwMode="auto">
                            <a:xfrm>
                              <a:off x="5213" y="90"/>
                              <a:ext cx="1120" cy="141"/>
                            </a:xfrm>
                            <a:custGeom>
                              <a:avLst/>
                              <a:gdLst>
                                <a:gd name="T0" fmla="+- 0 6326 5213"/>
                                <a:gd name="T1" fmla="*/ T0 w 1120"/>
                                <a:gd name="T2" fmla="+- 0 113 90"/>
                                <a:gd name="T3" fmla="*/ 113 h 141"/>
                                <a:gd name="T4" fmla="+- 0 6282 5213"/>
                                <a:gd name="T5" fmla="*/ T4 w 1120"/>
                                <a:gd name="T6" fmla="+- 0 113 90"/>
                                <a:gd name="T7" fmla="*/ 113 h 141"/>
                                <a:gd name="T8" fmla="+- 0 6289 5213"/>
                                <a:gd name="T9" fmla="*/ T8 w 1120"/>
                                <a:gd name="T10" fmla="+- 0 115 90"/>
                                <a:gd name="T11" fmla="*/ 115 h 141"/>
                                <a:gd name="T12" fmla="+- 0 6294 5213"/>
                                <a:gd name="T13" fmla="*/ T12 w 1120"/>
                                <a:gd name="T14" fmla="+- 0 119 90"/>
                                <a:gd name="T15" fmla="*/ 119 h 141"/>
                                <a:gd name="T16" fmla="+- 0 6299 5213"/>
                                <a:gd name="T17" fmla="*/ T16 w 1120"/>
                                <a:gd name="T18" fmla="+- 0 124 90"/>
                                <a:gd name="T19" fmla="*/ 124 h 141"/>
                                <a:gd name="T20" fmla="+- 0 6303 5213"/>
                                <a:gd name="T21" fmla="*/ T20 w 1120"/>
                                <a:gd name="T22" fmla="+- 0 129 90"/>
                                <a:gd name="T23" fmla="*/ 129 h 141"/>
                                <a:gd name="T24" fmla="+- 0 6304 5213"/>
                                <a:gd name="T25" fmla="*/ T24 w 1120"/>
                                <a:gd name="T26" fmla="+- 0 136 90"/>
                                <a:gd name="T27" fmla="*/ 136 h 141"/>
                                <a:gd name="T28" fmla="+- 0 6332 5213"/>
                                <a:gd name="T29" fmla="*/ T28 w 1120"/>
                                <a:gd name="T30" fmla="+- 0 130 90"/>
                                <a:gd name="T31" fmla="*/ 130 h 141"/>
                                <a:gd name="T32" fmla="+- 0 6329 5213"/>
                                <a:gd name="T33" fmla="*/ T32 w 1120"/>
                                <a:gd name="T34" fmla="+- 0 119 90"/>
                                <a:gd name="T35" fmla="*/ 119 h 141"/>
                                <a:gd name="T36" fmla="+- 0 6326 5213"/>
                                <a:gd name="T37" fmla="*/ T36 w 1120"/>
                                <a:gd name="T38" fmla="+- 0 113 90"/>
                                <a:gd name="T39" fmla="*/ 113 h 1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120" h="141">
                                  <a:moveTo>
                                    <a:pt x="1113" y="23"/>
                                  </a:moveTo>
                                  <a:lnTo>
                                    <a:pt x="1069" y="23"/>
                                  </a:lnTo>
                                  <a:lnTo>
                                    <a:pt x="1076" y="25"/>
                                  </a:lnTo>
                                  <a:lnTo>
                                    <a:pt x="1081" y="29"/>
                                  </a:lnTo>
                                  <a:lnTo>
                                    <a:pt x="1086" y="34"/>
                                  </a:lnTo>
                                  <a:lnTo>
                                    <a:pt x="1090" y="39"/>
                                  </a:lnTo>
                                  <a:lnTo>
                                    <a:pt x="1091" y="46"/>
                                  </a:lnTo>
                                  <a:lnTo>
                                    <a:pt x="1119" y="40"/>
                                  </a:lnTo>
                                  <a:lnTo>
                                    <a:pt x="1116" y="29"/>
                                  </a:lnTo>
                                  <a:lnTo>
                                    <a:pt x="1113" y="2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49" name="Group 290"/>
                        <wpg:cNvGrpSpPr>
                          <a:grpSpLocks/>
                        </wpg:cNvGrpSpPr>
                        <wpg:grpSpPr bwMode="auto">
                          <a:xfrm>
                            <a:off x="6345" y="92"/>
                            <a:ext cx="131" cy="136"/>
                            <a:chOff x="6345" y="92"/>
                            <a:chExt cx="131" cy="136"/>
                          </a:xfrm>
                        </wpg:grpSpPr>
                        <wps:wsp>
                          <wps:cNvPr id="350" name="Freeform 292"/>
                          <wps:cNvSpPr>
                            <a:spLocks/>
                          </wps:cNvSpPr>
                          <wps:spPr bwMode="auto">
                            <a:xfrm>
                              <a:off x="6345" y="92"/>
                              <a:ext cx="131" cy="136"/>
                            </a:xfrm>
                            <a:custGeom>
                              <a:avLst/>
                              <a:gdLst>
                                <a:gd name="T0" fmla="+- 0 6378 6345"/>
                                <a:gd name="T1" fmla="*/ T0 w 131"/>
                                <a:gd name="T2" fmla="+- 0 92 92"/>
                                <a:gd name="T3" fmla="*/ 92 h 136"/>
                                <a:gd name="T4" fmla="+- 0 6345 6345"/>
                                <a:gd name="T5" fmla="*/ T4 w 131"/>
                                <a:gd name="T6" fmla="+- 0 92 92"/>
                                <a:gd name="T7" fmla="*/ 92 h 136"/>
                                <a:gd name="T8" fmla="+- 0 6397 6345"/>
                                <a:gd name="T9" fmla="*/ T8 w 131"/>
                                <a:gd name="T10" fmla="+- 0 171 92"/>
                                <a:gd name="T11" fmla="*/ 171 h 136"/>
                                <a:gd name="T12" fmla="+- 0 6397 6345"/>
                                <a:gd name="T13" fmla="*/ T12 w 131"/>
                                <a:gd name="T14" fmla="+- 0 228 92"/>
                                <a:gd name="T15" fmla="*/ 228 h 136"/>
                                <a:gd name="T16" fmla="+- 0 6425 6345"/>
                                <a:gd name="T17" fmla="*/ T16 w 131"/>
                                <a:gd name="T18" fmla="+- 0 228 92"/>
                                <a:gd name="T19" fmla="*/ 228 h 136"/>
                                <a:gd name="T20" fmla="+- 0 6425 6345"/>
                                <a:gd name="T21" fmla="*/ T20 w 131"/>
                                <a:gd name="T22" fmla="+- 0 171 92"/>
                                <a:gd name="T23" fmla="*/ 171 h 136"/>
                                <a:gd name="T24" fmla="+- 0 6441 6345"/>
                                <a:gd name="T25" fmla="*/ T24 w 131"/>
                                <a:gd name="T26" fmla="+- 0 146 92"/>
                                <a:gd name="T27" fmla="*/ 146 h 136"/>
                                <a:gd name="T28" fmla="+- 0 6411 6345"/>
                                <a:gd name="T29" fmla="*/ T28 w 131"/>
                                <a:gd name="T30" fmla="+- 0 146 92"/>
                                <a:gd name="T31" fmla="*/ 146 h 136"/>
                                <a:gd name="T32" fmla="+- 0 6378 6345"/>
                                <a:gd name="T33" fmla="*/ T32 w 131"/>
                                <a:gd name="T34" fmla="+- 0 92 92"/>
                                <a:gd name="T35" fmla="*/ 92 h 1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31" h="136">
                                  <a:moveTo>
                                    <a:pt x="33" y="0"/>
                                  </a:moveTo>
                                  <a:lnTo>
                                    <a:pt x="0" y="0"/>
                                  </a:lnTo>
                                  <a:lnTo>
                                    <a:pt x="52" y="79"/>
                                  </a:lnTo>
                                  <a:lnTo>
                                    <a:pt x="52" y="136"/>
                                  </a:lnTo>
                                  <a:lnTo>
                                    <a:pt x="80" y="136"/>
                                  </a:lnTo>
                                  <a:lnTo>
                                    <a:pt x="80" y="79"/>
                                  </a:lnTo>
                                  <a:lnTo>
                                    <a:pt x="96" y="54"/>
                                  </a:lnTo>
                                  <a:lnTo>
                                    <a:pt x="66" y="54"/>
                                  </a:lnTo>
                                  <a:lnTo>
                                    <a:pt x="3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1" name="Freeform 291"/>
                          <wps:cNvSpPr>
                            <a:spLocks/>
                          </wps:cNvSpPr>
                          <wps:spPr bwMode="auto">
                            <a:xfrm>
                              <a:off x="6345" y="92"/>
                              <a:ext cx="131" cy="136"/>
                            </a:xfrm>
                            <a:custGeom>
                              <a:avLst/>
                              <a:gdLst>
                                <a:gd name="T0" fmla="+- 0 6476 6345"/>
                                <a:gd name="T1" fmla="*/ T0 w 131"/>
                                <a:gd name="T2" fmla="+- 0 92 92"/>
                                <a:gd name="T3" fmla="*/ 92 h 136"/>
                                <a:gd name="T4" fmla="+- 0 6444 6345"/>
                                <a:gd name="T5" fmla="*/ T4 w 131"/>
                                <a:gd name="T6" fmla="+- 0 92 92"/>
                                <a:gd name="T7" fmla="*/ 92 h 136"/>
                                <a:gd name="T8" fmla="+- 0 6411 6345"/>
                                <a:gd name="T9" fmla="*/ T8 w 131"/>
                                <a:gd name="T10" fmla="+- 0 146 92"/>
                                <a:gd name="T11" fmla="*/ 146 h 136"/>
                                <a:gd name="T12" fmla="+- 0 6441 6345"/>
                                <a:gd name="T13" fmla="*/ T12 w 131"/>
                                <a:gd name="T14" fmla="+- 0 146 92"/>
                                <a:gd name="T15" fmla="*/ 146 h 136"/>
                                <a:gd name="T16" fmla="+- 0 6476 6345"/>
                                <a:gd name="T17" fmla="*/ T16 w 131"/>
                                <a:gd name="T18" fmla="+- 0 92 92"/>
                                <a:gd name="T19" fmla="*/ 92 h 136"/>
                              </a:gdLst>
                              <a:ahLst/>
                              <a:cxnLst>
                                <a:cxn ang="0">
                                  <a:pos x="T1" y="T3"/>
                                </a:cxn>
                                <a:cxn ang="0">
                                  <a:pos x="T5" y="T7"/>
                                </a:cxn>
                                <a:cxn ang="0">
                                  <a:pos x="T9" y="T11"/>
                                </a:cxn>
                                <a:cxn ang="0">
                                  <a:pos x="T13" y="T15"/>
                                </a:cxn>
                                <a:cxn ang="0">
                                  <a:pos x="T17" y="T19"/>
                                </a:cxn>
                              </a:cxnLst>
                              <a:rect l="0" t="0" r="r" b="b"/>
                              <a:pathLst>
                                <a:path w="131" h="136">
                                  <a:moveTo>
                                    <a:pt x="131" y="0"/>
                                  </a:moveTo>
                                  <a:lnTo>
                                    <a:pt x="99" y="0"/>
                                  </a:lnTo>
                                  <a:lnTo>
                                    <a:pt x="66" y="54"/>
                                  </a:lnTo>
                                  <a:lnTo>
                                    <a:pt x="96" y="54"/>
                                  </a:lnTo>
                                  <a:lnTo>
                                    <a:pt x="13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52" name="Group 281"/>
                        <wpg:cNvGrpSpPr>
                          <a:grpSpLocks/>
                        </wpg:cNvGrpSpPr>
                        <wpg:grpSpPr bwMode="auto">
                          <a:xfrm>
                            <a:off x="6542" y="90"/>
                            <a:ext cx="414" cy="141"/>
                            <a:chOff x="6542" y="90"/>
                            <a:chExt cx="414" cy="141"/>
                          </a:xfrm>
                        </wpg:grpSpPr>
                        <wps:wsp>
                          <wps:cNvPr id="353" name="Freeform 289"/>
                          <wps:cNvSpPr>
                            <a:spLocks/>
                          </wps:cNvSpPr>
                          <wps:spPr bwMode="auto">
                            <a:xfrm>
                              <a:off x="6542" y="90"/>
                              <a:ext cx="414" cy="141"/>
                            </a:xfrm>
                            <a:custGeom>
                              <a:avLst/>
                              <a:gdLst>
                                <a:gd name="T0" fmla="+- 0 6603 6542"/>
                                <a:gd name="T1" fmla="*/ T0 w 414"/>
                                <a:gd name="T2" fmla="+- 0 90 90"/>
                                <a:gd name="T3" fmla="*/ 90 h 141"/>
                                <a:gd name="T4" fmla="+- 0 6551 6542"/>
                                <a:gd name="T5" fmla="*/ T4 w 414"/>
                                <a:gd name="T6" fmla="+- 0 122 90"/>
                                <a:gd name="T7" fmla="*/ 122 h 141"/>
                                <a:gd name="T8" fmla="+- 0 6542 6542"/>
                                <a:gd name="T9" fmla="*/ T8 w 414"/>
                                <a:gd name="T10" fmla="+- 0 164 90"/>
                                <a:gd name="T11" fmla="*/ 164 h 141"/>
                                <a:gd name="T12" fmla="+- 0 6545 6542"/>
                                <a:gd name="T13" fmla="*/ T12 w 414"/>
                                <a:gd name="T14" fmla="+- 0 183 90"/>
                                <a:gd name="T15" fmla="*/ 183 h 141"/>
                                <a:gd name="T16" fmla="+- 0 6553 6542"/>
                                <a:gd name="T17" fmla="*/ T16 w 414"/>
                                <a:gd name="T18" fmla="+- 0 201 90"/>
                                <a:gd name="T19" fmla="*/ 201 h 141"/>
                                <a:gd name="T20" fmla="+- 0 6567 6542"/>
                                <a:gd name="T21" fmla="*/ T20 w 414"/>
                                <a:gd name="T22" fmla="+- 0 218 90"/>
                                <a:gd name="T23" fmla="*/ 218 h 141"/>
                                <a:gd name="T24" fmla="+- 0 6585 6542"/>
                                <a:gd name="T25" fmla="*/ T24 w 414"/>
                                <a:gd name="T26" fmla="+- 0 227 90"/>
                                <a:gd name="T27" fmla="*/ 227 h 141"/>
                                <a:gd name="T28" fmla="+- 0 6606 6542"/>
                                <a:gd name="T29" fmla="*/ T28 w 414"/>
                                <a:gd name="T30" fmla="+- 0 230 90"/>
                                <a:gd name="T31" fmla="*/ 230 h 141"/>
                                <a:gd name="T32" fmla="+- 0 6621 6542"/>
                                <a:gd name="T33" fmla="*/ T32 w 414"/>
                                <a:gd name="T34" fmla="+- 0 230 90"/>
                                <a:gd name="T35" fmla="*/ 230 h 141"/>
                                <a:gd name="T36" fmla="+- 0 6633 6542"/>
                                <a:gd name="T37" fmla="*/ T36 w 414"/>
                                <a:gd name="T38" fmla="+- 0 227 90"/>
                                <a:gd name="T39" fmla="*/ 227 h 141"/>
                                <a:gd name="T40" fmla="+- 0 6643 6542"/>
                                <a:gd name="T41" fmla="*/ T40 w 414"/>
                                <a:gd name="T42" fmla="+- 0 220 90"/>
                                <a:gd name="T43" fmla="*/ 220 h 141"/>
                                <a:gd name="T44" fmla="+- 0 6653 6542"/>
                                <a:gd name="T45" fmla="*/ T44 w 414"/>
                                <a:gd name="T46" fmla="+- 0 212 90"/>
                                <a:gd name="T47" fmla="*/ 212 h 141"/>
                                <a:gd name="T48" fmla="+- 0 6656 6542"/>
                                <a:gd name="T49" fmla="*/ T48 w 414"/>
                                <a:gd name="T50" fmla="+- 0 207 90"/>
                                <a:gd name="T51" fmla="*/ 207 h 141"/>
                                <a:gd name="T52" fmla="+- 0 6595 6542"/>
                                <a:gd name="T53" fmla="*/ T52 w 414"/>
                                <a:gd name="T54" fmla="+- 0 207 90"/>
                                <a:gd name="T55" fmla="*/ 207 h 141"/>
                                <a:gd name="T56" fmla="+- 0 6587 6542"/>
                                <a:gd name="T57" fmla="*/ T56 w 414"/>
                                <a:gd name="T58" fmla="+- 0 203 90"/>
                                <a:gd name="T59" fmla="*/ 203 h 141"/>
                                <a:gd name="T60" fmla="+- 0 6581 6542"/>
                                <a:gd name="T61" fmla="*/ T60 w 414"/>
                                <a:gd name="T62" fmla="+- 0 196 90"/>
                                <a:gd name="T63" fmla="*/ 196 h 141"/>
                                <a:gd name="T64" fmla="+- 0 6574 6542"/>
                                <a:gd name="T65" fmla="*/ T64 w 414"/>
                                <a:gd name="T66" fmla="+- 0 189 90"/>
                                <a:gd name="T67" fmla="*/ 189 h 141"/>
                                <a:gd name="T68" fmla="+- 0 6571 6542"/>
                                <a:gd name="T69" fmla="*/ T68 w 414"/>
                                <a:gd name="T70" fmla="+- 0 176 90"/>
                                <a:gd name="T71" fmla="*/ 176 h 141"/>
                                <a:gd name="T72" fmla="+- 0 6571 6542"/>
                                <a:gd name="T73" fmla="*/ T72 w 414"/>
                                <a:gd name="T74" fmla="+- 0 143 90"/>
                                <a:gd name="T75" fmla="*/ 143 h 141"/>
                                <a:gd name="T76" fmla="+- 0 6574 6542"/>
                                <a:gd name="T77" fmla="*/ T76 w 414"/>
                                <a:gd name="T78" fmla="+- 0 131 90"/>
                                <a:gd name="T79" fmla="*/ 131 h 141"/>
                                <a:gd name="T80" fmla="+- 0 6587 6542"/>
                                <a:gd name="T81" fmla="*/ T80 w 414"/>
                                <a:gd name="T82" fmla="+- 0 117 90"/>
                                <a:gd name="T83" fmla="*/ 117 h 141"/>
                                <a:gd name="T84" fmla="+- 0 6596 6542"/>
                                <a:gd name="T85" fmla="*/ T84 w 414"/>
                                <a:gd name="T86" fmla="+- 0 113 90"/>
                                <a:gd name="T87" fmla="*/ 113 h 141"/>
                                <a:gd name="T88" fmla="+- 0 6657 6542"/>
                                <a:gd name="T89" fmla="*/ T88 w 414"/>
                                <a:gd name="T90" fmla="+- 0 113 90"/>
                                <a:gd name="T91" fmla="*/ 113 h 141"/>
                                <a:gd name="T92" fmla="+- 0 6655 6542"/>
                                <a:gd name="T93" fmla="*/ T92 w 414"/>
                                <a:gd name="T94" fmla="+- 0 110 90"/>
                                <a:gd name="T95" fmla="*/ 110 h 141"/>
                                <a:gd name="T96" fmla="+- 0 6643 6542"/>
                                <a:gd name="T97" fmla="*/ T96 w 414"/>
                                <a:gd name="T98" fmla="+- 0 100 90"/>
                                <a:gd name="T99" fmla="*/ 100 h 141"/>
                                <a:gd name="T100" fmla="+- 0 6626 6542"/>
                                <a:gd name="T101" fmla="*/ T100 w 414"/>
                                <a:gd name="T102" fmla="+- 0 92 90"/>
                                <a:gd name="T103" fmla="*/ 92 h 141"/>
                                <a:gd name="T104" fmla="+- 0 6603 6542"/>
                                <a:gd name="T105" fmla="*/ T104 w 414"/>
                                <a:gd name="T106" fmla="+- 0 90 90"/>
                                <a:gd name="T107" fmla="*/ 90 h 1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Lst>
                              <a:rect l="0" t="0" r="r" b="b"/>
                              <a:pathLst>
                                <a:path w="414" h="141">
                                  <a:moveTo>
                                    <a:pt x="61" y="0"/>
                                  </a:moveTo>
                                  <a:lnTo>
                                    <a:pt x="9" y="32"/>
                                  </a:lnTo>
                                  <a:lnTo>
                                    <a:pt x="0" y="74"/>
                                  </a:lnTo>
                                  <a:lnTo>
                                    <a:pt x="3" y="93"/>
                                  </a:lnTo>
                                  <a:lnTo>
                                    <a:pt x="11" y="111"/>
                                  </a:lnTo>
                                  <a:lnTo>
                                    <a:pt x="25" y="128"/>
                                  </a:lnTo>
                                  <a:lnTo>
                                    <a:pt x="43" y="137"/>
                                  </a:lnTo>
                                  <a:lnTo>
                                    <a:pt x="64" y="140"/>
                                  </a:lnTo>
                                  <a:lnTo>
                                    <a:pt x="79" y="140"/>
                                  </a:lnTo>
                                  <a:lnTo>
                                    <a:pt x="91" y="137"/>
                                  </a:lnTo>
                                  <a:lnTo>
                                    <a:pt x="101" y="130"/>
                                  </a:lnTo>
                                  <a:lnTo>
                                    <a:pt x="111" y="122"/>
                                  </a:lnTo>
                                  <a:lnTo>
                                    <a:pt x="114" y="117"/>
                                  </a:lnTo>
                                  <a:lnTo>
                                    <a:pt x="53" y="117"/>
                                  </a:lnTo>
                                  <a:lnTo>
                                    <a:pt x="45" y="113"/>
                                  </a:lnTo>
                                  <a:lnTo>
                                    <a:pt x="39" y="106"/>
                                  </a:lnTo>
                                  <a:lnTo>
                                    <a:pt x="32" y="99"/>
                                  </a:lnTo>
                                  <a:lnTo>
                                    <a:pt x="29" y="86"/>
                                  </a:lnTo>
                                  <a:lnTo>
                                    <a:pt x="29" y="53"/>
                                  </a:lnTo>
                                  <a:lnTo>
                                    <a:pt x="32" y="41"/>
                                  </a:lnTo>
                                  <a:lnTo>
                                    <a:pt x="45" y="27"/>
                                  </a:lnTo>
                                  <a:lnTo>
                                    <a:pt x="54" y="23"/>
                                  </a:lnTo>
                                  <a:lnTo>
                                    <a:pt x="115" y="23"/>
                                  </a:lnTo>
                                  <a:lnTo>
                                    <a:pt x="113" y="20"/>
                                  </a:lnTo>
                                  <a:lnTo>
                                    <a:pt x="101" y="10"/>
                                  </a:lnTo>
                                  <a:lnTo>
                                    <a:pt x="84" y="2"/>
                                  </a:lnTo>
                                  <a:lnTo>
                                    <a:pt x="6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4" name="Freeform 288"/>
                          <wps:cNvSpPr>
                            <a:spLocks/>
                          </wps:cNvSpPr>
                          <wps:spPr bwMode="auto">
                            <a:xfrm>
                              <a:off x="6542" y="90"/>
                              <a:ext cx="414" cy="141"/>
                            </a:xfrm>
                            <a:custGeom>
                              <a:avLst/>
                              <a:gdLst>
                                <a:gd name="T0" fmla="+- 0 6636 6542"/>
                                <a:gd name="T1" fmla="*/ T0 w 414"/>
                                <a:gd name="T2" fmla="+- 0 178 90"/>
                                <a:gd name="T3" fmla="*/ 178 h 141"/>
                                <a:gd name="T4" fmla="+- 0 6634 6542"/>
                                <a:gd name="T5" fmla="*/ T4 w 414"/>
                                <a:gd name="T6" fmla="+- 0 188 90"/>
                                <a:gd name="T7" fmla="*/ 188 h 141"/>
                                <a:gd name="T8" fmla="+- 0 6630 6542"/>
                                <a:gd name="T9" fmla="*/ T8 w 414"/>
                                <a:gd name="T10" fmla="+- 0 195 90"/>
                                <a:gd name="T11" fmla="*/ 195 h 141"/>
                                <a:gd name="T12" fmla="+- 0 6619 6542"/>
                                <a:gd name="T13" fmla="*/ T12 w 414"/>
                                <a:gd name="T14" fmla="+- 0 205 90"/>
                                <a:gd name="T15" fmla="*/ 205 h 141"/>
                                <a:gd name="T16" fmla="+- 0 6613 6542"/>
                                <a:gd name="T17" fmla="*/ T16 w 414"/>
                                <a:gd name="T18" fmla="+- 0 207 90"/>
                                <a:gd name="T19" fmla="*/ 207 h 141"/>
                                <a:gd name="T20" fmla="+- 0 6656 6542"/>
                                <a:gd name="T21" fmla="*/ T20 w 414"/>
                                <a:gd name="T22" fmla="+- 0 207 90"/>
                                <a:gd name="T23" fmla="*/ 207 h 141"/>
                                <a:gd name="T24" fmla="+- 0 6660 6542"/>
                                <a:gd name="T25" fmla="*/ T24 w 414"/>
                                <a:gd name="T26" fmla="+- 0 201 90"/>
                                <a:gd name="T27" fmla="*/ 201 h 141"/>
                                <a:gd name="T28" fmla="+- 0 6664 6542"/>
                                <a:gd name="T29" fmla="*/ T28 w 414"/>
                                <a:gd name="T30" fmla="+- 0 187 90"/>
                                <a:gd name="T31" fmla="*/ 187 h 141"/>
                                <a:gd name="T32" fmla="+- 0 6636 6542"/>
                                <a:gd name="T33" fmla="*/ T32 w 414"/>
                                <a:gd name="T34" fmla="+- 0 178 90"/>
                                <a:gd name="T35" fmla="*/ 178 h 1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414" h="141">
                                  <a:moveTo>
                                    <a:pt x="94" y="88"/>
                                  </a:moveTo>
                                  <a:lnTo>
                                    <a:pt x="92" y="98"/>
                                  </a:lnTo>
                                  <a:lnTo>
                                    <a:pt x="88" y="105"/>
                                  </a:lnTo>
                                  <a:lnTo>
                                    <a:pt x="77" y="115"/>
                                  </a:lnTo>
                                  <a:lnTo>
                                    <a:pt x="71" y="117"/>
                                  </a:lnTo>
                                  <a:lnTo>
                                    <a:pt x="114" y="117"/>
                                  </a:lnTo>
                                  <a:lnTo>
                                    <a:pt x="118" y="111"/>
                                  </a:lnTo>
                                  <a:lnTo>
                                    <a:pt x="122" y="97"/>
                                  </a:lnTo>
                                  <a:lnTo>
                                    <a:pt x="94" y="8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5" name="Freeform 287"/>
                          <wps:cNvSpPr>
                            <a:spLocks/>
                          </wps:cNvSpPr>
                          <wps:spPr bwMode="auto">
                            <a:xfrm>
                              <a:off x="6542" y="90"/>
                              <a:ext cx="414" cy="141"/>
                            </a:xfrm>
                            <a:custGeom>
                              <a:avLst/>
                              <a:gdLst>
                                <a:gd name="T0" fmla="+- 0 6657 6542"/>
                                <a:gd name="T1" fmla="*/ T0 w 414"/>
                                <a:gd name="T2" fmla="+- 0 113 90"/>
                                <a:gd name="T3" fmla="*/ 113 h 141"/>
                                <a:gd name="T4" fmla="+- 0 6614 6542"/>
                                <a:gd name="T5" fmla="*/ T4 w 414"/>
                                <a:gd name="T6" fmla="+- 0 113 90"/>
                                <a:gd name="T7" fmla="*/ 113 h 141"/>
                                <a:gd name="T8" fmla="+- 0 6620 6542"/>
                                <a:gd name="T9" fmla="*/ T8 w 414"/>
                                <a:gd name="T10" fmla="+- 0 115 90"/>
                                <a:gd name="T11" fmla="*/ 115 h 141"/>
                                <a:gd name="T12" fmla="+- 0 6625 6542"/>
                                <a:gd name="T13" fmla="*/ T12 w 414"/>
                                <a:gd name="T14" fmla="+- 0 119 90"/>
                                <a:gd name="T15" fmla="*/ 119 h 141"/>
                                <a:gd name="T16" fmla="+- 0 6630 6542"/>
                                <a:gd name="T17" fmla="*/ T16 w 414"/>
                                <a:gd name="T18" fmla="+- 0 124 90"/>
                                <a:gd name="T19" fmla="*/ 124 h 141"/>
                                <a:gd name="T20" fmla="+- 0 6634 6542"/>
                                <a:gd name="T21" fmla="*/ T20 w 414"/>
                                <a:gd name="T22" fmla="+- 0 129 90"/>
                                <a:gd name="T23" fmla="*/ 129 h 141"/>
                                <a:gd name="T24" fmla="+- 0 6635 6542"/>
                                <a:gd name="T25" fmla="*/ T24 w 414"/>
                                <a:gd name="T26" fmla="+- 0 136 90"/>
                                <a:gd name="T27" fmla="*/ 136 h 141"/>
                                <a:gd name="T28" fmla="+- 0 6663 6542"/>
                                <a:gd name="T29" fmla="*/ T28 w 414"/>
                                <a:gd name="T30" fmla="+- 0 130 90"/>
                                <a:gd name="T31" fmla="*/ 130 h 141"/>
                                <a:gd name="T32" fmla="+- 0 6660 6542"/>
                                <a:gd name="T33" fmla="*/ T32 w 414"/>
                                <a:gd name="T34" fmla="+- 0 119 90"/>
                                <a:gd name="T35" fmla="*/ 119 h 141"/>
                                <a:gd name="T36" fmla="+- 0 6657 6542"/>
                                <a:gd name="T37" fmla="*/ T36 w 414"/>
                                <a:gd name="T38" fmla="+- 0 113 90"/>
                                <a:gd name="T39" fmla="*/ 113 h 1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414" h="141">
                                  <a:moveTo>
                                    <a:pt x="115" y="23"/>
                                  </a:moveTo>
                                  <a:lnTo>
                                    <a:pt x="72" y="23"/>
                                  </a:lnTo>
                                  <a:lnTo>
                                    <a:pt x="78" y="25"/>
                                  </a:lnTo>
                                  <a:lnTo>
                                    <a:pt x="83" y="29"/>
                                  </a:lnTo>
                                  <a:lnTo>
                                    <a:pt x="88" y="34"/>
                                  </a:lnTo>
                                  <a:lnTo>
                                    <a:pt x="92" y="39"/>
                                  </a:lnTo>
                                  <a:lnTo>
                                    <a:pt x="93" y="46"/>
                                  </a:lnTo>
                                  <a:lnTo>
                                    <a:pt x="121" y="40"/>
                                  </a:lnTo>
                                  <a:lnTo>
                                    <a:pt x="118" y="29"/>
                                  </a:lnTo>
                                  <a:lnTo>
                                    <a:pt x="115" y="2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6" name="Freeform 286"/>
                          <wps:cNvSpPr>
                            <a:spLocks/>
                          </wps:cNvSpPr>
                          <wps:spPr bwMode="auto">
                            <a:xfrm>
                              <a:off x="6542" y="90"/>
                              <a:ext cx="414" cy="141"/>
                            </a:xfrm>
                            <a:custGeom>
                              <a:avLst/>
                              <a:gdLst>
                                <a:gd name="T0" fmla="+- 0 6753 6542"/>
                                <a:gd name="T1" fmla="*/ T0 w 414"/>
                                <a:gd name="T2" fmla="+- 0 90 90"/>
                                <a:gd name="T3" fmla="*/ 90 h 141"/>
                                <a:gd name="T4" fmla="+- 0 6742 6542"/>
                                <a:gd name="T5" fmla="*/ T4 w 414"/>
                                <a:gd name="T6" fmla="+- 0 90 90"/>
                                <a:gd name="T7" fmla="*/ 90 h 141"/>
                                <a:gd name="T8" fmla="+- 0 6731 6542"/>
                                <a:gd name="T9" fmla="*/ T8 w 414"/>
                                <a:gd name="T10" fmla="+- 0 92 90"/>
                                <a:gd name="T11" fmla="*/ 92 h 141"/>
                                <a:gd name="T12" fmla="+- 0 6723 6542"/>
                                <a:gd name="T13" fmla="*/ T12 w 414"/>
                                <a:gd name="T14" fmla="+- 0 95 90"/>
                                <a:gd name="T15" fmla="*/ 95 h 141"/>
                                <a:gd name="T16" fmla="+- 0 6716 6542"/>
                                <a:gd name="T17" fmla="*/ T16 w 414"/>
                                <a:gd name="T18" fmla="+- 0 98 90"/>
                                <a:gd name="T19" fmla="*/ 98 h 141"/>
                                <a:gd name="T20" fmla="+- 0 6685 6542"/>
                                <a:gd name="T21" fmla="*/ T20 w 414"/>
                                <a:gd name="T22" fmla="+- 0 147 90"/>
                                <a:gd name="T23" fmla="*/ 147 h 141"/>
                                <a:gd name="T24" fmla="+- 0 6685 6542"/>
                                <a:gd name="T25" fmla="*/ T24 w 414"/>
                                <a:gd name="T26" fmla="+- 0 161 90"/>
                                <a:gd name="T27" fmla="*/ 161 h 141"/>
                                <a:gd name="T28" fmla="+- 0 6721 6542"/>
                                <a:gd name="T29" fmla="*/ T28 w 414"/>
                                <a:gd name="T30" fmla="+- 0 224 90"/>
                                <a:gd name="T31" fmla="*/ 224 h 141"/>
                                <a:gd name="T32" fmla="+- 0 6768 6542"/>
                                <a:gd name="T33" fmla="*/ T32 w 414"/>
                                <a:gd name="T34" fmla="+- 0 229 90"/>
                                <a:gd name="T35" fmla="*/ 229 h 141"/>
                                <a:gd name="T36" fmla="+- 0 6787 6542"/>
                                <a:gd name="T37" fmla="*/ T36 w 414"/>
                                <a:gd name="T38" fmla="+- 0 223 90"/>
                                <a:gd name="T39" fmla="*/ 223 h 141"/>
                                <a:gd name="T40" fmla="+- 0 6803 6542"/>
                                <a:gd name="T41" fmla="*/ T40 w 414"/>
                                <a:gd name="T42" fmla="+- 0 212 90"/>
                                <a:gd name="T43" fmla="*/ 212 h 141"/>
                                <a:gd name="T44" fmla="+- 0 6806 6542"/>
                                <a:gd name="T45" fmla="*/ T44 w 414"/>
                                <a:gd name="T46" fmla="+- 0 207 90"/>
                                <a:gd name="T47" fmla="*/ 207 h 141"/>
                                <a:gd name="T48" fmla="+- 0 6742 6542"/>
                                <a:gd name="T49" fmla="*/ T48 w 414"/>
                                <a:gd name="T50" fmla="+- 0 207 90"/>
                                <a:gd name="T51" fmla="*/ 207 h 141"/>
                                <a:gd name="T52" fmla="+- 0 6733 6542"/>
                                <a:gd name="T53" fmla="*/ T52 w 414"/>
                                <a:gd name="T54" fmla="+- 0 203 90"/>
                                <a:gd name="T55" fmla="*/ 203 h 141"/>
                                <a:gd name="T56" fmla="+- 0 6725 6542"/>
                                <a:gd name="T57" fmla="*/ T56 w 414"/>
                                <a:gd name="T58" fmla="+- 0 195 90"/>
                                <a:gd name="T59" fmla="*/ 195 h 141"/>
                                <a:gd name="T60" fmla="+- 0 6718 6542"/>
                                <a:gd name="T61" fmla="*/ T60 w 414"/>
                                <a:gd name="T62" fmla="+- 0 187 90"/>
                                <a:gd name="T63" fmla="*/ 187 h 141"/>
                                <a:gd name="T64" fmla="+- 0 6714 6542"/>
                                <a:gd name="T65" fmla="*/ T64 w 414"/>
                                <a:gd name="T66" fmla="+- 0 175 90"/>
                                <a:gd name="T67" fmla="*/ 175 h 141"/>
                                <a:gd name="T68" fmla="+- 0 6732 6542"/>
                                <a:gd name="T69" fmla="*/ T68 w 414"/>
                                <a:gd name="T70" fmla="+- 0 117 90"/>
                                <a:gd name="T71" fmla="*/ 117 h 141"/>
                                <a:gd name="T72" fmla="+- 0 6742 6542"/>
                                <a:gd name="T73" fmla="*/ T72 w 414"/>
                                <a:gd name="T74" fmla="+- 0 113 90"/>
                                <a:gd name="T75" fmla="*/ 113 h 141"/>
                                <a:gd name="T76" fmla="+- 0 6804 6542"/>
                                <a:gd name="T77" fmla="*/ T76 w 414"/>
                                <a:gd name="T78" fmla="+- 0 113 90"/>
                                <a:gd name="T79" fmla="*/ 113 h 141"/>
                                <a:gd name="T80" fmla="+- 0 6793 6542"/>
                                <a:gd name="T81" fmla="*/ T80 w 414"/>
                                <a:gd name="T82" fmla="+- 0 101 90"/>
                                <a:gd name="T83" fmla="*/ 101 h 141"/>
                                <a:gd name="T84" fmla="+- 0 6774 6542"/>
                                <a:gd name="T85" fmla="*/ T84 w 414"/>
                                <a:gd name="T86" fmla="+- 0 93 90"/>
                                <a:gd name="T87" fmla="*/ 93 h 141"/>
                                <a:gd name="T88" fmla="+- 0 6753 6542"/>
                                <a:gd name="T89" fmla="*/ T88 w 414"/>
                                <a:gd name="T90" fmla="+- 0 90 90"/>
                                <a:gd name="T91" fmla="*/ 90 h 1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414" h="141">
                                  <a:moveTo>
                                    <a:pt x="211" y="0"/>
                                  </a:moveTo>
                                  <a:lnTo>
                                    <a:pt x="200" y="0"/>
                                  </a:lnTo>
                                  <a:lnTo>
                                    <a:pt x="189" y="2"/>
                                  </a:lnTo>
                                  <a:lnTo>
                                    <a:pt x="181" y="5"/>
                                  </a:lnTo>
                                  <a:lnTo>
                                    <a:pt x="174" y="8"/>
                                  </a:lnTo>
                                  <a:lnTo>
                                    <a:pt x="143" y="57"/>
                                  </a:lnTo>
                                  <a:lnTo>
                                    <a:pt x="143" y="71"/>
                                  </a:lnTo>
                                  <a:lnTo>
                                    <a:pt x="179" y="134"/>
                                  </a:lnTo>
                                  <a:lnTo>
                                    <a:pt x="226" y="139"/>
                                  </a:lnTo>
                                  <a:lnTo>
                                    <a:pt x="245" y="133"/>
                                  </a:lnTo>
                                  <a:lnTo>
                                    <a:pt x="261" y="122"/>
                                  </a:lnTo>
                                  <a:lnTo>
                                    <a:pt x="264" y="117"/>
                                  </a:lnTo>
                                  <a:lnTo>
                                    <a:pt x="200" y="117"/>
                                  </a:lnTo>
                                  <a:lnTo>
                                    <a:pt x="191" y="113"/>
                                  </a:lnTo>
                                  <a:lnTo>
                                    <a:pt x="183" y="105"/>
                                  </a:lnTo>
                                  <a:lnTo>
                                    <a:pt x="176" y="97"/>
                                  </a:lnTo>
                                  <a:lnTo>
                                    <a:pt x="172" y="85"/>
                                  </a:lnTo>
                                  <a:lnTo>
                                    <a:pt x="190" y="27"/>
                                  </a:lnTo>
                                  <a:lnTo>
                                    <a:pt x="200" y="23"/>
                                  </a:lnTo>
                                  <a:lnTo>
                                    <a:pt x="262" y="23"/>
                                  </a:lnTo>
                                  <a:lnTo>
                                    <a:pt x="251" y="11"/>
                                  </a:lnTo>
                                  <a:lnTo>
                                    <a:pt x="232" y="3"/>
                                  </a:lnTo>
                                  <a:lnTo>
                                    <a:pt x="21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7" name="Freeform 285"/>
                          <wps:cNvSpPr>
                            <a:spLocks/>
                          </wps:cNvSpPr>
                          <wps:spPr bwMode="auto">
                            <a:xfrm>
                              <a:off x="6542" y="90"/>
                              <a:ext cx="414" cy="141"/>
                            </a:xfrm>
                            <a:custGeom>
                              <a:avLst/>
                              <a:gdLst>
                                <a:gd name="T0" fmla="+- 0 6804 6542"/>
                                <a:gd name="T1" fmla="*/ T0 w 414"/>
                                <a:gd name="T2" fmla="+- 0 113 90"/>
                                <a:gd name="T3" fmla="*/ 113 h 141"/>
                                <a:gd name="T4" fmla="+- 0 6765 6542"/>
                                <a:gd name="T5" fmla="*/ T4 w 414"/>
                                <a:gd name="T6" fmla="+- 0 113 90"/>
                                <a:gd name="T7" fmla="*/ 113 h 141"/>
                                <a:gd name="T8" fmla="+- 0 6774 6542"/>
                                <a:gd name="T9" fmla="*/ T8 w 414"/>
                                <a:gd name="T10" fmla="+- 0 117 90"/>
                                <a:gd name="T11" fmla="*/ 117 h 141"/>
                                <a:gd name="T12" fmla="+- 0 6781 6542"/>
                                <a:gd name="T13" fmla="*/ T12 w 414"/>
                                <a:gd name="T14" fmla="+- 0 125 90"/>
                                <a:gd name="T15" fmla="*/ 125 h 141"/>
                                <a:gd name="T16" fmla="+- 0 6788 6542"/>
                                <a:gd name="T17" fmla="*/ T16 w 414"/>
                                <a:gd name="T18" fmla="+- 0 133 90"/>
                                <a:gd name="T19" fmla="*/ 133 h 141"/>
                                <a:gd name="T20" fmla="+- 0 6792 6542"/>
                                <a:gd name="T21" fmla="*/ T20 w 414"/>
                                <a:gd name="T22" fmla="+- 0 144 90"/>
                                <a:gd name="T23" fmla="*/ 144 h 141"/>
                                <a:gd name="T24" fmla="+- 0 6792 6542"/>
                                <a:gd name="T25" fmla="*/ T24 w 414"/>
                                <a:gd name="T26" fmla="+- 0 175 90"/>
                                <a:gd name="T27" fmla="*/ 175 h 141"/>
                                <a:gd name="T28" fmla="+- 0 6788 6542"/>
                                <a:gd name="T29" fmla="*/ T28 w 414"/>
                                <a:gd name="T30" fmla="+- 0 187 90"/>
                                <a:gd name="T31" fmla="*/ 187 h 141"/>
                                <a:gd name="T32" fmla="+- 0 6781 6542"/>
                                <a:gd name="T33" fmla="*/ T32 w 414"/>
                                <a:gd name="T34" fmla="+- 0 195 90"/>
                                <a:gd name="T35" fmla="*/ 195 h 141"/>
                                <a:gd name="T36" fmla="+- 0 6774 6542"/>
                                <a:gd name="T37" fmla="*/ T36 w 414"/>
                                <a:gd name="T38" fmla="+- 0 203 90"/>
                                <a:gd name="T39" fmla="*/ 203 h 141"/>
                                <a:gd name="T40" fmla="+- 0 6764 6542"/>
                                <a:gd name="T41" fmla="*/ T40 w 414"/>
                                <a:gd name="T42" fmla="+- 0 207 90"/>
                                <a:gd name="T43" fmla="*/ 207 h 141"/>
                                <a:gd name="T44" fmla="+- 0 6806 6542"/>
                                <a:gd name="T45" fmla="*/ T44 w 414"/>
                                <a:gd name="T46" fmla="+- 0 207 90"/>
                                <a:gd name="T47" fmla="*/ 207 h 141"/>
                                <a:gd name="T48" fmla="+- 0 6813 6542"/>
                                <a:gd name="T49" fmla="*/ T48 w 414"/>
                                <a:gd name="T50" fmla="+- 0 197 90"/>
                                <a:gd name="T51" fmla="*/ 197 h 141"/>
                                <a:gd name="T52" fmla="+- 0 6819 6542"/>
                                <a:gd name="T53" fmla="*/ T52 w 414"/>
                                <a:gd name="T54" fmla="+- 0 179 90"/>
                                <a:gd name="T55" fmla="*/ 179 h 141"/>
                                <a:gd name="T56" fmla="+- 0 6821 6542"/>
                                <a:gd name="T57" fmla="*/ T56 w 414"/>
                                <a:gd name="T58" fmla="+- 0 154 90"/>
                                <a:gd name="T59" fmla="*/ 154 h 141"/>
                                <a:gd name="T60" fmla="+- 0 6817 6542"/>
                                <a:gd name="T61" fmla="*/ T60 w 414"/>
                                <a:gd name="T62" fmla="+- 0 136 90"/>
                                <a:gd name="T63" fmla="*/ 136 h 141"/>
                                <a:gd name="T64" fmla="+- 0 6808 6542"/>
                                <a:gd name="T65" fmla="*/ T64 w 414"/>
                                <a:gd name="T66" fmla="+- 0 118 90"/>
                                <a:gd name="T67" fmla="*/ 118 h 141"/>
                                <a:gd name="T68" fmla="+- 0 6804 6542"/>
                                <a:gd name="T69" fmla="*/ T68 w 414"/>
                                <a:gd name="T70" fmla="+- 0 113 90"/>
                                <a:gd name="T71" fmla="*/ 113 h 1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414" h="141">
                                  <a:moveTo>
                                    <a:pt x="262" y="23"/>
                                  </a:moveTo>
                                  <a:lnTo>
                                    <a:pt x="223" y="23"/>
                                  </a:lnTo>
                                  <a:lnTo>
                                    <a:pt x="232" y="27"/>
                                  </a:lnTo>
                                  <a:lnTo>
                                    <a:pt x="239" y="35"/>
                                  </a:lnTo>
                                  <a:lnTo>
                                    <a:pt x="246" y="43"/>
                                  </a:lnTo>
                                  <a:lnTo>
                                    <a:pt x="250" y="54"/>
                                  </a:lnTo>
                                  <a:lnTo>
                                    <a:pt x="250" y="85"/>
                                  </a:lnTo>
                                  <a:lnTo>
                                    <a:pt x="246" y="97"/>
                                  </a:lnTo>
                                  <a:lnTo>
                                    <a:pt x="239" y="105"/>
                                  </a:lnTo>
                                  <a:lnTo>
                                    <a:pt x="232" y="113"/>
                                  </a:lnTo>
                                  <a:lnTo>
                                    <a:pt x="222" y="117"/>
                                  </a:lnTo>
                                  <a:lnTo>
                                    <a:pt x="264" y="117"/>
                                  </a:lnTo>
                                  <a:lnTo>
                                    <a:pt x="271" y="107"/>
                                  </a:lnTo>
                                  <a:lnTo>
                                    <a:pt x="277" y="89"/>
                                  </a:lnTo>
                                  <a:lnTo>
                                    <a:pt x="279" y="64"/>
                                  </a:lnTo>
                                  <a:lnTo>
                                    <a:pt x="275" y="46"/>
                                  </a:lnTo>
                                  <a:lnTo>
                                    <a:pt x="266" y="28"/>
                                  </a:lnTo>
                                  <a:lnTo>
                                    <a:pt x="262" y="2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8" name="Freeform 284"/>
                          <wps:cNvSpPr>
                            <a:spLocks/>
                          </wps:cNvSpPr>
                          <wps:spPr bwMode="auto">
                            <a:xfrm>
                              <a:off x="6542" y="90"/>
                              <a:ext cx="414" cy="141"/>
                            </a:xfrm>
                            <a:custGeom>
                              <a:avLst/>
                              <a:gdLst>
                                <a:gd name="T0" fmla="+- 0 6872 6542"/>
                                <a:gd name="T1" fmla="*/ T0 w 414"/>
                                <a:gd name="T2" fmla="+- 0 92 90"/>
                                <a:gd name="T3" fmla="*/ 92 h 141"/>
                                <a:gd name="T4" fmla="+- 0 6845 6542"/>
                                <a:gd name="T5" fmla="*/ T4 w 414"/>
                                <a:gd name="T6" fmla="+- 0 92 90"/>
                                <a:gd name="T7" fmla="*/ 92 h 141"/>
                                <a:gd name="T8" fmla="+- 0 6845 6542"/>
                                <a:gd name="T9" fmla="*/ T8 w 414"/>
                                <a:gd name="T10" fmla="+- 0 228 90"/>
                                <a:gd name="T11" fmla="*/ 228 h 141"/>
                                <a:gd name="T12" fmla="+- 0 6871 6542"/>
                                <a:gd name="T13" fmla="*/ T12 w 414"/>
                                <a:gd name="T14" fmla="+- 0 228 90"/>
                                <a:gd name="T15" fmla="*/ 228 h 141"/>
                                <a:gd name="T16" fmla="+- 0 6871 6542"/>
                                <a:gd name="T17" fmla="*/ T16 w 414"/>
                                <a:gd name="T18" fmla="+- 0 139 90"/>
                                <a:gd name="T19" fmla="*/ 139 h 141"/>
                                <a:gd name="T20" fmla="+- 0 6902 6542"/>
                                <a:gd name="T21" fmla="*/ T20 w 414"/>
                                <a:gd name="T22" fmla="+- 0 139 90"/>
                                <a:gd name="T23" fmla="*/ 139 h 141"/>
                                <a:gd name="T24" fmla="+- 0 6872 6542"/>
                                <a:gd name="T25" fmla="*/ T24 w 414"/>
                                <a:gd name="T26" fmla="+- 0 92 90"/>
                                <a:gd name="T27" fmla="*/ 92 h 141"/>
                              </a:gdLst>
                              <a:ahLst/>
                              <a:cxnLst>
                                <a:cxn ang="0">
                                  <a:pos x="T1" y="T3"/>
                                </a:cxn>
                                <a:cxn ang="0">
                                  <a:pos x="T5" y="T7"/>
                                </a:cxn>
                                <a:cxn ang="0">
                                  <a:pos x="T9" y="T11"/>
                                </a:cxn>
                                <a:cxn ang="0">
                                  <a:pos x="T13" y="T15"/>
                                </a:cxn>
                                <a:cxn ang="0">
                                  <a:pos x="T17" y="T19"/>
                                </a:cxn>
                                <a:cxn ang="0">
                                  <a:pos x="T21" y="T23"/>
                                </a:cxn>
                                <a:cxn ang="0">
                                  <a:pos x="T25" y="T27"/>
                                </a:cxn>
                              </a:cxnLst>
                              <a:rect l="0" t="0" r="r" b="b"/>
                              <a:pathLst>
                                <a:path w="414" h="141">
                                  <a:moveTo>
                                    <a:pt x="330" y="2"/>
                                  </a:moveTo>
                                  <a:lnTo>
                                    <a:pt x="303" y="2"/>
                                  </a:lnTo>
                                  <a:lnTo>
                                    <a:pt x="303" y="138"/>
                                  </a:lnTo>
                                  <a:lnTo>
                                    <a:pt x="329" y="138"/>
                                  </a:lnTo>
                                  <a:lnTo>
                                    <a:pt x="329" y="49"/>
                                  </a:lnTo>
                                  <a:lnTo>
                                    <a:pt x="360" y="49"/>
                                  </a:lnTo>
                                  <a:lnTo>
                                    <a:pt x="330"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9" name="Freeform 283"/>
                          <wps:cNvSpPr>
                            <a:spLocks/>
                          </wps:cNvSpPr>
                          <wps:spPr bwMode="auto">
                            <a:xfrm>
                              <a:off x="6542" y="90"/>
                              <a:ext cx="414" cy="141"/>
                            </a:xfrm>
                            <a:custGeom>
                              <a:avLst/>
                              <a:gdLst>
                                <a:gd name="T0" fmla="+- 0 6902 6542"/>
                                <a:gd name="T1" fmla="*/ T0 w 414"/>
                                <a:gd name="T2" fmla="+- 0 139 90"/>
                                <a:gd name="T3" fmla="*/ 139 h 141"/>
                                <a:gd name="T4" fmla="+- 0 6871 6542"/>
                                <a:gd name="T5" fmla="*/ T4 w 414"/>
                                <a:gd name="T6" fmla="+- 0 139 90"/>
                                <a:gd name="T7" fmla="*/ 139 h 141"/>
                                <a:gd name="T8" fmla="+- 0 6927 6542"/>
                                <a:gd name="T9" fmla="*/ T8 w 414"/>
                                <a:gd name="T10" fmla="+- 0 228 90"/>
                                <a:gd name="T11" fmla="*/ 228 h 141"/>
                                <a:gd name="T12" fmla="+- 0 6956 6542"/>
                                <a:gd name="T13" fmla="*/ T12 w 414"/>
                                <a:gd name="T14" fmla="+- 0 228 90"/>
                                <a:gd name="T15" fmla="*/ 228 h 141"/>
                                <a:gd name="T16" fmla="+- 0 6956 6542"/>
                                <a:gd name="T17" fmla="*/ T16 w 414"/>
                                <a:gd name="T18" fmla="+- 0 183 90"/>
                                <a:gd name="T19" fmla="*/ 183 h 141"/>
                                <a:gd name="T20" fmla="+- 0 6930 6542"/>
                                <a:gd name="T21" fmla="*/ T20 w 414"/>
                                <a:gd name="T22" fmla="+- 0 183 90"/>
                                <a:gd name="T23" fmla="*/ 183 h 141"/>
                                <a:gd name="T24" fmla="+- 0 6902 6542"/>
                                <a:gd name="T25" fmla="*/ T24 w 414"/>
                                <a:gd name="T26" fmla="+- 0 139 90"/>
                                <a:gd name="T27" fmla="*/ 139 h 141"/>
                              </a:gdLst>
                              <a:ahLst/>
                              <a:cxnLst>
                                <a:cxn ang="0">
                                  <a:pos x="T1" y="T3"/>
                                </a:cxn>
                                <a:cxn ang="0">
                                  <a:pos x="T5" y="T7"/>
                                </a:cxn>
                                <a:cxn ang="0">
                                  <a:pos x="T9" y="T11"/>
                                </a:cxn>
                                <a:cxn ang="0">
                                  <a:pos x="T13" y="T15"/>
                                </a:cxn>
                                <a:cxn ang="0">
                                  <a:pos x="T17" y="T19"/>
                                </a:cxn>
                                <a:cxn ang="0">
                                  <a:pos x="T21" y="T23"/>
                                </a:cxn>
                                <a:cxn ang="0">
                                  <a:pos x="T25" y="T27"/>
                                </a:cxn>
                              </a:cxnLst>
                              <a:rect l="0" t="0" r="r" b="b"/>
                              <a:pathLst>
                                <a:path w="414" h="141">
                                  <a:moveTo>
                                    <a:pt x="360" y="49"/>
                                  </a:moveTo>
                                  <a:lnTo>
                                    <a:pt x="329" y="49"/>
                                  </a:lnTo>
                                  <a:lnTo>
                                    <a:pt x="385" y="138"/>
                                  </a:lnTo>
                                  <a:lnTo>
                                    <a:pt x="414" y="138"/>
                                  </a:lnTo>
                                  <a:lnTo>
                                    <a:pt x="414" y="93"/>
                                  </a:lnTo>
                                  <a:lnTo>
                                    <a:pt x="388" y="93"/>
                                  </a:lnTo>
                                  <a:lnTo>
                                    <a:pt x="360" y="4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0" name="Freeform 282"/>
                          <wps:cNvSpPr>
                            <a:spLocks/>
                          </wps:cNvSpPr>
                          <wps:spPr bwMode="auto">
                            <a:xfrm>
                              <a:off x="6542" y="90"/>
                              <a:ext cx="414" cy="141"/>
                            </a:xfrm>
                            <a:custGeom>
                              <a:avLst/>
                              <a:gdLst>
                                <a:gd name="T0" fmla="+- 0 6956 6542"/>
                                <a:gd name="T1" fmla="*/ T0 w 414"/>
                                <a:gd name="T2" fmla="+- 0 92 90"/>
                                <a:gd name="T3" fmla="*/ 92 h 141"/>
                                <a:gd name="T4" fmla="+- 0 6930 6542"/>
                                <a:gd name="T5" fmla="*/ T4 w 414"/>
                                <a:gd name="T6" fmla="+- 0 92 90"/>
                                <a:gd name="T7" fmla="*/ 92 h 141"/>
                                <a:gd name="T8" fmla="+- 0 6930 6542"/>
                                <a:gd name="T9" fmla="*/ T8 w 414"/>
                                <a:gd name="T10" fmla="+- 0 183 90"/>
                                <a:gd name="T11" fmla="*/ 183 h 141"/>
                                <a:gd name="T12" fmla="+- 0 6956 6542"/>
                                <a:gd name="T13" fmla="*/ T12 w 414"/>
                                <a:gd name="T14" fmla="+- 0 183 90"/>
                                <a:gd name="T15" fmla="*/ 183 h 141"/>
                                <a:gd name="T16" fmla="+- 0 6956 6542"/>
                                <a:gd name="T17" fmla="*/ T16 w 414"/>
                                <a:gd name="T18" fmla="+- 0 92 90"/>
                                <a:gd name="T19" fmla="*/ 92 h 141"/>
                              </a:gdLst>
                              <a:ahLst/>
                              <a:cxnLst>
                                <a:cxn ang="0">
                                  <a:pos x="T1" y="T3"/>
                                </a:cxn>
                                <a:cxn ang="0">
                                  <a:pos x="T5" y="T7"/>
                                </a:cxn>
                                <a:cxn ang="0">
                                  <a:pos x="T9" y="T11"/>
                                </a:cxn>
                                <a:cxn ang="0">
                                  <a:pos x="T13" y="T15"/>
                                </a:cxn>
                                <a:cxn ang="0">
                                  <a:pos x="T17" y="T19"/>
                                </a:cxn>
                              </a:cxnLst>
                              <a:rect l="0" t="0" r="r" b="b"/>
                              <a:pathLst>
                                <a:path w="414" h="141">
                                  <a:moveTo>
                                    <a:pt x="414" y="2"/>
                                  </a:moveTo>
                                  <a:lnTo>
                                    <a:pt x="388" y="2"/>
                                  </a:lnTo>
                                  <a:lnTo>
                                    <a:pt x="388" y="93"/>
                                  </a:lnTo>
                                  <a:lnTo>
                                    <a:pt x="414" y="93"/>
                                  </a:lnTo>
                                  <a:lnTo>
                                    <a:pt x="414"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61" name="Group 278"/>
                        <wpg:cNvGrpSpPr>
                          <a:grpSpLocks/>
                        </wpg:cNvGrpSpPr>
                        <wpg:grpSpPr bwMode="auto">
                          <a:xfrm>
                            <a:off x="6979" y="92"/>
                            <a:ext cx="111" cy="136"/>
                            <a:chOff x="6979" y="92"/>
                            <a:chExt cx="111" cy="136"/>
                          </a:xfrm>
                        </wpg:grpSpPr>
                        <wps:wsp>
                          <wps:cNvPr id="362" name="Freeform 280"/>
                          <wps:cNvSpPr>
                            <a:spLocks/>
                          </wps:cNvSpPr>
                          <wps:spPr bwMode="auto">
                            <a:xfrm>
                              <a:off x="6979" y="92"/>
                              <a:ext cx="111" cy="136"/>
                            </a:xfrm>
                            <a:custGeom>
                              <a:avLst/>
                              <a:gdLst>
                                <a:gd name="T0" fmla="+- 0 7048 6979"/>
                                <a:gd name="T1" fmla="*/ T0 w 111"/>
                                <a:gd name="T2" fmla="+- 0 115 92"/>
                                <a:gd name="T3" fmla="*/ 115 h 136"/>
                                <a:gd name="T4" fmla="+- 0 7020 6979"/>
                                <a:gd name="T5" fmla="*/ T4 w 111"/>
                                <a:gd name="T6" fmla="+- 0 115 92"/>
                                <a:gd name="T7" fmla="*/ 115 h 136"/>
                                <a:gd name="T8" fmla="+- 0 7020 6979"/>
                                <a:gd name="T9" fmla="*/ T8 w 111"/>
                                <a:gd name="T10" fmla="+- 0 228 92"/>
                                <a:gd name="T11" fmla="*/ 228 h 136"/>
                                <a:gd name="T12" fmla="+- 0 7048 6979"/>
                                <a:gd name="T13" fmla="*/ T12 w 111"/>
                                <a:gd name="T14" fmla="+- 0 228 92"/>
                                <a:gd name="T15" fmla="*/ 228 h 136"/>
                                <a:gd name="T16" fmla="+- 0 7048 6979"/>
                                <a:gd name="T17" fmla="*/ T16 w 111"/>
                                <a:gd name="T18" fmla="+- 0 115 92"/>
                                <a:gd name="T19" fmla="*/ 115 h 136"/>
                              </a:gdLst>
                              <a:ahLst/>
                              <a:cxnLst>
                                <a:cxn ang="0">
                                  <a:pos x="T1" y="T3"/>
                                </a:cxn>
                                <a:cxn ang="0">
                                  <a:pos x="T5" y="T7"/>
                                </a:cxn>
                                <a:cxn ang="0">
                                  <a:pos x="T9" y="T11"/>
                                </a:cxn>
                                <a:cxn ang="0">
                                  <a:pos x="T13" y="T15"/>
                                </a:cxn>
                                <a:cxn ang="0">
                                  <a:pos x="T17" y="T19"/>
                                </a:cxn>
                              </a:cxnLst>
                              <a:rect l="0" t="0" r="r" b="b"/>
                              <a:pathLst>
                                <a:path w="111" h="136">
                                  <a:moveTo>
                                    <a:pt x="69" y="23"/>
                                  </a:moveTo>
                                  <a:lnTo>
                                    <a:pt x="41" y="23"/>
                                  </a:lnTo>
                                  <a:lnTo>
                                    <a:pt x="41" y="136"/>
                                  </a:lnTo>
                                  <a:lnTo>
                                    <a:pt x="69" y="136"/>
                                  </a:lnTo>
                                  <a:lnTo>
                                    <a:pt x="69" y="2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3" name="Freeform 279"/>
                          <wps:cNvSpPr>
                            <a:spLocks/>
                          </wps:cNvSpPr>
                          <wps:spPr bwMode="auto">
                            <a:xfrm>
                              <a:off x="6979" y="92"/>
                              <a:ext cx="111" cy="136"/>
                            </a:xfrm>
                            <a:custGeom>
                              <a:avLst/>
                              <a:gdLst>
                                <a:gd name="T0" fmla="+- 0 7090 6979"/>
                                <a:gd name="T1" fmla="*/ T0 w 111"/>
                                <a:gd name="T2" fmla="+- 0 92 92"/>
                                <a:gd name="T3" fmla="*/ 92 h 136"/>
                                <a:gd name="T4" fmla="+- 0 6979 6979"/>
                                <a:gd name="T5" fmla="*/ T4 w 111"/>
                                <a:gd name="T6" fmla="+- 0 92 92"/>
                                <a:gd name="T7" fmla="*/ 92 h 136"/>
                                <a:gd name="T8" fmla="+- 0 6979 6979"/>
                                <a:gd name="T9" fmla="*/ T8 w 111"/>
                                <a:gd name="T10" fmla="+- 0 115 92"/>
                                <a:gd name="T11" fmla="*/ 115 h 136"/>
                                <a:gd name="T12" fmla="+- 0 7090 6979"/>
                                <a:gd name="T13" fmla="*/ T12 w 111"/>
                                <a:gd name="T14" fmla="+- 0 115 92"/>
                                <a:gd name="T15" fmla="*/ 115 h 136"/>
                                <a:gd name="T16" fmla="+- 0 7090 6979"/>
                                <a:gd name="T17" fmla="*/ T16 w 111"/>
                                <a:gd name="T18" fmla="+- 0 92 92"/>
                                <a:gd name="T19" fmla="*/ 92 h 136"/>
                              </a:gdLst>
                              <a:ahLst/>
                              <a:cxnLst>
                                <a:cxn ang="0">
                                  <a:pos x="T1" y="T3"/>
                                </a:cxn>
                                <a:cxn ang="0">
                                  <a:pos x="T5" y="T7"/>
                                </a:cxn>
                                <a:cxn ang="0">
                                  <a:pos x="T9" y="T11"/>
                                </a:cxn>
                                <a:cxn ang="0">
                                  <a:pos x="T13" y="T15"/>
                                </a:cxn>
                                <a:cxn ang="0">
                                  <a:pos x="T17" y="T19"/>
                                </a:cxn>
                              </a:cxnLst>
                              <a:rect l="0" t="0" r="r" b="b"/>
                              <a:pathLst>
                                <a:path w="111" h="136">
                                  <a:moveTo>
                                    <a:pt x="111" y="0"/>
                                  </a:moveTo>
                                  <a:lnTo>
                                    <a:pt x="0" y="0"/>
                                  </a:lnTo>
                                  <a:lnTo>
                                    <a:pt x="0" y="23"/>
                                  </a:lnTo>
                                  <a:lnTo>
                                    <a:pt x="111" y="23"/>
                                  </a:lnTo>
                                  <a:lnTo>
                                    <a:pt x="11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64" name="Group 271"/>
                        <wpg:cNvGrpSpPr>
                          <a:grpSpLocks/>
                        </wpg:cNvGrpSpPr>
                        <wpg:grpSpPr bwMode="auto">
                          <a:xfrm>
                            <a:off x="7094" y="90"/>
                            <a:ext cx="275" cy="141"/>
                            <a:chOff x="7094" y="90"/>
                            <a:chExt cx="275" cy="141"/>
                          </a:xfrm>
                        </wpg:grpSpPr>
                        <wps:wsp>
                          <wps:cNvPr id="365" name="Freeform 277"/>
                          <wps:cNvSpPr>
                            <a:spLocks/>
                          </wps:cNvSpPr>
                          <wps:spPr bwMode="auto">
                            <a:xfrm>
                              <a:off x="7094" y="90"/>
                              <a:ext cx="275" cy="141"/>
                            </a:xfrm>
                            <a:custGeom>
                              <a:avLst/>
                              <a:gdLst>
                                <a:gd name="T0" fmla="+- 0 7179 7094"/>
                                <a:gd name="T1" fmla="*/ T0 w 275"/>
                                <a:gd name="T2" fmla="+- 0 92 90"/>
                                <a:gd name="T3" fmla="*/ 92 h 141"/>
                                <a:gd name="T4" fmla="+- 0 7149 7094"/>
                                <a:gd name="T5" fmla="*/ T4 w 275"/>
                                <a:gd name="T6" fmla="+- 0 92 90"/>
                                <a:gd name="T7" fmla="*/ 92 h 141"/>
                                <a:gd name="T8" fmla="+- 0 7094 7094"/>
                                <a:gd name="T9" fmla="*/ T8 w 275"/>
                                <a:gd name="T10" fmla="+- 0 228 90"/>
                                <a:gd name="T11" fmla="*/ 228 h 141"/>
                                <a:gd name="T12" fmla="+- 0 7124 7094"/>
                                <a:gd name="T13" fmla="*/ T12 w 275"/>
                                <a:gd name="T14" fmla="+- 0 228 90"/>
                                <a:gd name="T15" fmla="*/ 228 h 141"/>
                                <a:gd name="T16" fmla="+- 0 7136 7094"/>
                                <a:gd name="T17" fmla="*/ T16 w 275"/>
                                <a:gd name="T18" fmla="+- 0 197 90"/>
                                <a:gd name="T19" fmla="*/ 197 h 141"/>
                                <a:gd name="T20" fmla="+- 0 7222 7094"/>
                                <a:gd name="T21" fmla="*/ T20 w 275"/>
                                <a:gd name="T22" fmla="+- 0 197 90"/>
                                <a:gd name="T23" fmla="*/ 197 h 141"/>
                                <a:gd name="T24" fmla="+- 0 7212 7094"/>
                                <a:gd name="T25" fmla="*/ T24 w 275"/>
                                <a:gd name="T26" fmla="+- 0 174 90"/>
                                <a:gd name="T27" fmla="*/ 174 h 141"/>
                                <a:gd name="T28" fmla="+- 0 7145 7094"/>
                                <a:gd name="T29" fmla="*/ T28 w 275"/>
                                <a:gd name="T30" fmla="+- 0 174 90"/>
                                <a:gd name="T31" fmla="*/ 174 h 141"/>
                                <a:gd name="T32" fmla="+- 0 7163 7094"/>
                                <a:gd name="T33" fmla="*/ T32 w 275"/>
                                <a:gd name="T34" fmla="+- 0 124 90"/>
                                <a:gd name="T35" fmla="*/ 124 h 141"/>
                                <a:gd name="T36" fmla="+- 0 7192 7094"/>
                                <a:gd name="T37" fmla="*/ T36 w 275"/>
                                <a:gd name="T38" fmla="+- 0 124 90"/>
                                <a:gd name="T39" fmla="*/ 124 h 141"/>
                                <a:gd name="T40" fmla="+- 0 7179 7094"/>
                                <a:gd name="T41" fmla="*/ T40 w 275"/>
                                <a:gd name="T42" fmla="+- 0 92 90"/>
                                <a:gd name="T43" fmla="*/ 92 h 1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275" h="141">
                                  <a:moveTo>
                                    <a:pt x="85" y="2"/>
                                  </a:moveTo>
                                  <a:lnTo>
                                    <a:pt x="55" y="2"/>
                                  </a:lnTo>
                                  <a:lnTo>
                                    <a:pt x="0" y="138"/>
                                  </a:lnTo>
                                  <a:lnTo>
                                    <a:pt x="30" y="138"/>
                                  </a:lnTo>
                                  <a:lnTo>
                                    <a:pt x="42" y="107"/>
                                  </a:lnTo>
                                  <a:lnTo>
                                    <a:pt x="128" y="107"/>
                                  </a:lnTo>
                                  <a:lnTo>
                                    <a:pt x="118" y="84"/>
                                  </a:lnTo>
                                  <a:lnTo>
                                    <a:pt x="51" y="84"/>
                                  </a:lnTo>
                                  <a:lnTo>
                                    <a:pt x="69" y="34"/>
                                  </a:lnTo>
                                  <a:lnTo>
                                    <a:pt x="98" y="34"/>
                                  </a:lnTo>
                                  <a:lnTo>
                                    <a:pt x="85"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6" name="Freeform 276"/>
                          <wps:cNvSpPr>
                            <a:spLocks/>
                          </wps:cNvSpPr>
                          <wps:spPr bwMode="auto">
                            <a:xfrm>
                              <a:off x="7094" y="90"/>
                              <a:ext cx="275" cy="141"/>
                            </a:xfrm>
                            <a:custGeom>
                              <a:avLst/>
                              <a:gdLst>
                                <a:gd name="T0" fmla="+- 0 7222 7094"/>
                                <a:gd name="T1" fmla="*/ T0 w 275"/>
                                <a:gd name="T2" fmla="+- 0 197 90"/>
                                <a:gd name="T3" fmla="*/ 197 h 141"/>
                                <a:gd name="T4" fmla="+- 0 7192 7094"/>
                                <a:gd name="T5" fmla="*/ T4 w 275"/>
                                <a:gd name="T6" fmla="+- 0 197 90"/>
                                <a:gd name="T7" fmla="*/ 197 h 141"/>
                                <a:gd name="T8" fmla="+- 0 7204 7094"/>
                                <a:gd name="T9" fmla="*/ T8 w 275"/>
                                <a:gd name="T10" fmla="+- 0 228 90"/>
                                <a:gd name="T11" fmla="*/ 228 h 141"/>
                                <a:gd name="T12" fmla="+- 0 7235 7094"/>
                                <a:gd name="T13" fmla="*/ T12 w 275"/>
                                <a:gd name="T14" fmla="+- 0 228 90"/>
                                <a:gd name="T15" fmla="*/ 228 h 141"/>
                                <a:gd name="T16" fmla="+- 0 7222 7094"/>
                                <a:gd name="T17" fmla="*/ T16 w 275"/>
                                <a:gd name="T18" fmla="+- 0 197 90"/>
                                <a:gd name="T19" fmla="*/ 197 h 141"/>
                              </a:gdLst>
                              <a:ahLst/>
                              <a:cxnLst>
                                <a:cxn ang="0">
                                  <a:pos x="T1" y="T3"/>
                                </a:cxn>
                                <a:cxn ang="0">
                                  <a:pos x="T5" y="T7"/>
                                </a:cxn>
                                <a:cxn ang="0">
                                  <a:pos x="T9" y="T11"/>
                                </a:cxn>
                                <a:cxn ang="0">
                                  <a:pos x="T13" y="T15"/>
                                </a:cxn>
                                <a:cxn ang="0">
                                  <a:pos x="T17" y="T19"/>
                                </a:cxn>
                              </a:cxnLst>
                              <a:rect l="0" t="0" r="r" b="b"/>
                              <a:pathLst>
                                <a:path w="275" h="141">
                                  <a:moveTo>
                                    <a:pt x="128" y="107"/>
                                  </a:moveTo>
                                  <a:lnTo>
                                    <a:pt x="98" y="107"/>
                                  </a:lnTo>
                                  <a:lnTo>
                                    <a:pt x="110" y="138"/>
                                  </a:lnTo>
                                  <a:lnTo>
                                    <a:pt x="141" y="138"/>
                                  </a:lnTo>
                                  <a:lnTo>
                                    <a:pt x="128" y="10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7" name="Freeform 275"/>
                          <wps:cNvSpPr>
                            <a:spLocks/>
                          </wps:cNvSpPr>
                          <wps:spPr bwMode="auto">
                            <a:xfrm>
                              <a:off x="7094" y="90"/>
                              <a:ext cx="275" cy="141"/>
                            </a:xfrm>
                            <a:custGeom>
                              <a:avLst/>
                              <a:gdLst>
                                <a:gd name="T0" fmla="+- 0 7192 7094"/>
                                <a:gd name="T1" fmla="*/ T0 w 275"/>
                                <a:gd name="T2" fmla="+- 0 124 90"/>
                                <a:gd name="T3" fmla="*/ 124 h 141"/>
                                <a:gd name="T4" fmla="+- 0 7163 7094"/>
                                <a:gd name="T5" fmla="*/ T4 w 275"/>
                                <a:gd name="T6" fmla="+- 0 124 90"/>
                                <a:gd name="T7" fmla="*/ 124 h 141"/>
                                <a:gd name="T8" fmla="+- 0 7183 7094"/>
                                <a:gd name="T9" fmla="*/ T8 w 275"/>
                                <a:gd name="T10" fmla="+- 0 174 90"/>
                                <a:gd name="T11" fmla="*/ 174 h 141"/>
                                <a:gd name="T12" fmla="+- 0 7212 7094"/>
                                <a:gd name="T13" fmla="*/ T12 w 275"/>
                                <a:gd name="T14" fmla="+- 0 174 90"/>
                                <a:gd name="T15" fmla="*/ 174 h 141"/>
                                <a:gd name="T16" fmla="+- 0 7192 7094"/>
                                <a:gd name="T17" fmla="*/ T16 w 275"/>
                                <a:gd name="T18" fmla="+- 0 124 90"/>
                                <a:gd name="T19" fmla="*/ 124 h 141"/>
                              </a:gdLst>
                              <a:ahLst/>
                              <a:cxnLst>
                                <a:cxn ang="0">
                                  <a:pos x="T1" y="T3"/>
                                </a:cxn>
                                <a:cxn ang="0">
                                  <a:pos x="T5" y="T7"/>
                                </a:cxn>
                                <a:cxn ang="0">
                                  <a:pos x="T9" y="T11"/>
                                </a:cxn>
                                <a:cxn ang="0">
                                  <a:pos x="T13" y="T15"/>
                                </a:cxn>
                                <a:cxn ang="0">
                                  <a:pos x="T17" y="T19"/>
                                </a:cxn>
                              </a:cxnLst>
                              <a:rect l="0" t="0" r="r" b="b"/>
                              <a:pathLst>
                                <a:path w="275" h="141">
                                  <a:moveTo>
                                    <a:pt x="98" y="34"/>
                                  </a:moveTo>
                                  <a:lnTo>
                                    <a:pt x="69" y="34"/>
                                  </a:lnTo>
                                  <a:lnTo>
                                    <a:pt x="89" y="84"/>
                                  </a:lnTo>
                                  <a:lnTo>
                                    <a:pt x="118" y="84"/>
                                  </a:lnTo>
                                  <a:lnTo>
                                    <a:pt x="98" y="3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8" name="Freeform 274"/>
                          <wps:cNvSpPr>
                            <a:spLocks/>
                          </wps:cNvSpPr>
                          <wps:spPr bwMode="auto">
                            <a:xfrm>
                              <a:off x="7094" y="90"/>
                              <a:ext cx="275" cy="141"/>
                            </a:xfrm>
                            <a:custGeom>
                              <a:avLst/>
                              <a:gdLst>
                                <a:gd name="T0" fmla="+- 0 7309 7094"/>
                                <a:gd name="T1" fmla="*/ T0 w 275"/>
                                <a:gd name="T2" fmla="+- 0 90 90"/>
                                <a:gd name="T3" fmla="*/ 90 h 141"/>
                                <a:gd name="T4" fmla="+- 0 7256 7094"/>
                                <a:gd name="T5" fmla="*/ T4 w 275"/>
                                <a:gd name="T6" fmla="+- 0 122 90"/>
                                <a:gd name="T7" fmla="*/ 122 h 141"/>
                                <a:gd name="T8" fmla="+- 0 7248 7094"/>
                                <a:gd name="T9" fmla="*/ T8 w 275"/>
                                <a:gd name="T10" fmla="+- 0 164 90"/>
                                <a:gd name="T11" fmla="*/ 164 h 141"/>
                                <a:gd name="T12" fmla="+- 0 7250 7094"/>
                                <a:gd name="T13" fmla="*/ T12 w 275"/>
                                <a:gd name="T14" fmla="+- 0 183 90"/>
                                <a:gd name="T15" fmla="*/ 183 h 141"/>
                                <a:gd name="T16" fmla="+- 0 7258 7094"/>
                                <a:gd name="T17" fmla="*/ T16 w 275"/>
                                <a:gd name="T18" fmla="+- 0 201 90"/>
                                <a:gd name="T19" fmla="*/ 201 h 141"/>
                                <a:gd name="T20" fmla="+- 0 7273 7094"/>
                                <a:gd name="T21" fmla="*/ T20 w 275"/>
                                <a:gd name="T22" fmla="+- 0 218 90"/>
                                <a:gd name="T23" fmla="*/ 218 h 141"/>
                                <a:gd name="T24" fmla="+- 0 7290 7094"/>
                                <a:gd name="T25" fmla="*/ T24 w 275"/>
                                <a:gd name="T26" fmla="+- 0 227 90"/>
                                <a:gd name="T27" fmla="*/ 227 h 141"/>
                                <a:gd name="T28" fmla="+- 0 7311 7094"/>
                                <a:gd name="T29" fmla="*/ T28 w 275"/>
                                <a:gd name="T30" fmla="+- 0 230 90"/>
                                <a:gd name="T31" fmla="*/ 230 h 141"/>
                                <a:gd name="T32" fmla="+- 0 7326 7094"/>
                                <a:gd name="T33" fmla="*/ T32 w 275"/>
                                <a:gd name="T34" fmla="+- 0 230 90"/>
                                <a:gd name="T35" fmla="*/ 230 h 141"/>
                                <a:gd name="T36" fmla="+- 0 7339 7094"/>
                                <a:gd name="T37" fmla="*/ T36 w 275"/>
                                <a:gd name="T38" fmla="+- 0 227 90"/>
                                <a:gd name="T39" fmla="*/ 227 h 141"/>
                                <a:gd name="T40" fmla="+- 0 7348 7094"/>
                                <a:gd name="T41" fmla="*/ T40 w 275"/>
                                <a:gd name="T42" fmla="+- 0 220 90"/>
                                <a:gd name="T43" fmla="*/ 220 h 141"/>
                                <a:gd name="T44" fmla="+- 0 7358 7094"/>
                                <a:gd name="T45" fmla="*/ T44 w 275"/>
                                <a:gd name="T46" fmla="+- 0 212 90"/>
                                <a:gd name="T47" fmla="*/ 212 h 141"/>
                                <a:gd name="T48" fmla="+- 0 7362 7094"/>
                                <a:gd name="T49" fmla="*/ T48 w 275"/>
                                <a:gd name="T50" fmla="+- 0 207 90"/>
                                <a:gd name="T51" fmla="*/ 207 h 141"/>
                                <a:gd name="T52" fmla="+- 0 7301 7094"/>
                                <a:gd name="T53" fmla="*/ T52 w 275"/>
                                <a:gd name="T54" fmla="+- 0 207 90"/>
                                <a:gd name="T55" fmla="*/ 207 h 141"/>
                                <a:gd name="T56" fmla="+- 0 7293 7094"/>
                                <a:gd name="T57" fmla="*/ T56 w 275"/>
                                <a:gd name="T58" fmla="+- 0 203 90"/>
                                <a:gd name="T59" fmla="*/ 203 h 141"/>
                                <a:gd name="T60" fmla="+- 0 7286 7094"/>
                                <a:gd name="T61" fmla="*/ T60 w 275"/>
                                <a:gd name="T62" fmla="+- 0 196 90"/>
                                <a:gd name="T63" fmla="*/ 196 h 141"/>
                                <a:gd name="T64" fmla="+- 0 7280 7094"/>
                                <a:gd name="T65" fmla="*/ T64 w 275"/>
                                <a:gd name="T66" fmla="+- 0 189 90"/>
                                <a:gd name="T67" fmla="*/ 189 h 141"/>
                                <a:gd name="T68" fmla="+- 0 7277 7094"/>
                                <a:gd name="T69" fmla="*/ T68 w 275"/>
                                <a:gd name="T70" fmla="+- 0 176 90"/>
                                <a:gd name="T71" fmla="*/ 176 h 141"/>
                                <a:gd name="T72" fmla="+- 0 7277 7094"/>
                                <a:gd name="T73" fmla="*/ T72 w 275"/>
                                <a:gd name="T74" fmla="+- 0 143 90"/>
                                <a:gd name="T75" fmla="*/ 143 h 141"/>
                                <a:gd name="T76" fmla="+- 0 7280 7094"/>
                                <a:gd name="T77" fmla="*/ T76 w 275"/>
                                <a:gd name="T78" fmla="+- 0 131 90"/>
                                <a:gd name="T79" fmla="*/ 131 h 141"/>
                                <a:gd name="T80" fmla="+- 0 7293 7094"/>
                                <a:gd name="T81" fmla="*/ T80 w 275"/>
                                <a:gd name="T82" fmla="+- 0 117 90"/>
                                <a:gd name="T83" fmla="*/ 117 h 141"/>
                                <a:gd name="T84" fmla="+- 0 7301 7094"/>
                                <a:gd name="T85" fmla="*/ T84 w 275"/>
                                <a:gd name="T86" fmla="+- 0 113 90"/>
                                <a:gd name="T87" fmla="*/ 113 h 141"/>
                                <a:gd name="T88" fmla="+- 0 7363 7094"/>
                                <a:gd name="T89" fmla="*/ T88 w 275"/>
                                <a:gd name="T90" fmla="+- 0 113 90"/>
                                <a:gd name="T91" fmla="*/ 113 h 141"/>
                                <a:gd name="T92" fmla="+- 0 7361 7094"/>
                                <a:gd name="T93" fmla="*/ T92 w 275"/>
                                <a:gd name="T94" fmla="+- 0 110 90"/>
                                <a:gd name="T95" fmla="*/ 110 h 141"/>
                                <a:gd name="T96" fmla="+- 0 7349 7094"/>
                                <a:gd name="T97" fmla="*/ T96 w 275"/>
                                <a:gd name="T98" fmla="+- 0 100 90"/>
                                <a:gd name="T99" fmla="*/ 100 h 141"/>
                                <a:gd name="T100" fmla="+- 0 7332 7094"/>
                                <a:gd name="T101" fmla="*/ T100 w 275"/>
                                <a:gd name="T102" fmla="+- 0 92 90"/>
                                <a:gd name="T103" fmla="*/ 92 h 141"/>
                                <a:gd name="T104" fmla="+- 0 7309 7094"/>
                                <a:gd name="T105" fmla="*/ T104 w 275"/>
                                <a:gd name="T106" fmla="+- 0 90 90"/>
                                <a:gd name="T107" fmla="*/ 90 h 1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Lst>
                              <a:rect l="0" t="0" r="r" b="b"/>
                              <a:pathLst>
                                <a:path w="275" h="141">
                                  <a:moveTo>
                                    <a:pt x="215" y="0"/>
                                  </a:moveTo>
                                  <a:lnTo>
                                    <a:pt x="162" y="32"/>
                                  </a:lnTo>
                                  <a:lnTo>
                                    <a:pt x="154" y="74"/>
                                  </a:lnTo>
                                  <a:lnTo>
                                    <a:pt x="156" y="93"/>
                                  </a:lnTo>
                                  <a:lnTo>
                                    <a:pt x="164" y="111"/>
                                  </a:lnTo>
                                  <a:lnTo>
                                    <a:pt x="179" y="128"/>
                                  </a:lnTo>
                                  <a:lnTo>
                                    <a:pt x="196" y="137"/>
                                  </a:lnTo>
                                  <a:lnTo>
                                    <a:pt x="217" y="140"/>
                                  </a:lnTo>
                                  <a:lnTo>
                                    <a:pt x="232" y="140"/>
                                  </a:lnTo>
                                  <a:lnTo>
                                    <a:pt x="245" y="137"/>
                                  </a:lnTo>
                                  <a:lnTo>
                                    <a:pt x="254" y="130"/>
                                  </a:lnTo>
                                  <a:lnTo>
                                    <a:pt x="264" y="122"/>
                                  </a:lnTo>
                                  <a:lnTo>
                                    <a:pt x="268" y="117"/>
                                  </a:lnTo>
                                  <a:lnTo>
                                    <a:pt x="207" y="117"/>
                                  </a:lnTo>
                                  <a:lnTo>
                                    <a:pt x="199" y="113"/>
                                  </a:lnTo>
                                  <a:lnTo>
                                    <a:pt x="192" y="106"/>
                                  </a:lnTo>
                                  <a:lnTo>
                                    <a:pt x="186" y="99"/>
                                  </a:lnTo>
                                  <a:lnTo>
                                    <a:pt x="183" y="86"/>
                                  </a:lnTo>
                                  <a:lnTo>
                                    <a:pt x="183" y="53"/>
                                  </a:lnTo>
                                  <a:lnTo>
                                    <a:pt x="186" y="41"/>
                                  </a:lnTo>
                                  <a:lnTo>
                                    <a:pt x="199" y="27"/>
                                  </a:lnTo>
                                  <a:lnTo>
                                    <a:pt x="207" y="23"/>
                                  </a:lnTo>
                                  <a:lnTo>
                                    <a:pt x="269" y="23"/>
                                  </a:lnTo>
                                  <a:lnTo>
                                    <a:pt x="267" y="20"/>
                                  </a:lnTo>
                                  <a:lnTo>
                                    <a:pt x="255" y="10"/>
                                  </a:lnTo>
                                  <a:lnTo>
                                    <a:pt x="238" y="2"/>
                                  </a:lnTo>
                                  <a:lnTo>
                                    <a:pt x="21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9" name="Freeform 273"/>
                          <wps:cNvSpPr>
                            <a:spLocks/>
                          </wps:cNvSpPr>
                          <wps:spPr bwMode="auto">
                            <a:xfrm>
                              <a:off x="7094" y="90"/>
                              <a:ext cx="275" cy="141"/>
                            </a:xfrm>
                            <a:custGeom>
                              <a:avLst/>
                              <a:gdLst>
                                <a:gd name="T0" fmla="+- 0 7342 7094"/>
                                <a:gd name="T1" fmla="*/ T0 w 275"/>
                                <a:gd name="T2" fmla="+- 0 178 90"/>
                                <a:gd name="T3" fmla="*/ 178 h 141"/>
                                <a:gd name="T4" fmla="+- 0 7340 7094"/>
                                <a:gd name="T5" fmla="*/ T4 w 275"/>
                                <a:gd name="T6" fmla="+- 0 188 90"/>
                                <a:gd name="T7" fmla="*/ 188 h 141"/>
                                <a:gd name="T8" fmla="+- 0 7336 7094"/>
                                <a:gd name="T9" fmla="*/ T8 w 275"/>
                                <a:gd name="T10" fmla="+- 0 195 90"/>
                                <a:gd name="T11" fmla="*/ 195 h 141"/>
                                <a:gd name="T12" fmla="+- 0 7325 7094"/>
                                <a:gd name="T13" fmla="*/ T12 w 275"/>
                                <a:gd name="T14" fmla="+- 0 205 90"/>
                                <a:gd name="T15" fmla="*/ 205 h 141"/>
                                <a:gd name="T16" fmla="+- 0 7319 7094"/>
                                <a:gd name="T17" fmla="*/ T16 w 275"/>
                                <a:gd name="T18" fmla="+- 0 207 90"/>
                                <a:gd name="T19" fmla="*/ 207 h 141"/>
                                <a:gd name="T20" fmla="+- 0 7362 7094"/>
                                <a:gd name="T21" fmla="*/ T20 w 275"/>
                                <a:gd name="T22" fmla="+- 0 207 90"/>
                                <a:gd name="T23" fmla="*/ 207 h 141"/>
                                <a:gd name="T24" fmla="+- 0 7365 7094"/>
                                <a:gd name="T25" fmla="*/ T24 w 275"/>
                                <a:gd name="T26" fmla="+- 0 201 90"/>
                                <a:gd name="T27" fmla="*/ 201 h 141"/>
                                <a:gd name="T28" fmla="+- 0 7369 7094"/>
                                <a:gd name="T29" fmla="*/ T28 w 275"/>
                                <a:gd name="T30" fmla="+- 0 187 90"/>
                                <a:gd name="T31" fmla="*/ 187 h 141"/>
                                <a:gd name="T32" fmla="+- 0 7342 7094"/>
                                <a:gd name="T33" fmla="*/ T32 w 275"/>
                                <a:gd name="T34" fmla="+- 0 178 90"/>
                                <a:gd name="T35" fmla="*/ 178 h 1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75" h="141">
                                  <a:moveTo>
                                    <a:pt x="248" y="88"/>
                                  </a:moveTo>
                                  <a:lnTo>
                                    <a:pt x="246" y="98"/>
                                  </a:lnTo>
                                  <a:lnTo>
                                    <a:pt x="242" y="105"/>
                                  </a:lnTo>
                                  <a:lnTo>
                                    <a:pt x="231" y="115"/>
                                  </a:lnTo>
                                  <a:lnTo>
                                    <a:pt x="225" y="117"/>
                                  </a:lnTo>
                                  <a:lnTo>
                                    <a:pt x="268" y="117"/>
                                  </a:lnTo>
                                  <a:lnTo>
                                    <a:pt x="271" y="111"/>
                                  </a:lnTo>
                                  <a:lnTo>
                                    <a:pt x="275" y="97"/>
                                  </a:lnTo>
                                  <a:lnTo>
                                    <a:pt x="248" y="8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0" name="Freeform 272"/>
                          <wps:cNvSpPr>
                            <a:spLocks/>
                          </wps:cNvSpPr>
                          <wps:spPr bwMode="auto">
                            <a:xfrm>
                              <a:off x="7094" y="90"/>
                              <a:ext cx="275" cy="141"/>
                            </a:xfrm>
                            <a:custGeom>
                              <a:avLst/>
                              <a:gdLst>
                                <a:gd name="T0" fmla="+- 0 7363 7094"/>
                                <a:gd name="T1" fmla="*/ T0 w 275"/>
                                <a:gd name="T2" fmla="+- 0 113 90"/>
                                <a:gd name="T3" fmla="*/ 113 h 141"/>
                                <a:gd name="T4" fmla="+- 0 7319 7094"/>
                                <a:gd name="T5" fmla="*/ T4 w 275"/>
                                <a:gd name="T6" fmla="+- 0 113 90"/>
                                <a:gd name="T7" fmla="*/ 113 h 141"/>
                                <a:gd name="T8" fmla="+- 0 7326 7094"/>
                                <a:gd name="T9" fmla="*/ T8 w 275"/>
                                <a:gd name="T10" fmla="+- 0 115 90"/>
                                <a:gd name="T11" fmla="*/ 115 h 141"/>
                                <a:gd name="T12" fmla="+- 0 7331 7094"/>
                                <a:gd name="T13" fmla="*/ T12 w 275"/>
                                <a:gd name="T14" fmla="+- 0 119 90"/>
                                <a:gd name="T15" fmla="*/ 119 h 141"/>
                                <a:gd name="T16" fmla="+- 0 7336 7094"/>
                                <a:gd name="T17" fmla="*/ T16 w 275"/>
                                <a:gd name="T18" fmla="+- 0 124 90"/>
                                <a:gd name="T19" fmla="*/ 124 h 141"/>
                                <a:gd name="T20" fmla="+- 0 7339 7094"/>
                                <a:gd name="T21" fmla="*/ T20 w 275"/>
                                <a:gd name="T22" fmla="+- 0 129 90"/>
                                <a:gd name="T23" fmla="*/ 129 h 141"/>
                                <a:gd name="T24" fmla="+- 0 7341 7094"/>
                                <a:gd name="T25" fmla="*/ T24 w 275"/>
                                <a:gd name="T26" fmla="+- 0 136 90"/>
                                <a:gd name="T27" fmla="*/ 136 h 141"/>
                                <a:gd name="T28" fmla="+- 0 7369 7094"/>
                                <a:gd name="T29" fmla="*/ T28 w 275"/>
                                <a:gd name="T30" fmla="+- 0 130 90"/>
                                <a:gd name="T31" fmla="*/ 130 h 141"/>
                                <a:gd name="T32" fmla="+- 0 7366 7094"/>
                                <a:gd name="T33" fmla="*/ T32 w 275"/>
                                <a:gd name="T34" fmla="+- 0 119 90"/>
                                <a:gd name="T35" fmla="*/ 119 h 141"/>
                                <a:gd name="T36" fmla="+- 0 7363 7094"/>
                                <a:gd name="T37" fmla="*/ T36 w 275"/>
                                <a:gd name="T38" fmla="+- 0 113 90"/>
                                <a:gd name="T39" fmla="*/ 113 h 1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275" h="141">
                                  <a:moveTo>
                                    <a:pt x="269" y="23"/>
                                  </a:moveTo>
                                  <a:lnTo>
                                    <a:pt x="225" y="23"/>
                                  </a:lnTo>
                                  <a:lnTo>
                                    <a:pt x="232" y="25"/>
                                  </a:lnTo>
                                  <a:lnTo>
                                    <a:pt x="237" y="29"/>
                                  </a:lnTo>
                                  <a:lnTo>
                                    <a:pt x="242" y="34"/>
                                  </a:lnTo>
                                  <a:lnTo>
                                    <a:pt x="245" y="39"/>
                                  </a:lnTo>
                                  <a:lnTo>
                                    <a:pt x="247" y="46"/>
                                  </a:lnTo>
                                  <a:lnTo>
                                    <a:pt x="275" y="40"/>
                                  </a:lnTo>
                                  <a:lnTo>
                                    <a:pt x="272" y="29"/>
                                  </a:lnTo>
                                  <a:lnTo>
                                    <a:pt x="269" y="2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71" name="Group 267"/>
                        <wpg:cNvGrpSpPr>
                          <a:grpSpLocks/>
                        </wpg:cNvGrpSpPr>
                        <wpg:grpSpPr bwMode="auto">
                          <a:xfrm>
                            <a:off x="7387" y="92"/>
                            <a:ext cx="111" cy="136"/>
                            <a:chOff x="7387" y="92"/>
                            <a:chExt cx="111" cy="136"/>
                          </a:xfrm>
                        </wpg:grpSpPr>
                        <wps:wsp>
                          <wps:cNvPr id="372" name="Freeform 270"/>
                          <wps:cNvSpPr>
                            <a:spLocks/>
                          </wps:cNvSpPr>
                          <wps:spPr bwMode="auto">
                            <a:xfrm>
                              <a:off x="7387" y="92"/>
                              <a:ext cx="111" cy="136"/>
                            </a:xfrm>
                            <a:custGeom>
                              <a:avLst/>
                              <a:gdLst>
                                <a:gd name="T0" fmla="+- 0 7456 7387"/>
                                <a:gd name="T1" fmla="*/ T0 w 111"/>
                                <a:gd name="T2" fmla="+- 0 115 92"/>
                                <a:gd name="T3" fmla="*/ 115 h 136"/>
                                <a:gd name="T4" fmla="+- 0 7428 7387"/>
                                <a:gd name="T5" fmla="*/ T4 w 111"/>
                                <a:gd name="T6" fmla="+- 0 115 92"/>
                                <a:gd name="T7" fmla="*/ 115 h 136"/>
                                <a:gd name="T8" fmla="+- 0 7428 7387"/>
                                <a:gd name="T9" fmla="*/ T8 w 111"/>
                                <a:gd name="T10" fmla="+- 0 228 92"/>
                                <a:gd name="T11" fmla="*/ 228 h 136"/>
                                <a:gd name="T12" fmla="+- 0 7456 7387"/>
                                <a:gd name="T13" fmla="*/ T12 w 111"/>
                                <a:gd name="T14" fmla="+- 0 228 92"/>
                                <a:gd name="T15" fmla="*/ 228 h 136"/>
                                <a:gd name="T16" fmla="+- 0 7456 7387"/>
                                <a:gd name="T17" fmla="*/ T16 w 111"/>
                                <a:gd name="T18" fmla="+- 0 115 92"/>
                                <a:gd name="T19" fmla="*/ 115 h 136"/>
                              </a:gdLst>
                              <a:ahLst/>
                              <a:cxnLst>
                                <a:cxn ang="0">
                                  <a:pos x="T1" y="T3"/>
                                </a:cxn>
                                <a:cxn ang="0">
                                  <a:pos x="T5" y="T7"/>
                                </a:cxn>
                                <a:cxn ang="0">
                                  <a:pos x="T9" y="T11"/>
                                </a:cxn>
                                <a:cxn ang="0">
                                  <a:pos x="T13" y="T15"/>
                                </a:cxn>
                                <a:cxn ang="0">
                                  <a:pos x="T17" y="T19"/>
                                </a:cxn>
                              </a:cxnLst>
                              <a:rect l="0" t="0" r="r" b="b"/>
                              <a:pathLst>
                                <a:path w="111" h="136">
                                  <a:moveTo>
                                    <a:pt x="69" y="23"/>
                                  </a:moveTo>
                                  <a:lnTo>
                                    <a:pt x="41" y="23"/>
                                  </a:lnTo>
                                  <a:lnTo>
                                    <a:pt x="41" y="136"/>
                                  </a:lnTo>
                                  <a:lnTo>
                                    <a:pt x="69" y="136"/>
                                  </a:lnTo>
                                  <a:lnTo>
                                    <a:pt x="69" y="2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3" name="Freeform 269"/>
                          <wps:cNvSpPr>
                            <a:spLocks/>
                          </wps:cNvSpPr>
                          <wps:spPr bwMode="auto">
                            <a:xfrm>
                              <a:off x="7387" y="92"/>
                              <a:ext cx="111" cy="136"/>
                            </a:xfrm>
                            <a:custGeom>
                              <a:avLst/>
                              <a:gdLst>
                                <a:gd name="T0" fmla="+- 0 7498 7387"/>
                                <a:gd name="T1" fmla="*/ T0 w 111"/>
                                <a:gd name="T2" fmla="+- 0 92 92"/>
                                <a:gd name="T3" fmla="*/ 92 h 136"/>
                                <a:gd name="T4" fmla="+- 0 7387 7387"/>
                                <a:gd name="T5" fmla="*/ T4 w 111"/>
                                <a:gd name="T6" fmla="+- 0 92 92"/>
                                <a:gd name="T7" fmla="*/ 92 h 136"/>
                                <a:gd name="T8" fmla="+- 0 7387 7387"/>
                                <a:gd name="T9" fmla="*/ T8 w 111"/>
                                <a:gd name="T10" fmla="+- 0 115 92"/>
                                <a:gd name="T11" fmla="*/ 115 h 136"/>
                                <a:gd name="T12" fmla="+- 0 7498 7387"/>
                                <a:gd name="T13" fmla="*/ T12 w 111"/>
                                <a:gd name="T14" fmla="+- 0 115 92"/>
                                <a:gd name="T15" fmla="*/ 115 h 136"/>
                                <a:gd name="T16" fmla="+- 0 7498 7387"/>
                                <a:gd name="T17" fmla="*/ T16 w 111"/>
                                <a:gd name="T18" fmla="+- 0 92 92"/>
                                <a:gd name="T19" fmla="*/ 92 h 136"/>
                              </a:gdLst>
                              <a:ahLst/>
                              <a:cxnLst>
                                <a:cxn ang="0">
                                  <a:pos x="T1" y="T3"/>
                                </a:cxn>
                                <a:cxn ang="0">
                                  <a:pos x="T5" y="T7"/>
                                </a:cxn>
                                <a:cxn ang="0">
                                  <a:pos x="T9" y="T11"/>
                                </a:cxn>
                                <a:cxn ang="0">
                                  <a:pos x="T13" y="T15"/>
                                </a:cxn>
                                <a:cxn ang="0">
                                  <a:pos x="T17" y="T19"/>
                                </a:cxn>
                              </a:cxnLst>
                              <a:rect l="0" t="0" r="r" b="b"/>
                              <a:pathLst>
                                <a:path w="111" h="136">
                                  <a:moveTo>
                                    <a:pt x="111" y="0"/>
                                  </a:moveTo>
                                  <a:lnTo>
                                    <a:pt x="0" y="0"/>
                                  </a:lnTo>
                                  <a:lnTo>
                                    <a:pt x="0" y="23"/>
                                  </a:lnTo>
                                  <a:lnTo>
                                    <a:pt x="111" y="23"/>
                                  </a:lnTo>
                                  <a:lnTo>
                                    <a:pt x="11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74" name="Picture 26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5214" y="381"/>
                              <a:ext cx="2107" cy="1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375" name="Group 264"/>
                        <wpg:cNvGrpSpPr>
                          <a:grpSpLocks/>
                        </wpg:cNvGrpSpPr>
                        <wpg:grpSpPr bwMode="auto">
                          <a:xfrm>
                            <a:off x="7397" y="552"/>
                            <a:ext cx="2583" cy="2"/>
                            <a:chOff x="7397" y="552"/>
                            <a:chExt cx="2583" cy="2"/>
                          </a:xfrm>
                        </wpg:grpSpPr>
                        <wps:wsp>
                          <wps:cNvPr id="376" name="Freeform 266"/>
                          <wps:cNvSpPr>
                            <a:spLocks/>
                          </wps:cNvSpPr>
                          <wps:spPr bwMode="auto">
                            <a:xfrm>
                              <a:off x="7397" y="552"/>
                              <a:ext cx="2583" cy="2"/>
                            </a:xfrm>
                            <a:custGeom>
                              <a:avLst/>
                              <a:gdLst>
                                <a:gd name="T0" fmla="+- 0 7397 7397"/>
                                <a:gd name="T1" fmla="*/ T0 w 2583"/>
                                <a:gd name="T2" fmla="+- 0 9979 7397"/>
                                <a:gd name="T3" fmla="*/ T2 w 2583"/>
                              </a:gdLst>
                              <a:ahLst/>
                              <a:cxnLst>
                                <a:cxn ang="0">
                                  <a:pos x="T1" y="0"/>
                                </a:cxn>
                                <a:cxn ang="0">
                                  <a:pos x="T3" y="0"/>
                                </a:cxn>
                              </a:cxnLst>
                              <a:rect l="0" t="0" r="r" b="b"/>
                              <a:pathLst>
                                <a:path w="2583">
                                  <a:moveTo>
                                    <a:pt x="0" y="0"/>
                                  </a:moveTo>
                                  <a:lnTo>
                                    <a:pt x="2582"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77" name="Picture 26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5213" y="692"/>
                              <a:ext cx="3979" cy="1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378" name="Group 260"/>
                        <wpg:cNvGrpSpPr>
                          <a:grpSpLocks/>
                        </wpg:cNvGrpSpPr>
                        <wpg:grpSpPr bwMode="auto">
                          <a:xfrm>
                            <a:off x="5213" y="995"/>
                            <a:ext cx="111" cy="136"/>
                            <a:chOff x="5213" y="995"/>
                            <a:chExt cx="111" cy="136"/>
                          </a:xfrm>
                        </wpg:grpSpPr>
                        <wps:wsp>
                          <wps:cNvPr id="379" name="Freeform 263"/>
                          <wps:cNvSpPr>
                            <a:spLocks/>
                          </wps:cNvSpPr>
                          <wps:spPr bwMode="auto">
                            <a:xfrm>
                              <a:off x="5213" y="995"/>
                              <a:ext cx="111" cy="136"/>
                            </a:xfrm>
                            <a:custGeom>
                              <a:avLst/>
                              <a:gdLst>
                                <a:gd name="T0" fmla="+- 0 5232 5213"/>
                                <a:gd name="T1" fmla="*/ T0 w 111"/>
                                <a:gd name="T2" fmla="+- 0 995 995"/>
                                <a:gd name="T3" fmla="*/ 995 h 136"/>
                                <a:gd name="T4" fmla="+- 0 5213 5213"/>
                                <a:gd name="T5" fmla="*/ T4 w 111"/>
                                <a:gd name="T6" fmla="+- 0 995 995"/>
                                <a:gd name="T7" fmla="*/ 995 h 136"/>
                                <a:gd name="T8" fmla="+- 0 5213 5213"/>
                                <a:gd name="T9" fmla="*/ T8 w 111"/>
                                <a:gd name="T10" fmla="+- 0 1130 995"/>
                                <a:gd name="T11" fmla="*/ 1130 h 136"/>
                                <a:gd name="T12" fmla="+- 0 5231 5213"/>
                                <a:gd name="T13" fmla="*/ T12 w 111"/>
                                <a:gd name="T14" fmla="+- 0 1130 995"/>
                                <a:gd name="T15" fmla="*/ 1130 h 136"/>
                                <a:gd name="T16" fmla="+- 0 5231 5213"/>
                                <a:gd name="T17" fmla="*/ T16 w 111"/>
                                <a:gd name="T18" fmla="+- 0 1024 995"/>
                                <a:gd name="T19" fmla="*/ 1024 h 136"/>
                                <a:gd name="T20" fmla="+- 0 5252 5213"/>
                                <a:gd name="T21" fmla="*/ T20 w 111"/>
                                <a:gd name="T22" fmla="+- 0 1024 995"/>
                                <a:gd name="T23" fmla="*/ 1024 h 136"/>
                                <a:gd name="T24" fmla="+- 0 5232 5213"/>
                                <a:gd name="T25" fmla="*/ T24 w 111"/>
                                <a:gd name="T26" fmla="+- 0 995 995"/>
                                <a:gd name="T27" fmla="*/ 995 h 136"/>
                              </a:gdLst>
                              <a:ahLst/>
                              <a:cxnLst>
                                <a:cxn ang="0">
                                  <a:pos x="T1" y="T3"/>
                                </a:cxn>
                                <a:cxn ang="0">
                                  <a:pos x="T5" y="T7"/>
                                </a:cxn>
                                <a:cxn ang="0">
                                  <a:pos x="T9" y="T11"/>
                                </a:cxn>
                                <a:cxn ang="0">
                                  <a:pos x="T13" y="T15"/>
                                </a:cxn>
                                <a:cxn ang="0">
                                  <a:pos x="T17" y="T19"/>
                                </a:cxn>
                                <a:cxn ang="0">
                                  <a:pos x="T21" y="T23"/>
                                </a:cxn>
                                <a:cxn ang="0">
                                  <a:pos x="T25" y="T27"/>
                                </a:cxn>
                              </a:cxnLst>
                              <a:rect l="0" t="0" r="r" b="b"/>
                              <a:pathLst>
                                <a:path w="111" h="136">
                                  <a:moveTo>
                                    <a:pt x="19" y="0"/>
                                  </a:moveTo>
                                  <a:lnTo>
                                    <a:pt x="0" y="0"/>
                                  </a:lnTo>
                                  <a:lnTo>
                                    <a:pt x="0" y="135"/>
                                  </a:lnTo>
                                  <a:lnTo>
                                    <a:pt x="18" y="135"/>
                                  </a:lnTo>
                                  <a:lnTo>
                                    <a:pt x="18" y="29"/>
                                  </a:lnTo>
                                  <a:lnTo>
                                    <a:pt x="39" y="29"/>
                                  </a:lnTo>
                                  <a:lnTo>
                                    <a:pt x="1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0" name="Freeform 262"/>
                          <wps:cNvSpPr>
                            <a:spLocks/>
                          </wps:cNvSpPr>
                          <wps:spPr bwMode="auto">
                            <a:xfrm>
                              <a:off x="5213" y="995"/>
                              <a:ext cx="111" cy="136"/>
                            </a:xfrm>
                            <a:custGeom>
                              <a:avLst/>
                              <a:gdLst>
                                <a:gd name="T0" fmla="+- 0 5252 5213"/>
                                <a:gd name="T1" fmla="*/ T0 w 111"/>
                                <a:gd name="T2" fmla="+- 0 1024 995"/>
                                <a:gd name="T3" fmla="*/ 1024 h 136"/>
                                <a:gd name="T4" fmla="+- 0 5231 5213"/>
                                <a:gd name="T5" fmla="*/ T4 w 111"/>
                                <a:gd name="T6" fmla="+- 0 1024 995"/>
                                <a:gd name="T7" fmla="*/ 1024 h 136"/>
                                <a:gd name="T8" fmla="+- 0 5304 5213"/>
                                <a:gd name="T9" fmla="*/ T8 w 111"/>
                                <a:gd name="T10" fmla="+- 0 1130 995"/>
                                <a:gd name="T11" fmla="*/ 1130 h 136"/>
                                <a:gd name="T12" fmla="+- 0 5323 5213"/>
                                <a:gd name="T13" fmla="*/ T12 w 111"/>
                                <a:gd name="T14" fmla="+- 0 1130 995"/>
                                <a:gd name="T15" fmla="*/ 1130 h 136"/>
                                <a:gd name="T16" fmla="+- 0 5323 5213"/>
                                <a:gd name="T17" fmla="*/ T16 w 111"/>
                                <a:gd name="T18" fmla="+- 0 1101 995"/>
                                <a:gd name="T19" fmla="*/ 1101 h 136"/>
                                <a:gd name="T20" fmla="+- 0 5306 5213"/>
                                <a:gd name="T21" fmla="*/ T20 w 111"/>
                                <a:gd name="T22" fmla="+- 0 1101 995"/>
                                <a:gd name="T23" fmla="*/ 1101 h 136"/>
                                <a:gd name="T24" fmla="+- 0 5252 5213"/>
                                <a:gd name="T25" fmla="*/ T24 w 111"/>
                                <a:gd name="T26" fmla="+- 0 1024 995"/>
                                <a:gd name="T27" fmla="*/ 1024 h 136"/>
                              </a:gdLst>
                              <a:ahLst/>
                              <a:cxnLst>
                                <a:cxn ang="0">
                                  <a:pos x="T1" y="T3"/>
                                </a:cxn>
                                <a:cxn ang="0">
                                  <a:pos x="T5" y="T7"/>
                                </a:cxn>
                                <a:cxn ang="0">
                                  <a:pos x="T9" y="T11"/>
                                </a:cxn>
                                <a:cxn ang="0">
                                  <a:pos x="T13" y="T15"/>
                                </a:cxn>
                                <a:cxn ang="0">
                                  <a:pos x="T17" y="T19"/>
                                </a:cxn>
                                <a:cxn ang="0">
                                  <a:pos x="T21" y="T23"/>
                                </a:cxn>
                                <a:cxn ang="0">
                                  <a:pos x="T25" y="T27"/>
                                </a:cxn>
                              </a:cxnLst>
                              <a:rect l="0" t="0" r="r" b="b"/>
                              <a:pathLst>
                                <a:path w="111" h="136">
                                  <a:moveTo>
                                    <a:pt x="39" y="29"/>
                                  </a:moveTo>
                                  <a:lnTo>
                                    <a:pt x="18" y="29"/>
                                  </a:lnTo>
                                  <a:lnTo>
                                    <a:pt x="91" y="135"/>
                                  </a:lnTo>
                                  <a:lnTo>
                                    <a:pt x="110" y="135"/>
                                  </a:lnTo>
                                  <a:lnTo>
                                    <a:pt x="110" y="106"/>
                                  </a:lnTo>
                                  <a:lnTo>
                                    <a:pt x="93" y="106"/>
                                  </a:lnTo>
                                  <a:lnTo>
                                    <a:pt x="39" y="2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1" name="Freeform 261"/>
                          <wps:cNvSpPr>
                            <a:spLocks/>
                          </wps:cNvSpPr>
                          <wps:spPr bwMode="auto">
                            <a:xfrm>
                              <a:off x="5213" y="995"/>
                              <a:ext cx="111" cy="136"/>
                            </a:xfrm>
                            <a:custGeom>
                              <a:avLst/>
                              <a:gdLst>
                                <a:gd name="T0" fmla="+- 0 5323 5213"/>
                                <a:gd name="T1" fmla="*/ T0 w 111"/>
                                <a:gd name="T2" fmla="+- 0 995 995"/>
                                <a:gd name="T3" fmla="*/ 995 h 136"/>
                                <a:gd name="T4" fmla="+- 0 5306 5213"/>
                                <a:gd name="T5" fmla="*/ T4 w 111"/>
                                <a:gd name="T6" fmla="+- 0 995 995"/>
                                <a:gd name="T7" fmla="*/ 995 h 136"/>
                                <a:gd name="T8" fmla="+- 0 5306 5213"/>
                                <a:gd name="T9" fmla="*/ T8 w 111"/>
                                <a:gd name="T10" fmla="+- 0 1101 995"/>
                                <a:gd name="T11" fmla="*/ 1101 h 136"/>
                                <a:gd name="T12" fmla="+- 0 5323 5213"/>
                                <a:gd name="T13" fmla="*/ T12 w 111"/>
                                <a:gd name="T14" fmla="+- 0 1101 995"/>
                                <a:gd name="T15" fmla="*/ 1101 h 136"/>
                                <a:gd name="T16" fmla="+- 0 5323 5213"/>
                                <a:gd name="T17" fmla="*/ T16 w 111"/>
                                <a:gd name="T18" fmla="+- 0 995 995"/>
                                <a:gd name="T19" fmla="*/ 995 h 136"/>
                              </a:gdLst>
                              <a:ahLst/>
                              <a:cxnLst>
                                <a:cxn ang="0">
                                  <a:pos x="T1" y="T3"/>
                                </a:cxn>
                                <a:cxn ang="0">
                                  <a:pos x="T5" y="T7"/>
                                </a:cxn>
                                <a:cxn ang="0">
                                  <a:pos x="T9" y="T11"/>
                                </a:cxn>
                                <a:cxn ang="0">
                                  <a:pos x="T13" y="T15"/>
                                </a:cxn>
                                <a:cxn ang="0">
                                  <a:pos x="T17" y="T19"/>
                                </a:cxn>
                              </a:cxnLst>
                              <a:rect l="0" t="0" r="r" b="b"/>
                              <a:pathLst>
                                <a:path w="111" h="136">
                                  <a:moveTo>
                                    <a:pt x="110" y="0"/>
                                  </a:moveTo>
                                  <a:lnTo>
                                    <a:pt x="93" y="0"/>
                                  </a:lnTo>
                                  <a:lnTo>
                                    <a:pt x="93" y="106"/>
                                  </a:lnTo>
                                  <a:lnTo>
                                    <a:pt x="110" y="106"/>
                                  </a:lnTo>
                                  <a:lnTo>
                                    <a:pt x="11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82" name="Group 255"/>
                        <wpg:cNvGrpSpPr>
                          <a:grpSpLocks/>
                        </wpg:cNvGrpSpPr>
                        <wpg:grpSpPr bwMode="auto">
                          <a:xfrm>
                            <a:off x="5349" y="1030"/>
                            <a:ext cx="94" cy="103"/>
                            <a:chOff x="5349" y="1030"/>
                            <a:chExt cx="94" cy="103"/>
                          </a:xfrm>
                        </wpg:grpSpPr>
                        <wps:wsp>
                          <wps:cNvPr id="383" name="Freeform 259"/>
                          <wps:cNvSpPr>
                            <a:spLocks/>
                          </wps:cNvSpPr>
                          <wps:spPr bwMode="auto">
                            <a:xfrm>
                              <a:off x="5349" y="1030"/>
                              <a:ext cx="94" cy="103"/>
                            </a:xfrm>
                            <a:custGeom>
                              <a:avLst/>
                              <a:gdLst>
                                <a:gd name="T0" fmla="+- 0 5434 5349"/>
                                <a:gd name="T1" fmla="*/ T0 w 94"/>
                                <a:gd name="T2" fmla="+- 0 1044 1030"/>
                                <a:gd name="T3" fmla="*/ 1044 h 103"/>
                                <a:gd name="T4" fmla="+- 0 5404 5349"/>
                                <a:gd name="T5" fmla="*/ T4 w 94"/>
                                <a:gd name="T6" fmla="+- 0 1044 1030"/>
                                <a:gd name="T7" fmla="*/ 1044 h 103"/>
                                <a:gd name="T8" fmla="+- 0 5411 5349"/>
                                <a:gd name="T9" fmla="*/ T8 w 94"/>
                                <a:gd name="T10" fmla="+- 0 1046 1030"/>
                                <a:gd name="T11" fmla="*/ 1046 h 103"/>
                                <a:gd name="T12" fmla="+- 0 5415 5349"/>
                                <a:gd name="T13" fmla="*/ T12 w 94"/>
                                <a:gd name="T14" fmla="+- 0 1049 1030"/>
                                <a:gd name="T15" fmla="*/ 1049 h 103"/>
                                <a:gd name="T16" fmla="+- 0 5418 5349"/>
                                <a:gd name="T17" fmla="*/ T16 w 94"/>
                                <a:gd name="T18" fmla="+- 0 1052 1030"/>
                                <a:gd name="T19" fmla="*/ 1052 h 103"/>
                                <a:gd name="T20" fmla="+- 0 5420 5349"/>
                                <a:gd name="T21" fmla="*/ T20 w 94"/>
                                <a:gd name="T22" fmla="+- 0 1057 1030"/>
                                <a:gd name="T23" fmla="*/ 1057 h 103"/>
                                <a:gd name="T24" fmla="+- 0 5420 5349"/>
                                <a:gd name="T25" fmla="*/ T24 w 94"/>
                                <a:gd name="T26" fmla="+- 0 1068 1030"/>
                                <a:gd name="T27" fmla="*/ 1068 h 103"/>
                                <a:gd name="T28" fmla="+- 0 5413 5349"/>
                                <a:gd name="T29" fmla="*/ T28 w 94"/>
                                <a:gd name="T30" fmla="+- 0 1070 1030"/>
                                <a:gd name="T31" fmla="*/ 1070 h 103"/>
                                <a:gd name="T32" fmla="+- 0 5403 5349"/>
                                <a:gd name="T33" fmla="*/ T32 w 94"/>
                                <a:gd name="T34" fmla="+- 0 1072 1030"/>
                                <a:gd name="T35" fmla="*/ 1072 h 103"/>
                                <a:gd name="T36" fmla="+- 0 5383 5349"/>
                                <a:gd name="T37" fmla="*/ T36 w 94"/>
                                <a:gd name="T38" fmla="+- 0 1075 1030"/>
                                <a:gd name="T39" fmla="*/ 1075 h 103"/>
                                <a:gd name="T40" fmla="+- 0 5377 5349"/>
                                <a:gd name="T41" fmla="*/ T40 w 94"/>
                                <a:gd name="T42" fmla="+- 0 1075 1030"/>
                                <a:gd name="T43" fmla="*/ 1075 h 103"/>
                                <a:gd name="T44" fmla="+- 0 5374 5349"/>
                                <a:gd name="T45" fmla="*/ T44 w 94"/>
                                <a:gd name="T46" fmla="+- 0 1076 1030"/>
                                <a:gd name="T47" fmla="*/ 1076 h 103"/>
                                <a:gd name="T48" fmla="+- 0 5369 5349"/>
                                <a:gd name="T49" fmla="*/ T48 w 94"/>
                                <a:gd name="T50" fmla="+- 0 1077 1030"/>
                                <a:gd name="T51" fmla="*/ 1077 h 103"/>
                                <a:gd name="T52" fmla="+- 0 5365 5349"/>
                                <a:gd name="T53" fmla="*/ T52 w 94"/>
                                <a:gd name="T54" fmla="+- 0 1079 1030"/>
                                <a:gd name="T55" fmla="*/ 1079 h 103"/>
                                <a:gd name="T56" fmla="+- 0 5362 5349"/>
                                <a:gd name="T57" fmla="*/ T56 w 94"/>
                                <a:gd name="T58" fmla="+- 0 1082 1030"/>
                                <a:gd name="T59" fmla="*/ 1082 h 103"/>
                                <a:gd name="T60" fmla="+- 0 5358 5349"/>
                                <a:gd name="T61" fmla="*/ T60 w 94"/>
                                <a:gd name="T62" fmla="+- 0 1084 1030"/>
                                <a:gd name="T63" fmla="*/ 1084 h 103"/>
                                <a:gd name="T64" fmla="+- 0 5355 5349"/>
                                <a:gd name="T65" fmla="*/ T64 w 94"/>
                                <a:gd name="T66" fmla="+- 0 1087 1030"/>
                                <a:gd name="T67" fmla="*/ 1087 h 103"/>
                                <a:gd name="T68" fmla="+- 0 5353 5349"/>
                                <a:gd name="T69" fmla="*/ T68 w 94"/>
                                <a:gd name="T70" fmla="+- 0 1091 1030"/>
                                <a:gd name="T71" fmla="*/ 1091 h 103"/>
                                <a:gd name="T72" fmla="+- 0 5351 5349"/>
                                <a:gd name="T73" fmla="*/ T72 w 94"/>
                                <a:gd name="T74" fmla="+- 0 1095 1030"/>
                                <a:gd name="T75" fmla="*/ 1095 h 103"/>
                                <a:gd name="T76" fmla="+- 0 5349 5349"/>
                                <a:gd name="T77" fmla="*/ T76 w 94"/>
                                <a:gd name="T78" fmla="+- 0 1100 1030"/>
                                <a:gd name="T79" fmla="*/ 1100 h 103"/>
                                <a:gd name="T80" fmla="+- 0 5349 5349"/>
                                <a:gd name="T81" fmla="*/ T80 w 94"/>
                                <a:gd name="T82" fmla="+- 0 1113 1030"/>
                                <a:gd name="T83" fmla="*/ 1113 h 103"/>
                                <a:gd name="T84" fmla="+- 0 5352 5349"/>
                                <a:gd name="T85" fmla="*/ T84 w 94"/>
                                <a:gd name="T86" fmla="+- 0 1119 1030"/>
                                <a:gd name="T87" fmla="*/ 1119 h 103"/>
                                <a:gd name="T88" fmla="+- 0 5358 5349"/>
                                <a:gd name="T89" fmla="*/ T88 w 94"/>
                                <a:gd name="T90" fmla="+- 0 1125 1030"/>
                                <a:gd name="T91" fmla="*/ 1125 h 103"/>
                                <a:gd name="T92" fmla="+- 0 5364 5349"/>
                                <a:gd name="T93" fmla="*/ T92 w 94"/>
                                <a:gd name="T94" fmla="+- 0 1130 1030"/>
                                <a:gd name="T95" fmla="*/ 1130 h 103"/>
                                <a:gd name="T96" fmla="+- 0 5373 5349"/>
                                <a:gd name="T97" fmla="*/ T96 w 94"/>
                                <a:gd name="T98" fmla="+- 0 1133 1030"/>
                                <a:gd name="T99" fmla="*/ 1133 h 103"/>
                                <a:gd name="T100" fmla="+- 0 5391 5349"/>
                                <a:gd name="T101" fmla="*/ T100 w 94"/>
                                <a:gd name="T102" fmla="+- 0 1133 1030"/>
                                <a:gd name="T103" fmla="*/ 1133 h 103"/>
                                <a:gd name="T104" fmla="+- 0 5397 5349"/>
                                <a:gd name="T105" fmla="*/ T104 w 94"/>
                                <a:gd name="T106" fmla="+- 0 1132 1030"/>
                                <a:gd name="T107" fmla="*/ 1132 h 103"/>
                                <a:gd name="T108" fmla="+- 0 5409 5349"/>
                                <a:gd name="T109" fmla="*/ T108 w 94"/>
                                <a:gd name="T110" fmla="+- 0 1127 1030"/>
                                <a:gd name="T111" fmla="*/ 1127 h 103"/>
                                <a:gd name="T112" fmla="+- 0 5415 5349"/>
                                <a:gd name="T113" fmla="*/ T112 w 94"/>
                                <a:gd name="T114" fmla="+- 0 1124 1030"/>
                                <a:gd name="T115" fmla="*/ 1124 h 103"/>
                                <a:gd name="T116" fmla="+- 0 5420 5349"/>
                                <a:gd name="T117" fmla="*/ T116 w 94"/>
                                <a:gd name="T118" fmla="+- 0 1120 1030"/>
                                <a:gd name="T119" fmla="*/ 1120 h 103"/>
                                <a:gd name="T120" fmla="+- 0 5381 5349"/>
                                <a:gd name="T121" fmla="*/ T120 w 94"/>
                                <a:gd name="T122" fmla="+- 0 1120 1030"/>
                                <a:gd name="T123" fmla="*/ 1120 h 103"/>
                                <a:gd name="T124" fmla="+- 0 5376 5349"/>
                                <a:gd name="T125" fmla="*/ T124 w 94"/>
                                <a:gd name="T126" fmla="+- 0 1118 1030"/>
                                <a:gd name="T127" fmla="*/ 1118 h 103"/>
                                <a:gd name="T128" fmla="+- 0 5369 5349"/>
                                <a:gd name="T129" fmla="*/ T128 w 94"/>
                                <a:gd name="T130" fmla="+- 0 1112 1030"/>
                                <a:gd name="T131" fmla="*/ 1112 h 103"/>
                                <a:gd name="T132" fmla="+- 0 5368 5349"/>
                                <a:gd name="T133" fmla="*/ T132 w 94"/>
                                <a:gd name="T134" fmla="+- 0 1109 1030"/>
                                <a:gd name="T135" fmla="*/ 1109 h 103"/>
                                <a:gd name="T136" fmla="+- 0 5368 5349"/>
                                <a:gd name="T137" fmla="*/ T136 w 94"/>
                                <a:gd name="T138" fmla="+- 0 1101 1030"/>
                                <a:gd name="T139" fmla="*/ 1101 h 103"/>
                                <a:gd name="T140" fmla="+- 0 5369 5349"/>
                                <a:gd name="T141" fmla="*/ T140 w 94"/>
                                <a:gd name="T142" fmla="+- 0 1098 1030"/>
                                <a:gd name="T143" fmla="*/ 1098 h 103"/>
                                <a:gd name="T144" fmla="+- 0 5370 5349"/>
                                <a:gd name="T145" fmla="*/ T144 w 94"/>
                                <a:gd name="T146" fmla="+- 0 1096 1030"/>
                                <a:gd name="T147" fmla="*/ 1096 h 103"/>
                                <a:gd name="T148" fmla="+- 0 5372 5349"/>
                                <a:gd name="T149" fmla="*/ T148 w 94"/>
                                <a:gd name="T150" fmla="+- 0 1094 1030"/>
                                <a:gd name="T151" fmla="*/ 1094 h 103"/>
                                <a:gd name="T152" fmla="+- 0 5404 5349"/>
                                <a:gd name="T153" fmla="*/ T152 w 94"/>
                                <a:gd name="T154" fmla="+- 0 1086 1030"/>
                                <a:gd name="T155" fmla="*/ 1086 h 103"/>
                                <a:gd name="T156" fmla="+- 0 5414 5349"/>
                                <a:gd name="T157" fmla="*/ T156 w 94"/>
                                <a:gd name="T158" fmla="+- 0 1084 1030"/>
                                <a:gd name="T159" fmla="*/ 1084 h 103"/>
                                <a:gd name="T160" fmla="+- 0 5420 5349"/>
                                <a:gd name="T161" fmla="*/ T160 w 94"/>
                                <a:gd name="T162" fmla="+- 0 1081 1030"/>
                                <a:gd name="T163" fmla="*/ 1081 h 103"/>
                                <a:gd name="T164" fmla="+- 0 5437 5349"/>
                                <a:gd name="T165" fmla="*/ T164 w 94"/>
                                <a:gd name="T166" fmla="+- 0 1081 1030"/>
                                <a:gd name="T167" fmla="*/ 1081 h 103"/>
                                <a:gd name="T168" fmla="+- 0 5437 5349"/>
                                <a:gd name="T169" fmla="*/ T168 w 94"/>
                                <a:gd name="T170" fmla="+- 0 1054 1030"/>
                                <a:gd name="T171" fmla="*/ 1054 h 103"/>
                                <a:gd name="T172" fmla="+- 0 5435 5349"/>
                                <a:gd name="T173" fmla="*/ T172 w 94"/>
                                <a:gd name="T174" fmla="+- 0 1047 1030"/>
                                <a:gd name="T175" fmla="*/ 1047 h 103"/>
                                <a:gd name="T176" fmla="+- 0 5434 5349"/>
                                <a:gd name="T177" fmla="*/ T176 w 94"/>
                                <a:gd name="T178" fmla="+- 0 1044 1030"/>
                                <a:gd name="T179" fmla="*/ 1044 h 1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94" h="103">
                                  <a:moveTo>
                                    <a:pt x="85" y="14"/>
                                  </a:moveTo>
                                  <a:lnTo>
                                    <a:pt x="55" y="14"/>
                                  </a:lnTo>
                                  <a:lnTo>
                                    <a:pt x="62" y="16"/>
                                  </a:lnTo>
                                  <a:lnTo>
                                    <a:pt x="66" y="19"/>
                                  </a:lnTo>
                                  <a:lnTo>
                                    <a:pt x="69" y="22"/>
                                  </a:lnTo>
                                  <a:lnTo>
                                    <a:pt x="71" y="27"/>
                                  </a:lnTo>
                                  <a:lnTo>
                                    <a:pt x="71" y="38"/>
                                  </a:lnTo>
                                  <a:lnTo>
                                    <a:pt x="64" y="40"/>
                                  </a:lnTo>
                                  <a:lnTo>
                                    <a:pt x="54" y="42"/>
                                  </a:lnTo>
                                  <a:lnTo>
                                    <a:pt x="34" y="45"/>
                                  </a:lnTo>
                                  <a:lnTo>
                                    <a:pt x="28" y="45"/>
                                  </a:lnTo>
                                  <a:lnTo>
                                    <a:pt x="25" y="46"/>
                                  </a:lnTo>
                                  <a:lnTo>
                                    <a:pt x="20" y="47"/>
                                  </a:lnTo>
                                  <a:lnTo>
                                    <a:pt x="16" y="49"/>
                                  </a:lnTo>
                                  <a:lnTo>
                                    <a:pt x="13" y="52"/>
                                  </a:lnTo>
                                  <a:lnTo>
                                    <a:pt x="9" y="54"/>
                                  </a:lnTo>
                                  <a:lnTo>
                                    <a:pt x="6" y="57"/>
                                  </a:lnTo>
                                  <a:lnTo>
                                    <a:pt x="4" y="61"/>
                                  </a:lnTo>
                                  <a:lnTo>
                                    <a:pt x="2" y="65"/>
                                  </a:lnTo>
                                  <a:lnTo>
                                    <a:pt x="0" y="70"/>
                                  </a:lnTo>
                                  <a:lnTo>
                                    <a:pt x="0" y="83"/>
                                  </a:lnTo>
                                  <a:lnTo>
                                    <a:pt x="3" y="89"/>
                                  </a:lnTo>
                                  <a:lnTo>
                                    <a:pt x="9" y="95"/>
                                  </a:lnTo>
                                  <a:lnTo>
                                    <a:pt x="15" y="100"/>
                                  </a:lnTo>
                                  <a:lnTo>
                                    <a:pt x="24" y="103"/>
                                  </a:lnTo>
                                  <a:lnTo>
                                    <a:pt x="42" y="103"/>
                                  </a:lnTo>
                                  <a:lnTo>
                                    <a:pt x="48" y="102"/>
                                  </a:lnTo>
                                  <a:lnTo>
                                    <a:pt x="60" y="97"/>
                                  </a:lnTo>
                                  <a:lnTo>
                                    <a:pt x="66" y="94"/>
                                  </a:lnTo>
                                  <a:lnTo>
                                    <a:pt x="71" y="90"/>
                                  </a:lnTo>
                                  <a:lnTo>
                                    <a:pt x="32" y="90"/>
                                  </a:lnTo>
                                  <a:lnTo>
                                    <a:pt x="27" y="88"/>
                                  </a:lnTo>
                                  <a:lnTo>
                                    <a:pt x="20" y="82"/>
                                  </a:lnTo>
                                  <a:lnTo>
                                    <a:pt x="19" y="79"/>
                                  </a:lnTo>
                                  <a:lnTo>
                                    <a:pt x="19" y="71"/>
                                  </a:lnTo>
                                  <a:lnTo>
                                    <a:pt x="20" y="68"/>
                                  </a:lnTo>
                                  <a:lnTo>
                                    <a:pt x="21" y="66"/>
                                  </a:lnTo>
                                  <a:lnTo>
                                    <a:pt x="23" y="64"/>
                                  </a:lnTo>
                                  <a:lnTo>
                                    <a:pt x="55" y="56"/>
                                  </a:lnTo>
                                  <a:lnTo>
                                    <a:pt x="65" y="54"/>
                                  </a:lnTo>
                                  <a:lnTo>
                                    <a:pt x="71" y="51"/>
                                  </a:lnTo>
                                  <a:lnTo>
                                    <a:pt x="88" y="51"/>
                                  </a:lnTo>
                                  <a:lnTo>
                                    <a:pt x="88" y="24"/>
                                  </a:lnTo>
                                  <a:lnTo>
                                    <a:pt x="86" y="17"/>
                                  </a:lnTo>
                                  <a:lnTo>
                                    <a:pt x="85" y="1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4" name="Freeform 258"/>
                          <wps:cNvSpPr>
                            <a:spLocks/>
                          </wps:cNvSpPr>
                          <wps:spPr bwMode="auto">
                            <a:xfrm>
                              <a:off x="5349" y="1030"/>
                              <a:ext cx="94" cy="103"/>
                            </a:xfrm>
                            <a:custGeom>
                              <a:avLst/>
                              <a:gdLst>
                                <a:gd name="T0" fmla="+- 0 5438 5349"/>
                                <a:gd name="T1" fmla="*/ T0 w 94"/>
                                <a:gd name="T2" fmla="+- 0 1118 1030"/>
                                <a:gd name="T3" fmla="*/ 1118 h 103"/>
                                <a:gd name="T4" fmla="+- 0 5421 5349"/>
                                <a:gd name="T5" fmla="*/ T4 w 94"/>
                                <a:gd name="T6" fmla="+- 0 1118 1030"/>
                                <a:gd name="T7" fmla="*/ 1118 h 103"/>
                                <a:gd name="T8" fmla="+- 0 5422 5349"/>
                                <a:gd name="T9" fmla="*/ T8 w 94"/>
                                <a:gd name="T10" fmla="+- 0 1123 1030"/>
                                <a:gd name="T11" fmla="*/ 1123 h 103"/>
                                <a:gd name="T12" fmla="+- 0 5422 5349"/>
                                <a:gd name="T13" fmla="*/ T12 w 94"/>
                                <a:gd name="T14" fmla="+- 0 1124 1030"/>
                                <a:gd name="T15" fmla="*/ 1124 h 103"/>
                                <a:gd name="T16" fmla="+- 0 5423 5349"/>
                                <a:gd name="T17" fmla="*/ T16 w 94"/>
                                <a:gd name="T18" fmla="+- 0 1127 1030"/>
                                <a:gd name="T19" fmla="*/ 1127 h 103"/>
                                <a:gd name="T20" fmla="+- 0 5425 5349"/>
                                <a:gd name="T21" fmla="*/ T20 w 94"/>
                                <a:gd name="T22" fmla="+- 0 1130 1030"/>
                                <a:gd name="T23" fmla="*/ 1130 h 103"/>
                                <a:gd name="T24" fmla="+- 0 5443 5349"/>
                                <a:gd name="T25" fmla="*/ T24 w 94"/>
                                <a:gd name="T26" fmla="+- 0 1130 1030"/>
                                <a:gd name="T27" fmla="*/ 1130 h 103"/>
                                <a:gd name="T28" fmla="+- 0 5441 5349"/>
                                <a:gd name="T29" fmla="*/ T28 w 94"/>
                                <a:gd name="T30" fmla="+- 0 1127 1030"/>
                                <a:gd name="T31" fmla="*/ 1127 h 103"/>
                                <a:gd name="T32" fmla="+- 0 5439 5349"/>
                                <a:gd name="T33" fmla="*/ T32 w 94"/>
                                <a:gd name="T34" fmla="+- 0 1123 1030"/>
                                <a:gd name="T35" fmla="*/ 1123 h 103"/>
                                <a:gd name="T36" fmla="+- 0 5438 5349"/>
                                <a:gd name="T37" fmla="*/ T36 w 94"/>
                                <a:gd name="T38" fmla="+- 0 1118 1030"/>
                                <a:gd name="T39" fmla="*/ 1118 h 1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4" h="103">
                                  <a:moveTo>
                                    <a:pt x="89" y="88"/>
                                  </a:moveTo>
                                  <a:lnTo>
                                    <a:pt x="72" y="88"/>
                                  </a:lnTo>
                                  <a:lnTo>
                                    <a:pt x="73" y="93"/>
                                  </a:lnTo>
                                  <a:lnTo>
                                    <a:pt x="73" y="94"/>
                                  </a:lnTo>
                                  <a:lnTo>
                                    <a:pt x="74" y="97"/>
                                  </a:lnTo>
                                  <a:lnTo>
                                    <a:pt x="76" y="100"/>
                                  </a:lnTo>
                                  <a:lnTo>
                                    <a:pt x="94" y="100"/>
                                  </a:lnTo>
                                  <a:lnTo>
                                    <a:pt x="92" y="97"/>
                                  </a:lnTo>
                                  <a:lnTo>
                                    <a:pt x="90" y="93"/>
                                  </a:lnTo>
                                  <a:lnTo>
                                    <a:pt x="89" y="8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5" name="Freeform 257"/>
                          <wps:cNvSpPr>
                            <a:spLocks/>
                          </wps:cNvSpPr>
                          <wps:spPr bwMode="auto">
                            <a:xfrm>
                              <a:off x="5349" y="1030"/>
                              <a:ext cx="94" cy="103"/>
                            </a:xfrm>
                            <a:custGeom>
                              <a:avLst/>
                              <a:gdLst>
                                <a:gd name="T0" fmla="+- 0 5437 5349"/>
                                <a:gd name="T1" fmla="*/ T0 w 94"/>
                                <a:gd name="T2" fmla="+- 0 1081 1030"/>
                                <a:gd name="T3" fmla="*/ 1081 h 103"/>
                                <a:gd name="T4" fmla="+- 0 5420 5349"/>
                                <a:gd name="T5" fmla="*/ T4 w 94"/>
                                <a:gd name="T6" fmla="+- 0 1081 1030"/>
                                <a:gd name="T7" fmla="*/ 1081 h 103"/>
                                <a:gd name="T8" fmla="+- 0 5420 5349"/>
                                <a:gd name="T9" fmla="*/ T8 w 94"/>
                                <a:gd name="T10" fmla="+- 0 1095 1030"/>
                                <a:gd name="T11" fmla="*/ 1095 h 103"/>
                                <a:gd name="T12" fmla="+- 0 5419 5349"/>
                                <a:gd name="T13" fmla="*/ T12 w 94"/>
                                <a:gd name="T14" fmla="+- 0 1100 1030"/>
                                <a:gd name="T15" fmla="*/ 1100 h 103"/>
                                <a:gd name="T16" fmla="+- 0 5415 5349"/>
                                <a:gd name="T17" fmla="*/ T16 w 94"/>
                                <a:gd name="T18" fmla="+- 0 1109 1030"/>
                                <a:gd name="T19" fmla="*/ 1109 h 103"/>
                                <a:gd name="T20" fmla="+- 0 5411 5349"/>
                                <a:gd name="T21" fmla="*/ T20 w 94"/>
                                <a:gd name="T22" fmla="+- 0 1113 1030"/>
                                <a:gd name="T23" fmla="*/ 1113 h 103"/>
                                <a:gd name="T24" fmla="+- 0 5401 5349"/>
                                <a:gd name="T25" fmla="*/ T24 w 94"/>
                                <a:gd name="T26" fmla="+- 0 1118 1030"/>
                                <a:gd name="T27" fmla="*/ 1118 h 103"/>
                                <a:gd name="T28" fmla="+- 0 5395 5349"/>
                                <a:gd name="T29" fmla="*/ T28 w 94"/>
                                <a:gd name="T30" fmla="+- 0 1120 1030"/>
                                <a:gd name="T31" fmla="*/ 1120 h 103"/>
                                <a:gd name="T32" fmla="+- 0 5420 5349"/>
                                <a:gd name="T33" fmla="*/ T32 w 94"/>
                                <a:gd name="T34" fmla="+- 0 1120 1030"/>
                                <a:gd name="T35" fmla="*/ 1120 h 103"/>
                                <a:gd name="T36" fmla="+- 0 5421 5349"/>
                                <a:gd name="T37" fmla="*/ T36 w 94"/>
                                <a:gd name="T38" fmla="+- 0 1118 1030"/>
                                <a:gd name="T39" fmla="*/ 1118 h 103"/>
                                <a:gd name="T40" fmla="+- 0 5438 5349"/>
                                <a:gd name="T41" fmla="*/ T40 w 94"/>
                                <a:gd name="T42" fmla="+- 0 1118 1030"/>
                                <a:gd name="T43" fmla="*/ 1118 h 103"/>
                                <a:gd name="T44" fmla="+- 0 5438 5349"/>
                                <a:gd name="T45" fmla="*/ T44 w 94"/>
                                <a:gd name="T46" fmla="+- 0 1114 1030"/>
                                <a:gd name="T47" fmla="*/ 1114 h 103"/>
                                <a:gd name="T48" fmla="+- 0 5437 5349"/>
                                <a:gd name="T49" fmla="*/ T48 w 94"/>
                                <a:gd name="T50" fmla="+- 0 1108 1030"/>
                                <a:gd name="T51" fmla="*/ 1108 h 103"/>
                                <a:gd name="T52" fmla="+- 0 5437 5349"/>
                                <a:gd name="T53" fmla="*/ T52 w 94"/>
                                <a:gd name="T54" fmla="+- 0 1094 1030"/>
                                <a:gd name="T55" fmla="*/ 1094 h 103"/>
                                <a:gd name="T56" fmla="+- 0 5437 5349"/>
                                <a:gd name="T57" fmla="*/ T56 w 94"/>
                                <a:gd name="T58" fmla="+- 0 1081 1030"/>
                                <a:gd name="T59" fmla="*/ 1081 h 1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94" h="103">
                                  <a:moveTo>
                                    <a:pt x="88" y="51"/>
                                  </a:moveTo>
                                  <a:lnTo>
                                    <a:pt x="71" y="51"/>
                                  </a:lnTo>
                                  <a:lnTo>
                                    <a:pt x="71" y="65"/>
                                  </a:lnTo>
                                  <a:lnTo>
                                    <a:pt x="70" y="70"/>
                                  </a:lnTo>
                                  <a:lnTo>
                                    <a:pt x="66" y="79"/>
                                  </a:lnTo>
                                  <a:lnTo>
                                    <a:pt x="62" y="83"/>
                                  </a:lnTo>
                                  <a:lnTo>
                                    <a:pt x="52" y="88"/>
                                  </a:lnTo>
                                  <a:lnTo>
                                    <a:pt x="46" y="90"/>
                                  </a:lnTo>
                                  <a:lnTo>
                                    <a:pt x="71" y="90"/>
                                  </a:lnTo>
                                  <a:lnTo>
                                    <a:pt x="72" y="88"/>
                                  </a:lnTo>
                                  <a:lnTo>
                                    <a:pt x="89" y="88"/>
                                  </a:lnTo>
                                  <a:lnTo>
                                    <a:pt x="89" y="84"/>
                                  </a:lnTo>
                                  <a:lnTo>
                                    <a:pt x="88" y="78"/>
                                  </a:lnTo>
                                  <a:lnTo>
                                    <a:pt x="88" y="64"/>
                                  </a:lnTo>
                                  <a:lnTo>
                                    <a:pt x="88" y="5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6" name="Freeform 256"/>
                          <wps:cNvSpPr>
                            <a:spLocks/>
                          </wps:cNvSpPr>
                          <wps:spPr bwMode="auto">
                            <a:xfrm>
                              <a:off x="5349" y="1030"/>
                              <a:ext cx="94" cy="103"/>
                            </a:xfrm>
                            <a:custGeom>
                              <a:avLst/>
                              <a:gdLst>
                                <a:gd name="T0" fmla="+- 0 5407 5349"/>
                                <a:gd name="T1" fmla="*/ T0 w 94"/>
                                <a:gd name="T2" fmla="+- 0 1030 1030"/>
                                <a:gd name="T3" fmla="*/ 1030 h 103"/>
                                <a:gd name="T4" fmla="+- 0 5389 5349"/>
                                <a:gd name="T5" fmla="*/ T4 w 94"/>
                                <a:gd name="T6" fmla="+- 0 1030 1030"/>
                                <a:gd name="T7" fmla="*/ 1030 h 103"/>
                                <a:gd name="T8" fmla="+- 0 5382 5349"/>
                                <a:gd name="T9" fmla="*/ T8 w 94"/>
                                <a:gd name="T10" fmla="+- 0 1031 1030"/>
                                <a:gd name="T11" fmla="*/ 1031 h 103"/>
                                <a:gd name="T12" fmla="+- 0 5375 5349"/>
                                <a:gd name="T13" fmla="*/ T12 w 94"/>
                                <a:gd name="T14" fmla="+- 0 1033 1030"/>
                                <a:gd name="T15" fmla="*/ 1033 h 103"/>
                                <a:gd name="T16" fmla="+- 0 5368 5349"/>
                                <a:gd name="T17" fmla="*/ T16 w 94"/>
                                <a:gd name="T18" fmla="+- 0 1036 1030"/>
                                <a:gd name="T19" fmla="*/ 1036 h 103"/>
                                <a:gd name="T20" fmla="+- 0 5363 5349"/>
                                <a:gd name="T21" fmla="*/ T20 w 94"/>
                                <a:gd name="T22" fmla="+- 0 1039 1030"/>
                                <a:gd name="T23" fmla="*/ 1039 h 103"/>
                                <a:gd name="T24" fmla="+- 0 5356 5349"/>
                                <a:gd name="T25" fmla="*/ T24 w 94"/>
                                <a:gd name="T26" fmla="+- 0 1048 1030"/>
                                <a:gd name="T27" fmla="*/ 1048 h 103"/>
                                <a:gd name="T28" fmla="+- 0 5354 5349"/>
                                <a:gd name="T29" fmla="*/ T28 w 94"/>
                                <a:gd name="T30" fmla="+- 0 1053 1030"/>
                                <a:gd name="T31" fmla="*/ 1053 h 103"/>
                                <a:gd name="T32" fmla="+- 0 5352 5349"/>
                                <a:gd name="T33" fmla="*/ T32 w 94"/>
                                <a:gd name="T34" fmla="+- 0 1060 1030"/>
                                <a:gd name="T35" fmla="*/ 1060 h 103"/>
                                <a:gd name="T36" fmla="+- 0 5369 5349"/>
                                <a:gd name="T37" fmla="*/ T36 w 94"/>
                                <a:gd name="T38" fmla="+- 0 1062 1030"/>
                                <a:gd name="T39" fmla="*/ 1062 h 103"/>
                                <a:gd name="T40" fmla="+- 0 5371 5349"/>
                                <a:gd name="T41" fmla="*/ T40 w 94"/>
                                <a:gd name="T42" fmla="+- 0 1055 1030"/>
                                <a:gd name="T43" fmla="*/ 1055 h 103"/>
                                <a:gd name="T44" fmla="+- 0 5374 5349"/>
                                <a:gd name="T45" fmla="*/ T44 w 94"/>
                                <a:gd name="T46" fmla="+- 0 1051 1030"/>
                                <a:gd name="T47" fmla="*/ 1051 h 103"/>
                                <a:gd name="T48" fmla="+- 0 5378 5349"/>
                                <a:gd name="T49" fmla="*/ T48 w 94"/>
                                <a:gd name="T50" fmla="+- 0 1048 1030"/>
                                <a:gd name="T51" fmla="*/ 1048 h 103"/>
                                <a:gd name="T52" fmla="+- 0 5382 5349"/>
                                <a:gd name="T53" fmla="*/ T52 w 94"/>
                                <a:gd name="T54" fmla="+- 0 1045 1030"/>
                                <a:gd name="T55" fmla="*/ 1045 h 103"/>
                                <a:gd name="T56" fmla="+- 0 5388 5349"/>
                                <a:gd name="T57" fmla="*/ T56 w 94"/>
                                <a:gd name="T58" fmla="+- 0 1044 1030"/>
                                <a:gd name="T59" fmla="*/ 1044 h 103"/>
                                <a:gd name="T60" fmla="+- 0 5434 5349"/>
                                <a:gd name="T61" fmla="*/ T60 w 94"/>
                                <a:gd name="T62" fmla="+- 0 1044 1030"/>
                                <a:gd name="T63" fmla="*/ 1044 h 103"/>
                                <a:gd name="T64" fmla="+- 0 5434 5349"/>
                                <a:gd name="T65" fmla="*/ T64 w 94"/>
                                <a:gd name="T66" fmla="+- 0 1043 1030"/>
                                <a:gd name="T67" fmla="*/ 1043 h 103"/>
                                <a:gd name="T68" fmla="+- 0 5431 5349"/>
                                <a:gd name="T69" fmla="*/ T68 w 94"/>
                                <a:gd name="T70" fmla="+- 0 1040 1030"/>
                                <a:gd name="T71" fmla="*/ 1040 h 103"/>
                                <a:gd name="T72" fmla="+- 0 5429 5349"/>
                                <a:gd name="T73" fmla="*/ T72 w 94"/>
                                <a:gd name="T74" fmla="+- 0 1037 1030"/>
                                <a:gd name="T75" fmla="*/ 1037 h 103"/>
                                <a:gd name="T76" fmla="+- 0 5425 5349"/>
                                <a:gd name="T77" fmla="*/ T76 w 94"/>
                                <a:gd name="T78" fmla="+- 0 1035 1030"/>
                                <a:gd name="T79" fmla="*/ 1035 h 103"/>
                                <a:gd name="T80" fmla="+- 0 5414 5349"/>
                                <a:gd name="T81" fmla="*/ T80 w 94"/>
                                <a:gd name="T82" fmla="+- 0 1031 1030"/>
                                <a:gd name="T83" fmla="*/ 1031 h 103"/>
                                <a:gd name="T84" fmla="+- 0 5407 5349"/>
                                <a:gd name="T85" fmla="*/ T84 w 94"/>
                                <a:gd name="T86" fmla="+- 0 1030 1030"/>
                                <a:gd name="T87" fmla="*/ 1030 h 1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94" h="103">
                                  <a:moveTo>
                                    <a:pt x="58" y="0"/>
                                  </a:moveTo>
                                  <a:lnTo>
                                    <a:pt x="40" y="0"/>
                                  </a:lnTo>
                                  <a:lnTo>
                                    <a:pt x="33" y="1"/>
                                  </a:lnTo>
                                  <a:lnTo>
                                    <a:pt x="26" y="3"/>
                                  </a:lnTo>
                                  <a:lnTo>
                                    <a:pt x="19" y="6"/>
                                  </a:lnTo>
                                  <a:lnTo>
                                    <a:pt x="14" y="9"/>
                                  </a:lnTo>
                                  <a:lnTo>
                                    <a:pt x="7" y="18"/>
                                  </a:lnTo>
                                  <a:lnTo>
                                    <a:pt x="5" y="23"/>
                                  </a:lnTo>
                                  <a:lnTo>
                                    <a:pt x="3" y="30"/>
                                  </a:lnTo>
                                  <a:lnTo>
                                    <a:pt x="20" y="32"/>
                                  </a:lnTo>
                                  <a:lnTo>
                                    <a:pt x="22" y="25"/>
                                  </a:lnTo>
                                  <a:lnTo>
                                    <a:pt x="25" y="21"/>
                                  </a:lnTo>
                                  <a:lnTo>
                                    <a:pt x="29" y="18"/>
                                  </a:lnTo>
                                  <a:lnTo>
                                    <a:pt x="33" y="15"/>
                                  </a:lnTo>
                                  <a:lnTo>
                                    <a:pt x="39" y="14"/>
                                  </a:lnTo>
                                  <a:lnTo>
                                    <a:pt x="85" y="14"/>
                                  </a:lnTo>
                                  <a:lnTo>
                                    <a:pt x="85" y="13"/>
                                  </a:lnTo>
                                  <a:lnTo>
                                    <a:pt x="82" y="10"/>
                                  </a:lnTo>
                                  <a:lnTo>
                                    <a:pt x="80" y="7"/>
                                  </a:lnTo>
                                  <a:lnTo>
                                    <a:pt x="76" y="5"/>
                                  </a:lnTo>
                                  <a:lnTo>
                                    <a:pt x="65" y="1"/>
                                  </a:lnTo>
                                  <a:lnTo>
                                    <a:pt x="5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87" name="Group 249"/>
                        <wpg:cNvGrpSpPr>
                          <a:grpSpLocks/>
                        </wpg:cNvGrpSpPr>
                        <wpg:grpSpPr bwMode="auto">
                          <a:xfrm>
                            <a:off x="5463" y="1030"/>
                            <a:ext cx="138" cy="101"/>
                            <a:chOff x="5463" y="1030"/>
                            <a:chExt cx="138" cy="101"/>
                          </a:xfrm>
                        </wpg:grpSpPr>
                        <wps:wsp>
                          <wps:cNvPr id="388" name="Freeform 254"/>
                          <wps:cNvSpPr>
                            <a:spLocks/>
                          </wps:cNvSpPr>
                          <wps:spPr bwMode="auto">
                            <a:xfrm>
                              <a:off x="5463" y="1030"/>
                              <a:ext cx="138" cy="101"/>
                            </a:xfrm>
                            <a:custGeom>
                              <a:avLst/>
                              <a:gdLst>
                                <a:gd name="T0" fmla="+- 0 5479 5463"/>
                                <a:gd name="T1" fmla="*/ T0 w 138"/>
                                <a:gd name="T2" fmla="+- 0 1032 1030"/>
                                <a:gd name="T3" fmla="*/ 1032 h 101"/>
                                <a:gd name="T4" fmla="+- 0 5463 5463"/>
                                <a:gd name="T5" fmla="*/ T4 w 138"/>
                                <a:gd name="T6" fmla="+- 0 1032 1030"/>
                                <a:gd name="T7" fmla="*/ 1032 h 101"/>
                                <a:gd name="T8" fmla="+- 0 5463 5463"/>
                                <a:gd name="T9" fmla="*/ T8 w 138"/>
                                <a:gd name="T10" fmla="+- 0 1130 1030"/>
                                <a:gd name="T11" fmla="*/ 1130 h 101"/>
                                <a:gd name="T12" fmla="+- 0 5480 5463"/>
                                <a:gd name="T13" fmla="*/ T12 w 138"/>
                                <a:gd name="T14" fmla="+- 0 1130 1030"/>
                                <a:gd name="T15" fmla="*/ 1130 h 101"/>
                                <a:gd name="T16" fmla="+- 0 5480 5463"/>
                                <a:gd name="T17" fmla="*/ T16 w 138"/>
                                <a:gd name="T18" fmla="+- 0 1070 1030"/>
                                <a:gd name="T19" fmla="*/ 1070 h 101"/>
                                <a:gd name="T20" fmla="+- 0 5481 5463"/>
                                <a:gd name="T21" fmla="*/ T20 w 138"/>
                                <a:gd name="T22" fmla="+- 0 1064 1030"/>
                                <a:gd name="T23" fmla="*/ 1064 h 101"/>
                                <a:gd name="T24" fmla="+- 0 5485 5463"/>
                                <a:gd name="T25" fmla="*/ T24 w 138"/>
                                <a:gd name="T26" fmla="+- 0 1054 1030"/>
                                <a:gd name="T27" fmla="*/ 1054 h 101"/>
                                <a:gd name="T28" fmla="+- 0 5488 5463"/>
                                <a:gd name="T29" fmla="*/ T28 w 138"/>
                                <a:gd name="T30" fmla="+- 0 1050 1030"/>
                                <a:gd name="T31" fmla="*/ 1050 h 101"/>
                                <a:gd name="T32" fmla="+- 0 5492 5463"/>
                                <a:gd name="T33" fmla="*/ T32 w 138"/>
                                <a:gd name="T34" fmla="+- 0 1048 1030"/>
                                <a:gd name="T35" fmla="*/ 1048 h 101"/>
                                <a:gd name="T36" fmla="+- 0 5496 5463"/>
                                <a:gd name="T37" fmla="*/ T36 w 138"/>
                                <a:gd name="T38" fmla="+- 0 1046 1030"/>
                                <a:gd name="T39" fmla="*/ 1046 h 101"/>
                                <a:gd name="T40" fmla="+- 0 5479 5463"/>
                                <a:gd name="T41" fmla="*/ T40 w 138"/>
                                <a:gd name="T42" fmla="+- 0 1046 1030"/>
                                <a:gd name="T43" fmla="*/ 1046 h 101"/>
                                <a:gd name="T44" fmla="+- 0 5479 5463"/>
                                <a:gd name="T45" fmla="*/ T44 w 138"/>
                                <a:gd name="T46" fmla="+- 0 1032 1030"/>
                                <a:gd name="T47" fmla="*/ 1032 h 1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38" h="101">
                                  <a:moveTo>
                                    <a:pt x="16" y="2"/>
                                  </a:moveTo>
                                  <a:lnTo>
                                    <a:pt x="0" y="2"/>
                                  </a:lnTo>
                                  <a:lnTo>
                                    <a:pt x="0" y="100"/>
                                  </a:lnTo>
                                  <a:lnTo>
                                    <a:pt x="17" y="100"/>
                                  </a:lnTo>
                                  <a:lnTo>
                                    <a:pt x="17" y="40"/>
                                  </a:lnTo>
                                  <a:lnTo>
                                    <a:pt x="18" y="34"/>
                                  </a:lnTo>
                                  <a:lnTo>
                                    <a:pt x="22" y="24"/>
                                  </a:lnTo>
                                  <a:lnTo>
                                    <a:pt x="25" y="20"/>
                                  </a:lnTo>
                                  <a:lnTo>
                                    <a:pt x="29" y="18"/>
                                  </a:lnTo>
                                  <a:lnTo>
                                    <a:pt x="33" y="16"/>
                                  </a:lnTo>
                                  <a:lnTo>
                                    <a:pt x="16" y="16"/>
                                  </a:lnTo>
                                  <a:lnTo>
                                    <a:pt x="16"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9" name="Freeform 253"/>
                          <wps:cNvSpPr>
                            <a:spLocks/>
                          </wps:cNvSpPr>
                          <wps:spPr bwMode="auto">
                            <a:xfrm>
                              <a:off x="5463" y="1030"/>
                              <a:ext cx="138" cy="101"/>
                            </a:xfrm>
                            <a:custGeom>
                              <a:avLst/>
                              <a:gdLst>
                                <a:gd name="T0" fmla="+- 0 5537 5463"/>
                                <a:gd name="T1" fmla="*/ T0 w 138"/>
                                <a:gd name="T2" fmla="+- 0 1044 1030"/>
                                <a:gd name="T3" fmla="*/ 1044 h 101"/>
                                <a:gd name="T4" fmla="+- 0 5512 5463"/>
                                <a:gd name="T5" fmla="*/ T4 w 138"/>
                                <a:gd name="T6" fmla="+- 0 1044 1030"/>
                                <a:gd name="T7" fmla="*/ 1044 h 101"/>
                                <a:gd name="T8" fmla="+- 0 5516 5463"/>
                                <a:gd name="T9" fmla="*/ T8 w 138"/>
                                <a:gd name="T10" fmla="+- 0 1046 1030"/>
                                <a:gd name="T11" fmla="*/ 1046 h 101"/>
                                <a:gd name="T12" fmla="+- 0 5519 5463"/>
                                <a:gd name="T13" fmla="*/ T12 w 138"/>
                                <a:gd name="T14" fmla="+- 0 1050 1030"/>
                                <a:gd name="T15" fmla="*/ 1050 h 101"/>
                                <a:gd name="T16" fmla="+- 0 5522 5463"/>
                                <a:gd name="T17" fmla="*/ T16 w 138"/>
                                <a:gd name="T18" fmla="+- 0 1054 1030"/>
                                <a:gd name="T19" fmla="*/ 1054 h 101"/>
                                <a:gd name="T20" fmla="+- 0 5523 5463"/>
                                <a:gd name="T21" fmla="*/ T20 w 138"/>
                                <a:gd name="T22" fmla="+- 0 1059 1030"/>
                                <a:gd name="T23" fmla="*/ 1059 h 101"/>
                                <a:gd name="T24" fmla="+- 0 5523 5463"/>
                                <a:gd name="T25" fmla="*/ T24 w 138"/>
                                <a:gd name="T26" fmla="+- 0 1130 1030"/>
                                <a:gd name="T27" fmla="*/ 1130 h 101"/>
                                <a:gd name="T28" fmla="+- 0 5541 5463"/>
                                <a:gd name="T29" fmla="*/ T28 w 138"/>
                                <a:gd name="T30" fmla="+- 0 1130 1030"/>
                                <a:gd name="T31" fmla="*/ 1130 h 101"/>
                                <a:gd name="T32" fmla="+- 0 5541 5463"/>
                                <a:gd name="T33" fmla="*/ T32 w 138"/>
                                <a:gd name="T34" fmla="+- 0 1063 1030"/>
                                <a:gd name="T35" fmla="*/ 1063 h 101"/>
                                <a:gd name="T36" fmla="+- 0 5543 5463"/>
                                <a:gd name="T37" fmla="*/ T36 w 138"/>
                                <a:gd name="T38" fmla="+- 0 1056 1030"/>
                                <a:gd name="T39" fmla="*/ 1056 h 101"/>
                                <a:gd name="T40" fmla="+- 0 5548 5463"/>
                                <a:gd name="T41" fmla="*/ T40 w 138"/>
                                <a:gd name="T42" fmla="+- 0 1051 1030"/>
                                <a:gd name="T43" fmla="*/ 1051 h 101"/>
                                <a:gd name="T44" fmla="+- 0 5552 5463"/>
                                <a:gd name="T45" fmla="*/ T44 w 138"/>
                                <a:gd name="T46" fmla="+- 0 1047 1030"/>
                                <a:gd name="T47" fmla="*/ 1047 h 101"/>
                                <a:gd name="T48" fmla="+- 0 5538 5463"/>
                                <a:gd name="T49" fmla="*/ T48 w 138"/>
                                <a:gd name="T50" fmla="+- 0 1047 1030"/>
                                <a:gd name="T51" fmla="*/ 1047 h 101"/>
                                <a:gd name="T52" fmla="+- 0 5537 5463"/>
                                <a:gd name="T53" fmla="*/ T52 w 138"/>
                                <a:gd name="T54" fmla="+- 0 1044 1030"/>
                                <a:gd name="T55" fmla="*/ 1044 h 1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138" h="101">
                                  <a:moveTo>
                                    <a:pt x="74" y="14"/>
                                  </a:moveTo>
                                  <a:lnTo>
                                    <a:pt x="49" y="14"/>
                                  </a:lnTo>
                                  <a:lnTo>
                                    <a:pt x="53" y="16"/>
                                  </a:lnTo>
                                  <a:lnTo>
                                    <a:pt x="56" y="20"/>
                                  </a:lnTo>
                                  <a:lnTo>
                                    <a:pt x="59" y="24"/>
                                  </a:lnTo>
                                  <a:lnTo>
                                    <a:pt x="60" y="29"/>
                                  </a:lnTo>
                                  <a:lnTo>
                                    <a:pt x="60" y="100"/>
                                  </a:lnTo>
                                  <a:lnTo>
                                    <a:pt x="78" y="100"/>
                                  </a:lnTo>
                                  <a:lnTo>
                                    <a:pt x="78" y="33"/>
                                  </a:lnTo>
                                  <a:lnTo>
                                    <a:pt x="80" y="26"/>
                                  </a:lnTo>
                                  <a:lnTo>
                                    <a:pt x="85" y="21"/>
                                  </a:lnTo>
                                  <a:lnTo>
                                    <a:pt x="89" y="17"/>
                                  </a:lnTo>
                                  <a:lnTo>
                                    <a:pt x="75" y="17"/>
                                  </a:lnTo>
                                  <a:lnTo>
                                    <a:pt x="74" y="1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0" name="Freeform 252"/>
                          <wps:cNvSpPr>
                            <a:spLocks/>
                          </wps:cNvSpPr>
                          <wps:spPr bwMode="auto">
                            <a:xfrm>
                              <a:off x="5463" y="1030"/>
                              <a:ext cx="138" cy="101"/>
                            </a:xfrm>
                            <a:custGeom>
                              <a:avLst/>
                              <a:gdLst>
                                <a:gd name="T0" fmla="+- 0 5598 5463"/>
                                <a:gd name="T1" fmla="*/ T0 w 138"/>
                                <a:gd name="T2" fmla="+- 0 1044 1030"/>
                                <a:gd name="T3" fmla="*/ 1044 h 101"/>
                                <a:gd name="T4" fmla="+- 0 5569 5463"/>
                                <a:gd name="T5" fmla="*/ T4 w 138"/>
                                <a:gd name="T6" fmla="+- 0 1044 1030"/>
                                <a:gd name="T7" fmla="*/ 1044 h 101"/>
                                <a:gd name="T8" fmla="+- 0 5573 5463"/>
                                <a:gd name="T9" fmla="*/ T8 w 138"/>
                                <a:gd name="T10" fmla="+- 0 1045 1030"/>
                                <a:gd name="T11" fmla="*/ 1045 h 101"/>
                                <a:gd name="T12" fmla="+- 0 5576 5463"/>
                                <a:gd name="T13" fmla="*/ T12 w 138"/>
                                <a:gd name="T14" fmla="+- 0 1047 1030"/>
                                <a:gd name="T15" fmla="*/ 1047 h 101"/>
                                <a:gd name="T16" fmla="+- 0 5583 5463"/>
                                <a:gd name="T17" fmla="*/ T16 w 138"/>
                                <a:gd name="T18" fmla="+- 0 1062 1030"/>
                                <a:gd name="T19" fmla="*/ 1062 h 101"/>
                                <a:gd name="T20" fmla="+- 0 5583 5463"/>
                                <a:gd name="T21" fmla="*/ T20 w 138"/>
                                <a:gd name="T22" fmla="+- 0 1130 1030"/>
                                <a:gd name="T23" fmla="*/ 1130 h 101"/>
                                <a:gd name="T24" fmla="+- 0 5600 5463"/>
                                <a:gd name="T25" fmla="*/ T24 w 138"/>
                                <a:gd name="T26" fmla="+- 0 1130 1030"/>
                                <a:gd name="T27" fmla="*/ 1130 h 101"/>
                                <a:gd name="T28" fmla="+- 0 5600 5463"/>
                                <a:gd name="T29" fmla="*/ T28 w 138"/>
                                <a:gd name="T30" fmla="+- 0 1051 1030"/>
                                <a:gd name="T31" fmla="*/ 1051 h 101"/>
                                <a:gd name="T32" fmla="+- 0 5598 5463"/>
                                <a:gd name="T33" fmla="*/ T32 w 138"/>
                                <a:gd name="T34" fmla="+- 0 1044 1030"/>
                                <a:gd name="T35" fmla="*/ 1044 h 1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38" h="101">
                                  <a:moveTo>
                                    <a:pt x="135" y="14"/>
                                  </a:moveTo>
                                  <a:lnTo>
                                    <a:pt x="106" y="14"/>
                                  </a:lnTo>
                                  <a:lnTo>
                                    <a:pt x="110" y="15"/>
                                  </a:lnTo>
                                  <a:lnTo>
                                    <a:pt x="113" y="17"/>
                                  </a:lnTo>
                                  <a:lnTo>
                                    <a:pt x="120" y="32"/>
                                  </a:lnTo>
                                  <a:lnTo>
                                    <a:pt x="120" y="100"/>
                                  </a:lnTo>
                                  <a:lnTo>
                                    <a:pt x="137" y="100"/>
                                  </a:lnTo>
                                  <a:lnTo>
                                    <a:pt x="137" y="21"/>
                                  </a:lnTo>
                                  <a:lnTo>
                                    <a:pt x="135" y="1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1" name="Freeform 251"/>
                          <wps:cNvSpPr>
                            <a:spLocks/>
                          </wps:cNvSpPr>
                          <wps:spPr bwMode="auto">
                            <a:xfrm>
                              <a:off x="5463" y="1030"/>
                              <a:ext cx="138" cy="101"/>
                            </a:xfrm>
                            <a:custGeom>
                              <a:avLst/>
                              <a:gdLst>
                                <a:gd name="T0" fmla="+- 0 5579 5463"/>
                                <a:gd name="T1" fmla="*/ T0 w 138"/>
                                <a:gd name="T2" fmla="+- 0 1030 1030"/>
                                <a:gd name="T3" fmla="*/ 1030 h 101"/>
                                <a:gd name="T4" fmla="+- 0 5556 5463"/>
                                <a:gd name="T5" fmla="*/ T4 w 138"/>
                                <a:gd name="T6" fmla="+- 0 1030 1030"/>
                                <a:gd name="T7" fmla="*/ 1030 h 101"/>
                                <a:gd name="T8" fmla="+- 0 5546 5463"/>
                                <a:gd name="T9" fmla="*/ T8 w 138"/>
                                <a:gd name="T10" fmla="+- 0 1036 1030"/>
                                <a:gd name="T11" fmla="*/ 1036 h 101"/>
                                <a:gd name="T12" fmla="+- 0 5538 5463"/>
                                <a:gd name="T13" fmla="*/ T12 w 138"/>
                                <a:gd name="T14" fmla="+- 0 1047 1030"/>
                                <a:gd name="T15" fmla="*/ 1047 h 101"/>
                                <a:gd name="T16" fmla="+- 0 5552 5463"/>
                                <a:gd name="T17" fmla="*/ T16 w 138"/>
                                <a:gd name="T18" fmla="+- 0 1047 1030"/>
                                <a:gd name="T19" fmla="*/ 1047 h 101"/>
                                <a:gd name="T20" fmla="+- 0 5552 5463"/>
                                <a:gd name="T21" fmla="*/ T20 w 138"/>
                                <a:gd name="T22" fmla="+- 0 1047 1030"/>
                                <a:gd name="T23" fmla="*/ 1047 h 101"/>
                                <a:gd name="T24" fmla="+- 0 5558 5463"/>
                                <a:gd name="T25" fmla="*/ T24 w 138"/>
                                <a:gd name="T26" fmla="+- 0 1044 1030"/>
                                <a:gd name="T27" fmla="*/ 1044 h 101"/>
                                <a:gd name="T28" fmla="+- 0 5598 5463"/>
                                <a:gd name="T29" fmla="*/ T28 w 138"/>
                                <a:gd name="T30" fmla="+- 0 1044 1030"/>
                                <a:gd name="T31" fmla="*/ 1044 h 101"/>
                                <a:gd name="T32" fmla="+- 0 5598 5463"/>
                                <a:gd name="T33" fmla="*/ T32 w 138"/>
                                <a:gd name="T34" fmla="+- 0 1043 1030"/>
                                <a:gd name="T35" fmla="*/ 1043 h 101"/>
                                <a:gd name="T36" fmla="+- 0 5587 5463"/>
                                <a:gd name="T37" fmla="*/ T36 w 138"/>
                                <a:gd name="T38" fmla="+- 0 1033 1030"/>
                                <a:gd name="T39" fmla="*/ 1033 h 101"/>
                                <a:gd name="T40" fmla="+- 0 5579 5463"/>
                                <a:gd name="T41" fmla="*/ T40 w 138"/>
                                <a:gd name="T42" fmla="+- 0 1030 1030"/>
                                <a:gd name="T43" fmla="*/ 1030 h 1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138" h="101">
                                  <a:moveTo>
                                    <a:pt x="116" y="0"/>
                                  </a:moveTo>
                                  <a:lnTo>
                                    <a:pt x="93" y="0"/>
                                  </a:lnTo>
                                  <a:lnTo>
                                    <a:pt x="83" y="6"/>
                                  </a:lnTo>
                                  <a:lnTo>
                                    <a:pt x="75" y="17"/>
                                  </a:lnTo>
                                  <a:lnTo>
                                    <a:pt x="89" y="17"/>
                                  </a:lnTo>
                                  <a:lnTo>
                                    <a:pt x="95" y="14"/>
                                  </a:lnTo>
                                  <a:lnTo>
                                    <a:pt x="135" y="14"/>
                                  </a:lnTo>
                                  <a:lnTo>
                                    <a:pt x="135" y="13"/>
                                  </a:lnTo>
                                  <a:lnTo>
                                    <a:pt x="124" y="3"/>
                                  </a:lnTo>
                                  <a:lnTo>
                                    <a:pt x="11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2" name="Freeform 250"/>
                          <wps:cNvSpPr>
                            <a:spLocks/>
                          </wps:cNvSpPr>
                          <wps:spPr bwMode="auto">
                            <a:xfrm>
                              <a:off x="5463" y="1030"/>
                              <a:ext cx="138" cy="101"/>
                            </a:xfrm>
                            <a:custGeom>
                              <a:avLst/>
                              <a:gdLst>
                                <a:gd name="T0" fmla="+- 0 5517 5463"/>
                                <a:gd name="T1" fmla="*/ T0 w 138"/>
                                <a:gd name="T2" fmla="+- 0 1030 1030"/>
                                <a:gd name="T3" fmla="*/ 1030 h 101"/>
                                <a:gd name="T4" fmla="+- 0 5503 5463"/>
                                <a:gd name="T5" fmla="*/ T4 w 138"/>
                                <a:gd name="T6" fmla="+- 0 1030 1030"/>
                                <a:gd name="T7" fmla="*/ 1030 h 101"/>
                                <a:gd name="T8" fmla="+- 0 5497 5463"/>
                                <a:gd name="T9" fmla="*/ T8 w 138"/>
                                <a:gd name="T10" fmla="+- 0 1031 1030"/>
                                <a:gd name="T11" fmla="*/ 1031 h 101"/>
                                <a:gd name="T12" fmla="+- 0 5491 5463"/>
                                <a:gd name="T13" fmla="*/ T12 w 138"/>
                                <a:gd name="T14" fmla="+- 0 1034 1030"/>
                                <a:gd name="T15" fmla="*/ 1034 h 101"/>
                                <a:gd name="T16" fmla="+- 0 5486 5463"/>
                                <a:gd name="T17" fmla="*/ T16 w 138"/>
                                <a:gd name="T18" fmla="+- 0 1037 1030"/>
                                <a:gd name="T19" fmla="*/ 1037 h 101"/>
                                <a:gd name="T20" fmla="+- 0 5482 5463"/>
                                <a:gd name="T21" fmla="*/ T20 w 138"/>
                                <a:gd name="T22" fmla="+- 0 1041 1030"/>
                                <a:gd name="T23" fmla="*/ 1041 h 101"/>
                                <a:gd name="T24" fmla="+- 0 5479 5463"/>
                                <a:gd name="T25" fmla="*/ T24 w 138"/>
                                <a:gd name="T26" fmla="+- 0 1046 1030"/>
                                <a:gd name="T27" fmla="*/ 1046 h 101"/>
                                <a:gd name="T28" fmla="+- 0 5496 5463"/>
                                <a:gd name="T29" fmla="*/ T28 w 138"/>
                                <a:gd name="T30" fmla="+- 0 1046 1030"/>
                                <a:gd name="T31" fmla="*/ 1046 h 101"/>
                                <a:gd name="T32" fmla="+- 0 5496 5463"/>
                                <a:gd name="T33" fmla="*/ T32 w 138"/>
                                <a:gd name="T34" fmla="+- 0 1046 1030"/>
                                <a:gd name="T35" fmla="*/ 1046 h 101"/>
                                <a:gd name="T36" fmla="+- 0 5501 5463"/>
                                <a:gd name="T37" fmla="*/ T36 w 138"/>
                                <a:gd name="T38" fmla="+- 0 1044 1030"/>
                                <a:gd name="T39" fmla="*/ 1044 h 101"/>
                                <a:gd name="T40" fmla="+- 0 5537 5463"/>
                                <a:gd name="T41" fmla="*/ T40 w 138"/>
                                <a:gd name="T42" fmla="+- 0 1044 1030"/>
                                <a:gd name="T43" fmla="*/ 1044 h 101"/>
                                <a:gd name="T44" fmla="+- 0 5536 5463"/>
                                <a:gd name="T45" fmla="*/ T44 w 138"/>
                                <a:gd name="T46" fmla="+- 0 1042 1030"/>
                                <a:gd name="T47" fmla="*/ 1042 h 101"/>
                                <a:gd name="T48" fmla="+- 0 5533 5463"/>
                                <a:gd name="T49" fmla="*/ T48 w 138"/>
                                <a:gd name="T50" fmla="+- 0 1037 1030"/>
                                <a:gd name="T51" fmla="*/ 1037 h 101"/>
                                <a:gd name="T52" fmla="+- 0 5523 5463"/>
                                <a:gd name="T53" fmla="*/ T52 w 138"/>
                                <a:gd name="T54" fmla="+- 0 1031 1030"/>
                                <a:gd name="T55" fmla="*/ 1031 h 101"/>
                                <a:gd name="T56" fmla="+- 0 5517 5463"/>
                                <a:gd name="T57" fmla="*/ T56 w 138"/>
                                <a:gd name="T58" fmla="+- 0 1030 1030"/>
                                <a:gd name="T59" fmla="*/ 1030 h 1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38" h="101">
                                  <a:moveTo>
                                    <a:pt x="54" y="0"/>
                                  </a:moveTo>
                                  <a:lnTo>
                                    <a:pt x="40" y="0"/>
                                  </a:lnTo>
                                  <a:lnTo>
                                    <a:pt x="34" y="1"/>
                                  </a:lnTo>
                                  <a:lnTo>
                                    <a:pt x="28" y="4"/>
                                  </a:lnTo>
                                  <a:lnTo>
                                    <a:pt x="23" y="7"/>
                                  </a:lnTo>
                                  <a:lnTo>
                                    <a:pt x="19" y="11"/>
                                  </a:lnTo>
                                  <a:lnTo>
                                    <a:pt x="16" y="16"/>
                                  </a:lnTo>
                                  <a:lnTo>
                                    <a:pt x="33" y="16"/>
                                  </a:lnTo>
                                  <a:lnTo>
                                    <a:pt x="38" y="14"/>
                                  </a:lnTo>
                                  <a:lnTo>
                                    <a:pt x="74" y="14"/>
                                  </a:lnTo>
                                  <a:lnTo>
                                    <a:pt x="73" y="12"/>
                                  </a:lnTo>
                                  <a:lnTo>
                                    <a:pt x="70" y="7"/>
                                  </a:lnTo>
                                  <a:lnTo>
                                    <a:pt x="60" y="1"/>
                                  </a:lnTo>
                                  <a:lnTo>
                                    <a:pt x="5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93" name="Group 245"/>
                        <wpg:cNvGrpSpPr>
                          <a:grpSpLocks/>
                        </wpg:cNvGrpSpPr>
                        <wpg:grpSpPr bwMode="auto">
                          <a:xfrm>
                            <a:off x="5623" y="1030"/>
                            <a:ext cx="94" cy="103"/>
                            <a:chOff x="5623" y="1030"/>
                            <a:chExt cx="94" cy="103"/>
                          </a:xfrm>
                        </wpg:grpSpPr>
                        <wps:wsp>
                          <wps:cNvPr id="394" name="Freeform 248"/>
                          <wps:cNvSpPr>
                            <a:spLocks/>
                          </wps:cNvSpPr>
                          <wps:spPr bwMode="auto">
                            <a:xfrm>
                              <a:off x="5623" y="1030"/>
                              <a:ext cx="94" cy="103"/>
                            </a:xfrm>
                            <a:custGeom>
                              <a:avLst/>
                              <a:gdLst>
                                <a:gd name="T0" fmla="+- 0 5684 5623"/>
                                <a:gd name="T1" fmla="*/ T0 w 94"/>
                                <a:gd name="T2" fmla="+- 0 1030 1030"/>
                                <a:gd name="T3" fmla="*/ 1030 h 103"/>
                                <a:gd name="T4" fmla="+- 0 5656 5623"/>
                                <a:gd name="T5" fmla="*/ T4 w 94"/>
                                <a:gd name="T6" fmla="+- 0 1030 1030"/>
                                <a:gd name="T7" fmla="*/ 1030 h 103"/>
                                <a:gd name="T8" fmla="+- 0 5645 5623"/>
                                <a:gd name="T9" fmla="*/ T8 w 94"/>
                                <a:gd name="T10" fmla="+- 0 1034 1030"/>
                                <a:gd name="T11" fmla="*/ 1034 h 103"/>
                                <a:gd name="T12" fmla="+- 0 5636 5623"/>
                                <a:gd name="T13" fmla="*/ T12 w 94"/>
                                <a:gd name="T14" fmla="+- 0 1044 1030"/>
                                <a:gd name="T15" fmla="*/ 1044 h 103"/>
                                <a:gd name="T16" fmla="+- 0 5626 5623"/>
                                <a:gd name="T17" fmla="*/ T16 w 94"/>
                                <a:gd name="T18" fmla="+- 0 1060 1030"/>
                                <a:gd name="T19" fmla="*/ 1060 h 103"/>
                                <a:gd name="T20" fmla="+- 0 5623 5623"/>
                                <a:gd name="T21" fmla="*/ T20 w 94"/>
                                <a:gd name="T22" fmla="+- 0 1082 1030"/>
                                <a:gd name="T23" fmla="*/ 1082 h 103"/>
                                <a:gd name="T24" fmla="+- 0 5623 5623"/>
                                <a:gd name="T25" fmla="*/ T24 w 94"/>
                                <a:gd name="T26" fmla="+- 0 1098 1030"/>
                                <a:gd name="T27" fmla="*/ 1098 h 103"/>
                                <a:gd name="T28" fmla="+- 0 5627 5623"/>
                                <a:gd name="T29" fmla="*/ T28 w 94"/>
                                <a:gd name="T30" fmla="+- 0 1110 1030"/>
                                <a:gd name="T31" fmla="*/ 1110 h 103"/>
                                <a:gd name="T32" fmla="+- 0 5645 5623"/>
                                <a:gd name="T33" fmla="*/ T32 w 94"/>
                                <a:gd name="T34" fmla="+- 0 1128 1030"/>
                                <a:gd name="T35" fmla="*/ 1128 h 103"/>
                                <a:gd name="T36" fmla="+- 0 5657 5623"/>
                                <a:gd name="T37" fmla="*/ T36 w 94"/>
                                <a:gd name="T38" fmla="+- 0 1133 1030"/>
                                <a:gd name="T39" fmla="*/ 1133 h 103"/>
                                <a:gd name="T40" fmla="+- 0 5683 5623"/>
                                <a:gd name="T41" fmla="*/ T40 w 94"/>
                                <a:gd name="T42" fmla="+- 0 1133 1030"/>
                                <a:gd name="T43" fmla="*/ 1133 h 103"/>
                                <a:gd name="T44" fmla="+- 0 5693 5623"/>
                                <a:gd name="T45" fmla="*/ T44 w 94"/>
                                <a:gd name="T46" fmla="+- 0 1130 1030"/>
                                <a:gd name="T47" fmla="*/ 1130 h 103"/>
                                <a:gd name="T48" fmla="+- 0 5700 5623"/>
                                <a:gd name="T49" fmla="*/ T48 w 94"/>
                                <a:gd name="T50" fmla="+- 0 1124 1030"/>
                                <a:gd name="T51" fmla="*/ 1124 h 103"/>
                                <a:gd name="T52" fmla="+- 0 5708 5623"/>
                                <a:gd name="T53" fmla="*/ T52 w 94"/>
                                <a:gd name="T54" fmla="+- 0 1119 1030"/>
                                <a:gd name="T55" fmla="*/ 1119 h 103"/>
                                <a:gd name="T56" fmla="+- 0 5663 5623"/>
                                <a:gd name="T57" fmla="*/ T56 w 94"/>
                                <a:gd name="T58" fmla="+- 0 1119 1030"/>
                                <a:gd name="T59" fmla="*/ 1119 h 103"/>
                                <a:gd name="T60" fmla="+- 0 5656 5623"/>
                                <a:gd name="T61" fmla="*/ T60 w 94"/>
                                <a:gd name="T62" fmla="+- 0 1116 1030"/>
                                <a:gd name="T63" fmla="*/ 1116 h 103"/>
                                <a:gd name="T64" fmla="+- 0 5645 5623"/>
                                <a:gd name="T65" fmla="*/ T64 w 94"/>
                                <a:gd name="T66" fmla="+- 0 1105 1030"/>
                                <a:gd name="T67" fmla="*/ 1105 h 103"/>
                                <a:gd name="T68" fmla="+- 0 5642 5623"/>
                                <a:gd name="T69" fmla="*/ T68 w 94"/>
                                <a:gd name="T70" fmla="+- 0 1096 1030"/>
                                <a:gd name="T71" fmla="*/ 1096 h 103"/>
                                <a:gd name="T72" fmla="+- 0 5641 5623"/>
                                <a:gd name="T73" fmla="*/ T72 w 94"/>
                                <a:gd name="T74" fmla="+- 0 1085 1030"/>
                                <a:gd name="T75" fmla="*/ 1085 h 103"/>
                                <a:gd name="T76" fmla="+- 0 5716 5623"/>
                                <a:gd name="T77" fmla="*/ T76 w 94"/>
                                <a:gd name="T78" fmla="+- 0 1085 1030"/>
                                <a:gd name="T79" fmla="*/ 1085 h 103"/>
                                <a:gd name="T80" fmla="+- 0 5717 5623"/>
                                <a:gd name="T81" fmla="*/ T80 w 94"/>
                                <a:gd name="T82" fmla="+- 0 1072 1030"/>
                                <a:gd name="T83" fmla="*/ 1072 h 103"/>
                                <a:gd name="T84" fmla="+- 0 5642 5623"/>
                                <a:gd name="T85" fmla="*/ T84 w 94"/>
                                <a:gd name="T86" fmla="+- 0 1072 1030"/>
                                <a:gd name="T87" fmla="*/ 1072 h 103"/>
                                <a:gd name="T88" fmla="+- 0 5642 5623"/>
                                <a:gd name="T89" fmla="*/ T88 w 94"/>
                                <a:gd name="T90" fmla="+- 0 1063 1030"/>
                                <a:gd name="T91" fmla="*/ 1063 h 103"/>
                                <a:gd name="T92" fmla="+- 0 5645 5623"/>
                                <a:gd name="T93" fmla="*/ T92 w 94"/>
                                <a:gd name="T94" fmla="+- 0 1056 1030"/>
                                <a:gd name="T95" fmla="*/ 1056 h 103"/>
                                <a:gd name="T96" fmla="+- 0 5651 5623"/>
                                <a:gd name="T97" fmla="*/ T96 w 94"/>
                                <a:gd name="T98" fmla="+- 0 1051 1030"/>
                                <a:gd name="T99" fmla="*/ 1051 h 103"/>
                                <a:gd name="T100" fmla="+- 0 5656 5623"/>
                                <a:gd name="T101" fmla="*/ T100 w 94"/>
                                <a:gd name="T102" fmla="+- 0 1046 1030"/>
                                <a:gd name="T103" fmla="*/ 1046 h 103"/>
                                <a:gd name="T104" fmla="+- 0 5663 5623"/>
                                <a:gd name="T105" fmla="*/ T104 w 94"/>
                                <a:gd name="T106" fmla="+- 0 1044 1030"/>
                                <a:gd name="T107" fmla="*/ 1044 h 103"/>
                                <a:gd name="T108" fmla="+- 0 5704 5623"/>
                                <a:gd name="T109" fmla="*/ T108 w 94"/>
                                <a:gd name="T110" fmla="+- 0 1044 1030"/>
                                <a:gd name="T111" fmla="*/ 1044 h 103"/>
                                <a:gd name="T112" fmla="+- 0 5695 5623"/>
                                <a:gd name="T113" fmla="*/ T112 w 94"/>
                                <a:gd name="T114" fmla="+- 0 1034 1030"/>
                                <a:gd name="T115" fmla="*/ 1034 h 103"/>
                                <a:gd name="T116" fmla="+- 0 5684 5623"/>
                                <a:gd name="T117" fmla="*/ T116 w 94"/>
                                <a:gd name="T118" fmla="+- 0 1030 1030"/>
                                <a:gd name="T119" fmla="*/ 1030 h 1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94" h="103">
                                  <a:moveTo>
                                    <a:pt x="61" y="0"/>
                                  </a:moveTo>
                                  <a:lnTo>
                                    <a:pt x="33" y="0"/>
                                  </a:lnTo>
                                  <a:lnTo>
                                    <a:pt x="22" y="4"/>
                                  </a:lnTo>
                                  <a:lnTo>
                                    <a:pt x="13" y="14"/>
                                  </a:lnTo>
                                  <a:lnTo>
                                    <a:pt x="3" y="30"/>
                                  </a:lnTo>
                                  <a:lnTo>
                                    <a:pt x="0" y="52"/>
                                  </a:lnTo>
                                  <a:lnTo>
                                    <a:pt x="0" y="68"/>
                                  </a:lnTo>
                                  <a:lnTo>
                                    <a:pt x="4" y="80"/>
                                  </a:lnTo>
                                  <a:lnTo>
                                    <a:pt x="22" y="98"/>
                                  </a:lnTo>
                                  <a:lnTo>
                                    <a:pt x="34" y="103"/>
                                  </a:lnTo>
                                  <a:lnTo>
                                    <a:pt x="60" y="103"/>
                                  </a:lnTo>
                                  <a:lnTo>
                                    <a:pt x="70" y="100"/>
                                  </a:lnTo>
                                  <a:lnTo>
                                    <a:pt x="77" y="94"/>
                                  </a:lnTo>
                                  <a:lnTo>
                                    <a:pt x="85" y="89"/>
                                  </a:lnTo>
                                  <a:lnTo>
                                    <a:pt x="40" y="89"/>
                                  </a:lnTo>
                                  <a:lnTo>
                                    <a:pt x="33" y="86"/>
                                  </a:lnTo>
                                  <a:lnTo>
                                    <a:pt x="22" y="75"/>
                                  </a:lnTo>
                                  <a:lnTo>
                                    <a:pt x="19" y="66"/>
                                  </a:lnTo>
                                  <a:lnTo>
                                    <a:pt x="18" y="55"/>
                                  </a:lnTo>
                                  <a:lnTo>
                                    <a:pt x="93" y="55"/>
                                  </a:lnTo>
                                  <a:lnTo>
                                    <a:pt x="94" y="42"/>
                                  </a:lnTo>
                                  <a:lnTo>
                                    <a:pt x="19" y="42"/>
                                  </a:lnTo>
                                  <a:lnTo>
                                    <a:pt x="19" y="33"/>
                                  </a:lnTo>
                                  <a:lnTo>
                                    <a:pt x="22" y="26"/>
                                  </a:lnTo>
                                  <a:lnTo>
                                    <a:pt x="28" y="21"/>
                                  </a:lnTo>
                                  <a:lnTo>
                                    <a:pt x="33" y="16"/>
                                  </a:lnTo>
                                  <a:lnTo>
                                    <a:pt x="40" y="14"/>
                                  </a:lnTo>
                                  <a:lnTo>
                                    <a:pt x="81" y="14"/>
                                  </a:lnTo>
                                  <a:lnTo>
                                    <a:pt x="72" y="4"/>
                                  </a:lnTo>
                                  <a:lnTo>
                                    <a:pt x="6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5" name="Freeform 247"/>
                          <wps:cNvSpPr>
                            <a:spLocks/>
                          </wps:cNvSpPr>
                          <wps:spPr bwMode="auto">
                            <a:xfrm>
                              <a:off x="5623" y="1030"/>
                              <a:ext cx="94" cy="103"/>
                            </a:xfrm>
                            <a:custGeom>
                              <a:avLst/>
                              <a:gdLst>
                                <a:gd name="T0" fmla="+- 0 5698 5623"/>
                                <a:gd name="T1" fmla="*/ T0 w 94"/>
                                <a:gd name="T2" fmla="+- 0 1099 1030"/>
                                <a:gd name="T3" fmla="*/ 1099 h 103"/>
                                <a:gd name="T4" fmla="+- 0 5678 5623"/>
                                <a:gd name="T5" fmla="*/ T4 w 94"/>
                                <a:gd name="T6" fmla="+- 0 1119 1030"/>
                                <a:gd name="T7" fmla="*/ 1119 h 103"/>
                                <a:gd name="T8" fmla="+- 0 5708 5623"/>
                                <a:gd name="T9" fmla="*/ T8 w 94"/>
                                <a:gd name="T10" fmla="+- 0 1119 1030"/>
                                <a:gd name="T11" fmla="*/ 1119 h 103"/>
                                <a:gd name="T12" fmla="+- 0 5708 5623"/>
                                <a:gd name="T13" fmla="*/ T12 w 94"/>
                                <a:gd name="T14" fmla="+- 0 1119 1030"/>
                                <a:gd name="T15" fmla="*/ 1119 h 103"/>
                                <a:gd name="T16" fmla="+- 0 5713 5623"/>
                                <a:gd name="T17" fmla="*/ T16 w 94"/>
                                <a:gd name="T18" fmla="+- 0 1111 1030"/>
                                <a:gd name="T19" fmla="*/ 1111 h 103"/>
                                <a:gd name="T20" fmla="+- 0 5716 5623"/>
                                <a:gd name="T21" fmla="*/ T20 w 94"/>
                                <a:gd name="T22" fmla="+- 0 1101 1030"/>
                                <a:gd name="T23" fmla="*/ 1101 h 103"/>
                                <a:gd name="T24" fmla="+- 0 5698 5623"/>
                                <a:gd name="T25" fmla="*/ T24 w 94"/>
                                <a:gd name="T26" fmla="+- 0 1099 1030"/>
                                <a:gd name="T27" fmla="*/ 1099 h 103"/>
                              </a:gdLst>
                              <a:ahLst/>
                              <a:cxnLst>
                                <a:cxn ang="0">
                                  <a:pos x="T1" y="T3"/>
                                </a:cxn>
                                <a:cxn ang="0">
                                  <a:pos x="T5" y="T7"/>
                                </a:cxn>
                                <a:cxn ang="0">
                                  <a:pos x="T9" y="T11"/>
                                </a:cxn>
                                <a:cxn ang="0">
                                  <a:pos x="T13" y="T15"/>
                                </a:cxn>
                                <a:cxn ang="0">
                                  <a:pos x="T17" y="T19"/>
                                </a:cxn>
                                <a:cxn ang="0">
                                  <a:pos x="T21" y="T23"/>
                                </a:cxn>
                                <a:cxn ang="0">
                                  <a:pos x="T25" y="T27"/>
                                </a:cxn>
                              </a:cxnLst>
                              <a:rect l="0" t="0" r="r" b="b"/>
                              <a:pathLst>
                                <a:path w="94" h="103">
                                  <a:moveTo>
                                    <a:pt x="75" y="69"/>
                                  </a:moveTo>
                                  <a:lnTo>
                                    <a:pt x="55" y="89"/>
                                  </a:lnTo>
                                  <a:lnTo>
                                    <a:pt x="85" y="89"/>
                                  </a:lnTo>
                                  <a:lnTo>
                                    <a:pt x="90" y="81"/>
                                  </a:lnTo>
                                  <a:lnTo>
                                    <a:pt x="93" y="71"/>
                                  </a:lnTo>
                                  <a:lnTo>
                                    <a:pt x="75" y="6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6" name="Freeform 246"/>
                          <wps:cNvSpPr>
                            <a:spLocks/>
                          </wps:cNvSpPr>
                          <wps:spPr bwMode="auto">
                            <a:xfrm>
                              <a:off x="5623" y="1030"/>
                              <a:ext cx="94" cy="103"/>
                            </a:xfrm>
                            <a:custGeom>
                              <a:avLst/>
                              <a:gdLst>
                                <a:gd name="T0" fmla="+- 0 5704 5623"/>
                                <a:gd name="T1" fmla="*/ T0 w 94"/>
                                <a:gd name="T2" fmla="+- 0 1044 1030"/>
                                <a:gd name="T3" fmla="*/ 1044 h 103"/>
                                <a:gd name="T4" fmla="+- 0 5679 5623"/>
                                <a:gd name="T5" fmla="*/ T4 w 94"/>
                                <a:gd name="T6" fmla="+- 0 1044 1030"/>
                                <a:gd name="T7" fmla="*/ 1044 h 103"/>
                                <a:gd name="T8" fmla="+- 0 5686 5623"/>
                                <a:gd name="T9" fmla="*/ T8 w 94"/>
                                <a:gd name="T10" fmla="+- 0 1047 1030"/>
                                <a:gd name="T11" fmla="*/ 1047 h 103"/>
                                <a:gd name="T12" fmla="+- 0 5692 5623"/>
                                <a:gd name="T13" fmla="*/ T12 w 94"/>
                                <a:gd name="T14" fmla="+- 0 1053 1030"/>
                                <a:gd name="T15" fmla="*/ 1053 h 103"/>
                                <a:gd name="T16" fmla="+- 0 5695 5623"/>
                                <a:gd name="T17" fmla="*/ T16 w 94"/>
                                <a:gd name="T18" fmla="+- 0 1057 1030"/>
                                <a:gd name="T19" fmla="*/ 1057 h 103"/>
                                <a:gd name="T20" fmla="+- 0 5698 5623"/>
                                <a:gd name="T21" fmla="*/ T20 w 94"/>
                                <a:gd name="T22" fmla="+- 0 1064 1030"/>
                                <a:gd name="T23" fmla="*/ 1064 h 103"/>
                                <a:gd name="T24" fmla="+- 0 5698 5623"/>
                                <a:gd name="T25" fmla="*/ T24 w 94"/>
                                <a:gd name="T26" fmla="+- 0 1072 1030"/>
                                <a:gd name="T27" fmla="*/ 1072 h 103"/>
                                <a:gd name="T28" fmla="+- 0 5717 5623"/>
                                <a:gd name="T29" fmla="*/ T28 w 94"/>
                                <a:gd name="T30" fmla="+- 0 1072 1030"/>
                                <a:gd name="T31" fmla="*/ 1072 h 103"/>
                                <a:gd name="T32" fmla="+- 0 5717 5623"/>
                                <a:gd name="T33" fmla="*/ T32 w 94"/>
                                <a:gd name="T34" fmla="+- 0 1065 1030"/>
                                <a:gd name="T35" fmla="*/ 1065 h 103"/>
                                <a:gd name="T36" fmla="+- 0 5712 5623"/>
                                <a:gd name="T37" fmla="*/ T36 w 94"/>
                                <a:gd name="T38" fmla="+- 0 1052 1030"/>
                                <a:gd name="T39" fmla="*/ 1052 h 103"/>
                                <a:gd name="T40" fmla="+- 0 5704 5623"/>
                                <a:gd name="T41" fmla="*/ T40 w 94"/>
                                <a:gd name="T42" fmla="+- 0 1044 1030"/>
                                <a:gd name="T43" fmla="*/ 1044 h 1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94" h="103">
                                  <a:moveTo>
                                    <a:pt x="81" y="14"/>
                                  </a:moveTo>
                                  <a:lnTo>
                                    <a:pt x="56" y="14"/>
                                  </a:lnTo>
                                  <a:lnTo>
                                    <a:pt x="63" y="17"/>
                                  </a:lnTo>
                                  <a:lnTo>
                                    <a:pt x="69" y="23"/>
                                  </a:lnTo>
                                  <a:lnTo>
                                    <a:pt x="72" y="27"/>
                                  </a:lnTo>
                                  <a:lnTo>
                                    <a:pt x="75" y="34"/>
                                  </a:lnTo>
                                  <a:lnTo>
                                    <a:pt x="75" y="42"/>
                                  </a:lnTo>
                                  <a:lnTo>
                                    <a:pt x="94" y="42"/>
                                  </a:lnTo>
                                  <a:lnTo>
                                    <a:pt x="94" y="35"/>
                                  </a:lnTo>
                                  <a:lnTo>
                                    <a:pt x="89" y="22"/>
                                  </a:lnTo>
                                  <a:lnTo>
                                    <a:pt x="81" y="1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97" name="Group 242"/>
                        <wpg:cNvGrpSpPr>
                          <a:grpSpLocks/>
                        </wpg:cNvGrpSpPr>
                        <wpg:grpSpPr bwMode="auto">
                          <a:xfrm>
                            <a:off x="5742" y="1032"/>
                            <a:ext cx="20" cy="99"/>
                            <a:chOff x="5742" y="1032"/>
                            <a:chExt cx="20" cy="99"/>
                          </a:xfrm>
                        </wpg:grpSpPr>
                        <wps:wsp>
                          <wps:cNvPr id="398" name="Freeform 244"/>
                          <wps:cNvSpPr>
                            <a:spLocks/>
                          </wps:cNvSpPr>
                          <wps:spPr bwMode="auto">
                            <a:xfrm>
                              <a:off x="5742" y="1032"/>
                              <a:ext cx="20" cy="99"/>
                            </a:xfrm>
                            <a:custGeom>
                              <a:avLst/>
                              <a:gdLst>
                                <a:gd name="T0" fmla="+- 0 5761 5742"/>
                                <a:gd name="T1" fmla="*/ T0 w 20"/>
                                <a:gd name="T2" fmla="+- 0 1032 1032"/>
                                <a:gd name="T3" fmla="*/ 1032 h 99"/>
                                <a:gd name="T4" fmla="+- 0 5742 5742"/>
                                <a:gd name="T5" fmla="*/ T4 w 20"/>
                                <a:gd name="T6" fmla="+- 0 1032 1032"/>
                                <a:gd name="T7" fmla="*/ 1032 h 99"/>
                                <a:gd name="T8" fmla="+- 0 5742 5742"/>
                                <a:gd name="T9" fmla="*/ T8 w 20"/>
                                <a:gd name="T10" fmla="+- 0 1051 1032"/>
                                <a:gd name="T11" fmla="*/ 1051 h 99"/>
                                <a:gd name="T12" fmla="+- 0 5761 5742"/>
                                <a:gd name="T13" fmla="*/ T12 w 20"/>
                                <a:gd name="T14" fmla="+- 0 1051 1032"/>
                                <a:gd name="T15" fmla="*/ 1051 h 99"/>
                                <a:gd name="T16" fmla="+- 0 5761 5742"/>
                                <a:gd name="T17" fmla="*/ T16 w 20"/>
                                <a:gd name="T18" fmla="+- 0 1032 1032"/>
                                <a:gd name="T19" fmla="*/ 1032 h 99"/>
                              </a:gdLst>
                              <a:ahLst/>
                              <a:cxnLst>
                                <a:cxn ang="0">
                                  <a:pos x="T1" y="T3"/>
                                </a:cxn>
                                <a:cxn ang="0">
                                  <a:pos x="T5" y="T7"/>
                                </a:cxn>
                                <a:cxn ang="0">
                                  <a:pos x="T9" y="T11"/>
                                </a:cxn>
                                <a:cxn ang="0">
                                  <a:pos x="T13" y="T15"/>
                                </a:cxn>
                                <a:cxn ang="0">
                                  <a:pos x="T17" y="T19"/>
                                </a:cxn>
                              </a:cxnLst>
                              <a:rect l="0" t="0" r="r" b="b"/>
                              <a:pathLst>
                                <a:path w="20" h="99">
                                  <a:moveTo>
                                    <a:pt x="19" y="0"/>
                                  </a:moveTo>
                                  <a:lnTo>
                                    <a:pt x="0" y="0"/>
                                  </a:lnTo>
                                  <a:lnTo>
                                    <a:pt x="0" y="19"/>
                                  </a:lnTo>
                                  <a:lnTo>
                                    <a:pt x="19" y="19"/>
                                  </a:lnTo>
                                  <a:lnTo>
                                    <a:pt x="1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9" name="Freeform 243"/>
                          <wps:cNvSpPr>
                            <a:spLocks/>
                          </wps:cNvSpPr>
                          <wps:spPr bwMode="auto">
                            <a:xfrm>
                              <a:off x="5742" y="1032"/>
                              <a:ext cx="20" cy="99"/>
                            </a:xfrm>
                            <a:custGeom>
                              <a:avLst/>
                              <a:gdLst>
                                <a:gd name="T0" fmla="+- 0 5761 5742"/>
                                <a:gd name="T1" fmla="*/ T0 w 20"/>
                                <a:gd name="T2" fmla="+- 0 1111 1032"/>
                                <a:gd name="T3" fmla="*/ 1111 h 99"/>
                                <a:gd name="T4" fmla="+- 0 5742 5742"/>
                                <a:gd name="T5" fmla="*/ T4 w 20"/>
                                <a:gd name="T6" fmla="+- 0 1111 1032"/>
                                <a:gd name="T7" fmla="*/ 1111 h 99"/>
                                <a:gd name="T8" fmla="+- 0 5742 5742"/>
                                <a:gd name="T9" fmla="*/ T8 w 20"/>
                                <a:gd name="T10" fmla="+- 0 1130 1032"/>
                                <a:gd name="T11" fmla="*/ 1130 h 99"/>
                                <a:gd name="T12" fmla="+- 0 5761 5742"/>
                                <a:gd name="T13" fmla="*/ T12 w 20"/>
                                <a:gd name="T14" fmla="+- 0 1130 1032"/>
                                <a:gd name="T15" fmla="*/ 1130 h 99"/>
                                <a:gd name="T16" fmla="+- 0 5761 5742"/>
                                <a:gd name="T17" fmla="*/ T16 w 20"/>
                                <a:gd name="T18" fmla="+- 0 1111 1032"/>
                                <a:gd name="T19" fmla="*/ 1111 h 99"/>
                              </a:gdLst>
                              <a:ahLst/>
                              <a:cxnLst>
                                <a:cxn ang="0">
                                  <a:pos x="T1" y="T3"/>
                                </a:cxn>
                                <a:cxn ang="0">
                                  <a:pos x="T5" y="T7"/>
                                </a:cxn>
                                <a:cxn ang="0">
                                  <a:pos x="T9" y="T11"/>
                                </a:cxn>
                                <a:cxn ang="0">
                                  <a:pos x="T13" y="T15"/>
                                </a:cxn>
                                <a:cxn ang="0">
                                  <a:pos x="T17" y="T19"/>
                                </a:cxn>
                              </a:cxnLst>
                              <a:rect l="0" t="0" r="r" b="b"/>
                              <a:pathLst>
                                <a:path w="20" h="99">
                                  <a:moveTo>
                                    <a:pt x="19" y="79"/>
                                  </a:moveTo>
                                  <a:lnTo>
                                    <a:pt x="0" y="79"/>
                                  </a:lnTo>
                                  <a:lnTo>
                                    <a:pt x="0" y="98"/>
                                  </a:lnTo>
                                  <a:lnTo>
                                    <a:pt x="19" y="98"/>
                                  </a:lnTo>
                                  <a:lnTo>
                                    <a:pt x="19" y="7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00" name="Group 239"/>
                        <wpg:cNvGrpSpPr>
                          <a:grpSpLocks/>
                        </wpg:cNvGrpSpPr>
                        <wpg:grpSpPr bwMode="auto">
                          <a:xfrm>
                            <a:off x="5834" y="1157"/>
                            <a:ext cx="4119" cy="2"/>
                            <a:chOff x="5834" y="1157"/>
                            <a:chExt cx="4119" cy="2"/>
                          </a:xfrm>
                        </wpg:grpSpPr>
                        <wps:wsp>
                          <wps:cNvPr id="401" name="Freeform 241"/>
                          <wps:cNvSpPr>
                            <a:spLocks/>
                          </wps:cNvSpPr>
                          <wps:spPr bwMode="auto">
                            <a:xfrm>
                              <a:off x="5834" y="1157"/>
                              <a:ext cx="4119" cy="2"/>
                            </a:xfrm>
                            <a:custGeom>
                              <a:avLst/>
                              <a:gdLst>
                                <a:gd name="T0" fmla="+- 0 5834 5834"/>
                                <a:gd name="T1" fmla="*/ T0 w 4119"/>
                                <a:gd name="T2" fmla="+- 0 9953 5834"/>
                                <a:gd name="T3" fmla="*/ T2 w 4119"/>
                              </a:gdLst>
                              <a:ahLst/>
                              <a:cxnLst>
                                <a:cxn ang="0">
                                  <a:pos x="T1" y="0"/>
                                </a:cxn>
                                <a:cxn ang="0">
                                  <a:pos x="T3" y="0"/>
                                </a:cxn>
                              </a:cxnLst>
                              <a:rect l="0" t="0" r="r" b="b"/>
                              <a:pathLst>
                                <a:path w="4119">
                                  <a:moveTo>
                                    <a:pt x="0" y="0"/>
                                  </a:moveTo>
                                  <a:lnTo>
                                    <a:pt x="4119"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02" name="Picture 24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5208" y="1292"/>
                              <a:ext cx="1024" cy="1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403" name="Group 237"/>
                        <wpg:cNvGrpSpPr>
                          <a:grpSpLocks/>
                        </wpg:cNvGrpSpPr>
                        <wpg:grpSpPr bwMode="auto">
                          <a:xfrm>
                            <a:off x="6305" y="1457"/>
                            <a:ext cx="3687" cy="2"/>
                            <a:chOff x="6305" y="1457"/>
                            <a:chExt cx="3687" cy="2"/>
                          </a:xfrm>
                        </wpg:grpSpPr>
                        <wps:wsp>
                          <wps:cNvPr id="404" name="Freeform 238"/>
                          <wps:cNvSpPr>
                            <a:spLocks/>
                          </wps:cNvSpPr>
                          <wps:spPr bwMode="auto">
                            <a:xfrm>
                              <a:off x="6305" y="1457"/>
                              <a:ext cx="3687" cy="2"/>
                            </a:xfrm>
                            <a:custGeom>
                              <a:avLst/>
                              <a:gdLst>
                                <a:gd name="T0" fmla="+- 0 6305 6305"/>
                                <a:gd name="T1" fmla="*/ T0 w 3687"/>
                                <a:gd name="T2" fmla="+- 0 9991 6305"/>
                                <a:gd name="T3" fmla="*/ T2 w 3687"/>
                              </a:gdLst>
                              <a:ahLst/>
                              <a:cxnLst>
                                <a:cxn ang="0">
                                  <a:pos x="T1" y="0"/>
                                </a:cxn>
                                <a:cxn ang="0">
                                  <a:pos x="T3" y="0"/>
                                </a:cxn>
                              </a:cxnLst>
                              <a:rect l="0" t="0" r="r" b="b"/>
                              <a:pathLst>
                                <a:path w="3687">
                                  <a:moveTo>
                                    <a:pt x="0" y="0"/>
                                  </a:moveTo>
                                  <a:lnTo>
                                    <a:pt x="3686"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05" name="Group 233"/>
                        <wpg:cNvGrpSpPr>
                          <a:grpSpLocks/>
                        </wpg:cNvGrpSpPr>
                        <wpg:grpSpPr bwMode="auto">
                          <a:xfrm>
                            <a:off x="5198" y="1592"/>
                            <a:ext cx="131" cy="136"/>
                            <a:chOff x="5198" y="1592"/>
                            <a:chExt cx="131" cy="136"/>
                          </a:xfrm>
                        </wpg:grpSpPr>
                        <wps:wsp>
                          <wps:cNvPr id="406" name="Freeform 236"/>
                          <wps:cNvSpPr>
                            <a:spLocks/>
                          </wps:cNvSpPr>
                          <wps:spPr bwMode="auto">
                            <a:xfrm>
                              <a:off x="5198" y="1592"/>
                              <a:ext cx="131" cy="136"/>
                            </a:xfrm>
                            <a:custGeom>
                              <a:avLst/>
                              <a:gdLst>
                                <a:gd name="T0" fmla="+- 0 5272 5198"/>
                                <a:gd name="T1" fmla="*/ T0 w 131"/>
                                <a:gd name="T2" fmla="+- 0 1592 1592"/>
                                <a:gd name="T3" fmla="*/ 1592 h 136"/>
                                <a:gd name="T4" fmla="+- 0 5252 5198"/>
                                <a:gd name="T5" fmla="*/ T4 w 131"/>
                                <a:gd name="T6" fmla="+- 0 1592 1592"/>
                                <a:gd name="T7" fmla="*/ 1592 h 136"/>
                                <a:gd name="T8" fmla="+- 0 5198 5198"/>
                                <a:gd name="T9" fmla="*/ T8 w 131"/>
                                <a:gd name="T10" fmla="+- 0 1728 1592"/>
                                <a:gd name="T11" fmla="*/ 1728 h 136"/>
                                <a:gd name="T12" fmla="+- 0 5218 5198"/>
                                <a:gd name="T13" fmla="*/ T12 w 131"/>
                                <a:gd name="T14" fmla="+- 0 1728 1592"/>
                                <a:gd name="T15" fmla="*/ 1728 h 136"/>
                                <a:gd name="T16" fmla="+- 0 5233 5198"/>
                                <a:gd name="T17" fmla="*/ T16 w 131"/>
                                <a:gd name="T18" fmla="+- 0 1687 1592"/>
                                <a:gd name="T19" fmla="*/ 1687 h 136"/>
                                <a:gd name="T20" fmla="+- 0 5312 5198"/>
                                <a:gd name="T21" fmla="*/ T20 w 131"/>
                                <a:gd name="T22" fmla="+- 0 1687 1592"/>
                                <a:gd name="T23" fmla="*/ 1687 h 136"/>
                                <a:gd name="T24" fmla="+- 0 5305 5198"/>
                                <a:gd name="T25" fmla="*/ T24 w 131"/>
                                <a:gd name="T26" fmla="+- 0 1672 1592"/>
                                <a:gd name="T27" fmla="*/ 1672 h 136"/>
                                <a:gd name="T28" fmla="+- 0 5238 5198"/>
                                <a:gd name="T29" fmla="*/ T28 w 131"/>
                                <a:gd name="T30" fmla="+- 0 1672 1592"/>
                                <a:gd name="T31" fmla="*/ 1672 h 136"/>
                                <a:gd name="T32" fmla="+- 0 5254 5198"/>
                                <a:gd name="T33" fmla="*/ T32 w 131"/>
                                <a:gd name="T34" fmla="+- 0 1632 1592"/>
                                <a:gd name="T35" fmla="*/ 1632 h 136"/>
                                <a:gd name="T36" fmla="+- 0 5257 5198"/>
                                <a:gd name="T37" fmla="*/ T36 w 131"/>
                                <a:gd name="T38" fmla="+- 0 1624 1592"/>
                                <a:gd name="T39" fmla="*/ 1624 h 136"/>
                                <a:gd name="T40" fmla="+- 0 5260 5198"/>
                                <a:gd name="T41" fmla="*/ T40 w 131"/>
                                <a:gd name="T42" fmla="+- 0 1615 1592"/>
                                <a:gd name="T43" fmla="*/ 1615 h 136"/>
                                <a:gd name="T44" fmla="+- 0 5261 5198"/>
                                <a:gd name="T45" fmla="*/ T44 w 131"/>
                                <a:gd name="T46" fmla="+- 0 1607 1592"/>
                                <a:gd name="T47" fmla="*/ 1607 h 136"/>
                                <a:gd name="T48" fmla="+- 0 5278 5198"/>
                                <a:gd name="T49" fmla="*/ T48 w 131"/>
                                <a:gd name="T50" fmla="+- 0 1607 1592"/>
                                <a:gd name="T51" fmla="*/ 1607 h 136"/>
                                <a:gd name="T52" fmla="+- 0 5272 5198"/>
                                <a:gd name="T53" fmla="*/ T52 w 131"/>
                                <a:gd name="T54" fmla="+- 0 1592 1592"/>
                                <a:gd name="T55" fmla="*/ 1592 h 1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131" h="136">
                                  <a:moveTo>
                                    <a:pt x="74" y="0"/>
                                  </a:moveTo>
                                  <a:lnTo>
                                    <a:pt x="54" y="0"/>
                                  </a:lnTo>
                                  <a:lnTo>
                                    <a:pt x="0" y="136"/>
                                  </a:lnTo>
                                  <a:lnTo>
                                    <a:pt x="20" y="136"/>
                                  </a:lnTo>
                                  <a:lnTo>
                                    <a:pt x="35" y="95"/>
                                  </a:lnTo>
                                  <a:lnTo>
                                    <a:pt x="114" y="95"/>
                                  </a:lnTo>
                                  <a:lnTo>
                                    <a:pt x="107" y="80"/>
                                  </a:lnTo>
                                  <a:lnTo>
                                    <a:pt x="40" y="80"/>
                                  </a:lnTo>
                                  <a:lnTo>
                                    <a:pt x="56" y="40"/>
                                  </a:lnTo>
                                  <a:lnTo>
                                    <a:pt x="59" y="32"/>
                                  </a:lnTo>
                                  <a:lnTo>
                                    <a:pt x="62" y="23"/>
                                  </a:lnTo>
                                  <a:lnTo>
                                    <a:pt x="63" y="15"/>
                                  </a:lnTo>
                                  <a:lnTo>
                                    <a:pt x="80" y="15"/>
                                  </a:lnTo>
                                  <a:lnTo>
                                    <a:pt x="7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7" name="Freeform 235"/>
                          <wps:cNvSpPr>
                            <a:spLocks/>
                          </wps:cNvSpPr>
                          <wps:spPr bwMode="auto">
                            <a:xfrm>
                              <a:off x="5198" y="1592"/>
                              <a:ext cx="131" cy="136"/>
                            </a:xfrm>
                            <a:custGeom>
                              <a:avLst/>
                              <a:gdLst>
                                <a:gd name="T0" fmla="+- 0 5312 5198"/>
                                <a:gd name="T1" fmla="*/ T0 w 131"/>
                                <a:gd name="T2" fmla="+- 0 1687 1592"/>
                                <a:gd name="T3" fmla="*/ 1687 h 136"/>
                                <a:gd name="T4" fmla="+- 0 5292 5198"/>
                                <a:gd name="T5" fmla="*/ T4 w 131"/>
                                <a:gd name="T6" fmla="+- 0 1687 1592"/>
                                <a:gd name="T7" fmla="*/ 1687 h 136"/>
                                <a:gd name="T8" fmla="+- 0 5308 5198"/>
                                <a:gd name="T9" fmla="*/ T8 w 131"/>
                                <a:gd name="T10" fmla="+- 0 1728 1592"/>
                                <a:gd name="T11" fmla="*/ 1728 h 136"/>
                                <a:gd name="T12" fmla="+- 0 5329 5198"/>
                                <a:gd name="T13" fmla="*/ T12 w 131"/>
                                <a:gd name="T14" fmla="+- 0 1728 1592"/>
                                <a:gd name="T15" fmla="*/ 1728 h 136"/>
                                <a:gd name="T16" fmla="+- 0 5312 5198"/>
                                <a:gd name="T17" fmla="*/ T16 w 131"/>
                                <a:gd name="T18" fmla="+- 0 1687 1592"/>
                                <a:gd name="T19" fmla="*/ 1687 h 136"/>
                              </a:gdLst>
                              <a:ahLst/>
                              <a:cxnLst>
                                <a:cxn ang="0">
                                  <a:pos x="T1" y="T3"/>
                                </a:cxn>
                                <a:cxn ang="0">
                                  <a:pos x="T5" y="T7"/>
                                </a:cxn>
                                <a:cxn ang="0">
                                  <a:pos x="T9" y="T11"/>
                                </a:cxn>
                                <a:cxn ang="0">
                                  <a:pos x="T13" y="T15"/>
                                </a:cxn>
                                <a:cxn ang="0">
                                  <a:pos x="T17" y="T19"/>
                                </a:cxn>
                              </a:cxnLst>
                              <a:rect l="0" t="0" r="r" b="b"/>
                              <a:pathLst>
                                <a:path w="131" h="136">
                                  <a:moveTo>
                                    <a:pt x="114" y="95"/>
                                  </a:moveTo>
                                  <a:lnTo>
                                    <a:pt x="94" y="95"/>
                                  </a:lnTo>
                                  <a:lnTo>
                                    <a:pt x="110" y="136"/>
                                  </a:lnTo>
                                  <a:lnTo>
                                    <a:pt x="131" y="136"/>
                                  </a:lnTo>
                                  <a:lnTo>
                                    <a:pt x="114" y="9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8" name="Freeform 234"/>
                          <wps:cNvSpPr>
                            <a:spLocks/>
                          </wps:cNvSpPr>
                          <wps:spPr bwMode="auto">
                            <a:xfrm>
                              <a:off x="5198" y="1592"/>
                              <a:ext cx="131" cy="136"/>
                            </a:xfrm>
                            <a:custGeom>
                              <a:avLst/>
                              <a:gdLst>
                                <a:gd name="T0" fmla="+- 0 5278 5198"/>
                                <a:gd name="T1" fmla="*/ T0 w 131"/>
                                <a:gd name="T2" fmla="+- 0 1607 1592"/>
                                <a:gd name="T3" fmla="*/ 1607 h 136"/>
                                <a:gd name="T4" fmla="+- 0 5261 5198"/>
                                <a:gd name="T5" fmla="*/ T4 w 131"/>
                                <a:gd name="T6" fmla="+- 0 1607 1592"/>
                                <a:gd name="T7" fmla="*/ 1607 h 136"/>
                                <a:gd name="T8" fmla="+- 0 5263 5198"/>
                                <a:gd name="T9" fmla="*/ T8 w 131"/>
                                <a:gd name="T10" fmla="+- 0 1614 1592"/>
                                <a:gd name="T11" fmla="*/ 1614 h 136"/>
                                <a:gd name="T12" fmla="+- 0 5267 5198"/>
                                <a:gd name="T13" fmla="*/ T12 w 131"/>
                                <a:gd name="T14" fmla="+- 0 1623 1592"/>
                                <a:gd name="T15" fmla="*/ 1623 h 136"/>
                                <a:gd name="T16" fmla="+- 0 5286 5198"/>
                                <a:gd name="T17" fmla="*/ T16 w 131"/>
                                <a:gd name="T18" fmla="+- 0 1672 1592"/>
                                <a:gd name="T19" fmla="*/ 1672 h 136"/>
                                <a:gd name="T20" fmla="+- 0 5305 5198"/>
                                <a:gd name="T21" fmla="*/ T20 w 131"/>
                                <a:gd name="T22" fmla="+- 0 1672 1592"/>
                                <a:gd name="T23" fmla="*/ 1672 h 136"/>
                                <a:gd name="T24" fmla="+- 0 5278 5198"/>
                                <a:gd name="T25" fmla="*/ T24 w 131"/>
                                <a:gd name="T26" fmla="+- 0 1607 1592"/>
                                <a:gd name="T27" fmla="*/ 1607 h 136"/>
                              </a:gdLst>
                              <a:ahLst/>
                              <a:cxnLst>
                                <a:cxn ang="0">
                                  <a:pos x="T1" y="T3"/>
                                </a:cxn>
                                <a:cxn ang="0">
                                  <a:pos x="T5" y="T7"/>
                                </a:cxn>
                                <a:cxn ang="0">
                                  <a:pos x="T9" y="T11"/>
                                </a:cxn>
                                <a:cxn ang="0">
                                  <a:pos x="T13" y="T15"/>
                                </a:cxn>
                                <a:cxn ang="0">
                                  <a:pos x="T17" y="T19"/>
                                </a:cxn>
                                <a:cxn ang="0">
                                  <a:pos x="T21" y="T23"/>
                                </a:cxn>
                                <a:cxn ang="0">
                                  <a:pos x="T25" y="T27"/>
                                </a:cxn>
                              </a:cxnLst>
                              <a:rect l="0" t="0" r="r" b="b"/>
                              <a:pathLst>
                                <a:path w="131" h="136">
                                  <a:moveTo>
                                    <a:pt x="80" y="15"/>
                                  </a:moveTo>
                                  <a:lnTo>
                                    <a:pt x="63" y="15"/>
                                  </a:lnTo>
                                  <a:lnTo>
                                    <a:pt x="65" y="22"/>
                                  </a:lnTo>
                                  <a:lnTo>
                                    <a:pt x="69" y="31"/>
                                  </a:lnTo>
                                  <a:lnTo>
                                    <a:pt x="88" y="80"/>
                                  </a:lnTo>
                                  <a:lnTo>
                                    <a:pt x="107" y="80"/>
                                  </a:lnTo>
                                  <a:lnTo>
                                    <a:pt x="80" y="1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09" name="Group 216"/>
                        <wpg:cNvGrpSpPr>
                          <a:grpSpLocks/>
                        </wpg:cNvGrpSpPr>
                        <wpg:grpSpPr bwMode="auto">
                          <a:xfrm>
                            <a:off x="5337" y="1592"/>
                            <a:ext cx="478" cy="138"/>
                            <a:chOff x="5337" y="1592"/>
                            <a:chExt cx="478" cy="138"/>
                          </a:xfrm>
                        </wpg:grpSpPr>
                        <wps:wsp>
                          <wps:cNvPr id="410" name="Freeform 232"/>
                          <wps:cNvSpPr>
                            <a:spLocks/>
                          </wps:cNvSpPr>
                          <wps:spPr bwMode="auto">
                            <a:xfrm>
                              <a:off x="5337" y="1592"/>
                              <a:ext cx="478" cy="138"/>
                            </a:xfrm>
                            <a:custGeom>
                              <a:avLst/>
                              <a:gdLst>
                                <a:gd name="T0" fmla="+- 0 5386 5337"/>
                                <a:gd name="T1" fmla="*/ T0 w 478"/>
                                <a:gd name="T2" fmla="+- 0 1627 1592"/>
                                <a:gd name="T3" fmla="*/ 1627 h 138"/>
                                <a:gd name="T4" fmla="+- 0 5372 5337"/>
                                <a:gd name="T5" fmla="*/ T4 w 478"/>
                                <a:gd name="T6" fmla="+- 0 1627 1592"/>
                                <a:gd name="T7" fmla="*/ 1627 h 138"/>
                                <a:gd name="T8" fmla="+- 0 5364 5337"/>
                                <a:gd name="T9" fmla="*/ T8 w 478"/>
                                <a:gd name="T10" fmla="+- 0 1630 1592"/>
                                <a:gd name="T11" fmla="*/ 1630 h 138"/>
                                <a:gd name="T12" fmla="+- 0 5357 5337"/>
                                <a:gd name="T13" fmla="*/ T12 w 478"/>
                                <a:gd name="T14" fmla="+- 0 1634 1592"/>
                                <a:gd name="T15" fmla="*/ 1634 h 138"/>
                                <a:gd name="T16" fmla="+- 0 5351 5337"/>
                                <a:gd name="T17" fmla="*/ T16 w 478"/>
                                <a:gd name="T18" fmla="+- 0 1638 1592"/>
                                <a:gd name="T19" fmla="*/ 1638 h 138"/>
                                <a:gd name="T20" fmla="+- 0 5345 5337"/>
                                <a:gd name="T21" fmla="*/ T20 w 478"/>
                                <a:gd name="T22" fmla="+- 0 1644 1592"/>
                                <a:gd name="T23" fmla="*/ 1644 h 138"/>
                                <a:gd name="T24" fmla="+- 0 5342 5337"/>
                                <a:gd name="T25" fmla="*/ T24 w 478"/>
                                <a:gd name="T26" fmla="+- 0 1652 1592"/>
                                <a:gd name="T27" fmla="*/ 1652 h 138"/>
                                <a:gd name="T28" fmla="+- 0 5339 5337"/>
                                <a:gd name="T29" fmla="*/ T28 w 478"/>
                                <a:gd name="T30" fmla="+- 0 1660 1592"/>
                                <a:gd name="T31" fmla="*/ 1660 h 138"/>
                                <a:gd name="T32" fmla="+- 0 5337 5337"/>
                                <a:gd name="T33" fmla="*/ T32 w 478"/>
                                <a:gd name="T34" fmla="+- 0 1669 1592"/>
                                <a:gd name="T35" fmla="*/ 1669 h 138"/>
                                <a:gd name="T36" fmla="+- 0 5337 5337"/>
                                <a:gd name="T37" fmla="*/ T36 w 478"/>
                                <a:gd name="T38" fmla="+- 0 1689 1592"/>
                                <a:gd name="T39" fmla="*/ 1689 h 138"/>
                                <a:gd name="T40" fmla="+- 0 5373 5337"/>
                                <a:gd name="T41" fmla="*/ T40 w 478"/>
                                <a:gd name="T42" fmla="+- 0 1730 1592"/>
                                <a:gd name="T43" fmla="*/ 1730 h 138"/>
                                <a:gd name="T44" fmla="+- 0 5393 5337"/>
                                <a:gd name="T45" fmla="*/ T44 w 478"/>
                                <a:gd name="T46" fmla="+- 0 1730 1592"/>
                                <a:gd name="T47" fmla="*/ 1730 h 138"/>
                                <a:gd name="T48" fmla="+- 0 5403 5337"/>
                                <a:gd name="T49" fmla="*/ T48 w 478"/>
                                <a:gd name="T50" fmla="+- 0 1725 1592"/>
                                <a:gd name="T51" fmla="*/ 1725 h 138"/>
                                <a:gd name="T52" fmla="+- 0 5408 5337"/>
                                <a:gd name="T53" fmla="*/ T52 w 478"/>
                                <a:gd name="T54" fmla="+- 0 1717 1592"/>
                                <a:gd name="T55" fmla="*/ 1717 h 138"/>
                                <a:gd name="T56" fmla="+- 0 5375 5337"/>
                                <a:gd name="T57" fmla="*/ T56 w 478"/>
                                <a:gd name="T58" fmla="+- 0 1717 1592"/>
                                <a:gd name="T59" fmla="*/ 1717 h 138"/>
                                <a:gd name="T60" fmla="+- 0 5368 5337"/>
                                <a:gd name="T61" fmla="*/ T60 w 478"/>
                                <a:gd name="T62" fmla="+- 0 1713 1592"/>
                                <a:gd name="T63" fmla="*/ 1713 h 138"/>
                                <a:gd name="T64" fmla="+- 0 5363 5337"/>
                                <a:gd name="T65" fmla="*/ T64 w 478"/>
                                <a:gd name="T66" fmla="+- 0 1707 1592"/>
                                <a:gd name="T67" fmla="*/ 1707 h 138"/>
                                <a:gd name="T68" fmla="+- 0 5357 5337"/>
                                <a:gd name="T69" fmla="*/ T68 w 478"/>
                                <a:gd name="T70" fmla="+- 0 1701 1592"/>
                                <a:gd name="T71" fmla="*/ 1701 h 138"/>
                                <a:gd name="T72" fmla="+- 0 5355 5337"/>
                                <a:gd name="T73" fmla="*/ T72 w 478"/>
                                <a:gd name="T74" fmla="+- 0 1692 1592"/>
                                <a:gd name="T75" fmla="*/ 1692 h 138"/>
                                <a:gd name="T76" fmla="+- 0 5355 5337"/>
                                <a:gd name="T77" fmla="*/ T76 w 478"/>
                                <a:gd name="T78" fmla="+- 0 1666 1592"/>
                                <a:gd name="T79" fmla="*/ 1666 h 138"/>
                                <a:gd name="T80" fmla="+- 0 5357 5337"/>
                                <a:gd name="T81" fmla="*/ T80 w 478"/>
                                <a:gd name="T82" fmla="+- 0 1656 1592"/>
                                <a:gd name="T83" fmla="*/ 1656 h 138"/>
                                <a:gd name="T84" fmla="+- 0 5362 5337"/>
                                <a:gd name="T85" fmla="*/ T84 w 478"/>
                                <a:gd name="T86" fmla="+- 0 1650 1592"/>
                                <a:gd name="T87" fmla="*/ 1650 h 138"/>
                                <a:gd name="T88" fmla="+- 0 5368 5337"/>
                                <a:gd name="T89" fmla="*/ T88 w 478"/>
                                <a:gd name="T90" fmla="+- 0 1644 1592"/>
                                <a:gd name="T91" fmla="*/ 1644 h 138"/>
                                <a:gd name="T92" fmla="+- 0 5374 5337"/>
                                <a:gd name="T93" fmla="*/ T92 w 478"/>
                                <a:gd name="T94" fmla="+- 0 1641 1592"/>
                                <a:gd name="T95" fmla="*/ 1641 h 138"/>
                                <a:gd name="T96" fmla="+- 0 5425 5337"/>
                                <a:gd name="T97" fmla="*/ T96 w 478"/>
                                <a:gd name="T98" fmla="+- 0 1641 1592"/>
                                <a:gd name="T99" fmla="*/ 1641 h 138"/>
                                <a:gd name="T100" fmla="+- 0 5408 5337"/>
                                <a:gd name="T101" fmla="*/ T100 w 478"/>
                                <a:gd name="T102" fmla="+- 0 1641 1592"/>
                                <a:gd name="T103" fmla="*/ 1641 h 138"/>
                                <a:gd name="T104" fmla="+- 0 5405 5337"/>
                                <a:gd name="T105" fmla="*/ T104 w 478"/>
                                <a:gd name="T106" fmla="+- 0 1637 1592"/>
                                <a:gd name="T107" fmla="*/ 1637 h 138"/>
                                <a:gd name="T108" fmla="+- 0 5401 5337"/>
                                <a:gd name="T109" fmla="*/ T108 w 478"/>
                                <a:gd name="T110" fmla="+- 0 1634 1592"/>
                                <a:gd name="T111" fmla="*/ 1634 h 138"/>
                                <a:gd name="T112" fmla="+- 0 5396 5337"/>
                                <a:gd name="T113" fmla="*/ T112 w 478"/>
                                <a:gd name="T114" fmla="+- 0 1631 1592"/>
                                <a:gd name="T115" fmla="*/ 1631 h 138"/>
                                <a:gd name="T116" fmla="+- 0 5391 5337"/>
                                <a:gd name="T117" fmla="*/ T116 w 478"/>
                                <a:gd name="T118" fmla="+- 0 1629 1592"/>
                                <a:gd name="T119" fmla="*/ 1629 h 138"/>
                                <a:gd name="T120" fmla="+- 0 5386 5337"/>
                                <a:gd name="T121" fmla="*/ T120 w 478"/>
                                <a:gd name="T122" fmla="+- 0 1627 1592"/>
                                <a:gd name="T123" fmla="*/ 1627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478" h="138">
                                  <a:moveTo>
                                    <a:pt x="49" y="35"/>
                                  </a:moveTo>
                                  <a:lnTo>
                                    <a:pt x="35" y="35"/>
                                  </a:lnTo>
                                  <a:lnTo>
                                    <a:pt x="27" y="38"/>
                                  </a:lnTo>
                                  <a:lnTo>
                                    <a:pt x="20" y="42"/>
                                  </a:lnTo>
                                  <a:lnTo>
                                    <a:pt x="14" y="46"/>
                                  </a:lnTo>
                                  <a:lnTo>
                                    <a:pt x="8" y="52"/>
                                  </a:lnTo>
                                  <a:lnTo>
                                    <a:pt x="5" y="60"/>
                                  </a:lnTo>
                                  <a:lnTo>
                                    <a:pt x="2" y="68"/>
                                  </a:lnTo>
                                  <a:lnTo>
                                    <a:pt x="0" y="77"/>
                                  </a:lnTo>
                                  <a:lnTo>
                                    <a:pt x="0" y="97"/>
                                  </a:lnTo>
                                  <a:lnTo>
                                    <a:pt x="36" y="138"/>
                                  </a:lnTo>
                                  <a:lnTo>
                                    <a:pt x="56" y="138"/>
                                  </a:lnTo>
                                  <a:lnTo>
                                    <a:pt x="66" y="133"/>
                                  </a:lnTo>
                                  <a:lnTo>
                                    <a:pt x="71" y="125"/>
                                  </a:lnTo>
                                  <a:lnTo>
                                    <a:pt x="38" y="125"/>
                                  </a:lnTo>
                                  <a:lnTo>
                                    <a:pt x="31" y="121"/>
                                  </a:lnTo>
                                  <a:lnTo>
                                    <a:pt x="26" y="115"/>
                                  </a:lnTo>
                                  <a:lnTo>
                                    <a:pt x="20" y="109"/>
                                  </a:lnTo>
                                  <a:lnTo>
                                    <a:pt x="18" y="100"/>
                                  </a:lnTo>
                                  <a:lnTo>
                                    <a:pt x="18" y="74"/>
                                  </a:lnTo>
                                  <a:lnTo>
                                    <a:pt x="20" y="64"/>
                                  </a:lnTo>
                                  <a:lnTo>
                                    <a:pt x="25" y="58"/>
                                  </a:lnTo>
                                  <a:lnTo>
                                    <a:pt x="31" y="52"/>
                                  </a:lnTo>
                                  <a:lnTo>
                                    <a:pt x="37" y="49"/>
                                  </a:lnTo>
                                  <a:lnTo>
                                    <a:pt x="88" y="49"/>
                                  </a:lnTo>
                                  <a:lnTo>
                                    <a:pt x="71" y="49"/>
                                  </a:lnTo>
                                  <a:lnTo>
                                    <a:pt x="68" y="45"/>
                                  </a:lnTo>
                                  <a:lnTo>
                                    <a:pt x="64" y="42"/>
                                  </a:lnTo>
                                  <a:lnTo>
                                    <a:pt x="59" y="39"/>
                                  </a:lnTo>
                                  <a:lnTo>
                                    <a:pt x="54" y="37"/>
                                  </a:lnTo>
                                  <a:lnTo>
                                    <a:pt x="49" y="3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1" name="Freeform 231"/>
                          <wps:cNvSpPr>
                            <a:spLocks/>
                          </wps:cNvSpPr>
                          <wps:spPr bwMode="auto">
                            <a:xfrm>
                              <a:off x="5337" y="1592"/>
                              <a:ext cx="478" cy="138"/>
                            </a:xfrm>
                            <a:custGeom>
                              <a:avLst/>
                              <a:gdLst>
                                <a:gd name="T0" fmla="+- 0 5425 5337"/>
                                <a:gd name="T1" fmla="*/ T0 w 478"/>
                                <a:gd name="T2" fmla="+- 0 1716 1592"/>
                                <a:gd name="T3" fmla="*/ 1716 h 138"/>
                                <a:gd name="T4" fmla="+- 0 5409 5337"/>
                                <a:gd name="T5" fmla="*/ T4 w 478"/>
                                <a:gd name="T6" fmla="+- 0 1716 1592"/>
                                <a:gd name="T7" fmla="*/ 1716 h 138"/>
                                <a:gd name="T8" fmla="+- 0 5409 5337"/>
                                <a:gd name="T9" fmla="*/ T8 w 478"/>
                                <a:gd name="T10" fmla="+- 0 1728 1592"/>
                                <a:gd name="T11" fmla="*/ 1728 h 138"/>
                                <a:gd name="T12" fmla="+- 0 5425 5337"/>
                                <a:gd name="T13" fmla="*/ T12 w 478"/>
                                <a:gd name="T14" fmla="+- 0 1728 1592"/>
                                <a:gd name="T15" fmla="*/ 1728 h 138"/>
                                <a:gd name="T16" fmla="+- 0 5425 5337"/>
                                <a:gd name="T17" fmla="*/ T16 w 478"/>
                                <a:gd name="T18" fmla="+- 0 1716 1592"/>
                                <a:gd name="T19" fmla="*/ 1716 h 138"/>
                              </a:gdLst>
                              <a:ahLst/>
                              <a:cxnLst>
                                <a:cxn ang="0">
                                  <a:pos x="T1" y="T3"/>
                                </a:cxn>
                                <a:cxn ang="0">
                                  <a:pos x="T5" y="T7"/>
                                </a:cxn>
                                <a:cxn ang="0">
                                  <a:pos x="T9" y="T11"/>
                                </a:cxn>
                                <a:cxn ang="0">
                                  <a:pos x="T13" y="T15"/>
                                </a:cxn>
                                <a:cxn ang="0">
                                  <a:pos x="T17" y="T19"/>
                                </a:cxn>
                              </a:cxnLst>
                              <a:rect l="0" t="0" r="r" b="b"/>
                              <a:pathLst>
                                <a:path w="478" h="138">
                                  <a:moveTo>
                                    <a:pt x="88" y="124"/>
                                  </a:moveTo>
                                  <a:lnTo>
                                    <a:pt x="72" y="124"/>
                                  </a:lnTo>
                                  <a:lnTo>
                                    <a:pt x="72" y="136"/>
                                  </a:lnTo>
                                  <a:lnTo>
                                    <a:pt x="88" y="136"/>
                                  </a:lnTo>
                                  <a:lnTo>
                                    <a:pt x="88" y="12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2" name="Freeform 230"/>
                          <wps:cNvSpPr>
                            <a:spLocks/>
                          </wps:cNvSpPr>
                          <wps:spPr bwMode="auto">
                            <a:xfrm>
                              <a:off x="5337" y="1592"/>
                              <a:ext cx="478" cy="138"/>
                            </a:xfrm>
                            <a:custGeom>
                              <a:avLst/>
                              <a:gdLst>
                                <a:gd name="T0" fmla="+- 0 5425 5337"/>
                                <a:gd name="T1" fmla="*/ T0 w 478"/>
                                <a:gd name="T2" fmla="+- 0 1641 1592"/>
                                <a:gd name="T3" fmla="*/ 1641 h 138"/>
                                <a:gd name="T4" fmla="+- 0 5389 5337"/>
                                <a:gd name="T5" fmla="*/ T4 w 478"/>
                                <a:gd name="T6" fmla="+- 0 1641 1592"/>
                                <a:gd name="T7" fmla="*/ 1641 h 138"/>
                                <a:gd name="T8" fmla="+- 0 5396 5337"/>
                                <a:gd name="T9" fmla="*/ T8 w 478"/>
                                <a:gd name="T10" fmla="+- 0 1644 1592"/>
                                <a:gd name="T11" fmla="*/ 1644 h 138"/>
                                <a:gd name="T12" fmla="+- 0 5407 5337"/>
                                <a:gd name="T13" fmla="*/ T12 w 478"/>
                                <a:gd name="T14" fmla="+- 0 1657 1592"/>
                                <a:gd name="T15" fmla="*/ 1657 h 138"/>
                                <a:gd name="T16" fmla="+- 0 5409 5337"/>
                                <a:gd name="T17" fmla="*/ T16 w 478"/>
                                <a:gd name="T18" fmla="+- 0 1667 1592"/>
                                <a:gd name="T19" fmla="*/ 1667 h 138"/>
                                <a:gd name="T20" fmla="+- 0 5409 5337"/>
                                <a:gd name="T21" fmla="*/ T20 w 478"/>
                                <a:gd name="T22" fmla="+- 0 1693 1592"/>
                                <a:gd name="T23" fmla="*/ 1693 h 138"/>
                                <a:gd name="T24" fmla="+- 0 5407 5337"/>
                                <a:gd name="T25" fmla="*/ T24 w 478"/>
                                <a:gd name="T26" fmla="+- 0 1702 1592"/>
                                <a:gd name="T27" fmla="*/ 1702 h 138"/>
                                <a:gd name="T28" fmla="+- 0 5396 5337"/>
                                <a:gd name="T29" fmla="*/ T28 w 478"/>
                                <a:gd name="T30" fmla="+- 0 1714 1592"/>
                                <a:gd name="T31" fmla="*/ 1714 h 138"/>
                                <a:gd name="T32" fmla="+- 0 5390 5337"/>
                                <a:gd name="T33" fmla="*/ T32 w 478"/>
                                <a:gd name="T34" fmla="+- 0 1717 1592"/>
                                <a:gd name="T35" fmla="*/ 1717 h 138"/>
                                <a:gd name="T36" fmla="+- 0 5408 5337"/>
                                <a:gd name="T37" fmla="*/ T36 w 478"/>
                                <a:gd name="T38" fmla="+- 0 1717 1592"/>
                                <a:gd name="T39" fmla="*/ 1717 h 138"/>
                                <a:gd name="T40" fmla="+- 0 5409 5337"/>
                                <a:gd name="T41" fmla="*/ T40 w 478"/>
                                <a:gd name="T42" fmla="+- 0 1716 1592"/>
                                <a:gd name="T43" fmla="*/ 1716 h 138"/>
                                <a:gd name="T44" fmla="+- 0 5425 5337"/>
                                <a:gd name="T45" fmla="*/ T44 w 478"/>
                                <a:gd name="T46" fmla="+- 0 1716 1592"/>
                                <a:gd name="T47" fmla="*/ 1716 h 138"/>
                                <a:gd name="T48" fmla="+- 0 5425 5337"/>
                                <a:gd name="T49" fmla="*/ T48 w 478"/>
                                <a:gd name="T50" fmla="+- 0 1641 1592"/>
                                <a:gd name="T51" fmla="*/ 1641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478" h="138">
                                  <a:moveTo>
                                    <a:pt x="88" y="49"/>
                                  </a:moveTo>
                                  <a:lnTo>
                                    <a:pt x="52" y="49"/>
                                  </a:lnTo>
                                  <a:lnTo>
                                    <a:pt x="59" y="52"/>
                                  </a:lnTo>
                                  <a:lnTo>
                                    <a:pt x="70" y="65"/>
                                  </a:lnTo>
                                  <a:lnTo>
                                    <a:pt x="72" y="75"/>
                                  </a:lnTo>
                                  <a:lnTo>
                                    <a:pt x="72" y="101"/>
                                  </a:lnTo>
                                  <a:lnTo>
                                    <a:pt x="70" y="110"/>
                                  </a:lnTo>
                                  <a:lnTo>
                                    <a:pt x="59" y="122"/>
                                  </a:lnTo>
                                  <a:lnTo>
                                    <a:pt x="53" y="125"/>
                                  </a:lnTo>
                                  <a:lnTo>
                                    <a:pt x="71" y="125"/>
                                  </a:lnTo>
                                  <a:lnTo>
                                    <a:pt x="72" y="124"/>
                                  </a:lnTo>
                                  <a:lnTo>
                                    <a:pt x="88" y="124"/>
                                  </a:lnTo>
                                  <a:lnTo>
                                    <a:pt x="88" y="4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3" name="Freeform 229"/>
                          <wps:cNvSpPr>
                            <a:spLocks/>
                          </wps:cNvSpPr>
                          <wps:spPr bwMode="auto">
                            <a:xfrm>
                              <a:off x="5337" y="1592"/>
                              <a:ext cx="478" cy="138"/>
                            </a:xfrm>
                            <a:custGeom>
                              <a:avLst/>
                              <a:gdLst>
                                <a:gd name="T0" fmla="+- 0 5425 5337"/>
                                <a:gd name="T1" fmla="*/ T0 w 478"/>
                                <a:gd name="T2" fmla="+- 0 1592 1592"/>
                                <a:gd name="T3" fmla="*/ 1592 h 138"/>
                                <a:gd name="T4" fmla="+- 0 5408 5337"/>
                                <a:gd name="T5" fmla="*/ T4 w 478"/>
                                <a:gd name="T6" fmla="+- 0 1592 1592"/>
                                <a:gd name="T7" fmla="*/ 1592 h 138"/>
                                <a:gd name="T8" fmla="+- 0 5408 5337"/>
                                <a:gd name="T9" fmla="*/ T8 w 478"/>
                                <a:gd name="T10" fmla="+- 0 1641 1592"/>
                                <a:gd name="T11" fmla="*/ 1641 h 138"/>
                                <a:gd name="T12" fmla="+- 0 5425 5337"/>
                                <a:gd name="T13" fmla="*/ T12 w 478"/>
                                <a:gd name="T14" fmla="+- 0 1641 1592"/>
                                <a:gd name="T15" fmla="*/ 1641 h 138"/>
                                <a:gd name="T16" fmla="+- 0 5425 5337"/>
                                <a:gd name="T17" fmla="*/ T16 w 478"/>
                                <a:gd name="T18" fmla="+- 0 1592 1592"/>
                                <a:gd name="T19" fmla="*/ 1592 h 138"/>
                              </a:gdLst>
                              <a:ahLst/>
                              <a:cxnLst>
                                <a:cxn ang="0">
                                  <a:pos x="T1" y="T3"/>
                                </a:cxn>
                                <a:cxn ang="0">
                                  <a:pos x="T5" y="T7"/>
                                </a:cxn>
                                <a:cxn ang="0">
                                  <a:pos x="T9" y="T11"/>
                                </a:cxn>
                                <a:cxn ang="0">
                                  <a:pos x="T13" y="T15"/>
                                </a:cxn>
                                <a:cxn ang="0">
                                  <a:pos x="T17" y="T19"/>
                                </a:cxn>
                              </a:cxnLst>
                              <a:rect l="0" t="0" r="r" b="b"/>
                              <a:pathLst>
                                <a:path w="478" h="138">
                                  <a:moveTo>
                                    <a:pt x="88" y="0"/>
                                  </a:moveTo>
                                  <a:lnTo>
                                    <a:pt x="71" y="0"/>
                                  </a:lnTo>
                                  <a:lnTo>
                                    <a:pt x="71" y="49"/>
                                  </a:lnTo>
                                  <a:lnTo>
                                    <a:pt x="88" y="49"/>
                                  </a:lnTo>
                                  <a:lnTo>
                                    <a:pt x="8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4" name="Freeform 228"/>
                          <wps:cNvSpPr>
                            <a:spLocks/>
                          </wps:cNvSpPr>
                          <wps:spPr bwMode="auto">
                            <a:xfrm>
                              <a:off x="5337" y="1592"/>
                              <a:ext cx="478" cy="138"/>
                            </a:xfrm>
                            <a:custGeom>
                              <a:avLst/>
                              <a:gdLst>
                                <a:gd name="T0" fmla="+- 0 5496 5337"/>
                                <a:gd name="T1" fmla="*/ T0 w 478"/>
                                <a:gd name="T2" fmla="+- 0 1627 1592"/>
                                <a:gd name="T3" fmla="*/ 1627 h 138"/>
                                <a:gd name="T4" fmla="+- 0 5482 5337"/>
                                <a:gd name="T5" fmla="*/ T4 w 478"/>
                                <a:gd name="T6" fmla="+- 0 1627 1592"/>
                                <a:gd name="T7" fmla="*/ 1627 h 138"/>
                                <a:gd name="T8" fmla="+- 0 5474 5337"/>
                                <a:gd name="T9" fmla="*/ T8 w 478"/>
                                <a:gd name="T10" fmla="+- 0 1630 1592"/>
                                <a:gd name="T11" fmla="*/ 1630 h 138"/>
                                <a:gd name="T12" fmla="+- 0 5468 5337"/>
                                <a:gd name="T13" fmla="*/ T12 w 478"/>
                                <a:gd name="T14" fmla="+- 0 1634 1592"/>
                                <a:gd name="T15" fmla="*/ 1634 h 138"/>
                                <a:gd name="T16" fmla="+- 0 5461 5337"/>
                                <a:gd name="T17" fmla="*/ T16 w 478"/>
                                <a:gd name="T18" fmla="+- 0 1638 1592"/>
                                <a:gd name="T19" fmla="*/ 1638 h 138"/>
                                <a:gd name="T20" fmla="+- 0 5456 5337"/>
                                <a:gd name="T21" fmla="*/ T20 w 478"/>
                                <a:gd name="T22" fmla="+- 0 1644 1592"/>
                                <a:gd name="T23" fmla="*/ 1644 h 138"/>
                                <a:gd name="T24" fmla="+- 0 5453 5337"/>
                                <a:gd name="T25" fmla="*/ T24 w 478"/>
                                <a:gd name="T26" fmla="+- 0 1652 1592"/>
                                <a:gd name="T27" fmla="*/ 1652 h 138"/>
                                <a:gd name="T28" fmla="+- 0 5449 5337"/>
                                <a:gd name="T29" fmla="*/ T28 w 478"/>
                                <a:gd name="T30" fmla="+- 0 1660 1592"/>
                                <a:gd name="T31" fmla="*/ 1660 h 138"/>
                                <a:gd name="T32" fmla="+- 0 5447 5337"/>
                                <a:gd name="T33" fmla="*/ T32 w 478"/>
                                <a:gd name="T34" fmla="+- 0 1669 1592"/>
                                <a:gd name="T35" fmla="*/ 1669 h 138"/>
                                <a:gd name="T36" fmla="+- 0 5447 5337"/>
                                <a:gd name="T37" fmla="*/ T36 w 478"/>
                                <a:gd name="T38" fmla="+- 0 1689 1592"/>
                                <a:gd name="T39" fmla="*/ 1689 h 138"/>
                                <a:gd name="T40" fmla="+- 0 5483 5337"/>
                                <a:gd name="T41" fmla="*/ T40 w 478"/>
                                <a:gd name="T42" fmla="+- 0 1730 1592"/>
                                <a:gd name="T43" fmla="*/ 1730 h 138"/>
                                <a:gd name="T44" fmla="+- 0 5504 5337"/>
                                <a:gd name="T45" fmla="*/ T44 w 478"/>
                                <a:gd name="T46" fmla="+- 0 1730 1592"/>
                                <a:gd name="T47" fmla="*/ 1730 h 138"/>
                                <a:gd name="T48" fmla="+- 0 5513 5337"/>
                                <a:gd name="T49" fmla="*/ T48 w 478"/>
                                <a:gd name="T50" fmla="+- 0 1725 1592"/>
                                <a:gd name="T51" fmla="*/ 1725 h 138"/>
                                <a:gd name="T52" fmla="+- 0 5519 5337"/>
                                <a:gd name="T53" fmla="*/ T52 w 478"/>
                                <a:gd name="T54" fmla="+- 0 1717 1592"/>
                                <a:gd name="T55" fmla="*/ 1717 h 138"/>
                                <a:gd name="T56" fmla="+- 0 5485 5337"/>
                                <a:gd name="T57" fmla="*/ T56 w 478"/>
                                <a:gd name="T58" fmla="+- 0 1717 1592"/>
                                <a:gd name="T59" fmla="*/ 1717 h 138"/>
                                <a:gd name="T60" fmla="+- 0 5479 5337"/>
                                <a:gd name="T61" fmla="*/ T60 w 478"/>
                                <a:gd name="T62" fmla="+- 0 1713 1592"/>
                                <a:gd name="T63" fmla="*/ 1713 h 138"/>
                                <a:gd name="T64" fmla="+- 0 5473 5337"/>
                                <a:gd name="T65" fmla="*/ T64 w 478"/>
                                <a:gd name="T66" fmla="+- 0 1707 1592"/>
                                <a:gd name="T67" fmla="*/ 1707 h 138"/>
                                <a:gd name="T68" fmla="+- 0 5468 5337"/>
                                <a:gd name="T69" fmla="*/ T68 w 478"/>
                                <a:gd name="T70" fmla="+- 0 1701 1592"/>
                                <a:gd name="T71" fmla="*/ 1701 h 138"/>
                                <a:gd name="T72" fmla="+- 0 5465 5337"/>
                                <a:gd name="T73" fmla="*/ T72 w 478"/>
                                <a:gd name="T74" fmla="+- 0 1692 1592"/>
                                <a:gd name="T75" fmla="*/ 1692 h 138"/>
                                <a:gd name="T76" fmla="+- 0 5465 5337"/>
                                <a:gd name="T77" fmla="*/ T76 w 478"/>
                                <a:gd name="T78" fmla="+- 0 1666 1592"/>
                                <a:gd name="T79" fmla="*/ 1666 h 138"/>
                                <a:gd name="T80" fmla="+- 0 5468 5337"/>
                                <a:gd name="T81" fmla="*/ T80 w 478"/>
                                <a:gd name="T82" fmla="+- 0 1656 1592"/>
                                <a:gd name="T83" fmla="*/ 1656 h 138"/>
                                <a:gd name="T84" fmla="+- 0 5473 5337"/>
                                <a:gd name="T85" fmla="*/ T84 w 478"/>
                                <a:gd name="T86" fmla="+- 0 1650 1592"/>
                                <a:gd name="T87" fmla="*/ 1650 h 138"/>
                                <a:gd name="T88" fmla="+- 0 5478 5337"/>
                                <a:gd name="T89" fmla="*/ T88 w 478"/>
                                <a:gd name="T90" fmla="+- 0 1644 1592"/>
                                <a:gd name="T91" fmla="*/ 1644 h 138"/>
                                <a:gd name="T92" fmla="+- 0 5484 5337"/>
                                <a:gd name="T93" fmla="*/ T92 w 478"/>
                                <a:gd name="T94" fmla="+- 0 1641 1592"/>
                                <a:gd name="T95" fmla="*/ 1641 h 138"/>
                                <a:gd name="T96" fmla="+- 0 5535 5337"/>
                                <a:gd name="T97" fmla="*/ T96 w 478"/>
                                <a:gd name="T98" fmla="+- 0 1641 1592"/>
                                <a:gd name="T99" fmla="*/ 1641 h 138"/>
                                <a:gd name="T100" fmla="+- 0 5518 5337"/>
                                <a:gd name="T101" fmla="*/ T100 w 478"/>
                                <a:gd name="T102" fmla="+- 0 1641 1592"/>
                                <a:gd name="T103" fmla="*/ 1641 h 138"/>
                                <a:gd name="T104" fmla="+- 0 5515 5337"/>
                                <a:gd name="T105" fmla="*/ T104 w 478"/>
                                <a:gd name="T106" fmla="+- 0 1637 1592"/>
                                <a:gd name="T107" fmla="*/ 1637 h 138"/>
                                <a:gd name="T108" fmla="+- 0 5511 5337"/>
                                <a:gd name="T109" fmla="*/ T108 w 478"/>
                                <a:gd name="T110" fmla="+- 0 1634 1592"/>
                                <a:gd name="T111" fmla="*/ 1634 h 138"/>
                                <a:gd name="T112" fmla="+- 0 5507 5337"/>
                                <a:gd name="T113" fmla="*/ T112 w 478"/>
                                <a:gd name="T114" fmla="+- 0 1631 1592"/>
                                <a:gd name="T115" fmla="*/ 1631 h 138"/>
                                <a:gd name="T116" fmla="+- 0 5502 5337"/>
                                <a:gd name="T117" fmla="*/ T116 w 478"/>
                                <a:gd name="T118" fmla="+- 0 1629 1592"/>
                                <a:gd name="T119" fmla="*/ 1629 h 138"/>
                                <a:gd name="T120" fmla="+- 0 5496 5337"/>
                                <a:gd name="T121" fmla="*/ T120 w 478"/>
                                <a:gd name="T122" fmla="+- 0 1627 1592"/>
                                <a:gd name="T123" fmla="*/ 1627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478" h="138">
                                  <a:moveTo>
                                    <a:pt x="159" y="35"/>
                                  </a:moveTo>
                                  <a:lnTo>
                                    <a:pt x="145" y="35"/>
                                  </a:lnTo>
                                  <a:lnTo>
                                    <a:pt x="137" y="38"/>
                                  </a:lnTo>
                                  <a:lnTo>
                                    <a:pt x="131" y="42"/>
                                  </a:lnTo>
                                  <a:lnTo>
                                    <a:pt x="124" y="46"/>
                                  </a:lnTo>
                                  <a:lnTo>
                                    <a:pt x="119" y="52"/>
                                  </a:lnTo>
                                  <a:lnTo>
                                    <a:pt x="116" y="60"/>
                                  </a:lnTo>
                                  <a:lnTo>
                                    <a:pt x="112" y="68"/>
                                  </a:lnTo>
                                  <a:lnTo>
                                    <a:pt x="110" y="77"/>
                                  </a:lnTo>
                                  <a:lnTo>
                                    <a:pt x="110" y="97"/>
                                  </a:lnTo>
                                  <a:lnTo>
                                    <a:pt x="146" y="138"/>
                                  </a:lnTo>
                                  <a:lnTo>
                                    <a:pt x="167" y="138"/>
                                  </a:lnTo>
                                  <a:lnTo>
                                    <a:pt x="176" y="133"/>
                                  </a:lnTo>
                                  <a:lnTo>
                                    <a:pt x="182" y="125"/>
                                  </a:lnTo>
                                  <a:lnTo>
                                    <a:pt x="148" y="125"/>
                                  </a:lnTo>
                                  <a:lnTo>
                                    <a:pt x="142" y="121"/>
                                  </a:lnTo>
                                  <a:lnTo>
                                    <a:pt x="136" y="115"/>
                                  </a:lnTo>
                                  <a:lnTo>
                                    <a:pt x="131" y="109"/>
                                  </a:lnTo>
                                  <a:lnTo>
                                    <a:pt x="128" y="100"/>
                                  </a:lnTo>
                                  <a:lnTo>
                                    <a:pt x="128" y="74"/>
                                  </a:lnTo>
                                  <a:lnTo>
                                    <a:pt x="131" y="64"/>
                                  </a:lnTo>
                                  <a:lnTo>
                                    <a:pt x="136" y="58"/>
                                  </a:lnTo>
                                  <a:lnTo>
                                    <a:pt x="141" y="52"/>
                                  </a:lnTo>
                                  <a:lnTo>
                                    <a:pt x="147" y="49"/>
                                  </a:lnTo>
                                  <a:lnTo>
                                    <a:pt x="198" y="49"/>
                                  </a:lnTo>
                                  <a:lnTo>
                                    <a:pt x="181" y="49"/>
                                  </a:lnTo>
                                  <a:lnTo>
                                    <a:pt x="178" y="45"/>
                                  </a:lnTo>
                                  <a:lnTo>
                                    <a:pt x="174" y="42"/>
                                  </a:lnTo>
                                  <a:lnTo>
                                    <a:pt x="170" y="39"/>
                                  </a:lnTo>
                                  <a:lnTo>
                                    <a:pt x="165" y="37"/>
                                  </a:lnTo>
                                  <a:lnTo>
                                    <a:pt x="159" y="3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5" name="Freeform 227"/>
                          <wps:cNvSpPr>
                            <a:spLocks/>
                          </wps:cNvSpPr>
                          <wps:spPr bwMode="auto">
                            <a:xfrm>
                              <a:off x="5337" y="1592"/>
                              <a:ext cx="478" cy="138"/>
                            </a:xfrm>
                            <a:custGeom>
                              <a:avLst/>
                              <a:gdLst>
                                <a:gd name="T0" fmla="+- 0 5535 5337"/>
                                <a:gd name="T1" fmla="*/ T0 w 478"/>
                                <a:gd name="T2" fmla="+- 0 1716 1592"/>
                                <a:gd name="T3" fmla="*/ 1716 h 138"/>
                                <a:gd name="T4" fmla="+- 0 5519 5337"/>
                                <a:gd name="T5" fmla="*/ T4 w 478"/>
                                <a:gd name="T6" fmla="+- 0 1716 1592"/>
                                <a:gd name="T7" fmla="*/ 1716 h 138"/>
                                <a:gd name="T8" fmla="+- 0 5519 5337"/>
                                <a:gd name="T9" fmla="*/ T8 w 478"/>
                                <a:gd name="T10" fmla="+- 0 1728 1592"/>
                                <a:gd name="T11" fmla="*/ 1728 h 138"/>
                                <a:gd name="T12" fmla="+- 0 5535 5337"/>
                                <a:gd name="T13" fmla="*/ T12 w 478"/>
                                <a:gd name="T14" fmla="+- 0 1728 1592"/>
                                <a:gd name="T15" fmla="*/ 1728 h 138"/>
                                <a:gd name="T16" fmla="+- 0 5535 5337"/>
                                <a:gd name="T17" fmla="*/ T16 w 478"/>
                                <a:gd name="T18" fmla="+- 0 1716 1592"/>
                                <a:gd name="T19" fmla="*/ 1716 h 138"/>
                              </a:gdLst>
                              <a:ahLst/>
                              <a:cxnLst>
                                <a:cxn ang="0">
                                  <a:pos x="T1" y="T3"/>
                                </a:cxn>
                                <a:cxn ang="0">
                                  <a:pos x="T5" y="T7"/>
                                </a:cxn>
                                <a:cxn ang="0">
                                  <a:pos x="T9" y="T11"/>
                                </a:cxn>
                                <a:cxn ang="0">
                                  <a:pos x="T13" y="T15"/>
                                </a:cxn>
                                <a:cxn ang="0">
                                  <a:pos x="T17" y="T19"/>
                                </a:cxn>
                              </a:cxnLst>
                              <a:rect l="0" t="0" r="r" b="b"/>
                              <a:pathLst>
                                <a:path w="478" h="138">
                                  <a:moveTo>
                                    <a:pt x="198" y="124"/>
                                  </a:moveTo>
                                  <a:lnTo>
                                    <a:pt x="182" y="124"/>
                                  </a:lnTo>
                                  <a:lnTo>
                                    <a:pt x="182" y="136"/>
                                  </a:lnTo>
                                  <a:lnTo>
                                    <a:pt x="198" y="136"/>
                                  </a:lnTo>
                                  <a:lnTo>
                                    <a:pt x="198" y="12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6" name="Freeform 226"/>
                          <wps:cNvSpPr>
                            <a:spLocks/>
                          </wps:cNvSpPr>
                          <wps:spPr bwMode="auto">
                            <a:xfrm>
                              <a:off x="5337" y="1592"/>
                              <a:ext cx="478" cy="138"/>
                            </a:xfrm>
                            <a:custGeom>
                              <a:avLst/>
                              <a:gdLst>
                                <a:gd name="T0" fmla="+- 0 5535 5337"/>
                                <a:gd name="T1" fmla="*/ T0 w 478"/>
                                <a:gd name="T2" fmla="+- 0 1641 1592"/>
                                <a:gd name="T3" fmla="*/ 1641 h 138"/>
                                <a:gd name="T4" fmla="+- 0 5500 5337"/>
                                <a:gd name="T5" fmla="*/ T4 w 478"/>
                                <a:gd name="T6" fmla="+- 0 1641 1592"/>
                                <a:gd name="T7" fmla="*/ 1641 h 138"/>
                                <a:gd name="T8" fmla="+- 0 5506 5337"/>
                                <a:gd name="T9" fmla="*/ T8 w 478"/>
                                <a:gd name="T10" fmla="+- 0 1644 1592"/>
                                <a:gd name="T11" fmla="*/ 1644 h 138"/>
                                <a:gd name="T12" fmla="+- 0 5517 5337"/>
                                <a:gd name="T13" fmla="*/ T12 w 478"/>
                                <a:gd name="T14" fmla="+- 0 1657 1592"/>
                                <a:gd name="T15" fmla="*/ 1657 h 138"/>
                                <a:gd name="T16" fmla="+- 0 5520 5337"/>
                                <a:gd name="T17" fmla="*/ T16 w 478"/>
                                <a:gd name="T18" fmla="+- 0 1667 1592"/>
                                <a:gd name="T19" fmla="*/ 1667 h 138"/>
                                <a:gd name="T20" fmla="+- 0 5520 5337"/>
                                <a:gd name="T21" fmla="*/ T20 w 478"/>
                                <a:gd name="T22" fmla="+- 0 1693 1592"/>
                                <a:gd name="T23" fmla="*/ 1693 h 138"/>
                                <a:gd name="T24" fmla="+- 0 5517 5337"/>
                                <a:gd name="T25" fmla="*/ T24 w 478"/>
                                <a:gd name="T26" fmla="+- 0 1702 1592"/>
                                <a:gd name="T27" fmla="*/ 1702 h 138"/>
                                <a:gd name="T28" fmla="+- 0 5507 5337"/>
                                <a:gd name="T29" fmla="*/ T28 w 478"/>
                                <a:gd name="T30" fmla="+- 0 1714 1592"/>
                                <a:gd name="T31" fmla="*/ 1714 h 138"/>
                                <a:gd name="T32" fmla="+- 0 5500 5337"/>
                                <a:gd name="T33" fmla="*/ T32 w 478"/>
                                <a:gd name="T34" fmla="+- 0 1717 1592"/>
                                <a:gd name="T35" fmla="*/ 1717 h 138"/>
                                <a:gd name="T36" fmla="+- 0 5519 5337"/>
                                <a:gd name="T37" fmla="*/ T36 w 478"/>
                                <a:gd name="T38" fmla="+- 0 1717 1592"/>
                                <a:gd name="T39" fmla="*/ 1717 h 138"/>
                                <a:gd name="T40" fmla="+- 0 5519 5337"/>
                                <a:gd name="T41" fmla="*/ T40 w 478"/>
                                <a:gd name="T42" fmla="+- 0 1716 1592"/>
                                <a:gd name="T43" fmla="*/ 1716 h 138"/>
                                <a:gd name="T44" fmla="+- 0 5535 5337"/>
                                <a:gd name="T45" fmla="*/ T44 w 478"/>
                                <a:gd name="T46" fmla="+- 0 1716 1592"/>
                                <a:gd name="T47" fmla="*/ 1716 h 138"/>
                                <a:gd name="T48" fmla="+- 0 5535 5337"/>
                                <a:gd name="T49" fmla="*/ T48 w 478"/>
                                <a:gd name="T50" fmla="+- 0 1641 1592"/>
                                <a:gd name="T51" fmla="*/ 1641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478" h="138">
                                  <a:moveTo>
                                    <a:pt x="198" y="49"/>
                                  </a:moveTo>
                                  <a:lnTo>
                                    <a:pt x="163" y="49"/>
                                  </a:lnTo>
                                  <a:lnTo>
                                    <a:pt x="169" y="52"/>
                                  </a:lnTo>
                                  <a:lnTo>
                                    <a:pt x="180" y="65"/>
                                  </a:lnTo>
                                  <a:lnTo>
                                    <a:pt x="183" y="75"/>
                                  </a:lnTo>
                                  <a:lnTo>
                                    <a:pt x="183" y="101"/>
                                  </a:lnTo>
                                  <a:lnTo>
                                    <a:pt x="180" y="110"/>
                                  </a:lnTo>
                                  <a:lnTo>
                                    <a:pt x="170" y="122"/>
                                  </a:lnTo>
                                  <a:lnTo>
                                    <a:pt x="163" y="125"/>
                                  </a:lnTo>
                                  <a:lnTo>
                                    <a:pt x="182" y="125"/>
                                  </a:lnTo>
                                  <a:lnTo>
                                    <a:pt x="182" y="124"/>
                                  </a:lnTo>
                                  <a:lnTo>
                                    <a:pt x="198" y="124"/>
                                  </a:lnTo>
                                  <a:lnTo>
                                    <a:pt x="198" y="4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7" name="Freeform 225"/>
                          <wps:cNvSpPr>
                            <a:spLocks/>
                          </wps:cNvSpPr>
                          <wps:spPr bwMode="auto">
                            <a:xfrm>
                              <a:off x="5337" y="1592"/>
                              <a:ext cx="478" cy="138"/>
                            </a:xfrm>
                            <a:custGeom>
                              <a:avLst/>
                              <a:gdLst>
                                <a:gd name="T0" fmla="+- 0 5535 5337"/>
                                <a:gd name="T1" fmla="*/ T0 w 478"/>
                                <a:gd name="T2" fmla="+- 0 1592 1592"/>
                                <a:gd name="T3" fmla="*/ 1592 h 138"/>
                                <a:gd name="T4" fmla="+- 0 5518 5337"/>
                                <a:gd name="T5" fmla="*/ T4 w 478"/>
                                <a:gd name="T6" fmla="+- 0 1592 1592"/>
                                <a:gd name="T7" fmla="*/ 1592 h 138"/>
                                <a:gd name="T8" fmla="+- 0 5518 5337"/>
                                <a:gd name="T9" fmla="*/ T8 w 478"/>
                                <a:gd name="T10" fmla="+- 0 1641 1592"/>
                                <a:gd name="T11" fmla="*/ 1641 h 138"/>
                                <a:gd name="T12" fmla="+- 0 5535 5337"/>
                                <a:gd name="T13" fmla="*/ T12 w 478"/>
                                <a:gd name="T14" fmla="+- 0 1641 1592"/>
                                <a:gd name="T15" fmla="*/ 1641 h 138"/>
                                <a:gd name="T16" fmla="+- 0 5535 5337"/>
                                <a:gd name="T17" fmla="*/ T16 w 478"/>
                                <a:gd name="T18" fmla="+- 0 1592 1592"/>
                                <a:gd name="T19" fmla="*/ 1592 h 138"/>
                              </a:gdLst>
                              <a:ahLst/>
                              <a:cxnLst>
                                <a:cxn ang="0">
                                  <a:pos x="T1" y="T3"/>
                                </a:cxn>
                                <a:cxn ang="0">
                                  <a:pos x="T5" y="T7"/>
                                </a:cxn>
                                <a:cxn ang="0">
                                  <a:pos x="T9" y="T11"/>
                                </a:cxn>
                                <a:cxn ang="0">
                                  <a:pos x="T13" y="T15"/>
                                </a:cxn>
                                <a:cxn ang="0">
                                  <a:pos x="T17" y="T19"/>
                                </a:cxn>
                              </a:cxnLst>
                              <a:rect l="0" t="0" r="r" b="b"/>
                              <a:pathLst>
                                <a:path w="478" h="138">
                                  <a:moveTo>
                                    <a:pt x="198" y="0"/>
                                  </a:moveTo>
                                  <a:lnTo>
                                    <a:pt x="181" y="0"/>
                                  </a:lnTo>
                                  <a:lnTo>
                                    <a:pt x="181" y="49"/>
                                  </a:lnTo>
                                  <a:lnTo>
                                    <a:pt x="198" y="49"/>
                                  </a:lnTo>
                                  <a:lnTo>
                                    <a:pt x="19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8" name="Freeform 224"/>
                          <wps:cNvSpPr>
                            <a:spLocks/>
                          </wps:cNvSpPr>
                          <wps:spPr bwMode="auto">
                            <a:xfrm>
                              <a:off x="5337" y="1592"/>
                              <a:ext cx="478" cy="138"/>
                            </a:xfrm>
                            <a:custGeom>
                              <a:avLst/>
                              <a:gdLst>
                                <a:gd name="T0" fmla="+- 0 5577 5337"/>
                                <a:gd name="T1" fmla="*/ T0 w 478"/>
                                <a:gd name="T2" fmla="+- 0 1630 1592"/>
                                <a:gd name="T3" fmla="*/ 1630 h 138"/>
                                <a:gd name="T4" fmla="+- 0 5561 5337"/>
                                <a:gd name="T5" fmla="*/ T4 w 478"/>
                                <a:gd name="T6" fmla="+- 0 1630 1592"/>
                                <a:gd name="T7" fmla="*/ 1630 h 138"/>
                                <a:gd name="T8" fmla="+- 0 5561 5337"/>
                                <a:gd name="T9" fmla="*/ T8 w 478"/>
                                <a:gd name="T10" fmla="+- 0 1728 1592"/>
                                <a:gd name="T11" fmla="*/ 1728 h 138"/>
                                <a:gd name="T12" fmla="+- 0 5579 5337"/>
                                <a:gd name="T13" fmla="*/ T12 w 478"/>
                                <a:gd name="T14" fmla="+- 0 1728 1592"/>
                                <a:gd name="T15" fmla="*/ 1728 h 138"/>
                                <a:gd name="T16" fmla="+- 0 5579 5337"/>
                                <a:gd name="T17" fmla="*/ T16 w 478"/>
                                <a:gd name="T18" fmla="+- 0 1669 1592"/>
                                <a:gd name="T19" fmla="*/ 1669 h 138"/>
                                <a:gd name="T20" fmla="+- 0 5580 5337"/>
                                <a:gd name="T21" fmla="*/ T20 w 478"/>
                                <a:gd name="T22" fmla="+- 0 1663 1592"/>
                                <a:gd name="T23" fmla="*/ 1663 h 138"/>
                                <a:gd name="T24" fmla="+- 0 5582 5337"/>
                                <a:gd name="T25" fmla="*/ T24 w 478"/>
                                <a:gd name="T26" fmla="+- 0 1657 1592"/>
                                <a:gd name="T27" fmla="*/ 1657 h 138"/>
                                <a:gd name="T28" fmla="+- 0 5583 5337"/>
                                <a:gd name="T29" fmla="*/ T28 w 478"/>
                                <a:gd name="T30" fmla="+- 0 1653 1592"/>
                                <a:gd name="T31" fmla="*/ 1653 h 138"/>
                                <a:gd name="T32" fmla="+- 0 5585 5337"/>
                                <a:gd name="T33" fmla="*/ T32 w 478"/>
                                <a:gd name="T34" fmla="+- 0 1650 1592"/>
                                <a:gd name="T35" fmla="*/ 1650 h 138"/>
                                <a:gd name="T36" fmla="+- 0 5588 5337"/>
                                <a:gd name="T37" fmla="*/ T36 w 478"/>
                                <a:gd name="T38" fmla="+- 0 1648 1592"/>
                                <a:gd name="T39" fmla="*/ 1648 h 138"/>
                                <a:gd name="T40" fmla="+- 0 5591 5337"/>
                                <a:gd name="T41" fmla="*/ T40 w 478"/>
                                <a:gd name="T42" fmla="+- 0 1646 1592"/>
                                <a:gd name="T43" fmla="*/ 1646 h 138"/>
                                <a:gd name="T44" fmla="+- 0 5594 5337"/>
                                <a:gd name="T45" fmla="*/ T44 w 478"/>
                                <a:gd name="T46" fmla="+- 0 1645 1592"/>
                                <a:gd name="T47" fmla="*/ 1645 h 138"/>
                                <a:gd name="T48" fmla="+- 0 5577 5337"/>
                                <a:gd name="T49" fmla="*/ T48 w 478"/>
                                <a:gd name="T50" fmla="+- 0 1645 1592"/>
                                <a:gd name="T51" fmla="*/ 1645 h 138"/>
                                <a:gd name="T52" fmla="+- 0 5577 5337"/>
                                <a:gd name="T53" fmla="*/ T52 w 478"/>
                                <a:gd name="T54" fmla="+- 0 1630 1592"/>
                                <a:gd name="T55" fmla="*/ 1630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478" h="138">
                                  <a:moveTo>
                                    <a:pt x="240" y="38"/>
                                  </a:moveTo>
                                  <a:lnTo>
                                    <a:pt x="224" y="38"/>
                                  </a:lnTo>
                                  <a:lnTo>
                                    <a:pt x="224" y="136"/>
                                  </a:lnTo>
                                  <a:lnTo>
                                    <a:pt x="242" y="136"/>
                                  </a:lnTo>
                                  <a:lnTo>
                                    <a:pt x="242" y="77"/>
                                  </a:lnTo>
                                  <a:lnTo>
                                    <a:pt x="243" y="71"/>
                                  </a:lnTo>
                                  <a:lnTo>
                                    <a:pt x="245" y="65"/>
                                  </a:lnTo>
                                  <a:lnTo>
                                    <a:pt x="246" y="61"/>
                                  </a:lnTo>
                                  <a:lnTo>
                                    <a:pt x="248" y="58"/>
                                  </a:lnTo>
                                  <a:lnTo>
                                    <a:pt x="251" y="56"/>
                                  </a:lnTo>
                                  <a:lnTo>
                                    <a:pt x="254" y="54"/>
                                  </a:lnTo>
                                  <a:lnTo>
                                    <a:pt x="257" y="53"/>
                                  </a:lnTo>
                                  <a:lnTo>
                                    <a:pt x="240" y="53"/>
                                  </a:lnTo>
                                  <a:lnTo>
                                    <a:pt x="240" y="3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9" name="Freeform 223"/>
                          <wps:cNvSpPr>
                            <a:spLocks/>
                          </wps:cNvSpPr>
                          <wps:spPr bwMode="auto">
                            <a:xfrm>
                              <a:off x="5337" y="1592"/>
                              <a:ext cx="478" cy="138"/>
                            </a:xfrm>
                            <a:custGeom>
                              <a:avLst/>
                              <a:gdLst>
                                <a:gd name="T0" fmla="+- 0 5605 5337"/>
                                <a:gd name="T1" fmla="*/ T0 w 478"/>
                                <a:gd name="T2" fmla="+- 0 1627 1592"/>
                                <a:gd name="T3" fmla="*/ 1627 h 138"/>
                                <a:gd name="T4" fmla="+- 0 5595 5337"/>
                                <a:gd name="T5" fmla="*/ T4 w 478"/>
                                <a:gd name="T6" fmla="+- 0 1627 1592"/>
                                <a:gd name="T7" fmla="*/ 1627 h 138"/>
                                <a:gd name="T8" fmla="+- 0 5591 5337"/>
                                <a:gd name="T9" fmla="*/ T8 w 478"/>
                                <a:gd name="T10" fmla="+- 0 1629 1592"/>
                                <a:gd name="T11" fmla="*/ 1629 h 138"/>
                                <a:gd name="T12" fmla="+- 0 5588 5337"/>
                                <a:gd name="T13" fmla="*/ T12 w 478"/>
                                <a:gd name="T14" fmla="+- 0 1631 1592"/>
                                <a:gd name="T15" fmla="*/ 1631 h 138"/>
                                <a:gd name="T16" fmla="+- 0 5585 5337"/>
                                <a:gd name="T17" fmla="*/ T16 w 478"/>
                                <a:gd name="T18" fmla="+- 0 1633 1592"/>
                                <a:gd name="T19" fmla="*/ 1633 h 138"/>
                                <a:gd name="T20" fmla="+- 0 5581 5337"/>
                                <a:gd name="T21" fmla="*/ T20 w 478"/>
                                <a:gd name="T22" fmla="+- 0 1638 1592"/>
                                <a:gd name="T23" fmla="*/ 1638 h 138"/>
                                <a:gd name="T24" fmla="+- 0 5577 5337"/>
                                <a:gd name="T25" fmla="*/ T24 w 478"/>
                                <a:gd name="T26" fmla="+- 0 1645 1592"/>
                                <a:gd name="T27" fmla="*/ 1645 h 138"/>
                                <a:gd name="T28" fmla="+- 0 5602 5337"/>
                                <a:gd name="T29" fmla="*/ T28 w 478"/>
                                <a:gd name="T30" fmla="+- 0 1645 1592"/>
                                <a:gd name="T31" fmla="*/ 1645 h 138"/>
                                <a:gd name="T32" fmla="+- 0 5606 5337"/>
                                <a:gd name="T33" fmla="*/ T32 w 478"/>
                                <a:gd name="T34" fmla="+- 0 1646 1592"/>
                                <a:gd name="T35" fmla="*/ 1646 h 138"/>
                                <a:gd name="T36" fmla="+- 0 5611 5337"/>
                                <a:gd name="T37" fmla="*/ T36 w 478"/>
                                <a:gd name="T38" fmla="+- 0 1648 1592"/>
                                <a:gd name="T39" fmla="*/ 1648 h 138"/>
                                <a:gd name="T40" fmla="+- 0 5617 5337"/>
                                <a:gd name="T41" fmla="*/ T40 w 478"/>
                                <a:gd name="T42" fmla="+- 0 1633 1592"/>
                                <a:gd name="T43" fmla="*/ 1633 h 138"/>
                                <a:gd name="T44" fmla="+- 0 5611 5337"/>
                                <a:gd name="T45" fmla="*/ T44 w 478"/>
                                <a:gd name="T46" fmla="+- 0 1629 1592"/>
                                <a:gd name="T47" fmla="*/ 1629 h 138"/>
                                <a:gd name="T48" fmla="+- 0 5605 5337"/>
                                <a:gd name="T49" fmla="*/ T48 w 478"/>
                                <a:gd name="T50" fmla="+- 0 1627 1592"/>
                                <a:gd name="T51" fmla="*/ 1627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478" h="138">
                                  <a:moveTo>
                                    <a:pt x="268" y="35"/>
                                  </a:moveTo>
                                  <a:lnTo>
                                    <a:pt x="258" y="35"/>
                                  </a:lnTo>
                                  <a:lnTo>
                                    <a:pt x="254" y="37"/>
                                  </a:lnTo>
                                  <a:lnTo>
                                    <a:pt x="251" y="39"/>
                                  </a:lnTo>
                                  <a:lnTo>
                                    <a:pt x="248" y="41"/>
                                  </a:lnTo>
                                  <a:lnTo>
                                    <a:pt x="244" y="46"/>
                                  </a:lnTo>
                                  <a:lnTo>
                                    <a:pt x="240" y="53"/>
                                  </a:lnTo>
                                  <a:lnTo>
                                    <a:pt x="265" y="53"/>
                                  </a:lnTo>
                                  <a:lnTo>
                                    <a:pt x="269" y="54"/>
                                  </a:lnTo>
                                  <a:lnTo>
                                    <a:pt x="274" y="56"/>
                                  </a:lnTo>
                                  <a:lnTo>
                                    <a:pt x="280" y="41"/>
                                  </a:lnTo>
                                  <a:lnTo>
                                    <a:pt x="274" y="37"/>
                                  </a:lnTo>
                                  <a:lnTo>
                                    <a:pt x="268" y="3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0" name="Freeform 222"/>
                          <wps:cNvSpPr>
                            <a:spLocks/>
                          </wps:cNvSpPr>
                          <wps:spPr bwMode="auto">
                            <a:xfrm>
                              <a:off x="5337" y="1592"/>
                              <a:ext cx="478" cy="138"/>
                            </a:xfrm>
                            <a:custGeom>
                              <a:avLst/>
                              <a:gdLst>
                                <a:gd name="T0" fmla="+- 0 5684 5337"/>
                                <a:gd name="T1" fmla="*/ T0 w 478"/>
                                <a:gd name="T2" fmla="+- 0 1627 1592"/>
                                <a:gd name="T3" fmla="*/ 1627 h 138"/>
                                <a:gd name="T4" fmla="+- 0 5656 5337"/>
                                <a:gd name="T5" fmla="*/ T4 w 478"/>
                                <a:gd name="T6" fmla="+- 0 1627 1592"/>
                                <a:gd name="T7" fmla="*/ 1627 h 138"/>
                                <a:gd name="T8" fmla="+- 0 5645 5337"/>
                                <a:gd name="T9" fmla="*/ T8 w 478"/>
                                <a:gd name="T10" fmla="+- 0 1632 1592"/>
                                <a:gd name="T11" fmla="*/ 1632 h 138"/>
                                <a:gd name="T12" fmla="+- 0 5636 5337"/>
                                <a:gd name="T13" fmla="*/ T12 w 478"/>
                                <a:gd name="T14" fmla="+- 0 1642 1592"/>
                                <a:gd name="T15" fmla="*/ 1642 h 138"/>
                                <a:gd name="T16" fmla="+- 0 5626 5337"/>
                                <a:gd name="T17" fmla="*/ T16 w 478"/>
                                <a:gd name="T18" fmla="+- 0 1658 1592"/>
                                <a:gd name="T19" fmla="*/ 1658 h 138"/>
                                <a:gd name="T20" fmla="+- 0 5623 5337"/>
                                <a:gd name="T21" fmla="*/ T20 w 478"/>
                                <a:gd name="T22" fmla="+- 0 1680 1592"/>
                                <a:gd name="T23" fmla="*/ 1680 h 138"/>
                                <a:gd name="T24" fmla="+- 0 5623 5337"/>
                                <a:gd name="T25" fmla="*/ T24 w 478"/>
                                <a:gd name="T26" fmla="+- 0 1696 1592"/>
                                <a:gd name="T27" fmla="*/ 1696 h 138"/>
                                <a:gd name="T28" fmla="+- 0 5627 5337"/>
                                <a:gd name="T29" fmla="*/ T28 w 478"/>
                                <a:gd name="T30" fmla="+- 0 1708 1592"/>
                                <a:gd name="T31" fmla="*/ 1708 h 138"/>
                                <a:gd name="T32" fmla="+- 0 5645 5337"/>
                                <a:gd name="T33" fmla="*/ T32 w 478"/>
                                <a:gd name="T34" fmla="+- 0 1726 1592"/>
                                <a:gd name="T35" fmla="*/ 1726 h 138"/>
                                <a:gd name="T36" fmla="+- 0 5657 5337"/>
                                <a:gd name="T37" fmla="*/ T36 w 478"/>
                                <a:gd name="T38" fmla="+- 0 1730 1592"/>
                                <a:gd name="T39" fmla="*/ 1730 h 138"/>
                                <a:gd name="T40" fmla="+- 0 5683 5337"/>
                                <a:gd name="T41" fmla="*/ T40 w 478"/>
                                <a:gd name="T42" fmla="+- 0 1730 1592"/>
                                <a:gd name="T43" fmla="*/ 1730 h 138"/>
                                <a:gd name="T44" fmla="+- 0 5693 5337"/>
                                <a:gd name="T45" fmla="*/ T44 w 478"/>
                                <a:gd name="T46" fmla="+- 0 1727 1592"/>
                                <a:gd name="T47" fmla="*/ 1727 h 138"/>
                                <a:gd name="T48" fmla="+- 0 5700 5337"/>
                                <a:gd name="T49" fmla="*/ T48 w 478"/>
                                <a:gd name="T50" fmla="+- 0 1722 1592"/>
                                <a:gd name="T51" fmla="*/ 1722 h 138"/>
                                <a:gd name="T52" fmla="+- 0 5708 5337"/>
                                <a:gd name="T53" fmla="*/ T52 w 478"/>
                                <a:gd name="T54" fmla="+- 0 1717 1592"/>
                                <a:gd name="T55" fmla="*/ 1717 h 138"/>
                                <a:gd name="T56" fmla="+- 0 5663 5337"/>
                                <a:gd name="T57" fmla="*/ T56 w 478"/>
                                <a:gd name="T58" fmla="+- 0 1717 1592"/>
                                <a:gd name="T59" fmla="*/ 1717 h 138"/>
                                <a:gd name="T60" fmla="+- 0 5656 5337"/>
                                <a:gd name="T61" fmla="*/ T60 w 478"/>
                                <a:gd name="T62" fmla="+- 0 1714 1592"/>
                                <a:gd name="T63" fmla="*/ 1714 h 138"/>
                                <a:gd name="T64" fmla="+- 0 5645 5337"/>
                                <a:gd name="T65" fmla="*/ T64 w 478"/>
                                <a:gd name="T66" fmla="+- 0 1702 1592"/>
                                <a:gd name="T67" fmla="*/ 1702 h 138"/>
                                <a:gd name="T68" fmla="+- 0 5642 5337"/>
                                <a:gd name="T69" fmla="*/ T68 w 478"/>
                                <a:gd name="T70" fmla="+- 0 1694 1592"/>
                                <a:gd name="T71" fmla="*/ 1694 h 138"/>
                                <a:gd name="T72" fmla="+- 0 5641 5337"/>
                                <a:gd name="T73" fmla="*/ T72 w 478"/>
                                <a:gd name="T74" fmla="+- 0 1683 1592"/>
                                <a:gd name="T75" fmla="*/ 1683 h 138"/>
                                <a:gd name="T76" fmla="+- 0 5716 5337"/>
                                <a:gd name="T77" fmla="*/ T76 w 478"/>
                                <a:gd name="T78" fmla="+- 0 1683 1592"/>
                                <a:gd name="T79" fmla="*/ 1683 h 138"/>
                                <a:gd name="T80" fmla="+- 0 5717 5337"/>
                                <a:gd name="T81" fmla="*/ T80 w 478"/>
                                <a:gd name="T82" fmla="+- 0 1669 1592"/>
                                <a:gd name="T83" fmla="*/ 1669 h 138"/>
                                <a:gd name="T84" fmla="+- 0 5642 5337"/>
                                <a:gd name="T85" fmla="*/ T84 w 478"/>
                                <a:gd name="T86" fmla="+- 0 1669 1592"/>
                                <a:gd name="T87" fmla="*/ 1669 h 138"/>
                                <a:gd name="T88" fmla="+- 0 5642 5337"/>
                                <a:gd name="T89" fmla="*/ T88 w 478"/>
                                <a:gd name="T90" fmla="+- 0 1661 1592"/>
                                <a:gd name="T91" fmla="*/ 1661 h 138"/>
                                <a:gd name="T92" fmla="+- 0 5645 5337"/>
                                <a:gd name="T93" fmla="*/ T92 w 478"/>
                                <a:gd name="T94" fmla="+- 0 1654 1592"/>
                                <a:gd name="T95" fmla="*/ 1654 h 138"/>
                                <a:gd name="T96" fmla="+- 0 5651 5337"/>
                                <a:gd name="T97" fmla="*/ T96 w 478"/>
                                <a:gd name="T98" fmla="+- 0 1649 1592"/>
                                <a:gd name="T99" fmla="*/ 1649 h 138"/>
                                <a:gd name="T100" fmla="+- 0 5656 5337"/>
                                <a:gd name="T101" fmla="*/ T100 w 478"/>
                                <a:gd name="T102" fmla="+- 0 1644 1592"/>
                                <a:gd name="T103" fmla="*/ 1644 h 138"/>
                                <a:gd name="T104" fmla="+- 0 5663 5337"/>
                                <a:gd name="T105" fmla="*/ T104 w 478"/>
                                <a:gd name="T106" fmla="+- 0 1641 1592"/>
                                <a:gd name="T107" fmla="*/ 1641 h 138"/>
                                <a:gd name="T108" fmla="+- 0 5704 5337"/>
                                <a:gd name="T109" fmla="*/ T108 w 478"/>
                                <a:gd name="T110" fmla="+- 0 1641 1592"/>
                                <a:gd name="T111" fmla="*/ 1641 h 138"/>
                                <a:gd name="T112" fmla="+- 0 5695 5337"/>
                                <a:gd name="T113" fmla="*/ T112 w 478"/>
                                <a:gd name="T114" fmla="+- 0 1632 1592"/>
                                <a:gd name="T115" fmla="*/ 1632 h 138"/>
                                <a:gd name="T116" fmla="+- 0 5684 5337"/>
                                <a:gd name="T117" fmla="*/ T116 w 478"/>
                                <a:gd name="T118" fmla="+- 0 1627 1592"/>
                                <a:gd name="T119" fmla="*/ 1627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478" h="138">
                                  <a:moveTo>
                                    <a:pt x="347" y="35"/>
                                  </a:moveTo>
                                  <a:lnTo>
                                    <a:pt x="319" y="35"/>
                                  </a:lnTo>
                                  <a:lnTo>
                                    <a:pt x="308" y="40"/>
                                  </a:lnTo>
                                  <a:lnTo>
                                    <a:pt x="299" y="50"/>
                                  </a:lnTo>
                                  <a:lnTo>
                                    <a:pt x="289" y="66"/>
                                  </a:lnTo>
                                  <a:lnTo>
                                    <a:pt x="286" y="88"/>
                                  </a:lnTo>
                                  <a:lnTo>
                                    <a:pt x="286" y="104"/>
                                  </a:lnTo>
                                  <a:lnTo>
                                    <a:pt x="290" y="116"/>
                                  </a:lnTo>
                                  <a:lnTo>
                                    <a:pt x="308" y="134"/>
                                  </a:lnTo>
                                  <a:lnTo>
                                    <a:pt x="320" y="138"/>
                                  </a:lnTo>
                                  <a:lnTo>
                                    <a:pt x="346" y="138"/>
                                  </a:lnTo>
                                  <a:lnTo>
                                    <a:pt x="356" y="135"/>
                                  </a:lnTo>
                                  <a:lnTo>
                                    <a:pt x="363" y="130"/>
                                  </a:lnTo>
                                  <a:lnTo>
                                    <a:pt x="371" y="125"/>
                                  </a:lnTo>
                                  <a:lnTo>
                                    <a:pt x="326" y="125"/>
                                  </a:lnTo>
                                  <a:lnTo>
                                    <a:pt x="319" y="122"/>
                                  </a:lnTo>
                                  <a:lnTo>
                                    <a:pt x="308" y="110"/>
                                  </a:lnTo>
                                  <a:lnTo>
                                    <a:pt x="305" y="102"/>
                                  </a:lnTo>
                                  <a:lnTo>
                                    <a:pt x="304" y="91"/>
                                  </a:lnTo>
                                  <a:lnTo>
                                    <a:pt x="379" y="91"/>
                                  </a:lnTo>
                                  <a:lnTo>
                                    <a:pt x="380" y="77"/>
                                  </a:lnTo>
                                  <a:lnTo>
                                    <a:pt x="305" y="77"/>
                                  </a:lnTo>
                                  <a:lnTo>
                                    <a:pt x="305" y="69"/>
                                  </a:lnTo>
                                  <a:lnTo>
                                    <a:pt x="308" y="62"/>
                                  </a:lnTo>
                                  <a:lnTo>
                                    <a:pt x="314" y="57"/>
                                  </a:lnTo>
                                  <a:lnTo>
                                    <a:pt x="319" y="52"/>
                                  </a:lnTo>
                                  <a:lnTo>
                                    <a:pt x="326" y="49"/>
                                  </a:lnTo>
                                  <a:lnTo>
                                    <a:pt x="367" y="49"/>
                                  </a:lnTo>
                                  <a:lnTo>
                                    <a:pt x="358" y="40"/>
                                  </a:lnTo>
                                  <a:lnTo>
                                    <a:pt x="347" y="3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1" name="Freeform 221"/>
                          <wps:cNvSpPr>
                            <a:spLocks/>
                          </wps:cNvSpPr>
                          <wps:spPr bwMode="auto">
                            <a:xfrm>
                              <a:off x="5337" y="1592"/>
                              <a:ext cx="478" cy="138"/>
                            </a:xfrm>
                            <a:custGeom>
                              <a:avLst/>
                              <a:gdLst>
                                <a:gd name="T0" fmla="+- 0 5698 5337"/>
                                <a:gd name="T1" fmla="*/ T0 w 478"/>
                                <a:gd name="T2" fmla="+- 0 1696 1592"/>
                                <a:gd name="T3" fmla="*/ 1696 h 138"/>
                                <a:gd name="T4" fmla="+- 0 5678 5337"/>
                                <a:gd name="T5" fmla="*/ T4 w 478"/>
                                <a:gd name="T6" fmla="+- 0 1717 1592"/>
                                <a:gd name="T7" fmla="*/ 1717 h 138"/>
                                <a:gd name="T8" fmla="+- 0 5708 5337"/>
                                <a:gd name="T9" fmla="*/ T8 w 478"/>
                                <a:gd name="T10" fmla="+- 0 1717 1592"/>
                                <a:gd name="T11" fmla="*/ 1717 h 138"/>
                                <a:gd name="T12" fmla="+- 0 5708 5337"/>
                                <a:gd name="T13" fmla="*/ T12 w 478"/>
                                <a:gd name="T14" fmla="+- 0 1716 1592"/>
                                <a:gd name="T15" fmla="*/ 1716 h 138"/>
                                <a:gd name="T16" fmla="+- 0 5713 5337"/>
                                <a:gd name="T17" fmla="*/ T16 w 478"/>
                                <a:gd name="T18" fmla="+- 0 1709 1592"/>
                                <a:gd name="T19" fmla="*/ 1709 h 138"/>
                                <a:gd name="T20" fmla="+- 0 5716 5337"/>
                                <a:gd name="T21" fmla="*/ T20 w 478"/>
                                <a:gd name="T22" fmla="+- 0 1698 1592"/>
                                <a:gd name="T23" fmla="*/ 1698 h 138"/>
                                <a:gd name="T24" fmla="+- 0 5698 5337"/>
                                <a:gd name="T25" fmla="*/ T24 w 478"/>
                                <a:gd name="T26" fmla="+- 0 1696 1592"/>
                                <a:gd name="T27" fmla="*/ 1696 h 138"/>
                              </a:gdLst>
                              <a:ahLst/>
                              <a:cxnLst>
                                <a:cxn ang="0">
                                  <a:pos x="T1" y="T3"/>
                                </a:cxn>
                                <a:cxn ang="0">
                                  <a:pos x="T5" y="T7"/>
                                </a:cxn>
                                <a:cxn ang="0">
                                  <a:pos x="T9" y="T11"/>
                                </a:cxn>
                                <a:cxn ang="0">
                                  <a:pos x="T13" y="T15"/>
                                </a:cxn>
                                <a:cxn ang="0">
                                  <a:pos x="T17" y="T19"/>
                                </a:cxn>
                                <a:cxn ang="0">
                                  <a:pos x="T21" y="T23"/>
                                </a:cxn>
                                <a:cxn ang="0">
                                  <a:pos x="T25" y="T27"/>
                                </a:cxn>
                              </a:cxnLst>
                              <a:rect l="0" t="0" r="r" b="b"/>
                              <a:pathLst>
                                <a:path w="478" h="138">
                                  <a:moveTo>
                                    <a:pt x="361" y="104"/>
                                  </a:moveTo>
                                  <a:lnTo>
                                    <a:pt x="341" y="125"/>
                                  </a:lnTo>
                                  <a:lnTo>
                                    <a:pt x="371" y="125"/>
                                  </a:lnTo>
                                  <a:lnTo>
                                    <a:pt x="371" y="124"/>
                                  </a:lnTo>
                                  <a:lnTo>
                                    <a:pt x="376" y="117"/>
                                  </a:lnTo>
                                  <a:lnTo>
                                    <a:pt x="379" y="106"/>
                                  </a:lnTo>
                                  <a:lnTo>
                                    <a:pt x="361" y="10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2" name="Freeform 220"/>
                          <wps:cNvSpPr>
                            <a:spLocks/>
                          </wps:cNvSpPr>
                          <wps:spPr bwMode="auto">
                            <a:xfrm>
                              <a:off x="5337" y="1592"/>
                              <a:ext cx="478" cy="138"/>
                            </a:xfrm>
                            <a:custGeom>
                              <a:avLst/>
                              <a:gdLst>
                                <a:gd name="T0" fmla="+- 0 5704 5337"/>
                                <a:gd name="T1" fmla="*/ T0 w 478"/>
                                <a:gd name="T2" fmla="+- 0 1641 1592"/>
                                <a:gd name="T3" fmla="*/ 1641 h 138"/>
                                <a:gd name="T4" fmla="+- 0 5679 5337"/>
                                <a:gd name="T5" fmla="*/ T4 w 478"/>
                                <a:gd name="T6" fmla="+- 0 1641 1592"/>
                                <a:gd name="T7" fmla="*/ 1641 h 138"/>
                                <a:gd name="T8" fmla="+- 0 5686 5337"/>
                                <a:gd name="T9" fmla="*/ T8 w 478"/>
                                <a:gd name="T10" fmla="+- 0 1644 1592"/>
                                <a:gd name="T11" fmla="*/ 1644 h 138"/>
                                <a:gd name="T12" fmla="+- 0 5692 5337"/>
                                <a:gd name="T13" fmla="*/ T12 w 478"/>
                                <a:gd name="T14" fmla="+- 0 1651 1592"/>
                                <a:gd name="T15" fmla="*/ 1651 h 138"/>
                                <a:gd name="T16" fmla="+- 0 5695 5337"/>
                                <a:gd name="T17" fmla="*/ T16 w 478"/>
                                <a:gd name="T18" fmla="+- 0 1655 1592"/>
                                <a:gd name="T19" fmla="*/ 1655 h 138"/>
                                <a:gd name="T20" fmla="+- 0 5698 5337"/>
                                <a:gd name="T21" fmla="*/ T20 w 478"/>
                                <a:gd name="T22" fmla="+- 0 1661 1592"/>
                                <a:gd name="T23" fmla="*/ 1661 h 138"/>
                                <a:gd name="T24" fmla="+- 0 5698 5337"/>
                                <a:gd name="T25" fmla="*/ T24 w 478"/>
                                <a:gd name="T26" fmla="+- 0 1669 1592"/>
                                <a:gd name="T27" fmla="*/ 1669 h 138"/>
                                <a:gd name="T28" fmla="+- 0 5717 5337"/>
                                <a:gd name="T29" fmla="*/ T28 w 478"/>
                                <a:gd name="T30" fmla="+- 0 1669 1592"/>
                                <a:gd name="T31" fmla="*/ 1669 h 138"/>
                                <a:gd name="T32" fmla="+- 0 5717 5337"/>
                                <a:gd name="T33" fmla="*/ T32 w 478"/>
                                <a:gd name="T34" fmla="+- 0 1662 1592"/>
                                <a:gd name="T35" fmla="*/ 1662 h 138"/>
                                <a:gd name="T36" fmla="+- 0 5712 5337"/>
                                <a:gd name="T37" fmla="*/ T36 w 478"/>
                                <a:gd name="T38" fmla="+- 0 1650 1592"/>
                                <a:gd name="T39" fmla="*/ 1650 h 138"/>
                                <a:gd name="T40" fmla="+- 0 5704 5337"/>
                                <a:gd name="T41" fmla="*/ T40 w 478"/>
                                <a:gd name="T42" fmla="+- 0 1641 1592"/>
                                <a:gd name="T43" fmla="*/ 1641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478" h="138">
                                  <a:moveTo>
                                    <a:pt x="367" y="49"/>
                                  </a:moveTo>
                                  <a:lnTo>
                                    <a:pt x="342" y="49"/>
                                  </a:lnTo>
                                  <a:lnTo>
                                    <a:pt x="349" y="52"/>
                                  </a:lnTo>
                                  <a:lnTo>
                                    <a:pt x="355" y="59"/>
                                  </a:lnTo>
                                  <a:lnTo>
                                    <a:pt x="358" y="63"/>
                                  </a:lnTo>
                                  <a:lnTo>
                                    <a:pt x="361" y="69"/>
                                  </a:lnTo>
                                  <a:lnTo>
                                    <a:pt x="361" y="77"/>
                                  </a:lnTo>
                                  <a:lnTo>
                                    <a:pt x="380" y="77"/>
                                  </a:lnTo>
                                  <a:lnTo>
                                    <a:pt x="380" y="70"/>
                                  </a:lnTo>
                                  <a:lnTo>
                                    <a:pt x="375" y="58"/>
                                  </a:lnTo>
                                  <a:lnTo>
                                    <a:pt x="367" y="4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3" name="Freeform 219"/>
                          <wps:cNvSpPr>
                            <a:spLocks/>
                          </wps:cNvSpPr>
                          <wps:spPr bwMode="auto">
                            <a:xfrm>
                              <a:off x="5337" y="1592"/>
                              <a:ext cx="478" cy="138"/>
                            </a:xfrm>
                            <a:custGeom>
                              <a:avLst/>
                              <a:gdLst>
                                <a:gd name="T0" fmla="+- 0 5747 5337"/>
                                <a:gd name="T1" fmla="*/ T0 w 478"/>
                                <a:gd name="T2" fmla="+- 0 1696 1592"/>
                                <a:gd name="T3" fmla="*/ 1696 h 138"/>
                                <a:gd name="T4" fmla="+- 0 5730 5337"/>
                                <a:gd name="T5" fmla="*/ T4 w 478"/>
                                <a:gd name="T6" fmla="+- 0 1699 1592"/>
                                <a:gd name="T7" fmla="*/ 1699 h 138"/>
                                <a:gd name="T8" fmla="+- 0 5732 5337"/>
                                <a:gd name="T9" fmla="*/ T8 w 478"/>
                                <a:gd name="T10" fmla="+- 0 1709 1592"/>
                                <a:gd name="T11" fmla="*/ 1709 h 138"/>
                                <a:gd name="T12" fmla="+- 0 5736 5337"/>
                                <a:gd name="T13" fmla="*/ T12 w 478"/>
                                <a:gd name="T14" fmla="+- 0 1717 1592"/>
                                <a:gd name="T15" fmla="*/ 1717 h 138"/>
                                <a:gd name="T16" fmla="+- 0 5750 5337"/>
                                <a:gd name="T17" fmla="*/ T16 w 478"/>
                                <a:gd name="T18" fmla="+- 0 1728 1592"/>
                                <a:gd name="T19" fmla="*/ 1728 h 138"/>
                                <a:gd name="T20" fmla="+- 0 5760 5337"/>
                                <a:gd name="T21" fmla="*/ T20 w 478"/>
                                <a:gd name="T22" fmla="+- 0 1730 1592"/>
                                <a:gd name="T23" fmla="*/ 1730 h 138"/>
                                <a:gd name="T24" fmla="+- 0 5781 5337"/>
                                <a:gd name="T25" fmla="*/ T24 w 478"/>
                                <a:gd name="T26" fmla="+- 0 1730 1592"/>
                                <a:gd name="T27" fmla="*/ 1730 h 138"/>
                                <a:gd name="T28" fmla="+- 0 5788 5337"/>
                                <a:gd name="T29" fmla="*/ T28 w 478"/>
                                <a:gd name="T30" fmla="+- 0 1729 1592"/>
                                <a:gd name="T31" fmla="*/ 1729 h 138"/>
                                <a:gd name="T32" fmla="+- 0 5795 5337"/>
                                <a:gd name="T33" fmla="*/ T32 w 478"/>
                                <a:gd name="T34" fmla="+- 0 1726 1592"/>
                                <a:gd name="T35" fmla="*/ 1726 h 138"/>
                                <a:gd name="T36" fmla="+- 0 5801 5337"/>
                                <a:gd name="T37" fmla="*/ T36 w 478"/>
                                <a:gd name="T38" fmla="+- 0 1724 1592"/>
                                <a:gd name="T39" fmla="*/ 1724 h 138"/>
                                <a:gd name="T40" fmla="+- 0 5806 5337"/>
                                <a:gd name="T41" fmla="*/ T40 w 478"/>
                                <a:gd name="T42" fmla="+- 0 1720 1592"/>
                                <a:gd name="T43" fmla="*/ 1720 h 138"/>
                                <a:gd name="T44" fmla="+- 0 5808 5337"/>
                                <a:gd name="T45" fmla="*/ T44 w 478"/>
                                <a:gd name="T46" fmla="+- 0 1717 1592"/>
                                <a:gd name="T47" fmla="*/ 1717 h 138"/>
                                <a:gd name="T48" fmla="+- 0 5765 5337"/>
                                <a:gd name="T49" fmla="*/ T48 w 478"/>
                                <a:gd name="T50" fmla="+- 0 1717 1592"/>
                                <a:gd name="T51" fmla="*/ 1717 h 138"/>
                                <a:gd name="T52" fmla="+- 0 5759 5337"/>
                                <a:gd name="T53" fmla="*/ T52 w 478"/>
                                <a:gd name="T54" fmla="+- 0 1715 1592"/>
                                <a:gd name="T55" fmla="*/ 1715 h 138"/>
                                <a:gd name="T56" fmla="+- 0 5755 5337"/>
                                <a:gd name="T57" fmla="*/ T56 w 478"/>
                                <a:gd name="T58" fmla="+- 0 1711 1592"/>
                                <a:gd name="T59" fmla="*/ 1711 h 138"/>
                                <a:gd name="T60" fmla="+- 0 5751 5337"/>
                                <a:gd name="T61" fmla="*/ T60 w 478"/>
                                <a:gd name="T62" fmla="+- 0 1708 1592"/>
                                <a:gd name="T63" fmla="*/ 1708 h 138"/>
                                <a:gd name="T64" fmla="+- 0 5748 5337"/>
                                <a:gd name="T65" fmla="*/ T64 w 478"/>
                                <a:gd name="T66" fmla="+- 0 1703 1592"/>
                                <a:gd name="T67" fmla="*/ 1703 h 138"/>
                                <a:gd name="T68" fmla="+- 0 5747 5337"/>
                                <a:gd name="T69" fmla="*/ T68 w 478"/>
                                <a:gd name="T70" fmla="+- 0 1696 1592"/>
                                <a:gd name="T71" fmla="*/ 1696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478" h="138">
                                  <a:moveTo>
                                    <a:pt x="410" y="104"/>
                                  </a:moveTo>
                                  <a:lnTo>
                                    <a:pt x="393" y="107"/>
                                  </a:lnTo>
                                  <a:lnTo>
                                    <a:pt x="395" y="117"/>
                                  </a:lnTo>
                                  <a:lnTo>
                                    <a:pt x="399" y="125"/>
                                  </a:lnTo>
                                  <a:lnTo>
                                    <a:pt x="413" y="136"/>
                                  </a:lnTo>
                                  <a:lnTo>
                                    <a:pt x="423" y="138"/>
                                  </a:lnTo>
                                  <a:lnTo>
                                    <a:pt x="444" y="138"/>
                                  </a:lnTo>
                                  <a:lnTo>
                                    <a:pt x="451" y="137"/>
                                  </a:lnTo>
                                  <a:lnTo>
                                    <a:pt x="458" y="134"/>
                                  </a:lnTo>
                                  <a:lnTo>
                                    <a:pt x="464" y="132"/>
                                  </a:lnTo>
                                  <a:lnTo>
                                    <a:pt x="469" y="128"/>
                                  </a:lnTo>
                                  <a:lnTo>
                                    <a:pt x="471" y="125"/>
                                  </a:lnTo>
                                  <a:lnTo>
                                    <a:pt x="428" y="125"/>
                                  </a:lnTo>
                                  <a:lnTo>
                                    <a:pt x="422" y="123"/>
                                  </a:lnTo>
                                  <a:lnTo>
                                    <a:pt x="418" y="119"/>
                                  </a:lnTo>
                                  <a:lnTo>
                                    <a:pt x="414" y="116"/>
                                  </a:lnTo>
                                  <a:lnTo>
                                    <a:pt x="411" y="111"/>
                                  </a:lnTo>
                                  <a:lnTo>
                                    <a:pt x="410" y="10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4" name="Freeform 218"/>
                          <wps:cNvSpPr>
                            <a:spLocks/>
                          </wps:cNvSpPr>
                          <wps:spPr bwMode="auto">
                            <a:xfrm>
                              <a:off x="5337" y="1592"/>
                              <a:ext cx="478" cy="138"/>
                            </a:xfrm>
                            <a:custGeom>
                              <a:avLst/>
                              <a:gdLst>
                                <a:gd name="T0" fmla="+- 0 5778 5337"/>
                                <a:gd name="T1" fmla="*/ T0 w 478"/>
                                <a:gd name="T2" fmla="+- 0 1627 1592"/>
                                <a:gd name="T3" fmla="*/ 1627 h 138"/>
                                <a:gd name="T4" fmla="+- 0 5765 5337"/>
                                <a:gd name="T5" fmla="*/ T4 w 478"/>
                                <a:gd name="T6" fmla="+- 0 1627 1592"/>
                                <a:gd name="T7" fmla="*/ 1627 h 138"/>
                                <a:gd name="T8" fmla="+- 0 5760 5337"/>
                                <a:gd name="T9" fmla="*/ T8 w 478"/>
                                <a:gd name="T10" fmla="+- 0 1628 1592"/>
                                <a:gd name="T11" fmla="*/ 1628 h 138"/>
                                <a:gd name="T12" fmla="+- 0 5755 5337"/>
                                <a:gd name="T13" fmla="*/ T12 w 478"/>
                                <a:gd name="T14" fmla="+- 0 1629 1592"/>
                                <a:gd name="T15" fmla="*/ 1629 h 138"/>
                                <a:gd name="T16" fmla="+- 0 5751 5337"/>
                                <a:gd name="T17" fmla="*/ T16 w 478"/>
                                <a:gd name="T18" fmla="+- 0 1631 1592"/>
                                <a:gd name="T19" fmla="*/ 1631 h 138"/>
                                <a:gd name="T20" fmla="+- 0 5747 5337"/>
                                <a:gd name="T21" fmla="*/ T20 w 478"/>
                                <a:gd name="T22" fmla="+- 0 1632 1592"/>
                                <a:gd name="T23" fmla="*/ 1632 h 138"/>
                                <a:gd name="T24" fmla="+- 0 5744 5337"/>
                                <a:gd name="T25" fmla="*/ T24 w 478"/>
                                <a:gd name="T26" fmla="+- 0 1634 1592"/>
                                <a:gd name="T27" fmla="*/ 1634 h 138"/>
                                <a:gd name="T28" fmla="+- 0 5741 5337"/>
                                <a:gd name="T29" fmla="*/ T28 w 478"/>
                                <a:gd name="T30" fmla="+- 0 1637 1592"/>
                                <a:gd name="T31" fmla="*/ 1637 h 138"/>
                                <a:gd name="T32" fmla="+- 0 5738 5337"/>
                                <a:gd name="T33" fmla="*/ T32 w 478"/>
                                <a:gd name="T34" fmla="+- 0 1640 1592"/>
                                <a:gd name="T35" fmla="*/ 1640 h 138"/>
                                <a:gd name="T36" fmla="+- 0 5734 5337"/>
                                <a:gd name="T37" fmla="*/ T36 w 478"/>
                                <a:gd name="T38" fmla="+- 0 1647 1592"/>
                                <a:gd name="T39" fmla="*/ 1647 h 138"/>
                                <a:gd name="T40" fmla="+- 0 5733 5337"/>
                                <a:gd name="T41" fmla="*/ T40 w 478"/>
                                <a:gd name="T42" fmla="+- 0 1651 1592"/>
                                <a:gd name="T43" fmla="*/ 1651 h 138"/>
                                <a:gd name="T44" fmla="+- 0 5733 5337"/>
                                <a:gd name="T45" fmla="*/ T44 w 478"/>
                                <a:gd name="T46" fmla="+- 0 1661 1592"/>
                                <a:gd name="T47" fmla="*/ 1661 h 138"/>
                                <a:gd name="T48" fmla="+- 0 5783 5337"/>
                                <a:gd name="T49" fmla="*/ T48 w 478"/>
                                <a:gd name="T50" fmla="+- 0 1689 1592"/>
                                <a:gd name="T51" fmla="*/ 1689 h 138"/>
                                <a:gd name="T52" fmla="+- 0 5789 5337"/>
                                <a:gd name="T53" fmla="*/ T52 w 478"/>
                                <a:gd name="T54" fmla="+- 0 1691 1592"/>
                                <a:gd name="T55" fmla="*/ 1691 h 138"/>
                                <a:gd name="T56" fmla="+- 0 5791 5337"/>
                                <a:gd name="T57" fmla="*/ T56 w 478"/>
                                <a:gd name="T58" fmla="+- 0 1692 1592"/>
                                <a:gd name="T59" fmla="*/ 1692 h 138"/>
                                <a:gd name="T60" fmla="+- 0 5795 5337"/>
                                <a:gd name="T61" fmla="*/ T60 w 478"/>
                                <a:gd name="T62" fmla="+- 0 1694 1592"/>
                                <a:gd name="T63" fmla="*/ 1694 h 138"/>
                                <a:gd name="T64" fmla="+- 0 5796 5337"/>
                                <a:gd name="T65" fmla="*/ T64 w 478"/>
                                <a:gd name="T66" fmla="+- 0 1697 1592"/>
                                <a:gd name="T67" fmla="*/ 1697 h 138"/>
                                <a:gd name="T68" fmla="+- 0 5796 5337"/>
                                <a:gd name="T69" fmla="*/ T68 w 478"/>
                                <a:gd name="T70" fmla="+- 0 1705 1592"/>
                                <a:gd name="T71" fmla="*/ 1705 h 138"/>
                                <a:gd name="T72" fmla="+- 0 5795 5337"/>
                                <a:gd name="T73" fmla="*/ T72 w 478"/>
                                <a:gd name="T74" fmla="+- 0 1709 1592"/>
                                <a:gd name="T75" fmla="*/ 1709 h 138"/>
                                <a:gd name="T76" fmla="+- 0 5791 5337"/>
                                <a:gd name="T77" fmla="*/ T76 w 478"/>
                                <a:gd name="T78" fmla="+- 0 1712 1592"/>
                                <a:gd name="T79" fmla="*/ 1712 h 138"/>
                                <a:gd name="T80" fmla="+- 0 5787 5337"/>
                                <a:gd name="T81" fmla="*/ T80 w 478"/>
                                <a:gd name="T82" fmla="+- 0 1715 1592"/>
                                <a:gd name="T83" fmla="*/ 1715 h 138"/>
                                <a:gd name="T84" fmla="+- 0 5781 5337"/>
                                <a:gd name="T85" fmla="*/ T84 w 478"/>
                                <a:gd name="T86" fmla="+- 0 1717 1592"/>
                                <a:gd name="T87" fmla="*/ 1717 h 138"/>
                                <a:gd name="T88" fmla="+- 0 5808 5337"/>
                                <a:gd name="T89" fmla="*/ T88 w 478"/>
                                <a:gd name="T90" fmla="+- 0 1717 1592"/>
                                <a:gd name="T91" fmla="*/ 1717 h 138"/>
                                <a:gd name="T92" fmla="+- 0 5812 5337"/>
                                <a:gd name="T93" fmla="*/ T92 w 478"/>
                                <a:gd name="T94" fmla="+- 0 1710 1592"/>
                                <a:gd name="T95" fmla="*/ 1710 h 138"/>
                                <a:gd name="T96" fmla="+- 0 5814 5337"/>
                                <a:gd name="T97" fmla="*/ T96 w 478"/>
                                <a:gd name="T98" fmla="+- 0 1705 1592"/>
                                <a:gd name="T99" fmla="*/ 1705 h 138"/>
                                <a:gd name="T100" fmla="+- 0 5814 5337"/>
                                <a:gd name="T101" fmla="*/ T100 w 478"/>
                                <a:gd name="T102" fmla="+- 0 1693 1592"/>
                                <a:gd name="T103" fmla="*/ 1693 h 138"/>
                                <a:gd name="T104" fmla="+- 0 5813 5337"/>
                                <a:gd name="T105" fmla="*/ T104 w 478"/>
                                <a:gd name="T106" fmla="+- 0 1689 1592"/>
                                <a:gd name="T107" fmla="*/ 1689 h 138"/>
                                <a:gd name="T108" fmla="+- 0 5760 5337"/>
                                <a:gd name="T109" fmla="*/ T108 w 478"/>
                                <a:gd name="T110" fmla="+- 0 1665 1592"/>
                                <a:gd name="T111" fmla="*/ 1665 h 138"/>
                                <a:gd name="T112" fmla="+- 0 5758 5337"/>
                                <a:gd name="T113" fmla="*/ T112 w 478"/>
                                <a:gd name="T114" fmla="+- 0 1664 1592"/>
                                <a:gd name="T115" fmla="*/ 1664 h 138"/>
                                <a:gd name="T116" fmla="+- 0 5755 5337"/>
                                <a:gd name="T117" fmla="*/ T116 w 478"/>
                                <a:gd name="T118" fmla="+- 0 1663 1592"/>
                                <a:gd name="T119" fmla="*/ 1663 h 138"/>
                                <a:gd name="T120" fmla="+- 0 5753 5337"/>
                                <a:gd name="T121" fmla="*/ T120 w 478"/>
                                <a:gd name="T122" fmla="+- 0 1661 1592"/>
                                <a:gd name="T123" fmla="*/ 1661 h 138"/>
                                <a:gd name="T124" fmla="+- 0 5752 5337"/>
                                <a:gd name="T125" fmla="*/ T124 w 478"/>
                                <a:gd name="T126" fmla="+- 0 1660 1592"/>
                                <a:gd name="T127" fmla="*/ 1660 h 138"/>
                                <a:gd name="T128" fmla="+- 0 5750 5337"/>
                                <a:gd name="T129" fmla="*/ T128 w 478"/>
                                <a:gd name="T130" fmla="+- 0 1658 1592"/>
                                <a:gd name="T131" fmla="*/ 1658 h 138"/>
                                <a:gd name="T132" fmla="+- 0 5749 5337"/>
                                <a:gd name="T133" fmla="*/ T132 w 478"/>
                                <a:gd name="T134" fmla="+- 0 1656 1592"/>
                                <a:gd name="T135" fmla="*/ 1656 h 138"/>
                                <a:gd name="T136" fmla="+- 0 5749 5337"/>
                                <a:gd name="T137" fmla="*/ T136 w 478"/>
                                <a:gd name="T138" fmla="+- 0 1650 1592"/>
                                <a:gd name="T139" fmla="*/ 1650 h 138"/>
                                <a:gd name="T140" fmla="+- 0 5751 5337"/>
                                <a:gd name="T141" fmla="*/ T140 w 478"/>
                                <a:gd name="T142" fmla="+- 0 1647 1592"/>
                                <a:gd name="T143" fmla="*/ 1647 h 138"/>
                                <a:gd name="T144" fmla="+- 0 5755 5337"/>
                                <a:gd name="T145" fmla="*/ T144 w 478"/>
                                <a:gd name="T146" fmla="+- 0 1645 1592"/>
                                <a:gd name="T147" fmla="*/ 1645 h 138"/>
                                <a:gd name="T148" fmla="+- 0 5758 5337"/>
                                <a:gd name="T149" fmla="*/ T148 w 478"/>
                                <a:gd name="T150" fmla="+- 0 1642 1592"/>
                                <a:gd name="T151" fmla="*/ 1642 h 138"/>
                                <a:gd name="T152" fmla="+- 0 5764 5337"/>
                                <a:gd name="T153" fmla="*/ T152 w 478"/>
                                <a:gd name="T154" fmla="+- 0 1641 1592"/>
                                <a:gd name="T155" fmla="*/ 1641 h 138"/>
                                <a:gd name="T156" fmla="+- 0 5805 5337"/>
                                <a:gd name="T157" fmla="*/ T156 w 478"/>
                                <a:gd name="T158" fmla="+- 0 1641 1592"/>
                                <a:gd name="T159" fmla="*/ 1641 h 138"/>
                                <a:gd name="T160" fmla="+- 0 5802 5337"/>
                                <a:gd name="T161" fmla="*/ T160 w 478"/>
                                <a:gd name="T162" fmla="+- 0 1636 1592"/>
                                <a:gd name="T163" fmla="*/ 1636 h 138"/>
                                <a:gd name="T164" fmla="+- 0 5797 5337"/>
                                <a:gd name="T165" fmla="*/ T164 w 478"/>
                                <a:gd name="T166" fmla="+- 0 1633 1592"/>
                                <a:gd name="T167" fmla="*/ 1633 h 138"/>
                                <a:gd name="T168" fmla="+- 0 5785 5337"/>
                                <a:gd name="T169" fmla="*/ T168 w 478"/>
                                <a:gd name="T170" fmla="+- 0 1629 1592"/>
                                <a:gd name="T171" fmla="*/ 1629 h 138"/>
                                <a:gd name="T172" fmla="+- 0 5778 5337"/>
                                <a:gd name="T173" fmla="*/ T172 w 478"/>
                                <a:gd name="T174" fmla="+- 0 1627 1592"/>
                                <a:gd name="T175" fmla="*/ 1627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Lst>
                              <a:rect l="0" t="0" r="r" b="b"/>
                              <a:pathLst>
                                <a:path w="478" h="138">
                                  <a:moveTo>
                                    <a:pt x="441" y="35"/>
                                  </a:moveTo>
                                  <a:lnTo>
                                    <a:pt x="428" y="35"/>
                                  </a:lnTo>
                                  <a:lnTo>
                                    <a:pt x="423" y="36"/>
                                  </a:lnTo>
                                  <a:lnTo>
                                    <a:pt x="418" y="37"/>
                                  </a:lnTo>
                                  <a:lnTo>
                                    <a:pt x="414" y="39"/>
                                  </a:lnTo>
                                  <a:lnTo>
                                    <a:pt x="410" y="40"/>
                                  </a:lnTo>
                                  <a:lnTo>
                                    <a:pt x="407" y="42"/>
                                  </a:lnTo>
                                  <a:lnTo>
                                    <a:pt x="404" y="45"/>
                                  </a:lnTo>
                                  <a:lnTo>
                                    <a:pt x="401" y="48"/>
                                  </a:lnTo>
                                  <a:lnTo>
                                    <a:pt x="397" y="55"/>
                                  </a:lnTo>
                                  <a:lnTo>
                                    <a:pt x="396" y="59"/>
                                  </a:lnTo>
                                  <a:lnTo>
                                    <a:pt x="396" y="69"/>
                                  </a:lnTo>
                                  <a:lnTo>
                                    <a:pt x="446" y="97"/>
                                  </a:lnTo>
                                  <a:lnTo>
                                    <a:pt x="452" y="99"/>
                                  </a:lnTo>
                                  <a:lnTo>
                                    <a:pt x="454" y="100"/>
                                  </a:lnTo>
                                  <a:lnTo>
                                    <a:pt x="458" y="102"/>
                                  </a:lnTo>
                                  <a:lnTo>
                                    <a:pt x="459" y="105"/>
                                  </a:lnTo>
                                  <a:lnTo>
                                    <a:pt x="459" y="113"/>
                                  </a:lnTo>
                                  <a:lnTo>
                                    <a:pt x="458" y="117"/>
                                  </a:lnTo>
                                  <a:lnTo>
                                    <a:pt x="454" y="120"/>
                                  </a:lnTo>
                                  <a:lnTo>
                                    <a:pt x="450" y="123"/>
                                  </a:lnTo>
                                  <a:lnTo>
                                    <a:pt x="444" y="125"/>
                                  </a:lnTo>
                                  <a:lnTo>
                                    <a:pt x="471" y="125"/>
                                  </a:lnTo>
                                  <a:lnTo>
                                    <a:pt x="475" y="118"/>
                                  </a:lnTo>
                                  <a:lnTo>
                                    <a:pt x="477" y="113"/>
                                  </a:lnTo>
                                  <a:lnTo>
                                    <a:pt x="477" y="101"/>
                                  </a:lnTo>
                                  <a:lnTo>
                                    <a:pt x="476" y="97"/>
                                  </a:lnTo>
                                  <a:lnTo>
                                    <a:pt x="423" y="73"/>
                                  </a:lnTo>
                                  <a:lnTo>
                                    <a:pt x="421" y="72"/>
                                  </a:lnTo>
                                  <a:lnTo>
                                    <a:pt x="418" y="71"/>
                                  </a:lnTo>
                                  <a:lnTo>
                                    <a:pt x="416" y="69"/>
                                  </a:lnTo>
                                  <a:lnTo>
                                    <a:pt x="415" y="68"/>
                                  </a:lnTo>
                                  <a:lnTo>
                                    <a:pt x="413" y="66"/>
                                  </a:lnTo>
                                  <a:lnTo>
                                    <a:pt x="412" y="64"/>
                                  </a:lnTo>
                                  <a:lnTo>
                                    <a:pt x="412" y="58"/>
                                  </a:lnTo>
                                  <a:lnTo>
                                    <a:pt x="414" y="55"/>
                                  </a:lnTo>
                                  <a:lnTo>
                                    <a:pt x="418" y="53"/>
                                  </a:lnTo>
                                  <a:lnTo>
                                    <a:pt x="421" y="50"/>
                                  </a:lnTo>
                                  <a:lnTo>
                                    <a:pt x="427" y="49"/>
                                  </a:lnTo>
                                  <a:lnTo>
                                    <a:pt x="468" y="49"/>
                                  </a:lnTo>
                                  <a:lnTo>
                                    <a:pt x="465" y="44"/>
                                  </a:lnTo>
                                  <a:lnTo>
                                    <a:pt x="460" y="41"/>
                                  </a:lnTo>
                                  <a:lnTo>
                                    <a:pt x="448" y="37"/>
                                  </a:lnTo>
                                  <a:lnTo>
                                    <a:pt x="441" y="3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5" name="Freeform 217"/>
                          <wps:cNvSpPr>
                            <a:spLocks/>
                          </wps:cNvSpPr>
                          <wps:spPr bwMode="auto">
                            <a:xfrm>
                              <a:off x="5337" y="1592"/>
                              <a:ext cx="478" cy="138"/>
                            </a:xfrm>
                            <a:custGeom>
                              <a:avLst/>
                              <a:gdLst>
                                <a:gd name="T0" fmla="+- 0 5805 5337"/>
                                <a:gd name="T1" fmla="*/ T0 w 478"/>
                                <a:gd name="T2" fmla="+- 0 1641 1592"/>
                                <a:gd name="T3" fmla="*/ 1641 h 138"/>
                                <a:gd name="T4" fmla="+- 0 5778 5337"/>
                                <a:gd name="T5" fmla="*/ T4 w 478"/>
                                <a:gd name="T6" fmla="+- 0 1641 1592"/>
                                <a:gd name="T7" fmla="*/ 1641 h 138"/>
                                <a:gd name="T8" fmla="+- 0 5783 5337"/>
                                <a:gd name="T9" fmla="*/ T8 w 478"/>
                                <a:gd name="T10" fmla="+- 0 1643 1592"/>
                                <a:gd name="T11" fmla="*/ 1643 h 138"/>
                                <a:gd name="T12" fmla="+- 0 5787 5337"/>
                                <a:gd name="T13" fmla="*/ T12 w 478"/>
                                <a:gd name="T14" fmla="+- 0 1645 1592"/>
                                <a:gd name="T15" fmla="*/ 1645 h 138"/>
                                <a:gd name="T16" fmla="+- 0 5791 5337"/>
                                <a:gd name="T17" fmla="*/ T16 w 478"/>
                                <a:gd name="T18" fmla="+- 0 1648 1592"/>
                                <a:gd name="T19" fmla="*/ 1648 h 138"/>
                                <a:gd name="T20" fmla="+- 0 5793 5337"/>
                                <a:gd name="T21" fmla="*/ T20 w 478"/>
                                <a:gd name="T22" fmla="+- 0 1652 1592"/>
                                <a:gd name="T23" fmla="*/ 1652 h 138"/>
                                <a:gd name="T24" fmla="+- 0 5794 5337"/>
                                <a:gd name="T25" fmla="*/ T24 w 478"/>
                                <a:gd name="T26" fmla="+- 0 1657 1592"/>
                                <a:gd name="T27" fmla="*/ 1657 h 138"/>
                                <a:gd name="T28" fmla="+- 0 5810 5337"/>
                                <a:gd name="T29" fmla="*/ T28 w 478"/>
                                <a:gd name="T30" fmla="+- 0 1655 1592"/>
                                <a:gd name="T31" fmla="*/ 1655 h 138"/>
                                <a:gd name="T32" fmla="+- 0 5809 5337"/>
                                <a:gd name="T33" fmla="*/ T32 w 478"/>
                                <a:gd name="T34" fmla="+- 0 1649 1592"/>
                                <a:gd name="T35" fmla="*/ 1649 h 138"/>
                                <a:gd name="T36" fmla="+- 0 5807 5337"/>
                                <a:gd name="T37" fmla="*/ T36 w 478"/>
                                <a:gd name="T38" fmla="+- 0 1644 1592"/>
                                <a:gd name="T39" fmla="*/ 1644 h 138"/>
                                <a:gd name="T40" fmla="+- 0 5805 5337"/>
                                <a:gd name="T41" fmla="*/ T40 w 478"/>
                                <a:gd name="T42" fmla="+- 0 1641 1592"/>
                                <a:gd name="T43" fmla="*/ 1641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478" h="138">
                                  <a:moveTo>
                                    <a:pt x="468" y="49"/>
                                  </a:moveTo>
                                  <a:lnTo>
                                    <a:pt x="441" y="49"/>
                                  </a:lnTo>
                                  <a:lnTo>
                                    <a:pt x="446" y="51"/>
                                  </a:lnTo>
                                  <a:lnTo>
                                    <a:pt x="450" y="53"/>
                                  </a:lnTo>
                                  <a:lnTo>
                                    <a:pt x="454" y="56"/>
                                  </a:lnTo>
                                  <a:lnTo>
                                    <a:pt x="456" y="60"/>
                                  </a:lnTo>
                                  <a:lnTo>
                                    <a:pt x="457" y="65"/>
                                  </a:lnTo>
                                  <a:lnTo>
                                    <a:pt x="473" y="63"/>
                                  </a:lnTo>
                                  <a:lnTo>
                                    <a:pt x="472" y="57"/>
                                  </a:lnTo>
                                  <a:lnTo>
                                    <a:pt x="470" y="52"/>
                                  </a:lnTo>
                                  <a:lnTo>
                                    <a:pt x="468" y="4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26" name="Group 212"/>
                        <wpg:cNvGrpSpPr>
                          <a:grpSpLocks/>
                        </wpg:cNvGrpSpPr>
                        <wpg:grpSpPr bwMode="auto">
                          <a:xfrm>
                            <a:off x="5828" y="1627"/>
                            <a:ext cx="85" cy="103"/>
                            <a:chOff x="5828" y="1627"/>
                            <a:chExt cx="85" cy="103"/>
                          </a:xfrm>
                        </wpg:grpSpPr>
                        <wps:wsp>
                          <wps:cNvPr id="427" name="Freeform 215"/>
                          <wps:cNvSpPr>
                            <a:spLocks/>
                          </wps:cNvSpPr>
                          <wps:spPr bwMode="auto">
                            <a:xfrm>
                              <a:off x="5828" y="1627"/>
                              <a:ext cx="85" cy="103"/>
                            </a:xfrm>
                            <a:custGeom>
                              <a:avLst/>
                              <a:gdLst>
                                <a:gd name="T0" fmla="+- 0 5845 5828"/>
                                <a:gd name="T1" fmla="*/ T0 w 85"/>
                                <a:gd name="T2" fmla="+- 0 1696 1627"/>
                                <a:gd name="T3" fmla="*/ 1696 h 103"/>
                                <a:gd name="T4" fmla="+- 0 5828 5828"/>
                                <a:gd name="T5" fmla="*/ T4 w 85"/>
                                <a:gd name="T6" fmla="+- 0 1699 1627"/>
                                <a:gd name="T7" fmla="*/ 1699 h 103"/>
                                <a:gd name="T8" fmla="+- 0 5830 5828"/>
                                <a:gd name="T9" fmla="*/ T8 w 85"/>
                                <a:gd name="T10" fmla="+- 0 1709 1627"/>
                                <a:gd name="T11" fmla="*/ 1709 h 103"/>
                                <a:gd name="T12" fmla="+- 0 5835 5828"/>
                                <a:gd name="T13" fmla="*/ T12 w 85"/>
                                <a:gd name="T14" fmla="+- 0 1717 1627"/>
                                <a:gd name="T15" fmla="*/ 1717 h 103"/>
                                <a:gd name="T16" fmla="+- 0 5849 5828"/>
                                <a:gd name="T17" fmla="*/ T16 w 85"/>
                                <a:gd name="T18" fmla="+- 0 1728 1627"/>
                                <a:gd name="T19" fmla="*/ 1728 h 103"/>
                                <a:gd name="T20" fmla="+- 0 5859 5828"/>
                                <a:gd name="T21" fmla="*/ T20 w 85"/>
                                <a:gd name="T22" fmla="+- 0 1730 1627"/>
                                <a:gd name="T23" fmla="*/ 1730 h 103"/>
                                <a:gd name="T24" fmla="+- 0 5880 5828"/>
                                <a:gd name="T25" fmla="*/ T24 w 85"/>
                                <a:gd name="T26" fmla="+- 0 1730 1627"/>
                                <a:gd name="T27" fmla="*/ 1730 h 103"/>
                                <a:gd name="T28" fmla="+- 0 5887 5828"/>
                                <a:gd name="T29" fmla="*/ T28 w 85"/>
                                <a:gd name="T30" fmla="+- 0 1729 1627"/>
                                <a:gd name="T31" fmla="*/ 1729 h 103"/>
                                <a:gd name="T32" fmla="+- 0 5893 5828"/>
                                <a:gd name="T33" fmla="*/ T32 w 85"/>
                                <a:gd name="T34" fmla="+- 0 1726 1627"/>
                                <a:gd name="T35" fmla="*/ 1726 h 103"/>
                                <a:gd name="T36" fmla="+- 0 5899 5828"/>
                                <a:gd name="T37" fmla="*/ T36 w 85"/>
                                <a:gd name="T38" fmla="+- 0 1724 1627"/>
                                <a:gd name="T39" fmla="*/ 1724 h 103"/>
                                <a:gd name="T40" fmla="+- 0 5904 5828"/>
                                <a:gd name="T41" fmla="*/ T40 w 85"/>
                                <a:gd name="T42" fmla="+- 0 1720 1627"/>
                                <a:gd name="T43" fmla="*/ 1720 h 103"/>
                                <a:gd name="T44" fmla="+- 0 5906 5828"/>
                                <a:gd name="T45" fmla="*/ T44 w 85"/>
                                <a:gd name="T46" fmla="+- 0 1717 1627"/>
                                <a:gd name="T47" fmla="*/ 1717 h 103"/>
                                <a:gd name="T48" fmla="+- 0 5864 5828"/>
                                <a:gd name="T49" fmla="*/ T48 w 85"/>
                                <a:gd name="T50" fmla="+- 0 1717 1627"/>
                                <a:gd name="T51" fmla="*/ 1717 h 103"/>
                                <a:gd name="T52" fmla="+- 0 5858 5828"/>
                                <a:gd name="T53" fmla="*/ T52 w 85"/>
                                <a:gd name="T54" fmla="+- 0 1715 1627"/>
                                <a:gd name="T55" fmla="*/ 1715 h 103"/>
                                <a:gd name="T56" fmla="+- 0 5853 5828"/>
                                <a:gd name="T57" fmla="*/ T56 w 85"/>
                                <a:gd name="T58" fmla="+- 0 1711 1627"/>
                                <a:gd name="T59" fmla="*/ 1711 h 103"/>
                                <a:gd name="T60" fmla="+- 0 5849 5828"/>
                                <a:gd name="T61" fmla="*/ T60 w 85"/>
                                <a:gd name="T62" fmla="+- 0 1708 1627"/>
                                <a:gd name="T63" fmla="*/ 1708 h 103"/>
                                <a:gd name="T64" fmla="+- 0 5846 5828"/>
                                <a:gd name="T65" fmla="*/ T64 w 85"/>
                                <a:gd name="T66" fmla="+- 0 1703 1627"/>
                                <a:gd name="T67" fmla="*/ 1703 h 103"/>
                                <a:gd name="T68" fmla="+- 0 5845 5828"/>
                                <a:gd name="T69" fmla="*/ T68 w 85"/>
                                <a:gd name="T70" fmla="+- 0 1696 1627"/>
                                <a:gd name="T71" fmla="*/ 1696 h 1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85" h="103">
                                  <a:moveTo>
                                    <a:pt x="17" y="69"/>
                                  </a:moveTo>
                                  <a:lnTo>
                                    <a:pt x="0" y="72"/>
                                  </a:lnTo>
                                  <a:lnTo>
                                    <a:pt x="2" y="82"/>
                                  </a:lnTo>
                                  <a:lnTo>
                                    <a:pt x="7" y="90"/>
                                  </a:lnTo>
                                  <a:lnTo>
                                    <a:pt x="21" y="101"/>
                                  </a:lnTo>
                                  <a:lnTo>
                                    <a:pt x="31" y="103"/>
                                  </a:lnTo>
                                  <a:lnTo>
                                    <a:pt x="52" y="103"/>
                                  </a:lnTo>
                                  <a:lnTo>
                                    <a:pt x="59" y="102"/>
                                  </a:lnTo>
                                  <a:lnTo>
                                    <a:pt x="65" y="99"/>
                                  </a:lnTo>
                                  <a:lnTo>
                                    <a:pt x="71" y="97"/>
                                  </a:lnTo>
                                  <a:lnTo>
                                    <a:pt x="76" y="93"/>
                                  </a:lnTo>
                                  <a:lnTo>
                                    <a:pt x="78" y="90"/>
                                  </a:lnTo>
                                  <a:lnTo>
                                    <a:pt x="36" y="90"/>
                                  </a:lnTo>
                                  <a:lnTo>
                                    <a:pt x="30" y="88"/>
                                  </a:lnTo>
                                  <a:lnTo>
                                    <a:pt x="25" y="84"/>
                                  </a:lnTo>
                                  <a:lnTo>
                                    <a:pt x="21" y="81"/>
                                  </a:lnTo>
                                  <a:lnTo>
                                    <a:pt x="18" y="76"/>
                                  </a:lnTo>
                                  <a:lnTo>
                                    <a:pt x="17" y="6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8" name="Freeform 214"/>
                          <wps:cNvSpPr>
                            <a:spLocks/>
                          </wps:cNvSpPr>
                          <wps:spPr bwMode="auto">
                            <a:xfrm>
                              <a:off x="5828" y="1627"/>
                              <a:ext cx="85" cy="103"/>
                            </a:xfrm>
                            <a:custGeom>
                              <a:avLst/>
                              <a:gdLst>
                                <a:gd name="T0" fmla="+- 0 5876 5828"/>
                                <a:gd name="T1" fmla="*/ T0 w 85"/>
                                <a:gd name="T2" fmla="+- 0 1627 1627"/>
                                <a:gd name="T3" fmla="*/ 1627 h 103"/>
                                <a:gd name="T4" fmla="+- 0 5863 5828"/>
                                <a:gd name="T5" fmla="*/ T4 w 85"/>
                                <a:gd name="T6" fmla="+- 0 1627 1627"/>
                                <a:gd name="T7" fmla="*/ 1627 h 103"/>
                                <a:gd name="T8" fmla="+- 0 5858 5828"/>
                                <a:gd name="T9" fmla="*/ T8 w 85"/>
                                <a:gd name="T10" fmla="+- 0 1628 1627"/>
                                <a:gd name="T11" fmla="*/ 1628 h 103"/>
                                <a:gd name="T12" fmla="+- 0 5854 5828"/>
                                <a:gd name="T13" fmla="*/ T12 w 85"/>
                                <a:gd name="T14" fmla="+- 0 1629 1627"/>
                                <a:gd name="T15" fmla="*/ 1629 h 103"/>
                                <a:gd name="T16" fmla="+- 0 5849 5828"/>
                                <a:gd name="T17" fmla="*/ T16 w 85"/>
                                <a:gd name="T18" fmla="+- 0 1631 1627"/>
                                <a:gd name="T19" fmla="*/ 1631 h 103"/>
                                <a:gd name="T20" fmla="+- 0 5845 5828"/>
                                <a:gd name="T21" fmla="*/ T20 w 85"/>
                                <a:gd name="T22" fmla="+- 0 1632 1627"/>
                                <a:gd name="T23" fmla="*/ 1632 h 103"/>
                                <a:gd name="T24" fmla="+- 0 5843 5828"/>
                                <a:gd name="T25" fmla="*/ T24 w 85"/>
                                <a:gd name="T26" fmla="+- 0 1634 1627"/>
                                <a:gd name="T27" fmla="*/ 1634 h 103"/>
                                <a:gd name="T28" fmla="+- 0 5839 5828"/>
                                <a:gd name="T29" fmla="*/ T28 w 85"/>
                                <a:gd name="T30" fmla="+- 0 1637 1627"/>
                                <a:gd name="T31" fmla="*/ 1637 h 103"/>
                                <a:gd name="T32" fmla="+- 0 5836 5828"/>
                                <a:gd name="T33" fmla="*/ T32 w 85"/>
                                <a:gd name="T34" fmla="+- 0 1640 1627"/>
                                <a:gd name="T35" fmla="*/ 1640 h 103"/>
                                <a:gd name="T36" fmla="+- 0 5832 5828"/>
                                <a:gd name="T37" fmla="*/ T36 w 85"/>
                                <a:gd name="T38" fmla="+- 0 1647 1627"/>
                                <a:gd name="T39" fmla="*/ 1647 h 103"/>
                                <a:gd name="T40" fmla="+- 0 5831 5828"/>
                                <a:gd name="T41" fmla="*/ T40 w 85"/>
                                <a:gd name="T42" fmla="+- 0 1651 1627"/>
                                <a:gd name="T43" fmla="*/ 1651 h 103"/>
                                <a:gd name="T44" fmla="+- 0 5831 5828"/>
                                <a:gd name="T45" fmla="*/ T44 w 85"/>
                                <a:gd name="T46" fmla="+- 0 1661 1627"/>
                                <a:gd name="T47" fmla="*/ 1661 h 103"/>
                                <a:gd name="T48" fmla="+- 0 5882 5828"/>
                                <a:gd name="T49" fmla="*/ T48 w 85"/>
                                <a:gd name="T50" fmla="+- 0 1689 1627"/>
                                <a:gd name="T51" fmla="*/ 1689 h 103"/>
                                <a:gd name="T52" fmla="+- 0 5887 5828"/>
                                <a:gd name="T53" fmla="*/ T52 w 85"/>
                                <a:gd name="T54" fmla="+- 0 1691 1627"/>
                                <a:gd name="T55" fmla="*/ 1691 h 103"/>
                                <a:gd name="T56" fmla="+- 0 5890 5828"/>
                                <a:gd name="T57" fmla="*/ T56 w 85"/>
                                <a:gd name="T58" fmla="+- 0 1692 1627"/>
                                <a:gd name="T59" fmla="*/ 1692 h 103"/>
                                <a:gd name="T60" fmla="+- 0 5893 5828"/>
                                <a:gd name="T61" fmla="*/ T60 w 85"/>
                                <a:gd name="T62" fmla="+- 0 1694 1627"/>
                                <a:gd name="T63" fmla="*/ 1694 h 103"/>
                                <a:gd name="T64" fmla="+- 0 5895 5828"/>
                                <a:gd name="T65" fmla="*/ T64 w 85"/>
                                <a:gd name="T66" fmla="+- 0 1697 1627"/>
                                <a:gd name="T67" fmla="*/ 1697 h 103"/>
                                <a:gd name="T68" fmla="+- 0 5895 5828"/>
                                <a:gd name="T69" fmla="*/ T68 w 85"/>
                                <a:gd name="T70" fmla="+- 0 1705 1627"/>
                                <a:gd name="T71" fmla="*/ 1705 h 103"/>
                                <a:gd name="T72" fmla="+- 0 5893 5828"/>
                                <a:gd name="T73" fmla="*/ T72 w 85"/>
                                <a:gd name="T74" fmla="+- 0 1709 1627"/>
                                <a:gd name="T75" fmla="*/ 1709 h 103"/>
                                <a:gd name="T76" fmla="+- 0 5889 5828"/>
                                <a:gd name="T77" fmla="*/ T76 w 85"/>
                                <a:gd name="T78" fmla="+- 0 1712 1627"/>
                                <a:gd name="T79" fmla="*/ 1712 h 103"/>
                                <a:gd name="T80" fmla="+- 0 5885 5828"/>
                                <a:gd name="T81" fmla="*/ T80 w 85"/>
                                <a:gd name="T82" fmla="+- 0 1715 1627"/>
                                <a:gd name="T83" fmla="*/ 1715 h 103"/>
                                <a:gd name="T84" fmla="+- 0 5879 5828"/>
                                <a:gd name="T85" fmla="*/ T84 w 85"/>
                                <a:gd name="T86" fmla="+- 0 1717 1627"/>
                                <a:gd name="T87" fmla="*/ 1717 h 103"/>
                                <a:gd name="T88" fmla="+- 0 5906 5828"/>
                                <a:gd name="T89" fmla="*/ T88 w 85"/>
                                <a:gd name="T90" fmla="+- 0 1717 1627"/>
                                <a:gd name="T91" fmla="*/ 1717 h 103"/>
                                <a:gd name="T92" fmla="+- 0 5911 5828"/>
                                <a:gd name="T93" fmla="*/ T92 w 85"/>
                                <a:gd name="T94" fmla="+- 0 1710 1627"/>
                                <a:gd name="T95" fmla="*/ 1710 h 103"/>
                                <a:gd name="T96" fmla="+- 0 5912 5828"/>
                                <a:gd name="T97" fmla="*/ T96 w 85"/>
                                <a:gd name="T98" fmla="+- 0 1705 1627"/>
                                <a:gd name="T99" fmla="*/ 1705 h 103"/>
                                <a:gd name="T100" fmla="+- 0 5913 5828"/>
                                <a:gd name="T101" fmla="*/ T100 w 85"/>
                                <a:gd name="T102" fmla="+- 0 1693 1627"/>
                                <a:gd name="T103" fmla="*/ 1693 h 103"/>
                                <a:gd name="T104" fmla="+- 0 5911 5828"/>
                                <a:gd name="T105" fmla="*/ T104 w 85"/>
                                <a:gd name="T106" fmla="+- 0 1689 1627"/>
                                <a:gd name="T107" fmla="*/ 1689 h 103"/>
                                <a:gd name="T108" fmla="+- 0 5858 5828"/>
                                <a:gd name="T109" fmla="*/ T108 w 85"/>
                                <a:gd name="T110" fmla="+- 0 1665 1627"/>
                                <a:gd name="T111" fmla="*/ 1665 h 103"/>
                                <a:gd name="T112" fmla="+- 0 5857 5828"/>
                                <a:gd name="T113" fmla="*/ T112 w 85"/>
                                <a:gd name="T114" fmla="+- 0 1664 1627"/>
                                <a:gd name="T115" fmla="*/ 1664 h 103"/>
                                <a:gd name="T116" fmla="+- 0 5854 5828"/>
                                <a:gd name="T117" fmla="*/ T116 w 85"/>
                                <a:gd name="T118" fmla="+- 0 1663 1627"/>
                                <a:gd name="T119" fmla="*/ 1663 h 103"/>
                                <a:gd name="T120" fmla="+- 0 5851 5828"/>
                                <a:gd name="T121" fmla="*/ T120 w 85"/>
                                <a:gd name="T122" fmla="+- 0 1661 1627"/>
                                <a:gd name="T123" fmla="*/ 1661 h 103"/>
                                <a:gd name="T124" fmla="+- 0 5850 5828"/>
                                <a:gd name="T125" fmla="*/ T124 w 85"/>
                                <a:gd name="T126" fmla="+- 0 1660 1627"/>
                                <a:gd name="T127" fmla="*/ 1660 h 103"/>
                                <a:gd name="T128" fmla="+- 0 5849 5828"/>
                                <a:gd name="T129" fmla="*/ T128 w 85"/>
                                <a:gd name="T130" fmla="+- 0 1658 1627"/>
                                <a:gd name="T131" fmla="*/ 1658 h 103"/>
                                <a:gd name="T132" fmla="+- 0 5848 5828"/>
                                <a:gd name="T133" fmla="*/ T132 w 85"/>
                                <a:gd name="T134" fmla="+- 0 1656 1627"/>
                                <a:gd name="T135" fmla="*/ 1656 h 103"/>
                                <a:gd name="T136" fmla="+- 0 5848 5828"/>
                                <a:gd name="T137" fmla="*/ T136 w 85"/>
                                <a:gd name="T138" fmla="+- 0 1650 1627"/>
                                <a:gd name="T139" fmla="*/ 1650 h 103"/>
                                <a:gd name="T140" fmla="+- 0 5850 5828"/>
                                <a:gd name="T141" fmla="*/ T140 w 85"/>
                                <a:gd name="T142" fmla="+- 0 1647 1627"/>
                                <a:gd name="T143" fmla="*/ 1647 h 103"/>
                                <a:gd name="T144" fmla="+- 0 5853 5828"/>
                                <a:gd name="T145" fmla="*/ T144 w 85"/>
                                <a:gd name="T146" fmla="+- 0 1645 1627"/>
                                <a:gd name="T147" fmla="*/ 1645 h 103"/>
                                <a:gd name="T148" fmla="+- 0 5856 5828"/>
                                <a:gd name="T149" fmla="*/ T148 w 85"/>
                                <a:gd name="T150" fmla="+- 0 1642 1627"/>
                                <a:gd name="T151" fmla="*/ 1642 h 103"/>
                                <a:gd name="T152" fmla="+- 0 5862 5828"/>
                                <a:gd name="T153" fmla="*/ T152 w 85"/>
                                <a:gd name="T154" fmla="+- 0 1641 1627"/>
                                <a:gd name="T155" fmla="*/ 1641 h 103"/>
                                <a:gd name="T156" fmla="+- 0 5904 5828"/>
                                <a:gd name="T157" fmla="*/ T156 w 85"/>
                                <a:gd name="T158" fmla="+- 0 1641 1627"/>
                                <a:gd name="T159" fmla="*/ 1641 h 103"/>
                                <a:gd name="T160" fmla="+- 0 5900 5828"/>
                                <a:gd name="T161" fmla="*/ T160 w 85"/>
                                <a:gd name="T162" fmla="+- 0 1636 1627"/>
                                <a:gd name="T163" fmla="*/ 1636 h 103"/>
                                <a:gd name="T164" fmla="+- 0 5895 5828"/>
                                <a:gd name="T165" fmla="*/ T164 w 85"/>
                                <a:gd name="T166" fmla="+- 0 1633 1627"/>
                                <a:gd name="T167" fmla="*/ 1633 h 103"/>
                                <a:gd name="T168" fmla="+- 0 5883 5828"/>
                                <a:gd name="T169" fmla="*/ T168 w 85"/>
                                <a:gd name="T170" fmla="+- 0 1629 1627"/>
                                <a:gd name="T171" fmla="*/ 1629 h 103"/>
                                <a:gd name="T172" fmla="+- 0 5876 5828"/>
                                <a:gd name="T173" fmla="*/ T172 w 85"/>
                                <a:gd name="T174" fmla="+- 0 1627 1627"/>
                                <a:gd name="T175" fmla="*/ 1627 h 1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Lst>
                              <a:rect l="0" t="0" r="r" b="b"/>
                              <a:pathLst>
                                <a:path w="85" h="103">
                                  <a:moveTo>
                                    <a:pt x="48" y="0"/>
                                  </a:moveTo>
                                  <a:lnTo>
                                    <a:pt x="35" y="0"/>
                                  </a:lnTo>
                                  <a:lnTo>
                                    <a:pt x="30" y="1"/>
                                  </a:lnTo>
                                  <a:lnTo>
                                    <a:pt x="26" y="2"/>
                                  </a:lnTo>
                                  <a:lnTo>
                                    <a:pt x="21" y="4"/>
                                  </a:lnTo>
                                  <a:lnTo>
                                    <a:pt x="17" y="5"/>
                                  </a:lnTo>
                                  <a:lnTo>
                                    <a:pt x="15" y="7"/>
                                  </a:lnTo>
                                  <a:lnTo>
                                    <a:pt x="11" y="10"/>
                                  </a:lnTo>
                                  <a:lnTo>
                                    <a:pt x="8" y="13"/>
                                  </a:lnTo>
                                  <a:lnTo>
                                    <a:pt x="4" y="20"/>
                                  </a:lnTo>
                                  <a:lnTo>
                                    <a:pt x="3" y="24"/>
                                  </a:lnTo>
                                  <a:lnTo>
                                    <a:pt x="3" y="34"/>
                                  </a:lnTo>
                                  <a:lnTo>
                                    <a:pt x="54" y="62"/>
                                  </a:lnTo>
                                  <a:lnTo>
                                    <a:pt x="59" y="64"/>
                                  </a:lnTo>
                                  <a:lnTo>
                                    <a:pt x="62" y="65"/>
                                  </a:lnTo>
                                  <a:lnTo>
                                    <a:pt x="65" y="67"/>
                                  </a:lnTo>
                                  <a:lnTo>
                                    <a:pt x="67" y="70"/>
                                  </a:lnTo>
                                  <a:lnTo>
                                    <a:pt x="67" y="78"/>
                                  </a:lnTo>
                                  <a:lnTo>
                                    <a:pt x="65" y="82"/>
                                  </a:lnTo>
                                  <a:lnTo>
                                    <a:pt x="61" y="85"/>
                                  </a:lnTo>
                                  <a:lnTo>
                                    <a:pt x="57" y="88"/>
                                  </a:lnTo>
                                  <a:lnTo>
                                    <a:pt x="51" y="90"/>
                                  </a:lnTo>
                                  <a:lnTo>
                                    <a:pt x="78" y="90"/>
                                  </a:lnTo>
                                  <a:lnTo>
                                    <a:pt x="83" y="83"/>
                                  </a:lnTo>
                                  <a:lnTo>
                                    <a:pt x="84" y="78"/>
                                  </a:lnTo>
                                  <a:lnTo>
                                    <a:pt x="85" y="66"/>
                                  </a:lnTo>
                                  <a:lnTo>
                                    <a:pt x="83" y="62"/>
                                  </a:lnTo>
                                  <a:lnTo>
                                    <a:pt x="30" y="38"/>
                                  </a:lnTo>
                                  <a:lnTo>
                                    <a:pt x="29" y="37"/>
                                  </a:lnTo>
                                  <a:lnTo>
                                    <a:pt x="26" y="36"/>
                                  </a:lnTo>
                                  <a:lnTo>
                                    <a:pt x="23" y="34"/>
                                  </a:lnTo>
                                  <a:lnTo>
                                    <a:pt x="22" y="33"/>
                                  </a:lnTo>
                                  <a:lnTo>
                                    <a:pt x="21" y="31"/>
                                  </a:lnTo>
                                  <a:lnTo>
                                    <a:pt x="20" y="29"/>
                                  </a:lnTo>
                                  <a:lnTo>
                                    <a:pt x="20" y="23"/>
                                  </a:lnTo>
                                  <a:lnTo>
                                    <a:pt x="22" y="20"/>
                                  </a:lnTo>
                                  <a:lnTo>
                                    <a:pt x="25" y="18"/>
                                  </a:lnTo>
                                  <a:lnTo>
                                    <a:pt x="28" y="15"/>
                                  </a:lnTo>
                                  <a:lnTo>
                                    <a:pt x="34" y="14"/>
                                  </a:lnTo>
                                  <a:lnTo>
                                    <a:pt x="76" y="14"/>
                                  </a:lnTo>
                                  <a:lnTo>
                                    <a:pt x="72" y="9"/>
                                  </a:lnTo>
                                  <a:lnTo>
                                    <a:pt x="67" y="6"/>
                                  </a:lnTo>
                                  <a:lnTo>
                                    <a:pt x="55" y="2"/>
                                  </a:lnTo>
                                  <a:lnTo>
                                    <a:pt x="4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9" name="Freeform 213"/>
                          <wps:cNvSpPr>
                            <a:spLocks/>
                          </wps:cNvSpPr>
                          <wps:spPr bwMode="auto">
                            <a:xfrm>
                              <a:off x="5828" y="1627"/>
                              <a:ext cx="85" cy="103"/>
                            </a:xfrm>
                            <a:custGeom>
                              <a:avLst/>
                              <a:gdLst>
                                <a:gd name="T0" fmla="+- 0 5904 5828"/>
                                <a:gd name="T1" fmla="*/ T0 w 85"/>
                                <a:gd name="T2" fmla="+- 0 1641 1627"/>
                                <a:gd name="T3" fmla="*/ 1641 h 103"/>
                                <a:gd name="T4" fmla="+- 0 5876 5828"/>
                                <a:gd name="T5" fmla="*/ T4 w 85"/>
                                <a:gd name="T6" fmla="+- 0 1641 1627"/>
                                <a:gd name="T7" fmla="*/ 1641 h 103"/>
                                <a:gd name="T8" fmla="+- 0 5882 5828"/>
                                <a:gd name="T9" fmla="*/ T8 w 85"/>
                                <a:gd name="T10" fmla="+- 0 1643 1627"/>
                                <a:gd name="T11" fmla="*/ 1643 h 103"/>
                                <a:gd name="T12" fmla="+- 0 5885 5828"/>
                                <a:gd name="T13" fmla="*/ T12 w 85"/>
                                <a:gd name="T14" fmla="+- 0 1645 1627"/>
                                <a:gd name="T15" fmla="*/ 1645 h 103"/>
                                <a:gd name="T16" fmla="+- 0 5889 5828"/>
                                <a:gd name="T17" fmla="*/ T16 w 85"/>
                                <a:gd name="T18" fmla="+- 0 1648 1627"/>
                                <a:gd name="T19" fmla="*/ 1648 h 103"/>
                                <a:gd name="T20" fmla="+- 0 5891 5828"/>
                                <a:gd name="T21" fmla="*/ T20 w 85"/>
                                <a:gd name="T22" fmla="+- 0 1652 1627"/>
                                <a:gd name="T23" fmla="*/ 1652 h 103"/>
                                <a:gd name="T24" fmla="+- 0 5892 5828"/>
                                <a:gd name="T25" fmla="*/ T24 w 85"/>
                                <a:gd name="T26" fmla="+- 0 1657 1627"/>
                                <a:gd name="T27" fmla="*/ 1657 h 103"/>
                                <a:gd name="T28" fmla="+- 0 5909 5828"/>
                                <a:gd name="T29" fmla="*/ T28 w 85"/>
                                <a:gd name="T30" fmla="+- 0 1655 1627"/>
                                <a:gd name="T31" fmla="*/ 1655 h 103"/>
                                <a:gd name="T32" fmla="+- 0 5908 5828"/>
                                <a:gd name="T33" fmla="*/ T32 w 85"/>
                                <a:gd name="T34" fmla="+- 0 1649 1627"/>
                                <a:gd name="T35" fmla="*/ 1649 h 103"/>
                                <a:gd name="T36" fmla="+- 0 5906 5828"/>
                                <a:gd name="T37" fmla="*/ T36 w 85"/>
                                <a:gd name="T38" fmla="+- 0 1644 1627"/>
                                <a:gd name="T39" fmla="*/ 1644 h 103"/>
                                <a:gd name="T40" fmla="+- 0 5904 5828"/>
                                <a:gd name="T41" fmla="*/ T40 w 85"/>
                                <a:gd name="T42" fmla="+- 0 1641 1627"/>
                                <a:gd name="T43" fmla="*/ 1641 h 1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5" h="103">
                                  <a:moveTo>
                                    <a:pt x="76" y="14"/>
                                  </a:moveTo>
                                  <a:lnTo>
                                    <a:pt x="48" y="14"/>
                                  </a:lnTo>
                                  <a:lnTo>
                                    <a:pt x="54" y="16"/>
                                  </a:lnTo>
                                  <a:lnTo>
                                    <a:pt x="57" y="18"/>
                                  </a:lnTo>
                                  <a:lnTo>
                                    <a:pt x="61" y="21"/>
                                  </a:lnTo>
                                  <a:lnTo>
                                    <a:pt x="63" y="25"/>
                                  </a:lnTo>
                                  <a:lnTo>
                                    <a:pt x="64" y="30"/>
                                  </a:lnTo>
                                  <a:lnTo>
                                    <a:pt x="81" y="28"/>
                                  </a:lnTo>
                                  <a:lnTo>
                                    <a:pt x="80" y="22"/>
                                  </a:lnTo>
                                  <a:lnTo>
                                    <a:pt x="78" y="17"/>
                                  </a:lnTo>
                                  <a:lnTo>
                                    <a:pt x="76" y="1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30" name="Group 208"/>
                        <wpg:cNvGrpSpPr>
                          <a:grpSpLocks/>
                        </wpg:cNvGrpSpPr>
                        <wpg:grpSpPr bwMode="auto">
                          <a:xfrm>
                            <a:off x="5994" y="1592"/>
                            <a:ext cx="110" cy="136"/>
                            <a:chOff x="5994" y="1592"/>
                            <a:chExt cx="110" cy="136"/>
                          </a:xfrm>
                        </wpg:grpSpPr>
                        <wps:wsp>
                          <wps:cNvPr id="431" name="Freeform 211"/>
                          <wps:cNvSpPr>
                            <a:spLocks/>
                          </wps:cNvSpPr>
                          <wps:spPr bwMode="auto">
                            <a:xfrm>
                              <a:off x="5994" y="1592"/>
                              <a:ext cx="110" cy="136"/>
                            </a:xfrm>
                            <a:custGeom>
                              <a:avLst/>
                              <a:gdLst>
                                <a:gd name="T0" fmla="+- 0 6013 5994"/>
                                <a:gd name="T1" fmla="*/ T0 w 110"/>
                                <a:gd name="T2" fmla="+- 0 1592 1592"/>
                                <a:gd name="T3" fmla="*/ 1592 h 136"/>
                                <a:gd name="T4" fmla="+- 0 5994 5994"/>
                                <a:gd name="T5" fmla="*/ T4 w 110"/>
                                <a:gd name="T6" fmla="+- 0 1592 1592"/>
                                <a:gd name="T7" fmla="*/ 1592 h 136"/>
                                <a:gd name="T8" fmla="+- 0 5994 5994"/>
                                <a:gd name="T9" fmla="*/ T8 w 110"/>
                                <a:gd name="T10" fmla="+- 0 1728 1592"/>
                                <a:gd name="T11" fmla="*/ 1728 h 136"/>
                                <a:gd name="T12" fmla="+- 0 6013 5994"/>
                                <a:gd name="T13" fmla="*/ T12 w 110"/>
                                <a:gd name="T14" fmla="+- 0 1728 1592"/>
                                <a:gd name="T15" fmla="*/ 1728 h 136"/>
                                <a:gd name="T16" fmla="+- 0 6013 5994"/>
                                <a:gd name="T17" fmla="*/ T16 w 110"/>
                                <a:gd name="T18" fmla="+- 0 1664 1592"/>
                                <a:gd name="T19" fmla="*/ 1664 h 136"/>
                                <a:gd name="T20" fmla="+- 0 6104 5994"/>
                                <a:gd name="T21" fmla="*/ T20 w 110"/>
                                <a:gd name="T22" fmla="+- 0 1664 1592"/>
                                <a:gd name="T23" fmla="*/ 1664 h 136"/>
                                <a:gd name="T24" fmla="+- 0 6104 5994"/>
                                <a:gd name="T25" fmla="*/ T24 w 110"/>
                                <a:gd name="T26" fmla="+- 0 1648 1592"/>
                                <a:gd name="T27" fmla="*/ 1648 h 136"/>
                                <a:gd name="T28" fmla="+- 0 6013 5994"/>
                                <a:gd name="T29" fmla="*/ T28 w 110"/>
                                <a:gd name="T30" fmla="+- 0 1648 1592"/>
                                <a:gd name="T31" fmla="*/ 1648 h 136"/>
                                <a:gd name="T32" fmla="+- 0 6013 5994"/>
                                <a:gd name="T33" fmla="*/ T32 w 110"/>
                                <a:gd name="T34" fmla="+- 0 1592 1592"/>
                                <a:gd name="T35" fmla="*/ 1592 h 1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10" h="136">
                                  <a:moveTo>
                                    <a:pt x="19" y="0"/>
                                  </a:moveTo>
                                  <a:lnTo>
                                    <a:pt x="0" y="0"/>
                                  </a:lnTo>
                                  <a:lnTo>
                                    <a:pt x="0" y="136"/>
                                  </a:lnTo>
                                  <a:lnTo>
                                    <a:pt x="19" y="136"/>
                                  </a:lnTo>
                                  <a:lnTo>
                                    <a:pt x="19" y="72"/>
                                  </a:lnTo>
                                  <a:lnTo>
                                    <a:pt x="110" y="72"/>
                                  </a:lnTo>
                                  <a:lnTo>
                                    <a:pt x="110" y="56"/>
                                  </a:lnTo>
                                  <a:lnTo>
                                    <a:pt x="19" y="56"/>
                                  </a:lnTo>
                                  <a:lnTo>
                                    <a:pt x="1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2" name="Freeform 210"/>
                          <wps:cNvSpPr>
                            <a:spLocks/>
                          </wps:cNvSpPr>
                          <wps:spPr bwMode="auto">
                            <a:xfrm>
                              <a:off x="5994" y="1592"/>
                              <a:ext cx="110" cy="136"/>
                            </a:xfrm>
                            <a:custGeom>
                              <a:avLst/>
                              <a:gdLst>
                                <a:gd name="T0" fmla="+- 0 6104 5994"/>
                                <a:gd name="T1" fmla="*/ T0 w 110"/>
                                <a:gd name="T2" fmla="+- 0 1664 1592"/>
                                <a:gd name="T3" fmla="*/ 1664 h 136"/>
                                <a:gd name="T4" fmla="+- 0 6085 5994"/>
                                <a:gd name="T5" fmla="*/ T4 w 110"/>
                                <a:gd name="T6" fmla="+- 0 1664 1592"/>
                                <a:gd name="T7" fmla="*/ 1664 h 136"/>
                                <a:gd name="T8" fmla="+- 0 6085 5994"/>
                                <a:gd name="T9" fmla="*/ T8 w 110"/>
                                <a:gd name="T10" fmla="+- 0 1728 1592"/>
                                <a:gd name="T11" fmla="*/ 1728 h 136"/>
                                <a:gd name="T12" fmla="+- 0 6104 5994"/>
                                <a:gd name="T13" fmla="*/ T12 w 110"/>
                                <a:gd name="T14" fmla="+- 0 1728 1592"/>
                                <a:gd name="T15" fmla="*/ 1728 h 136"/>
                                <a:gd name="T16" fmla="+- 0 6104 5994"/>
                                <a:gd name="T17" fmla="*/ T16 w 110"/>
                                <a:gd name="T18" fmla="+- 0 1664 1592"/>
                                <a:gd name="T19" fmla="*/ 1664 h 136"/>
                              </a:gdLst>
                              <a:ahLst/>
                              <a:cxnLst>
                                <a:cxn ang="0">
                                  <a:pos x="T1" y="T3"/>
                                </a:cxn>
                                <a:cxn ang="0">
                                  <a:pos x="T5" y="T7"/>
                                </a:cxn>
                                <a:cxn ang="0">
                                  <a:pos x="T9" y="T11"/>
                                </a:cxn>
                                <a:cxn ang="0">
                                  <a:pos x="T13" y="T15"/>
                                </a:cxn>
                                <a:cxn ang="0">
                                  <a:pos x="T17" y="T19"/>
                                </a:cxn>
                              </a:cxnLst>
                              <a:rect l="0" t="0" r="r" b="b"/>
                              <a:pathLst>
                                <a:path w="110" h="136">
                                  <a:moveTo>
                                    <a:pt x="110" y="72"/>
                                  </a:moveTo>
                                  <a:lnTo>
                                    <a:pt x="91" y="72"/>
                                  </a:lnTo>
                                  <a:lnTo>
                                    <a:pt x="91" y="136"/>
                                  </a:lnTo>
                                  <a:lnTo>
                                    <a:pt x="110" y="136"/>
                                  </a:lnTo>
                                  <a:lnTo>
                                    <a:pt x="110" y="7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3" name="Freeform 209"/>
                          <wps:cNvSpPr>
                            <a:spLocks/>
                          </wps:cNvSpPr>
                          <wps:spPr bwMode="auto">
                            <a:xfrm>
                              <a:off x="5994" y="1592"/>
                              <a:ext cx="110" cy="136"/>
                            </a:xfrm>
                            <a:custGeom>
                              <a:avLst/>
                              <a:gdLst>
                                <a:gd name="T0" fmla="+- 0 6104 5994"/>
                                <a:gd name="T1" fmla="*/ T0 w 110"/>
                                <a:gd name="T2" fmla="+- 0 1592 1592"/>
                                <a:gd name="T3" fmla="*/ 1592 h 136"/>
                                <a:gd name="T4" fmla="+- 0 6085 5994"/>
                                <a:gd name="T5" fmla="*/ T4 w 110"/>
                                <a:gd name="T6" fmla="+- 0 1592 1592"/>
                                <a:gd name="T7" fmla="*/ 1592 h 136"/>
                                <a:gd name="T8" fmla="+- 0 6085 5994"/>
                                <a:gd name="T9" fmla="*/ T8 w 110"/>
                                <a:gd name="T10" fmla="+- 0 1648 1592"/>
                                <a:gd name="T11" fmla="*/ 1648 h 136"/>
                                <a:gd name="T12" fmla="+- 0 6104 5994"/>
                                <a:gd name="T13" fmla="*/ T12 w 110"/>
                                <a:gd name="T14" fmla="+- 0 1648 1592"/>
                                <a:gd name="T15" fmla="*/ 1648 h 136"/>
                                <a:gd name="T16" fmla="+- 0 6104 5994"/>
                                <a:gd name="T17" fmla="*/ T16 w 110"/>
                                <a:gd name="T18" fmla="+- 0 1592 1592"/>
                                <a:gd name="T19" fmla="*/ 1592 h 136"/>
                              </a:gdLst>
                              <a:ahLst/>
                              <a:cxnLst>
                                <a:cxn ang="0">
                                  <a:pos x="T1" y="T3"/>
                                </a:cxn>
                                <a:cxn ang="0">
                                  <a:pos x="T5" y="T7"/>
                                </a:cxn>
                                <a:cxn ang="0">
                                  <a:pos x="T9" y="T11"/>
                                </a:cxn>
                                <a:cxn ang="0">
                                  <a:pos x="T13" y="T15"/>
                                </a:cxn>
                                <a:cxn ang="0">
                                  <a:pos x="T17" y="T19"/>
                                </a:cxn>
                              </a:cxnLst>
                              <a:rect l="0" t="0" r="r" b="b"/>
                              <a:pathLst>
                                <a:path w="110" h="136">
                                  <a:moveTo>
                                    <a:pt x="110" y="0"/>
                                  </a:moveTo>
                                  <a:lnTo>
                                    <a:pt x="91" y="0"/>
                                  </a:lnTo>
                                  <a:lnTo>
                                    <a:pt x="91" y="56"/>
                                  </a:lnTo>
                                  <a:lnTo>
                                    <a:pt x="110" y="56"/>
                                  </a:lnTo>
                                  <a:lnTo>
                                    <a:pt x="11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34" name="Group 205"/>
                        <wpg:cNvGrpSpPr>
                          <a:grpSpLocks/>
                        </wpg:cNvGrpSpPr>
                        <wpg:grpSpPr bwMode="auto">
                          <a:xfrm>
                            <a:off x="6140" y="1630"/>
                            <a:ext cx="20" cy="99"/>
                            <a:chOff x="6140" y="1630"/>
                            <a:chExt cx="20" cy="99"/>
                          </a:xfrm>
                        </wpg:grpSpPr>
                        <wps:wsp>
                          <wps:cNvPr id="435" name="Freeform 207"/>
                          <wps:cNvSpPr>
                            <a:spLocks/>
                          </wps:cNvSpPr>
                          <wps:spPr bwMode="auto">
                            <a:xfrm>
                              <a:off x="6140" y="1630"/>
                              <a:ext cx="20" cy="99"/>
                            </a:xfrm>
                            <a:custGeom>
                              <a:avLst/>
                              <a:gdLst>
                                <a:gd name="T0" fmla="+- 0 6160 6140"/>
                                <a:gd name="T1" fmla="*/ T0 w 20"/>
                                <a:gd name="T2" fmla="+- 0 1630 1630"/>
                                <a:gd name="T3" fmla="*/ 1630 h 99"/>
                                <a:gd name="T4" fmla="+- 0 6140 6140"/>
                                <a:gd name="T5" fmla="*/ T4 w 20"/>
                                <a:gd name="T6" fmla="+- 0 1630 1630"/>
                                <a:gd name="T7" fmla="*/ 1630 h 99"/>
                                <a:gd name="T8" fmla="+- 0 6140 6140"/>
                                <a:gd name="T9" fmla="*/ T8 w 20"/>
                                <a:gd name="T10" fmla="+- 0 1649 1630"/>
                                <a:gd name="T11" fmla="*/ 1649 h 99"/>
                                <a:gd name="T12" fmla="+- 0 6160 6140"/>
                                <a:gd name="T13" fmla="*/ T12 w 20"/>
                                <a:gd name="T14" fmla="+- 0 1649 1630"/>
                                <a:gd name="T15" fmla="*/ 1649 h 99"/>
                                <a:gd name="T16" fmla="+- 0 6160 6140"/>
                                <a:gd name="T17" fmla="*/ T16 w 20"/>
                                <a:gd name="T18" fmla="+- 0 1630 1630"/>
                                <a:gd name="T19" fmla="*/ 1630 h 99"/>
                              </a:gdLst>
                              <a:ahLst/>
                              <a:cxnLst>
                                <a:cxn ang="0">
                                  <a:pos x="T1" y="T3"/>
                                </a:cxn>
                                <a:cxn ang="0">
                                  <a:pos x="T5" y="T7"/>
                                </a:cxn>
                                <a:cxn ang="0">
                                  <a:pos x="T9" y="T11"/>
                                </a:cxn>
                                <a:cxn ang="0">
                                  <a:pos x="T13" y="T15"/>
                                </a:cxn>
                                <a:cxn ang="0">
                                  <a:pos x="T17" y="T19"/>
                                </a:cxn>
                              </a:cxnLst>
                              <a:rect l="0" t="0" r="r" b="b"/>
                              <a:pathLst>
                                <a:path w="20" h="99">
                                  <a:moveTo>
                                    <a:pt x="20" y="0"/>
                                  </a:moveTo>
                                  <a:lnTo>
                                    <a:pt x="0" y="0"/>
                                  </a:lnTo>
                                  <a:lnTo>
                                    <a:pt x="0" y="19"/>
                                  </a:lnTo>
                                  <a:lnTo>
                                    <a:pt x="20" y="19"/>
                                  </a:lnTo>
                                  <a:lnTo>
                                    <a:pt x="2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6" name="Freeform 206"/>
                          <wps:cNvSpPr>
                            <a:spLocks/>
                          </wps:cNvSpPr>
                          <wps:spPr bwMode="auto">
                            <a:xfrm>
                              <a:off x="6140" y="1630"/>
                              <a:ext cx="20" cy="99"/>
                            </a:xfrm>
                            <a:custGeom>
                              <a:avLst/>
                              <a:gdLst>
                                <a:gd name="T0" fmla="+- 0 6160 6140"/>
                                <a:gd name="T1" fmla="*/ T0 w 20"/>
                                <a:gd name="T2" fmla="+- 0 1709 1630"/>
                                <a:gd name="T3" fmla="*/ 1709 h 99"/>
                                <a:gd name="T4" fmla="+- 0 6140 6140"/>
                                <a:gd name="T5" fmla="*/ T4 w 20"/>
                                <a:gd name="T6" fmla="+- 0 1709 1630"/>
                                <a:gd name="T7" fmla="*/ 1709 h 99"/>
                                <a:gd name="T8" fmla="+- 0 6140 6140"/>
                                <a:gd name="T9" fmla="*/ T8 w 20"/>
                                <a:gd name="T10" fmla="+- 0 1728 1630"/>
                                <a:gd name="T11" fmla="*/ 1728 h 99"/>
                                <a:gd name="T12" fmla="+- 0 6160 6140"/>
                                <a:gd name="T13" fmla="*/ T12 w 20"/>
                                <a:gd name="T14" fmla="+- 0 1728 1630"/>
                                <a:gd name="T15" fmla="*/ 1728 h 99"/>
                                <a:gd name="T16" fmla="+- 0 6160 6140"/>
                                <a:gd name="T17" fmla="*/ T16 w 20"/>
                                <a:gd name="T18" fmla="+- 0 1709 1630"/>
                                <a:gd name="T19" fmla="*/ 1709 h 99"/>
                              </a:gdLst>
                              <a:ahLst/>
                              <a:cxnLst>
                                <a:cxn ang="0">
                                  <a:pos x="T1" y="T3"/>
                                </a:cxn>
                                <a:cxn ang="0">
                                  <a:pos x="T5" y="T7"/>
                                </a:cxn>
                                <a:cxn ang="0">
                                  <a:pos x="T9" y="T11"/>
                                </a:cxn>
                                <a:cxn ang="0">
                                  <a:pos x="T13" y="T15"/>
                                </a:cxn>
                                <a:cxn ang="0">
                                  <a:pos x="T17" y="T19"/>
                                </a:cxn>
                              </a:cxnLst>
                              <a:rect l="0" t="0" r="r" b="b"/>
                              <a:pathLst>
                                <a:path w="20" h="99">
                                  <a:moveTo>
                                    <a:pt x="20" y="79"/>
                                  </a:moveTo>
                                  <a:lnTo>
                                    <a:pt x="0" y="79"/>
                                  </a:lnTo>
                                  <a:lnTo>
                                    <a:pt x="0" y="98"/>
                                  </a:lnTo>
                                  <a:lnTo>
                                    <a:pt x="20" y="98"/>
                                  </a:lnTo>
                                  <a:lnTo>
                                    <a:pt x="20" y="7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37" name="Group 203"/>
                        <wpg:cNvGrpSpPr>
                          <a:grpSpLocks/>
                        </wpg:cNvGrpSpPr>
                        <wpg:grpSpPr bwMode="auto">
                          <a:xfrm>
                            <a:off x="6233" y="1754"/>
                            <a:ext cx="3677" cy="2"/>
                            <a:chOff x="6233" y="1754"/>
                            <a:chExt cx="3677" cy="2"/>
                          </a:xfrm>
                        </wpg:grpSpPr>
                        <wps:wsp>
                          <wps:cNvPr id="438" name="Freeform 204"/>
                          <wps:cNvSpPr>
                            <a:spLocks/>
                          </wps:cNvSpPr>
                          <wps:spPr bwMode="auto">
                            <a:xfrm>
                              <a:off x="6233" y="1754"/>
                              <a:ext cx="3677" cy="2"/>
                            </a:xfrm>
                            <a:custGeom>
                              <a:avLst/>
                              <a:gdLst>
                                <a:gd name="T0" fmla="+- 0 6233 6233"/>
                                <a:gd name="T1" fmla="*/ T0 w 3677"/>
                                <a:gd name="T2" fmla="+- 0 9910 6233"/>
                                <a:gd name="T3" fmla="*/ T2 w 3677"/>
                              </a:gdLst>
                              <a:ahLst/>
                              <a:cxnLst>
                                <a:cxn ang="0">
                                  <a:pos x="T1" y="0"/>
                                </a:cxn>
                                <a:cxn ang="0">
                                  <a:pos x="T3" y="0"/>
                                </a:cxn>
                              </a:cxnLst>
                              <a:rect l="0" t="0" r="r" b="b"/>
                              <a:pathLst>
                                <a:path w="3677">
                                  <a:moveTo>
                                    <a:pt x="0" y="0"/>
                                  </a:moveTo>
                                  <a:lnTo>
                                    <a:pt x="3677"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39" name="Group 196"/>
                        <wpg:cNvGrpSpPr>
                          <a:grpSpLocks/>
                        </wpg:cNvGrpSpPr>
                        <wpg:grpSpPr bwMode="auto">
                          <a:xfrm>
                            <a:off x="5214" y="1890"/>
                            <a:ext cx="267" cy="136"/>
                            <a:chOff x="5214" y="1890"/>
                            <a:chExt cx="267" cy="136"/>
                          </a:xfrm>
                        </wpg:grpSpPr>
                        <wps:wsp>
                          <wps:cNvPr id="440" name="Freeform 202"/>
                          <wps:cNvSpPr>
                            <a:spLocks/>
                          </wps:cNvSpPr>
                          <wps:spPr bwMode="auto">
                            <a:xfrm>
                              <a:off x="5214" y="1890"/>
                              <a:ext cx="267" cy="136"/>
                            </a:xfrm>
                            <a:custGeom>
                              <a:avLst/>
                              <a:gdLst>
                                <a:gd name="T0" fmla="+- 0 5315 5214"/>
                                <a:gd name="T1" fmla="*/ T0 w 267"/>
                                <a:gd name="T2" fmla="+- 0 1890 1890"/>
                                <a:gd name="T3" fmla="*/ 1890 h 136"/>
                                <a:gd name="T4" fmla="+- 0 5214 5214"/>
                                <a:gd name="T5" fmla="*/ T4 w 267"/>
                                <a:gd name="T6" fmla="+- 0 1890 1890"/>
                                <a:gd name="T7" fmla="*/ 1890 h 136"/>
                                <a:gd name="T8" fmla="+- 0 5214 5214"/>
                                <a:gd name="T9" fmla="*/ T8 w 267"/>
                                <a:gd name="T10" fmla="+- 0 2026 1890"/>
                                <a:gd name="T11" fmla="*/ 2026 h 136"/>
                                <a:gd name="T12" fmla="+- 0 5318 5214"/>
                                <a:gd name="T13" fmla="*/ T12 w 267"/>
                                <a:gd name="T14" fmla="+- 0 2026 1890"/>
                                <a:gd name="T15" fmla="*/ 2026 h 136"/>
                                <a:gd name="T16" fmla="+- 0 5318 5214"/>
                                <a:gd name="T17" fmla="*/ T16 w 267"/>
                                <a:gd name="T18" fmla="+- 0 2010 1890"/>
                                <a:gd name="T19" fmla="*/ 2010 h 136"/>
                                <a:gd name="T20" fmla="+- 0 5232 5214"/>
                                <a:gd name="T21" fmla="*/ T20 w 267"/>
                                <a:gd name="T22" fmla="+- 0 2010 1890"/>
                                <a:gd name="T23" fmla="*/ 2010 h 136"/>
                                <a:gd name="T24" fmla="+- 0 5232 5214"/>
                                <a:gd name="T25" fmla="*/ T24 w 267"/>
                                <a:gd name="T26" fmla="+- 0 1963 1890"/>
                                <a:gd name="T27" fmla="*/ 1963 h 136"/>
                                <a:gd name="T28" fmla="+- 0 5310 5214"/>
                                <a:gd name="T29" fmla="*/ T28 w 267"/>
                                <a:gd name="T30" fmla="+- 0 1963 1890"/>
                                <a:gd name="T31" fmla="*/ 1963 h 136"/>
                                <a:gd name="T32" fmla="+- 0 5310 5214"/>
                                <a:gd name="T33" fmla="*/ T32 w 267"/>
                                <a:gd name="T34" fmla="+- 0 1947 1890"/>
                                <a:gd name="T35" fmla="*/ 1947 h 136"/>
                                <a:gd name="T36" fmla="+- 0 5232 5214"/>
                                <a:gd name="T37" fmla="*/ T36 w 267"/>
                                <a:gd name="T38" fmla="+- 0 1947 1890"/>
                                <a:gd name="T39" fmla="*/ 1947 h 136"/>
                                <a:gd name="T40" fmla="+- 0 5232 5214"/>
                                <a:gd name="T41" fmla="*/ T40 w 267"/>
                                <a:gd name="T42" fmla="+- 0 1906 1890"/>
                                <a:gd name="T43" fmla="*/ 1906 h 136"/>
                                <a:gd name="T44" fmla="+- 0 5315 5214"/>
                                <a:gd name="T45" fmla="*/ T44 w 267"/>
                                <a:gd name="T46" fmla="+- 0 1906 1890"/>
                                <a:gd name="T47" fmla="*/ 1906 h 136"/>
                                <a:gd name="T48" fmla="+- 0 5315 5214"/>
                                <a:gd name="T49" fmla="*/ T48 w 267"/>
                                <a:gd name="T50" fmla="+- 0 1890 1890"/>
                                <a:gd name="T51" fmla="*/ 1890 h 1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267" h="136">
                                  <a:moveTo>
                                    <a:pt x="101" y="0"/>
                                  </a:moveTo>
                                  <a:lnTo>
                                    <a:pt x="0" y="0"/>
                                  </a:lnTo>
                                  <a:lnTo>
                                    <a:pt x="0" y="136"/>
                                  </a:lnTo>
                                  <a:lnTo>
                                    <a:pt x="104" y="136"/>
                                  </a:lnTo>
                                  <a:lnTo>
                                    <a:pt x="104" y="120"/>
                                  </a:lnTo>
                                  <a:lnTo>
                                    <a:pt x="18" y="120"/>
                                  </a:lnTo>
                                  <a:lnTo>
                                    <a:pt x="18" y="73"/>
                                  </a:lnTo>
                                  <a:lnTo>
                                    <a:pt x="96" y="73"/>
                                  </a:lnTo>
                                  <a:lnTo>
                                    <a:pt x="96" y="57"/>
                                  </a:lnTo>
                                  <a:lnTo>
                                    <a:pt x="18" y="57"/>
                                  </a:lnTo>
                                  <a:lnTo>
                                    <a:pt x="18" y="16"/>
                                  </a:lnTo>
                                  <a:lnTo>
                                    <a:pt x="101" y="16"/>
                                  </a:lnTo>
                                  <a:lnTo>
                                    <a:pt x="10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1" name="Freeform 201"/>
                          <wps:cNvSpPr>
                            <a:spLocks/>
                          </wps:cNvSpPr>
                          <wps:spPr bwMode="auto">
                            <a:xfrm>
                              <a:off x="5214" y="1890"/>
                              <a:ext cx="267" cy="136"/>
                            </a:xfrm>
                            <a:custGeom>
                              <a:avLst/>
                              <a:gdLst>
                                <a:gd name="T0" fmla="+- 0 5359 5214"/>
                                <a:gd name="T1" fmla="*/ T0 w 267"/>
                                <a:gd name="T2" fmla="+- 0 1927 1890"/>
                                <a:gd name="T3" fmla="*/ 1927 h 136"/>
                                <a:gd name="T4" fmla="+- 0 5343 5214"/>
                                <a:gd name="T5" fmla="*/ T4 w 267"/>
                                <a:gd name="T6" fmla="+- 0 1927 1890"/>
                                <a:gd name="T7" fmla="*/ 1927 h 136"/>
                                <a:gd name="T8" fmla="+- 0 5343 5214"/>
                                <a:gd name="T9" fmla="*/ T8 w 267"/>
                                <a:gd name="T10" fmla="+- 0 2026 1890"/>
                                <a:gd name="T11" fmla="*/ 2026 h 136"/>
                                <a:gd name="T12" fmla="+- 0 5360 5214"/>
                                <a:gd name="T13" fmla="*/ T12 w 267"/>
                                <a:gd name="T14" fmla="+- 0 2026 1890"/>
                                <a:gd name="T15" fmla="*/ 2026 h 136"/>
                                <a:gd name="T16" fmla="+- 0 5360 5214"/>
                                <a:gd name="T17" fmla="*/ T16 w 267"/>
                                <a:gd name="T18" fmla="+- 0 1966 1890"/>
                                <a:gd name="T19" fmla="*/ 1966 h 136"/>
                                <a:gd name="T20" fmla="+- 0 5361 5214"/>
                                <a:gd name="T21" fmla="*/ T20 w 267"/>
                                <a:gd name="T22" fmla="+- 0 1959 1890"/>
                                <a:gd name="T23" fmla="*/ 1959 h 136"/>
                                <a:gd name="T24" fmla="+- 0 5365 5214"/>
                                <a:gd name="T25" fmla="*/ T24 w 267"/>
                                <a:gd name="T26" fmla="+- 0 1949 1890"/>
                                <a:gd name="T27" fmla="*/ 1949 h 136"/>
                                <a:gd name="T28" fmla="+- 0 5368 5214"/>
                                <a:gd name="T29" fmla="*/ T28 w 267"/>
                                <a:gd name="T30" fmla="+- 0 1946 1890"/>
                                <a:gd name="T31" fmla="*/ 1946 h 136"/>
                                <a:gd name="T32" fmla="+- 0 5372 5214"/>
                                <a:gd name="T33" fmla="*/ T32 w 267"/>
                                <a:gd name="T34" fmla="+- 0 1943 1890"/>
                                <a:gd name="T35" fmla="*/ 1943 h 136"/>
                                <a:gd name="T36" fmla="+- 0 5376 5214"/>
                                <a:gd name="T37" fmla="*/ T36 w 267"/>
                                <a:gd name="T38" fmla="+- 0 1941 1890"/>
                                <a:gd name="T39" fmla="*/ 1941 h 136"/>
                                <a:gd name="T40" fmla="+- 0 5359 5214"/>
                                <a:gd name="T41" fmla="*/ T40 w 267"/>
                                <a:gd name="T42" fmla="+- 0 1941 1890"/>
                                <a:gd name="T43" fmla="*/ 1941 h 136"/>
                                <a:gd name="T44" fmla="+- 0 5359 5214"/>
                                <a:gd name="T45" fmla="*/ T44 w 267"/>
                                <a:gd name="T46" fmla="+- 0 1927 1890"/>
                                <a:gd name="T47" fmla="*/ 1927 h 1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267" h="136">
                                  <a:moveTo>
                                    <a:pt x="145" y="37"/>
                                  </a:moveTo>
                                  <a:lnTo>
                                    <a:pt x="129" y="37"/>
                                  </a:lnTo>
                                  <a:lnTo>
                                    <a:pt x="129" y="136"/>
                                  </a:lnTo>
                                  <a:lnTo>
                                    <a:pt x="146" y="136"/>
                                  </a:lnTo>
                                  <a:lnTo>
                                    <a:pt x="146" y="76"/>
                                  </a:lnTo>
                                  <a:lnTo>
                                    <a:pt x="147" y="69"/>
                                  </a:lnTo>
                                  <a:lnTo>
                                    <a:pt x="151" y="59"/>
                                  </a:lnTo>
                                  <a:lnTo>
                                    <a:pt x="154" y="56"/>
                                  </a:lnTo>
                                  <a:lnTo>
                                    <a:pt x="158" y="53"/>
                                  </a:lnTo>
                                  <a:lnTo>
                                    <a:pt x="162" y="51"/>
                                  </a:lnTo>
                                  <a:lnTo>
                                    <a:pt x="145" y="51"/>
                                  </a:lnTo>
                                  <a:lnTo>
                                    <a:pt x="145" y="3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2" name="Freeform 200"/>
                          <wps:cNvSpPr>
                            <a:spLocks/>
                          </wps:cNvSpPr>
                          <wps:spPr bwMode="auto">
                            <a:xfrm>
                              <a:off x="5214" y="1890"/>
                              <a:ext cx="267" cy="136"/>
                            </a:xfrm>
                            <a:custGeom>
                              <a:avLst/>
                              <a:gdLst>
                                <a:gd name="T0" fmla="+- 0 5417 5214"/>
                                <a:gd name="T1" fmla="*/ T0 w 267"/>
                                <a:gd name="T2" fmla="+- 0 1940 1890"/>
                                <a:gd name="T3" fmla="*/ 1940 h 136"/>
                                <a:gd name="T4" fmla="+- 0 5392 5214"/>
                                <a:gd name="T5" fmla="*/ T4 w 267"/>
                                <a:gd name="T6" fmla="+- 0 1940 1890"/>
                                <a:gd name="T7" fmla="*/ 1940 h 136"/>
                                <a:gd name="T8" fmla="+- 0 5396 5214"/>
                                <a:gd name="T9" fmla="*/ T8 w 267"/>
                                <a:gd name="T10" fmla="+- 0 1941 1890"/>
                                <a:gd name="T11" fmla="*/ 1941 h 136"/>
                                <a:gd name="T12" fmla="+- 0 5399 5214"/>
                                <a:gd name="T13" fmla="*/ T12 w 267"/>
                                <a:gd name="T14" fmla="+- 0 1945 1890"/>
                                <a:gd name="T15" fmla="*/ 1945 h 136"/>
                                <a:gd name="T16" fmla="+- 0 5402 5214"/>
                                <a:gd name="T17" fmla="*/ T16 w 267"/>
                                <a:gd name="T18" fmla="+- 0 1949 1890"/>
                                <a:gd name="T19" fmla="*/ 1949 h 136"/>
                                <a:gd name="T20" fmla="+- 0 5403 5214"/>
                                <a:gd name="T21" fmla="*/ T20 w 267"/>
                                <a:gd name="T22" fmla="+- 0 1954 1890"/>
                                <a:gd name="T23" fmla="*/ 1954 h 136"/>
                                <a:gd name="T24" fmla="+- 0 5403 5214"/>
                                <a:gd name="T25" fmla="*/ T24 w 267"/>
                                <a:gd name="T26" fmla="+- 0 2026 1890"/>
                                <a:gd name="T27" fmla="*/ 2026 h 136"/>
                                <a:gd name="T28" fmla="+- 0 5421 5214"/>
                                <a:gd name="T29" fmla="*/ T28 w 267"/>
                                <a:gd name="T30" fmla="+- 0 2026 1890"/>
                                <a:gd name="T31" fmla="*/ 2026 h 136"/>
                                <a:gd name="T32" fmla="+- 0 5421 5214"/>
                                <a:gd name="T33" fmla="*/ T32 w 267"/>
                                <a:gd name="T34" fmla="+- 0 1958 1890"/>
                                <a:gd name="T35" fmla="*/ 1958 h 136"/>
                                <a:gd name="T36" fmla="+- 0 5423 5214"/>
                                <a:gd name="T37" fmla="*/ T36 w 267"/>
                                <a:gd name="T38" fmla="+- 0 1951 1890"/>
                                <a:gd name="T39" fmla="*/ 1951 h 136"/>
                                <a:gd name="T40" fmla="+- 0 5428 5214"/>
                                <a:gd name="T41" fmla="*/ T40 w 267"/>
                                <a:gd name="T42" fmla="+- 0 1946 1890"/>
                                <a:gd name="T43" fmla="*/ 1946 h 136"/>
                                <a:gd name="T44" fmla="+- 0 5432 5214"/>
                                <a:gd name="T45" fmla="*/ T44 w 267"/>
                                <a:gd name="T46" fmla="+- 0 1942 1890"/>
                                <a:gd name="T47" fmla="*/ 1942 h 136"/>
                                <a:gd name="T48" fmla="+- 0 5418 5214"/>
                                <a:gd name="T49" fmla="*/ T48 w 267"/>
                                <a:gd name="T50" fmla="+- 0 1942 1890"/>
                                <a:gd name="T51" fmla="*/ 1942 h 136"/>
                                <a:gd name="T52" fmla="+- 0 5417 5214"/>
                                <a:gd name="T53" fmla="*/ T52 w 267"/>
                                <a:gd name="T54" fmla="+- 0 1940 1890"/>
                                <a:gd name="T55" fmla="*/ 1940 h 1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267" h="136">
                                  <a:moveTo>
                                    <a:pt x="203" y="50"/>
                                  </a:moveTo>
                                  <a:lnTo>
                                    <a:pt x="178" y="50"/>
                                  </a:lnTo>
                                  <a:lnTo>
                                    <a:pt x="182" y="51"/>
                                  </a:lnTo>
                                  <a:lnTo>
                                    <a:pt x="185" y="55"/>
                                  </a:lnTo>
                                  <a:lnTo>
                                    <a:pt x="188" y="59"/>
                                  </a:lnTo>
                                  <a:lnTo>
                                    <a:pt x="189" y="64"/>
                                  </a:lnTo>
                                  <a:lnTo>
                                    <a:pt x="189" y="136"/>
                                  </a:lnTo>
                                  <a:lnTo>
                                    <a:pt x="207" y="136"/>
                                  </a:lnTo>
                                  <a:lnTo>
                                    <a:pt x="207" y="68"/>
                                  </a:lnTo>
                                  <a:lnTo>
                                    <a:pt x="209" y="61"/>
                                  </a:lnTo>
                                  <a:lnTo>
                                    <a:pt x="214" y="56"/>
                                  </a:lnTo>
                                  <a:lnTo>
                                    <a:pt x="218" y="52"/>
                                  </a:lnTo>
                                  <a:lnTo>
                                    <a:pt x="204" y="52"/>
                                  </a:lnTo>
                                  <a:lnTo>
                                    <a:pt x="203" y="5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3" name="Freeform 199"/>
                          <wps:cNvSpPr>
                            <a:spLocks/>
                          </wps:cNvSpPr>
                          <wps:spPr bwMode="auto">
                            <a:xfrm>
                              <a:off x="5214" y="1890"/>
                              <a:ext cx="267" cy="136"/>
                            </a:xfrm>
                            <a:custGeom>
                              <a:avLst/>
                              <a:gdLst>
                                <a:gd name="T0" fmla="+- 0 5478 5214"/>
                                <a:gd name="T1" fmla="*/ T0 w 267"/>
                                <a:gd name="T2" fmla="+- 0 1940 1890"/>
                                <a:gd name="T3" fmla="*/ 1940 h 136"/>
                                <a:gd name="T4" fmla="+- 0 5449 5214"/>
                                <a:gd name="T5" fmla="*/ T4 w 267"/>
                                <a:gd name="T6" fmla="+- 0 1940 1890"/>
                                <a:gd name="T7" fmla="*/ 1940 h 136"/>
                                <a:gd name="T8" fmla="+- 0 5453 5214"/>
                                <a:gd name="T9" fmla="*/ T8 w 267"/>
                                <a:gd name="T10" fmla="+- 0 1940 1890"/>
                                <a:gd name="T11" fmla="*/ 1940 h 136"/>
                                <a:gd name="T12" fmla="+- 0 5456 5214"/>
                                <a:gd name="T13" fmla="*/ T12 w 267"/>
                                <a:gd name="T14" fmla="+- 0 1942 1890"/>
                                <a:gd name="T15" fmla="*/ 1942 h 136"/>
                                <a:gd name="T16" fmla="+- 0 5463 5214"/>
                                <a:gd name="T17" fmla="*/ T16 w 267"/>
                                <a:gd name="T18" fmla="+- 0 1957 1890"/>
                                <a:gd name="T19" fmla="*/ 1957 h 136"/>
                                <a:gd name="T20" fmla="+- 0 5463 5214"/>
                                <a:gd name="T21" fmla="*/ T20 w 267"/>
                                <a:gd name="T22" fmla="+- 0 2026 1890"/>
                                <a:gd name="T23" fmla="*/ 2026 h 136"/>
                                <a:gd name="T24" fmla="+- 0 5480 5214"/>
                                <a:gd name="T25" fmla="*/ T24 w 267"/>
                                <a:gd name="T26" fmla="+- 0 2026 1890"/>
                                <a:gd name="T27" fmla="*/ 2026 h 136"/>
                                <a:gd name="T28" fmla="+- 0 5480 5214"/>
                                <a:gd name="T29" fmla="*/ T28 w 267"/>
                                <a:gd name="T30" fmla="+- 0 1946 1890"/>
                                <a:gd name="T31" fmla="*/ 1946 h 136"/>
                                <a:gd name="T32" fmla="+- 0 5478 5214"/>
                                <a:gd name="T33" fmla="*/ T32 w 267"/>
                                <a:gd name="T34" fmla="+- 0 1940 1890"/>
                                <a:gd name="T35" fmla="*/ 1940 h 1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67" h="136">
                                  <a:moveTo>
                                    <a:pt x="264" y="50"/>
                                  </a:moveTo>
                                  <a:lnTo>
                                    <a:pt x="235" y="50"/>
                                  </a:lnTo>
                                  <a:lnTo>
                                    <a:pt x="239" y="50"/>
                                  </a:lnTo>
                                  <a:lnTo>
                                    <a:pt x="242" y="52"/>
                                  </a:lnTo>
                                  <a:lnTo>
                                    <a:pt x="249" y="67"/>
                                  </a:lnTo>
                                  <a:lnTo>
                                    <a:pt x="249" y="136"/>
                                  </a:lnTo>
                                  <a:lnTo>
                                    <a:pt x="266" y="136"/>
                                  </a:lnTo>
                                  <a:lnTo>
                                    <a:pt x="266" y="56"/>
                                  </a:lnTo>
                                  <a:lnTo>
                                    <a:pt x="264" y="5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4" name="Freeform 198"/>
                          <wps:cNvSpPr>
                            <a:spLocks/>
                          </wps:cNvSpPr>
                          <wps:spPr bwMode="auto">
                            <a:xfrm>
                              <a:off x="5214" y="1890"/>
                              <a:ext cx="267" cy="136"/>
                            </a:xfrm>
                            <a:custGeom>
                              <a:avLst/>
                              <a:gdLst>
                                <a:gd name="T0" fmla="+- 0 5459 5214"/>
                                <a:gd name="T1" fmla="*/ T0 w 267"/>
                                <a:gd name="T2" fmla="+- 0 1925 1890"/>
                                <a:gd name="T3" fmla="*/ 1925 h 136"/>
                                <a:gd name="T4" fmla="+- 0 5436 5214"/>
                                <a:gd name="T5" fmla="*/ T4 w 267"/>
                                <a:gd name="T6" fmla="+- 0 1925 1890"/>
                                <a:gd name="T7" fmla="*/ 1925 h 136"/>
                                <a:gd name="T8" fmla="+- 0 5426 5214"/>
                                <a:gd name="T9" fmla="*/ T8 w 267"/>
                                <a:gd name="T10" fmla="+- 0 1931 1890"/>
                                <a:gd name="T11" fmla="*/ 1931 h 136"/>
                                <a:gd name="T12" fmla="+- 0 5418 5214"/>
                                <a:gd name="T13" fmla="*/ T12 w 267"/>
                                <a:gd name="T14" fmla="+- 0 1942 1890"/>
                                <a:gd name="T15" fmla="*/ 1942 h 136"/>
                                <a:gd name="T16" fmla="+- 0 5432 5214"/>
                                <a:gd name="T17" fmla="*/ T16 w 267"/>
                                <a:gd name="T18" fmla="+- 0 1942 1890"/>
                                <a:gd name="T19" fmla="*/ 1942 h 136"/>
                                <a:gd name="T20" fmla="+- 0 5432 5214"/>
                                <a:gd name="T21" fmla="*/ T20 w 267"/>
                                <a:gd name="T22" fmla="+- 0 1942 1890"/>
                                <a:gd name="T23" fmla="*/ 1942 h 136"/>
                                <a:gd name="T24" fmla="+- 0 5438 5214"/>
                                <a:gd name="T25" fmla="*/ T24 w 267"/>
                                <a:gd name="T26" fmla="+- 0 1940 1890"/>
                                <a:gd name="T27" fmla="*/ 1940 h 136"/>
                                <a:gd name="T28" fmla="+- 0 5478 5214"/>
                                <a:gd name="T29" fmla="*/ T28 w 267"/>
                                <a:gd name="T30" fmla="+- 0 1940 1890"/>
                                <a:gd name="T31" fmla="*/ 1940 h 136"/>
                                <a:gd name="T32" fmla="+- 0 5478 5214"/>
                                <a:gd name="T33" fmla="*/ T32 w 267"/>
                                <a:gd name="T34" fmla="+- 0 1939 1890"/>
                                <a:gd name="T35" fmla="*/ 1939 h 136"/>
                                <a:gd name="T36" fmla="+- 0 5467 5214"/>
                                <a:gd name="T37" fmla="*/ T36 w 267"/>
                                <a:gd name="T38" fmla="+- 0 1928 1890"/>
                                <a:gd name="T39" fmla="*/ 1928 h 136"/>
                                <a:gd name="T40" fmla="+- 0 5459 5214"/>
                                <a:gd name="T41" fmla="*/ T40 w 267"/>
                                <a:gd name="T42" fmla="+- 0 1925 1890"/>
                                <a:gd name="T43" fmla="*/ 1925 h 1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267" h="136">
                                  <a:moveTo>
                                    <a:pt x="245" y="35"/>
                                  </a:moveTo>
                                  <a:lnTo>
                                    <a:pt x="222" y="35"/>
                                  </a:lnTo>
                                  <a:lnTo>
                                    <a:pt x="212" y="41"/>
                                  </a:lnTo>
                                  <a:lnTo>
                                    <a:pt x="204" y="52"/>
                                  </a:lnTo>
                                  <a:lnTo>
                                    <a:pt x="218" y="52"/>
                                  </a:lnTo>
                                  <a:lnTo>
                                    <a:pt x="224" y="50"/>
                                  </a:lnTo>
                                  <a:lnTo>
                                    <a:pt x="264" y="50"/>
                                  </a:lnTo>
                                  <a:lnTo>
                                    <a:pt x="264" y="49"/>
                                  </a:lnTo>
                                  <a:lnTo>
                                    <a:pt x="253" y="38"/>
                                  </a:lnTo>
                                  <a:lnTo>
                                    <a:pt x="245" y="3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5" name="Freeform 197"/>
                          <wps:cNvSpPr>
                            <a:spLocks/>
                          </wps:cNvSpPr>
                          <wps:spPr bwMode="auto">
                            <a:xfrm>
                              <a:off x="5214" y="1890"/>
                              <a:ext cx="267" cy="136"/>
                            </a:xfrm>
                            <a:custGeom>
                              <a:avLst/>
                              <a:gdLst>
                                <a:gd name="T0" fmla="+- 0 5397 5214"/>
                                <a:gd name="T1" fmla="*/ T0 w 267"/>
                                <a:gd name="T2" fmla="+- 0 1925 1890"/>
                                <a:gd name="T3" fmla="*/ 1925 h 136"/>
                                <a:gd name="T4" fmla="+- 0 5383 5214"/>
                                <a:gd name="T5" fmla="*/ T4 w 267"/>
                                <a:gd name="T6" fmla="+- 0 1925 1890"/>
                                <a:gd name="T7" fmla="*/ 1925 h 136"/>
                                <a:gd name="T8" fmla="+- 0 5377 5214"/>
                                <a:gd name="T9" fmla="*/ T8 w 267"/>
                                <a:gd name="T10" fmla="+- 0 1927 1890"/>
                                <a:gd name="T11" fmla="*/ 1927 h 136"/>
                                <a:gd name="T12" fmla="+- 0 5371 5214"/>
                                <a:gd name="T13" fmla="*/ T12 w 267"/>
                                <a:gd name="T14" fmla="+- 0 1929 1890"/>
                                <a:gd name="T15" fmla="*/ 1929 h 136"/>
                                <a:gd name="T16" fmla="+- 0 5366 5214"/>
                                <a:gd name="T17" fmla="*/ T16 w 267"/>
                                <a:gd name="T18" fmla="+- 0 1932 1890"/>
                                <a:gd name="T19" fmla="*/ 1932 h 136"/>
                                <a:gd name="T20" fmla="+- 0 5362 5214"/>
                                <a:gd name="T21" fmla="*/ T20 w 267"/>
                                <a:gd name="T22" fmla="+- 0 1936 1890"/>
                                <a:gd name="T23" fmla="*/ 1936 h 136"/>
                                <a:gd name="T24" fmla="+- 0 5359 5214"/>
                                <a:gd name="T25" fmla="*/ T24 w 267"/>
                                <a:gd name="T26" fmla="+- 0 1941 1890"/>
                                <a:gd name="T27" fmla="*/ 1941 h 136"/>
                                <a:gd name="T28" fmla="+- 0 5376 5214"/>
                                <a:gd name="T29" fmla="*/ T28 w 267"/>
                                <a:gd name="T30" fmla="+- 0 1941 1890"/>
                                <a:gd name="T31" fmla="*/ 1941 h 136"/>
                                <a:gd name="T32" fmla="+- 0 5376 5214"/>
                                <a:gd name="T33" fmla="*/ T32 w 267"/>
                                <a:gd name="T34" fmla="+- 0 1941 1890"/>
                                <a:gd name="T35" fmla="*/ 1941 h 136"/>
                                <a:gd name="T36" fmla="+- 0 5381 5214"/>
                                <a:gd name="T37" fmla="*/ T36 w 267"/>
                                <a:gd name="T38" fmla="+- 0 1940 1890"/>
                                <a:gd name="T39" fmla="*/ 1940 h 136"/>
                                <a:gd name="T40" fmla="+- 0 5417 5214"/>
                                <a:gd name="T41" fmla="*/ T40 w 267"/>
                                <a:gd name="T42" fmla="+- 0 1940 1890"/>
                                <a:gd name="T43" fmla="*/ 1940 h 136"/>
                                <a:gd name="T44" fmla="+- 0 5416 5214"/>
                                <a:gd name="T45" fmla="*/ T44 w 267"/>
                                <a:gd name="T46" fmla="+- 0 1937 1890"/>
                                <a:gd name="T47" fmla="*/ 1937 h 136"/>
                                <a:gd name="T48" fmla="+- 0 5413 5214"/>
                                <a:gd name="T49" fmla="*/ T48 w 267"/>
                                <a:gd name="T50" fmla="+- 0 1933 1890"/>
                                <a:gd name="T51" fmla="*/ 1933 h 136"/>
                                <a:gd name="T52" fmla="+- 0 5403 5214"/>
                                <a:gd name="T53" fmla="*/ T52 w 267"/>
                                <a:gd name="T54" fmla="+- 0 1927 1890"/>
                                <a:gd name="T55" fmla="*/ 1927 h 136"/>
                                <a:gd name="T56" fmla="+- 0 5397 5214"/>
                                <a:gd name="T57" fmla="*/ T56 w 267"/>
                                <a:gd name="T58" fmla="+- 0 1925 1890"/>
                                <a:gd name="T59" fmla="*/ 1925 h 1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267" h="136">
                                  <a:moveTo>
                                    <a:pt x="183" y="35"/>
                                  </a:moveTo>
                                  <a:lnTo>
                                    <a:pt x="169" y="35"/>
                                  </a:lnTo>
                                  <a:lnTo>
                                    <a:pt x="163" y="37"/>
                                  </a:lnTo>
                                  <a:lnTo>
                                    <a:pt x="157" y="39"/>
                                  </a:lnTo>
                                  <a:lnTo>
                                    <a:pt x="152" y="42"/>
                                  </a:lnTo>
                                  <a:lnTo>
                                    <a:pt x="148" y="46"/>
                                  </a:lnTo>
                                  <a:lnTo>
                                    <a:pt x="145" y="51"/>
                                  </a:lnTo>
                                  <a:lnTo>
                                    <a:pt x="162" y="51"/>
                                  </a:lnTo>
                                  <a:lnTo>
                                    <a:pt x="167" y="50"/>
                                  </a:lnTo>
                                  <a:lnTo>
                                    <a:pt x="203" y="50"/>
                                  </a:lnTo>
                                  <a:lnTo>
                                    <a:pt x="202" y="47"/>
                                  </a:lnTo>
                                  <a:lnTo>
                                    <a:pt x="199" y="43"/>
                                  </a:lnTo>
                                  <a:lnTo>
                                    <a:pt x="189" y="37"/>
                                  </a:lnTo>
                                  <a:lnTo>
                                    <a:pt x="183" y="3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46" name="Group 191"/>
                        <wpg:cNvGrpSpPr>
                          <a:grpSpLocks/>
                        </wpg:cNvGrpSpPr>
                        <wpg:grpSpPr bwMode="auto">
                          <a:xfrm>
                            <a:off x="5509" y="1925"/>
                            <a:ext cx="88" cy="139"/>
                            <a:chOff x="5509" y="1925"/>
                            <a:chExt cx="88" cy="139"/>
                          </a:xfrm>
                        </wpg:grpSpPr>
                        <wps:wsp>
                          <wps:cNvPr id="447" name="Freeform 195"/>
                          <wps:cNvSpPr>
                            <a:spLocks/>
                          </wps:cNvSpPr>
                          <wps:spPr bwMode="auto">
                            <a:xfrm>
                              <a:off x="5509" y="1925"/>
                              <a:ext cx="88" cy="139"/>
                            </a:xfrm>
                            <a:custGeom>
                              <a:avLst/>
                              <a:gdLst>
                                <a:gd name="T0" fmla="+- 0 5525 5509"/>
                                <a:gd name="T1" fmla="*/ T0 w 88"/>
                                <a:gd name="T2" fmla="+- 0 1927 1925"/>
                                <a:gd name="T3" fmla="*/ 1927 h 139"/>
                                <a:gd name="T4" fmla="+- 0 5509 5509"/>
                                <a:gd name="T5" fmla="*/ T4 w 88"/>
                                <a:gd name="T6" fmla="+- 0 1927 1925"/>
                                <a:gd name="T7" fmla="*/ 1927 h 139"/>
                                <a:gd name="T8" fmla="+- 0 5509 5509"/>
                                <a:gd name="T9" fmla="*/ T8 w 88"/>
                                <a:gd name="T10" fmla="+- 0 2063 1925"/>
                                <a:gd name="T11" fmla="*/ 2063 h 139"/>
                                <a:gd name="T12" fmla="+- 0 5526 5509"/>
                                <a:gd name="T13" fmla="*/ T12 w 88"/>
                                <a:gd name="T14" fmla="+- 0 2063 1925"/>
                                <a:gd name="T15" fmla="*/ 2063 h 139"/>
                                <a:gd name="T16" fmla="+- 0 5526 5509"/>
                                <a:gd name="T17" fmla="*/ T16 w 88"/>
                                <a:gd name="T18" fmla="+- 0 2015 1925"/>
                                <a:gd name="T19" fmla="*/ 2015 h 139"/>
                                <a:gd name="T20" fmla="+- 0 5583 5509"/>
                                <a:gd name="T21" fmla="*/ T20 w 88"/>
                                <a:gd name="T22" fmla="+- 0 2015 1925"/>
                                <a:gd name="T23" fmla="*/ 2015 h 139"/>
                                <a:gd name="T24" fmla="+- 0 5585 5509"/>
                                <a:gd name="T25" fmla="*/ T24 w 88"/>
                                <a:gd name="T26" fmla="+- 0 2014 1925"/>
                                <a:gd name="T27" fmla="*/ 2014 h 139"/>
                                <a:gd name="T28" fmla="+- 0 5544 5509"/>
                                <a:gd name="T29" fmla="*/ T28 w 88"/>
                                <a:gd name="T30" fmla="+- 0 2014 1925"/>
                                <a:gd name="T31" fmla="*/ 2014 h 139"/>
                                <a:gd name="T32" fmla="+- 0 5538 5509"/>
                                <a:gd name="T33" fmla="*/ T32 w 88"/>
                                <a:gd name="T34" fmla="+- 0 2011 1925"/>
                                <a:gd name="T35" fmla="*/ 2011 h 139"/>
                                <a:gd name="T36" fmla="+- 0 5532 5509"/>
                                <a:gd name="T37" fmla="*/ T36 w 88"/>
                                <a:gd name="T38" fmla="+- 0 2005 1925"/>
                                <a:gd name="T39" fmla="*/ 2005 h 139"/>
                                <a:gd name="T40" fmla="+- 0 5527 5509"/>
                                <a:gd name="T41" fmla="*/ T40 w 88"/>
                                <a:gd name="T42" fmla="+- 0 1999 1925"/>
                                <a:gd name="T43" fmla="*/ 1999 h 139"/>
                                <a:gd name="T44" fmla="+- 0 5524 5509"/>
                                <a:gd name="T45" fmla="*/ T44 w 88"/>
                                <a:gd name="T46" fmla="+- 0 1990 1925"/>
                                <a:gd name="T47" fmla="*/ 1990 h 139"/>
                                <a:gd name="T48" fmla="+- 0 5524 5509"/>
                                <a:gd name="T49" fmla="*/ T48 w 88"/>
                                <a:gd name="T50" fmla="+- 0 1964 1925"/>
                                <a:gd name="T51" fmla="*/ 1964 h 139"/>
                                <a:gd name="T52" fmla="+- 0 5527 5509"/>
                                <a:gd name="T53" fmla="*/ T52 w 88"/>
                                <a:gd name="T54" fmla="+- 0 1955 1925"/>
                                <a:gd name="T55" fmla="*/ 1955 h 139"/>
                                <a:gd name="T56" fmla="+- 0 5538 5509"/>
                                <a:gd name="T57" fmla="*/ T56 w 88"/>
                                <a:gd name="T58" fmla="+- 0 1941 1925"/>
                                <a:gd name="T59" fmla="*/ 1941 h 139"/>
                                <a:gd name="T60" fmla="+- 0 5541 5509"/>
                                <a:gd name="T61" fmla="*/ T60 w 88"/>
                                <a:gd name="T62" fmla="+- 0 1940 1925"/>
                                <a:gd name="T63" fmla="*/ 1940 h 139"/>
                                <a:gd name="T64" fmla="+- 0 5525 5509"/>
                                <a:gd name="T65" fmla="*/ T64 w 88"/>
                                <a:gd name="T66" fmla="+- 0 1940 1925"/>
                                <a:gd name="T67" fmla="*/ 1940 h 139"/>
                                <a:gd name="T68" fmla="+- 0 5525 5509"/>
                                <a:gd name="T69" fmla="*/ T68 w 88"/>
                                <a:gd name="T70" fmla="+- 0 1927 1925"/>
                                <a:gd name="T71" fmla="*/ 1927 h 1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88" h="139">
                                  <a:moveTo>
                                    <a:pt x="16" y="2"/>
                                  </a:moveTo>
                                  <a:lnTo>
                                    <a:pt x="0" y="2"/>
                                  </a:lnTo>
                                  <a:lnTo>
                                    <a:pt x="0" y="138"/>
                                  </a:lnTo>
                                  <a:lnTo>
                                    <a:pt x="17" y="138"/>
                                  </a:lnTo>
                                  <a:lnTo>
                                    <a:pt x="17" y="90"/>
                                  </a:lnTo>
                                  <a:lnTo>
                                    <a:pt x="74" y="90"/>
                                  </a:lnTo>
                                  <a:lnTo>
                                    <a:pt x="76" y="89"/>
                                  </a:lnTo>
                                  <a:lnTo>
                                    <a:pt x="35" y="89"/>
                                  </a:lnTo>
                                  <a:lnTo>
                                    <a:pt x="29" y="86"/>
                                  </a:lnTo>
                                  <a:lnTo>
                                    <a:pt x="23" y="80"/>
                                  </a:lnTo>
                                  <a:lnTo>
                                    <a:pt x="18" y="74"/>
                                  </a:lnTo>
                                  <a:lnTo>
                                    <a:pt x="15" y="65"/>
                                  </a:lnTo>
                                  <a:lnTo>
                                    <a:pt x="15" y="39"/>
                                  </a:lnTo>
                                  <a:lnTo>
                                    <a:pt x="18" y="30"/>
                                  </a:lnTo>
                                  <a:lnTo>
                                    <a:pt x="29" y="16"/>
                                  </a:lnTo>
                                  <a:lnTo>
                                    <a:pt x="32" y="15"/>
                                  </a:lnTo>
                                  <a:lnTo>
                                    <a:pt x="16" y="15"/>
                                  </a:lnTo>
                                  <a:lnTo>
                                    <a:pt x="16"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8" name="Freeform 194"/>
                          <wps:cNvSpPr>
                            <a:spLocks/>
                          </wps:cNvSpPr>
                          <wps:spPr bwMode="auto">
                            <a:xfrm>
                              <a:off x="5509" y="1925"/>
                              <a:ext cx="88" cy="139"/>
                            </a:xfrm>
                            <a:custGeom>
                              <a:avLst/>
                              <a:gdLst>
                                <a:gd name="T0" fmla="+- 0 5583 5509"/>
                                <a:gd name="T1" fmla="*/ T0 w 88"/>
                                <a:gd name="T2" fmla="+- 0 2015 1925"/>
                                <a:gd name="T3" fmla="*/ 2015 h 139"/>
                                <a:gd name="T4" fmla="+- 0 5526 5509"/>
                                <a:gd name="T5" fmla="*/ T4 w 88"/>
                                <a:gd name="T6" fmla="+- 0 2015 1925"/>
                                <a:gd name="T7" fmla="*/ 2015 h 139"/>
                                <a:gd name="T8" fmla="+- 0 5529 5509"/>
                                <a:gd name="T9" fmla="*/ T8 w 88"/>
                                <a:gd name="T10" fmla="+- 0 2019 1925"/>
                                <a:gd name="T11" fmla="*/ 2019 h 139"/>
                                <a:gd name="T12" fmla="+- 0 5533 5509"/>
                                <a:gd name="T13" fmla="*/ T12 w 88"/>
                                <a:gd name="T14" fmla="+- 0 2022 1925"/>
                                <a:gd name="T15" fmla="*/ 2022 h 139"/>
                                <a:gd name="T16" fmla="+- 0 5537 5509"/>
                                <a:gd name="T17" fmla="*/ T16 w 88"/>
                                <a:gd name="T18" fmla="+- 0 2024 1925"/>
                                <a:gd name="T19" fmla="*/ 2024 h 139"/>
                                <a:gd name="T20" fmla="+- 0 5542 5509"/>
                                <a:gd name="T21" fmla="*/ T20 w 88"/>
                                <a:gd name="T22" fmla="+- 0 2027 1925"/>
                                <a:gd name="T23" fmla="*/ 2027 h 139"/>
                                <a:gd name="T24" fmla="+- 0 5547 5509"/>
                                <a:gd name="T25" fmla="*/ T24 w 88"/>
                                <a:gd name="T26" fmla="+- 0 2028 1925"/>
                                <a:gd name="T27" fmla="*/ 2028 h 139"/>
                                <a:gd name="T28" fmla="+- 0 5560 5509"/>
                                <a:gd name="T29" fmla="*/ T28 w 88"/>
                                <a:gd name="T30" fmla="+- 0 2028 1925"/>
                                <a:gd name="T31" fmla="*/ 2028 h 139"/>
                                <a:gd name="T32" fmla="+- 0 5568 5509"/>
                                <a:gd name="T33" fmla="*/ T32 w 88"/>
                                <a:gd name="T34" fmla="+- 0 2026 1925"/>
                                <a:gd name="T35" fmla="*/ 2026 h 139"/>
                                <a:gd name="T36" fmla="+- 0 5575 5509"/>
                                <a:gd name="T37" fmla="*/ T36 w 88"/>
                                <a:gd name="T38" fmla="+- 0 2021 1925"/>
                                <a:gd name="T39" fmla="*/ 2021 h 139"/>
                                <a:gd name="T40" fmla="+- 0 5582 5509"/>
                                <a:gd name="T41" fmla="*/ T40 w 88"/>
                                <a:gd name="T42" fmla="+- 0 2017 1925"/>
                                <a:gd name="T43" fmla="*/ 2017 h 139"/>
                                <a:gd name="T44" fmla="+- 0 5583 5509"/>
                                <a:gd name="T45" fmla="*/ T44 w 88"/>
                                <a:gd name="T46" fmla="+- 0 2015 1925"/>
                                <a:gd name="T47" fmla="*/ 2015 h 1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8" h="139">
                                  <a:moveTo>
                                    <a:pt x="74" y="90"/>
                                  </a:moveTo>
                                  <a:lnTo>
                                    <a:pt x="17" y="90"/>
                                  </a:lnTo>
                                  <a:lnTo>
                                    <a:pt x="20" y="94"/>
                                  </a:lnTo>
                                  <a:lnTo>
                                    <a:pt x="24" y="97"/>
                                  </a:lnTo>
                                  <a:lnTo>
                                    <a:pt x="28" y="99"/>
                                  </a:lnTo>
                                  <a:lnTo>
                                    <a:pt x="33" y="102"/>
                                  </a:lnTo>
                                  <a:lnTo>
                                    <a:pt x="38" y="103"/>
                                  </a:lnTo>
                                  <a:lnTo>
                                    <a:pt x="51" y="103"/>
                                  </a:lnTo>
                                  <a:lnTo>
                                    <a:pt x="59" y="101"/>
                                  </a:lnTo>
                                  <a:lnTo>
                                    <a:pt x="66" y="96"/>
                                  </a:lnTo>
                                  <a:lnTo>
                                    <a:pt x="73" y="92"/>
                                  </a:lnTo>
                                  <a:lnTo>
                                    <a:pt x="74" y="9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9" name="Freeform 193"/>
                          <wps:cNvSpPr>
                            <a:spLocks/>
                          </wps:cNvSpPr>
                          <wps:spPr bwMode="auto">
                            <a:xfrm>
                              <a:off x="5509" y="1925"/>
                              <a:ext cx="88" cy="139"/>
                            </a:xfrm>
                            <a:custGeom>
                              <a:avLst/>
                              <a:gdLst>
                                <a:gd name="T0" fmla="+- 0 5585 5509"/>
                                <a:gd name="T1" fmla="*/ T0 w 88"/>
                                <a:gd name="T2" fmla="+- 0 1938 1925"/>
                                <a:gd name="T3" fmla="*/ 1938 h 139"/>
                                <a:gd name="T4" fmla="+- 0 5560 5509"/>
                                <a:gd name="T5" fmla="*/ T4 w 88"/>
                                <a:gd name="T6" fmla="+- 0 1938 1925"/>
                                <a:gd name="T7" fmla="*/ 1938 h 139"/>
                                <a:gd name="T8" fmla="+- 0 5566 5509"/>
                                <a:gd name="T9" fmla="*/ T8 w 88"/>
                                <a:gd name="T10" fmla="+- 0 1941 1925"/>
                                <a:gd name="T11" fmla="*/ 1941 h 139"/>
                                <a:gd name="T12" fmla="+- 0 5571 5509"/>
                                <a:gd name="T13" fmla="*/ T12 w 88"/>
                                <a:gd name="T14" fmla="+- 0 1947 1925"/>
                                <a:gd name="T15" fmla="*/ 1947 h 139"/>
                                <a:gd name="T16" fmla="+- 0 5577 5509"/>
                                <a:gd name="T17" fmla="*/ T16 w 88"/>
                                <a:gd name="T18" fmla="+- 0 1954 1925"/>
                                <a:gd name="T19" fmla="*/ 1954 h 139"/>
                                <a:gd name="T20" fmla="+- 0 5579 5509"/>
                                <a:gd name="T21" fmla="*/ T20 w 88"/>
                                <a:gd name="T22" fmla="+- 0 1963 1925"/>
                                <a:gd name="T23" fmla="*/ 1963 h 139"/>
                                <a:gd name="T24" fmla="+- 0 5579 5509"/>
                                <a:gd name="T25" fmla="*/ T24 w 88"/>
                                <a:gd name="T26" fmla="+- 0 1989 1925"/>
                                <a:gd name="T27" fmla="*/ 1989 h 139"/>
                                <a:gd name="T28" fmla="+- 0 5577 5509"/>
                                <a:gd name="T29" fmla="*/ T28 w 88"/>
                                <a:gd name="T30" fmla="+- 0 1998 1925"/>
                                <a:gd name="T31" fmla="*/ 1998 h 139"/>
                                <a:gd name="T32" fmla="+- 0 5566 5509"/>
                                <a:gd name="T33" fmla="*/ T32 w 88"/>
                                <a:gd name="T34" fmla="+- 0 2011 1925"/>
                                <a:gd name="T35" fmla="*/ 2011 h 139"/>
                                <a:gd name="T36" fmla="+- 0 5559 5509"/>
                                <a:gd name="T37" fmla="*/ T36 w 88"/>
                                <a:gd name="T38" fmla="+- 0 2014 1925"/>
                                <a:gd name="T39" fmla="*/ 2014 h 139"/>
                                <a:gd name="T40" fmla="+- 0 5585 5509"/>
                                <a:gd name="T41" fmla="*/ T40 w 88"/>
                                <a:gd name="T42" fmla="+- 0 2014 1925"/>
                                <a:gd name="T43" fmla="*/ 2014 h 139"/>
                                <a:gd name="T44" fmla="+- 0 5587 5509"/>
                                <a:gd name="T45" fmla="*/ T44 w 88"/>
                                <a:gd name="T46" fmla="+- 0 2011 1925"/>
                                <a:gd name="T47" fmla="*/ 2011 h 139"/>
                                <a:gd name="T48" fmla="+- 0 5591 5509"/>
                                <a:gd name="T49" fmla="*/ T48 w 88"/>
                                <a:gd name="T50" fmla="+- 0 2003 1925"/>
                                <a:gd name="T51" fmla="*/ 2003 h 139"/>
                                <a:gd name="T52" fmla="+- 0 5595 5509"/>
                                <a:gd name="T53" fmla="*/ T52 w 88"/>
                                <a:gd name="T54" fmla="+- 0 1995 1925"/>
                                <a:gd name="T55" fmla="*/ 1995 h 139"/>
                                <a:gd name="T56" fmla="+- 0 5597 5509"/>
                                <a:gd name="T57" fmla="*/ T56 w 88"/>
                                <a:gd name="T58" fmla="+- 0 1986 1925"/>
                                <a:gd name="T59" fmla="*/ 1986 h 139"/>
                                <a:gd name="T60" fmla="+- 0 5597 5509"/>
                                <a:gd name="T61" fmla="*/ T60 w 88"/>
                                <a:gd name="T62" fmla="+- 0 1966 1925"/>
                                <a:gd name="T63" fmla="*/ 1966 h 139"/>
                                <a:gd name="T64" fmla="+- 0 5595 5509"/>
                                <a:gd name="T65" fmla="*/ T64 w 88"/>
                                <a:gd name="T66" fmla="+- 0 1958 1925"/>
                                <a:gd name="T67" fmla="*/ 1958 h 139"/>
                                <a:gd name="T68" fmla="+- 0 5588 5509"/>
                                <a:gd name="T69" fmla="*/ T68 w 88"/>
                                <a:gd name="T70" fmla="+- 0 1942 1925"/>
                                <a:gd name="T71" fmla="*/ 1942 h 139"/>
                                <a:gd name="T72" fmla="+- 0 5585 5509"/>
                                <a:gd name="T73" fmla="*/ T72 w 88"/>
                                <a:gd name="T74" fmla="+- 0 1938 1925"/>
                                <a:gd name="T75" fmla="*/ 1938 h 1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88" h="139">
                                  <a:moveTo>
                                    <a:pt x="76" y="13"/>
                                  </a:moveTo>
                                  <a:lnTo>
                                    <a:pt x="51" y="13"/>
                                  </a:lnTo>
                                  <a:lnTo>
                                    <a:pt x="57" y="16"/>
                                  </a:lnTo>
                                  <a:lnTo>
                                    <a:pt x="62" y="22"/>
                                  </a:lnTo>
                                  <a:lnTo>
                                    <a:pt x="68" y="29"/>
                                  </a:lnTo>
                                  <a:lnTo>
                                    <a:pt x="70" y="38"/>
                                  </a:lnTo>
                                  <a:lnTo>
                                    <a:pt x="70" y="64"/>
                                  </a:lnTo>
                                  <a:lnTo>
                                    <a:pt x="68" y="73"/>
                                  </a:lnTo>
                                  <a:lnTo>
                                    <a:pt x="57" y="86"/>
                                  </a:lnTo>
                                  <a:lnTo>
                                    <a:pt x="50" y="89"/>
                                  </a:lnTo>
                                  <a:lnTo>
                                    <a:pt x="76" y="89"/>
                                  </a:lnTo>
                                  <a:lnTo>
                                    <a:pt x="78" y="86"/>
                                  </a:lnTo>
                                  <a:lnTo>
                                    <a:pt x="82" y="78"/>
                                  </a:lnTo>
                                  <a:lnTo>
                                    <a:pt x="86" y="70"/>
                                  </a:lnTo>
                                  <a:lnTo>
                                    <a:pt x="88" y="61"/>
                                  </a:lnTo>
                                  <a:lnTo>
                                    <a:pt x="88" y="41"/>
                                  </a:lnTo>
                                  <a:lnTo>
                                    <a:pt x="86" y="33"/>
                                  </a:lnTo>
                                  <a:lnTo>
                                    <a:pt x="79" y="17"/>
                                  </a:lnTo>
                                  <a:lnTo>
                                    <a:pt x="76" y="1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0" name="Freeform 192"/>
                          <wps:cNvSpPr>
                            <a:spLocks/>
                          </wps:cNvSpPr>
                          <wps:spPr bwMode="auto">
                            <a:xfrm>
                              <a:off x="5509" y="1925"/>
                              <a:ext cx="88" cy="139"/>
                            </a:xfrm>
                            <a:custGeom>
                              <a:avLst/>
                              <a:gdLst>
                                <a:gd name="T0" fmla="+- 0 5563 5509"/>
                                <a:gd name="T1" fmla="*/ T0 w 88"/>
                                <a:gd name="T2" fmla="+- 0 1925 1925"/>
                                <a:gd name="T3" fmla="*/ 1925 h 139"/>
                                <a:gd name="T4" fmla="+- 0 5547 5509"/>
                                <a:gd name="T5" fmla="*/ T4 w 88"/>
                                <a:gd name="T6" fmla="+- 0 1925 1925"/>
                                <a:gd name="T7" fmla="*/ 1925 h 139"/>
                                <a:gd name="T8" fmla="+- 0 5542 5509"/>
                                <a:gd name="T9" fmla="*/ T8 w 88"/>
                                <a:gd name="T10" fmla="+- 0 1926 1925"/>
                                <a:gd name="T11" fmla="*/ 1926 h 139"/>
                                <a:gd name="T12" fmla="+- 0 5537 5509"/>
                                <a:gd name="T13" fmla="*/ T12 w 88"/>
                                <a:gd name="T14" fmla="+- 0 1929 1925"/>
                                <a:gd name="T15" fmla="*/ 1929 h 139"/>
                                <a:gd name="T16" fmla="+- 0 5532 5509"/>
                                <a:gd name="T17" fmla="*/ T16 w 88"/>
                                <a:gd name="T18" fmla="+- 0 1931 1925"/>
                                <a:gd name="T19" fmla="*/ 1931 h 139"/>
                                <a:gd name="T20" fmla="+- 0 5528 5509"/>
                                <a:gd name="T21" fmla="*/ T20 w 88"/>
                                <a:gd name="T22" fmla="+- 0 1935 1925"/>
                                <a:gd name="T23" fmla="*/ 1935 h 139"/>
                                <a:gd name="T24" fmla="+- 0 5525 5509"/>
                                <a:gd name="T25" fmla="*/ T24 w 88"/>
                                <a:gd name="T26" fmla="+- 0 1940 1925"/>
                                <a:gd name="T27" fmla="*/ 1940 h 139"/>
                                <a:gd name="T28" fmla="+- 0 5541 5509"/>
                                <a:gd name="T29" fmla="*/ T28 w 88"/>
                                <a:gd name="T30" fmla="+- 0 1940 1925"/>
                                <a:gd name="T31" fmla="*/ 1940 h 139"/>
                                <a:gd name="T32" fmla="+- 0 5545 5509"/>
                                <a:gd name="T33" fmla="*/ T32 w 88"/>
                                <a:gd name="T34" fmla="+- 0 1938 1925"/>
                                <a:gd name="T35" fmla="*/ 1938 h 139"/>
                                <a:gd name="T36" fmla="+- 0 5585 5509"/>
                                <a:gd name="T37" fmla="*/ T36 w 88"/>
                                <a:gd name="T38" fmla="+- 0 1938 1925"/>
                                <a:gd name="T39" fmla="*/ 1938 h 139"/>
                                <a:gd name="T40" fmla="+- 0 5583 5509"/>
                                <a:gd name="T41" fmla="*/ T40 w 88"/>
                                <a:gd name="T42" fmla="+- 0 1936 1925"/>
                                <a:gd name="T43" fmla="*/ 1936 h 139"/>
                                <a:gd name="T44" fmla="+- 0 5577 5509"/>
                                <a:gd name="T45" fmla="*/ T44 w 88"/>
                                <a:gd name="T46" fmla="+- 0 1932 1925"/>
                                <a:gd name="T47" fmla="*/ 1932 h 139"/>
                                <a:gd name="T48" fmla="+- 0 5570 5509"/>
                                <a:gd name="T49" fmla="*/ T48 w 88"/>
                                <a:gd name="T50" fmla="+- 0 1927 1925"/>
                                <a:gd name="T51" fmla="*/ 1927 h 139"/>
                                <a:gd name="T52" fmla="+- 0 5563 5509"/>
                                <a:gd name="T53" fmla="*/ T52 w 88"/>
                                <a:gd name="T54" fmla="+- 0 1925 1925"/>
                                <a:gd name="T55" fmla="*/ 1925 h 1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88" h="139">
                                  <a:moveTo>
                                    <a:pt x="54" y="0"/>
                                  </a:moveTo>
                                  <a:lnTo>
                                    <a:pt x="38" y="0"/>
                                  </a:lnTo>
                                  <a:lnTo>
                                    <a:pt x="33" y="1"/>
                                  </a:lnTo>
                                  <a:lnTo>
                                    <a:pt x="28" y="4"/>
                                  </a:lnTo>
                                  <a:lnTo>
                                    <a:pt x="23" y="6"/>
                                  </a:lnTo>
                                  <a:lnTo>
                                    <a:pt x="19" y="10"/>
                                  </a:lnTo>
                                  <a:lnTo>
                                    <a:pt x="16" y="15"/>
                                  </a:lnTo>
                                  <a:lnTo>
                                    <a:pt x="32" y="15"/>
                                  </a:lnTo>
                                  <a:lnTo>
                                    <a:pt x="36" y="13"/>
                                  </a:lnTo>
                                  <a:lnTo>
                                    <a:pt x="76" y="13"/>
                                  </a:lnTo>
                                  <a:lnTo>
                                    <a:pt x="74" y="11"/>
                                  </a:lnTo>
                                  <a:lnTo>
                                    <a:pt x="68" y="7"/>
                                  </a:lnTo>
                                  <a:lnTo>
                                    <a:pt x="61" y="2"/>
                                  </a:lnTo>
                                  <a:lnTo>
                                    <a:pt x="5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51" name="Group 189"/>
                        <wpg:cNvGrpSpPr>
                          <a:grpSpLocks/>
                        </wpg:cNvGrpSpPr>
                        <wpg:grpSpPr bwMode="auto">
                          <a:xfrm>
                            <a:off x="5625" y="1890"/>
                            <a:ext cx="2" cy="136"/>
                            <a:chOff x="5625" y="1890"/>
                            <a:chExt cx="2" cy="136"/>
                          </a:xfrm>
                        </wpg:grpSpPr>
                        <wps:wsp>
                          <wps:cNvPr id="452" name="Freeform 190"/>
                          <wps:cNvSpPr>
                            <a:spLocks/>
                          </wps:cNvSpPr>
                          <wps:spPr bwMode="auto">
                            <a:xfrm>
                              <a:off x="5625" y="1890"/>
                              <a:ext cx="2" cy="136"/>
                            </a:xfrm>
                            <a:custGeom>
                              <a:avLst/>
                              <a:gdLst>
                                <a:gd name="T0" fmla="+- 0 1890 1890"/>
                                <a:gd name="T1" fmla="*/ 1890 h 136"/>
                                <a:gd name="T2" fmla="+- 0 2026 1890"/>
                                <a:gd name="T3" fmla="*/ 2026 h 136"/>
                              </a:gdLst>
                              <a:ahLst/>
                              <a:cxnLst>
                                <a:cxn ang="0">
                                  <a:pos x="0" y="T1"/>
                                </a:cxn>
                                <a:cxn ang="0">
                                  <a:pos x="0" y="T3"/>
                                </a:cxn>
                              </a:cxnLst>
                              <a:rect l="0" t="0" r="r" b="b"/>
                              <a:pathLst>
                                <a:path h="136">
                                  <a:moveTo>
                                    <a:pt x="0" y="0"/>
                                  </a:moveTo>
                                  <a:lnTo>
                                    <a:pt x="0" y="136"/>
                                  </a:lnTo>
                                </a:path>
                              </a:pathLst>
                            </a:custGeom>
                            <a:noFill/>
                            <a:ln w="1089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53" name="Group 178"/>
                        <wpg:cNvGrpSpPr>
                          <a:grpSpLocks/>
                        </wpg:cNvGrpSpPr>
                        <wpg:grpSpPr bwMode="auto">
                          <a:xfrm>
                            <a:off x="5656" y="1925"/>
                            <a:ext cx="379" cy="141"/>
                            <a:chOff x="5656" y="1925"/>
                            <a:chExt cx="379" cy="141"/>
                          </a:xfrm>
                        </wpg:grpSpPr>
                        <wps:wsp>
                          <wps:cNvPr id="454" name="Freeform 188"/>
                          <wps:cNvSpPr>
                            <a:spLocks/>
                          </wps:cNvSpPr>
                          <wps:spPr bwMode="auto">
                            <a:xfrm>
                              <a:off x="5656" y="1925"/>
                              <a:ext cx="379" cy="141"/>
                            </a:xfrm>
                            <a:custGeom>
                              <a:avLst/>
                              <a:gdLst>
                                <a:gd name="T0" fmla="+- 0 5717 5656"/>
                                <a:gd name="T1" fmla="*/ T0 w 379"/>
                                <a:gd name="T2" fmla="+- 0 1925 1925"/>
                                <a:gd name="T3" fmla="*/ 1925 h 141"/>
                                <a:gd name="T4" fmla="+- 0 5691 5656"/>
                                <a:gd name="T5" fmla="*/ T4 w 379"/>
                                <a:gd name="T6" fmla="+- 0 1925 1925"/>
                                <a:gd name="T7" fmla="*/ 1925 h 141"/>
                                <a:gd name="T8" fmla="+- 0 5680 5656"/>
                                <a:gd name="T9" fmla="*/ T8 w 379"/>
                                <a:gd name="T10" fmla="+- 0 1929 1925"/>
                                <a:gd name="T11" fmla="*/ 1929 h 141"/>
                                <a:gd name="T12" fmla="+- 0 5669 5656"/>
                                <a:gd name="T13" fmla="*/ T12 w 379"/>
                                <a:gd name="T14" fmla="+- 0 1938 1925"/>
                                <a:gd name="T15" fmla="*/ 1938 h 141"/>
                                <a:gd name="T16" fmla="+- 0 5659 5656"/>
                                <a:gd name="T17" fmla="*/ T16 w 379"/>
                                <a:gd name="T18" fmla="+- 0 1954 1925"/>
                                <a:gd name="T19" fmla="*/ 1954 h 141"/>
                                <a:gd name="T20" fmla="+- 0 5656 5656"/>
                                <a:gd name="T21" fmla="*/ T20 w 379"/>
                                <a:gd name="T22" fmla="+- 0 1976 1925"/>
                                <a:gd name="T23" fmla="*/ 1976 h 141"/>
                                <a:gd name="T24" fmla="+- 0 5656 5656"/>
                                <a:gd name="T25" fmla="*/ T24 w 379"/>
                                <a:gd name="T26" fmla="+- 0 1977 1925"/>
                                <a:gd name="T27" fmla="*/ 1977 h 141"/>
                                <a:gd name="T28" fmla="+- 0 5659 5656"/>
                                <a:gd name="T29" fmla="*/ T28 w 379"/>
                                <a:gd name="T30" fmla="+- 0 1999 1925"/>
                                <a:gd name="T31" fmla="*/ 1999 h 141"/>
                                <a:gd name="T32" fmla="+- 0 5669 5656"/>
                                <a:gd name="T33" fmla="*/ T32 w 379"/>
                                <a:gd name="T34" fmla="+- 0 2015 1925"/>
                                <a:gd name="T35" fmla="*/ 2015 h 141"/>
                                <a:gd name="T36" fmla="+- 0 5678 5656"/>
                                <a:gd name="T37" fmla="*/ T36 w 379"/>
                                <a:gd name="T38" fmla="+- 0 2023 1925"/>
                                <a:gd name="T39" fmla="*/ 2023 h 141"/>
                                <a:gd name="T40" fmla="+- 0 5689 5656"/>
                                <a:gd name="T41" fmla="*/ T40 w 379"/>
                                <a:gd name="T42" fmla="+- 0 2028 1925"/>
                                <a:gd name="T43" fmla="*/ 2028 h 141"/>
                                <a:gd name="T44" fmla="+- 0 5712 5656"/>
                                <a:gd name="T45" fmla="*/ T44 w 379"/>
                                <a:gd name="T46" fmla="+- 0 2028 1925"/>
                                <a:gd name="T47" fmla="*/ 2028 h 141"/>
                                <a:gd name="T48" fmla="+- 0 5721 5656"/>
                                <a:gd name="T49" fmla="*/ T48 w 379"/>
                                <a:gd name="T50" fmla="+- 0 2026 1925"/>
                                <a:gd name="T51" fmla="*/ 2026 h 141"/>
                                <a:gd name="T52" fmla="+- 0 5735 5656"/>
                                <a:gd name="T53" fmla="*/ T52 w 379"/>
                                <a:gd name="T54" fmla="+- 0 2018 1925"/>
                                <a:gd name="T55" fmla="*/ 2018 h 141"/>
                                <a:gd name="T56" fmla="+- 0 5739 5656"/>
                                <a:gd name="T57" fmla="*/ T56 w 379"/>
                                <a:gd name="T58" fmla="+- 0 2014 1925"/>
                                <a:gd name="T59" fmla="*/ 2014 h 141"/>
                                <a:gd name="T60" fmla="+- 0 5695 5656"/>
                                <a:gd name="T61" fmla="*/ T60 w 379"/>
                                <a:gd name="T62" fmla="+- 0 2014 1925"/>
                                <a:gd name="T63" fmla="*/ 2014 h 141"/>
                                <a:gd name="T64" fmla="+- 0 5688 5656"/>
                                <a:gd name="T65" fmla="*/ T64 w 379"/>
                                <a:gd name="T66" fmla="+- 0 2011 1925"/>
                                <a:gd name="T67" fmla="*/ 2011 h 141"/>
                                <a:gd name="T68" fmla="+- 0 5682 5656"/>
                                <a:gd name="T69" fmla="*/ T68 w 379"/>
                                <a:gd name="T70" fmla="+- 0 2005 1925"/>
                                <a:gd name="T71" fmla="*/ 2005 h 141"/>
                                <a:gd name="T72" fmla="+- 0 5677 5656"/>
                                <a:gd name="T73" fmla="*/ T72 w 379"/>
                                <a:gd name="T74" fmla="+- 0 1998 1925"/>
                                <a:gd name="T75" fmla="*/ 1998 h 141"/>
                                <a:gd name="T76" fmla="+- 0 5674 5656"/>
                                <a:gd name="T77" fmla="*/ T76 w 379"/>
                                <a:gd name="T78" fmla="+- 0 1989 1925"/>
                                <a:gd name="T79" fmla="*/ 1989 h 141"/>
                                <a:gd name="T80" fmla="+- 0 5674 5656"/>
                                <a:gd name="T81" fmla="*/ T80 w 379"/>
                                <a:gd name="T82" fmla="+- 0 1964 1925"/>
                                <a:gd name="T83" fmla="*/ 1964 h 141"/>
                                <a:gd name="T84" fmla="+- 0 5677 5656"/>
                                <a:gd name="T85" fmla="*/ T84 w 379"/>
                                <a:gd name="T86" fmla="+- 0 1955 1925"/>
                                <a:gd name="T87" fmla="*/ 1955 h 141"/>
                                <a:gd name="T88" fmla="+- 0 5677 5656"/>
                                <a:gd name="T89" fmla="*/ T88 w 379"/>
                                <a:gd name="T90" fmla="+- 0 1954 1925"/>
                                <a:gd name="T91" fmla="*/ 1954 h 141"/>
                                <a:gd name="T92" fmla="+- 0 5688 5656"/>
                                <a:gd name="T93" fmla="*/ T92 w 379"/>
                                <a:gd name="T94" fmla="+- 0 1942 1925"/>
                                <a:gd name="T95" fmla="*/ 1942 h 141"/>
                                <a:gd name="T96" fmla="+- 0 5695 5656"/>
                                <a:gd name="T97" fmla="*/ T96 w 379"/>
                                <a:gd name="T98" fmla="+- 0 1939 1925"/>
                                <a:gd name="T99" fmla="*/ 1939 h 141"/>
                                <a:gd name="T100" fmla="+- 0 5738 5656"/>
                                <a:gd name="T101" fmla="*/ T100 w 379"/>
                                <a:gd name="T102" fmla="+- 0 1939 1925"/>
                                <a:gd name="T103" fmla="*/ 1939 h 141"/>
                                <a:gd name="T104" fmla="+- 0 5729 5656"/>
                                <a:gd name="T105" fmla="*/ T104 w 379"/>
                                <a:gd name="T106" fmla="+- 0 1929 1925"/>
                                <a:gd name="T107" fmla="*/ 1929 h 141"/>
                                <a:gd name="T108" fmla="+- 0 5717 5656"/>
                                <a:gd name="T109" fmla="*/ T108 w 379"/>
                                <a:gd name="T110" fmla="+- 0 1925 1925"/>
                                <a:gd name="T111" fmla="*/ 1925 h 1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379" h="141">
                                  <a:moveTo>
                                    <a:pt x="61" y="0"/>
                                  </a:moveTo>
                                  <a:lnTo>
                                    <a:pt x="35" y="0"/>
                                  </a:lnTo>
                                  <a:lnTo>
                                    <a:pt x="24" y="4"/>
                                  </a:lnTo>
                                  <a:lnTo>
                                    <a:pt x="13" y="13"/>
                                  </a:lnTo>
                                  <a:lnTo>
                                    <a:pt x="3" y="29"/>
                                  </a:lnTo>
                                  <a:lnTo>
                                    <a:pt x="0" y="51"/>
                                  </a:lnTo>
                                  <a:lnTo>
                                    <a:pt x="0" y="52"/>
                                  </a:lnTo>
                                  <a:lnTo>
                                    <a:pt x="3" y="74"/>
                                  </a:lnTo>
                                  <a:lnTo>
                                    <a:pt x="13" y="90"/>
                                  </a:lnTo>
                                  <a:lnTo>
                                    <a:pt x="22" y="98"/>
                                  </a:lnTo>
                                  <a:lnTo>
                                    <a:pt x="33" y="103"/>
                                  </a:lnTo>
                                  <a:lnTo>
                                    <a:pt x="56" y="103"/>
                                  </a:lnTo>
                                  <a:lnTo>
                                    <a:pt x="65" y="101"/>
                                  </a:lnTo>
                                  <a:lnTo>
                                    <a:pt x="79" y="93"/>
                                  </a:lnTo>
                                  <a:lnTo>
                                    <a:pt x="83" y="89"/>
                                  </a:lnTo>
                                  <a:lnTo>
                                    <a:pt x="39" y="89"/>
                                  </a:lnTo>
                                  <a:lnTo>
                                    <a:pt x="32" y="86"/>
                                  </a:lnTo>
                                  <a:lnTo>
                                    <a:pt x="26" y="80"/>
                                  </a:lnTo>
                                  <a:lnTo>
                                    <a:pt x="21" y="73"/>
                                  </a:lnTo>
                                  <a:lnTo>
                                    <a:pt x="18" y="64"/>
                                  </a:lnTo>
                                  <a:lnTo>
                                    <a:pt x="18" y="39"/>
                                  </a:lnTo>
                                  <a:lnTo>
                                    <a:pt x="21" y="30"/>
                                  </a:lnTo>
                                  <a:lnTo>
                                    <a:pt x="21" y="29"/>
                                  </a:lnTo>
                                  <a:lnTo>
                                    <a:pt x="32" y="17"/>
                                  </a:lnTo>
                                  <a:lnTo>
                                    <a:pt x="39" y="14"/>
                                  </a:lnTo>
                                  <a:lnTo>
                                    <a:pt x="82" y="14"/>
                                  </a:lnTo>
                                  <a:lnTo>
                                    <a:pt x="73" y="4"/>
                                  </a:lnTo>
                                  <a:lnTo>
                                    <a:pt x="6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5" name="Freeform 187"/>
                          <wps:cNvSpPr>
                            <a:spLocks/>
                          </wps:cNvSpPr>
                          <wps:spPr bwMode="auto">
                            <a:xfrm>
                              <a:off x="5656" y="1925"/>
                              <a:ext cx="379" cy="141"/>
                            </a:xfrm>
                            <a:custGeom>
                              <a:avLst/>
                              <a:gdLst>
                                <a:gd name="T0" fmla="+- 0 5738 5656"/>
                                <a:gd name="T1" fmla="*/ T0 w 379"/>
                                <a:gd name="T2" fmla="+- 0 1939 1925"/>
                                <a:gd name="T3" fmla="*/ 1939 h 141"/>
                                <a:gd name="T4" fmla="+- 0 5712 5656"/>
                                <a:gd name="T5" fmla="*/ T4 w 379"/>
                                <a:gd name="T6" fmla="+- 0 1939 1925"/>
                                <a:gd name="T7" fmla="*/ 1939 h 141"/>
                                <a:gd name="T8" fmla="+- 0 5719 5656"/>
                                <a:gd name="T9" fmla="*/ T8 w 379"/>
                                <a:gd name="T10" fmla="+- 0 1942 1925"/>
                                <a:gd name="T11" fmla="*/ 1942 h 141"/>
                                <a:gd name="T12" fmla="+- 0 5725 5656"/>
                                <a:gd name="T13" fmla="*/ T12 w 379"/>
                                <a:gd name="T14" fmla="+- 0 1948 1925"/>
                                <a:gd name="T15" fmla="*/ 1948 h 141"/>
                                <a:gd name="T16" fmla="+- 0 5730 5656"/>
                                <a:gd name="T17" fmla="*/ T16 w 379"/>
                                <a:gd name="T18" fmla="+- 0 1955 1925"/>
                                <a:gd name="T19" fmla="*/ 1955 h 141"/>
                                <a:gd name="T20" fmla="+- 0 5733 5656"/>
                                <a:gd name="T21" fmla="*/ T20 w 379"/>
                                <a:gd name="T22" fmla="+- 0 1964 1925"/>
                                <a:gd name="T23" fmla="*/ 1964 h 141"/>
                                <a:gd name="T24" fmla="+- 0 5733 5656"/>
                                <a:gd name="T25" fmla="*/ T24 w 379"/>
                                <a:gd name="T26" fmla="+- 0 1989 1925"/>
                                <a:gd name="T27" fmla="*/ 1989 h 141"/>
                                <a:gd name="T28" fmla="+- 0 5730 5656"/>
                                <a:gd name="T29" fmla="*/ T28 w 379"/>
                                <a:gd name="T30" fmla="+- 0 1998 1925"/>
                                <a:gd name="T31" fmla="*/ 1998 h 141"/>
                                <a:gd name="T32" fmla="+- 0 5724 5656"/>
                                <a:gd name="T33" fmla="*/ T32 w 379"/>
                                <a:gd name="T34" fmla="+- 0 2005 1925"/>
                                <a:gd name="T35" fmla="*/ 2005 h 141"/>
                                <a:gd name="T36" fmla="+- 0 5719 5656"/>
                                <a:gd name="T37" fmla="*/ T36 w 379"/>
                                <a:gd name="T38" fmla="+- 0 2011 1925"/>
                                <a:gd name="T39" fmla="*/ 2011 h 141"/>
                                <a:gd name="T40" fmla="+- 0 5712 5656"/>
                                <a:gd name="T41" fmla="*/ T40 w 379"/>
                                <a:gd name="T42" fmla="+- 0 2014 1925"/>
                                <a:gd name="T43" fmla="*/ 2014 h 141"/>
                                <a:gd name="T44" fmla="+- 0 5739 5656"/>
                                <a:gd name="T45" fmla="*/ T44 w 379"/>
                                <a:gd name="T46" fmla="+- 0 2014 1925"/>
                                <a:gd name="T47" fmla="*/ 2014 h 141"/>
                                <a:gd name="T48" fmla="+- 0 5741 5656"/>
                                <a:gd name="T49" fmla="*/ T48 w 379"/>
                                <a:gd name="T50" fmla="+- 0 2012 1925"/>
                                <a:gd name="T51" fmla="*/ 2012 h 141"/>
                                <a:gd name="T52" fmla="+- 0 5745 5656"/>
                                <a:gd name="T53" fmla="*/ T52 w 379"/>
                                <a:gd name="T54" fmla="+- 0 2005 1925"/>
                                <a:gd name="T55" fmla="*/ 2005 h 141"/>
                                <a:gd name="T56" fmla="+- 0 5749 5656"/>
                                <a:gd name="T57" fmla="*/ T56 w 379"/>
                                <a:gd name="T58" fmla="+- 0 1998 1925"/>
                                <a:gd name="T59" fmla="*/ 1998 h 141"/>
                                <a:gd name="T60" fmla="+- 0 5751 5656"/>
                                <a:gd name="T61" fmla="*/ T60 w 379"/>
                                <a:gd name="T62" fmla="+- 0 1988 1925"/>
                                <a:gd name="T63" fmla="*/ 1988 h 141"/>
                                <a:gd name="T64" fmla="+- 0 5751 5656"/>
                                <a:gd name="T65" fmla="*/ T64 w 379"/>
                                <a:gd name="T66" fmla="+- 0 1959 1925"/>
                                <a:gd name="T67" fmla="*/ 1959 h 141"/>
                                <a:gd name="T68" fmla="+- 0 5747 5656"/>
                                <a:gd name="T69" fmla="*/ T68 w 379"/>
                                <a:gd name="T70" fmla="+- 0 1947 1925"/>
                                <a:gd name="T71" fmla="*/ 1947 h 141"/>
                                <a:gd name="T72" fmla="+- 0 5738 5656"/>
                                <a:gd name="T73" fmla="*/ T72 w 379"/>
                                <a:gd name="T74" fmla="+- 0 1939 1925"/>
                                <a:gd name="T75" fmla="*/ 1939 h 1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379" h="141">
                                  <a:moveTo>
                                    <a:pt x="82" y="14"/>
                                  </a:moveTo>
                                  <a:lnTo>
                                    <a:pt x="56" y="14"/>
                                  </a:lnTo>
                                  <a:lnTo>
                                    <a:pt x="63" y="17"/>
                                  </a:lnTo>
                                  <a:lnTo>
                                    <a:pt x="69" y="23"/>
                                  </a:lnTo>
                                  <a:lnTo>
                                    <a:pt x="74" y="30"/>
                                  </a:lnTo>
                                  <a:lnTo>
                                    <a:pt x="77" y="39"/>
                                  </a:lnTo>
                                  <a:lnTo>
                                    <a:pt x="77" y="64"/>
                                  </a:lnTo>
                                  <a:lnTo>
                                    <a:pt x="74" y="73"/>
                                  </a:lnTo>
                                  <a:lnTo>
                                    <a:pt x="68" y="80"/>
                                  </a:lnTo>
                                  <a:lnTo>
                                    <a:pt x="63" y="86"/>
                                  </a:lnTo>
                                  <a:lnTo>
                                    <a:pt x="56" y="89"/>
                                  </a:lnTo>
                                  <a:lnTo>
                                    <a:pt x="83" y="89"/>
                                  </a:lnTo>
                                  <a:lnTo>
                                    <a:pt x="85" y="87"/>
                                  </a:lnTo>
                                  <a:lnTo>
                                    <a:pt x="89" y="80"/>
                                  </a:lnTo>
                                  <a:lnTo>
                                    <a:pt x="93" y="73"/>
                                  </a:lnTo>
                                  <a:lnTo>
                                    <a:pt x="95" y="63"/>
                                  </a:lnTo>
                                  <a:lnTo>
                                    <a:pt x="95" y="34"/>
                                  </a:lnTo>
                                  <a:lnTo>
                                    <a:pt x="91" y="22"/>
                                  </a:lnTo>
                                  <a:lnTo>
                                    <a:pt x="82" y="1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6" name="Freeform 186"/>
                          <wps:cNvSpPr>
                            <a:spLocks/>
                          </wps:cNvSpPr>
                          <wps:spPr bwMode="auto">
                            <a:xfrm>
                              <a:off x="5656" y="1925"/>
                              <a:ext cx="379" cy="141"/>
                            </a:xfrm>
                            <a:custGeom>
                              <a:avLst/>
                              <a:gdLst>
                                <a:gd name="T0" fmla="+- 0 5768 5656"/>
                                <a:gd name="T1" fmla="*/ T0 w 379"/>
                                <a:gd name="T2" fmla="+- 0 2048 1925"/>
                                <a:gd name="T3" fmla="*/ 2048 h 141"/>
                                <a:gd name="T4" fmla="+- 0 5770 5656"/>
                                <a:gd name="T5" fmla="*/ T4 w 379"/>
                                <a:gd name="T6" fmla="+- 0 2063 1925"/>
                                <a:gd name="T7" fmla="*/ 2063 h 141"/>
                                <a:gd name="T8" fmla="+- 0 5774 5656"/>
                                <a:gd name="T9" fmla="*/ T8 w 379"/>
                                <a:gd name="T10" fmla="+- 0 2065 1925"/>
                                <a:gd name="T11" fmla="*/ 2065 h 141"/>
                                <a:gd name="T12" fmla="+- 0 5777 5656"/>
                                <a:gd name="T13" fmla="*/ T12 w 379"/>
                                <a:gd name="T14" fmla="+- 0 2066 1925"/>
                                <a:gd name="T15" fmla="*/ 2066 h 141"/>
                                <a:gd name="T16" fmla="+- 0 5786 5656"/>
                                <a:gd name="T17" fmla="*/ T16 w 379"/>
                                <a:gd name="T18" fmla="+- 0 2066 1925"/>
                                <a:gd name="T19" fmla="*/ 2066 h 141"/>
                                <a:gd name="T20" fmla="+- 0 5791 5656"/>
                                <a:gd name="T21" fmla="*/ T20 w 379"/>
                                <a:gd name="T22" fmla="+- 0 2064 1925"/>
                                <a:gd name="T23" fmla="*/ 2064 h 141"/>
                                <a:gd name="T24" fmla="+- 0 5795 5656"/>
                                <a:gd name="T25" fmla="*/ T24 w 379"/>
                                <a:gd name="T26" fmla="+- 0 2062 1925"/>
                                <a:gd name="T27" fmla="*/ 2062 h 141"/>
                                <a:gd name="T28" fmla="+- 0 5799 5656"/>
                                <a:gd name="T29" fmla="*/ T28 w 379"/>
                                <a:gd name="T30" fmla="+- 0 2059 1925"/>
                                <a:gd name="T31" fmla="*/ 2059 h 141"/>
                                <a:gd name="T32" fmla="+- 0 5802 5656"/>
                                <a:gd name="T33" fmla="*/ T32 w 379"/>
                                <a:gd name="T34" fmla="+- 0 2055 1925"/>
                                <a:gd name="T35" fmla="*/ 2055 h 141"/>
                                <a:gd name="T36" fmla="+- 0 5806 5656"/>
                                <a:gd name="T37" fmla="*/ T36 w 379"/>
                                <a:gd name="T38" fmla="+- 0 2049 1925"/>
                                <a:gd name="T39" fmla="*/ 2049 h 141"/>
                                <a:gd name="T40" fmla="+- 0 5775 5656"/>
                                <a:gd name="T41" fmla="*/ T40 w 379"/>
                                <a:gd name="T42" fmla="+- 0 2049 1925"/>
                                <a:gd name="T43" fmla="*/ 2049 h 141"/>
                                <a:gd name="T44" fmla="+- 0 5772 5656"/>
                                <a:gd name="T45" fmla="*/ T44 w 379"/>
                                <a:gd name="T46" fmla="+- 0 2049 1925"/>
                                <a:gd name="T47" fmla="*/ 2049 h 141"/>
                                <a:gd name="T48" fmla="+- 0 5768 5656"/>
                                <a:gd name="T49" fmla="*/ T48 w 379"/>
                                <a:gd name="T50" fmla="+- 0 2048 1925"/>
                                <a:gd name="T51" fmla="*/ 2048 h 1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379" h="141">
                                  <a:moveTo>
                                    <a:pt x="112" y="123"/>
                                  </a:moveTo>
                                  <a:lnTo>
                                    <a:pt x="114" y="138"/>
                                  </a:lnTo>
                                  <a:lnTo>
                                    <a:pt x="118" y="140"/>
                                  </a:lnTo>
                                  <a:lnTo>
                                    <a:pt x="121" y="141"/>
                                  </a:lnTo>
                                  <a:lnTo>
                                    <a:pt x="130" y="141"/>
                                  </a:lnTo>
                                  <a:lnTo>
                                    <a:pt x="135" y="139"/>
                                  </a:lnTo>
                                  <a:lnTo>
                                    <a:pt x="139" y="137"/>
                                  </a:lnTo>
                                  <a:lnTo>
                                    <a:pt x="143" y="134"/>
                                  </a:lnTo>
                                  <a:lnTo>
                                    <a:pt x="146" y="130"/>
                                  </a:lnTo>
                                  <a:lnTo>
                                    <a:pt x="150" y="124"/>
                                  </a:lnTo>
                                  <a:lnTo>
                                    <a:pt x="119" y="124"/>
                                  </a:lnTo>
                                  <a:lnTo>
                                    <a:pt x="116" y="124"/>
                                  </a:lnTo>
                                  <a:lnTo>
                                    <a:pt x="112" y="12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7" name="Freeform 185"/>
                          <wps:cNvSpPr>
                            <a:spLocks/>
                          </wps:cNvSpPr>
                          <wps:spPr bwMode="auto">
                            <a:xfrm>
                              <a:off x="5656" y="1925"/>
                              <a:ext cx="379" cy="141"/>
                            </a:xfrm>
                            <a:custGeom>
                              <a:avLst/>
                              <a:gdLst>
                                <a:gd name="T0" fmla="+- 0 5779 5656"/>
                                <a:gd name="T1" fmla="*/ T0 w 379"/>
                                <a:gd name="T2" fmla="+- 0 1927 1925"/>
                                <a:gd name="T3" fmla="*/ 1927 h 141"/>
                                <a:gd name="T4" fmla="+- 0 5761 5656"/>
                                <a:gd name="T5" fmla="*/ T4 w 379"/>
                                <a:gd name="T6" fmla="+- 0 1927 1925"/>
                                <a:gd name="T7" fmla="*/ 1927 h 141"/>
                                <a:gd name="T8" fmla="+- 0 5799 5656"/>
                                <a:gd name="T9" fmla="*/ T8 w 379"/>
                                <a:gd name="T10" fmla="+- 0 2026 1925"/>
                                <a:gd name="T11" fmla="*/ 2026 h 141"/>
                                <a:gd name="T12" fmla="+- 0 5798 5656"/>
                                <a:gd name="T13" fmla="*/ T12 w 379"/>
                                <a:gd name="T14" fmla="+- 0 2028 1925"/>
                                <a:gd name="T15" fmla="*/ 2028 h 141"/>
                                <a:gd name="T16" fmla="+- 0 5798 5656"/>
                                <a:gd name="T17" fmla="*/ T16 w 379"/>
                                <a:gd name="T18" fmla="+- 0 2029 1925"/>
                                <a:gd name="T19" fmla="*/ 2029 h 141"/>
                                <a:gd name="T20" fmla="+- 0 5798 5656"/>
                                <a:gd name="T21" fmla="*/ T20 w 379"/>
                                <a:gd name="T22" fmla="+- 0 2030 1925"/>
                                <a:gd name="T23" fmla="*/ 2030 h 141"/>
                                <a:gd name="T24" fmla="+- 0 5795 5656"/>
                                <a:gd name="T25" fmla="*/ T24 w 379"/>
                                <a:gd name="T26" fmla="+- 0 2036 1925"/>
                                <a:gd name="T27" fmla="*/ 2036 h 141"/>
                                <a:gd name="T28" fmla="+- 0 5781 5656"/>
                                <a:gd name="T29" fmla="*/ T28 w 379"/>
                                <a:gd name="T30" fmla="+- 0 2049 1925"/>
                                <a:gd name="T31" fmla="*/ 2049 h 141"/>
                                <a:gd name="T32" fmla="+- 0 5806 5656"/>
                                <a:gd name="T33" fmla="*/ T32 w 379"/>
                                <a:gd name="T34" fmla="+- 0 2049 1925"/>
                                <a:gd name="T35" fmla="*/ 2049 h 141"/>
                                <a:gd name="T36" fmla="+- 0 5808 5656"/>
                                <a:gd name="T37" fmla="*/ T36 w 379"/>
                                <a:gd name="T38" fmla="+- 0 2046 1925"/>
                                <a:gd name="T39" fmla="*/ 2046 h 141"/>
                                <a:gd name="T40" fmla="+- 0 5811 5656"/>
                                <a:gd name="T41" fmla="*/ T40 w 379"/>
                                <a:gd name="T42" fmla="+- 0 2038 1925"/>
                                <a:gd name="T43" fmla="*/ 2038 h 141"/>
                                <a:gd name="T44" fmla="+- 0 5823 5656"/>
                                <a:gd name="T45" fmla="*/ T44 w 379"/>
                                <a:gd name="T46" fmla="+- 0 2007 1925"/>
                                <a:gd name="T47" fmla="*/ 2007 h 141"/>
                                <a:gd name="T48" fmla="+- 0 5808 5656"/>
                                <a:gd name="T49" fmla="*/ T48 w 379"/>
                                <a:gd name="T50" fmla="+- 0 2007 1925"/>
                                <a:gd name="T51" fmla="*/ 2007 h 141"/>
                                <a:gd name="T52" fmla="+- 0 5805 5656"/>
                                <a:gd name="T53" fmla="*/ T52 w 379"/>
                                <a:gd name="T54" fmla="+- 0 1999 1925"/>
                                <a:gd name="T55" fmla="*/ 1999 h 141"/>
                                <a:gd name="T56" fmla="+- 0 5803 5656"/>
                                <a:gd name="T57" fmla="*/ T56 w 379"/>
                                <a:gd name="T58" fmla="+- 0 1991 1925"/>
                                <a:gd name="T59" fmla="*/ 1991 h 141"/>
                                <a:gd name="T60" fmla="+- 0 5800 5656"/>
                                <a:gd name="T61" fmla="*/ T60 w 379"/>
                                <a:gd name="T62" fmla="+- 0 1984 1925"/>
                                <a:gd name="T63" fmla="*/ 1984 h 141"/>
                                <a:gd name="T64" fmla="+- 0 5779 5656"/>
                                <a:gd name="T65" fmla="*/ T64 w 379"/>
                                <a:gd name="T66" fmla="+- 0 1927 1925"/>
                                <a:gd name="T67" fmla="*/ 1927 h 1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379" h="141">
                                  <a:moveTo>
                                    <a:pt x="123" y="2"/>
                                  </a:moveTo>
                                  <a:lnTo>
                                    <a:pt x="105" y="2"/>
                                  </a:lnTo>
                                  <a:lnTo>
                                    <a:pt x="143" y="101"/>
                                  </a:lnTo>
                                  <a:lnTo>
                                    <a:pt x="142" y="103"/>
                                  </a:lnTo>
                                  <a:lnTo>
                                    <a:pt x="142" y="104"/>
                                  </a:lnTo>
                                  <a:lnTo>
                                    <a:pt x="142" y="105"/>
                                  </a:lnTo>
                                  <a:lnTo>
                                    <a:pt x="139" y="111"/>
                                  </a:lnTo>
                                  <a:lnTo>
                                    <a:pt x="125" y="124"/>
                                  </a:lnTo>
                                  <a:lnTo>
                                    <a:pt x="150" y="124"/>
                                  </a:lnTo>
                                  <a:lnTo>
                                    <a:pt x="152" y="121"/>
                                  </a:lnTo>
                                  <a:lnTo>
                                    <a:pt x="155" y="113"/>
                                  </a:lnTo>
                                  <a:lnTo>
                                    <a:pt x="167" y="82"/>
                                  </a:lnTo>
                                  <a:lnTo>
                                    <a:pt x="152" y="82"/>
                                  </a:lnTo>
                                  <a:lnTo>
                                    <a:pt x="149" y="74"/>
                                  </a:lnTo>
                                  <a:lnTo>
                                    <a:pt x="147" y="66"/>
                                  </a:lnTo>
                                  <a:lnTo>
                                    <a:pt x="144" y="59"/>
                                  </a:lnTo>
                                  <a:lnTo>
                                    <a:pt x="123"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8" name="Freeform 184"/>
                          <wps:cNvSpPr>
                            <a:spLocks/>
                          </wps:cNvSpPr>
                          <wps:spPr bwMode="auto">
                            <a:xfrm>
                              <a:off x="5656" y="1925"/>
                              <a:ext cx="379" cy="141"/>
                            </a:xfrm>
                            <a:custGeom>
                              <a:avLst/>
                              <a:gdLst>
                                <a:gd name="T0" fmla="+- 0 5854 5656"/>
                                <a:gd name="T1" fmla="*/ T0 w 379"/>
                                <a:gd name="T2" fmla="+- 0 1927 1925"/>
                                <a:gd name="T3" fmla="*/ 1927 h 141"/>
                                <a:gd name="T4" fmla="+- 0 5836 5656"/>
                                <a:gd name="T5" fmla="*/ T4 w 379"/>
                                <a:gd name="T6" fmla="+- 0 1927 1925"/>
                                <a:gd name="T7" fmla="*/ 1927 h 141"/>
                                <a:gd name="T8" fmla="+- 0 5815 5656"/>
                                <a:gd name="T9" fmla="*/ T8 w 379"/>
                                <a:gd name="T10" fmla="+- 0 1985 1925"/>
                                <a:gd name="T11" fmla="*/ 1985 h 141"/>
                                <a:gd name="T12" fmla="+- 0 5812 5656"/>
                                <a:gd name="T13" fmla="*/ T12 w 379"/>
                                <a:gd name="T14" fmla="+- 0 1992 1925"/>
                                <a:gd name="T15" fmla="*/ 1992 h 141"/>
                                <a:gd name="T16" fmla="+- 0 5810 5656"/>
                                <a:gd name="T17" fmla="*/ T16 w 379"/>
                                <a:gd name="T18" fmla="+- 0 1999 1925"/>
                                <a:gd name="T19" fmla="*/ 1999 h 141"/>
                                <a:gd name="T20" fmla="+- 0 5808 5656"/>
                                <a:gd name="T21" fmla="*/ T20 w 379"/>
                                <a:gd name="T22" fmla="+- 0 2007 1925"/>
                                <a:gd name="T23" fmla="*/ 2007 h 141"/>
                                <a:gd name="T24" fmla="+- 0 5823 5656"/>
                                <a:gd name="T25" fmla="*/ T24 w 379"/>
                                <a:gd name="T26" fmla="+- 0 2007 1925"/>
                                <a:gd name="T27" fmla="*/ 2007 h 141"/>
                                <a:gd name="T28" fmla="+- 0 5854 5656"/>
                                <a:gd name="T29" fmla="*/ T28 w 379"/>
                                <a:gd name="T30" fmla="+- 0 1927 1925"/>
                                <a:gd name="T31" fmla="*/ 1927 h 141"/>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379" h="141">
                                  <a:moveTo>
                                    <a:pt x="198" y="2"/>
                                  </a:moveTo>
                                  <a:lnTo>
                                    <a:pt x="180" y="2"/>
                                  </a:lnTo>
                                  <a:lnTo>
                                    <a:pt x="159" y="60"/>
                                  </a:lnTo>
                                  <a:lnTo>
                                    <a:pt x="156" y="67"/>
                                  </a:lnTo>
                                  <a:lnTo>
                                    <a:pt x="154" y="74"/>
                                  </a:lnTo>
                                  <a:lnTo>
                                    <a:pt x="152" y="82"/>
                                  </a:lnTo>
                                  <a:lnTo>
                                    <a:pt x="167" y="82"/>
                                  </a:lnTo>
                                  <a:lnTo>
                                    <a:pt x="198"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9" name="Freeform 183"/>
                          <wps:cNvSpPr>
                            <a:spLocks/>
                          </wps:cNvSpPr>
                          <wps:spPr bwMode="auto">
                            <a:xfrm>
                              <a:off x="5656" y="1925"/>
                              <a:ext cx="379" cy="141"/>
                            </a:xfrm>
                            <a:custGeom>
                              <a:avLst/>
                              <a:gdLst>
                                <a:gd name="T0" fmla="+- 0 5926 5656"/>
                                <a:gd name="T1" fmla="*/ T0 w 379"/>
                                <a:gd name="T2" fmla="+- 0 1925 1925"/>
                                <a:gd name="T3" fmla="*/ 1925 h 141"/>
                                <a:gd name="T4" fmla="+- 0 5899 5656"/>
                                <a:gd name="T5" fmla="*/ T4 w 379"/>
                                <a:gd name="T6" fmla="+- 0 1925 1925"/>
                                <a:gd name="T7" fmla="*/ 1925 h 141"/>
                                <a:gd name="T8" fmla="+- 0 5887 5656"/>
                                <a:gd name="T9" fmla="*/ T8 w 379"/>
                                <a:gd name="T10" fmla="+- 0 1930 1925"/>
                                <a:gd name="T11" fmla="*/ 1930 h 141"/>
                                <a:gd name="T12" fmla="+- 0 5878 5656"/>
                                <a:gd name="T13" fmla="*/ T12 w 379"/>
                                <a:gd name="T14" fmla="+- 0 1939 1925"/>
                                <a:gd name="T15" fmla="*/ 1939 h 141"/>
                                <a:gd name="T16" fmla="+- 0 5869 5656"/>
                                <a:gd name="T17" fmla="*/ T16 w 379"/>
                                <a:gd name="T18" fmla="+- 0 1956 1925"/>
                                <a:gd name="T19" fmla="*/ 1956 h 141"/>
                                <a:gd name="T20" fmla="+- 0 5866 5656"/>
                                <a:gd name="T21" fmla="*/ T20 w 379"/>
                                <a:gd name="T22" fmla="+- 0 1977 1925"/>
                                <a:gd name="T23" fmla="*/ 1977 h 141"/>
                                <a:gd name="T24" fmla="+- 0 5866 5656"/>
                                <a:gd name="T25" fmla="*/ T24 w 379"/>
                                <a:gd name="T26" fmla="+- 0 1993 1925"/>
                                <a:gd name="T27" fmla="*/ 1993 h 141"/>
                                <a:gd name="T28" fmla="+- 0 5870 5656"/>
                                <a:gd name="T29" fmla="*/ T28 w 379"/>
                                <a:gd name="T30" fmla="+- 0 2006 1925"/>
                                <a:gd name="T31" fmla="*/ 2006 h 141"/>
                                <a:gd name="T32" fmla="+- 0 5887 5656"/>
                                <a:gd name="T33" fmla="*/ T32 w 379"/>
                                <a:gd name="T34" fmla="+- 0 2023 1925"/>
                                <a:gd name="T35" fmla="*/ 2023 h 141"/>
                                <a:gd name="T36" fmla="+- 0 5899 5656"/>
                                <a:gd name="T37" fmla="*/ T36 w 379"/>
                                <a:gd name="T38" fmla="+- 0 2028 1925"/>
                                <a:gd name="T39" fmla="*/ 2028 h 141"/>
                                <a:gd name="T40" fmla="+- 0 5926 5656"/>
                                <a:gd name="T41" fmla="*/ T40 w 379"/>
                                <a:gd name="T42" fmla="+- 0 2028 1925"/>
                                <a:gd name="T43" fmla="*/ 2028 h 141"/>
                                <a:gd name="T44" fmla="+- 0 5935 5656"/>
                                <a:gd name="T45" fmla="*/ T44 w 379"/>
                                <a:gd name="T46" fmla="+- 0 2025 1925"/>
                                <a:gd name="T47" fmla="*/ 2025 h 141"/>
                                <a:gd name="T48" fmla="+- 0 5943 5656"/>
                                <a:gd name="T49" fmla="*/ T48 w 379"/>
                                <a:gd name="T50" fmla="+- 0 2019 1925"/>
                                <a:gd name="T51" fmla="*/ 2019 h 141"/>
                                <a:gd name="T52" fmla="+- 0 5950 5656"/>
                                <a:gd name="T53" fmla="*/ T52 w 379"/>
                                <a:gd name="T54" fmla="+- 0 2014 1925"/>
                                <a:gd name="T55" fmla="*/ 2014 h 141"/>
                                <a:gd name="T56" fmla="+- 0 5905 5656"/>
                                <a:gd name="T57" fmla="*/ T56 w 379"/>
                                <a:gd name="T58" fmla="+- 0 2014 1925"/>
                                <a:gd name="T59" fmla="*/ 2014 h 141"/>
                                <a:gd name="T60" fmla="+- 0 5898 5656"/>
                                <a:gd name="T61" fmla="*/ T60 w 379"/>
                                <a:gd name="T62" fmla="+- 0 2011 1925"/>
                                <a:gd name="T63" fmla="*/ 2011 h 141"/>
                                <a:gd name="T64" fmla="+- 0 5887 5656"/>
                                <a:gd name="T65" fmla="*/ T64 w 379"/>
                                <a:gd name="T66" fmla="+- 0 2000 1925"/>
                                <a:gd name="T67" fmla="*/ 2000 h 141"/>
                                <a:gd name="T68" fmla="+- 0 5884 5656"/>
                                <a:gd name="T69" fmla="*/ T68 w 379"/>
                                <a:gd name="T70" fmla="+- 0 1991 1925"/>
                                <a:gd name="T71" fmla="*/ 1991 h 141"/>
                                <a:gd name="T72" fmla="+- 0 5883 5656"/>
                                <a:gd name="T73" fmla="*/ T72 w 379"/>
                                <a:gd name="T74" fmla="+- 0 1981 1925"/>
                                <a:gd name="T75" fmla="*/ 1981 h 141"/>
                                <a:gd name="T76" fmla="+- 0 5959 5656"/>
                                <a:gd name="T77" fmla="*/ T76 w 379"/>
                                <a:gd name="T78" fmla="+- 0 1981 1925"/>
                                <a:gd name="T79" fmla="*/ 1981 h 141"/>
                                <a:gd name="T80" fmla="+- 0 5959 5656"/>
                                <a:gd name="T81" fmla="*/ T80 w 379"/>
                                <a:gd name="T82" fmla="+- 0 1979 1925"/>
                                <a:gd name="T83" fmla="*/ 1979 h 141"/>
                                <a:gd name="T84" fmla="+- 0 5959 5656"/>
                                <a:gd name="T85" fmla="*/ T84 w 379"/>
                                <a:gd name="T86" fmla="+- 0 1977 1925"/>
                                <a:gd name="T87" fmla="*/ 1977 h 141"/>
                                <a:gd name="T88" fmla="+- 0 5959 5656"/>
                                <a:gd name="T89" fmla="*/ T88 w 379"/>
                                <a:gd name="T90" fmla="+- 0 1967 1925"/>
                                <a:gd name="T91" fmla="*/ 1967 h 141"/>
                                <a:gd name="T92" fmla="+- 0 5884 5656"/>
                                <a:gd name="T93" fmla="*/ T92 w 379"/>
                                <a:gd name="T94" fmla="+- 0 1967 1925"/>
                                <a:gd name="T95" fmla="*/ 1967 h 141"/>
                                <a:gd name="T96" fmla="+- 0 5885 5656"/>
                                <a:gd name="T97" fmla="*/ T96 w 379"/>
                                <a:gd name="T98" fmla="+- 0 1958 1925"/>
                                <a:gd name="T99" fmla="*/ 1958 h 141"/>
                                <a:gd name="T100" fmla="+- 0 5888 5656"/>
                                <a:gd name="T101" fmla="*/ T100 w 379"/>
                                <a:gd name="T102" fmla="+- 0 1952 1925"/>
                                <a:gd name="T103" fmla="*/ 1952 h 141"/>
                                <a:gd name="T104" fmla="+- 0 5893 5656"/>
                                <a:gd name="T105" fmla="*/ T104 w 379"/>
                                <a:gd name="T106" fmla="+- 0 1946 1925"/>
                                <a:gd name="T107" fmla="*/ 1946 h 141"/>
                                <a:gd name="T108" fmla="+- 0 5899 5656"/>
                                <a:gd name="T109" fmla="*/ T108 w 379"/>
                                <a:gd name="T110" fmla="+- 0 1941 1925"/>
                                <a:gd name="T111" fmla="*/ 1941 h 141"/>
                                <a:gd name="T112" fmla="+- 0 5905 5656"/>
                                <a:gd name="T113" fmla="*/ T112 w 379"/>
                                <a:gd name="T114" fmla="+- 0 1939 1925"/>
                                <a:gd name="T115" fmla="*/ 1939 h 141"/>
                                <a:gd name="T116" fmla="+- 0 5946 5656"/>
                                <a:gd name="T117" fmla="*/ T116 w 379"/>
                                <a:gd name="T118" fmla="+- 0 1939 1925"/>
                                <a:gd name="T119" fmla="*/ 1939 h 141"/>
                                <a:gd name="T120" fmla="+- 0 5937 5656"/>
                                <a:gd name="T121" fmla="*/ T120 w 379"/>
                                <a:gd name="T122" fmla="+- 0 1930 1925"/>
                                <a:gd name="T123" fmla="*/ 1930 h 141"/>
                                <a:gd name="T124" fmla="+- 0 5926 5656"/>
                                <a:gd name="T125" fmla="*/ T124 w 379"/>
                                <a:gd name="T126" fmla="+- 0 1925 1925"/>
                                <a:gd name="T127" fmla="*/ 1925 h 1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379" h="141">
                                  <a:moveTo>
                                    <a:pt x="270" y="0"/>
                                  </a:moveTo>
                                  <a:lnTo>
                                    <a:pt x="243" y="0"/>
                                  </a:lnTo>
                                  <a:lnTo>
                                    <a:pt x="231" y="5"/>
                                  </a:lnTo>
                                  <a:lnTo>
                                    <a:pt x="222" y="14"/>
                                  </a:lnTo>
                                  <a:lnTo>
                                    <a:pt x="213" y="31"/>
                                  </a:lnTo>
                                  <a:lnTo>
                                    <a:pt x="210" y="52"/>
                                  </a:lnTo>
                                  <a:lnTo>
                                    <a:pt x="210" y="68"/>
                                  </a:lnTo>
                                  <a:lnTo>
                                    <a:pt x="214" y="81"/>
                                  </a:lnTo>
                                  <a:lnTo>
                                    <a:pt x="231" y="98"/>
                                  </a:lnTo>
                                  <a:lnTo>
                                    <a:pt x="243" y="103"/>
                                  </a:lnTo>
                                  <a:lnTo>
                                    <a:pt x="270" y="103"/>
                                  </a:lnTo>
                                  <a:lnTo>
                                    <a:pt x="279" y="100"/>
                                  </a:lnTo>
                                  <a:lnTo>
                                    <a:pt x="287" y="94"/>
                                  </a:lnTo>
                                  <a:lnTo>
                                    <a:pt x="294" y="89"/>
                                  </a:lnTo>
                                  <a:lnTo>
                                    <a:pt x="249" y="89"/>
                                  </a:lnTo>
                                  <a:lnTo>
                                    <a:pt x="242" y="86"/>
                                  </a:lnTo>
                                  <a:lnTo>
                                    <a:pt x="231" y="75"/>
                                  </a:lnTo>
                                  <a:lnTo>
                                    <a:pt x="228" y="66"/>
                                  </a:lnTo>
                                  <a:lnTo>
                                    <a:pt x="227" y="56"/>
                                  </a:lnTo>
                                  <a:lnTo>
                                    <a:pt x="303" y="56"/>
                                  </a:lnTo>
                                  <a:lnTo>
                                    <a:pt x="303" y="54"/>
                                  </a:lnTo>
                                  <a:lnTo>
                                    <a:pt x="303" y="52"/>
                                  </a:lnTo>
                                  <a:lnTo>
                                    <a:pt x="303" y="42"/>
                                  </a:lnTo>
                                  <a:lnTo>
                                    <a:pt x="228" y="42"/>
                                  </a:lnTo>
                                  <a:lnTo>
                                    <a:pt x="229" y="33"/>
                                  </a:lnTo>
                                  <a:lnTo>
                                    <a:pt x="232" y="27"/>
                                  </a:lnTo>
                                  <a:lnTo>
                                    <a:pt x="237" y="21"/>
                                  </a:lnTo>
                                  <a:lnTo>
                                    <a:pt x="243" y="16"/>
                                  </a:lnTo>
                                  <a:lnTo>
                                    <a:pt x="249" y="14"/>
                                  </a:lnTo>
                                  <a:lnTo>
                                    <a:pt x="290" y="14"/>
                                  </a:lnTo>
                                  <a:lnTo>
                                    <a:pt x="281" y="5"/>
                                  </a:lnTo>
                                  <a:lnTo>
                                    <a:pt x="27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0" name="Freeform 182"/>
                          <wps:cNvSpPr>
                            <a:spLocks/>
                          </wps:cNvSpPr>
                          <wps:spPr bwMode="auto">
                            <a:xfrm>
                              <a:off x="5656" y="1925"/>
                              <a:ext cx="379" cy="141"/>
                            </a:xfrm>
                            <a:custGeom>
                              <a:avLst/>
                              <a:gdLst>
                                <a:gd name="T0" fmla="+- 0 5941 5656"/>
                                <a:gd name="T1" fmla="*/ T0 w 379"/>
                                <a:gd name="T2" fmla="+- 0 1994 1925"/>
                                <a:gd name="T3" fmla="*/ 1994 h 141"/>
                                <a:gd name="T4" fmla="+- 0 5920 5656"/>
                                <a:gd name="T5" fmla="*/ T4 w 379"/>
                                <a:gd name="T6" fmla="+- 0 2014 1925"/>
                                <a:gd name="T7" fmla="*/ 2014 h 141"/>
                                <a:gd name="T8" fmla="+- 0 5950 5656"/>
                                <a:gd name="T9" fmla="*/ T8 w 379"/>
                                <a:gd name="T10" fmla="+- 0 2014 1925"/>
                                <a:gd name="T11" fmla="*/ 2014 h 141"/>
                                <a:gd name="T12" fmla="+- 0 5950 5656"/>
                                <a:gd name="T13" fmla="*/ T12 w 379"/>
                                <a:gd name="T14" fmla="+- 0 2014 1925"/>
                                <a:gd name="T15" fmla="*/ 2014 h 141"/>
                                <a:gd name="T16" fmla="+- 0 5956 5656"/>
                                <a:gd name="T17" fmla="*/ T16 w 379"/>
                                <a:gd name="T18" fmla="+- 0 2006 1925"/>
                                <a:gd name="T19" fmla="*/ 2006 h 141"/>
                                <a:gd name="T20" fmla="+- 0 5958 5656"/>
                                <a:gd name="T21" fmla="*/ T20 w 379"/>
                                <a:gd name="T22" fmla="+- 0 1996 1925"/>
                                <a:gd name="T23" fmla="*/ 1996 h 141"/>
                                <a:gd name="T24" fmla="+- 0 5941 5656"/>
                                <a:gd name="T25" fmla="*/ T24 w 379"/>
                                <a:gd name="T26" fmla="+- 0 1994 1925"/>
                                <a:gd name="T27" fmla="*/ 1994 h 141"/>
                              </a:gdLst>
                              <a:ahLst/>
                              <a:cxnLst>
                                <a:cxn ang="0">
                                  <a:pos x="T1" y="T3"/>
                                </a:cxn>
                                <a:cxn ang="0">
                                  <a:pos x="T5" y="T7"/>
                                </a:cxn>
                                <a:cxn ang="0">
                                  <a:pos x="T9" y="T11"/>
                                </a:cxn>
                                <a:cxn ang="0">
                                  <a:pos x="T13" y="T15"/>
                                </a:cxn>
                                <a:cxn ang="0">
                                  <a:pos x="T17" y="T19"/>
                                </a:cxn>
                                <a:cxn ang="0">
                                  <a:pos x="T21" y="T23"/>
                                </a:cxn>
                                <a:cxn ang="0">
                                  <a:pos x="T25" y="T27"/>
                                </a:cxn>
                              </a:cxnLst>
                              <a:rect l="0" t="0" r="r" b="b"/>
                              <a:pathLst>
                                <a:path w="379" h="141">
                                  <a:moveTo>
                                    <a:pt x="285" y="69"/>
                                  </a:moveTo>
                                  <a:lnTo>
                                    <a:pt x="264" y="89"/>
                                  </a:lnTo>
                                  <a:lnTo>
                                    <a:pt x="294" y="89"/>
                                  </a:lnTo>
                                  <a:lnTo>
                                    <a:pt x="300" y="81"/>
                                  </a:lnTo>
                                  <a:lnTo>
                                    <a:pt x="302" y="71"/>
                                  </a:lnTo>
                                  <a:lnTo>
                                    <a:pt x="285" y="6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1" name="Freeform 181"/>
                          <wps:cNvSpPr>
                            <a:spLocks/>
                          </wps:cNvSpPr>
                          <wps:spPr bwMode="auto">
                            <a:xfrm>
                              <a:off x="5656" y="1925"/>
                              <a:ext cx="379" cy="141"/>
                            </a:xfrm>
                            <a:custGeom>
                              <a:avLst/>
                              <a:gdLst>
                                <a:gd name="T0" fmla="+- 0 5946 5656"/>
                                <a:gd name="T1" fmla="*/ T0 w 379"/>
                                <a:gd name="T2" fmla="+- 0 1939 1925"/>
                                <a:gd name="T3" fmla="*/ 1939 h 141"/>
                                <a:gd name="T4" fmla="+- 0 5922 5656"/>
                                <a:gd name="T5" fmla="*/ T4 w 379"/>
                                <a:gd name="T6" fmla="+- 0 1939 1925"/>
                                <a:gd name="T7" fmla="*/ 1939 h 141"/>
                                <a:gd name="T8" fmla="+- 0 5929 5656"/>
                                <a:gd name="T9" fmla="*/ T8 w 379"/>
                                <a:gd name="T10" fmla="+- 0 1942 1925"/>
                                <a:gd name="T11" fmla="*/ 1942 h 141"/>
                                <a:gd name="T12" fmla="+- 0 5934 5656"/>
                                <a:gd name="T13" fmla="*/ T12 w 379"/>
                                <a:gd name="T14" fmla="+- 0 1948 1925"/>
                                <a:gd name="T15" fmla="*/ 1948 h 141"/>
                                <a:gd name="T16" fmla="+- 0 5938 5656"/>
                                <a:gd name="T17" fmla="*/ T16 w 379"/>
                                <a:gd name="T18" fmla="+- 0 1953 1925"/>
                                <a:gd name="T19" fmla="*/ 1953 h 141"/>
                                <a:gd name="T20" fmla="+- 0 5940 5656"/>
                                <a:gd name="T21" fmla="*/ T20 w 379"/>
                                <a:gd name="T22" fmla="+- 0 1959 1925"/>
                                <a:gd name="T23" fmla="*/ 1959 h 141"/>
                                <a:gd name="T24" fmla="+- 0 5941 5656"/>
                                <a:gd name="T25" fmla="*/ T24 w 379"/>
                                <a:gd name="T26" fmla="+- 0 1967 1925"/>
                                <a:gd name="T27" fmla="*/ 1967 h 141"/>
                                <a:gd name="T28" fmla="+- 0 5959 5656"/>
                                <a:gd name="T29" fmla="*/ T28 w 379"/>
                                <a:gd name="T30" fmla="+- 0 1967 1925"/>
                                <a:gd name="T31" fmla="*/ 1967 h 141"/>
                                <a:gd name="T32" fmla="+- 0 5959 5656"/>
                                <a:gd name="T33" fmla="*/ T32 w 379"/>
                                <a:gd name="T34" fmla="+- 0 1960 1925"/>
                                <a:gd name="T35" fmla="*/ 1960 h 141"/>
                                <a:gd name="T36" fmla="+- 0 5955 5656"/>
                                <a:gd name="T37" fmla="*/ T36 w 379"/>
                                <a:gd name="T38" fmla="+- 0 1947 1925"/>
                                <a:gd name="T39" fmla="*/ 1947 h 141"/>
                                <a:gd name="T40" fmla="+- 0 5946 5656"/>
                                <a:gd name="T41" fmla="*/ T40 w 379"/>
                                <a:gd name="T42" fmla="+- 0 1939 1925"/>
                                <a:gd name="T43" fmla="*/ 1939 h 1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379" h="141">
                                  <a:moveTo>
                                    <a:pt x="290" y="14"/>
                                  </a:moveTo>
                                  <a:lnTo>
                                    <a:pt x="266" y="14"/>
                                  </a:lnTo>
                                  <a:lnTo>
                                    <a:pt x="273" y="17"/>
                                  </a:lnTo>
                                  <a:lnTo>
                                    <a:pt x="278" y="23"/>
                                  </a:lnTo>
                                  <a:lnTo>
                                    <a:pt x="282" y="28"/>
                                  </a:lnTo>
                                  <a:lnTo>
                                    <a:pt x="284" y="34"/>
                                  </a:lnTo>
                                  <a:lnTo>
                                    <a:pt x="285" y="42"/>
                                  </a:lnTo>
                                  <a:lnTo>
                                    <a:pt x="303" y="42"/>
                                  </a:lnTo>
                                  <a:lnTo>
                                    <a:pt x="303" y="35"/>
                                  </a:lnTo>
                                  <a:lnTo>
                                    <a:pt x="299" y="22"/>
                                  </a:lnTo>
                                  <a:lnTo>
                                    <a:pt x="290" y="1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2" name="Freeform 180"/>
                          <wps:cNvSpPr>
                            <a:spLocks/>
                          </wps:cNvSpPr>
                          <wps:spPr bwMode="auto">
                            <a:xfrm>
                              <a:off x="5656" y="1925"/>
                              <a:ext cx="379" cy="141"/>
                            </a:xfrm>
                            <a:custGeom>
                              <a:avLst/>
                              <a:gdLst>
                                <a:gd name="T0" fmla="+- 0 5995 5656"/>
                                <a:gd name="T1" fmla="*/ T0 w 379"/>
                                <a:gd name="T2" fmla="+- 0 1927 1925"/>
                                <a:gd name="T3" fmla="*/ 1927 h 141"/>
                                <a:gd name="T4" fmla="+- 0 5979 5656"/>
                                <a:gd name="T5" fmla="*/ T4 w 379"/>
                                <a:gd name="T6" fmla="+- 0 1927 1925"/>
                                <a:gd name="T7" fmla="*/ 1927 h 141"/>
                                <a:gd name="T8" fmla="+- 0 5979 5656"/>
                                <a:gd name="T9" fmla="*/ T8 w 379"/>
                                <a:gd name="T10" fmla="+- 0 2026 1925"/>
                                <a:gd name="T11" fmla="*/ 2026 h 141"/>
                                <a:gd name="T12" fmla="+- 0 5996 5656"/>
                                <a:gd name="T13" fmla="*/ T12 w 379"/>
                                <a:gd name="T14" fmla="+- 0 2026 1925"/>
                                <a:gd name="T15" fmla="*/ 2026 h 141"/>
                                <a:gd name="T16" fmla="+- 0 5996 5656"/>
                                <a:gd name="T17" fmla="*/ T16 w 379"/>
                                <a:gd name="T18" fmla="+- 0 1967 1925"/>
                                <a:gd name="T19" fmla="*/ 1967 h 141"/>
                                <a:gd name="T20" fmla="+- 0 5997 5656"/>
                                <a:gd name="T21" fmla="*/ T20 w 379"/>
                                <a:gd name="T22" fmla="+- 0 1961 1925"/>
                                <a:gd name="T23" fmla="*/ 1961 h 141"/>
                                <a:gd name="T24" fmla="+- 0 5999 5656"/>
                                <a:gd name="T25" fmla="*/ T24 w 379"/>
                                <a:gd name="T26" fmla="+- 0 1955 1925"/>
                                <a:gd name="T27" fmla="*/ 1955 h 141"/>
                                <a:gd name="T28" fmla="+- 0 6000 5656"/>
                                <a:gd name="T29" fmla="*/ T28 w 379"/>
                                <a:gd name="T30" fmla="+- 0 1951 1925"/>
                                <a:gd name="T31" fmla="*/ 1951 h 141"/>
                                <a:gd name="T32" fmla="+- 0 6003 5656"/>
                                <a:gd name="T33" fmla="*/ T32 w 379"/>
                                <a:gd name="T34" fmla="+- 0 1948 1925"/>
                                <a:gd name="T35" fmla="*/ 1948 h 141"/>
                                <a:gd name="T36" fmla="+- 0 6005 5656"/>
                                <a:gd name="T37" fmla="*/ T36 w 379"/>
                                <a:gd name="T38" fmla="+- 0 1946 1925"/>
                                <a:gd name="T39" fmla="*/ 1946 h 141"/>
                                <a:gd name="T40" fmla="+- 0 6008 5656"/>
                                <a:gd name="T41" fmla="*/ T40 w 379"/>
                                <a:gd name="T42" fmla="+- 0 1943 1925"/>
                                <a:gd name="T43" fmla="*/ 1943 h 141"/>
                                <a:gd name="T44" fmla="+- 0 6012 5656"/>
                                <a:gd name="T45" fmla="*/ T44 w 379"/>
                                <a:gd name="T46" fmla="+- 0 1942 1925"/>
                                <a:gd name="T47" fmla="*/ 1942 h 141"/>
                                <a:gd name="T48" fmla="+- 0 5995 5656"/>
                                <a:gd name="T49" fmla="*/ T48 w 379"/>
                                <a:gd name="T50" fmla="+- 0 1942 1925"/>
                                <a:gd name="T51" fmla="*/ 1942 h 141"/>
                                <a:gd name="T52" fmla="+- 0 5995 5656"/>
                                <a:gd name="T53" fmla="*/ T52 w 379"/>
                                <a:gd name="T54" fmla="+- 0 1927 1925"/>
                                <a:gd name="T55" fmla="*/ 1927 h 1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379" h="141">
                                  <a:moveTo>
                                    <a:pt x="339" y="2"/>
                                  </a:moveTo>
                                  <a:lnTo>
                                    <a:pt x="323" y="2"/>
                                  </a:lnTo>
                                  <a:lnTo>
                                    <a:pt x="323" y="101"/>
                                  </a:lnTo>
                                  <a:lnTo>
                                    <a:pt x="340" y="101"/>
                                  </a:lnTo>
                                  <a:lnTo>
                                    <a:pt x="340" y="42"/>
                                  </a:lnTo>
                                  <a:lnTo>
                                    <a:pt x="341" y="36"/>
                                  </a:lnTo>
                                  <a:lnTo>
                                    <a:pt x="343" y="30"/>
                                  </a:lnTo>
                                  <a:lnTo>
                                    <a:pt x="344" y="26"/>
                                  </a:lnTo>
                                  <a:lnTo>
                                    <a:pt x="347" y="23"/>
                                  </a:lnTo>
                                  <a:lnTo>
                                    <a:pt x="349" y="21"/>
                                  </a:lnTo>
                                  <a:lnTo>
                                    <a:pt x="352" y="18"/>
                                  </a:lnTo>
                                  <a:lnTo>
                                    <a:pt x="356" y="17"/>
                                  </a:lnTo>
                                  <a:lnTo>
                                    <a:pt x="339" y="17"/>
                                  </a:lnTo>
                                  <a:lnTo>
                                    <a:pt x="339"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3" name="Freeform 179"/>
                          <wps:cNvSpPr>
                            <a:spLocks/>
                          </wps:cNvSpPr>
                          <wps:spPr bwMode="auto">
                            <a:xfrm>
                              <a:off x="5656" y="1925"/>
                              <a:ext cx="379" cy="141"/>
                            </a:xfrm>
                            <a:custGeom>
                              <a:avLst/>
                              <a:gdLst>
                                <a:gd name="T0" fmla="+- 0 6022 5656"/>
                                <a:gd name="T1" fmla="*/ T0 w 379"/>
                                <a:gd name="T2" fmla="+- 0 1925 1925"/>
                                <a:gd name="T3" fmla="*/ 1925 h 141"/>
                                <a:gd name="T4" fmla="+- 0 6012 5656"/>
                                <a:gd name="T5" fmla="*/ T4 w 379"/>
                                <a:gd name="T6" fmla="+- 0 1925 1925"/>
                                <a:gd name="T7" fmla="*/ 1925 h 141"/>
                                <a:gd name="T8" fmla="+- 0 6009 5656"/>
                                <a:gd name="T9" fmla="*/ T8 w 379"/>
                                <a:gd name="T10" fmla="+- 0 1926 1925"/>
                                <a:gd name="T11" fmla="*/ 1926 h 141"/>
                                <a:gd name="T12" fmla="+- 0 6005 5656"/>
                                <a:gd name="T13" fmla="*/ T12 w 379"/>
                                <a:gd name="T14" fmla="+- 0 1928 1925"/>
                                <a:gd name="T15" fmla="*/ 1928 h 141"/>
                                <a:gd name="T16" fmla="+- 0 6002 5656"/>
                                <a:gd name="T17" fmla="*/ T16 w 379"/>
                                <a:gd name="T18" fmla="+- 0 1931 1925"/>
                                <a:gd name="T19" fmla="*/ 1931 h 141"/>
                                <a:gd name="T20" fmla="+- 0 5998 5656"/>
                                <a:gd name="T21" fmla="*/ T20 w 379"/>
                                <a:gd name="T22" fmla="+- 0 1935 1925"/>
                                <a:gd name="T23" fmla="*/ 1935 h 141"/>
                                <a:gd name="T24" fmla="+- 0 5995 5656"/>
                                <a:gd name="T25" fmla="*/ T24 w 379"/>
                                <a:gd name="T26" fmla="+- 0 1942 1925"/>
                                <a:gd name="T27" fmla="*/ 1942 h 141"/>
                                <a:gd name="T28" fmla="+- 0 6020 5656"/>
                                <a:gd name="T29" fmla="*/ T28 w 379"/>
                                <a:gd name="T30" fmla="+- 0 1942 1925"/>
                                <a:gd name="T31" fmla="*/ 1942 h 141"/>
                                <a:gd name="T32" fmla="+- 0 6024 5656"/>
                                <a:gd name="T33" fmla="*/ T32 w 379"/>
                                <a:gd name="T34" fmla="+- 0 1943 1925"/>
                                <a:gd name="T35" fmla="*/ 1943 h 141"/>
                                <a:gd name="T36" fmla="+- 0 6028 5656"/>
                                <a:gd name="T37" fmla="*/ T36 w 379"/>
                                <a:gd name="T38" fmla="+- 0 1946 1925"/>
                                <a:gd name="T39" fmla="*/ 1946 h 141"/>
                                <a:gd name="T40" fmla="+- 0 6034 5656"/>
                                <a:gd name="T41" fmla="*/ T40 w 379"/>
                                <a:gd name="T42" fmla="+- 0 1930 1925"/>
                                <a:gd name="T43" fmla="*/ 1930 h 141"/>
                                <a:gd name="T44" fmla="+- 0 6028 5656"/>
                                <a:gd name="T45" fmla="*/ T44 w 379"/>
                                <a:gd name="T46" fmla="+- 0 1927 1925"/>
                                <a:gd name="T47" fmla="*/ 1927 h 141"/>
                                <a:gd name="T48" fmla="+- 0 6022 5656"/>
                                <a:gd name="T49" fmla="*/ T48 w 379"/>
                                <a:gd name="T50" fmla="+- 0 1925 1925"/>
                                <a:gd name="T51" fmla="*/ 1925 h 1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379" h="141">
                                  <a:moveTo>
                                    <a:pt x="366" y="0"/>
                                  </a:moveTo>
                                  <a:lnTo>
                                    <a:pt x="356" y="0"/>
                                  </a:lnTo>
                                  <a:lnTo>
                                    <a:pt x="353" y="1"/>
                                  </a:lnTo>
                                  <a:lnTo>
                                    <a:pt x="349" y="3"/>
                                  </a:lnTo>
                                  <a:lnTo>
                                    <a:pt x="346" y="6"/>
                                  </a:lnTo>
                                  <a:lnTo>
                                    <a:pt x="342" y="10"/>
                                  </a:lnTo>
                                  <a:lnTo>
                                    <a:pt x="339" y="17"/>
                                  </a:lnTo>
                                  <a:lnTo>
                                    <a:pt x="364" y="17"/>
                                  </a:lnTo>
                                  <a:lnTo>
                                    <a:pt x="368" y="18"/>
                                  </a:lnTo>
                                  <a:lnTo>
                                    <a:pt x="372" y="21"/>
                                  </a:lnTo>
                                  <a:lnTo>
                                    <a:pt x="378" y="5"/>
                                  </a:lnTo>
                                  <a:lnTo>
                                    <a:pt x="372" y="2"/>
                                  </a:lnTo>
                                  <a:lnTo>
                                    <a:pt x="36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64" name="Group 175"/>
                        <wpg:cNvGrpSpPr>
                          <a:grpSpLocks/>
                        </wpg:cNvGrpSpPr>
                        <wpg:grpSpPr bwMode="auto">
                          <a:xfrm>
                            <a:off x="6049" y="1927"/>
                            <a:ext cx="20" cy="99"/>
                            <a:chOff x="6049" y="1927"/>
                            <a:chExt cx="20" cy="99"/>
                          </a:xfrm>
                        </wpg:grpSpPr>
                        <wps:wsp>
                          <wps:cNvPr id="465" name="Freeform 177"/>
                          <wps:cNvSpPr>
                            <a:spLocks/>
                          </wps:cNvSpPr>
                          <wps:spPr bwMode="auto">
                            <a:xfrm>
                              <a:off x="6049" y="1927"/>
                              <a:ext cx="20" cy="99"/>
                            </a:xfrm>
                            <a:custGeom>
                              <a:avLst/>
                              <a:gdLst>
                                <a:gd name="T0" fmla="+- 0 6068 6049"/>
                                <a:gd name="T1" fmla="*/ T0 w 20"/>
                                <a:gd name="T2" fmla="+- 0 1927 1927"/>
                                <a:gd name="T3" fmla="*/ 1927 h 99"/>
                                <a:gd name="T4" fmla="+- 0 6049 6049"/>
                                <a:gd name="T5" fmla="*/ T4 w 20"/>
                                <a:gd name="T6" fmla="+- 0 1927 1927"/>
                                <a:gd name="T7" fmla="*/ 1927 h 99"/>
                                <a:gd name="T8" fmla="+- 0 6049 6049"/>
                                <a:gd name="T9" fmla="*/ T8 w 20"/>
                                <a:gd name="T10" fmla="+- 0 1946 1927"/>
                                <a:gd name="T11" fmla="*/ 1946 h 99"/>
                                <a:gd name="T12" fmla="+- 0 6068 6049"/>
                                <a:gd name="T13" fmla="*/ T12 w 20"/>
                                <a:gd name="T14" fmla="+- 0 1946 1927"/>
                                <a:gd name="T15" fmla="*/ 1946 h 99"/>
                                <a:gd name="T16" fmla="+- 0 6068 6049"/>
                                <a:gd name="T17" fmla="*/ T16 w 20"/>
                                <a:gd name="T18" fmla="+- 0 1927 1927"/>
                                <a:gd name="T19" fmla="*/ 1927 h 99"/>
                              </a:gdLst>
                              <a:ahLst/>
                              <a:cxnLst>
                                <a:cxn ang="0">
                                  <a:pos x="T1" y="T3"/>
                                </a:cxn>
                                <a:cxn ang="0">
                                  <a:pos x="T5" y="T7"/>
                                </a:cxn>
                                <a:cxn ang="0">
                                  <a:pos x="T9" y="T11"/>
                                </a:cxn>
                                <a:cxn ang="0">
                                  <a:pos x="T13" y="T15"/>
                                </a:cxn>
                                <a:cxn ang="0">
                                  <a:pos x="T17" y="T19"/>
                                </a:cxn>
                              </a:cxnLst>
                              <a:rect l="0" t="0" r="r" b="b"/>
                              <a:pathLst>
                                <a:path w="20" h="99">
                                  <a:moveTo>
                                    <a:pt x="19" y="0"/>
                                  </a:moveTo>
                                  <a:lnTo>
                                    <a:pt x="0" y="0"/>
                                  </a:lnTo>
                                  <a:lnTo>
                                    <a:pt x="0" y="19"/>
                                  </a:lnTo>
                                  <a:lnTo>
                                    <a:pt x="19" y="19"/>
                                  </a:lnTo>
                                  <a:lnTo>
                                    <a:pt x="1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6" name="Freeform 176"/>
                          <wps:cNvSpPr>
                            <a:spLocks/>
                          </wps:cNvSpPr>
                          <wps:spPr bwMode="auto">
                            <a:xfrm>
                              <a:off x="6049" y="1927"/>
                              <a:ext cx="20" cy="99"/>
                            </a:xfrm>
                            <a:custGeom>
                              <a:avLst/>
                              <a:gdLst>
                                <a:gd name="T0" fmla="+- 0 6068 6049"/>
                                <a:gd name="T1" fmla="*/ T0 w 20"/>
                                <a:gd name="T2" fmla="+- 0 2007 1927"/>
                                <a:gd name="T3" fmla="*/ 2007 h 99"/>
                                <a:gd name="T4" fmla="+- 0 6049 6049"/>
                                <a:gd name="T5" fmla="*/ T4 w 20"/>
                                <a:gd name="T6" fmla="+- 0 2007 1927"/>
                                <a:gd name="T7" fmla="*/ 2007 h 99"/>
                                <a:gd name="T8" fmla="+- 0 6049 6049"/>
                                <a:gd name="T9" fmla="*/ T8 w 20"/>
                                <a:gd name="T10" fmla="+- 0 2026 1927"/>
                                <a:gd name="T11" fmla="*/ 2026 h 99"/>
                                <a:gd name="T12" fmla="+- 0 6068 6049"/>
                                <a:gd name="T13" fmla="*/ T12 w 20"/>
                                <a:gd name="T14" fmla="+- 0 2026 1927"/>
                                <a:gd name="T15" fmla="*/ 2026 h 99"/>
                                <a:gd name="T16" fmla="+- 0 6068 6049"/>
                                <a:gd name="T17" fmla="*/ T16 w 20"/>
                                <a:gd name="T18" fmla="+- 0 2007 1927"/>
                                <a:gd name="T19" fmla="*/ 2007 h 99"/>
                              </a:gdLst>
                              <a:ahLst/>
                              <a:cxnLst>
                                <a:cxn ang="0">
                                  <a:pos x="T1" y="T3"/>
                                </a:cxn>
                                <a:cxn ang="0">
                                  <a:pos x="T5" y="T7"/>
                                </a:cxn>
                                <a:cxn ang="0">
                                  <a:pos x="T9" y="T11"/>
                                </a:cxn>
                                <a:cxn ang="0">
                                  <a:pos x="T13" y="T15"/>
                                </a:cxn>
                                <a:cxn ang="0">
                                  <a:pos x="T17" y="T19"/>
                                </a:cxn>
                              </a:cxnLst>
                              <a:rect l="0" t="0" r="r" b="b"/>
                              <a:pathLst>
                                <a:path w="20" h="99">
                                  <a:moveTo>
                                    <a:pt x="19" y="80"/>
                                  </a:moveTo>
                                  <a:lnTo>
                                    <a:pt x="0" y="80"/>
                                  </a:lnTo>
                                  <a:lnTo>
                                    <a:pt x="0" y="99"/>
                                  </a:lnTo>
                                  <a:lnTo>
                                    <a:pt x="19" y="99"/>
                                  </a:lnTo>
                                  <a:lnTo>
                                    <a:pt x="19" y="8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67" name="Group 172"/>
                        <wpg:cNvGrpSpPr>
                          <a:grpSpLocks/>
                        </wpg:cNvGrpSpPr>
                        <wpg:grpSpPr bwMode="auto">
                          <a:xfrm>
                            <a:off x="6142" y="2052"/>
                            <a:ext cx="3790" cy="2"/>
                            <a:chOff x="6142" y="2052"/>
                            <a:chExt cx="3790" cy="2"/>
                          </a:xfrm>
                        </wpg:grpSpPr>
                        <wps:wsp>
                          <wps:cNvPr id="468" name="Freeform 174"/>
                          <wps:cNvSpPr>
                            <a:spLocks/>
                          </wps:cNvSpPr>
                          <wps:spPr bwMode="auto">
                            <a:xfrm>
                              <a:off x="6142" y="2052"/>
                              <a:ext cx="3790" cy="2"/>
                            </a:xfrm>
                            <a:custGeom>
                              <a:avLst/>
                              <a:gdLst>
                                <a:gd name="T0" fmla="+- 0 6142 6142"/>
                                <a:gd name="T1" fmla="*/ T0 w 3790"/>
                                <a:gd name="T2" fmla="+- 0 9931 6142"/>
                                <a:gd name="T3" fmla="*/ T2 w 3790"/>
                              </a:gdLst>
                              <a:ahLst/>
                              <a:cxnLst>
                                <a:cxn ang="0">
                                  <a:pos x="T1" y="0"/>
                                </a:cxn>
                                <a:cxn ang="0">
                                  <a:pos x="T3" y="0"/>
                                </a:cxn>
                              </a:cxnLst>
                              <a:rect l="0" t="0" r="r" b="b"/>
                              <a:pathLst>
                                <a:path w="3790">
                                  <a:moveTo>
                                    <a:pt x="0" y="0"/>
                                  </a:moveTo>
                                  <a:lnTo>
                                    <a:pt x="3789"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69" name="Picture 17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5198" y="2190"/>
                              <a:ext cx="1005"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470" name="Group 170"/>
                        <wpg:cNvGrpSpPr>
                          <a:grpSpLocks/>
                        </wpg:cNvGrpSpPr>
                        <wpg:grpSpPr bwMode="auto">
                          <a:xfrm>
                            <a:off x="6276" y="2352"/>
                            <a:ext cx="3682" cy="2"/>
                            <a:chOff x="6276" y="2352"/>
                            <a:chExt cx="3682" cy="2"/>
                          </a:xfrm>
                        </wpg:grpSpPr>
                        <wps:wsp>
                          <wps:cNvPr id="471" name="Freeform 171"/>
                          <wps:cNvSpPr>
                            <a:spLocks/>
                          </wps:cNvSpPr>
                          <wps:spPr bwMode="auto">
                            <a:xfrm>
                              <a:off x="6276" y="2352"/>
                              <a:ext cx="3682" cy="2"/>
                            </a:xfrm>
                            <a:custGeom>
                              <a:avLst/>
                              <a:gdLst>
                                <a:gd name="T0" fmla="+- 0 6276 6276"/>
                                <a:gd name="T1" fmla="*/ T0 w 3682"/>
                                <a:gd name="T2" fmla="+- 0 9958 6276"/>
                                <a:gd name="T3" fmla="*/ T2 w 3682"/>
                              </a:gdLst>
                              <a:ahLst/>
                              <a:cxnLst>
                                <a:cxn ang="0">
                                  <a:pos x="T1" y="0"/>
                                </a:cxn>
                                <a:cxn ang="0">
                                  <a:pos x="T3" y="0"/>
                                </a:cxn>
                              </a:cxnLst>
                              <a:rect l="0" t="0" r="r" b="b"/>
                              <a:pathLst>
                                <a:path w="3682">
                                  <a:moveTo>
                                    <a:pt x="0" y="0"/>
                                  </a:moveTo>
                                  <a:lnTo>
                                    <a:pt x="3682"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72" name="Group 167"/>
                        <wpg:cNvGrpSpPr>
                          <a:grpSpLocks/>
                        </wpg:cNvGrpSpPr>
                        <wpg:grpSpPr bwMode="auto">
                          <a:xfrm>
                            <a:off x="5213" y="2487"/>
                            <a:ext cx="107" cy="136"/>
                            <a:chOff x="5213" y="2487"/>
                            <a:chExt cx="107" cy="136"/>
                          </a:xfrm>
                        </wpg:grpSpPr>
                        <wps:wsp>
                          <wps:cNvPr id="473" name="Freeform 169"/>
                          <wps:cNvSpPr>
                            <a:spLocks/>
                          </wps:cNvSpPr>
                          <wps:spPr bwMode="auto">
                            <a:xfrm>
                              <a:off x="5213" y="2487"/>
                              <a:ext cx="107" cy="136"/>
                            </a:xfrm>
                            <a:custGeom>
                              <a:avLst/>
                              <a:gdLst>
                                <a:gd name="T0" fmla="+- 0 5275 5213"/>
                                <a:gd name="T1" fmla="*/ T0 w 107"/>
                                <a:gd name="T2" fmla="+- 0 2487 2487"/>
                                <a:gd name="T3" fmla="*/ 2487 h 136"/>
                                <a:gd name="T4" fmla="+- 0 5213 5213"/>
                                <a:gd name="T5" fmla="*/ T4 w 107"/>
                                <a:gd name="T6" fmla="+- 0 2487 2487"/>
                                <a:gd name="T7" fmla="*/ 2487 h 136"/>
                                <a:gd name="T8" fmla="+- 0 5213 5213"/>
                                <a:gd name="T9" fmla="*/ T8 w 107"/>
                                <a:gd name="T10" fmla="+- 0 2623 2487"/>
                                <a:gd name="T11" fmla="*/ 2623 h 136"/>
                                <a:gd name="T12" fmla="+- 0 5232 5213"/>
                                <a:gd name="T13" fmla="*/ T12 w 107"/>
                                <a:gd name="T14" fmla="+- 0 2623 2487"/>
                                <a:gd name="T15" fmla="*/ 2623 h 136"/>
                                <a:gd name="T16" fmla="+- 0 5232 5213"/>
                                <a:gd name="T17" fmla="*/ T16 w 107"/>
                                <a:gd name="T18" fmla="+- 0 2568 2487"/>
                                <a:gd name="T19" fmla="*/ 2568 h 136"/>
                                <a:gd name="T20" fmla="+- 0 5272 5213"/>
                                <a:gd name="T21" fmla="*/ T20 w 107"/>
                                <a:gd name="T22" fmla="+- 0 2568 2487"/>
                                <a:gd name="T23" fmla="*/ 2568 h 136"/>
                                <a:gd name="T24" fmla="+- 0 5294 5213"/>
                                <a:gd name="T25" fmla="*/ T24 w 107"/>
                                <a:gd name="T26" fmla="+- 0 2565 2487"/>
                                <a:gd name="T27" fmla="*/ 2565 h 136"/>
                                <a:gd name="T28" fmla="+- 0 5309 5213"/>
                                <a:gd name="T29" fmla="*/ T28 w 107"/>
                                <a:gd name="T30" fmla="+- 0 2556 2487"/>
                                <a:gd name="T31" fmla="*/ 2556 h 136"/>
                                <a:gd name="T32" fmla="+- 0 5313 5213"/>
                                <a:gd name="T33" fmla="*/ T32 w 107"/>
                                <a:gd name="T34" fmla="+- 0 2552 2487"/>
                                <a:gd name="T35" fmla="*/ 2552 h 136"/>
                                <a:gd name="T36" fmla="+- 0 5232 5213"/>
                                <a:gd name="T37" fmla="*/ T36 w 107"/>
                                <a:gd name="T38" fmla="+- 0 2552 2487"/>
                                <a:gd name="T39" fmla="*/ 2552 h 136"/>
                                <a:gd name="T40" fmla="+- 0 5232 5213"/>
                                <a:gd name="T41" fmla="*/ T40 w 107"/>
                                <a:gd name="T42" fmla="+- 0 2503 2487"/>
                                <a:gd name="T43" fmla="*/ 2503 h 136"/>
                                <a:gd name="T44" fmla="+- 0 5313 5213"/>
                                <a:gd name="T45" fmla="*/ T44 w 107"/>
                                <a:gd name="T46" fmla="+- 0 2503 2487"/>
                                <a:gd name="T47" fmla="*/ 2503 h 136"/>
                                <a:gd name="T48" fmla="+- 0 5313 5213"/>
                                <a:gd name="T49" fmla="*/ T48 w 107"/>
                                <a:gd name="T50" fmla="+- 0 2503 2487"/>
                                <a:gd name="T51" fmla="*/ 2503 h 136"/>
                                <a:gd name="T52" fmla="+- 0 5309 5213"/>
                                <a:gd name="T53" fmla="*/ T52 w 107"/>
                                <a:gd name="T54" fmla="+- 0 2498 2487"/>
                                <a:gd name="T55" fmla="*/ 2498 h 136"/>
                                <a:gd name="T56" fmla="+- 0 5305 5213"/>
                                <a:gd name="T57" fmla="*/ T56 w 107"/>
                                <a:gd name="T58" fmla="+- 0 2495 2487"/>
                                <a:gd name="T59" fmla="*/ 2495 h 136"/>
                                <a:gd name="T60" fmla="+- 0 5300 5213"/>
                                <a:gd name="T61" fmla="*/ T60 w 107"/>
                                <a:gd name="T62" fmla="+- 0 2492 2487"/>
                                <a:gd name="T63" fmla="*/ 2492 h 136"/>
                                <a:gd name="T64" fmla="+- 0 5294 5213"/>
                                <a:gd name="T65" fmla="*/ T64 w 107"/>
                                <a:gd name="T66" fmla="+- 0 2490 2487"/>
                                <a:gd name="T67" fmla="*/ 2490 h 136"/>
                                <a:gd name="T68" fmla="+- 0 5287 5213"/>
                                <a:gd name="T69" fmla="*/ T68 w 107"/>
                                <a:gd name="T70" fmla="+- 0 2489 2487"/>
                                <a:gd name="T71" fmla="*/ 2489 h 136"/>
                                <a:gd name="T72" fmla="+- 0 5283 5213"/>
                                <a:gd name="T73" fmla="*/ T72 w 107"/>
                                <a:gd name="T74" fmla="+- 0 2488 2487"/>
                                <a:gd name="T75" fmla="*/ 2488 h 136"/>
                                <a:gd name="T76" fmla="+- 0 5275 5213"/>
                                <a:gd name="T77" fmla="*/ T76 w 107"/>
                                <a:gd name="T78" fmla="+- 0 2487 2487"/>
                                <a:gd name="T79" fmla="*/ 2487 h 1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107" h="136">
                                  <a:moveTo>
                                    <a:pt x="62" y="0"/>
                                  </a:moveTo>
                                  <a:lnTo>
                                    <a:pt x="0" y="0"/>
                                  </a:lnTo>
                                  <a:lnTo>
                                    <a:pt x="0" y="136"/>
                                  </a:lnTo>
                                  <a:lnTo>
                                    <a:pt x="19" y="136"/>
                                  </a:lnTo>
                                  <a:lnTo>
                                    <a:pt x="19" y="81"/>
                                  </a:lnTo>
                                  <a:lnTo>
                                    <a:pt x="59" y="81"/>
                                  </a:lnTo>
                                  <a:lnTo>
                                    <a:pt x="81" y="78"/>
                                  </a:lnTo>
                                  <a:lnTo>
                                    <a:pt x="96" y="69"/>
                                  </a:lnTo>
                                  <a:lnTo>
                                    <a:pt x="100" y="65"/>
                                  </a:lnTo>
                                  <a:lnTo>
                                    <a:pt x="19" y="65"/>
                                  </a:lnTo>
                                  <a:lnTo>
                                    <a:pt x="19" y="16"/>
                                  </a:lnTo>
                                  <a:lnTo>
                                    <a:pt x="100" y="16"/>
                                  </a:lnTo>
                                  <a:lnTo>
                                    <a:pt x="96" y="11"/>
                                  </a:lnTo>
                                  <a:lnTo>
                                    <a:pt x="92" y="8"/>
                                  </a:lnTo>
                                  <a:lnTo>
                                    <a:pt x="87" y="5"/>
                                  </a:lnTo>
                                  <a:lnTo>
                                    <a:pt x="81" y="3"/>
                                  </a:lnTo>
                                  <a:lnTo>
                                    <a:pt x="74" y="2"/>
                                  </a:lnTo>
                                  <a:lnTo>
                                    <a:pt x="70" y="1"/>
                                  </a:lnTo>
                                  <a:lnTo>
                                    <a:pt x="6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74" name="Freeform 168"/>
                          <wps:cNvSpPr>
                            <a:spLocks/>
                          </wps:cNvSpPr>
                          <wps:spPr bwMode="auto">
                            <a:xfrm>
                              <a:off x="5213" y="2487"/>
                              <a:ext cx="107" cy="136"/>
                            </a:xfrm>
                            <a:custGeom>
                              <a:avLst/>
                              <a:gdLst>
                                <a:gd name="T0" fmla="+- 0 5313 5213"/>
                                <a:gd name="T1" fmla="*/ T0 w 107"/>
                                <a:gd name="T2" fmla="+- 0 2503 2487"/>
                                <a:gd name="T3" fmla="*/ 2503 h 136"/>
                                <a:gd name="T4" fmla="+- 0 5276 5213"/>
                                <a:gd name="T5" fmla="*/ T4 w 107"/>
                                <a:gd name="T6" fmla="+- 0 2503 2487"/>
                                <a:gd name="T7" fmla="*/ 2503 h 136"/>
                                <a:gd name="T8" fmla="+- 0 5282 5213"/>
                                <a:gd name="T9" fmla="*/ T8 w 107"/>
                                <a:gd name="T10" fmla="+- 0 2504 2487"/>
                                <a:gd name="T11" fmla="*/ 2504 h 136"/>
                                <a:gd name="T12" fmla="+- 0 5285 5213"/>
                                <a:gd name="T13" fmla="*/ T12 w 107"/>
                                <a:gd name="T14" fmla="+- 0 2505 2487"/>
                                <a:gd name="T15" fmla="*/ 2505 h 136"/>
                                <a:gd name="T16" fmla="+- 0 5290 5213"/>
                                <a:gd name="T17" fmla="*/ T16 w 107"/>
                                <a:gd name="T18" fmla="+- 0 2506 2487"/>
                                <a:gd name="T19" fmla="*/ 2506 h 136"/>
                                <a:gd name="T20" fmla="+- 0 5294 5213"/>
                                <a:gd name="T21" fmla="*/ T20 w 107"/>
                                <a:gd name="T22" fmla="+- 0 2509 2487"/>
                                <a:gd name="T23" fmla="*/ 2509 h 136"/>
                                <a:gd name="T24" fmla="+- 0 5297 5213"/>
                                <a:gd name="T25" fmla="*/ T24 w 107"/>
                                <a:gd name="T26" fmla="+- 0 2513 2487"/>
                                <a:gd name="T27" fmla="*/ 2513 h 136"/>
                                <a:gd name="T28" fmla="+- 0 5300 5213"/>
                                <a:gd name="T29" fmla="*/ T28 w 107"/>
                                <a:gd name="T30" fmla="+- 0 2517 2487"/>
                                <a:gd name="T31" fmla="*/ 2517 h 136"/>
                                <a:gd name="T32" fmla="+- 0 5301 5213"/>
                                <a:gd name="T33" fmla="*/ T32 w 107"/>
                                <a:gd name="T34" fmla="+- 0 2522 2487"/>
                                <a:gd name="T35" fmla="*/ 2522 h 136"/>
                                <a:gd name="T36" fmla="+- 0 5301 5213"/>
                                <a:gd name="T37" fmla="*/ T36 w 107"/>
                                <a:gd name="T38" fmla="+- 0 2535 2487"/>
                                <a:gd name="T39" fmla="*/ 2535 h 136"/>
                                <a:gd name="T40" fmla="+- 0 5299 5213"/>
                                <a:gd name="T41" fmla="*/ T40 w 107"/>
                                <a:gd name="T42" fmla="+- 0 2541 2487"/>
                                <a:gd name="T43" fmla="*/ 2541 h 136"/>
                                <a:gd name="T44" fmla="+- 0 5294 5213"/>
                                <a:gd name="T45" fmla="*/ T44 w 107"/>
                                <a:gd name="T46" fmla="+- 0 2546 2487"/>
                                <a:gd name="T47" fmla="*/ 2546 h 136"/>
                                <a:gd name="T48" fmla="+- 0 5289 5213"/>
                                <a:gd name="T49" fmla="*/ T48 w 107"/>
                                <a:gd name="T50" fmla="+- 0 2550 2487"/>
                                <a:gd name="T51" fmla="*/ 2550 h 136"/>
                                <a:gd name="T52" fmla="+- 0 5280 5213"/>
                                <a:gd name="T53" fmla="*/ T52 w 107"/>
                                <a:gd name="T54" fmla="+- 0 2552 2487"/>
                                <a:gd name="T55" fmla="*/ 2552 h 136"/>
                                <a:gd name="T56" fmla="+- 0 5313 5213"/>
                                <a:gd name="T57" fmla="*/ T56 w 107"/>
                                <a:gd name="T58" fmla="+- 0 2552 2487"/>
                                <a:gd name="T59" fmla="*/ 2552 h 136"/>
                                <a:gd name="T60" fmla="+- 0 5316 5213"/>
                                <a:gd name="T61" fmla="*/ T60 w 107"/>
                                <a:gd name="T62" fmla="+- 0 2548 2487"/>
                                <a:gd name="T63" fmla="*/ 2548 h 136"/>
                                <a:gd name="T64" fmla="+- 0 5320 5213"/>
                                <a:gd name="T65" fmla="*/ T64 w 107"/>
                                <a:gd name="T66" fmla="+- 0 2538 2487"/>
                                <a:gd name="T67" fmla="*/ 2538 h 136"/>
                                <a:gd name="T68" fmla="+- 0 5320 5213"/>
                                <a:gd name="T69" fmla="*/ T68 w 107"/>
                                <a:gd name="T70" fmla="+- 0 2520 2487"/>
                                <a:gd name="T71" fmla="*/ 2520 h 136"/>
                                <a:gd name="T72" fmla="+- 0 5319 5213"/>
                                <a:gd name="T73" fmla="*/ T72 w 107"/>
                                <a:gd name="T74" fmla="+- 0 2514 2487"/>
                                <a:gd name="T75" fmla="*/ 2514 h 136"/>
                                <a:gd name="T76" fmla="+- 0 5316 5213"/>
                                <a:gd name="T77" fmla="*/ T76 w 107"/>
                                <a:gd name="T78" fmla="+- 0 2508 2487"/>
                                <a:gd name="T79" fmla="*/ 2508 h 136"/>
                                <a:gd name="T80" fmla="+- 0 5313 5213"/>
                                <a:gd name="T81" fmla="*/ T80 w 107"/>
                                <a:gd name="T82" fmla="+- 0 2503 2487"/>
                                <a:gd name="T83" fmla="*/ 2503 h 1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07" h="136">
                                  <a:moveTo>
                                    <a:pt x="100" y="16"/>
                                  </a:moveTo>
                                  <a:lnTo>
                                    <a:pt x="63" y="16"/>
                                  </a:lnTo>
                                  <a:lnTo>
                                    <a:pt x="69" y="17"/>
                                  </a:lnTo>
                                  <a:lnTo>
                                    <a:pt x="72" y="18"/>
                                  </a:lnTo>
                                  <a:lnTo>
                                    <a:pt x="77" y="19"/>
                                  </a:lnTo>
                                  <a:lnTo>
                                    <a:pt x="81" y="22"/>
                                  </a:lnTo>
                                  <a:lnTo>
                                    <a:pt x="84" y="26"/>
                                  </a:lnTo>
                                  <a:lnTo>
                                    <a:pt x="87" y="30"/>
                                  </a:lnTo>
                                  <a:lnTo>
                                    <a:pt x="88" y="35"/>
                                  </a:lnTo>
                                  <a:lnTo>
                                    <a:pt x="88" y="48"/>
                                  </a:lnTo>
                                  <a:lnTo>
                                    <a:pt x="86" y="54"/>
                                  </a:lnTo>
                                  <a:lnTo>
                                    <a:pt x="81" y="59"/>
                                  </a:lnTo>
                                  <a:lnTo>
                                    <a:pt x="76" y="63"/>
                                  </a:lnTo>
                                  <a:lnTo>
                                    <a:pt x="67" y="65"/>
                                  </a:lnTo>
                                  <a:lnTo>
                                    <a:pt x="100" y="65"/>
                                  </a:lnTo>
                                  <a:lnTo>
                                    <a:pt x="103" y="61"/>
                                  </a:lnTo>
                                  <a:lnTo>
                                    <a:pt x="107" y="51"/>
                                  </a:lnTo>
                                  <a:lnTo>
                                    <a:pt x="107" y="33"/>
                                  </a:lnTo>
                                  <a:lnTo>
                                    <a:pt x="106" y="27"/>
                                  </a:lnTo>
                                  <a:lnTo>
                                    <a:pt x="103" y="21"/>
                                  </a:lnTo>
                                  <a:lnTo>
                                    <a:pt x="100" y="1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75" name="Group 155"/>
                        <wpg:cNvGrpSpPr>
                          <a:grpSpLocks/>
                        </wpg:cNvGrpSpPr>
                        <wpg:grpSpPr bwMode="auto">
                          <a:xfrm>
                            <a:off x="5343" y="2487"/>
                            <a:ext cx="417" cy="138"/>
                            <a:chOff x="5343" y="2487"/>
                            <a:chExt cx="417" cy="138"/>
                          </a:xfrm>
                        </wpg:grpSpPr>
                        <wps:wsp>
                          <wps:cNvPr id="476" name="Freeform 166"/>
                          <wps:cNvSpPr>
                            <a:spLocks/>
                          </wps:cNvSpPr>
                          <wps:spPr bwMode="auto">
                            <a:xfrm>
                              <a:off x="5343" y="2487"/>
                              <a:ext cx="417" cy="138"/>
                            </a:xfrm>
                            <a:custGeom>
                              <a:avLst/>
                              <a:gdLst>
                                <a:gd name="T0" fmla="+- 0 5360 5343"/>
                                <a:gd name="T1" fmla="*/ T0 w 417"/>
                                <a:gd name="T2" fmla="+- 0 2487 2487"/>
                                <a:gd name="T3" fmla="*/ 2487 h 138"/>
                                <a:gd name="T4" fmla="+- 0 5343 5343"/>
                                <a:gd name="T5" fmla="*/ T4 w 417"/>
                                <a:gd name="T6" fmla="+- 0 2487 2487"/>
                                <a:gd name="T7" fmla="*/ 2487 h 138"/>
                                <a:gd name="T8" fmla="+- 0 5343 5343"/>
                                <a:gd name="T9" fmla="*/ T8 w 417"/>
                                <a:gd name="T10" fmla="+- 0 2623 2487"/>
                                <a:gd name="T11" fmla="*/ 2623 h 138"/>
                                <a:gd name="T12" fmla="+- 0 5360 5343"/>
                                <a:gd name="T13" fmla="*/ T12 w 417"/>
                                <a:gd name="T14" fmla="+- 0 2623 2487"/>
                                <a:gd name="T15" fmla="*/ 2623 h 138"/>
                                <a:gd name="T16" fmla="+- 0 5360 5343"/>
                                <a:gd name="T17" fmla="*/ T16 w 417"/>
                                <a:gd name="T18" fmla="+- 0 2562 2487"/>
                                <a:gd name="T19" fmla="*/ 2562 h 138"/>
                                <a:gd name="T20" fmla="+- 0 5361 5343"/>
                                <a:gd name="T21" fmla="*/ T20 w 417"/>
                                <a:gd name="T22" fmla="+- 0 2556 2487"/>
                                <a:gd name="T23" fmla="*/ 2556 h 138"/>
                                <a:gd name="T24" fmla="+- 0 5382 5343"/>
                                <a:gd name="T25" fmla="*/ T24 w 417"/>
                                <a:gd name="T26" fmla="+- 0 2537 2487"/>
                                <a:gd name="T27" fmla="*/ 2537 h 138"/>
                                <a:gd name="T28" fmla="+- 0 5421 5343"/>
                                <a:gd name="T29" fmla="*/ T28 w 417"/>
                                <a:gd name="T30" fmla="+- 0 2537 2487"/>
                                <a:gd name="T31" fmla="*/ 2537 h 138"/>
                                <a:gd name="T32" fmla="+- 0 5421 5343"/>
                                <a:gd name="T33" fmla="*/ T32 w 417"/>
                                <a:gd name="T34" fmla="+- 0 2536 2487"/>
                                <a:gd name="T35" fmla="*/ 2536 h 138"/>
                                <a:gd name="T36" fmla="+- 0 5360 5343"/>
                                <a:gd name="T37" fmla="*/ T36 w 417"/>
                                <a:gd name="T38" fmla="+- 0 2536 2487"/>
                                <a:gd name="T39" fmla="*/ 2536 h 138"/>
                                <a:gd name="T40" fmla="+- 0 5360 5343"/>
                                <a:gd name="T41" fmla="*/ T40 w 417"/>
                                <a:gd name="T42" fmla="+- 0 2487 2487"/>
                                <a:gd name="T43" fmla="*/ 2487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417" h="138">
                                  <a:moveTo>
                                    <a:pt x="17" y="0"/>
                                  </a:moveTo>
                                  <a:lnTo>
                                    <a:pt x="0" y="0"/>
                                  </a:lnTo>
                                  <a:lnTo>
                                    <a:pt x="0" y="136"/>
                                  </a:lnTo>
                                  <a:lnTo>
                                    <a:pt x="17" y="136"/>
                                  </a:lnTo>
                                  <a:lnTo>
                                    <a:pt x="17" y="75"/>
                                  </a:lnTo>
                                  <a:lnTo>
                                    <a:pt x="18" y="69"/>
                                  </a:lnTo>
                                  <a:lnTo>
                                    <a:pt x="39" y="50"/>
                                  </a:lnTo>
                                  <a:lnTo>
                                    <a:pt x="78" y="50"/>
                                  </a:lnTo>
                                  <a:lnTo>
                                    <a:pt x="78" y="49"/>
                                  </a:lnTo>
                                  <a:lnTo>
                                    <a:pt x="17" y="49"/>
                                  </a:lnTo>
                                  <a:lnTo>
                                    <a:pt x="17"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77" name="Freeform 165"/>
                          <wps:cNvSpPr>
                            <a:spLocks/>
                          </wps:cNvSpPr>
                          <wps:spPr bwMode="auto">
                            <a:xfrm>
                              <a:off x="5343" y="2487"/>
                              <a:ext cx="417" cy="138"/>
                            </a:xfrm>
                            <a:custGeom>
                              <a:avLst/>
                              <a:gdLst>
                                <a:gd name="T0" fmla="+- 0 5421 5343"/>
                                <a:gd name="T1" fmla="*/ T0 w 417"/>
                                <a:gd name="T2" fmla="+- 0 2537 2487"/>
                                <a:gd name="T3" fmla="*/ 2537 h 138"/>
                                <a:gd name="T4" fmla="+- 0 5394 5343"/>
                                <a:gd name="T5" fmla="*/ T4 w 417"/>
                                <a:gd name="T6" fmla="+- 0 2537 2487"/>
                                <a:gd name="T7" fmla="*/ 2537 h 138"/>
                                <a:gd name="T8" fmla="+- 0 5399 5343"/>
                                <a:gd name="T9" fmla="*/ T8 w 417"/>
                                <a:gd name="T10" fmla="+- 0 2539 2487"/>
                                <a:gd name="T11" fmla="*/ 2539 h 138"/>
                                <a:gd name="T12" fmla="+- 0 5403 5343"/>
                                <a:gd name="T13" fmla="*/ T12 w 417"/>
                                <a:gd name="T14" fmla="+- 0 2543 2487"/>
                                <a:gd name="T15" fmla="*/ 2543 h 138"/>
                                <a:gd name="T16" fmla="+- 0 5407 5343"/>
                                <a:gd name="T17" fmla="*/ T16 w 417"/>
                                <a:gd name="T18" fmla="+- 0 2546 2487"/>
                                <a:gd name="T19" fmla="*/ 2546 h 138"/>
                                <a:gd name="T20" fmla="+- 0 5409 5343"/>
                                <a:gd name="T21" fmla="*/ T20 w 417"/>
                                <a:gd name="T22" fmla="+- 0 2553 2487"/>
                                <a:gd name="T23" fmla="*/ 2553 h 138"/>
                                <a:gd name="T24" fmla="+- 0 5409 5343"/>
                                <a:gd name="T25" fmla="*/ T24 w 417"/>
                                <a:gd name="T26" fmla="+- 0 2623 2487"/>
                                <a:gd name="T27" fmla="*/ 2623 h 138"/>
                                <a:gd name="T28" fmla="+- 0 5426 5343"/>
                                <a:gd name="T29" fmla="*/ T28 w 417"/>
                                <a:gd name="T30" fmla="+- 0 2623 2487"/>
                                <a:gd name="T31" fmla="*/ 2623 h 138"/>
                                <a:gd name="T32" fmla="+- 0 5426 5343"/>
                                <a:gd name="T33" fmla="*/ T32 w 417"/>
                                <a:gd name="T34" fmla="+- 0 2551 2487"/>
                                <a:gd name="T35" fmla="*/ 2551 h 138"/>
                                <a:gd name="T36" fmla="+- 0 5425 5343"/>
                                <a:gd name="T37" fmla="*/ T36 w 417"/>
                                <a:gd name="T38" fmla="+- 0 2544 2487"/>
                                <a:gd name="T39" fmla="*/ 2544 h 138"/>
                                <a:gd name="T40" fmla="+- 0 5422 5343"/>
                                <a:gd name="T41" fmla="*/ T40 w 417"/>
                                <a:gd name="T42" fmla="+- 0 2539 2487"/>
                                <a:gd name="T43" fmla="*/ 2539 h 138"/>
                                <a:gd name="T44" fmla="+- 0 5421 5343"/>
                                <a:gd name="T45" fmla="*/ T44 w 417"/>
                                <a:gd name="T46" fmla="+- 0 2537 2487"/>
                                <a:gd name="T47" fmla="*/ 2537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417" h="138">
                                  <a:moveTo>
                                    <a:pt x="78" y="50"/>
                                  </a:moveTo>
                                  <a:lnTo>
                                    <a:pt x="51" y="50"/>
                                  </a:lnTo>
                                  <a:lnTo>
                                    <a:pt x="56" y="52"/>
                                  </a:lnTo>
                                  <a:lnTo>
                                    <a:pt x="60" y="56"/>
                                  </a:lnTo>
                                  <a:lnTo>
                                    <a:pt x="64" y="59"/>
                                  </a:lnTo>
                                  <a:lnTo>
                                    <a:pt x="66" y="66"/>
                                  </a:lnTo>
                                  <a:lnTo>
                                    <a:pt x="66" y="136"/>
                                  </a:lnTo>
                                  <a:lnTo>
                                    <a:pt x="83" y="136"/>
                                  </a:lnTo>
                                  <a:lnTo>
                                    <a:pt x="83" y="64"/>
                                  </a:lnTo>
                                  <a:lnTo>
                                    <a:pt x="82" y="57"/>
                                  </a:lnTo>
                                  <a:lnTo>
                                    <a:pt x="79" y="52"/>
                                  </a:lnTo>
                                  <a:lnTo>
                                    <a:pt x="78" y="5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78" name="Freeform 164"/>
                          <wps:cNvSpPr>
                            <a:spLocks/>
                          </wps:cNvSpPr>
                          <wps:spPr bwMode="auto">
                            <a:xfrm>
                              <a:off x="5343" y="2487"/>
                              <a:ext cx="417" cy="138"/>
                            </a:xfrm>
                            <a:custGeom>
                              <a:avLst/>
                              <a:gdLst>
                                <a:gd name="T0" fmla="+- 0 5398 5343"/>
                                <a:gd name="T1" fmla="*/ T0 w 417"/>
                                <a:gd name="T2" fmla="+- 0 2523 2487"/>
                                <a:gd name="T3" fmla="*/ 2523 h 138"/>
                                <a:gd name="T4" fmla="+- 0 5379 5343"/>
                                <a:gd name="T5" fmla="*/ T4 w 417"/>
                                <a:gd name="T6" fmla="+- 0 2523 2487"/>
                                <a:gd name="T7" fmla="*/ 2523 h 138"/>
                                <a:gd name="T8" fmla="+- 0 5368 5343"/>
                                <a:gd name="T9" fmla="*/ T8 w 417"/>
                                <a:gd name="T10" fmla="+- 0 2527 2487"/>
                                <a:gd name="T11" fmla="*/ 2527 h 138"/>
                                <a:gd name="T12" fmla="+- 0 5360 5343"/>
                                <a:gd name="T13" fmla="*/ T12 w 417"/>
                                <a:gd name="T14" fmla="+- 0 2536 2487"/>
                                <a:gd name="T15" fmla="*/ 2536 h 138"/>
                                <a:gd name="T16" fmla="+- 0 5421 5343"/>
                                <a:gd name="T17" fmla="*/ T16 w 417"/>
                                <a:gd name="T18" fmla="+- 0 2536 2487"/>
                                <a:gd name="T19" fmla="*/ 2536 h 138"/>
                                <a:gd name="T20" fmla="+- 0 5420 5343"/>
                                <a:gd name="T21" fmla="*/ T20 w 417"/>
                                <a:gd name="T22" fmla="+- 0 2534 2487"/>
                                <a:gd name="T23" fmla="*/ 2534 h 138"/>
                                <a:gd name="T24" fmla="+- 0 5416 5343"/>
                                <a:gd name="T25" fmla="*/ T24 w 417"/>
                                <a:gd name="T26" fmla="+- 0 2530 2487"/>
                                <a:gd name="T27" fmla="*/ 2530 h 138"/>
                                <a:gd name="T28" fmla="+- 0 5410 5343"/>
                                <a:gd name="T29" fmla="*/ T28 w 417"/>
                                <a:gd name="T30" fmla="+- 0 2527 2487"/>
                                <a:gd name="T31" fmla="*/ 2527 h 138"/>
                                <a:gd name="T32" fmla="+- 0 5405 5343"/>
                                <a:gd name="T33" fmla="*/ T32 w 417"/>
                                <a:gd name="T34" fmla="+- 0 2524 2487"/>
                                <a:gd name="T35" fmla="*/ 2524 h 138"/>
                                <a:gd name="T36" fmla="+- 0 5398 5343"/>
                                <a:gd name="T37" fmla="*/ T36 w 417"/>
                                <a:gd name="T38" fmla="+- 0 2523 2487"/>
                                <a:gd name="T39" fmla="*/ 2523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417" h="138">
                                  <a:moveTo>
                                    <a:pt x="55" y="36"/>
                                  </a:moveTo>
                                  <a:lnTo>
                                    <a:pt x="36" y="36"/>
                                  </a:lnTo>
                                  <a:lnTo>
                                    <a:pt x="25" y="40"/>
                                  </a:lnTo>
                                  <a:lnTo>
                                    <a:pt x="17" y="49"/>
                                  </a:lnTo>
                                  <a:lnTo>
                                    <a:pt x="78" y="49"/>
                                  </a:lnTo>
                                  <a:lnTo>
                                    <a:pt x="77" y="47"/>
                                  </a:lnTo>
                                  <a:lnTo>
                                    <a:pt x="73" y="43"/>
                                  </a:lnTo>
                                  <a:lnTo>
                                    <a:pt x="67" y="40"/>
                                  </a:lnTo>
                                  <a:lnTo>
                                    <a:pt x="62" y="37"/>
                                  </a:lnTo>
                                  <a:lnTo>
                                    <a:pt x="55" y="3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79" name="Freeform 163"/>
                          <wps:cNvSpPr>
                            <a:spLocks/>
                          </wps:cNvSpPr>
                          <wps:spPr bwMode="auto">
                            <a:xfrm>
                              <a:off x="5343" y="2487"/>
                              <a:ext cx="417" cy="138"/>
                            </a:xfrm>
                            <a:custGeom>
                              <a:avLst/>
                              <a:gdLst>
                                <a:gd name="T0" fmla="+- 0 5509 5343"/>
                                <a:gd name="T1" fmla="*/ T0 w 417"/>
                                <a:gd name="T2" fmla="+- 0 2523 2487"/>
                                <a:gd name="T3" fmla="*/ 2523 h 138"/>
                                <a:gd name="T4" fmla="+- 0 5482 5343"/>
                                <a:gd name="T5" fmla="*/ T4 w 417"/>
                                <a:gd name="T6" fmla="+- 0 2523 2487"/>
                                <a:gd name="T7" fmla="*/ 2523 h 138"/>
                                <a:gd name="T8" fmla="+- 0 5472 5343"/>
                                <a:gd name="T9" fmla="*/ T8 w 417"/>
                                <a:gd name="T10" fmla="+- 0 2526 2487"/>
                                <a:gd name="T11" fmla="*/ 2526 h 138"/>
                                <a:gd name="T12" fmla="+- 0 5461 5343"/>
                                <a:gd name="T13" fmla="*/ T12 w 417"/>
                                <a:gd name="T14" fmla="+- 0 2536 2487"/>
                                <a:gd name="T15" fmla="*/ 2536 h 138"/>
                                <a:gd name="T16" fmla="+- 0 5451 5343"/>
                                <a:gd name="T17" fmla="*/ T16 w 417"/>
                                <a:gd name="T18" fmla="+- 0 2552 2487"/>
                                <a:gd name="T19" fmla="*/ 2552 h 138"/>
                                <a:gd name="T20" fmla="+- 0 5447 5343"/>
                                <a:gd name="T21" fmla="*/ T20 w 417"/>
                                <a:gd name="T22" fmla="+- 0 2574 2487"/>
                                <a:gd name="T23" fmla="*/ 2574 h 138"/>
                                <a:gd name="T24" fmla="+- 0 5447 5343"/>
                                <a:gd name="T25" fmla="*/ T24 w 417"/>
                                <a:gd name="T26" fmla="+- 0 2575 2487"/>
                                <a:gd name="T27" fmla="*/ 2575 h 138"/>
                                <a:gd name="T28" fmla="+- 0 5451 5343"/>
                                <a:gd name="T29" fmla="*/ T28 w 417"/>
                                <a:gd name="T30" fmla="+- 0 2596 2487"/>
                                <a:gd name="T31" fmla="*/ 2596 h 138"/>
                                <a:gd name="T32" fmla="+- 0 5460 5343"/>
                                <a:gd name="T33" fmla="*/ T32 w 417"/>
                                <a:gd name="T34" fmla="+- 0 2612 2487"/>
                                <a:gd name="T35" fmla="*/ 2612 h 138"/>
                                <a:gd name="T36" fmla="+- 0 5469 5343"/>
                                <a:gd name="T37" fmla="*/ T36 w 417"/>
                                <a:gd name="T38" fmla="+- 0 2621 2487"/>
                                <a:gd name="T39" fmla="*/ 2621 h 138"/>
                                <a:gd name="T40" fmla="+- 0 5481 5343"/>
                                <a:gd name="T41" fmla="*/ T40 w 417"/>
                                <a:gd name="T42" fmla="+- 0 2625 2487"/>
                                <a:gd name="T43" fmla="*/ 2625 h 138"/>
                                <a:gd name="T44" fmla="+- 0 5504 5343"/>
                                <a:gd name="T45" fmla="*/ T44 w 417"/>
                                <a:gd name="T46" fmla="+- 0 2625 2487"/>
                                <a:gd name="T47" fmla="*/ 2625 h 138"/>
                                <a:gd name="T48" fmla="+- 0 5512 5343"/>
                                <a:gd name="T49" fmla="*/ T48 w 417"/>
                                <a:gd name="T50" fmla="+- 0 2623 2487"/>
                                <a:gd name="T51" fmla="*/ 2623 h 138"/>
                                <a:gd name="T52" fmla="+- 0 5527 5343"/>
                                <a:gd name="T53" fmla="*/ T52 w 417"/>
                                <a:gd name="T54" fmla="+- 0 2615 2487"/>
                                <a:gd name="T55" fmla="*/ 2615 h 138"/>
                                <a:gd name="T56" fmla="+- 0 5530 5343"/>
                                <a:gd name="T57" fmla="*/ T56 w 417"/>
                                <a:gd name="T58" fmla="+- 0 2612 2487"/>
                                <a:gd name="T59" fmla="*/ 2612 h 138"/>
                                <a:gd name="T60" fmla="+- 0 5486 5343"/>
                                <a:gd name="T61" fmla="*/ T60 w 417"/>
                                <a:gd name="T62" fmla="+- 0 2612 2487"/>
                                <a:gd name="T63" fmla="*/ 2612 h 138"/>
                                <a:gd name="T64" fmla="+- 0 5479 5343"/>
                                <a:gd name="T65" fmla="*/ T64 w 417"/>
                                <a:gd name="T66" fmla="+- 0 2609 2487"/>
                                <a:gd name="T67" fmla="*/ 2609 h 138"/>
                                <a:gd name="T68" fmla="+- 0 5473 5343"/>
                                <a:gd name="T69" fmla="*/ T68 w 417"/>
                                <a:gd name="T70" fmla="+- 0 2602 2487"/>
                                <a:gd name="T71" fmla="*/ 2602 h 138"/>
                                <a:gd name="T72" fmla="+- 0 5468 5343"/>
                                <a:gd name="T73" fmla="*/ T72 w 417"/>
                                <a:gd name="T74" fmla="+- 0 2596 2487"/>
                                <a:gd name="T75" fmla="*/ 2596 h 138"/>
                                <a:gd name="T76" fmla="+- 0 5465 5343"/>
                                <a:gd name="T77" fmla="*/ T76 w 417"/>
                                <a:gd name="T78" fmla="+- 0 2587 2487"/>
                                <a:gd name="T79" fmla="*/ 2587 h 138"/>
                                <a:gd name="T80" fmla="+- 0 5465 5343"/>
                                <a:gd name="T81" fmla="*/ T80 w 417"/>
                                <a:gd name="T82" fmla="+- 0 2561 2487"/>
                                <a:gd name="T83" fmla="*/ 2561 h 138"/>
                                <a:gd name="T84" fmla="+- 0 5468 5343"/>
                                <a:gd name="T85" fmla="*/ T84 w 417"/>
                                <a:gd name="T86" fmla="+- 0 2552 2487"/>
                                <a:gd name="T87" fmla="*/ 2552 h 138"/>
                                <a:gd name="T88" fmla="+- 0 5468 5343"/>
                                <a:gd name="T89" fmla="*/ T88 w 417"/>
                                <a:gd name="T90" fmla="+- 0 2552 2487"/>
                                <a:gd name="T91" fmla="*/ 2552 h 138"/>
                                <a:gd name="T92" fmla="+- 0 5479 5343"/>
                                <a:gd name="T93" fmla="*/ T92 w 417"/>
                                <a:gd name="T94" fmla="+- 0 2540 2487"/>
                                <a:gd name="T95" fmla="*/ 2540 h 138"/>
                                <a:gd name="T96" fmla="+- 0 5486 5343"/>
                                <a:gd name="T97" fmla="*/ T96 w 417"/>
                                <a:gd name="T98" fmla="+- 0 2536 2487"/>
                                <a:gd name="T99" fmla="*/ 2536 h 138"/>
                                <a:gd name="T100" fmla="+- 0 5529 5343"/>
                                <a:gd name="T101" fmla="*/ T100 w 417"/>
                                <a:gd name="T102" fmla="+- 0 2536 2487"/>
                                <a:gd name="T103" fmla="*/ 2536 h 138"/>
                                <a:gd name="T104" fmla="+- 0 5520 5343"/>
                                <a:gd name="T105" fmla="*/ T104 w 417"/>
                                <a:gd name="T106" fmla="+- 0 2527 2487"/>
                                <a:gd name="T107" fmla="*/ 2527 h 138"/>
                                <a:gd name="T108" fmla="+- 0 5509 5343"/>
                                <a:gd name="T109" fmla="*/ T108 w 417"/>
                                <a:gd name="T110" fmla="+- 0 2523 2487"/>
                                <a:gd name="T111" fmla="*/ 2523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417" h="138">
                                  <a:moveTo>
                                    <a:pt x="166" y="36"/>
                                  </a:moveTo>
                                  <a:lnTo>
                                    <a:pt x="139" y="36"/>
                                  </a:lnTo>
                                  <a:lnTo>
                                    <a:pt x="129" y="39"/>
                                  </a:lnTo>
                                  <a:lnTo>
                                    <a:pt x="118" y="49"/>
                                  </a:lnTo>
                                  <a:lnTo>
                                    <a:pt x="108" y="65"/>
                                  </a:lnTo>
                                  <a:lnTo>
                                    <a:pt x="104" y="87"/>
                                  </a:lnTo>
                                  <a:lnTo>
                                    <a:pt x="104" y="88"/>
                                  </a:lnTo>
                                  <a:lnTo>
                                    <a:pt x="108" y="109"/>
                                  </a:lnTo>
                                  <a:lnTo>
                                    <a:pt x="117" y="125"/>
                                  </a:lnTo>
                                  <a:lnTo>
                                    <a:pt x="126" y="134"/>
                                  </a:lnTo>
                                  <a:lnTo>
                                    <a:pt x="138" y="138"/>
                                  </a:lnTo>
                                  <a:lnTo>
                                    <a:pt x="161" y="138"/>
                                  </a:lnTo>
                                  <a:lnTo>
                                    <a:pt x="169" y="136"/>
                                  </a:lnTo>
                                  <a:lnTo>
                                    <a:pt x="184" y="128"/>
                                  </a:lnTo>
                                  <a:lnTo>
                                    <a:pt x="187" y="125"/>
                                  </a:lnTo>
                                  <a:lnTo>
                                    <a:pt x="143" y="125"/>
                                  </a:lnTo>
                                  <a:lnTo>
                                    <a:pt x="136" y="122"/>
                                  </a:lnTo>
                                  <a:lnTo>
                                    <a:pt x="130" y="115"/>
                                  </a:lnTo>
                                  <a:lnTo>
                                    <a:pt x="125" y="109"/>
                                  </a:lnTo>
                                  <a:lnTo>
                                    <a:pt x="122" y="100"/>
                                  </a:lnTo>
                                  <a:lnTo>
                                    <a:pt x="122" y="74"/>
                                  </a:lnTo>
                                  <a:lnTo>
                                    <a:pt x="125" y="65"/>
                                  </a:lnTo>
                                  <a:lnTo>
                                    <a:pt x="136" y="53"/>
                                  </a:lnTo>
                                  <a:lnTo>
                                    <a:pt x="143" y="49"/>
                                  </a:lnTo>
                                  <a:lnTo>
                                    <a:pt x="186" y="49"/>
                                  </a:lnTo>
                                  <a:lnTo>
                                    <a:pt x="177" y="40"/>
                                  </a:lnTo>
                                  <a:lnTo>
                                    <a:pt x="166" y="3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0" name="Freeform 162"/>
                          <wps:cNvSpPr>
                            <a:spLocks/>
                          </wps:cNvSpPr>
                          <wps:spPr bwMode="auto">
                            <a:xfrm>
                              <a:off x="5343" y="2487"/>
                              <a:ext cx="417" cy="138"/>
                            </a:xfrm>
                            <a:custGeom>
                              <a:avLst/>
                              <a:gdLst>
                                <a:gd name="T0" fmla="+- 0 5529 5343"/>
                                <a:gd name="T1" fmla="*/ T0 w 417"/>
                                <a:gd name="T2" fmla="+- 0 2536 2487"/>
                                <a:gd name="T3" fmla="*/ 2536 h 138"/>
                                <a:gd name="T4" fmla="+- 0 5503 5343"/>
                                <a:gd name="T5" fmla="*/ T4 w 417"/>
                                <a:gd name="T6" fmla="+- 0 2536 2487"/>
                                <a:gd name="T7" fmla="*/ 2536 h 138"/>
                                <a:gd name="T8" fmla="+- 0 5510 5343"/>
                                <a:gd name="T9" fmla="*/ T8 w 417"/>
                                <a:gd name="T10" fmla="+- 0 2540 2487"/>
                                <a:gd name="T11" fmla="*/ 2540 h 138"/>
                                <a:gd name="T12" fmla="+- 0 5516 5343"/>
                                <a:gd name="T13" fmla="*/ T12 w 417"/>
                                <a:gd name="T14" fmla="+- 0 2546 2487"/>
                                <a:gd name="T15" fmla="*/ 2546 h 138"/>
                                <a:gd name="T16" fmla="+- 0 5522 5343"/>
                                <a:gd name="T17" fmla="*/ T16 w 417"/>
                                <a:gd name="T18" fmla="+- 0 2552 2487"/>
                                <a:gd name="T19" fmla="*/ 2552 h 138"/>
                                <a:gd name="T20" fmla="+- 0 5525 5343"/>
                                <a:gd name="T21" fmla="*/ T20 w 417"/>
                                <a:gd name="T22" fmla="+- 0 2561 2487"/>
                                <a:gd name="T23" fmla="*/ 2561 h 138"/>
                                <a:gd name="T24" fmla="+- 0 5525 5343"/>
                                <a:gd name="T25" fmla="*/ T24 w 417"/>
                                <a:gd name="T26" fmla="+- 0 2587 2487"/>
                                <a:gd name="T27" fmla="*/ 2587 h 138"/>
                                <a:gd name="T28" fmla="+- 0 5522 5343"/>
                                <a:gd name="T29" fmla="*/ T28 w 417"/>
                                <a:gd name="T30" fmla="+- 0 2596 2487"/>
                                <a:gd name="T31" fmla="*/ 2596 h 138"/>
                                <a:gd name="T32" fmla="+- 0 5516 5343"/>
                                <a:gd name="T33" fmla="*/ T32 w 417"/>
                                <a:gd name="T34" fmla="+- 0 2603 2487"/>
                                <a:gd name="T35" fmla="*/ 2603 h 138"/>
                                <a:gd name="T36" fmla="+- 0 5510 5343"/>
                                <a:gd name="T37" fmla="*/ T36 w 417"/>
                                <a:gd name="T38" fmla="+- 0 2609 2487"/>
                                <a:gd name="T39" fmla="*/ 2609 h 138"/>
                                <a:gd name="T40" fmla="+- 0 5503 5343"/>
                                <a:gd name="T41" fmla="*/ T40 w 417"/>
                                <a:gd name="T42" fmla="+- 0 2612 2487"/>
                                <a:gd name="T43" fmla="*/ 2612 h 138"/>
                                <a:gd name="T44" fmla="+- 0 5530 5343"/>
                                <a:gd name="T45" fmla="*/ T44 w 417"/>
                                <a:gd name="T46" fmla="+- 0 2612 2487"/>
                                <a:gd name="T47" fmla="*/ 2612 h 138"/>
                                <a:gd name="T48" fmla="+- 0 5532 5343"/>
                                <a:gd name="T49" fmla="*/ T48 w 417"/>
                                <a:gd name="T50" fmla="+- 0 2610 2487"/>
                                <a:gd name="T51" fmla="*/ 2610 h 138"/>
                                <a:gd name="T52" fmla="+- 0 5536 5343"/>
                                <a:gd name="T53" fmla="*/ T52 w 417"/>
                                <a:gd name="T54" fmla="+- 0 2602 2487"/>
                                <a:gd name="T55" fmla="*/ 2602 h 138"/>
                                <a:gd name="T56" fmla="+- 0 5540 5343"/>
                                <a:gd name="T57" fmla="*/ T56 w 417"/>
                                <a:gd name="T58" fmla="+- 0 2595 2487"/>
                                <a:gd name="T59" fmla="*/ 2595 h 138"/>
                                <a:gd name="T60" fmla="+- 0 5542 5343"/>
                                <a:gd name="T61" fmla="*/ T60 w 417"/>
                                <a:gd name="T62" fmla="+- 0 2585 2487"/>
                                <a:gd name="T63" fmla="*/ 2585 h 138"/>
                                <a:gd name="T64" fmla="+- 0 5542 5343"/>
                                <a:gd name="T65" fmla="*/ T64 w 417"/>
                                <a:gd name="T66" fmla="+- 0 2557 2487"/>
                                <a:gd name="T67" fmla="*/ 2557 h 138"/>
                                <a:gd name="T68" fmla="+- 0 5538 5343"/>
                                <a:gd name="T69" fmla="*/ T68 w 417"/>
                                <a:gd name="T70" fmla="+- 0 2545 2487"/>
                                <a:gd name="T71" fmla="*/ 2545 h 138"/>
                                <a:gd name="T72" fmla="+- 0 5529 5343"/>
                                <a:gd name="T73" fmla="*/ T72 w 417"/>
                                <a:gd name="T74" fmla="+- 0 2536 2487"/>
                                <a:gd name="T75" fmla="*/ 2536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417" h="138">
                                  <a:moveTo>
                                    <a:pt x="186" y="49"/>
                                  </a:moveTo>
                                  <a:lnTo>
                                    <a:pt x="160" y="49"/>
                                  </a:lnTo>
                                  <a:lnTo>
                                    <a:pt x="167" y="53"/>
                                  </a:lnTo>
                                  <a:lnTo>
                                    <a:pt x="173" y="59"/>
                                  </a:lnTo>
                                  <a:lnTo>
                                    <a:pt x="179" y="65"/>
                                  </a:lnTo>
                                  <a:lnTo>
                                    <a:pt x="182" y="74"/>
                                  </a:lnTo>
                                  <a:lnTo>
                                    <a:pt x="182" y="100"/>
                                  </a:lnTo>
                                  <a:lnTo>
                                    <a:pt x="179" y="109"/>
                                  </a:lnTo>
                                  <a:lnTo>
                                    <a:pt x="173" y="116"/>
                                  </a:lnTo>
                                  <a:lnTo>
                                    <a:pt x="167" y="122"/>
                                  </a:lnTo>
                                  <a:lnTo>
                                    <a:pt x="160" y="125"/>
                                  </a:lnTo>
                                  <a:lnTo>
                                    <a:pt x="187" y="125"/>
                                  </a:lnTo>
                                  <a:lnTo>
                                    <a:pt x="189" y="123"/>
                                  </a:lnTo>
                                  <a:lnTo>
                                    <a:pt x="193" y="115"/>
                                  </a:lnTo>
                                  <a:lnTo>
                                    <a:pt x="197" y="108"/>
                                  </a:lnTo>
                                  <a:lnTo>
                                    <a:pt x="199" y="98"/>
                                  </a:lnTo>
                                  <a:lnTo>
                                    <a:pt x="199" y="70"/>
                                  </a:lnTo>
                                  <a:lnTo>
                                    <a:pt x="195" y="58"/>
                                  </a:lnTo>
                                  <a:lnTo>
                                    <a:pt x="186" y="4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1" name="Freeform 161"/>
                          <wps:cNvSpPr>
                            <a:spLocks/>
                          </wps:cNvSpPr>
                          <wps:spPr bwMode="auto">
                            <a:xfrm>
                              <a:off x="5343" y="2487"/>
                              <a:ext cx="417" cy="138"/>
                            </a:xfrm>
                            <a:custGeom>
                              <a:avLst/>
                              <a:gdLst>
                                <a:gd name="T0" fmla="+- 0 5580 5343"/>
                                <a:gd name="T1" fmla="*/ T0 w 417"/>
                                <a:gd name="T2" fmla="+- 0 2525 2487"/>
                                <a:gd name="T3" fmla="*/ 2525 h 138"/>
                                <a:gd name="T4" fmla="+- 0 5564 5343"/>
                                <a:gd name="T5" fmla="*/ T4 w 417"/>
                                <a:gd name="T6" fmla="+- 0 2525 2487"/>
                                <a:gd name="T7" fmla="*/ 2525 h 138"/>
                                <a:gd name="T8" fmla="+- 0 5564 5343"/>
                                <a:gd name="T9" fmla="*/ T8 w 417"/>
                                <a:gd name="T10" fmla="+- 0 2623 2487"/>
                                <a:gd name="T11" fmla="*/ 2623 h 138"/>
                                <a:gd name="T12" fmla="+- 0 5581 5343"/>
                                <a:gd name="T13" fmla="*/ T12 w 417"/>
                                <a:gd name="T14" fmla="+- 0 2623 2487"/>
                                <a:gd name="T15" fmla="*/ 2623 h 138"/>
                                <a:gd name="T16" fmla="+- 0 5581 5343"/>
                                <a:gd name="T17" fmla="*/ T16 w 417"/>
                                <a:gd name="T18" fmla="+- 0 2557 2487"/>
                                <a:gd name="T19" fmla="*/ 2557 h 138"/>
                                <a:gd name="T20" fmla="+- 0 5584 5343"/>
                                <a:gd name="T21" fmla="*/ T20 w 417"/>
                                <a:gd name="T22" fmla="+- 0 2548 2487"/>
                                <a:gd name="T23" fmla="*/ 2548 h 138"/>
                                <a:gd name="T24" fmla="+- 0 5589 5343"/>
                                <a:gd name="T25" fmla="*/ T24 w 417"/>
                                <a:gd name="T26" fmla="+- 0 2544 2487"/>
                                <a:gd name="T27" fmla="*/ 2544 h 138"/>
                                <a:gd name="T28" fmla="+- 0 5595 5343"/>
                                <a:gd name="T29" fmla="*/ T28 w 417"/>
                                <a:gd name="T30" fmla="+- 0 2539 2487"/>
                                <a:gd name="T31" fmla="*/ 2539 h 138"/>
                                <a:gd name="T32" fmla="+- 0 5596 5343"/>
                                <a:gd name="T33" fmla="*/ T32 w 417"/>
                                <a:gd name="T34" fmla="+- 0 2539 2487"/>
                                <a:gd name="T35" fmla="*/ 2539 h 138"/>
                                <a:gd name="T36" fmla="+- 0 5580 5343"/>
                                <a:gd name="T37" fmla="*/ T36 w 417"/>
                                <a:gd name="T38" fmla="+- 0 2539 2487"/>
                                <a:gd name="T39" fmla="*/ 2539 h 138"/>
                                <a:gd name="T40" fmla="+- 0 5580 5343"/>
                                <a:gd name="T41" fmla="*/ T40 w 417"/>
                                <a:gd name="T42" fmla="+- 0 2525 2487"/>
                                <a:gd name="T43" fmla="*/ 2525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417" h="138">
                                  <a:moveTo>
                                    <a:pt x="237" y="38"/>
                                  </a:moveTo>
                                  <a:lnTo>
                                    <a:pt x="221" y="38"/>
                                  </a:lnTo>
                                  <a:lnTo>
                                    <a:pt x="221" y="136"/>
                                  </a:lnTo>
                                  <a:lnTo>
                                    <a:pt x="238" y="136"/>
                                  </a:lnTo>
                                  <a:lnTo>
                                    <a:pt x="238" y="70"/>
                                  </a:lnTo>
                                  <a:lnTo>
                                    <a:pt x="241" y="61"/>
                                  </a:lnTo>
                                  <a:lnTo>
                                    <a:pt x="246" y="57"/>
                                  </a:lnTo>
                                  <a:lnTo>
                                    <a:pt x="252" y="52"/>
                                  </a:lnTo>
                                  <a:lnTo>
                                    <a:pt x="253" y="52"/>
                                  </a:lnTo>
                                  <a:lnTo>
                                    <a:pt x="237" y="52"/>
                                  </a:lnTo>
                                  <a:lnTo>
                                    <a:pt x="237" y="3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2" name="Freeform 160"/>
                          <wps:cNvSpPr>
                            <a:spLocks/>
                          </wps:cNvSpPr>
                          <wps:spPr bwMode="auto">
                            <a:xfrm>
                              <a:off x="5343" y="2487"/>
                              <a:ext cx="417" cy="138"/>
                            </a:xfrm>
                            <a:custGeom>
                              <a:avLst/>
                              <a:gdLst>
                                <a:gd name="T0" fmla="+- 0 5642 5343"/>
                                <a:gd name="T1" fmla="*/ T0 w 417"/>
                                <a:gd name="T2" fmla="+- 0 2537 2487"/>
                                <a:gd name="T3" fmla="*/ 2537 h 138"/>
                                <a:gd name="T4" fmla="+- 0 5613 5343"/>
                                <a:gd name="T5" fmla="*/ T4 w 417"/>
                                <a:gd name="T6" fmla="+- 0 2537 2487"/>
                                <a:gd name="T7" fmla="*/ 2537 h 138"/>
                                <a:gd name="T8" fmla="+- 0 5617 5343"/>
                                <a:gd name="T9" fmla="*/ T8 w 417"/>
                                <a:gd name="T10" fmla="+- 0 2538 2487"/>
                                <a:gd name="T11" fmla="*/ 2538 h 138"/>
                                <a:gd name="T12" fmla="+- 0 5623 5343"/>
                                <a:gd name="T13" fmla="*/ T12 w 417"/>
                                <a:gd name="T14" fmla="+- 0 2542 2487"/>
                                <a:gd name="T15" fmla="*/ 2542 h 138"/>
                                <a:gd name="T16" fmla="+- 0 5626 5343"/>
                                <a:gd name="T17" fmla="*/ T16 w 417"/>
                                <a:gd name="T18" fmla="+- 0 2545 2487"/>
                                <a:gd name="T19" fmla="*/ 2545 h 138"/>
                                <a:gd name="T20" fmla="+- 0 5629 5343"/>
                                <a:gd name="T21" fmla="*/ T20 w 417"/>
                                <a:gd name="T22" fmla="+- 0 2552 2487"/>
                                <a:gd name="T23" fmla="*/ 2552 h 138"/>
                                <a:gd name="T24" fmla="+- 0 5629 5343"/>
                                <a:gd name="T25" fmla="*/ T24 w 417"/>
                                <a:gd name="T26" fmla="+- 0 2555 2487"/>
                                <a:gd name="T27" fmla="*/ 2555 h 138"/>
                                <a:gd name="T28" fmla="+- 0 5629 5343"/>
                                <a:gd name="T29" fmla="*/ T28 w 417"/>
                                <a:gd name="T30" fmla="+- 0 2623 2487"/>
                                <a:gd name="T31" fmla="*/ 2623 h 138"/>
                                <a:gd name="T32" fmla="+- 0 5646 5343"/>
                                <a:gd name="T33" fmla="*/ T32 w 417"/>
                                <a:gd name="T34" fmla="+- 0 2623 2487"/>
                                <a:gd name="T35" fmla="*/ 2623 h 138"/>
                                <a:gd name="T36" fmla="+- 0 5646 5343"/>
                                <a:gd name="T37" fmla="*/ T36 w 417"/>
                                <a:gd name="T38" fmla="+- 0 2555 2487"/>
                                <a:gd name="T39" fmla="*/ 2555 h 138"/>
                                <a:gd name="T40" fmla="+- 0 5646 5343"/>
                                <a:gd name="T41" fmla="*/ T40 w 417"/>
                                <a:gd name="T42" fmla="+- 0 2550 2487"/>
                                <a:gd name="T43" fmla="*/ 2550 h 138"/>
                                <a:gd name="T44" fmla="+- 0 5644 5343"/>
                                <a:gd name="T45" fmla="*/ T44 w 417"/>
                                <a:gd name="T46" fmla="+- 0 2542 2487"/>
                                <a:gd name="T47" fmla="*/ 2542 h 138"/>
                                <a:gd name="T48" fmla="+- 0 5643 5343"/>
                                <a:gd name="T49" fmla="*/ T48 w 417"/>
                                <a:gd name="T50" fmla="+- 0 2538 2487"/>
                                <a:gd name="T51" fmla="*/ 2538 h 138"/>
                                <a:gd name="T52" fmla="+- 0 5642 5343"/>
                                <a:gd name="T53" fmla="*/ T52 w 417"/>
                                <a:gd name="T54" fmla="+- 0 2537 2487"/>
                                <a:gd name="T55" fmla="*/ 2537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417" h="138">
                                  <a:moveTo>
                                    <a:pt x="299" y="50"/>
                                  </a:moveTo>
                                  <a:lnTo>
                                    <a:pt x="270" y="50"/>
                                  </a:lnTo>
                                  <a:lnTo>
                                    <a:pt x="274" y="51"/>
                                  </a:lnTo>
                                  <a:lnTo>
                                    <a:pt x="280" y="55"/>
                                  </a:lnTo>
                                  <a:lnTo>
                                    <a:pt x="283" y="58"/>
                                  </a:lnTo>
                                  <a:lnTo>
                                    <a:pt x="286" y="65"/>
                                  </a:lnTo>
                                  <a:lnTo>
                                    <a:pt x="286" y="68"/>
                                  </a:lnTo>
                                  <a:lnTo>
                                    <a:pt x="286" y="136"/>
                                  </a:lnTo>
                                  <a:lnTo>
                                    <a:pt x="303" y="136"/>
                                  </a:lnTo>
                                  <a:lnTo>
                                    <a:pt x="303" y="68"/>
                                  </a:lnTo>
                                  <a:lnTo>
                                    <a:pt x="303" y="63"/>
                                  </a:lnTo>
                                  <a:lnTo>
                                    <a:pt x="301" y="55"/>
                                  </a:lnTo>
                                  <a:lnTo>
                                    <a:pt x="300" y="51"/>
                                  </a:lnTo>
                                  <a:lnTo>
                                    <a:pt x="299" y="5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3" name="Freeform 159"/>
                          <wps:cNvSpPr>
                            <a:spLocks/>
                          </wps:cNvSpPr>
                          <wps:spPr bwMode="auto">
                            <a:xfrm>
                              <a:off x="5343" y="2487"/>
                              <a:ext cx="417" cy="138"/>
                            </a:xfrm>
                            <a:custGeom>
                              <a:avLst/>
                              <a:gdLst>
                                <a:gd name="T0" fmla="+- 0 5618 5343"/>
                                <a:gd name="T1" fmla="*/ T0 w 417"/>
                                <a:gd name="T2" fmla="+- 0 2523 2487"/>
                                <a:gd name="T3" fmla="*/ 2523 h 138"/>
                                <a:gd name="T4" fmla="+- 0 5598 5343"/>
                                <a:gd name="T5" fmla="*/ T4 w 417"/>
                                <a:gd name="T6" fmla="+- 0 2523 2487"/>
                                <a:gd name="T7" fmla="*/ 2523 h 138"/>
                                <a:gd name="T8" fmla="+- 0 5587 5343"/>
                                <a:gd name="T9" fmla="*/ T8 w 417"/>
                                <a:gd name="T10" fmla="+- 0 2528 2487"/>
                                <a:gd name="T11" fmla="*/ 2528 h 138"/>
                                <a:gd name="T12" fmla="+- 0 5580 5343"/>
                                <a:gd name="T13" fmla="*/ T12 w 417"/>
                                <a:gd name="T14" fmla="+- 0 2539 2487"/>
                                <a:gd name="T15" fmla="*/ 2539 h 138"/>
                                <a:gd name="T16" fmla="+- 0 5596 5343"/>
                                <a:gd name="T17" fmla="*/ T16 w 417"/>
                                <a:gd name="T18" fmla="+- 0 2539 2487"/>
                                <a:gd name="T19" fmla="*/ 2539 h 138"/>
                                <a:gd name="T20" fmla="+- 0 5601 5343"/>
                                <a:gd name="T21" fmla="*/ T20 w 417"/>
                                <a:gd name="T22" fmla="+- 0 2537 2487"/>
                                <a:gd name="T23" fmla="*/ 2537 h 138"/>
                                <a:gd name="T24" fmla="+- 0 5642 5343"/>
                                <a:gd name="T25" fmla="*/ T24 w 417"/>
                                <a:gd name="T26" fmla="+- 0 2537 2487"/>
                                <a:gd name="T27" fmla="*/ 2537 h 138"/>
                                <a:gd name="T28" fmla="+- 0 5640 5343"/>
                                <a:gd name="T29" fmla="*/ T28 w 417"/>
                                <a:gd name="T30" fmla="+- 0 2534 2487"/>
                                <a:gd name="T31" fmla="*/ 2534 h 138"/>
                                <a:gd name="T32" fmla="+- 0 5638 5343"/>
                                <a:gd name="T33" fmla="*/ T32 w 417"/>
                                <a:gd name="T34" fmla="+- 0 2531 2487"/>
                                <a:gd name="T35" fmla="*/ 2531 h 138"/>
                                <a:gd name="T36" fmla="+- 0 5634 5343"/>
                                <a:gd name="T37" fmla="*/ T36 w 417"/>
                                <a:gd name="T38" fmla="+- 0 2528 2487"/>
                                <a:gd name="T39" fmla="*/ 2528 h 138"/>
                                <a:gd name="T40" fmla="+- 0 5629 5343"/>
                                <a:gd name="T41" fmla="*/ T40 w 417"/>
                                <a:gd name="T42" fmla="+- 0 2526 2487"/>
                                <a:gd name="T43" fmla="*/ 2526 h 138"/>
                                <a:gd name="T44" fmla="+- 0 5623 5343"/>
                                <a:gd name="T45" fmla="*/ T44 w 417"/>
                                <a:gd name="T46" fmla="+- 0 2524 2487"/>
                                <a:gd name="T47" fmla="*/ 2524 h 138"/>
                                <a:gd name="T48" fmla="+- 0 5618 5343"/>
                                <a:gd name="T49" fmla="*/ T48 w 417"/>
                                <a:gd name="T50" fmla="+- 0 2523 2487"/>
                                <a:gd name="T51" fmla="*/ 2523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417" h="138">
                                  <a:moveTo>
                                    <a:pt x="275" y="36"/>
                                  </a:moveTo>
                                  <a:lnTo>
                                    <a:pt x="255" y="36"/>
                                  </a:lnTo>
                                  <a:lnTo>
                                    <a:pt x="244" y="41"/>
                                  </a:lnTo>
                                  <a:lnTo>
                                    <a:pt x="237" y="52"/>
                                  </a:lnTo>
                                  <a:lnTo>
                                    <a:pt x="253" y="52"/>
                                  </a:lnTo>
                                  <a:lnTo>
                                    <a:pt x="258" y="50"/>
                                  </a:lnTo>
                                  <a:lnTo>
                                    <a:pt x="299" y="50"/>
                                  </a:lnTo>
                                  <a:lnTo>
                                    <a:pt x="297" y="47"/>
                                  </a:lnTo>
                                  <a:lnTo>
                                    <a:pt x="295" y="44"/>
                                  </a:lnTo>
                                  <a:lnTo>
                                    <a:pt x="291" y="41"/>
                                  </a:lnTo>
                                  <a:lnTo>
                                    <a:pt x="286" y="39"/>
                                  </a:lnTo>
                                  <a:lnTo>
                                    <a:pt x="280" y="37"/>
                                  </a:lnTo>
                                  <a:lnTo>
                                    <a:pt x="275" y="3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4" name="Freeform 158"/>
                          <wps:cNvSpPr>
                            <a:spLocks/>
                          </wps:cNvSpPr>
                          <wps:spPr bwMode="auto">
                            <a:xfrm>
                              <a:off x="5343" y="2487"/>
                              <a:ext cx="417" cy="138"/>
                            </a:xfrm>
                            <a:custGeom>
                              <a:avLst/>
                              <a:gdLst>
                                <a:gd name="T0" fmla="+- 0 5727 5343"/>
                                <a:gd name="T1" fmla="*/ T0 w 417"/>
                                <a:gd name="T2" fmla="+- 0 2523 2487"/>
                                <a:gd name="T3" fmla="*/ 2523 h 138"/>
                                <a:gd name="T4" fmla="+- 0 5700 5343"/>
                                <a:gd name="T5" fmla="*/ T4 w 417"/>
                                <a:gd name="T6" fmla="+- 0 2523 2487"/>
                                <a:gd name="T7" fmla="*/ 2523 h 138"/>
                                <a:gd name="T8" fmla="+- 0 5688 5343"/>
                                <a:gd name="T9" fmla="*/ T8 w 417"/>
                                <a:gd name="T10" fmla="+- 0 2527 2487"/>
                                <a:gd name="T11" fmla="*/ 2527 h 138"/>
                                <a:gd name="T12" fmla="+- 0 5679 5343"/>
                                <a:gd name="T13" fmla="*/ T12 w 417"/>
                                <a:gd name="T14" fmla="+- 0 2537 2487"/>
                                <a:gd name="T15" fmla="*/ 2537 h 138"/>
                                <a:gd name="T16" fmla="+- 0 5670 5343"/>
                                <a:gd name="T17" fmla="*/ T16 w 417"/>
                                <a:gd name="T18" fmla="+- 0 2553 2487"/>
                                <a:gd name="T19" fmla="*/ 2553 h 138"/>
                                <a:gd name="T20" fmla="+- 0 5666 5343"/>
                                <a:gd name="T21" fmla="*/ T20 w 417"/>
                                <a:gd name="T22" fmla="+- 0 2575 2487"/>
                                <a:gd name="T23" fmla="*/ 2575 h 138"/>
                                <a:gd name="T24" fmla="+- 0 5666 5343"/>
                                <a:gd name="T25" fmla="*/ T24 w 417"/>
                                <a:gd name="T26" fmla="+- 0 2591 2487"/>
                                <a:gd name="T27" fmla="*/ 2591 h 138"/>
                                <a:gd name="T28" fmla="+- 0 5671 5343"/>
                                <a:gd name="T29" fmla="*/ T28 w 417"/>
                                <a:gd name="T30" fmla="+- 0 2603 2487"/>
                                <a:gd name="T31" fmla="*/ 2603 h 138"/>
                                <a:gd name="T32" fmla="+- 0 5688 5343"/>
                                <a:gd name="T33" fmla="*/ T32 w 417"/>
                                <a:gd name="T34" fmla="+- 0 2621 2487"/>
                                <a:gd name="T35" fmla="*/ 2621 h 138"/>
                                <a:gd name="T36" fmla="+- 0 5700 5343"/>
                                <a:gd name="T37" fmla="*/ T36 w 417"/>
                                <a:gd name="T38" fmla="+- 0 2625 2487"/>
                                <a:gd name="T39" fmla="*/ 2625 h 138"/>
                                <a:gd name="T40" fmla="+- 0 5726 5343"/>
                                <a:gd name="T41" fmla="*/ T40 w 417"/>
                                <a:gd name="T42" fmla="+- 0 2625 2487"/>
                                <a:gd name="T43" fmla="*/ 2625 h 138"/>
                                <a:gd name="T44" fmla="+- 0 5736 5343"/>
                                <a:gd name="T45" fmla="*/ T44 w 417"/>
                                <a:gd name="T46" fmla="+- 0 2623 2487"/>
                                <a:gd name="T47" fmla="*/ 2623 h 138"/>
                                <a:gd name="T48" fmla="+- 0 5744 5343"/>
                                <a:gd name="T49" fmla="*/ T48 w 417"/>
                                <a:gd name="T50" fmla="+- 0 2617 2487"/>
                                <a:gd name="T51" fmla="*/ 2617 h 138"/>
                                <a:gd name="T52" fmla="+- 0 5751 5343"/>
                                <a:gd name="T53" fmla="*/ T52 w 417"/>
                                <a:gd name="T54" fmla="+- 0 2612 2487"/>
                                <a:gd name="T55" fmla="*/ 2612 h 138"/>
                                <a:gd name="T56" fmla="+- 0 5706 5343"/>
                                <a:gd name="T57" fmla="*/ T56 w 417"/>
                                <a:gd name="T58" fmla="+- 0 2612 2487"/>
                                <a:gd name="T59" fmla="*/ 2612 h 138"/>
                                <a:gd name="T60" fmla="+- 0 5699 5343"/>
                                <a:gd name="T61" fmla="*/ T60 w 417"/>
                                <a:gd name="T62" fmla="+- 0 2609 2487"/>
                                <a:gd name="T63" fmla="*/ 2609 h 138"/>
                                <a:gd name="T64" fmla="+- 0 5688 5343"/>
                                <a:gd name="T65" fmla="*/ T64 w 417"/>
                                <a:gd name="T66" fmla="+- 0 2597 2487"/>
                                <a:gd name="T67" fmla="*/ 2597 h 138"/>
                                <a:gd name="T68" fmla="+- 0 5685 5343"/>
                                <a:gd name="T69" fmla="*/ T68 w 417"/>
                                <a:gd name="T70" fmla="+- 0 2589 2487"/>
                                <a:gd name="T71" fmla="*/ 2589 h 138"/>
                                <a:gd name="T72" fmla="+- 0 5684 5343"/>
                                <a:gd name="T73" fmla="*/ T72 w 417"/>
                                <a:gd name="T74" fmla="+- 0 2578 2487"/>
                                <a:gd name="T75" fmla="*/ 2578 h 138"/>
                                <a:gd name="T76" fmla="+- 0 5760 5343"/>
                                <a:gd name="T77" fmla="*/ T76 w 417"/>
                                <a:gd name="T78" fmla="+- 0 2578 2487"/>
                                <a:gd name="T79" fmla="*/ 2578 h 138"/>
                                <a:gd name="T80" fmla="+- 0 5760 5343"/>
                                <a:gd name="T81" fmla="*/ T80 w 417"/>
                                <a:gd name="T82" fmla="+- 0 2565 2487"/>
                                <a:gd name="T83" fmla="*/ 2565 h 138"/>
                                <a:gd name="T84" fmla="+- 0 5685 5343"/>
                                <a:gd name="T85" fmla="*/ T84 w 417"/>
                                <a:gd name="T86" fmla="+- 0 2565 2487"/>
                                <a:gd name="T87" fmla="*/ 2565 h 138"/>
                                <a:gd name="T88" fmla="+- 0 5686 5343"/>
                                <a:gd name="T89" fmla="*/ T88 w 417"/>
                                <a:gd name="T90" fmla="+- 0 2556 2487"/>
                                <a:gd name="T91" fmla="*/ 2556 h 138"/>
                                <a:gd name="T92" fmla="+- 0 5689 5343"/>
                                <a:gd name="T93" fmla="*/ T92 w 417"/>
                                <a:gd name="T94" fmla="+- 0 2549 2487"/>
                                <a:gd name="T95" fmla="*/ 2549 h 138"/>
                                <a:gd name="T96" fmla="+- 0 5694 5343"/>
                                <a:gd name="T97" fmla="*/ T96 w 417"/>
                                <a:gd name="T98" fmla="+- 0 2544 2487"/>
                                <a:gd name="T99" fmla="*/ 2544 h 138"/>
                                <a:gd name="T100" fmla="+- 0 5699 5343"/>
                                <a:gd name="T101" fmla="*/ T100 w 417"/>
                                <a:gd name="T102" fmla="+- 0 2539 2487"/>
                                <a:gd name="T103" fmla="*/ 2539 h 138"/>
                                <a:gd name="T104" fmla="+- 0 5706 5343"/>
                                <a:gd name="T105" fmla="*/ T104 w 417"/>
                                <a:gd name="T106" fmla="+- 0 2536 2487"/>
                                <a:gd name="T107" fmla="*/ 2536 h 138"/>
                                <a:gd name="T108" fmla="+- 0 5747 5343"/>
                                <a:gd name="T109" fmla="*/ T108 w 417"/>
                                <a:gd name="T110" fmla="+- 0 2536 2487"/>
                                <a:gd name="T111" fmla="*/ 2536 h 138"/>
                                <a:gd name="T112" fmla="+- 0 5738 5343"/>
                                <a:gd name="T113" fmla="*/ T112 w 417"/>
                                <a:gd name="T114" fmla="+- 0 2527 2487"/>
                                <a:gd name="T115" fmla="*/ 2527 h 138"/>
                                <a:gd name="T116" fmla="+- 0 5727 5343"/>
                                <a:gd name="T117" fmla="*/ T116 w 417"/>
                                <a:gd name="T118" fmla="+- 0 2523 2487"/>
                                <a:gd name="T119" fmla="*/ 2523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417" h="138">
                                  <a:moveTo>
                                    <a:pt x="384" y="36"/>
                                  </a:moveTo>
                                  <a:lnTo>
                                    <a:pt x="357" y="36"/>
                                  </a:lnTo>
                                  <a:lnTo>
                                    <a:pt x="345" y="40"/>
                                  </a:lnTo>
                                  <a:lnTo>
                                    <a:pt x="336" y="50"/>
                                  </a:lnTo>
                                  <a:lnTo>
                                    <a:pt x="327" y="66"/>
                                  </a:lnTo>
                                  <a:lnTo>
                                    <a:pt x="323" y="88"/>
                                  </a:lnTo>
                                  <a:lnTo>
                                    <a:pt x="323" y="104"/>
                                  </a:lnTo>
                                  <a:lnTo>
                                    <a:pt x="328" y="116"/>
                                  </a:lnTo>
                                  <a:lnTo>
                                    <a:pt x="345" y="134"/>
                                  </a:lnTo>
                                  <a:lnTo>
                                    <a:pt x="357" y="138"/>
                                  </a:lnTo>
                                  <a:lnTo>
                                    <a:pt x="383" y="138"/>
                                  </a:lnTo>
                                  <a:lnTo>
                                    <a:pt x="393" y="136"/>
                                  </a:lnTo>
                                  <a:lnTo>
                                    <a:pt x="401" y="130"/>
                                  </a:lnTo>
                                  <a:lnTo>
                                    <a:pt x="408" y="125"/>
                                  </a:lnTo>
                                  <a:lnTo>
                                    <a:pt x="363" y="125"/>
                                  </a:lnTo>
                                  <a:lnTo>
                                    <a:pt x="356" y="122"/>
                                  </a:lnTo>
                                  <a:lnTo>
                                    <a:pt x="345" y="110"/>
                                  </a:lnTo>
                                  <a:lnTo>
                                    <a:pt x="342" y="102"/>
                                  </a:lnTo>
                                  <a:lnTo>
                                    <a:pt x="341" y="91"/>
                                  </a:lnTo>
                                  <a:lnTo>
                                    <a:pt x="417" y="91"/>
                                  </a:lnTo>
                                  <a:lnTo>
                                    <a:pt x="417" y="78"/>
                                  </a:lnTo>
                                  <a:lnTo>
                                    <a:pt x="342" y="78"/>
                                  </a:lnTo>
                                  <a:lnTo>
                                    <a:pt x="343" y="69"/>
                                  </a:lnTo>
                                  <a:lnTo>
                                    <a:pt x="346" y="62"/>
                                  </a:lnTo>
                                  <a:lnTo>
                                    <a:pt x="351" y="57"/>
                                  </a:lnTo>
                                  <a:lnTo>
                                    <a:pt x="356" y="52"/>
                                  </a:lnTo>
                                  <a:lnTo>
                                    <a:pt x="363" y="49"/>
                                  </a:lnTo>
                                  <a:lnTo>
                                    <a:pt x="404" y="49"/>
                                  </a:lnTo>
                                  <a:lnTo>
                                    <a:pt x="395" y="40"/>
                                  </a:lnTo>
                                  <a:lnTo>
                                    <a:pt x="384" y="3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5" name="Freeform 157"/>
                          <wps:cNvSpPr>
                            <a:spLocks/>
                          </wps:cNvSpPr>
                          <wps:spPr bwMode="auto">
                            <a:xfrm>
                              <a:off x="5343" y="2487"/>
                              <a:ext cx="417" cy="138"/>
                            </a:xfrm>
                            <a:custGeom>
                              <a:avLst/>
                              <a:gdLst>
                                <a:gd name="T0" fmla="+- 0 5741 5343"/>
                                <a:gd name="T1" fmla="*/ T0 w 417"/>
                                <a:gd name="T2" fmla="+- 0 2592 2487"/>
                                <a:gd name="T3" fmla="*/ 2592 h 138"/>
                                <a:gd name="T4" fmla="+- 0 5721 5343"/>
                                <a:gd name="T5" fmla="*/ T4 w 417"/>
                                <a:gd name="T6" fmla="+- 0 2612 2487"/>
                                <a:gd name="T7" fmla="*/ 2612 h 138"/>
                                <a:gd name="T8" fmla="+- 0 5751 5343"/>
                                <a:gd name="T9" fmla="*/ T8 w 417"/>
                                <a:gd name="T10" fmla="+- 0 2612 2487"/>
                                <a:gd name="T11" fmla="*/ 2612 h 138"/>
                                <a:gd name="T12" fmla="+- 0 5751 5343"/>
                                <a:gd name="T13" fmla="*/ T12 w 417"/>
                                <a:gd name="T14" fmla="+- 0 2612 2487"/>
                                <a:gd name="T15" fmla="*/ 2612 h 138"/>
                                <a:gd name="T16" fmla="+- 0 5756 5343"/>
                                <a:gd name="T17" fmla="*/ T16 w 417"/>
                                <a:gd name="T18" fmla="+- 0 2604 2487"/>
                                <a:gd name="T19" fmla="*/ 2604 h 138"/>
                                <a:gd name="T20" fmla="+- 0 5759 5343"/>
                                <a:gd name="T21" fmla="*/ T20 w 417"/>
                                <a:gd name="T22" fmla="+- 0 2594 2487"/>
                                <a:gd name="T23" fmla="*/ 2594 h 138"/>
                                <a:gd name="T24" fmla="+- 0 5741 5343"/>
                                <a:gd name="T25" fmla="*/ T24 w 417"/>
                                <a:gd name="T26" fmla="+- 0 2592 2487"/>
                                <a:gd name="T27" fmla="*/ 2592 h 138"/>
                              </a:gdLst>
                              <a:ahLst/>
                              <a:cxnLst>
                                <a:cxn ang="0">
                                  <a:pos x="T1" y="T3"/>
                                </a:cxn>
                                <a:cxn ang="0">
                                  <a:pos x="T5" y="T7"/>
                                </a:cxn>
                                <a:cxn ang="0">
                                  <a:pos x="T9" y="T11"/>
                                </a:cxn>
                                <a:cxn ang="0">
                                  <a:pos x="T13" y="T15"/>
                                </a:cxn>
                                <a:cxn ang="0">
                                  <a:pos x="T17" y="T19"/>
                                </a:cxn>
                                <a:cxn ang="0">
                                  <a:pos x="T21" y="T23"/>
                                </a:cxn>
                                <a:cxn ang="0">
                                  <a:pos x="T25" y="T27"/>
                                </a:cxn>
                              </a:cxnLst>
                              <a:rect l="0" t="0" r="r" b="b"/>
                              <a:pathLst>
                                <a:path w="417" h="138">
                                  <a:moveTo>
                                    <a:pt x="398" y="105"/>
                                  </a:moveTo>
                                  <a:lnTo>
                                    <a:pt x="378" y="125"/>
                                  </a:lnTo>
                                  <a:lnTo>
                                    <a:pt x="408" y="125"/>
                                  </a:lnTo>
                                  <a:lnTo>
                                    <a:pt x="413" y="117"/>
                                  </a:lnTo>
                                  <a:lnTo>
                                    <a:pt x="416" y="107"/>
                                  </a:lnTo>
                                  <a:lnTo>
                                    <a:pt x="398" y="10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6" name="Freeform 156"/>
                          <wps:cNvSpPr>
                            <a:spLocks/>
                          </wps:cNvSpPr>
                          <wps:spPr bwMode="auto">
                            <a:xfrm>
                              <a:off x="5343" y="2487"/>
                              <a:ext cx="417" cy="138"/>
                            </a:xfrm>
                            <a:custGeom>
                              <a:avLst/>
                              <a:gdLst>
                                <a:gd name="T0" fmla="+- 0 5747 5343"/>
                                <a:gd name="T1" fmla="*/ T0 w 417"/>
                                <a:gd name="T2" fmla="+- 0 2536 2487"/>
                                <a:gd name="T3" fmla="*/ 2536 h 138"/>
                                <a:gd name="T4" fmla="+- 0 5723 5343"/>
                                <a:gd name="T5" fmla="*/ T4 w 417"/>
                                <a:gd name="T6" fmla="+- 0 2536 2487"/>
                                <a:gd name="T7" fmla="*/ 2536 h 138"/>
                                <a:gd name="T8" fmla="+- 0 5730 5343"/>
                                <a:gd name="T9" fmla="*/ T8 w 417"/>
                                <a:gd name="T10" fmla="+- 0 2540 2487"/>
                                <a:gd name="T11" fmla="*/ 2540 h 138"/>
                                <a:gd name="T12" fmla="+- 0 5735 5343"/>
                                <a:gd name="T13" fmla="*/ T12 w 417"/>
                                <a:gd name="T14" fmla="+- 0 2546 2487"/>
                                <a:gd name="T15" fmla="*/ 2546 h 138"/>
                                <a:gd name="T16" fmla="+- 0 5739 5343"/>
                                <a:gd name="T17" fmla="*/ T16 w 417"/>
                                <a:gd name="T18" fmla="+- 0 2550 2487"/>
                                <a:gd name="T19" fmla="*/ 2550 h 138"/>
                                <a:gd name="T20" fmla="+- 0 5741 5343"/>
                                <a:gd name="T21" fmla="*/ T20 w 417"/>
                                <a:gd name="T22" fmla="+- 0 2556 2487"/>
                                <a:gd name="T23" fmla="*/ 2556 h 138"/>
                                <a:gd name="T24" fmla="+- 0 5742 5343"/>
                                <a:gd name="T25" fmla="*/ T24 w 417"/>
                                <a:gd name="T26" fmla="+- 0 2565 2487"/>
                                <a:gd name="T27" fmla="*/ 2565 h 138"/>
                                <a:gd name="T28" fmla="+- 0 5760 5343"/>
                                <a:gd name="T29" fmla="*/ T28 w 417"/>
                                <a:gd name="T30" fmla="+- 0 2565 2487"/>
                                <a:gd name="T31" fmla="*/ 2565 h 138"/>
                                <a:gd name="T32" fmla="+- 0 5760 5343"/>
                                <a:gd name="T33" fmla="*/ T32 w 417"/>
                                <a:gd name="T34" fmla="+- 0 2558 2487"/>
                                <a:gd name="T35" fmla="*/ 2558 h 138"/>
                                <a:gd name="T36" fmla="+- 0 5755 5343"/>
                                <a:gd name="T37" fmla="*/ T36 w 417"/>
                                <a:gd name="T38" fmla="+- 0 2545 2487"/>
                                <a:gd name="T39" fmla="*/ 2545 h 138"/>
                                <a:gd name="T40" fmla="+- 0 5747 5343"/>
                                <a:gd name="T41" fmla="*/ T40 w 417"/>
                                <a:gd name="T42" fmla="+- 0 2536 2487"/>
                                <a:gd name="T43" fmla="*/ 2536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417" h="138">
                                  <a:moveTo>
                                    <a:pt x="404" y="49"/>
                                  </a:moveTo>
                                  <a:lnTo>
                                    <a:pt x="380" y="49"/>
                                  </a:lnTo>
                                  <a:lnTo>
                                    <a:pt x="387" y="53"/>
                                  </a:lnTo>
                                  <a:lnTo>
                                    <a:pt x="392" y="59"/>
                                  </a:lnTo>
                                  <a:lnTo>
                                    <a:pt x="396" y="63"/>
                                  </a:lnTo>
                                  <a:lnTo>
                                    <a:pt x="398" y="69"/>
                                  </a:lnTo>
                                  <a:lnTo>
                                    <a:pt x="399" y="78"/>
                                  </a:lnTo>
                                  <a:lnTo>
                                    <a:pt x="417" y="78"/>
                                  </a:lnTo>
                                  <a:lnTo>
                                    <a:pt x="417" y="71"/>
                                  </a:lnTo>
                                  <a:lnTo>
                                    <a:pt x="412" y="58"/>
                                  </a:lnTo>
                                  <a:lnTo>
                                    <a:pt x="404" y="4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87" name="Group 152"/>
                        <wpg:cNvGrpSpPr>
                          <a:grpSpLocks/>
                        </wpg:cNvGrpSpPr>
                        <wpg:grpSpPr bwMode="auto">
                          <a:xfrm>
                            <a:off x="5785" y="2525"/>
                            <a:ext cx="20" cy="99"/>
                            <a:chOff x="5785" y="2525"/>
                            <a:chExt cx="20" cy="99"/>
                          </a:xfrm>
                        </wpg:grpSpPr>
                        <wps:wsp>
                          <wps:cNvPr id="488" name="Freeform 154"/>
                          <wps:cNvSpPr>
                            <a:spLocks/>
                          </wps:cNvSpPr>
                          <wps:spPr bwMode="auto">
                            <a:xfrm>
                              <a:off x="5785" y="2525"/>
                              <a:ext cx="20" cy="99"/>
                            </a:xfrm>
                            <a:custGeom>
                              <a:avLst/>
                              <a:gdLst>
                                <a:gd name="T0" fmla="+- 0 5804 5785"/>
                                <a:gd name="T1" fmla="*/ T0 w 20"/>
                                <a:gd name="T2" fmla="+- 0 2525 2525"/>
                                <a:gd name="T3" fmla="*/ 2525 h 99"/>
                                <a:gd name="T4" fmla="+- 0 5785 5785"/>
                                <a:gd name="T5" fmla="*/ T4 w 20"/>
                                <a:gd name="T6" fmla="+- 0 2525 2525"/>
                                <a:gd name="T7" fmla="*/ 2525 h 99"/>
                                <a:gd name="T8" fmla="+- 0 5785 5785"/>
                                <a:gd name="T9" fmla="*/ T8 w 20"/>
                                <a:gd name="T10" fmla="+- 0 2544 2525"/>
                                <a:gd name="T11" fmla="*/ 2544 h 99"/>
                                <a:gd name="T12" fmla="+- 0 5804 5785"/>
                                <a:gd name="T13" fmla="*/ T12 w 20"/>
                                <a:gd name="T14" fmla="+- 0 2544 2525"/>
                                <a:gd name="T15" fmla="*/ 2544 h 99"/>
                                <a:gd name="T16" fmla="+- 0 5804 5785"/>
                                <a:gd name="T17" fmla="*/ T16 w 20"/>
                                <a:gd name="T18" fmla="+- 0 2525 2525"/>
                                <a:gd name="T19" fmla="*/ 2525 h 99"/>
                              </a:gdLst>
                              <a:ahLst/>
                              <a:cxnLst>
                                <a:cxn ang="0">
                                  <a:pos x="T1" y="T3"/>
                                </a:cxn>
                                <a:cxn ang="0">
                                  <a:pos x="T5" y="T7"/>
                                </a:cxn>
                                <a:cxn ang="0">
                                  <a:pos x="T9" y="T11"/>
                                </a:cxn>
                                <a:cxn ang="0">
                                  <a:pos x="T13" y="T15"/>
                                </a:cxn>
                                <a:cxn ang="0">
                                  <a:pos x="T17" y="T19"/>
                                </a:cxn>
                              </a:cxnLst>
                              <a:rect l="0" t="0" r="r" b="b"/>
                              <a:pathLst>
                                <a:path w="20" h="99">
                                  <a:moveTo>
                                    <a:pt x="19" y="0"/>
                                  </a:moveTo>
                                  <a:lnTo>
                                    <a:pt x="0" y="0"/>
                                  </a:lnTo>
                                  <a:lnTo>
                                    <a:pt x="0" y="19"/>
                                  </a:lnTo>
                                  <a:lnTo>
                                    <a:pt x="19" y="19"/>
                                  </a:lnTo>
                                  <a:lnTo>
                                    <a:pt x="1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9" name="Freeform 153"/>
                          <wps:cNvSpPr>
                            <a:spLocks/>
                          </wps:cNvSpPr>
                          <wps:spPr bwMode="auto">
                            <a:xfrm>
                              <a:off x="5785" y="2525"/>
                              <a:ext cx="20" cy="99"/>
                            </a:xfrm>
                            <a:custGeom>
                              <a:avLst/>
                              <a:gdLst>
                                <a:gd name="T0" fmla="+- 0 5804 5785"/>
                                <a:gd name="T1" fmla="*/ T0 w 20"/>
                                <a:gd name="T2" fmla="+- 0 2604 2525"/>
                                <a:gd name="T3" fmla="*/ 2604 h 99"/>
                                <a:gd name="T4" fmla="+- 0 5785 5785"/>
                                <a:gd name="T5" fmla="*/ T4 w 20"/>
                                <a:gd name="T6" fmla="+- 0 2604 2525"/>
                                <a:gd name="T7" fmla="*/ 2604 h 99"/>
                                <a:gd name="T8" fmla="+- 0 5785 5785"/>
                                <a:gd name="T9" fmla="*/ T8 w 20"/>
                                <a:gd name="T10" fmla="+- 0 2623 2525"/>
                                <a:gd name="T11" fmla="*/ 2623 h 99"/>
                                <a:gd name="T12" fmla="+- 0 5804 5785"/>
                                <a:gd name="T13" fmla="*/ T12 w 20"/>
                                <a:gd name="T14" fmla="+- 0 2623 2525"/>
                                <a:gd name="T15" fmla="*/ 2623 h 99"/>
                                <a:gd name="T16" fmla="+- 0 5804 5785"/>
                                <a:gd name="T17" fmla="*/ T16 w 20"/>
                                <a:gd name="T18" fmla="+- 0 2604 2525"/>
                                <a:gd name="T19" fmla="*/ 2604 h 99"/>
                              </a:gdLst>
                              <a:ahLst/>
                              <a:cxnLst>
                                <a:cxn ang="0">
                                  <a:pos x="T1" y="T3"/>
                                </a:cxn>
                                <a:cxn ang="0">
                                  <a:pos x="T5" y="T7"/>
                                </a:cxn>
                                <a:cxn ang="0">
                                  <a:pos x="T9" y="T11"/>
                                </a:cxn>
                                <a:cxn ang="0">
                                  <a:pos x="T13" y="T15"/>
                                </a:cxn>
                                <a:cxn ang="0">
                                  <a:pos x="T17" y="T19"/>
                                </a:cxn>
                              </a:cxnLst>
                              <a:rect l="0" t="0" r="r" b="b"/>
                              <a:pathLst>
                                <a:path w="20" h="99">
                                  <a:moveTo>
                                    <a:pt x="19" y="79"/>
                                  </a:moveTo>
                                  <a:lnTo>
                                    <a:pt x="0" y="79"/>
                                  </a:lnTo>
                                  <a:lnTo>
                                    <a:pt x="0" y="98"/>
                                  </a:lnTo>
                                  <a:lnTo>
                                    <a:pt x="19" y="98"/>
                                  </a:lnTo>
                                  <a:lnTo>
                                    <a:pt x="19" y="7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90" name="Group 139"/>
                        <wpg:cNvGrpSpPr>
                          <a:grpSpLocks/>
                        </wpg:cNvGrpSpPr>
                        <wpg:grpSpPr bwMode="auto">
                          <a:xfrm>
                            <a:off x="8054" y="2487"/>
                            <a:ext cx="425" cy="176"/>
                            <a:chOff x="8054" y="2487"/>
                            <a:chExt cx="425" cy="176"/>
                          </a:xfrm>
                        </wpg:grpSpPr>
                        <wps:wsp>
                          <wps:cNvPr id="491" name="Freeform 151"/>
                          <wps:cNvSpPr>
                            <a:spLocks/>
                          </wps:cNvSpPr>
                          <wps:spPr bwMode="auto">
                            <a:xfrm>
                              <a:off x="8054" y="2487"/>
                              <a:ext cx="425" cy="176"/>
                            </a:xfrm>
                            <a:custGeom>
                              <a:avLst/>
                              <a:gdLst>
                                <a:gd name="T0" fmla="+- 0 8119 8054"/>
                                <a:gd name="T1" fmla="*/ T0 w 425"/>
                                <a:gd name="T2" fmla="+- 0 2503 2487"/>
                                <a:gd name="T3" fmla="*/ 2503 h 176"/>
                                <a:gd name="T4" fmla="+- 0 8100 8054"/>
                                <a:gd name="T5" fmla="*/ T4 w 425"/>
                                <a:gd name="T6" fmla="+- 0 2503 2487"/>
                                <a:gd name="T7" fmla="*/ 2503 h 176"/>
                                <a:gd name="T8" fmla="+- 0 8100 8054"/>
                                <a:gd name="T9" fmla="*/ T8 w 425"/>
                                <a:gd name="T10" fmla="+- 0 2623 2487"/>
                                <a:gd name="T11" fmla="*/ 2623 h 176"/>
                                <a:gd name="T12" fmla="+- 0 8119 8054"/>
                                <a:gd name="T13" fmla="*/ T12 w 425"/>
                                <a:gd name="T14" fmla="+- 0 2623 2487"/>
                                <a:gd name="T15" fmla="*/ 2623 h 176"/>
                                <a:gd name="T16" fmla="+- 0 8119 8054"/>
                                <a:gd name="T17" fmla="*/ T16 w 425"/>
                                <a:gd name="T18" fmla="+- 0 2503 2487"/>
                                <a:gd name="T19" fmla="*/ 2503 h 176"/>
                              </a:gdLst>
                              <a:ahLst/>
                              <a:cxnLst>
                                <a:cxn ang="0">
                                  <a:pos x="T1" y="T3"/>
                                </a:cxn>
                                <a:cxn ang="0">
                                  <a:pos x="T5" y="T7"/>
                                </a:cxn>
                                <a:cxn ang="0">
                                  <a:pos x="T9" y="T11"/>
                                </a:cxn>
                                <a:cxn ang="0">
                                  <a:pos x="T13" y="T15"/>
                                </a:cxn>
                                <a:cxn ang="0">
                                  <a:pos x="T17" y="T19"/>
                                </a:cxn>
                              </a:cxnLst>
                              <a:rect l="0" t="0" r="r" b="b"/>
                              <a:pathLst>
                                <a:path w="425" h="176">
                                  <a:moveTo>
                                    <a:pt x="65" y="16"/>
                                  </a:moveTo>
                                  <a:lnTo>
                                    <a:pt x="46" y="16"/>
                                  </a:lnTo>
                                  <a:lnTo>
                                    <a:pt x="46" y="136"/>
                                  </a:lnTo>
                                  <a:lnTo>
                                    <a:pt x="65" y="136"/>
                                  </a:lnTo>
                                  <a:lnTo>
                                    <a:pt x="65" y="1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2" name="Freeform 150"/>
                          <wps:cNvSpPr>
                            <a:spLocks/>
                          </wps:cNvSpPr>
                          <wps:spPr bwMode="auto">
                            <a:xfrm>
                              <a:off x="8054" y="2487"/>
                              <a:ext cx="425" cy="176"/>
                            </a:xfrm>
                            <a:custGeom>
                              <a:avLst/>
                              <a:gdLst>
                                <a:gd name="T0" fmla="+- 0 8165 8054"/>
                                <a:gd name="T1" fmla="*/ T0 w 425"/>
                                <a:gd name="T2" fmla="+- 0 2487 2487"/>
                                <a:gd name="T3" fmla="*/ 2487 h 176"/>
                                <a:gd name="T4" fmla="+- 0 8054 8054"/>
                                <a:gd name="T5" fmla="*/ T4 w 425"/>
                                <a:gd name="T6" fmla="+- 0 2487 2487"/>
                                <a:gd name="T7" fmla="*/ 2487 h 176"/>
                                <a:gd name="T8" fmla="+- 0 8054 8054"/>
                                <a:gd name="T9" fmla="*/ T8 w 425"/>
                                <a:gd name="T10" fmla="+- 0 2503 2487"/>
                                <a:gd name="T11" fmla="*/ 2503 h 176"/>
                                <a:gd name="T12" fmla="+- 0 8165 8054"/>
                                <a:gd name="T13" fmla="*/ T12 w 425"/>
                                <a:gd name="T14" fmla="+- 0 2503 2487"/>
                                <a:gd name="T15" fmla="*/ 2503 h 176"/>
                                <a:gd name="T16" fmla="+- 0 8165 8054"/>
                                <a:gd name="T17" fmla="*/ T16 w 425"/>
                                <a:gd name="T18" fmla="+- 0 2487 2487"/>
                                <a:gd name="T19" fmla="*/ 2487 h 176"/>
                              </a:gdLst>
                              <a:ahLst/>
                              <a:cxnLst>
                                <a:cxn ang="0">
                                  <a:pos x="T1" y="T3"/>
                                </a:cxn>
                                <a:cxn ang="0">
                                  <a:pos x="T5" y="T7"/>
                                </a:cxn>
                                <a:cxn ang="0">
                                  <a:pos x="T9" y="T11"/>
                                </a:cxn>
                                <a:cxn ang="0">
                                  <a:pos x="T13" y="T15"/>
                                </a:cxn>
                                <a:cxn ang="0">
                                  <a:pos x="T17" y="T19"/>
                                </a:cxn>
                              </a:cxnLst>
                              <a:rect l="0" t="0" r="r" b="b"/>
                              <a:pathLst>
                                <a:path w="425" h="176">
                                  <a:moveTo>
                                    <a:pt x="111" y="0"/>
                                  </a:moveTo>
                                  <a:lnTo>
                                    <a:pt x="0" y="0"/>
                                  </a:lnTo>
                                  <a:lnTo>
                                    <a:pt x="0" y="16"/>
                                  </a:lnTo>
                                  <a:lnTo>
                                    <a:pt x="111" y="16"/>
                                  </a:lnTo>
                                  <a:lnTo>
                                    <a:pt x="11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3" name="Freeform 149"/>
                          <wps:cNvSpPr>
                            <a:spLocks/>
                          </wps:cNvSpPr>
                          <wps:spPr bwMode="auto">
                            <a:xfrm>
                              <a:off x="8054" y="2487"/>
                              <a:ext cx="425" cy="176"/>
                            </a:xfrm>
                            <a:custGeom>
                              <a:avLst/>
                              <a:gdLst>
                                <a:gd name="T0" fmla="+- 0 8180 8054"/>
                                <a:gd name="T1" fmla="*/ T0 w 425"/>
                                <a:gd name="T2" fmla="+- 0 2645 2487"/>
                                <a:gd name="T3" fmla="*/ 2645 h 176"/>
                                <a:gd name="T4" fmla="+- 0 8182 8054"/>
                                <a:gd name="T5" fmla="*/ T4 w 425"/>
                                <a:gd name="T6" fmla="+- 0 2661 2487"/>
                                <a:gd name="T7" fmla="*/ 2661 h 176"/>
                                <a:gd name="T8" fmla="+- 0 8186 8054"/>
                                <a:gd name="T9" fmla="*/ T8 w 425"/>
                                <a:gd name="T10" fmla="+- 0 2662 2487"/>
                                <a:gd name="T11" fmla="*/ 2662 h 176"/>
                                <a:gd name="T12" fmla="+- 0 8189 8054"/>
                                <a:gd name="T13" fmla="*/ T12 w 425"/>
                                <a:gd name="T14" fmla="+- 0 2663 2487"/>
                                <a:gd name="T15" fmla="*/ 2663 h 176"/>
                                <a:gd name="T16" fmla="+- 0 8198 8054"/>
                                <a:gd name="T17" fmla="*/ T16 w 425"/>
                                <a:gd name="T18" fmla="+- 0 2663 2487"/>
                                <a:gd name="T19" fmla="*/ 2663 h 176"/>
                                <a:gd name="T20" fmla="+- 0 8203 8054"/>
                                <a:gd name="T21" fmla="*/ T20 w 425"/>
                                <a:gd name="T22" fmla="+- 0 2662 2487"/>
                                <a:gd name="T23" fmla="*/ 2662 h 176"/>
                                <a:gd name="T24" fmla="+- 0 8207 8054"/>
                                <a:gd name="T25" fmla="*/ T24 w 425"/>
                                <a:gd name="T26" fmla="+- 0 2659 2487"/>
                                <a:gd name="T27" fmla="*/ 2659 h 176"/>
                                <a:gd name="T28" fmla="+- 0 8211 8054"/>
                                <a:gd name="T29" fmla="*/ T28 w 425"/>
                                <a:gd name="T30" fmla="+- 0 2657 2487"/>
                                <a:gd name="T31" fmla="*/ 2657 h 176"/>
                                <a:gd name="T32" fmla="+- 0 8214 8054"/>
                                <a:gd name="T33" fmla="*/ T32 w 425"/>
                                <a:gd name="T34" fmla="+- 0 2653 2487"/>
                                <a:gd name="T35" fmla="*/ 2653 h 176"/>
                                <a:gd name="T36" fmla="+- 0 8218 8054"/>
                                <a:gd name="T37" fmla="*/ T36 w 425"/>
                                <a:gd name="T38" fmla="+- 0 2647 2487"/>
                                <a:gd name="T39" fmla="*/ 2647 h 176"/>
                                <a:gd name="T40" fmla="+- 0 8187 8054"/>
                                <a:gd name="T41" fmla="*/ T40 w 425"/>
                                <a:gd name="T42" fmla="+- 0 2647 2487"/>
                                <a:gd name="T43" fmla="*/ 2647 h 176"/>
                                <a:gd name="T44" fmla="+- 0 8184 8054"/>
                                <a:gd name="T45" fmla="*/ T44 w 425"/>
                                <a:gd name="T46" fmla="+- 0 2646 2487"/>
                                <a:gd name="T47" fmla="*/ 2646 h 176"/>
                                <a:gd name="T48" fmla="+- 0 8180 8054"/>
                                <a:gd name="T49" fmla="*/ T48 w 425"/>
                                <a:gd name="T50" fmla="+- 0 2645 2487"/>
                                <a:gd name="T51" fmla="*/ 2645 h 1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425" h="176">
                                  <a:moveTo>
                                    <a:pt x="126" y="158"/>
                                  </a:moveTo>
                                  <a:lnTo>
                                    <a:pt x="128" y="174"/>
                                  </a:lnTo>
                                  <a:lnTo>
                                    <a:pt x="132" y="175"/>
                                  </a:lnTo>
                                  <a:lnTo>
                                    <a:pt x="135" y="176"/>
                                  </a:lnTo>
                                  <a:lnTo>
                                    <a:pt x="144" y="176"/>
                                  </a:lnTo>
                                  <a:lnTo>
                                    <a:pt x="149" y="175"/>
                                  </a:lnTo>
                                  <a:lnTo>
                                    <a:pt x="153" y="172"/>
                                  </a:lnTo>
                                  <a:lnTo>
                                    <a:pt x="157" y="170"/>
                                  </a:lnTo>
                                  <a:lnTo>
                                    <a:pt x="160" y="166"/>
                                  </a:lnTo>
                                  <a:lnTo>
                                    <a:pt x="164" y="160"/>
                                  </a:lnTo>
                                  <a:lnTo>
                                    <a:pt x="133" y="160"/>
                                  </a:lnTo>
                                  <a:lnTo>
                                    <a:pt x="130" y="159"/>
                                  </a:lnTo>
                                  <a:lnTo>
                                    <a:pt x="126" y="15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4" name="Freeform 148"/>
                          <wps:cNvSpPr>
                            <a:spLocks/>
                          </wps:cNvSpPr>
                          <wps:spPr bwMode="auto">
                            <a:xfrm>
                              <a:off x="8054" y="2487"/>
                              <a:ext cx="425" cy="176"/>
                            </a:xfrm>
                            <a:custGeom>
                              <a:avLst/>
                              <a:gdLst>
                                <a:gd name="T0" fmla="+- 0 8191 8054"/>
                                <a:gd name="T1" fmla="*/ T0 w 425"/>
                                <a:gd name="T2" fmla="+- 0 2525 2487"/>
                                <a:gd name="T3" fmla="*/ 2525 h 176"/>
                                <a:gd name="T4" fmla="+- 0 8173 8054"/>
                                <a:gd name="T5" fmla="*/ T4 w 425"/>
                                <a:gd name="T6" fmla="+- 0 2525 2487"/>
                                <a:gd name="T7" fmla="*/ 2525 h 176"/>
                                <a:gd name="T8" fmla="+- 0 8211 8054"/>
                                <a:gd name="T9" fmla="*/ T8 w 425"/>
                                <a:gd name="T10" fmla="+- 0 2623 2487"/>
                                <a:gd name="T11" fmla="*/ 2623 h 176"/>
                                <a:gd name="T12" fmla="+- 0 8210 8054"/>
                                <a:gd name="T13" fmla="*/ T12 w 425"/>
                                <a:gd name="T14" fmla="+- 0 2625 2487"/>
                                <a:gd name="T15" fmla="*/ 2625 h 176"/>
                                <a:gd name="T16" fmla="+- 0 8210 8054"/>
                                <a:gd name="T17" fmla="*/ T16 w 425"/>
                                <a:gd name="T18" fmla="+- 0 2627 2487"/>
                                <a:gd name="T19" fmla="*/ 2627 h 176"/>
                                <a:gd name="T20" fmla="+- 0 8210 8054"/>
                                <a:gd name="T21" fmla="*/ T20 w 425"/>
                                <a:gd name="T22" fmla="+- 0 2627 2487"/>
                                <a:gd name="T23" fmla="*/ 2627 h 176"/>
                                <a:gd name="T24" fmla="+- 0 8207 8054"/>
                                <a:gd name="T25" fmla="*/ T24 w 425"/>
                                <a:gd name="T26" fmla="+- 0 2634 2487"/>
                                <a:gd name="T27" fmla="*/ 2634 h 176"/>
                                <a:gd name="T28" fmla="+- 0 8193 8054"/>
                                <a:gd name="T29" fmla="*/ T28 w 425"/>
                                <a:gd name="T30" fmla="+- 0 2647 2487"/>
                                <a:gd name="T31" fmla="*/ 2647 h 176"/>
                                <a:gd name="T32" fmla="+- 0 8218 8054"/>
                                <a:gd name="T33" fmla="*/ T32 w 425"/>
                                <a:gd name="T34" fmla="+- 0 2647 2487"/>
                                <a:gd name="T35" fmla="*/ 2647 h 176"/>
                                <a:gd name="T36" fmla="+- 0 8220 8054"/>
                                <a:gd name="T37" fmla="*/ T36 w 425"/>
                                <a:gd name="T38" fmla="+- 0 2643 2487"/>
                                <a:gd name="T39" fmla="*/ 2643 h 176"/>
                                <a:gd name="T40" fmla="+- 0 8223 8054"/>
                                <a:gd name="T41" fmla="*/ T40 w 425"/>
                                <a:gd name="T42" fmla="+- 0 2636 2487"/>
                                <a:gd name="T43" fmla="*/ 2636 h 176"/>
                                <a:gd name="T44" fmla="+- 0 8235 8054"/>
                                <a:gd name="T45" fmla="*/ T44 w 425"/>
                                <a:gd name="T46" fmla="+- 0 2605 2487"/>
                                <a:gd name="T47" fmla="*/ 2605 h 176"/>
                                <a:gd name="T48" fmla="+- 0 8220 8054"/>
                                <a:gd name="T49" fmla="*/ T48 w 425"/>
                                <a:gd name="T50" fmla="+- 0 2605 2487"/>
                                <a:gd name="T51" fmla="*/ 2605 h 176"/>
                                <a:gd name="T52" fmla="+- 0 8217 8054"/>
                                <a:gd name="T53" fmla="*/ T52 w 425"/>
                                <a:gd name="T54" fmla="+- 0 2597 2487"/>
                                <a:gd name="T55" fmla="*/ 2597 h 176"/>
                                <a:gd name="T56" fmla="+- 0 8215 8054"/>
                                <a:gd name="T57" fmla="*/ T56 w 425"/>
                                <a:gd name="T58" fmla="+- 0 2589 2487"/>
                                <a:gd name="T59" fmla="*/ 2589 h 176"/>
                                <a:gd name="T60" fmla="+- 0 8212 8054"/>
                                <a:gd name="T61" fmla="*/ T60 w 425"/>
                                <a:gd name="T62" fmla="+- 0 2582 2487"/>
                                <a:gd name="T63" fmla="*/ 2582 h 176"/>
                                <a:gd name="T64" fmla="+- 0 8191 8054"/>
                                <a:gd name="T65" fmla="*/ T64 w 425"/>
                                <a:gd name="T66" fmla="+- 0 2525 2487"/>
                                <a:gd name="T67" fmla="*/ 2525 h 1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425" h="176">
                                  <a:moveTo>
                                    <a:pt x="137" y="38"/>
                                  </a:moveTo>
                                  <a:lnTo>
                                    <a:pt x="119" y="38"/>
                                  </a:lnTo>
                                  <a:lnTo>
                                    <a:pt x="157" y="136"/>
                                  </a:lnTo>
                                  <a:lnTo>
                                    <a:pt x="156" y="138"/>
                                  </a:lnTo>
                                  <a:lnTo>
                                    <a:pt x="156" y="140"/>
                                  </a:lnTo>
                                  <a:lnTo>
                                    <a:pt x="153" y="147"/>
                                  </a:lnTo>
                                  <a:lnTo>
                                    <a:pt x="139" y="160"/>
                                  </a:lnTo>
                                  <a:lnTo>
                                    <a:pt x="164" y="160"/>
                                  </a:lnTo>
                                  <a:lnTo>
                                    <a:pt x="166" y="156"/>
                                  </a:lnTo>
                                  <a:lnTo>
                                    <a:pt x="169" y="149"/>
                                  </a:lnTo>
                                  <a:lnTo>
                                    <a:pt x="181" y="118"/>
                                  </a:lnTo>
                                  <a:lnTo>
                                    <a:pt x="166" y="118"/>
                                  </a:lnTo>
                                  <a:lnTo>
                                    <a:pt x="163" y="110"/>
                                  </a:lnTo>
                                  <a:lnTo>
                                    <a:pt x="161" y="102"/>
                                  </a:lnTo>
                                  <a:lnTo>
                                    <a:pt x="158" y="95"/>
                                  </a:lnTo>
                                  <a:lnTo>
                                    <a:pt x="137" y="3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5" name="Freeform 147"/>
                          <wps:cNvSpPr>
                            <a:spLocks/>
                          </wps:cNvSpPr>
                          <wps:spPr bwMode="auto">
                            <a:xfrm>
                              <a:off x="8054" y="2487"/>
                              <a:ext cx="425" cy="176"/>
                            </a:xfrm>
                            <a:custGeom>
                              <a:avLst/>
                              <a:gdLst>
                                <a:gd name="T0" fmla="+- 0 8266 8054"/>
                                <a:gd name="T1" fmla="*/ T0 w 425"/>
                                <a:gd name="T2" fmla="+- 0 2525 2487"/>
                                <a:gd name="T3" fmla="*/ 2525 h 176"/>
                                <a:gd name="T4" fmla="+- 0 8248 8054"/>
                                <a:gd name="T5" fmla="*/ T4 w 425"/>
                                <a:gd name="T6" fmla="+- 0 2525 2487"/>
                                <a:gd name="T7" fmla="*/ 2525 h 176"/>
                                <a:gd name="T8" fmla="+- 0 8227 8054"/>
                                <a:gd name="T9" fmla="*/ T8 w 425"/>
                                <a:gd name="T10" fmla="+- 0 2582 2487"/>
                                <a:gd name="T11" fmla="*/ 2582 h 176"/>
                                <a:gd name="T12" fmla="+- 0 8224 8054"/>
                                <a:gd name="T13" fmla="*/ T12 w 425"/>
                                <a:gd name="T14" fmla="+- 0 2589 2487"/>
                                <a:gd name="T15" fmla="*/ 2589 h 176"/>
                                <a:gd name="T16" fmla="+- 0 8222 8054"/>
                                <a:gd name="T17" fmla="*/ T16 w 425"/>
                                <a:gd name="T18" fmla="+- 0 2597 2487"/>
                                <a:gd name="T19" fmla="*/ 2597 h 176"/>
                                <a:gd name="T20" fmla="+- 0 8220 8054"/>
                                <a:gd name="T21" fmla="*/ T20 w 425"/>
                                <a:gd name="T22" fmla="+- 0 2605 2487"/>
                                <a:gd name="T23" fmla="*/ 2605 h 176"/>
                                <a:gd name="T24" fmla="+- 0 8235 8054"/>
                                <a:gd name="T25" fmla="*/ T24 w 425"/>
                                <a:gd name="T26" fmla="+- 0 2605 2487"/>
                                <a:gd name="T27" fmla="*/ 2605 h 176"/>
                                <a:gd name="T28" fmla="+- 0 8266 8054"/>
                                <a:gd name="T29" fmla="*/ T28 w 425"/>
                                <a:gd name="T30" fmla="+- 0 2525 2487"/>
                                <a:gd name="T31" fmla="*/ 2525 h 176"/>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425" h="176">
                                  <a:moveTo>
                                    <a:pt x="212" y="38"/>
                                  </a:moveTo>
                                  <a:lnTo>
                                    <a:pt x="194" y="38"/>
                                  </a:lnTo>
                                  <a:lnTo>
                                    <a:pt x="173" y="95"/>
                                  </a:lnTo>
                                  <a:lnTo>
                                    <a:pt x="170" y="102"/>
                                  </a:lnTo>
                                  <a:lnTo>
                                    <a:pt x="168" y="110"/>
                                  </a:lnTo>
                                  <a:lnTo>
                                    <a:pt x="166" y="118"/>
                                  </a:lnTo>
                                  <a:lnTo>
                                    <a:pt x="181" y="118"/>
                                  </a:lnTo>
                                  <a:lnTo>
                                    <a:pt x="212" y="3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6" name="Freeform 146"/>
                          <wps:cNvSpPr>
                            <a:spLocks/>
                          </wps:cNvSpPr>
                          <wps:spPr bwMode="auto">
                            <a:xfrm>
                              <a:off x="8054" y="2487"/>
                              <a:ext cx="425" cy="176"/>
                            </a:xfrm>
                            <a:custGeom>
                              <a:avLst/>
                              <a:gdLst>
                                <a:gd name="T0" fmla="+- 0 8297 8054"/>
                                <a:gd name="T1" fmla="*/ T0 w 425"/>
                                <a:gd name="T2" fmla="+- 0 2525 2487"/>
                                <a:gd name="T3" fmla="*/ 2525 h 176"/>
                                <a:gd name="T4" fmla="+- 0 8281 8054"/>
                                <a:gd name="T5" fmla="*/ T4 w 425"/>
                                <a:gd name="T6" fmla="+- 0 2525 2487"/>
                                <a:gd name="T7" fmla="*/ 2525 h 176"/>
                                <a:gd name="T8" fmla="+- 0 8281 8054"/>
                                <a:gd name="T9" fmla="*/ T8 w 425"/>
                                <a:gd name="T10" fmla="+- 0 2661 2487"/>
                                <a:gd name="T11" fmla="*/ 2661 h 176"/>
                                <a:gd name="T12" fmla="+- 0 8298 8054"/>
                                <a:gd name="T13" fmla="*/ T12 w 425"/>
                                <a:gd name="T14" fmla="+- 0 2661 2487"/>
                                <a:gd name="T15" fmla="*/ 2661 h 176"/>
                                <a:gd name="T16" fmla="+- 0 8298 8054"/>
                                <a:gd name="T17" fmla="*/ T16 w 425"/>
                                <a:gd name="T18" fmla="+- 0 2613 2487"/>
                                <a:gd name="T19" fmla="*/ 2613 h 176"/>
                                <a:gd name="T20" fmla="+- 0 8355 8054"/>
                                <a:gd name="T21" fmla="*/ T20 w 425"/>
                                <a:gd name="T22" fmla="+- 0 2613 2487"/>
                                <a:gd name="T23" fmla="*/ 2613 h 176"/>
                                <a:gd name="T24" fmla="+- 0 8357 8054"/>
                                <a:gd name="T25" fmla="*/ T24 w 425"/>
                                <a:gd name="T26" fmla="+- 0 2612 2487"/>
                                <a:gd name="T27" fmla="*/ 2612 h 176"/>
                                <a:gd name="T28" fmla="+- 0 8316 8054"/>
                                <a:gd name="T29" fmla="*/ T28 w 425"/>
                                <a:gd name="T30" fmla="+- 0 2612 2487"/>
                                <a:gd name="T31" fmla="*/ 2612 h 176"/>
                                <a:gd name="T32" fmla="+- 0 8310 8054"/>
                                <a:gd name="T33" fmla="*/ T32 w 425"/>
                                <a:gd name="T34" fmla="+- 0 2609 2487"/>
                                <a:gd name="T35" fmla="*/ 2609 h 176"/>
                                <a:gd name="T36" fmla="+- 0 8304 8054"/>
                                <a:gd name="T37" fmla="*/ T36 w 425"/>
                                <a:gd name="T38" fmla="+- 0 2603 2487"/>
                                <a:gd name="T39" fmla="*/ 2603 h 176"/>
                                <a:gd name="T40" fmla="+- 0 8299 8054"/>
                                <a:gd name="T41" fmla="*/ T40 w 425"/>
                                <a:gd name="T42" fmla="+- 0 2597 2487"/>
                                <a:gd name="T43" fmla="*/ 2597 h 176"/>
                                <a:gd name="T44" fmla="+- 0 8296 8054"/>
                                <a:gd name="T45" fmla="*/ T44 w 425"/>
                                <a:gd name="T46" fmla="+- 0 2587 2487"/>
                                <a:gd name="T47" fmla="*/ 2587 h 176"/>
                                <a:gd name="T48" fmla="+- 0 8296 8054"/>
                                <a:gd name="T49" fmla="*/ T48 w 425"/>
                                <a:gd name="T50" fmla="+- 0 2562 2487"/>
                                <a:gd name="T51" fmla="*/ 2562 h 176"/>
                                <a:gd name="T52" fmla="+- 0 8299 8054"/>
                                <a:gd name="T53" fmla="*/ T52 w 425"/>
                                <a:gd name="T54" fmla="+- 0 2552 2487"/>
                                <a:gd name="T55" fmla="*/ 2552 h 176"/>
                                <a:gd name="T56" fmla="+- 0 8310 8054"/>
                                <a:gd name="T57" fmla="*/ T56 w 425"/>
                                <a:gd name="T58" fmla="+- 0 2539 2487"/>
                                <a:gd name="T59" fmla="*/ 2539 h 176"/>
                                <a:gd name="T60" fmla="+- 0 8313 8054"/>
                                <a:gd name="T61" fmla="*/ T60 w 425"/>
                                <a:gd name="T62" fmla="+- 0 2538 2487"/>
                                <a:gd name="T63" fmla="*/ 2538 h 176"/>
                                <a:gd name="T64" fmla="+- 0 8297 8054"/>
                                <a:gd name="T65" fmla="*/ T64 w 425"/>
                                <a:gd name="T66" fmla="+- 0 2538 2487"/>
                                <a:gd name="T67" fmla="*/ 2538 h 176"/>
                                <a:gd name="T68" fmla="+- 0 8297 8054"/>
                                <a:gd name="T69" fmla="*/ T68 w 425"/>
                                <a:gd name="T70" fmla="+- 0 2525 2487"/>
                                <a:gd name="T71" fmla="*/ 2525 h 1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425" h="176">
                                  <a:moveTo>
                                    <a:pt x="243" y="38"/>
                                  </a:moveTo>
                                  <a:lnTo>
                                    <a:pt x="227" y="38"/>
                                  </a:lnTo>
                                  <a:lnTo>
                                    <a:pt x="227" y="174"/>
                                  </a:lnTo>
                                  <a:lnTo>
                                    <a:pt x="244" y="174"/>
                                  </a:lnTo>
                                  <a:lnTo>
                                    <a:pt x="244" y="126"/>
                                  </a:lnTo>
                                  <a:lnTo>
                                    <a:pt x="301" y="126"/>
                                  </a:lnTo>
                                  <a:lnTo>
                                    <a:pt x="303" y="125"/>
                                  </a:lnTo>
                                  <a:lnTo>
                                    <a:pt x="262" y="125"/>
                                  </a:lnTo>
                                  <a:lnTo>
                                    <a:pt x="256" y="122"/>
                                  </a:lnTo>
                                  <a:lnTo>
                                    <a:pt x="250" y="116"/>
                                  </a:lnTo>
                                  <a:lnTo>
                                    <a:pt x="245" y="110"/>
                                  </a:lnTo>
                                  <a:lnTo>
                                    <a:pt x="242" y="100"/>
                                  </a:lnTo>
                                  <a:lnTo>
                                    <a:pt x="242" y="75"/>
                                  </a:lnTo>
                                  <a:lnTo>
                                    <a:pt x="245" y="65"/>
                                  </a:lnTo>
                                  <a:lnTo>
                                    <a:pt x="256" y="52"/>
                                  </a:lnTo>
                                  <a:lnTo>
                                    <a:pt x="259" y="51"/>
                                  </a:lnTo>
                                  <a:lnTo>
                                    <a:pt x="243" y="51"/>
                                  </a:lnTo>
                                  <a:lnTo>
                                    <a:pt x="243" y="3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7" name="Freeform 145"/>
                          <wps:cNvSpPr>
                            <a:spLocks/>
                          </wps:cNvSpPr>
                          <wps:spPr bwMode="auto">
                            <a:xfrm>
                              <a:off x="8054" y="2487"/>
                              <a:ext cx="425" cy="176"/>
                            </a:xfrm>
                            <a:custGeom>
                              <a:avLst/>
                              <a:gdLst>
                                <a:gd name="T0" fmla="+- 0 8355 8054"/>
                                <a:gd name="T1" fmla="*/ T0 w 425"/>
                                <a:gd name="T2" fmla="+- 0 2613 2487"/>
                                <a:gd name="T3" fmla="*/ 2613 h 176"/>
                                <a:gd name="T4" fmla="+- 0 8298 8054"/>
                                <a:gd name="T5" fmla="*/ T4 w 425"/>
                                <a:gd name="T6" fmla="+- 0 2613 2487"/>
                                <a:gd name="T7" fmla="*/ 2613 h 176"/>
                                <a:gd name="T8" fmla="+- 0 8301 8054"/>
                                <a:gd name="T9" fmla="*/ T8 w 425"/>
                                <a:gd name="T10" fmla="+- 0 2617 2487"/>
                                <a:gd name="T11" fmla="*/ 2617 h 176"/>
                                <a:gd name="T12" fmla="+- 0 8305 8054"/>
                                <a:gd name="T13" fmla="*/ T12 w 425"/>
                                <a:gd name="T14" fmla="+- 0 2620 2487"/>
                                <a:gd name="T15" fmla="*/ 2620 h 176"/>
                                <a:gd name="T16" fmla="+- 0 8309 8054"/>
                                <a:gd name="T17" fmla="*/ T16 w 425"/>
                                <a:gd name="T18" fmla="+- 0 2622 2487"/>
                                <a:gd name="T19" fmla="*/ 2622 h 176"/>
                                <a:gd name="T20" fmla="+- 0 8314 8054"/>
                                <a:gd name="T21" fmla="*/ T20 w 425"/>
                                <a:gd name="T22" fmla="+- 0 2624 2487"/>
                                <a:gd name="T23" fmla="*/ 2624 h 176"/>
                                <a:gd name="T24" fmla="+- 0 8319 8054"/>
                                <a:gd name="T25" fmla="*/ T24 w 425"/>
                                <a:gd name="T26" fmla="+- 0 2625 2487"/>
                                <a:gd name="T27" fmla="*/ 2625 h 176"/>
                                <a:gd name="T28" fmla="+- 0 8332 8054"/>
                                <a:gd name="T29" fmla="*/ T28 w 425"/>
                                <a:gd name="T30" fmla="+- 0 2625 2487"/>
                                <a:gd name="T31" fmla="*/ 2625 h 176"/>
                                <a:gd name="T32" fmla="+- 0 8340 8054"/>
                                <a:gd name="T33" fmla="*/ T32 w 425"/>
                                <a:gd name="T34" fmla="+- 0 2623 2487"/>
                                <a:gd name="T35" fmla="*/ 2623 h 176"/>
                                <a:gd name="T36" fmla="+- 0 8347 8054"/>
                                <a:gd name="T37" fmla="*/ T36 w 425"/>
                                <a:gd name="T38" fmla="+- 0 2619 2487"/>
                                <a:gd name="T39" fmla="*/ 2619 h 176"/>
                                <a:gd name="T40" fmla="+- 0 8354 8054"/>
                                <a:gd name="T41" fmla="*/ T40 w 425"/>
                                <a:gd name="T42" fmla="+- 0 2615 2487"/>
                                <a:gd name="T43" fmla="*/ 2615 h 176"/>
                                <a:gd name="T44" fmla="+- 0 8355 8054"/>
                                <a:gd name="T45" fmla="*/ T44 w 425"/>
                                <a:gd name="T46" fmla="+- 0 2613 2487"/>
                                <a:gd name="T47" fmla="*/ 2613 h 1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425" h="176">
                                  <a:moveTo>
                                    <a:pt x="301" y="126"/>
                                  </a:moveTo>
                                  <a:lnTo>
                                    <a:pt x="244" y="126"/>
                                  </a:lnTo>
                                  <a:lnTo>
                                    <a:pt x="247" y="130"/>
                                  </a:lnTo>
                                  <a:lnTo>
                                    <a:pt x="251" y="133"/>
                                  </a:lnTo>
                                  <a:lnTo>
                                    <a:pt x="255" y="135"/>
                                  </a:lnTo>
                                  <a:lnTo>
                                    <a:pt x="260" y="137"/>
                                  </a:lnTo>
                                  <a:lnTo>
                                    <a:pt x="265" y="138"/>
                                  </a:lnTo>
                                  <a:lnTo>
                                    <a:pt x="278" y="138"/>
                                  </a:lnTo>
                                  <a:lnTo>
                                    <a:pt x="286" y="136"/>
                                  </a:lnTo>
                                  <a:lnTo>
                                    <a:pt x="293" y="132"/>
                                  </a:lnTo>
                                  <a:lnTo>
                                    <a:pt x="300" y="128"/>
                                  </a:lnTo>
                                  <a:lnTo>
                                    <a:pt x="301" y="12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8" name="Freeform 144"/>
                          <wps:cNvSpPr>
                            <a:spLocks/>
                          </wps:cNvSpPr>
                          <wps:spPr bwMode="auto">
                            <a:xfrm>
                              <a:off x="8054" y="2487"/>
                              <a:ext cx="425" cy="176"/>
                            </a:xfrm>
                            <a:custGeom>
                              <a:avLst/>
                              <a:gdLst>
                                <a:gd name="T0" fmla="+- 0 8357 8054"/>
                                <a:gd name="T1" fmla="*/ T0 w 425"/>
                                <a:gd name="T2" fmla="+- 0 2536 2487"/>
                                <a:gd name="T3" fmla="*/ 2536 h 176"/>
                                <a:gd name="T4" fmla="+- 0 8332 8054"/>
                                <a:gd name="T5" fmla="*/ T4 w 425"/>
                                <a:gd name="T6" fmla="+- 0 2536 2487"/>
                                <a:gd name="T7" fmla="*/ 2536 h 176"/>
                                <a:gd name="T8" fmla="+- 0 8338 8054"/>
                                <a:gd name="T9" fmla="*/ T8 w 425"/>
                                <a:gd name="T10" fmla="+- 0 2539 2487"/>
                                <a:gd name="T11" fmla="*/ 2539 h 176"/>
                                <a:gd name="T12" fmla="+- 0 8343 8054"/>
                                <a:gd name="T13" fmla="*/ T12 w 425"/>
                                <a:gd name="T14" fmla="+- 0 2545 2487"/>
                                <a:gd name="T15" fmla="*/ 2545 h 176"/>
                                <a:gd name="T16" fmla="+- 0 8349 8054"/>
                                <a:gd name="T17" fmla="*/ T16 w 425"/>
                                <a:gd name="T18" fmla="+- 0 2551 2487"/>
                                <a:gd name="T19" fmla="*/ 2551 h 176"/>
                                <a:gd name="T20" fmla="+- 0 8351 8054"/>
                                <a:gd name="T21" fmla="*/ T20 w 425"/>
                                <a:gd name="T22" fmla="+- 0 2561 2487"/>
                                <a:gd name="T23" fmla="*/ 2561 h 176"/>
                                <a:gd name="T24" fmla="+- 0 8351 8054"/>
                                <a:gd name="T25" fmla="*/ T24 w 425"/>
                                <a:gd name="T26" fmla="+- 0 2586 2487"/>
                                <a:gd name="T27" fmla="*/ 2586 h 176"/>
                                <a:gd name="T28" fmla="+- 0 8349 8054"/>
                                <a:gd name="T29" fmla="*/ T28 w 425"/>
                                <a:gd name="T30" fmla="+- 0 2596 2487"/>
                                <a:gd name="T31" fmla="*/ 2596 h 176"/>
                                <a:gd name="T32" fmla="+- 0 8338 8054"/>
                                <a:gd name="T33" fmla="*/ T32 w 425"/>
                                <a:gd name="T34" fmla="+- 0 2609 2487"/>
                                <a:gd name="T35" fmla="*/ 2609 h 176"/>
                                <a:gd name="T36" fmla="+- 0 8331 8054"/>
                                <a:gd name="T37" fmla="*/ T36 w 425"/>
                                <a:gd name="T38" fmla="+- 0 2612 2487"/>
                                <a:gd name="T39" fmla="*/ 2612 h 176"/>
                                <a:gd name="T40" fmla="+- 0 8357 8054"/>
                                <a:gd name="T41" fmla="*/ T40 w 425"/>
                                <a:gd name="T42" fmla="+- 0 2612 2487"/>
                                <a:gd name="T43" fmla="*/ 2612 h 176"/>
                                <a:gd name="T44" fmla="+- 0 8359 8054"/>
                                <a:gd name="T45" fmla="*/ T44 w 425"/>
                                <a:gd name="T46" fmla="+- 0 2609 2487"/>
                                <a:gd name="T47" fmla="*/ 2609 h 176"/>
                                <a:gd name="T48" fmla="+- 0 8363 8054"/>
                                <a:gd name="T49" fmla="*/ T48 w 425"/>
                                <a:gd name="T50" fmla="+- 0 2600 2487"/>
                                <a:gd name="T51" fmla="*/ 2600 h 176"/>
                                <a:gd name="T52" fmla="+- 0 8367 8054"/>
                                <a:gd name="T53" fmla="*/ T52 w 425"/>
                                <a:gd name="T54" fmla="+- 0 2592 2487"/>
                                <a:gd name="T55" fmla="*/ 2592 h 176"/>
                                <a:gd name="T56" fmla="+- 0 8369 8054"/>
                                <a:gd name="T57" fmla="*/ T56 w 425"/>
                                <a:gd name="T58" fmla="+- 0 2583 2487"/>
                                <a:gd name="T59" fmla="*/ 2583 h 176"/>
                                <a:gd name="T60" fmla="+- 0 8369 8054"/>
                                <a:gd name="T61" fmla="*/ T60 w 425"/>
                                <a:gd name="T62" fmla="+- 0 2564 2487"/>
                                <a:gd name="T63" fmla="*/ 2564 h 176"/>
                                <a:gd name="T64" fmla="+- 0 8367 8054"/>
                                <a:gd name="T65" fmla="*/ T64 w 425"/>
                                <a:gd name="T66" fmla="+- 0 2555 2487"/>
                                <a:gd name="T67" fmla="*/ 2555 h 176"/>
                                <a:gd name="T68" fmla="+- 0 8360 8054"/>
                                <a:gd name="T69" fmla="*/ T68 w 425"/>
                                <a:gd name="T70" fmla="+- 0 2540 2487"/>
                                <a:gd name="T71" fmla="*/ 2540 h 176"/>
                                <a:gd name="T72" fmla="+- 0 8357 8054"/>
                                <a:gd name="T73" fmla="*/ T72 w 425"/>
                                <a:gd name="T74" fmla="+- 0 2536 2487"/>
                                <a:gd name="T75" fmla="*/ 2536 h 1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425" h="176">
                                  <a:moveTo>
                                    <a:pt x="303" y="49"/>
                                  </a:moveTo>
                                  <a:lnTo>
                                    <a:pt x="278" y="49"/>
                                  </a:lnTo>
                                  <a:lnTo>
                                    <a:pt x="284" y="52"/>
                                  </a:lnTo>
                                  <a:lnTo>
                                    <a:pt x="289" y="58"/>
                                  </a:lnTo>
                                  <a:lnTo>
                                    <a:pt x="295" y="64"/>
                                  </a:lnTo>
                                  <a:lnTo>
                                    <a:pt x="297" y="74"/>
                                  </a:lnTo>
                                  <a:lnTo>
                                    <a:pt x="297" y="99"/>
                                  </a:lnTo>
                                  <a:lnTo>
                                    <a:pt x="295" y="109"/>
                                  </a:lnTo>
                                  <a:lnTo>
                                    <a:pt x="284" y="122"/>
                                  </a:lnTo>
                                  <a:lnTo>
                                    <a:pt x="277" y="125"/>
                                  </a:lnTo>
                                  <a:lnTo>
                                    <a:pt x="303" y="125"/>
                                  </a:lnTo>
                                  <a:lnTo>
                                    <a:pt x="305" y="122"/>
                                  </a:lnTo>
                                  <a:lnTo>
                                    <a:pt x="309" y="113"/>
                                  </a:lnTo>
                                  <a:lnTo>
                                    <a:pt x="313" y="105"/>
                                  </a:lnTo>
                                  <a:lnTo>
                                    <a:pt x="315" y="96"/>
                                  </a:lnTo>
                                  <a:lnTo>
                                    <a:pt x="315" y="77"/>
                                  </a:lnTo>
                                  <a:lnTo>
                                    <a:pt x="313" y="68"/>
                                  </a:lnTo>
                                  <a:lnTo>
                                    <a:pt x="306" y="53"/>
                                  </a:lnTo>
                                  <a:lnTo>
                                    <a:pt x="303" y="4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9" name="Freeform 143"/>
                          <wps:cNvSpPr>
                            <a:spLocks/>
                          </wps:cNvSpPr>
                          <wps:spPr bwMode="auto">
                            <a:xfrm>
                              <a:off x="8054" y="2487"/>
                              <a:ext cx="425" cy="176"/>
                            </a:xfrm>
                            <a:custGeom>
                              <a:avLst/>
                              <a:gdLst>
                                <a:gd name="T0" fmla="+- 0 8335 8054"/>
                                <a:gd name="T1" fmla="*/ T0 w 425"/>
                                <a:gd name="T2" fmla="+- 0 2523 2487"/>
                                <a:gd name="T3" fmla="*/ 2523 h 176"/>
                                <a:gd name="T4" fmla="+- 0 8319 8054"/>
                                <a:gd name="T5" fmla="*/ T4 w 425"/>
                                <a:gd name="T6" fmla="+- 0 2523 2487"/>
                                <a:gd name="T7" fmla="*/ 2523 h 176"/>
                                <a:gd name="T8" fmla="+- 0 8314 8054"/>
                                <a:gd name="T9" fmla="*/ T8 w 425"/>
                                <a:gd name="T10" fmla="+- 0 2524 2487"/>
                                <a:gd name="T11" fmla="*/ 2524 h 176"/>
                                <a:gd name="T12" fmla="+- 0 8309 8054"/>
                                <a:gd name="T13" fmla="*/ T12 w 425"/>
                                <a:gd name="T14" fmla="+- 0 2526 2487"/>
                                <a:gd name="T15" fmla="*/ 2526 h 176"/>
                                <a:gd name="T16" fmla="+- 0 8304 8054"/>
                                <a:gd name="T17" fmla="*/ T16 w 425"/>
                                <a:gd name="T18" fmla="+- 0 2529 2487"/>
                                <a:gd name="T19" fmla="*/ 2529 h 176"/>
                                <a:gd name="T20" fmla="+- 0 8300 8054"/>
                                <a:gd name="T21" fmla="*/ T20 w 425"/>
                                <a:gd name="T22" fmla="+- 0 2533 2487"/>
                                <a:gd name="T23" fmla="*/ 2533 h 176"/>
                                <a:gd name="T24" fmla="+- 0 8297 8054"/>
                                <a:gd name="T25" fmla="*/ T24 w 425"/>
                                <a:gd name="T26" fmla="+- 0 2538 2487"/>
                                <a:gd name="T27" fmla="*/ 2538 h 176"/>
                                <a:gd name="T28" fmla="+- 0 8313 8054"/>
                                <a:gd name="T29" fmla="*/ T28 w 425"/>
                                <a:gd name="T30" fmla="+- 0 2538 2487"/>
                                <a:gd name="T31" fmla="*/ 2538 h 176"/>
                                <a:gd name="T32" fmla="+- 0 8317 8054"/>
                                <a:gd name="T33" fmla="*/ T32 w 425"/>
                                <a:gd name="T34" fmla="+- 0 2536 2487"/>
                                <a:gd name="T35" fmla="*/ 2536 h 176"/>
                                <a:gd name="T36" fmla="+- 0 8357 8054"/>
                                <a:gd name="T37" fmla="*/ T36 w 425"/>
                                <a:gd name="T38" fmla="+- 0 2536 2487"/>
                                <a:gd name="T39" fmla="*/ 2536 h 176"/>
                                <a:gd name="T40" fmla="+- 0 8355 8054"/>
                                <a:gd name="T41" fmla="*/ T40 w 425"/>
                                <a:gd name="T42" fmla="+- 0 2533 2487"/>
                                <a:gd name="T43" fmla="*/ 2533 h 176"/>
                                <a:gd name="T44" fmla="+- 0 8349 8054"/>
                                <a:gd name="T45" fmla="*/ T44 w 425"/>
                                <a:gd name="T46" fmla="+- 0 2529 2487"/>
                                <a:gd name="T47" fmla="*/ 2529 h 176"/>
                                <a:gd name="T48" fmla="+- 0 8342 8054"/>
                                <a:gd name="T49" fmla="*/ T48 w 425"/>
                                <a:gd name="T50" fmla="+- 0 2525 2487"/>
                                <a:gd name="T51" fmla="*/ 2525 h 176"/>
                                <a:gd name="T52" fmla="+- 0 8335 8054"/>
                                <a:gd name="T53" fmla="*/ T52 w 425"/>
                                <a:gd name="T54" fmla="+- 0 2523 2487"/>
                                <a:gd name="T55" fmla="*/ 2523 h 1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425" h="176">
                                  <a:moveTo>
                                    <a:pt x="281" y="36"/>
                                  </a:moveTo>
                                  <a:lnTo>
                                    <a:pt x="265" y="36"/>
                                  </a:lnTo>
                                  <a:lnTo>
                                    <a:pt x="260" y="37"/>
                                  </a:lnTo>
                                  <a:lnTo>
                                    <a:pt x="255" y="39"/>
                                  </a:lnTo>
                                  <a:lnTo>
                                    <a:pt x="250" y="42"/>
                                  </a:lnTo>
                                  <a:lnTo>
                                    <a:pt x="246" y="46"/>
                                  </a:lnTo>
                                  <a:lnTo>
                                    <a:pt x="243" y="51"/>
                                  </a:lnTo>
                                  <a:lnTo>
                                    <a:pt x="259" y="51"/>
                                  </a:lnTo>
                                  <a:lnTo>
                                    <a:pt x="263" y="49"/>
                                  </a:lnTo>
                                  <a:lnTo>
                                    <a:pt x="303" y="49"/>
                                  </a:lnTo>
                                  <a:lnTo>
                                    <a:pt x="301" y="46"/>
                                  </a:lnTo>
                                  <a:lnTo>
                                    <a:pt x="295" y="42"/>
                                  </a:lnTo>
                                  <a:lnTo>
                                    <a:pt x="288" y="38"/>
                                  </a:lnTo>
                                  <a:lnTo>
                                    <a:pt x="281" y="3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0" name="Freeform 142"/>
                          <wps:cNvSpPr>
                            <a:spLocks/>
                          </wps:cNvSpPr>
                          <wps:spPr bwMode="auto">
                            <a:xfrm>
                              <a:off x="8054" y="2487"/>
                              <a:ext cx="425" cy="176"/>
                            </a:xfrm>
                            <a:custGeom>
                              <a:avLst/>
                              <a:gdLst>
                                <a:gd name="T0" fmla="+- 0 8446 8054"/>
                                <a:gd name="T1" fmla="*/ T0 w 425"/>
                                <a:gd name="T2" fmla="+- 0 2523 2487"/>
                                <a:gd name="T3" fmla="*/ 2523 h 176"/>
                                <a:gd name="T4" fmla="+- 0 8419 8054"/>
                                <a:gd name="T5" fmla="*/ T4 w 425"/>
                                <a:gd name="T6" fmla="+- 0 2523 2487"/>
                                <a:gd name="T7" fmla="*/ 2523 h 176"/>
                                <a:gd name="T8" fmla="+- 0 8407 8054"/>
                                <a:gd name="T9" fmla="*/ T8 w 425"/>
                                <a:gd name="T10" fmla="+- 0 2527 2487"/>
                                <a:gd name="T11" fmla="*/ 2527 h 176"/>
                                <a:gd name="T12" fmla="+- 0 8398 8054"/>
                                <a:gd name="T13" fmla="*/ T12 w 425"/>
                                <a:gd name="T14" fmla="+- 0 2537 2487"/>
                                <a:gd name="T15" fmla="*/ 2537 h 176"/>
                                <a:gd name="T16" fmla="+- 0 8389 8054"/>
                                <a:gd name="T17" fmla="*/ T16 w 425"/>
                                <a:gd name="T18" fmla="+- 0 2553 2487"/>
                                <a:gd name="T19" fmla="*/ 2553 h 176"/>
                                <a:gd name="T20" fmla="+- 0 8386 8054"/>
                                <a:gd name="T21" fmla="*/ T20 w 425"/>
                                <a:gd name="T22" fmla="+- 0 2575 2487"/>
                                <a:gd name="T23" fmla="*/ 2575 h 176"/>
                                <a:gd name="T24" fmla="+- 0 8386 8054"/>
                                <a:gd name="T25" fmla="*/ T24 w 425"/>
                                <a:gd name="T26" fmla="+- 0 2591 2487"/>
                                <a:gd name="T27" fmla="*/ 2591 h 176"/>
                                <a:gd name="T28" fmla="+- 0 8390 8054"/>
                                <a:gd name="T29" fmla="*/ T28 w 425"/>
                                <a:gd name="T30" fmla="+- 0 2603 2487"/>
                                <a:gd name="T31" fmla="*/ 2603 h 176"/>
                                <a:gd name="T32" fmla="+- 0 8407 8054"/>
                                <a:gd name="T33" fmla="*/ T32 w 425"/>
                                <a:gd name="T34" fmla="+- 0 2621 2487"/>
                                <a:gd name="T35" fmla="*/ 2621 h 176"/>
                                <a:gd name="T36" fmla="+- 0 8419 8054"/>
                                <a:gd name="T37" fmla="*/ T36 w 425"/>
                                <a:gd name="T38" fmla="+- 0 2625 2487"/>
                                <a:gd name="T39" fmla="*/ 2625 h 176"/>
                                <a:gd name="T40" fmla="+- 0 8446 8054"/>
                                <a:gd name="T41" fmla="*/ T40 w 425"/>
                                <a:gd name="T42" fmla="+- 0 2625 2487"/>
                                <a:gd name="T43" fmla="*/ 2625 h 176"/>
                                <a:gd name="T44" fmla="+- 0 8455 8054"/>
                                <a:gd name="T45" fmla="*/ T44 w 425"/>
                                <a:gd name="T46" fmla="+- 0 2623 2487"/>
                                <a:gd name="T47" fmla="*/ 2623 h 176"/>
                                <a:gd name="T48" fmla="+- 0 8463 8054"/>
                                <a:gd name="T49" fmla="*/ T48 w 425"/>
                                <a:gd name="T50" fmla="+- 0 2617 2487"/>
                                <a:gd name="T51" fmla="*/ 2617 h 176"/>
                                <a:gd name="T52" fmla="+- 0 8470 8054"/>
                                <a:gd name="T53" fmla="*/ T52 w 425"/>
                                <a:gd name="T54" fmla="+- 0 2612 2487"/>
                                <a:gd name="T55" fmla="*/ 2612 h 176"/>
                                <a:gd name="T56" fmla="+- 0 8425 8054"/>
                                <a:gd name="T57" fmla="*/ T56 w 425"/>
                                <a:gd name="T58" fmla="+- 0 2612 2487"/>
                                <a:gd name="T59" fmla="*/ 2612 h 176"/>
                                <a:gd name="T60" fmla="+- 0 8418 8054"/>
                                <a:gd name="T61" fmla="*/ T60 w 425"/>
                                <a:gd name="T62" fmla="+- 0 2609 2487"/>
                                <a:gd name="T63" fmla="*/ 2609 h 176"/>
                                <a:gd name="T64" fmla="+- 0 8407 8054"/>
                                <a:gd name="T65" fmla="*/ T64 w 425"/>
                                <a:gd name="T66" fmla="+- 0 2597 2487"/>
                                <a:gd name="T67" fmla="*/ 2597 h 176"/>
                                <a:gd name="T68" fmla="+- 0 8404 8054"/>
                                <a:gd name="T69" fmla="*/ T68 w 425"/>
                                <a:gd name="T70" fmla="+- 0 2589 2487"/>
                                <a:gd name="T71" fmla="*/ 2589 h 176"/>
                                <a:gd name="T72" fmla="+- 0 8403 8054"/>
                                <a:gd name="T73" fmla="*/ T72 w 425"/>
                                <a:gd name="T74" fmla="+- 0 2578 2487"/>
                                <a:gd name="T75" fmla="*/ 2578 h 176"/>
                                <a:gd name="T76" fmla="+- 0 8479 8054"/>
                                <a:gd name="T77" fmla="*/ T76 w 425"/>
                                <a:gd name="T78" fmla="+- 0 2578 2487"/>
                                <a:gd name="T79" fmla="*/ 2578 h 176"/>
                                <a:gd name="T80" fmla="+- 0 8479 8054"/>
                                <a:gd name="T81" fmla="*/ T80 w 425"/>
                                <a:gd name="T82" fmla="+- 0 2576 2487"/>
                                <a:gd name="T83" fmla="*/ 2576 h 176"/>
                                <a:gd name="T84" fmla="+- 0 8479 8054"/>
                                <a:gd name="T85" fmla="*/ T84 w 425"/>
                                <a:gd name="T86" fmla="+- 0 2575 2487"/>
                                <a:gd name="T87" fmla="*/ 2575 h 176"/>
                                <a:gd name="T88" fmla="+- 0 8479 8054"/>
                                <a:gd name="T89" fmla="*/ T88 w 425"/>
                                <a:gd name="T90" fmla="+- 0 2565 2487"/>
                                <a:gd name="T91" fmla="*/ 2565 h 176"/>
                                <a:gd name="T92" fmla="+- 0 8404 8054"/>
                                <a:gd name="T93" fmla="*/ T92 w 425"/>
                                <a:gd name="T94" fmla="+- 0 2565 2487"/>
                                <a:gd name="T95" fmla="*/ 2565 h 176"/>
                                <a:gd name="T96" fmla="+- 0 8405 8054"/>
                                <a:gd name="T97" fmla="*/ T96 w 425"/>
                                <a:gd name="T98" fmla="+- 0 2556 2487"/>
                                <a:gd name="T99" fmla="*/ 2556 h 176"/>
                                <a:gd name="T100" fmla="+- 0 8408 8054"/>
                                <a:gd name="T101" fmla="*/ T100 w 425"/>
                                <a:gd name="T102" fmla="+- 0 2549 2487"/>
                                <a:gd name="T103" fmla="*/ 2549 h 176"/>
                                <a:gd name="T104" fmla="+- 0 8413 8054"/>
                                <a:gd name="T105" fmla="*/ T104 w 425"/>
                                <a:gd name="T106" fmla="+- 0 2544 2487"/>
                                <a:gd name="T107" fmla="*/ 2544 h 176"/>
                                <a:gd name="T108" fmla="+- 0 8419 8054"/>
                                <a:gd name="T109" fmla="*/ T108 w 425"/>
                                <a:gd name="T110" fmla="+- 0 2539 2487"/>
                                <a:gd name="T111" fmla="*/ 2539 h 176"/>
                                <a:gd name="T112" fmla="+- 0 8425 8054"/>
                                <a:gd name="T113" fmla="*/ T112 w 425"/>
                                <a:gd name="T114" fmla="+- 0 2536 2487"/>
                                <a:gd name="T115" fmla="*/ 2536 h 176"/>
                                <a:gd name="T116" fmla="+- 0 8466 8054"/>
                                <a:gd name="T117" fmla="*/ T116 w 425"/>
                                <a:gd name="T118" fmla="+- 0 2536 2487"/>
                                <a:gd name="T119" fmla="*/ 2536 h 176"/>
                                <a:gd name="T120" fmla="+- 0 8457 8054"/>
                                <a:gd name="T121" fmla="*/ T120 w 425"/>
                                <a:gd name="T122" fmla="+- 0 2527 2487"/>
                                <a:gd name="T123" fmla="*/ 2527 h 176"/>
                                <a:gd name="T124" fmla="+- 0 8446 8054"/>
                                <a:gd name="T125" fmla="*/ T124 w 425"/>
                                <a:gd name="T126" fmla="+- 0 2523 2487"/>
                                <a:gd name="T127" fmla="*/ 2523 h 1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425" h="176">
                                  <a:moveTo>
                                    <a:pt x="392" y="36"/>
                                  </a:moveTo>
                                  <a:lnTo>
                                    <a:pt x="365" y="36"/>
                                  </a:lnTo>
                                  <a:lnTo>
                                    <a:pt x="353" y="40"/>
                                  </a:lnTo>
                                  <a:lnTo>
                                    <a:pt x="344" y="50"/>
                                  </a:lnTo>
                                  <a:lnTo>
                                    <a:pt x="335" y="66"/>
                                  </a:lnTo>
                                  <a:lnTo>
                                    <a:pt x="332" y="88"/>
                                  </a:lnTo>
                                  <a:lnTo>
                                    <a:pt x="332" y="104"/>
                                  </a:lnTo>
                                  <a:lnTo>
                                    <a:pt x="336" y="116"/>
                                  </a:lnTo>
                                  <a:lnTo>
                                    <a:pt x="353" y="134"/>
                                  </a:lnTo>
                                  <a:lnTo>
                                    <a:pt x="365" y="138"/>
                                  </a:lnTo>
                                  <a:lnTo>
                                    <a:pt x="392" y="138"/>
                                  </a:lnTo>
                                  <a:lnTo>
                                    <a:pt x="401" y="136"/>
                                  </a:lnTo>
                                  <a:lnTo>
                                    <a:pt x="409" y="130"/>
                                  </a:lnTo>
                                  <a:lnTo>
                                    <a:pt x="416" y="125"/>
                                  </a:lnTo>
                                  <a:lnTo>
                                    <a:pt x="371" y="125"/>
                                  </a:lnTo>
                                  <a:lnTo>
                                    <a:pt x="364" y="122"/>
                                  </a:lnTo>
                                  <a:lnTo>
                                    <a:pt x="353" y="110"/>
                                  </a:lnTo>
                                  <a:lnTo>
                                    <a:pt x="350" y="102"/>
                                  </a:lnTo>
                                  <a:lnTo>
                                    <a:pt x="349" y="91"/>
                                  </a:lnTo>
                                  <a:lnTo>
                                    <a:pt x="425" y="91"/>
                                  </a:lnTo>
                                  <a:lnTo>
                                    <a:pt x="425" y="89"/>
                                  </a:lnTo>
                                  <a:lnTo>
                                    <a:pt x="425" y="88"/>
                                  </a:lnTo>
                                  <a:lnTo>
                                    <a:pt x="425" y="78"/>
                                  </a:lnTo>
                                  <a:lnTo>
                                    <a:pt x="350" y="78"/>
                                  </a:lnTo>
                                  <a:lnTo>
                                    <a:pt x="351" y="69"/>
                                  </a:lnTo>
                                  <a:lnTo>
                                    <a:pt x="354" y="62"/>
                                  </a:lnTo>
                                  <a:lnTo>
                                    <a:pt x="359" y="57"/>
                                  </a:lnTo>
                                  <a:lnTo>
                                    <a:pt x="365" y="52"/>
                                  </a:lnTo>
                                  <a:lnTo>
                                    <a:pt x="371" y="49"/>
                                  </a:lnTo>
                                  <a:lnTo>
                                    <a:pt x="412" y="49"/>
                                  </a:lnTo>
                                  <a:lnTo>
                                    <a:pt x="403" y="40"/>
                                  </a:lnTo>
                                  <a:lnTo>
                                    <a:pt x="392" y="3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1" name="Freeform 141"/>
                          <wps:cNvSpPr>
                            <a:spLocks/>
                          </wps:cNvSpPr>
                          <wps:spPr bwMode="auto">
                            <a:xfrm>
                              <a:off x="8054" y="2487"/>
                              <a:ext cx="425" cy="176"/>
                            </a:xfrm>
                            <a:custGeom>
                              <a:avLst/>
                              <a:gdLst>
                                <a:gd name="T0" fmla="+- 0 8461 8054"/>
                                <a:gd name="T1" fmla="*/ T0 w 425"/>
                                <a:gd name="T2" fmla="+- 0 2592 2487"/>
                                <a:gd name="T3" fmla="*/ 2592 h 176"/>
                                <a:gd name="T4" fmla="+- 0 8440 8054"/>
                                <a:gd name="T5" fmla="*/ T4 w 425"/>
                                <a:gd name="T6" fmla="+- 0 2612 2487"/>
                                <a:gd name="T7" fmla="*/ 2612 h 176"/>
                                <a:gd name="T8" fmla="+- 0 8470 8054"/>
                                <a:gd name="T9" fmla="*/ T8 w 425"/>
                                <a:gd name="T10" fmla="+- 0 2612 2487"/>
                                <a:gd name="T11" fmla="*/ 2612 h 176"/>
                                <a:gd name="T12" fmla="+- 0 8470 8054"/>
                                <a:gd name="T13" fmla="*/ T12 w 425"/>
                                <a:gd name="T14" fmla="+- 0 2612 2487"/>
                                <a:gd name="T15" fmla="*/ 2612 h 176"/>
                                <a:gd name="T16" fmla="+- 0 8476 8054"/>
                                <a:gd name="T17" fmla="*/ T16 w 425"/>
                                <a:gd name="T18" fmla="+- 0 2604 2487"/>
                                <a:gd name="T19" fmla="*/ 2604 h 176"/>
                                <a:gd name="T20" fmla="+- 0 8478 8054"/>
                                <a:gd name="T21" fmla="*/ T20 w 425"/>
                                <a:gd name="T22" fmla="+- 0 2594 2487"/>
                                <a:gd name="T23" fmla="*/ 2594 h 176"/>
                                <a:gd name="T24" fmla="+- 0 8461 8054"/>
                                <a:gd name="T25" fmla="*/ T24 w 425"/>
                                <a:gd name="T26" fmla="+- 0 2592 2487"/>
                                <a:gd name="T27" fmla="*/ 2592 h 176"/>
                              </a:gdLst>
                              <a:ahLst/>
                              <a:cxnLst>
                                <a:cxn ang="0">
                                  <a:pos x="T1" y="T3"/>
                                </a:cxn>
                                <a:cxn ang="0">
                                  <a:pos x="T5" y="T7"/>
                                </a:cxn>
                                <a:cxn ang="0">
                                  <a:pos x="T9" y="T11"/>
                                </a:cxn>
                                <a:cxn ang="0">
                                  <a:pos x="T13" y="T15"/>
                                </a:cxn>
                                <a:cxn ang="0">
                                  <a:pos x="T17" y="T19"/>
                                </a:cxn>
                                <a:cxn ang="0">
                                  <a:pos x="T21" y="T23"/>
                                </a:cxn>
                                <a:cxn ang="0">
                                  <a:pos x="T25" y="T27"/>
                                </a:cxn>
                              </a:cxnLst>
                              <a:rect l="0" t="0" r="r" b="b"/>
                              <a:pathLst>
                                <a:path w="425" h="176">
                                  <a:moveTo>
                                    <a:pt x="407" y="105"/>
                                  </a:moveTo>
                                  <a:lnTo>
                                    <a:pt x="386" y="125"/>
                                  </a:lnTo>
                                  <a:lnTo>
                                    <a:pt x="416" y="125"/>
                                  </a:lnTo>
                                  <a:lnTo>
                                    <a:pt x="422" y="117"/>
                                  </a:lnTo>
                                  <a:lnTo>
                                    <a:pt x="424" y="107"/>
                                  </a:lnTo>
                                  <a:lnTo>
                                    <a:pt x="407" y="10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2" name="Freeform 140"/>
                          <wps:cNvSpPr>
                            <a:spLocks/>
                          </wps:cNvSpPr>
                          <wps:spPr bwMode="auto">
                            <a:xfrm>
                              <a:off x="8054" y="2487"/>
                              <a:ext cx="425" cy="176"/>
                            </a:xfrm>
                            <a:custGeom>
                              <a:avLst/>
                              <a:gdLst>
                                <a:gd name="T0" fmla="+- 0 8466 8054"/>
                                <a:gd name="T1" fmla="*/ T0 w 425"/>
                                <a:gd name="T2" fmla="+- 0 2536 2487"/>
                                <a:gd name="T3" fmla="*/ 2536 h 176"/>
                                <a:gd name="T4" fmla="+- 0 8442 8054"/>
                                <a:gd name="T5" fmla="*/ T4 w 425"/>
                                <a:gd name="T6" fmla="+- 0 2536 2487"/>
                                <a:gd name="T7" fmla="*/ 2536 h 176"/>
                                <a:gd name="T8" fmla="+- 0 8449 8054"/>
                                <a:gd name="T9" fmla="*/ T8 w 425"/>
                                <a:gd name="T10" fmla="+- 0 2540 2487"/>
                                <a:gd name="T11" fmla="*/ 2540 h 176"/>
                                <a:gd name="T12" fmla="+- 0 8454 8054"/>
                                <a:gd name="T13" fmla="*/ T12 w 425"/>
                                <a:gd name="T14" fmla="+- 0 2546 2487"/>
                                <a:gd name="T15" fmla="*/ 2546 h 176"/>
                                <a:gd name="T16" fmla="+- 0 8458 8054"/>
                                <a:gd name="T17" fmla="*/ T16 w 425"/>
                                <a:gd name="T18" fmla="+- 0 2550 2487"/>
                                <a:gd name="T19" fmla="*/ 2550 h 176"/>
                                <a:gd name="T20" fmla="+- 0 8460 8054"/>
                                <a:gd name="T21" fmla="*/ T20 w 425"/>
                                <a:gd name="T22" fmla="+- 0 2556 2487"/>
                                <a:gd name="T23" fmla="*/ 2556 h 176"/>
                                <a:gd name="T24" fmla="+- 0 8461 8054"/>
                                <a:gd name="T25" fmla="*/ T24 w 425"/>
                                <a:gd name="T26" fmla="+- 0 2565 2487"/>
                                <a:gd name="T27" fmla="*/ 2565 h 176"/>
                                <a:gd name="T28" fmla="+- 0 8479 8054"/>
                                <a:gd name="T29" fmla="*/ T28 w 425"/>
                                <a:gd name="T30" fmla="+- 0 2565 2487"/>
                                <a:gd name="T31" fmla="*/ 2565 h 176"/>
                                <a:gd name="T32" fmla="+- 0 8479 8054"/>
                                <a:gd name="T33" fmla="*/ T32 w 425"/>
                                <a:gd name="T34" fmla="+- 0 2558 2487"/>
                                <a:gd name="T35" fmla="*/ 2558 h 176"/>
                                <a:gd name="T36" fmla="+- 0 8475 8054"/>
                                <a:gd name="T37" fmla="*/ T36 w 425"/>
                                <a:gd name="T38" fmla="+- 0 2545 2487"/>
                                <a:gd name="T39" fmla="*/ 2545 h 176"/>
                                <a:gd name="T40" fmla="+- 0 8466 8054"/>
                                <a:gd name="T41" fmla="*/ T40 w 425"/>
                                <a:gd name="T42" fmla="+- 0 2536 2487"/>
                                <a:gd name="T43" fmla="*/ 2536 h 1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425" h="176">
                                  <a:moveTo>
                                    <a:pt x="412" y="49"/>
                                  </a:moveTo>
                                  <a:lnTo>
                                    <a:pt x="388" y="49"/>
                                  </a:lnTo>
                                  <a:lnTo>
                                    <a:pt x="395" y="53"/>
                                  </a:lnTo>
                                  <a:lnTo>
                                    <a:pt x="400" y="59"/>
                                  </a:lnTo>
                                  <a:lnTo>
                                    <a:pt x="404" y="63"/>
                                  </a:lnTo>
                                  <a:lnTo>
                                    <a:pt x="406" y="69"/>
                                  </a:lnTo>
                                  <a:lnTo>
                                    <a:pt x="407" y="78"/>
                                  </a:lnTo>
                                  <a:lnTo>
                                    <a:pt x="425" y="78"/>
                                  </a:lnTo>
                                  <a:lnTo>
                                    <a:pt x="425" y="71"/>
                                  </a:lnTo>
                                  <a:lnTo>
                                    <a:pt x="421" y="58"/>
                                  </a:lnTo>
                                  <a:lnTo>
                                    <a:pt x="412" y="4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03" name="Group 136"/>
                        <wpg:cNvGrpSpPr>
                          <a:grpSpLocks/>
                        </wpg:cNvGrpSpPr>
                        <wpg:grpSpPr bwMode="auto">
                          <a:xfrm>
                            <a:off x="8504" y="2525"/>
                            <a:ext cx="20" cy="99"/>
                            <a:chOff x="8504" y="2525"/>
                            <a:chExt cx="20" cy="99"/>
                          </a:xfrm>
                        </wpg:grpSpPr>
                        <wps:wsp>
                          <wps:cNvPr id="504" name="Freeform 138"/>
                          <wps:cNvSpPr>
                            <a:spLocks/>
                          </wps:cNvSpPr>
                          <wps:spPr bwMode="auto">
                            <a:xfrm>
                              <a:off x="8504" y="2525"/>
                              <a:ext cx="20" cy="99"/>
                            </a:xfrm>
                            <a:custGeom>
                              <a:avLst/>
                              <a:gdLst>
                                <a:gd name="T0" fmla="+- 0 8524 8504"/>
                                <a:gd name="T1" fmla="*/ T0 w 20"/>
                                <a:gd name="T2" fmla="+- 0 2525 2525"/>
                                <a:gd name="T3" fmla="*/ 2525 h 99"/>
                                <a:gd name="T4" fmla="+- 0 8504 8504"/>
                                <a:gd name="T5" fmla="*/ T4 w 20"/>
                                <a:gd name="T6" fmla="+- 0 2525 2525"/>
                                <a:gd name="T7" fmla="*/ 2525 h 99"/>
                                <a:gd name="T8" fmla="+- 0 8504 8504"/>
                                <a:gd name="T9" fmla="*/ T8 w 20"/>
                                <a:gd name="T10" fmla="+- 0 2544 2525"/>
                                <a:gd name="T11" fmla="*/ 2544 h 99"/>
                                <a:gd name="T12" fmla="+- 0 8524 8504"/>
                                <a:gd name="T13" fmla="*/ T12 w 20"/>
                                <a:gd name="T14" fmla="+- 0 2544 2525"/>
                                <a:gd name="T15" fmla="*/ 2544 h 99"/>
                                <a:gd name="T16" fmla="+- 0 8524 8504"/>
                                <a:gd name="T17" fmla="*/ T16 w 20"/>
                                <a:gd name="T18" fmla="+- 0 2525 2525"/>
                                <a:gd name="T19" fmla="*/ 2525 h 99"/>
                              </a:gdLst>
                              <a:ahLst/>
                              <a:cxnLst>
                                <a:cxn ang="0">
                                  <a:pos x="T1" y="T3"/>
                                </a:cxn>
                                <a:cxn ang="0">
                                  <a:pos x="T5" y="T7"/>
                                </a:cxn>
                                <a:cxn ang="0">
                                  <a:pos x="T9" y="T11"/>
                                </a:cxn>
                                <a:cxn ang="0">
                                  <a:pos x="T13" y="T15"/>
                                </a:cxn>
                                <a:cxn ang="0">
                                  <a:pos x="T17" y="T19"/>
                                </a:cxn>
                              </a:cxnLst>
                              <a:rect l="0" t="0" r="r" b="b"/>
                              <a:pathLst>
                                <a:path w="20" h="99">
                                  <a:moveTo>
                                    <a:pt x="20" y="0"/>
                                  </a:moveTo>
                                  <a:lnTo>
                                    <a:pt x="0" y="0"/>
                                  </a:lnTo>
                                  <a:lnTo>
                                    <a:pt x="0" y="19"/>
                                  </a:lnTo>
                                  <a:lnTo>
                                    <a:pt x="20" y="19"/>
                                  </a:lnTo>
                                  <a:lnTo>
                                    <a:pt x="2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5" name="Freeform 137"/>
                          <wps:cNvSpPr>
                            <a:spLocks/>
                          </wps:cNvSpPr>
                          <wps:spPr bwMode="auto">
                            <a:xfrm>
                              <a:off x="8504" y="2525"/>
                              <a:ext cx="20" cy="99"/>
                            </a:xfrm>
                            <a:custGeom>
                              <a:avLst/>
                              <a:gdLst>
                                <a:gd name="T0" fmla="+- 0 8524 8504"/>
                                <a:gd name="T1" fmla="*/ T0 w 20"/>
                                <a:gd name="T2" fmla="+- 0 2604 2525"/>
                                <a:gd name="T3" fmla="*/ 2604 h 99"/>
                                <a:gd name="T4" fmla="+- 0 8504 8504"/>
                                <a:gd name="T5" fmla="*/ T4 w 20"/>
                                <a:gd name="T6" fmla="+- 0 2604 2525"/>
                                <a:gd name="T7" fmla="*/ 2604 h 99"/>
                                <a:gd name="T8" fmla="+- 0 8504 8504"/>
                                <a:gd name="T9" fmla="*/ T8 w 20"/>
                                <a:gd name="T10" fmla="+- 0 2623 2525"/>
                                <a:gd name="T11" fmla="*/ 2623 h 99"/>
                                <a:gd name="T12" fmla="+- 0 8524 8504"/>
                                <a:gd name="T13" fmla="*/ T12 w 20"/>
                                <a:gd name="T14" fmla="+- 0 2623 2525"/>
                                <a:gd name="T15" fmla="*/ 2623 h 99"/>
                                <a:gd name="T16" fmla="+- 0 8524 8504"/>
                                <a:gd name="T17" fmla="*/ T16 w 20"/>
                                <a:gd name="T18" fmla="+- 0 2604 2525"/>
                                <a:gd name="T19" fmla="*/ 2604 h 99"/>
                              </a:gdLst>
                              <a:ahLst/>
                              <a:cxnLst>
                                <a:cxn ang="0">
                                  <a:pos x="T1" y="T3"/>
                                </a:cxn>
                                <a:cxn ang="0">
                                  <a:pos x="T5" y="T7"/>
                                </a:cxn>
                                <a:cxn ang="0">
                                  <a:pos x="T9" y="T11"/>
                                </a:cxn>
                                <a:cxn ang="0">
                                  <a:pos x="T13" y="T15"/>
                                </a:cxn>
                                <a:cxn ang="0">
                                  <a:pos x="T17" y="T19"/>
                                </a:cxn>
                              </a:cxnLst>
                              <a:rect l="0" t="0" r="r" b="b"/>
                              <a:pathLst>
                                <a:path w="20" h="99">
                                  <a:moveTo>
                                    <a:pt x="20" y="79"/>
                                  </a:moveTo>
                                  <a:lnTo>
                                    <a:pt x="0" y="79"/>
                                  </a:lnTo>
                                  <a:lnTo>
                                    <a:pt x="0" y="98"/>
                                  </a:lnTo>
                                  <a:lnTo>
                                    <a:pt x="20" y="98"/>
                                  </a:lnTo>
                                  <a:lnTo>
                                    <a:pt x="20" y="7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06" name="Group 134"/>
                        <wpg:cNvGrpSpPr>
                          <a:grpSpLocks/>
                        </wpg:cNvGrpSpPr>
                        <wpg:grpSpPr bwMode="auto">
                          <a:xfrm>
                            <a:off x="5878" y="2650"/>
                            <a:ext cx="2120" cy="2"/>
                            <a:chOff x="5878" y="2650"/>
                            <a:chExt cx="2120" cy="2"/>
                          </a:xfrm>
                        </wpg:grpSpPr>
                        <wps:wsp>
                          <wps:cNvPr id="507" name="Freeform 135"/>
                          <wps:cNvSpPr>
                            <a:spLocks/>
                          </wps:cNvSpPr>
                          <wps:spPr bwMode="auto">
                            <a:xfrm>
                              <a:off x="5878" y="2650"/>
                              <a:ext cx="2120" cy="2"/>
                            </a:xfrm>
                            <a:custGeom>
                              <a:avLst/>
                              <a:gdLst>
                                <a:gd name="T0" fmla="+- 0 5878 5878"/>
                                <a:gd name="T1" fmla="*/ T0 w 2120"/>
                                <a:gd name="T2" fmla="+- 0 7997 5878"/>
                                <a:gd name="T3" fmla="*/ T2 w 2120"/>
                              </a:gdLst>
                              <a:ahLst/>
                              <a:cxnLst>
                                <a:cxn ang="0">
                                  <a:pos x="T1" y="0"/>
                                </a:cxn>
                                <a:cxn ang="0">
                                  <a:pos x="T3" y="0"/>
                                </a:cxn>
                              </a:cxnLst>
                              <a:rect l="0" t="0" r="r" b="b"/>
                              <a:pathLst>
                                <a:path w="2120">
                                  <a:moveTo>
                                    <a:pt x="0" y="0"/>
                                  </a:moveTo>
                                  <a:lnTo>
                                    <a:pt x="2119"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08" name="Group 132"/>
                        <wpg:cNvGrpSpPr>
                          <a:grpSpLocks/>
                        </wpg:cNvGrpSpPr>
                        <wpg:grpSpPr bwMode="auto">
                          <a:xfrm>
                            <a:off x="8597" y="2650"/>
                            <a:ext cx="1400" cy="2"/>
                            <a:chOff x="8597" y="2650"/>
                            <a:chExt cx="1400" cy="2"/>
                          </a:xfrm>
                        </wpg:grpSpPr>
                        <wps:wsp>
                          <wps:cNvPr id="509" name="Freeform 133"/>
                          <wps:cNvSpPr>
                            <a:spLocks/>
                          </wps:cNvSpPr>
                          <wps:spPr bwMode="auto">
                            <a:xfrm>
                              <a:off x="8597" y="2650"/>
                              <a:ext cx="1400" cy="2"/>
                            </a:xfrm>
                            <a:custGeom>
                              <a:avLst/>
                              <a:gdLst>
                                <a:gd name="T0" fmla="+- 0 8597 8597"/>
                                <a:gd name="T1" fmla="*/ T0 w 1400"/>
                                <a:gd name="T2" fmla="+- 0 9996 8597"/>
                                <a:gd name="T3" fmla="*/ T2 w 1400"/>
                              </a:gdLst>
                              <a:ahLst/>
                              <a:cxnLst>
                                <a:cxn ang="0">
                                  <a:pos x="T1" y="0"/>
                                </a:cxn>
                                <a:cxn ang="0">
                                  <a:pos x="T3" y="0"/>
                                </a:cxn>
                              </a:cxnLst>
                              <a:rect l="0" t="0" r="r" b="b"/>
                              <a:pathLst>
                                <a:path w="1400">
                                  <a:moveTo>
                                    <a:pt x="0" y="0"/>
                                  </a:moveTo>
                                  <a:lnTo>
                                    <a:pt x="1399"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10" name="Group 129"/>
                        <wpg:cNvGrpSpPr>
                          <a:grpSpLocks/>
                        </wpg:cNvGrpSpPr>
                        <wpg:grpSpPr bwMode="auto">
                          <a:xfrm>
                            <a:off x="5213" y="2787"/>
                            <a:ext cx="107" cy="136"/>
                            <a:chOff x="5213" y="2787"/>
                            <a:chExt cx="107" cy="136"/>
                          </a:xfrm>
                        </wpg:grpSpPr>
                        <wps:wsp>
                          <wps:cNvPr id="511" name="Freeform 131"/>
                          <wps:cNvSpPr>
                            <a:spLocks/>
                          </wps:cNvSpPr>
                          <wps:spPr bwMode="auto">
                            <a:xfrm>
                              <a:off x="5213" y="2787"/>
                              <a:ext cx="107" cy="136"/>
                            </a:xfrm>
                            <a:custGeom>
                              <a:avLst/>
                              <a:gdLst>
                                <a:gd name="T0" fmla="+- 0 5275 5213"/>
                                <a:gd name="T1" fmla="*/ T0 w 107"/>
                                <a:gd name="T2" fmla="+- 0 2787 2787"/>
                                <a:gd name="T3" fmla="*/ 2787 h 136"/>
                                <a:gd name="T4" fmla="+- 0 5213 5213"/>
                                <a:gd name="T5" fmla="*/ T4 w 107"/>
                                <a:gd name="T6" fmla="+- 0 2787 2787"/>
                                <a:gd name="T7" fmla="*/ 2787 h 136"/>
                                <a:gd name="T8" fmla="+- 0 5213 5213"/>
                                <a:gd name="T9" fmla="*/ T8 w 107"/>
                                <a:gd name="T10" fmla="+- 0 2923 2787"/>
                                <a:gd name="T11" fmla="*/ 2923 h 136"/>
                                <a:gd name="T12" fmla="+- 0 5232 5213"/>
                                <a:gd name="T13" fmla="*/ T12 w 107"/>
                                <a:gd name="T14" fmla="+- 0 2923 2787"/>
                                <a:gd name="T15" fmla="*/ 2923 h 136"/>
                                <a:gd name="T16" fmla="+- 0 5232 5213"/>
                                <a:gd name="T17" fmla="*/ T16 w 107"/>
                                <a:gd name="T18" fmla="+- 0 2868 2787"/>
                                <a:gd name="T19" fmla="*/ 2868 h 136"/>
                                <a:gd name="T20" fmla="+- 0 5272 5213"/>
                                <a:gd name="T21" fmla="*/ T20 w 107"/>
                                <a:gd name="T22" fmla="+- 0 2868 2787"/>
                                <a:gd name="T23" fmla="*/ 2868 h 136"/>
                                <a:gd name="T24" fmla="+- 0 5294 5213"/>
                                <a:gd name="T25" fmla="*/ T24 w 107"/>
                                <a:gd name="T26" fmla="+- 0 2865 2787"/>
                                <a:gd name="T27" fmla="*/ 2865 h 136"/>
                                <a:gd name="T28" fmla="+- 0 5309 5213"/>
                                <a:gd name="T29" fmla="*/ T28 w 107"/>
                                <a:gd name="T30" fmla="+- 0 2856 2787"/>
                                <a:gd name="T31" fmla="*/ 2856 h 136"/>
                                <a:gd name="T32" fmla="+- 0 5313 5213"/>
                                <a:gd name="T33" fmla="*/ T32 w 107"/>
                                <a:gd name="T34" fmla="+- 0 2852 2787"/>
                                <a:gd name="T35" fmla="*/ 2852 h 136"/>
                                <a:gd name="T36" fmla="+- 0 5232 5213"/>
                                <a:gd name="T37" fmla="*/ T36 w 107"/>
                                <a:gd name="T38" fmla="+- 0 2852 2787"/>
                                <a:gd name="T39" fmla="*/ 2852 h 136"/>
                                <a:gd name="T40" fmla="+- 0 5232 5213"/>
                                <a:gd name="T41" fmla="*/ T40 w 107"/>
                                <a:gd name="T42" fmla="+- 0 2803 2787"/>
                                <a:gd name="T43" fmla="*/ 2803 h 136"/>
                                <a:gd name="T44" fmla="+- 0 5313 5213"/>
                                <a:gd name="T45" fmla="*/ T44 w 107"/>
                                <a:gd name="T46" fmla="+- 0 2803 2787"/>
                                <a:gd name="T47" fmla="*/ 2803 h 136"/>
                                <a:gd name="T48" fmla="+- 0 5313 5213"/>
                                <a:gd name="T49" fmla="*/ T48 w 107"/>
                                <a:gd name="T50" fmla="+- 0 2803 2787"/>
                                <a:gd name="T51" fmla="*/ 2803 h 136"/>
                                <a:gd name="T52" fmla="+- 0 5309 5213"/>
                                <a:gd name="T53" fmla="*/ T52 w 107"/>
                                <a:gd name="T54" fmla="+- 0 2798 2787"/>
                                <a:gd name="T55" fmla="*/ 2798 h 136"/>
                                <a:gd name="T56" fmla="+- 0 5305 5213"/>
                                <a:gd name="T57" fmla="*/ T56 w 107"/>
                                <a:gd name="T58" fmla="+- 0 2795 2787"/>
                                <a:gd name="T59" fmla="*/ 2795 h 136"/>
                                <a:gd name="T60" fmla="+- 0 5300 5213"/>
                                <a:gd name="T61" fmla="*/ T60 w 107"/>
                                <a:gd name="T62" fmla="+- 0 2792 2787"/>
                                <a:gd name="T63" fmla="*/ 2792 h 136"/>
                                <a:gd name="T64" fmla="+- 0 5294 5213"/>
                                <a:gd name="T65" fmla="*/ T64 w 107"/>
                                <a:gd name="T66" fmla="+- 0 2790 2787"/>
                                <a:gd name="T67" fmla="*/ 2790 h 136"/>
                                <a:gd name="T68" fmla="+- 0 5287 5213"/>
                                <a:gd name="T69" fmla="*/ T68 w 107"/>
                                <a:gd name="T70" fmla="+- 0 2789 2787"/>
                                <a:gd name="T71" fmla="*/ 2789 h 136"/>
                                <a:gd name="T72" fmla="+- 0 5283 5213"/>
                                <a:gd name="T73" fmla="*/ T72 w 107"/>
                                <a:gd name="T74" fmla="+- 0 2788 2787"/>
                                <a:gd name="T75" fmla="*/ 2788 h 136"/>
                                <a:gd name="T76" fmla="+- 0 5275 5213"/>
                                <a:gd name="T77" fmla="*/ T76 w 107"/>
                                <a:gd name="T78" fmla="+- 0 2787 2787"/>
                                <a:gd name="T79" fmla="*/ 2787 h 1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107" h="136">
                                  <a:moveTo>
                                    <a:pt x="62" y="0"/>
                                  </a:moveTo>
                                  <a:lnTo>
                                    <a:pt x="0" y="0"/>
                                  </a:lnTo>
                                  <a:lnTo>
                                    <a:pt x="0" y="136"/>
                                  </a:lnTo>
                                  <a:lnTo>
                                    <a:pt x="19" y="136"/>
                                  </a:lnTo>
                                  <a:lnTo>
                                    <a:pt x="19" y="81"/>
                                  </a:lnTo>
                                  <a:lnTo>
                                    <a:pt x="59" y="81"/>
                                  </a:lnTo>
                                  <a:lnTo>
                                    <a:pt x="81" y="78"/>
                                  </a:lnTo>
                                  <a:lnTo>
                                    <a:pt x="96" y="69"/>
                                  </a:lnTo>
                                  <a:lnTo>
                                    <a:pt x="100" y="65"/>
                                  </a:lnTo>
                                  <a:lnTo>
                                    <a:pt x="19" y="65"/>
                                  </a:lnTo>
                                  <a:lnTo>
                                    <a:pt x="19" y="16"/>
                                  </a:lnTo>
                                  <a:lnTo>
                                    <a:pt x="100" y="16"/>
                                  </a:lnTo>
                                  <a:lnTo>
                                    <a:pt x="96" y="11"/>
                                  </a:lnTo>
                                  <a:lnTo>
                                    <a:pt x="92" y="8"/>
                                  </a:lnTo>
                                  <a:lnTo>
                                    <a:pt x="87" y="5"/>
                                  </a:lnTo>
                                  <a:lnTo>
                                    <a:pt x="81" y="3"/>
                                  </a:lnTo>
                                  <a:lnTo>
                                    <a:pt x="74" y="2"/>
                                  </a:lnTo>
                                  <a:lnTo>
                                    <a:pt x="70" y="1"/>
                                  </a:lnTo>
                                  <a:lnTo>
                                    <a:pt x="6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2" name="Freeform 130"/>
                          <wps:cNvSpPr>
                            <a:spLocks/>
                          </wps:cNvSpPr>
                          <wps:spPr bwMode="auto">
                            <a:xfrm>
                              <a:off x="5213" y="2787"/>
                              <a:ext cx="107" cy="136"/>
                            </a:xfrm>
                            <a:custGeom>
                              <a:avLst/>
                              <a:gdLst>
                                <a:gd name="T0" fmla="+- 0 5313 5213"/>
                                <a:gd name="T1" fmla="*/ T0 w 107"/>
                                <a:gd name="T2" fmla="+- 0 2803 2787"/>
                                <a:gd name="T3" fmla="*/ 2803 h 136"/>
                                <a:gd name="T4" fmla="+- 0 5276 5213"/>
                                <a:gd name="T5" fmla="*/ T4 w 107"/>
                                <a:gd name="T6" fmla="+- 0 2803 2787"/>
                                <a:gd name="T7" fmla="*/ 2803 h 136"/>
                                <a:gd name="T8" fmla="+- 0 5282 5213"/>
                                <a:gd name="T9" fmla="*/ T8 w 107"/>
                                <a:gd name="T10" fmla="+- 0 2804 2787"/>
                                <a:gd name="T11" fmla="*/ 2804 h 136"/>
                                <a:gd name="T12" fmla="+- 0 5285 5213"/>
                                <a:gd name="T13" fmla="*/ T12 w 107"/>
                                <a:gd name="T14" fmla="+- 0 2805 2787"/>
                                <a:gd name="T15" fmla="*/ 2805 h 136"/>
                                <a:gd name="T16" fmla="+- 0 5290 5213"/>
                                <a:gd name="T17" fmla="*/ T16 w 107"/>
                                <a:gd name="T18" fmla="+- 0 2806 2787"/>
                                <a:gd name="T19" fmla="*/ 2806 h 136"/>
                                <a:gd name="T20" fmla="+- 0 5294 5213"/>
                                <a:gd name="T21" fmla="*/ T20 w 107"/>
                                <a:gd name="T22" fmla="+- 0 2809 2787"/>
                                <a:gd name="T23" fmla="*/ 2809 h 136"/>
                                <a:gd name="T24" fmla="+- 0 5297 5213"/>
                                <a:gd name="T25" fmla="*/ T24 w 107"/>
                                <a:gd name="T26" fmla="+- 0 2813 2787"/>
                                <a:gd name="T27" fmla="*/ 2813 h 136"/>
                                <a:gd name="T28" fmla="+- 0 5300 5213"/>
                                <a:gd name="T29" fmla="*/ T28 w 107"/>
                                <a:gd name="T30" fmla="+- 0 2817 2787"/>
                                <a:gd name="T31" fmla="*/ 2817 h 136"/>
                                <a:gd name="T32" fmla="+- 0 5301 5213"/>
                                <a:gd name="T33" fmla="*/ T32 w 107"/>
                                <a:gd name="T34" fmla="+- 0 2822 2787"/>
                                <a:gd name="T35" fmla="*/ 2822 h 136"/>
                                <a:gd name="T36" fmla="+- 0 5301 5213"/>
                                <a:gd name="T37" fmla="*/ T36 w 107"/>
                                <a:gd name="T38" fmla="+- 0 2835 2787"/>
                                <a:gd name="T39" fmla="*/ 2835 h 136"/>
                                <a:gd name="T40" fmla="+- 0 5299 5213"/>
                                <a:gd name="T41" fmla="*/ T40 w 107"/>
                                <a:gd name="T42" fmla="+- 0 2841 2787"/>
                                <a:gd name="T43" fmla="*/ 2841 h 136"/>
                                <a:gd name="T44" fmla="+- 0 5294 5213"/>
                                <a:gd name="T45" fmla="*/ T44 w 107"/>
                                <a:gd name="T46" fmla="+- 0 2846 2787"/>
                                <a:gd name="T47" fmla="*/ 2846 h 136"/>
                                <a:gd name="T48" fmla="+- 0 5289 5213"/>
                                <a:gd name="T49" fmla="*/ T48 w 107"/>
                                <a:gd name="T50" fmla="+- 0 2850 2787"/>
                                <a:gd name="T51" fmla="*/ 2850 h 136"/>
                                <a:gd name="T52" fmla="+- 0 5280 5213"/>
                                <a:gd name="T53" fmla="*/ T52 w 107"/>
                                <a:gd name="T54" fmla="+- 0 2852 2787"/>
                                <a:gd name="T55" fmla="*/ 2852 h 136"/>
                                <a:gd name="T56" fmla="+- 0 5313 5213"/>
                                <a:gd name="T57" fmla="*/ T56 w 107"/>
                                <a:gd name="T58" fmla="+- 0 2852 2787"/>
                                <a:gd name="T59" fmla="*/ 2852 h 136"/>
                                <a:gd name="T60" fmla="+- 0 5316 5213"/>
                                <a:gd name="T61" fmla="*/ T60 w 107"/>
                                <a:gd name="T62" fmla="+- 0 2848 2787"/>
                                <a:gd name="T63" fmla="*/ 2848 h 136"/>
                                <a:gd name="T64" fmla="+- 0 5320 5213"/>
                                <a:gd name="T65" fmla="*/ T64 w 107"/>
                                <a:gd name="T66" fmla="+- 0 2838 2787"/>
                                <a:gd name="T67" fmla="*/ 2838 h 136"/>
                                <a:gd name="T68" fmla="+- 0 5320 5213"/>
                                <a:gd name="T69" fmla="*/ T68 w 107"/>
                                <a:gd name="T70" fmla="+- 0 2820 2787"/>
                                <a:gd name="T71" fmla="*/ 2820 h 136"/>
                                <a:gd name="T72" fmla="+- 0 5319 5213"/>
                                <a:gd name="T73" fmla="*/ T72 w 107"/>
                                <a:gd name="T74" fmla="+- 0 2814 2787"/>
                                <a:gd name="T75" fmla="*/ 2814 h 136"/>
                                <a:gd name="T76" fmla="+- 0 5316 5213"/>
                                <a:gd name="T77" fmla="*/ T76 w 107"/>
                                <a:gd name="T78" fmla="+- 0 2808 2787"/>
                                <a:gd name="T79" fmla="*/ 2808 h 136"/>
                                <a:gd name="T80" fmla="+- 0 5313 5213"/>
                                <a:gd name="T81" fmla="*/ T80 w 107"/>
                                <a:gd name="T82" fmla="+- 0 2803 2787"/>
                                <a:gd name="T83" fmla="*/ 2803 h 1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07" h="136">
                                  <a:moveTo>
                                    <a:pt x="100" y="16"/>
                                  </a:moveTo>
                                  <a:lnTo>
                                    <a:pt x="63" y="16"/>
                                  </a:lnTo>
                                  <a:lnTo>
                                    <a:pt x="69" y="17"/>
                                  </a:lnTo>
                                  <a:lnTo>
                                    <a:pt x="72" y="18"/>
                                  </a:lnTo>
                                  <a:lnTo>
                                    <a:pt x="77" y="19"/>
                                  </a:lnTo>
                                  <a:lnTo>
                                    <a:pt x="81" y="22"/>
                                  </a:lnTo>
                                  <a:lnTo>
                                    <a:pt x="84" y="26"/>
                                  </a:lnTo>
                                  <a:lnTo>
                                    <a:pt x="87" y="30"/>
                                  </a:lnTo>
                                  <a:lnTo>
                                    <a:pt x="88" y="35"/>
                                  </a:lnTo>
                                  <a:lnTo>
                                    <a:pt x="88" y="48"/>
                                  </a:lnTo>
                                  <a:lnTo>
                                    <a:pt x="86" y="54"/>
                                  </a:lnTo>
                                  <a:lnTo>
                                    <a:pt x="81" y="59"/>
                                  </a:lnTo>
                                  <a:lnTo>
                                    <a:pt x="76" y="63"/>
                                  </a:lnTo>
                                  <a:lnTo>
                                    <a:pt x="67" y="65"/>
                                  </a:lnTo>
                                  <a:lnTo>
                                    <a:pt x="100" y="65"/>
                                  </a:lnTo>
                                  <a:lnTo>
                                    <a:pt x="103" y="61"/>
                                  </a:lnTo>
                                  <a:lnTo>
                                    <a:pt x="107" y="51"/>
                                  </a:lnTo>
                                  <a:lnTo>
                                    <a:pt x="107" y="33"/>
                                  </a:lnTo>
                                  <a:lnTo>
                                    <a:pt x="106" y="27"/>
                                  </a:lnTo>
                                  <a:lnTo>
                                    <a:pt x="103" y="21"/>
                                  </a:lnTo>
                                  <a:lnTo>
                                    <a:pt x="100" y="1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13" name="Group 117"/>
                        <wpg:cNvGrpSpPr>
                          <a:grpSpLocks/>
                        </wpg:cNvGrpSpPr>
                        <wpg:grpSpPr bwMode="auto">
                          <a:xfrm>
                            <a:off x="5343" y="2787"/>
                            <a:ext cx="417" cy="138"/>
                            <a:chOff x="5343" y="2787"/>
                            <a:chExt cx="417" cy="138"/>
                          </a:xfrm>
                        </wpg:grpSpPr>
                        <wps:wsp>
                          <wps:cNvPr id="514" name="Freeform 128"/>
                          <wps:cNvSpPr>
                            <a:spLocks/>
                          </wps:cNvSpPr>
                          <wps:spPr bwMode="auto">
                            <a:xfrm>
                              <a:off x="5343" y="2787"/>
                              <a:ext cx="417" cy="138"/>
                            </a:xfrm>
                            <a:custGeom>
                              <a:avLst/>
                              <a:gdLst>
                                <a:gd name="T0" fmla="+- 0 5360 5343"/>
                                <a:gd name="T1" fmla="*/ T0 w 417"/>
                                <a:gd name="T2" fmla="+- 0 2787 2787"/>
                                <a:gd name="T3" fmla="*/ 2787 h 138"/>
                                <a:gd name="T4" fmla="+- 0 5343 5343"/>
                                <a:gd name="T5" fmla="*/ T4 w 417"/>
                                <a:gd name="T6" fmla="+- 0 2787 2787"/>
                                <a:gd name="T7" fmla="*/ 2787 h 138"/>
                                <a:gd name="T8" fmla="+- 0 5343 5343"/>
                                <a:gd name="T9" fmla="*/ T8 w 417"/>
                                <a:gd name="T10" fmla="+- 0 2923 2787"/>
                                <a:gd name="T11" fmla="*/ 2923 h 138"/>
                                <a:gd name="T12" fmla="+- 0 5360 5343"/>
                                <a:gd name="T13" fmla="*/ T12 w 417"/>
                                <a:gd name="T14" fmla="+- 0 2923 2787"/>
                                <a:gd name="T15" fmla="*/ 2923 h 138"/>
                                <a:gd name="T16" fmla="+- 0 5360 5343"/>
                                <a:gd name="T17" fmla="*/ T16 w 417"/>
                                <a:gd name="T18" fmla="+- 0 2862 2787"/>
                                <a:gd name="T19" fmla="*/ 2862 h 138"/>
                                <a:gd name="T20" fmla="+- 0 5361 5343"/>
                                <a:gd name="T21" fmla="*/ T20 w 417"/>
                                <a:gd name="T22" fmla="+- 0 2856 2787"/>
                                <a:gd name="T23" fmla="*/ 2856 h 138"/>
                                <a:gd name="T24" fmla="+- 0 5382 5343"/>
                                <a:gd name="T25" fmla="*/ T24 w 417"/>
                                <a:gd name="T26" fmla="+- 0 2837 2787"/>
                                <a:gd name="T27" fmla="*/ 2837 h 138"/>
                                <a:gd name="T28" fmla="+- 0 5421 5343"/>
                                <a:gd name="T29" fmla="*/ T28 w 417"/>
                                <a:gd name="T30" fmla="+- 0 2837 2787"/>
                                <a:gd name="T31" fmla="*/ 2837 h 138"/>
                                <a:gd name="T32" fmla="+- 0 5421 5343"/>
                                <a:gd name="T33" fmla="*/ T32 w 417"/>
                                <a:gd name="T34" fmla="+- 0 2836 2787"/>
                                <a:gd name="T35" fmla="*/ 2836 h 138"/>
                                <a:gd name="T36" fmla="+- 0 5360 5343"/>
                                <a:gd name="T37" fmla="*/ T36 w 417"/>
                                <a:gd name="T38" fmla="+- 0 2836 2787"/>
                                <a:gd name="T39" fmla="*/ 2836 h 138"/>
                                <a:gd name="T40" fmla="+- 0 5360 5343"/>
                                <a:gd name="T41" fmla="*/ T40 w 417"/>
                                <a:gd name="T42" fmla="+- 0 2787 2787"/>
                                <a:gd name="T43" fmla="*/ 2787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417" h="138">
                                  <a:moveTo>
                                    <a:pt x="17" y="0"/>
                                  </a:moveTo>
                                  <a:lnTo>
                                    <a:pt x="0" y="0"/>
                                  </a:lnTo>
                                  <a:lnTo>
                                    <a:pt x="0" y="136"/>
                                  </a:lnTo>
                                  <a:lnTo>
                                    <a:pt x="17" y="136"/>
                                  </a:lnTo>
                                  <a:lnTo>
                                    <a:pt x="17" y="75"/>
                                  </a:lnTo>
                                  <a:lnTo>
                                    <a:pt x="18" y="69"/>
                                  </a:lnTo>
                                  <a:lnTo>
                                    <a:pt x="39" y="50"/>
                                  </a:lnTo>
                                  <a:lnTo>
                                    <a:pt x="78" y="50"/>
                                  </a:lnTo>
                                  <a:lnTo>
                                    <a:pt x="78" y="49"/>
                                  </a:lnTo>
                                  <a:lnTo>
                                    <a:pt x="17" y="49"/>
                                  </a:lnTo>
                                  <a:lnTo>
                                    <a:pt x="17"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5" name="Freeform 127"/>
                          <wps:cNvSpPr>
                            <a:spLocks/>
                          </wps:cNvSpPr>
                          <wps:spPr bwMode="auto">
                            <a:xfrm>
                              <a:off x="5343" y="2787"/>
                              <a:ext cx="417" cy="138"/>
                            </a:xfrm>
                            <a:custGeom>
                              <a:avLst/>
                              <a:gdLst>
                                <a:gd name="T0" fmla="+- 0 5421 5343"/>
                                <a:gd name="T1" fmla="*/ T0 w 417"/>
                                <a:gd name="T2" fmla="+- 0 2837 2787"/>
                                <a:gd name="T3" fmla="*/ 2837 h 138"/>
                                <a:gd name="T4" fmla="+- 0 5394 5343"/>
                                <a:gd name="T5" fmla="*/ T4 w 417"/>
                                <a:gd name="T6" fmla="+- 0 2837 2787"/>
                                <a:gd name="T7" fmla="*/ 2837 h 138"/>
                                <a:gd name="T8" fmla="+- 0 5399 5343"/>
                                <a:gd name="T9" fmla="*/ T8 w 417"/>
                                <a:gd name="T10" fmla="+- 0 2839 2787"/>
                                <a:gd name="T11" fmla="*/ 2839 h 138"/>
                                <a:gd name="T12" fmla="+- 0 5403 5343"/>
                                <a:gd name="T13" fmla="*/ T12 w 417"/>
                                <a:gd name="T14" fmla="+- 0 2843 2787"/>
                                <a:gd name="T15" fmla="*/ 2843 h 138"/>
                                <a:gd name="T16" fmla="+- 0 5407 5343"/>
                                <a:gd name="T17" fmla="*/ T16 w 417"/>
                                <a:gd name="T18" fmla="+- 0 2846 2787"/>
                                <a:gd name="T19" fmla="*/ 2846 h 138"/>
                                <a:gd name="T20" fmla="+- 0 5409 5343"/>
                                <a:gd name="T21" fmla="*/ T20 w 417"/>
                                <a:gd name="T22" fmla="+- 0 2853 2787"/>
                                <a:gd name="T23" fmla="*/ 2853 h 138"/>
                                <a:gd name="T24" fmla="+- 0 5409 5343"/>
                                <a:gd name="T25" fmla="*/ T24 w 417"/>
                                <a:gd name="T26" fmla="+- 0 2923 2787"/>
                                <a:gd name="T27" fmla="*/ 2923 h 138"/>
                                <a:gd name="T28" fmla="+- 0 5426 5343"/>
                                <a:gd name="T29" fmla="*/ T28 w 417"/>
                                <a:gd name="T30" fmla="+- 0 2923 2787"/>
                                <a:gd name="T31" fmla="*/ 2923 h 138"/>
                                <a:gd name="T32" fmla="+- 0 5426 5343"/>
                                <a:gd name="T33" fmla="*/ T32 w 417"/>
                                <a:gd name="T34" fmla="+- 0 2851 2787"/>
                                <a:gd name="T35" fmla="*/ 2851 h 138"/>
                                <a:gd name="T36" fmla="+- 0 5425 5343"/>
                                <a:gd name="T37" fmla="*/ T36 w 417"/>
                                <a:gd name="T38" fmla="+- 0 2844 2787"/>
                                <a:gd name="T39" fmla="*/ 2844 h 138"/>
                                <a:gd name="T40" fmla="+- 0 5422 5343"/>
                                <a:gd name="T41" fmla="*/ T40 w 417"/>
                                <a:gd name="T42" fmla="+- 0 2839 2787"/>
                                <a:gd name="T43" fmla="*/ 2839 h 138"/>
                                <a:gd name="T44" fmla="+- 0 5421 5343"/>
                                <a:gd name="T45" fmla="*/ T44 w 417"/>
                                <a:gd name="T46" fmla="+- 0 2837 2787"/>
                                <a:gd name="T47" fmla="*/ 2837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417" h="138">
                                  <a:moveTo>
                                    <a:pt x="78" y="50"/>
                                  </a:moveTo>
                                  <a:lnTo>
                                    <a:pt x="51" y="50"/>
                                  </a:lnTo>
                                  <a:lnTo>
                                    <a:pt x="56" y="52"/>
                                  </a:lnTo>
                                  <a:lnTo>
                                    <a:pt x="60" y="56"/>
                                  </a:lnTo>
                                  <a:lnTo>
                                    <a:pt x="64" y="59"/>
                                  </a:lnTo>
                                  <a:lnTo>
                                    <a:pt x="66" y="66"/>
                                  </a:lnTo>
                                  <a:lnTo>
                                    <a:pt x="66" y="136"/>
                                  </a:lnTo>
                                  <a:lnTo>
                                    <a:pt x="83" y="136"/>
                                  </a:lnTo>
                                  <a:lnTo>
                                    <a:pt x="83" y="64"/>
                                  </a:lnTo>
                                  <a:lnTo>
                                    <a:pt x="82" y="57"/>
                                  </a:lnTo>
                                  <a:lnTo>
                                    <a:pt x="79" y="52"/>
                                  </a:lnTo>
                                  <a:lnTo>
                                    <a:pt x="78" y="5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6" name="Freeform 126"/>
                          <wps:cNvSpPr>
                            <a:spLocks/>
                          </wps:cNvSpPr>
                          <wps:spPr bwMode="auto">
                            <a:xfrm>
                              <a:off x="5343" y="2787"/>
                              <a:ext cx="417" cy="138"/>
                            </a:xfrm>
                            <a:custGeom>
                              <a:avLst/>
                              <a:gdLst>
                                <a:gd name="T0" fmla="+- 0 5398 5343"/>
                                <a:gd name="T1" fmla="*/ T0 w 417"/>
                                <a:gd name="T2" fmla="+- 0 2823 2787"/>
                                <a:gd name="T3" fmla="*/ 2823 h 138"/>
                                <a:gd name="T4" fmla="+- 0 5379 5343"/>
                                <a:gd name="T5" fmla="*/ T4 w 417"/>
                                <a:gd name="T6" fmla="+- 0 2823 2787"/>
                                <a:gd name="T7" fmla="*/ 2823 h 138"/>
                                <a:gd name="T8" fmla="+- 0 5368 5343"/>
                                <a:gd name="T9" fmla="*/ T8 w 417"/>
                                <a:gd name="T10" fmla="+- 0 2827 2787"/>
                                <a:gd name="T11" fmla="*/ 2827 h 138"/>
                                <a:gd name="T12" fmla="+- 0 5360 5343"/>
                                <a:gd name="T13" fmla="*/ T12 w 417"/>
                                <a:gd name="T14" fmla="+- 0 2836 2787"/>
                                <a:gd name="T15" fmla="*/ 2836 h 138"/>
                                <a:gd name="T16" fmla="+- 0 5421 5343"/>
                                <a:gd name="T17" fmla="*/ T16 w 417"/>
                                <a:gd name="T18" fmla="+- 0 2836 2787"/>
                                <a:gd name="T19" fmla="*/ 2836 h 138"/>
                                <a:gd name="T20" fmla="+- 0 5420 5343"/>
                                <a:gd name="T21" fmla="*/ T20 w 417"/>
                                <a:gd name="T22" fmla="+- 0 2834 2787"/>
                                <a:gd name="T23" fmla="*/ 2834 h 138"/>
                                <a:gd name="T24" fmla="+- 0 5416 5343"/>
                                <a:gd name="T25" fmla="*/ T24 w 417"/>
                                <a:gd name="T26" fmla="+- 0 2830 2787"/>
                                <a:gd name="T27" fmla="*/ 2830 h 138"/>
                                <a:gd name="T28" fmla="+- 0 5410 5343"/>
                                <a:gd name="T29" fmla="*/ T28 w 417"/>
                                <a:gd name="T30" fmla="+- 0 2827 2787"/>
                                <a:gd name="T31" fmla="*/ 2827 h 138"/>
                                <a:gd name="T32" fmla="+- 0 5405 5343"/>
                                <a:gd name="T33" fmla="*/ T32 w 417"/>
                                <a:gd name="T34" fmla="+- 0 2824 2787"/>
                                <a:gd name="T35" fmla="*/ 2824 h 138"/>
                                <a:gd name="T36" fmla="+- 0 5398 5343"/>
                                <a:gd name="T37" fmla="*/ T36 w 417"/>
                                <a:gd name="T38" fmla="+- 0 2823 2787"/>
                                <a:gd name="T39" fmla="*/ 2823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417" h="138">
                                  <a:moveTo>
                                    <a:pt x="55" y="36"/>
                                  </a:moveTo>
                                  <a:lnTo>
                                    <a:pt x="36" y="36"/>
                                  </a:lnTo>
                                  <a:lnTo>
                                    <a:pt x="25" y="40"/>
                                  </a:lnTo>
                                  <a:lnTo>
                                    <a:pt x="17" y="49"/>
                                  </a:lnTo>
                                  <a:lnTo>
                                    <a:pt x="78" y="49"/>
                                  </a:lnTo>
                                  <a:lnTo>
                                    <a:pt x="77" y="47"/>
                                  </a:lnTo>
                                  <a:lnTo>
                                    <a:pt x="73" y="43"/>
                                  </a:lnTo>
                                  <a:lnTo>
                                    <a:pt x="67" y="40"/>
                                  </a:lnTo>
                                  <a:lnTo>
                                    <a:pt x="62" y="37"/>
                                  </a:lnTo>
                                  <a:lnTo>
                                    <a:pt x="55" y="3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7" name="Freeform 125"/>
                          <wps:cNvSpPr>
                            <a:spLocks/>
                          </wps:cNvSpPr>
                          <wps:spPr bwMode="auto">
                            <a:xfrm>
                              <a:off x="5343" y="2787"/>
                              <a:ext cx="417" cy="138"/>
                            </a:xfrm>
                            <a:custGeom>
                              <a:avLst/>
                              <a:gdLst>
                                <a:gd name="T0" fmla="+- 0 5509 5343"/>
                                <a:gd name="T1" fmla="*/ T0 w 417"/>
                                <a:gd name="T2" fmla="+- 0 2823 2787"/>
                                <a:gd name="T3" fmla="*/ 2823 h 138"/>
                                <a:gd name="T4" fmla="+- 0 5482 5343"/>
                                <a:gd name="T5" fmla="*/ T4 w 417"/>
                                <a:gd name="T6" fmla="+- 0 2823 2787"/>
                                <a:gd name="T7" fmla="*/ 2823 h 138"/>
                                <a:gd name="T8" fmla="+- 0 5472 5343"/>
                                <a:gd name="T9" fmla="*/ T8 w 417"/>
                                <a:gd name="T10" fmla="+- 0 2826 2787"/>
                                <a:gd name="T11" fmla="*/ 2826 h 138"/>
                                <a:gd name="T12" fmla="+- 0 5461 5343"/>
                                <a:gd name="T13" fmla="*/ T12 w 417"/>
                                <a:gd name="T14" fmla="+- 0 2836 2787"/>
                                <a:gd name="T15" fmla="*/ 2836 h 138"/>
                                <a:gd name="T16" fmla="+- 0 5451 5343"/>
                                <a:gd name="T17" fmla="*/ T16 w 417"/>
                                <a:gd name="T18" fmla="+- 0 2852 2787"/>
                                <a:gd name="T19" fmla="*/ 2852 h 138"/>
                                <a:gd name="T20" fmla="+- 0 5447 5343"/>
                                <a:gd name="T21" fmla="*/ T20 w 417"/>
                                <a:gd name="T22" fmla="+- 0 2874 2787"/>
                                <a:gd name="T23" fmla="*/ 2874 h 138"/>
                                <a:gd name="T24" fmla="+- 0 5447 5343"/>
                                <a:gd name="T25" fmla="*/ T24 w 417"/>
                                <a:gd name="T26" fmla="+- 0 2875 2787"/>
                                <a:gd name="T27" fmla="*/ 2875 h 138"/>
                                <a:gd name="T28" fmla="+- 0 5451 5343"/>
                                <a:gd name="T29" fmla="*/ T28 w 417"/>
                                <a:gd name="T30" fmla="+- 0 2896 2787"/>
                                <a:gd name="T31" fmla="*/ 2896 h 138"/>
                                <a:gd name="T32" fmla="+- 0 5460 5343"/>
                                <a:gd name="T33" fmla="*/ T32 w 417"/>
                                <a:gd name="T34" fmla="+- 0 2912 2787"/>
                                <a:gd name="T35" fmla="*/ 2912 h 138"/>
                                <a:gd name="T36" fmla="+- 0 5469 5343"/>
                                <a:gd name="T37" fmla="*/ T36 w 417"/>
                                <a:gd name="T38" fmla="+- 0 2921 2787"/>
                                <a:gd name="T39" fmla="*/ 2921 h 138"/>
                                <a:gd name="T40" fmla="+- 0 5481 5343"/>
                                <a:gd name="T41" fmla="*/ T40 w 417"/>
                                <a:gd name="T42" fmla="+- 0 2925 2787"/>
                                <a:gd name="T43" fmla="*/ 2925 h 138"/>
                                <a:gd name="T44" fmla="+- 0 5504 5343"/>
                                <a:gd name="T45" fmla="*/ T44 w 417"/>
                                <a:gd name="T46" fmla="+- 0 2925 2787"/>
                                <a:gd name="T47" fmla="*/ 2925 h 138"/>
                                <a:gd name="T48" fmla="+- 0 5512 5343"/>
                                <a:gd name="T49" fmla="*/ T48 w 417"/>
                                <a:gd name="T50" fmla="+- 0 2923 2787"/>
                                <a:gd name="T51" fmla="*/ 2923 h 138"/>
                                <a:gd name="T52" fmla="+- 0 5527 5343"/>
                                <a:gd name="T53" fmla="*/ T52 w 417"/>
                                <a:gd name="T54" fmla="+- 0 2915 2787"/>
                                <a:gd name="T55" fmla="*/ 2915 h 138"/>
                                <a:gd name="T56" fmla="+- 0 5530 5343"/>
                                <a:gd name="T57" fmla="*/ T56 w 417"/>
                                <a:gd name="T58" fmla="+- 0 2912 2787"/>
                                <a:gd name="T59" fmla="*/ 2912 h 138"/>
                                <a:gd name="T60" fmla="+- 0 5486 5343"/>
                                <a:gd name="T61" fmla="*/ T60 w 417"/>
                                <a:gd name="T62" fmla="+- 0 2912 2787"/>
                                <a:gd name="T63" fmla="*/ 2912 h 138"/>
                                <a:gd name="T64" fmla="+- 0 5479 5343"/>
                                <a:gd name="T65" fmla="*/ T64 w 417"/>
                                <a:gd name="T66" fmla="+- 0 2909 2787"/>
                                <a:gd name="T67" fmla="*/ 2909 h 138"/>
                                <a:gd name="T68" fmla="+- 0 5473 5343"/>
                                <a:gd name="T69" fmla="*/ T68 w 417"/>
                                <a:gd name="T70" fmla="+- 0 2902 2787"/>
                                <a:gd name="T71" fmla="*/ 2902 h 138"/>
                                <a:gd name="T72" fmla="+- 0 5468 5343"/>
                                <a:gd name="T73" fmla="*/ T72 w 417"/>
                                <a:gd name="T74" fmla="+- 0 2896 2787"/>
                                <a:gd name="T75" fmla="*/ 2896 h 138"/>
                                <a:gd name="T76" fmla="+- 0 5465 5343"/>
                                <a:gd name="T77" fmla="*/ T76 w 417"/>
                                <a:gd name="T78" fmla="+- 0 2887 2787"/>
                                <a:gd name="T79" fmla="*/ 2887 h 138"/>
                                <a:gd name="T80" fmla="+- 0 5465 5343"/>
                                <a:gd name="T81" fmla="*/ T80 w 417"/>
                                <a:gd name="T82" fmla="+- 0 2861 2787"/>
                                <a:gd name="T83" fmla="*/ 2861 h 138"/>
                                <a:gd name="T84" fmla="+- 0 5468 5343"/>
                                <a:gd name="T85" fmla="*/ T84 w 417"/>
                                <a:gd name="T86" fmla="+- 0 2852 2787"/>
                                <a:gd name="T87" fmla="*/ 2852 h 138"/>
                                <a:gd name="T88" fmla="+- 0 5468 5343"/>
                                <a:gd name="T89" fmla="*/ T88 w 417"/>
                                <a:gd name="T90" fmla="+- 0 2852 2787"/>
                                <a:gd name="T91" fmla="*/ 2852 h 138"/>
                                <a:gd name="T92" fmla="+- 0 5479 5343"/>
                                <a:gd name="T93" fmla="*/ T92 w 417"/>
                                <a:gd name="T94" fmla="+- 0 2840 2787"/>
                                <a:gd name="T95" fmla="*/ 2840 h 138"/>
                                <a:gd name="T96" fmla="+- 0 5486 5343"/>
                                <a:gd name="T97" fmla="*/ T96 w 417"/>
                                <a:gd name="T98" fmla="+- 0 2836 2787"/>
                                <a:gd name="T99" fmla="*/ 2836 h 138"/>
                                <a:gd name="T100" fmla="+- 0 5529 5343"/>
                                <a:gd name="T101" fmla="*/ T100 w 417"/>
                                <a:gd name="T102" fmla="+- 0 2836 2787"/>
                                <a:gd name="T103" fmla="*/ 2836 h 138"/>
                                <a:gd name="T104" fmla="+- 0 5520 5343"/>
                                <a:gd name="T105" fmla="*/ T104 w 417"/>
                                <a:gd name="T106" fmla="+- 0 2827 2787"/>
                                <a:gd name="T107" fmla="*/ 2827 h 138"/>
                                <a:gd name="T108" fmla="+- 0 5509 5343"/>
                                <a:gd name="T109" fmla="*/ T108 w 417"/>
                                <a:gd name="T110" fmla="+- 0 2823 2787"/>
                                <a:gd name="T111" fmla="*/ 2823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417" h="138">
                                  <a:moveTo>
                                    <a:pt x="166" y="36"/>
                                  </a:moveTo>
                                  <a:lnTo>
                                    <a:pt x="139" y="36"/>
                                  </a:lnTo>
                                  <a:lnTo>
                                    <a:pt x="129" y="39"/>
                                  </a:lnTo>
                                  <a:lnTo>
                                    <a:pt x="118" y="49"/>
                                  </a:lnTo>
                                  <a:lnTo>
                                    <a:pt x="108" y="65"/>
                                  </a:lnTo>
                                  <a:lnTo>
                                    <a:pt x="104" y="87"/>
                                  </a:lnTo>
                                  <a:lnTo>
                                    <a:pt x="104" y="88"/>
                                  </a:lnTo>
                                  <a:lnTo>
                                    <a:pt x="108" y="109"/>
                                  </a:lnTo>
                                  <a:lnTo>
                                    <a:pt x="117" y="125"/>
                                  </a:lnTo>
                                  <a:lnTo>
                                    <a:pt x="126" y="134"/>
                                  </a:lnTo>
                                  <a:lnTo>
                                    <a:pt x="138" y="138"/>
                                  </a:lnTo>
                                  <a:lnTo>
                                    <a:pt x="161" y="138"/>
                                  </a:lnTo>
                                  <a:lnTo>
                                    <a:pt x="169" y="136"/>
                                  </a:lnTo>
                                  <a:lnTo>
                                    <a:pt x="184" y="128"/>
                                  </a:lnTo>
                                  <a:lnTo>
                                    <a:pt x="187" y="125"/>
                                  </a:lnTo>
                                  <a:lnTo>
                                    <a:pt x="143" y="125"/>
                                  </a:lnTo>
                                  <a:lnTo>
                                    <a:pt x="136" y="122"/>
                                  </a:lnTo>
                                  <a:lnTo>
                                    <a:pt x="130" y="115"/>
                                  </a:lnTo>
                                  <a:lnTo>
                                    <a:pt x="125" y="109"/>
                                  </a:lnTo>
                                  <a:lnTo>
                                    <a:pt x="122" y="100"/>
                                  </a:lnTo>
                                  <a:lnTo>
                                    <a:pt x="122" y="74"/>
                                  </a:lnTo>
                                  <a:lnTo>
                                    <a:pt x="125" y="65"/>
                                  </a:lnTo>
                                  <a:lnTo>
                                    <a:pt x="136" y="53"/>
                                  </a:lnTo>
                                  <a:lnTo>
                                    <a:pt x="143" y="49"/>
                                  </a:lnTo>
                                  <a:lnTo>
                                    <a:pt x="186" y="49"/>
                                  </a:lnTo>
                                  <a:lnTo>
                                    <a:pt x="177" y="40"/>
                                  </a:lnTo>
                                  <a:lnTo>
                                    <a:pt x="166" y="3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8" name="Freeform 124"/>
                          <wps:cNvSpPr>
                            <a:spLocks/>
                          </wps:cNvSpPr>
                          <wps:spPr bwMode="auto">
                            <a:xfrm>
                              <a:off x="5343" y="2787"/>
                              <a:ext cx="417" cy="138"/>
                            </a:xfrm>
                            <a:custGeom>
                              <a:avLst/>
                              <a:gdLst>
                                <a:gd name="T0" fmla="+- 0 5529 5343"/>
                                <a:gd name="T1" fmla="*/ T0 w 417"/>
                                <a:gd name="T2" fmla="+- 0 2836 2787"/>
                                <a:gd name="T3" fmla="*/ 2836 h 138"/>
                                <a:gd name="T4" fmla="+- 0 5503 5343"/>
                                <a:gd name="T5" fmla="*/ T4 w 417"/>
                                <a:gd name="T6" fmla="+- 0 2836 2787"/>
                                <a:gd name="T7" fmla="*/ 2836 h 138"/>
                                <a:gd name="T8" fmla="+- 0 5510 5343"/>
                                <a:gd name="T9" fmla="*/ T8 w 417"/>
                                <a:gd name="T10" fmla="+- 0 2840 2787"/>
                                <a:gd name="T11" fmla="*/ 2840 h 138"/>
                                <a:gd name="T12" fmla="+- 0 5516 5343"/>
                                <a:gd name="T13" fmla="*/ T12 w 417"/>
                                <a:gd name="T14" fmla="+- 0 2846 2787"/>
                                <a:gd name="T15" fmla="*/ 2846 h 138"/>
                                <a:gd name="T16" fmla="+- 0 5522 5343"/>
                                <a:gd name="T17" fmla="*/ T16 w 417"/>
                                <a:gd name="T18" fmla="+- 0 2852 2787"/>
                                <a:gd name="T19" fmla="*/ 2852 h 138"/>
                                <a:gd name="T20" fmla="+- 0 5525 5343"/>
                                <a:gd name="T21" fmla="*/ T20 w 417"/>
                                <a:gd name="T22" fmla="+- 0 2861 2787"/>
                                <a:gd name="T23" fmla="*/ 2861 h 138"/>
                                <a:gd name="T24" fmla="+- 0 5525 5343"/>
                                <a:gd name="T25" fmla="*/ T24 w 417"/>
                                <a:gd name="T26" fmla="+- 0 2887 2787"/>
                                <a:gd name="T27" fmla="*/ 2887 h 138"/>
                                <a:gd name="T28" fmla="+- 0 5522 5343"/>
                                <a:gd name="T29" fmla="*/ T28 w 417"/>
                                <a:gd name="T30" fmla="+- 0 2896 2787"/>
                                <a:gd name="T31" fmla="*/ 2896 h 138"/>
                                <a:gd name="T32" fmla="+- 0 5516 5343"/>
                                <a:gd name="T33" fmla="*/ T32 w 417"/>
                                <a:gd name="T34" fmla="+- 0 2903 2787"/>
                                <a:gd name="T35" fmla="*/ 2903 h 138"/>
                                <a:gd name="T36" fmla="+- 0 5510 5343"/>
                                <a:gd name="T37" fmla="*/ T36 w 417"/>
                                <a:gd name="T38" fmla="+- 0 2909 2787"/>
                                <a:gd name="T39" fmla="*/ 2909 h 138"/>
                                <a:gd name="T40" fmla="+- 0 5503 5343"/>
                                <a:gd name="T41" fmla="*/ T40 w 417"/>
                                <a:gd name="T42" fmla="+- 0 2912 2787"/>
                                <a:gd name="T43" fmla="*/ 2912 h 138"/>
                                <a:gd name="T44" fmla="+- 0 5530 5343"/>
                                <a:gd name="T45" fmla="*/ T44 w 417"/>
                                <a:gd name="T46" fmla="+- 0 2912 2787"/>
                                <a:gd name="T47" fmla="*/ 2912 h 138"/>
                                <a:gd name="T48" fmla="+- 0 5532 5343"/>
                                <a:gd name="T49" fmla="*/ T48 w 417"/>
                                <a:gd name="T50" fmla="+- 0 2910 2787"/>
                                <a:gd name="T51" fmla="*/ 2910 h 138"/>
                                <a:gd name="T52" fmla="+- 0 5536 5343"/>
                                <a:gd name="T53" fmla="*/ T52 w 417"/>
                                <a:gd name="T54" fmla="+- 0 2902 2787"/>
                                <a:gd name="T55" fmla="*/ 2902 h 138"/>
                                <a:gd name="T56" fmla="+- 0 5540 5343"/>
                                <a:gd name="T57" fmla="*/ T56 w 417"/>
                                <a:gd name="T58" fmla="+- 0 2895 2787"/>
                                <a:gd name="T59" fmla="*/ 2895 h 138"/>
                                <a:gd name="T60" fmla="+- 0 5542 5343"/>
                                <a:gd name="T61" fmla="*/ T60 w 417"/>
                                <a:gd name="T62" fmla="+- 0 2885 2787"/>
                                <a:gd name="T63" fmla="*/ 2885 h 138"/>
                                <a:gd name="T64" fmla="+- 0 5542 5343"/>
                                <a:gd name="T65" fmla="*/ T64 w 417"/>
                                <a:gd name="T66" fmla="+- 0 2857 2787"/>
                                <a:gd name="T67" fmla="*/ 2857 h 138"/>
                                <a:gd name="T68" fmla="+- 0 5538 5343"/>
                                <a:gd name="T69" fmla="*/ T68 w 417"/>
                                <a:gd name="T70" fmla="+- 0 2845 2787"/>
                                <a:gd name="T71" fmla="*/ 2845 h 138"/>
                                <a:gd name="T72" fmla="+- 0 5529 5343"/>
                                <a:gd name="T73" fmla="*/ T72 w 417"/>
                                <a:gd name="T74" fmla="+- 0 2836 2787"/>
                                <a:gd name="T75" fmla="*/ 2836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417" h="138">
                                  <a:moveTo>
                                    <a:pt x="186" y="49"/>
                                  </a:moveTo>
                                  <a:lnTo>
                                    <a:pt x="160" y="49"/>
                                  </a:lnTo>
                                  <a:lnTo>
                                    <a:pt x="167" y="53"/>
                                  </a:lnTo>
                                  <a:lnTo>
                                    <a:pt x="173" y="59"/>
                                  </a:lnTo>
                                  <a:lnTo>
                                    <a:pt x="179" y="65"/>
                                  </a:lnTo>
                                  <a:lnTo>
                                    <a:pt x="182" y="74"/>
                                  </a:lnTo>
                                  <a:lnTo>
                                    <a:pt x="182" y="100"/>
                                  </a:lnTo>
                                  <a:lnTo>
                                    <a:pt x="179" y="109"/>
                                  </a:lnTo>
                                  <a:lnTo>
                                    <a:pt x="173" y="116"/>
                                  </a:lnTo>
                                  <a:lnTo>
                                    <a:pt x="167" y="122"/>
                                  </a:lnTo>
                                  <a:lnTo>
                                    <a:pt x="160" y="125"/>
                                  </a:lnTo>
                                  <a:lnTo>
                                    <a:pt x="187" y="125"/>
                                  </a:lnTo>
                                  <a:lnTo>
                                    <a:pt x="189" y="123"/>
                                  </a:lnTo>
                                  <a:lnTo>
                                    <a:pt x="193" y="115"/>
                                  </a:lnTo>
                                  <a:lnTo>
                                    <a:pt x="197" y="108"/>
                                  </a:lnTo>
                                  <a:lnTo>
                                    <a:pt x="199" y="98"/>
                                  </a:lnTo>
                                  <a:lnTo>
                                    <a:pt x="199" y="70"/>
                                  </a:lnTo>
                                  <a:lnTo>
                                    <a:pt x="195" y="58"/>
                                  </a:lnTo>
                                  <a:lnTo>
                                    <a:pt x="186" y="4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9" name="Freeform 123"/>
                          <wps:cNvSpPr>
                            <a:spLocks/>
                          </wps:cNvSpPr>
                          <wps:spPr bwMode="auto">
                            <a:xfrm>
                              <a:off x="5343" y="2787"/>
                              <a:ext cx="417" cy="138"/>
                            </a:xfrm>
                            <a:custGeom>
                              <a:avLst/>
                              <a:gdLst>
                                <a:gd name="T0" fmla="+- 0 5580 5343"/>
                                <a:gd name="T1" fmla="*/ T0 w 417"/>
                                <a:gd name="T2" fmla="+- 0 2825 2787"/>
                                <a:gd name="T3" fmla="*/ 2825 h 138"/>
                                <a:gd name="T4" fmla="+- 0 5564 5343"/>
                                <a:gd name="T5" fmla="*/ T4 w 417"/>
                                <a:gd name="T6" fmla="+- 0 2825 2787"/>
                                <a:gd name="T7" fmla="*/ 2825 h 138"/>
                                <a:gd name="T8" fmla="+- 0 5564 5343"/>
                                <a:gd name="T9" fmla="*/ T8 w 417"/>
                                <a:gd name="T10" fmla="+- 0 2923 2787"/>
                                <a:gd name="T11" fmla="*/ 2923 h 138"/>
                                <a:gd name="T12" fmla="+- 0 5581 5343"/>
                                <a:gd name="T13" fmla="*/ T12 w 417"/>
                                <a:gd name="T14" fmla="+- 0 2923 2787"/>
                                <a:gd name="T15" fmla="*/ 2923 h 138"/>
                                <a:gd name="T16" fmla="+- 0 5581 5343"/>
                                <a:gd name="T17" fmla="*/ T16 w 417"/>
                                <a:gd name="T18" fmla="+- 0 2857 2787"/>
                                <a:gd name="T19" fmla="*/ 2857 h 138"/>
                                <a:gd name="T20" fmla="+- 0 5584 5343"/>
                                <a:gd name="T21" fmla="*/ T20 w 417"/>
                                <a:gd name="T22" fmla="+- 0 2848 2787"/>
                                <a:gd name="T23" fmla="*/ 2848 h 138"/>
                                <a:gd name="T24" fmla="+- 0 5589 5343"/>
                                <a:gd name="T25" fmla="*/ T24 w 417"/>
                                <a:gd name="T26" fmla="+- 0 2844 2787"/>
                                <a:gd name="T27" fmla="*/ 2844 h 138"/>
                                <a:gd name="T28" fmla="+- 0 5595 5343"/>
                                <a:gd name="T29" fmla="*/ T28 w 417"/>
                                <a:gd name="T30" fmla="+- 0 2839 2787"/>
                                <a:gd name="T31" fmla="*/ 2839 h 138"/>
                                <a:gd name="T32" fmla="+- 0 5596 5343"/>
                                <a:gd name="T33" fmla="*/ T32 w 417"/>
                                <a:gd name="T34" fmla="+- 0 2839 2787"/>
                                <a:gd name="T35" fmla="*/ 2839 h 138"/>
                                <a:gd name="T36" fmla="+- 0 5580 5343"/>
                                <a:gd name="T37" fmla="*/ T36 w 417"/>
                                <a:gd name="T38" fmla="+- 0 2839 2787"/>
                                <a:gd name="T39" fmla="*/ 2839 h 138"/>
                                <a:gd name="T40" fmla="+- 0 5580 5343"/>
                                <a:gd name="T41" fmla="*/ T40 w 417"/>
                                <a:gd name="T42" fmla="+- 0 2825 2787"/>
                                <a:gd name="T43" fmla="*/ 2825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417" h="138">
                                  <a:moveTo>
                                    <a:pt x="237" y="38"/>
                                  </a:moveTo>
                                  <a:lnTo>
                                    <a:pt x="221" y="38"/>
                                  </a:lnTo>
                                  <a:lnTo>
                                    <a:pt x="221" y="136"/>
                                  </a:lnTo>
                                  <a:lnTo>
                                    <a:pt x="238" y="136"/>
                                  </a:lnTo>
                                  <a:lnTo>
                                    <a:pt x="238" y="70"/>
                                  </a:lnTo>
                                  <a:lnTo>
                                    <a:pt x="241" y="61"/>
                                  </a:lnTo>
                                  <a:lnTo>
                                    <a:pt x="246" y="57"/>
                                  </a:lnTo>
                                  <a:lnTo>
                                    <a:pt x="252" y="52"/>
                                  </a:lnTo>
                                  <a:lnTo>
                                    <a:pt x="253" y="52"/>
                                  </a:lnTo>
                                  <a:lnTo>
                                    <a:pt x="237" y="52"/>
                                  </a:lnTo>
                                  <a:lnTo>
                                    <a:pt x="237" y="3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0" name="Freeform 122"/>
                          <wps:cNvSpPr>
                            <a:spLocks/>
                          </wps:cNvSpPr>
                          <wps:spPr bwMode="auto">
                            <a:xfrm>
                              <a:off x="5343" y="2787"/>
                              <a:ext cx="417" cy="138"/>
                            </a:xfrm>
                            <a:custGeom>
                              <a:avLst/>
                              <a:gdLst>
                                <a:gd name="T0" fmla="+- 0 5642 5343"/>
                                <a:gd name="T1" fmla="*/ T0 w 417"/>
                                <a:gd name="T2" fmla="+- 0 2837 2787"/>
                                <a:gd name="T3" fmla="*/ 2837 h 138"/>
                                <a:gd name="T4" fmla="+- 0 5613 5343"/>
                                <a:gd name="T5" fmla="*/ T4 w 417"/>
                                <a:gd name="T6" fmla="+- 0 2837 2787"/>
                                <a:gd name="T7" fmla="*/ 2837 h 138"/>
                                <a:gd name="T8" fmla="+- 0 5617 5343"/>
                                <a:gd name="T9" fmla="*/ T8 w 417"/>
                                <a:gd name="T10" fmla="+- 0 2838 2787"/>
                                <a:gd name="T11" fmla="*/ 2838 h 138"/>
                                <a:gd name="T12" fmla="+- 0 5623 5343"/>
                                <a:gd name="T13" fmla="*/ T12 w 417"/>
                                <a:gd name="T14" fmla="+- 0 2842 2787"/>
                                <a:gd name="T15" fmla="*/ 2842 h 138"/>
                                <a:gd name="T16" fmla="+- 0 5626 5343"/>
                                <a:gd name="T17" fmla="*/ T16 w 417"/>
                                <a:gd name="T18" fmla="+- 0 2845 2787"/>
                                <a:gd name="T19" fmla="*/ 2845 h 138"/>
                                <a:gd name="T20" fmla="+- 0 5629 5343"/>
                                <a:gd name="T21" fmla="*/ T20 w 417"/>
                                <a:gd name="T22" fmla="+- 0 2852 2787"/>
                                <a:gd name="T23" fmla="*/ 2852 h 138"/>
                                <a:gd name="T24" fmla="+- 0 5629 5343"/>
                                <a:gd name="T25" fmla="*/ T24 w 417"/>
                                <a:gd name="T26" fmla="+- 0 2855 2787"/>
                                <a:gd name="T27" fmla="*/ 2855 h 138"/>
                                <a:gd name="T28" fmla="+- 0 5629 5343"/>
                                <a:gd name="T29" fmla="*/ T28 w 417"/>
                                <a:gd name="T30" fmla="+- 0 2923 2787"/>
                                <a:gd name="T31" fmla="*/ 2923 h 138"/>
                                <a:gd name="T32" fmla="+- 0 5646 5343"/>
                                <a:gd name="T33" fmla="*/ T32 w 417"/>
                                <a:gd name="T34" fmla="+- 0 2923 2787"/>
                                <a:gd name="T35" fmla="*/ 2923 h 138"/>
                                <a:gd name="T36" fmla="+- 0 5646 5343"/>
                                <a:gd name="T37" fmla="*/ T36 w 417"/>
                                <a:gd name="T38" fmla="+- 0 2855 2787"/>
                                <a:gd name="T39" fmla="*/ 2855 h 138"/>
                                <a:gd name="T40" fmla="+- 0 5646 5343"/>
                                <a:gd name="T41" fmla="*/ T40 w 417"/>
                                <a:gd name="T42" fmla="+- 0 2850 2787"/>
                                <a:gd name="T43" fmla="*/ 2850 h 138"/>
                                <a:gd name="T44" fmla="+- 0 5644 5343"/>
                                <a:gd name="T45" fmla="*/ T44 w 417"/>
                                <a:gd name="T46" fmla="+- 0 2842 2787"/>
                                <a:gd name="T47" fmla="*/ 2842 h 138"/>
                                <a:gd name="T48" fmla="+- 0 5643 5343"/>
                                <a:gd name="T49" fmla="*/ T48 w 417"/>
                                <a:gd name="T50" fmla="+- 0 2838 2787"/>
                                <a:gd name="T51" fmla="*/ 2838 h 138"/>
                                <a:gd name="T52" fmla="+- 0 5642 5343"/>
                                <a:gd name="T53" fmla="*/ T52 w 417"/>
                                <a:gd name="T54" fmla="+- 0 2837 2787"/>
                                <a:gd name="T55" fmla="*/ 2837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417" h="138">
                                  <a:moveTo>
                                    <a:pt x="299" y="50"/>
                                  </a:moveTo>
                                  <a:lnTo>
                                    <a:pt x="270" y="50"/>
                                  </a:lnTo>
                                  <a:lnTo>
                                    <a:pt x="274" y="51"/>
                                  </a:lnTo>
                                  <a:lnTo>
                                    <a:pt x="280" y="55"/>
                                  </a:lnTo>
                                  <a:lnTo>
                                    <a:pt x="283" y="58"/>
                                  </a:lnTo>
                                  <a:lnTo>
                                    <a:pt x="286" y="65"/>
                                  </a:lnTo>
                                  <a:lnTo>
                                    <a:pt x="286" y="68"/>
                                  </a:lnTo>
                                  <a:lnTo>
                                    <a:pt x="286" y="136"/>
                                  </a:lnTo>
                                  <a:lnTo>
                                    <a:pt x="303" y="136"/>
                                  </a:lnTo>
                                  <a:lnTo>
                                    <a:pt x="303" y="68"/>
                                  </a:lnTo>
                                  <a:lnTo>
                                    <a:pt x="303" y="63"/>
                                  </a:lnTo>
                                  <a:lnTo>
                                    <a:pt x="301" y="55"/>
                                  </a:lnTo>
                                  <a:lnTo>
                                    <a:pt x="300" y="51"/>
                                  </a:lnTo>
                                  <a:lnTo>
                                    <a:pt x="299" y="5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1" name="Freeform 121"/>
                          <wps:cNvSpPr>
                            <a:spLocks/>
                          </wps:cNvSpPr>
                          <wps:spPr bwMode="auto">
                            <a:xfrm>
                              <a:off x="5343" y="2787"/>
                              <a:ext cx="417" cy="138"/>
                            </a:xfrm>
                            <a:custGeom>
                              <a:avLst/>
                              <a:gdLst>
                                <a:gd name="T0" fmla="+- 0 5618 5343"/>
                                <a:gd name="T1" fmla="*/ T0 w 417"/>
                                <a:gd name="T2" fmla="+- 0 2823 2787"/>
                                <a:gd name="T3" fmla="*/ 2823 h 138"/>
                                <a:gd name="T4" fmla="+- 0 5598 5343"/>
                                <a:gd name="T5" fmla="*/ T4 w 417"/>
                                <a:gd name="T6" fmla="+- 0 2823 2787"/>
                                <a:gd name="T7" fmla="*/ 2823 h 138"/>
                                <a:gd name="T8" fmla="+- 0 5587 5343"/>
                                <a:gd name="T9" fmla="*/ T8 w 417"/>
                                <a:gd name="T10" fmla="+- 0 2828 2787"/>
                                <a:gd name="T11" fmla="*/ 2828 h 138"/>
                                <a:gd name="T12" fmla="+- 0 5580 5343"/>
                                <a:gd name="T13" fmla="*/ T12 w 417"/>
                                <a:gd name="T14" fmla="+- 0 2839 2787"/>
                                <a:gd name="T15" fmla="*/ 2839 h 138"/>
                                <a:gd name="T16" fmla="+- 0 5596 5343"/>
                                <a:gd name="T17" fmla="*/ T16 w 417"/>
                                <a:gd name="T18" fmla="+- 0 2839 2787"/>
                                <a:gd name="T19" fmla="*/ 2839 h 138"/>
                                <a:gd name="T20" fmla="+- 0 5601 5343"/>
                                <a:gd name="T21" fmla="*/ T20 w 417"/>
                                <a:gd name="T22" fmla="+- 0 2837 2787"/>
                                <a:gd name="T23" fmla="*/ 2837 h 138"/>
                                <a:gd name="T24" fmla="+- 0 5642 5343"/>
                                <a:gd name="T25" fmla="*/ T24 w 417"/>
                                <a:gd name="T26" fmla="+- 0 2837 2787"/>
                                <a:gd name="T27" fmla="*/ 2837 h 138"/>
                                <a:gd name="T28" fmla="+- 0 5640 5343"/>
                                <a:gd name="T29" fmla="*/ T28 w 417"/>
                                <a:gd name="T30" fmla="+- 0 2834 2787"/>
                                <a:gd name="T31" fmla="*/ 2834 h 138"/>
                                <a:gd name="T32" fmla="+- 0 5638 5343"/>
                                <a:gd name="T33" fmla="*/ T32 w 417"/>
                                <a:gd name="T34" fmla="+- 0 2831 2787"/>
                                <a:gd name="T35" fmla="*/ 2831 h 138"/>
                                <a:gd name="T36" fmla="+- 0 5634 5343"/>
                                <a:gd name="T37" fmla="*/ T36 w 417"/>
                                <a:gd name="T38" fmla="+- 0 2828 2787"/>
                                <a:gd name="T39" fmla="*/ 2828 h 138"/>
                                <a:gd name="T40" fmla="+- 0 5629 5343"/>
                                <a:gd name="T41" fmla="*/ T40 w 417"/>
                                <a:gd name="T42" fmla="+- 0 2826 2787"/>
                                <a:gd name="T43" fmla="*/ 2826 h 138"/>
                                <a:gd name="T44" fmla="+- 0 5623 5343"/>
                                <a:gd name="T45" fmla="*/ T44 w 417"/>
                                <a:gd name="T46" fmla="+- 0 2824 2787"/>
                                <a:gd name="T47" fmla="*/ 2824 h 138"/>
                                <a:gd name="T48" fmla="+- 0 5618 5343"/>
                                <a:gd name="T49" fmla="*/ T48 w 417"/>
                                <a:gd name="T50" fmla="+- 0 2823 2787"/>
                                <a:gd name="T51" fmla="*/ 2823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417" h="138">
                                  <a:moveTo>
                                    <a:pt x="275" y="36"/>
                                  </a:moveTo>
                                  <a:lnTo>
                                    <a:pt x="255" y="36"/>
                                  </a:lnTo>
                                  <a:lnTo>
                                    <a:pt x="244" y="41"/>
                                  </a:lnTo>
                                  <a:lnTo>
                                    <a:pt x="237" y="52"/>
                                  </a:lnTo>
                                  <a:lnTo>
                                    <a:pt x="253" y="52"/>
                                  </a:lnTo>
                                  <a:lnTo>
                                    <a:pt x="258" y="50"/>
                                  </a:lnTo>
                                  <a:lnTo>
                                    <a:pt x="299" y="50"/>
                                  </a:lnTo>
                                  <a:lnTo>
                                    <a:pt x="297" y="47"/>
                                  </a:lnTo>
                                  <a:lnTo>
                                    <a:pt x="295" y="44"/>
                                  </a:lnTo>
                                  <a:lnTo>
                                    <a:pt x="291" y="41"/>
                                  </a:lnTo>
                                  <a:lnTo>
                                    <a:pt x="286" y="39"/>
                                  </a:lnTo>
                                  <a:lnTo>
                                    <a:pt x="280" y="37"/>
                                  </a:lnTo>
                                  <a:lnTo>
                                    <a:pt x="275" y="3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2" name="Freeform 120"/>
                          <wps:cNvSpPr>
                            <a:spLocks/>
                          </wps:cNvSpPr>
                          <wps:spPr bwMode="auto">
                            <a:xfrm>
                              <a:off x="5343" y="2787"/>
                              <a:ext cx="417" cy="138"/>
                            </a:xfrm>
                            <a:custGeom>
                              <a:avLst/>
                              <a:gdLst>
                                <a:gd name="T0" fmla="+- 0 5727 5343"/>
                                <a:gd name="T1" fmla="*/ T0 w 417"/>
                                <a:gd name="T2" fmla="+- 0 2823 2787"/>
                                <a:gd name="T3" fmla="*/ 2823 h 138"/>
                                <a:gd name="T4" fmla="+- 0 5700 5343"/>
                                <a:gd name="T5" fmla="*/ T4 w 417"/>
                                <a:gd name="T6" fmla="+- 0 2823 2787"/>
                                <a:gd name="T7" fmla="*/ 2823 h 138"/>
                                <a:gd name="T8" fmla="+- 0 5688 5343"/>
                                <a:gd name="T9" fmla="*/ T8 w 417"/>
                                <a:gd name="T10" fmla="+- 0 2827 2787"/>
                                <a:gd name="T11" fmla="*/ 2827 h 138"/>
                                <a:gd name="T12" fmla="+- 0 5679 5343"/>
                                <a:gd name="T13" fmla="*/ T12 w 417"/>
                                <a:gd name="T14" fmla="+- 0 2837 2787"/>
                                <a:gd name="T15" fmla="*/ 2837 h 138"/>
                                <a:gd name="T16" fmla="+- 0 5670 5343"/>
                                <a:gd name="T17" fmla="*/ T16 w 417"/>
                                <a:gd name="T18" fmla="+- 0 2853 2787"/>
                                <a:gd name="T19" fmla="*/ 2853 h 138"/>
                                <a:gd name="T20" fmla="+- 0 5666 5343"/>
                                <a:gd name="T21" fmla="*/ T20 w 417"/>
                                <a:gd name="T22" fmla="+- 0 2875 2787"/>
                                <a:gd name="T23" fmla="*/ 2875 h 138"/>
                                <a:gd name="T24" fmla="+- 0 5666 5343"/>
                                <a:gd name="T25" fmla="*/ T24 w 417"/>
                                <a:gd name="T26" fmla="+- 0 2891 2787"/>
                                <a:gd name="T27" fmla="*/ 2891 h 138"/>
                                <a:gd name="T28" fmla="+- 0 5671 5343"/>
                                <a:gd name="T29" fmla="*/ T28 w 417"/>
                                <a:gd name="T30" fmla="+- 0 2903 2787"/>
                                <a:gd name="T31" fmla="*/ 2903 h 138"/>
                                <a:gd name="T32" fmla="+- 0 5688 5343"/>
                                <a:gd name="T33" fmla="*/ T32 w 417"/>
                                <a:gd name="T34" fmla="+- 0 2921 2787"/>
                                <a:gd name="T35" fmla="*/ 2921 h 138"/>
                                <a:gd name="T36" fmla="+- 0 5700 5343"/>
                                <a:gd name="T37" fmla="*/ T36 w 417"/>
                                <a:gd name="T38" fmla="+- 0 2925 2787"/>
                                <a:gd name="T39" fmla="*/ 2925 h 138"/>
                                <a:gd name="T40" fmla="+- 0 5726 5343"/>
                                <a:gd name="T41" fmla="*/ T40 w 417"/>
                                <a:gd name="T42" fmla="+- 0 2925 2787"/>
                                <a:gd name="T43" fmla="*/ 2925 h 138"/>
                                <a:gd name="T44" fmla="+- 0 5736 5343"/>
                                <a:gd name="T45" fmla="*/ T44 w 417"/>
                                <a:gd name="T46" fmla="+- 0 2923 2787"/>
                                <a:gd name="T47" fmla="*/ 2923 h 138"/>
                                <a:gd name="T48" fmla="+- 0 5744 5343"/>
                                <a:gd name="T49" fmla="*/ T48 w 417"/>
                                <a:gd name="T50" fmla="+- 0 2917 2787"/>
                                <a:gd name="T51" fmla="*/ 2917 h 138"/>
                                <a:gd name="T52" fmla="+- 0 5751 5343"/>
                                <a:gd name="T53" fmla="*/ T52 w 417"/>
                                <a:gd name="T54" fmla="+- 0 2912 2787"/>
                                <a:gd name="T55" fmla="*/ 2912 h 138"/>
                                <a:gd name="T56" fmla="+- 0 5706 5343"/>
                                <a:gd name="T57" fmla="*/ T56 w 417"/>
                                <a:gd name="T58" fmla="+- 0 2912 2787"/>
                                <a:gd name="T59" fmla="*/ 2912 h 138"/>
                                <a:gd name="T60" fmla="+- 0 5699 5343"/>
                                <a:gd name="T61" fmla="*/ T60 w 417"/>
                                <a:gd name="T62" fmla="+- 0 2909 2787"/>
                                <a:gd name="T63" fmla="*/ 2909 h 138"/>
                                <a:gd name="T64" fmla="+- 0 5688 5343"/>
                                <a:gd name="T65" fmla="*/ T64 w 417"/>
                                <a:gd name="T66" fmla="+- 0 2897 2787"/>
                                <a:gd name="T67" fmla="*/ 2897 h 138"/>
                                <a:gd name="T68" fmla="+- 0 5685 5343"/>
                                <a:gd name="T69" fmla="*/ T68 w 417"/>
                                <a:gd name="T70" fmla="+- 0 2889 2787"/>
                                <a:gd name="T71" fmla="*/ 2889 h 138"/>
                                <a:gd name="T72" fmla="+- 0 5684 5343"/>
                                <a:gd name="T73" fmla="*/ T72 w 417"/>
                                <a:gd name="T74" fmla="+- 0 2878 2787"/>
                                <a:gd name="T75" fmla="*/ 2878 h 138"/>
                                <a:gd name="T76" fmla="+- 0 5760 5343"/>
                                <a:gd name="T77" fmla="*/ T76 w 417"/>
                                <a:gd name="T78" fmla="+- 0 2878 2787"/>
                                <a:gd name="T79" fmla="*/ 2878 h 138"/>
                                <a:gd name="T80" fmla="+- 0 5760 5343"/>
                                <a:gd name="T81" fmla="*/ T80 w 417"/>
                                <a:gd name="T82" fmla="+- 0 2865 2787"/>
                                <a:gd name="T83" fmla="*/ 2865 h 138"/>
                                <a:gd name="T84" fmla="+- 0 5685 5343"/>
                                <a:gd name="T85" fmla="*/ T84 w 417"/>
                                <a:gd name="T86" fmla="+- 0 2865 2787"/>
                                <a:gd name="T87" fmla="*/ 2865 h 138"/>
                                <a:gd name="T88" fmla="+- 0 5686 5343"/>
                                <a:gd name="T89" fmla="*/ T88 w 417"/>
                                <a:gd name="T90" fmla="+- 0 2856 2787"/>
                                <a:gd name="T91" fmla="*/ 2856 h 138"/>
                                <a:gd name="T92" fmla="+- 0 5689 5343"/>
                                <a:gd name="T93" fmla="*/ T92 w 417"/>
                                <a:gd name="T94" fmla="+- 0 2849 2787"/>
                                <a:gd name="T95" fmla="*/ 2849 h 138"/>
                                <a:gd name="T96" fmla="+- 0 5694 5343"/>
                                <a:gd name="T97" fmla="*/ T96 w 417"/>
                                <a:gd name="T98" fmla="+- 0 2844 2787"/>
                                <a:gd name="T99" fmla="*/ 2844 h 138"/>
                                <a:gd name="T100" fmla="+- 0 5699 5343"/>
                                <a:gd name="T101" fmla="*/ T100 w 417"/>
                                <a:gd name="T102" fmla="+- 0 2839 2787"/>
                                <a:gd name="T103" fmla="*/ 2839 h 138"/>
                                <a:gd name="T104" fmla="+- 0 5706 5343"/>
                                <a:gd name="T105" fmla="*/ T104 w 417"/>
                                <a:gd name="T106" fmla="+- 0 2836 2787"/>
                                <a:gd name="T107" fmla="*/ 2836 h 138"/>
                                <a:gd name="T108" fmla="+- 0 5747 5343"/>
                                <a:gd name="T109" fmla="*/ T108 w 417"/>
                                <a:gd name="T110" fmla="+- 0 2836 2787"/>
                                <a:gd name="T111" fmla="*/ 2836 h 138"/>
                                <a:gd name="T112" fmla="+- 0 5738 5343"/>
                                <a:gd name="T113" fmla="*/ T112 w 417"/>
                                <a:gd name="T114" fmla="+- 0 2827 2787"/>
                                <a:gd name="T115" fmla="*/ 2827 h 138"/>
                                <a:gd name="T116" fmla="+- 0 5727 5343"/>
                                <a:gd name="T117" fmla="*/ T116 w 417"/>
                                <a:gd name="T118" fmla="+- 0 2823 2787"/>
                                <a:gd name="T119" fmla="*/ 2823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417" h="138">
                                  <a:moveTo>
                                    <a:pt x="384" y="36"/>
                                  </a:moveTo>
                                  <a:lnTo>
                                    <a:pt x="357" y="36"/>
                                  </a:lnTo>
                                  <a:lnTo>
                                    <a:pt x="345" y="40"/>
                                  </a:lnTo>
                                  <a:lnTo>
                                    <a:pt x="336" y="50"/>
                                  </a:lnTo>
                                  <a:lnTo>
                                    <a:pt x="327" y="66"/>
                                  </a:lnTo>
                                  <a:lnTo>
                                    <a:pt x="323" y="88"/>
                                  </a:lnTo>
                                  <a:lnTo>
                                    <a:pt x="323" y="104"/>
                                  </a:lnTo>
                                  <a:lnTo>
                                    <a:pt x="328" y="116"/>
                                  </a:lnTo>
                                  <a:lnTo>
                                    <a:pt x="345" y="134"/>
                                  </a:lnTo>
                                  <a:lnTo>
                                    <a:pt x="357" y="138"/>
                                  </a:lnTo>
                                  <a:lnTo>
                                    <a:pt x="383" y="138"/>
                                  </a:lnTo>
                                  <a:lnTo>
                                    <a:pt x="393" y="136"/>
                                  </a:lnTo>
                                  <a:lnTo>
                                    <a:pt x="401" y="130"/>
                                  </a:lnTo>
                                  <a:lnTo>
                                    <a:pt x="408" y="125"/>
                                  </a:lnTo>
                                  <a:lnTo>
                                    <a:pt x="363" y="125"/>
                                  </a:lnTo>
                                  <a:lnTo>
                                    <a:pt x="356" y="122"/>
                                  </a:lnTo>
                                  <a:lnTo>
                                    <a:pt x="345" y="110"/>
                                  </a:lnTo>
                                  <a:lnTo>
                                    <a:pt x="342" y="102"/>
                                  </a:lnTo>
                                  <a:lnTo>
                                    <a:pt x="341" y="91"/>
                                  </a:lnTo>
                                  <a:lnTo>
                                    <a:pt x="417" y="91"/>
                                  </a:lnTo>
                                  <a:lnTo>
                                    <a:pt x="417" y="78"/>
                                  </a:lnTo>
                                  <a:lnTo>
                                    <a:pt x="342" y="78"/>
                                  </a:lnTo>
                                  <a:lnTo>
                                    <a:pt x="343" y="69"/>
                                  </a:lnTo>
                                  <a:lnTo>
                                    <a:pt x="346" y="62"/>
                                  </a:lnTo>
                                  <a:lnTo>
                                    <a:pt x="351" y="57"/>
                                  </a:lnTo>
                                  <a:lnTo>
                                    <a:pt x="356" y="52"/>
                                  </a:lnTo>
                                  <a:lnTo>
                                    <a:pt x="363" y="49"/>
                                  </a:lnTo>
                                  <a:lnTo>
                                    <a:pt x="404" y="49"/>
                                  </a:lnTo>
                                  <a:lnTo>
                                    <a:pt x="395" y="40"/>
                                  </a:lnTo>
                                  <a:lnTo>
                                    <a:pt x="384" y="3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3" name="Freeform 119"/>
                          <wps:cNvSpPr>
                            <a:spLocks/>
                          </wps:cNvSpPr>
                          <wps:spPr bwMode="auto">
                            <a:xfrm>
                              <a:off x="5343" y="2787"/>
                              <a:ext cx="417" cy="138"/>
                            </a:xfrm>
                            <a:custGeom>
                              <a:avLst/>
                              <a:gdLst>
                                <a:gd name="T0" fmla="+- 0 5741 5343"/>
                                <a:gd name="T1" fmla="*/ T0 w 417"/>
                                <a:gd name="T2" fmla="+- 0 2892 2787"/>
                                <a:gd name="T3" fmla="*/ 2892 h 138"/>
                                <a:gd name="T4" fmla="+- 0 5721 5343"/>
                                <a:gd name="T5" fmla="*/ T4 w 417"/>
                                <a:gd name="T6" fmla="+- 0 2912 2787"/>
                                <a:gd name="T7" fmla="*/ 2912 h 138"/>
                                <a:gd name="T8" fmla="+- 0 5751 5343"/>
                                <a:gd name="T9" fmla="*/ T8 w 417"/>
                                <a:gd name="T10" fmla="+- 0 2912 2787"/>
                                <a:gd name="T11" fmla="*/ 2912 h 138"/>
                                <a:gd name="T12" fmla="+- 0 5751 5343"/>
                                <a:gd name="T13" fmla="*/ T12 w 417"/>
                                <a:gd name="T14" fmla="+- 0 2912 2787"/>
                                <a:gd name="T15" fmla="*/ 2912 h 138"/>
                                <a:gd name="T16" fmla="+- 0 5756 5343"/>
                                <a:gd name="T17" fmla="*/ T16 w 417"/>
                                <a:gd name="T18" fmla="+- 0 2904 2787"/>
                                <a:gd name="T19" fmla="*/ 2904 h 138"/>
                                <a:gd name="T20" fmla="+- 0 5759 5343"/>
                                <a:gd name="T21" fmla="*/ T20 w 417"/>
                                <a:gd name="T22" fmla="+- 0 2894 2787"/>
                                <a:gd name="T23" fmla="*/ 2894 h 138"/>
                                <a:gd name="T24" fmla="+- 0 5741 5343"/>
                                <a:gd name="T25" fmla="*/ T24 w 417"/>
                                <a:gd name="T26" fmla="+- 0 2892 2787"/>
                                <a:gd name="T27" fmla="*/ 2892 h 138"/>
                              </a:gdLst>
                              <a:ahLst/>
                              <a:cxnLst>
                                <a:cxn ang="0">
                                  <a:pos x="T1" y="T3"/>
                                </a:cxn>
                                <a:cxn ang="0">
                                  <a:pos x="T5" y="T7"/>
                                </a:cxn>
                                <a:cxn ang="0">
                                  <a:pos x="T9" y="T11"/>
                                </a:cxn>
                                <a:cxn ang="0">
                                  <a:pos x="T13" y="T15"/>
                                </a:cxn>
                                <a:cxn ang="0">
                                  <a:pos x="T17" y="T19"/>
                                </a:cxn>
                                <a:cxn ang="0">
                                  <a:pos x="T21" y="T23"/>
                                </a:cxn>
                                <a:cxn ang="0">
                                  <a:pos x="T25" y="T27"/>
                                </a:cxn>
                              </a:cxnLst>
                              <a:rect l="0" t="0" r="r" b="b"/>
                              <a:pathLst>
                                <a:path w="417" h="138">
                                  <a:moveTo>
                                    <a:pt x="398" y="105"/>
                                  </a:moveTo>
                                  <a:lnTo>
                                    <a:pt x="378" y="125"/>
                                  </a:lnTo>
                                  <a:lnTo>
                                    <a:pt x="408" y="125"/>
                                  </a:lnTo>
                                  <a:lnTo>
                                    <a:pt x="413" y="117"/>
                                  </a:lnTo>
                                  <a:lnTo>
                                    <a:pt x="416" y="107"/>
                                  </a:lnTo>
                                  <a:lnTo>
                                    <a:pt x="398" y="10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4" name="Freeform 118"/>
                          <wps:cNvSpPr>
                            <a:spLocks/>
                          </wps:cNvSpPr>
                          <wps:spPr bwMode="auto">
                            <a:xfrm>
                              <a:off x="5343" y="2787"/>
                              <a:ext cx="417" cy="138"/>
                            </a:xfrm>
                            <a:custGeom>
                              <a:avLst/>
                              <a:gdLst>
                                <a:gd name="T0" fmla="+- 0 5747 5343"/>
                                <a:gd name="T1" fmla="*/ T0 w 417"/>
                                <a:gd name="T2" fmla="+- 0 2836 2787"/>
                                <a:gd name="T3" fmla="*/ 2836 h 138"/>
                                <a:gd name="T4" fmla="+- 0 5723 5343"/>
                                <a:gd name="T5" fmla="*/ T4 w 417"/>
                                <a:gd name="T6" fmla="+- 0 2836 2787"/>
                                <a:gd name="T7" fmla="*/ 2836 h 138"/>
                                <a:gd name="T8" fmla="+- 0 5730 5343"/>
                                <a:gd name="T9" fmla="*/ T8 w 417"/>
                                <a:gd name="T10" fmla="+- 0 2840 2787"/>
                                <a:gd name="T11" fmla="*/ 2840 h 138"/>
                                <a:gd name="T12" fmla="+- 0 5735 5343"/>
                                <a:gd name="T13" fmla="*/ T12 w 417"/>
                                <a:gd name="T14" fmla="+- 0 2846 2787"/>
                                <a:gd name="T15" fmla="*/ 2846 h 138"/>
                                <a:gd name="T16" fmla="+- 0 5739 5343"/>
                                <a:gd name="T17" fmla="*/ T16 w 417"/>
                                <a:gd name="T18" fmla="+- 0 2850 2787"/>
                                <a:gd name="T19" fmla="*/ 2850 h 138"/>
                                <a:gd name="T20" fmla="+- 0 5741 5343"/>
                                <a:gd name="T21" fmla="*/ T20 w 417"/>
                                <a:gd name="T22" fmla="+- 0 2856 2787"/>
                                <a:gd name="T23" fmla="*/ 2856 h 138"/>
                                <a:gd name="T24" fmla="+- 0 5742 5343"/>
                                <a:gd name="T25" fmla="*/ T24 w 417"/>
                                <a:gd name="T26" fmla="+- 0 2865 2787"/>
                                <a:gd name="T27" fmla="*/ 2865 h 138"/>
                                <a:gd name="T28" fmla="+- 0 5760 5343"/>
                                <a:gd name="T29" fmla="*/ T28 w 417"/>
                                <a:gd name="T30" fmla="+- 0 2865 2787"/>
                                <a:gd name="T31" fmla="*/ 2865 h 138"/>
                                <a:gd name="T32" fmla="+- 0 5760 5343"/>
                                <a:gd name="T33" fmla="*/ T32 w 417"/>
                                <a:gd name="T34" fmla="+- 0 2858 2787"/>
                                <a:gd name="T35" fmla="*/ 2858 h 138"/>
                                <a:gd name="T36" fmla="+- 0 5755 5343"/>
                                <a:gd name="T37" fmla="*/ T36 w 417"/>
                                <a:gd name="T38" fmla="+- 0 2845 2787"/>
                                <a:gd name="T39" fmla="*/ 2845 h 138"/>
                                <a:gd name="T40" fmla="+- 0 5747 5343"/>
                                <a:gd name="T41" fmla="*/ T40 w 417"/>
                                <a:gd name="T42" fmla="+- 0 2836 2787"/>
                                <a:gd name="T43" fmla="*/ 2836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417" h="138">
                                  <a:moveTo>
                                    <a:pt x="404" y="49"/>
                                  </a:moveTo>
                                  <a:lnTo>
                                    <a:pt x="380" y="49"/>
                                  </a:lnTo>
                                  <a:lnTo>
                                    <a:pt x="387" y="53"/>
                                  </a:lnTo>
                                  <a:lnTo>
                                    <a:pt x="392" y="59"/>
                                  </a:lnTo>
                                  <a:lnTo>
                                    <a:pt x="396" y="63"/>
                                  </a:lnTo>
                                  <a:lnTo>
                                    <a:pt x="398" y="69"/>
                                  </a:lnTo>
                                  <a:lnTo>
                                    <a:pt x="399" y="78"/>
                                  </a:lnTo>
                                  <a:lnTo>
                                    <a:pt x="417" y="78"/>
                                  </a:lnTo>
                                  <a:lnTo>
                                    <a:pt x="417" y="71"/>
                                  </a:lnTo>
                                  <a:lnTo>
                                    <a:pt x="412" y="58"/>
                                  </a:lnTo>
                                  <a:lnTo>
                                    <a:pt x="404" y="4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25" name="Group 114"/>
                        <wpg:cNvGrpSpPr>
                          <a:grpSpLocks/>
                        </wpg:cNvGrpSpPr>
                        <wpg:grpSpPr bwMode="auto">
                          <a:xfrm>
                            <a:off x="5785" y="2825"/>
                            <a:ext cx="20" cy="99"/>
                            <a:chOff x="5785" y="2825"/>
                            <a:chExt cx="20" cy="99"/>
                          </a:xfrm>
                        </wpg:grpSpPr>
                        <wps:wsp>
                          <wps:cNvPr id="526" name="Freeform 116"/>
                          <wps:cNvSpPr>
                            <a:spLocks/>
                          </wps:cNvSpPr>
                          <wps:spPr bwMode="auto">
                            <a:xfrm>
                              <a:off x="5785" y="2825"/>
                              <a:ext cx="20" cy="99"/>
                            </a:xfrm>
                            <a:custGeom>
                              <a:avLst/>
                              <a:gdLst>
                                <a:gd name="T0" fmla="+- 0 5804 5785"/>
                                <a:gd name="T1" fmla="*/ T0 w 20"/>
                                <a:gd name="T2" fmla="+- 0 2825 2825"/>
                                <a:gd name="T3" fmla="*/ 2825 h 99"/>
                                <a:gd name="T4" fmla="+- 0 5785 5785"/>
                                <a:gd name="T5" fmla="*/ T4 w 20"/>
                                <a:gd name="T6" fmla="+- 0 2825 2825"/>
                                <a:gd name="T7" fmla="*/ 2825 h 99"/>
                                <a:gd name="T8" fmla="+- 0 5785 5785"/>
                                <a:gd name="T9" fmla="*/ T8 w 20"/>
                                <a:gd name="T10" fmla="+- 0 2844 2825"/>
                                <a:gd name="T11" fmla="*/ 2844 h 99"/>
                                <a:gd name="T12" fmla="+- 0 5804 5785"/>
                                <a:gd name="T13" fmla="*/ T12 w 20"/>
                                <a:gd name="T14" fmla="+- 0 2844 2825"/>
                                <a:gd name="T15" fmla="*/ 2844 h 99"/>
                                <a:gd name="T16" fmla="+- 0 5804 5785"/>
                                <a:gd name="T17" fmla="*/ T16 w 20"/>
                                <a:gd name="T18" fmla="+- 0 2825 2825"/>
                                <a:gd name="T19" fmla="*/ 2825 h 99"/>
                              </a:gdLst>
                              <a:ahLst/>
                              <a:cxnLst>
                                <a:cxn ang="0">
                                  <a:pos x="T1" y="T3"/>
                                </a:cxn>
                                <a:cxn ang="0">
                                  <a:pos x="T5" y="T7"/>
                                </a:cxn>
                                <a:cxn ang="0">
                                  <a:pos x="T9" y="T11"/>
                                </a:cxn>
                                <a:cxn ang="0">
                                  <a:pos x="T13" y="T15"/>
                                </a:cxn>
                                <a:cxn ang="0">
                                  <a:pos x="T17" y="T19"/>
                                </a:cxn>
                              </a:cxnLst>
                              <a:rect l="0" t="0" r="r" b="b"/>
                              <a:pathLst>
                                <a:path w="20" h="99">
                                  <a:moveTo>
                                    <a:pt x="19" y="0"/>
                                  </a:moveTo>
                                  <a:lnTo>
                                    <a:pt x="0" y="0"/>
                                  </a:lnTo>
                                  <a:lnTo>
                                    <a:pt x="0" y="19"/>
                                  </a:lnTo>
                                  <a:lnTo>
                                    <a:pt x="19" y="19"/>
                                  </a:lnTo>
                                  <a:lnTo>
                                    <a:pt x="1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7" name="Freeform 115"/>
                          <wps:cNvSpPr>
                            <a:spLocks/>
                          </wps:cNvSpPr>
                          <wps:spPr bwMode="auto">
                            <a:xfrm>
                              <a:off x="5785" y="2825"/>
                              <a:ext cx="20" cy="99"/>
                            </a:xfrm>
                            <a:custGeom>
                              <a:avLst/>
                              <a:gdLst>
                                <a:gd name="T0" fmla="+- 0 5804 5785"/>
                                <a:gd name="T1" fmla="*/ T0 w 20"/>
                                <a:gd name="T2" fmla="+- 0 2904 2825"/>
                                <a:gd name="T3" fmla="*/ 2904 h 99"/>
                                <a:gd name="T4" fmla="+- 0 5785 5785"/>
                                <a:gd name="T5" fmla="*/ T4 w 20"/>
                                <a:gd name="T6" fmla="+- 0 2904 2825"/>
                                <a:gd name="T7" fmla="*/ 2904 h 99"/>
                                <a:gd name="T8" fmla="+- 0 5785 5785"/>
                                <a:gd name="T9" fmla="*/ T8 w 20"/>
                                <a:gd name="T10" fmla="+- 0 2923 2825"/>
                                <a:gd name="T11" fmla="*/ 2923 h 99"/>
                                <a:gd name="T12" fmla="+- 0 5804 5785"/>
                                <a:gd name="T13" fmla="*/ T12 w 20"/>
                                <a:gd name="T14" fmla="+- 0 2923 2825"/>
                                <a:gd name="T15" fmla="*/ 2923 h 99"/>
                                <a:gd name="T16" fmla="+- 0 5804 5785"/>
                                <a:gd name="T17" fmla="*/ T16 w 20"/>
                                <a:gd name="T18" fmla="+- 0 2904 2825"/>
                                <a:gd name="T19" fmla="*/ 2904 h 99"/>
                              </a:gdLst>
                              <a:ahLst/>
                              <a:cxnLst>
                                <a:cxn ang="0">
                                  <a:pos x="T1" y="T3"/>
                                </a:cxn>
                                <a:cxn ang="0">
                                  <a:pos x="T5" y="T7"/>
                                </a:cxn>
                                <a:cxn ang="0">
                                  <a:pos x="T9" y="T11"/>
                                </a:cxn>
                                <a:cxn ang="0">
                                  <a:pos x="T13" y="T15"/>
                                </a:cxn>
                                <a:cxn ang="0">
                                  <a:pos x="T17" y="T19"/>
                                </a:cxn>
                              </a:cxnLst>
                              <a:rect l="0" t="0" r="r" b="b"/>
                              <a:pathLst>
                                <a:path w="20" h="99">
                                  <a:moveTo>
                                    <a:pt x="19" y="79"/>
                                  </a:moveTo>
                                  <a:lnTo>
                                    <a:pt x="0" y="79"/>
                                  </a:lnTo>
                                  <a:lnTo>
                                    <a:pt x="0" y="98"/>
                                  </a:lnTo>
                                  <a:lnTo>
                                    <a:pt x="19" y="98"/>
                                  </a:lnTo>
                                  <a:lnTo>
                                    <a:pt x="19" y="7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28" name="Group 101"/>
                        <wpg:cNvGrpSpPr>
                          <a:grpSpLocks/>
                        </wpg:cNvGrpSpPr>
                        <wpg:grpSpPr bwMode="auto">
                          <a:xfrm>
                            <a:off x="8054" y="2787"/>
                            <a:ext cx="425" cy="176"/>
                            <a:chOff x="8054" y="2787"/>
                            <a:chExt cx="425" cy="176"/>
                          </a:xfrm>
                        </wpg:grpSpPr>
                        <wps:wsp>
                          <wps:cNvPr id="529" name="Freeform 113"/>
                          <wps:cNvSpPr>
                            <a:spLocks/>
                          </wps:cNvSpPr>
                          <wps:spPr bwMode="auto">
                            <a:xfrm>
                              <a:off x="8054" y="2787"/>
                              <a:ext cx="425" cy="176"/>
                            </a:xfrm>
                            <a:custGeom>
                              <a:avLst/>
                              <a:gdLst>
                                <a:gd name="T0" fmla="+- 0 8119 8054"/>
                                <a:gd name="T1" fmla="*/ T0 w 425"/>
                                <a:gd name="T2" fmla="+- 0 2803 2787"/>
                                <a:gd name="T3" fmla="*/ 2803 h 176"/>
                                <a:gd name="T4" fmla="+- 0 8100 8054"/>
                                <a:gd name="T5" fmla="*/ T4 w 425"/>
                                <a:gd name="T6" fmla="+- 0 2803 2787"/>
                                <a:gd name="T7" fmla="*/ 2803 h 176"/>
                                <a:gd name="T8" fmla="+- 0 8100 8054"/>
                                <a:gd name="T9" fmla="*/ T8 w 425"/>
                                <a:gd name="T10" fmla="+- 0 2923 2787"/>
                                <a:gd name="T11" fmla="*/ 2923 h 176"/>
                                <a:gd name="T12" fmla="+- 0 8119 8054"/>
                                <a:gd name="T13" fmla="*/ T12 w 425"/>
                                <a:gd name="T14" fmla="+- 0 2923 2787"/>
                                <a:gd name="T15" fmla="*/ 2923 h 176"/>
                                <a:gd name="T16" fmla="+- 0 8119 8054"/>
                                <a:gd name="T17" fmla="*/ T16 w 425"/>
                                <a:gd name="T18" fmla="+- 0 2803 2787"/>
                                <a:gd name="T19" fmla="*/ 2803 h 176"/>
                              </a:gdLst>
                              <a:ahLst/>
                              <a:cxnLst>
                                <a:cxn ang="0">
                                  <a:pos x="T1" y="T3"/>
                                </a:cxn>
                                <a:cxn ang="0">
                                  <a:pos x="T5" y="T7"/>
                                </a:cxn>
                                <a:cxn ang="0">
                                  <a:pos x="T9" y="T11"/>
                                </a:cxn>
                                <a:cxn ang="0">
                                  <a:pos x="T13" y="T15"/>
                                </a:cxn>
                                <a:cxn ang="0">
                                  <a:pos x="T17" y="T19"/>
                                </a:cxn>
                              </a:cxnLst>
                              <a:rect l="0" t="0" r="r" b="b"/>
                              <a:pathLst>
                                <a:path w="425" h="176">
                                  <a:moveTo>
                                    <a:pt x="65" y="16"/>
                                  </a:moveTo>
                                  <a:lnTo>
                                    <a:pt x="46" y="16"/>
                                  </a:lnTo>
                                  <a:lnTo>
                                    <a:pt x="46" y="136"/>
                                  </a:lnTo>
                                  <a:lnTo>
                                    <a:pt x="65" y="136"/>
                                  </a:lnTo>
                                  <a:lnTo>
                                    <a:pt x="65" y="1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0" name="Freeform 112"/>
                          <wps:cNvSpPr>
                            <a:spLocks/>
                          </wps:cNvSpPr>
                          <wps:spPr bwMode="auto">
                            <a:xfrm>
                              <a:off x="8054" y="2787"/>
                              <a:ext cx="425" cy="176"/>
                            </a:xfrm>
                            <a:custGeom>
                              <a:avLst/>
                              <a:gdLst>
                                <a:gd name="T0" fmla="+- 0 8165 8054"/>
                                <a:gd name="T1" fmla="*/ T0 w 425"/>
                                <a:gd name="T2" fmla="+- 0 2787 2787"/>
                                <a:gd name="T3" fmla="*/ 2787 h 176"/>
                                <a:gd name="T4" fmla="+- 0 8054 8054"/>
                                <a:gd name="T5" fmla="*/ T4 w 425"/>
                                <a:gd name="T6" fmla="+- 0 2787 2787"/>
                                <a:gd name="T7" fmla="*/ 2787 h 176"/>
                                <a:gd name="T8" fmla="+- 0 8054 8054"/>
                                <a:gd name="T9" fmla="*/ T8 w 425"/>
                                <a:gd name="T10" fmla="+- 0 2803 2787"/>
                                <a:gd name="T11" fmla="*/ 2803 h 176"/>
                                <a:gd name="T12" fmla="+- 0 8165 8054"/>
                                <a:gd name="T13" fmla="*/ T12 w 425"/>
                                <a:gd name="T14" fmla="+- 0 2803 2787"/>
                                <a:gd name="T15" fmla="*/ 2803 h 176"/>
                                <a:gd name="T16" fmla="+- 0 8165 8054"/>
                                <a:gd name="T17" fmla="*/ T16 w 425"/>
                                <a:gd name="T18" fmla="+- 0 2787 2787"/>
                                <a:gd name="T19" fmla="*/ 2787 h 176"/>
                              </a:gdLst>
                              <a:ahLst/>
                              <a:cxnLst>
                                <a:cxn ang="0">
                                  <a:pos x="T1" y="T3"/>
                                </a:cxn>
                                <a:cxn ang="0">
                                  <a:pos x="T5" y="T7"/>
                                </a:cxn>
                                <a:cxn ang="0">
                                  <a:pos x="T9" y="T11"/>
                                </a:cxn>
                                <a:cxn ang="0">
                                  <a:pos x="T13" y="T15"/>
                                </a:cxn>
                                <a:cxn ang="0">
                                  <a:pos x="T17" y="T19"/>
                                </a:cxn>
                              </a:cxnLst>
                              <a:rect l="0" t="0" r="r" b="b"/>
                              <a:pathLst>
                                <a:path w="425" h="176">
                                  <a:moveTo>
                                    <a:pt x="111" y="0"/>
                                  </a:moveTo>
                                  <a:lnTo>
                                    <a:pt x="0" y="0"/>
                                  </a:lnTo>
                                  <a:lnTo>
                                    <a:pt x="0" y="16"/>
                                  </a:lnTo>
                                  <a:lnTo>
                                    <a:pt x="111" y="16"/>
                                  </a:lnTo>
                                  <a:lnTo>
                                    <a:pt x="11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1" name="Freeform 111"/>
                          <wps:cNvSpPr>
                            <a:spLocks/>
                          </wps:cNvSpPr>
                          <wps:spPr bwMode="auto">
                            <a:xfrm>
                              <a:off x="8054" y="2787"/>
                              <a:ext cx="425" cy="176"/>
                            </a:xfrm>
                            <a:custGeom>
                              <a:avLst/>
                              <a:gdLst>
                                <a:gd name="T0" fmla="+- 0 8180 8054"/>
                                <a:gd name="T1" fmla="*/ T0 w 425"/>
                                <a:gd name="T2" fmla="+- 0 2945 2787"/>
                                <a:gd name="T3" fmla="*/ 2945 h 176"/>
                                <a:gd name="T4" fmla="+- 0 8182 8054"/>
                                <a:gd name="T5" fmla="*/ T4 w 425"/>
                                <a:gd name="T6" fmla="+- 0 2961 2787"/>
                                <a:gd name="T7" fmla="*/ 2961 h 176"/>
                                <a:gd name="T8" fmla="+- 0 8186 8054"/>
                                <a:gd name="T9" fmla="*/ T8 w 425"/>
                                <a:gd name="T10" fmla="+- 0 2962 2787"/>
                                <a:gd name="T11" fmla="*/ 2962 h 176"/>
                                <a:gd name="T12" fmla="+- 0 8189 8054"/>
                                <a:gd name="T13" fmla="*/ T12 w 425"/>
                                <a:gd name="T14" fmla="+- 0 2963 2787"/>
                                <a:gd name="T15" fmla="*/ 2963 h 176"/>
                                <a:gd name="T16" fmla="+- 0 8198 8054"/>
                                <a:gd name="T17" fmla="*/ T16 w 425"/>
                                <a:gd name="T18" fmla="+- 0 2963 2787"/>
                                <a:gd name="T19" fmla="*/ 2963 h 176"/>
                                <a:gd name="T20" fmla="+- 0 8203 8054"/>
                                <a:gd name="T21" fmla="*/ T20 w 425"/>
                                <a:gd name="T22" fmla="+- 0 2962 2787"/>
                                <a:gd name="T23" fmla="*/ 2962 h 176"/>
                                <a:gd name="T24" fmla="+- 0 8207 8054"/>
                                <a:gd name="T25" fmla="*/ T24 w 425"/>
                                <a:gd name="T26" fmla="+- 0 2959 2787"/>
                                <a:gd name="T27" fmla="*/ 2959 h 176"/>
                                <a:gd name="T28" fmla="+- 0 8211 8054"/>
                                <a:gd name="T29" fmla="*/ T28 w 425"/>
                                <a:gd name="T30" fmla="+- 0 2957 2787"/>
                                <a:gd name="T31" fmla="*/ 2957 h 176"/>
                                <a:gd name="T32" fmla="+- 0 8214 8054"/>
                                <a:gd name="T33" fmla="*/ T32 w 425"/>
                                <a:gd name="T34" fmla="+- 0 2953 2787"/>
                                <a:gd name="T35" fmla="*/ 2953 h 176"/>
                                <a:gd name="T36" fmla="+- 0 8218 8054"/>
                                <a:gd name="T37" fmla="*/ T36 w 425"/>
                                <a:gd name="T38" fmla="+- 0 2947 2787"/>
                                <a:gd name="T39" fmla="*/ 2947 h 176"/>
                                <a:gd name="T40" fmla="+- 0 8187 8054"/>
                                <a:gd name="T41" fmla="*/ T40 w 425"/>
                                <a:gd name="T42" fmla="+- 0 2947 2787"/>
                                <a:gd name="T43" fmla="*/ 2947 h 176"/>
                                <a:gd name="T44" fmla="+- 0 8184 8054"/>
                                <a:gd name="T45" fmla="*/ T44 w 425"/>
                                <a:gd name="T46" fmla="+- 0 2946 2787"/>
                                <a:gd name="T47" fmla="*/ 2946 h 176"/>
                                <a:gd name="T48" fmla="+- 0 8180 8054"/>
                                <a:gd name="T49" fmla="*/ T48 w 425"/>
                                <a:gd name="T50" fmla="+- 0 2945 2787"/>
                                <a:gd name="T51" fmla="*/ 2945 h 1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425" h="176">
                                  <a:moveTo>
                                    <a:pt x="126" y="158"/>
                                  </a:moveTo>
                                  <a:lnTo>
                                    <a:pt x="128" y="174"/>
                                  </a:lnTo>
                                  <a:lnTo>
                                    <a:pt x="132" y="175"/>
                                  </a:lnTo>
                                  <a:lnTo>
                                    <a:pt x="135" y="176"/>
                                  </a:lnTo>
                                  <a:lnTo>
                                    <a:pt x="144" y="176"/>
                                  </a:lnTo>
                                  <a:lnTo>
                                    <a:pt x="149" y="175"/>
                                  </a:lnTo>
                                  <a:lnTo>
                                    <a:pt x="153" y="172"/>
                                  </a:lnTo>
                                  <a:lnTo>
                                    <a:pt x="157" y="170"/>
                                  </a:lnTo>
                                  <a:lnTo>
                                    <a:pt x="160" y="166"/>
                                  </a:lnTo>
                                  <a:lnTo>
                                    <a:pt x="164" y="160"/>
                                  </a:lnTo>
                                  <a:lnTo>
                                    <a:pt x="133" y="160"/>
                                  </a:lnTo>
                                  <a:lnTo>
                                    <a:pt x="130" y="159"/>
                                  </a:lnTo>
                                  <a:lnTo>
                                    <a:pt x="126" y="15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2" name="Freeform 110"/>
                          <wps:cNvSpPr>
                            <a:spLocks/>
                          </wps:cNvSpPr>
                          <wps:spPr bwMode="auto">
                            <a:xfrm>
                              <a:off x="8054" y="2787"/>
                              <a:ext cx="425" cy="176"/>
                            </a:xfrm>
                            <a:custGeom>
                              <a:avLst/>
                              <a:gdLst>
                                <a:gd name="T0" fmla="+- 0 8191 8054"/>
                                <a:gd name="T1" fmla="*/ T0 w 425"/>
                                <a:gd name="T2" fmla="+- 0 2825 2787"/>
                                <a:gd name="T3" fmla="*/ 2825 h 176"/>
                                <a:gd name="T4" fmla="+- 0 8173 8054"/>
                                <a:gd name="T5" fmla="*/ T4 w 425"/>
                                <a:gd name="T6" fmla="+- 0 2825 2787"/>
                                <a:gd name="T7" fmla="*/ 2825 h 176"/>
                                <a:gd name="T8" fmla="+- 0 8211 8054"/>
                                <a:gd name="T9" fmla="*/ T8 w 425"/>
                                <a:gd name="T10" fmla="+- 0 2923 2787"/>
                                <a:gd name="T11" fmla="*/ 2923 h 176"/>
                                <a:gd name="T12" fmla="+- 0 8210 8054"/>
                                <a:gd name="T13" fmla="*/ T12 w 425"/>
                                <a:gd name="T14" fmla="+- 0 2925 2787"/>
                                <a:gd name="T15" fmla="*/ 2925 h 176"/>
                                <a:gd name="T16" fmla="+- 0 8210 8054"/>
                                <a:gd name="T17" fmla="*/ T16 w 425"/>
                                <a:gd name="T18" fmla="+- 0 2927 2787"/>
                                <a:gd name="T19" fmla="*/ 2927 h 176"/>
                                <a:gd name="T20" fmla="+- 0 8210 8054"/>
                                <a:gd name="T21" fmla="*/ T20 w 425"/>
                                <a:gd name="T22" fmla="+- 0 2927 2787"/>
                                <a:gd name="T23" fmla="*/ 2927 h 176"/>
                                <a:gd name="T24" fmla="+- 0 8207 8054"/>
                                <a:gd name="T25" fmla="*/ T24 w 425"/>
                                <a:gd name="T26" fmla="+- 0 2934 2787"/>
                                <a:gd name="T27" fmla="*/ 2934 h 176"/>
                                <a:gd name="T28" fmla="+- 0 8193 8054"/>
                                <a:gd name="T29" fmla="*/ T28 w 425"/>
                                <a:gd name="T30" fmla="+- 0 2947 2787"/>
                                <a:gd name="T31" fmla="*/ 2947 h 176"/>
                                <a:gd name="T32" fmla="+- 0 8218 8054"/>
                                <a:gd name="T33" fmla="*/ T32 w 425"/>
                                <a:gd name="T34" fmla="+- 0 2947 2787"/>
                                <a:gd name="T35" fmla="*/ 2947 h 176"/>
                                <a:gd name="T36" fmla="+- 0 8220 8054"/>
                                <a:gd name="T37" fmla="*/ T36 w 425"/>
                                <a:gd name="T38" fmla="+- 0 2943 2787"/>
                                <a:gd name="T39" fmla="*/ 2943 h 176"/>
                                <a:gd name="T40" fmla="+- 0 8223 8054"/>
                                <a:gd name="T41" fmla="*/ T40 w 425"/>
                                <a:gd name="T42" fmla="+- 0 2936 2787"/>
                                <a:gd name="T43" fmla="*/ 2936 h 176"/>
                                <a:gd name="T44" fmla="+- 0 8235 8054"/>
                                <a:gd name="T45" fmla="*/ T44 w 425"/>
                                <a:gd name="T46" fmla="+- 0 2905 2787"/>
                                <a:gd name="T47" fmla="*/ 2905 h 176"/>
                                <a:gd name="T48" fmla="+- 0 8220 8054"/>
                                <a:gd name="T49" fmla="*/ T48 w 425"/>
                                <a:gd name="T50" fmla="+- 0 2905 2787"/>
                                <a:gd name="T51" fmla="*/ 2905 h 176"/>
                                <a:gd name="T52" fmla="+- 0 8217 8054"/>
                                <a:gd name="T53" fmla="*/ T52 w 425"/>
                                <a:gd name="T54" fmla="+- 0 2897 2787"/>
                                <a:gd name="T55" fmla="*/ 2897 h 176"/>
                                <a:gd name="T56" fmla="+- 0 8215 8054"/>
                                <a:gd name="T57" fmla="*/ T56 w 425"/>
                                <a:gd name="T58" fmla="+- 0 2889 2787"/>
                                <a:gd name="T59" fmla="*/ 2889 h 176"/>
                                <a:gd name="T60" fmla="+- 0 8212 8054"/>
                                <a:gd name="T61" fmla="*/ T60 w 425"/>
                                <a:gd name="T62" fmla="+- 0 2882 2787"/>
                                <a:gd name="T63" fmla="*/ 2882 h 176"/>
                                <a:gd name="T64" fmla="+- 0 8191 8054"/>
                                <a:gd name="T65" fmla="*/ T64 w 425"/>
                                <a:gd name="T66" fmla="+- 0 2825 2787"/>
                                <a:gd name="T67" fmla="*/ 2825 h 1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425" h="176">
                                  <a:moveTo>
                                    <a:pt x="137" y="38"/>
                                  </a:moveTo>
                                  <a:lnTo>
                                    <a:pt x="119" y="38"/>
                                  </a:lnTo>
                                  <a:lnTo>
                                    <a:pt x="157" y="136"/>
                                  </a:lnTo>
                                  <a:lnTo>
                                    <a:pt x="156" y="138"/>
                                  </a:lnTo>
                                  <a:lnTo>
                                    <a:pt x="156" y="140"/>
                                  </a:lnTo>
                                  <a:lnTo>
                                    <a:pt x="153" y="147"/>
                                  </a:lnTo>
                                  <a:lnTo>
                                    <a:pt x="139" y="160"/>
                                  </a:lnTo>
                                  <a:lnTo>
                                    <a:pt x="164" y="160"/>
                                  </a:lnTo>
                                  <a:lnTo>
                                    <a:pt x="166" y="156"/>
                                  </a:lnTo>
                                  <a:lnTo>
                                    <a:pt x="169" y="149"/>
                                  </a:lnTo>
                                  <a:lnTo>
                                    <a:pt x="181" y="118"/>
                                  </a:lnTo>
                                  <a:lnTo>
                                    <a:pt x="166" y="118"/>
                                  </a:lnTo>
                                  <a:lnTo>
                                    <a:pt x="163" y="110"/>
                                  </a:lnTo>
                                  <a:lnTo>
                                    <a:pt x="161" y="102"/>
                                  </a:lnTo>
                                  <a:lnTo>
                                    <a:pt x="158" y="95"/>
                                  </a:lnTo>
                                  <a:lnTo>
                                    <a:pt x="137" y="3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3" name="Freeform 109"/>
                          <wps:cNvSpPr>
                            <a:spLocks/>
                          </wps:cNvSpPr>
                          <wps:spPr bwMode="auto">
                            <a:xfrm>
                              <a:off x="8054" y="2787"/>
                              <a:ext cx="425" cy="176"/>
                            </a:xfrm>
                            <a:custGeom>
                              <a:avLst/>
                              <a:gdLst>
                                <a:gd name="T0" fmla="+- 0 8266 8054"/>
                                <a:gd name="T1" fmla="*/ T0 w 425"/>
                                <a:gd name="T2" fmla="+- 0 2825 2787"/>
                                <a:gd name="T3" fmla="*/ 2825 h 176"/>
                                <a:gd name="T4" fmla="+- 0 8248 8054"/>
                                <a:gd name="T5" fmla="*/ T4 w 425"/>
                                <a:gd name="T6" fmla="+- 0 2825 2787"/>
                                <a:gd name="T7" fmla="*/ 2825 h 176"/>
                                <a:gd name="T8" fmla="+- 0 8227 8054"/>
                                <a:gd name="T9" fmla="*/ T8 w 425"/>
                                <a:gd name="T10" fmla="+- 0 2882 2787"/>
                                <a:gd name="T11" fmla="*/ 2882 h 176"/>
                                <a:gd name="T12" fmla="+- 0 8224 8054"/>
                                <a:gd name="T13" fmla="*/ T12 w 425"/>
                                <a:gd name="T14" fmla="+- 0 2889 2787"/>
                                <a:gd name="T15" fmla="*/ 2889 h 176"/>
                                <a:gd name="T16" fmla="+- 0 8222 8054"/>
                                <a:gd name="T17" fmla="*/ T16 w 425"/>
                                <a:gd name="T18" fmla="+- 0 2897 2787"/>
                                <a:gd name="T19" fmla="*/ 2897 h 176"/>
                                <a:gd name="T20" fmla="+- 0 8220 8054"/>
                                <a:gd name="T21" fmla="*/ T20 w 425"/>
                                <a:gd name="T22" fmla="+- 0 2905 2787"/>
                                <a:gd name="T23" fmla="*/ 2905 h 176"/>
                                <a:gd name="T24" fmla="+- 0 8235 8054"/>
                                <a:gd name="T25" fmla="*/ T24 w 425"/>
                                <a:gd name="T26" fmla="+- 0 2905 2787"/>
                                <a:gd name="T27" fmla="*/ 2905 h 176"/>
                                <a:gd name="T28" fmla="+- 0 8266 8054"/>
                                <a:gd name="T29" fmla="*/ T28 w 425"/>
                                <a:gd name="T30" fmla="+- 0 2825 2787"/>
                                <a:gd name="T31" fmla="*/ 2825 h 176"/>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425" h="176">
                                  <a:moveTo>
                                    <a:pt x="212" y="38"/>
                                  </a:moveTo>
                                  <a:lnTo>
                                    <a:pt x="194" y="38"/>
                                  </a:lnTo>
                                  <a:lnTo>
                                    <a:pt x="173" y="95"/>
                                  </a:lnTo>
                                  <a:lnTo>
                                    <a:pt x="170" y="102"/>
                                  </a:lnTo>
                                  <a:lnTo>
                                    <a:pt x="168" y="110"/>
                                  </a:lnTo>
                                  <a:lnTo>
                                    <a:pt x="166" y="118"/>
                                  </a:lnTo>
                                  <a:lnTo>
                                    <a:pt x="181" y="118"/>
                                  </a:lnTo>
                                  <a:lnTo>
                                    <a:pt x="212" y="3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4" name="Freeform 108"/>
                          <wps:cNvSpPr>
                            <a:spLocks/>
                          </wps:cNvSpPr>
                          <wps:spPr bwMode="auto">
                            <a:xfrm>
                              <a:off x="8054" y="2787"/>
                              <a:ext cx="425" cy="176"/>
                            </a:xfrm>
                            <a:custGeom>
                              <a:avLst/>
                              <a:gdLst>
                                <a:gd name="T0" fmla="+- 0 8297 8054"/>
                                <a:gd name="T1" fmla="*/ T0 w 425"/>
                                <a:gd name="T2" fmla="+- 0 2825 2787"/>
                                <a:gd name="T3" fmla="*/ 2825 h 176"/>
                                <a:gd name="T4" fmla="+- 0 8281 8054"/>
                                <a:gd name="T5" fmla="*/ T4 w 425"/>
                                <a:gd name="T6" fmla="+- 0 2825 2787"/>
                                <a:gd name="T7" fmla="*/ 2825 h 176"/>
                                <a:gd name="T8" fmla="+- 0 8281 8054"/>
                                <a:gd name="T9" fmla="*/ T8 w 425"/>
                                <a:gd name="T10" fmla="+- 0 2961 2787"/>
                                <a:gd name="T11" fmla="*/ 2961 h 176"/>
                                <a:gd name="T12" fmla="+- 0 8298 8054"/>
                                <a:gd name="T13" fmla="*/ T12 w 425"/>
                                <a:gd name="T14" fmla="+- 0 2961 2787"/>
                                <a:gd name="T15" fmla="*/ 2961 h 176"/>
                                <a:gd name="T16" fmla="+- 0 8298 8054"/>
                                <a:gd name="T17" fmla="*/ T16 w 425"/>
                                <a:gd name="T18" fmla="+- 0 2913 2787"/>
                                <a:gd name="T19" fmla="*/ 2913 h 176"/>
                                <a:gd name="T20" fmla="+- 0 8355 8054"/>
                                <a:gd name="T21" fmla="*/ T20 w 425"/>
                                <a:gd name="T22" fmla="+- 0 2913 2787"/>
                                <a:gd name="T23" fmla="*/ 2913 h 176"/>
                                <a:gd name="T24" fmla="+- 0 8357 8054"/>
                                <a:gd name="T25" fmla="*/ T24 w 425"/>
                                <a:gd name="T26" fmla="+- 0 2912 2787"/>
                                <a:gd name="T27" fmla="*/ 2912 h 176"/>
                                <a:gd name="T28" fmla="+- 0 8316 8054"/>
                                <a:gd name="T29" fmla="*/ T28 w 425"/>
                                <a:gd name="T30" fmla="+- 0 2912 2787"/>
                                <a:gd name="T31" fmla="*/ 2912 h 176"/>
                                <a:gd name="T32" fmla="+- 0 8310 8054"/>
                                <a:gd name="T33" fmla="*/ T32 w 425"/>
                                <a:gd name="T34" fmla="+- 0 2909 2787"/>
                                <a:gd name="T35" fmla="*/ 2909 h 176"/>
                                <a:gd name="T36" fmla="+- 0 8304 8054"/>
                                <a:gd name="T37" fmla="*/ T36 w 425"/>
                                <a:gd name="T38" fmla="+- 0 2903 2787"/>
                                <a:gd name="T39" fmla="*/ 2903 h 176"/>
                                <a:gd name="T40" fmla="+- 0 8299 8054"/>
                                <a:gd name="T41" fmla="*/ T40 w 425"/>
                                <a:gd name="T42" fmla="+- 0 2897 2787"/>
                                <a:gd name="T43" fmla="*/ 2897 h 176"/>
                                <a:gd name="T44" fmla="+- 0 8296 8054"/>
                                <a:gd name="T45" fmla="*/ T44 w 425"/>
                                <a:gd name="T46" fmla="+- 0 2887 2787"/>
                                <a:gd name="T47" fmla="*/ 2887 h 176"/>
                                <a:gd name="T48" fmla="+- 0 8296 8054"/>
                                <a:gd name="T49" fmla="*/ T48 w 425"/>
                                <a:gd name="T50" fmla="+- 0 2862 2787"/>
                                <a:gd name="T51" fmla="*/ 2862 h 176"/>
                                <a:gd name="T52" fmla="+- 0 8299 8054"/>
                                <a:gd name="T53" fmla="*/ T52 w 425"/>
                                <a:gd name="T54" fmla="+- 0 2852 2787"/>
                                <a:gd name="T55" fmla="*/ 2852 h 176"/>
                                <a:gd name="T56" fmla="+- 0 8310 8054"/>
                                <a:gd name="T57" fmla="*/ T56 w 425"/>
                                <a:gd name="T58" fmla="+- 0 2839 2787"/>
                                <a:gd name="T59" fmla="*/ 2839 h 176"/>
                                <a:gd name="T60" fmla="+- 0 8313 8054"/>
                                <a:gd name="T61" fmla="*/ T60 w 425"/>
                                <a:gd name="T62" fmla="+- 0 2838 2787"/>
                                <a:gd name="T63" fmla="*/ 2838 h 176"/>
                                <a:gd name="T64" fmla="+- 0 8297 8054"/>
                                <a:gd name="T65" fmla="*/ T64 w 425"/>
                                <a:gd name="T66" fmla="+- 0 2838 2787"/>
                                <a:gd name="T67" fmla="*/ 2838 h 176"/>
                                <a:gd name="T68" fmla="+- 0 8297 8054"/>
                                <a:gd name="T69" fmla="*/ T68 w 425"/>
                                <a:gd name="T70" fmla="+- 0 2825 2787"/>
                                <a:gd name="T71" fmla="*/ 2825 h 1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425" h="176">
                                  <a:moveTo>
                                    <a:pt x="243" y="38"/>
                                  </a:moveTo>
                                  <a:lnTo>
                                    <a:pt x="227" y="38"/>
                                  </a:lnTo>
                                  <a:lnTo>
                                    <a:pt x="227" y="174"/>
                                  </a:lnTo>
                                  <a:lnTo>
                                    <a:pt x="244" y="174"/>
                                  </a:lnTo>
                                  <a:lnTo>
                                    <a:pt x="244" y="126"/>
                                  </a:lnTo>
                                  <a:lnTo>
                                    <a:pt x="301" y="126"/>
                                  </a:lnTo>
                                  <a:lnTo>
                                    <a:pt x="303" y="125"/>
                                  </a:lnTo>
                                  <a:lnTo>
                                    <a:pt x="262" y="125"/>
                                  </a:lnTo>
                                  <a:lnTo>
                                    <a:pt x="256" y="122"/>
                                  </a:lnTo>
                                  <a:lnTo>
                                    <a:pt x="250" y="116"/>
                                  </a:lnTo>
                                  <a:lnTo>
                                    <a:pt x="245" y="110"/>
                                  </a:lnTo>
                                  <a:lnTo>
                                    <a:pt x="242" y="100"/>
                                  </a:lnTo>
                                  <a:lnTo>
                                    <a:pt x="242" y="75"/>
                                  </a:lnTo>
                                  <a:lnTo>
                                    <a:pt x="245" y="65"/>
                                  </a:lnTo>
                                  <a:lnTo>
                                    <a:pt x="256" y="52"/>
                                  </a:lnTo>
                                  <a:lnTo>
                                    <a:pt x="259" y="51"/>
                                  </a:lnTo>
                                  <a:lnTo>
                                    <a:pt x="243" y="51"/>
                                  </a:lnTo>
                                  <a:lnTo>
                                    <a:pt x="243" y="3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5" name="Freeform 107"/>
                          <wps:cNvSpPr>
                            <a:spLocks/>
                          </wps:cNvSpPr>
                          <wps:spPr bwMode="auto">
                            <a:xfrm>
                              <a:off x="8054" y="2787"/>
                              <a:ext cx="425" cy="176"/>
                            </a:xfrm>
                            <a:custGeom>
                              <a:avLst/>
                              <a:gdLst>
                                <a:gd name="T0" fmla="+- 0 8355 8054"/>
                                <a:gd name="T1" fmla="*/ T0 w 425"/>
                                <a:gd name="T2" fmla="+- 0 2913 2787"/>
                                <a:gd name="T3" fmla="*/ 2913 h 176"/>
                                <a:gd name="T4" fmla="+- 0 8298 8054"/>
                                <a:gd name="T5" fmla="*/ T4 w 425"/>
                                <a:gd name="T6" fmla="+- 0 2913 2787"/>
                                <a:gd name="T7" fmla="*/ 2913 h 176"/>
                                <a:gd name="T8" fmla="+- 0 8301 8054"/>
                                <a:gd name="T9" fmla="*/ T8 w 425"/>
                                <a:gd name="T10" fmla="+- 0 2917 2787"/>
                                <a:gd name="T11" fmla="*/ 2917 h 176"/>
                                <a:gd name="T12" fmla="+- 0 8305 8054"/>
                                <a:gd name="T13" fmla="*/ T12 w 425"/>
                                <a:gd name="T14" fmla="+- 0 2920 2787"/>
                                <a:gd name="T15" fmla="*/ 2920 h 176"/>
                                <a:gd name="T16" fmla="+- 0 8309 8054"/>
                                <a:gd name="T17" fmla="*/ T16 w 425"/>
                                <a:gd name="T18" fmla="+- 0 2922 2787"/>
                                <a:gd name="T19" fmla="*/ 2922 h 176"/>
                                <a:gd name="T20" fmla="+- 0 8314 8054"/>
                                <a:gd name="T21" fmla="*/ T20 w 425"/>
                                <a:gd name="T22" fmla="+- 0 2924 2787"/>
                                <a:gd name="T23" fmla="*/ 2924 h 176"/>
                                <a:gd name="T24" fmla="+- 0 8319 8054"/>
                                <a:gd name="T25" fmla="*/ T24 w 425"/>
                                <a:gd name="T26" fmla="+- 0 2925 2787"/>
                                <a:gd name="T27" fmla="*/ 2925 h 176"/>
                                <a:gd name="T28" fmla="+- 0 8332 8054"/>
                                <a:gd name="T29" fmla="*/ T28 w 425"/>
                                <a:gd name="T30" fmla="+- 0 2925 2787"/>
                                <a:gd name="T31" fmla="*/ 2925 h 176"/>
                                <a:gd name="T32" fmla="+- 0 8340 8054"/>
                                <a:gd name="T33" fmla="*/ T32 w 425"/>
                                <a:gd name="T34" fmla="+- 0 2923 2787"/>
                                <a:gd name="T35" fmla="*/ 2923 h 176"/>
                                <a:gd name="T36" fmla="+- 0 8347 8054"/>
                                <a:gd name="T37" fmla="*/ T36 w 425"/>
                                <a:gd name="T38" fmla="+- 0 2919 2787"/>
                                <a:gd name="T39" fmla="*/ 2919 h 176"/>
                                <a:gd name="T40" fmla="+- 0 8354 8054"/>
                                <a:gd name="T41" fmla="*/ T40 w 425"/>
                                <a:gd name="T42" fmla="+- 0 2915 2787"/>
                                <a:gd name="T43" fmla="*/ 2915 h 176"/>
                                <a:gd name="T44" fmla="+- 0 8355 8054"/>
                                <a:gd name="T45" fmla="*/ T44 w 425"/>
                                <a:gd name="T46" fmla="+- 0 2913 2787"/>
                                <a:gd name="T47" fmla="*/ 2913 h 1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425" h="176">
                                  <a:moveTo>
                                    <a:pt x="301" y="126"/>
                                  </a:moveTo>
                                  <a:lnTo>
                                    <a:pt x="244" y="126"/>
                                  </a:lnTo>
                                  <a:lnTo>
                                    <a:pt x="247" y="130"/>
                                  </a:lnTo>
                                  <a:lnTo>
                                    <a:pt x="251" y="133"/>
                                  </a:lnTo>
                                  <a:lnTo>
                                    <a:pt x="255" y="135"/>
                                  </a:lnTo>
                                  <a:lnTo>
                                    <a:pt x="260" y="137"/>
                                  </a:lnTo>
                                  <a:lnTo>
                                    <a:pt x="265" y="138"/>
                                  </a:lnTo>
                                  <a:lnTo>
                                    <a:pt x="278" y="138"/>
                                  </a:lnTo>
                                  <a:lnTo>
                                    <a:pt x="286" y="136"/>
                                  </a:lnTo>
                                  <a:lnTo>
                                    <a:pt x="293" y="132"/>
                                  </a:lnTo>
                                  <a:lnTo>
                                    <a:pt x="300" y="128"/>
                                  </a:lnTo>
                                  <a:lnTo>
                                    <a:pt x="301" y="12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6" name="Freeform 106"/>
                          <wps:cNvSpPr>
                            <a:spLocks/>
                          </wps:cNvSpPr>
                          <wps:spPr bwMode="auto">
                            <a:xfrm>
                              <a:off x="8054" y="2787"/>
                              <a:ext cx="425" cy="176"/>
                            </a:xfrm>
                            <a:custGeom>
                              <a:avLst/>
                              <a:gdLst>
                                <a:gd name="T0" fmla="+- 0 8357 8054"/>
                                <a:gd name="T1" fmla="*/ T0 w 425"/>
                                <a:gd name="T2" fmla="+- 0 2836 2787"/>
                                <a:gd name="T3" fmla="*/ 2836 h 176"/>
                                <a:gd name="T4" fmla="+- 0 8332 8054"/>
                                <a:gd name="T5" fmla="*/ T4 w 425"/>
                                <a:gd name="T6" fmla="+- 0 2836 2787"/>
                                <a:gd name="T7" fmla="*/ 2836 h 176"/>
                                <a:gd name="T8" fmla="+- 0 8338 8054"/>
                                <a:gd name="T9" fmla="*/ T8 w 425"/>
                                <a:gd name="T10" fmla="+- 0 2839 2787"/>
                                <a:gd name="T11" fmla="*/ 2839 h 176"/>
                                <a:gd name="T12" fmla="+- 0 8343 8054"/>
                                <a:gd name="T13" fmla="*/ T12 w 425"/>
                                <a:gd name="T14" fmla="+- 0 2845 2787"/>
                                <a:gd name="T15" fmla="*/ 2845 h 176"/>
                                <a:gd name="T16" fmla="+- 0 8349 8054"/>
                                <a:gd name="T17" fmla="*/ T16 w 425"/>
                                <a:gd name="T18" fmla="+- 0 2851 2787"/>
                                <a:gd name="T19" fmla="*/ 2851 h 176"/>
                                <a:gd name="T20" fmla="+- 0 8351 8054"/>
                                <a:gd name="T21" fmla="*/ T20 w 425"/>
                                <a:gd name="T22" fmla="+- 0 2861 2787"/>
                                <a:gd name="T23" fmla="*/ 2861 h 176"/>
                                <a:gd name="T24" fmla="+- 0 8351 8054"/>
                                <a:gd name="T25" fmla="*/ T24 w 425"/>
                                <a:gd name="T26" fmla="+- 0 2886 2787"/>
                                <a:gd name="T27" fmla="*/ 2886 h 176"/>
                                <a:gd name="T28" fmla="+- 0 8349 8054"/>
                                <a:gd name="T29" fmla="*/ T28 w 425"/>
                                <a:gd name="T30" fmla="+- 0 2896 2787"/>
                                <a:gd name="T31" fmla="*/ 2896 h 176"/>
                                <a:gd name="T32" fmla="+- 0 8338 8054"/>
                                <a:gd name="T33" fmla="*/ T32 w 425"/>
                                <a:gd name="T34" fmla="+- 0 2909 2787"/>
                                <a:gd name="T35" fmla="*/ 2909 h 176"/>
                                <a:gd name="T36" fmla="+- 0 8331 8054"/>
                                <a:gd name="T37" fmla="*/ T36 w 425"/>
                                <a:gd name="T38" fmla="+- 0 2912 2787"/>
                                <a:gd name="T39" fmla="*/ 2912 h 176"/>
                                <a:gd name="T40" fmla="+- 0 8357 8054"/>
                                <a:gd name="T41" fmla="*/ T40 w 425"/>
                                <a:gd name="T42" fmla="+- 0 2912 2787"/>
                                <a:gd name="T43" fmla="*/ 2912 h 176"/>
                                <a:gd name="T44" fmla="+- 0 8359 8054"/>
                                <a:gd name="T45" fmla="*/ T44 w 425"/>
                                <a:gd name="T46" fmla="+- 0 2909 2787"/>
                                <a:gd name="T47" fmla="*/ 2909 h 176"/>
                                <a:gd name="T48" fmla="+- 0 8363 8054"/>
                                <a:gd name="T49" fmla="*/ T48 w 425"/>
                                <a:gd name="T50" fmla="+- 0 2900 2787"/>
                                <a:gd name="T51" fmla="*/ 2900 h 176"/>
                                <a:gd name="T52" fmla="+- 0 8367 8054"/>
                                <a:gd name="T53" fmla="*/ T52 w 425"/>
                                <a:gd name="T54" fmla="+- 0 2892 2787"/>
                                <a:gd name="T55" fmla="*/ 2892 h 176"/>
                                <a:gd name="T56" fmla="+- 0 8369 8054"/>
                                <a:gd name="T57" fmla="*/ T56 w 425"/>
                                <a:gd name="T58" fmla="+- 0 2883 2787"/>
                                <a:gd name="T59" fmla="*/ 2883 h 176"/>
                                <a:gd name="T60" fmla="+- 0 8369 8054"/>
                                <a:gd name="T61" fmla="*/ T60 w 425"/>
                                <a:gd name="T62" fmla="+- 0 2864 2787"/>
                                <a:gd name="T63" fmla="*/ 2864 h 176"/>
                                <a:gd name="T64" fmla="+- 0 8367 8054"/>
                                <a:gd name="T65" fmla="*/ T64 w 425"/>
                                <a:gd name="T66" fmla="+- 0 2855 2787"/>
                                <a:gd name="T67" fmla="*/ 2855 h 176"/>
                                <a:gd name="T68" fmla="+- 0 8360 8054"/>
                                <a:gd name="T69" fmla="*/ T68 w 425"/>
                                <a:gd name="T70" fmla="+- 0 2840 2787"/>
                                <a:gd name="T71" fmla="*/ 2840 h 176"/>
                                <a:gd name="T72" fmla="+- 0 8357 8054"/>
                                <a:gd name="T73" fmla="*/ T72 w 425"/>
                                <a:gd name="T74" fmla="+- 0 2836 2787"/>
                                <a:gd name="T75" fmla="*/ 2836 h 1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425" h="176">
                                  <a:moveTo>
                                    <a:pt x="303" y="49"/>
                                  </a:moveTo>
                                  <a:lnTo>
                                    <a:pt x="278" y="49"/>
                                  </a:lnTo>
                                  <a:lnTo>
                                    <a:pt x="284" y="52"/>
                                  </a:lnTo>
                                  <a:lnTo>
                                    <a:pt x="289" y="58"/>
                                  </a:lnTo>
                                  <a:lnTo>
                                    <a:pt x="295" y="64"/>
                                  </a:lnTo>
                                  <a:lnTo>
                                    <a:pt x="297" y="74"/>
                                  </a:lnTo>
                                  <a:lnTo>
                                    <a:pt x="297" y="99"/>
                                  </a:lnTo>
                                  <a:lnTo>
                                    <a:pt x="295" y="109"/>
                                  </a:lnTo>
                                  <a:lnTo>
                                    <a:pt x="284" y="122"/>
                                  </a:lnTo>
                                  <a:lnTo>
                                    <a:pt x="277" y="125"/>
                                  </a:lnTo>
                                  <a:lnTo>
                                    <a:pt x="303" y="125"/>
                                  </a:lnTo>
                                  <a:lnTo>
                                    <a:pt x="305" y="122"/>
                                  </a:lnTo>
                                  <a:lnTo>
                                    <a:pt x="309" y="113"/>
                                  </a:lnTo>
                                  <a:lnTo>
                                    <a:pt x="313" y="105"/>
                                  </a:lnTo>
                                  <a:lnTo>
                                    <a:pt x="315" y="96"/>
                                  </a:lnTo>
                                  <a:lnTo>
                                    <a:pt x="315" y="77"/>
                                  </a:lnTo>
                                  <a:lnTo>
                                    <a:pt x="313" y="68"/>
                                  </a:lnTo>
                                  <a:lnTo>
                                    <a:pt x="306" y="53"/>
                                  </a:lnTo>
                                  <a:lnTo>
                                    <a:pt x="303" y="4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7" name="Freeform 105"/>
                          <wps:cNvSpPr>
                            <a:spLocks/>
                          </wps:cNvSpPr>
                          <wps:spPr bwMode="auto">
                            <a:xfrm>
                              <a:off x="8054" y="2787"/>
                              <a:ext cx="425" cy="176"/>
                            </a:xfrm>
                            <a:custGeom>
                              <a:avLst/>
                              <a:gdLst>
                                <a:gd name="T0" fmla="+- 0 8335 8054"/>
                                <a:gd name="T1" fmla="*/ T0 w 425"/>
                                <a:gd name="T2" fmla="+- 0 2823 2787"/>
                                <a:gd name="T3" fmla="*/ 2823 h 176"/>
                                <a:gd name="T4" fmla="+- 0 8319 8054"/>
                                <a:gd name="T5" fmla="*/ T4 w 425"/>
                                <a:gd name="T6" fmla="+- 0 2823 2787"/>
                                <a:gd name="T7" fmla="*/ 2823 h 176"/>
                                <a:gd name="T8" fmla="+- 0 8314 8054"/>
                                <a:gd name="T9" fmla="*/ T8 w 425"/>
                                <a:gd name="T10" fmla="+- 0 2824 2787"/>
                                <a:gd name="T11" fmla="*/ 2824 h 176"/>
                                <a:gd name="T12" fmla="+- 0 8309 8054"/>
                                <a:gd name="T13" fmla="*/ T12 w 425"/>
                                <a:gd name="T14" fmla="+- 0 2826 2787"/>
                                <a:gd name="T15" fmla="*/ 2826 h 176"/>
                                <a:gd name="T16" fmla="+- 0 8304 8054"/>
                                <a:gd name="T17" fmla="*/ T16 w 425"/>
                                <a:gd name="T18" fmla="+- 0 2829 2787"/>
                                <a:gd name="T19" fmla="*/ 2829 h 176"/>
                                <a:gd name="T20" fmla="+- 0 8300 8054"/>
                                <a:gd name="T21" fmla="*/ T20 w 425"/>
                                <a:gd name="T22" fmla="+- 0 2833 2787"/>
                                <a:gd name="T23" fmla="*/ 2833 h 176"/>
                                <a:gd name="T24" fmla="+- 0 8297 8054"/>
                                <a:gd name="T25" fmla="*/ T24 w 425"/>
                                <a:gd name="T26" fmla="+- 0 2838 2787"/>
                                <a:gd name="T27" fmla="*/ 2838 h 176"/>
                                <a:gd name="T28" fmla="+- 0 8313 8054"/>
                                <a:gd name="T29" fmla="*/ T28 w 425"/>
                                <a:gd name="T30" fmla="+- 0 2838 2787"/>
                                <a:gd name="T31" fmla="*/ 2838 h 176"/>
                                <a:gd name="T32" fmla="+- 0 8317 8054"/>
                                <a:gd name="T33" fmla="*/ T32 w 425"/>
                                <a:gd name="T34" fmla="+- 0 2836 2787"/>
                                <a:gd name="T35" fmla="*/ 2836 h 176"/>
                                <a:gd name="T36" fmla="+- 0 8357 8054"/>
                                <a:gd name="T37" fmla="*/ T36 w 425"/>
                                <a:gd name="T38" fmla="+- 0 2836 2787"/>
                                <a:gd name="T39" fmla="*/ 2836 h 176"/>
                                <a:gd name="T40" fmla="+- 0 8355 8054"/>
                                <a:gd name="T41" fmla="*/ T40 w 425"/>
                                <a:gd name="T42" fmla="+- 0 2833 2787"/>
                                <a:gd name="T43" fmla="*/ 2833 h 176"/>
                                <a:gd name="T44" fmla="+- 0 8349 8054"/>
                                <a:gd name="T45" fmla="*/ T44 w 425"/>
                                <a:gd name="T46" fmla="+- 0 2829 2787"/>
                                <a:gd name="T47" fmla="*/ 2829 h 176"/>
                                <a:gd name="T48" fmla="+- 0 8342 8054"/>
                                <a:gd name="T49" fmla="*/ T48 w 425"/>
                                <a:gd name="T50" fmla="+- 0 2825 2787"/>
                                <a:gd name="T51" fmla="*/ 2825 h 176"/>
                                <a:gd name="T52" fmla="+- 0 8335 8054"/>
                                <a:gd name="T53" fmla="*/ T52 w 425"/>
                                <a:gd name="T54" fmla="+- 0 2823 2787"/>
                                <a:gd name="T55" fmla="*/ 2823 h 1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425" h="176">
                                  <a:moveTo>
                                    <a:pt x="281" y="36"/>
                                  </a:moveTo>
                                  <a:lnTo>
                                    <a:pt x="265" y="36"/>
                                  </a:lnTo>
                                  <a:lnTo>
                                    <a:pt x="260" y="37"/>
                                  </a:lnTo>
                                  <a:lnTo>
                                    <a:pt x="255" y="39"/>
                                  </a:lnTo>
                                  <a:lnTo>
                                    <a:pt x="250" y="42"/>
                                  </a:lnTo>
                                  <a:lnTo>
                                    <a:pt x="246" y="46"/>
                                  </a:lnTo>
                                  <a:lnTo>
                                    <a:pt x="243" y="51"/>
                                  </a:lnTo>
                                  <a:lnTo>
                                    <a:pt x="259" y="51"/>
                                  </a:lnTo>
                                  <a:lnTo>
                                    <a:pt x="263" y="49"/>
                                  </a:lnTo>
                                  <a:lnTo>
                                    <a:pt x="303" y="49"/>
                                  </a:lnTo>
                                  <a:lnTo>
                                    <a:pt x="301" y="46"/>
                                  </a:lnTo>
                                  <a:lnTo>
                                    <a:pt x="295" y="42"/>
                                  </a:lnTo>
                                  <a:lnTo>
                                    <a:pt x="288" y="38"/>
                                  </a:lnTo>
                                  <a:lnTo>
                                    <a:pt x="281" y="3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8" name="Freeform 104"/>
                          <wps:cNvSpPr>
                            <a:spLocks/>
                          </wps:cNvSpPr>
                          <wps:spPr bwMode="auto">
                            <a:xfrm>
                              <a:off x="8054" y="2787"/>
                              <a:ext cx="425" cy="176"/>
                            </a:xfrm>
                            <a:custGeom>
                              <a:avLst/>
                              <a:gdLst>
                                <a:gd name="T0" fmla="+- 0 8446 8054"/>
                                <a:gd name="T1" fmla="*/ T0 w 425"/>
                                <a:gd name="T2" fmla="+- 0 2823 2787"/>
                                <a:gd name="T3" fmla="*/ 2823 h 176"/>
                                <a:gd name="T4" fmla="+- 0 8419 8054"/>
                                <a:gd name="T5" fmla="*/ T4 w 425"/>
                                <a:gd name="T6" fmla="+- 0 2823 2787"/>
                                <a:gd name="T7" fmla="*/ 2823 h 176"/>
                                <a:gd name="T8" fmla="+- 0 8407 8054"/>
                                <a:gd name="T9" fmla="*/ T8 w 425"/>
                                <a:gd name="T10" fmla="+- 0 2827 2787"/>
                                <a:gd name="T11" fmla="*/ 2827 h 176"/>
                                <a:gd name="T12" fmla="+- 0 8398 8054"/>
                                <a:gd name="T13" fmla="*/ T12 w 425"/>
                                <a:gd name="T14" fmla="+- 0 2837 2787"/>
                                <a:gd name="T15" fmla="*/ 2837 h 176"/>
                                <a:gd name="T16" fmla="+- 0 8389 8054"/>
                                <a:gd name="T17" fmla="*/ T16 w 425"/>
                                <a:gd name="T18" fmla="+- 0 2853 2787"/>
                                <a:gd name="T19" fmla="*/ 2853 h 176"/>
                                <a:gd name="T20" fmla="+- 0 8386 8054"/>
                                <a:gd name="T21" fmla="*/ T20 w 425"/>
                                <a:gd name="T22" fmla="+- 0 2875 2787"/>
                                <a:gd name="T23" fmla="*/ 2875 h 176"/>
                                <a:gd name="T24" fmla="+- 0 8386 8054"/>
                                <a:gd name="T25" fmla="*/ T24 w 425"/>
                                <a:gd name="T26" fmla="+- 0 2891 2787"/>
                                <a:gd name="T27" fmla="*/ 2891 h 176"/>
                                <a:gd name="T28" fmla="+- 0 8390 8054"/>
                                <a:gd name="T29" fmla="*/ T28 w 425"/>
                                <a:gd name="T30" fmla="+- 0 2903 2787"/>
                                <a:gd name="T31" fmla="*/ 2903 h 176"/>
                                <a:gd name="T32" fmla="+- 0 8407 8054"/>
                                <a:gd name="T33" fmla="*/ T32 w 425"/>
                                <a:gd name="T34" fmla="+- 0 2921 2787"/>
                                <a:gd name="T35" fmla="*/ 2921 h 176"/>
                                <a:gd name="T36" fmla="+- 0 8419 8054"/>
                                <a:gd name="T37" fmla="*/ T36 w 425"/>
                                <a:gd name="T38" fmla="+- 0 2925 2787"/>
                                <a:gd name="T39" fmla="*/ 2925 h 176"/>
                                <a:gd name="T40" fmla="+- 0 8446 8054"/>
                                <a:gd name="T41" fmla="*/ T40 w 425"/>
                                <a:gd name="T42" fmla="+- 0 2925 2787"/>
                                <a:gd name="T43" fmla="*/ 2925 h 176"/>
                                <a:gd name="T44" fmla="+- 0 8455 8054"/>
                                <a:gd name="T45" fmla="*/ T44 w 425"/>
                                <a:gd name="T46" fmla="+- 0 2923 2787"/>
                                <a:gd name="T47" fmla="*/ 2923 h 176"/>
                                <a:gd name="T48" fmla="+- 0 8463 8054"/>
                                <a:gd name="T49" fmla="*/ T48 w 425"/>
                                <a:gd name="T50" fmla="+- 0 2917 2787"/>
                                <a:gd name="T51" fmla="*/ 2917 h 176"/>
                                <a:gd name="T52" fmla="+- 0 8470 8054"/>
                                <a:gd name="T53" fmla="*/ T52 w 425"/>
                                <a:gd name="T54" fmla="+- 0 2912 2787"/>
                                <a:gd name="T55" fmla="*/ 2912 h 176"/>
                                <a:gd name="T56" fmla="+- 0 8425 8054"/>
                                <a:gd name="T57" fmla="*/ T56 w 425"/>
                                <a:gd name="T58" fmla="+- 0 2912 2787"/>
                                <a:gd name="T59" fmla="*/ 2912 h 176"/>
                                <a:gd name="T60" fmla="+- 0 8418 8054"/>
                                <a:gd name="T61" fmla="*/ T60 w 425"/>
                                <a:gd name="T62" fmla="+- 0 2909 2787"/>
                                <a:gd name="T63" fmla="*/ 2909 h 176"/>
                                <a:gd name="T64" fmla="+- 0 8407 8054"/>
                                <a:gd name="T65" fmla="*/ T64 w 425"/>
                                <a:gd name="T66" fmla="+- 0 2897 2787"/>
                                <a:gd name="T67" fmla="*/ 2897 h 176"/>
                                <a:gd name="T68" fmla="+- 0 8404 8054"/>
                                <a:gd name="T69" fmla="*/ T68 w 425"/>
                                <a:gd name="T70" fmla="+- 0 2889 2787"/>
                                <a:gd name="T71" fmla="*/ 2889 h 176"/>
                                <a:gd name="T72" fmla="+- 0 8403 8054"/>
                                <a:gd name="T73" fmla="*/ T72 w 425"/>
                                <a:gd name="T74" fmla="+- 0 2878 2787"/>
                                <a:gd name="T75" fmla="*/ 2878 h 176"/>
                                <a:gd name="T76" fmla="+- 0 8479 8054"/>
                                <a:gd name="T77" fmla="*/ T76 w 425"/>
                                <a:gd name="T78" fmla="+- 0 2878 2787"/>
                                <a:gd name="T79" fmla="*/ 2878 h 176"/>
                                <a:gd name="T80" fmla="+- 0 8479 8054"/>
                                <a:gd name="T81" fmla="*/ T80 w 425"/>
                                <a:gd name="T82" fmla="+- 0 2876 2787"/>
                                <a:gd name="T83" fmla="*/ 2876 h 176"/>
                                <a:gd name="T84" fmla="+- 0 8479 8054"/>
                                <a:gd name="T85" fmla="*/ T84 w 425"/>
                                <a:gd name="T86" fmla="+- 0 2875 2787"/>
                                <a:gd name="T87" fmla="*/ 2875 h 176"/>
                                <a:gd name="T88" fmla="+- 0 8479 8054"/>
                                <a:gd name="T89" fmla="*/ T88 w 425"/>
                                <a:gd name="T90" fmla="+- 0 2865 2787"/>
                                <a:gd name="T91" fmla="*/ 2865 h 176"/>
                                <a:gd name="T92" fmla="+- 0 8404 8054"/>
                                <a:gd name="T93" fmla="*/ T92 w 425"/>
                                <a:gd name="T94" fmla="+- 0 2865 2787"/>
                                <a:gd name="T95" fmla="*/ 2865 h 176"/>
                                <a:gd name="T96" fmla="+- 0 8405 8054"/>
                                <a:gd name="T97" fmla="*/ T96 w 425"/>
                                <a:gd name="T98" fmla="+- 0 2856 2787"/>
                                <a:gd name="T99" fmla="*/ 2856 h 176"/>
                                <a:gd name="T100" fmla="+- 0 8408 8054"/>
                                <a:gd name="T101" fmla="*/ T100 w 425"/>
                                <a:gd name="T102" fmla="+- 0 2849 2787"/>
                                <a:gd name="T103" fmla="*/ 2849 h 176"/>
                                <a:gd name="T104" fmla="+- 0 8413 8054"/>
                                <a:gd name="T105" fmla="*/ T104 w 425"/>
                                <a:gd name="T106" fmla="+- 0 2844 2787"/>
                                <a:gd name="T107" fmla="*/ 2844 h 176"/>
                                <a:gd name="T108" fmla="+- 0 8419 8054"/>
                                <a:gd name="T109" fmla="*/ T108 w 425"/>
                                <a:gd name="T110" fmla="+- 0 2839 2787"/>
                                <a:gd name="T111" fmla="*/ 2839 h 176"/>
                                <a:gd name="T112" fmla="+- 0 8425 8054"/>
                                <a:gd name="T113" fmla="*/ T112 w 425"/>
                                <a:gd name="T114" fmla="+- 0 2836 2787"/>
                                <a:gd name="T115" fmla="*/ 2836 h 176"/>
                                <a:gd name="T116" fmla="+- 0 8466 8054"/>
                                <a:gd name="T117" fmla="*/ T116 w 425"/>
                                <a:gd name="T118" fmla="+- 0 2836 2787"/>
                                <a:gd name="T119" fmla="*/ 2836 h 176"/>
                                <a:gd name="T120" fmla="+- 0 8457 8054"/>
                                <a:gd name="T121" fmla="*/ T120 w 425"/>
                                <a:gd name="T122" fmla="+- 0 2827 2787"/>
                                <a:gd name="T123" fmla="*/ 2827 h 176"/>
                                <a:gd name="T124" fmla="+- 0 8446 8054"/>
                                <a:gd name="T125" fmla="*/ T124 w 425"/>
                                <a:gd name="T126" fmla="+- 0 2823 2787"/>
                                <a:gd name="T127" fmla="*/ 2823 h 1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425" h="176">
                                  <a:moveTo>
                                    <a:pt x="392" y="36"/>
                                  </a:moveTo>
                                  <a:lnTo>
                                    <a:pt x="365" y="36"/>
                                  </a:lnTo>
                                  <a:lnTo>
                                    <a:pt x="353" y="40"/>
                                  </a:lnTo>
                                  <a:lnTo>
                                    <a:pt x="344" y="50"/>
                                  </a:lnTo>
                                  <a:lnTo>
                                    <a:pt x="335" y="66"/>
                                  </a:lnTo>
                                  <a:lnTo>
                                    <a:pt x="332" y="88"/>
                                  </a:lnTo>
                                  <a:lnTo>
                                    <a:pt x="332" y="104"/>
                                  </a:lnTo>
                                  <a:lnTo>
                                    <a:pt x="336" y="116"/>
                                  </a:lnTo>
                                  <a:lnTo>
                                    <a:pt x="353" y="134"/>
                                  </a:lnTo>
                                  <a:lnTo>
                                    <a:pt x="365" y="138"/>
                                  </a:lnTo>
                                  <a:lnTo>
                                    <a:pt x="392" y="138"/>
                                  </a:lnTo>
                                  <a:lnTo>
                                    <a:pt x="401" y="136"/>
                                  </a:lnTo>
                                  <a:lnTo>
                                    <a:pt x="409" y="130"/>
                                  </a:lnTo>
                                  <a:lnTo>
                                    <a:pt x="416" y="125"/>
                                  </a:lnTo>
                                  <a:lnTo>
                                    <a:pt x="371" y="125"/>
                                  </a:lnTo>
                                  <a:lnTo>
                                    <a:pt x="364" y="122"/>
                                  </a:lnTo>
                                  <a:lnTo>
                                    <a:pt x="353" y="110"/>
                                  </a:lnTo>
                                  <a:lnTo>
                                    <a:pt x="350" y="102"/>
                                  </a:lnTo>
                                  <a:lnTo>
                                    <a:pt x="349" y="91"/>
                                  </a:lnTo>
                                  <a:lnTo>
                                    <a:pt x="425" y="91"/>
                                  </a:lnTo>
                                  <a:lnTo>
                                    <a:pt x="425" y="89"/>
                                  </a:lnTo>
                                  <a:lnTo>
                                    <a:pt x="425" y="88"/>
                                  </a:lnTo>
                                  <a:lnTo>
                                    <a:pt x="425" y="78"/>
                                  </a:lnTo>
                                  <a:lnTo>
                                    <a:pt x="350" y="78"/>
                                  </a:lnTo>
                                  <a:lnTo>
                                    <a:pt x="351" y="69"/>
                                  </a:lnTo>
                                  <a:lnTo>
                                    <a:pt x="354" y="62"/>
                                  </a:lnTo>
                                  <a:lnTo>
                                    <a:pt x="359" y="57"/>
                                  </a:lnTo>
                                  <a:lnTo>
                                    <a:pt x="365" y="52"/>
                                  </a:lnTo>
                                  <a:lnTo>
                                    <a:pt x="371" y="49"/>
                                  </a:lnTo>
                                  <a:lnTo>
                                    <a:pt x="412" y="49"/>
                                  </a:lnTo>
                                  <a:lnTo>
                                    <a:pt x="403" y="40"/>
                                  </a:lnTo>
                                  <a:lnTo>
                                    <a:pt x="392" y="3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9" name="Freeform 103"/>
                          <wps:cNvSpPr>
                            <a:spLocks/>
                          </wps:cNvSpPr>
                          <wps:spPr bwMode="auto">
                            <a:xfrm>
                              <a:off x="8054" y="2787"/>
                              <a:ext cx="425" cy="176"/>
                            </a:xfrm>
                            <a:custGeom>
                              <a:avLst/>
                              <a:gdLst>
                                <a:gd name="T0" fmla="+- 0 8461 8054"/>
                                <a:gd name="T1" fmla="*/ T0 w 425"/>
                                <a:gd name="T2" fmla="+- 0 2892 2787"/>
                                <a:gd name="T3" fmla="*/ 2892 h 176"/>
                                <a:gd name="T4" fmla="+- 0 8440 8054"/>
                                <a:gd name="T5" fmla="*/ T4 w 425"/>
                                <a:gd name="T6" fmla="+- 0 2912 2787"/>
                                <a:gd name="T7" fmla="*/ 2912 h 176"/>
                                <a:gd name="T8" fmla="+- 0 8470 8054"/>
                                <a:gd name="T9" fmla="*/ T8 w 425"/>
                                <a:gd name="T10" fmla="+- 0 2912 2787"/>
                                <a:gd name="T11" fmla="*/ 2912 h 176"/>
                                <a:gd name="T12" fmla="+- 0 8470 8054"/>
                                <a:gd name="T13" fmla="*/ T12 w 425"/>
                                <a:gd name="T14" fmla="+- 0 2912 2787"/>
                                <a:gd name="T15" fmla="*/ 2912 h 176"/>
                                <a:gd name="T16" fmla="+- 0 8476 8054"/>
                                <a:gd name="T17" fmla="*/ T16 w 425"/>
                                <a:gd name="T18" fmla="+- 0 2904 2787"/>
                                <a:gd name="T19" fmla="*/ 2904 h 176"/>
                                <a:gd name="T20" fmla="+- 0 8478 8054"/>
                                <a:gd name="T21" fmla="*/ T20 w 425"/>
                                <a:gd name="T22" fmla="+- 0 2894 2787"/>
                                <a:gd name="T23" fmla="*/ 2894 h 176"/>
                                <a:gd name="T24" fmla="+- 0 8461 8054"/>
                                <a:gd name="T25" fmla="*/ T24 w 425"/>
                                <a:gd name="T26" fmla="+- 0 2892 2787"/>
                                <a:gd name="T27" fmla="*/ 2892 h 176"/>
                              </a:gdLst>
                              <a:ahLst/>
                              <a:cxnLst>
                                <a:cxn ang="0">
                                  <a:pos x="T1" y="T3"/>
                                </a:cxn>
                                <a:cxn ang="0">
                                  <a:pos x="T5" y="T7"/>
                                </a:cxn>
                                <a:cxn ang="0">
                                  <a:pos x="T9" y="T11"/>
                                </a:cxn>
                                <a:cxn ang="0">
                                  <a:pos x="T13" y="T15"/>
                                </a:cxn>
                                <a:cxn ang="0">
                                  <a:pos x="T17" y="T19"/>
                                </a:cxn>
                                <a:cxn ang="0">
                                  <a:pos x="T21" y="T23"/>
                                </a:cxn>
                                <a:cxn ang="0">
                                  <a:pos x="T25" y="T27"/>
                                </a:cxn>
                              </a:cxnLst>
                              <a:rect l="0" t="0" r="r" b="b"/>
                              <a:pathLst>
                                <a:path w="425" h="176">
                                  <a:moveTo>
                                    <a:pt x="407" y="105"/>
                                  </a:moveTo>
                                  <a:lnTo>
                                    <a:pt x="386" y="125"/>
                                  </a:lnTo>
                                  <a:lnTo>
                                    <a:pt x="416" y="125"/>
                                  </a:lnTo>
                                  <a:lnTo>
                                    <a:pt x="422" y="117"/>
                                  </a:lnTo>
                                  <a:lnTo>
                                    <a:pt x="424" y="107"/>
                                  </a:lnTo>
                                  <a:lnTo>
                                    <a:pt x="407" y="10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0" name="Freeform 102"/>
                          <wps:cNvSpPr>
                            <a:spLocks/>
                          </wps:cNvSpPr>
                          <wps:spPr bwMode="auto">
                            <a:xfrm>
                              <a:off x="8054" y="2787"/>
                              <a:ext cx="425" cy="176"/>
                            </a:xfrm>
                            <a:custGeom>
                              <a:avLst/>
                              <a:gdLst>
                                <a:gd name="T0" fmla="+- 0 8466 8054"/>
                                <a:gd name="T1" fmla="*/ T0 w 425"/>
                                <a:gd name="T2" fmla="+- 0 2836 2787"/>
                                <a:gd name="T3" fmla="*/ 2836 h 176"/>
                                <a:gd name="T4" fmla="+- 0 8442 8054"/>
                                <a:gd name="T5" fmla="*/ T4 w 425"/>
                                <a:gd name="T6" fmla="+- 0 2836 2787"/>
                                <a:gd name="T7" fmla="*/ 2836 h 176"/>
                                <a:gd name="T8" fmla="+- 0 8449 8054"/>
                                <a:gd name="T9" fmla="*/ T8 w 425"/>
                                <a:gd name="T10" fmla="+- 0 2840 2787"/>
                                <a:gd name="T11" fmla="*/ 2840 h 176"/>
                                <a:gd name="T12" fmla="+- 0 8454 8054"/>
                                <a:gd name="T13" fmla="*/ T12 w 425"/>
                                <a:gd name="T14" fmla="+- 0 2846 2787"/>
                                <a:gd name="T15" fmla="*/ 2846 h 176"/>
                                <a:gd name="T16" fmla="+- 0 8458 8054"/>
                                <a:gd name="T17" fmla="*/ T16 w 425"/>
                                <a:gd name="T18" fmla="+- 0 2850 2787"/>
                                <a:gd name="T19" fmla="*/ 2850 h 176"/>
                                <a:gd name="T20" fmla="+- 0 8460 8054"/>
                                <a:gd name="T21" fmla="*/ T20 w 425"/>
                                <a:gd name="T22" fmla="+- 0 2856 2787"/>
                                <a:gd name="T23" fmla="*/ 2856 h 176"/>
                                <a:gd name="T24" fmla="+- 0 8461 8054"/>
                                <a:gd name="T25" fmla="*/ T24 w 425"/>
                                <a:gd name="T26" fmla="+- 0 2865 2787"/>
                                <a:gd name="T27" fmla="*/ 2865 h 176"/>
                                <a:gd name="T28" fmla="+- 0 8479 8054"/>
                                <a:gd name="T29" fmla="*/ T28 w 425"/>
                                <a:gd name="T30" fmla="+- 0 2865 2787"/>
                                <a:gd name="T31" fmla="*/ 2865 h 176"/>
                                <a:gd name="T32" fmla="+- 0 8479 8054"/>
                                <a:gd name="T33" fmla="*/ T32 w 425"/>
                                <a:gd name="T34" fmla="+- 0 2858 2787"/>
                                <a:gd name="T35" fmla="*/ 2858 h 176"/>
                                <a:gd name="T36" fmla="+- 0 8475 8054"/>
                                <a:gd name="T37" fmla="*/ T36 w 425"/>
                                <a:gd name="T38" fmla="+- 0 2845 2787"/>
                                <a:gd name="T39" fmla="*/ 2845 h 176"/>
                                <a:gd name="T40" fmla="+- 0 8466 8054"/>
                                <a:gd name="T41" fmla="*/ T40 w 425"/>
                                <a:gd name="T42" fmla="+- 0 2836 2787"/>
                                <a:gd name="T43" fmla="*/ 2836 h 1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425" h="176">
                                  <a:moveTo>
                                    <a:pt x="412" y="49"/>
                                  </a:moveTo>
                                  <a:lnTo>
                                    <a:pt x="388" y="49"/>
                                  </a:lnTo>
                                  <a:lnTo>
                                    <a:pt x="395" y="53"/>
                                  </a:lnTo>
                                  <a:lnTo>
                                    <a:pt x="400" y="59"/>
                                  </a:lnTo>
                                  <a:lnTo>
                                    <a:pt x="404" y="63"/>
                                  </a:lnTo>
                                  <a:lnTo>
                                    <a:pt x="406" y="69"/>
                                  </a:lnTo>
                                  <a:lnTo>
                                    <a:pt x="407" y="78"/>
                                  </a:lnTo>
                                  <a:lnTo>
                                    <a:pt x="425" y="78"/>
                                  </a:lnTo>
                                  <a:lnTo>
                                    <a:pt x="425" y="71"/>
                                  </a:lnTo>
                                  <a:lnTo>
                                    <a:pt x="421" y="58"/>
                                  </a:lnTo>
                                  <a:lnTo>
                                    <a:pt x="412" y="4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41" name="Group 98"/>
                        <wpg:cNvGrpSpPr>
                          <a:grpSpLocks/>
                        </wpg:cNvGrpSpPr>
                        <wpg:grpSpPr bwMode="auto">
                          <a:xfrm>
                            <a:off x="8504" y="2825"/>
                            <a:ext cx="20" cy="99"/>
                            <a:chOff x="8504" y="2825"/>
                            <a:chExt cx="20" cy="99"/>
                          </a:xfrm>
                        </wpg:grpSpPr>
                        <wps:wsp>
                          <wps:cNvPr id="542" name="Freeform 100"/>
                          <wps:cNvSpPr>
                            <a:spLocks/>
                          </wps:cNvSpPr>
                          <wps:spPr bwMode="auto">
                            <a:xfrm>
                              <a:off x="8504" y="2825"/>
                              <a:ext cx="20" cy="99"/>
                            </a:xfrm>
                            <a:custGeom>
                              <a:avLst/>
                              <a:gdLst>
                                <a:gd name="T0" fmla="+- 0 8524 8504"/>
                                <a:gd name="T1" fmla="*/ T0 w 20"/>
                                <a:gd name="T2" fmla="+- 0 2825 2825"/>
                                <a:gd name="T3" fmla="*/ 2825 h 99"/>
                                <a:gd name="T4" fmla="+- 0 8504 8504"/>
                                <a:gd name="T5" fmla="*/ T4 w 20"/>
                                <a:gd name="T6" fmla="+- 0 2825 2825"/>
                                <a:gd name="T7" fmla="*/ 2825 h 99"/>
                                <a:gd name="T8" fmla="+- 0 8504 8504"/>
                                <a:gd name="T9" fmla="*/ T8 w 20"/>
                                <a:gd name="T10" fmla="+- 0 2844 2825"/>
                                <a:gd name="T11" fmla="*/ 2844 h 99"/>
                                <a:gd name="T12" fmla="+- 0 8524 8504"/>
                                <a:gd name="T13" fmla="*/ T12 w 20"/>
                                <a:gd name="T14" fmla="+- 0 2844 2825"/>
                                <a:gd name="T15" fmla="*/ 2844 h 99"/>
                                <a:gd name="T16" fmla="+- 0 8524 8504"/>
                                <a:gd name="T17" fmla="*/ T16 w 20"/>
                                <a:gd name="T18" fmla="+- 0 2825 2825"/>
                                <a:gd name="T19" fmla="*/ 2825 h 99"/>
                              </a:gdLst>
                              <a:ahLst/>
                              <a:cxnLst>
                                <a:cxn ang="0">
                                  <a:pos x="T1" y="T3"/>
                                </a:cxn>
                                <a:cxn ang="0">
                                  <a:pos x="T5" y="T7"/>
                                </a:cxn>
                                <a:cxn ang="0">
                                  <a:pos x="T9" y="T11"/>
                                </a:cxn>
                                <a:cxn ang="0">
                                  <a:pos x="T13" y="T15"/>
                                </a:cxn>
                                <a:cxn ang="0">
                                  <a:pos x="T17" y="T19"/>
                                </a:cxn>
                              </a:cxnLst>
                              <a:rect l="0" t="0" r="r" b="b"/>
                              <a:pathLst>
                                <a:path w="20" h="99">
                                  <a:moveTo>
                                    <a:pt x="20" y="0"/>
                                  </a:moveTo>
                                  <a:lnTo>
                                    <a:pt x="0" y="0"/>
                                  </a:lnTo>
                                  <a:lnTo>
                                    <a:pt x="0" y="19"/>
                                  </a:lnTo>
                                  <a:lnTo>
                                    <a:pt x="20" y="19"/>
                                  </a:lnTo>
                                  <a:lnTo>
                                    <a:pt x="2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3" name="Freeform 99"/>
                          <wps:cNvSpPr>
                            <a:spLocks/>
                          </wps:cNvSpPr>
                          <wps:spPr bwMode="auto">
                            <a:xfrm>
                              <a:off x="8504" y="2825"/>
                              <a:ext cx="20" cy="99"/>
                            </a:xfrm>
                            <a:custGeom>
                              <a:avLst/>
                              <a:gdLst>
                                <a:gd name="T0" fmla="+- 0 8524 8504"/>
                                <a:gd name="T1" fmla="*/ T0 w 20"/>
                                <a:gd name="T2" fmla="+- 0 2904 2825"/>
                                <a:gd name="T3" fmla="*/ 2904 h 99"/>
                                <a:gd name="T4" fmla="+- 0 8504 8504"/>
                                <a:gd name="T5" fmla="*/ T4 w 20"/>
                                <a:gd name="T6" fmla="+- 0 2904 2825"/>
                                <a:gd name="T7" fmla="*/ 2904 h 99"/>
                                <a:gd name="T8" fmla="+- 0 8504 8504"/>
                                <a:gd name="T9" fmla="*/ T8 w 20"/>
                                <a:gd name="T10" fmla="+- 0 2923 2825"/>
                                <a:gd name="T11" fmla="*/ 2923 h 99"/>
                                <a:gd name="T12" fmla="+- 0 8524 8504"/>
                                <a:gd name="T13" fmla="*/ T12 w 20"/>
                                <a:gd name="T14" fmla="+- 0 2923 2825"/>
                                <a:gd name="T15" fmla="*/ 2923 h 99"/>
                                <a:gd name="T16" fmla="+- 0 8524 8504"/>
                                <a:gd name="T17" fmla="*/ T16 w 20"/>
                                <a:gd name="T18" fmla="+- 0 2904 2825"/>
                                <a:gd name="T19" fmla="*/ 2904 h 99"/>
                              </a:gdLst>
                              <a:ahLst/>
                              <a:cxnLst>
                                <a:cxn ang="0">
                                  <a:pos x="T1" y="T3"/>
                                </a:cxn>
                                <a:cxn ang="0">
                                  <a:pos x="T5" y="T7"/>
                                </a:cxn>
                                <a:cxn ang="0">
                                  <a:pos x="T9" y="T11"/>
                                </a:cxn>
                                <a:cxn ang="0">
                                  <a:pos x="T13" y="T15"/>
                                </a:cxn>
                                <a:cxn ang="0">
                                  <a:pos x="T17" y="T19"/>
                                </a:cxn>
                              </a:cxnLst>
                              <a:rect l="0" t="0" r="r" b="b"/>
                              <a:pathLst>
                                <a:path w="20" h="99">
                                  <a:moveTo>
                                    <a:pt x="20" y="79"/>
                                  </a:moveTo>
                                  <a:lnTo>
                                    <a:pt x="0" y="79"/>
                                  </a:lnTo>
                                  <a:lnTo>
                                    <a:pt x="0" y="98"/>
                                  </a:lnTo>
                                  <a:lnTo>
                                    <a:pt x="20" y="98"/>
                                  </a:lnTo>
                                  <a:lnTo>
                                    <a:pt x="20" y="7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44" name="Group 96"/>
                        <wpg:cNvGrpSpPr>
                          <a:grpSpLocks/>
                        </wpg:cNvGrpSpPr>
                        <wpg:grpSpPr bwMode="auto">
                          <a:xfrm>
                            <a:off x="5878" y="2950"/>
                            <a:ext cx="2120" cy="2"/>
                            <a:chOff x="5878" y="2950"/>
                            <a:chExt cx="2120" cy="2"/>
                          </a:xfrm>
                        </wpg:grpSpPr>
                        <wps:wsp>
                          <wps:cNvPr id="545" name="Freeform 97"/>
                          <wps:cNvSpPr>
                            <a:spLocks/>
                          </wps:cNvSpPr>
                          <wps:spPr bwMode="auto">
                            <a:xfrm>
                              <a:off x="5878" y="2950"/>
                              <a:ext cx="2120" cy="2"/>
                            </a:xfrm>
                            <a:custGeom>
                              <a:avLst/>
                              <a:gdLst>
                                <a:gd name="T0" fmla="+- 0 5878 5878"/>
                                <a:gd name="T1" fmla="*/ T0 w 2120"/>
                                <a:gd name="T2" fmla="+- 0 7997 5878"/>
                                <a:gd name="T3" fmla="*/ T2 w 2120"/>
                              </a:gdLst>
                              <a:ahLst/>
                              <a:cxnLst>
                                <a:cxn ang="0">
                                  <a:pos x="T1" y="0"/>
                                </a:cxn>
                                <a:cxn ang="0">
                                  <a:pos x="T3" y="0"/>
                                </a:cxn>
                              </a:cxnLst>
                              <a:rect l="0" t="0" r="r" b="b"/>
                              <a:pathLst>
                                <a:path w="2120">
                                  <a:moveTo>
                                    <a:pt x="0" y="0"/>
                                  </a:moveTo>
                                  <a:lnTo>
                                    <a:pt x="2119"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46" name="Group 94"/>
                        <wpg:cNvGrpSpPr>
                          <a:grpSpLocks/>
                        </wpg:cNvGrpSpPr>
                        <wpg:grpSpPr bwMode="auto">
                          <a:xfrm>
                            <a:off x="8597" y="2950"/>
                            <a:ext cx="1400" cy="2"/>
                            <a:chOff x="8597" y="2950"/>
                            <a:chExt cx="1400" cy="2"/>
                          </a:xfrm>
                        </wpg:grpSpPr>
                        <wps:wsp>
                          <wps:cNvPr id="547" name="Freeform 95"/>
                          <wps:cNvSpPr>
                            <a:spLocks/>
                          </wps:cNvSpPr>
                          <wps:spPr bwMode="auto">
                            <a:xfrm>
                              <a:off x="8597" y="2950"/>
                              <a:ext cx="1400" cy="2"/>
                            </a:xfrm>
                            <a:custGeom>
                              <a:avLst/>
                              <a:gdLst>
                                <a:gd name="T0" fmla="+- 0 8597 8597"/>
                                <a:gd name="T1" fmla="*/ T0 w 1400"/>
                                <a:gd name="T2" fmla="+- 0 9996 8597"/>
                                <a:gd name="T3" fmla="*/ T2 w 1400"/>
                              </a:gdLst>
                              <a:ahLst/>
                              <a:cxnLst>
                                <a:cxn ang="0">
                                  <a:pos x="T1" y="0"/>
                                </a:cxn>
                                <a:cxn ang="0">
                                  <a:pos x="T3" y="0"/>
                                </a:cxn>
                              </a:cxnLst>
                              <a:rect l="0" t="0" r="r" b="b"/>
                              <a:pathLst>
                                <a:path w="1400">
                                  <a:moveTo>
                                    <a:pt x="0" y="0"/>
                                  </a:moveTo>
                                  <a:lnTo>
                                    <a:pt x="1399"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48" name="Group 91"/>
                        <wpg:cNvGrpSpPr>
                          <a:grpSpLocks/>
                        </wpg:cNvGrpSpPr>
                        <wpg:grpSpPr bwMode="auto">
                          <a:xfrm>
                            <a:off x="5213" y="3085"/>
                            <a:ext cx="107" cy="136"/>
                            <a:chOff x="5213" y="3085"/>
                            <a:chExt cx="107" cy="136"/>
                          </a:xfrm>
                        </wpg:grpSpPr>
                        <wps:wsp>
                          <wps:cNvPr id="549" name="Freeform 93"/>
                          <wps:cNvSpPr>
                            <a:spLocks/>
                          </wps:cNvSpPr>
                          <wps:spPr bwMode="auto">
                            <a:xfrm>
                              <a:off x="5213" y="3085"/>
                              <a:ext cx="107" cy="136"/>
                            </a:xfrm>
                            <a:custGeom>
                              <a:avLst/>
                              <a:gdLst>
                                <a:gd name="T0" fmla="+- 0 5275 5213"/>
                                <a:gd name="T1" fmla="*/ T0 w 107"/>
                                <a:gd name="T2" fmla="+- 0 3085 3085"/>
                                <a:gd name="T3" fmla="*/ 3085 h 136"/>
                                <a:gd name="T4" fmla="+- 0 5213 5213"/>
                                <a:gd name="T5" fmla="*/ T4 w 107"/>
                                <a:gd name="T6" fmla="+- 0 3085 3085"/>
                                <a:gd name="T7" fmla="*/ 3085 h 136"/>
                                <a:gd name="T8" fmla="+- 0 5213 5213"/>
                                <a:gd name="T9" fmla="*/ T8 w 107"/>
                                <a:gd name="T10" fmla="+- 0 3221 3085"/>
                                <a:gd name="T11" fmla="*/ 3221 h 136"/>
                                <a:gd name="T12" fmla="+- 0 5232 5213"/>
                                <a:gd name="T13" fmla="*/ T12 w 107"/>
                                <a:gd name="T14" fmla="+- 0 3221 3085"/>
                                <a:gd name="T15" fmla="*/ 3221 h 136"/>
                                <a:gd name="T16" fmla="+- 0 5232 5213"/>
                                <a:gd name="T17" fmla="*/ T16 w 107"/>
                                <a:gd name="T18" fmla="+- 0 3166 3085"/>
                                <a:gd name="T19" fmla="*/ 3166 h 136"/>
                                <a:gd name="T20" fmla="+- 0 5272 5213"/>
                                <a:gd name="T21" fmla="*/ T20 w 107"/>
                                <a:gd name="T22" fmla="+- 0 3166 3085"/>
                                <a:gd name="T23" fmla="*/ 3166 h 136"/>
                                <a:gd name="T24" fmla="+- 0 5294 5213"/>
                                <a:gd name="T25" fmla="*/ T24 w 107"/>
                                <a:gd name="T26" fmla="+- 0 3162 3085"/>
                                <a:gd name="T27" fmla="*/ 3162 h 136"/>
                                <a:gd name="T28" fmla="+- 0 5309 5213"/>
                                <a:gd name="T29" fmla="*/ T28 w 107"/>
                                <a:gd name="T30" fmla="+- 0 3154 3085"/>
                                <a:gd name="T31" fmla="*/ 3154 h 136"/>
                                <a:gd name="T32" fmla="+- 0 5313 5213"/>
                                <a:gd name="T33" fmla="*/ T32 w 107"/>
                                <a:gd name="T34" fmla="+- 0 3150 3085"/>
                                <a:gd name="T35" fmla="*/ 3150 h 136"/>
                                <a:gd name="T36" fmla="+- 0 5232 5213"/>
                                <a:gd name="T37" fmla="*/ T36 w 107"/>
                                <a:gd name="T38" fmla="+- 0 3150 3085"/>
                                <a:gd name="T39" fmla="*/ 3150 h 136"/>
                                <a:gd name="T40" fmla="+- 0 5232 5213"/>
                                <a:gd name="T41" fmla="*/ T40 w 107"/>
                                <a:gd name="T42" fmla="+- 0 3101 3085"/>
                                <a:gd name="T43" fmla="*/ 3101 h 136"/>
                                <a:gd name="T44" fmla="+- 0 5313 5213"/>
                                <a:gd name="T45" fmla="*/ T44 w 107"/>
                                <a:gd name="T46" fmla="+- 0 3101 3085"/>
                                <a:gd name="T47" fmla="*/ 3101 h 136"/>
                                <a:gd name="T48" fmla="+- 0 5313 5213"/>
                                <a:gd name="T49" fmla="*/ T48 w 107"/>
                                <a:gd name="T50" fmla="+- 0 3100 3085"/>
                                <a:gd name="T51" fmla="*/ 3100 h 136"/>
                                <a:gd name="T52" fmla="+- 0 5309 5213"/>
                                <a:gd name="T53" fmla="*/ T52 w 107"/>
                                <a:gd name="T54" fmla="+- 0 3096 3085"/>
                                <a:gd name="T55" fmla="*/ 3096 h 136"/>
                                <a:gd name="T56" fmla="+- 0 5305 5213"/>
                                <a:gd name="T57" fmla="*/ T56 w 107"/>
                                <a:gd name="T58" fmla="+- 0 3093 3085"/>
                                <a:gd name="T59" fmla="*/ 3093 h 136"/>
                                <a:gd name="T60" fmla="+- 0 5300 5213"/>
                                <a:gd name="T61" fmla="*/ T60 w 107"/>
                                <a:gd name="T62" fmla="+- 0 3090 3085"/>
                                <a:gd name="T63" fmla="*/ 3090 h 136"/>
                                <a:gd name="T64" fmla="+- 0 5294 5213"/>
                                <a:gd name="T65" fmla="*/ T64 w 107"/>
                                <a:gd name="T66" fmla="+- 0 3087 3085"/>
                                <a:gd name="T67" fmla="*/ 3087 h 136"/>
                                <a:gd name="T68" fmla="+- 0 5287 5213"/>
                                <a:gd name="T69" fmla="*/ T68 w 107"/>
                                <a:gd name="T70" fmla="+- 0 3086 3085"/>
                                <a:gd name="T71" fmla="*/ 3086 h 136"/>
                                <a:gd name="T72" fmla="+- 0 5283 5213"/>
                                <a:gd name="T73" fmla="*/ T72 w 107"/>
                                <a:gd name="T74" fmla="+- 0 3086 3085"/>
                                <a:gd name="T75" fmla="*/ 3086 h 136"/>
                                <a:gd name="T76" fmla="+- 0 5275 5213"/>
                                <a:gd name="T77" fmla="*/ T76 w 107"/>
                                <a:gd name="T78" fmla="+- 0 3085 3085"/>
                                <a:gd name="T79" fmla="*/ 3085 h 1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107" h="136">
                                  <a:moveTo>
                                    <a:pt x="62" y="0"/>
                                  </a:moveTo>
                                  <a:lnTo>
                                    <a:pt x="0" y="0"/>
                                  </a:lnTo>
                                  <a:lnTo>
                                    <a:pt x="0" y="136"/>
                                  </a:lnTo>
                                  <a:lnTo>
                                    <a:pt x="19" y="136"/>
                                  </a:lnTo>
                                  <a:lnTo>
                                    <a:pt x="19" y="81"/>
                                  </a:lnTo>
                                  <a:lnTo>
                                    <a:pt x="59" y="81"/>
                                  </a:lnTo>
                                  <a:lnTo>
                                    <a:pt x="81" y="77"/>
                                  </a:lnTo>
                                  <a:lnTo>
                                    <a:pt x="96" y="69"/>
                                  </a:lnTo>
                                  <a:lnTo>
                                    <a:pt x="100" y="65"/>
                                  </a:lnTo>
                                  <a:lnTo>
                                    <a:pt x="19" y="65"/>
                                  </a:lnTo>
                                  <a:lnTo>
                                    <a:pt x="19" y="16"/>
                                  </a:lnTo>
                                  <a:lnTo>
                                    <a:pt x="100" y="16"/>
                                  </a:lnTo>
                                  <a:lnTo>
                                    <a:pt x="100" y="15"/>
                                  </a:lnTo>
                                  <a:lnTo>
                                    <a:pt x="96" y="11"/>
                                  </a:lnTo>
                                  <a:lnTo>
                                    <a:pt x="92" y="8"/>
                                  </a:lnTo>
                                  <a:lnTo>
                                    <a:pt x="87" y="5"/>
                                  </a:lnTo>
                                  <a:lnTo>
                                    <a:pt x="81" y="2"/>
                                  </a:lnTo>
                                  <a:lnTo>
                                    <a:pt x="74" y="1"/>
                                  </a:lnTo>
                                  <a:lnTo>
                                    <a:pt x="70" y="1"/>
                                  </a:lnTo>
                                  <a:lnTo>
                                    <a:pt x="6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0" name="Freeform 92"/>
                          <wps:cNvSpPr>
                            <a:spLocks/>
                          </wps:cNvSpPr>
                          <wps:spPr bwMode="auto">
                            <a:xfrm>
                              <a:off x="5213" y="3085"/>
                              <a:ext cx="107" cy="136"/>
                            </a:xfrm>
                            <a:custGeom>
                              <a:avLst/>
                              <a:gdLst>
                                <a:gd name="T0" fmla="+- 0 5313 5213"/>
                                <a:gd name="T1" fmla="*/ T0 w 107"/>
                                <a:gd name="T2" fmla="+- 0 3101 3085"/>
                                <a:gd name="T3" fmla="*/ 3101 h 136"/>
                                <a:gd name="T4" fmla="+- 0 5276 5213"/>
                                <a:gd name="T5" fmla="*/ T4 w 107"/>
                                <a:gd name="T6" fmla="+- 0 3101 3085"/>
                                <a:gd name="T7" fmla="*/ 3101 h 136"/>
                                <a:gd name="T8" fmla="+- 0 5282 5213"/>
                                <a:gd name="T9" fmla="*/ T8 w 107"/>
                                <a:gd name="T10" fmla="+- 0 3101 3085"/>
                                <a:gd name="T11" fmla="*/ 3101 h 136"/>
                                <a:gd name="T12" fmla="+- 0 5285 5213"/>
                                <a:gd name="T13" fmla="*/ T12 w 107"/>
                                <a:gd name="T14" fmla="+- 0 3102 3085"/>
                                <a:gd name="T15" fmla="*/ 3102 h 136"/>
                                <a:gd name="T16" fmla="+- 0 5290 5213"/>
                                <a:gd name="T17" fmla="*/ T16 w 107"/>
                                <a:gd name="T18" fmla="+- 0 3104 3085"/>
                                <a:gd name="T19" fmla="*/ 3104 h 136"/>
                                <a:gd name="T20" fmla="+- 0 5294 5213"/>
                                <a:gd name="T21" fmla="*/ T20 w 107"/>
                                <a:gd name="T22" fmla="+- 0 3106 3085"/>
                                <a:gd name="T23" fmla="*/ 3106 h 136"/>
                                <a:gd name="T24" fmla="+- 0 5297 5213"/>
                                <a:gd name="T25" fmla="*/ T24 w 107"/>
                                <a:gd name="T26" fmla="+- 0 3110 3085"/>
                                <a:gd name="T27" fmla="*/ 3110 h 136"/>
                                <a:gd name="T28" fmla="+- 0 5300 5213"/>
                                <a:gd name="T29" fmla="*/ T28 w 107"/>
                                <a:gd name="T30" fmla="+- 0 3114 3085"/>
                                <a:gd name="T31" fmla="*/ 3114 h 136"/>
                                <a:gd name="T32" fmla="+- 0 5301 5213"/>
                                <a:gd name="T33" fmla="*/ T32 w 107"/>
                                <a:gd name="T34" fmla="+- 0 3119 3085"/>
                                <a:gd name="T35" fmla="*/ 3119 h 136"/>
                                <a:gd name="T36" fmla="+- 0 5301 5213"/>
                                <a:gd name="T37" fmla="*/ T36 w 107"/>
                                <a:gd name="T38" fmla="+- 0 3133 3085"/>
                                <a:gd name="T39" fmla="*/ 3133 h 136"/>
                                <a:gd name="T40" fmla="+- 0 5299 5213"/>
                                <a:gd name="T41" fmla="*/ T40 w 107"/>
                                <a:gd name="T42" fmla="+- 0 3139 3085"/>
                                <a:gd name="T43" fmla="*/ 3139 h 136"/>
                                <a:gd name="T44" fmla="+- 0 5294 5213"/>
                                <a:gd name="T45" fmla="*/ T44 w 107"/>
                                <a:gd name="T46" fmla="+- 0 3143 3085"/>
                                <a:gd name="T47" fmla="*/ 3143 h 136"/>
                                <a:gd name="T48" fmla="+- 0 5289 5213"/>
                                <a:gd name="T49" fmla="*/ T48 w 107"/>
                                <a:gd name="T50" fmla="+- 0 3147 3085"/>
                                <a:gd name="T51" fmla="*/ 3147 h 136"/>
                                <a:gd name="T52" fmla="+- 0 5280 5213"/>
                                <a:gd name="T53" fmla="*/ T52 w 107"/>
                                <a:gd name="T54" fmla="+- 0 3150 3085"/>
                                <a:gd name="T55" fmla="*/ 3150 h 136"/>
                                <a:gd name="T56" fmla="+- 0 5313 5213"/>
                                <a:gd name="T57" fmla="*/ T56 w 107"/>
                                <a:gd name="T58" fmla="+- 0 3150 3085"/>
                                <a:gd name="T59" fmla="*/ 3150 h 136"/>
                                <a:gd name="T60" fmla="+- 0 5316 5213"/>
                                <a:gd name="T61" fmla="*/ T60 w 107"/>
                                <a:gd name="T62" fmla="+- 0 3146 3085"/>
                                <a:gd name="T63" fmla="*/ 3146 h 136"/>
                                <a:gd name="T64" fmla="+- 0 5320 5213"/>
                                <a:gd name="T65" fmla="*/ T64 w 107"/>
                                <a:gd name="T66" fmla="+- 0 3136 3085"/>
                                <a:gd name="T67" fmla="*/ 3136 h 136"/>
                                <a:gd name="T68" fmla="+- 0 5320 5213"/>
                                <a:gd name="T69" fmla="*/ T68 w 107"/>
                                <a:gd name="T70" fmla="+- 0 3118 3085"/>
                                <a:gd name="T71" fmla="*/ 3118 h 136"/>
                                <a:gd name="T72" fmla="+- 0 5319 5213"/>
                                <a:gd name="T73" fmla="*/ T72 w 107"/>
                                <a:gd name="T74" fmla="+- 0 3111 3085"/>
                                <a:gd name="T75" fmla="*/ 3111 h 136"/>
                                <a:gd name="T76" fmla="+- 0 5316 5213"/>
                                <a:gd name="T77" fmla="*/ T76 w 107"/>
                                <a:gd name="T78" fmla="+- 0 3106 3085"/>
                                <a:gd name="T79" fmla="*/ 3106 h 136"/>
                                <a:gd name="T80" fmla="+- 0 5313 5213"/>
                                <a:gd name="T81" fmla="*/ T80 w 107"/>
                                <a:gd name="T82" fmla="+- 0 3101 3085"/>
                                <a:gd name="T83" fmla="*/ 3101 h 1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07" h="136">
                                  <a:moveTo>
                                    <a:pt x="100" y="16"/>
                                  </a:moveTo>
                                  <a:lnTo>
                                    <a:pt x="63" y="16"/>
                                  </a:lnTo>
                                  <a:lnTo>
                                    <a:pt x="69" y="16"/>
                                  </a:lnTo>
                                  <a:lnTo>
                                    <a:pt x="72" y="17"/>
                                  </a:lnTo>
                                  <a:lnTo>
                                    <a:pt x="77" y="19"/>
                                  </a:lnTo>
                                  <a:lnTo>
                                    <a:pt x="81" y="21"/>
                                  </a:lnTo>
                                  <a:lnTo>
                                    <a:pt x="84" y="25"/>
                                  </a:lnTo>
                                  <a:lnTo>
                                    <a:pt x="87" y="29"/>
                                  </a:lnTo>
                                  <a:lnTo>
                                    <a:pt x="88" y="34"/>
                                  </a:lnTo>
                                  <a:lnTo>
                                    <a:pt x="88" y="48"/>
                                  </a:lnTo>
                                  <a:lnTo>
                                    <a:pt x="86" y="54"/>
                                  </a:lnTo>
                                  <a:lnTo>
                                    <a:pt x="81" y="58"/>
                                  </a:lnTo>
                                  <a:lnTo>
                                    <a:pt x="76" y="62"/>
                                  </a:lnTo>
                                  <a:lnTo>
                                    <a:pt x="67" y="65"/>
                                  </a:lnTo>
                                  <a:lnTo>
                                    <a:pt x="100" y="65"/>
                                  </a:lnTo>
                                  <a:lnTo>
                                    <a:pt x="103" y="61"/>
                                  </a:lnTo>
                                  <a:lnTo>
                                    <a:pt x="107" y="51"/>
                                  </a:lnTo>
                                  <a:lnTo>
                                    <a:pt x="107" y="33"/>
                                  </a:lnTo>
                                  <a:lnTo>
                                    <a:pt x="106" y="26"/>
                                  </a:lnTo>
                                  <a:lnTo>
                                    <a:pt x="103" y="21"/>
                                  </a:lnTo>
                                  <a:lnTo>
                                    <a:pt x="100" y="1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51" name="Group 79"/>
                        <wpg:cNvGrpSpPr>
                          <a:grpSpLocks/>
                        </wpg:cNvGrpSpPr>
                        <wpg:grpSpPr bwMode="auto">
                          <a:xfrm>
                            <a:off x="5343" y="3085"/>
                            <a:ext cx="417" cy="138"/>
                            <a:chOff x="5343" y="3085"/>
                            <a:chExt cx="417" cy="138"/>
                          </a:xfrm>
                        </wpg:grpSpPr>
                        <wps:wsp>
                          <wps:cNvPr id="552" name="Freeform 90"/>
                          <wps:cNvSpPr>
                            <a:spLocks/>
                          </wps:cNvSpPr>
                          <wps:spPr bwMode="auto">
                            <a:xfrm>
                              <a:off x="5343" y="3085"/>
                              <a:ext cx="417" cy="138"/>
                            </a:xfrm>
                            <a:custGeom>
                              <a:avLst/>
                              <a:gdLst>
                                <a:gd name="T0" fmla="+- 0 5360 5343"/>
                                <a:gd name="T1" fmla="*/ T0 w 417"/>
                                <a:gd name="T2" fmla="+- 0 3085 3085"/>
                                <a:gd name="T3" fmla="*/ 3085 h 138"/>
                                <a:gd name="T4" fmla="+- 0 5343 5343"/>
                                <a:gd name="T5" fmla="*/ T4 w 417"/>
                                <a:gd name="T6" fmla="+- 0 3085 3085"/>
                                <a:gd name="T7" fmla="*/ 3085 h 138"/>
                                <a:gd name="T8" fmla="+- 0 5343 5343"/>
                                <a:gd name="T9" fmla="*/ T8 w 417"/>
                                <a:gd name="T10" fmla="+- 0 3221 3085"/>
                                <a:gd name="T11" fmla="*/ 3221 h 138"/>
                                <a:gd name="T12" fmla="+- 0 5360 5343"/>
                                <a:gd name="T13" fmla="*/ T12 w 417"/>
                                <a:gd name="T14" fmla="+- 0 3221 3085"/>
                                <a:gd name="T15" fmla="*/ 3221 h 138"/>
                                <a:gd name="T16" fmla="+- 0 5360 5343"/>
                                <a:gd name="T17" fmla="*/ T16 w 417"/>
                                <a:gd name="T18" fmla="+- 0 3159 3085"/>
                                <a:gd name="T19" fmla="*/ 3159 h 138"/>
                                <a:gd name="T20" fmla="+- 0 5361 5343"/>
                                <a:gd name="T21" fmla="*/ T20 w 417"/>
                                <a:gd name="T22" fmla="+- 0 3153 3085"/>
                                <a:gd name="T23" fmla="*/ 3153 h 138"/>
                                <a:gd name="T24" fmla="+- 0 5382 5343"/>
                                <a:gd name="T25" fmla="*/ T24 w 417"/>
                                <a:gd name="T26" fmla="+- 0 3135 3085"/>
                                <a:gd name="T27" fmla="*/ 3135 h 138"/>
                                <a:gd name="T28" fmla="+- 0 5421 5343"/>
                                <a:gd name="T29" fmla="*/ T28 w 417"/>
                                <a:gd name="T30" fmla="+- 0 3135 3085"/>
                                <a:gd name="T31" fmla="*/ 3135 h 138"/>
                                <a:gd name="T32" fmla="+- 0 5421 5343"/>
                                <a:gd name="T33" fmla="*/ T32 w 417"/>
                                <a:gd name="T34" fmla="+- 0 3134 3085"/>
                                <a:gd name="T35" fmla="*/ 3134 h 138"/>
                                <a:gd name="T36" fmla="+- 0 5360 5343"/>
                                <a:gd name="T37" fmla="*/ T36 w 417"/>
                                <a:gd name="T38" fmla="+- 0 3134 3085"/>
                                <a:gd name="T39" fmla="*/ 3134 h 138"/>
                                <a:gd name="T40" fmla="+- 0 5360 5343"/>
                                <a:gd name="T41" fmla="*/ T40 w 417"/>
                                <a:gd name="T42" fmla="+- 0 3085 3085"/>
                                <a:gd name="T43" fmla="*/ 3085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417" h="138">
                                  <a:moveTo>
                                    <a:pt x="17" y="0"/>
                                  </a:moveTo>
                                  <a:lnTo>
                                    <a:pt x="0" y="0"/>
                                  </a:lnTo>
                                  <a:lnTo>
                                    <a:pt x="0" y="136"/>
                                  </a:lnTo>
                                  <a:lnTo>
                                    <a:pt x="17" y="136"/>
                                  </a:lnTo>
                                  <a:lnTo>
                                    <a:pt x="17" y="74"/>
                                  </a:lnTo>
                                  <a:lnTo>
                                    <a:pt x="18" y="68"/>
                                  </a:lnTo>
                                  <a:lnTo>
                                    <a:pt x="39" y="50"/>
                                  </a:lnTo>
                                  <a:lnTo>
                                    <a:pt x="78" y="50"/>
                                  </a:lnTo>
                                  <a:lnTo>
                                    <a:pt x="78" y="49"/>
                                  </a:lnTo>
                                  <a:lnTo>
                                    <a:pt x="17" y="49"/>
                                  </a:lnTo>
                                  <a:lnTo>
                                    <a:pt x="17"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3" name="Freeform 89"/>
                          <wps:cNvSpPr>
                            <a:spLocks/>
                          </wps:cNvSpPr>
                          <wps:spPr bwMode="auto">
                            <a:xfrm>
                              <a:off x="5343" y="3085"/>
                              <a:ext cx="417" cy="138"/>
                            </a:xfrm>
                            <a:custGeom>
                              <a:avLst/>
                              <a:gdLst>
                                <a:gd name="T0" fmla="+- 0 5421 5343"/>
                                <a:gd name="T1" fmla="*/ T0 w 417"/>
                                <a:gd name="T2" fmla="+- 0 3135 3085"/>
                                <a:gd name="T3" fmla="*/ 3135 h 138"/>
                                <a:gd name="T4" fmla="+- 0 5394 5343"/>
                                <a:gd name="T5" fmla="*/ T4 w 417"/>
                                <a:gd name="T6" fmla="+- 0 3135 3085"/>
                                <a:gd name="T7" fmla="*/ 3135 h 138"/>
                                <a:gd name="T8" fmla="+- 0 5399 5343"/>
                                <a:gd name="T9" fmla="*/ T8 w 417"/>
                                <a:gd name="T10" fmla="+- 0 3137 3085"/>
                                <a:gd name="T11" fmla="*/ 3137 h 138"/>
                                <a:gd name="T12" fmla="+- 0 5403 5343"/>
                                <a:gd name="T13" fmla="*/ T12 w 417"/>
                                <a:gd name="T14" fmla="+- 0 3140 3085"/>
                                <a:gd name="T15" fmla="*/ 3140 h 138"/>
                                <a:gd name="T16" fmla="+- 0 5407 5343"/>
                                <a:gd name="T17" fmla="*/ T16 w 417"/>
                                <a:gd name="T18" fmla="+- 0 3144 3085"/>
                                <a:gd name="T19" fmla="*/ 3144 h 138"/>
                                <a:gd name="T20" fmla="+- 0 5409 5343"/>
                                <a:gd name="T21" fmla="*/ T20 w 417"/>
                                <a:gd name="T22" fmla="+- 0 3150 3085"/>
                                <a:gd name="T23" fmla="*/ 3150 h 138"/>
                                <a:gd name="T24" fmla="+- 0 5409 5343"/>
                                <a:gd name="T25" fmla="*/ T24 w 417"/>
                                <a:gd name="T26" fmla="+- 0 3221 3085"/>
                                <a:gd name="T27" fmla="*/ 3221 h 138"/>
                                <a:gd name="T28" fmla="+- 0 5426 5343"/>
                                <a:gd name="T29" fmla="*/ T28 w 417"/>
                                <a:gd name="T30" fmla="+- 0 3221 3085"/>
                                <a:gd name="T31" fmla="*/ 3221 h 138"/>
                                <a:gd name="T32" fmla="+- 0 5426 5343"/>
                                <a:gd name="T33" fmla="*/ T32 w 417"/>
                                <a:gd name="T34" fmla="+- 0 3149 3085"/>
                                <a:gd name="T35" fmla="*/ 3149 h 138"/>
                                <a:gd name="T36" fmla="+- 0 5425 5343"/>
                                <a:gd name="T37" fmla="*/ T36 w 417"/>
                                <a:gd name="T38" fmla="+- 0 3142 3085"/>
                                <a:gd name="T39" fmla="*/ 3142 h 138"/>
                                <a:gd name="T40" fmla="+- 0 5422 5343"/>
                                <a:gd name="T41" fmla="*/ T40 w 417"/>
                                <a:gd name="T42" fmla="+- 0 3136 3085"/>
                                <a:gd name="T43" fmla="*/ 3136 h 138"/>
                                <a:gd name="T44" fmla="+- 0 5421 5343"/>
                                <a:gd name="T45" fmla="*/ T44 w 417"/>
                                <a:gd name="T46" fmla="+- 0 3135 3085"/>
                                <a:gd name="T47" fmla="*/ 3135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417" h="138">
                                  <a:moveTo>
                                    <a:pt x="78" y="50"/>
                                  </a:moveTo>
                                  <a:lnTo>
                                    <a:pt x="51" y="50"/>
                                  </a:lnTo>
                                  <a:lnTo>
                                    <a:pt x="56" y="52"/>
                                  </a:lnTo>
                                  <a:lnTo>
                                    <a:pt x="60" y="55"/>
                                  </a:lnTo>
                                  <a:lnTo>
                                    <a:pt x="64" y="59"/>
                                  </a:lnTo>
                                  <a:lnTo>
                                    <a:pt x="66" y="65"/>
                                  </a:lnTo>
                                  <a:lnTo>
                                    <a:pt x="66" y="136"/>
                                  </a:lnTo>
                                  <a:lnTo>
                                    <a:pt x="83" y="136"/>
                                  </a:lnTo>
                                  <a:lnTo>
                                    <a:pt x="83" y="64"/>
                                  </a:lnTo>
                                  <a:lnTo>
                                    <a:pt x="82" y="57"/>
                                  </a:lnTo>
                                  <a:lnTo>
                                    <a:pt x="79" y="51"/>
                                  </a:lnTo>
                                  <a:lnTo>
                                    <a:pt x="78" y="5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4" name="Freeform 88"/>
                          <wps:cNvSpPr>
                            <a:spLocks/>
                          </wps:cNvSpPr>
                          <wps:spPr bwMode="auto">
                            <a:xfrm>
                              <a:off x="5343" y="3085"/>
                              <a:ext cx="417" cy="138"/>
                            </a:xfrm>
                            <a:custGeom>
                              <a:avLst/>
                              <a:gdLst>
                                <a:gd name="T0" fmla="+- 0 5398 5343"/>
                                <a:gd name="T1" fmla="*/ T0 w 417"/>
                                <a:gd name="T2" fmla="+- 0 3120 3085"/>
                                <a:gd name="T3" fmla="*/ 3120 h 138"/>
                                <a:gd name="T4" fmla="+- 0 5379 5343"/>
                                <a:gd name="T5" fmla="*/ T4 w 417"/>
                                <a:gd name="T6" fmla="+- 0 3120 3085"/>
                                <a:gd name="T7" fmla="*/ 3120 h 138"/>
                                <a:gd name="T8" fmla="+- 0 5368 5343"/>
                                <a:gd name="T9" fmla="*/ T8 w 417"/>
                                <a:gd name="T10" fmla="+- 0 3125 3085"/>
                                <a:gd name="T11" fmla="*/ 3125 h 138"/>
                                <a:gd name="T12" fmla="+- 0 5360 5343"/>
                                <a:gd name="T13" fmla="*/ T12 w 417"/>
                                <a:gd name="T14" fmla="+- 0 3134 3085"/>
                                <a:gd name="T15" fmla="*/ 3134 h 138"/>
                                <a:gd name="T16" fmla="+- 0 5421 5343"/>
                                <a:gd name="T17" fmla="*/ T16 w 417"/>
                                <a:gd name="T18" fmla="+- 0 3134 3085"/>
                                <a:gd name="T19" fmla="*/ 3134 h 138"/>
                                <a:gd name="T20" fmla="+- 0 5420 5343"/>
                                <a:gd name="T21" fmla="*/ T20 w 417"/>
                                <a:gd name="T22" fmla="+- 0 3131 3085"/>
                                <a:gd name="T23" fmla="*/ 3131 h 138"/>
                                <a:gd name="T24" fmla="+- 0 5416 5343"/>
                                <a:gd name="T25" fmla="*/ T24 w 417"/>
                                <a:gd name="T26" fmla="+- 0 3127 3085"/>
                                <a:gd name="T27" fmla="*/ 3127 h 138"/>
                                <a:gd name="T28" fmla="+- 0 5410 5343"/>
                                <a:gd name="T29" fmla="*/ T28 w 417"/>
                                <a:gd name="T30" fmla="+- 0 3125 3085"/>
                                <a:gd name="T31" fmla="*/ 3125 h 138"/>
                                <a:gd name="T32" fmla="+- 0 5405 5343"/>
                                <a:gd name="T33" fmla="*/ T32 w 417"/>
                                <a:gd name="T34" fmla="+- 0 3122 3085"/>
                                <a:gd name="T35" fmla="*/ 3122 h 138"/>
                                <a:gd name="T36" fmla="+- 0 5398 5343"/>
                                <a:gd name="T37" fmla="*/ T36 w 417"/>
                                <a:gd name="T38" fmla="+- 0 3120 3085"/>
                                <a:gd name="T39" fmla="*/ 3120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417" h="138">
                                  <a:moveTo>
                                    <a:pt x="55" y="35"/>
                                  </a:moveTo>
                                  <a:lnTo>
                                    <a:pt x="36" y="35"/>
                                  </a:lnTo>
                                  <a:lnTo>
                                    <a:pt x="25" y="40"/>
                                  </a:lnTo>
                                  <a:lnTo>
                                    <a:pt x="17" y="49"/>
                                  </a:lnTo>
                                  <a:lnTo>
                                    <a:pt x="78" y="49"/>
                                  </a:lnTo>
                                  <a:lnTo>
                                    <a:pt x="77" y="46"/>
                                  </a:lnTo>
                                  <a:lnTo>
                                    <a:pt x="73" y="42"/>
                                  </a:lnTo>
                                  <a:lnTo>
                                    <a:pt x="67" y="40"/>
                                  </a:lnTo>
                                  <a:lnTo>
                                    <a:pt x="62" y="37"/>
                                  </a:lnTo>
                                  <a:lnTo>
                                    <a:pt x="55" y="3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5" name="Freeform 87"/>
                          <wps:cNvSpPr>
                            <a:spLocks/>
                          </wps:cNvSpPr>
                          <wps:spPr bwMode="auto">
                            <a:xfrm>
                              <a:off x="5343" y="3085"/>
                              <a:ext cx="417" cy="138"/>
                            </a:xfrm>
                            <a:custGeom>
                              <a:avLst/>
                              <a:gdLst>
                                <a:gd name="T0" fmla="+- 0 5509 5343"/>
                                <a:gd name="T1" fmla="*/ T0 w 417"/>
                                <a:gd name="T2" fmla="+- 0 3120 3085"/>
                                <a:gd name="T3" fmla="*/ 3120 h 138"/>
                                <a:gd name="T4" fmla="+- 0 5482 5343"/>
                                <a:gd name="T5" fmla="*/ T4 w 417"/>
                                <a:gd name="T6" fmla="+- 0 3120 3085"/>
                                <a:gd name="T7" fmla="*/ 3120 h 138"/>
                                <a:gd name="T8" fmla="+- 0 5472 5343"/>
                                <a:gd name="T9" fmla="*/ T8 w 417"/>
                                <a:gd name="T10" fmla="+- 0 3124 3085"/>
                                <a:gd name="T11" fmla="*/ 3124 h 138"/>
                                <a:gd name="T12" fmla="+- 0 5461 5343"/>
                                <a:gd name="T13" fmla="*/ T12 w 417"/>
                                <a:gd name="T14" fmla="+- 0 3133 3085"/>
                                <a:gd name="T15" fmla="*/ 3133 h 138"/>
                                <a:gd name="T16" fmla="+- 0 5451 5343"/>
                                <a:gd name="T17" fmla="*/ T16 w 417"/>
                                <a:gd name="T18" fmla="+- 0 3149 3085"/>
                                <a:gd name="T19" fmla="*/ 3149 h 138"/>
                                <a:gd name="T20" fmla="+- 0 5447 5343"/>
                                <a:gd name="T21" fmla="*/ T20 w 417"/>
                                <a:gd name="T22" fmla="+- 0 3172 3085"/>
                                <a:gd name="T23" fmla="*/ 3172 h 138"/>
                                <a:gd name="T24" fmla="+- 0 5447 5343"/>
                                <a:gd name="T25" fmla="*/ T24 w 417"/>
                                <a:gd name="T26" fmla="+- 0 3172 3085"/>
                                <a:gd name="T27" fmla="*/ 3172 h 138"/>
                                <a:gd name="T28" fmla="+- 0 5451 5343"/>
                                <a:gd name="T29" fmla="*/ T28 w 417"/>
                                <a:gd name="T30" fmla="+- 0 3194 3085"/>
                                <a:gd name="T31" fmla="*/ 3194 h 138"/>
                                <a:gd name="T32" fmla="+- 0 5460 5343"/>
                                <a:gd name="T33" fmla="*/ T32 w 417"/>
                                <a:gd name="T34" fmla="+- 0 3210 3085"/>
                                <a:gd name="T35" fmla="*/ 3210 h 138"/>
                                <a:gd name="T36" fmla="+- 0 5469 5343"/>
                                <a:gd name="T37" fmla="*/ T36 w 417"/>
                                <a:gd name="T38" fmla="+- 0 3219 3085"/>
                                <a:gd name="T39" fmla="*/ 3219 h 138"/>
                                <a:gd name="T40" fmla="+- 0 5481 5343"/>
                                <a:gd name="T41" fmla="*/ T40 w 417"/>
                                <a:gd name="T42" fmla="+- 0 3223 3085"/>
                                <a:gd name="T43" fmla="*/ 3223 h 138"/>
                                <a:gd name="T44" fmla="+- 0 5504 5343"/>
                                <a:gd name="T45" fmla="*/ T44 w 417"/>
                                <a:gd name="T46" fmla="+- 0 3223 3085"/>
                                <a:gd name="T47" fmla="*/ 3223 h 138"/>
                                <a:gd name="T48" fmla="+- 0 5512 5343"/>
                                <a:gd name="T49" fmla="*/ T48 w 417"/>
                                <a:gd name="T50" fmla="+- 0 3221 3085"/>
                                <a:gd name="T51" fmla="*/ 3221 h 138"/>
                                <a:gd name="T52" fmla="+- 0 5527 5343"/>
                                <a:gd name="T53" fmla="*/ T52 w 417"/>
                                <a:gd name="T54" fmla="+- 0 3213 3085"/>
                                <a:gd name="T55" fmla="*/ 3213 h 138"/>
                                <a:gd name="T56" fmla="+- 0 5530 5343"/>
                                <a:gd name="T57" fmla="*/ T56 w 417"/>
                                <a:gd name="T58" fmla="+- 0 3209 3085"/>
                                <a:gd name="T59" fmla="*/ 3209 h 138"/>
                                <a:gd name="T60" fmla="+- 0 5486 5343"/>
                                <a:gd name="T61" fmla="*/ T60 w 417"/>
                                <a:gd name="T62" fmla="+- 0 3209 3085"/>
                                <a:gd name="T63" fmla="*/ 3209 h 138"/>
                                <a:gd name="T64" fmla="+- 0 5479 5343"/>
                                <a:gd name="T65" fmla="*/ T64 w 417"/>
                                <a:gd name="T66" fmla="+- 0 3206 3085"/>
                                <a:gd name="T67" fmla="*/ 3206 h 138"/>
                                <a:gd name="T68" fmla="+- 0 5473 5343"/>
                                <a:gd name="T69" fmla="*/ T68 w 417"/>
                                <a:gd name="T70" fmla="+- 0 3200 3085"/>
                                <a:gd name="T71" fmla="*/ 3200 h 138"/>
                                <a:gd name="T72" fmla="+- 0 5468 5343"/>
                                <a:gd name="T73" fmla="*/ T72 w 417"/>
                                <a:gd name="T74" fmla="+- 0 3194 3085"/>
                                <a:gd name="T75" fmla="*/ 3194 h 138"/>
                                <a:gd name="T76" fmla="+- 0 5465 5343"/>
                                <a:gd name="T77" fmla="*/ T76 w 417"/>
                                <a:gd name="T78" fmla="+- 0 3184 3085"/>
                                <a:gd name="T79" fmla="*/ 3184 h 138"/>
                                <a:gd name="T80" fmla="+- 0 5465 5343"/>
                                <a:gd name="T81" fmla="*/ T80 w 417"/>
                                <a:gd name="T82" fmla="+- 0 3159 3085"/>
                                <a:gd name="T83" fmla="*/ 3159 h 138"/>
                                <a:gd name="T84" fmla="+- 0 5468 5343"/>
                                <a:gd name="T85" fmla="*/ T84 w 417"/>
                                <a:gd name="T86" fmla="+- 0 3150 3085"/>
                                <a:gd name="T87" fmla="*/ 3150 h 138"/>
                                <a:gd name="T88" fmla="+- 0 5468 5343"/>
                                <a:gd name="T89" fmla="*/ T88 w 417"/>
                                <a:gd name="T90" fmla="+- 0 3149 3085"/>
                                <a:gd name="T91" fmla="*/ 3149 h 138"/>
                                <a:gd name="T92" fmla="+- 0 5479 5343"/>
                                <a:gd name="T93" fmla="*/ T92 w 417"/>
                                <a:gd name="T94" fmla="+- 0 3137 3085"/>
                                <a:gd name="T95" fmla="*/ 3137 h 138"/>
                                <a:gd name="T96" fmla="+- 0 5486 5343"/>
                                <a:gd name="T97" fmla="*/ T96 w 417"/>
                                <a:gd name="T98" fmla="+- 0 3134 3085"/>
                                <a:gd name="T99" fmla="*/ 3134 h 138"/>
                                <a:gd name="T100" fmla="+- 0 5529 5343"/>
                                <a:gd name="T101" fmla="*/ T100 w 417"/>
                                <a:gd name="T102" fmla="+- 0 3134 3085"/>
                                <a:gd name="T103" fmla="*/ 3134 h 138"/>
                                <a:gd name="T104" fmla="+- 0 5520 5343"/>
                                <a:gd name="T105" fmla="*/ T104 w 417"/>
                                <a:gd name="T106" fmla="+- 0 3125 3085"/>
                                <a:gd name="T107" fmla="*/ 3125 h 138"/>
                                <a:gd name="T108" fmla="+- 0 5509 5343"/>
                                <a:gd name="T109" fmla="*/ T108 w 417"/>
                                <a:gd name="T110" fmla="+- 0 3120 3085"/>
                                <a:gd name="T111" fmla="*/ 3120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417" h="138">
                                  <a:moveTo>
                                    <a:pt x="166" y="35"/>
                                  </a:moveTo>
                                  <a:lnTo>
                                    <a:pt x="139" y="35"/>
                                  </a:lnTo>
                                  <a:lnTo>
                                    <a:pt x="129" y="39"/>
                                  </a:lnTo>
                                  <a:lnTo>
                                    <a:pt x="118" y="48"/>
                                  </a:lnTo>
                                  <a:lnTo>
                                    <a:pt x="108" y="64"/>
                                  </a:lnTo>
                                  <a:lnTo>
                                    <a:pt x="104" y="87"/>
                                  </a:lnTo>
                                  <a:lnTo>
                                    <a:pt x="108" y="109"/>
                                  </a:lnTo>
                                  <a:lnTo>
                                    <a:pt x="117" y="125"/>
                                  </a:lnTo>
                                  <a:lnTo>
                                    <a:pt x="126" y="134"/>
                                  </a:lnTo>
                                  <a:lnTo>
                                    <a:pt x="138" y="138"/>
                                  </a:lnTo>
                                  <a:lnTo>
                                    <a:pt x="161" y="138"/>
                                  </a:lnTo>
                                  <a:lnTo>
                                    <a:pt x="169" y="136"/>
                                  </a:lnTo>
                                  <a:lnTo>
                                    <a:pt x="184" y="128"/>
                                  </a:lnTo>
                                  <a:lnTo>
                                    <a:pt x="187" y="124"/>
                                  </a:lnTo>
                                  <a:lnTo>
                                    <a:pt x="143" y="124"/>
                                  </a:lnTo>
                                  <a:lnTo>
                                    <a:pt x="136" y="121"/>
                                  </a:lnTo>
                                  <a:lnTo>
                                    <a:pt x="130" y="115"/>
                                  </a:lnTo>
                                  <a:lnTo>
                                    <a:pt x="125" y="109"/>
                                  </a:lnTo>
                                  <a:lnTo>
                                    <a:pt x="122" y="99"/>
                                  </a:lnTo>
                                  <a:lnTo>
                                    <a:pt x="122" y="74"/>
                                  </a:lnTo>
                                  <a:lnTo>
                                    <a:pt x="125" y="65"/>
                                  </a:lnTo>
                                  <a:lnTo>
                                    <a:pt x="125" y="64"/>
                                  </a:lnTo>
                                  <a:lnTo>
                                    <a:pt x="136" y="52"/>
                                  </a:lnTo>
                                  <a:lnTo>
                                    <a:pt x="143" y="49"/>
                                  </a:lnTo>
                                  <a:lnTo>
                                    <a:pt x="186" y="49"/>
                                  </a:lnTo>
                                  <a:lnTo>
                                    <a:pt x="177" y="40"/>
                                  </a:lnTo>
                                  <a:lnTo>
                                    <a:pt x="166" y="3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6" name="Freeform 86"/>
                          <wps:cNvSpPr>
                            <a:spLocks/>
                          </wps:cNvSpPr>
                          <wps:spPr bwMode="auto">
                            <a:xfrm>
                              <a:off x="5343" y="3085"/>
                              <a:ext cx="417" cy="138"/>
                            </a:xfrm>
                            <a:custGeom>
                              <a:avLst/>
                              <a:gdLst>
                                <a:gd name="T0" fmla="+- 0 5529 5343"/>
                                <a:gd name="T1" fmla="*/ T0 w 417"/>
                                <a:gd name="T2" fmla="+- 0 3134 3085"/>
                                <a:gd name="T3" fmla="*/ 3134 h 138"/>
                                <a:gd name="T4" fmla="+- 0 5503 5343"/>
                                <a:gd name="T5" fmla="*/ T4 w 417"/>
                                <a:gd name="T6" fmla="+- 0 3134 3085"/>
                                <a:gd name="T7" fmla="*/ 3134 h 138"/>
                                <a:gd name="T8" fmla="+- 0 5510 5343"/>
                                <a:gd name="T9" fmla="*/ T8 w 417"/>
                                <a:gd name="T10" fmla="+- 0 3137 3085"/>
                                <a:gd name="T11" fmla="*/ 3137 h 138"/>
                                <a:gd name="T12" fmla="+- 0 5516 5343"/>
                                <a:gd name="T13" fmla="*/ T12 w 417"/>
                                <a:gd name="T14" fmla="+- 0 3143 3085"/>
                                <a:gd name="T15" fmla="*/ 3143 h 138"/>
                                <a:gd name="T16" fmla="+- 0 5522 5343"/>
                                <a:gd name="T17" fmla="*/ T16 w 417"/>
                                <a:gd name="T18" fmla="+- 0 3150 3085"/>
                                <a:gd name="T19" fmla="*/ 3150 h 138"/>
                                <a:gd name="T20" fmla="+- 0 5525 5343"/>
                                <a:gd name="T21" fmla="*/ T20 w 417"/>
                                <a:gd name="T22" fmla="+- 0 3159 3085"/>
                                <a:gd name="T23" fmla="*/ 3159 h 138"/>
                                <a:gd name="T24" fmla="+- 0 5525 5343"/>
                                <a:gd name="T25" fmla="*/ T24 w 417"/>
                                <a:gd name="T26" fmla="+- 0 3184 3085"/>
                                <a:gd name="T27" fmla="*/ 3184 h 138"/>
                                <a:gd name="T28" fmla="+- 0 5522 5343"/>
                                <a:gd name="T29" fmla="*/ T28 w 417"/>
                                <a:gd name="T30" fmla="+- 0 3194 3085"/>
                                <a:gd name="T31" fmla="*/ 3194 h 138"/>
                                <a:gd name="T32" fmla="+- 0 5516 5343"/>
                                <a:gd name="T33" fmla="*/ T32 w 417"/>
                                <a:gd name="T34" fmla="+- 0 3200 3085"/>
                                <a:gd name="T35" fmla="*/ 3200 h 138"/>
                                <a:gd name="T36" fmla="+- 0 5510 5343"/>
                                <a:gd name="T37" fmla="*/ T36 w 417"/>
                                <a:gd name="T38" fmla="+- 0 3206 3085"/>
                                <a:gd name="T39" fmla="*/ 3206 h 138"/>
                                <a:gd name="T40" fmla="+- 0 5503 5343"/>
                                <a:gd name="T41" fmla="*/ T40 w 417"/>
                                <a:gd name="T42" fmla="+- 0 3209 3085"/>
                                <a:gd name="T43" fmla="*/ 3209 h 138"/>
                                <a:gd name="T44" fmla="+- 0 5530 5343"/>
                                <a:gd name="T45" fmla="*/ T44 w 417"/>
                                <a:gd name="T46" fmla="+- 0 3209 3085"/>
                                <a:gd name="T47" fmla="*/ 3209 h 138"/>
                                <a:gd name="T48" fmla="+- 0 5532 5343"/>
                                <a:gd name="T49" fmla="*/ T48 w 417"/>
                                <a:gd name="T50" fmla="+- 0 3207 3085"/>
                                <a:gd name="T51" fmla="*/ 3207 h 138"/>
                                <a:gd name="T52" fmla="+- 0 5536 5343"/>
                                <a:gd name="T53" fmla="*/ T52 w 417"/>
                                <a:gd name="T54" fmla="+- 0 3200 3085"/>
                                <a:gd name="T55" fmla="*/ 3200 h 138"/>
                                <a:gd name="T56" fmla="+- 0 5540 5343"/>
                                <a:gd name="T57" fmla="*/ T56 w 417"/>
                                <a:gd name="T58" fmla="+- 0 3193 3085"/>
                                <a:gd name="T59" fmla="*/ 3193 h 138"/>
                                <a:gd name="T60" fmla="+- 0 5542 5343"/>
                                <a:gd name="T61" fmla="*/ T60 w 417"/>
                                <a:gd name="T62" fmla="+- 0 3183 3085"/>
                                <a:gd name="T63" fmla="*/ 3183 h 138"/>
                                <a:gd name="T64" fmla="+- 0 5542 5343"/>
                                <a:gd name="T65" fmla="*/ T64 w 417"/>
                                <a:gd name="T66" fmla="+- 0 3155 3085"/>
                                <a:gd name="T67" fmla="*/ 3155 h 138"/>
                                <a:gd name="T68" fmla="+- 0 5538 5343"/>
                                <a:gd name="T69" fmla="*/ T68 w 417"/>
                                <a:gd name="T70" fmla="+- 0 3142 3085"/>
                                <a:gd name="T71" fmla="*/ 3142 h 138"/>
                                <a:gd name="T72" fmla="+- 0 5529 5343"/>
                                <a:gd name="T73" fmla="*/ T72 w 417"/>
                                <a:gd name="T74" fmla="+- 0 3134 3085"/>
                                <a:gd name="T75" fmla="*/ 3134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417" h="138">
                                  <a:moveTo>
                                    <a:pt x="186" y="49"/>
                                  </a:moveTo>
                                  <a:lnTo>
                                    <a:pt x="160" y="49"/>
                                  </a:lnTo>
                                  <a:lnTo>
                                    <a:pt x="167" y="52"/>
                                  </a:lnTo>
                                  <a:lnTo>
                                    <a:pt x="173" y="58"/>
                                  </a:lnTo>
                                  <a:lnTo>
                                    <a:pt x="179" y="65"/>
                                  </a:lnTo>
                                  <a:lnTo>
                                    <a:pt x="182" y="74"/>
                                  </a:lnTo>
                                  <a:lnTo>
                                    <a:pt x="182" y="99"/>
                                  </a:lnTo>
                                  <a:lnTo>
                                    <a:pt x="179" y="109"/>
                                  </a:lnTo>
                                  <a:lnTo>
                                    <a:pt x="173" y="115"/>
                                  </a:lnTo>
                                  <a:lnTo>
                                    <a:pt x="167" y="121"/>
                                  </a:lnTo>
                                  <a:lnTo>
                                    <a:pt x="160" y="124"/>
                                  </a:lnTo>
                                  <a:lnTo>
                                    <a:pt x="187" y="124"/>
                                  </a:lnTo>
                                  <a:lnTo>
                                    <a:pt x="189" y="122"/>
                                  </a:lnTo>
                                  <a:lnTo>
                                    <a:pt x="193" y="115"/>
                                  </a:lnTo>
                                  <a:lnTo>
                                    <a:pt x="197" y="108"/>
                                  </a:lnTo>
                                  <a:lnTo>
                                    <a:pt x="199" y="98"/>
                                  </a:lnTo>
                                  <a:lnTo>
                                    <a:pt x="199" y="70"/>
                                  </a:lnTo>
                                  <a:lnTo>
                                    <a:pt x="195" y="57"/>
                                  </a:lnTo>
                                  <a:lnTo>
                                    <a:pt x="186" y="4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7" name="Freeform 85"/>
                          <wps:cNvSpPr>
                            <a:spLocks/>
                          </wps:cNvSpPr>
                          <wps:spPr bwMode="auto">
                            <a:xfrm>
                              <a:off x="5343" y="3085"/>
                              <a:ext cx="417" cy="138"/>
                            </a:xfrm>
                            <a:custGeom>
                              <a:avLst/>
                              <a:gdLst>
                                <a:gd name="T0" fmla="+- 0 5580 5343"/>
                                <a:gd name="T1" fmla="*/ T0 w 417"/>
                                <a:gd name="T2" fmla="+- 0 3122 3085"/>
                                <a:gd name="T3" fmla="*/ 3122 h 138"/>
                                <a:gd name="T4" fmla="+- 0 5564 5343"/>
                                <a:gd name="T5" fmla="*/ T4 w 417"/>
                                <a:gd name="T6" fmla="+- 0 3122 3085"/>
                                <a:gd name="T7" fmla="*/ 3122 h 138"/>
                                <a:gd name="T8" fmla="+- 0 5564 5343"/>
                                <a:gd name="T9" fmla="*/ T8 w 417"/>
                                <a:gd name="T10" fmla="+- 0 3221 3085"/>
                                <a:gd name="T11" fmla="*/ 3221 h 138"/>
                                <a:gd name="T12" fmla="+- 0 5581 5343"/>
                                <a:gd name="T13" fmla="*/ T12 w 417"/>
                                <a:gd name="T14" fmla="+- 0 3221 3085"/>
                                <a:gd name="T15" fmla="*/ 3221 h 138"/>
                                <a:gd name="T16" fmla="+- 0 5581 5343"/>
                                <a:gd name="T17" fmla="*/ T16 w 417"/>
                                <a:gd name="T18" fmla="+- 0 3154 3085"/>
                                <a:gd name="T19" fmla="*/ 3154 h 138"/>
                                <a:gd name="T20" fmla="+- 0 5584 5343"/>
                                <a:gd name="T21" fmla="*/ T20 w 417"/>
                                <a:gd name="T22" fmla="+- 0 3146 3085"/>
                                <a:gd name="T23" fmla="*/ 3146 h 138"/>
                                <a:gd name="T24" fmla="+- 0 5589 5343"/>
                                <a:gd name="T25" fmla="*/ T24 w 417"/>
                                <a:gd name="T26" fmla="+- 0 3141 3085"/>
                                <a:gd name="T27" fmla="*/ 3141 h 138"/>
                                <a:gd name="T28" fmla="+- 0 5595 5343"/>
                                <a:gd name="T29" fmla="*/ T28 w 417"/>
                                <a:gd name="T30" fmla="+- 0 3137 3085"/>
                                <a:gd name="T31" fmla="*/ 3137 h 138"/>
                                <a:gd name="T32" fmla="+- 0 5596 5343"/>
                                <a:gd name="T33" fmla="*/ T32 w 417"/>
                                <a:gd name="T34" fmla="+- 0 3136 3085"/>
                                <a:gd name="T35" fmla="*/ 3136 h 138"/>
                                <a:gd name="T36" fmla="+- 0 5580 5343"/>
                                <a:gd name="T37" fmla="*/ T36 w 417"/>
                                <a:gd name="T38" fmla="+- 0 3136 3085"/>
                                <a:gd name="T39" fmla="*/ 3136 h 138"/>
                                <a:gd name="T40" fmla="+- 0 5580 5343"/>
                                <a:gd name="T41" fmla="*/ T40 w 417"/>
                                <a:gd name="T42" fmla="+- 0 3122 3085"/>
                                <a:gd name="T43" fmla="*/ 3122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417" h="138">
                                  <a:moveTo>
                                    <a:pt x="237" y="37"/>
                                  </a:moveTo>
                                  <a:lnTo>
                                    <a:pt x="221" y="37"/>
                                  </a:lnTo>
                                  <a:lnTo>
                                    <a:pt x="221" y="136"/>
                                  </a:lnTo>
                                  <a:lnTo>
                                    <a:pt x="238" y="136"/>
                                  </a:lnTo>
                                  <a:lnTo>
                                    <a:pt x="238" y="69"/>
                                  </a:lnTo>
                                  <a:lnTo>
                                    <a:pt x="241" y="61"/>
                                  </a:lnTo>
                                  <a:lnTo>
                                    <a:pt x="246" y="56"/>
                                  </a:lnTo>
                                  <a:lnTo>
                                    <a:pt x="252" y="52"/>
                                  </a:lnTo>
                                  <a:lnTo>
                                    <a:pt x="253" y="51"/>
                                  </a:lnTo>
                                  <a:lnTo>
                                    <a:pt x="237" y="51"/>
                                  </a:lnTo>
                                  <a:lnTo>
                                    <a:pt x="237" y="3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8" name="Freeform 84"/>
                          <wps:cNvSpPr>
                            <a:spLocks/>
                          </wps:cNvSpPr>
                          <wps:spPr bwMode="auto">
                            <a:xfrm>
                              <a:off x="5343" y="3085"/>
                              <a:ext cx="417" cy="138"/>
                            </a:xfrm>
                            <a:custGeom>
                              <a:avLst/>
                              <a:gdLst>
                                <a:gd name="T0" fmla="+- 0 5642 5343"/>
                                <a:gd name="T1" fmla="*/ T0 w 417"/>
                                <a:gd name="T2" fmla="+- 0 3135 3085"/>
                                <a:gd name="T3" fmla="*/ 3135 h 138"/>
                                <a:gd name="T4" fmla="+- 0 5613 5343"/>
                                <a:gd name="T5" fmla="*/ T4 w 417"/>
                                <a:gd name="T6" fmla="+- 0 3135 3085"/>
                                <a:gd name="T7" fmla="*/ 3135 h 138"/>
                                <a:gd name="T8" fmla="+- 0 5617 5343"/>
                                <a:gd name="T9" fmla="*/ T8 w 417"/>
                                <a:gd name="T10" fmla="+- 0 3136 3085"/>
                                <a:gd name="T11" fmla="*/ 3136 h 138"/>
                                <a:gd name="T12" fmla="+- 0 5623 5343"/>
                                <a:gd name="T13" fmla="*/ T12 w 417"/>
                                <a:gd name="T14" fmla="+- 0 3140 3085"/>
                                <a:gd name="T15" fmla="*/ 3140 h 138"/>
                                <a:gd name="T16" fmla="+- 0 5626 5343"/>
                                <a:gd name="T17" fmla="*/ T16 w 417"/>
                                <a:gd name="T18" fmla="+- 0 3142 3085"/>
                                <a:gd name="T19" fmla="*/ 3142 h 138"/>
                                <a:gd name="T20" fmla="+- 0 5629 5343"/>
                                <a:gd name="T21" fmla="*/ T20 w 417"/>
                                <a:gd name="T22" fmla="+- 0 3149 3085"/>
                                <a:gd name="T23" fmla="*/ 3149 h 138"/>
                                <a:gd name="T24" fmla="+- 0 5629 5343"/>
                                <a:gd name="T25" fmla="*/ T24 w 417"/>
                                <a:gd name="T26" fmla="+- 0 3153 3085"/>
                                <a:gd name="T27" fmla="*/ 3153 h 138"/>
                                <a:gd name="T28" fmla="+- 0 5629 5343"/>
                                <a:gd name="T29" fmla="*/ T28 w 417"/>
                                <a:gd name="T30" fmla="+- 0 3221 3085"/>
                                <a:gd name="T31" fmla="*/ 3221 h 138"/>
                                <a:gd name="T32" fmla="+- 0 5646 5343"/>
                                <a:gd name="T33" fmla="*/ T32 w 417"/>
                                <a:gd name="T34" fmla="+- 0 3221 3085"/>
                                <a:gd name="T35" fmla="*/ 3221 h 138"/>
                                <a:gd name="T36" fmla="+- 0 5646 5343"/>
                                <a:gd name="T37" fmla="*/ T36 w 417"/>
                                <a:gd name="T38" fmla="+- 0 3153 3085"/>
                                <a:gd name="T39" fmla="*/ 3153 h 138"/>
                                <a:gd name="T40" fmla="+- 0 5646 5343"/>
                                <a:gd name="T41" fmla="*/ T40 w 417"/>
                                <a:gd name="T42" fmla="+- 0 3147 3085"/>
                                <a:gd name="T43" fmla="*/ 3147 h 138"/>
                                <a:gd name="T44" fmla="+- 0 5644 5343"/>
                                <a:gd name="T45" fmla="*/ T44 w 417"/>
                                <a:gd name="T46" fmla="+- 0 3139 3085"/>
                                <a:gd name="T47" fmla="*/ 3139 h 138"/>
                                <a:gd name="T48" fmla="+- 0 5643 5343"/>
                                <a:gd name="T49" fmla="*/ T48 w 417"/>
                                <a:gd name="T50" fmla="+- 0 3135 3085"/>
                                <a:gd name="T51" fmla="*/ 3135 h 138"/>
                                <a:gd name="T52" fmla="+- 0 5642 5343"/>
                                <a:gd name="T53" fmla="*/ T52 w 417"/>
                                <a:gd name="T54" fmla="+- 0 3135 3085"/>
                                <a:gd name="T55" fmla="*/ 3135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417" h="138">
                                  <a:moveTo>
                                    <a:pt x="299" y="50"/>
                                  </a:moveTo>
                                  <a:lnTo>
                                    <a:pt x="270" y="50"/>
                                  </a:lnTo>
                                  <a:lnTo>
                                    <a:pt x="274" y="51"/>
                                  </a:lnTo>
                                  <a:lnTo>
                                    <a:pt x="280" y="55"/>
                                  </a:lnTo>
                                  <a:lnTo>
                                    <a:pt x="283" y="57"/>
                                  </a:lnTo>
                                  <a:lnTo>
                                    <a:pt x="286" y="64"/>
                                  </a:lnTo>
                                  <a:lnTo>
                                    <a:pt x="286" y="68"/>
                                  </a:lnTo>
                                  <a:lnTo>
                                    <a:pt x="286" y="136"/>
                                  </a:lnTo>
                                  <a:lnTo>
                                    <a:pt x="303" y="136"/>
                                  </a:lnTo>
                                  <a:lnTo>
                                    <a:pt x="303" y="68"/>
                                  </a:lnTo>
                                  <a:lnTo>
                                    <a:pt x="303" y="62"/>
                                  </a:lnTo>
                                  <a:lnTo>
                                    <a:pt x="301" y="54"/>
                                  </a:lnTo>
                                  <a:lnTo>
                                    <a:pt x="300" y="50"/>
                                  </a:lnTo>
                                  <a:lnTo>
                                    <a:pt x="299" y="5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9" name="Freeform 83"/>
                          <wps:cNvSpPr>
                            <a:spLocks/>
                          </wps:cNvSpPr>
                          <wps:spPr bwMode="auto">
                            <a:xfrm>
                              <a:off x="5343" y="3085"/>
                              <a:ext cx="417" cy="138"/>
                            </a:xfrm>
                            <a:custGeom>
                              <a:avLst/>
                              <a:gdLst>
                                <a:gd name="T0" fmla="+- 0 5618 5343"/>
                                <a:gd name="T1" fmla="*/ T0 w 417"/>
                                <a:gd name="T2" fmla="+- 0 3120 3085"/>
                                <a:gd name="T3" fmla="*/ 3120 h 138"/>
                                <a:gd name="T4" fmla="+- 0 5598 5343"/>
                                <a:gd name="T5" fmla="*/ T4 w 417"/>
                                <a:gd name="T6" fmla="+- 0 3120 3085"/>
                                <a:gd name="T7" fmla="*/ 3120 h 138"/>
                                <a:gd name="T8" fmla="+- 0 5587 5343"/>
                                <a:gd name="T9" fmla="*/ T8 w 417"/>
                                <a:gd name="T10" fmla="+- 0 3126 3085"/>
                                <a:gd name="T11" fmla="*/ 3126 h 138"/>
                                <a:gd name="T12" fmla="+- 0 5580 5343"/>
                                <a:gd name="T13" fmla="*/ T12 w 417"/>
                                <a:gd name="T14" fmla="+- 0 3136 3085"/>
                                <a:gd name="T15" fmla="*/ 3136 h 138"/>
                                <a:gd name="T16" fmla="+- 0 5596 5343"/>
                                <a:gd name="T17" fmla="*/ T16 w 417"/>
                                <a:gd name="T18" fmla="+- 0 3136 3085"/>
                                <a:gd name="T19" fmla="*/ 3136 h 138"/>
                                <a:gd name="T20" fmla="+- 0 5601 5343"/>
                                <a:gd name="T21" fmla="*/ T20 w 417"/>
                                <a:gd name="T22" fmla="+- 0 3135 3085"/>
                                <a:gd name="T23" fmla="*/ 3135 h 138"/>
                                <a:gd name="T24" fmla="+- 0 5642 5343"/>
                                <a:gd name="T25" fmla="*/ T24 w 417"/>
                                <a:gd name="T26" fmla="+- 0 3135 3085"/>
                                <a:gd name="T27" fmla="*/ 3135 h 138"/>
                                <a:gd name="T28" fmla="+- 0 5640 5343"/>
                                <a:gd name="T29" fmla="*/ T28 w 417"/>
                                <a:gd name="T30" fmla="+- 0 3132 3085"/>
                                <a:gd name="T31" fmla="*/ 3132 h 138"/>
                                <a:gd name="T32" fmla="+- 0 5638 5343"/>
                                <a:gd name="T33" fmla="*/ T32 w 417"/>
                                <a:gd name="T34" fmla="+- 0 3128 3085"/>
                                <a:gd name="T35" fmla="*/ 3128 h 138"/>
                                <a:gd name="T36" fmla="+- 0 5634 5343"/>
                                <a:gd name="T37" fmla="*/ T36 w 417"/>
                                <a:gd name="T38" fmla="+- 0 3126 3085"/>
                                <a:gd name="T39" fmla="*/ 3126 h 138"/>
                                <a:gd name="T40" fmla="+- 0 5629 5343"/>
                                <a:gd name="T41" fmla="*/ T40 w 417"/>
                                <a:gd name="T42" fmla="+- 0 3123 3085"/>
                                <a:gd name="T43" fmla="*/ 3123 h 138"/>
                                <a:gd name="T44" fmla="+- 0 5623 5343"/>
                                <a:gd name="T45" fmla="*/ T44 w 417"/>
                                <a:gd name="T46" fmla="+- 0 3121 3085"/>
                                <a:gd name="T47" fmla="*/ 3121 h 138"/>
                                <a:gd name="T48" fmla="+- 0 5618 5343"/>
                                <a:gd name="T49" fmla="*/ T48 w 417"/>
                                <a:gd name="T50" fmla="+- 0 3120 3085"/>
                                <a:gd name="T51" fmla="*/ 3120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417" h="138">
                                  <a:moveTo>
                                    <a:pt x="275" y="35"/>
                                  </a:moveTo>
                                  <a:lnTo>
                                    <a:pt x="255" y="35"/>
                                  </a:lnTo>
                                  <a:lnTo>
                                    <a:pt x="244" y="41"/>
                                  </a:lnTo>
                                  <a:lnTo>
                                    <a:pt x="237" y="51"/>
                                  </a:lnTo>
                                  <a:lnTo>
                                    <a:pt x="253" y="51"/>
                                  </a:lnTo>
                                  <a:lnTo>
                                    <a:pt x="258" y="50"/>
                                  </a:lnTo>
                                  <a:lnTo>
                                    <a:pt x="299" y="50"/>
                                  </a:lnTo>
                                  <a:lnTo>
                                    <a:pt x="297" y="47"/>
                                  </a:lnTo>
                                  <a:lnTo>
                                    <a:pt x="295" y="43"/>
                                  </a:lnTo>
                                  <a:lnTo>
                                    <a:pt x="291" y="41"/>
                                  </a:lnTo>
                                  <a:lnTo>
                                    <a:pt x="286" y="38"/>
                                  </a:lnTo>
                                  <a:lnTo>
                                    <a:pt x="280" y="36"/>
                                  </a:lnTo>
                                  <a:lnTo>
                                    <a:pt x="275" y="3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0" name="Freeform 82"/>
                          <wps:cNvSpPr>
                            <a:spLocks/>
                          </wps:cNvSpPr>
                          <wps:spPr bwMode="auto">
                            <a:xfrm>
                              <a:off x="5343" y="3085"/>
                              <a:ext cx="417" cy="138"/>
                            </a:xfrm>
                            <a:custGeom>
                              <a:avLst/>
                              <a:gdLst>
                                <a:gd name="T0" fmla="+- 0 5727 5343"/>
                                <a:gd name="T1" fmla="*/ T0 w 417"/>
                                <a:gd name="T2" fmla="+- 0 3120 3085"/>
                                <a:gd name="T3" fmla="*/ 3120 h 138"/>
                                <a:gd name="T4" fmla="+- 0 5700 5343"/>
                                <a:gd name="T5" fmla="*/ T4 w 417"/>
                                <a:gd name="T6" fmla="+- 0 3120 3085"/>
                                <a:gd name="T7" fmla="*/ 3120 h 138"/>
                                <a:gd name="T8" fmla="+- 0 5688 5343"/>
                                <a:gd name="T9" fmla="*/ T8 w 417"/>
                                <a:gd name="T10" fmla="+- 0 3125 3085"/>
                                <a:gd name="T11" fmla="*/ 3125 h 138"/>
                                <a:gd name="T12" fmla="+- 0 5679 5343"/>
                                <a:gd name="T13" fmla="*/ T12 w 417"/>
                                <a:gd name="T14" fmla="+- 0 3134 3085"/>
                                <a:gd name="T15" fmla="*/ 3134 h 138"/>
                                <a:gd name="T16" fmla="+- 0 5670 5343"/>
                                <a:gd name="T17" fmla="*/ T16 w 417"/>
                                <a:gd name="T18" fmla="+- 0 3151 3085"/>
                                <a:gd name="T19" fmla="*/ 3151 h 138"/>
                                <a:gd name="T20" fmla="+- 0 5666 5343"/>
                                <a:gd name="T21" fmla="*/ T20 w 417"/>
                                <a:gd name="T22" fmla="+- 0 3172 3085"/>
                                <a:gd name="T23" fmla="*/ 3172 h 138"/>
                                <a:gd name="T24" fmla="+- 0 5666 5343"/>
                                <a:gd name="T25" fmla="*/ T24 w 417"/>
                                <a:gd name="T26" fmla="+- 0 3188 3085"/>
                                <a:gd name="T27" fmla="*/ 3188 h 138"/>
                                <a:gd name="T28" fmla="+- 0 5671 5343"/>
                                <a:gd name="T29" fmla="*/ T28 w 417"/>
                                <a:gd name="T30" fmla="+- 0 3201 3085"/>
                                <a:gd name="T31" fmla="*/ 3201 h 138"/>
                                <a:gd name="T32" fmla="+- 0 5688 5343"/>
                                <a:gd name="T33" fmla="*/ T32 w 417"/>
                                <a:gd name="T34" fmla="+- 0 3219 3085"/>
                                <a:gd name="T35" fmla="*/ 3219 h 138"/>
                                <a:gd name="T36" fmla="+- 0 5700 5343"/>
                                <a:gd name="T37" fmla="*/ T36 w 417"/>
                                <a:gd name="T38" fmla="+- 0 3223 3085"/>
                                <a:gd name="T39" fmla="*/ 3223 h 138"/>
                                <a:gd name="T40" fmla="+- 0 5726 5343"/>
                                <a:gd name="T41" fmla="*/ T40 w 417"/>
                                <a:gd name="T42" fmla="+- 0 3223 3085"/>
                                <a:gd name="T43" fmla="*/ 3223 h 138"/>
                                <a:gd name="T44" fmla="+- 0 5736 5343"/>
                                <a:gd name="T45" fmla="*/ T44 w 417"/>
                                <a:gd name="T46" fmla="+- 0 3220 3085"/>
                                <a:gd name="T47" fmla="*/ 3220 h 138"/>
                                <a:gd name="T48" fmla="+- 0 5744 5343"/>
                                <a:gd name="T49" fmla="*/ T48 w 417"/>
                                <a:gd name="T50" fmla="+- 0 3215 3085"/>
                                <a:gd name="T51" fmla="*/ 3215 h 138"/>
                                <a:gd name="T52" fmla="+- 0 5751 5343"/>
                                <a:gd name="T53" fmla="*/ T52 w 417"/>
                                <a:gd name="T54" fmla="+- 0 3209 3085"/>
                                <a:gd name="T55" fmla="*/ 3209 h 138"/>
                                <a:gd name="T56" fmla="+- 0 5706 5343"/>
                                <a:gd name="T57" fmla="*/ T56 w 417"/>
                                <a:gd name="T58" fmla="+- 0 3209 3085"/>
                                <a:gd name="T59" fmla="*/ 3209 h 138"/>
                                <a:gd name="T60" fmla="+- 0 5699 5343"/>
                                <a:gd name="T61" fmla="*/ T60 w 417"/>
                                <a:gd name="T62" fmla="+- 0 3206 3085"/>
                                <a:gd name="T63" fmla="*/ 3206 h 138"/>
                                <a:gd name="T64" fmla="+- 0 5688 5343"/>
                                <a:gd name="T65" fmla="*/ T64 w 417"/>
                                <a:gd name="T66" fmla="+- 0 3195 3085"/>
                                <a:gd name="T67" fmla="*/ 3195 h 138"/>
                                <a:gd name="T68" fmla="+- 0 5685 5343"/>
                                <a:gd name="T69" fmla="*/ T68 w 417"/>
                                <a:gd name="T70" fmla="+- 0 3187 3085"/>
                                <a:gd name="T71" fmla="*/ 3187 h 138"/>
                                <a:gd name="T72" fmla="+- 0 5684 5343"/>
                                <a:gd name="T73" fmla="*/ T72 w 417"/>
                                <a:gd name="T74" fmla="+- 0 3176 3085"/>
                                <a:gd name="T75" fmla="*/ 3176 h 138"/>
                                <a:gd name="T76" fmla="+- 0 5760 5343"/>
                                <a:gd name="T77" fmla="*/ T76 w 417"/>
                                <a:gd name="T78" fmla="+- 0 3176 3085"/>
                                <a:gd name="T79" fmla="*/ 3176 h 138"/>
                                <a:gd name="T80" fmla="+- 0 5760 5343"/>
                                <a:gd name="T81" fmla="*/ T80 w 417"/>
                                <a:gd name="T82" fmla="+- 0 3162 3085"/>
                                <a:gd name="T83" fmla="*/ 3162 h 138"/>
                                <a:gd name="T84" fmla="+- 0 5685 5343"/>
                                <a:gd name="T85" fmla="*/ T84 w 417"/>
                                <a:gd name="T86" fmla="+- 0 3162 3085"/>
                                <a:gd name="T87" fmla="*/ 3162 h 138"/>
                                <a:gd name="T88" fmla="+- 0 5686 5343"/>
                                <a:gd name="T89" fmla="*/ T88 w 417"/>
                                <a:gd name="T90" fmla="+- 0 3154 3085"/>
                                <a:gd name="T91" fmla="*/ 3154 h 138"/>
                                <a:gd name="T92" fmla="+- 0 5689 5343"/>
                                <a:gd name="T93" fmla="*/ T92 w 417"/>
                                <a:gd name="T94" fmla="+- 0 3147 3085"/>
                                <a:gd name="T95" fmla="*/ 3147 h 138"/>
                                <a:gd name="T96" fmla="+- 0 5694 5343"/>
                                <a:gd name="T97" fmla="*/ T96 w 417"/>
                                <a:gd name="T98" fmla="+- 0 3142 3085"/>
                                <a:gd name="T99" fmla="*/ 3142 h 138"/>
                                <a:gd name="T100" fmla="+- 0 5699 5343"/>
                                <a:gd name="T101" fmla="*/ T100 w 417"/>
                                <a:gd name="T102" fmla="+- 0 3137 3085"/>
                                <a:gd name="T103" fmla="*/ 3137 h 138"/>
                                <a:gd name="T104" fmla="+- 0 5706 5343"/>
                                <a:gd name="T105" fmla="*/ T104 w 417"/>
                                <a:gd name="T106" fmla="+- 0 3134 3085"/>
                                <a:gd name="T107" fmla="*/ 3134 h 138"/>
                                <a:gd name="T108" fmla="+- 0 5747 5343"/>
                                <a:gd name="T109" fmla="*/ T108 w 417"/>
                                <a:gd name="T110" fmla="+- 0 3134 3085"/>
                                <a:gd name="T111" fmla="*/ 3134 h 138"/>
                                <a:gd name="T112" fmla="+- 0 5738 5343"/>
                                <a:gd name="T113" fmla="*/ T112 w 417"/>
                                <a:gd name="T114" fmla="+- 0 3125 3085"/>
                                <a:gd name="T115" fmla="*/ 3125 h 138"/>
                                <a:gd name="T116" fmla="+- 0 5727 5343"/>
                                <a:gd name="T117" fmla="*/ T116 w 417"/>
                                <a:gd name="T118" fmla="+- 0 3120 3085"/>
                                <a:gd name="T119" fmla="*/ 3120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417" h="138">
                                  <a:moveTo>
                                    <a:pt x="384" y="35"/>
                                  </a:moveTo>
                                  <a:lnTo>
                                    <a:pt x="357" y="35"/>
                                  </a:lnTo>
                                  <a:lnTo>
                                    <a:pt x="345" y="40"/>
                                  </a:lnTo>
                                  <a:lnTo>
                                    <a:pt x="336" y="49"/>
                                  </a:lnTo>
                                  <a:lnTo>
                                    <a:pt x="327" y="66"/>
                                  </a:lnTo>
                                  <a:lnTo>
                                    <a:pt x="323" y="87"/>
                                  </a:lnTo>
                                  <a:lnTo>
                                    <a:pt x="323" y="103"/>
                                  </a:lnTo>
                                  <a:lnTo>
                                    <a:pt x="328" y="116"/>
                                  </a:lnTo>
                                  <a:lnTo>
                                    <a:pt x="345" y="134"/>
                                  </a:lnTo>
                                  <a:lnTo>
                                    <a:pt x="357" y="138"/>
                                  </a:lnTo>
                                  <a:lnTo>
                                    <a:pt x="383" y="138"/>
                                  </a:lnTo>
                                  <a:lnTo>
                                    <a:pt x="393" y="135"/>
                                  </a:lnTo>
                                  <a:lnTo>
                                    <a:pt x="401" y="130"/>
                                  </a:lnTo>
                                  <a:lnTo>
                                    <a:pt x="408" y="124"/>
                                  </a:lnTo>
                                  <a:lnTo>
                                    <a:pt x="363" y="124"/>
                                  </a:lnTo>
                                  <a:lnTo>
                                    <a:pt x="356" y="121"/>
                                  </a:lnTo>
                                  <a:lnTo>
                                    <a:pt x="345" y="110"/>
                                  </a:lnTo>
                                  <a:lnTo>
                                    <a:pt x="342" y="102"/>
                                  </a:lnTo>
                                  <a:lnTo>
                                    <a:pt x="341" y="91"/>
                                  </a:lnTo>
                                  <a:lnTo>
                                    <a:pt x="417" y="91"/>
                                  </a:lnTo>
                                  <a:lnTo>
                                    <a:pt x="417" y="77"/>
                                  </a:lnTo>
                                  <a:lnTo>
                                    <a:pt x="342" y="77"/>
                                  </a:lnTo>
                                  <a:lnTo>
                                    <a:pt x="343" y="69"/>
                                  </a:lnTo>
                                  <a:lnTo>
                                    <a:pt x="346" y="62"/>
                                  </a:lnTo>
                                  <a:lnTo>
                                    <a:pt x="351" y="57"/>
                                  </a:lnTo>
                                  <a:lnTo>
                                    <a:pt x="356" y="52"/>
                                  </a:lnTo>
                                  <a:lnTo>
                                    <a:pt x="363" y="49"/>
                                  </a:lnTo>
                                  <a:lnTo>
                                    <a:pt x="404" y="49"/>
                                  </a:lnTo>
                                  <a:lnTo>
                                    <a:pt x="395" y="40"/>
                                  </a:lnTo>
                                  <a:lnTo>
                                    <a:pt x="384" y="3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1" name="Freeform 81"/>
                          <wps:cNvSpPr>
                            <a:spLocks/>
                          </wps:cNvSpPr>
                          <wps:spPr bwMode="auto">
                            <a:xfrm>
                              <a:off x="5343" y="3085"/>
                              <a:ext cx="417" cy="138"/>
                            </a:xfrm>
                            <a:custGeom>
                              <a:avLst/>
                              <a:gdLst>
                                <a:gd name="T0" fmla="+- 0 5741 5343"/>
                                <a:gd name="T1" fmla="*/ T0 w 417"/>
                                <a:gd name="T2" fmla="+- 0 3189 3085"/>
                                <a:gd name="T3" fmla="*/ 3189 h 138"/>
                                <a:gd name="T4" fmla="+- 0 5721 5343"/>
                                <a:gd name="T5" fmla="*/ T4 w 417"/>
                                <a:gd name="T6" fmla="+- 0 3209 3085"/>
                                <a:gd name="T7" fmla="*/ 3209 h 138"/>
                                <a:gd name="T8" fmla="+- 0 5751 5343"/>
                                <a:gd name="T9" fmla="*/ T8 w 417"/>
                                <a:gd name="T10" fmla="+- 0 3209 3085"/>
                                <a:gd name="T11" fmla="*/ 3209 h 138"/>
                                <a:gd name="T12" fmla="+- 0 5751 5343"/>
                                <a:gd name="T13" fmla="*/ T12 w 417"/>
                                <a:gd name="T14" fmla="+- 0 3209 3085"/>
                                <a:gd name="T15" fmla="*/ 3209 h 138"/>
                                <a:gd name="T16" fmla="+- 0 5756 5343"/>
                                <a:gd name="T17" fmla="*/ T16 w 417"/>
                                <a:gd name="T18" fmla="+- 0 3201 3085"/>
                                <a:gd name="T19" fmla="*/ 3201 h 138"/>
                                <a:gd name="T20" fmla="+- 0 5759 5343"/>
                                <a:gd name="T21" fmla="*/ T20 w 417"/>
                                <a:gd name="T22" fmla="+- 0 3191 3085"/>
                                <a:gd name="T23" fmla="*/ 3191 h 138"/>
                                <a:gd name="T24" fmla="+- 0 5741 5343"/>
                                <a:gd name="T25" fmla="*/ T24 w 417"/>
                                <a:gd name="T26" fmla="+- 0 3189 3085"/>
                                <a:gd name="T27" fmla="*/ 3189 h 138"/>
                              </a:gdLst>
                              <a:ahLst/>
                              <a:cxnLst>
                                <a:cxn ang="0">
                                  <a:pos x="T1" y="T3"/>
                                </a:cxn>
                                <a:cxn ang="0">
                                  <a:pos x="T5" y="T7"/>
                                </a:cxn>
                                <a:cxn ang="0">
                                  <a:pos x="T9" y="T11"/>
                                </a:cxn>
                                <a:cxn ang="0">
                                  <a:pos x="T13" y="T15"/>
                                </a:cxn>
                                <a:cxn ang="0">
                                  <a:pos x="T17" y="T19"/>
                                </a:cxn>
                                <a:cxn ang="0">
                                  <a:pos x="T21" y="T23"/>
                                </a:cxn>
                                <a:cxn ang="0">
                                  <a:pos x="T25" y="T27"/>
                                </a:cxn>
                              </a:cxnLst>
                              <a:rect l="0" t="0" r="r" b="b"/>
                              <a:pathLst>
                                <a:path w="417" h="138">
                                  <a:moveTo>
                                    <a:pt x="398" y="104"/>
                                  </a:moveTo>
                                  <a:lnTo>
                                    <a:pt x="378" y="124"/>
                                  </a:lnTo>
                                  <a:lnTo>
                                    <a:pt x="408" y="124"/>
                                  </a:lnTo>
                                  <a:lnTo>
                                    <a:pt x="413" y="116"/>
                                  </a:lnTo>
                                  <a:lnTo>
                                    <a:pt x="416" y="106"/>
                                  </a:lnTo>
                                  <a:lnTo>
                                    <a:pt x="398" y="10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2" name="Freeform 80"/>
                          <wps:cNvSpPr>
                            <a:spLocks/>
                          </wps:cNvSpPr>
                          <wps:spPr bwMode="auto">
                            <a:xfrm>
                              <a:off x="5343" y="3085"/>
                              <a:ext cx="417" cy="138"/>
                            </a:xfrm>
                            <a:custGeom>
                              <a:avLst/>
                              <a:gdLst>
                                <a:gd name="T0" fmla="+- 0 5747 5343"/>
                                <a:gd name="T1" fmla="*/ T0 w 417"/>
                                <a:gd name="T2" fmla="+- 0 3134 3085"/>
                                <a:gd name="T3" fmla="*/ 3134 h 138"/>
                                <a:gd name="T4" fmla="+- 0 5723 5343"/>
                                <a:gd name="T5" fmla="*/ T4 w 417"/>
                                <a:gd name="T6" fmla="+- 0 3134 3085"/>
                                <a:gd name="T7" fmla="*/ 3134 h 138"/>
                                <a:gd name="T8" fmla="+- 0 5730 5343"/>
                                <a:gd name="T9" fmla="*/ T8 w 417"/>
                                <a:gd name="T10" fmla="+- 0 3137 3085"/>
                                <a:gd name="T11" fmla="*/ 3137 h 138"/>
                                <a:gd name="T12" fmla="+- 0 5735 5343"/>
                                <a:gd name="T13" fmla="*/ T12 w 417"/>
                                <a:gd name="T14" fmla="+- 0 3144 3085"/>
                                <a:gd name="T15" fmla="*/ 3144 h 138"/>
                                <a:gd name="T16" fmla="+- 0 5739 5343"/>
                                <a:gd name="T17" fmla="*/ T16 w 417"/>
                                <a:gd name="T18" fmla="+- 0 3148 3085"/>
                                <a:gd name="T19" fmla="*/ 3148 h 138"/>
                                <a:gd name="T20" fmla="+- 0 5741 5343"/>
                                <a:gd name="T21" fmla="*/ T20 w 417"/>
                                <a:gd name="T22" fmla="+- 0 3154 3085"/>
                                <a:gd name="T23" fmla="*/ 3154 h 138"/>
                                <a:gd name="T24" fmla="+- 0 5742 5343"/>
                                <a:gd name="T25" fmla="*/ T24 w 417"/>
                                <a:gd name="T26" fmla="+- 0 3162 3085"/>
                                <a:gd name="T27" fmla="*/ 3162 h 138"/>
                                <a:gd name="T28" fmla="+- 0 5760 5343"/>
                                <a:gd name="T29" fmla="*/ T28 w 417"/>
                                <a:gd name="T30" fmla="+- 0 3162 3085"/>
                                <a:gd name="T31" fmla="*/ 3162 h 138"/>
                                <a:gd name="T32" fmla="+- 0 5760 5343"/>
                                <a:gd name="T33" fmla="*/ T32 w 417"/>
                                <a:gd name="T34" fmla="+- 0 3155 3085"/>
                                <a:gd name="T35" fmla="*/ 3155 h 138"/>
                                <a:gd name="T36" fmla="+- 0 5755 5343"/>
                                <a:gd name="T37" fmla="*/ T36 w 417"/>
                                <a:gd name="T38" fmla="+- 0 3143 3085"/>
                                <a:gd name="T39" fmla="*/ 3143 h 138"/>
                                <a:gd name="T40" fmla="+- 0 5747 5343"/>
                                <a:gd name="T41" fmla="*/ T40 w 417"/>
                                <a:gd name="T42" fmla="+- 0 3134 3085"/>
                                <a:gd name="T43" fmla="*/ 3134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417" h="138">
                                  <a:moveTo>
                                    <a:pt x="404" y="49"/>
                                  </a:moveTo>
                                  <a:lnTo>
                                    <a:pt x="380" y="49"/>
                                  </a:lnTo>
                                  <a:lnTo>
                                    <a:pt x="387" y="52"/>
                                  </a:lnTo>
                                  <a:lnTo>
                                    <a:pt x="392" y="59"/>
                                  </a:lnTo>
                                  <a:lnTo>
                                    <a:pt x="396" y="63"/>
                                  </a:lnTo>
                                  <a:lnTo>
                                    <a:pt x="398" y="69"/>
                                  </a:lnTo>
                                  <a:lnTo>
                                    <a:pt x="399" y="77"/>
                                  </a:lnTo>
                                  <a:lnTo>
                                    <a:pt x="417" y="77"/>
                                  </a:lnTo>
                                  <a:lnTo>
                                    <a:pt x="417" y="70"/>
                                  </a:lnTo>
                                  <a:lnTo>
                                    <a:pt x="412" y="58"/>
                                  </a:lnTo>
                                  <a:lnTo>
                                    <a:pt x="404" y="4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63" name="Group 76"/>
                        <wpg:cNvGrpSpPr>
                          <a:grpSpLocks/>
                        </wpg:cNvGrpSpPr>
                        <wpg:grpSpPr bwMode="auto">
                          <a:xfrm>
                            <a:off x="5785" y="3122"/>
                            <a:ext cx="20" cy="99"/>
                            <a:chOff x="5785" y="3122"/>
                            <a:chExt cx="20" cy="99"/>
                          </a:xfrm>
                        </wpg:grpSpPr>
                        <wps:wsp>
                          <wps:cNvPr id="564" name="Freeform 78"/>
                          <wps:cNvSpPr>
                            <a:spLocks/>
                          </wps:cNvSpPr>
                          <wps:spPr bwMode="auto">
                            <a:xfrm>
                              <a:off x="5785" y="3122"/>
                              <a:ext cx="20" cy="99"/>
                            </a:xfrm>
                            <a:custGeom>
                              <a:avLst/>
                              <a:gdLst>
                                <a:gd name="T0" fmla="+- 0 5804 5785"/>
                                <a:gd name="T1" fmla="*/ T0 w 20"/>
                                <a:gd name="T2" fmla="+- 0 3122 3122"/>
                                <a:gd name="T3" fmla="*/ 3122 h 99"/>
                                <a:gd name="T4" fmla="+- 0 5785 5785"/>
                                <a:gd name="T5" fmla="*/ T4 w 20"/>
                                <a:gd name="T6" fmla="+- 0 3122 3122"/>
                                <a:gd name="T7" fmla="*/ 3122 h 99"/>
                                <a:gd name="T8" fmla="+- 0 5785 5785"/>
                                <a:gd name="T9" fmla="*/ T8 w 20"/>
                                <a:gd name="T10" fmla="+- 0 3141 3122"/>
                                <a:gd name="T11" fmla="*/ 3141 h 99"/>
                                <a:gd name="T12" fmla="+- 0 5804 5785"/>
                                <a:gd name="T13" fmla="*/ T12 w 20"/>
                                <a:gd name="T14" fmla="+- 0 3141 3122"/>
                                <a:gd name="T15" fmla="*/ 3141 h 99"/>
                                <a:gd name="T16" fmla="+- 0 5804 5785"/>
                                <a:gd name="T17" fmla="*/ T16 w 20"/>
                                <a:gd name="T18" fmla="+- 0 3122 3122"/>
                                <a:gd name="T19" fmla="*/ 3122 h 99"/>
                              </a:gdLst>
                              <a:ahLst/>
                              <a:cxnLst>
                                <a:cxn ang="0">
                                  <a:pos x="T1" y="T3"/>
                                </a:cxn>
                                <a:cxn ang="0">
                                  <a:pos x="T5" y="T7"/>
                                </a:cxn>
                                <a:cxn ang="0">
                                  <a:pos x="T9" y="T11"/>
                                </a:cxn>
                                <a:cxn ang="0">
                                  <a:pos x="T13" y="T15"/>
                                </a:cxn>
                                <a:cxn ang="0">
                                  <a:pos x="T17" y="T19"/>
                                </a:cxn>
                              </a:cxnLst>
                              <a:rect l="0" t="0" r="r" b="b"/>
                              <a:pathLst>
                                <a:path w="20" h="99">
                                  <a:moveTo>
                                    <a:pt x="19" y="0"/>
                                  </a:moveTo>
                                  <a:lnTo>
                                    <a:pt x="0" y="0"/>
                                  </a:lnTo>
                                  <a:lnTo>
                                    <a:pt x="0" y="19"/>
                                  </a:lnTo>
                                  <a:lnTo>
                                    <a:pt x="19" y="19"/>
                                  </a:lnTo>
                                  <a:lnTo>
                                    <a:pt x="1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5" name="Freeform 77"/>
                          <wps:cNvSpPr>
                            <a:spLocks/>
                          </wps:cNvSpPr>
                          <wps:spPr bwMode="auto">
                            <a:xfrm>
                              <a:off x="5785" y="3122"/>
                              <a:ext cx="20" cy="99"/>
                            </a:xfrm>
                            <a:custGeom>
                              <a:avLst/>
                              <a:gdLst>
                                <a:gd name="T0" fmla="+- 0 5804 5785"/>
                                <a:gd name="T1" fmla="*/ T0 w 20"/>
                                <a:gd name="T2" fmla="+- 0 3202 3122"/>
                                <a:gd name="T3" fmla="*/ 3202 h 99"/>
                                <a:gd name="T4" fmla="+- 0 5785 5785"/>
                                <a:gd name="T5" fmla="*/ T4 w 20"/>
                                <a:gd name="T6" fmla="+- 0 3202 3122"/>
                                <a:gd name="T7" fmla="*/ 3202 h 99"/>
                                <a:gd name="T8" fmla="+- 0 5785 5785"/>
                                <a:gd name="T9" fmla="*/ T8 w 20"/>
                                <a:gd name="T10" fmla="+- 0 3221 3122"/>
                                <a:gd name="T11" fmla="*/ 3221 h 99"/>
                                <a:gd name="T12" fmla="+- 0 5804 5785"/>
                                <a:gd name="T13" fmla="*/ T12 w 20"/>
                                <a:gd name="T14" fmla="+- 0 3221 3122"/>
                                <a:gd name="T15" fmla="*/ 3221 h 99"/>
                                <a:gd name="T16" fmla="+- 0 5804 5785"/>
                                <a:gd name="T17" fmla="*/ T16 w 20"/>
                                <a:gd name="T18" fmla="+- 0 3202 3122"/>
                                <a:gd name="T19" fmla="*/ 3202 h 99"/>
                              </a:gdLst>
                              <a:ahLst/>
                              <a:cxnLst>
                                <a:cxn ang="0">
                                  <a:pos x="T1" y="T3"/>
                                </a:cxn>
                                <a:cxn ang="0">
                                  <a:pos x="T5" y="T7"/>
                                </a:cxn>
                                <a:cxn ang="0">
                                  <a:pos x="T9" y="T11"/>
                                </a:cxn>
                                <a:cxn ang="0">
                                  <a:pos x="T13" y="T15"/>
                                </a:cxn>
                                <a:cxn ang="0">
                                  <a:pos x="T17" y="T19"/>
                                </a:cxn>
                              </a:cxnLst>
                              <a:rect l="0" t="0" r="r" b="b"/>
                              <a:pathLst>
                                <a:path w="20" h="99">
                                  <a:moveTo>
                                    <a:pt x="19" y="80"/>
                                  </a:moveTo>
                                  <a:lnTo>
                                    <a:pt x="0" y="80"/>
                                  </a:lnTo>
                                  <a:lnTo>
                                    <a:pt x="0" y="99"/>
                                  </a:lnTo>
                                  <a:lnTo>
                                    <a:pt x="19" y="99"/>
                                  </a:lnTo>
                                  <a:lnTo>
                                    <a:pt x="19" y="8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66" name="Group 63"/>
                        <wpg:cNvGrpSpPr>
                          <a:grpSpLocks/>
                        </wpg:cNvGrpSpPr>
                        <wpg:grpSpPr bwMode="auto">
                          <a:xfrm>
                            <a:off x="8054" y="3085"/>
                            <a:ext cx="425" cy="176"/>
                            <a:chOff x="8054" y="3085"/>
                            <a:chExt cx="425" cy="176"/>
                          </a:xfrm>
                        </wpg:grpSpPr>
                        <wps:wsp>
                          <wps:cNvPr id="567" name="Freeform 75"/>
                          <wps:cNvSpPr>
                            <a:spLocks/>
                          </wps:cNvSpPr>
                          <wps:spPr bwMode="auto">
                            <a:xfrm>
                              <a:off x="8054" y="3085"/>
                              <a:ext cx="425" cy="176"/>
                            </a:xfrm>
                            <a:custGeom>
                              <a:avLst/>
                              <a:gdLst>
                                <a:gd name="T0" fmla="+- 0 8119 8054"/>
                                <a:gd name="T1" fmla="*/ T0 w 425"/>
                                <a:gd name="T2" fmla="+- 0 3101 3085"/>
                                <a:gd name="T3" fmla="*/ 3101 h 176"/>
                                <a:gd name="T4" fmla="+- 0 8100 8054"/>
                                <a:gd name="T5" fmla="*/ T4 w 425"/>
                                <a:gd name="T6" fmla="+- 0 3101 3085"/>
                                <a:gd name="T7" fmla="*/ 3101 h 176"/>
                                <a:gd name="T8" fmla="+- 0 8100 8054"/>
                                <a:gd name="T9" fmla="*/ T8 w 425"/>
                                <a:gd name="T10" fmla="+- 0 3221 3085"/>
                                <a:gd name="T11" fmla="*/ 3221 h 176"/>
                                <a:gd name="T12" fmla="+- 0 8119 8054"/>
                                <a:gd name="T13" fmla="*/ T12 w 425"/>
                                <a:gd name="T14" fmla="+- 0 3221 3085"/>
                                <a:gd name="T15" fmla="*/ 3221 h 176"/>
                                <a:gd name="T16" fmla="+- 0 8119 8054"/>
                                <a:gd name="T17" fmla="*/ T16 w 425"/>
                                <a:gd name="T18" fmla="+- 0 3101 3085"/>
                                <a:gd name="T19" fmla="*/ 3101 h 176"/>
                              </a:gdLst>
                              <a:ahLst/>
                              <a:cxnLst>
                                <a:cxn ang="0">
                                  <a:pos x="T1" y="T3"/>
                                </a:cxn>
                                <a:cxn ang="0">
                                  <a:pos x="T5" y="T7"/>
                                </a:cxn>
                                <a:cxn ang="0">
                                  <a:pos x="T9" y="T11"/>
                                </a:cxn>
                                <a:cxn ang="0">
                                  <a:pos x="T13" y="T15"/>
                                </a:cxn>
                                <a:cxn ang="0">
                                  <a:pos x="T17" y="T19"/>
                                </a:cxn>
                              </a:cxnLst>
                              <a:rect l="0" t="0" r="r" b="b"/>
                              <a:pathLst>
                                <a:path w="425" h="176">
                                  <a:moveTo>
                                    <a:pt x="65" y="16"/>
                                  </a:moveTo>
                                  <a:lnTo>
                                    <a:pt x="46" y="16"/>
                                  </a:lnTo>
                                  <a:lnTo>
                                    <a:pt x="46" y="136"/>
                                  </a:lnTo>
                                  <a:lnTo>
                                    <a:pt x="65" y="136"/>
                                  </a:lnTo>
                                  <a:lnTo>
                                    <a:pt x="65" y="1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8" name="Freeform 74"/>
                          <wps:cNvSpPr>
                            <a:spLocks/>
                          </wps:cNvSpPr>
                          <wps:spPr bwMode="auto">
                            <a:xfrm>
                              <a:off x="8054" y="3085"/>
                              <a:ext cx="425" cy="176"/>
                            </a:xfrm>
                            <a:custGeom>
                              <a:avLst/>
                              <a:gdLst>
                                <a:gd name="T0" fmla="+- 0 8165 8054"/>
                                <a:gd name="T1" fmla="*/ T0 w 425"/>
                                <a:gd name="T2" fmla="+- 0 3085 3085"/>
                                <a:gd name="T3" fmla="*/ 3085 h 176"/>
                                <a:gd name="T4" fmla="+- 0 8054 8054"/>
                                <a:gd name="T5" fmla="*/ T4 w 425"/>
                                <a:gd name="T6" fmla="+- 0 3085 3085"/>
                                <a:gd name="T7" fmla="*/ 3085 h 176"/>
                                <a:gd name="T8" fmla="+- 0 8054 8054"/>
                                <a:gd name="T9" fmla="*/ T8 w 425"/>
                                <a:gd name="T10" fmla="+- 0 3101 3085"/>
                                <a:gd name="T11" fmla="*/ 3101 h 176"/>
                                <a:gd name="T12" fmla="+- 0 8165 8054"/>
                                <a:gd name="T13" fmla="*/ T12 w 425"/>
                                <a:gd name="T14" fmla="+- 0 3101 3085"/>
                                <a:gd name="T15" fmla="*/ 3101 h 176"/>
                                <a:gd name="T16" fmla="+- 0 8165 8054"/>
                                <a:gd name="T17" fmla="*/ T16 w 425"/>
                                <a:gd name="T18" fmla="+- 0 3085 3085"/>
                                <a:gd name="T19" fmla="*/ 3085 h 176"/>
                              </a:gdLst>
                              <a:ahLst/>
                              <a:cxnLst>
                                <a:cxn ang="0">
                                  <a:pos x="T1" y="T3"/>
                                </a:cxn>
                                <a:cxn ang="0">
                                  <a:pos x="T5" y="T7"/>
                                </a:cxn>
                                <a:cxn ang="0">
                                  <a:pos x="T9" y="T11"/>
                                </a:cxn>
                                <a:cxn ang="0">
                                  <a:pos x="T13" y="T15"/>
                                </a:cxn>
                                <a:cxn ang="0">
                                  <a:pos x="T17" y="T19"/>
                                </a:cxn>
                              </a:cxnLst>
                              <a:rect l="0" t="0" r="r" b="b"/>
                              <a:pathLst>
                                <a:path w="425" h="176">
                                  <a:moveTo>
                                    <a:pt x="111" y="0"/>
                                  </a:moveTo>
                                  <a:lnTo>
                                    <a:pt x="0" y="0"/>
                                  </a:lnTo>
                                  <a:lnTo>
                                    <a:pt x="0" y="16"/>
                                  </a:lnTo>
                                  <a:lnTo>
                                    <a:pt x="111" y="16"/>
                                  </a:lnTo>
                                  <a:lnTo>
                                    <a:pt x="11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9" name="Freeform 73"/>
                          <wps:cNvSpPr>
                            <a:spLocks/>
                          </wps:cNvSpPr>
                          <wps:spPr bwMode="auto">
                            <a:xfrm>
                              <a:off x="8054" y="3085"/>
                              <a:ext cx="425" cy="176"/>
                            </a:xfrm>
                            <a:custGeom>
                              <a:avLst/>
                              <a:gdLst>
                                <a:gd name="T0" fmla="+- 0 8180 8054"/>
                                <a:gd name="T1" fmla="*/ T0 w 425"/>
                                <a:gd name="T2" fmla="+- 0 3243 3085"/>
                                <a:gd name="T3" fmla="*/ 3243 h 176"/>
                                <a:gd name="T4" fmla="+- 0 8182 8054"/>
                                <a:gd name="T5" fmla="*/ T4 w 425"/>
                                <a:gd name="T6" fmla="+- 0 3259 3085"/>
                                <a:gd name="T7" fmla="*/ 3259 h 176"/>
                                <a:gd name="T8" fmla="+- 0 8186 8054"/>
                                <a:gd name="T9" fmla="*/ T8 w 425"/>
                                <a:gd name="T10" fmla="+- 0 3260 3085"/>
                                <a:gd name="T11" fmla="*/ 3260 h 176"/>
                                <a:gd name="T12" fmla="+- 0 8189 8054"/>
                                <a:gd name="T13" fmla="*/ T12 w 425"/>
                                <a:gd name="T14" fmla="+- 0 3261 3085"/>
                                <a:gd name="T15" fmla="*/ 3261 h 176"/>
                                <a:gd name="T16" fmla="+- 0 8198 8054"/>
                                <a:gd name="T17" fmla="*/ T16 w 425"/>
                                <a:gd name="T18" fmla="+- 0 3261 3085"/>
                                <a:gd name="T19" fmla="*/ 3261 h 176"/>
                                <a:gd name="T20" fmla="+- 0 8203 8054"/>
                                <a:gd name="T21" fmla="*/ T20 w 425"/>
                                <a:gd name="T22" fmla="+- 0 3259 3085"/>
                                <a:gd name="T23" fmla="*/ 3259 h 176"/>
                                <a:gd name="T24" fmla="+- 0 8207 8054"/>
                                <a:gd name="T25" fmla="*/ T24 w 425"/>
                                <a:gd name="T26" fmla="+- 0 3257 3085"/>
                                <a:gd name="T27" fmla="*/ 3257 h 176"/>
                                <a:gd name="T28" fmla="+- 0 8211 8054"/>
                                <a:gd name="T29" fmla="*/ T28 w 425"/>
                                <a:gd name="T30" fmla="+- 0 3254 3085"/>
                                <a:gd name="T31" fmla="*/ 3254 h 176"/>
                                <a:gd name="T32" fmla="+- 0 8214 8054"/>
                                <a:gd name="T33" fmla="*/ T32 w 425"/>
                                <a:gd name="T34" fmla="+- 0 3250 3085"/>
                                <a:gd name="T35" fmla="*/ 3250 h 176"/>
                                <a:gd name="T36" fmla="+- 0 8218 8054"/>
                                <a:gd name="T37" fmla="*/ T36 w 425"/>
                                <a:gd name="T38" fmla="+- 0 3244 3085"/>
                                <a:gd name="T39" fmla="*/ 3244 h 176"/>
                                <a:gd name="T40" fmla="+- 0 8187 8054"/>
                                <a:gd name="T41" fmla="*/ T40 w 425"/>
                                <a:gd name="T42" fmla="+- 0 3244 3085"/>
                                <a:gd name="T43" fmla="*/ 3244 h 176"/>
                                <a:gd name="T44" fmla="+- 0 8184 8054"/>
                                <a:gd name="T45" fmla="*/ T44 w 425"/>
                                <a:gd name="T46" fmla="+- 0 3244 3085"/>
                                <a:gd name="T47" fmla="*/ 3244 h 176"/>
                                <a:gd name="T48" fmla="+- 0 8180 8054"/>
                                <a:gd name="T49" fmla="*/ T48 w 425"/>
                                <a:gd name="T50" fmla="+- 0 3243 3085"/>
                                <a:gd name="T51" fmla="*/ 3243 h 1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425" h="176">
                                  <a:moveTo>
                                    <a:pt x="126" y="158"/>
                                  </a:moveTo>
                                  <a:lnTo>
                                    <a:pt x="128" y="174"/>
                                  </a:lnTo>
                                  <a:lnTo>
                                    <a:pt x="132" y="175"/>
                                  </a:lnTo>
                                  <a:lnTo>
                                    <a:pt x="135" y="176"/>
                                  </a:lnTo>
                                  <a:lnTo>
                                    <a:pt x="144" y="176"/>
                                  </a:lnTo>
                                  <a:lnTo>
                                    <a:pt x="149" y="174"/>
                                  </a:lnTo>
                                  <a:lnTo>
                                    <a:pt x="153" y="172"/>
                                  </a:lnTo>
                                  <a:lnTo>
                                    <a:pt x="157" y="169"/>
                                  </a:lnTo>
                                  <a:lnTo>
                                    <a:pt x="160" y="165"/>
                                  </a:lnTo>
                                  <a:lnTo>
                                    <a:pt x="164" y="159"/>
                                  </a:lnTo>
                                  <a:lnTo>
                                    <a:pt x="133" y="159"/>
                                  </a:lnTo>
                                  <a:lnTo>
                                    <a:pt x="130" y="159"/>
                                  </a:lnTo>
                                  <a:lnTo>
                                    <a:pt x="126" y="15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70" name="Freeform 72"/>
                          <wps:cNvSpPr>
                            <a:spLocks/>
                          </wps:cNvSpPr>
                          <wps:spPr bwMode="auto">
                            <a:xfrm>
                              <a:off x="8054" y="3085"/>
                              <a:ext cx="425" cy="176"/>
                            </a:xfrm>
                            <a:custGeom>
                              <a:avLst/>
                              <a:gdLst>
                                <a:gd name="T0" fmla="+- 0 8191 8054"/>
                                <a:gd name="T1" fmla="*/ T0 w 425"/>
                                <a:gd name="T2" fmla="+- 0 3122 3085"/>
                                <a:gd name="T3" fmla="*/ 3122 h 176"/>
                                <a:gd name="T4" fmla="+- 0 8173 8054"/>
                                <a:gd name="T5" fmla="*/ T4 w 425"/>
                                <a:gd name="T6" fmla="+- 0 3122 3085"/>
                                <a:gd name="T7" fmla="*/ 3122 h 176"/>
                                <a:gd name="T8" fmla="+- 0 8211 8054"/>
                                <a:gd name="T9" fmla="*/ T8 w 425"/>
                                <a:gd name="T10" fmla="+- 0 3221 3085"/>
                                <a:gd name="T11" fmla="*/ 3221 h 176"/>
                                <a:gd name="T12" fmla="+- 0 8210 8054"/>
                                <a:gd name="T13" fmla="*/ T12 w 425"/>
                                <a:gd name="T14" fmla="+- 0 3223 3085"/>
                                <a:gd name="T15" fmla="*/ 3223 h 176"/>
                                <a:gd name="T16" fmla="+- 0 8210 8054"/>
                                <a:gd name="T17" fmla="*/ T16 w 425"/>
                                <a:gd name="T18" fmla="+- 0 3224 3085"/>
                                <a:gd name="T19" fmla="*/ 3224 h 176"/>
                                <a:gd name="T20" fmla="+- 0 8210 8054"/>
                                <a:gd name="T21" fmla="*/ T20 w 425"/>
                                <a:gd name="T22" fmla="+- 0 3225 3085"/>
                                <a:gd name="T23" fmla="*/ 3225 h 176"/>
                                <a:gd name="T24" fmla="+- 0 8207 8054"/>
                                <a:gd name="T25" fmla="*/ T24 w 425"/>
                                <a:gd name="T26" fmla="+- 0 3232 3085"/>
                                <a:gd name="T27" fmla="*/ 3232 h 176"/>
                                <a:gd name="T28" fmla="+- 0 8193 8054"/>
                                <a:gd name="T29" fmla="*/ T28 w 425"/>
                                <a:gd name="T30" fmla="+- 0 3244 3085"/>
                                <a:gd name="T31" fmla="*/ 3244 h 176"/>
                                <a:gd name="T32" fmla="+- 0 8218 8054"/>
                                <a:gd name="T33" fmla="*/ T32 w 425"/>
                                <a:gd name="T34" fmla="+- 0 3244 3085"/>
                                <a:gd name="T35" fmla="*/ 3244 h 176"/>
                                <a:gd name="T36" fmla="+- 0 8220 8054"/>
                                <a:gd name="T37" fmla="*/ T36 w 425"/>
                                <a:gd name="T38" fmla="+- 0 3241 3085"/>
                                <a:gd name="T39" fmla="*/ 3241 h 176"/>
                                <a:gd name="T40" fmla="+- 0 8223 8054"/>
                                <a:gd name="T41" fmla="*/ T40 w 425"/>
                                <a:gd name="T42" fmla="+- 0 3233 3085"/>
                                <a:gd name="T43" fmla="*/ 3233 h 176"/>
                                <a:gd name="T44" fmla="+- 0 8235 8054"/>
                                <a:gd name="T45" fmla="*/ T44 w 425"/>
                                <a:gd name="T46" fmla="+- 0 3202 3085"/>
                                <a:gd name="T47" fmla="*/ 3202 h 176"/>
                                <a:gd name="T48" fmla="+- 0 8220 8054"/>
                                <a:gd name="T49" fmla="*/ T48 w 425"/>
                                <a:gd name="T50" fmla="+- 0 3202 3085"/>
                                <a:gd name="T51" fmla="*/ 3202 h 176"/>
                                <a:gd name="T52" fmla="+- 0 8217 8054"/>
                                <a:gd name="T53" fmla="*/ T52 w 425"/>
                                <a:gd name="T54" fmla="+- 0 3194 3085"/>
                                <a:gd name="T55" fmla="*/ 3194 h 176"/>
                                <a:gd name="T56" fmla="+- 0 8215 8054"/>
                                <a:gd name="T57" fmla="*/ T56 w 425"/>
                                <a:gd name="T58" fmla="+- 0 3187 3085"/>
                                <a:gd name="T59" fmla="*/ 3187 h 176"/>
                                <a:gd name="T60" fmla="+- 0 8212 8054"/>
                                <a:gd name="T61" fmla="*/ T60 w 425"/>
                                <a:gd name="T62" fmla="+- 0 3179 3085"/>
                                <a:gd name="T63" fmla="*/ 3179 h 176"/>
                                <a:gd name="T64" fmla="+- 0 8191 8054"/>
                                <a:gd name="T65" fmla="*/ T64 w 425"/>
                                <a:gd name="T66" fmla="+- 0 3122 3085"/>
                                <a:gd name="T67" fmla="*/ 3122 h 1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425" h="176">
                                  <a:moveTo>
                                    <a:pt x="137" y="37"/>
                                  </a:moveTo>
                                  <a:lnTo>
                                    <a:pt x="119" y="37"/>
                                  </a:lnTo>
                                  <a:lnTo>
                                    <a:pt x="157" y="136"/>
                                  </a:lnTo>
                                  <a:lnTo>
                                    <a:pt x="156" y="138"/>
                                  </a:lnTo>
                                  <a:lnTo>
                                    <a:pt x="156" y="139"/>
                                  </a:lnTo>
                                  <a:lnTo>
                                    <a:pt x="156" y="140"/>
                                  </a:lnTo>
                                  <a:lnTo>
                                    <a:pt x="153" y="147"/>
                                  </a:lnTo>
                                  <a:lnTo>
                                    <a:pt x="139" y="159"/>
                                  </a:lnTo>
                                  <a:lnTo>
                                    <a:pt x="164" y="159"/>
                                  </a:lnTo>
                                  <a:lnTo>
                                    <a:pt x="166" y="156"/>
                                  </a:lnTo>
                                  <a:lnTo>
                                    <a:pt x="169" y="148"/>
                                  </a:lnTo>
                                  <a:lnTo>
                                    <a:pt x="181" y="117"/>
                                  </a:lnTo>
                                  <a:lnTo>
                                    <a:pt x="166" y="117"/>
                                  </a:lnTo>
                                  <a:lnTo>
                                    <a:pt x="163" y="109"/>
                                  </a:lnTo>
                                  <a:lnTo>
                                    <a:pt x="161" y="102"/>
                                  </a:lnTo>
                                  <a:lnTo>
                                    <a:pt x="158" y="94"/>
                                  </a:lnTo>
                                  <a:lnTo>
                                    <a:pt x="137" y="3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71" name="Freeform 71"/>
                          <wps:cNvSpPr>
                            <a:spLocks/>
                          </wps:cNvSpPr>
                          <wps:spPr bwMode="auto">
                            <a:xfrm>
                              <a:off x="8054" y="3085"/>
                              <a:ext cx="425" cy="176"/>
                            </a:xfrm>
                            <a:custGeom>
                              <a:avLst/>
                              <a:gdLst>
                                <a:gd name="T0" fmla="+- 0 8266 8054"/>
                                <a:gd name="T1" fmla="*/ T0 w 425"/>
                                <a:gd name="T2" fmla="+- 0 3122 3085"/>
                                <a:gd name="T3" fmla="*/ 3122 h 176"/>
                                <a:gd name="T4" fmla="+- 0 8248 8054"/>
                                <a:gd name="T5" fmla="*/ T4 w 425"/>
                                <a:gd name="T6" fmla="+- 0 3122 3085"/>
                                <a:gd name="T7" fmla="*/ 3122 h 176"/>
                                <a:gd name="T8" fmla="+- 0 8227 8054"/>
                                <a:gd name="T9" fmla="*/ T8 w 425"/>
                                <a:gd name="T10" fmla="+- 0 3180 3085"/>
                                <a:gd name="T11" fmla="*/ 3180 h 176"/>
                                <a:gd name="T12" fmla="+- 0 8224 8054"/>
                                <a:gd name="T13" fmla="*/ T12 w 425"/>
                                <a:gd name="T14" fmla="+- 0 3187 3085"/>
                                <a:gd name="T15" fmla="*/ 3187 h 176"/>
                                <a:gd name="T16" fmla="+- 0 8222 8054"/>
                                <a:gd name="T17" fmla="*/ T16 w 425"/>
                                <a:gd name="T18" fmla="+- 0 3195 3085"/>
                                <a:gd name="T19" fmla="*/ 3195 h 176"/>
                                <a:gd name="T20" fmla="+- 0 8220 8054"/>
                                <a:gd name="T21" fmla="*/ T20 w 425"/>
                                <a:gd name="T22" fmla="+- 0 3202 3085"/>
                                <a:gd name="T23" fmla="*/ 3202 h 176"/>
                                <a:gd name="T24" fmla="+- 0 8235 8054"/>
                                <a:gd name="T25" fmla="*/ T24 w 425"/>
                                <a:gd name="T26" fmla="+- 0 3202 3085"/>
                                <a:gd name="T27" fmla="*/ 3202 h 176"/>
                                <a:gd name="T28" fmla="+- 0 8266 8054"/>
                                <a:gd name="T29" fmla="*/ T28 w 425"/>
                                <a:gd name="T30" fmla="+- 0 3122 3085"/>
                                <a:gd name="T31" fmla="*/ 3122 h 176"/>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425" h="176">
                                  <a:moveTo>
                                    <a:pt x="212" y="37"/>
                                  </a:moveTo>
                                  <a:lnTo>
                                    <a:pt x="194" y="37"/>
                                  </a:lnTo>
                                  <a:lnTo>
                                    <a:pt x="173" y="95"/>
                                  </a:lnTo>
                                  <a:lnTo>
                                    <a:pt x="170" y="102"/>
                                  </a:lnTo>
                                  <a:lnTo>
                                    <a:pt x="168" y="110"/>
                                  </a:lnTo>
                                  <a:lnTo>
                                    <a:pt x="166" y="117"/>
                                  </a:lnTo>
                                  <a:lnTo>
                                    <a:pt x="181" y="117"/>
                                  </a:lnTo>
                                  <a:lnTo>
                                    <a:pt x="212" y="3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72" name="Freeform 70"/>
                          <wps:cNvSpPr>
                            <a:spLocks/>
                          </wps:cNvSpPr>
                          <wps:spPr bwMode="auto">
                            <a:xfrm>
                              <a:off x="8054" y="3085"/>
                              <a:ext cx="425" cy="176"/>
                            </a:xfrm>
                            <a:custGeom>
                              <a:avLst/>
                              <a:gdLst>
                                <a:gd name="T0" fmla="+- 0 8297 8054"/>
                                <a:gd name="T1" fmla="*/ T0 w 425"/>
                                <a:gd name="T2" fmla="+- 0 3122 3085"/>
                                <a:gd name="T3" fmla="*/ 3122 h 176"/>
                                <a:gd name="T4" fmla="+- 0 8281 8054"/>
                                <a:gd name="T5" fmla="*/ T4 w 425"/>
                                <a:gd name="T6" fmla="+- 0 3122 3085"/>
                                <a:gd name="T7" fmla="*/ 3122 h 176"/>
                                <a:gd name="T8" fmla="+- 0 8281 8054"/>
                                <a:gd name="T9" fmla="*/ T8 w 425"/>
                                <a:gd name="T10" fmla="+- 0 3258 3085"/>
                                <a:gd name="T11" fmla="*/ 3258 h 176"/>
                                <a:gd name="T12" fmla="+- 0 8298 8054"/>
                                <a:gd name="T13" fmla="*/ T12 w 425"/>
                                <a:gd name="T14" fmla="+- 0 3258 3085"/>
                                <a:gd name="T15" fmla="*/ 3258 h 176"/>
                                <a:gd name="T16" fmla="+- 0 8298 8054"/>
                                <a:gd name="T17" fmla="*/ T16 w 425"/>
                                <a:gd name="T18" fmla="+- 0 3211 3085"/>
                                <a:gd name="T19" fmla="*/ 3211 h 176"/>
                                <a:gd name="T20" fmla="+- 0 8355 8054"/>
                                <a:gd name="T21" fmla="*/ T20 w 425"/>
                                <a:gd name="T22" fmla="+- 0 3211 3085"/>
                                <a:gd name="T23" fmla="*/ 3211 h 176"/>
                                <a:gd name="T24" fmla="+- 0 8357 8054"/>
                                <a:gd name="T25" fmla="*/ T24 w 425"/>
                                <a:gd name="T26" fmla="+- 0 3209 3085"/>
                                <a:gd name="T27" fmla="*/ 3209 h 176"/>
                                <a:gd name="T28" fmla="+- 0 8316 8054"/>
                                <a:gd name="T29" fmla="*/ T28 w 425"/>
                                <a:gd name="T30" fmla="+- 0 3209 3085"/>
                                <a:gd name="T31" fmla="*/ 3209 h 176"/>
                                <a:gd name="T32" fmla="+- 0 8310 8054"/>
                                <a:gd name="T33" fmla="*/ T32 w 425"/>
                                <a:gd name="T34" fmla="+- 0 3206 3085"/>
                                <a:gd name="T35" fmla="*/ 3206 h 176"/>
                                <a:gd name="T36" fmla="+- 0 8304 8054"/>
                                <a:gd name="T37" fmla="*/ T36 w 425"/>
                                <a:gd name="T38" fmla="+- 0 3200 3085"/>
                                <a:gd name="T39" fmla="*/ 3200 h 176"/>
                                <a:gd name="T40" fmla="+- 0 8299 8054"/>
                                <a:gd name="T41" fmla="*/ T40 w 425"/>
                                <a:gd name="T42" fmla="+- 0 3194 3085"/>
                                <a:gd name="T43" fmla="*/ 3194 h 176"/>
                                <a:gd name="T44" fmla="+- 0 8296 8054"/>
                                <a:gd name="T45" fmla="*/ T44 w 425"/>
                                <a:gd name="T46" fmla="+- 0 3185 3085"/>
                                <a:gd name="T47" fmla="*/ 3185 h 176"/>
                                <a:gd name="T48" fmla="+- 0 8296 8054"/>
                                <a:gd name="T49" fmla="*/ T48 w 425"/>
                                <a:gd name="T50" fmla="+- 0 3160 3085"/>
                                <a:gd name="T51" fmla="*/ 3160 h 176"/>
                                <a:gd name="T52" fmla="+- 0 8299 8054"/>
                                <a:gd name="T53" fmla="*/ T52 w 425"/>
                                <a:gd name="T54" fmla="+- 0 3150 3085"/>
                                <a:gd name="T55" fmla="*/ 3150 h 176"/>
                                <a:gd name="T56" fmla="+- 0 8305 8054"/>
                                <a:gd name="T57" fmla="*/ T56 w 425"/>
                                <a:gd name="T58" fmla="+- 0 3143 3085"/>
                                <a:gd name="T59" fmla="*/ 3143 h 176"/>
                                <a:gd name="T60" fmla="+- 0 8310 8054"/>
                                <a:gd name="T61" fmla="*/ T60 w 425"/>
                                <a:gd name="T62" fmla="+- 0 3137 3085"/>
                                <a:gd name="T63" fmla="*/ 3137 h 176"/>
                                <a:gd name="T64" fmla="+- 0 8313 8054"/>
                                <a:gd name="T65" fmla="*/ T64 w 425"/>
                                <a:gd name="T66" fmla="+- 0 3135 3085"/>
                                <a:gd name="T67" fmla="*/ 3135 h 176"/>
                                <a:gd name="T68" fmla="+- 0 8297 8054"/>
                                <a:gd name="T69" fmla="*/ T68 w 425"/>
                                <a:gd name="T70" fmla="+- 0 3135 3085"/>
                                <a:gd name="T71" fmla="*/ 3135 h 176"/>
                                <a:gd name="T72" fmla="+- 0 8297 8054"/>
                                <a:gd name="T73" fmla="*/ T72 w 425"/>
                                <a:gd name="T74" fmla="+- 0 3122 3085"/>
                                <a:gd name="T75" fmla="*/ 3122 h 1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425" h="176">
                                  <a:moveTo>
                                    <a:pt x="243" y="37"/>
                                  </a:moveTo>
                                  <a:lnTo>
                                    <a:pt x="227" y="37"/>
                                  </a:lnTo>
                                  <a:lnTo>
                                    <a:pt x="227" y="173"/>
                                  </a:lnTo>
                                  <a:lnTo>
                                    <a:pt x="244" y="173"/>
                                  </a:lnTo>
                                  <a:lnTo>
                                    <a:pt x="244" y="126"/>
                                  </a:lnTo>
                                  <a:lnTo>
                                    <a:pt x="301" y="126"/>
                                  </a:lnTo>
                                  <a:lnTo>
                                    <a:pt x="303" y="124"/>
                                  </a:lnTo>
                                  <a:lnTo>
                                    <a:pt x="262" y="124"/>
                                  </a:lnTo>
                                  <a:lnTo>
                                    <a:pt x="256" y="121"/>
                                  </a:lnTo>
                                  <a:lnTo>
                                    <a:pt x="250" y="115"/>
                                  </a:lnTo>
                                  <a:lnTo>
                                    <a:pt x="245" y="109"/>
                                  </a:lnTo>
                                  <a:lnTo>
                                    <a:pt x="242" y="100"/>
                                  </a:lnTo>
                                  <a:lnTo>
                                    <a:pt x="242" y="75"/>
                                  </a:lnTo>
                                  <a:lnTo>
                                    <a:pt x="245" y="65"/>
                                  </a:lnTo>
                                  <a:lnTo>
                                    <a:pt x="251" y="58"/>
                                  </a:lnTo>
                                  <a:lnTo>
                                    <a:pt x="256" y="52"/>
                                  </a:lnTo>
                                  <a:lnTo>
                                    <a:pt x="259" y="50"/>
                                  </a:lnTo>
                                  <a:lnTo>
                                    <a:pt x="243" y="50"/>
                                  </a:lnTo>
                                  <a:lnTo>
                                    <a:pt x="243" y="3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73" name="Freeform 69"/>
                          <wps:cNvSpPr>
                            <a:spLocks/>
                          </wps:cNvSpPr>
                          <wps:spPr bwMode="auto">
                            <a:xfrm>
                              <a:off x="8054" y="3085"/>
                              <a:ext cx="425" cy="176"/>
                            </a:xfrm>
                            <a:custGeom>
                              <a:avLst/>
                              <a:gdLst>
                                <a:gd name="T0" fmla="+- 0 8355 8054"/>
                                <a:gd name="T1" fmla="*/ T0 w 425"/>
                                <a:gd name="T2" fmla="+- 0 3211 3085"/>
                                <a:gd name="T3" fmla="*/ 3211 h 176"/>
                                <a:gd name="T4" fmla="+- 0 8298 8054"/>
                                <a:gd name="T5" fmla="*/ T4 w 425"/>
                                <a:gd name="T6" fmla="+- 0 3211 3085"/>
                                <a:gd name="T7" fmla="*/ 3211 h 176"/>
                                <a:gd name="T8" fmla="+- 0 8301 8054"/>
                                <a:gd name="T9" fmla="*/ T8 w 425"/>
                                <a:gd name="T10" fmla="+- 0 3214 3085"/>
                                <a:gd name="T11" fmla="*/ 3214 h 176"/>
                                <a:gd name="T12" fmla="+- 0 8305 8054"/>
                                <a:gd name="T13" fmla="*/ T12 w 425"/>
                                <a:gd name="T14" fmla="+- 0 3217 3085"/>
                                <a:gd name="T15" fmla="*/ 3217 h 176"/>
                                <a:gd name="T16" fmla="+- 0 8309 8054"/>
                                <a:gd name="T17" fmla="*/ T16 w 425"/>
                                <a:gd name="T18" fmla="+- 0 3220 3085"/>
                                <a:gd name="T19" fmla="*/ 3220 h 176"/>
                                <a:gd name="T20" fmla="+- 0 8314 8054"/>
                                <a:gd name="T21" fmla="*/ T20 w 425"/>
                                <a:gd name="T22" fmla="+- 0 3222 3085"/>
                                <a:gd name="T23" fmla="*/ 3222 h 176"/>
                                <a:gd name="T24" fmla="+- 0 8319 8054"/>
                                <a:gd name="T25" fmla="*/ T24 w 425"/>
                                <a:gd name="T26" fmla="+- 0 3223 3085"/>
                                <a:gd name="T27" fmla="*/ 3223 h 176"/>
                                <a:gd name="T28" fmla="+- 0 8332 8054"/>
                                <a:gd name="T29" fmla="*/ T28 w 425"/>
                                <a:gd name="T30" fmla="+- 0 3223 3085"/>
                                <a:gd name="T31" fmla="*/ 3223 h 176"/>
                                <a:gd name="T32" fmla="+- 0 8340 8054"/>
                                <a:gd name="T33" fmla="*/ T32 w 425"/>
                                <a:gd name="T34" fmla="+- 0 3221 3085"/>
                                <a:gd name="T35" fmla="*/ 3221 h 176"/>
                                <a:gd name="T36" fmla="+- 0 8347 8054"/>
                                <a:gd name="T37" fmla="*/ T36 w 425"/>
                                <a:gd name="T38" fmla="+- 0 3217 3085"/>
                                <a:gd name="T39" fmla="*/ 3217 h 176"/>
                                <a:gd name="T40" fmla="+- 0 8354 8054"/>
                                <a:gd name="T41" fmla="*/ T40 w 425"/>
                                <a:gd name="T42" fmla="+- 0 3212 3085"/>
                                <a:gd name="T43" fmla="*/ 3212 h 176"/>
                                <a:gd name="T44" fmla="+- 0 8355 8054"/>
                                <a:gd name="T45" fmla="*/ T44 w 425"/>
                                <a:gd name="T46" fmla="+- 0 3211 3085"/>
                                <a:gd name="T47" fmla="*/ 3211 h 1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425" h="176">
                                  <a:moveTo>
                                    <a:pt x="301" y="126"/>
                                  </a:moveTo>
                                  <a:lnTo>
                                    <a:pt x="244" y="126"/>
                                  </a:lnTo>
                                  <a:lnTo>
                                    <a:pt x="247" y="129"/>
                                  </a:lnTo>
                                  <a:lnTo>
                                    <a:pt x="251" y="132"/>
                                  </a:lnTo>
                                  <a:lnTo>
                                    <a:pt x="255" y="135"/>
                                  </a:lnTo>
                                  <a:lnTo>
                                    <a:pt x="260" y="137"/>
                                  </a:lnTo>
                                  <a:lnTo>
                                    <a:pt x="265" y="138"/>
                                  </a:lnTo>
                                  <a:lnTo>
                                    <a:pt x="278" y="138"/>
                                  </a:lnTo>
                                  <a:lnTo>
                                    <a:pt x="286" y="136"/>
                                  </a:lnTo>
                                  <a:lnTo>
                                    <a:pt x="293" y="132"/>
                                  </a:lnTo>
                                  <a:lnTo>
                                    <a:pt x="300" y="127"/>
                                  </a:lnTo>
                                  <a:lnTo>
                                    <a:pt x="301" y="12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74" name="Freeform 68"/>
                          <wps:cNvSpPr>
                            <a:spLocks/>
                          </wps:cNvSpPr>
                          <wps:spPr bwMode="auto">
                            <a:xfrm>
                              <a:off x="8054" y="3085"/>
                              <a:ext cx="425" cy="176"/>
                            </a:xfrm>
                            <a:custGeom>
                              <a:avLst/>
                              <a:gdLst>
                                <a:gd name="T0" fmla="+- 0 8357 8054"/>
                                <a:gd name="T1" fmla="*/ T0 w 425"/>
                                <a:gd name="T2" fmla="+- 0 3133 3085"/>
                                <a:gd name="T3" fmla="*/ 3133 h 176"/>
                                <a:gd name="T4" fmla="+- 0 8332 8054"/>
                                <a:gd name="T5" fmla="*/ T4 w 425"/>
                                <a:gd name="T6" fmla="+- 0 3133 3085"/>
                                <a:gd name="T7" fmla="*/ 3133 h 176"/>
                                <a:gd name="T8" fmla="+- 0 8338 8054"/>
                                <a:gd name="T9" fmla="*/ T8 w 425"/>
                                <a:gd name="T10" fmla="+- 0 3136 3085"/>
                                <a:gd name="T11" fmla="*/ 3136 h 176"/>
                                <a:gd name="T12" fmla="+- 0 8343 8054"/>
                                <a:gd name="T13" fmla="*/ T12 w 425"/>
                                <a:gd name="T14" fmla="+- 0 3143 3085"/>
                                <a:gd name="T15" fmla="*/ 3143 h 176"/>
                                <a:gd name="T16" fmla="+- 0 8349 8054"/>
                                <a:gd name="T17" fmla="*/ T16 w 425"/>
                                <a:gd name="T18" fmla="+- 0 3149 3085"/>
                                <a:gd name="T19" fmla="*/ 3149 h 176"/>
                                <a:gd name="T20" fmla="+- 0 8351 8054"/>
                                <a:gd name="T21" fmla="*/ T20 w 425"/>
                                <a:gd name="T22" fmla="+- 0 3158 3085"/>
                                <a:gd name="T23" fmla="*/ 3158 h 176"/>
                                <a:gd name="T24" fmla="+- 0 8351 8054"/>
                                <a:gd name="T25" fmla="*/ T24 w 425"/>
                                <a:gd name="T26" fmla="+- 0 3184 3085"/>
                                <a:gd name="T27" fmla="*/ 3184 h 176"/>
                                <a:gd name="T28" fmla="+- 0 8349 8054"/>
                                <a:gd name="T29" fmla="*/ T28 w 425"/>
                                <a:gd name="T30" fmla="+- 0 3194 3085"/>
                                <a:gd name="T31" fmla="*/ 3194 h 176"/>
                                <a:gd name="T32" fmla="+- 0 8338 8054"/>
                                <a:gd name="T33" fmla="*/ T32 w 425"/>
                                <a:gd name="T34" fmla="+- 0 3206 3085"/>
                                <a:gd name="T35" fmla="*/ 3206 h 176"/>
                                <a:gd name="T36" fmla="+- 0 8331 8054"/>
                                <a:gd name="T37" fmla="*/ T36 w 425"/>
                                <a:gd name="T38" fmla="+- 0 3209 3085"/>
                                <a:gd name="T39" fmla="*/ 3209 h 176"/>
                                <a:gd name="T40" fmla="+- 0 8357 8054"/>
                                <a:gd name="T41" fmla="*/ T40 w 425"/>
                                <a:gd name="T42" fmla="+- 0 3209 3085"/>
                                <a:gd name="T43" fmla="*/ 3209 h 176"/>
                                <a:gd name="T44" fmla="+- 0 8359 8054"/>
                                <a:gd name="T45" fmla="*/ T44 w 425"/>
                                <a:gd name="T46" fmla="+- 0 3206 3085"/>
                                <a:gd name="T47" fmla="*/ 3206 h 176"/>
                                <a:gd name="T48" fmla="+- 0 8363 8054"/>
                                <a:gd name="T49" fmla="*/ T48 w 425"/>
                                <a:gd name="T50" fmla="+- 0 3198 3085"/>
                                <a:gd name="T51" fmla="*/ 3198 h 176"/>
                                <a:gd name="T52" fmla="+- 0 8367 8054"/>
                                <a:gd name="T53" fmla="*/ T52 w 425"/>
                                <a:gd name="T54" fmla="+- 0 3190 3085"/>
                                <a:gd name="T55" fmla="*/ 3190 h 176"/>
                                <a:gd name="T56" fmla="+- 0 8369 8054"/>
                                <a:gd name="T57" fmla="*/ T56 w 425"/>
                                <a:gd name="T58" fmla="+- 0 3181 3085"/>
                                <a:gd name="T59" fmla="*/ 3181 h 176"/>
                                <a:gd name="T60" fmla="+- 0 8369 8054"/>
                                <a:gd name="T61" fmla="*/ T60 w 425"/>
                                <a:gd name="T62" fmla="+- 0 3162 3085"/>
                                <a:gd name="T63" fmla="*/ 3162 h 176"/>
                                <a:gd name="T64" fmla="+- 0 8367 8054"/>
                                <a:gd name="T65" fmla="*/ T64 w 425"/>
                                <a:gd name="T66" fmla="+- 0 3153 3085"/>
                                <a:gd name="T67" fmla="*/ 3153 h 176"/>
                                <a:gd name="T68" fmla="+- 0 8360 8054"/>
                                <a:gd name="T69" fmla="*/ T68 w 425"/>
                                <a:gd name="T70" fmla="+- 0 3137 3085"/>
                                <a:gd name="T71" fmla="*/ 3137 h 176"/>
                                <a:gd name="T72" fmla="+- 0 8357 8054"/>
                                <a:gd name="T73" fmla="*/ T72 w 425"/>
                                <a:gd name="T74" fmla="+- 0 3133 3085"/>
                                <a:gd name="T75" fmla="*/ 3133 h 1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425" h="176">
                                  <a:moveTo>
                                    <a:pt x="303" y="48"/>
                                  </a:moveTo>
                                  <a:lnTo>
                                    <a:pt x="278" y="48"/>
                                  </a:lnTo>
                                  <a:lnTo>
                                    <a:pt x="284" y="51"/>
                                  </a:lnTo>
                                  <a:lnTo>
                                    <a:pt x="289" y="58"/>
                                  </a:lnTo>
                                  <a:lnTo>
                                    <a:pt x="295" y="64"/>
                                  </a:lnTo>
                                  <a:lnTo>
                                    <a:pt x="297" y="73"/>
                                  </a:lnTo>
                                  <a:lnTo>
                                    <a:pt x="297" y="99"/>
                                  </a:lnTo>
                                  <a:lnTo>
                                    <a:pt x="295" y="109"/>
                                  </a:lnTo>
                                  <a:lnTo>
                                    <a:pt x="284" y="121"/>
                                  </a:lnTo>
                                  <a:lnTo>
                                    <a:pt x="277" y="124"/>
                                  </a:lnTo>
                                  <a:lnTo>
                                    <a:pt x="303" y="124"/>
                                  </a:lnTo>
                                  <a:lnTo>
                                    <a:pt x="305" y="121"/>
                                  </a:lnTo>
                                  <a:lnTo>
                                    <a:pt x="309" y="113"/>
                                  </a:lnTo>
                                  <a:lnTo>
                                    <a:pt x="313" y="105"/>
                                  </a:lnTo>
                                  <a:lnTo>
                                    <a:pt x="315" y="96"/>
                                  </a:lnTo>
                                  <a:lnTo>
                                    <a:pt x="315" y="77"/>
                                  </a:lnTo>
                                  <a:lnTo>
                                    <a:pt x="313" y="68"/>
                                  </a:lnTo>
                                  <a:lnTo>
                                    <a:pt x="306" y="52"/>
                                  </a:lnTo>
                                  <a:lnTo>
                                    <a:pt x="303" y="4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75" name="Freeform 67"/>
                          <wps:cNvSpPr>
                            <a:spLocks/>
                          </wps:cNvSpPr>
                          <wps:spPr bwMode="auto">
                            <a:xfrm>
                              <a:off x="8054" y="3085"/>
                              <a:ext cx="425" cy="176"/>
                            </a:xfrm>
                            <a:custGeom>
                              <a:avLst/>
                              <a:gdLst>
                                <a:gd name="T0" fmla="+- 0 8335 8054"/>
                                <a:gd name="T1" fmla="*/ T0 w 425"/>
                                <a:gd name="T2" fmla="+- 0 3120 3085"/>
                                <a:gd name="T3" fmla="*/ 3120 h 176"/>
                                <a:gd name="T4" fmla="+- 0 8319 8054"/>
                                <a:gd name="T5" fmla="*/ T4 w 425"/>
                                <a:gd name="T6" fmla="+- 0 3120 3085"/>
                                <a:gd name="T7" fmla="*/ 3120 h 176"/>
                                <a:gd name="T8" fmla="+- 0 8314 8054"/>
                                <a:gd name="T9" fmla="*/ T8 w 425"/>
                                <a:gd name="T10" fmla="+- 0 3122 3085"/>
                                <a:gd name="T11" fmla="*/ 3122 h 176"/>
                                <a:gd name="T12" fmla="+- 0 8309 8054"/>
                                <a:gd name="T13" fmla="*/ T12 w 425"/>
                                <a:gd name="T14" fmla="+- 0 3124 3085"/>
                                <a:gd name="T15" fmla="*/ 3124 h 176"/>
                                <a:gd name="T16" fmla="+- 0 8304 8054"/>
                                <a:gd name="T17" fmla="*/ T16 w 425"/>
                                <a:gd name="T18" fmla="+- 0 3127 3085"/>
                                <a:gd name="T19" fmla="*/ 3127 h 176"/>
                                <a:gd name="T20" fmla="+- 0 8300 8054"/>
                                <a:gd name="T21" fmla="*/ T20 w 425"/>
                                <a:gd name="T22" fmla="+- 0 3130 3085"/>
                                <a:gd name="T23" fmla="*/ 3130 h 176"/>
                                <a:gd name="T24" fmla="+- 0 8297 8054"/>
                                <a:gd name="T25" fmla="*/ T24 w 425"/>
                                <a:gd name="T26" fmla="+- 0 3135 3085"/>
                                <a:gd name="T27" fmla="*/ 3135 h 176"/>
                                <a:gd name="T28" fmla="+- 0 8313 8054"/>
                                <a:gd name="T29" fmla="*/ T28 w 425"/>
                                <a:gd name="T30" fmla="+- 0 3135 3085"/>
                                <a:gd name="T31" fmla="*/ 3135 h 176"/>
                                <a:gd name="T32" fmla="+- 0 8317 8054"/>
                                <a:gd name="T33" fmla="*/ T32 w 425"/>
                                <a:gd name="T34" fmla="+- 0 3133 3085"/>
                                <a:gd name="T35" fmla="*/ 3133 h 176"/>
                                <a:gd name="T36" fmla="+- 0 8357 8054"/>
                                <a:gd name="T37" fmla="*/ T36 w 425"/>
                                <a:gd name="T38" fmla="+- 0 3133 3085"/>
                                <a:gd name="T39" fmla="*/ 3133 h 176"/>
                                <a:gd name="T40" fmla="+- 0 8355 8054"/>
                                <a:gd name="T41" fmla="*/ T40 w 425"/>
                                <a:gd name="T42" fmla="+- 0 3131 3085"/>
                                <a:gd name="T43" fmla="*/ 3131 h 176"/>
                                <a:gd name="T44" fmla="+- 0 8349 8054"/>
                                <a:gd name="T45" fmla="*/ T44 w 425"/>
                                <a:gd name="T46" fmla="+- 0 3127 3085"/>
                                <a:gd name="T47" fmla="*/ 3127 h 176"/>
                                <a:gd name="T48" fmla="+- 0 8342 8054"/>
                                <a:gd name="T49" fmla="*/ T48 w 425"/>
                                <a:gd name="T50" fmla="+- 0 3122 3085"/>
                                <a:gd name="T51" fmla="*/ 3122 h 176"/>
                                <a:gd name="T52" fmla="+- 0 8335 8054"/>
                                <a:gd name="T53" fmla="*/ T52 w 425"/>
                                <a:gd name="T54" fmla="+- 0 3120 3085"/>
                                <a:gd name="T55" fmla="*/ 3120 h 1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425" h="176">
                                  <a:moveTo>
                                    <a:pt x="281" y="35"/>
                                  </a:moveTo>
                                  <a:lnTo>
                                    <a:pt x="265" y="35"/>
                                  </a:lnTo>
                                  <a:lnTo>
                                    <a:pt x="260" y="37"/>
                                  </a:lnTo>
                                  <a:lnTo>
                                    <a:pt x="255" y="39"/>
                                  </a:lnTo>
                                  <a:lnTo>
                                    <a:pt x="250" y="42"/>
                                  </a:lnTo>
                                  <a:lnTo>
                                    <a:pt x="246" y="45"/>
                                  </a:lnTo>
                                  <a:lnTo>
                                    <a:pt x="243" y="50"/>
                                  </a:lnTo>
                                  <a:lnTo>
                                    <a:pt x="259" y="50"/>
                                  </a:lnTo>
                                  <a:lnTo>
                                    <a:pt x="263" y="48"/>
                                  </a:lnTo>
                                  <a:lnTo>
                                    <a:pt x="303" y="48"/>
                                  </a:lnTo>
                                  <a:lnTo>
                                    <a:pt x="301" y="46"/>
                                  </a:lnTo>
                                  <a:lnTo>
                                    <a:pt x="295" y="42"/>
                                  </a:lnTo>
                                  <a:lnTo>
                                    <a:pt x="288" y="37"/>
                                  </a:lnTo>
                                  <a:lnTo>
                                    <a:pt x="281" y="3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76" name="Freeform 66"/>
                          <wps:cNvSpPr>
                            <a:spLocks/>
                          </wps:cNvSpPr>
                          <wps:spPr bwMode="auto">
                            <a:xfrm>
                              <a:off x="8054" y="3085"/>
                              <a:ext cx="425" cy="176"/>
                            </a:xfrm>
                            <a:custGeom>
                              <a:avLst/>
                              <a:gdLst>
                                <a:gd name="T0" fmla="+- 0 8446 8054"/>
                                <a:gd name="T1" fmla="*/ T0 w 425"/>
                                <a:gd name="T2" fmla="+- 0 3120 3085"/>
                                <a:gd name="T3" fmla="*/ 3120 h 176"/>
                                <a:gd name="T4" fmla="+- 0 8419 8054"/>
                                <a:gd name="T5" fmla="*/ T4 w 425"/>
                                <a:gd name="T6" fmla="+- 0 3120 3085"/>
                                <a:gd name="T7" fmla="*/ 3120 h 176"/>
                                <a:gd name="T8" fmla="+- 0 8407 8054"/>
                                <a:gd name="T9" fmla="*/ T8 w 425"/>
                                <a:gd name="T10" fmla="+- 0 3125 3085"/>
                                <a:gd name="T11" fmla="*/ 3125 h 176"/>
                                <a:gd name="T12" fmla="+- 0 8398 8054"/>
                                <a:gd name="T13" fmla="*/ T12 w 425"/>
                                <a:gd name="T14" fmla="+- 0 3134 3085"/>
                                <a:gd name="T15" fmla="*/ 3134 h 176"/>
                                <a:gd name="T16" fmla="+- 0 8389 8054"/>
                                <a:gd name="T17" fmla="*/ T16 w 425"/>
                                <a:gd name="T18" fmla="+- 0 3151 3085"/>
                                <a:gd name="T19" fmla="*/ 3151 h 176"/>
                                <a:gd name="T20" fmla="+- 0 8386 8054"/>
                                <a:gd name="T21" fmla="*/ T20 w 425"/>
                                <a:gd name="T22" fmla="+- 0 3172 3085"/>
                                <a:gd name="T23" fmla="*/ 3172 h 176"/>
                                <a:gd name="T24" fmla="+- 0 8386 8054"/>
                                <a:gd name="T25" fmla="*/ T24 w 425"/>
                                <a:gd name="T26" fmla="+- 0 3188 3085"/>
                                <a:gd name="T27" fmla="*/ 3188 h 176"/>
                                <a:gd name="T28" fmla="+- 0 8390 8054"/>
                                <a:gd name="T29" fmla="*/ T28 w 425"/>
                                <a:gd name="T30" fmla="+- 0 3201 3085"/>
                                <a:gd name="T31" fmla="*/ 3201 h 176"/>
                                <a:gd name="T32" fmla="+- 0 8407 8054"/>
                                <a:gd name="T33" fmla="*/ T32 w 425"/>
                                <a:gd name="T34" fmla="+- 0 3219 3085"/>
                                <a:gd name="T35" fmla="*/ 3219 h 176"/>
                                <a:gd name="T36" fmla="+- 0 8419 8054"/>
                                <a:gd name="T37" fmla="*/ T36 w 425"/>
                                <a:gd name="T38" fmla="+- 0 3223 3085"/>
                                <a:gd name="T39" fmla="*/ 3223 h 176"/>
                                <a:gd name="T40" fmla="+- 0 8446 8054"/>
                                <a:gd name="T41" fmla="*/ T40 w 425"/>
                                <a:gd name="T42" fmla="+- 0 3223 3085"/>
                                <a:gd name="T43" fmla="*/ 3223 h 176"/>
                                <a:gd name="T44" fmla="+- 0 8455 8054"/>
                                <a:gd name="T45" fmla="*/ T44 w 425"/>
                                <a:gd name="T46" fmla="+- 0 3220 3085"/>
                                <a:gd name="T47" fmla="*/ 3220 h 176"/>
                                <a:gd name="T48" fmla="+- 0 8463 8054"/>
                                <a:gd name="T49" fmla="*/ T48 w 425"/>
                                <a:gd name="T50" fmla="+- 0 3215 3085"/>
                                <a:gd name="T51" fmla="*/ 3215 h 176"/>
                                <a:gd name="T52" fmla="+- 0 8470 8054"/>
                                <a:gd name="T53" fmla="*/ T52 w 425"/>
                                <a:gd name="T54" fmla="+- 0 3209 3085"/>
                                <a:gd name="T55" fmla="*/ 3209 h 176"/>
                                <a:gd name="T56" fmla="+- 0 8425 8054"/>
                                <a:gd name="T57" fmla="*/ T56 w 425"/>
                                <a:gd name="T58" fmla="+- 0 3209 3085"/>
                                <a:gd name="T59" fmla="*/ 3209 h 176"/>
                                <a:gd name="T60" fmla="+- 0 8418 8054"/>
                                <a:gd name="T61" fmla="*/ T60 w 425"/>
                                <a:gd name="T62" fmla="+- 0 3206 3085"/>
                                <a:gd name="T63" fmla="*/ 3206 h 176"/>
                                <a:gd name="T64" fmla="+- 0 8407 8054"/>
                                <a:gd name="T65" fmla="*/ T64 w 425"/>
                                <a:gd name="T66" fmla="+- 0 3195 3085"/>
                                <a:gd name="T67" fmla="*/ 3195 h 176"/>
                                <a:gd name="T68" fmla="+- 0 8404 8054"/>
                                <a:gd name="T69" fmla="*/ T68 w 425"/>
                                <a:gd name="T70" fmla="+- 0 3187 3085"/>
                                <a:gd name="T71" fmla="*/ 3187 h 176"/>
                                <a:gd name="T72" fmla="+- 0 8403 8054"/>
                                <a:gd name="T73" fmla="*/ T72 w 425"/>
                                <a:gd name="T74" fmla="+- 0 3176 3085"/>
                                <a:gd name="T75" fmla="*/ 3176 h 176"/>
                                <a:gd name="T76" fmla="+- 0 8479 8054"/>
                                <a:gd name="T77" fmla="*/ T76 w 425"/>
                                <a:gd name="T78" fmla="+- 0 3176 3085"/>
                                <a:gd name="T79" fmla="*/ 3176 h 176"/>
                                <a:gd name="T80" fmla="+- 0 8479 8054"/>
                                <a:gd name="T81" fmla="*/ T80 w 425"/>
                                <a:gd name="T82" fmla="+- 0 3174 3085"/>
                                <a:gd name="T83" fmla="*/ 3174 h 176"/>
                                <a:gd name="T84" fmla="+- 0 8479 8054"/>
                                <a:gd name="T85" fmla="*/ T84 w 425"/>
                                <a:gd name="T86" fmla="+- 0 3172 3085"/>
                                <a:gd name="T87" fmla="*/ 3172 h 176"/>
                                <a:gd name="T88" fmla="+- 0 8479 8054"/>
                                <a:gd name="T89" fmla="*/ T88 w 425"/>
                                <a:gd name="T90" fmla="+- 0 3162 3085"/>
                                <a:gd name="T91" fmla="*/ 3162 h 176"/>
                                <a:gd name="T92" fmla="+- 0 8404 8054"/>
                                <a:gd name="T93" fmla="*/ T92 w 425"/>
                                <a:gd name="T94" fmla="+- 0 3162 3085"/>
                                <a:gd name="T95" fmla="*/ 3162 h 176"/>
                                <a:gd name="T96" fmla="+- 0 8405 8054"/>
                                <a:gd name="T97" fmla="*/ T96 w 425"/>
                                <a:gd name="T98" fmla="+- 0 3154 3085"/>
                                <a:gd name="T99" fmla="*/ 3154 h 176"/>
                                <a:gd name="T100" fmla="+- 0 8408 8054"/>
                                <a:gd name="T101" fmla="*/ T100 w 425"/>
                                <a:gd name="T102" fmla="+- 0 3147 3085"/>
                                <a:gd name="T103" fmla="*/ 3147 h 176"/>
                                <a:gd name="T104" fmla="+- 0 8413 8054"/>
                                <a:gd name="T105" fmla="*/ T104 w 425"/>
                                <a:gd name="T106" fmla="+- 0 3142 3085"/>
                                <a:gd name="T107" fmla="*/ 3142 h 176"/>
                                <a:gd name="T108" fmla="+- 0 8419 8054"/>
                                <a:gd name="T109" fmla="*/ T108 w 425"/>
                                <a:gd name="T110" fmla="+- 0 3137 3085"/>
                                <a:gd name="T111" fmla="*/ 3137 h 176"/>
                                <a:gd name="T112" fmla="+- 0 8425 8054"/>
                                <a:gd name="T113" fmla="*/ T112 w 425"/>
                                <a:gd name="T114" fmla="+- 0 3134 3085"/>
                                <a:gd name="T115" fmla="*/ 3134 h 176"/>
                                <a:gd name="T116" fmla="+- 0 8466 8054"/>
                                <a:gd name="T117" fmla="*/ T116 w 425"/>
                                <a:gd name="T118" fmla="+- 0 3134 3085"/>
                                <a:gd name="T119" fmla="*/ 3134 h 176"/>
                                <a:gd name="T120" fmla="+- 0 8457 8054"/>
                                <a:gd name="T121" fmla="*/ T120 w 425"/>
                                <a:gd name="T122" fmla="+- 0 3125 3085"/>
                                <a:gd name="T123" fmla="*/ 3125 h 176"/>
                                <a:gd name="T124" fmla="+- 0 8446 8054"/>
                                <a:gd name="T125" fmla="*/ T124 w 425"/>
                                <a:gd name="T126" fmla="+- 0 3120 3085"/>
                                <a:gd name="T127" fmla="*/ 3120 h 1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425" h="176">
                                  <a:moveTo>
                                    <a:pt x="392" y="35"/>
                                  </a:moveTo>
                                  <a:lnTo>
                                    <a:pt x="365" y="35"/>
                                  </a:lnTo>
                                  <a:lnTo>
                                    <a:pt x="353" y="40"/>
                                  </a:lnTo>
                                  <a:lnTo>
                                    <a:pt x="344" y="49"/>
                                  </a:lnTo>
                                  <a:lnTo>
                                    <a:pt x="335" y="66"/>
                                  </a:lnTo>
                                  <a:lnTo>
                                    <a:pt x="332" y="87"/>
                                  </a:lnTo>
                                  <a:lnTo>
                                    <a:pt x="332" y="103"/>
                                  </a:lnTo>
                                  <a:lnTo>
                                    <a:pt x="336" y="116"/>
                                  </a:lnTo>
                                  <a:lnTo>
                                    <a:pt x="353" y="134"/>
                                  </a:lnTo>
                                  <a:lnTo>
                                    <a:pt x="365" y="138"/>
                                  </a:lnTo>
                                  <a:lnTo>
                                    <a:pt x="392" y="138"/>
                                  </a:lnTo>
                                  <a:lnTo>
                                    <a:pt x="401" y="135"/>
                                  </a:lnTo>
                                  <a:lnTo>
                                    <a:pt x="409" y="130"/>
                                  </a:lnTo>
                                  <a:lnTo>
                                    <a:pt x="416" y="124"/>
                                  </a:lnTo>
                                  <a:lnTo>
                                    <a:pt x="371" y="124"/>
                                  </a:lnTo>
                                  <a:lnTo>
                                    <a:pt x="364" y="121"/>
                                  </a:lnTo>
                                  <a:lnTo>
                                    <a:pt x="353" y="110"/>
                                  </a:lnTo>
                                  <a:lnTo>
                                    <a:pt x="350" y="102"/>
                                  </a:lnTo>
                                  <a:lnTo>
                                    <a:pt x="349" y="91"/>
                                  </a:lnTo>
                                  <a:lnTo>
                                    <a:pt x="425" y="91"/>
                                  </a:lnTo>
                                  <a:lnTo>
                                    <a:pt x="425" y="89"/>
                                  </a:lnTo>
                                  <a:lnTo>
                                    <a:pt x="425" y="87"/>
                                  </a:lnTo>
                                  <a:lnTo>
                                    <a:pt x="425" y="77"/>
                                  </a:lnTo>
                                  <a:lnTo>
                                    <a:pt x="350" y="77"/>
                                  </a:lnTo>
                                  <a:lnTo>
                                    <a:pt x="351" y="69"/>
                                  </a:lnTo>
                                  <a:lnTo>
                                    <a:pt x="354" y="62"/>
                                  </a:lnTo>
                                  <a:lnTo>
                                    <a:pt x="359" y="57"/>
                                  </a:lnTo>
                                  <a:lnTo>
                                    <a:pt x="365" y="52"/>
                                  </a:lnTo>
                                  <a:lnTo>
                                    <a:pt x="371" y="49"/>
                                  </a:lnTo>
                                  <a:lnTo>
                                    <a:pt x="412" y="49"/>
                                  </a:lnTo>
                                  <a:lnTo>
                                    <a:pt x="403" y="40"/>
                                  </a:lnTo>
                                  <a:lnTo>
                                    <a:pt x="392" y="3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77" name="Freeform 65"/>
                          <wps:cNvSpPr>
                            <a:spLocks/>
                          </wps:cNvSpPr>
                          <wps:spPr bwMode="auto">
                            <a:xfrm>
                              <a:off x="8054" y="3085"/>
                              <a:ext cx="425" cy="176"/>
                            </a:xfrm>
                            <a:custGeom>
                              <a:avLst/>
                              <a:gdLst>
                                <a:gd name="T0" fmla="+- 0 8461 8054"/>
                                <a:gd name="T1" fmla="*/ T0 w 425"/>
                                <a:gd name="T2" fmla="+- 0 3189 3085"/>
                                <a:gd name="T3" fmla="*/ 3189 h 176"/>
                                <a:gd name="T4" fmla="+- 0 8440 8054"/>
                                <a:gd name="T5" fmla="*/ T4 w 425"/>
                                <a:gd name="T6" fmla="+- 0 3209 3085"/>
                                <a:gd name="T7" fmla="*/ 3209 h 176"/>
                                <a:gd name="T8" fmla="+- 0 8470 8054"/>
                                <a:gd name="T9" fmla="*/ T8 w 425"/>
                                <a:gd name="T10" fmla="+- 0 3209 3085"/>
                                <a:gd name="T11" fmla="*/ 3209 h 176"/>
                                <a:gd name="T12" fmla="+- 0 8470 8054"/>
                                <a:gd name="T13" fmla="*/ T12 w 425"/>
                                <a:gd name="T14" fmla="+- 0 3209 3085"/>
                                <a:gd name="T15" fmla="*/ 3209 h 176"/>
                                <a:gd name="T16" fmla="+- 0 8476 8054"/>
                                <a:gd name="T17" fmla="*/ T16 w 425"/>
                                <a:gd name="T18" fmla="+- 0 3201 3085"/>
                                <a:gd name="T19" fmla="*/ 3201 h 176"/>
                                <a:gd name="T20" fmla="+- 0 8478 8054"/>
                                <a:gd name="T21" fmla="*/ T20 w 425"/>
                                <a:gd name="T22" fmla="+- 0 3191 3085"/>
                                <a:gd name="T23" fmla="*/ 3191 h 176"/>
                                <a:gd name="T24" fmla="+- 0 8461 8054"/>
                                <a:gd name="T25" fmla="*/ T24 w 425"/>
                                <a:gd name="T26" fmla="+- 0 3189 3085"/>
                                <a:gd name="T27" fmla="*/ 3189 h 176"/>
                              </a:gdLst>
                              <a:ahLst/>
                              <a:cxnLst>
                                <a:cxn ang="0">
                                  <a:pos x="T1" y="T3"/>
                                </a:cxn>
                                <a:cxn ang="0">
                                  <a:pos x="T5" y="T7"/>
                                </a:cxn>
                                <a:cxn ang="0">
                                  <a:pos x="T9" y="T11"/>
                                </a:cxn>
                                <a:cxn ang="0">
                                  <a:pos x="T13" y="T15"/>
                                </a:cxn>
                                <a:cxn ang="0">
                                  <a:pos x="T17" y="T19"/>
                                </a:cxn>
                                <a:cxn ang="0">
                                  <a:pos x="T21" y="T23"/>
                                </a:cxn>
                                <a:cxn ang="0">
                                  <a:pos x="T25" y="T27"/>
                                </a:cxn>
                              </a:cxnLst>
                              <a:rect l="0" t="0" r="r" b="b"/>
                              <a:pathLst>
                                <a:path w="425" h="176">
                                  <a:moveTo>
                                    <a:pt x="407" y="104"/>
                                  </a:moveTo>
                                  <a:lnTo>
                                    <a:pt x="386" y="124"/>
                                  </a:lnTo>
                                  <a:lnTo>
                                    <a:pt x="416" y="124"/>
                                  </a:lnTo>
                                  <a:lnTo>
                                    <a:pt x="422" y="116"/>
                                  </a:lnTo>
                                  <a:lnTo>
                                    <a:pt x="424" y="106"/>
                                  </a:lnTo>
                                  <a:lnTo>
                                    <a:pt x="407" y="10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78" name="Freeform 64"/>
                          <wps:cNvSpPr>
                            <a:spLocks/>
                          </wps:cNvSpPr>
                          <wps:spPr bwMode="auto">
                            <a:xfrm>
                              <a:off x="8054" y="3085"/>
                              <a:ext cx="425" cy="176"/>
                            </a:xfrm>
                            <a:custGeom>
                              <a:avLst/>
                              <a:gdLst>
                                <a:gd name="T0" fmla="+- 0 8466 8054"/>
                                <a:gd name="T1" fmla="*/ T0 w 425"/>
                                <a:gd name="T2" fmla="+- 0 3134 3085"/>
                                <a:gd name="T3" fmla="*/ 3134 h 176"/>
                                <a:gd name="T4" fmla="+- 0 8442 8054"/>
                                <a:gd name="T5" fmla="*/ T4 w 425"/>
                                <a:gd name="T6" fmla="+- 0 3134 3085"/>
                                <a:gd name="T7" fmla="*/ 3134 h 176"/>
                                <a:gd name="T8" fmla="+- 0 8449 8054"/>
                                <a:gd name="T9" fmla="*/ T8 w 425"/>
                                <a:gd name="T10" fmla="+- 0 3137 3085"/>
                                <a:gd name="T11" fmla="*/ 3137 h 176"/>
                                <a:gd name="T12" fmla="+- 0 8454 8054"/>
                                <a:gd name="T13" fmla="*/ T12 w 425"/>
                                <a:gd name="T14" fmla="+- 0 3144 3085"/>
                                <a:gd name="T15" fmla="*/ 3144 h 176"/>
                                <a:gd name="T16" fmla="+- 0 8458 8054"/>
                                <a:gd name="T17" fmla="*/ T16 w 425"/>
                                <a:gd name="T18" fmla="+- 0 3148 3085"/>
                                <a:gd name="T19" fmla="*/ 3148 h 176"/>
                                <a:gd name="T20" fmla="+- 0 8460 8054"/>
                                <a:gd name="T21" fmla="*/ T20 w 425"/>
                                <a:gd name="T22" fmla="+- 0 3154 3085"/>
                                <a:gd name="T23" fmla="*/ 3154 h 176"/>
                                <a:gd name="T24" fmla="+- 0 8461 8054"/>
                                <a:gd name="T25" fmla="*/ T24 w 425"/>
                                <a:gd name="T26" fmla="+- 0 3162 3085"/>
                                <a:gd name="T27" fmla="*/ 3162 h 176"/>
                                <a:gd name="T28" fmla="+- 0 8479 8054"/>
                                <a:gd name="T29" fmla="*/ T28 w 425"/>
                                <a:gd name="T30" fmla="+- 0 3162 3085"/>
                                <a:gd name="T31" fmla="*/ 3162 h 176"/>
                                <a:gd name="T32" fmla="+- 0 8479 8054"/>
                                <a:gd name="T33" fmla="*/ T32 w 425"/>
                                <a:gd name="T34" fmla="+- 0 3155 3085"/>
                                <a:gd name="T35" fmla="*/ 3155 h 176"/>
                                <a:gd name="T36" fmla="+- 0 8475 8054"/>
                                <a:gd name="T37" fmla="*/ T36 w 425"/>
                                <a:gd name="T38" fmla="+- 0 3143 3085"/>
                                <a:gd name="T39" fmla="*/ 3143 h 176"/>
                                <a:gd name="T40" fmla="+- 0 8466 8054"/>
                                <a:gd name="T41" fmla="*/ T40 w 425"/>
                                <a:gd name="T42" fmla="+- 0 3134 3085"/>
                                <a:gd name="T43" fmla="*/ 3134 h 1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425" h="176">
                                  <a:moveTo>
                                    <a:pt x="412" y="49"/>
                                  </a:moveTo>
                                  <a:lnTo>
                                    <a:pt x="388" y="49"/>
                                  </a:lnTo>
                                  <a:lnTo>
                                    <a:pt x="395" y="52"/>
                                  </a:lnTo>
                                  <a:lnTo>
                                    <a:pt x="400" y="59"/>
                                  </a:lnTo>
                                  <a:lnTo>
                                    <a:pt x="404" y="63"/>
                                  </a:lnTo>
                                  <a:lnTo>
                                    <a:pt x="406" y="69"/>
                                  </a:lnTo>
                                  <a:lnTo>
                                    <a:pt x="407" y="77"/>
                                  </a:lnTo>
                                  <a:lnTo>
                                    <a:pt x="425" y="77"/>
                                  </a:lnTo>
                                  <a:lnTo>
                                    <a:pt x="425" y="70"/>
                                  </a:lnTo>
                                  <a:lnTo>
                                    <a:pt x="421" y="58"/>
                                  </a:lnTo>
                                  <a:lnTo>
                                    <a:pt x="412" y="4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79" name="Group 60"/>
                        <wpg:cNvGrpSpPr>
                          <a:grpSpLocks/>
                        </wpg:cNvGrpSpPr>
                        <wpg:grpSpPr bwMode="auto">
                          <a:xfrm>
                            <a:off x="8504" y="3122"/>
                            <a:ext cx="20" cy="99"/>
                            <a:chOff x="8504" y="3122"/>
                            <a:chExt cx="20" cy="99"/>
                          </a:xfrm>
                        </wpg:grpSpPr>
                        <wps:wsp>
                          <wps:cNvPr id="580" name="Freeform 62"/>
                          <wps:cNvSpPr>
                            <a:spLocks/>
                          </wps:cNvSpPr>
                          <wps:spPr bwMode="auto">
                            <a:xfrm>
                              <a:off x="8504" y="3122"/>
                              <a:ext cx="20" cy="99"/>
                            </a:xfrm>
                            <a:custGeom>
                              <a:avLst/>
                              <a:gdLst>
                                <a:gd name="T0" fmla="+- 0 8524 8504"/>
                                <a:gd name="T1" fmla="*/ T0 w 20"/>
                                <a:gd name="T2" fmla="+- 0 3122 3122"/>
                                <a:gd name="T3" fmla="*/ 3122 h 99"/>
                                <a:gd name="T4" fmla="+- 0 8504 8504"/>
                                <a:gd name="T5" fmla="*/ T4 w 20"/>
                                <a:gd name="T6" fmla="+- 0 3122 3122"/>
                                <a:gd name="T7" fmla="*/ 3122 h 99"/>
                                <a:gd name="T8" fmla="+- 0 8504 8504"/>
                                <a:gd name="T9" fmla="*/ T8 w 20"/>
                                <a:gd name="T10" fmla="+- 0 3141 3122"/>
                                <a:gd name="T11" fmla="*/ 3141 h 99"/>
                                <a:gd name="T12" fmla="+- 0 8524 8504"/>
                                <a:gd name="T13" fmla="*/ T12 w 20"/>
                                <a:gd name="T14" fmla="+- 0 3141 3122"/>
                                <a:gd name="T15" fmla="*/ 3141 h 99"/>
                                <a:gd name="T16" fmla="+- 0 8524 8504"/>
                                <a:gd name="T17" fmla="*/ T16 w 20"/>
                                <a:gd name="T18" fmla="+- 0 3122 3122"/>
                                <a:gd name="T19" fmla="*/ 3122 h 99"/>
                              </a:gdLst>
                              <a:ahLst/>
                              <a:cxnLst>
                                <a:cxn ang="0">
                                  <a:pos x="T1" y="T3"/>
                                </a:cxn>
                                <a:cxn ang="0">
                                  <a:pos x="T5" y="T7"/>
                                </a:cxn>
                                <a:cxn ang="0">
                                  <a:pos x="T9" y="T11"/>
                                </a:cxn>
                                <a:cxn ang="0">
                                  <a:pos x="T13" y="T15"/>
                                </a:cxn>
                                <a:cxn ang="0">
                                  <a:pos x="T17" y="T19"/>
                                </a:cxn>
                              </a:cxnLst>
                              <a:rect l="0" t="0" r="r" b="b"/>
                              <a:pathLst>
                                <a:path w="20" h="99">
                                  <a:moveTo>
                                    <a:pt x="20" y="0"/>
                                  </a:moveTo>
                                  <a:lnTo>
                                    <a:pt x="0" y="0"/>
                                  </a:lnTo>
                                  <a:lnTo>
                                    <a:pt x="0" y="19"/>
                                  </a:lnTo>
                                  <a:lnTo>
                                    <a:pt x="20" y="19"/>
                                  </a:lnTo>
                                  <a:lnTo>
                                    <a:pt x="2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1" name="Freeform 61"/>
                          <wps:cNvSpPr>
                            <a:spLocks/>
                          </wps:cNvSpPr>
                          <wps:spPr bwMode="auto">
                            <a:xfrm>
                              <a:off x="8504" y="3122"/>
                              <a:ext cx="20" cy="99"/>
                            </a:xfrm>
                            <a:custGeom>
                              <a:avLst/>
                              <a:gdLst>
                                <a:gd name="T0" fmla="+- 0 8524 8504"/>
                                <a:gd name="T1" fmla="*/ T0 w 20"/>
                                <a:gd name="T2" fmla="+- 0 3202 3122"/>
                                <a:gd name="T3" fmla="*/ 3202 h 99"/>
                                <a:gd name="T4" fmla="+- 0 8504 8504"/>
                                <a:gd name="T5" fmla="*/ T4 w 20"/>
                                <a:gd name="T6" fmla="+- 0 3202 3122"/>
                                <a:gd name="T7" fmla="*/ 3202 h 99"/>
                                <a:gd name="T8" fmla="+- 0 8504 8504"/>
                                <a:gd name="T9" fmla="*/ T8 w 20"/>
                                <a:gd name="T10" fmla="+- 0 3221 3122"/>
                                <a:gd name="T11" fmla="*/ 3221 h 99"/>
                                <a:gd name="T12" fmla="+- 0 8524 8504"/>
                                <a:gd name="T13" fmla="*/ T12 w 20"/>
                                <a:gd name="T14" fmla="+- 0 3221 3122"/>
                                <a:gd name="T15" fmla="*/ 3221 h 99"/>
                                <a:gd name="T16" fmla="+- 0 8524 8504"/>
                                <a:gd name="T17" fmla="*/ T16 w 20"/>
                                <a:gd name="T18" fmla="+- 0 3202 3122"/>
                                <a:gd name="T19" fmla="*/ 3202 h 99"/>
                              </a:gdLst>
                              <a:ahLst/>
                              <a:cxnLst>
                                <a:cxn ang="0">
                                  <a:pos x="T1" y="T3"/>
                                </a:cxn>
                                <a:cxn ang="0">
                                  <a:pos x="T5" y="T7"/>
                                </a:cxn>
                                <a:cxn ang="0">
                                  <a:pos x="T9" y="T11"/>
                                </a:cxn>
                                <a:cxn ang="0">
                                  <a:pos x="T13" y="T15"/>
                                </a:cxn>
                                <a:cxn ang="0">
                                  <a:pos x="T17" y="T19"/>
                                </a:cxn>
                              </a:cxnLst>
                              <a:rect l="0" t="0" r="r" b="b"/>
                              <a:pathLst>
                                <a:path w="20" h="99">
                                  <a:moveTo>
                                    <a:pt x="20" y="80"/>
                                  </a:moveTo>
                                  <a:lnTo>
                                    <a:pt x="0" y="80"/>
                                  </a:lnTo>
                                  <a:lnTo>
                                    <a:pt x="0" y="99"/>
                                  </a:lnTo>
                                  <a:lnTo>
                                    <a:pt x="20" y="99"/>
                                  </a:lnTo>
                                  <a:lnTo>
                                    <a:pt x="20" y="8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82" name="Group 58"/>
                        <wpg:cNvGrpSpPr>
                          <a:grpSpLocks/>
                        </wpg:cNvGrpSpPr>
                        <wpg:grpSpPr bwMode="auto">
                          <a:xfrm>
                            <a:off x="5878" y="3247"/>
                            <a:ext cx="2120" cy="2"/>
                            <a:chOff x="5878" y="3247"/>
                            <a:chExt cx="2120" cy="2"/>
                          </a:xfrm>
                        </wpg:grpSpPr>
                        <wps:wsp>
                          <wps:cNvPr id="583" name="Freeform 59"/>
                          <wps:cNvSpPr>
                            <a:spLocks/>
                          </wps:cNvSpPr>
                          <wps:spPr bwMode="auto">
                            <a:xfrm>
                              <a:off x="5878" y="3247"/>
                              <a:ext cx="2120" cy="2"/>
                            </a:xfrm>
                            <a:custGeom>
                              <a:avLst/>
                              <a:gdLst>
                                <a:gd name="T0" fmla="+- 0 5878 5878"/>
                                <a:gd name="T1" fmla="*/ T0 w 2120"/>
                                <a:gd name="T2" fmla="+- 0 7997 5878"/>
                                <a:gd name="T3" fmla="*/ T2 w 2120"/>
                              </a:gdLst>
                              <a:ahLst/>
                              <a:cxnLst>
                                <a:cxn ang="0">
                                  <a:pos x="T1" y="0"/>
                                </a:cxn>
                                <a:cxn ang="0">
                                  <a:pos x="T3" y="0"/>
                                </a:cxn>
                              </a:cxnLst>
                              <a:rect l="0" t="0" r="r" b="b"/>
                              <a:pathLst>
                                <a:path w="2120">
                                  <a:moveTo>
                                    <a:pt x="0" y="0"/>
                                  </a:moveTo>
                                  <a:lnTo>
                                    <a:pt x="2119"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84" name="Group 56"/>
                        <wpg:cNvGrpSpPr>
                          <a:grpSpLocks/>
                        </wpg:cNvGrpSpPr>
                        <wpg:grpSpPr bwMode="auto">
                          <a:xfrm>
                            <a:off x="8597" y="3247"/>
                            <a:ext cx="1400" cy="2"/>
                            <a:chOff x="8597" y="3247"/>
                            <a:chExt cx="1400" cy="2"/>
                          </a:xfrm>
                        </wpg:grpSpPr>
                        <wps:wsp>
                          <wps:cNvPr id="585" name="Freeform 57"/>
                          <wps:cNvSpPr>
                            <a:spLocks/>
                          </wps:cNvSpPr>
                          <wps:spPr bwMode="auto">
                            <a:xfrm>
                              <a:off x="8597" y="3247"/>
                              <a:ext cx="1400" cy="2"/>
                            </a:xfrm>
                            <a:custGeom>
                              <a:avLst/>
                              <a:gdLst>
                                <a:gd name="T0" fmla="+- 0 8597 8597"/>
                                <a:gd name="T1" fmla="*/ T0 w 1400"/>
                                <a:gd name="T2" fmla="+- 0 9996 8597"/>
                                <a:gd name="T3" fmla="*/ T2 w 1400"/>
                              </a:gdLst>
                              <a:ahLst/>
                              <a:cxnLst>
                                <a:cxn ang="0">
                                  <a:pos x="T1" y="0"/>
                                </a:cxn>
                                <a:cxn ang="0">
                                  <a:pos x="T3" y="0"/>
                                </a:cxn>
                              </a:cxnLst>
                              <a:rect l="0" t="0" r="r" b="b"/>
                              <a:pathLst>
                                <a:path w="1400">
                                  <a:moveTo>
                                    <a:pt x="0" y="0"/>
                                  </a:moveTo>
                                  <a:lnTo>
                                    <a:pt x="1399"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86" name="Group 49"/>
                        <wpg:cNvGrpSpPr>
                          <a:grpSpLocks/>
                        </wpg:cNvGrpSpPr>
                        <wpg:grpSpPr bwMode="auto">
                          <a:xfrm>
                            <a:off x="5214" y="3385"/>
                            <a:ext cx="267" cy="136"/>
                            <a:chOff x="5214" y="3385"/>
                            <a:chExt cx="267" cy="136"/>
                          </a:xfrm>
                        </wpg:grpSpPr>
                        <wps:wsp>
                          <wps:cNvPr id="587" name="Freeform 55"/>
                          <wps:cNvSpPr>
                            <a:spLocks/>
                          </wps:cNvSpPr>
                          <wps:spPr bwMode="auto">
                            <a:xfrm>
                              <a:off x="5214" y="3385"/>
                              <a:ext cx="267" cy="136"/>
                            </a:xfrm>
                            <a:custGeom>
                              <a:avLst/>
                              <a:gdLst>
                                <a:gd name="T0" fmla="+- 0 5315 5214"/>
                                <a:gd name="T1" fmla="*/ T0 w 267"/>
                                <a:gd name="T2" fmla="+- 0 3385 3385"/>
                                <a:gd name="T3" fmla="*/ 3385 h 136"/>
                                <a:gd name="T4" fmla="+- 0 5214 5214"/>
                                <a:gd name="T5" fmla="*/ T4 w 267"/>
                                <a:gd name="T6" fmla="+- 0 3385 3385"/>
                                <a:gd name="T7" fmla="*/ 3385 h 136"/>
                                <a:gd name="T8" fmla="+- 0 5214 5214"/>
                                <a:gd name="T9" fmla="*/ T8 w 267"/>
                                <a:gd name="T10" fmla="+- 0 3521 3385"/>
                                <a:gd name="T11" fmla="*/ 3521 h 136"/>
                                <a:gd name="T12" fmla="+- 0 5318 5214"/>
                                <a:gd name="T13" fmla="*/ T12 w 267"/>
                                <a:gd name="T14" fmla="+- 0 3521 3385"/>
                                <a:gd name="T15" fmla="*/ 3521 h 136"/>
                                <a:gd name="T16" fmla="+- 0 5318 5214"/>
                                <a:gd name="T17" fmla="*/ T16 w 267"/>
                                <a:gd name="T18" fmla="+- 0 3505 3385"/>
                                <a:gd name="T19" fmla="*/ 3505 h 136"/>
                                <a:gd name="T20" fmla="+- 0 5232 5214"/>
                                <a:gd name="T21" fmla="*/ T20 w 267"/>
                                <a:gd name="T22" fmla="+- 0 3505 3385"/>
                                <a:gd name="T23" fmla="*/ 3505 h 136"/>
                                <a:gd name="T24" fmla="+- 0 5232 5214"/>
                                <a:gd name="T25" fmla="*/ T24 w 267"/>
                                <a:gd name="T26" fmla="+- 0 3459 3385"/>
                                <a:gd name="T27" fmla="*/ 3459 h 136"/>
                                <a:gd name="T28" fmla="+- 0 5310 5214"/>
                                <a:gd name="T29" fmla="*/ T28 w 267"/>
                                <a:gd name="T30" fmla="+- 0 3459 3385"/>
                                <a:gd name="T31" fmla="*/ 3459 h 136"/>
                                <a:gd name="T32" fmla="+- 0 5310 5214"/>
                                <a:gd name="T33" fmla="*/ T32 w 267"/>
                                <a:gd name="T34" fmla="+- 0 3443 3385"/>
                                <a:gd name="T35" fmla="*/ 3443 h 136"/>
                                <a:gd name="T36" fmla="+- 0 5232 5214"/>
                                <a:gd name="T37" fmla="*/ T36 w 267"/>
                                <a:gd name="T38" fmla="+- 0 3443 3385"/>
                                <a:gd name="T39" fmla="*/ 3443 h 136"/>
                                <a:gd name="T40" fmla="+- 0 5232 5214"/>
                                <a:gd name="T41" fmla="*/ T40 w 267"/>
                                <a:gd name="T42" fmla="+- 0 3401 3385"/>
                                <a:gd name="T43" fmla="*/ 3401 h 136"/>
                                <a:gd name="T44" fmla="+- 0 5315 5214"/>
                                <a:gd name="T45" fmla="*/ T44 w 267"/>
                                <a:gd name="T46" fmla="+- 0 3401 3385"/>
                                <a:gd name="T47" fmla="*/ 3401 h 136"/>
                                <a:gd name="T48" fmla="+- 0 5315 5214"/>
                                <a:gd name="T49" fmla="*/ T48 w 267"/>
                                <a:gd name="T50" fmla="+- 0 3385 3385"/>
                                <a:gd name="T51" fmla="*/ 3385 h 1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267" h="136">
                                  <a:moveTo>
                                    <a:pt x="101" y="0"/>
                                  </a:moveTo>
                                  <a:lnTo>
                                    <a:pt x="0" y="0"/>
                                  </a:lnTo>
                                  <a:lnTo>
                                    <a:pt x="0" y="136"/>
                                  </a:lnTo>
                                  <a:lnTo>
                                    <a:pt x="104" y="136"/>
                                  </a:lnTo>
                                  <a:lnTo>
                                    <a:pt x="104" y="120"/>
                                  </a:lnTo>
                                  <a:lnTo>
                                    <a:pt x="18" y="120"/>
                                  </a:lnTo>
                                  <a:lnTo>
                                    <a:pt x="18" y="74"/>
                                  </a:lnTo>
                                  <a:lnTo>
                                    <a:pt x="96" y="74"/>
                                  </a:lnTo>
                                  <a:lnTo>
                                    <a:pt x="96" y="58"/>
                                  </a:lnTo>
                                  <a:lnTo>
                                    <a:pt x="18" y="58"/>
                                  </a:lnTo>
                                  <a:lnTo>
                                    <a:pt x="18" y="16"/>
                                  </a:lnTo>
                                  <a:lnTo>
                                    <a:pt x="101" y="16"/>
                                  </a:lnTo>
                                  <a:lnTo>
                                    <a:pt x="10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8" name="Freeform 54"/>
                          <wps:cNvSpPr>
                            <a:spLocks/>
                          </wps:cNvSpPr>
                          <wps:spPr bwMode="auto">
                            <a:xfrm>
                              <a:off x="5214" y="3385"/>
                              <a:ext cx="267" cy="136"/>
                            </a:xfrm>
                            <a:custGeom>
                              <a:avLst/>
                              <a:gdLst>
                                <a:gd name="T0" fmla="+- 0 5359 5214"/>
                                <a:gd name="T1" fmla="*/ T0 w 267"/>
                                <a:gd name="T2" fmla="+- 0 3422 3385"/>
                                <a:gd name="T3" fmla="*/ 3422 h 136"/>
                                <a:gd name="T4" fmla="+- 0 5343 5214"/>
                                <a:gd name="T5" fmla="*/ T4 w 267"/>
                                <a:gd name="T6" fmla="+- 0 3422 3385"/>
                                <a:gd name="T7" fmla="*/ 3422 h 136"/>
                                <a:gd name="T8" fmla="+- 0 5343 5214"/>
                                <a:gd name="T9" fmla="*/ T8 w 267"/>
                                <a:gd name="T10" fmla="+- 0 3521 3385"/>
                                <a:gd name="T11" fmla="*/ 3521 h 136"/>
                                <a:gd name="T12" fmla="+- 0 5360 5214"/>
                                <a:gd name="T13" fmla="*/ T12 w 267"/>
                                <a:gd name="T14" fmla="+- 0 3521 3385"/>
                                <a:gd name="T15" fmla="*/ 3521 h 136"/>
                                <a:gd name="T16" fmla="+- 0 5360 5214"/>
                                <a:gd name="T17" fmla="*/ T16 w 267"/>
                                <a:gd name="T18" fmla="+- 0 3461 3385"/>
                                <a:gd name="T19" fmla="*/ 3461 h 136"/>
                                <a:gd name="T20" fmla="+- 0 5361 5214"/>
                                <a:gd name="T21" fmla="*/ T20 w 267"/>
                                <a:gd name="T22" fmla="+- 0 3454 3385"/>
                                <a:gd name="T23" fmla="*/ 3454 h 136"/>
                                <a:gd name="T24" fmla="+- 0 5365 5214"/>
                                <a:gd name="T25" fmla="*/ T24 w 267"/>
                                <a:gd name="T26" fmla="+- 0 3444 3385"/>
                                <a:gd name="T27" fmla="*/ 3444 h 136"/>
                                <a:gd name="T28" fmla="+- 0 5368 5214"/>
                                <a:gd name="T29" fmla="*/ T28 w 267"/>
                                <a:gd name="T30" fmla="+- 0 3441 3385"/>
                                <a:gd name="T31" fmla="*/ 3441 h 136"/>
                                <a:gd name="T32" fmla="+- 0 5372 5214"/>
                                <a:gd name="T33" fmla="*/ T32 w 267"/>
                                <a:gd name="T34" fmla="+- 0 3438 3385"/>
                                <a:gd name="T35" fmla="*/ 3438 h 136"/>
                                <a:gd name="T36" fmla="+- 0 5376 5214"/>
                                <a:gd name="T37" fmla="*/ T36 w 267"/>
                                <a:gd name="T38" fmla="+- 0 3436 3385"/>
                                <a:gd name="T39" fmla="*/ 3436 h 136"/>
                                <a:gd name="T40" fmla="+- 0 5359 5214"/>
                                <a:gd name="T41" fmla="*/ T40 w 267"/>
                                <a:gd name="T42" fmla="+- 0 3436 3385"/>
                                <a:gd name="T43" fmla="*/ 3436 h 136"/>
                                <a:gd name="T44" fmla="+- 0 5359 5214"/>
                                <a:gd name="T45" fmla="*/ T44 w 267"/>
                                <a:gd name="T46" fmla="+- 0 3422 3385"/>
                                <a:gd name="T47" fmla="*/ 3422 h 1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267" h="136">
                                  <a:moveTo>
                                    <a:pt x="145" y="37"/>
                                  </a:moveTo>
                                  <a:lnTo>
                                    <a:pt x="129" y="37"/>
                                  </a:lnTo>
                                  <a:lnTo>
                                    <a:pt x="129" y="136"/>
                                  </a:lnTo>
                                  <a:lnTo>
                                    <a:pt x="146" y="136"/>
                                  </a:lnTo>
                                  <a:lnTo>
                                    <a:pt x="146" y="76"/>
                                  </a:lnTo>
                                  <a:lnTo>
                                    <a:pt x="147" y="69"/>
                                  </a:lnTo>
                                  <a:lnTo>
                                    <a:pt x="151" y="59"/>
                                  </a:lnTo>
                                  <a:lnTo>
                                    <a:pt x="154" y="56"/>
                                  </a:lnTo>
                                  <a:lnTo>
                                    <a:pt x="158" y="53"/>
                                  </a:lnTo>
                                  <a:lnTo>
                                    <a:pt x="162" y="51"/>
                                  </a:lnTo>
                                  <a:lnTo>
                                    <a:pt x="145" y="51"/>
                                  </a:lnTo>
                                  <a:lnTo>
                                    <a:pt x="145" y="3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9" name="Freeform 53"/>
                          <wps:cNvSpPr>
                            <a:spLocks/>
                          </wps:cNvSpPr>
                          <wps:spPr bwMode="auto">
                            <a:xfrm>
                              <a:off x="5214" y="3385"/>
                              <a:ext cx="267" cy="136"/>
                            </a:xfrm>
                            <a:custGeom>
                              <a:avLst/>
                              <a:gdLst>
                                <a:gd name="T0" fmla="+- 0 5417 5214"/>
                                <a:gd name="T1" fmla="*/ T0 w 267"/>
                                <a:gd name="T2" fmla="+- 0 3435 3385"/>
                                <a:gd name="T3" fmla="*/ 3435 h 136"/>
                                <a:gd name="T4" fmla="+- 0 5392 5214"/>
                                <a:gd name="T5" fmla="*/ T4 w 267"/>
                                <a:gd name="T6" fmla="+- 0 3435 3385"/>
                                <a:gd name="T7" fmla="*/ 3435 h 136"/>
                                <a:gd name="T8" fmla="+- 0 5396 5214"/>
                                <a:gd name="T9" fmla="*/ T8 w 267"/>
                                <a:gd name="T10" fmla="+- 0 3437 3385"/>
                                <a:gd name="T11" fmla="*/ 3437 h 136"/>
                                <a:gd name="T12" fmla="+- 0 5399 5214"/>
                                <a:gd name="T13" fmla="*/ T12 w 267"/>
                                <a:gd name="T14" fmla="+- 0 3440 3385"/>
                                <a:gd name="T15" fmla="*/ 3440 h 136"/>
                                <a:gd name="T16" fmla="+- 0 5402 5214"/>
                                <a:gd name="T17" fmla="*/ T16 w 267"/>
                                <a:gd name="T18" fmla="+- 0 3444 3385"/>
                                <a:gd name="T19" fmla="*/ 3444 h 136"/>
                                <a:gd name="T20" fmla="+- 0 5403 5214"/>
                                <a:gd name="T21" fmla="*/ T20 w 267"/>
                                <a:gd name="T22" fmla="+- 0 3450 3385"/>
                                <a:gd name="T23" fmla="*/ 3450 h 136"/>
                                <a:gd name="T24" fmla="+- 0 5403 5214"/>
                                <a:gd name="T25" fmla="*/ T24 w 267"/>
                                <a:gd name="T26" fmla="+- 0 3521 3385"/>
                                <a:gd name="T27" fmla="*/ 3521 h 136"/>
                                <a:gd name="T28" fmla="+- 0 5421 5214"/>
                                <a:gd name="T29" fmla="*/ T28 w 267"/>
                                <a:gd name="T30" fmla="+- 0 3521 3385"/>
                                <a:gd name="T31" fmla="*/ 3521 h 136"/>
                                <a:gd name="T32" fmla="+- 0 5421 5214"/>
                                <a:gd name="T33" fmla="*/ T32 w 267"/>
                                <a:gd name="T34" fmla="+- 0 3454 3385"/>
                                <a:gd name="T35" fmla="*/ 3454 h 136"/>
                                <a:gd name="T36" fmla="+- 0 5423 5214"/>
                                <a:gd name="T37" fmla="*/ T36 w 267"/>
                                <a:gd name="T38" fmla="+- 0 3446 3385"/>
                                <a:gd name="T39" fmla="*/ 3446 h 136"/>
                                <a:gd name="T40" fmla="+- 0 5428 5214"/>
                                <a:gd name="T41" fmla="*/ T40 w 267"/>
                                <a:gd name="T42" fmla="+- 0 3442 3385"/>
                                <a:gd name="T43" fmla="*/ 3442 h 136"/>
                                <a:gd name="T44" fmla="+- 0 5432 5214"/>
                                <a:gd name="T45" fmla="*/ T44 w 267"/>
                                <a:gd name="T46" fmla="+- 0 3437 3385"/>
                                <a:gd name="T47" fmla="*/ 3437 h 136"/>
                                <a:gd name="T48" fmla="+- 0 5418 5214"/>
                                <a:gd name="T49" fmla="*/ T48 w 267"/>
                                <a:gd name="T50" fmla="+- 0 3437 3385"/>
                                <a:gd name="T51" fmla="*/ 3437 h 136"/>
                                <a:gd name="T52" fmla="+- 0 5417 5214"/>
                                <a:gd name="T53" fmla="*/ T52 w 267"/>
                                <a:gd name="T54" fmla="+- 0 3435 3385"/>
                                <a:gd name="T55" fmla="*/ 3435 h 1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267" h="136">
                                  <a:moveTo>
                                    <a:pt x="203" y="50"/>
                                  </a:moveTo>
                                  <a:lnTo>
                                    <a:pt x="178" y="50"/>
                                  </a:lnTo>
                                  <a:lnTo>
                                    <a:pt x="182" y="52"/>
                                  </a:lnTo>
                                  <a:lnTo>
                                    <a:pt x="185" y="55"/>
                                  </a:lnTo>
                                  <a:lnTo>
                                    <a:pt x="188" y="59"/>
                                  </a:lnTo>
                                  <a:lnTo>
                                    <a:pt x="189" y="65"/>
                                  </a:lnTo>
                                  <a:lnTo>
                                    <a:pt x="189" y="136"/>
                                  </a:lnTo>
                                  <a:lnTo>
                                    <a:pt x="207" y="136"/>
                                  </a:lnTo>
                                  <a:lnTo>
                                    <a:pt x="207" y="69"/>
                                  </a:lnTo>
                                  <a:lnTo>
                                    <a:pt x="209" y="61"/>
                                  </a:lnTo>
                                  <a:lnTo>
                                    <a:pt x="214" y="57"/>
                                  </a:lnTo>
                                  <a:lnTo>
                                    <a:pt x="218" y="52"/>
                                  </a:lnTo>
                                  <a:lnTo>
                                    <a:pt x="204" y="52"/>
                                  </a:lnTo>
                                  <a:lnTo>
                                    <a:pt x="203" y="5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0" name="Freeform 52"/>
                          <wps:cNvSpPr>
                            <a:spLocks/>
                          </wps:cNvSpPr>
                          <wps:spPr bwMode="auto">
                            <a:xfrm>
                              <a:off x="5214" y="3385"/>
                              <a:ext cx="267" cy="136"/>
                            </a:xfrm>
                            <a:custGeom>
                              <a:avLst/>
                              <a:gdLst>
                                <a:gd name="T0" fmla="+- 0 5478 5214"/>
                                <a:gd name="T1" fmla="*/ T0 w 267"/>
                                <a:gd name="T2" fmla="+- 0 3435 3385"/>
                                <a:gd name="T3" fmla="*/ 3435 h 136"/>
                                <a:gd name="T4" fmla="+- 0 5449 5214"/>
                                <a:gd name="T5" fmla="*/ T4 w 267"/>
                                <a:gd name="T6" fmla="+- 0 3435 3385"/>
                                <a:gd name="T7" fmla="*/ 3435 h 136"/>
                                <a:gd name="T8" fmla="+- 0 5453 5214"/>
                                <a:gd name="T9" fmla="*/ T8 w 267"/>
                                <a:gd name="T10" fmla="+- 0 3436 3385"/>
                                <a:gd name="T11" fmla="*/ 3436 h 136"/>
                                <a:gd name="T12" fmla="+- 0 5456 5214"/>
                                <a:gd name="T13" fmla="*/ T12 w 267"/>
                                <a:gd name="T14" fmla="+- 0 3437 3385"/>
                                <a:gd name="T15" fmla="*/ 3437 h 136"/>
                                <a:gd name="T16" fmla="+- 0 5463 5214"/>
                                <a:gd name="T17" fmla="*/ T16 w 267"/>
                                <a:gd name="T18" fmla="+- 0 3452 3385"/>
                                <a:gd name="T19" fmla="*/ 3452 h 136"/>
                                <a:gd name="T20" fmla="+- 0 5463 5214"/>
                                <a:gd name="T21" fmla="*/ T20 w 267"/>
                                <a:gd name="T22" fmla="+- 0 3521 3385"/>
                                <a:gd name="T23" fmla="*/ 3521 h 136"/>
                                <a:gd name="T24" fmla="+- 0 5480 5214"/>
                                <a:gd name="T25" fmla="*/ T24 w 267"/>
                                <a:gd name="T26" fmla="+- 0 3521 3385"/>
                                <a:gd name="T27" fmla="*/ 3521 h 136"/>
                                <a:gd name="T28" fmla="+- 0 5480 5214"/>
                                <a:gd name="T29" fmla="*/ T28 w 267"/>
                                <a:gd name="T30" fmla="+- 0 3442 3385"/>
                                <a:gd name="T31" fmla="*/ 3442 h 136"/>
                                <a:gd name="T32" fmla="+- 0 5478 5214"/>
                                <a:gd name="T33" fmla="*/ T32 w 267"/>
                                <a:gd name="T34" fmla="+- 0 3435 3385"/>
                                <a:gd name="T35" fmla="*/ 3435 h 1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67" h="136">
                                  <a:moveTo>
                                    <a:pt x="264" y="50"/>
                                  </a:moveTo>
                                  <a:lnTo>
                                    <a:pt x="235" y="50"/>
                                  </a:lnTo>
                                  <a:lnTo>
                                    <a:pt x="239" y="51"/>
                                  </a:lnTo>
                                  <a:lnTo>
                                    <a:pt x="242" y="52"/>
                                  </a:lnTo>
                                  <a:lnTo>
                                    <a:pt x="249" y="67"/>
                                  </a:lnTo>
                                  <a:lnTo>
                                    <a:pt x="249" y="136"/>
                                  </a:lnTo>
                                  <a:lnTo>
                                    <a:pt x="266" y="136"/>
                                  </a:lnTo>
                                  <a:lnTo>
                                    <a:pt x="266" y="57"/>
                                  </a:lnTo>
                                  <a:lnTo>
                                    <a:pt x="264" y="5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1" name="Freeform 51"/>
                          <wps:cNvSpPr>
                            <a:spLocks/>
                          </wps:cNvSpPr>
                          <wps:spPr bwMode="auto">
                            <a:xfrm>
                              <a:off x="5214" y="3385"/>
                              <a:ext cx="267" cy="136"/>
                            </a:xfrm>
                            <a:custGeom>
                              <a:avLst/>
                              <a:gdLst>
                                <a:gd name="T0" fmla="+- 0 5459 5214"/>
                                <a:gd name="T1" fmla="*/ T0 w 267"/>
                                <a:gd name="T2" fmla="+- 0 3420 3385"/>
                                <a:gd name="T3" fmla="*/ 3420 h 136"/>
                                <a:gd name="T4" fmla="+- 0 5436 5214"/>
                                <a:gd name="T5" fmla="*/ T4 w 267"/>
                                <a:gd name="T6" fmla="+- 0 3420 3385"/>
                                <a:gd name="T7" fmla="*/ 3420 h 136"/>
                                <a:gd name="T8" fmla="+- 0 5426 5214"/>
                                <a:gd name="T9" fmla="*/ T8 w 267"/>
                                <a:gd name="T10" fmla="+- 0 3426 3385"/>
                                <a:gd name="T11" fmla="*/ 3426 h 136"/>
                                <a:gd name="T12" fmla="+- 0 5418 5214"/>
                                <a:gd name="T13" fmla="*/ T12 w 267"/>
                                <a:gd name="T14" fmla="+- 0 3437 3385"/>
                                <a:gd name="T15" fmla="*/ 3437 h 136"/>
                                <a:gd name="T16" fmla="+- 0 5432 5214"/>
                                <a:gd name="T17" fmla="*/ T16 w 267"/>
                                <a:gd name="T18" fmla="+- 0 3437 3385"/>
                                <a:gd name="T19" fmla="*/ 3437 h 136"/>
                                <a:gd name="T20" fmla="+- 0 5432 5214"/>
                                <a:gd name="T21" fmla="*/ T20 w 267"/>
                                <a:gd name="T22" fmla="+- 0 3437 3385"/>
                                <a:gd name="T23" fmla="*/ 3437 h 136"/>
                                <a:gd name="T24" fmla="+- 0 5438 5214"/>
                                <a:gd name="T25" fmla="*/ T24 w 267"/>
                                <a:gd name="T26" fmla="+- 0 3435 3385"/>
                                <a:gd name="T27" fmla="*/ 3435 h 136"/>
                                <a:gd name="T28" fmla="+- 0 5478 5214"/>
                                <a:gd name="T29" fmla="*/ T28 w 267"/>
                                <a:gd name="T30" fmla="+- 0 3435 3385"/>
                                <a:gd name="T31" fmla="*/ 3435 h 136"/>
                                <a:gd name="T32" fmla="+- 0 5478 5214"/>
                                <a:gd name="T33" fmla="*/ T32 w 267"/>
                                <a:gd name="T34" fmla="+- 0 3434 3385"/>
                                <a:gd name="T35" fmla="*/ 3434 h 136"/>
                                <a:gd name="T36" fmla="+- 0 5467 5214"/>
                                <a:gd name="T37" fmla="*/ T36 w 267"/>
                                <a:gd name="T38" fmla="+- 0 3423 3385"/>
                                <a:gd name="T39" fmla="*/ 3423 h 136"/>
                                <a:gd name="T40" fmla="+- 0 5459 5214"/>
                                <a:gd name="T41" fmla="*/ T40 w 267"/>
                                <a:gd name="T42" fmla="+- 0 3420 3385"/>
                                <a:gd name="T43" fmla="*/ 3420 h 1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267" h="136">
                                  <a:moveTo>
                                    <a:pt x="245" y="35"/>
                                  </a:moveTo>
                                  <a:lnTo>
                                    <a:pt x="222" y="35"/>
                                  </a:lnTo>
                                  <a:lnTo>
                                    <a:pt x="212" y="41"/>
                                  </a:lnTo>
                                  <a:lnTo>
                                    <a:pt x="204" y="52"/>
                                  </a:lnTo>
                                  <a:lnTo>
                                    <a:pt x="218" y="52"/>
                                  </a:lnTo>
                                  <a:lnTo>
                                    <a:pt x="224" y="50"/>
                                  </a:lnTo>
                                  <a:lnTo>
                                    <a:pt x="264" y="50"/>
                                  </a:lnTo>
                                  <a:lnTo>
                                    <a:pt x="264" y="49"/>
                                  </a:lnTo>
                                  <a:lnTo>
                                    <a:pt x="253" y="38"/>
                                  </a:lnTo>
                                  <a:lnTo>
                                    <a:pt x="245" y="3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2" name="Freeform 50"/>
                          <wps:cNvSpPr>
                            <a:spLocks/>
                          </wps:cNvSpPr>
                          <wps:spPr bwMode="auto">
                            <a:xfrm>
                              <a:off x="5214" y="3385"/>
                              <a:ext cx="267" cy="136"/>
                            </a:xfrm>
                            <a:custGeom>
                              <a:avLst/>
                              <a:gdLst>
                                <a:gd name="T0" fmla="+- 0 5397 5214"/>
                                <a:gd name="T1" fmla="*/ T0 w 267"/>
                                <a:gd name="T2" fmla="+- 0 3420 3385"/>
                                <a:gd name="T3" fmla="*/ 3420 h 136"/>
                                <a:gd name="T4" fmla="+- 0 5383 5214"/>
                                <a:gd name="T5" fmla="*/ T4 w 267"/>
                                <a:gd name="T6" fmla="+- 0 3420 3385"/>
                                <a:gd name="T7" fmla="*/ 3420 h 136"/>
                                <a:gd name="T8" fmla="+- 0 5377 5214"/>
                                <a:gd name="T9" fmla="*/ T8 w 267"/>
                                <a:gd name="T10" fmla="+- 0 3422 3385"/>
                                <a:gd name="T11" fmla="*/ 3422 h 136"/>
                                <a:gd name="T12" fmla="+- 0 5371 5214"/>
                                <a:gd name="T13" fmla="*/ T12 w 267"/>
                                <a:gd name="T14" fmla="+- 0 3425 3385"/>
                                <a:gd name="T15" fmla="*/ 3425 h 136"/>
                                <a:gd name="T16" fmla="+- 0 5366 5214"/>
                                <a:gd name="T17" fmla="*/ T16 w 267"/>
                                <a:gd name="T18" fmla="+- 0 3428 3385"/>
                                <a:gd name="T19" fmla="*/ 3428 h 136"/>
                                <a:gd name="T20" fmla="+- 0 5362 5214"/>
                                <a:gd name="T21" fmla="*/ T20 w 267"/>
                                <a:gd name="T22" fmla="+- 0 3431 3385"/>
                                <a:gd name="T23" fmla="*/ 3431 h 136"/>
                                <a:gd name="T24" fmla="+- 0 5359 5214"/>
                                <a:gd name="T25" fmla="*/ T24 w 267"/>
                                <a:gd name="T26" fmla="+- 0 3436 3385"/>
                                <a:gd name="T27" fmla="*/ 3436 h 136"/>
                                <a:gd name="T28" fmla="+- 0 5376 5214"/>
                                <a:gd name="T29" fmla="*/ T28 w 267"/>
                                <a:gd name="T30" fmla="+- 0 3436 3385"/>
                                <a:gd name="T31" fmla="*/ 3436 h 136"/>
                                <a:gd name="T32" fmla="+- 0 5376 5214"/>
                                <a:gd name="T33" fmla="*/ T32 w 267"/>
                                <a:gd name="T34" fmla="+- 0 3436 3385"/>
                                <a:gd name="T35" fmla="*/ 3436 h 136"/>
                                <a:gd name="T36" fmla="+- 0 5381 5214"/>
                                <a:gd name="T37" fmla="*/ T36 w 267"/>
                                <a:gd name="T38" fmla="+- 0 3435 3385"/>
                                <a:gd name="T39" fmla="*/ 3435 h 136"/>
                                <a:gd name="T40" fmla="+- 0 5417 5214"/>
                                <a:gd name="T41" fmla="*/ T40 w 267"/>
                                <a:gd name="T42" fmla="+- 0 3435 3385"/>
                                <a:gd name="T43" fmla="*/ 3435 h 136"/>
                                <a:gd name="T44" fmla="+- 0 5416 5214"/>
                                <a:gd name="T45" fmla="*/ T44 w 267"/>
                                <a:gd name="T46" fmla="+- 0 3432 3385"/>
                                <a:gd name="T47" fmla="*/ 3432 h 136"/>
                                <a:gd name="T48" fmla="+- 0 5413 5214"/>
                                <a:gd name="T49" fmla="*/ T48 w 267"/>
                                <a:gd name="T50" fmla="+- 0 3428 3385"/>
                                <a:gd name="T51" fmla="*/ 3428 h 136"/>
                                <a:gd name="T52" fmla="+- 0 5403 5214"/>
                                <a:gd name="T53" fmla="*/ T52 w 267"/>
                                <a:gd name="T54" fmla="+- 0 3422 3385"/>
                                <a:gd name="T55" fmla="*/ 3422 h 136"/>
                                <a:gd name="T56" fmla="+- 0 5397 5214"/>
                                <a:gd name="T57" fmla="*/ T56 w 267"/>
                                <a:gd name="T58" fmla="+- 0 3420 3385"/>
                                <a:gd name="T59" fmla="*/ 3420 h 1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267" h="136">
                                  <a:moveTo>
                                    <a:pt x="183" y="35"/>
                                  </a:moveTo>
                                  <a:lnTo>
                                    <a:pt x="169" y="35"/>
                                  </a:lnTo>
                                  <a:lnTo>
                                    <a:pt x="163" y="37"/>
                                  </a:lnTo>
                                  <a:lnTo>
                                    <a:pt x="157" y="40"/>
                                  </a:lnTo>
                                  <a:lnTo>
                                    <a:pt x="152" y="43"/>
                                  </a:lnTo>
                                  <a:lnTo>
                                    <a:pt x="148" y="46"/>
                                  </a:lnTo>
                                  <a:lnTo>
                                    <a:pt x="145" y="51"/>
                                  </a:lnTo>
                                  <a:lnTo>
                                    <a:pt x="162" y="51"/>
                                  </a:lnTo>
                                  <a:lnTo>
                                    <a:pt x="167" y="50"/>
                                  </a:lnTo>
                                  <a:lnTo>
                                    <a:pt x="203" y="50"/>
                                  </a:lnTo>
                                  <a:lnTo>
                                    <a:pt x="202" y="47"/>
                                  </a:lnTo>
                                  <a:lnTo>
                                    <a:pt x="199" y="43"/>
                                  </a:lnTo>
                                  <a:lnTo>
                                    <a:pt x="189" y="37"/>
                                  </a:lnTo>
                                  <a:lnTo>
                                    <a:pt x="183" y="3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93" name="Group 44"/>
                        <wpg:cNvGrpSpPr>
                          <a:grpSpLocks/>
                        </wpg:cNvGrpSpPr>
                        <wpg:grpSpPr bwMode="auto">
                          <a:xfrm>
                            <a:off x="5503" y="3420"/>
                            <a:ext cx="94" cy="103"/>
                            <a:chOff x="5503" y="3420"/>
                            <a:chExt cx="94" cy="103"/>
                          </a:xfrm>
                        </wpg:grpSpPr>
                        <wps:wsp>
                          <wps:cNvPr id="594" name="Freeform 48"/>
                          <wps:cNvSpPr>
                            <a:spLocks/>
                          </wps:cNvSpPr>
                          <wps:spPr bwMode="auto">
                            <a:xfrm>
                              <a:off x="5503" y="3420"/>
                              <a:ext cx="94" cy="103"/>
                            </a:xfrm>
                            <a:custGeom>
                              <a:avLst/>
                              <a:gdLst>
                                <a:gd name="T0" fmla="+- 0 5587 5503"/>
                                <a:gd name="T1" fmla="*/ T0 w 94"/>
                                <a:gd name="T2" fmla="+- 0 3434 3420"/>
                                <a:gd name="T3" fmla="*/ 3434 h 103"/>
                                <a:gd name="T4" fmla="+- 0 5558 5503"/>
                                <a:gd name="T5" fmla="*/ T4 w 94"/>
                                <a:gd name="T6" fmla="+- 0 3434 3420"/>
                                <a:gd name="T7" fmla="*/ 3434 h 103"/>
                                <a:gd name="T8" fmla="+- 0 5564 5503"/>
                                <a:gd name="T9" fmla="*/ T8 w 94"/>
                                <a:gd name="T10" fmla="+- 0 3436 3420"/>
                                <a:gd name="T11" fmla="*/ 3436 h 103"/>
                                <a:gd name="T12" fmla="+- 0 5569 5503"/>
                                <a:gd name="T13" fmla="*/ T12 w 94"/>
                                <a:gd name="T14" fmla="+- 0 3440 3420"/>
                                <a:gd name="T15" fmla="*/ 3440 h 103"/>
                                <a:gd name="T16" fmla="+- 0 5572 5503"/>
                                <a:gd name="T17" fmla="*/ T16 w 94"/>
                                <a:gd name="T18" fmla="+- 0 3442 3420"/>
                                <a:gd name="T19" fmla="*/ 3442 h 103"/>
                                <a:gd name="T20" fmla="+- 0 5574 5503"/>
                                <a:gd name="T21" fmla="*/ T20 w 94"/>
                                <a:gd name="T22" fmla="+- 0 3447 3420"/>
                                <a:gd name="T23" fmla="*/ 3447 h 103"/>
                                <a:gd name="T24" fmla="+- 0 5574 5503"/>
                                <a:gd name="T25" fmla="*/ T24 w 94"/>
                                <a:gd name="T26" fmla="+- 0 3458 3420"/>
                                <a:gd name="T27" fmla="*/ 3458 h 103"/>
                                <a:gd name="T28" fmla="+- 0 5567 5503"/>
                                <a:gd name="T29" fmla="*/ T28 w 94"/>
                                <a:gd name="T30" fmla="+- 0 3461 3420"/>
                                <a:gd name="T31" fmla="*/ 3461 h 103"/>
                                <a:gd name="T32" fmla="+- 0 5557 5503"/>
                                <a:gd name="T33" fmla="*/ T32 w 94"/>
                                <a:gd name="T34" fmla="+- 0 3463 3420"/>
                                <a:gd name="T35" fmla="*/ 3463 h 103"/>
                                <a:gd name="T36" fmla="+- 0 5536 5503"/>
                                <a:gd name="T37" fmla="*/ T36 w 94"/>
                                <a:gd name="T38" fmla="+- 0 3465 3420"/>
                                <a:gd name="T39" fmla="*/ 3465 h 103"/>
                                <a:gd name="T40" fmla="+- 0 5531 5503"/>
                                <a:gd name="T41" fmla="*/ T40 w 94"/>
                                <a:gd name="T42" fmla="+- 0 3466 3420"/>
                                <a:gd name="T43" fmla="*/ 3466 h 103"/>
                                <a:gd name="T44" fmla="+- 0 5528 5503"/>
                                <a:gd name="T45" fmla="*/ T44 w 94"/>
                                <a:gd name="T46" fmla="+- 0 3467 3420"/>
                                <a:gd name="T47" fmla="*/ 3467 h 103"/>
                                <a:gd name="T48" fmla="+- 0 5523 5503"/>
                                <a:gd name="T49" fmla="*/ T48 w 94"/>
                                <a:gd name="T50" fmla="+- 0 3468 3420"/>
                                <a:gd name="T51" fmla="*/ 3468 h 103"/>
                                <a:gd name="T52" fmla="+- 0 5519 5503"/>
                                <a:gd name="T53" fmla="*/ T52 w 94"/>
                                <a:gd name="T54" fmla="+- 0 3470 3420"/>
                                <a:gd name="T55" fmla="*/ 3470 h 103"/>
                                <a:gd name="T56" fmla="+- 0 5515 5503"/>
                                <a:gd name="T57" fmla="*/ T56 w 94"/>
                                <a:gd name="T58" fmla="+- 0 3472 3420"/>
                                <a:gd name="T59" fmla="*/ 3472 h 103"/>
                                <a:gd name="T60" fmla="+- 0 5512 5503"/>
                                <a:gd name="T61" fmla="*/ T60 w 94"/>
                                <a:gd name="T62" fmla="+- 0 3475 3420"/>
                                <a:gd name="T63" fmla="*/ 3475 h 103"/>
                                <a:gd name="T64" fmla="+- 0 5509 5503"/>
                                <a:gd name="T65" fmla="*/ T64 w 94"/>
                                <a:gd name="T66" fmla="+- 0 3478 3420"/>
                                <a:gd name="T67" fmla="*/ 3478 h 103"/>
                                <a:gd name="T68" fmla="+- 0 5506 5503"/>
                                <a:gd name="T69" fmla="*/ T68 w 94"/>
                                <a:gd name="T70" fmla="+- 0 3482 3420"/>
                                <a:gd name="T71" fmla="*/ 3482 h 103"/>
                                <a:gd name="T72" fmla="+- 0 5504 5503"/>
                                <a:gd name="T73" fmla="*/ T72 w 94"/>
                                <a:gd name="T74" fmla="+- 0 3486 3420"/>
                                <a:gd name="T75" fmla="*/ 3486 h 103"/>
                                <a:gd name="T76" fmla="+- 0 5503 5503"/>
                                <a:gd name="T77" fmla="*/ T76 w 94"/>
                                <a:gd name="T78" fmla="+- 0 3490 3420"/>
                                <a:gd name="T79" fmla="*/ 3490 h 103"/>
                                <a:gd name="T80" fmla="+- 0 5503 5503"/>
                                <a:gd name="T81" fmla="*/ T80 w 94"/>
                                <a:gd name="T82" fmla="+- 0 3503 3420"/>
                                <a:gd name="T83" fmla="*/ 3503 h 103"/>
                                <a:gd name="T84" fmla="+- 0 5506 5503"/>
                                <a:gd name="T85" fmla="*/ T84 w 94"/>
                                <a:gd name="T86" fmla="+- 0 3510 3420"/>
                                <a:gd name="T87" fmla="*/ 3510 h 103"/>
                                <a:gd name="T88" fmla="+- 0 5512 5503"/>
                                <a:gd name="T89" fmla="*/ T88 w 94"/>
                                <a:gd name="T90" fmla="+- 0 3515 3420"/>
                                <a:gd name="T91" fmla="*/ 3515 h 103"/>
                                <a:gd name="T92" fmla="+- 0 5518 5503"/>
                                <a:gd name="T93" fmla="*/ T92 w 94"/>
                                <a:gd name="T94" fmla="+- 0 3520 3420"/>
                                <a:gd name="T95" fmla="*/ 3520 h 103"/>
                                <a:gd name="T96" fmla="+- 0 5527 5503"/>
                                <a:gd name="T97" fmla="*/ T96 w 94"/>
                                <a:gd name="T98" fmla="+- 0 3523 3420"/>
                                <a:gd name="T99" fmla="*/ 3523 h 103"/>
                                <a:gd name="T100" fmla="+- 0 5544 5503"/>
                                <a:gd name="T101" fmla="*/ T100 w 94"/>
                                <a:gd name="T102" fmla="+- 0 3523 3420"/>
                                <a:gd name="T103" fmla="*/ 3523 h 103"/>
                                <a:gd name="T104" fmla="+- 0 5551 5503"/>
                                <a:gd name="T105" fmla="*/ T104 w 94"/>
                                <a:gd name="T106" fmla="+- 0 3522 3420"/>
                                <a:gd name="T107" fmla="*/ 3522 h 103"/>
                                <a:gd name="T108" fmla="+- 0 5562 5503"/>
                                <a:gd name="T109" fmla="*/ T108 w 94"/>
                                <a:gd name="T110" fmla="+- 0 3518 3420"/>
                                <a:gd name="T111" fmla="*/ 3518 h 103"/>
                                <a:gd name="T112" fmla="+- 0 5569 5503"/>
                                <a:gd name="T113" fmla="*/ T112 w 94"/>
                                <a:gd name="T114" fmla="+- 0 3514 3420"/>
                                <a:gd name="T115" fmla="*/ 3514 h 103"/>
                                <a:gd name="T116" fmla="+- 0 5573 5503"/>
                                <a:gd name="T117" fmla="*/ T116 w 94"/>
                                <a:gd name="T118" fmla="+- 0 3510 3420"/>
                                <a:gd name="T119" fmla="*/ 3510 h 103"/>
                                <a:gd name="T120" fmla="+- 0 5535 5503"/>
                                <a:gd name="T121" fmla="*/ T120 w 94"/>
                                <a:gd name="T122" fmla="+- 0 3510 3420"/>
                                <a:gd name="T123" fmla="*/ 3510 h 103"/>
                                <a:gd name="T124" fmla="+- 0 5530 5503"/>
                                <a:gd name="T125" fmla="*/ T124 w 94"/>
                                <a:gd name="T126" fmla="+- 0 3508 3420"/>
                                <a:gd name="T127" fmla="*/ 3508 h 103"/>
                                <a:gd name="T128" fmla="+- 0 5523 5503"/>
                                <a:gd name="T129" fmla="*/ T128 w 94"/>
                                <a:gd name="T130" fmla="+- 0 3503 3420"/>
                                <a:gd name="T131" fmla="*/ 3503 h 103"/>
                                <a:gd name="T132" fmla="+- 0 5522 5503"/>
                                <a:gd name="T133" fmla="*/ T132 w 94"/>
                                <a:gd name="T134" fmla="+- 0 3499 3420"/>
                                <a:gd name="T135" fmla="*/ 3499 h 103"/>
                                <a:gd name="T136" fmla="+- 0 5521 5503"/>
                                <a:gd name="T137" fmla="*/ T136 w 94"/>
                                <a:gd name="T138" fmla="+- 0 3492 3420"/>
                                <a:gd name="T139" fmla="*/ 3492 h 103"/>
                                <a:gd name="T140" fmla="+- 0 5522 5503"/>
                                <a:gd name="T141" fmla="*/ T140 w 94"/>
                                <a:gd name="T142" fmla="+- 0 3489 3420"/>
                                <a:gd name="T143" fmla="*/ 3489 h 103"/>
                                <a:gd name="T144" fmla="+- 0 5558 5503"/>
                                <a:gd name="T145" fmla="*/ T144 w 94"/>
                                <a:gd name="T146" fmla="+- 0 3476 3420"/>
                                <a:gd name="T147" fmla="*/ 3476 h 103"/>
                                <a:gd name="T148" fmla="+- 0 5567 5503"/>
                                <a:gd name="T149" fmla="*/ T148 w 94"/>
                                <a:gd name="T150" fmla="+- 0 3474 3420"/>
                                <a:gd name="T151" fmla="*/ 3474 h 103"/>
                                <a:gd name="T152" fmla="+- 0 5574 5503"/>
                                <a:gd name="T153" fmla="*/ T152 w 94"/>
                                <a:gd name="T154" fmla="+- 0 3471 3420"/>
                                <a:gd name="T155" fmla="*/ 3471 h 103"/>
                                <a:gd name="T156" fmla="+- 0 5591 5503"/>
                                <a:gd name="T157" fmla="*/ T156 w 94"/>
                                <a:gd name="T158" fmla="+- 0 3471 3420"/>
                                <a:gd name="T159" fmla="*/ 3471 h 103"/>
                                <a:gd name="T160" fmla="+- 0 5591 5503"/>
                                <a:gd name="T161" fmla="*/ T160 w 94"/>
                                <a:gd name="T162" fmla="+- 0 3445 3420"/>
                                <a:gd name="T163" fmla="*/ 3445 h 103"/>
                                <a:gd name="T164" fmla="+- 0 5589 5503"/>
                                <a:gd name="T165" fmla="*/ T164 w 94"/>
                                <a:gd name="T166" fmla="+- 0 3437 3420"/>
                                <a:gd name="T167" fmla="*/ 3437 h 103"/>
                                <a:gd name="T168" fmla="+- 0 5587 5503"/>
                                <a:gd name="T169" fmla="*/ T168 w 94"/>
                                <a:gd name="T170" fmla="+- 0 3434 3420"/>
                                <a:gd name="T171" fmla="*/ 3434 h 1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Lst>
                              <a:rect l="0" t="0" r="r" b="b"/>
                              <a:pathLst>
                                <a:path w="94" h="103">
                                  <a:moveTo>
                                    <a:pt x="84" y="14"/>
                                  </a:moveTo>
                                  <a:lnTo>
                                    <a:pt x="55" y="14"/>
                                  </a:lnTo>
                                  <a:lnTo>
                                    <a:pt x="61" y="16"/>
                                  </a:lnTo>
                                  <a:lnTo>
                                    <a:pt x="66" y="20"/>
                                  </a:lnTo>
                                  <a:lnTo>
                                    <a:pt x="69" y="22"/>
                                  </a:lnTo>
                                  <a:lnTo>
                                    <a:pt x="71" y="27"/>
                                  </a:lnTo>
                                  <a:lnTo>
                                    <a:pt x="71" y="38"/>
                                  </a:lnTo>
                                  <a:lnTo>
                                    <a:pt x="64" y="41"/>
                                  </a:lnTo>
                                  <a:lnTo>
                                    <a:pt x="54" y="43"/>
                                  </a:lnTo>
                                  <a:lnTo>
                                    <a:pt x="33" y="45"/>
                                  </a:lnTo>
                                  <a:lnTo>
                                    <a:pt x="28" y="46"/>
                                  </a:lnTo>
                                  <a:lnTo>
                                    <a:pt x="25" y="47"/>
                                  </a:lnTo>
                                  <a:lnTo>
                                    <a:pt x="20" y="48"/>
                                  </a:lnTo>
                                  <a:lnTo>
                                    <a:pt x="16" y="50"/>
                                  </a:lnTo>
                                  <a:lnTo>
                                    <a:pt x="12" y="52"/>
                                  </a:lnTo>
                                  <a:lnTo>
                                    <a:pt x="9" y="55"/>
                                  </a:lnTo>
                                  <a:lnTo>
                                    <a:pt x="6" y="58"/>
                                  </a:lnTo>
                                  <a:lnTo>
                                    <a:pt x="3" y="62"/>
                                  </a:lnTo>
                                  <a:lnTo>
                                    <a:pt x="1" y="66"/>
                                  </a:lnTo>
                                  <a:lnTo>
                                    <a:pt x="0" y="70"/>
                                  </a:lnTo>
                                  <a:lnTo>
                                    <a:pt x="0" y="83"/>
                                  </a:lnTo>
                                  <a:lnTo>
                                    <a:pt x="3" y="90"/>
                                  </a:lnTo>
                                  <a:lnTo>
                                    <a:pt x="9" y="95"/>
                                  </a:lnTo>
                                  <a:lnTo>
                                    <a:pt x="15" y="100"/>
                                  </a:lnTo>
                                  <a:lnTo>
                                    <a:pt x="24" y="103"/>
                                  </a:lnTo>
                                  <a:lnTo>
                                    <a:pt x="41" y="103"/>
                                  </a:lnTo>
                                  <a:lnTo>
                                    <a:pt x="48" y="102"/>
                                  </a:lnTo>
                                  <a:lnTo>
                                    <a:pt x="59" y="98"/>
                                  </a:lnTo>
                                  <a:lnTo>
                                    <a:pt x="66" y="94"/>
                                  </a:lnTo>
                                  <a:lnTo>
                                    <a:pt x="70" y="90"/>
                                  </a:lnTo>
                                  <a:lnTo>
                                    <a:pt x="32" y="90"/>
                                  </a:lnTo>
                                  <a:lnTo>
                                    <a:pt x="27" y="88"/>
                                  </a:lnTo>
                                  <a:lnTo>
                                    <a:pt x="20" y="83"/>
                                  </a:lnTo>
                                  <a:lnTo>
                                    <a:pt x="19" y="79"/>
                                  </a:lnTo>
                                  <a:lnTo>
                                    <a:pt x="18" y="72"/>
                                  </a:lnTo>
                                  <a:lnTo>
                                    <a:pt x="19" y="69"/>
                                  </a:lnTo>
                                  <a:lnTo>
                                    <a:pt x="55" y="56"/>
                                  </a:lnTo>
                                  <a:lnTo>
                                    <a:pt x="64" y="54"/>
                                  </a:lnTo>
                                  <a:lnTo>
                                    <a:pt x="71" y="51"/>
                                  </a:lnTo>
                                  <a:lnTo>
                                    <a:pt x="88" y="51"/>
                                  </a:lnTo>
                                  <a:lnTo>
                                    <a:pt x="88" y="25"/>
                                  </a:lnTo>
                                  <a:lnTo>
                                    <a:pt x="86" y="17"/>
                                  </a:lnTo>
                                  <a:lnTo>
                                    <a:pt x="84" y="1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5" name="Freeform 47"/>
                          <wps:cNvSpPr>
                            <a:spLocks/>
                          </wps:cNvSpPr>
                          <wps:spPr bwMode="auto">
                            <a:xfrm>
                              <a:off x="5503" y="3420"/>
                              <a:ext cx="94" cy="103"/>
                            </a:xfrm>
                            <a:custGeom>
                              <a:avLst/>
                              <a:gdLst>
                                <a:gd name="T0" fmla="+- 0 5592 5503"/>
                                <a:gd name="T1" fmla="*/ T0 w 94"/>
                                <a:gd name="T2" fmla="+- 0 3509 3420"/>
                                <a:gd name="T3" fmla="*/ 3509 h 103"/>
                                <a:gd name="T4" fmla="+- 0 5575 5503"/>
                                <a:gd name="T5" fmla="*/ T4 w 94"/>
                                <a:gd name="T6" fmla="+- 0 3509 3420"/>
                                <a:gd name="T7" fmla="*/ 3509 h 103"/>
                                <a:gd name="T8" fmla="+- 0 5575 5503"/>
                                <a:gd name="T9" fmla="*/ T8 w 94"/>
                                <a:gd name="T10" fmla="+- 0 3513 3420"/>
                                <a:gd name="T11" fmla="*/ 3513 h 103"/>
                                <a:gd name="T12" fmla="+- 0 5576 5503"/>
                                <a:gd name="T13" fmla="*/ T12 w 94"/>
                                <a:gd name="T14" fmla="+- 0 3514 3420"/>
                                <a:gd name="T15" fmla="*/ 3514 h 103"/>
                                <a:gd name="T16" fmla="+- 0 5577 5503"/>
                                <a:gd name="T17" fmla="*/ T16 w 94"/>
                                <a:gd name="T18" fmla="+- 0 3517 3420"/>
                                <a:gd name="T19" fmla="*/ 3517 h 103"/>
                                <a:gd name="T20" fmla="+- 0 5578 5503"/>
                                <a:gd name="T21" fmla="*/ T20 w 94"/>
                                <a:gd name="T22" fmla="+- 0 3521 3420"/>
                                <a:gd name="T23" fmla="*/ 3521 h 103"/>
                                <a:gd name="T24" fmla="+- 0 5596 5503"/>
                                <a:gd name="T25" fmla="*/ T24 w 94"/>
                                <a:gd name="T26" fmla="+- 0 3521 3420"/>
                                <a:gd name="T27" fmla="*/ 3521 h 103"/>
                                <a:gd name="T28" fmla="+- 0 5594 5503"/>
                                <a:gd name="T29" fmla="*/ T28 w 94"/>
                                <a:gd name="T30" fmla="+- 0 3517 3420"/>
                                <a:gd name="T31" fmla="*/ 3517 h 103"/>
                                <a:gd name="T32" fmla="+- 0 5593 5503"/>
                                <a:gd name="T33" fmla="*/ T32 w 94"/>
                                <a:gd name="T34" fmla="+- 0 3513 3420"/>
                                <a:gd name="T35" fmla="*/ 3513 h 103"/>
                                <a:gd name="T36" fmla="+- 0 5592 5503"/>
                                <a:gd name="T37" fmla="*/ T36 w 94"/>
                                <a:gd name="T38" fmla="+- 0 3509 3420"/>
                                <a:gd name="T39" fmla="*/ 3509 h 1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4" h="103">
                                  <a:moveTo>
                                    <a:pt x="89" y="89"/>
                                  </a:moveTo>
                                  <a:lnTo>
                                    <a:pt x="72" y="89"/>
                                  </a:lnTo>
                                  <a:lnTo>
                                    <a:pt x="72" y="93"/>
                                  </a:lnTo>
                                  <a:lnTo>
                                    <a:pt x="73" y="94"/>
                                  </a:lnTo>
                                  <a:lnTo>
                                    <a:pt x="74" y="97"/>
                                  </a:lnTo>
                                  <a:lnTo>
                                    <a:pt x="75" y="101"/>
                                  </a:lnTo>
                                  <a:lnTo>
                                    <a:pt x="93" y="101"/>
                                  </a:lnTo>
                                  <a:lnTo>
                                    <a:pt x="91" y="97"/>
                                  </a:lnTo>
                                  <a:lnTo>
                                    <a:pt x="90" y="93"/>
                                  </a:lnTo>
                                  <a:lnTo>
                                    <a:pt x="89" y="8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6" name="Freeform 46"/>
                          <wps:cNvSpPr>
                            <a:spLocks/>
                          </wps:cNvSpPr>
                          <wps:spPr bwMode="auto">
                            <a:xfrm>
                              <a:off x="5503" y="3420"/>
                              <a:ext cx="94" cy="103"/>
                            </a:xfrm>
                            <a:custGeom>
                              <a:avLst/>
                              <a:gdLst>
                                <a:gd name="T0" fmla="+- 0 5591 5503"/>
                                <a:gd name="T1" fmla="*/ T0 w 94"/>
                                <a:gd name="T2" fmla="+- 0 3471 3420"/>
                                <a:gd name="T3" fmla="*/ 3471 h 103"/>
                                <a:gd name="T4" fmla="+- 0 5574 5503"/>
                                <a:gd name="T5" fmla="*/ T4 w 94"/>
                                <a:gd name="T6" fmla="+- 0 3471 3420"/>
                                <a:gd name="T7" fmla="*/ 3471 h 103"/>
                                <a:gd name="T8" fmla="+- 0 5573 5503"/>
                                <a:gd name="T9" fmla="*/ T8 w 94"/>
                                <a:gd name="T10" fmla="+- 0 3486 3420"/>
                                <a:gd name="T11" fmla="*/ 3486 h 103"/>
                                <a:gd name="T12" fmla="+- 0 5573 5503"/>
                                <a:gd name="T13" fmla="*/ T12 w 94"/>
                                <a:gd name="T14" fmla="+- 0 3490 3420"/>
                                <a:gd name="T15" fmla="*/ 3490 h 103"/>
                                <a:gd name="T16" fmla="+- 0 5568 5503"/>
                                <a:gd name="T17" fmla="*/ T16 w 94"/>
                                <a:gd name="T18" fmla="+- 0 3499 3420"/>
                                <a:gd name="T19" fmla="*/ 3499 h 103"/>
                                <a:gd name="T20" fmla="+- 0 5565 5503"/>
                                <a:gd name="T21" fmla="*/ T20 w 94"/>
                                <a:gd name="T22" fmla="+- 0 3503 3420"/>
                                <a:gd name="T23" fmla="*/ 3503 h 103"/>
                                <a:gd name="T24" fmla="+- 0 5554 5503"/>
                                <a:gd name="T25" fmla="*/ T24 w 94"/>
                                <a:gd name="T26" fmla="+- 0 3509 3420"/>
                                <a:gd name="T27" fmla="*/ 3509 h 103"/>
                                <a:gd name="T28" fmla="+- 0 5548 5503"/>
                                <a:gd name="T29" fmla="*/ T28 w 94"/>
                                <a:gd name="T30" fmla="+- 0 3510 3420"/>
                                <a:gd name="T31" fmla="*/ 3510 h 103"/>
                                <a:gd name="T32" fmla="+- 0 5573 5503"/>
                                <a:gd name="T33" fmla="*/ T32 w 94"/>
                                <a:gd name="T34" fmla="+- 0 3510 3420"/>
                                <a:gd name="T35" fmla="*/ 3510 h 103"/>
                                <a:gd name="T36" fmla="+- 0 5575 5503"/>
                                <a:gd name="T37" fmla="*/ T36 w 94"/>
                                <a:gd name="T38" fmla="+- 0 3509 3420"/>
                                <a:gd name="T39" fmla="*/ 3509 h 103"/>
                                <a:gd name="T40" fmla="+- 0 5592 5503"/>
                                <a:gd name="T41" fmla="*/ T40 w 94"/>
                                <a:gd name="T42" fmla="+- 0 3509 3420"/>
                                <a:gd name="T43" fmla="*/ 3509 h 103"/>
                                <a:gd name="T44" fmla="+- 0 5591 5503"/>
                                <a:gd name="T45" fmla="*/ T44 w 94"/>
                                <a:gd name="T46" fmla="+- 0 3505 3420"/>
                                <a:gd name="T47" fmla="*/ 3505 h 103"/>
                                <a:gd name="T48" fmla="+- 0 5591 5503"/>
                                <a:gd name="T49" fmla="*/ T48 w 94"/>
                                <a:gd name="T50" fmla="+- 0 3499 3420"/>
                                <a:gd name="T51" fmla="*/ 3499 h 103"/>
                                <a:gd name="T52" fmla="+- 0 5591 5503"/>
                                <a:gd name="T53" fmla="*/ T52 w 94"/>
                                <a:gd name="T54" fmla="+- 0 3484 3420"/>
                                <a:gd name="T55" fmla="*/ 3484 h 103"/>
                                <a:gd name="T56" fmla="+- 0 5591 5503"/>
                                <a:gd name="T57" fmla="*/ T56 w 94"/>
                                <a:gd name="T58" fmla="+- 0 3471 3420"/>
                                <a:gd name="T59" fmla="*/ 3471 h 1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94" h="103">
                                  <a:moveTo>
                                    <a:pt x="88" y="51"/>
                                  </a:moveTo>
                                  <a:lnTo>
                                    <a:pt x="71" y="51"/>
                                  </a:lnTo>
                                  <a:lnTo>
                                    <a:pt x="70" y="66"/>
                                  </a:lnTo>
                                  <a:lnTo>
                                    <a:pt x="70" y="70"/>
                                  </a:lnTo>
                                  <a:lnTo>
                                    <a:pt x="65" y="79"/>
                                  </a:lnTo>
                                  <a:lnTo>
                                    <a:pt x="62" y="83"/>
                                  </a:lnTo>
                                  <a:lnTo>
                                    <a:pt x="51" y="89"/>
                                  </a:lnTo>
                                  <a:lnTo>
                                    <a:pt x="45" y="90"/>
                                  </a:lnTo>
                                  <a:lnTo>
                                    <a:pt x="70" y="90"/>
                                  </a:lnTo>
                                  <a:lnTo>
                                    <a:pt x="72" y="89"/>
                                  </a:lnTo>
                                  <a:lnTo>
                                    <a:pt x="89" y="89"/>
                                  </a:lnTo>
                                  <a:lnTo>
                                    <a:pt x="88" y="85"/>
                                  </a:lnTo>
                                  <a:lnTo>
                                    <a:pt x="88" y="79"/>
                                  </a:lnTo>
                                  <a:lnTo>
                                    <a:pt x="88" y="64"/>
                                  </a:lnTo>
                                  <a:lnTo>
                                    <a:pt x="88" y="5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7" name="Freeform 45"/>
                          <wps:cNvSpPr>
                            <a:spLocks/>
                          </wps:cNvSpPr>
                          <wps:spPr bwMode="auto">
                            <a:xfrm>
                              <a:off x="5503" y="3420"/>
                              <a:ext cx="94" cy="103"/>
                            </a:xfrm>
                            <a:custGeom>
                              <a:avLst/>
                              <a:gdLst>
                                <a:gd name="T0" fmla="+- 0 5560 5503"/>
                                <a:gd name="T1" fmla="*/ T0 w 94"/>
                                <a:gd name="T2" fmla="+- 0 3420 3420"/>
                                <a:gd name="T3" fmla="*/ 3420 h 103"/>
                                <a:gd name="T4" fmla="+- 0 5543 5503"/>
                                <a:gd name="T5" fmla="*/ T4 w 94"/>
                                <a:gd name="T6" fmla="+- 0 3420 3420"/>
                                <a:gd name="T7" fmla="*/ 3420 h 103"/>
                                <a:gd name="T8" fmla="+- 0 5535 5503"/>
                                <a:gd name="T9" fmla="*/ T8 w 94"/>
                                <a:gd name="T10" fmla="+- 0 3421 3420"/>
                                <a:gd name="T11" fmla="*/ 3421 h 103"/>
                                <a:gd name="T12" fmla="+- 0 5529 5503"/>
                                <a:gd name="T13" fmla="*/ T12 w 94"/>
                                <a:gd name="T14" fmla="+- 0 3424 3420"/>
                                <a:gd name="T15" fmla="*/ 3424 h 103"/>
                                <a:gd name="T16" fmla="+- 0 5522 5503"/>
                                <a:gd name="T17" fmla="*/ T16 w 94"/>
                                <a:gd name="T18" fmla="+- 0 3426 3420"/>
                                <a:gd name="T19" fmla="*/ 3426 h 103"/>
                                <a:gd name="T20" fmla="+- 0 5517 5503"/>
                                <a:gd name="T21" fmla="*/ T20 w 94"/>
                                <a:gd name="T22" fmla="+- 0 3429 3420"/>
                                <a:gd name="T23" fmla="*/ 3429 h 103"/>
                                <a:gd name="T24" fmla="+- 0 5510 5503"/>
                                <a:gd name="T25" fmla="*/ T24 w 94"/>
                                <a:gd name="T26" fmla="+- 0 3438 3420"/>
                                <a:gd name="T27" fmla="*/ 3438 h 103"/>
                                <a:gd name="T28" fmla="+- 0 5508 5503"/>
                                <a:gd name="T29" fmla="*/ T28 w 94"/>
                                <a:gd name="T30" fmla="+- 0 3444 3420"/>
                                <a:gd name="T31" fmla="*/ 3444 h 103"/>
                                <a:gd name="T32" fmla="+- 0 5506 5503"/>
                                <a:gd name="T33" fmla="*/ T32 w 94"/>
                                <a:gd name="T34" fmla="+- 0 3451 3420"/>
                                <a:gd name="T35" fmla="*/ 3451 h 103"/>
                                <a:gd name="T36" fmla="+- 0 5523 5503"/>
                                <a:gd name="T37" fmla="*/ T36 w 94"/>
                                <a:gd name="T38" fmla="+- 0 3453 3420"/>
                                <a:gd name="T39" fmla="*/ 3453 h 103"/>
                                <a:gd name="T40" fmla="+- 0 5525 5503"/>
                                <a:gd name="T41" fmla="*/ T40 w 94"/>
                                <a:gd name="T42" fmla="+- 0 3446 3420"/>
                                <a:gd name="T43" fmla="*/ 3446 h 103"/>
                                <a:gd name="T44" fmla="+- 0 5527 5503"/>
                                <a:gd name="T45" fmla="*/ T44 w 94"/>
                                <a:gd name="T46" fmla="+- 0 3441 3420"/>
                                <a:gd name="T47" fmla="*/ 3441 h 103"/>
                                <a:gd name="T48" fmla="+- 0 5531 5503"/>
                                <a:gd name="T49" fmla="*/ T48 w 94"/>
                                <a:gd name="T50" fmla="+- 0 3438 3420"/>
                                <a:gd name="T51" fmla="*/ 3438 h 103"/>
                                <a:gd name="T52" fmla="+- 0 5535 5503"/>
                                <a:gd name="T53" fmla="*/ T52 w 94"/>
                                <a:gd name="T54" fmla="+- 0 3435 3420"/>
                                <a:gd name="T55" fmla="*/ 3435 h 103"/>
                                <a:gd name="T56" fmla="+- 0 5541 5503"/>
                                <a:gd name="T57" fmla="*/ T56 w 94"/>
                                <a:gd name="T58" fmla="+- 0 3434 3420"/>
                                <a:gd name="T59" fmla="*/ 3434 h 103"/>
                                <a:gd name="T60" fmla="+- 0 5587 5503"/>
                                <a:gd name="T61" fmla="*/ T60 w 94"/>
                                <a:gd name="T62" fmla="+- 0 3434 3420"/>
                                <a:gd name="T63" fmla="*/ 3434 h 103"/>
                                <a:gd name="T64" fmla="+- 0 5587 5503"/>
                                <a:gd name="T65" fmla="*/ T64 w 94"/>
                                <a:gd name="T66" fmla="+- 0 3434 3420"/>
                                <a:gd name="T67" fmla="*/ 3434 h 103"/>
                                <a:gd name="T68" fmla="+- 0 5585 5503"/>
                                <a:gd name="T69" fmla="*/ T68 w 94"/>
                                <a:gd name="T70" fmla="+- 0 3431 3420"/>
                                <a:gd name="T71" fmla="*/ 3431 h 103"/>
                                <a:gd name="T72" fmla="+- 0 5582 5503"/>
                                <a:gd name="T73" fmla="*/ T72 w 94"/>
                                <a:gd name="T74" fmla="+- 0 3428 3420"/>
                                <a:gd name="T75" fmla="*/ 3428 h 103"/>
                                <a:gd name="T76" fmla="+- 0 5578 5503"/>
                                <a:gd name="T77" fmla="*/ T76 w 94"/>
                                <a:gd name="T78" fmla="+- 0 3425 3420"/>
                                <a:gd name="T79" fmla="*/ 3425 h 103"/>
                                <a:gd name="T80" fmla="+- 0 5567 5503"/>
                                <a:gd name="T81" fmla="*/ T80 w 94"/>
                                <a:gd name="T82" fmla="+- 0 3421 3420"/>
                                <a:gd name="T83" fmla="*/ 3421 h 103"/>
                                <a:gd name="T84" fmla="+- 0 5560 5503"/>
                                <a:gd name="T85" fmla="*/ T84 w 94"/>
                                <a:gd name="T86" fmla="+- 0 3420 3420"/>
                                <a:gd name="T87" fmla="*/ 3420 h 1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94" h="103">
                                  <a:moveTo>
                                    <a:pt x="57" y="0"/>
                                  </a:moveTo>
                                  <a:lnTo>
                                    <a:pt x="40" y="0"/>
                                  </a:lnTo>
                                  <a:lnTo>
                                    <a:pt x="32" y="1"/>
                                  </a:lnTo>
                                  <a:lnTo>
                                    <a:pt x="26" y="4"/>
                                  </a:lnTo>
                                  <a:lnTo>
                                    <a:pt x="19" y="6"/>
                                  </a:lnTo>
                                  <a:lnTo>
                                    <a:pt x="14" y="9"/>
                                  </a:lnTo>
                                  <a:lnTo>
                                    <a:pt x="7" y="18"/>
                                  </a:lnTo>
                                  <a:lnTo>
                                    <a:pt x="5" y="24"/>
                                  </a:lnTo>
                                  <a:lnTo>
                                    <a:pt x="3" y="31"/>
                                  </a:lnTo>
                                  <a:lnTo>
                                    <a:pt x="20" y="33"/>
                                  </a:lnTo>
                                  <a:lnTo>
                                    <a:pt x="22" y="26"/>
                                  </a:lnTo>
                                  <a:lnTo>
                                    <a:pt x="24" y="21"/>
                                  </a:lnTo>
                                  <a:lnTo>
                                    <a:pt x="28" y="18"/>
                                  </a:lnTo>
                                  <a:lnTo>
                                    <a:pt x="32" y="15"/>
                                  </a:lnTo>
                                  <a:lnTo>
                                    <a:pt x="38" y="14"/>
                                  </a:lnTo>
                                  <a:lnTo>
                                    <a:pt x="84" y="14"/>
                                  </a:lnTo>
                                  <a:lnTo>
                                    <a:pt x="82" y="11"/>
                                  </a:lnTo>
                                  <a:lnTo>
                                    <a:pt x="79" y="8"/>
                                  </a:lnTo>
                                  <a:lnTo>
                                    <a:pt x="75" y="5"/>
                                  </a:lnTo>
                                  <a:lnTo>
                                    <a:pt x="64" y="1"/>
                                  </a:lnTo>
                                  <a:lnTo>
                                    <a:pt x="57"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98" name="Group 38"/>
                        <wpg:cNvGrpSpPr>
                          <a:grpSpLocks/>
                        </wpg:cNvGrpSpPr>
                        <wpg:grpSpPr bwMode="auto">
                          <a:xfrm>
                            <a:off x="5617" y="3385"/>
                            <a:ext cx="111" cy="136"/>
                            <a:chOff x="5617" y="3385"/>
                            <a:chExt cx="111" cy="136"/>
                          </a:xfrm>
                        </wpg:grpSpPr>
                        <wps:wsp>
                          <wps:cNvPr id="599" name="Freeform 43"/>
                          <wps:cNvSpPr>
                            <a:spLocks/>
                          </wps:cNvSpPr>
                          <wps:spPr bwMode="auto">
                            <a:xfrm>
                              <a:off x="5617" y="3385"/>
                              <a:ext cx="111" cy="136"/>
                            </a:xfrm>
                            <a:custGeom>
                              <a:avLst/>
                              <a:gdLst>
                                <a:gd name="T0" fmla="+- 0 5634 5617"/>
                                <a:gd name="T1" fmla="*/ T0 w 111"/>
                                <a:gd name="T2" fmla="+- 0 3385 3385"/>
                                <a:gd name="T3" fmla="*/ 3385 h 136"/>
                                <a:gd name="T4" fmla="+- 0 5617 5617"/>
                                <a:gd name="T5" fmla="*/ T4 w 111"/>
                                <a:gd name="T6" fmla="+- 0 3385 3385"/>
                                <a:gd name="T7" fmla="*/ 3385 h 136"/>
                                <a:gd name="T8" fmla="+- 0 5617 5617"/>
                                <a:gd name="T9" fmla="*/ T8 w 111"/>
                                <a:gd name="T10" fmla="+- 0 3404 3385"/>
                                <a:gd name="T11" fmla="*/ 3404 h 136"/>
                                <a:gd name="T12" fmla="+- 0 5634 5617"/>
                                <a:gd name="T13" fmla="*/ T12 w 111"/>
                                <a:gd name="T14" fmla="+- 0 3404 3385"/>
                                <a:gd name="T15" fmla="*/ 3404 h 136"/>
                                <a:gd name="T16" fmla="+- 0 5634 5617"/>
                                <a:gd name="T17" fmla="*/ T16 w 111"/>
                                <a:gd name="T18" fmla="+- 0 3385 3385"/>
                                <a:gd name="T19" fmla="*/ 3385 h 136"/>
                              </a:gdLst>
                              <a:ahLst/>
                              <a:cxnLst>
                                <a:cxn ang="0">
                                  <a:pos x="T1" y="T3"/>
                                </a:cxn>
                                <a:cxn ang="0">
                                  <a:pos x="T5" y="T7"/>
                                </a:cxn>
                                <a:cxn ang="0">
                                  <a:pos x="T9" y="T11"/>
                                </a:cxn>
                                <a:cxn ang="0">
                                  <a:pos x="T13" y="T15"/>
                                </a:cxn>
                                <a:cxn ang="0">
                                  <a:pos x="T17" y="T19"/>
                                </a:cxn>
                              </a:cxnLst>
                              <a:rect l="0" t="0" r="r" b="b"/>
                              <a:pathLst>
                                <a:path w="111" h="136">
                                  <a:moveTo>
                                    <a:pt x="17" y="0"/>
                                  </a:moveTo>
                                  <a:lnTo>
                                    <a:pt x="0" y="0"/>
                                  </a:lnTo>
                                  <a:lnTo>
                                    <a:pt x="0" y="19"/>
                                  </a:lnTo>
                                  <a:lnTo>
                                    <a:pt x="17" y="19"/>
                                  </a:lnTo>
                                  <a:lnTo>
                                    <a:pt x="17"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00" name="Freeform 42"/>
                          <wps:cNvSpPr>
                            <a:spLocks/>
                          </wps:cNvSpPr>
                          <wps:spPr bwMode="auto">
                            <a:xfrm>
                              <a:off x="5617" y="3385"/>
                              <a:ext cx="111" cy="136"/>
                            </a:xfrm>
                            <a:custGeom>
                              <a:avLst/>
                              <a:gdLst>
                                <a:gd name="T0" fmla="+- 0 5634 5617"/>
                                <a:gd name="T1" fmla="*/ T0 w 111"/>
                                <a:gd name="T2" fmla="+- 0 3422 3385"/>
                                <a:gd name="T3" fmla="*/ 3422 h 136"/>
                                <a:gd name="T4" fmla="+- 0 5617 5617"/>
                                <a:gd name="T5" fmla="*/ T4 w 111"/>
                                <a:gd name="T6" fmla="+- 0 3422 3385"/>
                                <a:gd name="T7" fmla="*/ 3422 h 136"/>
                                <a:gd name="T8" fmla="+- 0 5617 5617"/>
                                <a:gd name="T9" fmla="*/ T8 w 111"/>
                                <a:gd name="T10" fmla="+- 0 3521 3385"/>
                                <a:gd name="T11" fmla="*/ 3521 h 136"/>
                                <a:gd name="T12" fmla="+- 0 5634 5617"/>
                                <a:gd name="T13" fmla="*/ T12 w 111"/>
                                <a:gd name="T14" fmla="+- 0 3521 3385"/>
                                <a:gd name="T15" fmla="*/ 3521 h 136"/>
                                <a:gd name="T16" fmla="+- 0 5634 5617"/>
                                <a:gd name="T17" fmla="*/ T16 w 111"/>
                                <a:gd name="T18" fmla="+- 0 3422 3385"/>
                                <a:gd name="T19" fmla="*/ 3422 h 136"/>
                              </a:gdLst>
                              <a:ahLst/>
                              <a:cxnLst>
                                <a:cxn ang="0">
                                  <a:pos x="T1" y="T3"/>
                                </a:cxn>
                                <a:cxn ang="0">
                                  <a:pos x="T5" y="T7"/>
                                </a:cxn>
                                <a:cxn ang="0">
                                  <a:pos x="T9" y="T11"/>
                                </a:cxn>
                                <a:cxn ang="0">
                                  <a:pos x="T13" y="T15"/>
                                </a:cxn>
                                <a:cxn ang="0">
                                  <a:pos x="T17" y="T19"/>
                                </a:cxn>
                              </a:cxnLst>
                              <a:rect l="0" t="0" r="r" b="b"/>
                              <a:pathLst>
                                <a:path w="111" h="136">
                                  <a:moveTo>
                                    <a:pt x="17" y="37"/>
                                  </a:moveTo>
                                  <a:lnTo>
                                    <a:pt x="0" y="37"/>
                                  </a:lnTo>
                                  <a:lnTo>
                                    <a:pt x="0" y="136"/>
                                  </a:lnTo>
                                  <a:lnTo>
                                    <a:pt x="17" y="136"/>
                                  </a:lnTo>
                                  <a:lnTo>
                                    <a:pt x="17" y="3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01" name="Freeform 41"/>
                          <wps:cNvSpPr>
                            <a:spLocks/>
                          </wps:cNvSpPr>
                          <wps:spPr bwMode="auto">
                            <a:xfrm>
                              <a:off x="5617" y="3385"/>
                              <a:ext cx="111" cy="136"/>
                            </a:xfrm>
                            <a:custGeom>
                              <a:avLst/>
                              <a:gdLst>
                                <a:gd name="T0" fmla="+- 0 5677 5617"/>
                                <a:gd name="T1" fmla="*/ T0 w 111"/>
                                <a:gd name="T2" fmla="+- 0 3385 3385"/>
                                <a:gd name="T3" fmla="*/ 3385 h 136"/>
                                <a:gd name="T4" fmla="+- 0 5660 5617"/>
                                <a:gd name="T5" fmla="*/ T4 w 111"/>
                                <a:gd name="T6" fmla="+- 0 3385 3385"/>
                                <a:gd name="T7" fmla="*/ 3385 h 136"/>
                                <a:gd name="T8" fmla="+- 0 5660 5617"/>
                                <a:gd name="T9" fmla="*/ T8 w 111"/>
                                <a:gd name="T10" fmla="+- 0 3521 3385"/>
                                <a:gd name="T11" fmla="*/ 3521 h 136"/>
                                <a:gd name="T12" fmla="+- 0 5677 5617"/>
                                <a:gd name="T13" fmla="*/ T12 w 111"/>
                                <a:gd name="T14" fmla="+- 0 3521 3385"/>
                                <a:gd name="T15" fmla="*/ 3521 h 136"/>
                                <a:gd name="T16" fmla="+- 0 5677 5617"/>
                                <a:gd name="T17" fmla="*/ T16 w 111"/>
                                <a:gd name="T18" fmla="+- 0 3385 3385"/>
                                <a:gd name="T19" fmla="*/ 3385 h 136"/>
                              </a:gdLst>
                              <a:ahLst/>
                              <a:cxnLst>
                                <a:cxn ang="0">
                                  <a:pos x="T1" y="T3"/>
                                </a:cxn>
                                <a:cxn ang="0">
                                  <a:pos x="T5" y="T7"/>
                                </a:cxn>
                                <a:cxn ang="0">
                                  <a:pos x="T9" y="T11"/>
                                </a:cxn>
                                <a:cxn ang="0">
                                  <a:pos x="T13" y="T15"/>
                                </a:cxn>
                                <a:cxn ang="0">
                                  <a:pos x="T17" y="T19"/>
                                </a:cxn>
                              </a:cxnLst>
                              <a:rect l="0" t="0" r="r" b="b"/>
                              <a:pathLst>
                                <a:path w="111" h="136">
                                  <a:moveTo>
                                    <a:pt x="60" y="0"/>
                                  </a:moveTo>
                                  <a:lnTo>
                                    <a:pt x="43" y="0"/>
                                  </a:lnTo>
                                  <a:lnTo>
                                    <a:pt x="43" y="136"/>
                                  </a:lnTo>
                                  <a:lnTo>
                                    <a:pt x="60" y="136"/>
                                  </a:lnTo>
                                  <a:lnTo>
                                    <a:pt x="6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02" name="Freeform 40"/>
                          <wps:cNvSpPr>
                            <a:spLocks/>
                          </wps:cNvSpPr>
                          <wps:spPr bwMode="auto">
                            <a:xfrm>
                              <a:off x="5617" y="3385"/>
                              <a:ext cx="111" cy="136"/>
                            </a:xfrm>
                            <a:custGeom>
                              <a:avLst/>
                              <a:gdLst>
                                <a:gd name="T0" fmla="+- 0 5728 5617"/>
                                <a:gd name="T1" fmla="*/ T0 w 111"/>
                                <a:gd name="T2" fmla="+- 0 3422 3385"/>
                                <a:gd name="T3" fmla="*/ 3422 h 136"/>
                                <a:gd name="T4" fmla="+- 0 5708 5617"/>
                                <a:gd name="T5" fmla="*/ T4 w 111"/>
                                <a:gd name="T6" fmla="+- 0 3422 3385"/>
                                <a:gd name="T7" fmla="*/ 3422 h 136"/>
                                <a:gd name="T8" fmla="+- 0 5708 5617"/>
                                <a:gd name="T9" fmla="*/ T8 w 111"/>
                                <a:gd name="T10" fmla="+- 0 3441 3385"/>
                                <a:gd name="T11" fmla="*/ 3441 h 136"/>
                                <a:gd name="T12" fmla="+- 0 5728 5617"/>
                                <a:gd name="T13" fmla="*/ T12 w 111"/>
                                <a:gd name="T14" fmla="+- 0 3441 3385"/>
                                <a:gd name="T15" fmla="*/ 3441 h 136"/>
                                <a:gd name="T16" fmla="+- 0 5728 5617"/>
                                <a:gd name="T17" fmla="*/ T16 w 111"/>
                                <a:gd name="T18" fmla="+- 0 3422 3385"/>
                                <a:gd name="T19" fmla="*/ 3422 h 136"/>
                              </a:gdLst>
                              <a:ahLst/>
                              <a:cxnLst>
                                <a:cxn ang="0">
                                  <a:pos x="T1" y="T3"/>
                                </a:cxn>
                                <a:cxn ang="0">
                                  <a:pos x="T5" y="T7"/>
                                </a:cxn>
                                <a:cxn ang="0">
                                  <a:pos x="T9" y="T11"/>
                                </a:cxn>
                                <a:cxn ang="0">
                                  <a:pos x="T13" y="T15"/>
                                </a:cxn>
                                <a:cxn ang="0">
                                  <a:pos x="T17" y="T19"/>
                                </a:cxn>
                              </a:cxnLst>
                              <a:rect l="0" t="0" r="r" b="b"/>
                              <a:pathLst>
                                <a:path w="111" h="136">
                                  <a:moveTo>
                                    <a:pt x="111" y="37"/>
                                  </a:moveTo>
                                  <a:lnTo>
                                    <a:pt x="91" y="37"/>
                                  </a:lnTo>
                                  <a:lnTo>
                                    <a:pt x="91" y="56"/>
                                  </a:lnTo>
                                  <a:lnTo>
                                    <a:pt x="111" y="56"/>
                                  </a:lnTo>
                                  <a:lnTo>
                                    <a:pt x="111" y="3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03" name="Freeform 39"/>
                          <wps:cNvSpPr>
                            <a:spLocks/>
                          </wps:cNvSpPr>
                          <wps:spPr bwMode="auto">
                            <a:xfrm>
                              <a:off x="5617" y="3385"/>
                              <a:ext cx="111" cy="136"/>
                            </a:xfrm>
                            <a:custGeom>
                              <a:avLst/>
                              <a:gdLst>
                                <a:gd name="T0" fmla="+- 0 5728 5617"/>
                                <a:gd name="T1" fmla="*/ T0 w 111"/>
                                <a:gd name="T2" fmla="+- 0 3502 3385"/>
                                <a:gd name="T3" fmla="*/ 3502 h 136"/>
                                <a:gd name="T4" fmla="+- 0 5708 5617"/>
                                <a:gd name="T5" fmla="*/ T4 w 111"/>
                                <a:gd name="T6" fmla="+- 0 3502 3385"/>
                                <a:gd name="T7" fmla="*/ 3502 h 136"/>
                                <a:gd name="T8" fmla="+- 0 5708 5617"/>
                                <a:gd name="T9" fmla="*/ T8 w 111"/>
                                <a:gd name="T10" fmla="+- 0 3521 3385"/>
                                <a:gd name="T11" fmla="*/ 3521 h 136"/>
                                <a:gd name="T12" fmla="+- 0 5728 5617"/>
                                <a:gd name="T13" fmla="*/ T12 w 111"/>
                                <a:gd name="T14" fmla="+- 0 3521 3385"/>
                                <a:gd name="T15" fmla="*/ 3521 h 136"/>
                                <a:gd name="T16" fmla="+- 0 5728 5617"/>
                                <a:gd name="T17" fmla="*/ T16 w 111"/>
                                <a:gd name="T18" fmla="+- 0 3502 3385"/>
                                <a:gd name="T19" fmla="*/ 3502 h 136"/>
                              </a:gdLst>
                              <a:ahLst/>
                              <a:cxnLst>
                                <a:cxn ang="0">
                                  <a:pos x="T1" y="T3"/>
                                </a:cxn>
                                <a:cxn ang="0">
                                  <a:pos x="T5" y="T7"/>
                                </a:cxn>
                                <a:cxn ang="0">
                                  <a:pos x="T9" y="T11"/>
                                </a:cxn>
                                <a:cxn ang="0">
                                  <a:pos x="T13" y="T15"/>
                                </a:cxn>
                                <a:cxn ang="0">
                                  <a:pos x="T17" y="T19"/>
                                </a:cxn>
                              </a:cxnLst>
                              <a:rect l="0" t="0" r="r" b="b"/>
                              <a:pathLst>
                                <a:path w="111" h="136">
                                  <a:moveTo>
                                    <a:pt x="111" y="117"/>
                                  </a:moveTo>
                                  <a:lnTo>
                                    <a:pt x="91" y="117"/>
                                  </a:lnTo>
                                  <a:lnTo>
                                    <a:pt x="91" y="136"/>
                                  </a:lnTo>
                                  <a:lnTo>
                                    <a:pt x="111" y="136"/>
                                  </a:lnTo>
                                  <a:lnTo>
                                    <a:pt x="111" y="11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04" name="Group 36"/>
                        <wpg:cNvGrpSpPr>
                          <a:grpSpLocks/>
                        </wpg:cNvGrpSpPr>
                        <wpg:grpSpPr bwMode="auto">
                          <a:xfrm>
                            <a:off x="5801" y="3547"/>
                            <a:ext cx="4232" cy="2"/>
                            <a:chOff x="5801" y="3547"/>
                            <a:chExt cx="4232" cy="2"/>
                          </a:xfrm>
                        </wpg:grpSpPr>
                        <wps:wsp>
                          <wps:cNvPr id="605" name="Freeform 37"/>
                          <wps:cNvSpPr>
                            <a:spLocks/>
                          </wps:cNvSpPr>
                          <wps:spPr bwMode="auto">
                            <a:xfrm>
                              <a:off x="5801" y="3547"/>
                              <a:ext cx="4232" cy="2"/>
                            </a:xfrm>
                            <a:custGeom>
                              <a:avLst/>
                              <a:gdLst>
                                <a:gd name="T0" fmla="+- 0 5801 5801"/>
                                <a:gd name="T1" fmla="*/ T0 w 4232"/>
                                <a:gd name="T2" fmla="+- 0 10032 5801"/>
                                <a:gd name="T3" fmla="*/ T2 w 4232"/>
                              </a:gdLst>
                              <a:ahLst/>
                              <a:cxnLst>
                                <a:cxn ang="0">
                                  <a:pos x="T1" y="0"/>
                                </a:cxn>
                                <a:cxn ang="0">
                                  <a:pos x="T3" y="0"/>
                                </a:cxn>
                              </a:cxnLst>
                              <a:rect l="0" t="0" r="r" b="b"/>
                              <a:pathLst>
                                <a:path w="4232">
                                  <a:moveTo>
                                    <a:pt x="0" y="0"/>
                                  </a:moveTo>
                                  <a:lnTo>
                                    <a:pt x="4231"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2326BED" id="Group 35" o:spid="_x0000_s1026" style="width:509.3pt;height:183.85pt;mso-position-horizontal-relative:char;mso-position-vertical-relative:line" coordsize="10186,3677"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">
                <v:group id="Group 604" o:spid="_x0000_s1027" style="position:absolute;left:29;top:31;width:5049;height:2" coordorigin="29,31" coordsize="5049,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BGLaOVxAAAANsAAAAP&#10;AAAAAAAAAAAAAAAAAKkCAABkcnMvZG93bnJldi54bWxQSwUGAAAAAAQABAD6AAAAmgMAAAAA&#10;">
                  <v:polyline id="Freeform 605" o:spid="_x0000_s1028" style="position:absolute;visibility:visible;mso-wrap-style:square;v-text-anchor:top" points="29,31,5077,31" coordsize="5049,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" filled="f" strokeweight="1.44pt">
                    <v:path arrowok="t" o:connecttype="custom" o:connectlocs="0,0;5048,0" o:connectangles="0,0"/>
                  </v:polyline>
                </v:group>
                <v:group id="Group 602" o:spid="_x0000_s1029" style="position:absolute;left:5107;top:31;width:5050;height:2" coordorigin="5107,31" coordsize="5050,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">
                  <v:polyline id="Freeform 603" o:spid="_x0000_s1030" style="position:absolute;visibility:visible;mso-wrap-style:square;v-text-anchor:top" points="5107,31,10157,31" coordsize="5050,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9gLrPwwAA&#10;ANsAAAAPAAAAZHJzL2Rvd25yZXYueG1sRI9Bi8IwFITvwv6H8Bb2pqkuiFajiEVYEAS1u+dn82yr&#10;zUttslr/vREEj8PMfMNM562pxJUaV1pW0O9FIIgzq0vOFaT7VXcEwnlkjZVlUnAnB/PZR2eKsbY3&#10;3tJ153MRIOxiVFB4X8dSuqwgg65na+LgHW1j0AfZ5FI3eAtwU8lBFA2lwZLDQoE1LQvKzrt/o8Cu&#10;o82BR8nv5bTH8/CQJv3xX6LU12e7mIDw1Pp3+NX+0Qq+x/D8En6AnD0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9gLrPwwAAANsAAAAPAAAAAAAAAAAAAAAAAJcCAABkcnMvZG93&#10;bnJldi54bWxQSwUGAAAAAAQABAD1AAAAhwMAAAAA&#10;" filled="f" strokeweight="1.44pt">
                    <v:path arrowok="t" o:connecttype="custom" o:connectlocs="0,0;5050,0" o:connectangles="0,0"/>
                  </v:polyline>
                </v:group>
                <v:group id="Group 600" o:spid="_x0000_s1031" style="position:absolute;left:14;top:14;width:2;height:3648" coordorigin="14,14" coordsize="2,3648"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">
                  <v:polyline id="Freeform 601" o:spid="_x0000_s1032" style="position:absolute;visibility:visible;mso-wrap-style:square;v-text-anchor:top" points="14,14,14,3662" coordsize="2,364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" filled="f" strokeweight="1.44pt">
                    <v:path arrowok="t" o:connecttype="custom" o:connectlocs="0,14;0,3662" o:connectangles="0,0"/>
                  </v:polyline>
                </v:group>
                <v:group id="Group 598" o:spid="_x0000_s1033" style="position:absolute;left:29;top:3650;width:5049;height:2" coordorigin="29,3650" coordsize="5049,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BhENbrxAAAANsAAAAP&#10;AAAAAAAAAAAAAAAAAKkCAABkcnMvZG93bnJldi54bWxQSwUGAAAAAAQABAD6AAAAmgMAAAAA&#10;">
                  <v:polyline id="Freeform 599" o:spid="_x0000_s1034" style="position:absolute;visibility:visible;mso-wrap-style:square;v-text-anchor:top" points="29,3650,5077,3650" coordsize="5049,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uEc9rwwAA&#10;ANsAAAAPAAAAZHJzL2Rvd25yZXYueG1sRI/disIwFITvF3yHcIS909QfXKlGUUEQRHCreH1ojk21&#10;OSlNVuvbbxaEvRxm5htmvmxtJR7U+NKxgkE/AUGcO11yoeB82vamIHxA1lg5JgUv8rBcdD7mmGr3&#10;5G96ZKEQEcI+RQUmhDqV0ueGLPq+q4mjd3WNxRBlU0jd4DPCbSWHSTKRFkuOCwZr2hjK79mPVZAP&#10;vi72cFjb427D99f+ZkbZ1ij12W1XMxCB2vAffrd3WsF4BH9f4g+Qi1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uEc9rwwAAANsAAAAPAAAAAAAAAAAAAAAAAJcCAABkcnMvZG93&#10;bnJldi54bWxQSwUGAAAAAAQABAD1AAAAhwMAAAAA&#10;" filled="f" strokeweight="1.44pt">
                    <v:path arrowok="t" o:connecttype="custom" o:connectlocs="0,0;5048,0" o:connectangles="0,0"/>
                  </v:polyline>
                </v:group>
                <v:group id="Group 596" o:spid="_x0000_s1035" style="position:absolute;left:5093;top:14;width:2;height:3648" coordorigin="5093,14" coordsize="2,3648"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gbXrBMUAAADbAAAA&#10;DwAAAAAAAAAAAAAAAACpAgAAZHJzL2Rvd25yZXYueG1sUEsFBgAAAAAEAAQA+gAAAJsDAAAAAA==&#10;">
                  <v:polyline id="Freeform 597" o:spid="_x0000_s1036" style="position:absolute;visibility:visible;mso-wrap-style:square;v-text-anchor:top" points="5093,14,5093,3662" coordsize="2,364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QdVO+wwAA&#10;ANsAAAAPAAAAZHJzL2Rvd25yZXYueG1sRI/NasMwEITvhbyD2EButZzQhuBGCSHEpbQnO6HnRdra&#10;ptbKWPJP3r4qFHocZuYbZn+cbStG6n3jWME6SUEQa2carhTcrvnjDoQPyAZbx6TgTh6Oh8XDHjPj&#10;Ji5oLEMlIoR9hgrqELpMSq9rsugT1xFH78v1FkOUfSVNj1OE21Zu0nQrLTYcF2rs6FyT/i4HqyBI&#10;Peafm8vZ62LI1x+v7zIftkqtlvPpBUSgOfyH/9pvRsHTM/x+iT9AHn4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QdVO+wwAAANsAAAAPAAAAAAAAAAAAAAAAAJcCAABkcnMvZG93&#10;bnJldi54bWxQSwUGAAAAAAQABAD1AAAAhwMAAAAA&#10;" filled="f" strokeweight="1.44pt">
                    <v:path arrowok="t" o:connecttype="custom" o:connectlocs="0,14;0,3662" o:connectangles="0,0"/>
                  </v:polyline>
                </v:group>
                <v:group id="Group 594" o:spid="_x0000_s1037" style="position:absolute;left:5107;top:3650;width:5050;height:2" coordorigin="5107,3650" coordsize="5050,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AeK9DoxAAAANsAAAAP&#10;AAAAAAAAAAAAAAAAAKkCAABkcnMvZG93bnJldi54bWxQSwUGAAAAAAQABAD6AAAAmgMAAAAA&#10;">
                  <v:polyline id="Freeform 595" o:spid="_x0000_s1038" style="position:absolute;visibility:visible;mso-wrap-style:square;v-text-anchor:top" points="5107,3650,10157,3650" coordsize="5050,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7VfhbwwAA&#10;ANsAAAAPAAAAZHJzL2Rvd25yZXYueG1sRI/disIwFITvBd8hHME7TRVxtRpFLMLCwsL6d31sjm21&#10;OalN1O7bG2FhL4eZ+YaZLxtTigfVrrCsYNCPQBCnVhecKdjvNr0JCOeRNZaWScEvOVgu2q05xto+&#10;+YceW5+JAGEXo4Lc+yqW0qU5GXR9WxEH72xrgz7IOpO6xmeAm1IOo2gsDRYcFnKsaJ1Tet3ejQL7&#10;FX2feJIcbpcdXsenfTKYHhOlup1mNQPhqfH/4b/2p1Yw+oD3l/AD5OIF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7VfhbwwAAANsAAAAPAAAAAAAAAAAAAAAAAJcCAABkcnMvZG93&#10;bnJldi54bWxQSwUGAAAAAAQABAD1AAAAhwMAAAAA&#10;" filled="f" strokeweight="1.44pt">
                    <v:path arrowok="t" o:connecttype="custom" o:connectlocs="0,0;5050,0" o:connectangles="0,0"/>
                  </v:polyline>
                </v:group>
                <v:group id="Group 591" o:spid="_x0000_s1039" style="position:absolute;left:10171;top:14;width:2;height:3648" coordorigin="10171,14" coordsize="2,3648"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">
                  <v:polyline id="Freeform 593" o:spid="_x0000_s1040" style="position:absolute;visibility:visible;mso-wrap-style:square;v-text-anchor:top" points="10171,14,10171,3662" coordsize="2,364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ROFm7wwAA&#10;ANsAAAAPAAAAZHJzL2Rvd25yZXYueG1sRI/NasMwEITvhbyD2EButZxQTONGCSHEpbSnOKHnRdra&#10;ptbKWPJP3r4qFHocZuYbZneYbStG6n3jWME6SUEQa2carhTcrsXjMwgfkA22jknBnTwc9ouHHebG&#10;TXyhsQyViBD2OSqoQ+hyKb2uyaJPXEccvS/XWwxR9pU0PU4Rblu5SdNMWmw4LtTY0akm/V0OVkGQ&#10;eiw+N+eT15ehWH+8vstiyJRaLefjC4hAc/gP/7XfjIKnLfx+iT9A7n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ROFm7wwAAANsAAAAPAAAAAAAAAAAAAAAAAJcCAABkcnMvZG93&#10;bnJldi54bWxQSwUGAAAAAAQABAD1AAAAhwMAAAAA&#10;" filled="f" strokeweight="1.44pt">
                    <v:path arrowok="t" o:connecttype="custom" o:connectlocs="0,14;0,3662" o:connectangles="0,0"/>
                  </v:polyline>
                  <v:shape id="Picture 592" o:spid="_x0000_s1041" type="#_x0000_t75" style="position:absolute;left:14;top:31;width:5078;height:3619;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KFG&#10;9qnDAAAA2wAAAA8AAABkcnMvZG93bnJldi54bWxET89rwjAUvg/2P4Q32G2mCo7RGUXFdUMPY10P&#10;ens0z6bYvJQk0/rfm4Ow48f3e7YYbCfO5EPrWMF4lIEgrp1uuVFQ/X68vIEIEVlj55gUXCnAYv74&#10;MMNcuwv/0LmMjUghHHJUYGLscylDbchiGLmeOHFH5y3GBH0jtcdLCrednGTZq7TYcmow2NPaUH0q&#10;/6yCz7LY19X2sCym5vrt17tNV6wqpZ6fhuU7iEhD/Bff3V9awTStT1/SD5DzGwA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oUb2qcMAAADbAAAADwAAAAAAAAAAAAAAAACcAgAA&#10;ZHJzL2Rvd25yZXYueG1sUEsFBgAAAAAEAAQA9wAAAIwDAAAAAA==&#10;">
                    <v:imagedata r:id="rId42" o:title=""/>
                  </v:shape>
                </v:group>
                <v:group id="Group 571" o:spid="_x0000_s1042" style="position:absolute;left:139;top:90;width:1120;height:141" coordorigin="139,90" coordsize="1120,141"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">
                  <v:shape id="Freeform 590" o:spid="_x0000_s1043" style="position:absolute;left:139;top:90;width:1120;height:141;visibility:visible;mso-wrap-style:square;v-text-anchor:top" coordsize="1120,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nolEZxQAA&#10;ANsAAAAPAAAAZHJzL2Rvd25yZXYueG1sRI9BS8NAFITvQv/D8gRvdteUlhK7LVLQtgcPbQTr7Zl9&#10;JsHs25B9NvHfu4LgcZiZb5jVZvStulAfm8AW7qYGFHEZXMOVhZfi8XYJKgqywzYwWfimCJv15GqF&#10;uQsDH+lykkolCMccLdQiXa51LGvyGKehI07eR+g9SpJ9pV2PQ4L7VmfGLLTHhtNCjR1tayo/T1/e&#10;gh7ezssg81dTHM7vRrJd8fw0s/bmeny4ByU0yn/4r713FuYZ/H5JP0Cvf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GeiURnFAAAA2wAAAA8AAAAAAAAAAAAAAAAAlwIAAGRycy9k&#10;b3ducmV2LnhtbFBLBQYAAAAABAAEAPUAAACJAwAAAAA=&#10;" path="m104,2l0,2,,138,106,138,106,115,28,115,28,78,98,78,98,55,28,55,28,25,104,25,104,2xe" fillcolor="black" stroked="f">
                    <v:path arrowok="t" o:connecttype="custom" o:connectlocs="104,92;0,92;0,228;106,228;106,205;28,205;28,168;98,168;98,145;28,145;28,115;104,115;104,92" o:connectangles="0,0,0,0,0,0,0,0,0,0,0,0,0"/>
                  </v:shape>
                  <v:shape id="Freeform 589" o:spid="_x0000_s1044" style="position:absolute;left:139;top:90;width:1120;height:141;visibility:visible;mso-wrap-style:square;v-text-anchor:top" coordsize="1120,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I7vSCxQAA&#10;ANsAAAAPAAAAZHJzL2Rvd25yZXYueG1sRI9BS8NAFITvgv9heUJvdrctlRK7LaVQbQ8ebATr7Zl9&#10;JsHs25B9beK/d4WCx2FmvmGW68E36kJdrANbmIwNKOIiuJpLC2/57n4BKgqywyYwWfihCOvV7c0S&#10;Mxd6fqXLUUqVIBwztFCJtJnWsajIYxyHljh5X6HzKEl2pXYd9gnuGz015kF7rDktVNjStqLi+3j2&#10;FnT/cVoEmb+b/HD6NDJ9zl+eZtaO7obNIyihQf7D1/beWZjP4O9L+gF69Qs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Aju9ILFAAAA2wAAAA8AAAAAAAAAAAAAAAAAlwIAAGRycy9k&#10;b3ducmV2LnhtbFBLBQYAAAAABAAEAPUAAACJAwAAAAA=&#10;" path="m174,2l132,2,132,138,158,138,158,31,182,31,174,2xe" fillcolor="black" stroked="f">
                    <v:path arrowok="t" o:connecttype="custom" o:connectlocs="174,92;132,92;132,228;158,228;158,121;182,121;174,92" o:connectangles="0,0,0,0,0,0,0"/>
                  </v:shape>
                  <v:shape id="Freeform 588" o:spid="_x0000_s1045" style="position:absolute;left:139;top:90;width:1120;height:141;visibility:visible;mso-wrap-style:square;v-text-anchor:top" coordsize="1120,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HB2z2xQAA&#10;ANsAAAAPAAAAZHJzL2Rvd25yZXYueG1sRI9BS8NAFITvgv9heUJvdtfWSondFhFa7cFDG8F6e2af&#10;STD7NmSfTfrvuwXB4zAz3zCL1eAbdaQu1oEt3I0NKOIiuJpLC+/5+nYOKgqywyYwWThRhNXy+mqB&#10;mQs97+i4l1IlCMcMLVQibaZ1LCryGMehJU7ed+g8SpJdqV2HfYL7Rk+MedAea04LFbb0XFHxs//1&#10;FnT/eZgHmX2YfHv4MjJ5yd82U2tHN8PTIyihQf7Df+1XZ2F2D5cv6Qfo5Rk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IcHbPbFAAAA2wAAAA8AAAAAAAAAAAAAAAAAlwIAAGRycy9k&#10;b3ducmV2LnhtbFBLBQYAAAAABAAEAPUAAACJAwAAAAA=&#10;" path="m182,31l158,31,185,138,213,138,224,95,199,95,182,31xe" fillcolor="black" stroked="f">
                    <v:path arrowok="t" o:connecttype="custom" o:connectlocs="182,121;158,121;185,228;213,228;224,185;199,185;182,121" o:connectangles="0,0,0,0,0,0,0"/>
                  </v:shape>
                  <v:shape id="Freeform 587" o:spid="_x0000_s1046" style="position:absolute;left:139;top:90;width:1120;height:141;visibility:visible;mso-wrap-style:square;v-text-anchor:top" coordsize="1120,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oS8ltxQAA&#10;ANsAAAAPAAAAZHJzL2Rvd25yZXYueG1sRI9BS8NAFITvQv/D8oTe7K4tkRK7LVLQ6sGDjWC9PbPP&#10;JJh9G7KvTfrvu4LgcZiZb5jVZvStOlEfm8AWbmcGFHEZXMOVhffi8WYJKgqywzYwWThThM16crXC&#10;3IWB3+i0l0olCMccLdQiXa51LGvyGGehI07ed+g9SpJ9pV2PQ4L7Vs+NudMeG04LNXa0ran82R+9&#10;BT18HpZBsg9TvBy+jMx3xevTwtrp9fhwD0polP/wX/vZWcgy+P2SfoBeX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OhLyW3FAAAA2wAAAA8AAAAAAAAAAAAAAAAAlwIAAGRycy9k&#10;b3ducmV2LnhtbFBLBQYAAAAABAAEAPUAAACJAwAAAAA=&#10;" path="m267,31l240,31,240,138,267,138,267,31xe" fillcolor="black" stroked="f">
                    <v:path arrowok="t" o:connecttype="custom" o:connectlocs="267,121;240,121;240,228;267,228;267,121" o:connectangles="0,0,0,0,0"/>
                  </v:shape>
                  <v:shape id="Freeform 586" o:spid="_x0000_s1047" style="position:absolute;left:139;top:90;width:1120;height:141;visibility:visible;mso-wrap-style:square;v-text-anchor:top" coordsize="1120,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YmVcaxQAA&#10;ANsAAAAPAAAAZHJzL2Rvd25yZXYueG1sRI9BS8NAFITvgv9heUJvdrctLSV2W4pgq4cebATr7Zl9&#10;JsHs25B9NvHfd4WCx2FmvmFWm8E36kxdrANbmIwNKOIiuJpLC2/50/0SVBRkh01gsvBLETbr25sV&#10;Zi70/Erno5QqQThmaKESaTOtY1GRxzgOLXHyvkLnUZLsSu067BPcN3pqzEJ7rDktVNjSY0XF9/HH&#10;W9D9x2kZZP5u8pfTp5HpPj/sZtaO7obtAyihQf7D1/azszBfwN+X9AP0+gI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BiZVxrFAAAA2wAAAA8AAAAAAAAAAAAAAAAAlwIAAGRycy9k&#10;b3ducmV2LnhtbFBLBQYAAAAABAAEAPUAAACJAwAAAAA=&#10;" path="m267,2l224,2,199,95,224,95,240,31,267,31,267,2xe" fillcolor="black" stroked="f">
                    <v:path arrowok="t" o:connecttype="custom" o:connectlocs="267,92;224,92;199,185;224,185;240,121;267,121;267,92" o:connectangles="0,0,0,0,0,0,0"/>
                  </v:shape>
                  <v:shape id="Freeform 585" o:spid="_x0000_s1048" style="position:absolute;left:139;top:90;width:1120;height:141;visibility:visible;mso-wrap-style:square;v-text-anchor:top" coordsize="1120,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31fKBxQAA&#10;ANsAAAAPAAAAZHJzL2Rvd25yZXYueG1sRI9BS8NAFITvgv9heUJvdteWaondllJotQcPbQTr7Zl9&#10;JsHs25B9NvHfdwXB4zAz3zCL1eAbdaYu1oEt3I0NKOIiuJpLC6/59nYOKgqywyYwWfihCKvl9dUC&#10;Mxd6PtD5KKVKEI4ZWqhE2kzrWFTkMY5DS5y8z9B5lCS7UrsO+wT3jZ4Yc6891pwWKmxpU1Hxdfz2&#10;FnT/fpoHmb2ZfH/6MDJ5yl92U2tHN8P6EZTQIP/hv/azszB7gN8v6Qfo5QU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HfV8oHFAAAA2wAAAA8AAAAAAAAAAAAAAAAAlwIAAGRycy9k&#10;b3ducmV2LnhtbFBLBQYAAAAABAAEAPUAAACJAwAAAAA=&#10;" path="m401,2l298,2,298,138,404,138,404,115,326,115,326,78,396,78,396,55,326,55,326,25,401,25,401,2xe" fillcolor="black" stroked="f">
                    <v:path arrowok="t" o:connecttype="custom" o:connectlocs="401,92;298,92;298,228;404,228;404,205;326,205;326,168;396,168;396,145;326,145;326,115;401,115;401,92" o:connectangles="0,0,0,0,0,0,0,0,0,0,0,0,0"/>
                  </v:shape>
                  <v:shape id="Freeform 584" o:spid="_x0000_s1049" style="position:absolute;left:139;top:90;width:1120;height:141;visibility:visible;mso-wrap-style:square;v-text-anchor:top" coordsize="1120,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GSmbzwgAA&#10;ANsAAAAPAAAAZHJzL2Rvd25yZXYueG1sRE9La8JAEL4X/A/LFHqru7VYJLqKCH0dPNQUqrcxOybB&#10;7GzITk3677sHwePH916sBt+oC3WxDmzhaWxAERfB1Vxa+M5fH2egoiA7bAKThT+KsFqO7haYudDz&#10;F112UqoUwjFDC5VIm2kdi4o8xnFoiRN3Cp1HSbArteuwT+G+0RNjXrTHmlNDhS1tKirOu19vQfeH&#10;/SzI9Mfkn/ujkcl7vn17tvbhfljPQQkNchNf3R/OwjSNTV/SD9DLf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AZKZvPCAAAA2wAAAA8AAAAAAAAAAAAAAAAAlwIAAGRycy9kb3du&#10;cmV2LnhtbFBLBQYAAAAABAAEAPUAAACGAwAAAAA=&#10;" path="m504,2l430,2,430,138,458,138,458,81,513,81,507,78,519,76,529,72,540,60,458,60,458,25,542,25,534,13,528,8,522,6,515,3,504,2xe" fillcolor="black" stroked="f">
                    <v:path arrowok="t" o:connecttype="custom" o:connectlocs="504,92;430,92;430,228;458,228;458,171;513,171;507,168;519,166;529,162;540,150;458,150;458,115;542,115;534,103;528,98;522,96;515,93;504,92" o:connectangles="0,0,0,0,0,0,0,0,0,0,0,0,0,0,0,0,0,0"/>
                  </v:shape>
                  <v:shape id="Freeform 583" o:spid="_x0000_s1050" style="position:absolute;left:139;top:90;width:1120;height:141;visibility:visible;mso-wrap-style:square;v-text-anchor:top" coordsize="1120,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pBsNoxQAA&#10;ANsAAAAPAAAAZHJzL2Rvd25yZXYueG1sRI9BS8NAFITvgv9heUJvdteWSo3dllJotQcPbQTr7Zl9&#10;JsHs25B9NvHfdwXB4zAz3zCL1eAbdaYu1oEt3I0NKOIiuJpLC6/59nYOKgqywyYwWfihCKvl9dUC&#10;Mxd6PtD5KKVKEI4ZWqhE2kzrWFTkMY5DS5y8z9B5lCS7UrsO+wT3jZ4Yc6891pwWKmxpU1Hxdfz2&#10;FnT/fpoHmb2ZfH/6MDJ5yl92U2tHN8P6EZTQIP/hv/azszB7gN8v6Qfo5QU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GkGw2jFAAAA2wAAAA8AAAAAAAAAAAAAAAAAlwIAAGRycy9k&#10;b3ducmV2LnhtbFBLBQYAAAAABAAEAPUAAACJAwAAAAA=&#10;" path="m513,81l470,81,475,82,481,84,484,86,486,89,489,91,494,98,501,108,522,138,555,138,538,112,532,101,526,94,522,89,518,85,513,82,513,81xe" fillcolor="black" stroked="f">
                    <v:path arrowok="t" o:connecttype="custom" o:connectlocs="513,171;470,171;475,172;481,174;484,176;486,179;489,181;494,188;501,198;522,228;555,228;538,202;532,191;526,184;522,179;518,175;513,172;513,171" o:connectangles="0,0,0,0,0,0,0,0,0,0,0,0,0,0,0,0,0,0"/>
                  </v:shape>
                  <v:shape id="Freeform 582" o:spid="_x0000_s1051" style="position:absolute;left:139;top:90;width:1120;height:141;visibility:visible;mso-wrap-style:square;v-text-anchor:top" coordsize="1120,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2UKBIwgAA&#10;ANsAAAAPAAAAZHJzL2Rvd25yZXYueG1sRE9La8JAEL4X/A/LFHqru7VUJLqKCH0dPNQUqrcxOybB&#10;7GzITk36791DwePH916sBt+oC3WxDmzhaWxAERfB1Vxa+M5fH2egoiA7bAKThT+KsFqO7haYudDz&#10;F112UqoUwjFDC5VIm2kdi4o8xnFoiRN3Cp1HSbArteuwT+G+0RNjptpjzamhwpY2FRXn3a+3oPvD&#10;fhbk5cfkn/ujkcl7vn17tvbhfljPQQkNchP/uz+chWlan76kH6CXV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DZQoEjCAAAA2wAAAA8AAAAAAAAAAAAAAAAAlwIAAGRycy9kb3du&#10;cmV2LnhtbFBLBQYAAAAABAAEAPUAAACGAwAAAAA=&#10;" path="m542,25l458,25,498,25,501,26,505,26,509,28,514,34,515,38,515,46,514,50,512,52,510,55,508,57,504,58,501,59,492,60,540,60,541,59,544,51,544,32,542,25xe" fillcolor="black" stroked="f">
                    <v:path arrowok="t" o:connecttype="custom" o:connectlocs="542,115;458,115;498,115;501,116;505,116;509,118;514,124;515,128;515,136;514,140;512,142;510,145;508,147;504,148;501,149;492,150;540,150;541,149;544,141;544,122;542,115" o:connectangles="0,0,0,0,0,0,0,0,0,0,0,0,0,0,0,0,0,0,0,0,0"/>
                  </v:shape>
                  <v:shape id="Freeform 581" o:spid="_x0000_s1052" style="position:absolute;left:139;top:90;width:1120;height:141;visibility:visible;mso-wrap-style:square;v-text-anchor:top" coordsize="1120,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ZHAXTxQAA&#10;ANsAAAAPAAAAZHJzL2Rvd25yZXYueG1sRI9BS8NAFITvgv9heUJvdrctLSV2W0TQ6sGDTcF6e2af&#10;STD7NmRfm/Tfu0Khx2FmvmFWm8E36kRdrANbmIwNKOIiuJpLC/v8+X4JKgqywyYwWThThM369maF&#10;mQs9f9BpJ6VKEI4ZWqhE2kzrWFTkMY5DS5y8n9B5lCS7UrsO+wT3jZ4as9Aea04LFbb0VFHxuzt6&#10;C7r/OiyDzD9N/nb4NjLd5u8vM2tHd8PjAyihQa7hS/vVWVhM4P9L+gF6/Qc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FkcBdPFAAAA2wAAAA8AAAAAAAAAAAAAAAAAlwIAAGRycy9k&#10;b3ducmV2LnhtbFBLBQYAAAAABAAEAPUAAACJAwAAAAA=&#10;" path="m638,0l625,,614,2,605,7,593,13,584,21,572,43,569,56,569,83,571,95,577,106,582,117,591,125,612,137,625,140,651,140,663,138,685,130,694,125,699,119,699,117,626,117,616,113,602,97,598,85,598,54,601,42,616,27,626,23,692,23,689,18,677,10,660,2,638,0xe" fillcolor="black" stroked="f">
                    <v:path arrowok="t" o:connecttype="custom" o:connectlocs="638,90;625,90;614,92;605,97;593,103;584,111;572,133;569,146;569,173;571,185;577,196;582,207;591,215;612,227;625,230;651,230;663,228;685,220;694,215;699,209;699,207;626,207;616,203;602,187;598,175;598,144;601,132;616,117;626,113;692,113;689,108;677,100;660,92;638,90" o:connectangles="0,0,0,0,0,0,0,0,0,0,0,0,0,0,0,0,0,0,0,0,0,0,0,0,0,0,0,0,0,0,0,0,0,0"/>
                  </v:shape>
                  <v:shape id="Freeform 580" o:spid="_x0000_s1053" style="position:absolute;left:139;top:90;width:1120;height:141;visibility:visible;mso-wrap-style:square;v-text-anchor:top" coordsize="1120,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pzpukxQAA&#10;ANsAAAAPAAAAZHJzL2Rvd25yZXYueG1sRI9BS8NAFITvQv/D8gRvdtcUS0m7LVLQ6sGDjWB7e82+&#10;JsHs25B9NvHfu4LgcZiZb5jVZvStulAfm8AW7qYGFHEZXMOVhffi8XYBKgqywzYwWfimCJv15GqF&#10;uQsDv9FlL5VKEI45WqhFulzrWNbkMU5DR5y8c+g9SpJ9pV2PQ4L7VmfGzLXHhtNCjR1tayo/91/e&#10;gh6Oh0WQ+w9TvBxORrJd8fo0s/bmenxYghIa5T/81352FuYZ/H5JP0Cvf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KnOm6TFAAAA2wAAAA8AAAAAAAAAAAAAAAAAlwIAAGRycy9k&#10;b3ducmV2LnhtbFBLBQYAAAAABAAEAPUAAACJAwAAAAA=&#10;" path="m699,65l639,65,639,88,671,88,671,105,644,117,699,117,699,65xe" fillcolor="black" stroked="f">
                    <v:path arrowok="t" o:connecttype="custom" o:connectlocs="699,155;639,155;639,178;671,178;671,195;644,207;699,207;699,155" o:connectangles="0,0,0,0,0,0,0,0"/>
                  </v:shape>
                  <v:shape id="Freeform 579" o:spid="_x0000_s1054" style="position:absolute;left:139;top:90;width:1120;height:141;visibility:visible;mso-wrap-style:square;v-text-anchor:top" coordsize="1120,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Ggj4/xQAA&#10;ANsAAAAPAAAAZHJzL2Rvd25yZXYueG1sRI9BS8NAFITvgv9heUJvdrctlhK7LaVQbQ8ebATr7Zl9&#10;JsHs25B9beK/d4WCx2FmvmGW68E36kJdrANbmIwNKOIiuJpLC2/57n4BKgqywyYwWfihCOvV7c0S&#10;Mxd6fqXLUUqVIBwztFCJtJnWsajIYxyHljh5X6HzKEl2pXYd9gnuGz01Zq491pwWKmxpW1HxfTx7&#10;C7r/OC2CPLyb/HD6NDJ9zl+eZtaO7obNIyihQf7D1/beWZjP4O9L+gF69Qs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MaCPj/FAAAA2wAAAA8AAAAAAAAAAAAAAAAAlwIAAGRycy9k&#10;b3ducmV2LnhtbFBLBQYAAAAABAAEAPUAAACJAwAAAAA=&#10;" path="m692,23l646,23,653,25,664,33,668,38,670,45,698,40,695,27,692,23xe" fillcolor="black" stroked="f">
                    <v:path arrowok="t" o:connecttype="custom" o:connectlocs="692,113;646,113;653,115;664,123;668,128;670,135;698,130;695,117;692,113" o:connectangles="0,0,0,0,0,0,0,0,0"/>
                  </v:shape>
                  <v:shape id="Freeform 578" o:spid="_x0000_s1055" style="position:absolute;left:139;top:90;width:1120;height:141;visibility:visible;mso-wrap-style:square;v-text-anchor:top" coordsize="1120,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Ja6ZLxQAA&#10;ANsAAAAPAAAAZHJzL2Rvd25yZXYueG1sRI9BS8NAFITvgv9heYI3u2tbS4ndFim02oOHNoL19sw+&#10;k2D2bcg+m/TfdwXB4zAz3zCL1eAbdaIu1oEt3I8MKOIiuJpLC2/55m4OKgqywyYwWThThNXy+mqB&#10;mQs97+l0kFIlCMcMLVQibaZ1LCryGEehJU7eV+g8SpJdqV2HfYL7Ro+NmWmPNaeFCltaV1R8H368&#10;Bd1/HOdBHt5Nvjt+Ghk/56/bibW3N8PTIyihQf7Df+0XZ2E2hd8v6Qfo5QU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ElrpkvFAAAA2wAAAA8AAAAAAAAAAAAAAAAAlwIAAGRycy9k&#10;b3ducmV2LnhtbFBLBQYAAAAABAAEAPUAAACJAwAAAAA=&#10;" path="m831,2l727,2,727,138,834,138,834,115,755,115,755,78,826,78,826,55,755,55,755,25,831,25,831,2xe" fillcolor="black" stroked="f">
                    <v:path arrowok="t" o:connecttype="custom" o:connectlocs="831,92;727,92;727,228;834,228;834,205;755,205;755,168;826,168;826,145;755,145;755,115;831,115;831,92" o:connectangles="0,0,0,0,0,0,0,0,0,0,0,0,0"/>
                  </v:shape>
                  <v:shape id="Freeform 577" o:spid="_x0000_s1056" style="position:absolute;left:139;top:90;width:1120;height:141;visibility:visible;mso-wrap-style:square;v-text-anchor:top" coordsize="1120,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mJwPQxQAA&#10;ANsAAAAPAAAAZHJzL2Rvd25yZXYueG1sRI9BS8NAFITvgv9heUJvdrctLSV2W4pgq4cebATr7Zl9&#10;JsHs25B9NvHfd4WCx2FmvmFWm8E36kxdrANbmIwNKOIiuJpLC2/50/0SVBRkh01gsvBLETbr25sV&#10;Zi70/Erno5QqQThmaKESaTOtY1GRxzgOLXHyvkLnUZLsSu067BPcN3pqzEJ7rDktVNjSY0XF9/HH&#10;W9D9x2kZZP5u8pfTp5HpPj/sZtaO7obtAyihQf7D1/azs7CYw9+X9AP0+gI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CYnA9DFAAAA2wAAAA8AAAAAAAAAAAAAAAAAlwIAAGRycy9k&#10;b3ducmV2LnhtbFBLBQYAAAAABAAEAPUAAACJAwAAAAA=&#10;" path="m887,2l859,2,859,138,886,138,886,49,917,49,887,2xe" fillcolor="black" stroked="f">
                    <v:path arrowok="t" o:connecttype="custom" o:connectlocs="887,92;859,92;859,228;886,228;886,139;917,139;887,92" o:connectangles="0,0,0,0,0,0,0"/>
                  </v:shape>
                  <v:shape id="Freeform 576" o:spid="_x0000_s1057" style="position:absolute;left:139;top:90;width:1120;height:141;visibility:visible;mso-wrap-style:square;v-text-anchor:top" coordsize="1120,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W9Z2nxQAA&#10;ANsAAAAPAAAAZHJzL2Rvd25yZXYueG1sRI9BS8NAFITvQv/D8oTe7K4tDSV2W6Sg1YMHG8F6e2af&#10;STD7NmRfm/Tfu4LgcZiZb5j1dvStOlMfm8AWbmcGFHEZXMOVhbfi4WYFKgqywzYwWbhQhO1mcrXG&#10;3IWBX+l8kEolCMccLdQiXa51LGvyGGehI07eV+g9SpJ9pV2PQ4L7Vs+NybTHhtNCjR3taiq/Dydv&#10;QQ8fx1WQ5bspno+fRub74uVxYe30ery/AyU0yn/4r/3kLGQZ/H5JP0Bvfg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Nb1nafFAAAA2wAAAA8AAAAAAAAAAAAAAAAAlwIAAGRycy9k&#10;b3ducmV2LnhtbFBLBQYAAAAABAAEAPUAAACJAwAAAAA=&#10;" path="m917,49l886,49,942,138,970,138,970,93,944,93,917,49xe" fillcolor="black" stroked="f">
                    <v:path arrowok="t" o:connecttype="custom" o:connectlocs="917,139;886,139;942,228;970,228;970,183;944,183;917,139" o:connectangles="0,0,0,0,0,0,0"/>
                  </v:shape>
                  <v:shape id="Freeform 575" o:spid="_x0000_s1058" style="position:absolute;left:139;top:90;width:1120;height:141;visibility:visible;mso-wrap-style:square;v-text-anchor:top" coordsize="1120,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5uTg8xQAA&#10;ANsAAAAPAAAAZHJzL2Rvd25yZXYueG1sRI9BS8NAFITvgv9heUJvdtcWa4ndFhFa7cFDG8F6e2af&#10;STD7NmSfTfrvuwXB4zAz3zCL1eAbdaQu1oEt3I0NKOIiuJpLC+/5+nYOKgqywyYwWThRhNXy+mqB&#10;mQs97+i4l1IlCMcMLVQibaZ1LCryGMehJU7ed+g8SpJdqV2HfYL7Rk+MmWmPNaeFClt6rqj42f96&#10;C7r/PMyD3H+YfHv4MjJ5yd82U2tHN8PTIyihQf7Df+1XZ2H2AJcv6Qfo5Rk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Lm5ODzFAAAA2wAAAA8AAAAAAAAAAAAAAAAAlwIAAGRycy9k&#10;b3ducmV2LnhtbFBLBQYAAAAABAAEAPUAAACJAwAAAAA=&#10;" path="m970,2l944,2,944,93,970,93,970,2xe" fillcolor="black" stroked="f">
                    <v:path arrowok="t" o:connecttype="custom" o:connectlocs="970,92;944,92;944,183;970,183;970,92" o:connectangles="0,0,0,0,0"/>
                  </v:shape>
                  <v:shape id="Freeform 574" o:spid="_x0000_s1059" style="position:absolute;left:139;top:90;width:1120;height:141;visibility:visible;mso-wrap-style:square;v-text-anchor:top" coordsize="1120,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IJqxOwgAA&#10;ANsAAAAPAAAAZHJzL2Rvd25yZXYueG1sRE9La8JAEL4X/A/LFHqru7VUJLqKCH0dPNQUqrcxOybB&#10;7GzITk36791DwePH916sBt+oC3WxDmzhaWxAERfB1Vxa+M5fH2egoiA7bAKThT+KsFqO7haYudDz&#10;F112UqoUwjFDC5VIm2kdi4o8xnFoiRN3Cp1HSbArteuwT+G+0RNjptpjzamhwpY2FRXn3a+3oPvD&#10;fhbk5cfkn/ujkcl7vn17tvbhfljPQQkNchP/uz+chWkam76kH6CXV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MgmrE7CAAAA2wAAAA8AAAAAAAAAAAAAAAAAlwIAAGRycy9kb3du&#10;cmV2LnhtbFBLBQYAAAAABAAEAPUAAACGAwAAAAA=&#10;" path="m1059,0l1007,32,998,74,1001,93,1009,111,1023,128,1041,137,1062,140,1077,140,1089,137,1099,130,1109,122,1112,117,1051,117,1043,113,1037,106,1031,99,1027,86,1027,53,1031,41,1043,27,1052,23,1113,23,1112,20,1099,10,1082,2,1059,0xe" fillcolor="black" stroked="f">
                    <v:path arrowok="t" o:connecttype="custom" o:connectlocs="1059,90;1007,122;998,164;1001,183;1009,201;1023,218;1041,227;1062,230;1077,230;1089,227;1099,220;1109,212;1112,207;1051,207;1043,203;1037,196;1031,189;1027,176;1027,143;1031,131;1043,117;1052,113;1113,113;1112,110;1099,100;1082,92;1059,90" o:connectangles="0,0,0,0,0,0,0,0,0,0,0,0,0,0,0,0,0,0,0,0,0,0,0,0,0,0,0"/>
                  </v:shape>
                  <v:shape id="Freeform 573" o:spid="_x0000_s1060" style="position:absolute;left:139;top:90;width:1120;height:141;visibility:visible;mso-wrap-style:square;v-text-anchor:top" coordsize="1120,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nagnVxQAA&#10;ANsAAAAPAAAAZHJzL2Rvd25yZXYueG1sRI9BS8NAFITvgv9heUJvdtcWS43dFhFa7cFDG8F6e2af&#10;STD7NmSfTfrvuwXB4zAz3zCL1eAbdaQu1oEt3I0NKOIiuJpLC+/5+nYOKgqywyYwWThRhNXy+mqB&#10;mQs97+i4l1IlCMcMLVQibaZ1LCryGMehJU7ed+g8SpJdqV2HfYL7Rk+MmWmPNaeFClt6rqj42f96&#10;C7r/PMyD3H+YfHv4MjJ5yd82U2tHN8PTIyihQf7Df+1XZ2H2AJcv6Qfo5Rk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KdqCdXFAAAA2wAAAA8AAAAAAAAAAAAAAAAAlwIAAGRycy9k&#10;b3ducmV2LnhtbFBLBQYAAAAABAAEAPUAAACJAwAAAAA=&#10;" path="m1093,88l1090,98,1086,105,1076,115,1069,117,1112,117,1116,111,1120,97,1093,88xe" fillcolor="black" stroked="f">
                    <v:path arrowok="t" o:connecttype="custom" o:connectlocs="1093,178;1090,188;1086,195;1076,205;1069,207;1112,207;1116,201;1120,187;1093,178" o:connectangles="0,0,0,0,0,0,0,0,0"/>
                  </v:shape>
                  <v:shape id="Freeform 572" o:spid="_x0000_s1061" style="position:absolute;left:139;top:90;width:1120;height:141;visibility:visible;mso-wrap-style:square;v-text-anchor:top" coordsize="1120,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ziTaVwwAA&#10;ANsAAAAPAAAAZHJzL2Rvd25yZXYueG1sRE9La8JAEL4X+h+WKXiru1raSnSVUujDQw+agnobs2MS&#10;mp0N2dGk/949FHr8+N6L1eAbdaEu1oEtTMYGFHERXM2lhe/87X4GKgqywyYwWfilCKvl7c0CMxd6&#10;3tBlK6VKIRwztFCJtJnWsajIYxyHljhxp9B5lAS7UrsO+xTuGz015kl7rDk1VNjSa0XFz/bsLej+&#10;sJ8FedyZfL0/Gpl+5F/vD9aO7oaXOSihQf7Ff+5PZ+E5rU9f0g/Qyys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ziTaVwwAAANsAAAAPAAAAAAAAAAAAAAAAAJcCAABkcnMvZG93&#10;bnJldi54bWxQSwUGAAAAAAQABAD1AAAAhwMAAAAA&#10;" path="m1113,23l1070,23,1076,25,1081,29,1087,34,1090,39,1092,46,1120,40,1116,29,1113,23xe" fillcolor="black" stroked="f">
                    <v:path arrowok="t" o:connecttype="custom" o:connectlocs="1113,113;1070,113;1076,115;1081,119;1087,124;1090,129;1092,136;1120,130;1116,119;1113,113" o:connectangles="0,0,0,0,0,0,0,0,0,0"/>
                  </v:shape>
                </v:group>
                <v:group id="Group 568" o:spid="_x0000_s1062" style="position:absolute;left:1272;top:92;width:131;height:136" coordorigin="1272,92" coordsize="131,136"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X66CIcUAAADbAAAA&#10;DwAAAAAAAAAAAAAAAACpAgAAZHJzL2Rvd25yZXYueG1sUEsFBgAAAAAEAAQA+gAAAJsDAAAAAA==&#10;">
                  <v:shape id="Freeform 570" o:spid="_x0000_s1063" style="position:absolute;left:1272;top:92;width:131;height:136;visibility:visible;mso-wrap-style:square;v-text-anchor:top" coordsize="131,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MewcTxgAA&#10;ANsAAAAPAAAAZHJzL2Rvd25yZXYueG1sRI/dagIxFITvC75DOEJvSs3WgtZ1o0ihVAoKroL07nRz&#10;9gc3J2GT6vr2TUHwcpiZb5hs2ZtWnKnzjWUFL6MEBHFhdcOVgsP+4/kNhA/IGlvLpOBKHpaLwUOG&#10;qbYX3tE5D5WIEPYpKqhDcKmUvqjJoB9ZRxy90nYGQ5RdJXWHlwg3rRwnyUQabDgu1OjovabilP8a&#10;BZ/fk6lzs/XP6vC0vX6V9Ko3eFTqcdiv5iAC9eEevrXXWsF0DP9f4g+Qiz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DMewcTxgAAANsAAAAPAAAAAAAAAAAAAAAAAJcCAABkcnMv&#10;ZG93bnJldi54bWxQSwUGAAAAAAQABAD1AAAAigMAAAAA&#10;" path="m33,0l0,,51,79,51,136,79,136,79,79,95,54,66,54,33,0xe" fillcolor="black" stroked="f">
                    <v:path arrowok="t" o:connecttype="custom" o:connectlocs="33,92;0,92;51,171;51,228;79,228;79,171;95,146;66,146;33,92" o:connectangles="0,0,0,0,0,0,0,0,0"/>
                  </v:shape>
                  <v:shape id="Freeform 569" o:spid="_x0000_s1064" style="position:absolute;left:1272;top:92;width:131;height:136;visibility:visible;mso-wrap-style:square;v-text-anchor:top" coordsize="131,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jN6KIxQAA&#10;ANsAAAAPAAAAZHJzL2Rvd25yZXYueG1sRI9bawIxFITfC/0P4Qi+lJptBa3rRpFCUQQLXkD6dro5&#10;e6Gbk7CJuv57Iwh9HGbmGyabd6YRZ2p9bVnB2yABQZxbXXOp4LD/ev0A4QOyxsYyKbiSh/ns+SnD&#10;VNsLb+m8C6WIEPYpKqhCcKmUPq/IoB9YRxy9wrYGQ5RtKXWLlwg3jXxPkpE0WHNcqNDRZ0X53+5k&#10;FCx/RmPnJqvfxeHl+7ouaKg3eFSq3+sWUxCBuvAffrRXWsF4CPcv8QfI2Q0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KM3oojFAAAA2wAAAA8AAAAAAAAAAAAAAAAAlwIAAGRycy9k&#10;b3ducmV2LnhtbFBLBQYAAAAABAAEAPUAAACJAwAAAAA=&#10;" path="m130,0l98,,66,54,95,54,130,0xe" fillcolor="black" stroked="f">
                    <v:path arrowok="t" o:connecttype="custom" o:connectlocs="130,92;98,92;66,146;95,146;130,92" o:connectangles="0,0,0,0,0"/>
                  </v:shape>
                </v:group>
                <v:group id="Group 559" o:spid="_x0000_s1065" style="position:absolute;left:1468;top:90;width:414;height:141" coordorigin="1468,90" coordsize="414,141"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E/ZIbnGAAAA2wAA&#10;AA8AAAAAAAAAAAAAAAAAqQIAAGRycy9kb3ducmV2LnhtbFBLBQYAAAAABAAEAPoAAACcAwAAAAA=&#10;">
                  <v:shape id="Freeform 567" o:spid="_x0000_s1066" style="position:absolute;left:1468;top:90;width:414;height:141;visibility:visible;mso-wrap-style:square;v-text-anchor:top" coordsize="414,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1HDfIxAAA&#10;ANsAAAAPAAAAZHJzL2Rvd25yZXYueG1sRI/RasJAFETfhf7Dcgt9002FmjZ1lSKK+iCi9gOu2dts&#10;aPZukl01/r0rCD4OM3OGGU87W4kztb50rOB9kIAgzp0uuVDwe1j0P0H4gKyxckwKruRhOnnpjTHT&#10;7sI7Ou9DISKEfYYKTAh1JqXPDVn0A1cTR+/PtRZDlG0hdYuXCLeVHCbJSFosOS4YrGlmKP/fn6yC&#10;slmyT5tdvllt11/cHI7zo0mVenvtfr5BBOrCM/xor7SC9APuX+IPkJMb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9Rw3yMQAAADbAAAADwAAAAAAAAAAAAAAAACXAgAAZHJzL2Rv&#10;d25yZXYueG1sUEsFBgAAAAAEAAQA9QAAAIgDAAAAAA==&#10;" path="m61,0l9,32,,74,3,93,11,111,26,128,43,137,64,140,79,140,92,137,101,130,111,122,115,117,54,117,45,113,39,106,33,99,30,86,30,53,33,41,46,27,54,23,116,23,114,20,102,10,84,2,61,0xe" fillcolor="black" stroked="f">
                    <v:path arrowok="t" o:connecttype="custom" o:connectlocs="61,90;9,122;0,164;3,183;11,201;26,218;43,227;64,230;79,230;92,227;101,220;111,212;115,207;54,207;45,203;39,196;33,189;30,176;30,143;33,131;46,117;54,113;116,113;114,110;102,100;84,92;61,90" o:connectangles="0,0,0,0,0,0,0,0,0,0,0,0,0,0,0,0,0,0,0,0,0,0,0,0,0,0,0"/>
                  </v:shape>
                  <v:shape id="Freeform 566" o:spid="_x0000_s1067" style="position:absolute;left:1468;top:90;width:414;height:141;visibility:visible;mso-wrap-style:square;v-text-anchor:top" coordsize="414,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Fzqm/xAAA&#10;ANsAAAAPAAAAZHJzL2Rvd25yZXYueG1sRI/BbsIwEETvSP0Hayv1Bk57IDRgEKpaFQ4IEfoBS7zE&#10;EfE6iV0If4+RkDiOZuaNZrbobS3O1PnKsYL3UQKCuHC64lLB3/5nOAHhA7LG2jEpuJKHxfxlMMNM&#10;uwvv6JyHUkQI+wwVmBCaTEpfGLLoR64hjt7RdRZDlF0pdYeXCLe1/EiSsbRYcVww2NCXoeKU/1sF&#10;VfvLPm13xWa1XX9yuz98H0yq1Ntrv5yCCNSHZ/jRXmkF6RjuX+IPkPMb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Bc6pv8QAAADbAAAADwAAAAAAAAAAAAAAAACXAgAAZHJzL2Rv&#10;d25yZXYueG1sUEsFBgAAAAAEAAQA9QAAAIgDAAAAAA==&#10;" path="m95,88l92,98,89,105,78,115,71,117,115,117,118,111,122,97,95,88xe" fillcolor="black" stroked="f">
                    <v:path arrowok="t" o:connecttype="custom" o:connectlocs="95,178;92,188;89,195;78,205;71,207;115,207;118,201;122,187;95,178" o:connectangles="0,0,0,0,0,0,0,0,0"/>
                  </v:shape>
                  <v:shape id="Freeform 565" o:spid="_x0000_s1068" style="position:absolute;left:1468;top:90;width:414;height:141;visibility:visible;mso-wrap-style:square;v-text-anchor:top" coordsize="414,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qggwkwwAA&#10;ANsAAAAPAAAAZHJzL2Rvd25yZXYueG1sRI/BbsIwEETvlfgHa5F6Kw49NCVgEEJUpQdUEfiAJV7i&#10;iHidxC6kf4+RkDiOZuaNZrbobS0u1PnKsYLxKAFBXDhdcangsP96+wThA7LG2jEp+CcPi/ngZYaZ&#10;dlfe0SUPpYgQ9hkqMCE0mZS+MGTRj1xDHL2T6yyGKLtS6g6vEW5r+Z4kH9JixXHBYEMrQ8U5/7MK&#10;qvabfdruiu3m92fC7f64PppUqddhv5yCCNSHZ/jR3mgFaQr3L/EHyPkN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qggwkwwAAANsAAAAPAAAAAAAAAAAAAAAAAJcCAABkcnMvZG93&#10;bnJldi54bWxQSwUGAAAAAAQABAD1AAAAhwMAAAAA&#10;" path="m116,23l72,23,78,25,84,29,89,34,92,39,94,46,122,40,119,29,116,23xe" fillcolor="black" stroked="f">
                    <v:path arrowok="t" o:connecttype="custom" o:connectlocs="116,113;72,113;78,115;84,119;89,124;92,129;94,136;122,130;119,119;116,113" o:connectangles="0,0,0,0,0,0,0,0,0,0"/>
                  </v:shape>
                  <v:shape id="Freeform 564" o:spid="_x0000_s1069" style="position:absolute;left:1468;top:90;width:414;height:141;visibility:visible;mso-wrap-style:square;v-text-anchor:top" coordsize="414,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bHZhWwAAA&#10;ANsAAAAPAAAAZHJzL2Rvd25yZXYueG1sRE9LbsIwEN1X4g7WIHVXHFg0JWAQQiDoAlV8DjDEQxwR&#10;j5PYQHp7vEBi+fT+03lnK3Gn1peOFQwHCQji3OmSCwWn4/rrB4QPyBorx6TgnzzMZ72PKWbaPXhP&#10;90MoRAxhn6ECE0KdSelzQxb9wNXEkbu41mKIsC2kbvERw20lR0nyLS2WHBsM1rQ0lF8PN6ugbDbs&#10;02af77Z/v2NujufV2aRKffa7xQREoC68xS/3VitI49j4Jf4AOXsC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AbHZhWwAAAANsAAAAPAAAAAAAAAAAAAAAAAJcCAABkcnMvZG93bnJl&#10;di54bWxQSwUGAAAAAAQABAD1AAAAhAMAAAAA&#10;" path="m211,0l200,,190,2,181,5,175,8,144,57,144,71,180,134,226,139,245,133,261,122,264,117,200,117,191,113,184,105,176,97,173,85,191,27,200,23,262,23,251,11,233,3,211,0xe" fillcolor="black" stroked="f">
                    <v:path arrowok="t" o:connecttype="custom" o:connectlocs="211,90;200,90;190,92;181,95;175,98;144,147;144,161;180,224;226,229;245,223;261,212;264,207;200,207;191,203;184,195;176,187;173,175;191,117;200,113;262,113;251,101;233,93;211,90" o:connectangles="0,0,0,0,0,0,0,0,0,0,0,0,0,0,0,0,0,0,0,0,0,0,0"/>
                  </v:shape>
                  <v:shape id="Freeform 563" o:spid="_x0000_s1070" style="position:absolute;left:1468;top:90;width:414;height:141;visibility:visible;mso-wrap-style:square;v-text-anchor:top" coordsize="414,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0UT3NwwAA&#10;ANsAAAAPAAAAZHJzL2Rvd25yZXYueG1sRI/BbsIwEETvSPyDtUi9gQOHBlIMQggEPVQI6Acs8TaO&#10;Gq+T2ED69zUSEsfRzLzRzJedrcSNWl86VjAeJSCIc6dLLhR8n7fDKQgfkDVWjknBH3lYLvq9OWba&#10;3flIt1MoRISwz1CBCaHOpPS5IYt+5Gri6P241mKIsi2kbvEe4baSkyR5lxZLjgsGa1obyn9PV6ug&#10;bHbs0+aYf+0PnzNuzpfNxaRKvQ261QeIQF14hZ/tvVaQzuDxJf4AufgH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0UT3NwwAAANsAAAAPAAAAAAAAAAAAAAAAAJcCAABkcnMvZG93&#10;bnJldi54bWxQSwUGAAAAAAQABAD1AAAAhwMAAAAA&#10;" path="m262,23l223,23,233,27,240,35,247,43,250,54,250,85,246,97,239,105,232,113,223,117,264,117,271,107,277,89,279,64,276,46,267,28,262,23xe" fillcolor="black" stroked="f">
                    <v:path arrowok="t" o:connecttype="custom" o:connectlocs="262,113;223,113;233,117;240,125;247,133;250,144;250,175;246,187;239,195;232,203;223,207;264,207;271,197;277,179;279,154;276,136;267,118;262,113" o:connectangles="0,0,0,0,0,0,0,0,0,0,0,0,0,0,0,0,0,0"/>
                  </v:shape>
                  <v:shape id="Freeform 562" o:spid="_x0000_s1071" style="position:absolute;left:1468;top:90;width:414;height:141;visibility:visible;mso-wrap-style:square;v-text-anchor:top" coordsize="414,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QvuR3wAAA&#10;ANsAAAAPAAAAZHJzL2Rvd25yZXYueG1sRE9LbsIwEN0jcQdrkLoDBxZ8UgyqEAi6QCjAAYZ4GkeN&#10;x0lsIL19vUBi+fT+y3VnK/Gg1peOFYxHCQji3OmSCwXXy244B+EDssbKMSn4Iw/rVb+3xFS7J2f0&#10;OIdCxBD2KSowIdSplD43ZNGPXE0cuR/XWgwRtoXULT5juK3kJEmm0mLJscFgTRtD+e/5bhWUzZ79&#10;rMny4+H0veDmctvezEypj0H39QkiUBfe4pf7oBXM4/r4Jf4AufoH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DQvuR3wAAAANsAAAAPAAAAAAAAAAAAAAAAAJcCAABkcnMvZG93bnJl&#10;di54bWxQSwUGAAAAAAQABAD1AAAAhAMAAAAA&#10;" path="m331,2l303,2,303,138,330,138,330,49,361,49,331,2xe" fillcolor="black" stroked="f">
                    <v:path arrowok="t" o:connecttype="custom" o:connectlocs="331,92;303,92;303,228;330,228;330,139;361,139;331,92" o:connectangles="0,0,0,0,0,0,0"/>
                  </v:shape>
                  <v:shape id="Freeform 561" o:spid="_x0000_s1072" style="position:absolute;left:1468;top:90;width:414;height:141;visibility:visible;mso-wrap-style:square;v-text-anchor:top" coordsize="414,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8kHswwAA&#10;ANsAAAAPAAAAZHJzL2Rvd25yZXYueG1sRI9Bi8IwFITvwv6H8Ba8aaqHVbtGWRZl9SCi7g94Ns+m&#10;2Ly0TdT6740geBxm5htmOm9tKa7U+MKxgkE/AUGcOV1wruD/sOyNQfiArLF0TAru5GE+++hMMdXu&#10;xju67kMuIoR9igpMCFUqpc8MWfR9VxFH7+QaiyHKJpe6wVuE21IOk+RLWiw4Lhis6NdQdt5frIKi&#10;/mM/qnfZZrVdT7g+HBdHM1Kq+9n+fIMI1IZ3+NVeaQXjATy/xB8gZw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8kHswwAAANsAAAAPAAAAAAAAAAAAAAAAAJcCAABkcnMvZG93&#10;bnJldi54bWxQSwUGAAAAAAQABAD1AAAAhwMAAAAA&#10;" path="m361,49l330,49,386,138,414,138,414,93,388,93,361,49xe" fillcolor="black" stroked="f">
                    <v:path arrowok="t" o:connecttype="custom" o:connectlocs="361,139;330,139;386,228;414,228;414,183;388,183;361,139" o:connectangles="0,0,0,0,0,0,0"/>
                  </v:shape>
                  <v:shape id="Freeform 560" o:spid="_x0000_s1073" style="position:absolute;left:1468;top:90;width:414;height:141;visibility:visible;mso-wrap-style:square;v-text-anchor:top" coordsize="414,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PIN+bxQAA&#10;ANsAAAAPAAAAZHJzL2Rvd25yZXYueG1sRI/NasMwEITvhbyD2EBvtRwfmtSJEkJIqXsoJT8PsLY2&#10;lom1si01cd++KhR6HGbmG2a1GW0rbjT4xrGCWZKCIK6cbrhWcD69Pi1A+ICssXVMCr7Jw2Y9eVhh&#10;rt2dD3Q7hlpECPscFZgQulxKXxmy6BPXEUfv4gaLIcqhlnrAe4TbVmZp+iwtNhwXDHa0M1Rdj19W&#10;QdO/sZ/3h+qj+Hx/4f5U7kszV+pxOm6XIAKN4T/81y60gkUGv1/iD5DrH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E8g35vFAAAA2wAAAA8AAAAAAAAAAAAAAAAAlwIAAGRycy9k&#10;b3ducmV2LnhtbFBLBQYAAAAABAAEAPUAAACJAwAAAAA=&#10;" path="m414,2l388,2,388,93,414,93,414,2xe" fillcolor="black" stroked="f">
                    <v:path arrowok="t" o:connecttype="custom" o:connectlocs="414,92;388,92;388,183;414,183;414,92" o:connectangles="0,0,0,0,0"/>
                  </v:shape>
                </v:group>
                <v:group id="Group 556" o:spid="_x0000_s1074" style="position:absolute;left:1905;top:92;width:111;height:136" coordorigin="1905,92" coordsize="111,136"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D15cnqxAAAANsAAAAP&#10;AAAAAAAAAAAAAAAAAKkCAABkcnMvZG93bnJldi54bWxQSwUGAAAAAAQABAD6AAAAmgMAAAAA&#10;">
                  <v:shape id="Freeform 558" o:spid="_x0000_s1075" style="position:absolute;left:1905;top:92;width:111;height:136;visibility:visible;mso-wrap-style:square;v-text-anchor:top" coordsize="111,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" path="m70,23l41,23,41,136,70,136,70,23xe" fillcolor="black" stroked="f">
                    <v:path arrowok="t" o:connecttype="custom" o:connectlocs="70,115;41,115;41,228;70,228;70,115" o:connectangles="0,0,0,0,0"/>
                  </v:shape>
                  <v:shape id="Freeform 557" o:spid="_x0000_s1076" style="position:absolute;left:1905;top:92;width:111;height:136;visibility:visible;mso-wrap-style:square;v-text-anchor:top" coordsize="111,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ggpR9xQAA&#10;ANsAAAAPAAAAZHJzL2Rvd25yZXYueG1sRI/dasJAFITvhb7DcgreSN1UUEzqJrSCUEGEpn2Aw+7J&#10;T5s9G7Krpj69Wyh4OczMN8ymGG0nzjT41rGC53kCglg703Kt4Otz97QG4QOywc4xKfglD0X+MNlg&#10;ZtyFP+hchlpECPsMFTQh9JmUXjdk0c9dTxy9yg0WQ5RDLc2Alwi3nVwkyUpabDkuNNjTtiH9U56s&#10;Aj1Lq+9rXTm/3x/08fpmluUpVWr6OL6+gAg0hnv4v/1uFKyX8Pcl/gCZ3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CCClH3FAAAA2wAAAA8AAAAAAAAAAAAAAAAAlwIAAGRycy9k&#10;b3ducmV2LnhtbFBLBQYAAAAABAAEAPUAAACJAwAAAAA=&#10;" path="m111,0l0,,,23,111,23,111,0xe" fillcolor="black" stroked="f">
                    <v:path arrowok="t" o:connecttype="custom" o:connectlocs="111,92;0,92;0,115;111,115;111,92" o:connectangles="0,0,0,0,0"/>
                  </v:shape>
                </v:group>
                <v:group id="Group 549" o:spid="_x0000_s1077" style="position:absolute;left:2021;top:90;width:275;height:141" coordorigin="2021,90" coordsize="275,141"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DlkmpyxAAAANsAAAAP&#10;AAAAAAAAAAAAAAAAAKkCAABkcnMvZG93bnJldi54bWxQSwUGAAAAAAQABAD6AAAAmgMAAAAA&#10;">
                  <v:shape id="Freeform 555" o:spid="_x0000_s1078" style="position:absolute;left:2021;top:90;width:275;height:141;visibility:visible;mso-wrap-style:square;v-text-anchor:top" coordsize="275,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XnOZzwwAA&#10;ANsAAAAPAAAAZHJzL2Rvd25yZXYueG1sRI/RasJAFETfBf9huYJvzUYfVFJXqWJVWkSM/YBL9nYT&#10;zN4N2a2Jf98tFHwcZuYMs1z3thZ3an3lWMEkSUEQF05XbBR8Xd9fFiB8QNZYOyYFD/KwXg0HS8y0&#10;6/hC9zwYESHsM1RQhtBkUvqiJIs+cQ1x9L5dazFE2RqpW+wi3NZymqYzabHiuFBiQ9uSilv+YxVs&#10;NnTcnc755LNrzNZMDyiv+w+lxqP+7RVEoD48w//to1awmMPfl/gD5OoX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XnOZzwwAAANsAAAAPAAAAAAAAAAAAAAAAAJcCAABkcnMvZG93&#10;bnJldi54bWxQSwUGAAAAAAQABAD1AAAAhwMAAAAA&#10;" path="m84,2l54,2,,138,30,138,41,107,127,107,118,84,50,84,69,34,97,34,84,2xe" fillcolor="black" stroked="f">
                    <v:path arrowok="t" o:connecttype="custom" o:connectlocs="84,92;54,92;0,228;30,228;41,197;127,197;118,174;50,174;69,124;97,124;84,92" o:connectangles="0,0,0,0,0,0,0,0,0,0,0"/>
                  </v:shape>
                  <v:shape id="Freeform 554" o:spid="_x0000_s1079" style="position:absolute;left:2021;top:90;width:275;height:141;visibility:visible;mso-wrap-style:square;v-text-anchor:top" coordsize="275,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" path="m127,107l97,107,109,138,140,138,127,107xe" fillcolor="black" stroked="f">
                    <v:path arrowok="t" o:connecttype="custom" o:connectlocs="127,197;97,197;109,228;140,228;127,197" o:connectangles="0,0,0,0,0"/>
                  </v:shape>
                  <v:shape id="Freeform 553" o:spid="_x0000_s1080" style="position:absolute;left:2021;top:90;width:275;height:141;visibility:visible;mso-wrap-style:square;v-text-anchor:top" coordsize="275,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JT9eawwAA&#10;ANsAAAAPAAAAZHJzL2Rvd25yZXYueG1sRI/RasJAFETfC/2H5RZ8azb6UGx0FZVaRZHS6AdcstdN&#10;aPZuyK4m/r0rCH0cZuYMM533thZXan3lWMEwSUEQF05XbBScjuv3MQgfkDXWjknBjTzMZ68vU8y0&#10;6/iXrnkwIkLYZ6igDKHJpPRFSRZ94hri6J1dazFE2RqpW+wi3NZylKYf0mLFcaHEhlYlFX/5xSpY&#10;Lmn7dfjJh/uuMSsz2qA8fu+UGrz1iwmIQH34Dz/bW61g/AmPL/EHyNkd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JT9eawwAAANsAAAAPAAAAAAAAAAAAAAAAAJcCAABkcnMvZG93&#10;bnJldi54bWxQSwUGAAAAAAQABAD1AAAAhwMAAAAA&#10;" path="m97,34l69,34,88,84,118,84,97,34xe" fillcolor="black" stroked="f">
                    <v:path arrowok="t" o:connecttype="custom" o:connectlocs="97,124;69,124;88,174;118,174;97,124" o:connectangles="0,0,0,0,0"/>
                  </v:shape>
                  <v:shape id="Freeform 552" o:spid="_x0000_s1081" style="position:absolute;left:2021;top:90;width:275;height:141;visibility:visible;mso-wrap-style:square;v-text-anchor:top" coordsize="275,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" path="m214,0l162,32,153,74,156,93,164,111,178,128,196,137,217,140,232,140,244,137,254,130,264,122,267,117,206,117,198,113,192,106,185,99,182,86,182,53,185,41,198,27,207,23,268,23,266,20,254,10,237,2,214,0xe" fillcolor="black" stroked="f">
                    <v:path arrowok="t" o:connecttype="custom" o:connectlocs="214,90;162,122;153,164;156,183;164,201;178,218;196,227;217,230;232,230;244,227;254,220;264,212;267,207;206,207;198,203;192,196;185,189;182,176;182,143;185,131;198,117;207,113;268,113;266,110;254,100;237,92;214,90" o:connectangles="0,0,0,0,0,0,0,0,0,0,0,0,0,0,0,0,0,0,0,0,0,0,0,0,0,0,0"/>
                  </v:shape>
                  <v:shape id="Freeform 551" o:spid="_x0000_s1082" style="position:absolute;left:2021;top:90;width:275;height:141;visibility:visible;mso-wrap-style:square;v-text-anchor:top" coordsize="275,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y4E1BwwAA&#10;ANsAAAAPAAAAZHJzL2Rvd25yZXYueG1sRI/RasJAFETfC/7DcoW+1U18KDa6iopasZRi9AMu2esm&#10;mL0bsqtJ/94VCn0cZuYMM1v0thZ3an3lWEE6SkAQF05XbBScT9u3CQgfkDXWjknBL3lYzAcvM8y0&#10;6/hI9zwYESHsM1RQhtBkUvqiJIt+5Bri6F1cazFE2RqpW+wi3NZynCTv0mLFcaHEhtYlFdf8ZhWs&#10;VrTffP/k6VfXmLUZf6I87Q5KvQ775RREoD78h//ae63gI4Xnl/gD5PwB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y4E1BwwAAANsAAAAPAAAAAAAAAAAAAAAAAJcCAABkcnMvZG93&#10;bnJldi54bWxQSwUGAAAAAAQABAD1AAAAhwMAAAAA&#10;" path="m247,88l245,98,241,105,230,115,224,117,267,117,271,111,275,97,247,88xe" fillcolor="black" stroked="f">
                    <v:path arrowok="t" o:connecttype="custom" o:connectlocs="247,178;245,188;241,195;230,205;224,207;267,207;271,201;275,187;247,178" o:connectangles="0,0,0,0,0,0,0,0,0"/>
                  </v:shape>
                  <v:shape id="Freeform 550" o:spid="_x0000_s1083" style="position:absolute;left:2021;top:90;width:275;height:141;visibility:visible;mso-wrap-style:square;v-text-anchor:top" coordsize="275,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" path="m268,23l225,23,231,25,236,29,241,34,245,39,246,46,274,40,271,29,268,23xe" fillcolor="black" stroked="f">
                    <v:path arrowok="t" o:connecttype="custom" o:connectlocs="268,113;225,113;231,115;236,119;241,124;245,129;246,136;274,130;271,119;268,113" o:connectangles="0,0,0,0,0,0,0,0,0,0"/>
                  </v:shape>
                </v:group>
                <v:group id="Group 545" o:spid="_x0000_s1084" style="position:absolute;left:2313;top:92;width:111;height:136" coordorigin="2313,92" coordsize="111,136"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BwPF83xAAAANsAAAAP&#10;AAAAAAAAAAAAAAAAAKkCAABkcnMvZG93bnJldi54bWxQSwUGAAAAAAQABAD6AAAAmgMAAAAA&#10;">
                  <v:shape id="Freeform 548" o:spid="_x0000_s1085" style="position:absolute;left:2313;top:92;width:111;height:136;visibility:visible;mso-wrap-style:square;v-text-anchor:top" coordsize="111,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KF6c7xQAA&#10;ANsAAAAPAAAAZHJzL2Rvd25yZXYueG1sRI/dagIxFITvBd8hHKE3pZu1WOlujWILBYVS6NoHOCRn&#10;f3Rzsmyibn16IxS8HGbmG2axGmwrTtT7xrGCaZKCINbONFwp+N19Pr2C8AHZYOuYFPyRh9VyPFpg&#10;btyZf+hUhEpECPscFdQhdLmUXtdk0SeuI45e6XqLIcq+kqbHc4TbVj6n6VxabDgu1NjRR036UByt&#10;Av2YlftLVTq/3X7p78u7eSmOmVIPk2H9BiLQEO7h//bGKMhmcPsSf4BcXg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MoXpzvFAAAA2wAAAA8AAAAAAAAAAAAAAAAAlwIAAGRycy9k&#10;b3ducmV2LnhtbFBLBQYAAAAABAAEAPUAAACJAwAAAAA=&#10;" path="m70,23l41,23,41,136,70,136,70,23xe" fillcolor="black" stroked="f">
                    <v:path arrowok="t" o:connecttype="custom" o:connectlocs="70,115;41,115;41,228;70,228;70,115" o:connectangles="0,0,0,0,0"/>
                  </v:shape>
                  <v:shape id="Freeform 547" o:spid="_x0000_s1086" style="position:absolute;left:2313;top:92;width:111;height:136;visibility:visible;mso-wrap-style:square;v-text-anchor:top" coordsize="111,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lWwKgxQAA&#10;ANsAAAAPAAAAZHJzL2Rvd25yZXYueG1sRI/dasJAFITvBd9hOUJvSt20YGlSN0ELhQpFaPQBDrsn&#10;P5o9G7Krpj59tyB4OczMN8yyGG0nzjT41rGC53kCglg703KtYL/7fHoD4QOywc4xKfglD0U+nSwx&#10;M+7CP3QuQy0ihH2GCpoQ+kxKrxuy6OeuJ45e5QaLIcqhlmbAS4TbTr4kyau02HJcaLCnj4b0sTxZ&#10;BfoxrQ7XunJ+s/nW2+vaLMpTqtTDbFy9gwg0hnv41v4yCtIF/H+JP0Dmf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KVbAqDFAAAA2wAAAA8AAAAAAAAAAAAAAAAAlwIAAGRycy9k&#10;b3ducmV2LnhtbFBLBQYAAAAABAAEAPUAAACJAwAAAAA=&#10;" path="m111,0l0,,,23,111,23,111,0xe" fillcolor="black" stroked="f">
                    <v:path arrowok="t" o:connecttype="custom" o:connectlocs="111,92;0,92;0,115;111,115;111,92" o:connectangles="0,0,0,0,0"/>
                  </v:shape>
                  <v:shape id="Picture 546" o:spid="_x0000_s1087" type="#_x0000_t75" style="position:absolute;left:140;top:381;width:2107;height:182;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">
                    <v:imagedata r:id="rId43" o:title=""/>
                  </v:shape>
                </v:group>
                <v:group id="Group 542" o:spid="_x0000_s1088" style="position:absolute;left:2321;top:552;width:2583;height:2" coordorigin="2321,552" coordsize="2583,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A8HWTTGAAAA2wAA&#10;AA8AAAAAAAAAAAAAAAAAqQIAAGRycy9kb3ducmV2LnhtbFBLBQYAAAAABAAEAPoAAACcAwAAAAA=&#10;">
                  <v:polyline id="Freeform 544" o:spid="_x0000_s1089" style="position:absolute;visibility:visible;mso-wrap-style:square;v-text-anchor:top" points="2321,552,4903,552" coordsize="2583,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ROAt2wgAA&#10;ANsAAAAPAAAAZHJzL2Rvd25yZXYueG1sRE9NawIxEL0L/ocwgjfNVqno1ihFEbSgtLaHHofNdLN2&#10;MwmbqNv+enMQPD7e93zZ2lpcqAmVYwVPwwwEceF0xaWCr8/NYAoiRGSNtWNS8EcBlotuZ465dlf+&#10;oMsxliKFcMhRgYnR51KGwpDFMHSeOHE/rrEYE2xKqRu8pnBby1GWTaTFilODQU8rQ8Xv8WwV7LPx&#10;4d+vZ+Zt+z31u83zuno/nZTq99rXFxCR2vgQ391brWCWxqYv6QfIxQ0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NE4C3bCAAAA2wAAAA8AAAAAAAAAAAAAAAAAlwIAAGRycy9kb3du&#10;cmV2LnhtbFBLBQYAAAAABAAEAPUAAACGAwAAAAA=&#10;" filled="f" strokeweight=".72pt">
                    <v:path arrowok="t" o:connecttype="custom" o:connectlocs="0,0;2582,0" o:connectangles="0,0"/>
                  </v:polyline>
                  <v:shape id="Picture 543" o:spid="_x0000_s1090" type="#_x0000_t75" style="position:absolute;left:140;top:692;width:3979;height:173;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NkN&#10;rqfDAAAA2wAAAA8AAABkcnMvZG93bnJldi54bWxEj0+LwjAUxO8LfofwFryt6XrwTzWKCIKH3YNV&#10;8Pponk2xealN1sZvvxEEj8PM/IZZrqNtxJ06XztW8D3KQBCXTtdcKTgdd18zED4ga2wck4IHeViv&#10;Bh9LzLXr+UD3IlQiQdjnqMCE0OZS+tKQRT9yLXHyLq6zGJLsKqk77BPcNnKcZRNpsea0YLClraHy&#10;WvxZBdPtz2kff4/lrS/GRkZ5u543E6WGn3GzABEohnf41d5rBfM5PL+kHyBX/wA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2Q2up8MAAADbAAAADwAAAAAAAAAAAAAAAACcAgAA&#10;ZHJzL2Rvd25yZXYueG1sUEsFBgAAAAAEAAQA9wAAAIwDAAAAAA==&#10;">
                    <v:imagedata r:id="rId44" o:title=""/>
                  </v:shape>
                </v:group>
                <v:group id="Group 538" o:spid="_x0000_s1091" style="position:absolute;left:140;top:995;width:111;height:136" coordorigin="140,995" coordsize="111,136"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EvEmlzGAAAA3AAA&#10;AA8AAAAAAAAAAAAAAAAAqQIAAGRycy9kb3ducmV2LnhtbFBLBQYAAAAABAAEAPoAAACcAwAAAAA=&#10;">
                  <v:shape id="Freeform 541" o:spid="_x0000_s1092" style="position:absolute;left:140;top:995;width:111;height:136;visibility:visible;mso-wrap-style:square;v-text-anchor:top" coordsize="111,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FLPSRwgAA&#10;ANwAAAAPAAAAZHJzL2Rvd25yZXYueG1sRE/bagIxEH0v+A9hBF+KZhVa6moUFQQFKXT1A4Zk9qKb&#10;ybKJuvr1jVDo2xzOdebLztbiRq2vHCsYjxIQxNqZigsFp+N2+AXCB2SDtWNS8CAPy0XvbY6pcXf+&#10;oVsWChFD2KeooAyhSaX0uiSLfuQa4sjlrrUYImwLaVq8x3Bby0mSfEqLFceGEhvalKQv2dUq0O/T&#10;/Pwscuf3+4P+fq7NR3adKjXod6sZiEBd+Bf/uXcmzk/G8HomXiAXv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MUs9JHCAAAA3AAAAA8AAAAAAAAAAAAAAAAAlwIAAGRycy9kb3du&#10;cmV2LnhtbFBLBQYAAAAABAAEAPUAAACGAwAAAAA=&#10;" path="m19,0l0,,,135,17,135,17,29,39,29,19,0xe" fillcolor="black" stroked="f">
                    <v:path arrowok="t" o:connecttype="custom" o:connectlocs="19,995;0,995;0,1130;17,1130;17,1024;39,1024;19,995" o:connectangles="0,0,0,0,0,0,0"/>
                  </v:shape>
                  <v:shape id="Freeform 540" o:spid="_x0000_s1093" style="position:absolute;left:140;top:995;width:111;height:136;visibility:visible;mso-wrap-style:square;v-text-anchor:top" coordsize="111,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1/mrmwgAA&#10;ANwAAAAPAAAAZHJzL2Rvd25yZXYueG1sRE/bagIxEH0X/IcwQl9EsxUUXY2ihYJCKbj6AUMye2k3&#10;k2UTdfXrTaHg2xzOdVabztbiSq2vHCt4HycgiLUzFRcKzqfP0RyED8gGa8ek4E4eNut+b4WpcTc+&#10;0jULhYgh7FNUUIbQpFJ6XZJFP3YNceRy11oMEbaFNC3eYrit5SRJZtJixbGhxIY+StK/2cUq0MNF&#10;/vMocucPhy/9/diZaXZZKPU26LZLEIG68BL/u/cmzk8m8PdMvECun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DX+aubCAAAA3AAAAA8AAAAAAAAAAAAAAAAAlwIAAGRycy9kb3du&#10;cmV2LnhtbFBLBQYAAAAABAAEAPUAAACGAwAAAAA=&#10;" path="m39,29l17,29,91,135,110,135,110,106,92,106,39,29xe" fillcolor="black" stroked="f">
                    <v:path arrowok="t" o:connecttype="custom" o:connectlocs="39,1024;17,1024;91,1130;110,1130;110,1101;92,1101;39,1024" o:connectangles="0,0,0,0,0,0,0"/>
                  </v:shape>
                  <v:shape id="Freeform 539" o:spid="_x0000_s1094" style="position:absolute;left:140;top:995;width:111;height:136;visibility:visible;mso-wrap-style:square;v-text-anchor:top" coordsize="111,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ass99wwAA&#10;ANwAAAAPAAAAZHJzL2Rvd25yZXYueG1sRE/bagIxEH0X/IcwQl+kZm2p1HWzYguFCqXQ1Q8YktlL&#10;u5ksm6hbv94Igm9zONfJ1oNtxZF63zhWMJ8lIIi1Mw1XCva7j8dXED4gG2wdk4J/8rDOx6MMU+NO&#10;/EPHIlQihrBPUUEdQpdK6XVNFv3MdcSRK11vMUTYV9L0eIrhtpVPSbKQFhuODTV29F6T/isOVoGe&#10;Lsvfc1U6v91+6e/zm3kpDkulHibDZgUi0BDu4pv708T5yTNcn4kXyPwC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ass99wwAAANwAAAAPAAAAAAAAAAAAAAAAAJcCAABkcnMvZG93&#10;bnJldi54bWxQSwUGAAAAAAQABAD1AAAAhwMAAAAA&#10;" path="m110,0l92,,92,106,110,106,110,0xe" fillcolor="black" stroked="f">
                    <v:path arrowok="t" o:connecttype="custom" o:connectlocs="110,995;92,995;92,1101;110,1101;110,995" o:connectangles="0,0,0,0,0"/>
                  </v:shape>
                </v:group>
                <v:group id="Group 533" o:spid="_x0000_s1095" style="position:absolute;left:276;top:1030;width:94;height:103" coordorigin="276,1030" coordsize="94,103"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A0/5xfxAAAANwAAAAP&#10;AAAAAAAAAAAAAAAAAKkCAABkcnMvZG93bnJldi54bWxQSwUGAAAAAAQABAD6AAAAmgMAAAAA&#10;">
                  <v:shape id="Freeform 537" o:spid="_x0000_s1096" style="position:absolute;left:276;top:1030;width:94;height:103;visibility:visible;mso-wrap-style:square;v-text-anchor:top" coordsize="94,10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1urQ2xAAA&#10;ANwAAAAPAAAAZHJzL2Rvd25yZXYueG1sRE/fSwJBEH4P+h+WCXyJnFVQ6nSVUoSCgrIEH8fb6e7o&#10;dvbYXfX679sg6G0+vp8zX/auVScOsfFiYDTUoFhKbxupDHy8b25uQcVEYqn1wga+OcJycXkxp8L6&#10;s7zxaZsqlUMkFmSgTqkrEGNZs6M49B1L5j59cJQyDBXaQOcc7locaz1FR43khpo6XtVcfm2PzsB+&#10;fXydtA/Ta314Hj3h3Q5fVgGNGVz19zNQifv0L/5zP9o8X0/g95l8AS5+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Nbq0NsQAAADcAAAADwAAAAAAAAAAAAAAAACXAgAAZHJzL2Rv&#10;d25yZXYueG1sUEsFBgAAAAAEAAQA9QAAAIgDAAAAAA==&#10;" path="m84,14l55,14,61,16,66,19,69,22,70,27,70,38,64,40,54,42,33,45,28,45,24,46,20,47,16,49,12,52,8,54,6,57,3,61,1,65,,70,,83,3,89,9,95,15,100,23,103,41,103,48,102,59,97,65,94,70,90,32,90,27,88,23,85,20,82,18,79,18,71,19,68,21,66,22,64,55,56,64,54,70,51,88,51,88,27,87,24,87,22,86,17,84,14xe" fillcolor="black" stroked="f">
                    <v:path arrowok="t" o:connecttype="custom" o:connectlocs="84,1044;55,1044;61,1046;66,1049;69,1052;70,1057;70,1068;64,1070;54,1072;33,1075;28,1075;24,1076;20,1077;16,1079;12,1082;8,1084;6,1087;3,1091;1,1095;0,1100;0,1113;3,1119;9,1125;15,1130;23,1133;41,1133;48,1132;59,1127;65,1124;70,1120;32,1120;27,1118;23,1115;20,1112;18,1109;18,1101;19,1098;21,1096;22,1094;55,1086;64,1084;70,1081;88,1081;88,1057;87,1054;87,1052;86,1047;84,1044" o:connectangles="0,0,0,0,0,0,0,0,0,0,0,0,0,0,0,0,0,0,0,0,0,0,0,0,0,0,0,0,0,0,0,0,0,0,0,0,0,0,0,0,0,0,0,0,0,0,0,0"/>
                  </v:shape>
                  <v:shape id="Freeform 536" o:spid="_x0000_s1097" style="position:absolute;left:276;top:1030;width:94;height:103;visibility:visible;mso-wrap-style:square;v-text-anchor:top" coordsize="94,10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FaCpBxAAA&#10;ANwAAAAPAAAAZHJzL2Rvd25yZXYueG1sRE9NSwMxEL0L/ocwghdpJxVcdNu0aEVQsKCtQo/TzXR3&#10;cTNZkrRd/70RBG/zeJ8zWwyuU0cOsfViYDLWoFgqb1upDXxsnka3oGIisdR5YQPfHGExPz+bUWn9&#10;Sd75uE61yiESSzLQpNSXiLFq2FEc+54lc3sfHKUMQ4020CmHuw6vtS7QUSu5oaGelw1XX+uDM7B9&#10;PLzddA/Fld69Tl7w7hNXy4DGXF4M91NQiYf0L/5zP9s8Xxfw+0y+AOc/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xWgqQcQAAADcAAAADwAAAAAAAAAAAAAAAACXAgAAZHJzL2Rv&#10;d25yZXYueG1sUEsFBgAAAAAEAAQA9QAAAIgDAAAAAA==&#10;" path="m89,88l72,88,72,93,72,94,73,97,75,100,93,100,91,97,90,93,89,88xe" fillcolor="black" stroked="f">
                    <v:path arrowok="t" o:connecttype="custom" o:connectlocs="89,1118;72,1118;72,1123;72,1124;73,1127;75,1130;93,1130;91,1127;90,1123;89,1118" o:connectangles="0,0,0,0,0,0,0,0,0,0"/>
                  </v:shape>
                  <v:shape id="Freeform 535" o:spid="_x0000_s1098" style="position:absolute;left:276;top:1030;width:94;height:103;visibility:visible;mso-wrap-style:square;v-text-anchor:top" coordsize="94,10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" path="m88,51l70,51,70,65,69,70,65,79,61,83,51,88,45,90,70,90,72,88,89,88,88,84,88,78,88,51xe" fillcolor="black" stroked="f">
                    <v:path arrowok="t" o:connecttype="custom" o:connectlocs="88,1081;70,1081;70,1095;69,1100;65,1109;61,1113;51,1118;45,1120;70,1120;72,1118;89,1118;88,1114;88,1108;88,1081" o:connectangles="0,0,0,0,0,0,0,0,0,0,0,0,0,0"/>
                  </v:shape>
                  <v:shape id="Freeform 534" o:spid="_x0000_s1099" style="position:absolute;left:276;top:1030;width:94;height:103;visibility:visible;mso-wrap-style:square;v-text-anchor:top" coordsize="94,10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buxuoxgAA&#10;ANwAAAAPAAAAZHJzL2Rvd25yZXYueG1sRI9BSwNBDIXvgv9hiOBFbKaCRddOi1YEBQVtK3iMO3F3&#10;cSezzEzb9d+bg+At4b2892W+HENv9pxyF8XBdGLBsNTRd9I42G4ezq/A5ELiqY/CDn44w3JxfDSn&#10;yseDvPF+XRqjIZIrctCWMlSIuW45UJ7EgUW1r5gCFV1Tgz7RQcNDjxfWzjBQJ9rQ0sCrluvv9S44&#10;+LjfvV72d7Mz+/k8fcLrd3xZJXTu9GS8vQFTeCz/5r/rR6/4Vmn1GZ0AF7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DbuxuoxgAAANwAAAAPAAAAAAAAAAAAAAAAAJcCAABkcnMv&#10;ZG93bnJldi54bWxQSwUGAAAAAAQABAD1AAAAigMAAAAA&#10;" path="m57,0l40,,32,1,26,3,19,6,3,30,20,32,21,25,24,21,32,15,38,14,84,14,84,13,79,7,75,5,64,1,57,0xe" fillcolor="black" stroked="f">
                    <v:path arrowok="t" o:connecttype="custom" o:connectlocs="57,1030;40,1030;32,1031;26,1033;19,1036;3,1060;20,1062;21,1055;24,1051;32,1045;38,1044;84,1044;84,1043;79,1037;75,1035;64,1031;57,1030" o:connectangles="0,0,0,0,0,0,0,0,0,0,0,0,0,0,0,0,0"/>
                  </v:shape>
                </v:group>
                <v:group id="Group 527" o:spid="_x0000_s1100" style="position:absolute;left:390;top:1030;width:138;height:101" coordorigin="390,1030" coordsize="138,101"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Da/jPBxAAAANwAAAAP&#10;AAAAAAAAAAAAAAAAAKkCAABkcnMvZG93bnJldi54bWxQSwUGAAAAAAQABAD6AAAAmgMAAAAA&#10;">
                  <v:shape id="Freeform 532" o:spid="_x0000_s1101" style="position:absolute;left:390;top:1030;width:138;height:101;visibility:visible;mso-wrap-style:square;v-text-anchor:top" coordsize="138,10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PtVlrwgAA&#10;ANwAAAAPAAAAZHJzL2Rvd25yZXYueG1sRI9Bb8IwDIXvSPsPkSftBilMQ1NHQBPSpu24AnerMU1F&#10;45QkQPvv5wMSN1vv+b3Pq83gO3WlmNrABuazAhRxHWzLjYH97mv6DiplZItdYDIwUoLN+mmywtKG&#10;G//RtcqNkhBOJRpwOfel1ql25DHNQk8s2jFEj1nW2Ggb8SbhvtOLolhqjy1Lg8Oeto7qU3XxBnTs&#10;tt+/h7dXq/eu9v04xvO5Mublefj8AJVpyA/z/frHCv5c8OUZmUCv/wE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I+1WWvCAAAA3AAAAA8AAAAAAAAAAAAAAAAAlwIAAGRycy9kb3du&#10;cmV2LnhtbFBLBQYAAAAABAAEAPUAAACGAwAAAAA=&#10;" path="m15,2l0,2,,100,17,100,17,40,18,34,21,24,24,20,32,16,15,16,15,2xe" fillcolor="black" stroked="f">
                    <v:path arrowok="t" o:connecttype="custom" o:connectlocs="15,1032;0,1032;0,1130;17,1130;17,1070;18,1064;21,1054;24,1050;32,1046;15,1046;15,1032" o:connectangles="0,0,0,0,0,0,0,0,0,0,0"/>
                  </v:shape>
                  <v:shape id="Freeform 531" o:spid="_x0000_s1102" style="position:absolute;left:390;top:1030;width:138;height:101;visibility:visible;mso-wrap-style:square;v-text-anchor:top" coordsize="138,10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g+fzwwAAA&#10;ANwAAAAPAAAAZHJzL2Rvd25yZXYueG1sRE9Na8MwDL0X9h+MBr21TjY2RlYnjMLKelyW3UWsxWGx&#10;nNpum/z7ulDoTY/3qU012UGcyIfesYJ8nYEgbp3uuVPQ/Hyu3kCEiKxxcEwKZgpQlQ+LDRbanfmb&#10;TnXsRArhUKACE+NYSBlaQxbD2o3Eiftz3mJM0HdSezyncDvIpyx7lRZ7Tg0GR9oaav/ro1Ug/bDd&#10;7X9fnrVsTGvHefaHQ63U8nH6eAcRaYp38c39pdP8PIfrM+kCWV4A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Dg+fzwwAAAANwAAAAPAAAAAAAAAAAAAAAAAJcCAABkcnMvZG93bnJl&#10;di54bWxQSwUGAAAAAAQABAD1AAAAhAMAAAAA&#10;" path="m73,14l48,14,53,16,56,20,58,24,60,29,60,100,77,100,77,33,79,26,88,17,74,17,73,14xe" fillcolor="black" stroked="f">
                    <v:path arrowok="t" o:connecttype="custom" o:connectlocs="73,1044;48,1044;53,1046;56,1050;58,1054;60,1059;60,1130;77,1130;77,1063;79,1056;88,1047;74,1047;73,1044" o:connectangles="0,0,0,0,0,0,0,0,0,0,0,0,0"/>
                  </v:shape>
                  <v:shape id="Freeform 530" o:spid="_x0000_s1103" style="position:absolute;left:390;top:1030;width:138;height:101;visibility:visible;mso-wrap-style:square;v-text-anchor:top" coordsize="138,10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QK2KHwAAA&#10;ANwAAAAPAAAAZHJzL2Rvd25yZXYueG1sRE9Na8MwDL0P+h+MBr2tTlM2Slq3jEBHd1zW3kWsxWGx&#10;nNhemvz7ejDYTY/3qf1xsp0YyYfWsYL1KgNBXDvdcqPg8nl62oIIEVlj55gUzBTgeFg87LHQ7sYf&#10;NFaxESmEQ4EKTIx9IWWoDVkMK9cTJ+7LeYsxQd9I7fGWwm0n8yx7kRZbTg0GeyoN1d/Vj1UgfVe+&#10;vV+fN1peTG37efbDUCm1fJxedyAiTfFf/Oc+6zR/ncPvM+kCebgD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AQK2KHwAAAANwAAAAPAAAAAAAAAAAAAAAAAJcCAABkcnMvZG93bnJl&#10;di54bWxQSwUGAAAAAAQABAD1AAAAhAMAAAAA&#10;" path="m135,14l106,14,109,15,115,19,117,21,118,24,119,27,120,32,120,100,137,100,137,21,135,14xe" fillcolor="black" stroked="f">
                    <v:path arrowok="t" o:connecttype="custom" o:connectlocs="135,1044;106,1044;109,1045;115,1049;117,1051;118,1054;119,1057;120,1062;120,1130;137,1130;137,1051;135,1044" o:connectangles="0,0,0,0,0,0,0,0,0,0,0,0"/>
                  </v:shape>
                  <v:shape id="Freeform 529" o:spid="_x0000_s1104" style="position:absolute;left:390;top:1030;width:138;height:101;visibility:visible;mso-wrap-style:square;v-text-anchor:top" coordsize="138,10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" path="m116,0l93,,82,6,74,17,88,17,89,17,95,14,135,14,134,13,123,3,116,0xe" fillcolor="black" stroked="f">
                    <v:path arrowok="t" o:connecttype="custom" o:connectlocs="116,1030;93,1030;82,1036;74,1047;88,1047;89,1047;95,1044;135,1044;134,1043;123,1033;116,1030" o:connectangles="0,0,0,0,0,0,0,0,0,0,0"/>
                  </v:shape>
                  <v:shape id="Freeform 528" o:spid="_x0000_s1105" style="position:absolute;left:390;top:1030;width:138;height:101;visibility:visible;mso-wrap-style:square;v-text-anchor:top" coordsize="138,10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" path="m53,0l39,,33,1,28,4,22,7,18,11,15,16,32,16,33,16,37,14,73,14,72,12,69,7,59,1,53,0xe" fillcolor="black" stroked="f">
                    <v:path arrowok="t" o:connecttype="custom" o:connectlocs="53,1030;39,1030;33,1031;28,1034;22,1037;18,1041;15,1046;32,1046;33,1046;37,1044;73,1044;72,1042;69,1037;59,1031;53,1030" o:connectangles="0,0,0,0,0,0,0,0,0,0,0,0,0,0,0"/>
                  </v:shape>
                </v:group>
                <v:group id="Group 523" o:spid="_x0000_s1106" style="position:absolute;left:550;top:1030;width:94;height:103" coordorigin="550,1030" coordsize="94,103"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">
                  <v:shape id="Freeform 526" o:spid="_x0000_s1107" style="position:absolute;left:550;top:1030;width:94;height:103;visibility:visible;mso-wrap-style:square;v-text-anchor:top" coordsize="94,10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" path="m60,0l33,,21,4,12,14,3,30,,52,,68,4,80,13,89,21,98,33,103,60,103,69,100,77,94,84,89,39,89,32,86,27,80,21,75,18,66,17,55,93,55,93,42,18,42,19,33,22,26,27,21,33,16,39,14,80,14,71,4,60,0xe" fillcolor="black" stroked="f">
                    <v:path arrowok="t" o:connecttype="custom" o:connectlocs="60,1030;33,1030;21,1034;12,1044;3,1060;0,1082;0,1098;4,1110;13,1119;21,1128;33,1133;60,1133;69,1130;77,1124;84,1119;39,1119;32,1116;27,1110;21,1105;18,1096;17,1085;93,1085;93,1072;18,1072;19,1063;22,1056;27,1051;33,1046;39,1044;80,1044;71,1034;60,1030" o:connectangles="0,0,0,0,0,0,0,0,0,0,0,0,0,0,0,0,0,0,0,0,0,0,0,0,0,0,0,0,0,0,0,0"/>
                  </v:shape>
                  <v:shape id="Freeform 525" o:spid="_x0000_s1108" style="position:absolute;left:550;top:1030;width:94;height:103;visibility:visible;mso-wrap-style:square;v-text-anchor:top" coordsize="94,10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v/RkHxQAA&#10;ANwAAAAPAAAAZHJzL2Rvd25yZXYueG1sRE/bSsNAEH0X/IdlhL5IO0mhtY3dFq0ICgr2Ivg4Zsck&#10;mJ0Nu9s2/n1XEHybw7nOYtXbVh3Zh8aJhnyUgWIpnWmk0rDfPQ5noEIkMdQ6YQ0/HGC1vLxYUGHc&#10;STZ83MZKpRAJBWmoY+wKxFDWbCmMXMeSuC/nLcUEfYXG0ymF2xbHWTZFS42khpo6Xtdcfm8PVsPH&#10;w+Ft0t5Pr7PPl/wZ5+/4uvao9eCqv7sFFbmP/+I/95NJ8/Mb+H0mXYDLM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C/9GQfFAAAA3AAAAA8AAAAAAAAAAAAAAAAAlwIAAGRycy9k&#10;b3ducmV2LnhtbFBLBQYAAAAABAAEAPUAAACJAwAAAAA=&#10;" path="m75,69l54,89,84,89,90,81,92,71,75,69xe" fillcolor="black" stroked="f">
                    <v:path arrowok="t" o:connecttype="custom" o:connectlocs="75,1099;54,1119;84,1119;84,1119;90,1111;92,1101;75,1099" o:connectangles="0,0,0,0,0,0,0"/>
                  </v:shape>
                  <v:shape id="Freeform 524" o:spid="_x0000_s1109" style="position:absolute;left:550;top:1030;width:94;height:103;visibility:visible;mso-wrap-style:square;v-text-anchor:top" coordsize="94,10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eYo11xgAA&#10;ANwAAAAPAAAAZHJzL2Rvd25yZXYueG1sRI9BSwNBDIXvgv9hSMGL2OwKlrp2WrQiKCjYquAx7qS7&#10;izuZZWbarv/eHARvCe/lvS+L1eh7c+CYuiAWymkBhqUOrpPGwvvbw8UcTMokjvogbOGHE6yWpycL&#10;qlw4yoYP29wYDZFUkYU256FCTHXLntI0DCyq7UL0lHWNDbpIRw33PV4WxQw9daINLQ28brn+3u69&#10;hc/7/etVfzc7L76eyye8/sCXdURrzybj7Q2YzGP+N/9dPzrFL5VWn9EJcPkL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BeYo11xgAAANwAAAAPAAAAAAAAAAAAAAAAAJcCAABkcnMv&#10;ZG93bnJldi54bWxQSwUGAAAAAAQABAD1AAAAigMAAAAA&#10;" path="m80,14l56,14,63,17,72,27,74,34,75,42,93,42,93,35,89,22,80,14xe" fillcolor="black" stroked="f">
                    <v:path arrowok="t" o:connecttype="custom" o:connectlocs="80,1044;56,1044;63,1047;72,1057;74,1064;75,1072;93,1072;93,1065;89,1052;80,1044" o:connectangles="0,0,0,0,0,0,0,0,0,0"/>
                  </v:shape>
                </v:group>
                <v:group id="Group 520" o:spid="_x0000_s1110" style="position:absolute;left:668;top:1032;width:20;height:99" coordorigin="668,1032" coordsize="20,99"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BfJ6UcxAAAANwAAAAP&#10;AAAAAAAAAAAAAAAAAKkCAABkcnMvZG93bnJldi54bWxQSwUGAAAAAAQABAD6AAAAmgMAAAAA&#10;">
                  <v:shape id="Freeform 522" o:spid="_x0000_s1111" style="position:absolute;left:668;top:1032;width:20;height:99;visibility:visible;mso-wrap-style:square;v-text-anchor:top" coordsize="20,9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cBtIwwAA&#10;ANwAAAAPAAAAZHJzL2Rvd25yZXYueG1sRI9Pb8IwDMXvSPsOkSftBikcEOoICNAm9cBlHYKr1bh/&#10;tMYpSYDu288HpN2e5eef31tvR9erO4XYeTYwn2WgiCtvO24MnL4/pytQMSFb7D2TgV+KsN28TNaY&#10;W//gL7qXqVEC4ZijgTalIdc6Vi05jDM/EMuu9sFhkjE02gZ8CNz1epFlS+2wY/nQ4kCHlqqf8uaE&#10;ci7KsbzWoa7313i74Km4HD+MeXsdd++gEo3p3/y8LqzEX0h8KSMK9OYP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cBtIwwAAANwAAAAPAAAAAAAAAAAAAAAAAJcCAABkcnMvZG93&#10;bnJldi54bWxQSwUGAAAAAAQABAD1AAAAhwMAAAAA&#10;" path="m20,0l0,,,19,20,19,20,0xe" fillcolor="black" stroked="f">
                    <v:path arrowok="t" o:connecttype="custom" o:connectlocs="20,1032;0,1032;0,1051;20,1051;20,1032" o:connectangles="0,0,0,0,0"/>
                  </v:shape>
                  <v:shape id="Freeform 521" o:spid="_x0000_s1112" style="position:absolute;left:668;top:1032;width:20;height:99;visibility:visible;mso-wrap-style:square;v-text-anchor:top" coordsize="20,9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" path="m20,79l0,79,,98,20,98,20,79xe" fillcolor="black" stroked="f">
                    <v:path arrowok="t" o:connecttype="custom" o:connectlocs="20,1111;0,1111;0,1130;20,1130;20,1111" o:connectangles="0,0,0,0,0"/>
                  </v:shape>
                </v:group>
                <v:group id="Group 517" o:spid="_x0000_s1113" style="position:absolute;left:761;top:1157;width:4119;height:2" coordorigin="761,1157" coordsize="4119,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Cf7/3QxAAAANwAAAAP&#10;AAAAAAAAAAAAAAAAAKkCAABkcnMvZG93bnJldi54bWxQSwUGAAAAAAQABAD6AAAAmgMAAAAA&#10;">
                  <v:polyline id="Freeform 519" o:spid="_x0000_s1114" style="position:absolute;visibility:visible;mso-wrap-style:square;v-text-anchor:top" points="761,1157,4879,1157" coordsize="4119,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" filled="f" strokeweight=".72pt">
                    <v:path arrowok="t" o:connecttype="custom" o:connectlocs="0,0;4118,0" o:connectangles="0,0"/>
                  </v:polyline>
                  <v:shape id="Picture 518" o:spid="_x0000_s1115" type="#_x0000_t75" style="position:absolute;left:134;top:1292;width:1024;height:176;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">
                    <v:imagedata r:id="rId45" o:title=""/>
                  </v:shape>
                </v:group>
                <v:group id="Group 515" o:spid="_x0000_s1116" style="position:absolute;left:1231;top:1457;width:3684;height:2" coordorigin="1231,1457" coordsize="3684,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">
                  <v:polyline id="Freeform 516" o:spid="_x0000_s1117" style="position:absolute;visibility:visible;mso-wrap-style:square;v-text-anchor:top" points="1231,1457,4915,1457" coordsize="3684,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S/L1vwwAA&#10;ANwAAAAPAAAAZHJzL2Rvd25yZXYueG1sRE9La8JAEL4X/A/LFLzVTbWEkmYTRBAkt6pQeptmp3mY&#10;nY3ZNab/visI3ubje06aT6YTIw2usazgdRGBIC6tbrhScDxsX95BOI+ssbNMCv7IQZ7NnlJMtL3y&#10;J417X4kQwi5BBbX3fSKlK2sy6Ba2Jw7crx0M+gCHSuoBryHcdHIZRbE02HBoqLGnTU3laX8xCuLu&#10;bdOfC1u0VfP9035tVwe7Wyk1f57WHyA8Tf4hvrt3OsxfxnB7Jlwgs3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S/L1vwwAAANwAAAAPAAAAAAAAAAAAAAAAAJcCAABkcnMvZG93&#10;bnJldi54bWxQSwUGAAAAAAQABAD1AAAAhwMAAAAA&#10;" filled="f" strokeweight=".72pt">
                    <v:path arrowok="t" o:connecttype="custom" o:connectlocs="0,0;3684,0" o:connectangles="0,0"/>
                  </v:polyline>
                </v:group>
                <v:group id="Group 511" o:spid="_x0000_s1118" style="position:absolute;left:125;top:1592;width:131;height:136" coordorigin="125,1592" coordsize="131,136"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">
                  <v:shape id="Freeform 514" o:spid="_x0000_s1119" style="position:absolute;left:125;top:1592;width:131;height:136;visibility:visible;mso-wrap-style:square;v-text-anchor:top" coordsize="131,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" path="m73,0l53,,,136,19,136,34,95,113,95,107,80,40,80,55,40,58,32,61,23,63,15,79,15,73,0xe" fillcolor="black" stroked="f">
                    <v:path arrowok="t" o:connecttype="custom" o:connectlocs="73,1592;53,1592;0,1728;19,1728;34,1687;113,1687;107,1672;40,1672;55,1632;58,1624;61,1615;63,1607;79,1607;73,1592" o:connectangles="0,0,0,0,0,0,0,0,0,0,0,0,0,0"/>
                  </v:shape>
                  <v:shape id="Freeform 513" o:spid="_x0000_s1120" style="position:absolute;left:125;top:1592;width:131;height:136;visibility:visible;mso-wrap-style:square;v-text-anchor:top" coordsize="131,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0YJF1wwAA&#10;ANwAAAAPAAAAZHJzL2Rvd25yZXYueG1sRE/fa8IwEH4f7H8IN9jL0HQKTqtRRBBFULATxLezOduy&#10;5hKaTOt/b4TB3u7j+3mTWWtqcaXGV5YVfHYTEMS51RUXCg7fy84QhA/IGmvLpOBOHmbT15cJptre&#10;eE/XLBQihrBPUUEZgkul9HlJBn3XOuLIXWxjMETYFFI3eIvhppa9JBlIgxXHhhIdLUrKf7Jfo2B1&#10;Gnw5N1qf54eP3X1zob7e4lGp97d2PgYRqA3/4j/3Wsf5vRE8n4kXyOkD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0YJF1wwAAANwAAAAPAAAAAAAAAAAAAAAAAJcCAABkcnMvZG93&#10;bnJldi54bWxQSwUGAAAAAAQABAD1AAAAhwMAAAAA&#10;" path="m113,95l93,95,109,136,130,136,113,95xe" fillcolor="black" stroked="f">
                    <v:path arrowok="t" o:connecttype="custom" o:connectlocs="113,1687;93,1687;109,1728;130,1728;113,1687" o:connectangles="0,0,0,0,0"/>
                  </v:shape>
                  <v:shape id="Freeform 512" o:spid="_x0000_s1121" style="position:absolute;left:125;top:1592;width:131;height:136;visibility:visible;mso-wrap-style:square;v-text-anchor:top" coordsize="131,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" path="m79,15l63,15,65,22,68,31,73,43,87,80,107,80,79,15xe" fillcolor="black" stroked="f">
                    <v:path arrowok="t" o:connecttype="custom" o:connectlocs="79,1607;63,1607;65,1614;68,1623;73,1635;87,1672;107,1672;79,1607" o:connectangles="0,0,0,0,0,0,0,0"/>
                  </v:shape>
                </v:group>
                <v:group id="Group 494" o:spid="_x0000_s1122" style="position:absolute;left:263;top:1592;width:478;height:138" coordorigin="263,1592" coordsize="478,138"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">
                  <v:shape id="Freeform 510" o:spid="_x0000_s1123" style="position:absolute;left:263;top:1592;width:478;height:138;visibility:visible;mso-wrap-style:square;v-text-anchor:top" coordsize="478,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jB7I+wgAA&#10;ANwAAAAPAAAAZHJzL2Rvd25yZXYueG1sRE9Na8JAEL0X+h+WKXhrNmopkrqKKKJYQUy9eBuyYxKS&#10;nQ27q8Z/3y0Ivc3jfc503ptW3Mj52rKCYZKCIC6srrlUcPpZv09A+ICssbVMCh7kYT57fZlipu2d&#10;j3TLQyliCPsMFVQhdJmUvqjIoE9sRxy5i3UGQ4SulNrhPYabVo7S9FMarDk2VNjRsqKiya9GQfNt&#10;hrvNhzsdzrnWK30uurbZKzV46xdfIAL14V/8dG91nD8ewd8z8QI5+wU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CMHsj7CAAAA3AAAAA8AAAAAAAAAAAAAAAAAlwIAAGRycy9kb3du&#10;cmV2LnhtbFBLBQYAAAAABAAEAPUAAACGAwAAAAA=&#10;" path="m49,35l35,35,27,38,,77,,97,36,138,57,138,66,133,72,125,38,125,32,121,21,109,18,100,18,74,21,64,26,58,31,52,37,49,88,49,71,49,68,45,64,42,60,39,55,37,49,35xe" fillcolor="black" stroked="f">
                    <v:path arrowok="t" o:connecttype="custom" o:connectlocs="49,1627;35,1627;27,1630;0,1669;0,1689;36,1730;57,1730;66,1725;72,1717;38,1717;32,1713;21,1701;18,1692;18,1666;21,1656;26,1650;31,1644;37,1641;88,1641;71,1641;68,1637;64,1634;60,1631;55,1629;49,1627" o:connectangles="0,0,0,0,0,0,0,0,0,0,0,0,0,0,0,0,0,0,0,0,0,0,0,0,0"/>
                  </v:shape>
                  <v:shape id="Freeform 509" o:spid="_x0000_s1124" style="position:absolute;left:263;top:1592;width:478;height:138;visibility:visible;mso-wrap-style:square;v-text-anchor:top" coordsize="478,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MSxelwwAA&#10;ANwAAAAPAAAAZHJzL2Rvd25yZXYueG1sRE9Na8JAEL0X/A/LCL01G2spJWYj0lJaVJBGL96G7JiE&#10;ZGfD7lbjv+8KQm/zeJ+TL0fTizM531pWMEtSEMSV1S3XCg77z6c3ED4ga+wtk4IreVgWk4ccM20v&#10;/EPnMtQihrDPUEETwpBJ6auGDPrEDsSRO1lnMEToaqkdXmK46eVzmr5Kgy3HhgYHem+o6spfo6Db&#10;mNn668UddsdS6w99rIa+2yr1OB1XCxCBxvAvvru/dZw/n8PtmXiBLP4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MSxelwwAAANwAAAAPAAAAAAAAAAAAAAAAAJcCAABkcnMvZG93&#10;bnJldi54bWxQSwUGAAAAAAQABAD1AAAAhwMAAAAA&#10;" path="m88,124l72,124,72,136,88,136,88,124xe" fillcolor="black" stroked="f">
                    <v:path arrowok="t" o:connecttype="custom" o:connectlocs="88,1716;72,1716;72,1728;88,1728;88,1716" o:connectangles="0,0,0,0,0"/>
                  </v:shape>
                  <v:shape id="Freeform 508" o:spid="_x0000_s1125" style="position:absolute;left:263;top:1592;width:478;height:138;visibility:visible;mso-wrap-style:square;v-text-anchor:top" coordsize="478,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Doo/RwwAA&#10;ANwAAAAPAAAAZHJzL2Rvd25yZXYueG1sRE9Na8JAEL0X/A/LCL3Vja0UidmIKMVSC2L04m3IjklI&#10;djbsrpr++65Q6G0e73Oy5WA6cSPnG8sKppMEBHFpdcOVgtPx42UOwgdkjZ1lUvBDHpb56CnDVNs7&#10;H+hWhErEEPYpKqhD6FMpfVmTQT+xPXHkLtYZDBG6SmqH9xhuOvmaJO/SYMOxocae1jWVbXE1Ctqd&#10;mX5tZ+60Pxdab/S57Lv2W6nn8bBagAg0hH/xn/tTx/lvM3g8Ey+Q+S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Doo/RwwAAANwAAAAPAAAAAAAAAAAAAAAAAJcCAABkcnMvZG93&#10;bnJldi54bWxQSwUGAAAAAAQABAD1AAAAhwMAAAAA&#10;" path="m88,49l53,49,59,52,65,59,70,65,73,75,73,101,70,110,60,122,53,125,72,125,72,124,88,124,88,49xe" fillcolor="black" stroked="f">
                    <v:path arrowok="t" o:connecttype="custom" o:connectlocs="88,1641;53,1641;59,1644;65,1651;70,1657;73,1667;73,1693;70,1702;60,1714;53,1717;72,1717;72,1716;88,1716;88,1641" o:connectangles="0,0,0,0,0,0,0,0,0,0,0,0,0,0"/>
                  </v:shape>
                  <v:shape id="Freeform 507" o:spid="_x0000_s1126" style="position:absolute;left:263;top:1592;width:478;height:138;visibility:visible;mso-wrap-style:square;v-text-anchor:top" coordsize="478,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s7ipKwgAA&#10;ANwAAAAPAAAAZHJzL2Rvd25yZXYueG1sRE9Na8JAEL0X/A/LCN50Y7Ui0VWkpVRaQYxevA3ZMQnJ&#10;zobdrcZ/7xaE3ubxPme57kwjruR8ZVnBeJSAIM6trrhQcDp+DucgfEDW2FgmBXfysF71XpaYanvj&#10;A12zUIgYwj5FBWUIbSqlz0sy6Ee2JY7cxTqDIUJXSO3wFsNNI1+TZCYNVhwbSmzpvaS8zn6NgvrH&#10;jL+/pu60P2daf+hz3jb1TqlBv9ssQATqwr/46d7qOH/yBn/PxAvk6gE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KzuKkrCAAAA3AAAAA8AAAAAAAAAAAAAAAAAlwIAAGRycy9kb3du&#10;cmV2LnhtbFBLBQYAAAAABAAEAPUAAACGAwAAAAA=&#10;" path="m88,0l71,,71,49,88,49,88,0xe" fillcolor="black" stroked="f">
                    <v:path arrowok="t" o:connecttype="custom" o:connectlocs="88,1592;71,1592;71,1641;88,1641;88,1592" o:connectangles="0,0,0,0,0"/>
                  </v:shape>
                  <v:shape id="Freeform 506" o:spid="_x0000_s1127" style="position:absolute;left:263;top:1592;width:478;height:138;visibility:visible;mso-wrap-style:square;v-text-anchor:top" coordsize="478,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cPLQ9wwAA&#10;ANwAAAAPAAAAZHJzL2Rvd25yZXYueG1sRE9Na8JAEL0X+h+WKXjTjVpE0mxEFGlpBTH14m3IjklI&#10;djbsbjX9911B6G0e73Oy1WA6cSXnG8sKppMEBHFpdcOVgtP3brwE4QOyxs4yKfglD6v8+SnDVNsb&#10;H+lahErEEPYpKqhD6FMpfVmTQT+xPXHkLtYZDBG6SmqHtxhuOjlLkoU02HBsqLGnTU1lW/wYBe2X&#10;mX6+v7rT4VxovdXnsu/avVKjl2H9BiLQEP7FD/eHjvPnC7g/Ey+Q+R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cPLQ9wwAAANwAAAAPAAAAAAAAAAAAAAAAAJcCAABkcnMvZG93&#10;bnJldi54bWxQSwUGAAAAAAQABAD1AAAAhwMAAAAA&#10;" path="m160,35l145,35,138,38,111,77,111,97,146,138,167,138,176,133,182,125,149,125,142,121,131,109,129,100,129,74,131,64,136,58,141,52,148,49,199,49,182,49,179,45,175,42,170,39,165,37,160,35xe" fillcolor="black" stroked="f">
                    <v:path arrowok="t" o:connecttype="custom" o:connectlocs="160,1627;145,1627;138,1630;111,1669;111,1689;146,1730;167,1730;176,1725;182,1717;149,1717;142,1713;131,1701;129,1692;129,1666;131,1656;136,1650;141,1644;148,1641;199,1641;182,1641;179,1637;175,1634;170,1631;165,1629;160,1627" o:connectangles="0,0,0,0,0,0,0,0,0,0,0,0,0,0,0,0,0,0,0,0,0,0,0,0,0"/>
                  </v:shape>
                  <v:shape id="Freeform 505" o:spid="_x0000_s1128" style="position:absolute;left:263;top:1592;width:478;height:138;visibility:visible;mso-wrap-style:square;v-text-anchor:top" coordsize="478,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zcBGmwgAA&#10;ANwAAAAPAAAAZHJzL2Rvd25yZXYueG1sRE9Na8JAEL0X/A/LCN50Y5Uq0VWkpVRaQYxevA3ZMQnJ&#10;zobdrcZ/7xaE3ubxPme57kwjruR8ZVnBeJSAIM6trrhQcDp+DucgfEDW2FgmBXfysF71XpaYanvj&#10;A12zUIgYwj5FBWUIbSqlz0sy6Ee2JY7cxTqDIUJXSO3wFsNNI1+T5E0arDg2lNjSe0l5nf0aBfWP&#10;GX9/Td1pf860/tDnvG3qnVKDfrdZgAjUhX/x073Vcf5kBn/PxAvk6gE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DNwEabCAAAA3AAAAA8AAAAAAAAAAAAAAAAAlwIAAGRycy9kb3du&#10;cmV2LnhtbFBLBQYAAAAABAAEAPUAAACGAwAAAAA=&#10;" path="m199,124l183,124,183,136,199,136,199,124xe" fillcolor="black" stroked="f">
                    <v:path arrowok="t" o:connecttype="custom" o:connectlocs="199,1716;183,1716;183,1728;199,1728;199,1716" o:connectangles="0,0,0,0,0"/>
                  </v:shape>
                  <v:shape id="Freeform 504" o:spid="_x0000_s1129" style="position:absolute;left:263;top:1592;width:478;height:138;visibility:visible;mso-wrap-style:square;v-text-anchor:top" coordsize="478,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C74XUxQAA&#10;ANwAAAAPAAAAZHJzL2Rvd25yZXYueG1sRI9Ba8JAEIXvBf/DMoK3ulFLkdRViiKWtiCmXrwN2WkS&#10;kp0Nu6um/75zKPQ2w3vz3jerzeA6daMQG88GZtMMFHHpbcOVgfPX/nEJKiZki51nMvBDETbr0cMK&#10;c+vvfKJbkSolIRxzNFCn1Odax7Imh3Hqe2LRvn1wmGQNlbYB7xLuOj3PsmftsGFpqLGnbU1lW1yd&#10;gfbDzd4PT+F8vBTW7uyl7Lv205jJeHh9AZVoSP/mv+s3K/gLoZVnZAK9/gU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ELvhdTFAAAA3AAAAA8AAAAAAAAAAAAAAAAAlwIAAGRycy9k&#10;b3ducmV2LnhtbFBLBQYAAAAABAAEAPUAAACJAwAAAAA=&#10;" path="m199,49l163,49,170,52,175,59,180,65,183,75,183,101,180,110,170,122,164,125,182,125,183,124,199,124,199,49xe" fillcolor="black" stroked="f">
                    <v:path arrowok="t" o:connecttype="custom" o:connectlocs="199,1641;163,1641;170,1644;175,1651;180,1657;183,1667;183,1693;180,1702;170,1714;164,1717;182,1717;183,1716;199,1716;199,1641" o:connectangles="0,0,0,0,0,0,0,0,0,0,0,0,0,0"/>
                  </v:shape>
                  <v:shape id="Freeform 503" o:spid="_x0000_s1130" style="position:absolute;left:263;top:1592;width:478;height:138;visibility:visible;mso-wrap-style:square;v-text-anchor:top" coordsize="478,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toyBPwgAA&#10;ANwAAAAPAAAAZHJzL2Rvd25yZXYueG1sRE9Na8JAEL0X/A/LCN50Y5Wi0VWkpVRaQYxevA3ZMQnJ&#10;zobdrcZ/7xaE3ubxPme57kwjruR8ZVnBeJSAIM6trrhQcDp+DmcgfEDW2FgmBXfysF71XpaYanvj&#10;A12zUIgYwj5FBWUIbSqlz0sy6Ee2JY7cxTqDIUJXSO3wFsNNI1+T5E0arDg2lNjSe0l5nf0aBfWP&#10;GX9/Td1pf860/tDnvG3qnVKDfrdZgAjUhX/x073Vcf5kDn/PxAvk6gE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C2jIE/CAAAA3AAAAA8AAAAAAAAAAAAAAAAAlwIAAGRycy9kb3du&#10;cmV2LnhtbFBLBQYAAAAABAAEAPUAAACGAwAAAAA=&#10;" path="m199,0l182,,182,49,199,49,199,0xe" fillcolor="black" stroked="f">
                    <v:path arrowok="t" o:connecttype="custom" o:connectlocs="199,1592;182,1592;182,1641;199,1641;199,1592" o:connectangles="0,0,0,0,0"/>
                  </v:shape>
                  <v:shape id="Freeform 502" o:spid="_x0000_s1131" style="position:absolute;left:263;top:1592;width:478;height:138;visibility:visible;mso-wrap-style:square;v-text-anchor:top" coordsize="478,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kn/qvxQAA&#10;ANwAAAAPAAAAZHJzL2Rvd25yZXYueG1sRI9Ba8JAEIXvBf/DMoK3urGIlNRVilIUWyimXrwN2WkS&#10;kp0Nu6vGf985CL3N8N68981yPbhOXSnExrOB2TQDRVx623Bl4PTz8fwKKiZki51nMnCnCOvV6GmJ&#10;ufU3PtK1SJWSEI45GqhT6nOtY1mTwzj1PbFovz44TLKGStuANwl3nX7JsoV22LA01NjTpqayLS7O&#10;QPvpZofdPJy+z4W1W3su+679MmYyHt7fQCUa0r/5cb23gj8XfHlGJtCrP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OSf+q/FAAAA3AAAAA8AAAAAAAAAAAAAAAAAlwIAAGRycy9k&#10;b3ducmV2LnhtbFBLBQYAAAAABAAEAPUAAACJAwAAAAA=&#10;" path="m240,38l225,38,225,136,242,136,242,77,243,71,258,53,240,53,240,38xe" fillcolor="black" stroked="f">
                    <v:path arrowok="t" o:connecttype="custom" o:connectlocs="240,1630;225,1630;225,1728;242,1728;242,1669;243,1663;258,1645;240,1645;240,1630" o:connectangles="0,0,0,0,0,0,0,0,0"/>
                  </v:shape>
                  <v:shape id="Freeform 501" o:spid="_x0000_s1132" style="position:absolute;left:263;top:1592;width:478;height:138;visibility:visible;mso-wrap-style:square;v-text-anchor:top" coordsize="478,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L0180wgAA&#10;ANwAAAAPAAAAZHJzL2Rvd25yZXYueG1sRE9Na8JAEL0L/Q/LFLyZTUREUlcRS7GoIEYv3obsNAnJ&#10;zobdrab/visUepvH+5zlejCduJPzjWUFWZKCIC6tbrhScL18TBYgfEDW2FkmBT/kYb16GS0x1/bB&#10;Z7oXoRIxhH2OCuoQ+lxKX9Zk0Ce2J47cl3UGQ4SuktrhI4abTk7TdC4NNhwbauxpW1PZFt9GQXsw&#10;2X43c9fTrdD6Xd/KvmuPSo1fh80biEBD+Bf/uT91nD/L4PlMvECufgE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IvTXzTCAAAA3AAAAA8AAAAAAAAAAAAAAAAAlwIAAGRycy9kb3du&#10;cmV2LnhtbFBLBQYAAAAABAAEAPUAAACGAwAAAAA=&#10;" path="m268,35l258,35,255,37,248,41,244,46,240,53,266,53,270,54,274,56,280,41,274,37,268,35xe" fillcolor="black" stroked="f">
                    <v:path arrowok="t" o:connecttype="custom" o:connectlocs="268,1627;258,1627;255,1629;248,1633;244,1638;240,1645;266,1645;270,1646;274,1648;280,1633;274,1629;268,1627" o:connectangles="0,0,0,0,0,0,0,0,0,0,0,0"/>
                  </v:shape>
                  <v:shape id="Freeform 500" o:spid="_x0000_s1133" style="position:absolute;left:263;top:1592;width:478;height:138;visibility:visible;mso-wrap-style:square;v-text-anchor:top" coordsize="478,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" path="m347,35l320,35,308,40,299,50,290,66,287,88,287,104,291,116,300,125,308,134,320,138,347,138,356,135,364,130,371,125,326,125,319,122,314,116,308,110,305,102,304,91,380,91,380,77,305,77,306,69,309,62,314,57,320,52,326,49,367,49,358,40,347,35xe" fillcolor="black" stroked="f">
                    <v:path arrowok="t" o:connecttype="custom" o:connectlocs="347,1627;320,1627;308,1632;299,1642;290,1658;287,1680;287,1696;291,1708;300,1717;308,1726;320,1730;347,1730;356,1727;364,1722;371,1717;326,1717;319,1714;314,1708;308,1702;305,1694;304,1683;380,1683;380,1669;305,1669;306,1661;309,1654;314,1649;320,1644;326,1641;367,1641;358,1632;347,1627" o:connectangles="0,0,0,0,0,0,0,0,0,0,0,0,0,0,0,0,0,0,0,0,0,0,0,0,0,0,0,0,0,0,0,0"/>
                  </v:shape>
                  <v:shape id="Freeform 499" o:spid="_x0000_s1134" style="position:absolute;left:263;top:1592;width:478;height:138;visibility:visible;mso-wrap-style:square;v-text-anchor:top" coordsize="478,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UTWTYwwAA&#10;ANwAAAAPAAAAZHJzL2Rvd25yZXYueG1sRE9Na8JAEL0X/A/LCL3Vja0UidmIKMVSC2L04m3IjklI&#10;djbsrpr++65Q6G0e73Oy5WA6cSPnG8sKppMEBHFpdcOVgtPx42UOwgdkjZ1lUvBDHpb56CnDVNs7&#10;H+hWhErEEPYpKqhD6FMpfVmTQT+xPXHkLtYZDBG6SmqH9xhuOvmaJO/SYMOxocae1jWVbXE1Ctqd&#10;mX5tZ+60Pxdab/S57Lv2W6nn8bBagAg0hH/xn/tTx/mzN3g8Ey+Q+S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UTWTYwwAAANwAAAAPAAAAAAAAAAAAAAAAAJcCAABkcnMvZG93&#10;bnJldi54bWxQSwUGAAAAAAQABAD1AAAAhwMAAAAA&#10;" path="m362,104l341,125,371,125,371,124,377,117,379,106,362,104xe" fillcolor="black" stroked="f">
                    <v:path arrowok="t" o:connecttype="custom" o:connectlocs="362,1696;341,1717;371,1717;371,1716;377,1709;379,1698;362,1696" o:connectangles="0,0,0,0,0,0,0"/>
                  </v:shape>
                  <v:shape id="Freeform 498" o:spid="_x0000_s1135" style="position:absolute;left:263;top:1592;width:478;height:138;visibility:visible;mso-wrap-style:square;v-text-anchor:top" coordsize="478,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bpPyswgAA&#10;ANwAAAAPAAAAZHJzL2Rvd25yZXYueG1sRE9Na8JAEL0L/odlhN7MxhKKRFcRRSqtIE29eBuyYxKS&#10;nQ27q6b/visUepvH+5zlejCduJPzjWUFsyQFQVxa3XCl4Py9n85B+ICssbNMCn7Iw3o1Hi0x1/bB&#10;X3QvQiViCPscFdQh9LmUvqzJoE9sTxy5q3UGQ4SuktrhI4abTr6m6Zs02HBsqLGnbU1lW9yMgvbT&#10;zD7eM3c+XQqtd/pS9l17VOplMmwWIAIN4V/85z7oOD/L4PlMvECufgE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Juk/KzCAAAA3AAAAA8AAAAAAAAAAAAAAAAAlwIAAGRycy9kb3du&#10;cmV2LnhtbFBLBQYAAAAABAAEAPUAAACGAwAAAAA=&#10;" path="m367,49l343,49,350,52,359,63,361,69,362,77,380,77,380,70,376,58,367,49xe" fillcolor="black" stroked="f">
                    <v:path arrowok="t" o:connecttype="custom" o:connectlocs="367,1641;343,1641;350,1644;359,1655;361,1661;362,1669;380,1669;380,1662;376,1650;367,1641" o:connectangles="0,0,0,0,0,0,0,0,0,0"/>
                  </v:shape>
                  <v:shape id="Freeform 497" o:spid="_x0000_s1136" style="position:absolute;left:263;top:1592;width:478;height:138;visibility:visible;mso-wrap-style:square;v-text-anchor:top" coordsize="478,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06Fk3wwAA&#10;ANwAAAAPAAAAZHJzL2Rvd25yZXYueG1sRE9Na8JAEL0X/A/LCL01G4stJWYj0lJaVJBGL96G7JiE&#10;ZGfD7lbjv+8KQm/zeJ+TL0fTizM531pWMEtSEMSV1S3XCg77z6c3ED4ga+wtk4IreVgWk4ccM20v&#10;/EPnMtQihrDPUEETwpBJ6auGDPrEDsSRO1lnMEToaqkdXmK46eVzmr5Kgy3HhgYHem+o6spfo6Db&#10;mNn6a+4Ou2Op9Yc+VkPfbZV6nI6rBYhAY/gX393fOs6fv8DtmXiBLP4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06Fk3wwAAANwAAAAPAAAAAAAAAAAAAAAAAJcCAABkcnMvZG93&#10;bnJldi54bWxQSwUGAAAAAAQABAD1AAAAhwMAAAAA&#10;" path="m410,104l393,107,395,117,400,125,407,130,414,136,424,138,445,138,452,137,464,132,469,128,471,125,429,125,423,123,418,119,414,116,411,111,410,104xe" fillcolor="black" stroked="f">
                    <v:path arrowok="t" o:connecttype="custom" o:connectlocs="410,1696;393,1699;395,1709;400,1717;407,1722;414,1728;424,1730;445,1730;452,1729;464,1724;469,1720;471,1717;429,1717;423,1715;418,1711;414,1708;411,1703;410,1696" o:connectangles="0,0,0,0,0,0,0,0,0,0,0,0,0,0,0,0,0,0"/>
                  </v:shape>
                  <v:shape id="Freeform 496" o:spid="_x0000_s1137" style="position:absolute;left:263;top:1592;width:478;height:138;visibility:visible;mso-wrap-style:square;v-text-anchor:top" coordsize="478,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EOsdAwwAA&#10;ANwAAAAPAAAAZHJzL2Rvd25yZXYueG1sRE/fa8IwEH4f+D+EE/Y2U4fIqEYRZWxswrD64tuRnG1p&#10;cylJ1nb//SIM9nYf389bb0fbip58qB0rmM8yEMTamZpLBZfz69MLiBCRDbaOScEPBdhuJg9rzI0b&#10;+ER9EUuRQjjkqKCKsculDLoii2HmOuLE3Zy3GBP0pTQehxRuW/mcZUtpsebUUGFH+4p0U3xbBc2n&#10;nX+8Lfzl61oYczBX3bXNUanH6bhbgYg0xn/xn/vdpPmLJdyfSRfIzS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EOsdAwwAAANwAAAAPAAAAAAAAAAAAAAAAAJcCAABkcnMvZG93&#10;bnJldi54bWxQSwUGAAAAAAQABAD1AAAAhwMAAAAA&#10;" path="m441,35l428,35,423,36,419,37,414,39,410,40,408,42,404,45,401,48,397,55,396,59,396,69,447,97,452,99,455,100,458,102,460,105,460,113,458,117,454,120,450,123,444,125,471,125,472,123,476,118,477,113,478,101,476,97,428,74,423,73,422,72,419,71,416,69,415,68,414,66,413,64,413,58,415,55,418,53,421,50,427,49,469,49,465,44,460,41,448,37,441,35xe" fillcolor="black" stroked="f">
                    <v:path arrowok="t" o:connecttype="custom" o:connectlocs="441,1627;428,1627;423,1628;419,1629;414,1631;410,1632;408,1634;404,1637;401,1640;397,1647;396,1651;396,1661;447,1689;452,1691;455,1692;458,1694;460,1697;460,1705;458,1709;454,1712;450,1715;444,1717;471,1717;472,1715;476,1710;477,1705;478,1693;476,1689;428,1666;423,1665;422,1664;419,1663;416,1661;415,1660;414,1658;413,1656;413,1650;415,1647;418,1645;421,1642;427,1641;469,1641;465,1636;460,1633;448,1629;441,1627" o:connectangles="0,0,0,0,0,0,0,0,0,0,0,0,0,0,0,0,0,0,0,0,0,0,0,0,0,0,0,0,0,0,0,0,0,0,0,0,0,0,0,0,0,0,0,0,0,0"/>
                  </v:shape>
                  <v:shape id="Freeform 495" o:spid="_x0000_s1138" style="position:absolute;left:263;top:1592;width:478;height:138;visibility:visible;mso-wrap-style:square;v-text-anchor:top" coordsize="478,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rdmLbwwAA&#10;ANwAAAAPAAAAZHJzL2Rvd25yZXYueG1sRE9Na8JAEL0X/A/LCL01G4u0JWYj0lJaVJBGL96G7JiE&#10;ZGfD7lbjv+8KQm/zeJ+TL0fTizM531pWMEtSEMSV1S3XCg77z6c3ED4ga+wtk4IreVgWk4ccM20v&#10;/EPnMtQihrDPUEETwpBJ6auGDPrEDsSRO1lnMEToaqkdXmK46eVzmr5Igy3HhgYHem+o6spfo6Db&#10;mNn6a+4Ou2Op9Yc+VkPfbZV6nI6rBYhAY/gX393fOs6fv8LtmXiBLP4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rdmLbwwAAANwAAAAPAAAAAAAAAAAAAAAAAJcCAABkcnMvZG93&#10;bnJldi54bWxQSwUGAAAAAAQABAD1AAAAhwMAAAAA&#10;" path="m469,49l441,49,447,51,454,56,456,60,457,65,474,63,473,57,471,52,469,49xe" fillcolor="black" stroked="f">
                    <v:path arrowok="t" o:connecttype="custom" o:connectlocs="469,1641;441,1641;447,1643;454,1648;456,1652;457,1657;474,1655;473,1649;471,1644;469,1641" o:connectangles="0,0,0,0,0,0,0,0,0,0"/>
                  </v:shape>
                </v:group>
                <v:group id="Group 490" o:spid="_x0000_s1139" style="position:absolute;left:755;top:1627;width:85;height:103" coordorigin="755,1627" coordsize="85,103"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CPYL5rGAAAA3AAA&#10;AA8AAAAAAAAAAAAAAAAAqQIAAGRycy9kb3ducmV2LnhtbFBLBQYAAAAABAAEAPoAAACcAwAAAAA=&#10;">
                  <v:shape id="Freeform 493" o:spid="_x0000_s1140" style="position:absolute;left:755;top:1627;width:85;height:103;visibility:visible;mso-wrap-style:square;v-text-anchor:top" coordsize="85,10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" path="m17,69l0,72,2,82,6,90,13,95,20,101,30,103,51,103,58,102,64,99,71,97,76,93,78,90,35,90,29,88,25,84,20,81,18,76,17,69xe" fillcolor="black" stroked="f">
                    <v:path arrowok="t" o:connecttype="custom" o:connectlocs="17,1696;0,1699;2,1709;6,1717;13,1722;20,1728;30,1730;51,1730;58,1729;64,1726;71,1724;76,1720;78,1717;35,1717;29,1715;25,1711;20,1708;18,1703;17,1696" o:connectangles="0,0,0,0,0,0,0,0,0,0,0,0,0,0,0,0,0,0,0"/>
                  </v:shape>
                  <v:shape id="Freeform 492" o:spid="_x0000_s1141" style="position:absolute;left:755;top:1627;width:85;height:103;visibility:visible;mso-wrap-style:square;v-text-anchor:top" coordsize="85,10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xnn+5xAAA&#10;ANwAAAAPAAAAZHJzL2Rvd25yZXYueG1sRI/NasNADITvhb7DokIvpV4nEFPcbExpiMkt5IeeVa9q&#10;G3u1xruJ3bePDoXeJGY082ldzK5XNxpD69nAIklBEVfetlwbuJx3r2+gQkS22HsmA78UoNg8Pqwx&#10;t37iI91OsVYSwiFHA02MQ651qBpyGBI/EIv240eHUdax1nbEScJdr5dpmmmHLUtDgwN9NlR1p6sz&#10;cPgqv48hm16yGPSWOi6vU+mMeX6aP95BRZrjv/nvem8FfyX48oxMoDd3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8Z5/ucQAAADcAAAADwAAAAAAAAAAAAAAAACXAgAAZHJzL2Rv&#10;d25yZXYueG1sUEsFBgAAAAAEAAQA9QAAAIgDAAAAAA==&#10;" path="m48,0l35,,30,1,25,2,21,4,17,5,14,7,11,10,8,13,4,20,3,24,3,34,53,62,59,64,61,65,65,67,66,70,66,78,64,82,61,85,57,88,51,90,78,90,82,83,84,78,84,66,83,62,35,39,30,38,28,37,25,36,23,34,21,33,20,31,19,29,19,23,21,20,24,18,28,15,33,14,75,14,71,9,67,6,55,2,48,0xe" fillcolor="black" stroked="f">
                    <v:path arrowok="t" o:connecttype="custom" o:connectlocs="48,1627;35,1627;30,1628;25,1629;21,1631;17,1632;14,1634;11,1637;8,1640;4,1647;3,1651;3,1661;53,1689;59,1691;61,1692;65,1694;66,1697;66,1705;64,1709;61,1712;57,1715;51,1717;78,1717;82,1710;84,1705;84,1693;83,1689;35,1666;30,1665;28,1664;25,1663;23,1661;21,1660;20,1658;19,1656;19,1650;21,1647;24,1645;28,1642;33,1641;75,1641;71,1636;67,1633;55,1629;48,1627" o:connectangles="0,0,0,0,0,0,0,0,0,0,0,0,0,0,0,0,0,0,0,0,0,0,0,0,0,0,0,0,0,0,0,0,0,0,0,0,0,0,0,0,0,0,0,0,0"/>
                  </v:shape>
                  <v:shape id="Freeform 491" o:spid="_x0000_s1142" style="position:absolute;left:755;top:1627;width:85;height:103;visibility:visible;mso-wrap-style:square;v-text-anchor:top" coordsize="85,10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" path="m75,14l48,14,53,16,57,18,60,21,63,25,63,30,80,28,79,22,77,17,75,14xe" fillcolor="black" stroked="f">
                    <v:path arrowok="t" o:connecttype="custom" o:connectlocs="75,1641;48,1641;53,1643;57,1645;60,1648;63,1652;63,1657;80,1655;79,1649;77,1644;75,1641" o:connectangles="0,0,0,0,0,0,0,0,0,0,0"/>
                  </v:shape>
                </v:group>
                <v:group id="Group 486" o:spid="_x0000_s1143" style="position:absolute;left:920;top:1592;width:110;height:136" coordorigin="920,1592" coordsize="110,136"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">
                  <v:shape id="Freeform 489" o:spid="_x0000_s1144" style="position:absolute;left:920;top:1592;width:110;height:136;visibility:visible;mso-wrap-style:square;v-text-anchor:top" coordsize="110,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nRckQxAAA&#10;ANwAAAAPAAAAZHJzL2Rvd25yZXYueG1sRE9Na8JAEL0X/A/LCF5Ks9FSK9FNELVQvFUL9ThmxySY&#10;nQ3ZNab59d1Cobd5vM9ZZb2pRUetqywrmEYxCOLc6ooLBZ/Ht6cFCOeRNdaWScE3OcjS0cMKE23v&#10;/EHdwRcihLBLUEHpfZNI6fKSDLrINsSBu9jWoA+wLaRu8R7CTS1ncTyXBisODSU2tCkpvx5uRsF5&#10;H2/tIE+bfXeV28fd69BPvwalJuN+vQThqff/4j/3uw7zX57h95lwgUx/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p0XJEMQAAADcAAAADwAAAAAAAAAAAAAAAACXAgAAZHJzL2Rv&#10;d25yZXYueG1sUEsFBgAAAAAEAAQA9QAAAIgDAAAAAA==&#10;" path="m19,0l0,,,136,19,136,19,72,110,72,110,56,19,56,19,0xe" fillcolor="black" stroked="f">
                    <v:path arrowok="t" o:connecttype="custom" o:connectlocs="19,1592;0,1592;0,1728;19,1728;19,1664;110,1664;110,1648;19,1648;19,1592" o:connectangles="0,0,0,0,0,0,0,0,0"/>
                  </v:shape>
                  <v:shape id="Freeform 488" o:spid="_x0000_s1145" style="position:absolute;left:920;top:1592;width:110;height:136;visibility:visible;mso-wrap-style:square;v-text-anchor:top" coordsize="110,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orFFkxAAA&#10;ANwAAAAPAAAAZHJzL2Rvd25yZXYueG1sRE9Na8JAEL0X/A/LCF5Ks1FaK9FNELVQvFUL9ThmxySY&#10;nQ3ZNab59d1Cobd5vM9ZZb2pRUetqywrmEYxCOLc6ooLBZ/Ht6cFCOeRNdaWScE3OcjS0cMKE23v&#10;/EHdwRcihLBLUEHpfZNI6fKSDLrINsSBu9jWoA+wLaRu8R7CTS1ncTyXBisODSU2tCkpvx5uRsF5&#10;H2/tIE+bfXeV28fd69BPvwalJuN+vQThqff/4j/3uw7zX57h95lwgUx/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KKxRZMQAAADcAAAADwAAAAAAAAAAAAAAAACXAgAAZHJzL2Rv&#10;d25yZXYueG1sUEsFBgAAAAAEAAQA9QAAAIgDAAAAAA==&#10;" path="m110,72l92,72,92,136,110,136,110,72xe" fillcolor="black" stroked="f">
                    <v:path arrowok="t" o:connecttype="custom" o:connectlocs="110,1664;92,1664;92,1728;110,1728;110,1664" o:connectangles="0,0,0,0,0"/>
                  </v:shape>
                  <v:shape id="Freeform 487" o:spid="_x0000_s1146" style="position:absolute;left:920;top:1592;width:110;height:136;visibility:visible;mso-wrap-style:square;v-text-anchor:top" coordsize="110,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H4PT/wgAA&#10;ANwAAAAPAAAAZHJzL2Rvd25yZXYueG1sRE9Li8IwEL4v+B/CCF4WTRVcpRpFdBfEmw/Q49iMbbGZ&#10;lCZbu/31RljwNh/fc+bLxhSipsrllhUMBxEI4sTqnFMFp+NPfwrCeWSNhWVS8EcOlovOxxxjbR+8&#10;p/rgUxFC2MWoIPO+jKV0SUYG3cCWxIG72cqgD7BKpa7wEcJNIUdR9CUN5hwaMixpnVFyP/waBddd&#10;tLGtvKx39V1uPr8nbTM8t0r1us1qBsJT49/if/dWh/njMbyeCRfIxRM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Efg9P/CAAAA3AAAAA8AAAAAAAAAAAAAAAAAlwIAAGRycy9kb3du&#10;cmV2LnhtbFBLBQYAAAAABAAEAPUAAACGAwAAAAA=&#10;" path="m110,0l92,,92,56,110,56,110,0xe" fillcolor="black" stroked="f">
                    <v:path arrowok="t" o:connecttype="custom" o:connectlocs="110,1592;92,1592;92,1648;110,1648;110,1592" o:connectangles="0,0,0,0,0"/>
                  </v:shape>
                </v:group>
                <v:group id="Group 483" o:spid="_x0000_s1147" style="position:absolute;left:1066;top:1630;width:20;height:99" coordorigin="1066,1630" coordsize="20,99"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">
                  <v:shape id="Freeform 485" o:spid="_x0000_s1148" style="position:absolute;left:1066;top:1630;width:20;height:99;visibility:visible;mso-wrap-style:square;v-text-anchor:top" coordsize="20,9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" path="m20,0l0,,,19,20,19,20,0xe" fillcolor="black" stroked="f">
                    <v:path arrowok="t" o:connecttype="custom" o:connectlocs="20,1630;0,1630;0,1649;20,1649;20,1630" o:connectangles="0,0,0,0,0"/>
                  </v:shape>
                  <v:shape id="Freeform 484" o:spid="_x0000_s1149" style="position:absolute;left:1066;top:1630;width:20;height:99;visibility:visible;mso-wrap-style:square;v-text-anchor:top" coordsize="20,9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YAGQzxAAA&#10;ANwAAAAPAAAAZHJzL2Rvd25yZXYueG1sRI9PawJBDMXvBb/DkEJvdbaFimwdRaWFPXhxFb2Gnewf&#10;upNZZ0bdfntzKPT2Ql5+eW+xGl2vbhRi59nA2zQDRVx523Fj4Hj4fp2DignZYu+ZDPxShNVy8rTA&#10;3Po77+lWpkYJhGOOBtqUhlzrWLXkME79QCy72geHScbQaBvwLnDX6/csm2mHHcuHFgfatlT9lFcn&#10;lFNRjuWlDnW9ucTrGY/FefdlzMvzuP4ElWhM/+a/68JK/A9JK2VEgV4+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GABkM8QAAADcAAAADwAAAAAAAAAAAAAAAACXAgAAZHJzL2Rv&#10;d25yZXYueG1sUEsFBgAAAAAEAAQA9QAAAIgDAAAAAA==&#10;" path="m20,79l0,79,,98,20,98,20,79xe" fillcolor="black" stroked="f">
                    <v:path arrowok="t" o:connecttype="custom" o:connectlocs="20,1709;0,1709;0,1728;20,1728;20,1709" o:connectangles="0,0,0,0,0"/>
                  </v:shape>
                </v:group>
                <v:group id="Group 481" o:spid="_x0000_s1150" style="position:absolute;left:1159;top:1754;width:3675;height:2" coordorigin="1159,1754" coordsize="3675,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">
                  <v:polyline id="Freeform 482" o:spid="_x0000_s1151" style="position:absolute;visibility:visible;mso-wrap-style:square;v-text-anchor:top" points="1159,1754,4834,1754" coordsize="3675,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hGMC2xgAA&#10;ANwAAAAPAAAAZHJzL2Rvd25yZXYueG1sRI9PawIxEMXvhX6HMAUvUrOtIGVrlNI/IniwbsXzdDNu&#10;lm4mSxJ1++07B6G3Gd6b934zXw6+U2eKqQ1s4GFSgCKug225MbD/+rh/ApUyssUuMBn4pQTLxe3N&#10;HEsbLryjc5UbJSGcSjTgcu5LrVPtyGOahJ5YtGOIHrOssdE24kXCfacfi2KmPbYsDQ57enVU/1Qn&#10;b2DVfeuKdp/b47tdD4fxNOKb2xgzuhtenkFlGvK/+Xq9toI/E3x5RibQiz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DhGMC2xgAAANwAAAAPAAAAAAAAAAAAAAAAAJcCAABkcnMv&#10;ZG93bnJldi54bWxQSwUGAAAAAAQABAD1AAAAigMAAAAA&#10;" filled="f" strokeweight=".72pt">
                    <v:path arrowok="t" o:connecttype="custom" o:connectlocs="0,0;3675,0" o:connectangles="0,0"/>
                  </v:polyline>
                </v:group>
                <v:group id="Group 474" o:spid="_x0000_s1152" style="position:absolute;left:140;top:1890;width:267;height:136" coordorigin="140,1890" coordsize="267,136"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">
                  <v:shape id="Freeform 480" o:spid="_x0000_s1153" style="position:absolute;left:140;top:1890;width:267;height:136;visibility:visible;mso-wrap-style:square;v-text-anchor:top" coordsize="267,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eN5xjwgAA&#10;ANwAAAAPAAAAZHJzL2Rvd25yZXYueG1sRE9La8JAEL4L/Q/LCL3pxhyCRFcpQiGV1uLj0tuYHZPQ&#10;7GzIrnn8+65Q8DYf33PW28HUoqPWVZYVLOYRCOLc6ooLBZfz+2wJwnlkjbVlUjCSg+3mZbLGVNue&#10;j9SdfCFCCLsUFZTeN6mULi/JoJvbhjhwN9sa9AG2hdQt9iHc1DKOokQarDg0lNjQrqT893Q3Cvrr&#10;7ftaHHYJj4dPne31zxcOH0q9Toe3FQhPg3+K/92ZDvOTGB7PhAvk5g8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B43nGPCAAAA3AAAAA8AAAAAAAAAAAAAAAAAlwIAAGRycy9kb3du&#10;cmV2LnhtbFBLBQYAAAAABAAEAPUAAACGAwAAAAA=&#10;" path="m101,0l0,,,136,105,136,105,120,19,120,19,73,96,73,96,57,19,57,19,16,101,16,101,0xe" fillcolor="black" stroked="f">
                    <v:path arrowok="t" o:connecttype="custom" o:connectlocs="101,1890;0,1890;0,2026;105,2026;105,2010;19,2010;19,1963;96,1963;96,1947;19,1947;19,1906;101,1906;101,1890" o:connectangles="0,0,0,0,0,0,0,0,0,0,0,0,0"/>
                  </v:shape>
                  <v:shape id="Freeform 479" o:spid="_x0000_s1154" style="position:absolute;left:140;top:1890;width:267;height:136;visibility:visible;mso-wrap-style:square;v-text-anchor:top" coordsize="267,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xezn4wwAA&#10;ANwAAAAPAAAAZHJzL2Rvd25yZXYueG1sRE9La8JAEL4X/A/LCL01myqEErNKCQhRWouPS29jdkxC&#10;s7Mhu5r477uFgrf5+J6TrUbTihv1rrGs4DWKQRCXVjdcKTgd1y9vIJxH1thaJgV3crBaTp4yTLUd&#10;eE+3g69ECGGXooLa+y6V0pU1GXSR7YgDd7G9QR9gX0nd4xDCTStncZxIgw2Hhho7ymsqfw5Xo2A4&#10;X77O1S5P+L770MVWf3/iuFHqeTq+L0B4Gv1D/O8udJifzOHvmXCBXP4C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xezn4wwAAANwAAAAPAAAAAAAAAAAAAAAAAJcCAABkcnMvZG93&#10;bnJldi54bWxQSwUGAAAAAAQABAD1AAAAhwMAAAAA&#10;" path="m145,37l130,37,130,136,147,136,147,76,148,69,151,59,154,56,162,51,145,51,145,37xe" fillcolor="black" stroked="f">
                    <v:path arrowok="t" o:connecttype="custom" o:connectlocs="145,1927;130,1927;130,2026;147,2026;147,1966;148,1959;151,1949;154,1946;162,1941;145,1941;145,1927" o:connectangles="0,0,0,0,0,0,0,0,0,0,0"/>
                  </v:shape>
                  <v:shape id="Freeform 478" o:spid="_x0000_s1155" style="position:absolute;left:140;top:1890;width:267;height:136;visibility:visible;mso-wrap-style:square;v-text-anchor:top" coordsize="267,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kqGMwwAA&#10;ANwAAAAPAAAAZHJzL2Rvd25yZXYueG1sRE9La8JAEL4X/A/LCL01m4qEErNKCQhRWouPS29jdkxC&#10;s7Mhu5r477uFgrf5+J6TrUbTihv1rrGs4DWKQRCXVjdcKTgd1y9vIJxH1thaJgV3crBaTp4yTLUd&#10;eE+3g69ECGGXooLa+y6V0pU1GXSR7YgDd7G9QR9gX0nd4xDCTStncZxIgw2Hhho7ymsqfw5Xo2A4&#10;X77O1S5P+L770MVWf3/iuFHqeTq+L0B4Gv1D/O8udJifzOHvmXCBXP4C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kqGMwwAAANwAAAAPAAAAAAAAAAAAAAAAAJcCAABkcnMvZG93&#10;bnJldi54bWxQSwUGAAAAAAQABAD1AAAAhwMAAAAA&#10;" path="m203,50l178,50,183,51,186,55,188,59,190,64,190,136,207,136,207,68,209,61,218,52,204,52,203,50xe" fillcolor="black" stroked="f">
                    <v:path arrowok="t" o:connecttype="custom" o:connectlocs="203,1940;178,1940;183,1941;186,1945;188,1949;190,1954;190,2026;207,2026;207,1958;209,1951;218,1942;204,1942;203,1940" o:connectangles="0,0,0,0,0,0,0,0,0,0,0,0,0"/>
                  </v:shape>
                  <v:shape id="Freeform 477" o:spid="_x0000_s1156" style="position:absolute;left:140;top:1890;width:267;height:136;visibility:visible;mso-wrap-style:square;v-text-anchor:top" coordsize="267,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R3gQXwwAA&#10;ANwAAAAPAAAAZHJzL2Rvd25yZXYueG1sRE9La8JAEL4X/A/LCL01mwqGErNKCQhRWouPS29jdkxC&#10;s7Mhu5r477uFgrf5+J6TrUbTihv1rrGs4DWKQRCXVjdcKTgd1y9vIJxH1thaJgV3crBaTp4yTLUd&#10;eE+3g69ECGGXooLa+y6V0pU1GXSR7YgDd7G9QR9gX0nd4xDCTStncZxIgw2Hhho7ymsqfw5Xo2A4&#10;X77O1S5P+L770MVWf3/iuFHqeTq+L0B4Gv1D/O8udJifzOHvmXCBXP4C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R3gQXwwAAANwAAAAPAAAAAAAAAAAAAAAAAJcCAABkcnMvZG93&#10;bnJldi54bWxQSwUGAAAAAAQABAD1AAAAhwMAAAAA&#10;" path="m265,50l236,50,239,50,245,54,247,56,248,59,249,62,250,67,250,136,267,136,267,56,265,50xe" fillcolor="black" stroked="f">
                    <v:path arrowok="t" o:connecttype="custom" o:connectlocs="265,1940;236,1940;239,1940;245,1944;247,1946;248,1949;249,1952;250,1957;250,2026;267,2026;267,1946;265,1940" o:connectangles="0,0,0,0,0,0,0,0,0,0,0,0"/>
                  </v:shape>
                  <v:shape id="Freeform 476" o:spid="_x0000_s1157" style="position:absolute;left:140;top:1890;width:267;height:136;visibility:visible;mso-wrap-style:square;v-text-anchor:top" coordsize="267,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" path="m246,35l223,35,212,41,204,52,218,52,219,52,225,50,265,50,264,49,253,38,246,35xe" fillcolor="black" stroked="f">
                    <v:path arrowok="t" o:connecttype="custom" o:connectlocs="246,1925;223,1925;212,1931;204,1942;218,1942;219,1942;225,1940;265,1940;264,1939;253,1928;246,1925" o:connectangles="0,0,0,0,0,0,0,0,0,0,0"/>
                  </v:shape>
                  <v:shape id="Freeform 475" o:spid="_x0000_s1158" style="position:absolute;left:140;top:1890;width:267;height:136;visibility:visible;mso-wrap-style:square;v-text-anchor:top" coordsize="267,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OQD/7wgAA&#10;ANwAAAAPAAAAZHJzL2Rvd25yZXYueG1sRE9Li8IwEL4L/ocwwt401UOVrlFEENzFB9vdi7exGdti&#10;MylN1tZ/bwTB23x8z5kvO1OJGzWutKxgPIpAEGdWl5wr+PvdDGcgnEfWWFkmBXdysFz0e3NMtG35&#10;h26pz0UIYZeggsL7OpHSZQUZdCNbEwfuYhuDPsAml7rBNoSbSk6iKJYGSw4NBda0Lii7pv9GQXu+&#10;HM/5YR3z/bDT22992mP3pdTHoFt9gvDU+bf45d7qMD+ewvOZcIFcPA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A5AP/vCAAAA3AAAAA8AAAAAAAAAAAAAAAAAlwIAAGRycy9kb3du&#10;cmV2LnhtbFBLBQYAAAAABAAEAPUAAACGAwAAAAA=&#10;" path="m183,35l169,35,163,37,158,39,152,42,148,46,145,51,162,51,163,51,167,50,203,50,202,47,199,43,189,37,183,35xe" fillcolor="black" stroked="f">
                    <v:path arrowok="t" o:connecttype="custom" o:connectlocs="183,1925;169,1925;163,1927;158,1929;152,1932;148,1936;145,1941;162,1941;163,1941;167,1940;203,1940;202,1937;199,1933;189,1927;183,1925" o:connectangles="0,0,0,0,0,0,0,0,0,0,0,0,0,0,0"/>
                  </v:shape>
                </v:group>
                <v:group id="Group 469" o:spid="_x0000_s1159" style="position:absolute;left:435;top:1925;width:88;height:139" coordorigin="435,1925" coordsize="88,139"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Ghtc/rGAAAA3AAA&#10;AA8AAAAAAAAAAAAAAAAAqQIAAGRycy9kb3ducmV2LnhtbFBLBQYAAAAABAAEAPoAAACcAwAAAAA=&#10;">
                  <v:shape id="Freeform 473" o:spid="_x0000_s1160" style="position:absolute;left:435;top:1925;width:88;height:139;visibility:visible;mso-wrap-style:square;v-text-anchor:top" coordsize="88,13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824MkwgAA&#10;ANwAAAAPAAAAZHJzL2Rvd25yZXYueG1sRE9Na8JAEL0X/A/LFLw1G3sIbcwqUhQEsdBo6XXMjklw&#10;dzZkt0n8991Cobd5vM8p1pM1YqDet44VLJIUBHHldMu1gvNp9/QCwgdkjcYxKbiTh/Vq9lBgrt3I&#10;HzSUoRYxhH2OCpoQulxKXzVk0SeuI47c1fUWQ4R9LXWPYwy3Rj6naSYtthwbGuzoraHqVn5bBeMl&#10;25vx6Mz718F/bq1b3Npsp9T8cdosQQSawr/4z73XcX72Cr/PxAvk6gc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PzbgyTCAAAA3AAAAA8AAAAAAAAAAAAAAAAAlwIAAGRycy9kb3du&#10;cmV2LnhtbFBLBQYAAAAABAAEAPUAAACGAwAAAAA=&#10;" path="m16,2l0,2,,138,17,138,17,90,75,90,76,89,35,89,29,86,18,74,16,65,16,39,19,30,30,16,33,15,16,15,16,2xe" fillcolor="black" stroked="f">
                    <v:path arrowok="t" o:connecttype="custom" o:connectlocs="16,1927;0,1927;0,2063;17,2063;17,2015;75,2015;76,2014;35,2014;29,2011;18,1999;16,1990;16,1964;19,1955;30,1941;33,1940;16,1940;16,1927" o:connectangles="0,0,0,0,0,0,0,0,0,0,0,0,0,0,0,0,0"/>
                  </v:shape>
                  <v:shape id="Freeform 472" o:spid="_x0000_s1161" style="position:absolute;left:435;top:1925;width:88;height:139;visibility:visible;mso-wrap-style:square;v-text-anchor:top" coordsize="88,13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oOLxkxQAA&#10;ANwAAAAPAAAAZHJzL2Rvd25yZXYueG1sRI9Pa8JAEMXvhX6HZQq91Y0eUkldRURBKC3UP/Q6Zsck&#10;uDsbslsTv71zKHib4b157zezxeCdulIXm8AGxqMMFHEZbMOVgcN+8zYFFROyRReYDNwowmL+/DTD&#10;woaef+i6S5WSEI4FGqhTagutY1mTxzgKLbFo59B5TLJ2lbYd9hLunZ5kWa49NiwNNba0qqm87P68&#10;gf6Ub13/Fdz372c8rn0YX5p8Y8zry7D8AJVoSA/z//XWCv674MszMoGe3w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Og4vGTFAAAA3AAAAA8AAAAAAAAAAAAAAAAAlwIAAGRycy9k&#10;b3ducmV2LnhtbFBLBQYAAAAABAAEAPUAAACJAwAAAAA=&#10;" path="m75,90l17,90,20,94,24,97,29,99,33,102,38,103,52,103,59,101,66,96,73,92,75,90xe" fillcolor="black" stroked="f">
                    <v:path arrowok="t" o:connecttype="custom" o:connectlocs="75,2015;17,2015;20,2019;24,2022;29,2024;33,2027;38,2028;52,2028;59,2026;66,2021;73,2017;75,2015" o:connectangles="0,0,0,0,0,0,0,0,0,0,0,0"/>
                  </v:shape>
                  <v:shape id="Freeform 471" o:spid="_x0000_s1162" style="position:absolute;left:435;top:1925;width:88;height:139;visibility:visible;mso-wrap-style:square;v-text-anchor:top" coordsize="88,13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" path="m77,13l51,13,57,16,68,29,71,38,71,64,68,73,62,80,57,86,51,89,76,89,79,86,83,78,86,70,88,61,88,41,86,33,80,17,77,13xe" fillcolor="black" stroked="f">
                    <v:path arrowok="t" o:connecttype="custom" o:connectlocs="77,1938;51,1938;57,1941;68,1954;71,1963;71,1989;68,1998;62,2005;57,2011;51,2014;76,2014;79,2011;83,2003;86,1995;88,1986;88,1966;86,1958;80,1942;77,1938" o:connectangles="0,0,0,0,0,0,0,0,0,0,0,0,0,0,0,0,0,0,0"/>
                  </v:shape>
                  <v:shape id="Freeform 470" o:spid="_x0000_s1163" style="position:absolute;left:435;top:1925;width:88;height:139;visibility:visible;mso-wrap-style:square;v-text-anchor:top" coordsize="88,13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3poeIwwAA&#10;ANwAAAAPAAAAZHJzL2Rvd25yZXYueG1sRE9Na8JAEL0L/Q/LFHrTTTykkrpKKRUCpYLa0uuYHZOQ&#10;3dmQ3Sbpv3cLgrd5vM9ZbydrxEC9bxwrSBcJCOLS6YYrBV+n3XwFwgdkjcYxKfgjD9vNw2yNuXYj&#10;H2g4hkrEEPY5KqhD6HIpfVmTRb9wHXHkLq63GCLsK6l7HGO4NXKZJJm02HBsqLGjt5rK9vhrFYzn&#10;rDDjpzP7nw///W5d2jbZTqmnx+n1BUSgKdzFN3eh4/znJfw/Ey+Qmys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3poeIwwAAANwAAAAPAAAAAAAAAAAAAAAAAJcCAABkcnMvZG93&#10;bnJldi54bWxQSwUGAAAAAAQABAD1AAAAhwMAAAAA&#10;" path="m54,0l39,,33,1,28,4,24,6,20,10,16,15,33,15,36,13,77,13,75,11,68,7,62,2,54,0xe" fillcolor="black" stroked="f">
                    <v:path arrowok="t" o:connecttype="custom" o:connectlocs="54,1925;39,1925;33,1926;28,1929;24,1931;20,1935;16,1940;33,1940;36,1938;77,1938;75,1936;68,1932;62,1927;54,1925" o:connectangles="0,0,0,0,0,0,0,0,0,0,0,0,0,0"/>
                  </v:shape>
                </v:group>
                <v:group id="Group 467" o:spid="_x0000_s1164" style="position:absolute;left:551;top:1890;width:2;height:136" coordorigin="551,1890" coordsize="2,136"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DjEHdWxAAAANwAAAAP&#10;AAAAAAAAAAAAAAAAAKkCAABkcnMvZG93bnJldi54bWxQSwUGAAAAAAQABAD6AAAAmgMAAAAA&#10;">
                  <v:polyline id="Freeform 468" o:spid="_x0000_s1165" style="position:absolute;visibility:visible;mso-wrap-style:square;v-text-anchor:top" points="551,1890,551,2026" coordsize="2,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6Ul31wwAA&#10;ANwAAAAPAAAAZHJzL2Rvd25yZXYueG1sRE9NawIxEL0L/Q9hBG+atRSV1ShtacGDCKtS6G3YjJut&#10;m8mSpOv6702h4G0e73NWm942oiMfascKppMMBHHpdM2VgtPxc7wAESKyxsYxKbhRgM36abDCXLsr&#10;F9QdYiVSCIccFZgY21zKUBqyGCauJU7c2XmLMUFfSe3xmsJtI5+zbCYt1pwaDLb0bqi8HH6tgref&#10;y/z7pj929b7wu1nbWVOEL6VGw/51CSJSHx/if/dWp/nzF/h7Jl0g13c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6Ul31wwAAANwAAAAPAAAAAAAAAAAAAAAAAJcCAABkcnMvZG93&#10;bnJldi54bWxQSwUGAAAAAAQABAD1AAAAhwMAAAAA&#10;" filled="f" strokeweight=".30275mm">
                    <v:path arrowok="t" o:connecttype="custom" o:connectlocs="0,1890;0,2026" o:connectangles="0,0"/>
                  </v:polyline>
                </v:group>
                <v:group id="Group 456" o:spid="_x0000_s1166" style="position:absolute;left:582;top:1925;width:379;height:141" coordorigin="582,1925" coordsize="379,141"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">
                  <v:shape id="Freeform 466" o:spid="_x0000_s1167" style="position:absolute;left:582;top:1925;width:379;height:141;visibility:visible;mso-wrap-style:square;v-text-anchor:top" coordsize="379,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qc6Z5wgAA&#10;ANwAAAAPAAAAZHJzL2Rvd25yZXYueG1sRE/dasIwFL4f7B3CGXinqWN0oxpFhLnBNnHVBzg2x6bY&#10;nJQkan17MxB2dz6+3zOd97YVZ/KhcaxgPMpAEFdON1wr2G3fh28gQkTW2DomBVcKMJ89Pkyx0O7C&#10;v3QuYy1SCIcCFZgYu0LKUBmyGEauI07cwXmLMUFfS+3xksJtK5+zLJcWG04NBjtaGqqO5ckqqFZ+&#10;aT9e6pX72XznX3FvZLM2Sg2e+sUERKQ+/ovv7k+d5r/m8PdMukDObg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CpzpnnCAAAA3AAAAA8AAAAAAAAAAAAAAAAAlwIAAGRycy9kb3du&#10;cmV2LnhtbFBLBQYAAAAABAAEAPUAAACGAwAAAAA=&#10;" path="m62,0l35,,25,4,14,13,4,29,,51,,52,4,74,14,90,22,98,34,103,57,103,65,101,80,93,84,89,39,89,32,86,26,80,21,73,18,64,18,39,21,29,32,17,39,14,83,14,73,4,62,0xe" fillcolor="black" stroked="f">
                    <v:path arrowok="t" o:connecttype="custom" o:connectlocs="62,1925;35,1925;25,1929;14,1938;4,1954;0,1976;0,1977;4,1999;14,2015;22,2023;34,2028;57,2028;65,2026;80,2018;84,2014;39,2014;32,2011;26,2005;21,1998;18,1989;18,1964;21,1954;32,1942;39,1939;83,1939;73,1929;62,1925" o:connectangles="0,0,0,0,0,0,0,0,0,0,0,0,0,0,0,0,0,0,0,0,0,0,0,0,0,0,0"/>
                  </v:shape>
                  <v:shape id="Freeform 465" o:spid="_x0000_s1168" style="position:absolute;left:582;top:1925;width:379;height:141;visibility:visible;mso-wrap-style:square;v-text-anchor:top" coordsize="379,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FPwPiwgAA&#10;ANwAAAAPAAAAZHJzL2Rvd25yZXYueG1sRE/dasIwFL4X9g7hDHan6WToqMYyClPBKZvzAc6as6as&#10;OSlJ1Pr2iyB4dz6+3zMvetuKE/nQOFbwPMpAEFdON1wrOHy/D19BhIissXVMCi4UoFg8DOaYa3fm&#10;LzrtYy1SCIccFZgYu1zKUBmyGEauI07cr/MWY4K+ltrjOYXbVo6zbCItNpwaDHZUGqr+9keroFr6&#10;0q5e6qXbfn5MNvHHyGZnlHp67N9mICL18S6+udc6zZ9O4fpMukAu/gE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EU/A+LCAAAA3AAAAA8AAAAAAAAAAAAAAAAAlwIAAGRycy9kb3du&#10;cmV2LnhtbFBLBQYAAAAABAAEAPUAAACGAwAAAAA=&#10;" path="m83,14l56,14,64,17,69,23,75,30,78,39,78,64,75,73,69,80,64,86,56,89,84,89,86,87,90,80,93,73,95,63,95,34,91,22,83,14xe" fillcolor="black" stroked="f">
                    <v:path arrowok="t" o:connecttype="custom" o:connectlocs="83,1939;56,1939;64,1942;69,1948;75,1955;78,1964;78,1989;75,1998;69,2005;64,2011;56,2014;84,2014;86,2012;90,2005;93,1998;95,1988;95,1959;91,1947;83,1939" o:connectangles="0,0,0,0,0,0,0,0,0,0,0,0,0,0,0,0,0,0,0"/>
                  </v:shape>
                  <v:shape id="Freeform 464" o:spid="_x0000_s1169" style="position:absolute;left:582;top:1925;width:379;height:141;visibility:visible;mso-wrap-style:square;v-text-anchor:top" coordsize="379,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0oJeQxQAA&#10;ANwAAAAPAAAAZHJzL2Rvd25yZXYueG1sRI/RagIxEEXfC/2HMELfalYpVrZGKUJV0Iq1/YDpZrpZ&#10;upksSdT1752HQt9muHfuPTNb9L5VZ4qpCWxgNCxAEVfBNlwb+Pp8e5yCShnZYhuYDFwpwWJ+fzfD&#10;0oYLf9D5mGslIZxKNOBy7kqtU+XIYxqGjli0nxA9ZlljrW3Ei4T7Vo+LYqI9NiwNDjtaOqp+jydv&#10;oFrFpV8/1avwfthNtvnb6WbvjHkY9K8voDL1+d/8d72xgv8stPKMTKDnN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DSgl5DFAAAA3AAAAA8AAAAAAAAAAAAAAAAAlwIAAGRycy9k&#10;b3ducmV2LnhtbFBLBQYAAAAABAAEAPUAAACJAwAAAAA=&#10;" path="m112,123l114,138,118,140,122,141,131,141,135,139,143,134,147,130,150,124,119,124,116,124,112,123xe" fillcolor="black" stroked="f">
                    <v:path arrowok="t" o:connecttype="custom" o:connectlocs="112,2048;114,2063;118,2065;122,2066;131,2066;135,2064;143,2059;147,2055;150,2049;119,2049;116,2049;112,2048" o:connectangles="0,0,0,0,0,0,0,0,0,0,0,0"/>
                  </v:shape>
                  <v:shape id="Freeform 463" o:spid="_x0000_s1170" style="position:absolute;left:582;top:1925;width:379;height:141;visibility:visible;mso-wrap-style:square;v-text-anchor:top" coordsize="379,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b7DILwgAA&#10;ANwAAAAPAAAAZHJzL2Rvd25yZXYueG1sRE/bagIxEH0X/Icwgm/drKV42RqlCLWFVmm1HzBuxs3i&#10;ZrIkUbd/3wgF3+ZwrjNfdrYRF/KhdqxglOUgiEuna64U/OxfH6YgQkTW2DgmBb8UYLno9+ZYaHfl&#10;b7rsYiVSCIcCFZgY20LKUBqyGDLXEifu6LzFmKCvpPZ4TeG2kY95PpYWa04NBltaGSpPu7NVUK79&#10;yr49VWu3+focf8SDkfXWKDUcdC/PICJ18S7+d7/rNH8yg9sz6QK5+AM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FvsMgvCAAAA3AAAAA8AAAAAAAAAAAAAAAAAlwIAAGRycy9kb3du&#10;cmV2LnhtbFBLBQYAAAAABAAEAPUAAACGAwAAAAA=&#10;" path="m124,2l105,2,144,101,142,105,126,124,150,124,152,121,155,113,159,102,167,82,152,82,150,74,147,66,145,59,124,2xe" fillcolor="black" stroked="f">
                    <v:path arrowok="t" o:connecttype="custom" o:connectlocs="124,1927;105,1927;144,2026;142,2030;126,2049;150,2049;152,2046;155,2038;159,2027;167,2007;152,2007;150,1999;147,1991;145,1984;124,1927" o:connectangles="0,0,0,0,0,0,0,0,0,0,0,0,0,0,0"/>
                  </v:shape>
                  <v:shape id="Freeform 462" o:spid="_x0000_s1171" style="position:absolute;left:582;top:1925;width:379;height:141;visibility:visible;mso-wrap-style:square;v-text-anchor:top" coordsize="379,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" path="m198,2l181,2,159,60,156,67,154,74,152,82,167,82,198,2xe" fillcolor="black" stroked="f">
                    <v:path arrowok="t" o:connecttype="custom" o:connectlocs="198,1927;181,1927;159,1985;156,1992;154,1999;152,2007;167,2007;198,1927" o:connectangles="0,0,0,0,0,0,0,0"/>
                  </v:shape>
                  <v:shape id="Freeform 461" o:spid="_x0000_s1172" style="position:absolute;left:582;top:1925;width:379;height:141;visibility:visible;mso-wrap-style:square;v-text-anchor:top" coordsize="379,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QT04qwgAA&#10;ANwAAAAPAAAAZHJzL2Rvd25yZXYueG1sRE/dasIwFL4XfIdwhN3NVBki1bSIoBvsB9f5AMfm2BSb&#10;k5Jk2r39Mhh4dz6+37MuB9uJK/nQOlYwm2YgiGunW24UHL92j0sQISJr7ByTgh8KUBbj0Rpz7W78&#10;SdcqNiKFcMhRgYmxz6UMtSGLYep64sSdnbcYE/SN1B5vKdx2cp5lC2mx5dRgsKetofpSfVsF9d5v&#10;7fNTs3fvh7fFazwZ2X4YpR4mw2YFItIQ7+J/94tO85cz+HsmXSCLX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JBPTirCAAAA3AAAAA8AAAAAAAAAAAAAAAAAlwIAAGRycy9kb3du&#10;cmV2LnhtbFBLBQYAAAAABAAEAPUAAACGAwAAAAA=&#10;" path="m271,0l243,,232,5,223,14,213,31,210,52,210,68,214,81,223,90,232,98,243,103,270,103,280,100,287,94,295,89,250,89,243,86,231,75,228,66,228,56,303,56,303,54,303,52,303,42,229,42,229,33,232,27,238,21,243,16,250,14,291,14,282,5,271,0xe" fillcolor="black" stroked="f">
                    <v:path arrowok="t" o:connecttype="custom" o:connectlocs="271,1925;243,1925;232,1930;223,1939;213,1956;210,1977;210,1993;214,2006;223,2015;232,2023;243,2028;270,2028;280,2025;287,2019;295,2014;250,2014;243,2011;231,2000;228,1991;228,1981;303,1981;303,1979;303,1977;303,1967;229,1967;229,1958;232,1952;238,1946;243,1941;250,1939;291,1939;282,1930;271,1925" o:connectangles="0,0,0,0,0,0,0,0,0,0,0,0,0,0,0,0,0,0,0,0,0,0,0,0,0,0,0,0,0,0,0,0,0"/>
                  </v:shape>
                  <v:shape id="Freeform 460" o:spid="_x0000_s1173" style="position:absolute;left:582;top:1925;width:379;height:141;visibility:visible;mso-wrap-style:square;v-text-anchor:top" coordsize="379,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gndBdwQAA&#10;ANwAAAAPAAAAZHJzL2Rvd25yZXYueG1sRE/bagIxEH0v9B/CCL5pVhGRrVGKUCt4wUs/YNyMm6Wb&#10;yZKkuv69EYS+zeFcZzpvbS2u5EPlWMGgn4EgLpyuuFTwc/rqTUCEiKyxdkwK7hRgPnt/m2Ku3Y0P&#10;dD3GUqQQDjkqMDE2uZShMGQx9F1DnLiL8xZjgr6U2uMthdtaDrNsLC1WnBoMNrQwVPwe/6yCYukX&#10;9ntULt12vxmv49nIameU6nbazw8Qkdr4L365VzrNnwzh+Uy6QM4e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YJ3QXcEAAADcAAAADwAAAAAAAAAAAAAAAACXAgAAZHJzL2Rvd25y&#10;ZXYueG1sUEsFBgAAAAAEAAQA9QAAAIUDAAAAAA==&#10;" path="m285,69l265,89,295,89,300,81,303,71,285,69xe" fillcolor="black" stroked="f">
                    <v:path arrowok="t" o:connecttype="custom" o:connectlocs="285,1994;265,2014;295,2014;295,2014;300,2006;303,1996;285,1994" o:connectangles="0,0,0,0,0,0,0"/>
                  </v:shape>
                  <v:shape id="Freeform 459" o:spid="_x0000_s1174" style="position:absolute;left:582;top:1925;width:379;height:141;visibility:visible;mso-wrap-style:square;v-text-anchor:top" coordsize="379,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P0XXGwgAA&#10;ANwAAAAPAAAAZHJzL2Rvd25yZXYueG1sRE/dasIwFL4f+A7hCLvTVDdEqmkRQTfYFHV7gGNz1pQ1&#10;JyXJtHv7RRB2dz6+37Mse9uKC/nQOFYwGWcgiCunG64VfH5sRnMQISJrbB2Tgl8KUBaDhyXm2l35&#10;SJdTrEUK4ZCjAhNjl0sZKkMWw9h1xIn7ct5iTNDXUnu8pnDbymmWzaTFhlODwY7Whqrv049VUG39&#10;2r4811u3O7zP3uLZyGZvlHoc9qsFiEh9/Bff3a86zZ8/we2ZdIEs/g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A/RdcbCAAAA3AAAAA8AAAAAAAAAAAAAAAAAlwIAAGRycy9kb3du&#10;cmV2LnhtbFBLBQYAAAAABAAEAPUAAACGAwAAAAA=&#10;" path="m291,14l266,14,273,17,279,23,282,28,284,34,285,42,303,42,303,35,299,22,291,14xe" fillcolor="black" stroked="f">
                    <v:path arrowok="t" o:connecttype="custom" o:connectlocs="291,1939;266,1939;273,1942;279,1948;282,1953;284,1959;285,1967;303,1967;303,1960;299,1947;291,1939" o:connectangles="0,0,0,0,0,0,0,0,0,0,0"/>
                  </v:shape>
                  <v:shape id="Freeform 458" o:spid="_x0000_s1175" style="position:absolute;left:582;top:1925;width:379;height:141;visibility:visible;mso-wrap-style:square;v-text-anchor:top" coordsize="379,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AOO2ywgAA&#10;ANwAAAAPAAAAZHJzL2Rvd25yZXYueG1sRE/dasIwFL4XfIdwBrub6UREqmkRQR3sB9f5AMfm2BSb&#10;k5Jk2r39Mhh4dz6+37MqB9uJK/nQOlbwPMlAENdOt9woOH5tnxYgQkTW2DkmBT8UoCzGoxXm2t34&#10;k65VbEQK4ZCjAhNjn0sZakMWw8T1xIk7O28xJugbqT3eUrjt5DTL5tJiy6nBYE8bQ/Wl+rYK6p3f&#10;2P2s2bn3w9v8NZ6MbD+MUo8Pw3oJItIQ7+J/94tO8xcz+HsmXSCLX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IA47bLCAAAA3AAAAA8AAAAAAAAAAAAAAAAAlwIAAGRycy9kb3du&#10;cmV2LnhtbFBLBQYAAAAABAAEAPUAAACGAwAAAAA=&#10;" path="m339,2l323,2,323,101,341,101,341,42,342,36,344,30,345,26,347,23,350,21,353,18,356,17,339,17,339,2xe" fillcolor="black" stroked="f">
                    <v:path arrowok="t" o:connecttype="custom" o:connectlocs="339,1927;323,1927;323,2026;341,2026;341,1967;342,1961;344,1955;345,1951;347,1948;350,1946;353,1943;356,1942;339,1942;339,1927" o:connectangles="0,0,0,0,0,0,0,0,0,0,0,0,0,0"/>
                  </v:shape>
                  <v:shape id="Freeform 457" o:spid="_x0000_s1176" style="position:absolute;left:582;top:1925;width:379;height:141;visibility:visible;mso-wrap-style:square;v-text-anchor:top" coordsize="379,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vdEgpwgAA&#10;ANwAAAAPAAAAZHJzL2Rvd25yZXYueG1sRE/dasIwFL4f+A7hCLvTVNlEqmkRQTfYFHV7gGNz1pQ1&#10;JyXJtHv7RRB2dz6+37Mse9uKC/nQOFYwGWcgiCunG64VfH5sRnMQISJrbB2Tgl8KUBaDhyXm2l35&#10;SJdTrEUK4ZCjAhNjl0sZKkMWw9h1xIn7ct5iTNDXUnu8pnDbymmWzaTFhlODwY7Whqrv049VUG39&#10;2r481Vu3O7zP3uLZyGZvlHoc9qsFiEh9/Bff3a86zZ8/w+2ZdIEs/g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O90SCnCAAAA3AAAAA8AAAAAAAAAAAAAAAAAlwIAAGRycy9kb3du&#10;cmV2LnhtbFBLBQYAAAAABAAEAPUAAACGAwAAAAA=&#10;" path="m367,0l357,,353,1,350,3,347,6,343,10,339,17,364,17,368,18,373,21,379,5,373,2,367,0xe" fillcolor="black" stroked="f">
                    <v:path arrowok="t" o:connecttype="custom" o:connectlocs="367,1925;357,1925;353,1926;350,1928;347,1931;343,1935;339,1942;364,1942;368,1943;373,1946;379,1930;373,1927;367,1925" o:connectangles="0,0,0,0,0,0,0,0,0,0,0,0,0"/>
                  </v:shape>
                </v:group>
                <v:group id="Group 453" o:spid="_x0000_s1177" style="position:absolute;left:975;top:1927;width:20;height:99" coordorigin="975,1927" coordsize="20,99"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">
                  <v:shape id="Freeform 455" o:spid="_x0000_s1178" style="position:absolute;left:975;top:1927;width:20;height:99;visibility:visible;mso-wrap-style:square;v-text-anchor:top" coordsize="20,9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X/9wGxQAA&#10;ANwAAAAPAAAAZHJzL2Rvd25yZXYueG1sRI/NasMwEITvhbyD2EJvjdwe0uBECW1owIdc6pr4uljr&#10;H2KtbElO3LePCoXedpmZb2e3+9n04krOd5YVvCwTEMSV1R03Corv4/MahA/IGnvLpOCHPOx3i4ct&#10;ptre+IuueWhEhLBPUUEbwpBK6auWDPqlHYijVltnMMTVNVI7vEW46eVrkqykwY7jhRYHOrRUXfLJ&#10;RMo5y+d8rF1df4x+KrHIytOnUk+P8/sGRKA5/Jv/0pmO9ddv8PtMnEDu7g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Bf/3AbFAAAA3AAAAA8AAAAAAAAAAAAAAAAAlwIAAGRycy9k&#10;b3ducmV2LnhtbFBLBQYAAAAABAAEAPUAAACJAwAAAAA=&#10;" path="m20,0l0,,,19,20,19,20,0xe" fillcolor="black" stroked="f">
                    <v:path arrowok="t" o:connecttype="custom" o:connectlocs="20,1927;0,1927;0,1946;20,1946;20,1927" o:connectangles="0,0,0,0,0"/>
                  </v:shape>
                  <v:shape id="Freeform 454" o:spid="_x0000_s1179" style="position:absolute;left:975;top:1927;width:20;height:99;visibility:visible;mso-wrap-style:square;v-text-anchor:top" coordsize="20,9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mYEh0wwAA&#10;ANwAAAAPAAAAZHJzL2Rvd25yZXYueG1sRI9Pb8IwDMXvSPsOkSftBikcJtQREKBN6oELHYKr1bh/&#10;tMYpSYDu288HpN2e5eef31ttRterO4XYeTYwn2WgiCtvO24MnL6/pktQMSFb7D2TgV+KsFm/TFaY&#10;W//gI93L1CiBcMzRQJvSkGsdq5YcxpkfiGVX++AwyRgabQM+BO56vciyd+2wY/nQ4kD7lqqf8uaE&#10;ci7KsbzWoa5313i74Km4HD6NeXsdtx+gEo3p3/y8LqzEX0paKSMK9PoP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mYEh0wwAAANwAAAAPAAAAAAAAAAAAAAAAAJcCAABkcnMvZG93&#10;bnJldi54bWxQSwUGAAAAAAQABAD1AAAAhwMAAAAA&#10;" path="m20,80l0,80,,99,20,99,20,80xe" fillcolor="black" stroked="f">
                    <v:path arrowok="t" o:connecttype="custom" o:connectlocs="20,2007;0,2007;0,2026;20,2026;20,2007" o:connectangles="0,0,0,0,0"/>
                  </v:shape>
                </v:group>
                <v:group id="Group 450" o:spid="_x0000_s1180" style="position:absolute;left:1068;top:2052;width:3788;height:2" coordorigin="1068,2052" coordsize="3788,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">
                  <v:polyline id="Freeform 452" o:spid="_x0000_s1181" style="position:absolute;visibility:visible;mso-wrap-style:square;v-text-anchor:top" points="1068,2052,4855,2052" coordsize="3788,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u7mQbxgAA&#10;ANwAAAAPAAAAZHJzL2Rvd25yZXYueG1sRI/RasJAEEXfC/7DMgVfSt1UsNjUVcQqBCSIaT9gyE6T&#10;0OxsyK4m7dc7D0LfZrh37j2z2oyuVVfqQ+PZwMssAUVcettwZeDr8/C8BBUissXWMxn4pQCb9eRh&#10;han1A5/pWsRKSQiHFA3UMXap1qGsyWGY+Y5YtG/fO4yy9pW2PQ4S7lo9T5JX7bBhaaixo11N5U9x&#10;cQZOWb7PF8ehKPWuy/V4+XvK6MOY6eO4fQcVaYz/5vt1ZgX/TfDlGZlAr2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Du7mQbxgAAANwAAAAPAAAAAAAAAAAAAAAAAJcCAABkcnMv&#10;ZG93bnJldi54bWxQSwUGAAAAAAQABAD1AAAAigMAAAAA&#10;" filled="f" strokeweight=".72pt">
                    <v:path arrowok="t" o:connecttype="custom" o:connectlocs="0,0;3787,0" o:connectangles="0,0"/>
                  </v:polyline>
                  <v:shape id="Picture 451" o:spid="_x0000_s1182" type="#_x0000_t75" style="position:absolute;left:125;top:2190;width:1005;height:138;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FYG&#10;Zw3DAAAA3AAAAA8AAABkcnMvZG93bnJldi54bWxET01rwkAQvRf8D8sIXkrdxEOp0TVIQ0AQtMZ6&#10;n2anSTA7m2ZXTf+9Wyh4m8f7nGU6mFZcqXeNZQXxNAJBXFrdcKXg85i/vIFwHllja5kU/JKDdDV6&#10;WmKi7Y0PdC18JUIIuwQV1N53iZSurMmgm9qOOHDftjfoA+wrqXu8hXDTylkUvUqDDYeGGjt6r6k8&#10;Fxej4OsyL2KTZdu9/DhFpH+eZ3m+U2oyHtYLEJ4G/xD/uzc6zJ/H8PdMuECu7gA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VgZnDcMAAADcAAAADwAAAAAAAAAAAAAAAACcAgAA&#10;ZHJzL2Rvd25yZXYueG1sUEsFBgAAAAAEAAQA9wAAAIwDAAAAAA==&#10;">
                    <v:imagedata r:id="rId46" o:title=""/>
                  </v:shape>
                </v:group>
                <v:group id="Group 448" o:spid="_x0000_s1183" style="position:absolute;left:1202;top:2352;width:3680;height:2" coordorigin="1202,2352" coordsize="3680,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">
                  <v:polyline id="Freeform 449" o:spid="_x0000_s1184" style="position:absolute;visibility:visible;mso-wrap-style:square;v-text-anchor:top" points="1202,2352,4882,2352" coordsize="3680,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koYJPwAAA&#10;ANwAAAAPAAAAZHJzL2Rvd25yZXYueG1sRE/fa8IwEH4X9j+EE/YiM7VK2apRhjDw1U7Y69GcTbG5&#10;lCSt9b9fBsLe7uP7ebvDZDsxkg+tYwWrZQaCuHa65UbB5fvr7R1EiMgaO8ek4EEBDvuX2Q5L7e58&#10;prGKjUghHEpUYGLsSylDbchiWLqeOHFX5y3GBH0jtcd7CredzLOskBZbTg0Gezoaqm/VYBXwWOWb&#10;xc34cF5dh7wYNjr+nJR6nU+fWxCRpvgvfrpPOs3/WMPfM+kCuf8F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AkoYJPwAAAANwAAAAPAAAAAAAAAAAAAAAAAJcCAABkcnMvZG93bnJl&#10;di54bWxQSwUGAAAAAAQABAD1AAAAhAMAAAAA&#10;" filled="f" strokeweight=".72pt">
                    <v:path arrowok="t" o:connecttype="custom" o:connectlocs="0,0;3680,0" o:connectangles="0,0"/>
                  </v:polyline>
                </v:group>
                <v:group id="Group 445" o:spid="_x0000_s1185" style="position:absolute;left:140;top:2487;width:107;height:136" coordorigin="140,2487" coordsize="107,136"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Dc9QnYxAAAANwAAAAP&#10;AAAAAAAAAAAAAAAAAKkCAABkcnMvZG93bnJldi54bWxQSwUGAAAAAAQABAD6AAAAmgMAAAAA&#10;">
                  <v:shape id="Freeform 447" o:spid="_x0000_s1186" style="position:absolute;left:140;top:2487;width:107;height:136;visibility:visible;mso-wrap-style:square;v-text-anchor:top" coordsize="107,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Ap6AwwAA&#10;ANwAAAAPAAAAZHJzL2Rvd25yZXYueG1sRE9La8JAEL4L/odlBG/NRrGpTV3FFgq9eKh9XYfsmESz&#10;s3F3jem/dwXB23x8z1msetOIjpyvLSuYJCkI4sLqmksF31/vD3MQPiBrbCyTgn/ysFoOBwvMtT3z&#10;J3XbUIoYwj5HBVUIbS6lLyoy6BPbEkduZ53BEKErpXZ4juGmkdM0zaTBmmNDhS29VVQctiejoPuR&#10;+9NTczi6YmOy2Wv2+zffGKXGo379AiJQH+7im/tDx/nPj3B9Jl4glxc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Ap6AwwAAANwAAAAPAAAAAAAAAAAAAAAAAJcCAABkcnMvZG93&#10;bnJldi54bWxQSwUGAAAAAAQABAD1AAAAhwMAAAAA&#10;" path="m62,0l0,,,136,18,136,18,81,58,81,81,78,95,69,99,65,18,65,18,16,100,16,96,11,91,8,86,5,81,3,74,2,69,1,62,0xe" fillcolor="black" stroked="f">
                    <v:path arrowok="t" o:connecttype="custom" o:connectlocs="62,2487;0,2487;0,2623;18,2623;18,2568;58,2568;81,2565;95,2556;99,2552;18,2552;18,2503;100,2503;100,2503;96,2498;91,2495;86,2492;81,2490;74,2489;69,2488;62,2487" o:connectangles="0,0,0,0,0,0,0,0,0,0,0,0,0,0,0,0,0,0,0,0"/>
                  </v:shape>
                  <v:shape id="Freeform 446" o:spid="_x0000_s1187" style="position:absolute;left:140;top:2487;width:107;height:136;visibility:visible;mso-wrap-style:square;v-text-anchor:top" coordsize="107,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P0AD3wgAA&#10;ANwAAAAPAAAAZHJzL2Rvd25yZXYueG1sRE9Na8JAEL0L/odlBG91o0iqqatooeDFQ9XW65CdJtHs&#10;bNxdY/z33ULB2zze5yxWnalFS85XlhWMRwkI4tzqigsFx8PHywyED8gaa8uk4EEeVst+b4GZtnf+&#10;pHYfChFD2GeooAyhyaT0eUkG/cg2xJH7sc5giNAVUju8x3BTy0mSpNJgxbGhxIbeS8ov+5tR0H7J&#10;8+21vlxdvjPpdJN+n2Y7o9Rw0K3fQATqwlP8797qOH+ewt8z8QK5/AU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A/QAPfCAAAA3AAAAA8AAAAAAAAAAAAAAAAAlwIAAGRycy9kb3du&#10;cmV2LnhtbFBLBQYAAAAABAAEAPUAAACGAwAAAAA=&#10;" path="m100,16l63,16,68,17,71,18,76,19,80,22,83,26,86,30,88,35,88,48,85,54,80,59,75,63,66,65,99,65,103,61,107,51,107,33,105,27,100,16xe" fillcolor="black" stroked="f">
                    <v:path arrowok="t" o:connecttype="custom" o:connectlocs="100,2503;63,2503;68,2504;71,2505;76,2506;80,2509;83,2513;86,2517;88,2522;88,2535;85,2541;80,2546;75,2550;66,2552;99,2552;103,2548;107,2538;107,2520;105,2514;100,2503" o:connectangles="0,0,0,0,0,0,0,0,0,0,0,0,0,0,0,0,0,0,0,0"/>
                  </v:shape>
                </v:group>
                <v:group id="Group 433" o:spid="_x0000_s1188" style="position:absolute;left:270;top:2487;width:417;height:138" coordorigin="270,2487" coordsize="417,138"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AsJ5evxAAAANwAAAAP&#10;AAAAAAAAAAAAAAAAAKkCAABkcnMvZG93bnJldi54bWxQSwUGAAAAAAQABAD6AAAAmgMAAAAA&#10;">
                  <v:shape id="Freeform 444" o:spid="_x0000_s1189" style="position:absolute;left:270;top:2487;width:417;height:138;visibility:visible;mso-wrap-style:square;v-text-anchor:top" coordsize="417,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oFq76wwAA&#10;ANwAAAAPAAAAZHJzL2Rvd25yZXYueG1sRI9BSwMxEIXvQv9DGMGbzVpB7LZpaQWtN7HtDxiScbO4&#10;mSxJ7EZ/vXMQvM3w3rz3zXpbw6AulHIf2cDdvAFFbKPruTNwPj3fPoLKBdnhEJkMfFOG7WZ2tcbW&#10;xYnf6XIsnZIQzi0a8KWMrdbZegqY53EkFu0jpoBF1tRpl3CS8DDoRdM86IA9S4PHkZ482c/jVzCw&#10;Pyzepqkmb+vZv5Dd3f90Bzbm5rruVqAK1fJv/rt+dYK/FFp5RibQm1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oFq76wwAAANwAAAAPAAAAAAAAAAAAAAAAAJcCAABkcnMvZG93&#10;bnJldi54bWxQSwUGAAAAAAQABAD1AAAAhwMAAAAA&#10;" path="m17,0l0,,,136,17,136,17,75,18,69,22,60,25,56,34,51,39,50,78,50,77,49,17,49,17,0xe" fillcolor="black" stroked="f">
                    <v:path arrowok="t" o:connecttype="custom" o:connectlocs="17,2487;0,2487;0,2623;17,2623;17,2562;18,2556;22,2547;25,2543;34,2538;39,2537;78,2537;77,2536;17,2536;17,2487" o:connectangles="0,0,0,0,0,0,0,0,0,0,0,0,0,0"/>
                  </v:shape>
                  <v:shape id="Freeform 443" o:spid="_x0000_s1190" style="position:absolute;left:270;top:2487;width:417;height:138;visibility:visible;mso-wrap-style:square;v-text-anchor:top" coordsize="417,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HWgthwAAA&#10;ANwAAAAPAAAAZHJzL2Rvd25yZXYueG1sRE/NagIxEL4X+g5hCr3VrBakrkZRodWbVH2AIRk3i5vJ&#10;kqRu2qdvCgVv8/H9zmKVXSduFGLrWcF4VIEg1t603Cg4n95f3kDEhGyw80wKvinCavn4sMDa+IE/&#10;6XZMjSghHGtUYFPqaymjtuQwjnxPXLiLDw5TgaGRJuBQwl0nJ1U1lQ5bLg0We9pa0tfjl1Ow2U0O&#10;w5CD1flsP0ivX3+aHSv1/JTXcxCJcrqL/917U+bPZvD3TLlALn8B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BHWgthwAAAANwAAAAPAAAAAAAAAAAAAAAAAJcCAABkcnMvZG93bnJl&#10;di54bWxQSwUGAAAAAAQABAD1AAAAhAMAAAAA&#10;" path="m78,50l50,50,56,52,59,56,63,59,65,66,65,136,82,136,82,64,81,57,79,52,78,50xe" fillcolor="black" stroked="f">
                    <v:path arrowok="t" o:connecttype="custom" o:connectlocs="78,2537;50,2537;56,2539;59,2543;63,2546;65,2553;65,2623;82,2623;82,2551;81,2544;79,2539;78,2537" o:connectangles="0,0,0,0,0,0,0,0,0,0,0,0"/>
                  </v:shape>
                  <v:shape id="Freeform 442" o:spid="_x0000_s1191" style="position:absolute;left:270;top:2487;width:417;height:138;visibility:visible;mso-wrap-style:square;v-text-anchor:top" coordsize="417,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" path="m55,36l35,36,25,40,17,49,77,49,76,47,72,43,67,40,61,37,55,36xe" fillcolor="black" stroked="f">
                    <v:path arrowok="t" o:connecttype="custom" o:connectlocs="55,2523;35,2523;25,2527;17,2536;77,2536;76,2534;72,2530;67,2527;61,2524;55,2523" o:connectangles="0,0,0,0,0,0,0,0,0,0"/>
                  </v:shape>
                  <v:shape id="Freeform 441" o:spid="_x0000_s1192" style="position:absolute;left:270;top:2487;width:417;height:138;visibility:visible;mso-wrap-style:square;v-text-anchor:top" coordsize="417,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KA/OcwgAA&#10;ANwAAAAPAAAAZHJzL2Rvd25yZXYueG1sRI/RagIxFETfhf5DuELfNOsWStkaRQtW30qtH3BJbjdL&#10;NzdLEt20X98Igo/DzJxhluvsenGhEDvPChbzCgSx9qbjVsHpazd7ARETssHeMyn4pQjr1cNkiY3x&#10;I3/S5ZhaUSAcG1RgUxoaKaO25DDO/UBcvG8fHKYiQytNwLHAXS/rqnqWDjsuCxYHerOkf45np2C7&#10;rz/GMQer88m+k948/bV7VupxmjevIBLldA/f2gejoK4WcD1TjoBc/QM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IoD85zCAAAA3AAAAA8AAAAAAAAAAAAAAAAAlwIAAGRycy9kb3du&#10;cmV2LnhtbFBLBQYAAAAABAAEAPUAAACGAwAAAAA=&#10;" path="m165,36l139,36,128,39,117,49,107,65,104,87,107,109,117,125,126,134,137,138,160,138,168,136,183,128,187,125,143,125,135,122,130,115,124,109,121,100,121,74,124,65,135,53,143,49,186,49,176,40,165,36xe" fillcolor="black" stroked="f">
                    <v:path arrowok="t" o:connecttype="custom" o:connectlocs="165,2523;139,2523;128,2526;117,2536;107,2552;104,2574;104,2574;107,2596;117,2612;126,2621;137,2625;160,2625;168,2623;183,2615;187,2612;143,2612;135,2609;130,2602;124,2596;121,2587;121,2561;124,2552;135,2540;143,2536;186,2536;176,2527;165,2523" o:connectangles="0,0,0,0,0,0,0,0,0,0,0,0,0,0,0,0,0,0,0,0,0,0,0,0,0,0,0"/>
                  </v:shape>
                  <v:shape id="Freeform 440" o:spid="_x0000_s1193" style="position:absolute;left:270;top:2487;width:417;height:138;visibility:visible;mso-wrap-style:square;v-text-anchor:top" coordsize="417,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60W3rwgAA&#10;ANwAAAAPAAAAZHJzL2Rvd25yZXYueG1sRI/dagIxFITvC32HcAq9q9luQWRrFC1Ueyf+PMAhOd0s&#10;bk6WJHWjT28KhV4OM/MNM19m14sLhdh5VvA6qUAQa286bhWcjp8vMxAxIRvsPZOCK0VYLh4f5tgY&#10;P/KeLofUigLh2KACm9LQSBm1JYdx4gfi4n374DAVGVppAo4F7npZV9VUOuy4LFgc6MOSPh9+nIL1&#10;tt6NYw5W55PdkF693dotK/X8lFfvIBLl9B/+a38ZBXVVw++ZcgTk4g4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HrRbevCAAAA3AAAAA8AAAAAAAAAAAAAAAAAlwIAAGRycy9kb3du&#10;cmV2LnhtbFBLBQYAAAAABAAEAPUAAACGAwAAAAA=&#10;" path="m186,49l160,49,167,53,172,59,178,65,181,74,181,100,178,109,172,116,167,122,160,125,187,125,189,123,193,115,197,108,199,98,199,70,194,58,186,49xe" fillcolor="black" stroked="f">
                    <v:path arrowok="t" o:connecttype="custom" o:connectlocs="186,2536;160,2536;167,2540;172,2546;178,2552;181,2561;181,2587;178,2596;172,2603;167,2609;160,2612;187,2612;189,2610;193,2602;197,2595;199,2585;199,2557;194,2545;186,2536" o:connectangles="0,0,0,0,0,0,0,0,0,0,0,0,0,0,0,0,0,0,0"/>
                  </v:shape>
                  <v:shape id="Freeform 439" o:spid="_x0000_s1194" style="position:absolute;left:270;top:2487;width:417;height:138;visibility:visible;mso-wrap-style:square;v-text-anchor:top" coordsize="417,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VnchwwgAA&#10;ANwAAAAPAAAAZHJzL2Rvd25yZXYueG1sRI/RagIxFETfC/2HcAt9q1lXENkaRQtq30TrB1yS283S&#10;zc2SpG7ar28Kgo/DzJxhluvsenGlEDvPCqaTCgSx9qbjVsHlY/eyABETssHeMyn4oQjr1ePDEhvj&#10;Rz7R9ZxaUSAcG1RgUxoaKaO25DBO/EBcvE8fHKYiQytNwLHAXS/rqppLhx2XBYsDvVnSX+dvp2B7&#10;qI/jmIPV+WL3pDez3/bASj0/5c0riEQ53cO39rtRUFcz+D9TjoBc/QE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BWdyHDCAAAA3AAAAA8AAAAAAAAAAAAAAAAAlwIAAGRycy9kb3du&#10;cmV2LnhtbFBLBQYAAAAABAAEAPUAAACGAwAAAAA=&#10;" path="m236,38l220,38,220,136,238,136,238,70,240,61,246,57,251,52,253,52,236,52,236,38xe" fillcolor="black" stroked="f">
                    <v:path arrowok="t" o:connecttype="custom" o:connectlocs="236,2525;220,2525;220,2623;238,2623;238,2557;240,2548;246,2544;251,2539;253,2539;236,2539;236,2525" o:connectangles="0,0,0,0,0,0,0,0,0,0,0"/>
                  </v:shape>
                  <v:shape id="Freeform 438" o:spid="_x0000_s1195" style="position:absolute;left:270;top:2487;width:417;height:138;visibility:visible;mso-wrap-style:square;v-text-anchor:top" coordsize="417,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adFAEwwAA&#10;ANwAAAAPAAAAZHJzL2Rvd25yZXYueG1sRI/RagIxFETfC/2HcAu+1axrKWVrFFtQ+1Zq/YBLcrtZ&#10;3NwsSXSjX28KhT4OM3OGWayy68WZQuw8K5hNKxDE2puOWwWH783jC4iYkA32nknBhSKslvd3C2yM&#10;H/mLzvvUigLh2KACm9LQSBm1JYdx6gfi4v344DAVGVppAo4F7npZV9WzdNhxWbA40LslfdyfnIK3&#10;Xf05jjlYnQ92S3o9v7Y7VmrykNevIBLl9B/+a38YBXX1BL9nyhGQyxs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adFAEwwAAANwAAAAPAAAAAAAAAAAAAAAAAJcCAABkcnMvZG93&#10;bnJldi54bWxQSwUGAAAAAAQABAD1AAAAhwMAAAAA&#10;" path="m299,50l269,50,273,51,280,55,282,58,285,65,286,70,286,136,303,136,303,68,302,63,301,55,299,51,299,50xe" fillcolor="black" stroked="f">
                    <v:path arrowok="t" o:connecttype="custom" o:connectlocs="299,2537;269,2537;273,2538;280,2542;282,2545;285,2552;286,2557;286,2623;303,2623;303,2555;302,2550;301,2542;299,2538;299,2537" o:connectangles="0,0,0,0,0,0,0,0,0,0,0,0,0,0"/>
                  </v:shape>
                  <v:shape id="Freeform 437" o:spid="_x0000_s1196" style="position:absolute;left:270;top:2487;width:417;height:138;visibility:visible;mso-wrap-style:square;v-text-anchor:top" coordsize="417,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1OPWfwwAA&#10;ANwAAAAPAAAAZHJzL2Rvd25yZXYueG1sRI/RagIxFETfC/2HcAu+1awrLWVrFFtQ+1Zq/YBLcrtZ&#10;3NwsSXSjX28KhT4OM3OGWayy68WZQuw8K5hNKxDE2puOWwWH783jC4iYkA32nknBhSKslvd3C2yM&#10;H/mLzvvUigLh2KACm9LQSBm1JYdx6gfi4v344DAVGVppAo4F7npZV9WzdNhxWbA40LslfdyfnIK3&#10;Xf05jjlYnQ92S3o9v7Y7VmrykNevIBLl9B/+a38YBXX1BL9nyhGQyxs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1OPWfwwAAANwAAAAPAAAAAAAAAAAAAAAAAJcCAABkcnMvZG93&#10;bnJldi54bWxQSwUGAAAAAAQABAD1AAAAhwMAAAAA&#10;" path="m274,36l254,36,243,41,236,52,253,52,257,50,299,50,294,44,290,41,285,39,280,37,274,36xe" fillcolor="black" stroked="f">
                    <v:path arrowok="t" o:connecttype="custom" o:connectlocs="274,2523;254,2523;243,2528;236,2539;253,2539;257,2537;299,2537;294,2531;290,2528;285,2526;280,2524;274,2523" o:connectangles="0,0,0,0,0,0,0,0,0,0,0,0"/>
                  </v:shape>
                  <v:shape id="Freeform 436" o:spid="_x0000_s1197" style="position:absolute;left:270;top:2487;width:417;height:138;visibility:visible;mso-wrap-style:square;v-text-anchor:top" coordsize="417,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F6mvowgAA&#10;ANwAAAAPAAAAZHJzL2Rvd25yZXYueG1sRI/RagIxFETfC/2HcAt9q1lXENkaRQutvonWD7gkt5ul&#10;m5slSd3YrzdCoY/DzJxhluvsenGhEDvPCqaTCgSx9qbjVsH58/1lASImZIO9Z1JwpQjr1ePDEhvj&#10;Rz7S5ZRaUSAcG1RgUxoaKaO25DBO/EBcvC8fHKYiQytNwLHAXS/rqppLhx2XBYsDvVnS36cfp2C7&#10;qw/jmIPV+Ww/SG9mv+2OlXp+yptXEIly+g//tfdGQV3N4X6mHAG5ugE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AXqa+jCAAAA3AAAAA8AAAAAAAAAAAAAAAAAlwIAAGRycy9kb3du&#10;cmV2LnhtbFBLBQYAAAAABAAEAPUAAACGAwAAAAA=&#10;" path="m384,36l356,36,345,40,336,50,326,66,323,88,323,104,327,116,336,125,344,134,356,138,383,138,392,136,400,130,407,125,363,125,356,122,350,116,344,110,341,102,340,91,416,91,416,78,341,78,342,69,345,62,350,57,356,52,362,49,404,49,395,40,384,36xe" fillcolor="black" stroked="f">
                    <v:path arrowok="t" o:connecttype="custom" o:connectlocs="384,2523;356,2523;345,2527;336,2537;326,2553;323,2575;323,2591;327,2603;336,2612;344,2621;356,2625;383,2625;392,2623;400,2617;407,2612;363,2612;356,2609;350,2603;344,2597;341,2589;340,2578;416,2578;416,2565;341,2565;342,2556;345,2549;350,2544;356,2539;362,2536;404,2536;395,2527;384,2523" o:connectangles="0,0,0,0,0,0,0,0,0,0,0,0,0,0,0,0,0,0,0,0,0,0,0,0,0,0,0,0,0,0,0,0"/>
                  </v:shape>
                  <v:shape id="Freeform 435" o:spid="_x0000_s1198" style="position:absolute;left:270;top:2487;width:417;height:138;visibility:visible;mso-wrap-style:square;v-text-anchor:top" coordsize="417,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qps5zwwAA&#10;ANwAAAAPAAAAZHJzL2Rvd25yZXYueG1sRI/RagIxFETfC/2HcAu+1awrtGVrFFtQ+1Zq/YBLcrtZ&#10;3NwsSXSjX28KhT4OM3OGWayy68WZQuw8K5hNKxDE2puOWwWH783jC4iYkA32nknBhSKslvd3C2yM&#10;H/mLzvvUigLh2KACm9LQSBm1JYdx6gfi4v344DAVGVppAo4F7npZV9WTdNhxWbA40LslfdyfnIK3&#10;Xf05jjlYnQ92S3o9v7Y7VmrykNevIBLl9B/+a38YBXX1DL9nyhGQyxs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qps5zwwAAANwAAAAPAAAAAAAAAAAAAAAAAJcCAABkcnMvZG93&#10;bnJldi54bWxQSwUGAAAAAAQABAD1AAAAhwMAAAAA&#10;" path="m398,105l377,125,407,125,408,125,413,117,416,107,398,105xe" fillcolor="black" stroked="f">
                    <v:path arrowok="t" o:connecttype="custom" o:connectlocs="398,2592;377,2612;407,2612;408,2612;413,2604;416,2594;398,2592" o:connectangles="0,0,0,0,0,0,0"/>
                  </v:shape>
                  <v:shape id="Freeform 434" o:spid="_x0000_s1199" style="position:absolute;left:270;top:2487;width:417;height:138;visibility:visible;mso-wrap-style:square;v-text-anchor:top" coordsize="417,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" path="m404,49l379,49,386,53,395,63,397,69,398,78,416,78,416,71,412,58,404,49xe" fillcolor="black" stroked="f">
                    <v:path arrowok="t" o:connecttype="custom" o:connectlocs="404,2536;379,2536;386,2540;395,2550;397,2556;398,2565;416,2565;416,2558;412,2545;404,2536" o:connectangles="0,0,0,0,0,0,0,0,0,0"/>
                  </v:shape>
                </v:group>
                <v:group id="Group 430" o:spid="_x0000_s1200" style="position:absolute;left:711;top:2525;width:20;height:99" coordorigin="711,2525" coordsize="20,99"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AHbUr3GAAAA3AAA&#10;AA8AAAAAAAAAAAAAAAAAqQIAAGRycy9kb3ducmV2LnhtbFBLBQYAAAAABAAEAPoAAACcAwAAAAA=&#10;">
                  <v:shape id="Freeform 432" o:spid="_x0000_s1201" style="position:absolute;left:711;top:2525;width:20;height:99;visibility:visible;mso-wrap-style:square;v-text-anchor:top" coordsize="20,9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rObCJxAAA&#10;ANwAAAAPAAAAZHJzL2Rvd25yZXYueG1sRI9Nb8IwDIbvk/YfIk/abaRwmKaOgACB1MMuFDSuVuN+&#10;iMYpSYDu3+PDJI7W6/exn/lydL26UYidZwPTSQaKuPK248bA8bD7+AIVE7LF3jMZ+KMIy8Xryxxz&#10;6++8p1uZGiUQjjkaaFMacq1j1ZLDOPEDsWS1Dw6TjKHRNuBd4K7Xsyz71A47lgstDrRpqTqXVyeU&#10;36Icy0sd6np9idcTHovTz9aY97dx9Q0q0Ziey//twhqYTeV9kRER0IsH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qzmwicQAAADcAAAADwAAAAAAAAAAAAAAAACXAgAAZHJzL2Rv&#10;d25yZXYueG1sUEsFBgAAAAAEAAQA9QAAAIgDAAAAAA==&#10;" path="m20,0l0,,,19,20,19,20,0xe" fillcolor="black" stroked="f">
                    <v:path arrowok="t" o:connecttype="custom" o:connectlocs="20,2525;0,2525;0,2544;20,2544;20,2525" o:connectangles="0,0,0,0,0"/>
                  </v:shape>
                  <v:shape id="Freeform 431" o:spid="_x0000_s1202" style="position:absolute;left:711;top:2525;width:20;height:99;visibility:visible;mso-wrap-style:square;v-text-anchor:top" coordsize="20,9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EdRUSwwAA&#10;ANwAAAAPAAAAZHJzL2Rvd25yZXYueG1sRI9Pi8IwFMTvgt8hPMGbpvUgUo2i4kIPe9mu6PXRvP7B&#10;5qUmUbvffrMg7HGYmd8wm91gOvEk51vLCtJ5AoK4tLrlWsH5+2O2AuEDssbOMin4IQ+77Xi0wUzb&#10;F3/Rswi1iBD2GSpoQugzKX3ZkEE/tz1x9CrrDIYoXS21w1eEm04ukmQpDbYcFxrs6dhQeSseJlIu&#10;eTEU98pV1eHuH1c859fPk1LTybBfgwg0hP/wu51rBYs0hb8z8QjI7S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EdRUSwwAAANwAAAAPAAAAAAAAAAAAAAAAAJcCAABkcnMvZG93&#10;bnJldi54bWxQSwUGAAAAAAQABAD1AAAAhwMAAAAA&#10;" path="m20,79l0,79,,98,20,98,20,79xe" fillcolor="black" stroked="f">
                    <v:path arrowok="t" o:connecttype="custom" o:connectlocs="20,2604;0,2604;0,2623;20,2623;20,2604" o:connectangles="0,0,0,0,0"/>
                  </v:shape>
                </v:group>
                <v:group id="Group 417" o:spid="_x0000_s1203" style="position:absolute;left:2981;top:2487;width:425;height:176" coordorigin="2981,2487" coordsize="425,176"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IqmVhHGAAAA3AAA&#10;AA8AAAAAAAAAAAAAAAAAqQIAAGRycy9kb3ducmV2LnhtbFBLBQYAAAAABAAEAPoAAACcAwAAAAA=&#10;">
                  <v:shape id="Freeform 429" o:spid="_x0000_s1204" style="position:absolute;left:2981;top:2487;width:425;height:176;visibility:visible;mso-wrap-style:square;v-text-anchor:top" coordsize="425,17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gqPv+xQAA&#10;ANwAAAAPAAAAZHJzL2Rvd25yZXYueG1sRI9Pi8IwFMTvC36H8ARva1qFotUoohTE2/pn2eOzeduW&#10;bV5KE7X66TeC4HGYmd8w82VnanGl1lWWFcTDCARxbnXFhYLjIfucgHAeWWNtmRTcycFy0fuYY6rt&#10;jb/ouveFCBB2KSoovW9SKV1ekkE3tA1x8H5ta9AH2RZSt3gLcFPLURQl0mDFYaHEhtYl5X/7i1Hw&#10;fdz8nHbTxyE53y9Zk8XJY5LvlBr0u9UMhKfOv8Ov9lYrGMVjeJ4JR0Au/g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KCo+/7FAAAA3AAAAA8AAAAAAAAAAAAAAAAAlwIAAGRycy9k&#10;b3ducmV2LnhtbFBLBQYAAAAABAAEAPUAAACJAwAAAAA=&#10;" path="m64,16l46,16,46,136,64,136,64,16xe" fillcolor="black" stroked="f">
                    <v:path arrowok="t" o:connecttype="custom" o:connectlocs="64,2503;46,2503;46,2623;64,2623;64,2503" o:connectangles="0,0,0,0,0"/>
                  </v:shape>
                  <v:shape id="Freeform 428" o:spid="_x0000_s1205" style="position:absolute;left:2981;top:2487;width:425;height:176;visibility:visible;mso-wrap-style:square;v-text-anchor:top" coordsize="425,17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vQWOKxQAA&#10;ANwAAAAPAAAAZHJzL2Rvd25yZXYueG1sRI9Pi8IwFMTvC36H8ARva1qRotUoohTE2/pn2eOzeduW&#10;bV5KE7X66TeC4HGYmd8w82VnanGl1lWWFcTDCARxbnXFhYLjIfucgHAeWWNtmRTcycFy0fuYY6rt&#10;jb/ouveFCBB2KSoovW9SKV1ekkE3tA1x8H5ta9AH2RZSt3gLcFPLURQl0mDFYaHEhtYl5X/7i1Hw&#10;fdz8nHbTxyE53y9Zk8XJY5LvlBr0u9UMhKfOv8Ov9lYrGMVjeJ4JR0Au/g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C9BY4rFAAAA3AAAAA8AAAAAAAAAAAAAAAAAlwIAAGRycy9k&#10;b3ducmV2LnhtbFBLBQYAAAAABAAEAPUAAACJAwAAAAA=&#10;" path="m110,0l0,,,16,110,16,110,0xe" fillcolor="black" stroked="f">
                    <v:path arrowok="t" o:connecttype="custom" o:connectlocs="110,2487;0,2487;0,2503;110,2503;110,2487" o:connectangles="0,0,0,0,0"/>
                  </v:shape>
                  <v:shape id="Freeform 427" o:spid="_x0000_s1206" style="position:absolute;left:2981;top:2487;width:425;height:176;visibility:visible;mso-wrap-style:square;v-text-anchor:top" coordsize="425,17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ADcYRxQAA&#10;ANwAAAAPAAAAZHJzL2Rvd25yZXYueG1sRI9Pi8IwFMTvC36H8ARva1rBotUoohTE2/pn2eOzeduW&#10;bV5KE7X66TeC4HGYmd8w82VnanGl1lWWFcTDCARxbnXFhYLjIfucgHAeWWNtmRTcycFy0fuYY6rt&#10;jb/ouveFCBB2KSoovW9SKV1ekkE3tA1x8H5ta9AH2RZSt3gLcFPLURQl0mDFYaHEhtYl5X/7i1Hw&#10;fdz8nHbTxyE53y9Zk8XJY5LvlBr0u9UMhKfOv8Ov9lYrGMVjeJ4JR0Au/g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EANxhHFAAAA3AAAAA8AAAAAAAAAAAAAAAAAlwIAAGRycy9k&#10;b3ducmV2LnhtbFBLBQYAAAAABAAEAPUAAACJAwAAAAA=&#10;" path="m125,158l127,174,131,175,135,176,144,176,148,175,152,172,156,170,160,166,163,160,132,160,129,159,125,158xe" fillcolor="black" stroked="f">
                    <v:path arrowok="t" o:connecttype="custom" o:connectlocs="125,2645;127,2661;131,2662;135,2663;144,2663;148,2662;152,2659;156,2657;160,2653;163,2647;132,2647;129,2646;125,2645" o:connectangles="0,0,0,0,0,0,0,0,0,0,0,0,0"/>
                  </v:shape>
                  <v:shape id="Freeform 426" o:spid="_x0000_s1207" style="position:absolute;left:2981;top:2487;width:425;height:176;visibility:visible;mso-wrap-style:square;v-text-anchor:top" coordsize="425,17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w31hmxAAA&#10;ANwAAAAPAAAAZHJzL2Rvd25yZXYueG1sRI9Pi8IwFMTvwn6H8Bb2pmk9FK1GkV0Kizf/4vHZPNti&#10;81KaqNVPbwTB4zAzv2Gm887U4kqtqywriAcRCOLc6ooLBdtN1h+BcB5ZY22ZFNzJwXz21Ztiqu2N&#10;V3Rd+0IECLsUFZTeN6mULi/JoBvYhjh4J9sa9EG2hdQt3gLc1HIYRYk0WHFYKLGh35Ly8/piFOy3&#10;f4fdcvzYJMf7JWuyOHmM8qVSP9/dYgLCU+c/4Xf7XysYxgm8zoQjIGdP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sN9YZsQAAADcAAAADwAAAAAAAAAAAAAAAACXAgAAZHJzL2Rv&#10;d25yZXYueG1sUEsFBgAAAAAEAAQA9QAAAIgDAAAAAA==&#10;" path="m137,38l118,38,157,136,156,138,155,140,153,147,139,160,163,160,165,156,168,149,180,118,165,118,163,110,160,102,158,95,137,38xe" fillcolor="black" stroked="f">
                    <v:path arrowok="t" o:connecttype="custom" o:connectlocs="137,2525;118,2525;157,2623;156,2625;155,2627;155,2627;153,2634;139,2647;163,2647;165,2643;168,2636;180,2605;165,2605;163,2597;160,2589;158,2582;137,2525" o:connectangles="0,0,0,0,0,0,0,0,0,0,0,0,0,0,0,0,0"/>
                  </v:shape>
                  <v:shape id="Freeform 425" o:spid="_x0000_s1208" style="position:absolute;left:2981;top:2487;width:425;height:176;visibility:visible;mso-wrap-style:square;v-text-anchor:top" coordsize="425,17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fk/39xQAA&#10;ANwAAAAPAAAAZHJzL2Rvd25yZXYueG1sRI9Pi8IwFMTvgt8hvIW9aVoPVatRFqUg3tY/yx6fzdu2&#10;bPNSmqjVT28EweMwM79h5svO1OJCrassK4iHEQji3OqKCwWHfTaYgHAeWWNtmRTcyMFy0e/NMdX2&#10;yt902flCBAi7FBWU3jeplC4vyaAb2oY4eH+2NeiDbAupW7wGuKnlKIoSabDisFBiQ6uS8v/d2Sj4&#10;Oax/j9vpfZ+cbuesyeLkPsm3Sn1+dF8zEJ46/w6/2hutYBSP4XkmHAG5eA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N+T/f3FAAAA3AAAAA8AAAAAAAAAAAAAAAAAlwIAAGRycy9k&#10;b3ducmV2LnhtbFBLBQYAAAAABAAEAPUAAACJAwAAAAA=&#10;" path="m211,38l194,38,172,95,169,102,167,110,165,118,180,118,211,38xe" fillcolor="black" stroked="f">
                    <v:path arrowok="t" o:connecttype="custom" o:connectlocs="211,2525;194,2525;172,2582;169,2589;167,2597;165,2605;180,2605;211,2525" o:connectangles="0,0,0,0,0,0,0,0"/>
                  </v:shape>
                  <v:shape id="Freeform 424" o:spid="_x0000_s1209" style="position:absolute;left:2981;top:2487;width:425;height:176;visibility:visible;mso-wrap-style:square;v-text-anchor:top" coordsize="425,17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uDGmPwwAA&#10;ANwAAAAPAAAAZHJzL2Rvd25yZXYueG1sRE9Na8JAEL0L/Q/LFHrTTTyEmLqKWALFW5MoHqfZaRKa&#10;nQ3ZVaO/vnsoeHy87/V2Mr240ug6ywriRQSCuLa640ZBVebzFITzyBp7y6TgTg62m5fZGjNtb/xF&#10;18I3IoSwy1BB6/2QSenqlgy6hR2IA/djR4M+wLGResRbCDe9XEZRIg12HBpaHGjfUv1bXIyCU/Vx&#10;Ph5WjzL5vl/yIY+TR1oflHp7nXbvIDxN/in+d39qBcs4rA1nwhGQmz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uDGmPwwAAANwAAAAPAAAAAAAAAAAAAAAAAJcCAABkcnMvZG93&#10;bnJldi54bWxQSwUGAAAAAAQABAD1AAAAhwMAAAAA&#10;" path="m242,38l226,38,226,174,243,174,243,126,301,126,302,125,261,125,255,122,250,116,244,110,242,100,242,75,245,65,256,52,259,51,242,51,242,38xe" fillcolor="black" stroked="f">
                    <v:path arrowok="t" o:connecttype="custom" o:connectlocs="242,2525;226,2525;226,2661;243,2661;243,2613;301,2613;302,2612;261,2612;255,2609;250,2603;244,2597;242,2587;242,2562;245,2552;256,2539;259,2538;242,2538;242,2525" o:connectangles="0,0,0,0,0,0,0,0,0,0,0,0,0,0,0,0,0,0"/>
                  </v:shape>
                  <v:shape id="Freeform 423" o:spid="_x0000_s1210" style="position:absolute;left:2981;top:2487;width:425;height:176;visibility:visible;mso-wrap-style:square;v-text-anchor:top" coordsize="425,17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BQMwUxQAA&#10;ANwAAAAPAAAAZHJzL2Rvd25yZXYueG1sRI9Pi8IwFMTvgt8hPGFvNq2Hol2jiFIQb+ufZY9vm2db&#10;bF5KE7X66TcLgsdhZn7DzJe9acSNOldbVpBEMQjiwuqaSwXHQz6egnAeWWNjmRQ8yMFyMRzMMdP2&#10;zl902/tSBAi7DBVU3reZlK6oyKCLbEscvLPtDPogu1LqDu8Bbho5ieNUGqw5LFTY0rqi4rK/GgXf&#10;x83PaTd7HtLfxzVv8yR9ToudUh+jfvUJwlPv3+FXe6sVTJIZ/J8JR0Au/g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MFAzBTFAAAA3AAAAA8AAAAAAAAAAAAAAAAAlwIAAGRycy9k&#10;b3ducmV2LnhtbFBLBQYAAAAABAAEAPUAAACJAwAAAAA=&#10;" path="m301,126l243,126,246,130,250,133,255,135,259,137,264,138,278,138,285,136,292,132,299,128,301,126xe" fillcolor="black" stroked="f">
                    <v:path arrowok="t" o:connecttype="custom" o:connectlocs="301,2613;243,2613;246,2617;250,2620;255,2622;259,2624;264,2625;278,2625;285,2623;292,2619;299,2615;301,2613" o:connectangles="0,0,0,0,0,0,0,0,0,0,0,0"/>
                  </v:shape>
                  <v:shape id="Freeform 422" o:spid="_x0000_s1211" style="position:absolute;left:2981;top:2487;width:425;height:176;visibility:visible;mso-wrap-style:square;v-text-anchor:top" coordsize="425,17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eFq80wgAA&#10;ANwAAAAPAAAAZHJzL2Rvd25yZXYueG1sRE/LisIwFN0L/kO4gjtN7aJox7SIQ2Fw52uY5Z3m2hab&#10;m9JErX79ZDHg8nDe63wwrbhT7xrLChbzCARxaXXDlYLTsZgtQTiPrLG1TAqe5CDPxqM1pto+eE/3&#10;g69ECGGXooLa+y6V0pU1GXRz2xEH7mJ7gz7AvpK6x0cIN62MoyiRBhsODTV2tK2pvB5uRsH36fPn&#10;vFu9jsnv81Z0xSJ5LcudUtPJsPkA4Wnwb/G/+0sriOMwP5wJR0Bmf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J4WrzTCAAAA3AAAAA8AAAAAAAAAAAAAAAAAlwIAAGRycy9kb3du&#10;cmV2LnhtbFBLBQYAAAAABAAEAPUAAACGAwAAAAA=&#10;" path="m303,49l277,49,283,52,289,58,294,64,297,74,297,99,294,109,283,122,277,125,302,125,305,122,309,113,312,105,314,96,314,77,313,68,306,53,303,49xe" fillcolor="black" stroked="f">
                    <v:path arrowok="t" o:connecttype="custom" o:connectlocs="303,2536;277,2536;283,2539;289,2545;294,2551;297,2561;297,2586;294,2596;283,2609;277,2612;302,2612;305,2609;309,2600;312,2592;314,2583;314,2564;313,2555;306,2540;303,2536" o:connectangles="0,0,0,0,0,0,0,0,0,0,0,0,0,0,0,0,0,0,0"/>
                  </v:shape>
                  <v:shape id="Freeform 421" o:spid="_x0000_s1212" style="position:absolute;left:2981;top:2487;width:425;height:176;visibility:visible;mso-wrap-style:square;v-text-anchor:top" coordsize="425,17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" path="m280,36l265,36,259,37,254,39,250,42,246,46,242,51,259,51,262,49,303,49,301,46,294,42,288,38,280,36xe" fillcolor="black" stroked="f">
                    <v:path arrowok="t" o:connecttype="custom" o:connectlocs="280,2523;265,2523;259,2524;254,2526;250,2529;246,2533;242,2538;259,2538;262,2536;303,2536;301,2533;294,2529;288,2525;280,2523" o:connectangles="0,0,0,0,0,0,0,0,0,0,0,0,0,0"/>
                  </v:shape>
                  <v:shape id="Freeform 420" o:spid="_x0000_s1213" style="position:absolute;left:2981;top:2487;width:425;height:176;visibility:visible;mso-wrap-style:square;v-text-anchor:top" coordsize="425,17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BiJTYxAAA&#10;ANwAAAAPAAAAZHJzL2Rvd25yZXYueG1sRI9Pi8IwFMTvgt8hPGFvmtpD0WqURSks3vyLx7fN27Zs&#10;81KaqNVPbwTB4zAzv2Hmy87U4kqtqywrGI8iEMS51RUXCg77bDgB4TyyxtoyKbiTg+Wi35tjqu2N&#10;t3Td+UIECLsUFZTeN6mULi/JoBvZhjh4f7Y16INsC6lbvAW4qWUcRYk0WHFYKLGhVUn5/+5iFJwO&#10;6/NxM33sk9/7JWuycfKY5Bulvgbd9wyEp85/wu/2j1YQxzG8zoQjIBdP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AYiU2MQAAADcAAAADwAAAAAAAAAAAAAAAACXAgAAZHJzL2Rv&#10;d25yZXYueG1sUEsFBgAAAAAEAAQA9QAAAIgDAAAAAA==&#10;" path="m392,36l364,36,353,40,344,50,334,66,331,88,331,104,335,116,353,134,364,138,391,138,401,136,408,130,416,125,371,125,364,122,352,110,349,102,349,91,424,91,424,78,350,78,350,69,353,62,359,57,364,52,371,49,412,49,403,40,392,36xe" fillcolor="black" stroked="f">
                    <v:path arrowok="t" o:connecttype="custom" o:connectlocs="392,2523;364,2523;353,2527;344,2537;334,2553;331,2575;331,2591;335,2603;353,2621;364,2625;391,2625;401,2623;408,2617;416,2612;371,2612;364,2609;352,2597;349,2589;349,2578;424,2578;424,2565;350,2565;350,2556;353,2549;359,2544;364,2539;371,2536;412,2536;403,2527;392,2523" o:connectangles="0,0,0,0,0,0,0,0,0,0,0,0,0,0,0,0,0,0,0,0,0,0,0,0,0,0,0,0,0,0"/>
                  </v:shape>
                  <v:shape id="Freeform 419" o:spid="_x0000_s1214" style="position:absolute;left:2981;top:2487;width:425;height:176;visibility:visible;mso-wrap-style:square;v-text-anchor:top" coordsize="425,17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uxDFDxQAA&#10;ANwAAAAPAAAAZHJzL2Rvd25yZXYueG1sRI9Pi8IwFMTvC36H8ARva2qFotUoohTE2/pn2eOzeduW&#10;bV5KE7X66TeC4HGYmd8w82VnanGl1lWWFYyGEQji3OqKCwXHQ/Y5AeE8ssbaMim4k4Plovcxx1Tb&#10;G3/Rde8LESDsUlRQet+kUrq8JINuaBvi4P3a1qAPsi2kbvEW4KaWcRQl0mDFYaHEhtYl5X/7i1Hw&#10;fdz8nHbTxyE53y9Zk42SxyTfKTXod6sZCE+df4df7a1WEMdjeJ4JR0Au/g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G7EMUPFAAAA3AAAAA8AAAAAAAAAAAAAAAAAlwIAAGRycy9k&#10;b3ducmV2LnhtbFBLBQYAAAAABAAEAPUAAACJAwAAAAA=&#10;" path="m406,105l386,125,416,125,421,117,424,107,406,105xe" fillcolor="black" stroked="f">
                    <v:path arrowok="t" o:connecttype="custom" o:connectlocs="406,2592;386,2612;416,2612;416,2612;421,2604;424,2594;406,2592" o:connectangles="0,0,0,0,0,0,0"/>
                  </v:shape>
                  <v:shape id="Freeform 418" o:spid="_x0000_s1215" style="position:absolute;left:2981;top:2487;width:425;height:176;visibility:visible;mso-wrap-style:square;v-text-anchor:top" coordsize="425,17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hLak3xQAA&#10;ANwAAAAPAAAAZHJzL2Rvd25yZXYueG1sRI9Pi8IwFMTvC36H8ARva2qRotUoohTE2/pn2eOzeduW&#10;bV5KE7X66TeC4HGYmd8w82VnanGl1lWWFYyGEQji3OqKCwXHQ/Y5AeE8ssbaMim4k4Plovcxx1Tb&#10;G3/Rde8LESDsUlRQet+kUrq8JINuaBvi4P3a1qAPsi2kbvEW4KaWcRQl0mDFYaHEhtYl5X/7i1Hw&#10;fdz8nHbTxyE53y9Zk42SxyTfKTXod6sZCE+df4df7a1WEMdjeJ4JR0Au/g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OEtqTfFAAAA3AAAAA8AAAAAAAAAAAAAAAAAlwIAAGRycy9k&#10;b3ducmV2LnhtbFBLBQYAAAAABAAEAPUAAACJAwAAAAA=&#10;" path="m412,49l387,49,394,53,400,59,403,63,405,69,406,78,424,78,424,71,420,58,412,49xe" fillcolor="black" stroked="f">
                    <v:path arrowok="t" o:connecttype="custom" o:connectlocs="412,2536;387,2536;394,2540;400,2546;403,2550;405,2556;406,2565;424,2565;424,2558;420,2545;412,2536" o:connectangles="0,0,0,0,0,0,0,0,0,0,0"/>
                  </v:shape>
                </v:group>
                <v:group id="Group 414" o:spid="_x0000_s1216" style="position:absolute;left:3430;top:2525;width:20;height:99" coordorigin="3430,2525" coordsize="20,99"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DLIwTYxAAAANwAAAAP&#10;AAAAAAAAAAAAAAAAAKkCAABkcnMvZG93bnJldi54bWxQSwUGAAAAAAQABAD6AAAAmgMAAAAA&#10;">
                  <v:shape id="Freeform 416" o:spid="_x0000_s1217" style="position:absolute;left:3430;top:2525;width:20;height:99;visibility:visible;mso-wrap-style:square;v-text-anchor:top" coordsize="20,9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F8EfbwwAA&#10;ANwAAAAPAAAAZHJzL2Rvd25yZXYueG1sRI9Pi8IwFMTvC36H8ARva2oPslSjqCj04GW7otdH8/oH&#10;m5eaRK3f3iws7HGYmd8wy/VgOvEg51vLCmbTBARxaXXLtYLTz+HzC4QPyBo7y6TgRR7Wq9HHEjNt&#10;n/xNjyLUIkLYZ6igCaHPpPRlQwb91PbE0ausMxiidLXUDp8RbjqZJslcGmw5LjTY066h8lrcTaSc&#10;82IobpWrqu3N3y94yi/HvVKT8bBZgAg0hP/wXzvXCtJ0Dr9n4hGQqzc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F8EfbwwAAANwAAAAPAAAAAAAAAAAAAAAAAJcCAABkcnMvZG93&#10;bnJldi54bWxQSwUGAAAAAAQABAD1AAAAhwMAAAAA&#10;" path="m20,0l0,,,19,20,19,20,0xe" fillcolor="black" stroked="f">
                    <v:path arrowok="t" o:connecttype="custom" o:connectlocs="20,2525;0,2525;0,2544;20,2544;20,2525" o:connectangles="0,0,0,0,0"/>
                  </v:shape>
                  <v:shape id="Freeform 415" o:spid="_x0000_s1218" style="position:absolute;left:3430;top:2525;width:20;height:99;visibility:visible;mso-wrap-style:square;v-text-anchor:top" coordsize="20,9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qvOJAwwAA&#10;ANwAAAAPAAAAZHJzL2Rvd25yZXYueG1sRI9PawIxFMTvBb9DeIK3mnUPtqxGUVHYg5duRa+Pzds/&#10;uHlZk6jrt28KhR6HmfkNs1wPphMPcr61rGA2TUAQl1a3XCs4fR/eP0H4gKyxs0wKXuRhvRq9LTHT&#10;9slf9ChCLSKEfYYKmhD6TEpfNmTQT21PHL3KOoMhSldL7fAZ4aaTaZLMpcGW40KDPe0aKq/F3UTK&#10;OS+G4la5qtre/P2Cp/xy3Cs1GQ+bBYhAQ/gP/7VzrSBNP+D3TDwCcvUD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qvOJAwwAAANwAAAAPAAAAAAAAAAAAAAAAAJcCAABkcnMvZG93&#10;bnJldi54bWxQSwUGAAAAAAQABAD1AAAAhwMAAAAA&#10;" path="m20,79l0,79,,98,20,98,20,79xe" fillcolor="black" stroked="f">
                    <v:path arrowok="t" o:connecttype="custom" o:connectlocs="20,2604;0,2604;0,2623;20,2623;20,2604" o:connectangles="0,0,0,0,0"/>
                  </v:shape>
                </v:group>
                <v:group id="Group 412" o:spid="_x0000_s1219" style="position:absolute;left:804;top:2650;width:2120;height:2" coordorigin="804,2650" coordsize="2120,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">
                  <v:polyline id="Freeform 413" o:spid="_x0000_s1220" style="position:absolute;visibility:visible;mso-wrap-style:square;v-text-anchor:top" points="804,2650,2923,2650" coordsize="2120,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iWvi7wwAA&#10;ANwAAAAPAAAAZHJzL2Rvd25yZXYueG1sRI/BasMwEETvgf6D2EAvoZFjaGjcKMaUNBR6qu0PWKyt&#10;ZWKtjCU77t9XgUKPw8y8YY75Ynsx0+g7xwp22wQEceN0x62Cunp/egHhA7LG3jEp+CEP+elhdcRM&#10;uxt/0VyGVkQI+wwVmBCGTErfGLLot24gjt63Gy2GKMdW6hFvEW57mSbJXlrsOC4YHOjNUHMtJ6vg&#10;cAnPONnC87n2VbHZLPNna5R6XC/FK4hAS/gP/7U/tII0PcD9TDwC8vQL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iWvi7wwAAANwAAAAPAAAAAAAAAAAAAAAAAJcCAABkcnMvZG93&#10;bnJldi54bWxQSwUGAAAAAAQABAD1AAAAhwMAAAAA&#10;" filled="f" strokeweight=".72pt">
                    <v:path arrowok="t" o:connecttype="custom" o:connectlocs="0,0;2119,0" o:connectangles="0,0"/>
                  </v:polyline>
                </v:group>
                <v:group id="Group 410" o:spid="_x0000_s1221" style="position:absolute;left:3523;top:2650;width:1397;height:2" coordorigin="3523,2650" coordsize="1397,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">
                  <v:polyline id="Freeform 411" o:spid="_x0000_s1222" style="position:absolute;visibility:visible;mso-wrap-style:square;v-text-anchor:top" points="3523,2650,4920,2650" coordsize="1397,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pS7bIwwAA&#10;ANwAAAAPAAAAZHJzL2Rvd25yZXYueG1sRI9Bi8IwFITvC/6H8ARvmqooWo0igq57Wq0ePD6aZ1ts&#10;XkoStfvvzcLCHoeZ+YZZrltTiyc5X1lWMBwkIIhzqysuFFzOu/4MhA/IGmvLpOCHPKxXnY8lptq+&#10;+ETPLBQiQtinqKAMoUml9HlJBv3ANsTRu1lnMETpCqkdviLc1HKUJFNpsOK4UGJD25Lye/YwCuaT&#10;b9d+bs5f5uZsda0P+2PIjFK9brtZgAjUhv/wX/ugFYzGQ/g9E4+AXL0B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pS7bIwwAAANwAAAAPAAAAAAAAAAAAAAAAAJcCAABkcnMvZG93&#10;bnJldi54bWxQSwUGAAAAAAQABAD1AAAAhwMAAAAA&#10;" filled="f" strokeweight=".72pt">
                    <v:path arrowok="t" o:connecttype="custom" o:connectlocs="0,0;1397,0" o:connectangles="0,0"/>
                  </v:polyline>
                </v:group>
                <v:group id="Group 407" o:spid="_x0000_s1223" style="position:absolute;left:140;top:2787;width:107;height:136" coordorigin="140,2787" coordsize="107,136"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DBEwpxxAAAANwAAAAP&#10;AAAAAAAAAAAAAAAAAKkCAABkcnMvZG93bnJldi54bWxQSwUGAAAAAAQABAD6AAAAmgMAAAAA&#10;">
                  <v:shape id="Freeform 409" o:spid="_x0000_s1224" style="position:absolute;left:140;top:2787;width:107;height:136;visibility:visible;mso-wrap-style:square;v-text-anchor:top" coordsize="107,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i5J0pxQAA&#10;ANwAAAAPAAAAZHJzL2Rvd25yZXYueG1sRI9Pa8JAFMTvQr/D8gredFOVVFJXaQXBiwf/tL0+sq9J&#10;avZt3F1j/PauIHgcZuY3zGzRmVq05HxlWcHbMAFBnFtdcaHgsF8NpiB8QNZYWyYFV/KwmL/0Zphp&#10;e+EttbtQiAhhn6GCMoQmk9LnJRn0Q9sQR+/POoMhSldI7fAS4aaWoyRJpcGK40KJDS1Lyo+7s1HQ&#10;fsv/83t9PLl8Y9LJV/rzO90Ypfqv3ecHiEBdeIYf7bVWMBqP4X4mHgE5vw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OLknSnFAAAA3AAAAA8AAAAAAAAAAAAAAAAAlwIAAGRycy9k&#10;b3ducmV2LnhtbFBLBQYAAAAABAAEAPUAAACJAwAAAAA=&#10;" path="m62,0l0,,,136,18,136,18,81,58,81,81,78,95,69,99,65,18,65,18,16,100,16,96,11,91,8,86,5,81,3,74,2,69,1,62,0xe" fillcolor="black" stroked="f">
                    <v:path arrowok="t" o:connecttype="custom" o:connectlocs="62,2787;0,2787;0,2923;18,2923;18,2868;58,2868;81,2865;95,2856;99,2852;18,2852;18,2803;100,2803;100,2803;96,2798;91,2795;86,2792;81,2790;74,2789;69,2788;62,2787" o:connectangles="0,0,0,0,0,0,0,0,0,0,0,0,0,0,0,0,0,0,0,0"/>
                  </v:shape>
                  <v:shape id="Freeform 408" o:spid="_x0000_s1225" style="position:absolute;left:140;top:2787;width:107;height:136;visibility:visible;mso-wrap-style:square;v-text-anchor:top" coordsize="107,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tDQVdxQAA&#10;ANwAAAAPAAAAZHJzL2Rvd25yZXYueG1sRI9Ba8JAFITvgv9heUJvutFKlNQ1aKHQi4fa2l4f2dck&#10;Jvs23V1j+u+7BcHjMDPfMJt8MK3oyfnasoL5LAFBXFhdc6ng4/1lugbhA7LG1jIp+CUP+XY82mCm&#10;7ZXfqD+GUkQI+wwVVCF0mZS+qMign9mOOHrf1hkMUbpSaofXCDetXCRJKg3WHBcq7Oi5oqI5XoyC&#10;/iTPl1Xb/LjiYNLlPv38Wh+MUg+TYfcEItAQ7uFb+1UrWDwu4f9MPAJy+wc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G0NBV3FAAAA3AAAAA8AAAAAAAAAAAAAAAAAlwIAAGRycy9k&#10;b3ducmV2LnhtbFBLBQYAAAAABAAEAPUAAACJAwAAAAA=&#10;" path="m100,16l63,16,68,17,71,18,76,19,80,22,83,26,86,30,88,35,88,48,85,54,80,59,75,63,66,65,99,65,103,61,107,51,107,33,105,27,100,16xe" fillcolor="black" stroked="f">
                    <v:path arrowok="t" o:connecttype="custom" o:connectlocs="100,2803;63,2803;68,2804;71,2805;76,2806;80,2809;83,2813;86,2817;88,2822;88,2835;85,2841;80,2846;75,2850;66,2852;99,2852;103,2848;107,2838;107,2820;105,2814;100,2803" o:connectangles="0,0,0,0,0,0,0,0,0,0,0,0,0,0,0,0,0,0,0,0"/>
                  </v:shape>
                </v:group>
                <v:group id="Group 395" o:spid="_x0000_s1226" style="position:absolute;left:270;top:2787;width:417;height:138" coordorigin="270,2787" coordsize="417,138"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BO+pIFxAAAANwAAAAP&#10;AAAAAAAAAAAAAAAAAKkCAABkcnMvZG93bnJldi54bWxQSwUGAAAAAAQABAD6AAAAmgMAAAAA&#10;">
                  <v:shape id="Freeform 406" o:spid="_x0000_s1227" style="position:absolute;left:270;top:2787;width:417;height:138;visibility:visible;mso-wrap-style:square;v-text-anchor:top" coordsize="417,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LhqFVwgAA&#10;ANwAAAAPAAAAZHJzL2Rvd25yZXYueG1sRI/RagIxFETfhf5DuIW+abYrSFmNogVr30rVD7gk183i&#10;5mZJopv265tCoY/DzJxhVpvsenGnEDvPCp5nFQhi7U3HrYLzaT99ARETssHeMyn4ogib9cNkhY3x&#10;I3/S/ZhaUSAcG1RgUxoaKaO25DDO/EBcvIsPDlORoZUm4Fjgrpd1VS2kw47LgsWBXi3p6/HmFOwO&#10;9cc45mB1Pts30tv5d3tgpZ4e83YJIlFO/+G/9rtRUM8X8HumHAG5/gE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MuGoVXCAAAA3AAAAA8AAAAAAAAAAAAAAAAAlwIAAGRycy9kb3du&#10;cmV2LnhtbFBLBQYAAAAABAAEAPUAAACGAwAAAAA=&#10;" path="m17,0l0,,,136,17,136,17,75,18,69,22,60,25,56,34,51,39,50,78,50,77,49,17,49,17,0xe" fillcolor="black" stroked="f">
                    <v:path arrowok="t" o:connecttype="custom" o:connectlocs="17,2787;0,2787;0,2923;17,2923;17,2862;18,2856;22,2847;25,2843;34,2838;39,2837;78,2837;77,2836;17,2836;17,2787" o:connectangles="0,0,0,0,0,0,0,0,0,0,0,0,0,0"/>
                  </v:shape>
                  <v:shape id="Freeform 405" o:spid="_x0000_s1228" style="position:absolute;left:270;top:2787;width:417;height:138;visibility:visible;mso-wrap-style:square;v-text-anchor:top" coordsize="417,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kygTOwwAA&#10;ANwAAAAPAAAAZHJzL2Rvd25yZXYueG1sRI/RagIxFETfC/2HcAu+1WxXsGVrFFto9U2qfsAlud0s&#10;3dwsSerGfn0jCD4OM3OGWayy68WJQuw8K3iaViCItTcdtwqOh4/HFxAxIRvsPZOCM0VYLe/vFtgY&#10;P/IXnfapFQXCsUEFNqWhkTJqSw7j1A/Exfv2wWEqMrTSBBwL3PWyrqq5dNhxWbA40Lsl/bP/dQre&#10;NvVuHHOwOh/tJ+n17K/dsFKTh7x+BZEop1v42t4aBfXsGS5nyhGQy3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kygTOwwAAANwAAAAPAAAAAAAAAAAAAAAAAJcCAABkcnMvZG93&#10;bnJldi54bWxQSwUGAAAAAAQABAD1AAAAhwMAAAAA&#10;" path="m78,50l50,50,56,52,59,56,63,59,65,66,65,136,82,136,82,64,81,57,79,52,78,50xe" fillcolor="black" stroked="f">
                    <v:path arrowok="t" o:connecttype="custom" o:connectlocs="78,2837;50,2837;56,2839;59,2843;63,2846;65,2853;65,2923;82,2923;82,2851;81,2844;79,2839;78,2837" o:connectangles="0,0,0,0,0,0,0,0,0,0,0,0"/>
                  </v:shape>
                  <v:shape id="Freeform 404" o:spid="_x0000_s1229" style="position:absolute;left:270;top:2787;width:417;height:138;visibility:visible;mso-wrap-style:square;v-text-anchor:top" coordsize="417,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VVZC8wAAA&#10;ANwAAAAPAAAAZHJzL2Rvd25yZXYueG1sRE/NagIxEL4LfYcwhd402xWkbI2iBWtvUt0HGJLpZnEz&#10;WZLopn365lDo8eP7X2+zG8SdQuw9K3heVCCItTc9dwray2H+AiImZIODZ1LwTRG2m4fZGhvjJ/6k&#10;+zl1ooRwbFCBTWlspIzaksO48CNx4b58cJgKDJ00AacS7gZZV9VKOuy5NFgc6c2Svp5vTsH+WJ+m&#10;KQerc2vfSe+WP92RlXp6zLtXEIly+hf/uT+MgnpZ1pYz5QjIzS8A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DVVZC8wAAAANwAAAAPAAAAAAAAAAAAAAAAAJcCAABkcnMvZG93bnJl&#10;di54bWxQSwUGAAAAAAQABAD1AAAAhAMAAAAA&#10;" path="m55,36l35,36,25,40,17,49,77,49,76,47,72,43,67,40,61,37,55,36xe" fillcolor="black" stroked="f">
                    <v:path arrowok="t" o:connecttype="custom" o:connectlocs="55,2823;35,2823;25,2827;17,2836;77,2836;76,2834;72,2830;67,2827;61,2824;55,2823" o:connectangles="0,0,0,0,0,0,0,0,0,0"/>
                  </v:shape>
                  <v:shape id="Freeform 403" o:spid="_x0000_s1230" style="position:absolute;left:270;top:2787;width:417;height:138;visibility:visible;mso-wrap-style:square;v-text-anchor:top" coordsize="417,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6GTUnwwAA&#10;ANwAAAAPAAAAZHJzL2Rvd25yZXYueG1sRI/RagIxFETfC/2HcAu+1WxXkHZrFFto9U2qfsAlud0s&#10;3dwsSerGfn0jCD4OM3OGWayy68WJQuw8K3iaViCItTcdtwqOh4/HZxAxIRvsPZOCM0VYLe/vFtgY&#10;P/IXnfapFQXCsUEFNqWhkTJqSw7j1A/Exfv2wWEqMrTSBBwL3PWyrqq5dNhxWbA40Lsl/bP/dQre&#10;NvVuHHOwOh/tJ+n17K/dsFKTh7x+BZEop1v42t4aBfXsBS5nyhGQy3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6GTUnwwAAANwAAAAPAAAAAAAAAAAAAAAAAJcCAABkcnMvZG93&#10;bnJldi54bWxQSwUGAAAAAAQABAD1AAAAhwMAAAAA&#10;" path="m165,36l139,36,128,39,117,49,107,65,104,87,107,109,117,125,126,134,137,138,160,138,168,136,183,128,187,125,143,125,135,122,130,115,124,109,121,100,121,74,124,65,135,53,143,49,186,49,176,40,165,36xe" fillcolor="black" stroked="f">
                    <v:path arrowok="t" o:connecttype="custom" o:connectlocs="165,2823;139,2823;128,2826;117,2836;107,2852;104,2874;104,2874;107,2896;117,2912;126,2921;137,2925;160,2925;168,2923;183,2915;187,2912;143,2912;135,2909;130,2902;124,2896;121,2887;121,2861;124,2852;135,2840;143,2836;186,2836;176,2827;165,2823" o:connectangles="0,0,0,0,0,0,0,0,0,0,0,0,0,0,0,0,0,0,0,0,0,0,0,0,0,0,0"/>
                  </v:shape>
                  <v:shape id="Freeform 402" o:spid="_x0000_s1231" style="position:absolute;left:270;top:2787;width:417;height:138;visibility:visible;mso-wrap-style:square;v-text-anchor:top" coordsize="417,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zJe/HwAAA&#10;ANwAAAAPAAAAZHJzL2Rvd25yZXYueG1sRE/NagIxEL4LfYcwhd40222RsjWKFVq9laoPMCTjZnEz&#10;WZLopn16cyh4/Pj+F6vsenGlEDvPCp5nFQhi7U3HrYLj4XP6BiImZIO9Z1LwSxFWy4fJAhvjR/6h&#10;6z61ooRwbFCBTWlopIzaksM48wNx4U4+OEwFhlaagGMJd72sq2ouHXZcGiwOtLGkz/uLU/Cxrb/H&#10;MQer89F+kV6//LVbVurpMa/fQSTK6S7+d++Mgvq1zC9nyhGQyxsA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BzJe/HwAAAANwAAAAPAAAAAAAAAAAAAAAAAJcCAABkcnMvZG93bnJl&#10;di54bWxQSwUGAAAAAAQABAD1AAAAhAMAAAAA&#10;" path="m186,49l160,49,167,53,172,59,178,65,181,74,181,100,178,109,172,116,167,122,160,125,187,125,189,123,193,115,197,108,199,98,199,70,194,58,186,49xe" fillcolor="black" stroked="f">
                    <v:path arrowok="t" o:connecttype="custom" o:connectlocs="186,2836;160,2836;167,2840;172,2846;178,2852;181,2861;181,2887;178,2896;172,2903;167,2909;160,2912;187,2912;189,2910;193,2902;197,2895;199,2885;199,2857;194,2845;186,2836" o:connectangles="0,0,0,0,0,0,0,0,0,0,0,0,0,0,0,0,0,0,0"/>
                  </v:shape>
                  <v:shape id="Freeform 401" o:spid="_x0000_s1232" style="position:absolute;left:270;top:2787;width:417;height:138;visibility:visible;mso-wrap-style:square;v-text-anchor:top" coordsize="417,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caUpcwwAA&#10;ANwAAAAPAAAAZHJzL2Rvd25yZXYueG1sRI/RagIxFETfC/2HcAu+1axbKWVrFFuw+laqfsAlud0s&#10;3dwsSXSjX28KhT4OM3OGWayy68WZQuw8K5hNKxDE2puOWwXHw+bxBURMyAZ7z6TgQhFWy/u7BTbG&#10;j/xF531qRYFwbFCBTWlopIzaksM49QNx8b59cJiKDK00AccCd72sq+pZOuy4LFgc6N2S/tmfnIK3&#10;bf05jjlYnY/2g/T66dpuWanJQ16/gkiU03/4r70zCur5DH7PlCMglzc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caUpcwwAAANwAAAAPAAAAAAAAAAAAAAAAAJcCAABkcnMvZG93&#10;bnJldi54bWxQSwUGAAAAAAQABAD1AAAAhwMAAAAA&#10;" path="m236,38l220,38,220,136,238,136,238,70,240,61,246,57,251,52,253,52,236,52,236,38xe" fillcolor="black" stroked="f">
                    <v:path arrowok="t" o:connecttype="custom" o:connectlocs="236,2825;220,2825;220,2923;238,2923;238,2857;240,2848;246,2844;251,2839;253,2839;236,2839;236,2825" o:connectangles="0,0,0,0,0,0,0,0,0,0,0"/>
                  </v:shape>
                  <v:shape id="Freeform 400" o:spid="_x0000_s1233" style="position:absolute;left:270;top:2787;width:417;height:138;visibility:visible;mso-wrap-style:square;v-text-anchor:top" coordsize="417,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su9QrwwAA&#10;ANwAAAAPAAAAZHJzL2Rvd25yZXYueG1sRI/RagIxFETfC/2HcAu+1ayrFNkaxRaqvpWqH3BJbjeL&#10;m5slSd3Yr28KhT4OM3OGWW2y68WVQuw8K5hNKxDE2puOWwXn09vjEkRMyAZ7z6TgRhE26/u7FTbG&#10;j/xB12NqRYFwbFCBTWlopIzaksM49QNx8T59cJiKDK00AccCd72sq+pJOuy4LFgc6NWSvhy/nIKX&#10;ff0+jjlYnc92R3o7/273rNTkIW+fQSTK6T/81z4YBfWiht8z5QjI9Q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su9QrwwAAANwAAAAPAAAAAAAAAAAAAAAAAJcCAABkcnMvZG93&#10;bnJldi54bWxQSwUGAAAAAAQABAD1AAAAhwMAAAAA&#10;" path="m299,50l269,50,273,51,280,55,282,58,285,65,286,70,286,136,303,136,303,68,302,63,301,55,299,51,299,50xe" fillcolor="black" stroked="f">
                    <v:path arrowok="t" o:connecttype="custom" o:connectlocs="299,2837;269,2837;273,2838;280,2842;282,2845;285,2852;286,2857;286,2923;303,2923;303,2855;302,2850;301,2842;299,2838;299,2837" o:connectangles="0,0,0,0,0,0,0,0,0,0,0,0,0,0"/>
                  </v:shape>
                  <v:shape id="Freeform 399" o:spid="_x0000_s1234" style="position:absolute;left:270;top:2787;width:417;height:138;visibility:visible;mso-wrap-style:square;v-text-anchor:top" coordsize="417,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D93GwwwAA&#10;ANwAAAAPAAAAZHJzL2Rvd25yZXYueG1sRI/RagIxFETfC/2HcAu+1WxXKWVrFFto9U2qfsAlud0s&#10;3dwsSerGfn0jCD4OM3OGWayy68WJQuw8K3iaViCItTcdtwqOh4/HFxAxIRvsPZOCM0VYLe/vFtgY&#10;P/IXnfapFQXCsUEFNqWhkTJqSw7j1A/Exfv2wWEqMrTSBBwL3PWyrqpn6bDjsmBxoHdL+mf/6xS8&#10;berdOOZgdT7aT9Lr2V+7YaUmD3n9CiJRTrfwtb01Cur5DC5nyhGQy3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D93GwwwAAANwAAAAPAAAAAAAAAAAAAAAAAJcCAABkcnMvZG93&#10;bnJldi54bWxQSwUGAAAAAAQABAD1AAAAhwMAAAAA&#10;" path="m274,36l254,36,243,41,236,52,253,52,257,50,299,50,294,44,290,41,285,39,280,37,274,36xe" fillcolor="black" stroked="f">
                    <v:path arrowok="t" o:connecttype="custom" o:connectlocs="274,2823;254,2823;243,2828;236,2839;253,2839;257,2837;299,2837;294,2831;290,2828;285,2826;280,2824;274,2823" o:connectangles="0,0,0,0,0,0,0,0,0,0,0,0"/>
                  </v:shape>
                  <v:shape id="Freeform 398" o:spid="_x0000_s1235" style="position:absolute;left:270;top:2787;width:417;height:138;visibility:visible;mso-wrap-style:square;v-text-anchor:top" coordsize="417,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MHunEwwAA&#10;ANwAAAAPAAAAZHJzL2Rvd25yZXYueG1sRI/RagIxFETfC/2HcAu+1WxXKWVrFFto9U2qfsAlud0s&#10;3dwsSeqm/XojCD4OM3OGWayy68WJQuw8K3iaViCItTcdtwqOh4/HFxAxIRvsPZOCP4qwWt7fLbAx&#10;fuQvOu1TKwqEY4MKbEpDI2XUlhzGqR+Ii/ftg8NUZGilCTgWuOtlXVXP0mHHZcHiQO+W9M/+1yl4&#10;29S7cczB6ny0n6TXs/92w0pNHvL6FUSinG7ha3trFNTzOVzOlCMgl2c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MHunEwwAAANwAAAAPAAAAAAAAAAAAAAAAAJcCAABkcnMvZG93&#10;bnJldi54bWxQSwUGAAAAAAQABAD1AAAAhwMAAAAA&#10;" path="m384,36l356,36,345,40,336,50,326,66,323,88,323,104,327,116,336,125,344,134,356,138,383,138,392,136,400,130,407,125,363,125,356,122,350,116,344,110,341,102,340,91,416,91,416,78,341,78,342,69,345,62,350,57,356,52,362,49,404,49,395,40,384,36xe" fillcolor="black" stroked="f">
                    <v:path arrowok="t" o:connecttype="custom" o:connectlocs="384,2823;356,2823;345,2827;336,2837;326,2853;323,2875;323,2891;327,2903;336,2912;344,2921;356,2925;383,2925;392,2923;400,2917;407,2912;363,2912;356,2909;350,2903;344,2897;341,2889;340,2878;416,2878;416,2865;341,2865;342,2856;345,2849;350,2844;356,2839;362,2836;404,2836;395,2827;384,2823" o:connectangles="0,0,0,0,0,0,0,0,0,0,0,0,0,0,0,0,0,0,0,0,0,0,0,0,0,0,0,0,0,0,0,0"/>
                  </v:shape>
                  <v:shape id="Freeform 397" o:spid="_x0000_s1236" style="position:absolute;left:270;top:2787;width:417;height:138;visibility:visible;mso-wrap-style:square;v-text-anchor:top" coordsize="417,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jUkxfwwAA&#10;ANwAAAAPAAAAZHJzL2Rvd25yZXYueG1sRI/RSgMxFETfBf8hXKFvNutaRdampQq2fZPWfsAluW4W&#10;NzdLErtpv74pCD4OM3OGmS+z68WRQuw8K3iYViCItTcdtwoOXx/3LyBiQjbYeyYFJ4qwXNzezLEx&#10;fuQdHfepFQXCsUEFNqWhkTJqSw7j1A/Exfv2wWEqMrTSBBwL3PWyrqpn6bDjsmBxoHdL+mf/6xS8&#10;berPcczB6nywa9Krx3O7YaUmd3n1CiJRTv/hv/bWKKhnT3A9U46AXFw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jUkxfwwAAANwAAAAPAAAAAAAAAAAAAAAAAJcCAABkcnMvZG93&#10;bnJldi54bWxQSwUGAAAAAAQABAD1AAAAhwMAAAAA&#10;" path="m398,105l377,125,407,125,408,125,413,117,416,107,398,105xe" fillcolor="black" stroked="f">
                    <v:path arrowok="t" o:connecttype="custom" o:connectlocs="398,2892;377,2912;407,2912;408,2912;413,2904;416,2894;398,2892" o:connectangles="0,0,0,0,0,0,0"/>
                  </v:shape>
                  <v:shape id="Freeform 396" o:spid="_x0000_s1237" style="position:absolute;left:270;top:2787;width:417;height:138;visibility:visible;mso-wrap-style:square;v-text-anchor:top" coordsize="417,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TgNIowwAA&#10;ANwAAAAPAAAAZHJzL2Rvd25yZXYueG1sRI/RagIxFETfC/2HcAu+1WxXkbI1ihVa+yZVP+CS3G6W&#10;bm6WJLppv74RhD4OM3OGWa6z68WFQuw8K3iaViCItTcdtwpOx7fHZxAxIRvsPZOCH4qwXt3fLbEx&#10;fuRPuhxSKwqEY4MKbEpDI2XUlhzGqR+Ii/flg8NUZGilCTgWuOtlXVUL6bDjsmBxoK0l/X04OwWv&#10;u3o/jjlYnU/2nfRm9tvuWKnJQ968gEiU03/41v4wCur5Aq5nyhGQqz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TgNIowwAAANwAAAAPAAAAAAAAAAAAAAAAAJcCAABkcnMvZG93&#10;bnJldi54bWxQSwUGAAAAAAQABAD1AAAAhwMAAAAA&#10;" path="m404,49l379,49,386,53,395,63,397,69,398,78,416,78,416,71,412,58,404,49xe" fillcolor="black" stroked="f">
                    <v:path arrowok="t" o:connecttype="custom" o:connectlocs="404,2836;379,2836;386,2840;395,2850;397,2856;398,2865;416,2865;416,2858;412,2845;404,2836" o:connectangles="0,0,0,0,0,0,0,0,0,0"/>
                  </v:shape>
                </v:group>
                <v:group id="Group 392" o:spid="_x0000_s1238" style="position:absolute;left:711;top:2825;width:20;height:99" coordorigin="711,2825" coordsize="20,99"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iWLalMUAAADcAAAA&#10;DwAAAAAAAAAAAAAAAACpAgAAZHJzL2Rvd25yZXYueG1sUEsFBgAAAAAEAAQA+gAAAJsDAAAAAA==&#10;">
                  <v:shape id="Freeform 394" o:spid="_x0000_s1239" style="position:absolute;left:711;top:2825;width:20;height:99;visibility:visible;mso-wrap-style:square;v-text-anchor:top" coordsize="20,9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" path="m20,0l0,,,19,20,19,20,0xe" fillcolor="black" stroked="f">
                    <v:path arrowok="t" o:connecttype="custom" o:connectlocs="20,2825;0,2825;0,2844;20,2844;20,2825" o:connectangles="0,0,0,0,0"/>
                  </v:shape>
                  <v:shape id="Freeform 393" o:spid="_x0000_s1240" style="position:absolute;left:711;top:2825;width:20;height:99;visibility:visible;mso-wrap-style:square;v-text-anchor:top" coordsize="20,9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" path="m20,79l0,79,,98,20,98,20,79xe" fillcolor="black" stroked="f">
                    <v:path arrowok="t" o:connecttype="custom" o:connectlocs="20,2904;0,2904;0,2923;20,2923;20,2904" o:connectangles="0,0,0,0,0"/>
                  </v:shape>
                </v:group>
                <v:group id="Group 379" o:spid="_x0000_s1241" style="position:absolute;left:2981;top:2787;width:425;height:176" coordorigin="2981,2787" coordsize="425,176"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">
                  <v:shape id="Freeform 391" o:spid="_x0000_s1242" style="position:absolute;left:2981;top:2787;width:425;height:176;visibility:visible;mso-wrap-style:square;v-text-anchor:top" coordsize="425,17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pXHnSxQAA&#10;ANwAAAAPAAAAZHJzL2Rvd25yZXYueG1sRI9Pi8IwFMTvC36H8ARva1rBotUoohTE2/pn2eOzeduW&#10;bV5KE7X66TeC4HGYmd8w82VnanGl1lWWFcTDCARxbnXFhYLjIfucgHAeWWNtmRTcycFy0fuYY6rt&#10;jb/ouveFCBB2KSoovW9SKV1ekkE3tA1x8H5ta9AH2RZSt3gLcFPLURQl0mDFYaHEhtYl5X/7i1Hw&#10;fdz8nHbTxyE53y9Zk8XJY5LvlBr0u9UMhKfOv8Ov9lYrGI1jeJ4JR0Au/g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KlcedLFAAAA3AAAAA8AAAAAAAAAAAAAAAAAlwIAAGRycy9k&#10;b3ducmV2LnhtbFBLBQYAAAAABAAEAPUAAACJAwAAAAA=&#10;" path="m64,16l46,16,46,136,64,136,64,16xe" fillcolor="black" stroked="f">
                    <v:path arrowok="t" o:connecttype="custom" o:connectlocs="64,2803;46,2803;46,2923;64,2923;64,2803" o:connectangles="0,0,0,0,0"/>
                  </v:shape>
                  <v:shape id="Freeform 390" o:spid="_x0000_s1243" style="position:absolute;left:2981;top:2787;width:425;height:176;visibility:visible;mso-wrap-style:square;v-text-anchor:top" coordsize="425,17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ZjuelxQAA&#10;ANwAAAAPAAAAZHJzL2Rvd25yZXYueG1sRI9Pi8IwFMTvC36H8ARva2rBotUoohTE2/pn2eOzeduW&#10;bV5KE7X66TeC4HGYmd8w82VnanGl1lWWFYyGEQji3OqKCwXHQ/Y5AeE8ssbaMim4k4Plovcxx1Tb&#10;G3/Rde8LESDsUlRQet+kUrq8JINuaBvi4P3a1qAPsi2kbvEW4KaWcRQl0mDFYaHEhtYl5X/7i1Hw&#10;fdz8nHbTxyE53y9Zk42SxyTfKTXod6sZCE+df4df7a1WEI9jeJ4JR0Au/g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FmO56XFAAAA3AAAAA8AAAAAAAAAAAAAAAAAlwIAAGRycy9k&#10;b3ducmV2LnhtbFBLBQYAAAAABAAEAPUAAACJAwAAAAA=&#10;" path="m110,0l0,,,16,110,16,110,0xe" fillcolor="black" stroked="f">
                    <v:path arrowok="t" o:connecttype="custom" o:connectlocs="110,2787;0,2787;0,2803;110,2803;110,2787" o:connectangles="0,0,0,0,0"/>
                  </v:shape>
                  <v:shape id="Freeform 389" o:spid="_x0000_s1244" style="position:absolute;left:2981;top:2787;width:425;height:176;visibility:visible;mso-wrap-style:square;v-text-anchor:top" coordsize="425,17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2wkI+xgAA&#10;ANwAAAAPAAAAZHJzL2Rvd25yZXYueG1sRI9Ba8JAFITvBf/D8gRvdaOlIU1dpbQExFsTlR5fs88k&#10;mH0bsqsm/vpuodDjMDPfMKvNYFpxpd41lhUs5hEI4tLqhisF+yJ7TEA4j6yxtUwKRnKwWU8eVphq&#10;e+NPuua+EgHCLkUFtfddKqUrazLo5rYjDt7J9gZ9kH0ldY+3ADetXEZRLA02HBZq7Oi9pvKcX4yC&#10;4/7j67B7uRfx93jJumwR35Nyp9RsOry9gvA0+P/wX3urFSyfn+D3TDgCcv0D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A2wkI+xgAAANwAAAAPAAAAAAAAAAAAAAAAAJcCAABkcnMv&#10;ZG93bnJldi54bWxQSwUGAAAAAAQABAD1AAAAigMAAAAA&#10;" path="m125,158l127,174,131,175,135,176,144,176,148,175,152,172,156,170,160,166,163,160,132,160,129,159,125,158xe" fillcolor="black" stroked="f">
                    <v:path arrowok="t" o:connecttype="custom" o:connectlocs="125,2945;127,2961;131,2962;135,2963;144,2963;148,2962;152,2959;156,2957;160,2953;163,2947;132,2947;129,2946;125,2945" o:connectangles="0,0,0,0,0,0,0,0,0,0,0,0,0"/>
                  </v:shape>
                  <v:shape id="Freeform 388" o:spid="_x0000_s1245" style="position:absolute;left:2981;top:2787;width:425;height:176;visibility:visible;mso-wrap-style:square;v-text-anchor:top" coordsize="425,17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5K9pKxgAA&#10;ANwAAAAPAAAAZHJzL2Rvd25yZXYueG1sRI9Ba8JAFITvBf/D8gRvdaO0IU1dpbQExFsTlR5fs88k&#10;mH0bsqsm/vpuodDjMDPfMKvNYFpxpd41lhUs5hEI4tLqhisF+yJ7TEA4j6yxtUwKRnKwWU8eVphq&#10;e+NPuua+EgHCLkUFtfddKqUrazLo5rYjDt7J9gZ9kH0ldY+3ADetXEZRLA02HBZq7Oi9pvKcX4yC&#10;4/7j67B7uRfx93jJumwR35Nyp9RsOry9gvA0+P/wX3urFSyfn+D3TDgCcv0D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C5K9pKxgAAANwAAAAPAAAAAAAAAAAAAAAAAJcCAABkcnMv&#10;ZG93bnJldi54bWxQSwUGAAAAAAQABAD1AAAAigMAAAAA&#10;" path="m137,38l118,38,157,136,156,138,155,140,153,147,139,160,163,160,165,156,168,149,180,118,165,118,163,110,160,102,158,95,137,38xe" fillcolor="black" stroked="f">
                    <v:path arrowok="t" o:connecttype="custom" o:connectlocs="137,2825;118,2825;157,2923;156,2925;155,2927;155,2927;153,2934;139,2947;163,2947;165,2943;168,2936;180,2905;165,2905;163,2897;160,2889;158,2882;137,2825" o:connectangles="0,0,0,0,0,0,0,0,0,0,0,0,0,0,0,0,0"/>
                  </v:shape>
                  <v:shape id="Freeform 387" o:spid="_x0000_s1246" style="position:absolute;left:2981;top:2787;width:425;height:176;visibility:visible;mso-wrap-style:square;v-text-anchor:top" coordsize="425,17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WZ3/RxgAA&#10;ANwAAAAPAAAAZHJzL2Rvd25yZXYueG1sRI9Ba8JAFITvgv9heUJvulEwxNRVpCVQvFVT6fE1+5oE&#10;s29DdhOjv75bKPQ4zMw3zHY/mkYM1LnasoLlIgJBXFhdc6kgP2fzBITzyBoby6TgTg72u+lki6m2&#10;N36n4eRLESDsUlRQed+mUrqiIoNuYVvi4H3bzqAPsiul7vAW4KaRqyiKpcGaw0KFLb1UVFxPvVFw&#10;yV8/P46bxzn+uvdZmy3jR1IclXqajYdnEJ5G/x/+a79pBav1Gn7PhCMgdz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DWZ3/RxgAAANwAAAAPAAAAAAAAAAAAAAAAAJcCAABkcnMv&#10;ZG93bnJldi54bWxQSwUGAAAAAAQABAD1AAAAigMAAAAA&#10;" path="m211,38l194,38,172,95,169,102,167,110,165,118,180,118,211,38xe" fillcolor="black" stroked="f">
                    <v:path arrowok="t" o:connecttype="custom" o:connectlocs="211,2825;194,2825;172,2882;169,2889;167,2897;165,2905;180,2905;211,2825" o:connectangles="0,0,0,0,0,0,0,0"/>
                  </v:shape>
                  <v:shape id="Freeform 386" o:spid="_x0000_s1247" style="position:absolute;left:2981;top:2787;width:425;height:176;visibility:visible;mso-wrap-style:square;v-text-anchor:top" coordsize="425,17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" path="m242,38l226,38,226,174,243,174,243,126,301,126,302,125,261,125,255,122,250,116,244,110,242,100,242,75,245,65,256,52,259,51,242,51,242,38xe" fillcolor="black" stroked="f">
                    <v:path arrowok="t" o:connecttype="custom" o:connectlocs="242,2825;226,2825;226,2961;243,2961;243,2913;301,2913;302,2912;261,2912;255,2909;250,2903;244,2897;242,2887;242,2862;245,2852;256,2839;259,2838;242,2838;242,2825" o:connectangles="0,0,0,0,0,0,0,0,0,0,0,0,0,0,0,0,0,0"/>
                  </v:shape>
                  <v:shape id="Freeform 385" o:spid="_x0000_s1248" style="position:absolute;left:2981;top:2787;width:425;height:176;visibility:visible;mso-wrap-style:square;v-text-anchor:top" coordsize="425,17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J+UQ9xQAA&#10;ANwAAAAPAAAAZHJzL2Rvd25yZXYueG1sRI9Bi8IwFITvC/6H8ARva6pgdatRRCmIt1V32eOzebbF&#10;5qU0Uau/fiMIHoeZ+YaZLVpTiSs1rrSsYNCPQBBnVpecKzjs088JCOeRNVaWScGdHCzmnY8ZJtre&#10;+JuuO5+LAGGXoILC+zqR0mUFGXR9WxMH72Qbgz7IJpe6wVuAm0oOoyiWBksOCwXWtCooO+8uRsHv&#10;Yf33s/167OPj/ZLW6SB+TLKtUr1uu5yC8NT6d/jV3mgFw9EYnmfCEZDzf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En5RD3FAAAA3AAAAA8AAAAAAAAAAAAAAAAAlwIAAGRycy9k&#10;b3ducmV2LnhtbFBLBQYAAAAABAAEAPUAAACJAwAAAAA=&#10;" path="m301,126l243,126,246,130,250,133,255,135,259,137,264,138,278,138,285,136,292,132,299,128,301,126xe" fillcolor="black" stroked="f">
                    <v:path arrowok="t" o:connecttype="custom" o:connectlocs="301,2913;243,2913;246,2917;250,2920;255,2922;259,2924;264,2925;278,2925;285,2923;292,2919;299,2915;301,2913" o:connectangles="0,0,0,0,0,0,0,0,0,0,0,0"/>
                  </v:shape>
                  <v:shape id="Freeform 384" o:spid="_x0000_s1249" style="position:absolute;left:2981;top:2787;width:425;height:176;visibility:visible;mso-wrap-style:square;v-text-anchor:top" coordsize="425,17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4ZtBPwgAA&#10;ANwAAAAPAAAAZHJzL2Rvd25yZXYueG1sRE/LisIwFN0PzD+EOzC7MVWYotW0DCMFcecTl9fm2hab&#10;m9JErX69WQguD+c9y3rTiCt1rrasYDiIQBAXVtdcKthu8p8xCOeRNTaWScGdHGTp58cME21vvKLr&#10;2pcihLBLUEHlfZtI6YqKDLqBbYkDd7KdQR9gV0rd4S2Em0aOoiiWBmsODRW29F9RcV5fjIL9dn7Y&#10;LSePTXy8X/I2H8aPcbFU6vur/5uC8NT7t/jlXmgFo9+wNpwJR0CmT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Dhm0E/CAAAA3AAAAA8AAAAAAAAAAAAAAAAAlwIAAGRycy9kb3du&#10;cmV2LnhtbFBLBQYAAAAABAAEAPUAAACGAwAAAAA=&#10;" path="m303,49l277,49,283,52,289,58,294,64,297,74,297,99,294,109,283,122,277,125,302,125,305,122,309,113,312,105,314,96,314,77,313,68,306,53,303,49xe" fillcolor="black" stroked="f">
                    <v:path arrowok="t" o:connecttype="custom" o:connectlocs="303,2836;277,2836;283,2839;289,2845;294,2851;297,2861;297,2886;294,2896;283,2909;277,2912;302,2912;305,2909;309,2900;312,2892;314,2883;314,2864;313,2855;306,2840;303,2836" o:connectangles="0,0,0,0,0,0,0,0,0,0,0,0,0,0,0,0,0,0,0"/>
                  </v:shape>
                  <v:shape id="Freeform 383" o:spid="_x0000_s1250" style="position:absolute;left:2981;top:2787;width:425;height:176;visibility:visible;mso-wrap-style:square;v-text-anchor:top" coordsize="425,17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XKnXUxQAA&#10;ANwAAAAPAAAAZHJzL2Rvd25yZXYueG1sRI9Pi8IwFMTvC/sdwlvwtqYKFq1GWVYK4s1/yx6fzbMt&#10;Ni+libb66Y0geBxm5jfMbNGZSlypcaVlBYN+BII4s7rkXMF+l36PQTiPrLGyTApu5GAx//yYYaJt&#10;yxu6bn0uAoRdggoK7+tESpcVZND1bU0cvJNtDPogm1zqBtsAN5UcRlEsDZYcFgqs6beg7Ly9GAV/&#10;++X/YT257+Lj7ZLW6SC+j7O1Ur2v7mcKwlPn3+FXe6UVDEcTeJ4JR0DOH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FcqddTFAAAA3AAAAA8AAAAAAAAAAAAAAAAAlwIAAGRycy9k&#10;b3ducmV2LnhtbFBLBQYAAAAABAAEAPUAAACJAwAAAAA=&#10;" path="m280,36l265,36,259,37,254,39,250,42,246,46,242,51,259,51,262,49,303,49,301,46,294,42,288,38,280,36xe" fillcolor="black" stroked="f">
                    <v:path arrowok="t" o:connecttype="custom" o:connectlocs="280,2823;265,2823;259,2824;254,2826;250,2829;246,2833;242,2838;259,2838;262,2836;303,2836;301,2833;294,2829;288,2825;280,2823" o:connectangles="0,0,0,0,0,0,0,0,0,0,0,0,0,0"/>
                  </v:shape>
                  <v:shape id="Freeform 382" o:spid="_x0000_s1251" style="position:absolute;left:2981;top:2787;width:425;height:176;visibility:visible;mso-wrap-style:square;v-text-anchor:top" coordsize="425,17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IfBb0wgAA&#10;ANwAAAAPAAAAZHJzL2Rvd25yZXYueG1sRE/LasJAFN0X/IfhCt3ViS6CjY5SKgHJrr5wec1ck2Dm&#10;TsiMefj1nUWhy8N5r7eDqUVHrassK5jPIhDEudUVFwpOx/RjCcJ5ZI21ZVIwkoPtZvK2xkTbnn+o&#10;O/hChBB2CSoovW8SKV1ekkE3sw1x4O62NegDbAupW+xDuKnlIopiabDi0FBiQ98l5Y/D0yi4nHbX&#10;c/b5Osa38Zk26Tx+LfNMqffp8LUC4Wnw/+I/914rWMRhfjgTjoDc/AI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Ah8FvTCAAAA3AAAAA8AAAAAAAAAAAAAAAAAlwIAAGRycy9kb3du&#10;cmV2LnhtbFBLBQYAAAAABAAEAPUAAACGAwAAAAA=&#10;" path="m392,36l364,36,353,40,344,50,334,66,331,88,331,104,335,116,353,134,364,138,391,138,401,136,408,130,416,125,371,125,364,122,352,110,349,102,349,91,424,91,424,78,350,78,350,69,353,62,359,57,364,52,371,49,412,49,403,40,392,36xe" fillcolor="black" stroked="f">
                    <v:path arrowok="t" o:connecttype="custom" o:connectlocs="392,2823;364,2823;353,2827;344,2837;334,2853;331,2875;331,2891;335,2903;353,2921;364,2925;391,2925;401,2923;408,2917;416,2912;371,2912;364,2909;352,2897;349,2889;349,2878;424,2878;424,2865;350,2865;350,2856;353,2849;359,2844;364,2839;371,2836;412,2836;403,2827;392,2823" o:connectangles="0,0,0,0,0,0,0,0,0,0,0,0,0,0,0,0,0,0,0,0,0,0,0,0,0,0,0,0,0,0"/>
                  </v:shape>
                  <v:shape id="Freeform 381" o:spid="_x0000_s1252" style="position:absolute;left:2981;top:2787;width:425;height:176;visibility:visible;mso-wrap-style:square;v-text-anchor:top" coordsize="425,17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nMLNvxAAA&#10;ANwAAAAPAAAAZHJzL2Rvd25yZXYueG1sRI9Pi8IwFMTvwn6H8Bb2pmk9FK1GkV0Kizf/4vHZPNti&#10;81KaqNVPbwTB4zAzv2Gm887U4kqtqywriAcRCOLc6ooLBdtN1h+BcB5ZY22ZFNzJwXz21Ztiqu2N&#10;V3Rd+0IECLsUFZTeN6mULi/JoBvYhjh4J9sa9EG2hdQt3gLc1HIYRYk0WHFYKLGh35Ly8/piFOy3&#10;f4fdcvzYJMf7JWuyOHmM8qVSP9/dYgLCU+c/4Xf7XysYJjG8zoQjIGdP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ZzCzb8QAAADcAAAADwAAAAAAAAAAAAAAAACXAgAAZHJzL2Rv&#10;d25yZXYueG1sUEsFBgAAAAAEAAQA9QAAAIgDAAAAAA==&#10;" path="m406,105l386,125,416,125,421,117,424,107,406,105xe" fillcolor="black" stroked="f">
                    <v:path arrowok="t" o:connecttype="custom" o:connectlocs="406,2892;386,2912;416,2912;416,2912;421,2904;424,2894;406,2892" o:connectangles="0,0,0,0,0,0,0"/>
                  </v:shape>
                  <v:shape id="Freeform 380" o:spid="_x0000_s1253" style="position:absolute;left:2981;top:2787;width:425;height:176;visibility:visible;mso-wrap-style:square;v-text-anchor:top" coordsize="425,17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X4i0YxAAA&#10;ANwAAAAPAAAAZHJzL2Rvd25yZXYueG1sRI9Pi8IwFMTvgt8hPGFvmtpD0WqURSks3vyLx7fN27Zs&#10;81KaqNVPbwTB4zAzv2Hmy87U4kqtqywrGI8iEMS51RUXCg77bDgB4TyyxtoyKbiTg+Wi35tjqu2N&#10;t3Td+UIECLsUFZTeN6mULi/JoBvZhjh4f7Y16INsC6lbvAW4qWUcRYk0WHFYKLGhVUn5/+5iFJwO&#10;6/NxM33sk9/7JWuycfKY5Bulvgbd9wyEp85/wu/2j1YQJzG8zoQjIBdP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l+ItGMQAAADcAAAADwAAAAAAAAAAAAAAAACXAgAAZHJzL2Rv&#10;d25yZXYueG1sUEsFBgAAAAAEAAQA9QAAAIgDAAAAAA==&#10;" path="m412,49l387,49,394,53,400,59,403,63,405,69,406,78,424,78,424,71,420,58,412,49xe" fillcolor="black" stroked="f">
                    <v:path arrowok="t" o:connecttype="custom" o:connectlocs="412,2836;387,2836;394,2840;400,2846;403,2850;405,2856;406,2865;424,2865;424,2858;420,2845;412,2836" o:connectangles="0,0,0,0,0,0,0,0,0,0,0"/>
                  </v:shape>
                </v:group>
                <v:group id="Group 376" o:spid="_x0000_s1254" style="position:absolute;left:3430;top:2825;width:20;height:99" coordorigin="3430,2825" coordsize="20,99"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C97ID3xAAAANwAAAAP&#10;AAAAAAAAAAAAAAAAAKkCAABkcnMvZG93bnJldi54bWxQSwUGAAAAAAQABAD6AAAAmgMAAAAA&#10;">
                  <v:shape id="Freeform 378" o:spid="_x0000_s1255" style="position:absolute;left:3430;top:2825;width:20;height:99;visibility:visible;mso-wrap-style:square;v-text-anchor:top" coordsize="20,9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MBMX3wwAA&#10;ANwAAAAPAAAAZHJzL2Rvd25yZXYueG1sRI9Pi8IwFMTvwn6H8Bb2pqkiItUouqzQw16sotdH8/oH&#10;m5eaRO1++40geBxm5jfMct2bVtzJ+caygvEoAUFcWN1wpeB42A3nIHxA1thaJgV/5GG9+hgsMdX2&#10;wXu656ESEcI+RQV1CF0qpS9qMuhHtiOOXmmdwRClq6R2+Ihw08pJksykwYbjQo0dfddUXPKbiZRT&#10;lvf5tXRlub362xmP2fn3R6mvz36zABGoD+/wq51pBZPZFJ5n4hGQq3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MBMX3wwAAANwAAAAPAAAAAAAAAAAAAAAAAJcCAABkcnMvZG93&#10;bnJldi54bWxQSwUGAAAAAAQABAD1AAAAhwMAAAAA&#10;" path="m20,0l0,,,19,20,19,20,0xe" fillcolor="black" stroked="f">
                    <v:path arrowok="t" o:connecttype="custom" o:connectlocs="20,2825;0,2825;0,2844;20,2844;20,2825" o:connectangles="0,0,0,0,0"/>
                  </v:shape>
                  <v:shape id="Freeform 377" o:spid="_x0000_s1256" style="position:absolute;left:3430;top:2825;width:20;height:99;visibility:visible;mso-wrap-style:square;v-text-anchor:top" coordsize="20,9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jSGBswwAA&#10;ANwAAAAPAAAAZHJzL2Rvd25yZXYueG1sRI9Pi8IwFMTvwn6H8Bb2pqmCItUouqzQw16sotdH8/oH&#10;m5eaRO1++40geBxm5jfMct2bVtzJ+caygvEoAUFcWN1wpeB42A3nIHxA1thaJgV/5GG9+hgsMdX2&#10;wXu656ESEcI+RQV1CF0qpS9qMuhHtiOOXmmdwRClq6R2+Ihw08pJksykwYbjQo0dfddUXPKbiZRT&#10;lvf5tXRlub362xmP2fn3R6mvz36zABGoD+/wq51pBZPZFJ5n4hGQq3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jSGBswwAAANwAAAAPAAAAAAAAAAAAAAAAAJcCAABkcnMvZG93&#10;bnJldi54bWxQSwUGAAAAAAQABAD1AAAAhwMAAAAA&#10;" path="m20,79l0,79,,98,20,98,20,79xe" fillcolor="black" stroked="f">
                    <v:path arrowok="t" o:connecttype="custom" o:connectlocs="20,2904;0,2904;0,2923;20,2923;20,2904" o:connectangles="0,0,0,0,0"/>
                  </v:shape>
                </v:group>
                <v:group id="Group 374" o:spid="_x0000_s1257" style="position:absolute;left:804;top:2950;width:2120;height:2" coordorigin="804,2950" coordsize="2120,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CtmyNvxAAAANwAAAAP&#10;AAAAAAAAAAAAAAAAAKkCAABkcnMvZG93bnJldi54bWxQSwUGAAAAAAQABAD6AAAAmgMAAAAA&#10;">
                  <v:polyline id="Freeform 375" o:spid="_x0000_s1258" style="position:absolute;visibility:visible;mso-wrap-style:square;v-text-anchor:top" points="804,2950,2923,2950" coordsize="2120,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q43CSxAAA&#10;ANwAAAAPAAAAZHJzL2Rvd25yZXYueG1sRI/BasMwEETvhf6D2EIvoZFriNs6UYIJaQj0FNsfsFgb&#10;y9RaGUtx3L+vCoUch5l5w2x2s+3FRKPvHCt4XSYgiBunO24V1NXnyzsIH5A19o5JwQ952G0fHzaY&#10;a3fjM01laEWEsM9RgQlhyKX0jSGLfukG4uhd3GgxRDm2Uo94i3DbyzRJMmmx47hgcKC9oea7vFoF&#10;H8ewwqstPB9qXxWLxTx9tUap56e5WIMINId7+L990grS7A3+zsQjILe/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KuNwksQAAADcAAAADwAAAAAAAAAAAAAAAACXAgAAZHJzL2Rv&#10;d25yZXYueG1sUEsFBgAAAAAEAAQA9QAAAIgDAAAAAA==&#10;" filled="f" strokeweight=".72pt">
                    <v:path arrowok="t" o:connecttype="custom" o:connectlocs="0,0;2119,0" o:connectangles="0,0"/>
                  </v:polyline>
                </v:group>
                <v:group id="Group 372" o:spid="_x0000_s1259" style="position:absolute;left:3523;top:2950;width:1397;height:2" coordorigin="3523,2950" coordsize="1397,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">
                  <v:polyline id="Freeform 373" o:spid="_x0000_s1260" style="position:absolute;visibility:visible;mso-wrap-style:square;v-text-anchor:top" points="3523,2950,4920,2950" coordsize="1397,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EjpXTwwAA&#10;ANwAAAAPAAAAZHJzL2Rvd25yZXYueG1sRI9Pi8IwFMTvgt8hPGFvmioo22oUEfx3crfuweOjebbF&#10;5qUkUbvf3ggLexxm5jfMYtWZRjzI+dqygvEoAUFcWF1zqeDnvB1+gvABWWNjmRT8kofVst9bYKbt&#10;k7/pkYdSRAj7DBVUIbSZlL6oyKAf2ZY4elfrDIYoXSm1w2eEm0ZOkmQmDdYcFypsaVNRccvvRkE6&#10;Pbluvz4fzdXZ+tIcdl8hN0p9DLr1HESgLvyH/9oHrWAyS+F9Jh4BuXwB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EjpXTwwAAANwAAAAPAAAAAAAAAAAAAAAAAJcCAABkcnMvZG93&#10;bnJldi54bWxQSwUGAAAAAAQABAD1AAAAhwMAAAAA&#10;" filled="f" strokeweight=".72pt">
                    <v:path arrowok="t" o:connecttype="custom" o:connectlocs="0,0;1397,0" o:connectangles="0,0"/>
                  </v:polyline>
                </v:group>
                <v:group id="Group 369" o:spid="_x0000_s1261" style="position:absolute;left:140;top:3085;width:107;height:136" coordorigin="140,3085" coordsize="107,136"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">
                  <v:shape id="Freeform 371" o:spid="_x0000_s1262" style="position:absolute;left:140;top:3085;width:107;height:136;visibility:visible;mso-wrap-style:square;v-text-anchor:top" coordsize="107,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rEB8FxQAA&#10;ANwAAAAPAAAAZHJzL2Rvd25yZXYueG1sRI9Ba8JAFITvhf6H5RW81Y0iMaRuQisIXjzUant9ZF+T&#10;1OzbdHeN8d93BaHHYWa+YVblaDoxkPOtZQWzaQKCuLK65VrB4WPznIHwAVljZ5kUXMlDWTw+rDDX&#10;9sLvNOxDLSKEfY4KmhD6XEpfNWTQT21PHL1v6wyGKF0ttcNLhJtOzpMklQZbjgsN9rRuqDrtz0bB&#10;cJQ/52V3+nXVzqSLt/TzK9sZpSZP4+sLiEBj+A/f21utYL6cwe1MPAKy+AM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OsQHwXFAAAA3AAAAA8AAAAAAAAAAAAAAAAAlwIAAGRycy9k&#10;b3ducmV2LnhtbFBLBQYAAAAABAAEAPUAAACJAwAAAAA=&#10;" path="m62,0l0,,,136,18,136,18,81,58,81,81,77,95,69,99,65,18,65,18,16,100,16,100,15,96,11,91,8,86,5,81,2,74,1,69,1,62,0xe" fillcolor="black" stroked="f">
                    <v:path arrowok="t" o:connecttype="custom" o:connectlocs="62,3085;0,3085;0,3221;18,3221;18,3166;58,3166;81,3162;95,3154;99,3150;18,3150;18,3101;100,3101;100,3100;96,3096;91,3093;86,3090;81,3087;74,3086;69,3086;62,3085" o:connectangles="0,0,0,0,0,0,0,0,0,0,0,0,0,0,0,0,0,0,0,0"/>
                  </v:shape>
                  <v:shape id="Freeform 370" o:spid="_x0000_s1263" style="position:absolute;left:140;top:3085;width:107;height:136;visibility:visible;mso-wrap-style:square;v-text-anchor:top" coordsize="107,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bwoFyxQAA&#10;ANwAAAAPAAAAZHJzL2Rvd25yZXYueG1sRI9Ba8JAFITvBf/D8oTedGMoUVLXYAuFXjxUbXt9ZJ9J&#10;TPZturvG9N93BaHHYWa+YdbFaDoxkPONZQWLeQKCuLS64UrB8fA2W4HwAVljZ5kU/JKHYjN5WGOu&#10;7ZU/aNiHSkQI+xwV1CH0uZS+rMmgn9ueOHon6wyGKF0ltcNrhJtOpkmSSYMNx4Uae3qtqWz3F6Ng&#10;+JTny7Jrf1y5M9nTS/b1vdoZpR6n4/YZRKAx/Ifv7XetIF2mcDsTj4Dc/A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BvCgXLFAAAA3AAAAA8AAAAAAAAAAAAAAAAAlwIAAGRycy9k&#10;b3ducmV2LnhtbFBLBQYAAAAABAAEAPUAAACJAwAAAAA=&#10;" path="m100,16l63,16,68,16,71,17,76,19,80,21,83,25,86,29,88,34,88,48,85,54,80,58,75,62,66,65,99,65,103,61,107,51,107,33,105,26,100,16xe" fillcolor="black" stroked="f">
                    <v:path arrowok="t" o:connecttype="custom" o:connectlocs="100,3101;63,3101;68,3101;71,3102;76,3104;80,3106;83,3110;86,3114;88,3119;88,3133;85,3139;80,3143;75,3147;66,3150;99,3150;103,3146;107,3136;107,3118;105,3111;100,3101" o:connectangles="0,0,0,0,0,0,0,0,0,0,0,0,0,0,0,0,0,0,0,0"/>
                  </v:shape>
                </v:group>
                <v:group id="Group 357" o:spid="_x0000_s1264" style="position:absolute;left:270;top:3085;width:417;height:138" coordorigin="270,3085" coordsize="417,138"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Dg1FirGAAAA3AAA&#10;AA8AAAAAAAAAAAAAAAAAqQIAAGRycy9kb3ducmV2LnhtbFBLBQYAAAAABAAEAPoAAACcAwAAAAA=&#10;">
                  <v:shape id="Freeform 368" o:spid="_x0000_s1265" style="position:absolute;left:270;top:3085;width:417;height:138;visibility:visible;mso-wrap-style:square;v-text-anchor:top" coordsize="417,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CciN5wwAA&#10;ANwAAAAPAAAAZHJzL2Rvd25yZXYueG1sRI/RSgMxFETfBf8hXKFvNutaVNampQq2fZPWfsAluW4W&#10;NzdLErtpv74pCD4OM3OGmS+z68WRQuw8K3iYViCItTcdtwoOXx/3LyBiQjbYeyYFJ4qwXNzezLEx&#10;fuQdHfepFQXCsUEFNqWhkTJqSw7j1A/Exfv2wWEqMrTSBBwL3PWyrqon6bDjsmBxoHdL+mf/6xS8&#10;berPcczB6nywa9Krx3O7YaUmd3n1CiJRTv/hv/bWKKifZ3A9U46AXFw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CciN5wwAAANwAAAAPAAAAAAAAAAAAAAAAAJcCAABkcnMvZG93&#10;bnJldi54bWxQSwUGAAAAAAQABAD1AAAAhwMAAAAA&#10;" path="m17,0l0,,,136,17,136,17,74,18,68,22,59,25,56,34,51,39,50,78,50,77,49,17,49,17,0xe" fillcolor="black" stroked="f">
                    <v:path arrowok="t" o:connecttype="custom" o:connectlocs="17,3085;0,3085;0,3221;17,3221;17,3159;18,3153;22,3144;25,3141;34,3136;39,3135;78,3135;77,3134;17,3134;17,3085" o:connectangles="0,0,0,0,0,0,0,0,0,0,0,0,0,0"/>
                  </v:shape>
                  <v:shape id="Freeform 367" o:spid="_x0000_s1266" style="position:absolute;left:270;top:3085;width:417;height:138;visibility:visible;mso-wrap-style:square;v-text-anchor:top" coordsize="417,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tPobiwwAA&#10;ANwAAAAPAAAAZHJzL2Rvd25yZXYueG1sRI/RSgMxFETfBf8hXKFvNutKVdampQq2fZPWfsAluW4W&#10;NzdLErtpv74pCD4OM3OGmS+z68WRQuw8K3iYViCItTcdtwoOXx/3LyBiQjbYeyYFJ4qwXNzezLEx&#10;fuQdHfepFQXCsUEFNqWhkTJqSw7j1A/Exfv2wWEqMrTSBBwL3PWyrqon6bDjsmBxoHdL+mf/6xS8&#10;berPcczB6nywa9Krx3O7YaUmd3n1CiJRTv/hv/bWKKifZ3A9U46AXFw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tPobiwwAAANwAAAAPAAAAAAAAAAAAAAAAAJcCAABkcnMvZG93&#10;bnJldi54bWxQSwUGAAAAAAQABAD1AAAAhwMAAAAA&#10;" path="m78,50l50,50,56,52,59,55,63,59,65,65,65,136,82,136,82,64,81,57,79,51,78,50xe" fillcolor="black" stroked="f">
                    <v:path arrowok="t" o:connecttype="custom" o:connectlocs="78,3135;50,3135;56,3137;59,3140;63,3144;65,3150;65,3221;82,3221;82,3149;81,3142;79,3136;78,3135" o:connectangles="0,0,0,0,0,0,0,0,0,0,0,0"/>
                  </v:shape>
                  <v:shape id="Freeform 366" o:spid="_x0000_s1267" style="position:absolute;left:270;top:3085;width:417;height:138;visibility:visible;mso-wrap-style:square;v-text-anchor:top" coordsize="417,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d7BiVwwAA&#10;ANwAAAAPAAAAZHJzL2Rvd25yZXYueG1sRI/RagIxFETfC/2HcAu+1WxXsGVrFFto9U2qfsAlud0s&#10;3dwsSeqm/XojCD4OM3OGWayy68WJQuw8K3iaViCItTcdtwqOh4/HFxAxIRvsPZOCP4qwWt7fLbAx&#10;fuQvOu1TKwqEY4MKbEpDI2XUlhzGqR+Ii/ftg8NUZGilCTgWuOtlXVVz6bDjsmBxoHdL+mf/6xS8&#10;berdOOZgdT7aT9Lr2X+7YaUmD3n9CiJRTrfwtb01CurnOVzOlCMgl2c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d7BiVwwAAANwAAAAPAAAAAAAAAAAAAAAAAJcCAABkcnMvZG93&#10;bnJldi54bWxQSwUGAAAAAAQABAD1AAAAhwMAAAAA&#10;" path="m55,35l35,35,25,40,17,49,77,49,76,46,72,42,67,40,61,37,55,35xe" fillcolor="black" stroked="f">
                    <v:path arrowok="t" o:connecttype="custom" o:connectlocs="55,3120;35,3120;25,3125;17,3134;77,3134;76,3131;72,3127;67,3125;61,3122;55,3120" o:connectangles="0,0,0,0,0,0,0,0,0,0"/>
                  </v:shape>
                  <v:shape id="Freeform 365" o:spid="_x0000_s1268" style="position:absolute;left:270;top:3085;width:417;height:138;visibility:visible;mso-wrap-style:square;v-text-anchor:top" coordsize="417,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yoL0OwwAA&#10;ANwAAAAPAAAAZHJzL2Rvd25yZXYueG1sRI/RagIxFETfC/2HcAu+1WxX0LI1ihVa+yZVP+CS3G6W&#10;bm6WJLppv74RhD4OM3OGWa6z68WFQuw8K3iaViCItTcdtwpOx7fHZxAxIRvsPZOCH4qwXt3fLbEx&#10;fuRPuhxSKwqEY4MKbEpDI2XUlhzGqR+Ii/flg8NUZGilCTgWuOtlXVVz6bDjsmBxoK0l/X04OwWv&#10;u3o/jjlYnU/2nfRm9tvuWKnJQ968gEiU03/41v4wCurFAq5nyhGQqz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yoL0OwwAAANwAAAAPAAAAAAAAAAAAAAAAAJcCAABkcnMvZG93&#10;bnJldi54bWxQSwUGAAAAAAQABAD1AAAAhwMAAAAA&#10;" path="m165,35l139,35,128,39,117,48,107,64,104,87,107,109,117,125,126,134,137,138,160,138,168,136,183,128,187,124,143,124,135,121,130,115,124,109,121,99,121,74,124,65,135,52,143,49,186,49,176,40,165,35xe" fillcolor="black" stroked="f">
                    <v:path arrowok="t" o:connecttype="custom" o:connectlocs="165,3120;139,3120;128,3124;117,3133;107,3149;104,3172;104,3172;107,3194;117,3210;126,3219;137,3223;160,3223;168,3221;183,3213;187,3209;143,3209;135,3206;130,3200;124,3194;121,3184;121,3159;124,3150;135,3137;143,3134;186,3134;176,3125;165,3120" o:connectangles="0,0,0,0,0,0,0,0,0,0,0,0,0,0,0,0,0,0,0,0,0,0,0,0,0,0,0"/>
                  </v:shape>
                  <v:shape id="Freeform 364" o:spid="_x0000_s1269" style="position:absolute;left:270;top:3085;width:417;height:138;visibility:visible;mso-wrap-style:square;v-text-anchor:top" coordsize="417,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DPyl8wAAA&#10;ANwAAAAPAAAAZHJzL2Rvd25yZXYueG1sRE/NagIxEL4LfYcwhd402y3UsjWKFVq9laoPMCTjZnEz&#10;WZLopn16cyh4/Pj+F6vsenGlEDvPCp5nFQhi7U3HrYLj4XP6BiImZIO9Z1LwSxFWy4fJAhvjR/6h&#10;6z61ooRwbFCBTWlopIzaksM48wNx4U4+OEwFhlaagGMJd72sq+pVOuy4NFgcaGNJn/cXp+BjW3+P&#10;Yw5W56P9Ir1++Wu3rNTTY16/g0iU0138794ZBfW8rC1nyhGQyxsA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BDPyl8wAAAANwAAAAPAAAAAAAAAAAAAAAAAJcCAABkcnMvZG93bnJl&#10;di54bWxQSwUGAAAAAAQABAD1AAAAhAMAAAAA&#10;" path="m186,49l160,49,167,52,172,58,178,65,181,74,181,99,178,109,172,115,167,121,160,124,187,124,189,122,193,115,197,108,199,98,199,70,194,57,186,49xe" fillcolor="black" stroked="f">
                    <v:path arrowok="t" o:connecttype="custom" o:connectlocs="186,3134;160,3134;167,3137;172,3143;178,3150;181,3159;181,3184;178,3194;172,3200;167,3206;160,3209;187,3209;189,3207;193,3200;197,3193;199,3183;199,3155;194,3142;186,3134" o:connectangles="0,0,0,0,0,0,0,0,0,0,0,0,0,0,0,0,0,0,0"/>
                  </v:shape>
                  <v:shape id="Freeform 363" o:spid="_x0000_s1270" style="position:absolute;left:270;top:3085;width:417;height:138;visibility:visible;mso-wrap-style:square;v-text-anchor:top" coordsize="417,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sc4znwwAA&#10;ANwAAAAPAAAAZHJzL2Rvd25yZXYueG1sRI/RSgMxFETfBf8hXKFvNusKVdempQq2fZPWfsAluW4W&#10;NzdLErtpv74pCD4OM3OGmS+z68WRQuw8K3iYViCItTcdtwoOXx/3zyBiQjbYeyYFJ4qwXNzezLEx&#10;fuQdHfepFQXCsUEFNqWhkTJqSw7j1A/Exfv2wWEqMrTSBBwL3PWyrqqZdNhxWbA40Lsl/bP/dQre&#10;NvXnOOZgdT7YNenV47ndsFKTu7x6BZEop//wX3trFNRPL3A9U46AXFw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sc4znwwAAANwAAAAPAAAAAAAAAAAAAAAAAJcCAABkcnMvZG93&#10;bnJldi54bWxQSwUGAAAAAAQABAD1AAAAhwMAAAAA&#10;" path="m236,37l220,37,220,136,238,136,238,69,240,61,246,56,251,52,253,51,236,51,236,37xe" fillcolor="black" stroked="f">
                    <v:path arrowok="t" o:connecttype="custom" o:connectlocs="236,3122;220,3122;220,3221;238,3221;238,3154;240,3146;246,3141;251,3137;253,3136;236,3136;236,3122" o:connectangles="0,0,0,0,0,0,0,0,0,0,0"/>
                  </v:shape>
                  <v:shape id="Freeform 362" o:spid="_x0000_s1271" style="position:absolute;left:270;top:3085;width:417;height:138;visibility:visible;mso-wrap-style:square;v-text-anchor:top" coordsize="417,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InFVdwAAA&#10;ANwAAAAPAAAAZHJzL2Rvd25yZXYueG1sRE/NagIxEL4LfYcwhd402y2IbI2iBWtvUt0HGJLpZnEz&#10;WZLopn365lDo8eP7X2+zG8SdQuw9K3heVCCItTc9dwray2G+AhETssHBMyn4pgjbzcNsjY3xE3/S&#10;/Zw6UUI4NqjApjQ2UkZtyWFc+JG4cF8+OEwFhk6agFMJd4Osq2opHfZcGiyO9GZJX883p2B/rE/T&#10;lIPVubXvpHcvP92RlXp6zLtXEIly+hf/uT+MgnpV5pcz5QjIzS8A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CInFVdwAAAANwAAAAPAAAAAAAAAAAAAAAAAJcCAABkcnMvZG93bnJl&#10;di54bWxQSwUGAAAAAAQABAD1AAAAhAMAAAAA&#10;" path="m299,50l269,50,273,51,280,55,282,57,285,64,286,69,286,136,303,136,303,68,302,62,301,54,299,50xe" fillcolor="black" stroked="f">
                    <v:path arrowok="t" o:connecttype="custom" o:connectlocs="299,3135;269,3135;273,3136;280,3140;282,3142;285,3149;286,3154;286,3221;303,3221;303,3153;302,3147;301,3139;299,3135;299,3135" o:connectangles="0,0,0,0,0,0,0,0,0,0,0,0,0,0"/>
                  </v:shape>
                  <v:shape id="Freeform 361" o:spid="_x0000_s1272" style="position:absolute;left:270;top:3085;width:417;height:138;visibility:visible;mso-wrap-style:square;v-text-anchor:top" coordsize="417,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n0PDGwgAA&#10;ANwAAAAPAAAAZHJzL2Rvd25yZXYueG1sRI/RagIxFETfBf8hXKFvmnULRbZG0UJr36TqB1yS283i&#10;5mZJUjft1zdCoY/DzJxh1tvsenGjEDvPCpaLCgSx9qbjVsHl/DpfgYgJ2WDvmRR8U4TtZjpZY2P8&#10;yB90O6VWFAjHBhXYlIZGyqgtOYwLPxAX79MHh6nI0EoTcCxw18u6qp6kw47LgsWBXizp6+nLKdgf&#10;6uM45mB1vtg30rvHn/bASj3M8u4ZRKKc/sN/7XejoF4t4X6mHAG5+QU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OfQ8MbCAAAA3AAAAA8AAAAAAAAAAAAAAAAAlwIAAGRycy9kb3du&#10;cmV2LnhtbFBLBQYAAAAABAAEAPUAAACGAwAAAAA=&#10;" path="m274,35l254,35,243,41,236,51,253,51,257,50,299,50,294,43,290,41,285,38,280,36,274,35xe" fillcolor="black" stroked="f">
                    <v:path arrowok="t" o:connecttype="custom" o:connectlocs="274,3120;254,3120;243,3126;236,3136;253,3136;257,3135;299,3135;294,3128;290,3126;285,3123;280,3121;274,3120" o:connectangles="0,0,0,0,0,0,0,0,0,0,0,0"/>
                  </v:shape>
                  <v:shape id="Freeform 360" o:spid="_x0000_s1273" style="position:absolute;left:270;top:3085;width:417;height:138;visibility:visible;mso-wrap-style:square;v-text-anchor:top" coordsize="417,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XAm6xwgAA&#10;ANwAAAAPAAAAZHJzL2Rvd25yZXYueG1sRI/dagIxFITvhb5DOIXeadYtFFmNogV/7krVBzgkp5ul&#10;m5MlSd20T28KhV4OM/MNs9pk14sbhdh5VjCfVSCItTcdtwqul/10ASImZIO9Z1LwTRE264fJChvj&#10;R36n2zm1okA4NqjApjQ0UkZtyWGc+YG4eB8+OExFhlaagGOBu17WVfUiHXZcFiwO9GpJf56/nILd&#10;sX4bxxyszld7IL19/mmPrNTTY94uQSTK6T/81z4ZBfWiht8z5QjI9R0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BcCbrHCAAAA3AAAAA8AAAAAAAAAAAAAAAAAlwIAAGRycy9kb3du&#10;cmV2LnhtbFBLBQYAAAAABAAEAPUAAACGAwAAAAA=&#10;" path="m384,35l356,35,345,40,336,49,326,66,323,87,323,103,327,116,336,125,344,134,356,138,383,138,392,135,400,130,407,124,363,124,356,121,350,116,344,110,341,102,340,91,416,91,416,77,341,77,342,69,345,62,350,57,356,52,362,49,404,49,395,40,384,35xe" fillcolor="black" stroked="f">
                    <v:path arrowok="t" o:connecttype="custom" o:connectlocs="384,3120;356,3120;345,3125;336,3134;326,3151;323,3172;323,3188;327,3201;336,3210;344,3219;356,3223;383,3223;392,3220;400,3215;407,3209;363,3209;356,3206;350,3201;344,3195;341,3187;340,3176;416,3176;416,3162;341,3162;342,3154;345,3147;350,3142;356,3137;362,3134;404,3134;395,3125;384,3120" o:connectangles="0,0,0,0,0,0,0,0,0,0,0,0,0,0,0,0,0,0,0,0,0,0,0,0,0,0,0,0,0,0,0,0"/>
                  </v:shape>
                  <v:shape id="Freeform 359" o:spid="_x0000_s1274" style="position:absolute;left:270;top:3085;width:417;height:138;visibility:visible;mso-wrap-style:square;v-text-anchor:top" coordsize="417,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4TssqwwAA&#10;ANwAAAAPAAAAZHJzL2Rvd25yZXYueG1sRI/dagIxFITvC32HcAq9q9muUGQ1ihZaeyf+PMAhOW4W&#10;NydLkrppn74RCl4OM/MNs1hl14srhdh5VvA6qUAQa286bhWcjh8vMxAxIRvsPZOCH4qwWj4+LLAx&#10;fuQ9XQ+pFQXCsUEFNqWhkTJqSw7jxA/ExTv74DAVGVppAo4F7npZV9WbdNhxWbA40LslfTl8OwWb&#10;bb0bxxyszif7SXo9/W23rNTzU17PQSTK6R7+b38ZBfVsCrcz5QjI5R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4TssqwwAAANwAAAAPAAAAAAAAAAAAAAAAAJcCAABkcnMvZG93&#10;bnJldi54bWxQSwUGAAAAAAQABAD1AAAAhwMAAAAA&#10;" path="m398,104l377,124,407,124,408,124,413,116,416,106,398,104xe" fillcolor="black" stroked="f">
                    <v:path arrowok="t" o:connecttype="custom" o:connectlocs="398,3189;377,3209;407,3209;408,3209;413,3201;416,3191;398,3189" o:connectangles="0,0,0,0,0,0,0"/>
                  </v:shape>
                  <v:shape id="Freeform 358" o:spid="_x0000_s1275" style="position:absolute;left:270;top:3085;width:417;height:138;visibility:visible;mso-wrap-style:square;v-text-anchor:top" coordsize="417,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3p1NewwAA&#10;ANwAAAAPAAAAZHJzL2Rvd25yZXYueG1sRI/RagIxFETfC/2HcAu+1Wy3UmRrFFuw+laqfsAlud0s&#10;3dwsSXSjX28KhT4OM3OGWayy68WZQuw8K3iaViCItTcdtwqOh83jHERMyAZ7z6TgQhFWy/u7BTbG&#10;j/xF531qRYFwbFCBTWlopIzaksM49QNx8b59cJiKDK00AccCd72sq+pFOuy4LFgc6N2S/tmfnIK3&#10;bf05jjlYnY/2g/T6+dpuWanJQ16/gkiU03/4r70zCur5DH7PlCMglzc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3p1NewwAAANwAAAAPAAAAAAAAAAAAAAAAAJcCAABkcnMvZG93&#10;bnJldi54bWxQSwUGAAAAAAQABAD1AAAAhwMAAAAA&#10;" path="m404,49l379,49,386,52,395,63,397,69,398,77,416,77,416,70,412,58,404,49xe" fillcolor="black" stroked="f">
                    <v:path arrowok="t" o:connecttype="custom" o:connectlocs="404,3134;379,3134;386,3137;395,3148;397,3154;398,3162;416,3162;416,3155;412,3143;404,3134" o:connectangles="0,0,0,0,0,0,0,0,0,0"/>
                  </v:shape>
                </v:group>
                <v:group id="Group 354" o:spid="_x0000_s1276" style="position:absolute;left:711;top:3122;width:20;height:99" coordorigin="711,3122" coordsize="20,99"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O1FW+LGAAAA3AAA&#10;AA8AAAAAAAAAAAAAAAAAqQIAAGRycy9kb3ducmV2LnhtbFBLBQYAAAAABAAEAPoAAACcAwAAAAA=&#10;">
                  <v:shape id="Freeform 356" o:spid="_x0000_s1277" style="position:absolute;left:711;top:3122;width:20;height:99;visibility:visible;mso-wrap-style:square;v-text-anchor:top" coordsize="20,9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jlhjhwwAA&#10;ANwAAAAPAAAAZHJzL2Rvd25yZXYueG1sRI9Pi8IwFMTvC36H8Ba8bdP1IFKNsooLPezFKnp9NK9/&#10;2OalJlHrtzeC4HGYmd8wi9VgOnEl51vLCr6TFARxaXXLtYLD/vdrBsIHZI2dZVJwJw+r5ehjgZm2&#10;N97RtQi1iBD2GSpoQugzKX3ZkEGf2J44epV1BkOUrpba4S3CTScnaTqVBluOCw32tGmo/C8uJlKO&#10;eTEU58pV1frsLyc85Ke/rVLjz+FnDiLQEN7hVzvXCiazKTzPxCMglw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jlhjhwwAAANwAAAAPAAAAAAAAAAAAAAAAAJcCAABkcnMvZG93&#10;bnJldi54bWxQSwUGAAAAAAQABAD1AAAAhwMAAAAA&#10;" path="m20,0l0,,,19,20,19,20,0xe" fillcolor="black" stroked="f">
                    <v:path arrowok="t" o:connecttype="custom" o:connectlocs="20,3122;0,3122;0,3141;20,3141;20,3122" o:connectangles="0,0,0,0,0"/>
                  </v:shape>
                  <v:shape id="Freeform 355" o:spid="_x0000_s1278" style="position:absolute;left:711;top:3122;width:20;height:99;visibility:visible;mso-wrap-style:square;v-text-anchor:top" coordsize="20,9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M2r16wwAA&#10;ANwAAAAPAAAAZHJzL2Rvd25yZXYueG1sRI9Pi8IwFMTvwn6H8Bb2pqkeVKpRdFmhh71YRa+P5vUP&#10;Ni81idr99htB8DjMzG+Y5bo3rbiT841lBeNRAoK4sLrhSsHxsBvOQfiArLG1TAr+yMN69TFYYqrt&#10;g/d0z0MlIoR9igrqELpUSl/UZNCPbEccvdI6gyFKV0nt8BHhppWTJJlKgw3HhRo7+q6puOQ3Eymn&#10;LO/za+nKcnv1tzMes/Pvj1Jfn/1mASJQH97hVzvTCibzGTzPxCMgV/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M2r16wwAAANwAAAAPAAAAAAAAAAAAAAAAAJcCAABkcnMvZG93&#10;bnJldi54bWxQSwUGAAAAAAQABAD1AAAAhwMAAAAA&#10;" path="m20,80l0,80,,99,20,99,20,80xe" fillcolor="black" stroked="f">
                    <v:path arrowok="t" o:connecttype="custom" o:connectlocs="20,3202;0,3202;0,3221;20,3221;20,3202" o:connectangles="0,0,0,0,0"/>
                  </v:shape>
                </v:group>
                <v:group id="Group 341" o:spid="_x0000_s1279" style="position:absolute;left:2981;top:3085;width:425;height:176" coordorigin="2981,3085" coordsize="425,176"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">
                  <v:shape id="Freeform 353" o:spid="_x0000_s1280" style="position:absolute;left:2981;top:3085;width:425;height:176;visibility:visible;mso-wrap-style:square;v-text-anchor:top" coordsize="425,17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" path="m64,16l46,16,46,136,64,136,64,16xe" fillcolor="black" stroked="f">
                    <v:path arrowok="t" o:connecttype="custom" o:connectlocs="64,3101;46,3101;46,3221;64,3221;64,3101" o:connectangles="0,0,0,0,0"/>
                  </v:shape>
                  <v:shape id="Freeform 352" o:spid="_x0000_s1281" style="position:absolute;left:2981;top:3085;width:425;height:176;visibility:visible;mso-wrap-style:square;v-text-anchor:top" coordsize="425,17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9qWbTwgAA&#10;ANwAAAAPAAAAZHJzL2Rvd25yZXYueG1sRE/LisIwFN0PzD+EO+BumuqiaDUWmaEg7sYXLq/NtS02&#10;N6WJWvv1k4Xg8nDei6w3jbhT52rLCsZRDIK4sLrmUsF+l39PQTiPrLGxTAqe5CBbfn4sMNX2wX90&#10;3/pShBB2KSqovG9TKV1RkUEX2ZY4cBfbGfQBdqXUHT5CuGnkJI4TabDm0FBhSz8VFdftzSg47n9P&#10;h81s2CXn5y1v83EyTIuNUqOvfjUH4an3b/HLvdYKJrMwP5wJR0Au/wE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D2pZtPCAAAA3AAAAA8AAAAAAAAAAAAAAAAAlwIAAGRycy9kb3du&#10;cmV2LnhtbFBLBQYAAAAABAAEAPUAAACGAwAAAAA=&#10;" path="m110,0l0,,,16,110,16,110,0xe" fillcolor="black" stroked="f">
                    <v:path arrowok="t" o:connecttype="custom" o:connectlocs="110,3085;0,3085;0,3101;110,3101;110,3085" o:connectangles="0,0,0,0,0"/>
                  </v:shape>
                  <v:shape id="Freeform 351" o:spid="_x0000_s1282" style="position:absolute;left:2981;top:3085;width:425;height:176;visibility:visible;mso-wrap-style:square;v-text-anchor:top" coordsize="425,17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S5cNIxQAA&#10;ANwAAAAPAAAAZHJzL2Rvd25yZXYueG1sRI9Pi8IwFMTvgt8hPGFvNq2Hol2jiFIQb+ufZY9vm2db&#10;bF5KE7X66TcLgsdhZn7DzJe9acSNOldbVpBEMQjiwuqaSwXHQz6egnAeWWNjmRQ8yMFyMRzMMdP2&#10;zl902/tSBAi7DBVU3reZlK6oyKCLbEscvLPtDPogu1LqDu8Bbho5ieNUGqw5LFTY0rqi4rK/GgXf&#10;x83PaTd7HtLfxzVv8yR9ToudUh+jfvUJwlPv3+FXe6sVTGYJ/J8JR0Au/g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FLlw0jFAAAA3AAAAA8AAAAAAAAAAAAAAAAAlwIAAGRycy9k&#10;b3ducmV2LnhtbFBLBQYAAAAABAAEAPUAAACJAwAAAAA=&#10;" path="m125,158l127,174,131,175,135,176,144,176,148,174,152,172,156,169,160,165,163,159,132,159,129,159,125,158xe" fillcolor="black" stroked="f">
                    <v:path arrowok="t" o:connecttype="custom" o:connectlocs="125,3243;127,3259;131,3260;135,3261;144,3261;148,3259;152,3257;156,3254;160,3250;163,3244;132,3244;129,3244;125,3243" o:connectangles="0,0,0,0,0,0,0,0,0,0,0,0,0"/>
                  </v:shape>
                  <v:shape id="Freeform 350" o:spid="_x0000_s1283" style="position:absolute;left:2981;top:3085;width:425;height:176;visibility:visible;mso-wrap-style:square;v-text-anchor:top" coordsize="425,17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" path="m137,37l118,37,157,136,156,138,155,139,155,140,153,147,139,159,163,159,165,156,168,148,180,117,165,117,163,109,160,102,158,94,137,37xe" fillcolor="black" stroked="f">
                    <v:path arrowok="t" o:connecttype="custom" o:connectlocs="137,3122;118,3122;157,3221;156,3223;155,3224;155,3225;153,3232;139,3244;163,3244;165,3241;168,3233;180,3202;165,3202;163,3194;160,3187;158,3179;137,3122" o:connectangles="0,0,0,0,0,0,0,0,0,0,0,0,0,0,0,0,0"/>
                  </v:shape>
                  <v:shape id="Freeform 349" o:spid="_x0000_s1284" style="position:absolute;left:2981;top:3085;width:425;height:176;visibility:visible;mso-wrap-style:square;v-text-anchor:top" coordsize="425,17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Ne/ikxQAA&#10;ANwAAAAPAAAAZHJzL2Rvd25yZXYueG1sRI9Pi8IwFMTvC/sdwlvwtqYqFK1GWVYK4s1/yx6fzbMt&#10;Ni+libb66Y0geBxm5jfMbNGZSlypcaVlBYN+BII4s7rkXMF+l36PQTiPrLGyTApu5GAx//yYYaJt&#10;yxu6bn0uAoRdggoK7+tESpcVZND1bU0cvJNtDPogm1zqBtsAN5UcRlEsDZYcFgqs6beg7Ly9GAV/&#10;++X/YT257+Lj7ZLW6SC+j7O1Ur2v7mcKwlPn3+FXe6UVDCcjeJ4JR0DOH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M17+KTFAAAA3AAAAA8AAAAAAAAAAAAAAAAAlwIAAGRycy9k&#10;b3ducmV2LnhtbFBLBQYAAAAABAAEAPUAAACJAwAAAAA=&#10;" path="m211,37l194,37,172,95,169,102,167,110,165,117,180,117,211,37xe" fillcolor="black" stroked="f">
                    <v:path arrowok="t" o:connecttype="custom" o:connectlocs="211,3122;194,3122;172,3180;169,3187;167,3195;165,3202;180,3202;211,3122" o:connectangles="0,0,0,0,0,0,0,0"/>
                  </v:shape>
                  <v:shape id="Freeform 348" o:spid="_x0000_s1285" style="position:absolute;left:2981;top:3085;width:425;height:176;visibility:visible;mso-wrap-style:square;v-text-anchor:top" coordsize="425,17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CkmDQxQAA&#10;ANwAAAAPAAAAZHJzL2Rvd25yZXYueG1sRI9Pi8IwFMTvC/sdwlvwtqaKFK1GWVYK4s1/yx6fzbMt&#10;Ni+libb66Y0geBxm5jfMbNGZSlypcaVlBYN+BII4s7rkXMF+l36PQTiPrLGyTApu5GAx//yYYaJt&#10;yxu6bn0uAoRdggoK7+tESpcVZND1bU0cvJNtDPogm1zqBtsAN5UcRlEsDZYcFgqs6beg7Ly9GAV/&#10;++X/YT257+Lj7ZLW6SC+j7O1Ur2v7mcKwlPn3+FXe6UVDCcjeJ4JR0DOH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EKSYNDFAAAA3AAAAA8AAAAAAAAAAAAAAAAAlwIAAGRycy9k&#10;b3ducmV2LnhtbFBLBQYAAAAABAAEAPUAAACJAwAAAAA=&#10;" path="m242,37l226,37,226,173,243,173,243,126,301,126,302,124,261,124,255,121,250,115,244,109,242,100,242,75,245,65,250,58,256,52,259,50,242,50,242,37xe" fillcolor="black" stroked="f">
                    <v:path arrowok="t" o:connecttype="custom" o:connectlocs="242,3122;226,3122;226,3258;243,3258;243,3211;301,3211;302,3209;261,3209;255,3206;250,3200;244,3194;242,3185;242,3160;245,3150;250,3143;256,3137;259,3135;242,3135;242,3122" o:connectangles="0,0,0,0,0,0,0,0,0,0,0,0,0,0,0,0,0,0,0"/>
                  </v:shape>
                  <v:shape id="Freeform 347" o:spid="_x0000_s1286" style="position:absolute;left:2981;top:3085;width:425;height:176;visibility:visible;mso-wrap-style:square;v-text-anchor:top" coordsize="425,17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t3sVLxQAA&#10;ANwAAAAPAAAAZHJzL2Rvd25yZXYueG1sRI9Pi8IwFMTvC/sdwlvwtqYKFq1GWVYK4s1/yx6fzbMt&#10;Ni+libb66Y0geBxm5jfMbNGZSlypcaVlBYN+BII4s7rkXMF+l36PQTiPrLGyTApu5GAx//yYYaJt&#10;yxu6bn0uAoRdggoK7+tESpcVZND1bU0cvJNtDPogm1zqBtsAN5UcRlEsDZYcFgqs6beg7Ly9GAV/&#10;++X/YT257+Lj7ZLW6SC+j7O1Ur2v7mcKwlPn3+FXe6UVDCcjeJ4JR0DOH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C3exUvFAAAA3AAAAA8AAAAAAAAAAAAAAAAAlwIAAGRycy9k&#10;b3ducmV2LnhtbFBLBQYAAAAABAAEAPUAAACJAwAAAAA=&#10;" path="m301,126l243,126,246,129,250,132,255,135,259,137,264,138,278,138,285,136,292,132,299,127,301,126xe" fillcolor="black" stroked="f">
                    <v:path arrowok="t" o:connecttype="custom" o:connectlocs="301,3211;243,3211;246,3214;250,3217;255,3220;259,3222;264,3223;278,3223;285,3221;292,3217;299,3212;301,3211" o:connectangles="0,0,0,0,0,0,0,0,0,0,0,0"/>
                  </v:shape>
                  <v:shape id="Freeform 346" o:spid="_x0000_s1287" style="position:absolute;left:2981;top:3085;width:425;height:176;visibility:visible;mso-wrap-style:square;v-text-anchor:top" coordsize="425,17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dDFs8wwAA&#10;ANwAAAAPAAAAZHJzL2Rvd25yZXYueG1sRI/NqsIwFIT3gu8QjuBOU10UrUYRpSDu/MXlsTm3Lbc5&#10;KU3U6tPfXBBcDjPzDTNftqYSD2pcaVnBaBiBIM6sLjlXcDqmgwkI55E1VpZJwYscLBfdzhwTbZ+8&#10;p8fB5yJA2CWooPC+TqR0WUEG3dDWxMH7sY1BH2STS93gM8BNJcdRFEuDJYeFAmtaF5T9Hu5GweW0&#10;uZ530/cxvr3uaZ2O4vck2ynV77WrGQhPrf+GP+2tVjCexvB/JhwBufgD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dDFs8wwAAANwAAAAPAAAAAAAAAAAAAAAAAJcCAABkcnMvZG93&#10;bnJldi54bWxQSwUGAAAAAAQABAD1AAAAhwMAAAAA&#10;" path="m303,48l277,48,283,51,289,58,294,64,297,73,297,99,294,109,283,121,277,124,302,124,305,121,309,113,312,105,314,96,314,77,313,68,306,52,303,48xe" fillcolor="black" stroked="f">
                    <v:path arrowok="t" o:connecttype="custom" o:connectlocs="303,3133;277,3133;283,3136;289,3143;294,3149;297,3158;297,3184;294,3194;283,3206;277,3209;302,3209;305,3206;309,3198;312,3190;314,3181;314,3162;313,3153;306,3137;303,3133" o:connectangles="0,0,0,0,0,0,0,0,0,0,0,0,0,0,0,0,0,0,0"/>
                  </v:shape>
                  <v:shape id="Freeform 345" o:spid="_x0000_s1288" style="position:absolute;left:2981;top:3085;width:425;height:176;visibility:visible;mso-wrap-style:square;v-text-anchor:top" coordsize="425,17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yQP6nxQAA&#10;ANwAAAAPAAAAZHJzL2Rvd25yZXYueG1sRI9Pi8IwFMTvC36H8ARva6qHqtUo4lJYvPlnxeOzebbF&#10;5qU0Uauf3gjCHoeZ+Q0zW7SmEjdqXGlZwaAfgSDOrC45V7Dfpd9jEM4ja6wsk4IHOVjMO18zTLS9&#10;84ZuW5+LAGGXoILC+zqR0mUFGXR9WxMH72wbgz7IJpe6wXuAm0oOoyiWBksOCwXWtCoou2yvRsFh&#10;/3P8W0+eu/j0uKZ1Ooif42ytVK/bLqcgPLX+P/xp/2oFw8kI3mfCEZDzF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LJA/qfFAAAA3AAAAA8AAAAAAAAAAAAAAAAAlwIAAGRycy9k&#10;b3ducmV2LnhtbFBLBQYAAAAABAAEAPUAAACJAwAAAAA=&#10;" path="m280,35l265,35,259,37,254,39,250,42,246,45,242,50,259,50,262,48,303,48,301,46,294,42,288,37,280,35xe" fillcolor="black" stroked="f">
                    <v:path arrowok="t" o:connecttype="custom" o:connectlocs="280,3120;265,3120;259,3122;254,3124;250,3127;246,3130;242,3135;259,3135;262,3133;303,3133;301,3131;294,3127;288,3122;280,3120" o:connectangles="0,0,0,0,0,0,0,0,0,0,0,0,0,0"/>
                  </v:shape>
                  <v:shape id="Freeform 344" o:spid="_x0000_s1289" style="position:absolute;left:2981;top:3085;width:425;height:176;visibility:visible;mso-wrap-style:square;v-text-anchor:top" coordsize="425,17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D32rVwgAA&#10;ANwAAAAPAAAAZHJzL2Rvd25yZXYueG1sRE/LisIwFN0PzD+EO+BumuqiaDUWmaEg7sYXLq/NtS02&#10;N6WJWvv1k4Xg8nDei6w3jbhT52rLCsZRDIK4sLrmUsF+l39PQTiPrLGxTAqe5CBbfn4sMNX2wX90&#10;3/pShBB2KSqovG9TKV1RkUEX2ZY4cBfbGfQBdqXUHT5CuGnkJI4TabDm0FBhSz8VFdftzSg47n9P&#10;h81s2CXn5y1v83EyTIuNUqOvfjUH4an3b/HLvdYKJrOwNpwJR0Au/wE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MPfatXCAAAA3AAAAA8AAAAAAAAAAAAAAAAAlwIAAGRycy9kb3du&#10;cmV2LnhtbFBLBQYAAAAABAAEAPUAAACGAwAAAAA=&#10;" path="m392,35l364,35,353,40,344,49,334,66,331,87,331,103,335,116,353,134,364,138,391,138,401,135,408,130,416,124,371,124,364,121,352,110,349,102,349,91,424,91,424,77,350,77,350,69,353,62,359,57,364,52,371,49,412,49,403,40,392,35xe" fillcolor="black" stroked="f">
                    <v:path arrowok="t" o:connecttype="custom" o:connectlocs="392,3120;364,3120;353,3125;344,3134;334,3151;331,3172;331,3188;335,3201;353,3219;364,3223;391,3223;401,3220;408,3215;416,3209;371,3209;364,3206;352,3195;349,3187;349,3176;424,3176;424,3162;350,3162;350,3154;353,3147;359,3142;364,3137;371,3134;412,3134;403,3125;392,3120" o:connectangles="0,0,0,0,0,0,0,0,0,0,0,0,0,0,0,0,0,0,0,0,0,0,0,0,0,0,0,0,0,0"/>
                  </v:shape>
                  <v:shape id="Freeform 343" o:spid="_x0000_s1290" style="position:absolute;left:2981;top:3085;width:425;height:176;visibility:visible;mso-wrap-style:square;v-text-anchor:top" coordsize="425,17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sk89OxQAA&#10;ANwAAAAPAAAAZHJzL2Rvd25yZXYueG1sRI9Pi8IwFMTvC36H8IS9bVM9FFuNIi6Fxdv6Z9njs3m2&#10;xealNFGrn94IgsdhZn7DzBa9acSFOldbVjCKYhDEhdU1lwp22/xrAsJ5ZI2NZVJwIweL+eBjhpm2&#10;V/6ly8aXIkDYZaig8r7NpHRFRQZdZFvi4B1tZ9AH2ZVSd3gNcNPIcRwn0mDNYaHCllYVFafN2Sj4&#10;233/79fpfZscbue8zUfJfVKslfoc9sspCE+9f4df7R+tYJym8DwTjoCcP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KyTz07FAAAA3AAAAA8AAAAAAAAAAAAAAAAAlwIAAGRycy9k&#10;b3ducmV2LnhtbFBLBQYAAAAABAAEAPUAAACJAwAAAAA=&#10;" path="m406,104l386,124,416,124,421,116,424,106,406,104xe" fillcolor="black" stroked="f">
                    <v:path arrowok="t" o:connecttype="custom" o:connectlocs="406,3189;386,3209;416,3209;416,3209;421,3201;424,3191;406,3189" o:connectangles="0,0,0,0,0,0,0"/>
                  </v:shape>
                  <v:shape id="Freeform 342" o:spid="_x0000_s1291" style="position:absolute;left:2981;top:3085;width:425;height:176;visibility:visible;mso-wrap-style:square;v-text-anchor:top" coordsize="425,17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jQvzJwgAA&#10;ANwAAAAPAAAAZHJzL2Rvd25yZXYueG1sRE/LisIwFN0L8w/hDrjTtArFqcYyzFAQd74Gl9fm2pZp&#10;bkoTtfr1ZiG4PJz3IutNI67UudqygngcgSAurK65VLDf5aMZCOeRNTaWScGdHGTLj8ECU21vvKHr&#10;1pcihLBLUUHlfZtK6YqKDLqxbYkDd7adQR9gV0rd4S2Em0ZOoiiRBmsODRW29FNR8b+9GAV/+9/j&#10;Yf312CWn+yVv8zh5zIq1UsPP/nsOwlPv3+KXe6UVTKMwP5wJR0Aun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KNC/MnCAAAA3AAAAA8AAAAAAAAAAAAAAAAAlwIAAGRycy9kb3du&#10;cmV2LnhtbFBLBQYAAAAABAAEAPUAAACGAwAAAAA=&#10;" path="m412,49l387,49,394,52,400,59,403,63,405,69,406,77,424,77,424,70,420,58,412,49xe" fillcolor="black" stroked="f">
                    <v:path arrowok="t" o:connecttype="custom" o:connectlocs="412,3134;387,3134;394,3137;400,3144;403,3148;405,3154;406,3162;424,3162;424,3155;420,3143;412,3134" o:connectangles="0,0,0,0,0,0,0,0,0,0,0"/>
                  </v:shape>
                </v:group>
                <v:group id="Group 338" o:spid="_x0000_s1292" style="position:absolute;left:3430;top:3122;width:20;height:99" coordorigin="3430,3122" coordsize="20,99"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IlMUSbGAAAA3AAA&#10;AA8AAAAAAAAAAAAAAAAAqQIAAGRycy9kb3ducmV2LnhtbFBLBQYAAAAABAAEAPoAAACcAwAAAAA=&#10;">
                  <v:shape id="Freeform 340" o:spid="_x0000_s1293" style="position:absolute;left:3430;top:3122;width:20;height:99;visibility:visible;mso-wrap-style:square;v-text-anchor:top" coordsize="20,9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" path="m20,0l0,,,19,20,19,20,0xe" fillcolor="black" stroked="f">
                    <v:path arrowok="t" o:connecttype="custom" o:connectlocs="20,3122;0,3122;0,3141;20,3141;20,3122" o:connectangles="0,0,0,0,0"/>
                  </v:shape>
                  <v:shape id="Freeform 339" o:spid="_x0000_s1294" style="position:absolute;left:3430;top:3122;width:20;height:99;visibility:visible;mso-wrap-style:square;v-text-anchor:top" coordsize="20,9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o07e+wwAA&#10;ANwAAAAPAAAAZHJzL2Rvd25yZXYueG1sRI9Pi8IwFMTvgt8hPMGbpiosSzWKikIPe9mu6PXRvP7B&#10;5qUmUbvffrMgeBxm5jfMatObVjzI+caygtk0AUFcWN1wpeD0c5x8gvABWWNrmRT8kofNejhYYart&#10;k7/pkYdKRAj7FBXUIXSplL6oyaCf2o44eqV1BkOUrpLa4TPCTSvnSfIhDTYcF2rsaF9Tcc3vJlLO&#10;Wd7nt9KV5e7m7xc8ZZevg1LjUb9dggjUh3f41c60gkWygP8z8QjI9R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o07e+wwAAANwAAAAPAAAAAAAAAAAAAAAAAJcCAABkcnMvZG93&#10;bnJldi54bWxQSwUGAAAAAAQABAD1AAAAhwMAAAAA&#10;" path="m20,80l0,80,,99,20,99,20,80xe" fillcolor="black" stroked="f">
                    <v:path arrowok="t" o:connecttype="custom" o:connectlocs="20,3202;0,3202;0,3221;20,3221;20,3202" o:connectangles="0,0,0,0,0"/>
                  </v:shape>
                </v:group>
                <v:group id="Group 336" o:spid="_x0000_s1295" style="position:absolute;left:804;top:3247;width:2120;height:2" coordorigin="804,3247" coordsize="2120,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mTvyvsUAAADcAAAA&#10;DwAAAAAAAAAAAAAAAACpAgAAZHJzL2Rvd25yZXYueG1sUEsFBgAAAAAEAAQA+gAAAJsDAAAAAA==&#10;">
                  <v:polyline id="Freeform 337" o:spid="_x0000_s1296" style="position:absolute;visibility:visible;mso-wrap-style:square;v-text-anchor:top" points="804,3247,2923,3247" coordsize="2120,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eQ6FDwwAA&#10;ANwAAAAPAAAAZHJzL2Rvd25yZXYueG1sRI/dagIxFITvhb5DOIXeSM2qWOpqlEWsFLyq+gCHzXGz&#10;uDlZkuxP374pFHo5zMw3zHY/2kb05EPtWMF8loEgLp2uuVJwu368voMIEVlj45gUfFOA/e5pssVc&#10;u4G/qL/ESiQIhxwVmBjbXMpQGrIYZq4lTt7deYsxSV9J7XFIcNvIRZa9SYs1pwWDLR0MlY9LZxWs&#10;T3GFnS0CH2/hWkynY3+ujFIvz2OxARFpjP/hv/anVrDMVvB7Jh0BufsB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eQ6FDwwAAANwAAAAPAAAAAAAAAAAAAAAAAJcCAABkcnMvZG93&#10;bnJldi54bWxQSwUGAAAAAAQABAD1AAAAhwMAAAAA&#10;" filled="f" strokeweight=".72pt">
                    <v:path arrowok="t" o:connecttype="custom" o:connectlocs="0,0;2119,0" o:connectangles="0,0"/>
                  </v:polyline>
                </v:group>
                <v:group id="Group 334" o:spid="_x0000_s1297" style="position:absolute;left:3523;top:3247;width:1397;height:2" coordorigin="3523,3247" coordsize="1397,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AGpclSxAAAANwAAAAP&#10;AAAAAAAAAAAAAAAAAKkCAABkcnMvZG93bnJldi54bWxQSwUGAAAAAAQABAD6AAAAmgMAAAAA&#10;">
                  <v:polyline id="Freeform 335" o:spid="_x0000_s1298" style="position:absolute;visibility:visible;mso-wrap-style:square;v-text-anchor:top" points="3523,3247,4920,3247" coordsize="1397,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xY04HxQAA&#10;ANwAAAAPAAAAZHJzL2Rvd25yZXYueG1sRI9Ba8JAFITvgv9heUJvZtOWao3ZiBTa6kkbPXh8ZJ9J&#10;aPZt2N1q+u+7BcHjMDPfMPlqMJ24kPOtZQWPSQqCuLK65VrB8fA+fQXhA7LGzjIp+CUPq2I8yjHT&#10;9spfdClDLSKEfYYKmhD6TEpfNWTQJ7Ynjt7ZOoMhSldL7fAa4aaTT2k6kwZbjgsN9vTWUPVd/hgF&#10;i5edGz7Xh605O9ueus3HPpRGqYfJsF6CCDSEe/jW3mgFz+kc/s/EIyCLP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LFjTgfFAAAA3AAAAA8AAAAAAAAAAAAAAAAAlwIAAGRycy9k&#10;b3ducmV2LnhtbFBLBQYAAAAABAAEAPUAAACJAwAAAAA=&#10;" filled="f" strokeweight=".72pt">
                    <v:path arrowok="t" o:connecttype="custom" o:connectlocs="0,0;1397,0" o:connectangles="0,0"/>
                  </v:polyline>
                </v:group>
                <v:group id="Group 327" o:spid="_x0000_s1299" style="position:absolute;left:140;top:3385;width:267;height:136" coordorigin="140,3385" coordsize="267,136"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">
                  <v:shape id="Freeform 333" o:spid="_x0000_s1300" style="position:absolute;left:140;top:3385;width:267;height:136;visibility:visible;mso-wrap-style:square;v-text-anchor:top" coordsize="267,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" path="m101,0l0,,,136,105,136,105,120,19,120,19,74,96,74,96,58,19,58,19,16,101,16,101,0xe" fillcolor="black" stroked="f">
                    <v:path arrowok="t" o:connecttype="custom" o:connectlocs="101,3385;0,3385;0,3521;105,3521;105,3505;19,3505;19,3459;96,3459;96,3443;19,3443;19,3401;101,3401;101,3385" o:connectangles="0,0,0,0,0,0,0,0,0,0,0,0,0"/>
                  </v:shape>
                  <v:shape id="Freeform 332" o:spid="_x0000_s1301" style="position:absolute;left:140;top:3385;width:267;height:136;visibility:visible;mso-wrap-style:square;v-text-anchor:top" coordsize="267,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0a7oTwAAA&#10;ANwAAAAPAAAAZHJzL2Rvd25yZXYueG1sRE/LqsIwEN1f8B/CCO6uqQoi1SgiCCo+8LFxNzZjW2wm&#10;pYm2/r1ZCC4P5z2ZNaYQL6pcbllBrxuBIE6szjlVcDkv/0cgnEfWWFgmBW9yMJu2/iYYa1vzkV4n&#10;n4oQwi5GBZn3ZSylSzIy6Lq2JA7c3VYGfYBVKnWFdQg3hexH0VAazDk0ZFjSIqPkcXoaBfXtfril&#10;+8WQ3/utXm30dYfNWqlOu5mPQXhq/E/8da+0gkEvzA9nwhGQ0w8A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B0a7oTwAAAANwAAAAPAAAAAAAAAAAAAAAAAJcCAABkcnMvZG93bnJl&#10;di54bWxQSwUGAAAAAAQABAD1AAAAhAMAAAAA&#10;" path="m145,37l130,37,130,136,147,136,147,76,148,69,151,59,154,56,162,51,145,51,145,37xe" fillcolor="black" stroked="f">
                    <v:path arrowok="t" o:connecttype="custom" o:connectlocs="145,3422;130,3422;130,3521;147,3521;147,3461;148,3454;151,3444;154,3441;162,3436;145,3436;145,3422" o:connectangles="0,0,0,0,0,0,0,0,0,0,0"/>
                  </v:shape>
                  <v:shape id="Freeform 331" o:spid="_x0000_s1302" style="position:absolute;left:140;top:3385;width:267;height:136;visibility:visible;mso-wrap-style:square;v-text-anchor:top" coordsize="267,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bJx+IxQAA&#10;ANwAAAAPAAAAZHJzL2Rvd25yZXYueG1sRI9Pa8JAFMTvBb/D8oTe6iYVgkRXEaFgpY1oe/H2zD6T&#10;YPZtyG7z59t3CwWPw8z8hlltBlOLjlpXWVYQzyIQxLnVFRcKvr/eXhYgnEfWWFsmBSM52KwnTytM&#10;te35RN3ZFyJA2KWooPS+SaV0eUkG3cw2xMG72dagD7ItpG6xD3BTy9coSqTBisNCiQ3tSsrv5x+j&#10;oL/ejtci2yU8Zh96f9CXTxzelXqeDtslCE+Df4T/23utYB7H8HcmHAG5/gU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BsnH4jFAAAA3AAAAA8AAAAAAAAAAAAAAAAAlwIAAGRycy9k&#10;b3ducmV2LnhtbFBLBQYAAAAABAAEAPUAAACJAwAAAAA=&#10;" path="m203,50l178,50,183,52,186,55,188,59,190,65,190,136,207,136,207,69,209,61,218,52,204,52,203,50xe" fillcolor="black" stroked="f">
                    <v:path arrowok="t" o:connecttype="custom" o:connectlocs="203,3435;178,3435;183,3437;186,3440;188,3444;190,3450;190,3521;207,3521;207,3454;209,3446;218,3437;204,3437;203,3435" o:connectangles="0,0,0,0,0,0,0,0,0,0,0,0,0"/>
                  </v:shape>
                  <v:shape id="Freeform 330" o:spid="_x0000_s1303" style="position:absolute;left:140;top:3385;width:267;height:136;visibility:visible;mso-wrap-style:square;v-text-anchor:top" coordsize="267,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r9YH/xgAA&#10;ANwAAAAPAAAAZHJzL2Rvd25yZXYueG1sRI9Pa8JAFMTvBb/D8oTe6kYLUmI2QQKCLa2l1ou3l+zL&#10;H8y+Ddmtid++Wyh4HGbmN0ySTaYTVxpca1nBchGBIC6tbrlWcPrePb2AcB5ZY2eZFNzIQZbOHhKM&#10;tR35i65HX4sAYRejgsb7PpbSlQ0ZdAvbEwevsoNBH+RQSz3gGOCmk6soWkuDLYeFBnvKGyovxx+j&#10;YCyqz6I+5Gu+Hd71/k2fP3B6VepxPm03IDxN/h7+b++1guflCv7OhCMg01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Dr9YH/xgAAANwAAAAPAAAAAAAAAAAAAAAAAJcCAABkcnMv&#10;ZG93bnJldi54bWxQSwUGAAAAAAQABAD1AAAAigMAAAAA&#10;" path="m265,50l236,50,239,51,245,54,247,57,248,59,249,62,250,67,250,136,267,136,267,57,265,50xe" fillcolor="black" stroked="f">
                    <v:path arrowok="t" o:connecttype="custom" o:connectlocs="265,3435;236,3435;239,3436;245,3439;247,3442;248,3444;249,3447;250,3452;250,3521;267,3521;267,3442;265,3435" o:connectangles="0,0,0,0,0,0,0,0,0,0,0,0"/>
                  </v:shape>
                  <v:shape id="Freeform 329" o:spid="_x0000_s1304" style="position:absolute;left:140;top:3385;width:267;height:136;visibility:visible;mso-wrap-style:square;v-text-anchor:top" coordsize="267,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EuSRkwwAA&#10;ANwAAAAPAAAAZHJzL2Rvd25yZXYueG1sRI9Lq8IwFIT3gv8hnAvuNFVBpBrlIggqPvCxubtjc2zL&#10;bU5KE23990YQXA4z8w0znTemEA+qXG5ZQb8XgSBOrM45VXA5L7tjEM4jaywsk4InOZjP2q0pxtrW&#10;fKTHyaciQNjFqCDzvoyldElGBl3PlsTBu9nKoA+ySqWusA5wU8hBFI2kwZzDQoYlLTJK/k93o6C+&#10;3g7XdL8Y8XO/1auN/tths1aq89P8TkB4avw3/GmvtIJhfwjvM+EIyNkL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EuSRkwwAAANwAAAAPAAAAAAAAAAAAAAAAAJcCAABkcnMvZG93&#10;bnJldi54bWxQSwUGAAAAAAQABAD1AAAAhwMAAAAA&#10;" path="m246,35l223,35,212,41,204,52,218,52,219,52,225,50,265,50,264,49,253,38,246,35xe" fillcolor="black" stroked="f">
                    <v:path arrowok="t" o:connecttype="custom" o:connectlocs="246,3420;223,3420;212,3426;204,3437;218,3437;219,3437;225,3435;265,3435;264,3434;253,3423;246,3420" o:connectangles="0,0,0,0,0,0,0,0,0,0,0"/>
                  </v:shape>
                  <v:shape id="Freeform 328" o:spid="_x0000_s1305" style="position:absolute;left:140;top:3385;width:267;height:136;visibility:visible;mso-wrap-style:square;v-text-anchor:top" coordsize="267,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LULwQxQAA&#10;ANwAAAAPAAAAZHJzL2Rvd25yZXYueG1sRI9Ba8JAFITvgv9heUJvdRNbpERXKQHBio1UvXh7Zp9J&#10;aPZtyG5N8u+7hYLHYWa+YZbr3tTiTq2rLCuIpxEI4tzqigsF59Pm+Q2E88gaa8ukYCAH69V4tMRE&#10;246/6H70hQgQdgkqKL1vEildXpJBN7UNcfButjXog2wLqVvsAtzUchZFc2mw4rBQYkNpSfn38cco&#10;6K63w7XI0jkP2V5vd/ryif2HUk+T/n0BwlPvH+H/9lYreIlf4e9MOAJy9Qs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AtQvBDFAAAA3AAAAA8AAAAAAAAAAAAAAAAAlwIAAGRycy9k&#10;b3ducmV2LnhtbFBLBQYAAAAABAAEAPUAAACJAwAAAAA=&#10;" path="m183,35l169,35,163,37,158,40,152,43,148,46,145,51,162,51,163,51,167,50,203,50,202,47,199,43,189,37,183,35xe" fillcolor="black" stroked="f">
                    <v:path arrowok="t" o:connecttype="custom" o:connectlocs="183,3420;169,3420;163,3422;158,3425;152,3428;148,3431;145,3436;162,3436;163,3436;167,3435;203,3435;202,3432;199,3428;189,3422;183,3420" o:connectangles="0,0,0,0,0,0,0,0,0,0,0,0,0,0,0"/>
                  </v:shape>
                </v:group>
                <v:group id="Group 322" o:spid="_x0000_s1306" style="position:absolute;left:429;top:3420;width:94;height:103" coordorigin="429,3420" coordsize="94,103"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HOuwfjGAAAA3AAA&#10;AA8AAAAAAAAAAAAAAAAAqQIAAGRycy9kb3ducmV2LnhtbFBLBQYAAAAABAAEAPoAAACcAwAAAAA=&#10;">
                  <v:shape id="Freeform 326" o:spid="_x0000_s1307" style="position:absolute;left:429;top:3420;width:94;height:103;visibility:visible;mso-wrap-style:square;v-text-anchor:top" coordsize="94,10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tddJ9xwAA&#10;ANwAAAAPAAAAZHJzL2Rvd25yZXYueG1sRI9RS8NAEITfBf/DsQVfSruJ0lBjr0UrgoKCbRV8XHPb&#10;JJjbC3fXNv57TxB8HGbmG2axGmynjuxD60RDPs1AsVTOtFJreNs9TOagQiQx1DlhDd8cYLU8P1tQ&#10;adxJNnzcxloliISSNDQx9iViqBq2FKauZ0ne3nlLMUlfo/F0SnDb4WWWFWiplbTQUM/rhquv7cFq&#10;+Lg/vM66u2KcfT7nT3j9ji9rj1pfjIbbG1CRh/gf/ms/Gg1XeQG/Z9IRwOUP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7XXSfccAAADcAAAADwAAAAAAAAAAAAAAAACXAgAAZHJz&#10;L2Rvd25yZXYueG1sUEsFBgAAAAAEAAQA9QAAAIsDAAAAAA==&#10;" path="m85,14l55,14,62,16,66,20,69,22,71,27,71,38,64,41,54,43,34,45,28,46,25,47,20,48,16,50,13,52,9,55,6,58,4,62,2,66,,70,,83,3,90,9,95,15,100,24,103,42,103,48,102,60,98,66,94,71,90,32,90,27,88,24,86,20,83,19,79,19,72,20,69,55,56,65,54,71,51,88,51,88,27,88,25,87,22,86,17,85,14xe" fillcolor="black" stroked="f">
                    <v:path arrowok="t" o:connecttype="custom" o:connectlocs="85,3434;55,3434;62,3436;66,3440;69,3442;71,3447;71,3458;64,3461;54,3463;34,3465;28,3466;25,3467;20,3468;16,3470;13,3472;9,3475;6,3478;4,3482;2,3486;0,3490;0,3503;3,3510;9,3515;15,3520;24,3523;42,3523;48,3522;60,3518;66,3514;71,3510;32,3510;27,3508;24,3506;20,3503;19,3499;19,3492;20,3489;55,3476;65,3474;71,3471;88,3471;88,3447;88,3445;87,3442;86,3437;85,3434" o:connectangles="0,0,0,0,0,0,0,0,0,0,0,0,0,0,0,0,0,0,0,0,0,0,0,0,0,0,0,0,0,0,0,0,0,0,0,0,0,0,0,0,0,0,0,0,0,0"/>
                  </v:shape>
                  <v:shape id="Freeform 325" o:spid="_x0000_s1308" style="position:absolute;left:429;top:3420;width:94;height:103;visibility:visible;mso-wrap-style:square;v-text-anchor:top" coordsize="94,10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" path="m89,89l72,89,73,93,73,94,74,97,76,101,94,101,92,97,90,93,89,89xe" fillcolor="black" stroked="f">
                    <v:path arrowok="t" o:connecttype="custom" o:connectlocs="89,3509;72,3509;73,3513;73,3514;74,3517;76,3521;94,3521;92,3517;90,3513;89,3509" o:connectangles="0,0,0,0,0,0,0,0,0,0"/>
                  </v:shape>
                  <v:shape id="Freeform 324" o:spid="_x0000_s1309" style="position:absolute;left:429;top:3420;width:94;height:103;visibility:visible;mso-wrap-style:square;v-text-anchor:top" coordsize="94,10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" path="m88,51l71,51,71,66,70,70,66,79,62,83,52,89,46,90,71,90,72,89,89,89,89,85,88,79,88,51xe" fillcolor="black" stroked="f">
                    <v:path arrowok="t" o:connecttype="custom" o:connectlocs="88,3471;71,3471;71,3486;70,3490;66,3499;62,3503;52,3509;46,3510;71,3510;72,3509;89,3509;89,3505;88,3499;88,3471" o:connectangles="0,0,0,0,0,0,0,0,0,0,0,0,0,0"/>
                  </v:shape>
                  <v:shape id="Freeform 323" o:spid="_x0000_s1310" style="position:absolute;left:429;top:3420;width:94;height:103;visibility:visible;mso-wrap-style:square;v-text-anchor:top" coordsize="94,10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c6kYPxwAA&#10;ANwAAAAPAAAAZHJzL2Rvd25yZXYueG1sRI9RS8NAEITfBf/DsUJfxG7SYrGx16ItBYUWtCr4uObW&#10;JJjbC3fXNv77nlDwcZiZb5jZoretOrAPjRMN+TADxVI600il4f1tfXMHKkQSQ60T1vDLARbzy4sZ&#10;FcYd5ZUPu1ipBJFQkIY6xq5ADGXNlsLQdSzJ+3beUkzSV2g8HRPctjjKsglaaiQt1NTxsubyZ7e3&#10;Gj5X+5fb9nFynX1t8mecfuB26VHrwVX/cA8qch//w+f2k9EwzqfwdyYdAZyf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nOpGD8cAAADcAAAADwAAAAAAAAAAAAAAAACXAgAAZHJz&#10;L2Rvd25yZXYueG1sUEsFBgAAAAAEAAQA9QAAAIsDAAAAAA==&#10;" path="m58,0l40,,33,1,26,4,19,6,3,31,20,33,22,26,25,21,33,15,39,14,85,14,80,8,76,5,65,1,58,0xe" fillcolor="black" stroked="f">
                    <v:path arrowok="t" o:connecttype="custom" o:connectlocs="58,3420;40,3420;33,3421;26,3424;19,3426;3,3451;20,3453;22,3446;25,3441;33,3435;39,3434;85,3434;85,3434;80,3428;76,3425;65,3421;58,3420" o:connectangles="0,0,0,0,0,0,0,0,0,0,0,0,0,0,0,0,0"/>
                  </v:shape>
                </v:group>
                <v:group id="Group 316" o:spid="_x0000_s1311" style="position:absolute;left:543;top:3385;width:111;height:136" coordorigin="543,3385" coordsize="111,136"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">
                  <v:shape id="Freeform 321" o:spid="_x0000_s1312" style="position:absolute;left:543;top:3385;width:111;height:136;visibility:visible;mso-wrap-style:square;v-text-anchor:top" coordsize="111,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jXcYQxQAA&#10;ANwAAAAPAAAAZHJzL2Rvd25yZXYueG1sRI/dagIxFITvhb5DOAVvRLMqLboapRUEhVLo1gc4JGd/&#10;dHOybKKuPn1TELwcZuYbZrnubC0u1PrKsYLxKAFBrJ2puFBw+N0OZyB8QDZYOyYFN/KwXr30lpga&#10;d+UfumShEBHCPkUFZQhNKqXXJVn0I9cQRy93rcUQZVtI0+I1wm0tJ0nyLi1WHBdKbGhTkj5lZ6tA&#10;D+b58V7kzu/3X/r7/mnesvNcqf5r97EAEagLz/CjvTMKppMx/J+JR0Cu/g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CNdxhDFAAAA3AAAAA8AAAAAAAAAAAAAAAAAlwIAAGRycy9k&#10;b3ducmV2LnhtbFBLBQYAAAAABAAEAPUAAACJAwAAAAA=&#10;" path="m18,0l0,,,19,18,19,18,0xe" fillcolor="black" stroked="f">
                    <v:path arrowok="t" o:connecttype="custom" o:connectlocs="18,3385;0,3385;0,3404;18,3404;18,3385" o:connectangles="0,0,0,0,0"/>
                  </v:shape>
                  <v:shape id="Freeform 320" o:spid="_x0000_s1313" style="position:absolute;left:543;top:3385;width:111;height:136;visibility:visible;mso-wrap-style:square;v-text-anchor:top" coordsize="111,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Tj1hnxQAA&#10;ANwAAAAPAAAAZHJzL2Rvd25yZXYueG1sRI/dagIxFITvC75DOII3otluqdStUaxQqFAEtz7AITn7&#10;Uzcnyybq1qc3gtDLYWa+YRar3jbiTJ2vHSt4niYgiLUzNZcKDj+fkzcQPiAbbByTgj/ysFoOnhaY&#10;GXfhPZ3zUIoIYZ+hgiqENpPS64os+qlriaNXuM5iiLIrpenwEuG2kWmSzKTFmuNChS1tKtLH/GQV&#10;6PG8+L2WhfPb7bfeXT/Ma36aKzUa9ut3EIH68B9+tL+Mgpc0hfuZeATk8gY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NOPWGfFAAAA3AAAAA8AAAAAAAAAAAAAAAAAlwIAAGRycy9k&#10;b3ducmV2LnhtbFBLBQYAAAAABAAEAPUAAACJAwAAAAA=&#10;" path="m18,37l0,37,,136,18,136,18,37xe" fillcolor="black" stroked="f">
                    <v:path arrowok="t" o:connecttype="custom" o:connectlocs="18,3422;0,3422;0,3521;18,3521;18,3422" o:connectangles="0,0,0,0,0"/>
                  </v:shape>
                  <v:shape id="Freeform 319" o:spid="_x0000_s1314" style="position:absolute;left:543;top:3385;width:111;height:136;visibility:visible;mso-wrap-style:square;v-text-anchor:top" coordsize="111,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8w/38xgAA&#10;ANwAAAAPAAAAZHJzL2Rvd25yZXYueG1sRI/dagIxFITvhb5DOAVvpGarWOp2s9IWhAoiuO0DHJKz&#10;P+3mZNlE3fr0RhC8HGbmGyZbDbYVR+p941jB8zQBQaydabhS8PO9fnoF4QOywdYxKfgnD6v8YZRh&#10;atyJ93QsQiUihH2KCuoQulRKr2uy6KeuI45e6XqLIcq+kqbHU4TbVs6S5EVabDgu1NjRZ036rzhY&#10;BXqyLH/PVen8ZrPVu/OHWRSHpVLjx+H9DUSgIdzDt/aXUTCfzeF6Jh4BmV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C8w/38xgAAANwAAAAPAAAAAAAAAAAAAAAAAJcCAABkcnMv&#10;ZG93bnJldi54bWxQSwUGAAAAAAQABAD1AAAAigMAAAAA&#10;" path="m60,0l43,,43,136,60,136,60,0xe" fillcolor="black" stroked="f">
                    <v:path arrowok="t" o:connecttype="custom" o:connectlocs="60,3385;43,3385;43,3521;60,3521;60,3385" o:connectangles="0,0,0,0,0"/>
                  </v:shape>
                  <v:shape id="Freeform 318" o:spid="_x0000_s1315" style="position:absolute;left:543;top:3385;width:111;height:136;visibility:visible;mso-wrap-style:square;v-text-anchor:top" coordsize="111,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zKmWIxQAA&#10;ANwAAAAPAAAAZHJzL2Rvd25yZXYueG1sRI/dagIxFITvhb5DOAVvRLPaVurWKCoICqXQ1Qc4JGd/&#10;2s3Jsom69elNQfBymJlvmPmys7U4U+srxwrGowQEsXam4kLB8bAdvoPwAdlg7ZgU/JGH5eKpN8fU&#10;uAt/0zkLhYgQ9ikqKENoUim9LsmiH7mGOHq5ay2GKNtCmhYvEW5rOUmSqbRYcVwosaFNSfo3O1kF&#10;ejDLf65F7vx+/6m/rmvzlp1mSvWfu9UHiEBdeITv7Z1R8DJ5hf8z8QjIxQ0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DMqZYjFAAAA3AAAAA8AAAAAAAAAAAAAAAAAlwIAAGRycy9k&#10;b3ducmV2LnhtbFBLBQYAAAAABAAEAPUAAACJAwAAAAA=&#10;" path="m111,37l91,37,91,56,111,56,111,37xe" fillcolor="black" stroked="f">
                    <v:path arrowok="t" o:connecttype="custom" o:connectlocs="111,3422;91,3422;91,3441;111,3441;111,3422" o:connectangles="0,0,0,0,0"/>
                  </v:shape>
                  <v:shape id="Freeform 317" o:spid="_x0000_s1316" style="position:absolute;left:543;top:3385;width:111;height:136;visibility:visible;mso-wrap-style:square;v-text-anchor:top" coordsize="111,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cZsATxQAA&#10;ANwAAAAPAAAAZHJzL2Rvd25yZXYueG1sRI/dagIxFITvBd8hHMGbUrMqSt0axRYEhVLo2gc4JGd/&#10;dHOybKKuPr0pFLwcZuYbZrnubC0u1PrKsYLxKAFBrJ2puFDwe9i+voHwAdlg7ZgU3MjDetXvLTE1&#10;7so/dMlCISKEfYoKyhCaVEqvS7LoR64hjl7uWoshyraQpsVrhNtaTpJkLi1WHBdKbOizJH3KzlaB&#10;flnkx3uRO7/ff+nv+4eZZeeFUsNBt3kHEagLz/B/e2cUTCcz+DsTj4BcPQ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FxmwBPFAAAA3AAAAA8AAAAAAAAAAAAAAAAAlwIAAGRycy9k&#10;b3ducmV2LnhtbFBLBQYAAAAABAAEAPUAAACJAwAAAAA=&#10;" path="m111,117l91,117,91,136,111,136,111,117xe" fillcolor="black" stroked="f">
                    <v:path arrowok="t" o:connecttype="custom" o:connectlocs="111,3502;91,3502;91,3521;111,3521;111,3502" o:connectangles="0,0,0,0,0"/>
                  </v:shape>
                </v:group>
                <v:group id="Group 313" o:spid="_x0000_s1317" style="position:absolute;left:727;top:3547;width:4229;height:2" coordorigin="727,3547" coordsize="4229,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BNEJUyxAAAANwAAAAP&#10;AAAAAAAAAAAAAAAAAKkCAABkcnMvZG93bnJldi54bWxQSwUGAAAAAAQABAD6AAAAmgMAAAAA&#10;">
                  <v:polyline id="Freeform 315" o:spid="_x0000_s1318" style="position:absolute;visibility:visible;mso-wrap-style:square;v-text-anchor:top" points="727,3547,4956,3547" coordsize="4229,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i6P3TxgAA&#10;ANwAAAAPAAAAZHJzL2Rvd25yZXYueG1sRI9Ba8JAFITvBf/D8oTedGMqKqmrSEtBFCnVHNrbI/ua&#10;BLNvw+5Wo7/eFYQeh5n5hpkvO9OIEzlfW1YwGiYgiAuray4V5IePwQyED8gaG8uk4EIelove0xwz&#10;bc/8Rad9KEWEsM9QQRVCm0npi4oM+qFtiaP3a53BEKUrpXZ4jnDTyDRJJtJgzXGhwpbeKiqO+z+j&#10;wB02E4mf6XZ8XWn7/bPJd/I9V+q5361eQQTqwn/40V5rBS/pFO5n4hGQixs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Di6P3TxgAAANwAAAAPAAAAAAAAAAAAAAAAAJcCAABkcnMv&#10;ZG93bnJldi54bWxQSwUGAAAAAAQABAD1AAAAigMAAAAA&#10;" filled="f" strokeweight=".72pt">
                    <v:path arrowok="t" o:connecttype="custom" o:connectlocs="0,0;4229,0" o:connectangles="0,0"/>
                  </v:polyline>
                  <v:shape id="Picture 314" o:spid="_x0000_s1319" type="#_x0000_t75" style="position:absolute;left:5093;top:31;width:5078;height:3619;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Ih1&#10;0b3EAAAA3AAAAA8AAABkcnMvZG93bnJldi54bWxET89PwjAUvpv4PzSPxJt0QDRmUAgSmUQOhrED&#10;3l7W57q4vi5thfHf04OJxy/f78VqsJ04kw+tYwWTcQaCuHa65UZBddw+voAIEVlj55gUXCnAanl/&#10;t8Bcuwsf6FzGRqQQDjkqMDH2uZShNmQxjF1PnLhv5y3GBH0jtcdLCrednGbZs7TYcmow2NPGUP1T&#10;/loF72VxqquPr3XxZK6ffrN/64rXSqmH0bCeg4g0xH/xn3unFcymaW06k46AXN4A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Ih10b3EAAAA3AAAAA8AAAAAAAAAAAAAAAAAnAIA&#10;AGRycy9kb3ducmV2LnhtbFBLBQYAAAAABAAEAPcAAACNAwAAAAA=&#10;">
                    <v:imagedata r:id="rId42" o:title=""/>
                  </v:shape>
                </v:group>
                <v:group id="Group 293" o:spid="_x0000_s1320" style="position:absolute;left:5213;top:90;width:1120;height:141" coordorigin="5213,90" coordsize="1120,141"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DyPAUDGAAAA3AAA&#10;AA8AAAAAAAAAAAAAAAAAqQIAAGRycy9kb3ducmV2LnhtbFBLBQYAAAAABAAEAPoAAACcAwAAAAA=&#10;">
                  <v:shape id="Freeform 312" o:spid="_x0000_s1321" style="position:absolute;left:5213;top:90;width:1120;height:141;visibility:visible;mso-wrap-style:square;v-text-anchor:top" coordsize="1120,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Zr6B0wwAA&#10;ANwAAAAPAAAAZHJzL2Rvd25yZXYueG1sRE9NS8NAEL0L/Q/LCL3ZXRuUErstUmirhx5sBOttzI5J&#10;MDsbsmMT/717KPT4eN/L9ehbdaY+NoEt3M8MKOIyuIYrC+/F9m4BKgqywzYwWfijCOvV5GaJuQsD&#10;v9H5KJVKIRxztFCLdLnWsazJY5yFjjhx36H3KAn2lXY9Dinct3puzKP22HBqqLGjTU3lz/HXW9DD&#10;52kR5OHDFK+nLyPzfXHYZdZOb8fnJ1BCo1zFF/eLs5BlaX46k46AXv0D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Zr6B0wwAAANwAAAAPAAAAAAAAAAAAAAAAAJcCAABkcnMvZG93&#10;bnJldi54bWxQSwUGAAAAAAQABAD1AAAAhwMAAAAA&#10;" path="m103,2l0,2,,138,106,138,106,115,28,115,28,78,98,78,98,55,28,55,28,25,103,25,103,2xe" fillcolor="black" stroked="f">
                    <v:path arrowok="t" o:connecttype="custom" o:connectlocs="103,92;0,92;0,228;106,228;106,205;28,205;28,168;98,168;98,145;28,145;28,115;103,115;103,92" o:connectangles="0,0,0,0,0,0,0,0,0,0,0,0,0"/>
                  </v:shape>
                  <v:shape id="Freeform 311" o:spid="_x0000_s1322" style="position:absolute;left:5213;top:90;width:1120;height:141;visibility:visible;mso-wrap-style:square;v-text-anchor:top" coordsize="1120,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24wXvxgAA&#10;ANwAAAAPAAAAZHJzL2Rvd25yZXYueG1sRI/NasMwEITvhb6D2EBvjZSYluBECaHQv0MPjQtNbxtr&#10;a5taK2NtY+fto0Kgx2FmvmFWm9G36kh9bAJbmE0NKOIyuIYrCx/F4+0CVBRkh21gsnCiCJv19dUK&#10;cxcGfqfjTiqVIBxztFCLdLnWsazJY5yGjjh536H3KEn2lXY9DgnuWz035l57bDgt1NjRQ03lz+7X&#10;W9DD134R5O7TFK/7g5H5c/H2lFl7Mxm3S1BCo/yHL+0XZyHLZvB3Jh0BvT4D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C24wXvxgAAANwAAAAPAAAAAAAAAAAAAAAAAJcCAABkcnMv&#10;ZG93bnJldi54bWxQSwUGAAAAAAQABAD1AAAAigMAAAAA&#10;" path="m173,2l131,2,131,138,157,138,157,31,181,31,173,2xe" fillcolor="black" stroked="f">
                    <v:path arrowok="t" o:connecttype="custom" o:connectlocs="173,92;131,92;131,228;157,228;157,121;181,121;173,92" o:connectangles="0,0,0,0,0,0,0"/>
                  </v:shape>
                  <v:shape id="Freeform 310" o:spid="_x0000_s1323" style="position:absolute;left:5213;top:90;width:1120;height:141;visibility:visible;mso-wrap-style:square;v-text-anchor:top" coordsize="1120,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GMZuYxgAA&#10;ANwAAAAPAAAAZHJzL2Rvd25yZXYueG1sRI9PS8NAFMTvgt9heQVvdrcJSkm7LSL47+DBptD29sw+&#10;k2D2bcg+m/jtXUHwOMzMb5j1dvKdOtMQ28AWFnMDirgKruXawr58uF6CioLssAtMFr4pwnZzebHG&#10;woWR3+i8k1olCMcCLTQifaF1rBryGOehJ07eRxg8SpJDrd2AY4L7TmfG3GqPLaeFBnu6b6j63H15&#10;C3o8HZdBbg6mfDm+G8meytfH3Nqr2XS3AiU0yX/4r/3sLOR5Br9n0hHQmx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BGMZuYxgAAANwAAAAPAAAAAAAAAAAAAAAAAJcCAABkcnMv&#10;ZG93bnJldi54bWxQSwUGAAAAAAQABAD1AAAAigMAAAAA&#10;" path="m181,31l157,31,185,138,212,138,223,95,199,95,181,31xe" fillcolor="black" stroked="f">
                    <v:path arrowok="t" o:connecttype="custom" o:connectlocs="181,121;157,121;185,228;212,228;223,185;199,185;181,121" o:connectangles="0,0,0,0,0,0,0"/>
                  </v:shape>
                  <v:shape id="Freeform 309" o:spid="_x0000_s1324" style="position:absolute;left:5213;top:90;width:1120;height:141;visibility:visible;mso-wrap-style:square;v-text-anchor:top" coordsize="1120,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pfT4DxgAA&#10;ANwAAAAPAAAAZHJzL2Rvd25yZXYueG1sRI9BS8NAFITvhf6H5Qm9tbs2KCV2W6Sg1UMPNoL19sw+&#10;k2D2bcg+m/jv3YLgcZiZb5j1dvStOlMfm8AWrhcGFHEZXMOVhdfiYb4CFQXZYRuYLPxQhO1mOllj&#10;7sLAL3Q+SqUShGOOFmqRLtc6ljV5jIvQESfvM/QeJcm+0q7HIcF9q5fG3GqPDaeFGjva1VR+Hb+9&#10;BT28n1ZBbt5M8Xz6MLLcF4fHzNrZ1Xh/B0polP/wX/vJWciyDC5n0hHQm1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ApfT4DxgAAANwAAAAPAAAAAAAAAAAAAAAAAJcCAABkcnMv&#10;ZG93bnJldi54bWxQSwUGAAAAAAQABAD1AAAAigMAAAAA&#10;" path="m266,31l240,31,240,138,266,138,266,31xe" fillcolor="black" stroked="f">
                    <v:path arrowok="t" o:connecttype="custom" o:connectlocs="266,121;240,121;240,228;266,228;266,121" o:connectangles="0,0,0,0,0"/>
                  </v:shape>
                  <v:shape id="Freeform 308" o:spid="_x0000_s1325" style="position:absolute;left:5213;top:90;width:1120;height:141;visibility:visible;mso-wrap-style:square;v-text-anchor:top" coordsize="1120,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mlKZ3xgAA&#10;ANwAAAAPAAAAZHJzL2Rvd25yZXYueG1sRI9PS8NAFMTvQr/D8gre7G4blZJ2W0Tw38FDG8H29sw+&#10;k9Ds25B9NvHbu4LgcZiZ3zDr7ehbdaY+NoEtzGcGFHEZXMOVhbfi4WoJKgqywzYwWfimCNvN5GKN&#10;uQsD7+i8l0olCMccLdQiXa51LGvyGGehI07eZ+g9SpJ9pV2PQ4L7Vi+MudUeG04LNXZ0X1N52n95&#10;C3o4HpZBbt5N8XL4MLJ4Kl4fM2svp+PdCpTQKP/hv/azs5Bl1/B7Jh0BvfkB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CmlKZ3xgAAANwAAAAPAAAAAAAAAAAAAAAAAJcCAABkcnMv&#10;ZG93bnJldi54bWxQSwUGAAAAAAQABAD1AAAAigMAAAAA&#10;" path="m266,2l224,2,199,95,223,95,240,31,266,31,266,2xe" fillcolor="black" stroked="f">
                    <v:path arrowok="t" o:connecttype="custom" o:connectlocs="266,92;224,92;199,185;223,185;240,121;266,121;266,92" o:connectangles="0,0,0,0,0,0,0"/>
                  </v:shape>
                  <v:shape id="Freeform 307" o:spid="_x0000_s1326" style="position:absolute;left:5213;top:90;width:1120;height:141;visibility:visible;mso-wrap-style:square;v-text-anchor:top" coordsize="1120,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J2APsxgAA&#10;ANwAAAAPAAAAZHJzL2Rvd25yZXYueG1sRI/NasMwEITvhb6D2EJvjdSYlOBECaXQv0MOjQNNbxtr&#10;a5taK2NtY/ftq0Agx2FmvmGW69G36kh9bAJbuJ8YUMRlcA1XFnbF890cVBRkh21gsvBHEdar66sl&#10;5i4M/EHHrVQqQTjmaKEW6XKtY1mTxzgJHXHyvkPvUZLsK+16HBLct3pqzIP22HBaqLGjp5rKn+2v&#10;t6CHr/08yOzTFO/7g5Hpa7F5yay9vRkfF6CERrmEz+03ZyHLZnA6k46AXv0D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DJ2APsxgAAANwAAAAPAAAAAAAAAAAAAAAAAJcCAABkcnMv&#10;ZG93bnJldi54bWxQSwUGAAAAAAQABAD1AAAAigMAAAAA&#10;" path="m401,2l297,2,297,138,404,138,404,115,325,115,325,78,396,78,396,55,325,55,325,25,401,25,401,2xe" fillcolor="black" stroked="f">
                    <v:path arrowok="t" o:connecttype="custom" o:connectlocs="401,92;297,92;297,228;404,228;404,205;325,205;325,168;396,168;396,145;325,145;325,115;401,115;401,92" o:connectangles="0,0,0,0,0,0,0,0,0,0,0,0,0"/>
                  </v:shape>
                  <v:shape id="Freeform 306" o:spid="_x0000_s1327" style="position:absolute;left:5213;top:90;width:1120;height:141;visibility:visible;mso-wrap-style:square;v-text-anchor:top" coordsize="1120,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5Cp2bxgAA&#10;ANwAAAAPAAAAZHJzL2Rvd25yZXYueG1sRI/NasMwEITvhb6D2EJvjdSYhuBECaXQv0MOjQNNbxtr&#10;a5taK2NtY/fto0Igx2FmvmGW69G36kh9bAJbuJ8YUMRlcA1XFnbF890cVBRkh21gsvBHEdar66sl&#10;5i4M/EHHrVQqQTjmaKEW6XKtY1mTxzgJHXHyvkPvUZLsK+16HBLct3pqzEx7bDgt1NjRU03lz/bX&#10;W9DD134e5OHTFO/7g5Hpa7F5yay9vRkfF6CERrmEz+03ZyHLZvB/Jh0BvToB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A5Cp2bxgAAANwAAAAPAAAAAAAAAAAAAAAAAJcCAABkcnMv&#10;ZG93bnJldi54bWxQSwUGAAAAAAQABAD1AAAAigMAAAAA&#10;" path="m504,2l429,2,429,138,458,138,458,81,512,81,507,78,519,76,528,72,540,60,458,60,458,25,542,25,538,19,533,13,528,8,521,6,515,3,504,2xe" fillcolor="black" stroked="f">
                    <v:path arrowok="t" o:connecttype="custom" o:connectlocs="504,92;429,92;429,228;458,228;458,171;512,171;507,168;519,166;528,162;540,150;458,150;458,115;542,115;538,109;533,103;528,98;521,96;515,93;504,92" o:connectangles="0,0,0,0,0,0,0,0,0,0,0,0,0,0,0,0,0,0,0"/>
                  </v:shape>
                  <v:shape id="Freeform 305" o:spid="_x0000_s1328" style="position:absolute;left:5213;top:90;width:1120;height:141;visibility:visible;mso-wrap-style:square;v-text-anchor:top" coordsize="1120,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WRjgAxgAA&#10;ANwAAAAPAAAAZHJzL2Rvd25yZXYueG1sRI9PS8NAFMTvQr/D8gre7G4b1JJ2W0Tw38FDG8H29sw+&#10;k9Ds25B9NvHbu4LgcZiZ3zDr7ehbdaY+NoEtzGcGFHEZXMOVhbfi4WoJKgqywzYwWfimCNvN5GKN&#10;uQsD7+i8l0olCMccLdQiXa51LGvyGGehI07eZ+g9SpJ9pV2PQ4L7Vi+MudEeG04LNXZ0X1N52n95&#10;C3o4HpZBrt9N8XL4MLJ4Kl4fM2svp+PdCpTQKP/hv/azs5Blt/B7Jh0BvfkB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BWRjgAxgAAANwAAAAPAAAAAAAAAAAAAAAAAJcCAABkcnMv&#10;ZG93bnJldi54bWxQSwUGAAAAAAQABAD1AAAAigMAAAAA&#10;" path="m512,81l470,81,474,82,480,84,483,86,489,91,494,98,521,138,555,138,518,85,513,82,512,81xe" fillcolor="black" stroked="f">
                    <v:path arrowok="t" o:connecttype="custom" o:connectlocs="512,171;470,171;474,172;480,174;483,176;489,181;494,188;521,228;555,228;518,175;513,172;512,171" o:connectangles="0,0,0,0,0,0,0,0,0,0,0,0"/>
                  </v:shape>
                  <v:shape id="Freeform 304" o:spid="_x0000_s1329" style="position:absolute;left:5213;top:90;width:1120;height:141;visibility:visible;mso-wrap-style:square;v-text-anchor:top" coordsize="1120,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n2axywwAA&#10;ANwAAAAPAAAAZHJzL2Rvd25yZXYueG1sRE9NS8NAEL0L/Q/LCL3ZXRuUErstUmirhx5sBOttzI5J&#10;MDsbsmMT/717KPT4eN/L9ehbdaY+NoEt3M8MKOIyuIYrC+/F9m4BKgqywzYwWfijCOvV5GaJuQsD&#10;v9H5KJVKIRxztFCLdLnWsazJY5yFjjhx36H3KAn2lXY9Dinct3puzKP22HBqqLGjTU3lz/HXW9DD&#10;52kR5OHDFK+nLyPzfXHYZdZOb8fnJ1BCo1zFF/eLs5BlaW06k46AXv0D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n2axywwAAANwAAAAPAAAAAAAAAAAAAAAAAJcCAABkcnMvZG93&#10;bnJldi54bWxQSwUGAAAAAAQABAD1AAAAhwMAAAAA&#10;" path="m542,25l458,25,498,25,500,26,515,38,515,46,514,50,512,52,510,55,507,57,504,58,500,59,492,60,540,60,541,59,544,51,544,32,542,25xe" fillcolor="black" stroked="f">
                    <v:path arrowok="t" o:connecttype="custom" o:connectlocs="542,115;458,115;498,115;500,116;515,128;515,136;514,140;512,142;510,145;507,147;504,148;500,149;492,150;540,150;541,149;544,141;544,122;542,115" o:connectangles="0,0,0,0,0,0,0,0,0,0,0,0,0,0,0,0,0,0"/>
                  </v:shape>
                  <v:shape id="Freeform 303" o:spid="_x0000_s1330" style="position:absolute;left:5213;top:90;width:1120;height:141;visibility:visible;mso-wrap-style:square;v-text-anchor:top" coordsize="1120,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IlQnpxgAA&#10;ANwAAAAPAAAAZHJzL2Rvd25yZXYueG1sRI9PS8NAFMTvQr/D8gre7G4blJp2W0Tw38FDG8H29sw+&#10;k9Ds25B9NvHbu4LgcZiZ3zDr7ehbdaY+NoEtzGcGFHEZXMOVhbfi4WoJKgqywzYwWfimCNvN5GKN&#10;uQsD7+i8l0olCMccLdQiXa51LGvyGGehI07eZ+g9SpJ9pV2PQ4L7Vi+MudEeG04LNXZ0X1N52n95&#10;C3o4HpZBrt9N8XL4MLJ4Kl4fM2svp+PdCpTQKP/hv/azs5Blt/B7Jh0BvfkB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BIlQnpxgAAANwAAAAPAAAAAAAAAAAAAAAAAJcCAABkcnMv&#10;ZG93bnJldi54bWxQSwUGAAAAAAQABAD1AAAAigMAAAAA&#10;" path="m638,0l624,,613,2,604,7,593,13,584,21,577,32,571,43,568,56,568,83,571,95,577,106,582,117,590,125,601,131,612,137,625,140,651,140,662,138,685,130,693,125,699,119,699,117,626,117,616,113,608,105,601,97,597,85,597,54,601,42,608,35,616,27,625,23,692,23,688,18,677,10,660,2,638,0xe" fillcolor="black" stroked="f">
                    <v:path arrowok="t" o:connecttype="custom" o:connectlocs="638,90;624,90;613,92;604,97;593,103;584,111;577,122;571,133;568,146;568,173;571,185;577,196;582,207;590,215;601,221;612,227;625,230;651,230;662,228;685,220;693,215;699,209;699,207;626,207;616,203;608,195;601,187;597,175;597,144;601,132;608,125;616,117;625,113;692,113;688,108;677,100;660,92;638,90" o:connectangles="0,0,0,0,0,0,0,0,0,0,0,0,0,0,0,0,0,0,0,0,0,0,0,0,0,0,0,0,0,0,0,0,0,0,0,0,0,0"/>
                  </v:shape>
                  <v:shape id="Freeform 302" o:spid="_x0000_s1331" style="position:absolute;left:5213;top:90;width:1120;height:141;visibility:visible;mso-wrap-style:square;v-text-anchor:top" coordsize="1120,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BqdMJwwAA&#10;ANwAAAAPAAAAZHJzL2Rvd25yZXYueG1sRE9La8JAEL4X+h+WKfRWd6u2SHSVUujDQw81gnobs2MS&#10;mp0N2amJ/949FHr8+N6L1eAbdaYu1oEtPI4MKOIiuJpLC9v87WEGKgqywyYwWbhQhNXy9maBmQs9&#10;f9N5I6VKIRwztFCJtJnWsajIYxyFljhxp9B5lAS7UrsO+xTuGz025ll7rDk1VNjSa0XFz+bXW9D9&#10;YT8L8rQz+Xp/NDL+yL/eJ9be3w0vc1BCg/yL/9yfzsJkmuanM+kI6OUV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BqdMJwwAAANwAAAAPAAAAAAAAAAAAAAAAAJcCAABkcnMvZG93&#10;bnJldi54bWxQSwUGAAAAAAQABAD1AAAAhwMAAAAA&#10;" path="m699,65l638,65,638,88,671,88,671,105,643,117,699,117,699,65xe" fillcolor="black" stroked="f">
                    <v:path arrowok="t" o:connecttype="custom" o:connectlocs="699,155;638,155;638,178;671,178;671,195;643,207;699,207;699,155" o:connectangles="0,0,0,0,0,0,0,0"/>
                  </v:shape>
                  <v:shape id="Freeform 301" o:spid="_x0000_s1332" style="position:absolute;left:5213;top:90;width:1120;height:141;visibility:visible;mso-wrap-style:square;v-text-anchor:top" coordsize="1120,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u5XaSxgAA&#10;ANwAAAAPAAAAZHJzL2Rvd25yZXYueG1sRI9Pa8JAFMTvBb/D8gRvdVdtRVJXKYX+O/RQI9TeXrPP&#10;JJh9G7JPk377bqHQ4zAzv2HW28E36kJdrANbmE0NKOIiuJpLC/v88XoFKgqywyYwWfimCNvN6GqN&#10;mQs9v9NlJ6VKEI4ZWqhE2kzrWFTkMU5DS5y8Y+g8SpJdqV2HfYL7Rs+NWWqPNaeFClt6qKg47c7e&#10;gu4/D6sgtx8mfz18GZk/529PC2sn4+H+DpTQIP/hv/aLs7C4mcHvmXQE9OYH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Du5XaSxgAAANwAAAAPAAAAAAAAAAAAAAAAAJcCAABkcnMv&#10;ZG93bnJldi54bWxQSwUGAAAAAAQABAD1AAAAigMAAAAA&#10;" path="m692,23l646,23,653,25,658,29,664,33,667,38,669,45,697,40,694,27,692,23xe" fillcolor="black" stroked="f">
                    <v:path arrowok="t" o:connecttype="custom" o:connectlocs="692,113;646,113;653,115;658,119;664,123;667,128;669,135;697,130;694,117;692,113" o:connectangles="0,0,0,0,0,0,0,0,0,0"/>
                  </v:shape>
                  <v:shape id="Freeform 300" o:spid="_x0000_s1333" style="position:absolute;left:5213;top:90;width:1120;height:141;visibility:visible;mso-wrap-style:square;v-text-anchor:top" coordsize="1120,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eN+jlxgAA&#10;ANwAAAAPAAAAZHJzL2Rvd25yZXYueG1sRI9PS8NAFMTvQr/D8gre7G5TlZJ2W0Tw38FDG8H29sw+&#10;k9Ds25B9NvHbu4LgcZiZ3zDr7ehbdaY+NoEtzGcGFHEZXMOVhbfi4WoJKgqywzYwWfimCNvN5GKN&#10;uQsD7+i8l0olCMccLdQiXa51LGvyGGehI07eZ+g9SpJ9pV2PQ4L7VmfG3GqPDaeFGju6r6k87b+8&#10;BT0cD8sgN++meDl8GMmeitfHhbWX0/FuBUpolP/wX/vZWVhcZ/B7Jh0BvfkB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AeN+jlxgAAANwAAAAPAAAAAAAAAAAAAAAAAJcCAABkcnMv&#10;ZG93bnJldi54bWxQSwUGAAAAAAQABAD1AAAAigMAAAAA&#10;" path="m830,2l727,2,727,138,833,138,833,115,755,115,755,78,825,78,825,55,755,55,755,25,830,25,830,2xe" fillcolor="black" stroked="f">
                    <v:path arrowok="t" o:connecttype="custom" o:connectlocs="830,92;727,92;727,228;833,228;833,205;755,205;755,168;825,168;825,145;755,145;755,115;830,115;830,92" o:connectangles="0,0,0,0,0,0,0,0,0,0,0,0,0"/>
                  </v:shape>
                  <v:shape id="Freeform 299" o:spid="_x0000_s1334" style="position:absolute;left:5213;top:90;width:1120;height:141;visibility:visible;mso-wrap-style:square;v-text-anchor:top" coordsize="1120,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xe01+xgAA&#10;ANwAAAAPAAAAZHJzL2Rvd25yZXYueG1sRI9PS8NAFMTvQr/D8gre7G4blZJ2W0Tw38FDG8H29sw+&#10;k9Ds25B9NvHbu4LgcZiZ3zDr7ehbdaY+NoEtzGcGFHEZXMOVhbfi4WoJKgqywzYwWfimCNvN5GKN&#10;uQsD7+i8l0olCMccLdQiXa51LGvyGGehI07eZ+g9SpJ9pV2PQ4L7Vi+MudUeG04LNXZ0X1N52n95&#10;C3o4HpZBbt5N8XL4MLJ4Kl4fM2svp+PdCpTQKP/hv/azs5BdZ/B7Jh0BvfkB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Bxe01+xgAAANwAAAAPAAAAAAAAAAAAAAAAAJcCAABkcnMv&#10;ZG93bnJldi54bWxQSwUGAAAAAAQABAD1AAAAigMAAAAA&#10;" path="m887,2l859,2,859,138,885,138,885,49,916,49,887,2xe" fillcolor="black" stroked="f">
                    <v:path arrowok="t" o:connecttype="custom" o:connectlocs="887,92;859,92;859,228;885,228;885,139;916,139;887,92" o:connectangles="0,0,0,0,0,0,0"/>
                  </v:shape>
                  <v:shape id="Freeform 298" o:spid="_x0000_s1335" style="position:absolute;left:5213;top:90;width:1120;height:141;visibility:visible;mso-wrap-style:square;v-text-anchor:top" coordsize="1120,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ktUKxgAA&#10;ANwAAAAPAAAAZHJzL2Rvd25yZXYueG1sRI9BS8NAFITvBf/D8oTe2l3bKiV2W6TQVg8ebATr7Zl9&#10;JsHs25B9beK/dwXB4zAz3zCrzeAbdaEu1oEt3EwNKOIiuJpLC6/5brIEFQXZYROYLHxThM36arTC&#10;zIWeX+hylFIlCMcMLVQibaZ1LCryGKehJU7eZ+g8SpJdqV2HfYL7Rs+MudMea04LFba0raj4Op69&#10;Bd2/n5ZBbt9M/nT6MDI75M/7ubXj6+HhHpTQIP/hv/ajszBfLOD3TDoCev0D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D+ktUKxgAAANwAAAAPAAAAAAAAAAAAAAAAAJcCAABkcnMv&#10;ZG93bnJldi54bWxQSwUGAAAAAAQABAD1AAAAigMAAAAA&#10;" path="m916,49l885,49,942,138,970,138,970,93,944,93,916,49xe" fillcolor="black" stroked="f">
                    <v:path arrowok="t" o:connecttype="custom" o:connectlocs="916,139;885,139;942,228;970,228;970,183;944,183;916,139" o:connectangles="0,0,0,0,0,0,0"/>
                  </v:shape>
                  <v:shape id="Freeform 297" o:spid="_x0000_s1336" style="position:absolute;left:5213;top:90;width:1120;height:141;visibility:visible;mso-wrap-style:square;v-text-anchor:top" coordsize="1120,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R3nCRxgAA&#10;ANwAAAAPAAAAZHJzL2Rvd25yZXYueG1sRI9BS8NAFITvBf/D8oTe2l1bKyV2W6TQVg8ebATr7Zl9&#10;JsHs25B9beK/dwXB4zAz3zCrzeAbdaEu1oEt3EwNKOIiuJpLC6/5brIEFQXZYROYLHxThM36arTC&#10;zIWeX+hylFIlCMcMLVQibaZ1LCryGKehJU7eZ+g8SpJdqV2HfYL7Rs+MudMea04LFba0raj4Op69&#10;Bd2/n5ZBFm8mfzp9GJkd8uf93Nrx9fBwD0pokP/wX/vRWZjfLuD3TDoCev0D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CR3nCRxgAAANwAAAAPAAAAAAAAAAAAAAAAAJcCAABkcnMv&#10;ZG93bnJldi54bWxQSwUGAAAAAAQABAD1AAAAigMAAAAA&#10;" path="m970,2l944,2,944,93,970,93,970,2xe" fillcolor="black" stroked="f">
                    <v:path arrowok="t" o:connecttype="custom" o:connectlocs="970,92;944,92;944,183;970,183;970,92" o:connectangles="0,0,0,0,0"/>
                  </v:shape>
                  <v:shape id="Freeform 296" o:spid="_x0000_s1337" style="position:absolute;left:5213;top:90;width:1120;height:141;visibility:visible;mso-wrap-style:square;v-text-anchor:top" coordsize="1120,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hDO7mxwAA&#10;ANwAAAAPAAAAZHJzL2Rvd25yZXYueG1sRI9PS8NAFMTvgt9heYI3u2tbS0m7LSL4pwcPNoLt7TX7&#10;mgSzb0P22aTfvisIHoeZ+Q2zXA++USfqYh3Ywv3IgCIugqu5tPCZP9/NQUVBdtgEJgtnirBeXV8t&#10;MXOh5w86baVUCcIxQwuVSJtpHYuKPMZRaImTdwydR0myK7XrsE9w3+ixMTPtsea0UGFLTxUV39sf&#10;b0H3+908yMOXyTe7g5Hxa/7+MrH29mZ4XIASGuQ//Nd+cxYm0xn8nklHQK8u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YQzu5scAAADcAAAADwAAAAAAAAAAAAAAAACXAgAAZHJz&#10;L2Rvd25yZXYueG1sUEsFBgAAAAAEAAQA9QAAAIsDAAAAAA==&#10;" path="m1059,0l1006,32,998,74,1000,93,1008,111,1023,128,1041,137,1062,140,1077,140,1089,137,1099,130,1108,122,1112,117,1051,117,1043,113,1036,106,1030,99,1027,86,1027,53,1030,41,1043,27,1051,23,1113,23,1111,20,1099,10,1082,2,1059,0xe" fillcolor="black" stroked="f">
                    <v:path arrowok="t" o:connecttype="custom" o:connectlocs="1059,90;1006,122;998,164;1000,183;1008,201;1023,218;1041,227;1062,230;1077,230;1089,227;1099,220;1108,212;1112,207;1051,207;1043,203;1036,196;1030,189;1027,176;1027,143;1030,131;1043,117;1051,113;1113,113;1111,110;1099,100;1082,92;1059,90" o:connectangles="0,0,0,0,0,0,0,0,0,0,0,0,0,0,0,0,0,0,0,0,0,0,0,0,0,0,0"/>
                  </v:shape>
                  <v:shape id="Freeform 295" o:spid="_x0000_s1338" style="position:absolute;left:5213;top:90;width:1120;height:141;visibility:visible;mso-wrap-style:square;v-text-anchor:top" coordsize="1120,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OQEt9xgAA&#10;ANwAAAAPAAAAZHJzL2Rvd25yZXYueG1sRI9BS8NAFITvgv9heYI3u2tb25J2W0TQ2oMHG8F6e2Zf&#10;k2D2bcg+m/jvu4LgcZiZb5jVZvCNOlEX68AWbkcGFHERXM2lhbf88WYBKgqywyYwWfihCJv15cUK&#10;Mxd6fqXTXkqVIBwztFCJtJnWsajIYxyFljh5x9B5lCS7UrsO+wT3jR4bM9Mea04LFbb0UFHxtf/2&#10;FnT/cVgEuXs3+e7waWS8zV+eJtZeXw33S1BCg/yH/9rPzsJkOoffM+kI6PUZ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AOQEt9xgAAANwAAAAPAAAAAAAAAAAAAAAAAJcCAABkcnMv&#10;ZG93bnJldi54bWxQSwUGAAAAAAQABAD1AAAAigMAAAAA&#10;" path="m1092,88l1090,98,1086,105,1075,115,1069,117,1112,117,1115,111,1120,97,1092,88xe" fillcolor="black" stroked="f">
                    <v:path arrowok="t" o:connecttype="custom" o:connectlocs="1092,178;1090,188;1086,195;1075,205;1069,207;1112,207;1115,201;1120,187;1092,178" o:connectangles="0,0,0,0,0,0,0,0,0"/>
                  </v:shape>
                  <v:shape id="Freeform 294" o:spid="_x0000_s1339" style="position:absolute;left:5213;top:90;width:1120;height:141;visibility:visible;mso-wrap-style:square;v-text-anchor:top" coordsize="1120,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398PwwAA&#10;ANwAAAAPAAAAZHJzL2Rvd25yZXYueG1sRE9La8JAEL4X+h+WKfRWd6u2SHSVUujDQw81gnobs2MS&#10;mp0N2amJ/949FHr8+N6L1eAbdaYu1oEtPI4MKOIiuJpLC9v87WEGKgqywyYwWbhQhNXy9maBmQs9&#10;f9N5I6VKIRwztFCJtJnWsajIYxyFljhxp9B5lAS7UrsO+xTuGz025ll7rDk1VNjSa0XFz+bXW9D9&#10;YT8L8rQz+Xp/NDL+yL/eJ9be3w0vc1BCg/yL/9yfzsJkmtamM+kI6OUV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398PwwAAANwAAAAPAAAAAAAAAAAAAAAAAJcCAABkcnMvZG93&#10;bnJldi54bWxQSwUGAAAAAAQABAD1AAAAhwMAAAAA&#10;" path="m1113,23l1069,23,1076,25,1081,29,1086,34,1090,39,1091,46,1119,40,1116,29,1113,23xe" fillcolor="black" stroked="f">
                    <v:path arrowok="t" o:connecttype="custom" o:connectlocs="1113,113;1069,113;1076,115;1081,119;1086,124;1090,129;1091,136;1119,130;1116,119;1113,113" o:connectangles="0,0,0,0,0,0,0,0,0,0"/>
                  </v:shape>
                </v:group>
                <v:group id="Group 290" o:spid="_x0000_s1340" style="position:absolute;left:6345;top:92;width:131;height:136" coordorigin="6345,92" coordsize="131,136"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4VDk4MUAAADcAAAA&#10;DwAAAAAAAAAAAAAAAACpAgAAZHJzL2Rvd25yZXYueG1sUEsFBgAAAAAEAAQA+gAAAJsDAAAAAA==&#10;">
                  <v:shape id="Freeform 292" o:spid="_x0000_s1341" style="position:absolute;left:6345;top:92;width:131;height:136;visibility:visible;mso-wrap-style:square;v-text-anchor:top" coordsize="131,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QmCV0wwAA&#10;ANwAAAAPAAAAZHJzL2Rvd25yZXYueG1sRE9ba8IwFH4X/A/hCL6Ippt4WWcUGchkoGAVZG9nzbEt&#10;a05Ck2n998uD4OPHd1+sWlOLKzW+sqzgZZSAIM6trrhQcDpuhnMQPiBrrC2Tgjt5WC27nQWm2t74&#10;QNcsFCKGsE9RQRmCS6X0eUkG/cg64shdbGMwRNgUUjd4i+Gmlq9JMpUGK44NJTr6KCn/zf6Mgs/v&#10;6cy5t+3P+jTY378uNNY7PCvV77XrdxCB2vAUP9xbrWA8ifPjmXgE5PIf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QmCV0wwAAANwAAAAPAAAAAAAAAAAAAAAAAJcCAABkcnMvZG93&#10;bnJldi54bWxQSwUGAAAAAAQABAD1AAAAhwMAAAAA&#10;" path="m33,0l0,,52,79,52,136,80,136,80,79,96,54,66,54,33,0xe" fillcolor="black" stroked="f">
                    <v:path arrowok="t" o:connecttype="custom" o:connectlocs="33,92;0,92;52,171;52,228;80,228;80,171;96,146;66,146;33,92" o:connectangles="0,0,0,0,0,0,0,0,0"/>
                  </v:shape>
                  <v:shape id="Freeform 291" o:spid="_x0000_s1342" style="position:absolute;left:6345;top:92;width:131;height:136;visibility:visible;mso-wrap-style:square;v-text-anchor:top" coordsize="131,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1IDvxgAA&#10;ANwAAAAPAAAAZHJzL2Rvd25yZXYueG1sRI9BawIxFITvgv8hPMGL1KxKbbs1igiiCAq1QuntdfPc&#10;Xdy8hE3U9d8boeBxmJlvmMmsMZW4UO1LywoG/QQEcWZ1ybmCw/fy5R2ED8gaK8uk4EYeZtN2a4Kp&#10;tlf+oss+5CJC2KeooAjBpVL6rCCDvm8dcfSOtjYYoqxzqWu8Rrip5DBJxtJgyXGhQEeLgrLT/mwU&#10;rH7Hb859rP/mh97utjnSSG/xR6lup5l/ggjUhGf4v73WCkavA3iciUdATu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B/1IDvxgAAANwAAAAPAAAAAAAAAAAAAAAAAJcCAABkcnMv&#10;ZG93bnJldi54bWxQSwUGAAAAAAQABAD1AAAAigMAAAAA&#10;" path="m131,0l99,,66,54,96,54,131,0xe" fillcolor="black" stroked="f">
                    <v:path arrowok="t" o:connecttype="custom" o:connectlocs="131,92;99,92;66,146;96,146;131,92" o:connectangles="0,0,0,0,0"/>
                  </v:shape>
                </v:group>
                <v:group id="Group 281" o:spid="_x0000_s1343" style="position:absolute;left:6542;top:90;width:414;height:141" coordorigin="6542,90" coordsize="414,141"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BqLeBMxAAAANwAAAAP&#10;AAAAAAAAAAAAAAAAAKkCAABkcnMvZG93bnJldi54bWxQSwUGAAAAAAQABAD6AAAAmgMAAAAA&#10;">
                  <v:shape id="Freeform 289" o:spid="_x0000_s1344" style="position:absolute;left:6542;top:90;width:414;height:141;visibility:visible;mso-wrap-style:square;v-text-anchor:top" coordsize="414,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X9BYhxQAA&#10;ANwAAAAPAAAAZHJzL2Rvd25yZXYueG1sRI/RasJAFETfhf7Dcgu+6aZKtU1dpYjS+CBF7Qdcs7fZ&#10;0OzdJLua9O+7gtDHYWbOMItVbytxpdaXjhU8jRMQxLnTJRcKvk7b0QsIH5A1Vo5JwS95WC0fBgtM&#10;tev4QNdjKESEsE9RgQmhTqX0uSGLfuxq4uh9u9ZiiLItpG6xi3BbyUmSzKTFkuOCwZrWhvKf48Uq&#10;KJsP9vPmkO+zz90rN6fz5mzmSg0f+/c3EIH68B++tzOtYPo8hduZeATk8g8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Nf0FiHFAAAA3AAAAA8AAAAAAAAAAAAAAAAAlwIAAGRycy9k&#10;b3ducmV2LnhtbFBLBQYAAAAABAAEAPUAAACJAwAAAAA=&#10;" path="m61,0l9,32,,74,3,93,11,111,25,128,43,137,64,140,79,140,91,137,101,130,111,122,114,117,53,117,45,113,39,106,32,99,29,86,29,53,32,41,45,27,54,23,115,23,113,20,101,10,84,2,61,0xe" fillcolor="black" stroked="f">
                    <v:path arrowok="t" o:connecttype="custom" o:connectlocs="61,90;9,122;0,164;3,183;11,201;25,218;43,227;64,230;79,230;91,227;101,220;111,212;114,207;53,207;45,203;39,196;32,189;29,176;29,143;32,131;45,117;54,113;115,113;113,110;101,100;84,92;61,90" o:connectangles="0,0,0,0,0,0,0,0,0,0,0,0,0,0,0,0,0,0,0,0,0,0,0,0,0,0,0"/>
                  </v:shape>
                  <v:shape id="Freeform 288" o:spid="_x0000_s1345" style="position:absolute;left:6542;top:90;width:414;height:141;visibility:visible;mso-wrap-style:square;v-text-anchor:top" coordsize="414,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YHY5VxgAA&#10;ANwAAAAPAAAAZHJzL2Rvd25yZXYueG1sRI/BbsIwEETvSP0HaytxK06BNm2KQQiBgENVAf2AJd7G&#10;UeN1EhsIf48rVeI4mpk3msmss5U4U+tLxwqeBwkI4tzpkgsF34fV0xsIH5A1Vo5JwZU8zKYPvQlm&#10;2l14R+d9KESEsM9QgQmhzqT0uSGLfuBq4uj9uNZiiLItpG7xEuG2ksMkeZUWS44LBmtaGMp/9yer&#10;oGzW7NNml39uvrbv3ByOy6NJleo/dvMPEIG6cA//tzdawehlDH9n4hGQ0xs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BYHY5VxgAAANwAAAAPAAAAAAAAAAAAAAAAAJcCAABkcnMv&#10;ZG93bnJldi54bWxQSwUGAAAAAAQABAD1AAAAigMAAAAA&#10;" path="m94,88l92,98,88,105,77,115,71,117,114,117,118,111,122,97,94,88xe" fillcolor="black" stroked="f">
                    <v:path arrowok="t" o:connecttype="custom" o:connectlocs="94,178;92,188;88,195;77,205;71,207;114,207;118,201;122,187;94,178" o:connectangles="0,0,0,0,0,0,0,0,0"/>
                  </v:shape>
                  <v:shape id="Freeform 287" o:spid="_x0000_s1346" style="position:absolute;left:6542;top:90;width:414;height:141;visibility:visible;mso-wrap-style:square;v-text-anchor:top" coordsize="414,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3USvOxgAA&#10;ANwAAAAPAAAAZHJzL2Rvd25yZXYueG1sRI/NasMwEITvhb6D2EJujdyU/DlWQgkNSQ+h5OcB1tbW&#10;MrVWtqUk7ttXhUCPw8x8w2Sr3tbiSp2vHCt4GSYgiAunKy4VnE+b5xkIH5A11o5JwQ95WC0fHzJM&#10;tbvxga7HUIoIYZ+iAhNCk0rpC0MW/dA1xNH7cp3FEGVXSt3hLcJtLUdJMpEWK44LBhtaGyq+jxer&#10;oGq37KftodjvPj/m3J7y99xMlRo89W8LEIH68B++t3dawet4DH9n4hGQy1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A3USvOxgAAANwAAAAPAAAAAAAAAAAAAAAAAJcCAABkcnMv&#10;ZG93bnJldi54bWxQSwUGAAAAAAQABAD1AAAAigMAAAAA&#10;" path="m115,23l72,23,78,25,83,29,88,34,92,39,93,46,121,40,118,29,115,23xe" fillcolor="black" stroked="f">
                    <v:path arrowok="t" o:connecttype="custom" o:connectlocs="115,113;72,113;78,115;83,119;88,124;92,129;93,136;121,130;118,119;115,113" o:connectangles="0,0,0,0,0,0,0,0,0,0"/>
                  </v:shape>
                  <v:shape id="Freeform 286" o:spid="_x0000_s1347" style="position:absolute;left:6542;top:90;width:414;height:141;visibility:visible;mso-wrap-style:square;v-text-anchor:top" coordsize="414,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Hg7W5xQAA&#10;ANwAAAAPAAAAZHJzL2Rvd25yZXYueG1sRI/dagIxFITvBd8hnELvNFvFv9UoIpbaCxF/HuC4Od0s&#10;3ZzsblJd374pFLwcZuYbZrFqbSlu1PjCsYK3fgKCOHO64FzB5fzem4LwAVlj6ZgUPMjDatntLDDV&#10;7s5Hup1CLiKEfYoKTAhVKqXPDFn0fVcRR+/LNRZDlE0udYP3CLelHCTJWFosOC4YrGhjKPs+/VgF&#10;Rf3BflIfs/3u8Dnj+nzdXs1EqdeXdj0HEagNz/B/e6cVDEdj+DsTj4Bc/gI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MeDtbnFAAAA3AAAAA8AAAAAAAAAAAAAAAAAlwIAAGRycy9k&#10;b3ducmV2LnhtbFBLBQYAAAAABAAEAPUAAACJAwAAAAA=&#10;" path="m211,0l200,,189,2,181,5,174,8,143,57,143,71,179,134,226,139,245,133,261,122,264,117,200,117,191,113,183,105,176,97,172,85,190,27,200,23,262,23,251,11,232,3,211,0xe" fillcolor="black" stroked="f">
                    <v:path arrowok="t" o:connecttype="custom" o:connectlocs="211,90;200,90;189,92;181,95;174,98;143,147;143,161;179,224;226,229;245,223;261,212;264,207;200,207;191,203;183,195;176,187;172,175;190,117;200,113;262,113;251,101;232,93;211,90" o:connectangles="0,0,0,0,0,0,0,0,0,0,0,0,0,0,0,0,0,0,0,0,0,0,0"/>
                  </v:shape>
                  <v:shape id="Freeform 285" o:spid="_x0000_s1348" style="position:absolute;left:6542;top:90;width:414;height:141;visibility:visible;mso-wrap-style:square;v-text-anchor:top" coordsize="414,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ozxAixQAA&#10;ANwAAAAPAAAAZHJzL2Rvd25yZXYueG1sRI/RasJAFETfhf7Dcgu+6aYVmxpdpZQW9aGUqB9wzV6z&#10;odm7SXar8e9dodDHYWbOMItVb2txps5XjhU8jRMQxIXTFZcKDvvP0SsIH5A11o5JwZU8rJYPgwVm&#10;2l04p/MulCJC2GeowITQZFL6wpBFP3YNcfROrrMYouxKqTu8RLit5XOSvEiLFccFgw29Gyp+dr9W&#10;QdWu2adtXnxtvrczbvfHj6NJlRo+9m9zEIH68B/+a2+0gsk0hfuZeATk8gY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KjPECLFAAAA3AAAAA8AAAAAAAAAAAAAAAAAlwIAAGRycy9k&#10;b3ducmV2LnhtbFBLBQYAAAAABAAEAPUAAACJAwAAAAA=&#10;" path="m262,23l223,23,232,27,239,35,246,43,250,54,250,85,246,97,239,105,232,113,222,117,264,117,271,107,277,89,279,64,275,46,266,28,262,23xe" fillcolor="black" stroked="f">
                    <v:path arrowok="t" o:connecttype="custom" o:connectlocs="262,113;223,113;232,117;239,125;246,133;250,144;250,175;246,187;239,195;232,203;222,207;264,207;271,197;277,179;279,154;275,136;266,118;262,113" o:connectangles="0,0,0,0,0,0,0,0,0,0,0,0,0,0,0,0,0,0"/>
                  </v:shape>
                  <v:shape id="Freeform 284" o:spid="_x0000_s1349" style="position:absolute;left:6542;top:90;width:414;height:141;visibility:visible;mso-wrap-style:square;v-text-anchor:top" coordsize="414,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ZUIRQwwAA&#10;ANwAAAAPAAAAZHJzL2Rvd25yZXYueG1sRE9LbsIwEN1X4g7WIHVXnFLRQIhBqGoFXSDE5wCTeIij&#10;xuMkdiG9fb2o1OXT++frwTbiRr2vHSt4niQgiEuna64UXM4fT3MQPiBrbByTgh/ysF6NHnLMtLvz&#10;kW6nUIkYwj5DBSaENpPSl4Ys+olriSN3db3FEGFfSd3jPYbbRk6T5FVarDk2GGzpzVD5dfq2Cupu&#10;yz7tjuV+d/hccHcu3guTKvU4HjZLEIGG8C/+c++0gpdZXBvPxCMgV7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ZUIRQwwAAANwAAAAPAAAAAAAAAAAAAAAAAJcCAABkcnMvZG93&#10;bnJldi54bWxQSwUGAAAAAAQABAD1AAAAhwMAAAAA&#10;" path="m330,2l303,2,303,138,329,138,329,49,360,49,330,2xe" fillcolor="black" stroked="f">
                    <v:path arrowok="t" o:connecttype="custom" o:connectlocs="330,92;303,92;303,228;329,228;329,139;360,139;330,92" o:connectangles="0,0,0,0,0,0,0"/>
                  </v:shape>
                  <v:shape id="Freeform 283" o:spid="_x0000_s1350" style="position:absolute;left:6542;top:90;width:414;height:141;visibility:visible;mso-wrap-style:square;v-text-anchor:top" coordsize="414,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2HCHLxQAA&#10;ANwAAAAPAAAAZHJzL2Rvd25yZXYueG1sRI/RagIxFETfC/5DuIJvNduKWrdGKaKoDyJqP+C6ud0s&#10;3dzsbqJu/74RBB+HmTnDTOetLcWVGl84VvDWT0AQZ04XnCv4Pq1eP0D4gKyxdEwK/sjDfNZ5mWKq&#10;3Y0PdD2GXEQI+xQVmBCqVEqfGbLo+64ijt6PayyGKJtc6gZvEW5L+Z4kI2mx4LhgsKKFoez3eLEK&#10;inrNflwfst1mv51wfTovz2asVK/bfn2CCNSGZ/jR3mgFg+EE7mfiEZCzf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LYcIcvFAAAA3AAAAA8AAAAAAAAAAAAAAAAAlwIAAGRycy9k&#10;b3ducmV2LnhtbFBLBQYAAAAABAAEAPUAAACJAwAAAAA=&#10;" path="m360,49l329,49,385,138,414,138,414,93,388,93,360,49xe" fillcolor="black" stroked="f">
                    <v:path arrowok="t" o:connecttype="custom" o:connectlocs="360,139;329,139;385,228;414,228;414,183;388,183;360,139" o:connectangles="0,0,0,0,0,0,0"/>
                  </v:shape>
                  <v:shape id="Freeform 282" o:spid="_x0000_s1351" style="position:absolute;left:6542;top:90;width:414;height:141;visibility:visible;mso-wrap-style:square;v-text-anchor:top" coordsize="414,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" path="m414,2l388,2,388,93,414,93,414,2xe" fillcolor="black" stroked="f">
                    <v:path arrowok="t" o:connecttype="custom" o:connectlocs="414,92;388,92;388,183;414,183;414,92" o:connectangles="0,0,0,0,0"/>
                  </v:shape>
                </v:group>
                <v:group id="Group 278" o:spid="_x0000_s1352" style="position:absolute;left:6979;top:92;width:111;height:136" coordorigin="6979,92" coordsize="111,136"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FSTtIbGAAAA3AAA&#10;AA8AAAAAAAAAAAAAAAAAqQIAAGRycy9kb3ducmV2LnhtbFBLBQYAAAAABAAEAPoAAACcAwAAAAA=&#10;">
                  <v:shape id="Freeform 280" o:spid="_x0000_s1353" style="position:absolute;left:6979;top:92;width:111;height:136;visibility:visible;mso-wrap-style:square;v-text-anchor:top" coordsize="111,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F5eGnxQAA&#10;ANwAAAAPAAAAZHJzL2Rvd25yZXYueG1sRI/dagIxFITvhb5DOII3RbMqSl2NUoWCghS69QEOydkf&#10;3Zwsm6hbn74pFLwcZuYbZrXpbC1u1PrKsYLxKAFBrJ2puFBw+v4YvoHwAdlg7ZgU/JCHzfqlt8LU&#10;uDt/0S0LhYgQ9ikqKENoUim9LsmiH7mGOHq5ay2GKNtCmhbvEW5rOUmSubRYcVwosaFdSfqSXa0C&#10;/brIz48id/5wOOrPx9bMsutCqUG/e1+CCNSFZ/i/vTcKpvMJ/J2JR0Cufw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EXl4afFAAAA3AAAAA8AAAAAAAAAAAAAAAAAlwIAAGRycy9k&#10;b3ducmV2LnhtbFBLBQYAAAAABAAEAPUAAACJAwAAAAA=&#10;" path="m69,23l41,23,41,136,69,136,69,23xe" fillcolor="black" stroked="f">
                    <v:path arrowok="t" o:connecttype="custom" o:connectlocs="69,115;41,115;41,228;69,228;69,115" o:connectangles="0,0,0,0,0"/>
                  </v:shape>
                  <v:shape id="Freeform 279" o:spid="_x0000_s1354" style="position:absolute;left:6979;top:92;width:111;height:136;visibility:visible;mso-wrap-style:square;v-text-anchor:top" coordsize="111,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qqUQ8xQAA&#10;ANwAAAAPAAAAZHJzL2Rvd25yZXYueG1sRI/dagIxFITvBd8hHKE3RbMqFV2NokKhQil09QEOydkf&#10;3Zwsm6hbn74pFLwcZuYbZrXpbC1u1PrKsYLxKAFBrJ2puFBwOr4P5yB8QDZYOyYFP+Rhs+73Vpga&#10;d+dvumWhEBHCPkUFZQhNKqXXJVn0I9cQRy93rcUQZVtI0+I9wm0tJ0kykxYrjgslNrQvSV+yq1Wg&#10;Xxf5+VHkzh8On/rrsTNv2XWh1Mug2y5BBOrCM/zf/jAKprMp/J2JR0Cufw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CqpRDzFAAAA3AAAAA8AAAAAAAAAAAAAAAAAlwIAAGRycy9k&#10;b3ducmV2LnhtbFBLBQYAAAAABAAEAPUAAACJAwAAAAA=&#10;" path="m111,0l0,,,23,111,23,111,0xe" fillcolor="black" stroked="f">
                    <v:path arrowok="t" o:connecttype="custom" o:connectlocs="111,92;0,92;0,115;111,115;111,92" o:connectangles="0,0,0,0,0"/>
                  </v:shape>
                </v:group>
                <v:group id="Group 271" o:spid="_x0000_s1355" style="position:absolute;left:7094;top:90;width:275;height:141" coordorigin="7094,90" coordsize="275,141"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ETkFx7GAAAA3AAA&#10;AA8AAAAAAAAAAAAAAAAAqQIAAGRycy9kb3ducmV2LnhtbFBLBQYAAAAABAAEAPoAAACcAwAAAAA=&#10;">
                  <v:shape id="Freeform 277" o:spid="_x0000_s1356" style="position:absolute;left:7094;top:90;width:275;height:141;visibility:visible;mso-wrap-style:square;v-text-anchor:top" coordsize="275,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" path="m85,2l55,2,,138,30,138,42,107,128,107,118,84,51,84,69,34,98,34,85,2xe" fillcolor="black" stroked="f">
                    <v:path arrowok="t" o:connecttype="custom" o:connectlocs="85,92;55,92;0,228;30,228;42,197;128,197;118,174;51,174;69,124;98,124;85,92" o:connectangles="0,0,0,0,0,0,0,0,0,0,0"/>
                  </v:shape>
                  <v:shape id="Freeform 276" o:spid="_x0000_s1357" style="position:absolute;left:7094;top:90;width:275;height:141;visibility:visible;mso-wrap-style:square;v-text-anchor:top" coordsize="275,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gvAh8xQAA&#10;ANwAAAAPAAAAZHJzL2Rvd25yZXYueG1sRI/dasJAFITvhb7DcoTe1Y0WQkmzEZX+SEXE2Ac4ZI+b&#10;YPZsyG5N+vbdguDlMDPfMPlytK24Uu8bxwrmswQEceV0w0bB9+n96QWED8gaW8ek4Jc8LIuHSY6Z&#10;dgMf6VoGIyKEfYYK6hC6TEpf1WTRz1xHHL2z6y2GKHsjdY9DhNtWLpIklRYbjgs1drSpqbqUP1bB&#10;ek3bt/2hnO+GzmzM4hPl6eNLqcfpuHoFEWgM9/CtvdUKntMU/s/EIyCLP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GC8CHzFAAAA3AAAAA8AAAAAAAAAAAAAAAAAlwIAAGRycy9k&#10;b3ducmV2LnhtbFBLBQYAAAAABAAEAPUAAACJAwAAAAA=&#10;" path="m128,107l98,107,110,138,141,138,128,107xe" fillcolor="black" stroked="f">
                    <v:path arrowok="t" o:connecttype="custom" o:connectlocs="128,197;98,197;110,228;141,228;128,197" o:connectangles="0,0,0,0,0"/>
                  </v:shape>
                  <v:shape id="Freeform 275" o:spid="_x0000_s1358" style="position:absolute;left:7094;top:90;width:275;height:141;visibility:visible;mso-wrap-style:square;v-text-anchor:top" coordsize="275,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" path="m98,34l69,34,89,84,118,84,98,34xe" fillcolor="black" stroked="f">
                    <v:path arrowok="t" o:connecttype="custom" o:connectlocs="98,124;69,124;89,174;118,174;98,124" o:connectangles="0,0,0,0,0"/>
                  </v:shape>
                  <v:shape id="Freeform 274" o:spid="_x0000_s1359" style="position:absolute;left:7094;top:90;width:275;height:141;visibility:visible;mso-wrap-style:square;v-text-anchor:top" coordsize="275,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bzmVwAAA&#10;ANwAAAAPAAAAZHJzL2Rvd25yZXYueG1sRE/LisIwFN0P+A/hCrMbUx2QoRpFxRcOIlY/4NJc02Jz&#10;U5po69+bxcAsD+c9nXe2Ek9qfOlYwXCQgCDOnS7ZKLheNl8/IHxA1lg5JgUv8jCf9T6mmGrX8pme&#10;WTAihrBPUUERQp1K6fOCLPqBq4kjd3ONxRBhY6RusI3htpKjJBlLiyXHhgJrWhWU37OHVbBc0n59&#10;PGXD37Y2KzPaobxsD0p99rvFBESgLvyL/9x7reB7HNfGM/EIyNkb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B+bzmVwAAAANwAAAAPAAAAAAAAAAAAAAAAAJcCAABkcnMvZG93bnJl&#10;di54bWxQSwUGAAAAAAQABAD1AAAAhAMAAAAA&#10;" path="m215,0l162,32,154,74,156,93,164,111,179,128,196,137,217,140,232,140,245,137,254,130,264,122,268,117,207,117,199,113,192,106,186,99,183,86,183,53,186,41,199,27,207,23,269,23,267,20,255,10,238,2,215,0xe" fillcolor="black" stroked="f">
                    <v:path arrowok="t" o:connecttype="custom" o:connectlocs="215,90;162,122;154,164;156,183;164,201;179,218;196,227;217,230;232,230;245,227;254,220;264,212;268,207;207,207;199,203;192,196;186,189;183,176;183,143;186,131;199,117;207,113;269,113;267,110;255,100;238,92;215,90" o:connectangles="0,0,0,0,0,0,0,0,0,0,0,0,0,0,0,0,0,0,0,0,0,0,0,0,0,0,0"/>
                  </v:shape>
                  <v:shape id="Freeform 273" o:spid="_x0000_s1360" style="position:absolute;left:7094;top:90;width:275;height:141;visibility:visible;mso-wrap-style:square;v-text-anchor:top" coordsize="275,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" path="m248,88l246,98,242,105,231,115,225,117,268,117,271,111,275,97,248,88xe" fillcolor="black" stroked="f">
                    <v:path arrowok="t" o:connecttype="custom" o:connectlocs="248,178;246,188;242,195;231,205;225,207;268,207;271,201;275,187;248,178" o:connectangles="0,0,0,0,0,0,0,0,0"/>
                  </v:shape>
                  <v:shape id="Freeform 272" o:spid="_x0000_s1361" style="position:absolute;left:7094;top:90;width:275;height:141;visibility:visible;mso-wrap-style:square;v-text-anchor:top" coordsize="275,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" path="m269,23l225,23,232,25,237,29,242,34,245,39,247,46,275,40,272,29,269,23xe" fillcolor="black" stroked="f">
                    <v:path arrowok="t" o:connecttype="custom" o:connectlocs="269,113;225,113;232,115;237,119;242,124;245,129;247,136;275,130;272,119;269,113" o:connectangles="0,0,0,0,0,0,0,0,0,0"/>
                  </v:shape>
                </v:group>
                <v:group id="Group 267" o:spid="_x0000_s1362" style="position:absolute;left:7387;top:92;width:111;height:136" coordorigin="7387,92" coordsize="111,136"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NFKIlvGAAAA3AAA&#10;AA8AAAAAAAAAAAAAAAAAqQIAAGRycy9kb3ducmV2LnhtbFBLBQYAAAAABAAEAPoAAACcAwAAAAA=&#10;">
                  <v:shape id="Freeform 270" o:spid="_x0000_s1363" style="position:absolute;left:7387;top:92;width:111;height:136;visibility:visible;mso-wrap-style:square;v-text-anchor:top" coordsize="111,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APHd6xQAA&#10;ANwAAAAPAAAAZHJzL2Rvd25yZXYueG1sRI/dagIxFITvhb5DOAVvRLNaWuvWKCoICqXQ1Qc4JGd/&#10;2s3Jsom69elNQfBymJlvmPmys7U4U+srxwrGowQEsXam4kLB8bAdvoPwAdlg7ZgU/JGH5eKpN8fU&#10;uAt/0zkLhYgQ9ikqKENoUim9LsmiH7mGOHq5ay2GKNtCmhYvEW5rOUmSN2mx4rhQYkObkvRvdrIK&#10;9GCW/1yL3Pn9/lN/XdfmNTvNlOo/d6sPEIG68Ajf2zuj4GU6gf8z8QjIxQ0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MA8d3rFAAAA3AAAAA8AAAAAAAAAAAAAAAAAlwIAAGRycy9k&#10;b3ducmV2LnhtbFBLBQYAAAAABAAEAPUAAACJAwAAAAA=&#10;" path="m69,23l41,23,41,136,69,136,69,23xe" fillcolor="black" stroked="f">
                    <v:path arrowok="t" o:connecttype="custom" o:connectlocs="69,115;41,115;41,228;69,228;69,115" o:connectangles="0,0,0,0,0"/>
                  </v:shape>
                  <v:shape id="Freeform 269" o:spid="_x0000_s1364" style="position:absolute;left:7387;top:92;width:111;height:136;visibility:visible;mso-wrap-style:square;v-text-anchor:top" coordsize="111,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vcNLhxgAA&#10;ANwAAAAPAAAAZHJzL2Rvd25yZXYueG1sRI/dagIxFITvC75DOII3pZu1oq1bo1hBUCgFt32AQ3L2&#10;p92cLJuoq09vhEIvh5n5hlmsetuIE3W+dqxgnKQgiLUzNZcKvr+2T68gfEA22DgmBRfysFoOHhaY&#10;GXfmA53yUIoIYZ+hgiqENpPS64os+sS1xNErXGcxRNmV0nR4jnDbyOc0nUmLNceFClvaVKR/86NV&#10;oB/nxc+1LJzf7z/05/XdTPPjXKnRsF+/gQjUh//wX3tnFExeJnA/E4+AXN4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CvcNLhxgAAANwAAAAPAAAAAAAAAAAAAAAAAJcCAABkcnMv&#10;ZG93bnJldi54bWxQSwUGAAAAAAQABAD1AAAAigMAAAAA&#10;" path="m111,0l0,,,23,111,23,111,0xe" fillcolor="black" stroked="f">
                    <v:path arrowok="t" o:connecttype="custom" o:connectlocs="111,92;0,92;0,115;111,115;111,92" o:connectangles="0,0,0,0,0"/>
                  </v:shape>
                  <v:shape id="Picture 268" o:spid="_x0000_s1365" type="#_x0000_t75" style="position:absolute;left:5214;top:381;width:2107;height:182;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AQU&#10;0B7DAAAA3AAAAA8AAABkcnMvZG93bnJldi54bWxEj0FrAjEUhO8F/0N4grearUotW6OooPRU6OrF&#10;22PzdrN08xKSqOu/bwqFHoeZ+YZZbQbbixuF2DlW8DItQBDXTnfcKjifDs9vIGJC1tg7JgUPirBZ&#10;j55WWGp35y+6VakVGcKxRAUmJV9KGWtDFuPUeeLsNS5YTFmGVuqA9wy3vZwVxau02HFeMOhpb6j+&#10;rq5WwfXYVMF/dgvZ7KK+GGz92W2VmoyH7TuIREP6D/+1P7SC+XIBv2fyEZDrHwA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BBTQHsMAAADcAAAADwAAAAAAAAAAAAAAAACcAgAA&#10;ZHJzL2Rvd25yZXYueG1sUEsFBgAAAAAEAAQA9wAAAIwDAAAAAA==&#10;">
                    <v:imagedata r:id="rId47" o:title=""/>
                  </v:shape>
                </v:group>
                <v:group id="Group 264" o:spid="_x0000_s1366" style="position:absolute;left:7397;top:552;width:2583;height:2" coordorigin="7397,552" coordsize="2583,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K5xJFjGAAAA3AAA&#10;AA8AAAAAAAAAAAAAAAAAqQIAAGRycy9kb3ducmV2LnhtbFBLBQYAAAAABAAEAPoAAACcAwAAAAA=&#10;">
                  <v:polyline id="Freeform 266" o:spid="_x0000_s1367" style="position:absolute;visibility:visible;mso-wrap-style:square;v-text-anchor:top" points="7397,552,9979,552" coordsize="2583,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" filled="f" strokeweight=".72pt">
                    <v:path arrowok="t" o:connecttype="custom" o:connectlocs="0,0;2582,0" o:connectangles="0,0"/>
                  </v:polyline>
                  <v:shape id="Picture 265" o:spid="_x0000_s1368" type="#_x0000_t75" style="position:absolute;left:5213;top:692;width:3979;height:173;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AHy&#10;lm/EAAAA3AAAAA8AAABkcnMvZG93bnJldi54bWxEj0FrAjEUhO+F/ofwCr3Vt7aishqlFUoXL6XW&#10;i7fH5rlZ3LwsSarbf98IQo/DzHzDLNeD69SZQ2y9aBiPClAstTetNBr23+9Pc1AxkRjqvLCGX46w&#10;Xt3fLak0/iJffN6lRmWIxJI02JT6EjHWlh3Fke9Zsnf0wVHKMjRoAl0y3HX4XBRTdNRKXrDU88Zy&#10;fdr9OA0f1cZjZw7z7dtnKNBOKww40frxYXhdgEo8pP/wrV0ZDS+zGVzP5COAqz8A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AHylm/EAAAA3AAAAA8AAAAAAAAAAAAAAAAAnAIA&#10;AGRycy9kb3ducmV2LnhtbFBLBQYAAAAABAAEAPcAAACNAwAAAAA=&#10;">
                    <v:imagedata r:id="rId48" o:title=""/>
                  </v:shape>
                </v:group>
                <v:group id="Group 260" o:spid="_x0000_s1369" style="position:absolute;left:5213;top:995;width:111;height:136" coordorigin="5213,995" coordsize="111,136"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">
                  <v:shape id="Freeform 263" o:spid="_x0000_s1370" style="position:absolute;left:5213;top:995;width:111;height:136;visibility:visible;mso-wrap-style:square;v-text-anchor:top" coordsize="111,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OmOULxgAA&#10;ANwAAAAPAAAAZHJzL2Rvd25yZXYueG1sRI/dagIxFITvBd8hHKE3RbNWWt2tUdpCoYIUXH2AQ3L2&#10;p25Olk3U1advCgUvh5n5hlmue9uIM3W+dqxgOklAEGtnai4VHPaf4wUIH5ANNo5JwZU8rFfDwRIz&#10;4y68o3MeShEh7DNUUIXQZlJ6XZFFP3EtcfQK11kMUXalNB1eItw28ilJXqTFmuNChS19VKSP+ckq&#10;0I9p8XMrC+c3m63+vr2b5/yUKvUw6t9eQQTqwz383/4yCmbzFP7OxCMgV7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DOmOULxgAAANwAAAAPAAAAAAAAAAAAAAAAAJcCAABkcnMv&#10;ZG93bnJldi54bWxQSwUGAAAAAAQABAD1AAAAigMAAAAA&#10;" path="m19,0l0,,,135,18,135,18,29,39,29,19,0xe" fillcolor="black" stroked="f">
                    <v:path arrowok="t" o:connecttype="custom" o:connectlocs="19,995;0,995;0,1130;18,1130;18,1024;39,1024;19,995" o:connectangles="0,0,0,0,0,0,0"/>
                  </v:shape>
                  <v:shape id="Freeform 262" o:spid="_x0000_s1371" style="position:absolute;left:5213;top:995;width:111;height:136;visibility:visible;mso-wrap-style:square;v-text-anchor:top" coordsize="111,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qdzyxwwAA&#10;ANwAAAAPAAAAZHJzL2Rvd25yZXYueG1sRE/dasIwFL4XfIdwhN3ITKc4tDYVJwwmjMG6PcAhOf3R&#10;5qQ0UTuf3lwMvPz4/rPtYFtxod43jhW8zBIQxNqZhisFvz/vzysQPiAbbB2Tgj/ysM3HowxT4678&#10;TZciVCKGsE9RQR1Cl0rpdU0W/cx1xJErXW8xRNhX0vR4jeG2lfMkeZUWG44NNXa0r0mfirNVoKfr&#10;8nirSucPh0/9dXszy+K8VuppMuw2IAIN4SH+d38YBYtVnB/PxCMg8zs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qdzyxwwAAANwAAAAPAAAAAAAAAAAAAAAAAJcCAABkcnMvZG93&#10;bnJldi54bWxQSwUGAAAAAAQABAD1AAAAhwMAAAAA&#10;" path="m39,29l18,29,91,135,110,135,110,106,93,106,39,29xe" fillcolor="black" stroked="f">
                    <v:path arrowok="t" o:connecttype="custom" o:connectlocs="39,1024;18,1024;91,1130;110,1130;110,1101;93,1101;39,1024" o:connectangles="0,0,0,0,0,0,0"/>
                  </v:shape>
                  <v:shape id="Freeform 261" o:spid="_x0000_s1372" style="position:absolute;left:5213;top:995;width:111;height:136;visibility:visible;mso-wrap-style:square;v-text-anchor:top" coordsize="111,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FO5kqxQAA&#10;ANwAAAAPAAAAZHJzL2Rvd25yZXYueG1sRI/dagIxFITvC75DOII3UrMqim6NYgsFBSl07QMckrM/&#10;dXOybKJufXojCL0cZuYbZrXpbC0u1PrKsYLxKAFBrJ2puFDwc/x8XYDwAdlg7ZgU/JGHzbr3ssLU&#10;uCt/0yULhYgQ9ikqKENoUim9LsmiH7mGOHq5ay2GKNtCmhavEW5rOUmSubRYcVwosaGPkvQpO1sF&#10;erjMf29F7vx+f9Bft3czy85LpQb9bvsGIlAX/sPP9s4omC7G8DgTj4Bc3w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AU7mSrFAAAA3AAAAA8AAAAAAAAAAAAAAAAAlwIAAGRycy9k&#10;b3ducmV2LnhtbFBLBQYAAAAABAAEAPUAAACJAwAAAAA=&#10;" path="m110,0l93,,93,106,110,106,110,0xe" fillcolor="black" stroked="f">
                    <v:path arrowok="t" o:connecttype="custom" o:connectlocs="110,995;93,995;93,1101;110,1101;110,995" o:connectangles="0,0,0,0,0"/>
                  </v:shape>
                </v:group>
                <v:group id="Group 255" o:spid="_x0000_s1373" style="position:absolute;left:5349;top:1030;width:94;height:103" coordorigin="5349,1030" coordsize="94,103"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BRNzAvGAAAA3AAA&#10;AA8AAAAAAAAAAAAAAAAAqQIAAGRycy9kb3ducmV2LnhtbFBLBQYAAAAABAAEAPoAAACcAwAAAAA=&#10;">
                  <v:shape id="Freeform 259" o:spid="_x0000_s1374" style="position:absolute;left:5349;top:1030;width:94;height:103;visibility:visible;mso-wrap-style:square;v-text-anchor:top" coordsize="94,10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VCORixwAA&#10;ANwAAAAPAAAAZHJzL2Rvd25yZXYueG1sRI9fSwMxEMTfBb9DWKEv0u7VYmnPpkVbCgoK9h/4uF7W&#10;u8PL5kjS9vz2jSD4OMzMb5jZorONOrEPtRMNw0EGiqVwppZSw3637k9AhUhiqHHCGn44wGJ+fTWj&#10;3LizbPi0jaVKEAk5aahibHPEUFRsKQxcy5K8L+ctxSR9icbTOcFtg3dZNkZLtaSFilpeVlx8b49W&#10;w8fq+H7fPI1vs8/X4QtOD/i29Kh176Z7fAAVuYv/4b/2s9Ewmozg90w6Aji/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FQjkYscAAADcAAAADwAAAAAAAAAAAAAAAACXAgAAZHJz&#10;L2Rvd25yZXYueG1sUEsFBgAAAAAEAAQA9QAAAIsDAAAAAA==&#10;" path="m85,14l55,14,62,16,66,19,69,22,71,27,71,38,64,40,54,42,34,45,28,45,25,46,20,47,16,49,13,52,9,54,6,57,4,61,2,65,,70,,83,3,89,9,95,15,100,24,103,42,103,48,102,60,97,66,94,71,90,32,90,27,88,20,82,19,79,19,71,20,68,21,66,23,64,55,56,65,54,71,51,88,51,88,24,86,17,85,14xe" fillcolor="black" stroked="f">
                    <v:path arrowok="t" o:connecttype="custom" o:connectlocs="85,1044;55,1044;62,1046;66,1049;69,1052;71,1057;71,1068;64,1070;54,1072;34,1075;28,1075;25,1076;20,1077;16,1079;13,1082;9,1084;6,1087;4,1091;2,1095;0,1100;0,1113;3,1119;9,1125;15,1130;24,1133;42,1133;48,1132;60,1127;66,1124;71,1120;32,1120;27,1118;20,1112;19,1109;19,1101;20,1098;21,1096;23,1094;55,1086;65,1084;71,1081;88,1081;88,1054;86,1047;85,1044" o:connectangles="0,0,0,0,0,0,0,0,0,0,0,0,0,0,0,0,0,0,0,0,0,0,0,0,0,0,0,0,0,0,0,0,0,0,0,0,0,0,0,0,0,0,0,0,0"/>
                  </v:shape>
                  <v:shape id="Freeform 258" o:spid="_x0000_s1375" style="position:absolute;left:5349;top:1030;width:94;height:103;visibility:visible;mso-wrap-style:square;v-text-anchor:top" coordsize="94,10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" path="m89,88l72,88,73,93,73,94,74,97,76,100,94,100,92,97,90,93,89,88xe" fillcolor="black" stroked="f">
                    <v:path arrowok="t" o:connecttype="custom" o:connectlocs="89,1118;72,1118;73,1123;73,1124;74,1127;76,1130;94,1130;92,1127;90,1123;89,1118" o:connectangles="0,0,0,0,0,0,0,0,0,0"/>
                  </v:shape>
                  <v:shape id="Freeform 257" o:spid="_x0000_s1376" style="position:absolute;left:5349;top:1030;width:94;height:103;visibility:visible;mso-wrap-style:square;v-text-anchor:top" coordsize="94,10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1rdmNxwAA&#10;ANwAAAAPAAAAZHJzL2Rvd25yZXYueG1sRI9fSwMxEMTfBb9DWKEv0u5VaWnPpkVbCgoK9h/4uF7W&#10;u8PL5kjS9vz2jSD4OMzMb5jZorONOrEPtRMNw0EGiqVwppZSw3637k9AhUhiqHHCGn44wGJ+fTWj&#10;3LizbPi0jaVKEAk5aahibHPEUFRsKQxcy5K8L+ctxSR9icbTOcFtg3dZNkZLtaSFilpeVlx8b49W&#10;w8fq+D5qnsa32efr8AWnB3xbetS6d9M9PoCK3MX/8F/72Wi4n4zg90w6Aji/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9a3ZjccAAADcAAAADwAAAAAAAAAAAAAAAACXAgAAZHJz&#10;L2Rvd25yZXYueG1sUEsFBgAAAAAEAAQA9QAAAIsDAAAAAA==&#10;" path="m88,51l71,51,71,65,70,70,66,79,62,83,52,88,46,90,71,90,72,88,89,88,89,84,88,78,88,64,88,51xe" fillcolor="black" stroked="f">
                    <v:path arrowok="t" o:connecttype="custom" o:connectlocs="88,1081;71,1081;71,1095;70,1100;66,1109;62,1113;52,1118;46,1120;71,1120;72,1118;89,1118;89,1114;88,1108;88,1094;88,1081" o:connectangles="0,0,0,0,0,0,0,0,0,0,0,0,0,0,0"/>
                  </v:shape>
                  <v:shape id="Freeform 256" o:spid="_x0000_s1377" style="position:absolute;left:5349;top:1030;width:94;height:103;visibility:visible;mso-wrap-style:square;v-text-anchor:top" coordsize="94,10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" path="m58,0l40,,33,1,26,3,19,6,14,9,7,18,5,23,3,30,20,32,22,25,25,21,29,18,33,15,39,14,85,14,85,13,82,10,80,7,76,5,65,1,58,0xe" fillcolor="black" stroked="f">
                    <v:path arrowok="t" o:connecttype="custom" o:connectlocs="58,1030;40,1030;33,1031;26,1033;19,1036;14,1039;7,1048;5,1053;3,1060;20,1062;22,1055;25,1051;29,1048;33,1045;39,1044;85,1044;85,1043;82,1040;80,1037;76,1035;65,1031;58,1030" o:connectangles="0,0,0,0,0,0,0,0,0,0,0,0,0,0,0,0,0,0,0,0,0,0"/>
                  </v:shape>
                </v:group>
                <v:group id="Group 249" o:spid="_x0000_s1378" style="position:absolute;left:5463;top:1030;width:138;height:101" coordorigin="5463,1030" coordsize="138,101"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AQ6b5PGAAAA3AAA&#10;AA8AAAAAAAAAAAAAAAAAqQIAAGRycy9kb3ducmV2LnhtbFBLBQYAAAAABAAEAPoAAACcAwAAAAA=&#10;">
                  <v:shape id="Freeform 254" o:spid="_x0000_s1379" style="position:absolute;left:5463;top:1030;width:138;height:101;visibility:visible;mso-wrap-style:square;v-text-anchor:top" coordsize="138,10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" path="m16,2l0,2,,100,17,100,17,40,18,34,22,24,25,20,29,18,33,16,16,16,16,2xe" fillcolor="black" stroked="f">
                    <v:path arrowok="t" o:connecttype="custom" o:connectlocs="16,1032;0,1032;0,1130;17,1130;17,1070;18,1064;22,1054;25,1050;29,1048;33,1046;16,1046;16,1032" o:connectangles="0,0,0,0,0,0,0,0,0,0,0,0"/>
                  </v:shape>
                  <v:shape id="Freeform 253" o:spid="_x0000_s1380" style="position:absolute;left:5463;top:1030;width:138;height:101;visibility:visible;mso-wrap-style:square;v-text-anchor:top" coordsize="138,10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bQQuQwgAA&#10;ANwAAAAPAAAAZHJzL2Rvd25yZXYueG1sRI9BawIxFITvQv9DeIXeNFtF2W6NUoSWenTV+2Pzulm6&#10;eVmTqLv/3giCx2FmvmGW69624kI+NI4VvE8yEMSV0w3XCg7773EOIkRkja1jUjBQgPXqZbTEQrsr&#10;7+hSxlokCIcCFZgYu0LKUBmyGCauI07en/MWY5K+ltrjNcFtK6dZtpAWG04LBjvaGKr+y7NVIH27&#10;+dke5zMtD6ay3TD406lU6u21//oEEamPz/Cj/asVzPIPuJ9JR0Cubg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FtBC5DCAAAA3AAAAA8AAAAAAAAAAAAAAAAAlwIAAGRycy9kb3du&#10;cmV2LnhtbFBLBQYAAAAABAAEAPUAAACGAwAAAAA=&#10;" path="m74,14l49,14,53,16,56,20,59,24,60,29,60,100,78,100,78,33,80,26,85,21,89,17,75,17,74,14xe" fillcolor="black" stroked="f">
                    <v:path arrowok="t" o:connecttype="custom" o:connectlocs="74,1044;49,1044;53,1046;56,1050;59,1054;60,1059;60,1130;78,1130;78,1063;80,1056;85,1051;89,1047;75,1047;74,1044" o:connectangles="0,0,0,0,0,0,0,0,0,0,0,0,0,0"/>
                  </v:shape>
                  <v:shape id="Freeform 252" o:spid="_x0000_s1381" style="position:absolute;left:5463;top:1030;width:138;height:101;visibility:visible;mso-wrap-style:square;v-text-anchor:top" coordsize="138,10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" path="m135,14l106,14,110,15,113,17,120,32,120,100,137,100,137,21,135,14xe" fillcolor="black" stroked="f">
                    <v:path arrowok="t" o:connecttype="custom" o:connectlocs="135,1044;106,1044;110,1045;113,1047;120,1062;120,1130;137,1130;137,1051;135,1044" o:connectangles="0,0,0,0,0,0,0,0,0"/>
                  </v:shape>
                  <v:shape id="Freeform 251" o:spid="_x0000_s1382" style="position:absolute;left:5463;top:1030;width:138;height:101;visibility:visible;mso-wrap-style:square;v-text-anchor:top" coordsize="138,10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g7pFLwgAA&#10;ANwAAAAPAAAAZHJzL2Rvd25yZXYueG1sRI9BawIxFITvQv9DeIXeNKui2K1RitBSj67b+2Pzulm6&#10;eVmTqLv/3giCx2FmvmHW29624kI+NI4VTCcZCOLK6YZrBeXxa7wCESKyxtYxKRgowHbzMlpjrt2V&#10;D3QpYi0ShEOOCkyMXS5lqAxZDBPXESfvz3mLMUlfS+3xmuC2lbMsW0qLDacFgx3tDFX/xdkqkL7d&#10;fe9/F3MtS1PZbhj86VQo9fbaf36AiNTHZ/jR/tEK5u9TuJ9JR0Bubg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CDukUvCAAAA3AAAAA8AAAAAAAAAAAAAAAAAlwIAAGRycy9kb3du&#10;cmV2LnhtbFBLBQYAAAAABAAEAPUAAACGAwAAAAA=&#10;" path="m116,0l93,,83,6,75,17,89,17,95,14,135,14,135,13,124,3,116,0xe" fillcolor="black" stroked="f">
                    <v:path arrowok="t" o:connecttype="custom" o:connectlocs="116,1030;93,1030;83,1036;75,1047;89,1047;89,1047;95,1044;135,1044;135,1043;124,1033;116,1030" o:connectangles="0,0,0,0,0,0,0,0,0,0,0"/>
                  </v:shape>
                  <v:shape id="Freeform 250" o:spid="_x0000_s1383" style="position:absolute;left:5463;top:1030;width:138;height:101;visibility:visible;mso-wrap-style:square;v-text-anchor:top" coordsize="138,10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QPA88wgAA&#10;ANwAAAAPAAAAZHJzL2Rvd25yZXYueG1sRI9Ba8JAFITvBf/D8oTe6kalpUY3QQSlPTbV+yP7zAaz&#10;b+Puqsm/7xYKPQ4z8w2zKQfbiTv50DpWMJ9lIIhrp1tuFBy/9y/vIEJE1tg5JgUjBSiLydMGc+0e&#10;/EX3KjYiQTjkqMDE2OdShtqQxTBzPXHyzs5bjEn6RmqPjwS3nVxk2Zu02HJaMNjTzlB9qW5WgfTd&#10;7vB5el1qeTS17cfRX6+VUs/TYbsGEWmI/+G/9odWsFwt4PdMOgKy+AE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NA8DzzCAAAA3AAAAA8AAAAAAAAAAAAAAAAAlwIAAGRycy9kb3du&#10;cmV2LnhtbFBLBQYAAAAABAAEAPUAAACGAwAAAAA=&#10;" path="m54,0l40,,34,1,28,4,23,7,19,11,16,16,33,16,38,14,74,14,73,12,70,7,60,1,54,0xe" fillcolor="black" stroked="f">
                    <v:path arrowok="t" o:connecttype="custom" o:connectlocs="54,1030;40,1030;34,1031;28,1034;23,1037;19,1041;16,1046;33,1046;33,1046;38,1044;74,1044;73,1042;70,1037;60,1031;54,1030" o:connectangles="0,0,0,0,0,0,0,0,0,0,0,0,0,0,0"/>
                  </v:shape>
                </v:group>
                <v:group id="Group 245" o:spid="_x0000_s1384" style="position:absolute;left:5623;top:1030;width:94;height:103" coordorigin="5623,1030" coordsize="94,103"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tj/TcUAAADcAAAA&#10;DwAAAAAAAAAAAAAAAACpAgAAZHJzL2Rvd25yZXYueG1sUEsFBgAAAAAEAAQA+gAAAJsDAAAAAA==&#10;">
                  <v:shape id="Freeform 248" o:spid="_x0000_s1385" style="position:absolute;left:5623;top:1030;width:94;height:103;visibility:visible;mso-wrap-style:square;v-text-anchor:top" coordsize="94,10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" path="m61,0l33,,22,4,13,14,3,30,,52,,68,4,80,22,98,34,103,60,103,70,100,77,94,85,89,40,89,33,86,22,75,19,66,18,55,93,55,94,42,19,42,19,33,22,26,28,21,33,16,40,14,81,14,72,4,61,0xe" fillcolor="black" stroked="f">
                    <v:path arrowok="t" o:connecttype="custom" o:connectlocs="61,1030;33,1030;22,1034;13,1044;3,1060;0,1082;0,1098;4,1110;22,1128;34,1133;60,1133;70,1130;77,1124;85,1119;40,1119;33,1116;22,1105;19,1096;18,1085;93,1085;94,1072;19,1072;19,1063;22,1056;28,1051;33,1046;40,1044;81,1044;72,1034;61,1030" o:connectangles="0,0,0,0,0,0,0,0,0,0,0,0,0,0,0,0,0,0,0,0,0,0,0,0,0,0,0,0,0,0"/>
                  </v:shape>
                  <v:shape id="Freeform 247" o:spid="_x0000_s1386" style="position:absolute;left:5623;top:1030;width:94;height:103;visibility:visible;mso-wrap-style:square;v-text-anchor:top" coordsize="94,10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wdE9QxwAA&#10;ANwAAAAPAAAAZHJzL2Rvd25yZXYueG1sRI9fSwMxEMTfBb9DWKEv0u5VaWnPpkVbCgoK9h/4uF7W&#10;u8PL5kjS9vz2jSD4OMzMb5jZorONOrEPtRMNw0EGiqVwppZSw3637k9AhUhiqHHCGn44wGJ+fTWj&#10;3LizbPi0jaVKEAk5aahibHPEUFRsKQxcy5K8L+ctxSR9icbTOcFtg3dZNkZLtaSFilpeVlx8b49W&#10;w8fq+D5qnsa32efr8AWnB3xbetS6d9M9PoCK3MX/8F/72Wi4n47g90w6Aji/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cHRPUMcAAADcAAAADwAAAAAAAAAAAAAAAACXAgAAZHJz&#10;L2Rvd25yZXYueG1sUEsFBgAAAAAEAAQA9QAAAIsDAAAAAA==&#10;" path="m75,69l55,89,85,89,90,81,93,71,75,69xe" fillcolor="black" stroked="f">
                    <v:path arrowok="t" o:connecttype="custom" o:connectlocs="75,1099;55,1119;85,1119;85,1119;90,1111;93,1101;75,1099" o:connectangles="0,0,0,0,0,0,0"/>
                  </v:shape>
                  <v:shape id="Freeform 246" o:spid="_x0000_s1387" style="position:absolute;left:5623;top:1030;width:94;height:103;visibility:visible;mso-wrap-style:square;v-text-anchor:top" coordsize="94,10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" path="m81,14l56,14,63,17,69,23,72,27,75,34,75,42,94,42,94,35,89,22,81,14xe" fillcolor="black" stroked="f">
                    <v:path arrowok="t" o:connecttype="custom" o:connectlocs="81,1044;56,1044;63,1047;69,1053;72,1057;75,1064;75,1072;94,1072;94,1065;89,1052;81,1044" o:connectangles="0,0,0,0,0,0,0,0,0,0,0"/>
                  </v:shape>
                </v:group>
                <v:group id="Group 242" o:spid="_x0000_s1388" style="position:absolute;left:5742;top:1032;width:20;height:99" coordorigin="5742,1032" coordsize="20,99"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geP5TsUAAADcAAAA&#10;DwAAAAAAAAAAAAAAAACpAgAAZHJzL2Rvd25yZXYueG1sUEsFBgAAAAAEAAQA+gAAAJsDAAAAAA==&#10;">
                  <v:shape id="Freeform 244" o:spid="_x0000_s1389" style="position:absolute;left:5742;top:1032;width:20;height:99;visibility:visible;mso-wrap-style:square;v-text-anchor:top" coordsize="20,9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OfbBIxQAA&#10;ANwAAAAPAAAAZHJzL2Rvd25yZXYueG1sRI9Nb8IwDIbvk/YfIk/abaTbpAk6AmITSD3ssoLG1Wrc&#10;D9E4JQlQ/j0+TOJovX4f+5kvR9erM4XYeTbwOslAEVfedtwY2G03L1NQMSFb7D2TgStFWC4eH+aY&#10;W3/hXzqXqVEC4ZijgTalIdc6Vi05jBM/EEtW++AwyRgabQNeBO56/ZZlH9phx3KhxYG+W6oO5ckJ&#10;5a8ox/JYh7r+OsbTHnfF/mdtzPPTuPoElWhM9+X/dmENvM/kW5EREdCLG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E59sEjFAAAA3AAAAA8AAAAAAAAAAAAAAAAAlwIAAGRycy9k&#10;b3ducmV2LnhtbFBLBQYAAAAABAAEAPUAAACJAwAAAAA=&#10;" path="m19,0l0,,,19,19,19,19,0xe" fillcolor="black" stroked="f">
                    <v:path arrowok="t" o:connecttype="custom" o:connectlocs="19,1032;0,1032;0,1051;19,1051;19,1032" o:connectangles="0,0,0,0,0"/>
                  </v:shape>
                  <v:shape id="Freeform 243" o:spid="_x0000_s1390" style="position:absolute;left:5742;top:1032;width:20;height:99;visibility:visible;mso-wrap-style:square;v-text-anchor:top" coordsize="20,9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" path="m19,79l0,79,,98,19,98,19,79xe" fillcolor="black" stroked="f">
                    <v:path arrowok="t" o:connecttype="custom" o:connectlocs="19,1111;0,1111;0,1130;19,1130;19,1111" o:connectangles="0,0,0,0,0"/>
                  </v:shape>
                </v:group>
                <v:group id="Group 239" o:spid="_x0000_s1391" style="position:absolute;left:5834;top:1157;width:4119;height:2" coordorigin="5834,1157" coordsize="4119,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">
                  <v:polyline id="Freeform 241" o:spid="_x0000_s1392" style="position:absolute;visibility:visible;mso-wrap-style:square;v-text-anchor:top" points="5834,1157,9953,1157" coordsize="4119,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ATI+QxAAA&#10;ANwAAAAPAAAAZHJzL2Rvd25yZXYueG1sRI9Pa8JAFMTvhX6H5Qm91V2lFYmuIqG2hZ60en9kn0k0&#10;+zbJbvPn23cLQo/DzPyGWW8HW4mOWl861jCbKhDEmTMl5xpO3/vnJQgfkA1WjknDSB62m8eHNSbG&#10;9Xyg7hhyESHsE9RQhFAnUvqsIIt+6mri6F1cazFE2ebStNhHuK3kXKmFtFhyXCiwprSg7Hb8sRoO&#10;mTt/NPb99asZT1dKWY0uvGn9NBl2KxCBhvAfvrc/jYYXNYO/M/EIyM0v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wEyPkMQAAADcAAAADwAAAAAAAAAAAAAAAACXAgAAZHJzL2Rv&#10;d25yZXYueG1sUEsFBgAAAAAEAAQA9QAAAIgDAAAAAA==&#10;" filled="f" strokeweight=".72pt">
                    <v:path arrowok="t" o:connecttype="custom" o:connectlocs="0,0;4119,0" o:connectangles="0,0"/>
                  </v:polyline>
                  <v:shape id="Picture 240" o:spid="_x0000_s1393" type="#_x0000_t75" style="position:absolute;left:5208;top:1292;width:1024;height:176;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">
                    <v:imagedata r:id="rId49" o:title=""/>
                  </v:shape>
                </v:group>
                <v:group id="Group 237" o:spid="_x0000_s1394" style="position:absolute;left:6305;top:1457;width:3687;height:2" coordorigin="6305,1457" coordsize="3687,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1ninr8UAAADcAAAA&#10;DwAAAAAAAAAAAAAAAACpAgAAZHJzL2Rvd25yZXYueG1sUEsFBgAAAAAEAAQA+gAAAJsDAAAAAA==&#10;">
                  <v:polyline id="Freeform 238" o:spid="_x0000_s1395" style="position:absolute;visibility:visible;mso-wrap-style:square;v-text-anchor:top" points="6305,1457,9991,1457" coordsize="3687,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0g9nYxgAA&#10;ANwAAAAPAAAAZHJzL2Rvd25yZXYueG1sRI9Ba8JAFITvgv9heYXezMYi1UZXkUJpL0WNPejtkX0m&#10;odm3S3YT0/76bkHwOMzMN8xqM5hG9NT62rKCaZKCIC6srrlU8HV8myxA+ICssbFMCn7Iw2Y9Hq0w&#10;0/bKB+rzUIoIYZ+hgioEl0npi4oM+sQ64uhdbGswRNmWUrd4jXDTyKc0fZYGa44LFTp6raj4zjuj&#10;YP/7/nkepruz6+an3F1e+lB2O6UeH4btEkSgIdzDt/aHVjBLZ/B/Jh4Buf4D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A0g9nYxgAAANwAAAAPAAAAAAAAAAAAAAAAAJcCAABkcnMv&#10;ZG93bnJldi54bWxQSwUGAAAAAAQABAD1AAAAigMAAAAA&#10;" filled="f" strokeweight=".72pt">
                    <v:path arrowok="t" o:connecttype="custom" o:connectlocs="0,0;3686,0" o:connectangles="0,0"/>
                  </v:polyline>
                </v:group>
                <v:group id="Group 233" o:spid="_x0000_s1396" style="position:absolute;left:5198;top:1592;width:131;height:136" coordorigin="5198,1592" coordsize="131,136"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DbdmkDGAAAA3AAA&#10;AA8AAAAAAAAAAAAAAAAAqQIAAGRycy9kb3ducmV2LnhtbFBLBQYAAAAABAAEAPoAAACcAwAAAAA=&#10;">
                  <v:shape id="Freeform 236" o:spid="_x0000_s1397" style="position:absolute;left:5198;top:1592;width:131;height:136;visibility:visible;mso-wrap-style:square;v-text-anchor:top" coordsize="131,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jJPrjxgAA&#10;ANwAAAAPAAAAZHJzL2Rvd25yZXYueG1sRI9BawIxFITvhf6H8ApeSs1WZa2rUUQQpWBBKxRvz81z&#10;d+nmJWyirv/eFIQeh5n5hpnMWlOLCzW+sqzgvZuAIM6trrhQsP9evn2A8AFZY22ZFNzIw2z6/DTB&#10;TNsrb+myC4WIEPYZKihDcJmUPi/JoO9aRxy9k20MhiibQuoGrxFuatlLklQarDgulOhoUVL+uzsb&#10;BatDOnRutD7O969ft88T9fUGf5TqvLTzMYhAbfgPP9prrWCQpPB3Jh4BOb0D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AjJPrjxgAAANwAAAAPAAAAAAAAAAAAAAAAAJcCAABkcnMv&#10;ZG93bnJldi54bWxQSwUGAAAAAAQABAD1AAAAigMAAAAA&#10;" path="m74,0l54,,,136,20,136,35,95,114,95,107,80,40,80,56,40,59,32,62,23,63,15,80,15,74,0xe" fillcolor="black" stroked="f">
                    <v:path arrowok="t" o:connecttype="custom" o:connectlocs="74,1592;54,1592;0,1728;20,1728;35,1687;114,1687;107,1672;40,1672;56,1632;59,1624;62,1615;63,1607;80,1607;74,1592" o:connectangles="0,0,0,0,0,0,0,0,0,0,0,0,0,0"/>
                  </v:shape>
                  <v:shape id="Freeform 235" o:spid="_x0000_s1398" style="position:absolute;left:5198;top:1592;width:131;height:136;visibility:visible;mso-wrap-style:square;v-text-anchor:top" coordsize="131,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MaF94xgAA&#10;ANwAAAAPAAAAZHJzL2Rvd25yZXYueG1sRI9BawIxFITvBf9DeIKXUrNVUbs1igiiCBW0gvT2unnu&#10;Lt28hE3U9d8bQehxmJlvmMmsMZW4UO1LywreuwkI4szqknMFh+/l2xiED8gaK8uk4EYeZtPWywRT&#10;ba+8o8s+5CJC2KeooAjBpVL6rCCDvmsdcfROtjYYoqxzqWu8RripZC9JhtJgyXGhQEeLgrK//dko&#10;WP0MR859rH/nh9ftbXOivv7Co1KddjP/BBGoCf/hZ3utFQySETzOxCMgp3c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BMaF94xgAAANwAAAAPAAAAAAAAAAAAAAAAAJcCAABkcnMv&#10;ZG93bnJldi54bWxQSwUGAAAAAAQABAD1AAAAigMAAAAA&#10;" path="m114,95l94,95,110,136,131,136,114,95xe" fillcolor="black" stroked="f">
                    <v:path arrowok="t" o:connecttype="custom" o:connectlocs="114,1687;94,1687;110,1728;131,1728;114,1687" o:connectangles="0,0,0,0,0"/>
                  </v:shape>
                  <v:shape id="Freeform 234" o:spid="_x0000_s1399" style="position:absolute;left:5198;top:1592;width:131;height:136;visibility:visible;mso-wrap-style:square;v-text-anchor:top" coordsize="131,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998sKxAAA&#10;ANwAAAAPAAAAZHJzL2Rvd25yZXYueG1sRE/LagIxFN0L/YdwhW6kZqzFtuNEEUGUgoJToXR3O7nz&#10;oJObMIk6/n2zKLg8nHe27E0rLtT5xrKCyTgBQVxY3XCl4PS5eXoD4QOyxtYyKbiRh+XiYZBhqu2V&#10;j3TJQyViCPsUFdQhuFRKX9Rk0I+tI45caTuDIcKukrrDaww3rXxOkpk02HBsqNHRuqbiNz8bBdvv&#10;2atz77uf1Wl0uH2UNNV7/FLqcdiv5iAC9eEu/nfvtIKXJK6NZ+IRkIs/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PffLCsQAAADcAAAADwAAAAAAAAAAAAAAAACXAgAAZHJzL2Rv&#10;d25yZXYueG1sUEsFBgAAAAAEAAQA9QAAAIgDAAAAAA==&#10;" path="m80,15l63,15,65,22,69,31,88,80,107,80,80,15xe" fillcolor="black" stroked="f">
                    <v:path arrowok="t" o:connecttype="custom" o:connectlocs="80,1607;63,1607;65,1614;69,1623;88,1672;107,1672;80,1607" o:connectangles="0,0,0,0,0,0,0"/>
                  </v:shape>
                </v:group>
                <v:group id="Group 216" o:spid="_x0000_s1400" style="position:absolute;left:5337;top:1592;width:478;height:138" coordorigin="5337,1592" coordsize="478,138"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LeQkEXGAAAA3AAA&#10;AA8AAAAAAAAAAAAAAAAAqQIAAGRycy9kb3ducmV2LnhtbFBLBQYAAAAABAAEAPoAAACcAwAAAAA=&#10;">
                  <v:shape id="Freeform 232" o:spid="_x0000_s1401" style="position:absolute;left:5337;top:1592;width:478;height:138;visibility:visible;mso-wrap-style:square;v-text-anchor:top" coordsize="478,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aQnY2wQAA&#10;ANwAAAAPAAAAZHJzL2Rvd25yZXYueG1sRE9Ni8IwEL0v+B/CCN7WtCIi1SiiyMquIFYv3oZmbEub&#10;SUmy2v33m4Pg8fG+l+vetOJBzteWFaTjBARxYXXNpYLrZf85B+EDssbWMin4Iw/r1eBjiZm2Tz7T&#10;Iw+liCHsM1RQhdBlUvqiIoN+bDviyN2tMxgidKXUDp8x3LRykiQzabDm2FBhR9uKiib/NQqaH5N+&#10;f03d9XTLtd7pW9G1zVGp0bDfLEAE6sNb/HIftIJpGufHM/EIyNU/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mkJ2NsEAAADcAAAADwAAAAAAAAAAAAAAAACXAgAAZHJzL2Rvd25y&#10;ZXYueG1sUEsFBgAAAAAEAAQA9QAAAIUDAAAAAA==&#10;" path="m49,35l35,35,27,38,20,42,14,46,8,52,5,60,2,68,,77,,97,36,138,56,138,66,133,71,125,38,125,31,121,26,115,20,109,18,100,18,74,20,64,25,58,31,52,37,49,88,49,71,49,68,45,64,42,59,39,54,37,49,35xe" fillcolor="black" stroked="f">
                    <v:path arrowok="t" o:connecttype="custom" o:connectlocs="49,1627;35,1627;27,1630;20,1634;14,1638;8,1644;5,1652;2,1660;0,1669;0,1689;36,1730;56,1730;66,1725;71,1717;38,1717;31,1713;26,1707;20,1701;18,1692;18,1666;20,1656;25,1650;31,1644;37,1641;88,1641;71,1641;68,1637;64,1634;59,1631;54,1629;49,1627" o:connectangles="0,0,0,0,0,0,0,0,0,0,0,0,0,0,0,0,0,0,0,0,0,0,0,0,0,0,0,0,0,0,0"/>
                  </v:shape>
                  <v:shape id="Freeform 231" o:spid="_x0000_s1402" style="position:absolute;left:5337;top:1592;width:478;height:138;visibility:visible;mso-wrap-style:square;v-text-anchor:top" coordsize="478,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" path="m88,124l72,124,72,136,88,136,88,124xe" fillcolor="black" stroked="f">
                    <v:path arrowok="t" o:connecttype="custom" o:connectlocs="88,1716;72,1716;72,1728;88,1728;88,1716" o:connectangles="0,0,0,0,0"/>
                  </v:shape>
                  <v:shape id="Freeform 230" o:spid="_x0000_s1403" style="position:absolute;left:5337;top:1592;width:478;height:138;visibility:visible;mso-wrap-style:square;v-text-anchor:top" coordsize="478,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F3E3axQAA&#10;ANwAAAAPAAAAZHJzL2Rvd25yZXYueG1sRI9Ba8JAFITvBf/D8gre6iYipcRspFRKxRaK0Yu3R/Y1&#10;Ccm+Dburxn/vFgSPw8x8w+Sr0fTiTM63lhWkswQEcWV1y7WCw/7z5Q2ED8gae8uk4EoeVsXkKcdM&#10;2wvv6FyGWkQI+wwVNCEMmZS+asign9mBOHp/1hkMUbpaaoeXCDe9nCfJqzTYclxocKCPhqquPBkF&#10;3bdJt18Ld/g9llqv9bEa+u5Hqenz+L4EEWgMj/C9vdEKFukc/s/EIyCLG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AXcTdrFAAAA3AAAAA8AAAAAAAAAAAAAAAAAlwIAAGRycy9k&#10;b3ducmV2LnhtbFBLBQYAAAAABAAEAPUAAACJAwAAAAA=&#10;" path="m88,49l52,49,59,52,70,65,72,75,72,101,70,110,59,122,53,125,71,125,72,124,88,124,88,49xe" fillcolor="black" stroked="f">
                    <v:path arrowok="t" o:connecttype="custom" o:connectlocs="88,1641;52,1641;59,1644;70,1657;72,1667;72,1693;70,1702;59,1714;53,1717;71,1717;72,1716;88,1716;88,1641" o:connectangles="0,0,0,0,0,0,0,0,0,0,0,0,0"/>
                  </v:shape>
                  <v:shape id="Freeform 229" o:spid="_x0000_s1404" style="position:absolute;left:5337;top:1592;width:478;height:138;visibility:visible;mso-wrap-style:square;v-text-anchor:top" coordsize="478,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" path="m88,0l71,,71,49,88,49,88,0xe" fillcolor="black" stroked="f">
                    <v:path arrowok="t" o:connecttype="custom" o:connectlocs="88,1592;71,1592;71,1641;88,1641;88,1592" o:connectangles="0,0,0,0,0"/>
                  </v:shape>
                  <v:shape id="Freeform 228" o:spid="_x0000_s1405" style="position:absolute;left:5337;top:1592;width:478;height:138;visibility:visible;mso-wrap-style:square;v-text-anchor:top" coordsize="478,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leXA1xQAA&#10;ANwAAAAPAAAAZHJzL2Rvd25yZXYueG1sRI9Ba8JAFITvQv/D8gredBMJRVI3obQUiy2I0Yu3R/Y1&#10;Ccm+Dbtbjf/eLRR6HGbmG2ZTTmYQF3K+s6wgXSYgiGurO24UnI7vizUIH5A1DpZJwY08lMXDbIO5&#10;tlc+0KUKjYgQ9jkqaEMYcyl93ZJBv7QjcfS+rTMYonSN1A6vEW4GuUqSJ2mw47jQ4kivLdV99WMU&#10;9J8m3W0zd9qfK63f9Lkeh/5Lqfnj9PIMItAU/sN/7Q+tIEsz+D0Tj4As7g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OV5cDXFAAAA3AAAAA8AAAAAAAAAAAAAAAAAlwIAAGRycy9k&#10;b3ducmV2LnhtbFBLBQYAAAAABAAEAPUAAACJAwAAAAA=&#10;" path="m159,35l145,35,137,38,131,42,124,46,119,52,116,60,112,68,110,77,110,97,146,138,167,138,176,133,182,125,148,125,142,121,136,115,131,109,128,100,128,74,131,64,136,58,141,52,147,49,198,49,181,49,178,45,174,42,170,39,165,37,159,35xe" fillcolor="black" stroked="f">
                    <v:path arrowok="t" o:connecttype="custom" o:connectlocs="159,1627;145,1627;137,1630;131,1634;124,1638;119,1644;116,1652;112,1660;110,1669;110,1689;146,1730;167,1730;176,1725;182,1717;148,1717;142,1713;136,1707;131,1701;128,1692;128,1666;131,1656;136,1650;141,1644;147,1641;198,1641;181,1641;178,1637;174,1634;170,1631;165,1629;159,1627" o:connectangles="0,0,0,0,0,0,0,0,0,0,0,0,0,0,0,0,0,0,0,0,0,0,0,0,0,0,0,0,0,0,0"/>
                  </v:shape>
                  <v:shape id="Freeform 227" o:spid="_x0000_s1406" style="position:absolute;left:5337;top:1592;width:478;height:138;visibility:visible;mso-wrap-style:square;v-text-anchor:top" coordsize="478,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KNdWuxQAA&#10;ANwAAAAPAAAAZHJzL2Rvd25yZXYueG1sRI9Ba8JAFITvhf6H5RW86SaiUtKsUlqkogVp6iW3R/Y1&#10;Ccm+Dbtbjf/eFQo9DjPzDZNvRtOLMznfWlaQzhIQxJXVLdcKTt/b6TMIH5A19pZJwZU8bNaPDzlm&#10;2l74i85FqEWEsM9QQRPCkEnpq4YM+pkdiKP3Y53BEKWrpXZ4iXDTy3mSrKTBluNCgwO9NVR1xa9R&#10;0B1Muv9YuNOxLLR+12U19N2nUpOn8fUFRKAx/If/2jutYJEu4X4mHgG5vg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Io11a7FAAAA3AAAAA8AAAAAAAAAAAAAAAAAlwIAAGRycy9k&#10;b3ducmV2LnhtbFBLBQYAAAAABAAEAPUAAACJAwAAAAA=&#10;" path="m198,124l182,124,182,136,198,136,198,124xe" fillcolor="black" stroked="f">
                    <v:path arrowok="t" o:connecttype="custom" o:connectlocs="198,1716;182,1716;182,1728;198,1728;198,1716" o:connectangles="0,0,0,0,0"/>
                  </v:shape>
                  <v:shape id="Freeform 226" o:spid="_x0000_s1407" style="position:absolute;left:5337;top:1592;width:478;height:138;visibility:visible;mso-wrap-style:square;v-text-anchor:top" coordsize="478,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650vZxQAA&#10;ANwAAAAPAAAAZHJzL2Rvd25yZXYueG1sRI9Ba8JAFITvBf/D8gre6iYiIjEbKRWptIIYvXh7ZF+T&#10;kOzbsLvV9N93hUKPw8x8w+Sb0fTiRs63lhWkswQEcWV1y7WCy3n3sgLhA7LG3jIp+CEPm2LylGOm&#10;7Z1PdCtDLSKEfYYKmhCGTEpfNWTQz+xAHL0v6wyGKF0ttcN7hJtezpNkKQ22HBcaHOitoaorv42C&#10;7tOkH+8LdzleS623+loNfXdQavo8vq5BBBrDf/ivvdcKFukSHmfiEZDFL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HrnS9nFAAAA3AAAAA8AAAAAAAAAAAAAAAAAlwIAAGRycy9k&#10;b3ducmV2LnhtbFBLBQYAAAAABAAEAPUAAACJAwAAAAA=&#10;" path="m198,49l163,49,169,52,180,65,183,75,183,101,180,110,170,122,163,125,182,125,182,124,198,124,198,49xe" fillcolor="black" stroked="f">
                    <v:path arrowok="t" o:connecttype="custom" o:connectlocs="198,1641;163,1641;169,1644;180,1657;183,1667;183,1693;180,1702;170,1714;163,1717;182,1717;182,1716;198,1716;198,1641" o:connectangles="0,0,0,0,0,0,0,0,0,0,0,0,0"/>
                  </v:shape>
                  <v:shape id="Freeform 225" o:spid="_x0000_s1408" style="position:absolute;left:5337;top:1592;width:478;height:138;visibility:visible;mso-wrap-style:square;v-text-anchor:top" coordsize="478,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Vq+5CxQAA&#10;ANwAAAAPAAAAZHJzL2Rvd25yZXYueG1sRI9Ba8JAFITvhf6H5RW86SYiWtKsUlqkogVp6iW3R/Y1&#10;Ccm+Dbtbjf/eFQo9DjPzDZNvRtOLMznfWlaQzhIQxJXVLdcKTt/b6TMIH5A19pZJwZU8bNaPDzlm&#10;2l74i85FqEWEsM9QQRPCkEnpq4YM+pkdiKP3Y53BEKWrpXZ4iXDTy3mSLKXBluNCgwO9NVR1xa9R&#10;0B1Muv9YuNOxLLR+12U19N2nUpOn8fUFRKAx/If/2jutYJGu4H4mHgG5vg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BWr7kLFAAAA3AAAAA8AAAAAAAAAAAAAAAAAlwIAAGRycy9k&#10;b3ducmV2LnhtbFBLBQYAAAAABAAEAPUAAACJAwAAAAA=&#10;" path="m198,0l181,,181,49,198,49,198,0xe" fillcolor="black" stroked="f">
                    <v:path arrowok="t" o:connecttype="custom" o:connectlocs="198,1592;181,1592;181,1641;198,1641;198,1592" o:connectangles="0,0,0,0,0"/>
                  </v:shape>
                  <v:shape id="Freeform 224" o:spid="_x0000_s1409" style="position:absolute;left:5337;top:1592;width:478;height:138;visibility:visible;mso-wrap-style:square;v-text-anchor:top" coordsize="478,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kNHowwQAA&#10;ANwAAAAPAAAAZHJzL2Rvd25yZXYueG1sRE9Ni8IwEL0v+B/CCN7WtCIi1SiiyMquIFYv3oZmbEub&#10;SUmy2v33m4Pg8fG+l+vetOJBzteWFaTjBARxYXXNpYLrZf85B+EDssbWMin4Iw/r1eBjiZm2Tz7T&#10;Iw+liCHsM1RQhdBlUvqiIoN+bDviyN2tMxgidKXUDp8x3LRykiQzabDm2FBhR9uKiib/NQqaH5N+&#10;f03d9XTLtd7pW9G1zVGp0bDfLEAE6sNb/HIftIJpGtfGM/EIyNU/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ZDR6MMEAAADcAAAADwAAAAAAAAAAAAAAAACXAgAAZHJzL2Rvd25y&#10;ZXYueG1sUEsFBgAAAAAEAAQA9QAAAIUDAAAAAA==&#10;" path="m240,38l224,38,224,136,242,136,242,77,243,71,245,65,246,61,248,58,251,56,254,54,257,53,240,53,240,38xe" fillcolor="black" stroked="f">
                    <v:path arrowok="t" o:connecttype="custom" o:connectlocs="240,1630;224,1630;224,1728;242,1728;242,1669;243,1663;245,1657;246,1653;248,1650;251,1648;254,1646;257,1645;240,1645;240,1630" o:connectangles="0,0,0,0,0,0,0,0,0,0,0,0,0,0"/>
                  </v:shape>
                  <v:shape id="Freeform 223" o:spid="_x0000_s1410" style="position:absolute;left:5337;top:1592;width:478;height:138;visibility:visible;mso-wrap-style:square;v-text-anchor:top" coordsize="478,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LeN+rxQAA&#10;ANwAAAAPAAAAZHJzL2Rvd25yZXYueG1sRI9Ba8JAFITvhf6H5RW86SYiYtOsUlqkogVp6iW3R/Y1&#10;Ccm+Dbtbjf/eFQo9DjPzDZNvRtOLMznfWlaQzhIQxJXVLdcKTt/b6QqED8gae8uk4EoeNuvHhxwz&#10;bS/8Reci1CJC2GeooAlhyKT0VUMG/cwOxNH7sc5giNLVUju8RLjp5TxJltJgy3GhwYHeGqq64tco&#10;6A4m3X8s3OlYFlq/67Ia+u5TqcnT+PoCItAY/sN/7Z1WsEif4X4mHgG5vg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At436vFAAAA3AAAAA8AAAAAAAAAAAAAAAAAlwIAAGRycy9k&#10;b3ducmV2LnhtbFBLBQYAAAAABAAEAPUAAACJAwAAAAA=&#10;" path="m268,35l258,35,254,37,251,39,248,41,244,46,240,53,265,53,269,54,274,56,280,41,274,37,268,35xe" fillcolor="black" stroked="f">
                    <v:path arrowok="t" o:connecttype="custom" o:connectlocs="268,1627;258,1627;254,1629;251,1631;248,1633;244,1638;240,1645;265,1645;269,1646;274,1648;280,1633;274,1629;268,1627" o:connectangles="0,0,0,0,0,0,0,0,0,0,0,0,0"/>
                  </v:shape>
                  <v:shape id="Freeform 222" o:spid="_x0000_s1411" style="position:absolute;left:5337;top:1592;width:478;height:138;visibility:visible;mso-wrap-style:square;v-text-anchor:top" coordsize="478,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ULryLwQAA&#10;ANwAAAAPAAAAZHJzL2Rvd25yZXYueG1sRE9Ni8IwEL0L/ocwgjebKrJI1yjLiii6IFYv3oZmti1t&#10;JiWJWv+9OSzs8fG+l+vetOJBzteWFUyTFARxYXXNpYLrZTtZgPABWWNrmRS8yMN6NRwsMdP2yWd6&#10;5KEUMYR9hgqqELpMSl9UZNAntiOO3K91BkOErpTa4TOGm1bO0vRDGqw5NlTY0XdFRZPfjYLmaKaH&#10;3dxdT7dc642+FV3b/Cg1HvVfnyAC9eFf/OfeawXzWZwfz8QjIFdv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VC68i8EAAADcAAAADwAAAAAAAAAAAAAAAACXAgAAZHJzL2Rvd25y&#10;ZXYueG1sUEsFBgAAAAAEAAQA9QAAAIUDAAAAAA==&#10;" path="m347,35l319,35,308,40,299,50,289,66,286,88,286,104,290,116,308,134,320,138,346,138,356,135,363,130,371,125,326,125,319,122,308,110,305,102,304,91,379,91,380,77,305,77,305,69,308,62,314,57,319,52,326,49,367,49,358,40,347,35xe" fillcolor="black" stroked="f">
                    <v:path arrowok="t" o:connecttype="custom" o:connectlocs="347,1627;319,1627;308,1632;299,1642;289,1658;286,1680;286,1696;290,1708;308,1726;320,1730;346,1730;356,1727;363,1722;371,1717;326,1717;319,1714;308,1702;305,1694;304,1683;379,1683;380,1669;305,1669;305,1661;308,1654;314,1649;319,1644;326,1641;367,1641;358,1632;347,1627" o:connectangles="0,0,0,0,0,0,0,0,0,0,0,0,0,0,0,0,0,0,0,0,0,0,0,0,0,0,0,0,0,0"/>
                  </v:shape>
                  <v:shape id="Freeform 221" o:spid="_x0000_s1412" style="position:absolute;left:5337;top:1592;width:478;height:138;visibility:visible;mso-wrap-style:square;v-text-anchor:top" coordsize="478,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7YhkQxQAA&#10;ANwAAAAPAAAAZHJzL2Rvd25yZXYueG1sRI9Ba8JAFITvBf/D8gre6iYipcRspFRKxRaK0Yu3R/Y1&#10;Ccm+Dburxn/vFgSPw8x8w+Sr0fTiTM63lhWkswQEcWV1y7WCw/7z5Q2ED8gae8uk4EoeVsXkKcdM&#10;2wvv6FyGWkQI+wwVNCEMmZS+asign9mBOHp/1hkMUbpaaoeXCDe9nCfJqzTYclxocKCPhqquPBkF&#10;3bdJt18Ld/g9llqv9bEa+u5Hqenz+L4EEWgMj/C9vdEKFvMU/s/EIyCLG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DtiGRDFAAAA3AAAAA8AAAAAAAAAAAAAAAAAlwIAAGRycy9k&#10;b3ducmV2LnhtbFBLBQYAAAAABAAEAPUAAACJAwAAAAA=&#10;" path="m361,104l341,125,371,125,371,124,376,117,379,106,361,104xe" fillcolor="black" stroked="f">
                    <v:path arrowok="t" o:connecttype="custom" o:connectlocs="361,1696;341,1717;371,1717;371,1716;376,1709;379,1698;361,1696" o:connectangles="0,0,0,0,0,0,0"/>
                  </v:shape>
                  <v:shape id="Freeform 220" o:spid="_x0000_s1413" style="position:absolute;left:5337;top:1592;width:478;height:138;visibility:visible;mso-wrap-style:square;v-text-anchor:top" coordsize="478,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LsIdnxQAA&#10;ANwAAAAPAAAAZHJzL2Rvd25yZXYueG1sRI9Ba8JAFITvBf/D8gRvdWOQUtJspCilYgvF1Iu3R/Y1&#10;Ccm+Dburxn/vFgSPw8x8w+Sr0fTiTM63lhUs5gkI4srqlmsFh9+P51cQPiBr7C2Tgit5WBWTpxwz&#10;bS+8p3MZahEh7DNU0IQwZFL6qiGDfm4H4uj9WWcwROlqqR1eItz0Mk2SF2mw5bjQ4EDrhqquPBkF&#10;3ZdZ7D6X7vBzLLXe6GM19N23UrPp+P4GItAYHuF7e6sVLNMU/s/EIyCLG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Muwh2fFAAAA3AAAAA8AAAAAAAAAAAAAAAAAlwIAAGRycy9k&#10;b3ducmV2LnhtbFBLBQYAAAAABAAEAPUAAACJAwAAAAA=&#10;" path="m367,49l342,49,349,52,355,59,358,63,361,69,361,77,380,77,380,70,375,58,367,49xe" fillcolor="black" stroked="f">
                    <v:path arrowok="t" o:connecttype="custom" o:connectlocs="367,1641;342,1641;349,1644;355,1651;358,1655;361,1661;361,1669;380,1669;380,1662;375,1650;367,1641" o:connectangles="0,0,0,0,0,0,0,0,0,0,0"/>
                  </v:shape>
                  <v:shape id="Freeform 219" o:spid="_x0000_s1414" style="position:absolute;left:5337;top:1592;width:478;height:138;visibility:visible;mso-wrap-style:square;v-text-anchor:top" coordsize="478,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k/CL8xQAA&#10;ANwAAAAPAAAAZHJzL2Rvd25yZXYueG1sRI9Ba8JAFITvBf/D8oTe6kYrRWI2IpZi0UJp9OLtkX0m&#10;Idm3YXfV9N+7QqHHYWa+YbLVYDpxJecbywqmkwQEcWl1w5WC4+HjZQHCB2SNnWVS8EseVvnoKcNU&#10;2xv/0LUIlYgQ9ikqqEPoUyl9WZNBP7E9cfTO1hkMUbpKaoe3CDednCXJmzTYcFyosadNTWVbXIyC&#10;dm+mu+3cHb9Phdbv+lT2Xful1PN4WC9BBBrCf/iv/akVzGev8DgTj4DM7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KT8IvzFAAAA3AAAAA8AAAAAAAAAAAAAAAAAlwIAAGRycy9k&#10;b3ducmV2LnhtbFBLBQYAAAAABAAEAPUAAACJAwAAAAA=&#10;" path="m410,104l393,107,395,117,399,125,413,136,423,138,444,138,451,137,458,134,464,132,469,128,471,125,428,125,422,123,418,119,414,116,411,111,410,104xe" fillcolor="black" stroked="f">
                    <v:path arrowok="t" o:connecttype="custom" o:connectlocs="410,1696;393,1699;395,1709;399,1717;413,1728;423,1730;444,1730;451,1729;458,1726;464,1724;469,1720;471,1717;428,1717;422,1715;418,1711;414,1708;411,1703;410,1696" o:connectangles="0,0,0,0,0,0,0,0,0,0,0,0,0,0,0,0,0,0"/>
                  </v:shape>
                  <v:shape id="Freeform 218" o:spid="_x0000_s1415" style="position:absolute;left:5337;top:1592;width:478;height:138;visibility:visible;mso-wrap-style:square;v-text-anchor:top" coordsize="478,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" path="m441,35l428,35,423,36,418,37,414,39,410,40,407,42,404,45,401,48,397,55,396,59,396,69,446,97,452,99,454,100,458,102,459,105,459,113,458,117,454,120,450,123,444,125,471,125,475,118,477,113,477,101,476,97,423,73,421,72,418,71,416,69,415,68,413,66,412,64,412,58,414,55,418,53,421,50,427,49,468,49,465,44,460,41,448,37,441,35xe" fillcolor="black" stroked="f">
                    <v:path arrowok="t" o:connecttype="custom" o:connectlocs="441,1627;428,1627;423,1628;418,1629;414,1631;410,1632;407,1634;404,1637;401,1640;397,1647;396,1651;396,1661;446,1689;452,1691;454,1692;458,1694;459,1697;459,1705;458,1709;454,1712;450,1715;444,1717;471,1717;475,1710;477,1705;477,1693;476,1689;423,1665;421,1664;418,1663;416,1661;415,1660;413,1658;412,1656;412,1650;414,1647;418,1645;421,1642;427,1641;468,1641;465,1636;460,1633;448,1629;441,1627" o:connectangles="0,0,0,0,0,0,0,0,0,0,0,0,0,0,0,0,0,0,0,0,0,0,0,0,0,0,0,0,0,0,0,0,0,0,0,0,0,0,0,0,0,0,0,0"/>
                  </v:shape>
                  <v:shape id="Freeform 217" o:spid="_x0000_s1416" style="position:absolute;left:5337;top:1592;width:478;height:138;visibility:visible;mso-wrap-style:square;v-text-anchor:top" coordsize="478,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" path="m468,49l441,49,446,51,450,53,454,56,456,60,457,65,473,63,472,57,470,52,468,49xe" fillcolor="black" stroked="f">
                    <v:path arrowok="t" o:connecttype="custom" o:connectlocs="468,1641;441,1641;446,1643;450,1645;454,1648;456,1652;457,1657;473,1655;472,1649;470,1644;468,1641" o:connectangles="0,0,0,0,0,0,0,0,0,0,0"/>
                  </v:shape>
                </v:group>
                <v:group id="Group 212" o:spid="_x0000_s1417" style="position:absolute;left:5828;top:1627;width:85;height:103" coordorigin="5828,1627" coordsize="85,103"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jbpYV8UAAADcAAAA&#10;DwAAAAAAAAAAAAAAAACpAgAAZHJzL2Rvd25yZXYueG1sUEsFBgAAAAAEAAQA+gAAAJsDAAAAAA==&#10;">
                  <v:shape id="Freeform 215" o:spid="_x0000_s1418" style="position:absolute;left:5828;top:1627;width:85;height:103;visibility:visible;mso-wrap-style:square;v-text-anchor:top" coordsize="85,10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LHzc0xAAA&#10;ANwAAAAPAAAAZHJzL2Rvd25yZXYueG1sRI9Ba4NAFITvhfyH5QV6KXGtBBusmxBSKrmVmJLzi/uq&#10;EvetuBu1/75bKPQ4zMw3TL6bTSdGGlxrWcFzFIMgrqxuuVbweX5fbUA4j6yxs0wKvsnBbrt4yDHT&#10;duITjaWvRYCwy1BB432fSemqhgy6yPbEwfuyg0Ef5FBLPeAU4KaTSRyn0mDLYaHBng4NVbfybhR8&#10;XIrryaXTU+qdfKMbF/epMEo9Luf9KwhPs/8P/7WPWsE6eYHfM+EIyO0P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Sx83NMQAAADcAAAADwAAAAAAAAAAAAAAAACXAgAAZHJzL2Rv&#10;d25yZXYueG1sUEsFBgAAAAAEAAQA9QAAAIgDAAAAAA==&#10;" path="m17,69l0,72,2,82,7,90,21,101,31,103,52,103,59,102,65,99,71,97,76,93,78,90,36,90,30,88,25,84,21,81,18,76,17,69xe" fillcolor="black" stroked="f">
                    <v:path arrowok="t" o:connecttype="custom" o:connectlocs="17,1696;0,1699;2,1709;7,1717;21,1728;31,1730;52,1730;59,1729;65,1726;71,1724;76,1720;78,1717;36,1717;30,1715;25,1711;21,1708;18,1703;17,1696" o:connectangles="0,0,0,0,0,0,0,0,0,0,0,0,0,0,0,0,0,0"/>
                  </v:shape>
                  <v:shape id="Freeform 214" o:spid="_x0000_s1419" style="position:absolute;left:5828;top:1627;width:85;height:103;visibility:visible;mso-wrap-style:square;v-text-anchor:top" coordsize="85,10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" path="m48,0l35,,30,1,26,2,21,4,17,5,15,7,11,10,8,13,4,20,3,24,3,34,54,62,59,64,62,65,65,67,67,70,67,78,65,82,61,85,57,88,51,90,78,90,83,83,84,78,85,66,83,62,30,38,29,37,26,36,23,34,22,33,21,31,20,29,20,23,22,20,25,18,28,15,34,14,76,14,72,9,67,6,55,2,48,0xe" fillcolor="black" stroked="f">
                    <v:path arrowok="t" o:connecttype="custom" o:connectlocs="48,1627;35,1627;30,1628;26,1629;21,1631;17,1632;15,1634;11,1637;8,1640;4,1647;3,1651;3,1661;54,1689;59,1691;62,1692;65,1694;67,1697;67,1705;65,1709;61,1712;57,1715;51,1717;78,1717;83,1710;84,1705;85,1693;83,1689;30,1665;29,1664;26,1663;23,1661;22,1660;21,1658;20,1656;20,1650;22,1647;25,1645;28,1642;34,1641;76,1641;72,1636;67,1633;55,1629;48,1627" o:connectangles="0,0,0,0,0,0,0,0,0,0,0,0,0,0,0,0,0,0,0,0,0,0,0,0,0,0,0,0,0,0,0,0,0,0,0,0,0,0,0,0,0,0,0,0"/>
                  </v:shape>
                  <v:shape id="Freeform 213" o:spid="_x0000_s1420" style="position:absolute;left:5828;top:1627;width:85;height:103;visibility:visible;mso-wrap-style:square;v-text-anchor:top" coordsize="85,10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VzAbdxAAA&#10;ANwAAAAPAAAAZHJzL2Rvd25yZXYueG1sRI9Ba4NAFITvhfyH5QV6KXGtBGmsmxBSKrmVmJLzi/uq&#10;EvetuBu1/75bKPQ4zMw3TL6bTSdGGlxrWcFzFIMgrqxuuVbweX5fvYBwHlljZ5kUfJOD3XbxkGOm&#10;7cQnGktfiwBhl6GCxvs+k9JVDRl0ke2Jg/dlB4M+yKGWesApwE0nkzhOpcGWw0KDPR0aqm7l3Sj4&#10;uBTXk0unp9Q7+UY3Lu5TYZR6XM77VxCeZv8f/msftYJ1soHfM+EIyO0P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VcwG3cQAAADcAAAADwAAAAAAAAAAAAAAAACXAgAAZHJzL2Rv&#10;d25yZXYueG1sUEsFBgAAAAAEAAQA9QAAAIgDAAAAAA==&#10;" path="m76,14l48,14,54,16,57,18,61,21,63,25,64,30,81,28,80,22,78,17,76,14xe" fillcolor="black" stroked="f">
                    <v:path arrowok="t" o:connecttype="custom" o:connectlocs="76,1641;48,1641;54,1643;57,1645;61,1648;63,1652;64,1657;81,1655;80,1649;78,1644;76,1641" o:connectangles="0,0,0,0,0,0,0,0,0,0,0"/>
                  </v:shape>
                </v:group>
                <v:group id="Group 208" o:spid="_x0000_s1421" style="position:absolute;left:5994;top:1592;width:110;height:136" coordorigin="5994,1592" coordsize="110,136"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">
                  <v:shape id="Freeform 211" o:spid="_x0000_s1422" style="position:absolute;left:5994;top:1592;width:110;height:136;visibility:visible;mso-wrap-style:square;v-text-anchor:top" coordsize="110,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IarTYxQAA&#10;ANwAAAAPAAAAZHJzL2Rvd25yZXYueG1sRI9Ba8JAFITvQv/D8gpeRDexUiV1laIWxFutoMfX7GsS&#10;zL4N2TXG/HpXEHocZuYbZr5sTSkaql1hWUE8ikAQp1YXnCk4/HwNZyCcR9ZYWiYFN3KwXLz05pho&#10;e+VvavY+EwHCLkEFufdVIqVLczLoRrYiDt6frQ36IOtM6hqvAW5KOY6id2mw4LCQY0WrnNLz/mIU&#10;/O6ite3kabVrznI92Ey7Nj52SvVf288PEJ5a/x9+trdaweQthseZcATk4g4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IhqtNjFAAAA3AAAAA8AAAAAAAAAAAAAAAAAlwIAAGRycy9k&#10;b3ducmV2LnhtbFBLBQYAAAAABAAEAPUAAACJAwAAAAA=&#10;" path="m19,0l0,,,136,19,136,19,72,110,72,110,56,19,56,19,0xe" fillcolor="black" stroked="f">
                    <v:path arrowok="t" o:connecttype="custom" o:connectlocs="19,1592;0,1592;0,1728;19,1728;19,1664;110,1664;110,1648;19,1648;19,1592" o:connectangles="0,0,0,0,0,0,0,0,0"/>
                  </v:shape>
                  <v:shape id="Freeform 210" o:spid="_x0000_s1423" style="position:absolute;left:5994;top:1592;width:110;height:136;visibility:visible;mso-wrap-style:square;v-text-anchor:top" coordsize="110,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4uCqvxwAA&#10;ANwAAAAPAAAAZHJzL2Rvd25yZXYueG1sRI9Pa8JAFMTvQr/D8gq9iNn4h1rSrFK0gnjTFtrja/Y1&#10;Ccm+DdltjPn0riD0OMzMb5h03ZtadNS60rKCaRSDIM6sLjlX8Pmxm7yAcB5ZY22ZFFzIwXr1MEox&#10;0fbMR+pOPhcBwi5BBYX3TSKlywoy6CLbEAfv17YGfZBtLnWL5wA3tZzF8bM0WHJYKLChTUFZdfoz&#10;Cn4O8dYO8ntz6Cq5Hb8vh376NSj19Ni/vYLw1Pv/8L291woW8xnczoQjIFdX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eLgqr8cAAADcAAAADwAAAAAAAAAAAAAAAACXAgAAZHJz&#10;L2Rvd25yZXYueG1sUEsFBgAAAAAEAAQA9QAAAIsDAAAAAA==&#10;" path="m110,72l91,72,91,136,110,136,110,72xe" fillcolor="black" stroked="f">
                    <v:path arrowok="t" o:connecttype="custom" o:connectlocs="110,1664;91,1664;91,1728;110,1728;110,1664" o:connectangles="0,0,0,0,0"/>
                  </v:shape>
                  <v:shape id="Freeform 209" o:spid="_x0000_s1424" style="position:absolute;left:5994;top:1592;width:110;height:136;visibility:visible;mso-wrap-style:square;v-text-anchor:top" coordsize="110,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X9I80xgAA&#10;ANwAAAAPAAAAZHJzL2Rvd25yZXYueG1sRI9Pa8JAFMTvgt9heYIX0Y21qKSuUvwDxZu2oMdn9jUJ&#10;Zt+G7BrTfHpXKHgcZuY3zGLVmELUVLncsoLxKAJBnFidc6rg53s3nINwHlljYZkU/JGD1bLbWWCs&#10;7Z0PVB99KgKEXYwKMu/LWEqXZGTQjWxJHLxfWxn0QVap1BXeA9wU8i2KptJgzmEhw5LWGSXX480o&#10;uOyjjW3leb2vr3Iz2M7aZnxqler3ms8PEJ4a/wr/t7+0gvfJBJ5nwhGQywc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AX9I80xgAAANwAAAAPAAAAAAAAAAAAAAAAAJcCAABkcnMv&#10;ZG93bnJldi54bWxQSwUGAAAAAAQABAD1AAAAigMAAAAA&#10;" path="m110,0l91,,91,56,110,56,110,0xe" fillcolor="black" stroked="f">
                    <v:path arrowok="t" o:connecttype="custom" o:connectlocs="110,1592;91,1592;91,1648;110,1648;110,1592" o:connectangles="0,0,0,0,0"/>
                  </v:shape>
                </v:group>
                <v:group id="Group 205" o:spid="_x0000_s1425" style="position:absolute;left:6140;top:1630;width:20;height:99" coordorigin="6140,1630" coordsize="20,99"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Jf99WbGAAAA3AAA&#10;AA8AAAAAAAAAAAAAAAAAqQIAAGRycy9kb3ducmV2LnhtbFBLBQYAAAAABAAEAPoAAACcAwAAAAA=&#10;">
                  <v:shape id="Freeform 207" o:spid="_x0000_s1426" style="position:absolute;left:6140;top:1630;width:20;height:99;visibility:visible;mso-wrap-style:square;v-text-anchor:top" coordsize="20,9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GsI2JxAAA&#10;ANwAAAAPAAAAZHJzL2Rvd25yZXYueG1sRI9PawIxFMTvBb9DeEJvNau1IqtRVFrYg5duRa+Pzds/&#10;uHlZk6jrtzeFQo/DzPyGWa5704obOd9YVjAeJSCIC6sbrhQcfr7e5iB8QNbYWiYFD/KwXg1elphq&#10;e+dvuuWhEhHCPkUFdQhdKqUvajLoR7Yjjl5pncEQpaukdniPcNPKSZLMpMGG40KNHe1qKs751UTK&#10;Mcv7/FK6stxe/PWEh+y0/1TqddhvFiAC9eE//NfOtILp+wf8nolHQK6e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RrCNicQAAADcAAAADwAAAAAAAAAAAAAAAACXAgAAZHJzL2Rv&#10;d25yZXYueG1sUEsFBgAAAAAEAAQA9QAAAIgDAAAAAA==&#10;" path="m20,0l0,,,19,20,19,20,0xe" fillcolor="black" stroked="f">
                    <v:path arrowok="t" o:connecttype="custom" o:connectlocs="20,1630;0,1630;0,1649;20,1649;20,1630" o:connectangles="0,0,0,0,0"/>
                  </v:shape>
                  <v:shape id="Freeform 206" o:spid="_x0000_s1427" style="position:absolute;left:6140;top:1630;width:20;height:99;visibility:visible;mso-wrap-style:square;v-text-anchor:top" coordsize="20,9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2YhP+xQAA&#10;ANwAAAAPAAAAZHJzL2Rvd25yZXYueG1sRI/NasMwEITvhbyD2EBvjZy2hOBaDk1JwIde6pjmuljr&#10;H2qtHElJnLePCoUeh5n5hsk2kxnEhZzvLStYLhIQxLXVPbcKqsP+aQ3CB2SNg2VScCMPm3z2kGGq&#10;7ZW/6FKGVkQI+xQVdCGMqZS+7sigX9iROHqNdQZDlK6V2uE1ws0gn5NkJQ32HBc6HOmjo/qnPJtI&#10;+S7KqTw1rmm2J38+YlUcP3dKPc6n9zcQgabwH/5rF1rB68sKfs/EIyDzO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LZiE/7FAAAA3AAAAA8AAAAAAAAAAAAAAAAAlwIAAGRycy9k&#10;b3ducmV2LnhtbFBLBQYAAAAABAAEAPUAAACJAwAAAAA=&#10;" path="m20,79l0,79,,98,20,98,20,79xe" fillcolor="black" stroked="f">
                    <v:path arrowok="t" o:connecttype="custom" o:connectlocs="20,1709;0,1709;0,1728;20,1728;20,1709" o:connectangles="0,0,0,0,0"/>
                  </v:shape>
                </v:group>
                <v:group id="Group 203" o:spid="_x0000_s1428" style="position:absolute;left:6233;top:1754;width:3677;height:2" coordorigin="6233,1754" coordsize="3677,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Zy9rEcUAAADcAAAA&#10;DwAAAAAAAAAAAAAAAACpAgAAZHJzL2Rvd25yZXYueG1sUEsFBgAAAAAEAAQA+gAAAJsDAAAAAA==&#10;">
                  <v:polyline id="Freeform 204" o:spid="_x0000_s1429" style="position:absolute;visibility:visible;mso-wrap-style:square;v-text-anchor:top" points="6233,1754,9910,1754" coordsize="3677,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aSxrxwgAA&#10;ANwAAAAPAAAAZHJzL2Rvd25yZXYueG1sRE87a8MwEN4D/Q/iCt0Sua0JjhsllNJAlwx5Dd2u1tU2&#10;tU5GUmLn3/eGQMaP771cj65TFwqx9WzgeZaBIq68bbk2cDxspgWomJAtdp7JwJUirFcPkyWW1g+8&#10;o8s+1UpCOJZooEmpL7WOVUMO48z3xML9+uAwCQy1tgEHCXedfsmyuXbYsjQ02NNHQ9Xf/uwM5NvP&#10;n56G3Sn/XoRiXmwt5teFMU+P4/sbqERjuotv7i8rvldZK2fkCOjVP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FpLGvHCAAAA3AAAAA8AAAAAAAAAAAAAAAAAlwIAAGRycy9kb3du&#10;cmV2LnhtbFBLBQYAAAAABAAEAPUAAACGAwAAAAA=&#10;" filled="f" strokeweight=".72pt">
                    <v:path arrowok="t" o:connecttype="custom" o:connectlocs="0,0;3677,0" o:connectangles="0,0"/>
                  </v:polyline>
                </v:group>
                <v:group id="Group 196" o:spid="_x0000_s1430" style="position:absolute;left:5214;top:1890;width:267;height:136" coordorigin="5214,1890" coordsize="267,136"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efxa+MUAAADcAAAA&#10;DwAAAAAAAAAAAAAAAACpAgAAZHJzL2Rvd25yZXYueG1sUEsFBgAAAAAEAAQA+gAAAJsDAAAAAA==&#10;">
                  <v:shape id="Freeform 202" o:spid="_x0000_s1431" style="position:absolute;left:5214;top:1890;width:267;height:136;visibility:visible;mso-wrap-style:square;v-text-anchor:top" coordsize="267,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nclhrwgAA&#10;ANwAAAAPAAAAZHJzL2Rvd25yZXYueG1sRE/LasJAFN0X/IfhCu7qRJEgqaNIQIjFB9puurtmrkkw&#10;cydkpib5e2dR6PJw3qtNb2rxpNZVlhXMphEI4tzqigsF31+79yUI55E11pZJwUAONuvR2woTbTu+&#10;0PPqCxFC2CWooPS+SaR0eUkG3dQ2xIG729agD7AtpG6xC+GmlvMoiqXBikNDiQ2lJeWP669R0N3u&#10;51txSmMeTgedfeqfI/Z7pSbjfvsBwlPv/8V/7kwrWCzC/HAmHAG5fgE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KdyWGvCAAAA3AAAAA8AAAAAAAAAAAAAAAAAlwIAAGRycy9kb3du&#10;cmV2LnhtbFBLBQYAAAAABAAEAPUAAACGAwAAAAA=&#10;" path="m101,0l0,,,136,104,136,104,120,18,120,18,73,96,73,96,57,18,57,18,16,101,16,101,0xe" fillcolor="black" stroked="f">
                    <v:path arrowok="t" o:connecttype="custom" o:connectlocs="101,1890;0,1890;0,2026;104,2026;104,2010;18,2010;18,1963;96,1963;96,1947;18,1947;18,1906;101,1906;101,1890" o:connectangles="0,0,0,0,0,0,0,0,0,0,0,0,0"/>
                  </v:shape>
                  <v:shape id="Freeform 201" o:spid="_x0000_s1432" style="position:absolute;left:5214;top:1890;width:267;height:136;visibility:visible;mso-wrap-style:square;v-text-anchor:top" coordsize="267,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IPv3wwwAA&#10;ANwAAAAPAAAAZHJzL2Rvd25yZXYueG1sRI9Lq8IwFIT3gv8hnAvuNFVEpBrlIggqPvCxubtjc2zL&#10;bU5KE23990YQXA4z8w0znTemEA+qXG5ZQb8XgSBOrM45VXA5L7tjEM4jaywsk4InOZjP2q0pxtrW&#10;fKTHyaciQNjFqCDzvoyldElGBl3PlsTBu9nKoA+ySqWusA5wU8hBFI2kwZzDQoYlLTJK/k93o6C+&#10;3g7XdL8Y8XO/1auN/tths1aq89P8TkB4avw3/GmvtILhsA/vM+EIyNkL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IPv3wwwAAANwAAAAPAAAAAAAAAAAAAAAAAJcCAABkcnMvZG93&#10;bnJldi54bWxQSwUGAAAAAAQABAD1AAAAhwMAAAAA&#10;" path="m145,37l129,37,129,136,146,136,146,76,147,69,151,59,154,56,158,53,162,51,145,51,145,37xe" fillcolor="black" stroked="f">
                    <v:path arrowok="t" o:connecttype="custom" o:connectlocs="145,1927;129,1927;129,2026;146,2026;146,1966;147,1959;151,1949;154,1946;158,1943;162,1941;145,1941;145,1927" o:connectangles="0,0,0,0,0,0,0,0,0,0,0,0"/>
                  </v:shape>
                  <v:shape id="Freeform 200" o:spid="_x0000_s1433" style="position:absolute;left:5214;top:1890;width:267;height:136;visibility:visible;mso-wrap-style:square;v-text-anchor:top" coordsize="267,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47GOHxQAA&#10;ANwAAAAPAAAAZHJzL2Rvd25yZXYueG1sRI9Pa8JAFMTvhX6H5RW81U2DhBJdpQhCFLX459LbM/tM&#10;QrNvQ3Y1ybd3CwWPw8z8hpktelOLO7WusqzgYxyBIM6trrhQcD6t3j9BOI+ssbZMCgZysJi/vsww&#10;1bbjA92PvhABwi5FBaX3TSqly0sy6Ma2IQ7e1bYGfZBtIXWLXYCbWsZRlEiDFYeFEhtalpT/Hm9G&#10;QXe5fl+K/TLhYb/V2Ub/7LBfKzV667+mIDz1/hn+b2dawWQSw9+ZcATk/A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DjsY4fFAAAA3AAAAA8AAAAAAAAAAAAAAAAAlwIAAGRycy9k&#10;b3ducmV2LnhtbFBLBQYAAAAABAAEAPUAAACJAwAAAAA=&#10;" path="m203,50l178,50,182,51,185,55,188,59,189,64,189,136,207,136,207,68,209,61,214,56,218,52,204,52,203,50xe" fillcolor="black" stroked="f">
                    <v:path arrowok="t" o:connecttype="custom" o:connectlocs="203,1940;178,1940;182,1941;185,1945;188,1949;189,1954;189,2026;207,2026;207,1958;209,1951;214,1946;218,1942;204,1942;203,1940" o:connectangles="0,0,0,0,0,0,0,0,0,0,0,0,0,0"/>
                  </v:shape>
                  <v:shape id="Freeform 199" o:spid="_x0000_s1434" style="position:absolute;left:5214;top:1890;width:267;height:136;visibility:visible;mso-wrap-style:square;v-text-anchor:top" coordsize="267,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XoMYcxgAA&#10;ANwAAAAPAAAAZHJzL2Rvd25yZXYueG1sRI9Pa8JAFMTvhX6H5RV6aza1QSS6ShEKKlXxz8XbS/aZ&#10;hGbfhuyaxG/fFQo9DjPzG2a2GEwtOmpdZVnBexSDIM6trrhQcD59vU1AOI+ssbZMCu7kYDF/fpph&#10;qm3PB+qOvhABwi5FBaX3TSqly0sy6CLbEAfvaluDPsi2kLrFPsBNLUdxPJYGKw4LJTa0LCn/Od6M&#10;gj677rNitxzzffetVxt92eKwVur1ZficgvA0+P/wX3ulFSTJBzzOhCMg57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BXoMYcxgAAANwAAAAPAAAAAAAAAAAAAAAAAJcCAABkcnMv&#10;ZG93bnJldi54bWxQSwUGAAAAAAQABAD1AAAAigMAAAAA&#10;" path="m264,50l235,50,239,50,242,52,249,67,249,136,266,136,266,56,264,50xe" fillcolor="black" stroked="f">
                    <v:path arrowok="t" o:connecttype="custom" o:connectlocs="264,1940;235,1940;239,1940;242,1942;249,1957;249,2026;266,2026;266,1946;264,1940" o:connectangles="0,0,0,0,0,0,0,0,0"/>
                  </v:shape>
                  <v:shape id="Freeform 198" o:spid="_x0000_s1435" style="position:absolute;left:5214;top:1890;width:267;height:136;visibility:visible;mso-wrap-style:square;v-text-anchor:top" coordsize="267,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YSV5oxQAA&#10;ANwAAAAPAAAAZHJzL2Rvd25yZXYueG1sRI9Ba8JAFITvhf6H5Qm9NRsliKRZpQQKUapS20tvz+wz&#10;Cc2+DdnVxH/vCkKPw8x8w2Sr0bTiQr1rLCuYRjEI4tLqhisFP98frwsQziNrbC2Tgis5WC2fnzJM&#10;tR34iy4HX4kAYZeigtr7LpXSlTUZdJHtiIN3sr1BH2RfSd3jEOCmlbM4nkuDDYeFGjvKayr/Dmej&#10;YDie9sdql8/5uvvUxUb/bnFcK/UyGd/fQHga/X/40S60giRJ4H4mHAG5vA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NhJXmjFAAAA3AAAAA8AAAAAAAAAAAAAAAAAlwIAAGRycy9k&#10;b3ducmV2LnhtbFBLBQYAAAAABAAEAPUAAACJAwAAAAA=&#10;" path="m245,35l222,35,212,41,204,52,218,52,224,50,264,50,264,49,253,38,245,35xe" fillcolor="black" stroked="f">
                    <v:path arrowok="t" o:connecttype="custom" o:connectlocs="245,1925;222,1925;212,1931;204,1942;218,1942;218,1942;224,1940;264,1940;264,1939;253,1928;245,1925" o:connectangles="0,0,0,0,0,0,0,0,0,0,0"/>
                  </v:shape>
                  <v:shape id="Freeform 197" o:spid="_x0000_s1436" style="position:absolute;left:5214;top:1890;width:267;height:136;visibility:visible;mso-wrap-style:square;v-text-anchor:top" coordsize="267,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" path="m183,35l169,35,163,37,157,39,152,42,148,46,145,51,162,51,167,50,203,50,202,47,199,43,189,37,183,35xe" fillcolor="black" stroked="f">
                    <v:path arrowok="t" o:connecttype="custom" o:connectlocs="183,1925;169,1925;163,1927;157,1929;152,1932;148,1936;145,1941;162,1941;162,1941;167,1940;203,1940;202,1937;199,1933;189,1927;183,1925" o:connectangles="0,0,0,0,0,0,0,0,0,0,0,0,0,0,0"/>
                  </v:shape>
                </v:group>
                <v:group id="Group 191" o:spid="_x0000_s1437" style="position:absolute;left:5509;top:1925;width:88;height:139" coordorigin="5509,1925" coordsize="88,139"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FBlvffGAAAA3AAA&#10;AA8AAAAAAAAAAAAAAAAAqQIAAGRycy9kb3ducmV2LnhtbFBLBQYAAAAABAAEAPoAAACcAwAAAAA=&#10;">
                  <v:shape id="Freeform 195" o:spid="_x0000_s1438" style="position:absolute;left:5509;top:1925;width:88;height:139;visibility:visible;mso-wrap-style:square;v-text-anchor:top" coordsize="88,13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" path="m16,2l0,2,,138,17,138,17,90,74,90,76,89,35,89,29,86,23,80,18,74,15,65,15,39,18,30,29,16,32,15,16,15,16,2xe" fillcolor="black" stroked="f">
                    <v:path arrowok="t" o:connecttype="custom" o:connectlocs="16,1927;0,1927;0,2063;17,2063;17,2015;74,2015;76,2014;35,2014;29,2011;23,2005;18,1999;15,1990;15,1964;18,1955;29,1941;32,1940;16,1940;16,1927" o:connectangles="0,0,0,0,0,0,0,0,0,0,0,0,0,0,0,0,0,0"/>
                  </v:shape>
                  <v:shape id="Freeform 194" o:spid="_x0000_s1439" style="position:absolute;left:5509;top:1925;width:88;height:139;visibility:visible;mso-wrap-style:square;v-text-anchor:top" coordsize="88,13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1TNlbwgAA&#10;ANwAAAAPAAAAZHJzL2Rvd25yZXYueG1sRE9da8IwFH0f+B/CHfi2pkopoxpFhkJBNpjb2Ou1ubbF&#10;5KYk0Xb/fnkY7PFwvtfbyRpxJx96xwoWWQ6CuHG651bB58fh6RlEiMgajWNS8EMBtpvZwxor7UZ+&#10;p/sptiKFcKhQQRfjUEkZmo4shswNxIm7OG8xJuhbqT2OKdwauczzUlrsOTV0ONBLR831dLMKxnNZ&#10;m/HVmbfvY/jaW7e49uVBqfnjtFuBiDTFf/Gfu9YKiiKtTWfSEZCbX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LVM2VvCAAAA3AAAAA8AAAAAAAAAAAAAAAAAlwIAAGRycy9kb3du&#10;cmV2LnhtbFBLBQYAAAAABAAEAPUAAACGAwAAAAA=&#10;" path="m74,90l17,90,20,94,24,97,28,99,33,102,38,103,51,103,59,101,66,96,73,92,74,90xe" fillcolor="black" stroked="f">
                    <v:path arrowok="t" o:connecttype="custom" o:connectlocs="74,2015;17,2015;20,2019;24,2022;28,2024;33,2027;38,2028;51,2028;59,2026;66,2021;73,2017;74,2015" o:connectangles="0,0,0,0,0,0,0,0,0,0,0,0"/>
                  </v:shape>
                  <v:shape id="Freeform 193" o:spid="_x0000_s1440" style="position:absolute;left:5509;top:1925;width:88;height:139;visibility:visible;mso-wrap-style:square;v-text-anchor:top" coordsize="88,13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" path="m76,13l51,13,57,16,62,22,68,29,70,38,70,64,68,73,57,86,50,89,76,89,78,86,82,78,86,70,88,61,88,41,86,33,79,17,76,13xe" fillcolor="black" stroked="f">
                    <v:path arrowok="t" o:connecttype="custom" o:connectlocs="76,1938;51,1938;57,1941;62,1947;68,1954;70,1963;70,1989;68,1998;57,2011;50,2014;76,2014;78,2011;82,2003;86,1995;88,1986;88,1966;86,1958;79,1942;76,1938" o:connectangles="0,0,0,0,0,0,0,0,0,0,0,0,0,0,0,0,0,0,0"/>
                  </v:shape>
                  <v:shape id="Freeform 192" o:spid="_x0000_s1441" style="position:absolute;left:5509;top:1925;width:88;height:139;visibility:visible;mso-wrap-style:square;v-text-anchor:top" coordsize="88,13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O40OAwgAA&#10;ANwAAAAPAAAAZHJzL2Rvd25yZXYueG1sRE9da8IwFH0X/A/hDnzTtLKV0RlliIWCTNBt7PWuuWuL&#10;yU1psrb798uD4OPhfG92kzVioN63jhWkqwQEceV0y7WCj/di+QzCB2SNxjEp+CMPu+18tsFcu5HP&#10;NFxCLWII+xwVNCF0uZS+asiiX7mOOHI/rrcYIuxrqXscY7g1cp0kmbTYcmxosKN9Q9X18msVjN9Z&#10;acY3Z05fR/95sC69tlmh1OJhen0BEWgKd/HNXWoFj09xfjwTj4Dc/gM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M7jQ4DCAAAA3AAAAA8AAAAAAAAAAAAAAAAAlwIAAGRycy9kb3du&#10;cmV2LnhtbFBLBQYAAAAABAAEAPUAAACGAwAAAAA=&#10;" path="m54,0l38,,33,1,28,4,23,6,19,10,16,15,32,15,36,13,76,13,74,11,68,7,61,2,54,0xe" fillcolor="black" stroked="f">
                    <v:path arrowok="t" o:connecttype="custom" o:connectlocs="54,1925;38,1925;33,1926;28,1929;23,1931;19,1935;16,1940;32,1940;36,1938;76,1938;74,1936;68,1932;61,1927;54,1925" o:connectangles="0,0,0,0,0,0,0,0,0,0,0,0,0,0"/>
                  </v:shape>
                </v:group>
                <v:group id="Group 189" o:spid="_x0000_s1442" style="position:absolute;left:5625;top:1890;width:2;height:136" coordorigin="5625,1890" coordsize="2,136"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FpVs17GAAAA3AAA&#10;AA8AAAAAAAAAAAAAAAAAqQIAAGRycy9kb3ducmV2LnhtbFBLBQYAAAAABAAEAPoAAACcAwAAAAA=&#10;">
                  <v:polyline id="Freeform 190" o:spid="_x0000_s1443" style="position:absolute;visibility:visible;mso-wrap-style:square;v-text-anchor:top" points="5625,1890,5625,2026" coordsize="2,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8LJ/+xQAA&#10;ANwAAAAPAAAAZHJzL2Rvd25yZXYueG1sRI9BawIxFITvBf9DeIK3mlWsytYoWlroQQqrUujtsXnd&#10;rG5eliRd13/fFAoeh5n5hlltetuIjnyoHSuYjDMQxKXTNVcKTse3xyWIEJE1No5JwY0CbNaDhxXm&#10;2l25oO4QK5EgHHJUYGJscylDachiGLuWOHnfzluMSfpKao/XBLeNnGbZXFqsOS0YbOnFUHk5/FgF&#10;u/Nl8XXTr/v6o/D7edtZU4RPpUbDfvsMIlIf7+H/9rtWMHuawt+ZdATk+hc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Pwsn/7FAAAA3AAAAA8AAAAAAAAAAAAAAAAAlwIAAGRycy9k&#10;b3ducmV2LnhtbFBLBQYAAAAABAAEAPUAAACJAwAAAAA=&#10;" filled="f" strokeweight=".30275mm">
                    <v:path arrowok="t" o:connecttype="custom" o:connectlocs="0,1890;0,2026" o:connectangles="0,0"/>
                  </v:polyline>
                </v:group>
                <v:group id="Group 178" o:spid="_x0000_s1444" style="position:absolute;left:5656;top:1925;width:379;height:141" coordorigin="5656,1925" coordsize="379,141"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xcuIssUAAADcAAAA&#10;DwAAAAAAAAAAAAAAAACpAgAAZHJzL2Rvd25yZXYueG1sUEsFBgAAAAAEAAQA+gAAAJsDAAAAAA==&#10;">
                  <v:shape id="Freeform 188" o:spid="_x0000_s1445" style="position:absolute;left:5656;top:1925;width:379;height:141;visibility:visible;mso-wrap-style:square;v-text-anchor:top" coordsize="379,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" path="m61,0l35,,24,4,13,13,3,29,,51,,52,3,74,13,90,22,98,33,103,56,103,65,101,79,93,83,89,39,89,32,86,26,80,21,73,18,64,18,39,21,30,21,29,32,17,39,14,82,14,73,4,61,0xe" fillcolor="black" stroked="f">
                    <v:path arrowok="t" o:connecttype="custom" o:connectlocs="61,1925;35,1925;24,1929;13,1938;3,1954;0,1976;0,1977;3,1999;13,2015;22,2023;33,2028;56,2028;65,2026;79,2018;83,2014;39,2014;32,2011;26,2005;21,1998;18,1989;18,1964;21,1955;21,1954;32,1942;39,1939;82,1939;73,1929;61,1925" o:connectangles="0,0,0,0,0,0,0,0,0,0,0,0,0,0,0,0,0,0,0,0,0,0,0,0,0,0,0,0"/>
                  </v:shape>
                  <v:shape id="Freeform 187" o:spid="_x0000_s1446" style="position:absolute;left:5656;top:1925;width:379;height:141;visibility:visible;mso-wrap-style:square;v-text-anchor:top" coordsize="379,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8esfqwwAA&#10;ANwAAAAPAAAAZHJzL2Rvd25yZXYueG1sRI/RagIxFETfBf8hXME3zVpUZDWKCNVCrajtB1w3t5ul&#10;m5slSXX796Yg+DjMzBlmsWptLa7kQ+VYwWiYgSAunK64VPD1+TqYgQgRWWPtmBT8UYDVsttZYK7d&#10;jU90PcdSJAiHHBWYGJtcylAYshiGriFO3rfzFmOSvpTa4y3BbS1fsmwqLVacFgw2tDFU/Jx/rYJi&#10;6zd2Ny637uO4n77Hi5HVwSjV77XrOYhIbXyGH+03rWA8mcD/mXQE5PIO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8esfqwwAAANwAAAAPAAAAAAAAAAAAAAAAAJcCAABkcnMvZG93&#10;bnJldi54bWxQSwUGAAAAAAQABAD1AAAAhwMAAAAA&#10;" path="m82,14l56,14,63,17,69,23,74,30,77,39,77,64,74,73,68,80,63,86,56,89,83,89,85,87,89,80,93,73,95,63,95,34,91,22,82,14xe" fillcolor="black" stroked="f">
                    <v:path arrowok="t" o:connecttype="custom" o:connectlocs="82,1939;56,1939;63,1942;69,1948;74,1955;77,1964;77,1989;74,1998;68,2005;63,2011;56,2014;83,2014;85,2012;89,2005;93,1998;95,1988;95,1959;91,1947;82,1939" o:connectangles="0,0,0,0,0,0,0,0,0,0,0,0,0,0,0,0,0,0,0"/>
                  </v:shape>
                  <v:shape id="Freeform 186" o:spid="_x0000_s1447" style="position:absolute;left:5656;top:1925;width:379;height:141;visibility:visible;mso-wrap-style:square;v-text-anchor:top" coordsize="379,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MqFmdxAAA&#10;ANwAAAAPAAAAZHJzL2Rvd25yZXYueG1sRI/dagIxFITvC32HcITeadaii6xGEaG20Fb8e4Dj5rhZ&#10;3JwsSarr2zcFoZfDzHzDzBadbcSVfKgdKxgOMhDEpdM1VwqOh7f+BESIyBobx6TgTgEW8+enGRba&#10;3XhH132sRIJwKFCBibEtpAylIYth4Fri5J2dtxiT9JXUHm8Jbhv5mmW5tFhzWjDY0spQedn/WAXl&#10;2q/s+6hau+/tV/4ZT0bWG6PUS69bTkFE6uJ/+NH+0ApG4xz+zqQjIOe/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DKhZncQAAADcAAAADwAAAAAAAAAAAAAAAACXAgAAZHJzL2Rv&#10;d25yZXYueG1sUEsFBgAAAAAEAAQA9QAAAIgDAAAAAA==&#10;" path="m112,123l114,138,118,140,121,141,130,141,135,139,139,137,143,134,146,130,150,124,119,124,116,124,112,123xe" fillcolor="black" stroked="f">
                    <v:path arrowok="t" o:connecttype="custom" o:connectlocs="112,2048;114,2063;118,2065;121,2066;130,2066;135,2064;139,2062;143,2059;146,2055;150,2049;119,2049;116,2049;112,2048" o:connectangles="0,0,0,0,0,0,0,0,0,0,0,0,0"/>
                  </v:shape>
                  <v:shape id="Freeform 185" o:spid="_x0000_s1448" style="position:absolute;left:5656;top:1925;width:379;height:141;visibility:visible;mso-wrap-style:square;v-text-anchor:top" coordsize="379,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" path="m123,2l105,2,143,101,142,103,142,104,142,105,139,111,125,124,150,124,152,121,155,113,167,82,152,82,149,74,147,66,144,59,123,2xe" fillcolor="black" stroked="f">
                    <v:path arrowok="t" o:connecttype="custom" o:connectlocs="123,1927;105,1927;143,2026;142,2028;142,2029;142,2030;139,2036;125,2049;150,2049;152,2046;155,2038;167,2007;152,2007;149,1999;147,1991;144,1984;123,1927" o:connectangles="0,0,0,0,0,0,0,0,0,0,0,0,0,0,0,0,0"/>
                  </v:shape>
                  <v:shape id="Freeform 184" o:spid="_x0000_s1449" style="position:absolute;left:5656;top:1925;width:379;height:141;visibility:visible;mso-wrap-style:square;v-text-anchor:top" coordsize="379,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" path="m198,2l180,2,159,60,156,67,154,74,152,82,167,82,198,2xe" fillcolor="black" stroked="f">
                    <v:path arrowok="t" o:connecttype="custom" o:connectlocs="198,1927;180,1927;159,1985;156,1992;154,1999;152,2007;167,2007;198,1927" o:connectangles="0,0,0,0,0,0,0,0"/>
                  </v:shape>
                  <v:shape id="Freeform 183" o:spid="_x0000_s1450" style="position:absolute;left:5656;top:1925;width:379;height:141;visibility:visible;mso-wrap-style:square;v-text-anchor:top" coordsize="379,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" path="m270,0l243,,231,5,222,14,213,31,210,52,210,68,214,81,231,98,243,103,270,103,279,100,287,94,294,89,249,89,242,86,231,75,228,66,227,56,303,56,303,54,303,52,303,42,228,42,229,33,232,27,237,21,243,16,249,14,290,14,281,5,270,0xe" fillcolor="black" stroked="f">
                    <v:path arrowok="t" o:connecttype="custom" o:connectlocs="270,1925;243,1925;231,1930;222,1939;213,1956;210,1977;210,1993;214,2006;231,2023;243,2028;270,2028;279,2025;287,2019;294,2014;249,2014;242,2011;231,2000;228,1991;227,1981;303,1981;303,1979;303,1977;303,1967;228,1967;229,1958;232,1952;237,1946;243,1941;249,1939;290,1939;281,1930;270,1925" o:connectangles="0,0,0,0,0,0,0,0,0,0,0,0,0,0,0,0,0,0,0,0,0,0,0,0,0,0,0,0,0,0,0,0"/>
                  </v:shape>
                  <v:shape id="Freeform 182" o:spid="_x0000_s1451" style="position:absolute;left:5656;top:1925;width:379;height:141;visibility:visible;mso-wrap-style:square;v-text-anchor:top" coordsize="379,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iYa7PwAAA&#10;ANwAAAAPAAAAZHJzL2Rvd25yZXYueG1sRE/dasIwFL4XfIdwBt5puiFldEYZgk5Qh+v2AMfm2JQ1&#10;JyWJWt/eXAhefnz/s0VvW3EhHxrHCl4nGQjiyumGawV/v6vxO4gQkTW2jknBjQIs5sPBDAvtrvxD&#10;lzLWIoVwKFCBibErpAyVIYth4jrixJ2ctxgT9LXUHq8p3LbyLctyabHh1GCwo6Wh6r88WwXV2i/t&#10;17Reu/1hl2/j0cjm2yg1euk/P0BE6uNT/HBvtIJpnuanM+kIyPkd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AiYa7PwAAAANwAAAAPAAAAAAAAAAAAAAAAAJcCAABkcnMvZG93bnJl&#10;di54bWxQSwUGAAAAAAQABAD1AAAAhAMAAAAA&#10;" path="m285,69l264,89,294,89,300,81,302,71,285,69xe" fillcolor="black" stroked="f">
                    <v:path arrowok="t" o:connecttype="custom" o:connectlocs="285,1994;264,2014;294,2014;294,2014;300,2006;302,1996;285,1994" o:connectangles="0,0,0,0,0,0,0"/>
                  </v:shape>
                  <v:shape id="Freeform 181" o:spid="_x0000_s1452" style="position:absolute;left:5656;top:1925;width:379;height:141;visibility:visible;mso-wrap-style:square;v-text-anchor:top" coordsize="379,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NLQtUxAAA&#10;ANwAAAAPAAAAZHJzL2Rvd25yZXYueG1sRI/dagIxFITvC75DOIJ3mlVkka1RRNAK1eJPH+B0c7pZ&#10;3JwsSarbtzdCoZfDzHzDzJedbcSNfKgdKxiPMhDEpdM1Vwo+L5vhDESIyBobx6TglwIsF72XORba&#10;3flEt3OsRIJwKFCBibEtpAylIYth5Fri5H07bzEm6SupPd4T3DZykmW5tFhzWjDY0tpQeT3/WAXl&#10;1q/t27TausNxn7/HLyPrD6PUoN+tXkFE6uJ/+K+90wqm+RieZ9IRkIsH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TS0LVMQAAADcAAAADwAAAAAAAAAAAAAAAACXAgAAZHJzL2Rv&#10;d25yZXYueG1sUEsFBgAAAAAEAAQA9QAAAIgDAAAAAA==&#10;" path="m290,14l266,14,273,17,278,23,282,28,284,34,285,42,303,42,303,35,299,22,290,14xe" fillcolor="black" stroked="f">
                    <v:path arrowok="t" o:connecttype="custom" o:connectlocs="290,1939;266,1939;273,1942;278,1948;282,1953;284,1959;285,1967;303,1967;303,1960;299,1947;290,1939" o:connectangles="0,0,0,0,0,0,0,0,0,0,0"/>
                  </v:shape>
                  <v:shape id="Freeform 180" o:spid="_x0000_s1453" style="position:absolute;left:5656;top:1925;width:379;height:141;visibility:visible;mso-wrap-style:square;v-text-anchor:top" coordsize="379,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9/5UjwwAA&#10;ANwAAAAPAAAAZHJzL2Rvd25yZXYueG1sRI/RagIxFETfC/2HcAu+abYii6xGKUJVUIu1fsB1c90s&#10;3dwsSdT1741Q6OMwM2eY6byzjbiSD7VjBe+DDARx6XTNlYLjz2d/DCJEZI2NY1JwpwDz2evLFAvt&#10;bvxN10OsRIJwKFCBibEtpAylIYth4Fri5J2dtxiT9JXUHm8Jbhs5zLJcWqw5LRhsaWGo/D1crIJy&#10;6Rd2NaqWbrff5pt4MrL+Mkr13rqPCYhIXfwP/7XXWsEoH8LzTDoCcvY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9/5UjwwAAANwAAAAPAAAAAAAAAAAAAAAAAJcCAABkcnMvZG93&#10;bnJldi54bWxQSwUGAAAAAAQABAD1AAAAhwMAAAAA&#10;" path="m339,2l323,2,323,101,340,101,340,42,341,36,343,30,344,26,347,23,349,21,352,18,356,17,339,17,339,2xe" fillcolor="black" stroked="f">
                    <v:path arrowok="t" o:connecttype="custom" o:connectlocs="339,1927;323,1927;323,2026;340,2026;340,1967;341,1961;343,1955;344,1951;347,1948;349,1946;352,1943;356,1942;339,1942;339,1927" o:connectangles="0,0,0,0,0,0,0,0,0,0,0,0,0,0"/>
                  </v:shape>
                  <v:shape id="Freeform 179" o:spid="_x0000_s1454" style="position:absolute;left:5656;top:1925;width:379;height:141;visibility:visible;mso-wrap-style:square;v-text-anchor:top" coordsize="379,14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SszC4xAAA&#10;ANwAAAAPAAAAZHJzL2Rvd25yZXYueG1sRI/dagIxFITvC32HcITeaVYri6xGEaFaaCv+PcBxc9ws&#10;bk6WJNXt2zcFoZfDzHzDzBadbcSNfKgdKxgOMhDEpdM1VwpOx7f+BESIyBobx6TghwIs5s9PMyy0&#10;u/OebodYiQThUKACE2NbSBlKQxbDwLXEybs4bzEm6SupPd4T3DZylGW5tFhzWjDY0spQeT18WwXl&#10;2q/sZlyt3dfuM/+IZyPrrVHqpdctpyAidfE//Gi/awXj/BX+zqQjIOe/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0rMwuMQAAADcAAAADwAAAAAAAAAAAAAAAACXAgAAZHJzL2Rv&#10;d25yZXYueG1sUEsFBgAAAAAEAAQA9QAAAIgDAAAAAA==&#10;" path="m366,0l356,,353,1,349,3,346,6,342,10,339,17,364,17,368,18,372,21,378,5,372,2,366,0xe" fillcolor="black" stroked="f">
                    <v:path arrowok="t" o:connecttype="custom" o:connectlocs="366,1925;356,1925;353,1926;349,1928;346,1931;342,1935;339,1942;364,1942;368,1943;372,1946;378,1930;372,1927;366,1925" o:connectangles="0,0,0,0,0,0,0,0,0,0,0,0,0"/>
                  </v:shape>
                </v:group>
                <v:group id="Group 175" o:spid="_x0000_s1455" style="position:absolute;left:6049;top:1927;width:20;height:99" coordorigin="6049,1927" coordsize="20,99"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IRO2nvGAAAA3AAA&#10;AA8AAAAAAAAAAAAAAAAAqQIAAGRycy9kb3ducmV2LnhtbFBLBQYAAAAABAAEAPoAAACcAwAAAAA=&#10;">
                  <v:shape id="Freeform 177" o:spid="_x0000_s1456" style="position:absolute;left:6049;top:1927;width:20;height:99;visibility:visible;mso-wrap-style:square;v-text-anchor:top" coordsize="20,9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VA6KUxQAA&#10;ANwAAAAPAAAAZHJzL2Rvd25yZXYueG1sRI/NasMwEITvhbyD2EBvjZzShuBaDk1JwIde6pjmuljr&#10;H2qtHElJnLePCoUeh5n5hsk2kxnEhZzvLStYLhIQxLXVPbcKqsP+aQ3CB2SNg2VScCMPm3z2kGGq&#10;7ZW/6FKGVkQI+xQVdCGMqZS+7sigX9iROHqNdQZDlK6V2uE1ws0gn5NkJQ32HBc6HOmjo/qnPJtI&#10;+S7KqTw1rmm2J38+YlUcP3dKPc6n9zcQgabwH/5rF1rBy+oVfs/EIyDzO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FUDopTFAAAA3AAAAA8AAAAAAAAAAAAAAAAAlwIAAGRycy9k&#10;b3ducmV2LnhtbFBLBQYAAAAABAAEAPUAAACJAwAAAAA=&#10;" path="m19,0l0,,,19,19,19,19,0xe" fillcolor="black" stroked="f">
                    <v:path arrowok="t" o:connecttype="custom" o:connectlocs="19,1927;0,1927;0,1946;19,1946;19,1927" o:connectangles="0,0,0,0,0"/>
                  </v:shape>
                  <v:shape id="Freeform 176" o:spid="_x0000_s1457" style="position:absolute;left:6049;top:1927;width:20;height:99;visibility:visible;mso-wrap-style:square;v-text-anchor:top" coordsize="20,9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l0TzjwwAA&#10;ANwAAAAPAAAAZHJzL2Rvd25yZXYueG1sRI9PawIxFMTvBb9DeIK3mrXIUlajqFTYg5duRa+Pzds/&#10;uHlZk6jrtzeFQo/DzPyGWa4H04k7Od9aVjCbJiCIS6tbrhUcf/bvnyB8QNbYWSYFT/KwXo3elphp&#10;++BvuhehFhHCPkMFTQh9JqUvGzLop7Ynjl5lncEQpauldviIcNPJjyRJpcGW40KDPe0aKi/FzUTK&#10;KS+G4lq5qtpe/e2Mx/x8+FJqMh42CxCBhvAf/mvnWsE8TeH3TDwCcvUC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l0TzjwwAAANwAAAAPAAAAAAAAAAAAAAAAAJcCAABkcnMvZG93&#10;bnJldi54bWxQSwUGAAAAAAQABAD1AAAAhwMAAAAA&#10;" path="m19,80l0,80,,99,19,99,19,80xe" fillcolor="black" stroked="f">
                    <v:path arrowok="t" o:connecttype="custom" o:connectlocs="19,2007;0,2007;0,2026;19,2026;19,2007" o:connectangles="0,0,0,0,0"/>
                  </v:shape>
                </v:group>
                <v:group id="Group 172" o:spid="_x0000_s1458" style="position:absolute;left:6142;top:2052;width:3790;height:2" coordorigin="6142,2052" coordsize="3790,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HScRAzGAAAA3AAA&#10;AA8AAAAAAAAAAAAAAAAAqQIAAGRycy9kb3ducmV2LnhtbFBLBQYAAAAABAAEAPoAAACcAwAAAAA=&#10;">
                  <v:polyline id="Freeform 174" o:spid="_x0000_s1459" style="position:absolute;visibility:visible;mso-wrap-style:square;v-text-anchor:top" points="6142,2052,9931,2052" coordsize="3790,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vqeFJwwAA&#10;ANwAAAAPAAAAZHJzL2Rvd25yZXYueG1sRE9LawIxEL4X/A9hCl6KZluKlNUopQ/1UvCFeJxupruL&#10;yWTZjLr11zcHoceP7z2Zdd6pM7WxDmzgcZiBIi6Crbk0sNt+Dl5ARUG26AKTgV+KMJv27iaY23Dh&#10;NZ03UqoUwjFHA5VIk2sdi4o8xmFoiBP3E1qPkmBbatviJYV7p5+ybKQ91pwaKmzoraLiuDl5A87J&#10;unuX7GP/9XAtDvPFSuh7ZUz/vnsdgxLq5F98cy+tgedRWpvOpCOgp3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vqeFJwwAAANwAAAAPAAAAAAAAAAAAAAAAAJcCAABkcnMvZG93&#10;bnJldi54bWxQSwUGAAAAAAQABAD1AAAAhwMAAAAA&#10;" filled="f" strokeweight=".72pt">
                    <v:path arrowok="t" o:connecttype="custom" o:connectlocs="0,0;3789,0" o:connectangles="0,0"/>
                  </v:polyline>
                  <v:shape id="Picture 173" o:spid="_x0000_s1460" type="#_x0000_t75" style="position:absolute;left:5198;top:2190;width:1005;height:138;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">
                    <v:imagedata r:id="rId50" o:title=""/>
                  </v:shape>
                </v:group>
                <v:group id="Group 170" o:spid="_x0000_s1461" style="position:absolute;left:6276;top:2352;width:3682;height:2" coordorigin="6276,2352" coordsize="3682,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">
                  <v:polyline id="Freeform 171" o:spid="_x0000_s1462" style="position:absolute;visibility:visible;mso-wrap-style:square;v-text-anchor:top" points="6276,2352,9958,2352" coordsize="3682,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hTQ2xQAA&#10;ANwAAAAPAAAAZHJzL2Rvd25yZXYueG1sRI9Pa8JAFMTvhX6H5Qm9iG5so4bUVVppQS+C/+6P7GsS&#10;zL4Nu1uNfvquIPQ4zMxvmNmiM404k/O1ZQWjYQKCuLC65lLBYf89yED4gKyxsUwKruRhMX9+mmGu&#10;7YW3dN6FUkQI+xwVVCG0uZS+qMigH9qWOHo/1hkMUbpSaoeXCDeNfE2SiTRYc1yosKVlRcVp92sU&#10;rN+y7HYbfwbdZ/e1uR7TdnlMlXrpdR/vIAJ14T/8aK+0gnQ6gvuZeATk/A8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H6FNDbFAAAA3AAAAA8AAAAAAAAAAAAAAAAAlwIAAGRycy9k&#10;b3ducmV2LnhtbFBLBQYAAAAABAAEAPUAAACJAwAAAAA=&#10;" filled="f" strokeweight=".72pt">
                    <v:path arrowok="t" o:connecttype="custom" o:connectlocs="0,0;3682,0" o:connectangles="0,0"/>
                  </v:polyline>
                </v:group>
                <v:group id="Group 167" o:spid="_x0000_s1463" style="position:absolute;left:5213;top:2487;width:107;height:136" coordorigin="5213,2487" coordsize="107,136"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4TJxScUAAADcAAAA&#10;DwAAAAAAAAAAAAAAAACpAgAAZHJzL2Rvd25yZXYueG1sUEsFBgAAAAAEAAQA+gAAAJsDAAAAAA==&#10;">
                  <v:shape id="Freeform 169" o:spid="_x0000_s1464" style="position:absolute;left:5213;top:2487;width:107;height:136;visibility:visible;mso-wrap-style:square;v-text-anchor:top" coordsize="107,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CxeYRxQAA&#10;ANwAAAAPAAAAZHJzL2Rvd25yZXYueG1sRI9Pa8JAFMTvQr/D8gredFMrUVJXqULBiwf/tL0+sq9J&#10;avZt3F1j/PauIHgcZuY3zGzRmVq05HxlWcHbMAFBnFtdcaHgsP8aTEH4gKyxtkwKruRhMX/pzTDT&#10;9sJbanehEBHCPkMFZQhNJqXPSzLoh7Yhjt6fdQZDlK6Q2uElwk0tR0mSSoMVx4USG1qVlB93Z6Og&#10;/Zb/50l9PLl8Y9LxMv35nW6MUv3X7vMDRKAuPMOP9lorGE/e4X4mHgE5vw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MLF5hHFAAAA3AAAAA8AAAAAAAAAAAAAAAAAlwIAAGRycy9k&#10;b3ducmV2LnhtbFBLBQYAAAAABAAEAPUAAACJAwAAAAA=&#10;" path="m62,0l0,,,136,19,136,19,81,59,81,81,78,96,69,100,65,19,65,19,16,100,16,96,11,92,8,87,5,81,3,74,2,70,1,62,0xe" fillcolor="black" stroked="f">
                    <v:path arrowok="t" o:connecttype="custom" o:connectlocs="62,2487;0,2487;0,2623;19,2623;19,2568;59,2568;81,2565;96,2556;100,2552;19,2552;19,2503;100,2503;100,2503;96,2498;92,2495;87,2492;81,2490;74,2489;70,2488;62,2487" o:connectangles="0,0,0,0,0,0,0,0,0,0,0,0,0,0,0,0,0,0,0,0"/>
                  </v:shape>
                  <v:shape id="Freeform 168" o:spid="_x0000_s1465" style="position:absolute;left:5213;top:2487;width:107;height:136;visibility:visible;mso-wrap-style:square;v-text-anchor:top" coordsize="107,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NLH5lxQAA&#10;ANwAAAAPAAAAZHJzL2Rvd25yZXYueG1sRI9Pa8JAFMTvBb/D8oTe6sYSokRX0YLgxUOtf66P7DOJ&#10;Zt/G3TWm375bKPQ4zMxvmPmyN43oyPnasoLxKAFBXFhdc6ng8LV5m4LwAVljY5kUfJOH5WLwMsdc&#10;2yd/UrcPpYgQ9jkqqEJocyl9UZFBP7ItcfQu1hkMUbpSaofPCDeNfE+STBqsOS5U2NJHRcVt/zAK&#10;uqO8PibN7e6KncnSdXY6T3dGqddhv5qBCNSH//Bfe6sVpJMUfs/EIyAXP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E0sfmXFAAAA3AAAAA8AAAAAAAAAAAAAAAAAlwIAAGRycy9k&#10;b3ducmV2LnhtbFBLBQYAAAAABAAEAPUAAACJAwAAAAA=&#10;" path="m100,16l63,16,69,17,72,18,77,19,81,22,84,26,87,30,88,35,88,48,86,54,81,59,76,63,67,65,100,65,103,61,107,51,107,33,106,27,103,21,100,16xe" fillcolor="black" stroked="f">
                    <v:path arrowok="t" o:connecttype="custom" o:connectlocs="100,2503;63,2503;69,2504;72,2505;77,2506;81,2509;84,2513;87,2517;88,2522;88,2535;86,2541;81,2546;76,2550;67,2552;100,2552;103,2548;107,2538;107,2520;106,2514;103,2508;100,2503" o:connectangles="0,0,0,0,0,0,0,0,0,0,0,0,0,0,0,0,0,0,0,0,0"/>
                  </v:shape>
                </v:group>
                <v:group id="Group 155" o:spid="_x0000_s1466" style="position:absolute;left:5343;top:2487;width:417;height:138" coordorigin="5343,2487" coordsize="417,138"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G7b6T3GAAAA3AAA&#10;AA8AAAAAAAAAAAAAAAAAqQIAAGRycy9kb3ducmV2LnhtbFBLBQYAAAAABAAEAPoAAACcAwAAAAA=&#10;">
                  <v:shape id="Freeform 166" o:spid="_x0000_s1467" style="position:absolute;left:5343;top:2487;width:417;height:138;visibility:visible;mso-wrap-style:square;v-text-anchor:top" coordsize="417,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rp9ptwwAA&#10;ANwAAAAPAAAAZHJzL2Rvd25yZXYueG1sRI/RSgMxFETfBf8hXME3m7VKK9vNlipofZOu/YBLcrtZ&#10;3NwsSexGv94Igo/DzJxhmm12ozhTiINnBbeLCgSx9mbgXsHx/fnmAURMyAZHz6TgiyJs28uLBmvj&#10;Zz7QuUu9KBCONSqwKU21lFFbchgXfiIu3skHh6nI0EsTcC5wN8plVa2kw4HLgsWJnizpj+7TKXjc&#10;L9/mOQer89G+kN7dffd7Vur6Ku82IBLl9B/+a78aBffrFfyeKUdAtj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rp9ptwwAAANwAAAAPAAAAAAAAAAAAAAAAAJcCAABkcnMvZG93&#10;bnJldi54bWxQSwUGAAAAAAQABAD1AAAAhwMAAAAA&#10;" path="m17,0l0,,,136,17,136,17,75,18,69,39,50,78,50,78,49,17,49,17,0xe" fillcolor="black" stroked="f">
                    <v:path arrowok="t" o:connecttype="custom" o:connectlocs="17,2487;0,2487;0,2623;17,2623;17,2562;18,2556;39,2537;78,2537;78,2536;17,2536;17,2487" o:connectangles="0,0,0,0,0,0,0,0,0,0,0"/>
                  </v:shape>
                  <v:shape id="Freeform 165" o:spid="_x0000_s1468" style="position:absolute;left:5343;top:2487;width:417;height:138;visibility:visible;mso-wrap-style:square;v-text-anchor:top" coordsize="417,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E63/2wwAA&#10;ANwAAAAPAAAAZHJzL2Rvd25yZXYueG1sRI/dSgMxFITvBd8hHKF3NmsrVtampQr9uRNrH+CQnG6W&#10;bk6WJHbTPr0pCF4OM/MNM19m14kzhdh6VvA0rkAQa29abhQcvtePryBiQjbYeSYFF4qwXNzfzbE2&#10;fuAvOu9TIwqEY40KbEp9LWXUlhzGse+Ji3f0wWEqMjTSBBwK3HVyUlUv0mHLZcFiTx+W9Gn/4xS8&#10;byefw5CD1flgN6RX02uzZaVGD3n1BiJRTv/hv/bOKHiezeB2phwBufgF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E63/2wwAAANwAAAAPAAAAAAAAAAAAAAAAAJcCAABkcnMvZG93&#10;bnJldi54bWxQSwUGAAAAAAQABAD1AAAAhwMAAAAA&#10;" path="m78,50l51,50,56,52,60,56,64,59,66,66,66,136,83,136,83,64,82,57,79,52,78,50xe" fillcolor="black" stroked="f">
                    <v:path arrowok="t" o:connecttype="custom" o:connectlocs="78,2537;51,2537;56,2539;60,2543;64,2546;66,2553;66,2623;83,2623;83,2551;82,2544;79,2539;78,2537" o:connectangles="0,0,0,0,0,0,0,0,0,0,0,0"/>
                  </v:shape>
                  <v:shape id="Freeform 164" o:spid="_x0000_s1469" style="position:absolute;left:5343;top:2487;width:417;height:138;visibility:visible;mso-wrap-style:square;v-text-anchor:top" coordsize="417,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1dOuEwAAA&#10;ANwAAAAPAAAAZHJzL2Rvd25yZXYueG1sRE/NagIxEL4LfYcwhd40W1u0bI2ihVZvovUBhmS6WbqZ&#10;LEl0U5/eHAoeP77/xSq7TlwoxNazgudJBYJYe9Nyo+D0/Tl+AxETssHOMyn4owir5cNogbXxAx/o&#10;ckyNKCEca1RgU+prKaO25DBOfE9cuB8fHKYCQyNNwKGEu05Oq2omHbZcGiz29GFJ/x7PTsFmO90P&#10;Qw5W55P9Ir1+uTZbVurpMa/fQSTK6S7+d++Mgtd5WVvOlCMglzcA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D1dOuEwAAAANwAAAAPAAAAAAAAAAAAAAAAAJcCAABkcnMvZG93bnJl&#10;di54bWxQSwUGAAAAAAQABAD1AAAAhAMAAAAA&#10;" path="m55,36l36,36,25,40,17,49,78,49,77,47,73,43,67,40,62,37,55,36xe" fillcolor="black" stroked="f">
                    <v:path arrowok="t" o:connecttype="custom" o:connectlocs="55,2523;36,2523;25,2527;17,2536;78,2536;77,2534;73,2530;67,2527;62,2524;55,2523" o:connectangles="0,0,0,0,0,0,0,0,0,0"/>
                  </v:shape>
                  <v:shape id="Freeform 163" o:spid="_x0000_s1470" style="position:absolute;left:5343;top:2487;width:417;height:138;visibility:visible;mso-wrap-style:square;v-text-anchor:top" coordsize="417,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aOE4fwwAA&#10;ANwAAAAPAAAAZHJzL2Rvd25yZXYueG1sRI/RTgIxFETfTfyH5prwBl2RoC4UgiaAb0bkA27ay3bj&#10;9nbTVrbw9dbExMfJzJzJLNfZdeJMIbaeFdxPKhDE2puWGwXHz+34CURMyAY7z6TgQhHWq9ubJdbG&#10;D/xB50NqRIFwrFGBTamvpYzaksM48T1x8U4+OExFhkaagEOBu05Oq2ouHbZcFiz29GpJfx2+nYKX&#10;/fR9GHKwOh/tjvTm4drsWanRXd4sQCTK6T/8134zCmaPz/B7phwBufoB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aOE4fwwAAANwAAAAPAAAAAAAAAAAAAAAAAJcCAABkcnMvZG93&#10;bnJldi54bWxQSwUGAAAAAAQABAD1AAAAhwMAAAAA&#10;" path="m166,36l139,36,129,39,118,49,108,65,104,87,104,88,108,109,117,125,126,134,138,138,161,138,169,136,184,128,187,125,143,125,136,122,130,115,125,109,122,100,122,74,125,65,136,53,143,49,186,49,177,40,166,36xe" fillcolor="black" stroked="f">
                    <v:path arrowok="t" o:connecttype="custom" o:connectlocs="166,2523;139,2523;129,2526;118,2536;108,2552;104,2574;104,2575;108,2596;117,2612;126,2621;138,2625;161,2625;169,2623;184,2615;187,2612;143,2612;136,2609;130,2602;125,2596;122,2587;122,2561;125,2552;125,2552;136,2540;143,2536;186,2536;177,2527;166,2523" o:connectangles="0,0,0,0,0,0,0,0,0,0,0,0,0,0,0,0,0,0,0,0,0,0,0,0,0,0,0,0"/>
                  </v:shape>
                  <v:shape id="Freeform 162" o:spid="_x0000_s1471" style="position:absolute;left:5343;top:2487;width:417;height:138;visibility:visible;mso-wrap-style:square;v-text-anchor:top" coordsize="417,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" path="m186,49l160,49,167,53,173,59,179,65,182,74,182,100,179,109,173,116,167,122,160,125,187,125,189,123,193,115,197,108,199,98,199,70,195,58,186,49xe" fillcolor="black" stroked="f">
                    <v:path arrowok="t" o:connecttype="custom" o:connectlocs="186,2536;160,2536;167,2540;173,2546;179,2552;182,2561;182,2587;179,2596;173,2603;167,2609;160,2612;187,2612;189,2610;193,2602;197,2595;199,2585;199,2557;195,2545;186,2536" o:connectangles="0,0,0,0,0,0,0,0,0,0,0,0,0,0,0,0,0,0,0"/>
                  </v:shape>
                  <v:shape id="Freeform 161" o:spid="_x0000_s1472" style="position:absolute;left:5343;top:2487;width:417;height:138;visibility:visible;mso-wrap-style:square;v-text-anchor:top" coordsize="417,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RmzI+wwAA&#10;ANwAAAAPAAAAZHJzL2Rvd25yZXYueG1sRI/dagIxFITvBd8hHME7zWqLyGoUW2jtXfHnAQ7J6Wbp&#10;5mRJUjf26ZtCoZfDzHzDbPfZdeJGIbaeFSzmFQhi7U3LjYLr5WW2BhETssHOMym4U4T9bjzaYm38&#10;wCe6nVMjCoRjjQpsSn0tZdSWHMa574mL9+GDw1RkaKQJOBS46+SyqlbSYctlwWJPz5b05/nLKXg6&#10;Lt+HIQer89W+kj48fDdHVmo6yYcNiEQ5/Yf/2m9GweN6Ab9nyhGQux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RmzI+wwAAANwAAAAPAAAAAAAAAAAAAAAAAJcCAABkcnMvZG93&#10;bnJldi54bWxQSwUGAAAAAAQABAD1AAAAhwMAAAAA&#10;" path="m237,38l221,38,221,136,238,136,238,70,241,61,246,57,252,52,253,52,237,52,237,38xe" fillcolor="black" stroked="f">
                    <v:path arrowok="t" o:connecttype="custom" o:connectlocs="237,2525;221,2525;221,2623;238,2623;238,2557;241,2548;246,2544;252,2539;253,2539;237,2539;237,2525" o:connectangles="0,0,0,0,0,0,0,0,0,0,0"/>
                  </v:shape>
                  <v:shape id="Freeform 160" o:spid="_x0000_s1473" style="position:absolute;left:5343;top:2487;width:417;height:138;visibility:visible;mso-wrap-style:square;v-text-anchor:top" coordsize="417,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hSaxJwwAA&#10;ANwAAAAPAAAAZHJzL2Rvd25yZXYueG1sRI/RagIxFETfC/2HcAu+1Wy3UmRrFFuw+laqfsAlud0s&#10;3dwsSXSjX28KhT4OM3OGWayy68WZQuw8K3iaViCItTcdtwqOh83jHERMyAZ7z6TgQhFWy/u7BTbG&#10;j/xF531qRYFwbFCBTWlopIzaksM49QNx8b59cJiKDK00AccCd72sq+pFOuy4LFgc6N2S/tmfnIK3&#10;bf05jjlYnY/2g/T6+dpuWanJQ16/gkiU03/4r70zCmbzGn7PlCMglzc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hSaxJwwAAANwAAAAPAAAAAAAAAAAAAAAAAJcCAABkcnMvZG93&#10;bnJldi54bWxQSwUGAAAAAAQABAD1AAAAhwMAAAAA&#10;" path="m299,50l270,50,274,51,280,55,283,58,286,65,286,68,286,136,303,136,303,68,303,63,301,55,300,51,299,50xe" fillcolor="black" stroked="f">
                    <v:path arrowok="t" o:connecttype="custom" o:connectlocs="299,2537;270,2537;274,2538;280,2542;283,2545;286,2552;286,2555;286,2623;303,2623;303,2555;303,2550;301,2542;300,2538;299,2537" o:connectangles="0,0,0,0,0,0,0,0,0,0,0,0,0,0"/>
                  </v:shape>
                  <v:shape id="Freeform 159" o:spid="_x0000_s1474" style="position:absolute;left:5343;top:2487;width:417;height:138;visibility:visible;mso-wrap-style:square;v-text-anchor:top" coordsize="417,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OBQnSwwAA&#10;ANwAAAAPAAAAZHJzL2Rvd25yZXYueG1sRI/dSgMxFITvBd8hnIJ3NtsfStk2LVXQ9q705wEOyXGz&#10;uDlZktiNPr0RhF4OM/MNs95m14kbhdh6VjAZVyCItTctNwqul7fnJYiYkA12nknBN0XYbh4f1lgb&#10;P/CJbufUiALhWKMCm1JfSxm1JYdx7Hvi4n344DAVGRppAg4F7jo5raqFdNhyWbDY06sl/Xn+cgpe&#10;9tPjMORgdb7ad9K72U+zZ6WeRnm3ApEop3v4v30wCubLGfydKUdAbn4B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OBQnSwwAAANwAAAAPAAAAAAAAAAAAAAAAAJcCAABkcnMvZG93&#10;bnJldi54bWxQSwUGAAAAAAQABAD1AAAAhwMAAAAA&#10;" path="m275,36l255,36,244,41,237,52,253,52,258,50,299,50,297,47,295,44,291,41,286,39,280,37,275,36xe" fillcolor="black" stroked="f">
                    <v:path arrowok="t" o:connecttype="custom" o:connectlocs="275,2523;255,2523;244,2528;237,2539;253,2539;258,2537;299,2537;297,2534;295,2531;291,2528;286,2526;280,2524;275,2523" o:connectangles="0,0,0,0,0,0,0,0,0,0,0,0,0"/>
                  </v:shape>
                  <v:shape id="Freeform 158" o:spid="_x0000_s1475" style="position:absolute;left:5343;top:2487;width:417;height:138;visibility:visible;mso-wrap-style:square;v-text-anchor:top" coordsize="417,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B7JGmwwAA&#10;ANwAAAAPAAAAZHJzL2Rvd25yZXYueG1sRI/dagIxFITvC32HcATvatYfimyNYgut3kmtD3BITjdL&#10;NydLkrppn94IgpfDzHzDrDbZdeJMIbaeFUwnFQhi7U3LjYLT1/vTEkRMyAY7z6TgjyJs1o8PK6yN&#10;H/iTzsfUiALhWKMCm1JfSxm1JYdx4nvi4n374DAVGRppAg4F7jo5q6pn6bDlsmCxpzdL+uf46xS8&#10;7maHYcjB6nyyH6S38/9mx0qNR3n7AiJRTvfwrb03ChbLBVzPlCMg1xc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B7JGmwwAAANwAAAAPAAAAAAAAAAAAAAAAAJcCAABkcnMvZG93&#10;bnJldi54bWxQSwUGAAAAAAQABAD1AAAAhwMAAAAA&#10;" path="m384,36l357,36,345,40,336,50,327,66,323,88,323,104,328,116,345,134,357,138,383,138,393,136,401,130,408,125,363,125,356,122,345,110,342,102,341,91,417,91,417,78,342,78,343,69,346,62,351,57,356,52,363,49,404,49,395,40,384,36xe" fillcolor="black" stroked="f">
                    <v:path arrowok="t" o:connecttype="custom" o:connectlocs="384,2523;357,2523;345,2527;336,2537;327,2553;323,2575;323,2591;328,2603;345,2621;357,2625;383,2625;393,2623;401,2617;408,2612;363,2612;356,2609;345,2597;342,2589;341,2578;417,2578;417,2565;342,2565;343,2556;346,2549;351,2544;356,2539;363,2536;404,2536;395,2527;384,2523" o:connectangles="0,0,0,0,0,0,0,0,0,0,0,0,0,0,0,0,0,0,0,0,0,0,0,0,0,0,0,0,0,0"/>
                  </v:shape>
                  <v:shape id="Freeform 157" o:spid="_x0000_s1476" style="position:absolute;left:5343;top:2487;width:417;height:138;visibility:visible;mso-wrap-style:square;v-text-anchor:top" coordsize="417,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uoDQ9wwAA&#10;ANwAAAAPAAAAZHJzL2Rvd25yZXYueG1sRI/dSgMxFITvBd8hHKF3NmurUtampQr9uRNrH+CQnG6W&#10;bk6WJHbTPr0pCF4OM/MNM19m14kzhdh6VvA0rkAQa29abhQcvtePMxAxIRvsPJOCC0VYLu7v5lgb&#10;P/AXnfepEQXCsUYFNqW+ljJqSw7j2PfExTv64DAVGRppAg4F7jo5qapX6bDlsmCxpw9L+rT/cQre&#10;t5PPYcjB6nywG9Kr6bXZslKjh7x6A5Eop//wX3tnFDzPXuB2phwBufgF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uoDQ9wwAAANwAAAAPAAAAAAAAAAAAAAAAAJcCAABkcnMvZG93&#10;bnJldi54bWxQSwUGAAAAAAQABAD1AAAAhwMAAAAA&#10;" path="m398,105l378,125,408,125,413,117,416,107,398,105xe" fillcolor="black" stroked="f">
                    <v:path arrowok="t" o:connecttype="custom" o:connectlocs="398,2592;378,2612;408,2612;408,2612;413,2604;416,2594;398,2592" o:connectangles="0,0,0,0,0,0,0"/>
                  </v:shape>
                  <v:shape id="Freeform 156" o:spid="_x0000_s1477" style="position:absolute;left:5343;top:2487;width:417;height:138;visibility:visible;mso-wrap-style:square;v-text-anchor:top" coordsize="417,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ecqpKwwAA&#10;ANwAAAAPAAAAZHJzL2Rvd25yZXYueG1sRI/dagIxFITvC32HcATvatYfRLZGsUJr76TWBzgkp5ul&#10;m5MliW7ap28EoZfDzHzDrLfZdeJKIbaeFUwnFQhi7U3LjYLz5+vTCkRMyAY7z6TghyJsN48Pa6yN&#10;H/iDrqfUiALhWKMCm1JfSxm1JYdx4nvi4n354DAVGRppAg4F7jo5q6qldNhyWbDY096S/j5dnIKX&#10;w+w4DDlYnc/2jfRu/tscWKnxKO+eQSTK6T98b78bBYvVEm5nyhGQmz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ecqpKwwAAANwAAAAPAAAAAAAAAAAAAAAAAJcCAABkcnMvZG93&#10;bnJldi54bWxQSwUGAAAAAAQABAD1AAAAhwMAAAAA&#10;" path="m404,49l380,49,387,53,392,59,396,63,398,69,399,78,417,78,417,71,412,58,404,49xe" fillcolor="black" stroked="f">
                    <v:path arrowok="t" o:connecttype="custom" o:connectlocs="404,2536;380,2536;387,2540;392,2546;396,2550;398,2556;399,2565;417,2565;417,2558;412,2545;404,2536" o:connectangles="0,0,0,0,0,0,0,0,0,0,0"/>
                  </v:shape>
                </v:group>
                <v:group id="Group 152" o:spid="_x0000_s1478" style="position:absolute;left:5785;top:2525;width:20;height:99" coordorigin="5785,2525" coordsize="20,99"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MSQovbGAAAA3AAA&#10;AA8AAAAAAAAAAAAAAAAAqQIAAGRycy9kb3ducmV2LnhtbFBLBQYAAAAABAAEAPoAAACcAwAAAAA=&#10;">
                  <v:shape id="Freeform 154" o:spid="_x0000_s1479" style="position:absolute;left:5785;top:2525;width:20;height:99;visibility:visible;mso-wrap-style:square;v-text-anchor:top" coordsize="20,9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" path="m19,0l0,,,19,19,19,19,0xe" fillcolor="black" stroked="f">
                    <v:path arrowok="t" o:connecttype="custom" o:connectlocs="19,2525;0,2525;0,2544;19,2544;19,2525" o:connectangles="0,0,0,0,0"/>
                  </v:shape>
                  <v:shape id="Freeform 153" o:spid="_x0000_s1480" style="position:absolute;left:5785;top:2525;width:20;height:99;visibility:visible;mso-wrap-style:square;v-text-anchor:top" coordsize="20,9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kQk5rxQAA&#10;ANwAAAAPAAAAZHJzL2Rvd25yZXYueG1sRI/NasMwEITvhbyD2EBvjZxSSuJaDk1JwIde6pjmuljr&#10;H2qtHElJnLePCoUeh5n5hsk2kxnEhZzvLStYLhIQxLXVPbcKqsP+aQXCB2SNg2VScCMPm3z2kGGq&#10;7ZW/6FKGVkQI+xQVdCGMqZS+7sigX9iROHqNdQZDlK6V2uE1ws0gn5PkVRrsOS50ONJHR/VPeTaR&#10;8l2UU3lqXNNsT/58xKo4fu6UepxP728gAk3hP/zXLrSCl9Uafs/EIyDzO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GRCTmvFAAAA3AAAAA8AAAAAAAAAAAAAAAAAlwIAAGRycy9k&#10;b3ducmV2LnhtbFBLBQYAAAAABAAEAPUAAACJAwAAAAA=&#10;" path="m19,79l0,79,,98,19,98,19,79xe" fillcolor="black" stroked="f">
                    <v:path arrowok="t" o:connecttype="custom" o:connectlocs="19,2604;0,2604;0,2623;19,2623;19,2604" o:connectangles="0,0,0,0,0"/>
                  </v:shape>
                </v:group>
                <v:group id="Group 139" o:spid="_x0000_s1481" style="position:absolute;left:8054;top:2487;width:425;height:176" coordorigin="8054,2487" coordsize="425,176"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">
                  <v:shape id="Freeform 151" o:spid="_x0000_s1482" style="position:absolute;left:8054;top:2487;width:425;height:176;visibility:visible;mso-wrap-style:square;v-text-anchor:top" coordsize="425,17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krgGwxQAA&#10;ANwAAAAPAAAAZHJzL2Rvd25yZXYueG1sRI9Pi8IwFMTvC36H8ARva1qRotUoi1IQb+s/9vi2ebZl&#10;m5fSRK1++o0geBxm5jfMfNmZWlypdZVlBfEwAkGcW11xoeCwzz4nIJxH1lhbJgV3crBc9D7mmGp7&#10;42+67nwhAoRdigpK75tUSpeXZNANbUMcvLNtDfog20LqFm8Bbmo5iqJEGqw4LJTY0Kqk/G93MQpO&#10;h/XPcTt97JPf+yVrsjh5TPKtUoN+9zUD4anz7/CrvdEKxtMYnmfCEZCLf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OSuAbDFAAAA3AAAAA8AAAAAAAAAAAAAAAAAlwIAAGRycy9k&#10;b3ducmV2LnhtbFBLBQYAAAAABAAEAPUAAACJAwAAAAA=&#10;" path="m65,16l46,16,46,136,65,136,65,16xe" fillcolor="black" stroked="f">
                    <v:path arrowok="t" o:connecttype="custom" o:connectlocs="65,2503;46,2503;46,2623;65,2623;65,2503" o:connectangles="0,0,0,0,0"/>
                  </v:shape>
                  <v:shape id="Freeform 150" o:spid="_x0000_s1483" style="position:absolute;left:8054;top:2487;width:425;height:176;visibility:visible;mso-wrap-style:square;v-text-anchor:top" coordsize="425,17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UfJ/HxQAA&#10;ANwAAAAPAAAAZHJzL2Rvd25yZXYueG1sRI9Pi8IwFMTvC/sdwlvwtqaKFK1GWVYK4s1/yx6fzbMt&#10;Ni+libb66Y0geBxm5jfMbNGZSlypcaVlBYN+BII4s7rkXMF+l36PQTiPrLGyTApu5GAx//yYYaJt&#10;yxu6bn0uAoRdggoK7+tESpcVZND1bU0cvJNtDPogm1zqBtsAN5UcRlEsDZYcFgqs6beg7Ly9GAV/&#10;++X/YT257+Lj7ZLW6SC+j7O1Ur2v7mcKwlPn3+FXe6UVjCZDeJ4JR0DOH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BR8n8fFAAAA3AAAAA8AAAAAAAAAAAAAAAAAlwIAAGRycy9k&#10;b3ducmV2LnhtbFBLBQYAAAAABAAEAPUAAACJAwAAAAA=&#10;" path="m111,0l0,,,16,111,16,111,0xe" fillcolor="black" stroked="f">
                    <v:path arrowok="t" o:connecttype="custom" o:connectlocs="111,2487;0,2487;0,2503;111,2503;111,2487" o:connectangles="0,0,0,0,0"/>
                  </v:shape>
                  <v:shape id="Freeform 149" o:spid="_x0000_s1484" style="position:absolute;left:8054;top:2487;width:425;height:176;visibility:visible;mso-wrap-style:square;v-text-anchor:top" coordsize="425,17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7MDpcxgAA&#10;ANwAAAAPAAAAZHJzL2Rvd25yZXYueG1sRI9Ba8JAFITvhf6H5Qne6sZaQkxdpVQC4q2JSo+v2dck&#10;mH0bsqsm/vpuodDjMDPfMKvNYFpxpd41lhXMZxEI4tLqhisFhyJ7SkA4j6yxtUwKRnKwWT8+rDDV&#10;9sYfdM19JQKEXYoKau+7VEpX1mTQzWxHHLxv2xv0QfaV1D3eAty08jmKYmmw4bBQY0fvNZXn/GIU&#10;nA7bz+N+eS/ir/GSddk8viflXqnpZHh7BeFp8P/hv/ZOK3hZLuD3TDgCcv0D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B7MDpcxgAAANwAAAAPAAAAAAAAAAAAAAAAAJcCAABkcnMv&#10;ZG93bnJldi54bWxQSwUGAAAAAAQABAD1AAAAigMAAAAA&#10;" path="m126,158l128,174,132,175,135,176,144,176,149,175,153,172,157,170,160,166,164,160,133,160,130,159,126,158xe" fillcolor="black" stroked="f">
                    <v:path arrowok="t" o:connecttype="custom" o:connectlocs="126,2645;128,2661;132,2662;135,2663;144,2663;149,2662;153,2659;157,2657;160,2653;164,2647;133,2647;130,2646;126,2645" o:connectangles="0,0,0,0,0,0,0,0,0,0,0,0,0"/>
                  </v:shape>
                  <v:shape id="Freeform 148" o:spid="_x0000_s1485" style="position:absolute;left:8054;top:2487;width:425;height:176;visibility:visible;mso-wrap-style:square;v-text-anchor:top" coordsize="425,17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02aIoxQAA&#10;ANwAAAAPAAAAZHJzL2Rvd25yZXYueG1sRI9Pi8IwFMTvC/sdwlvwtqaKFK1GWVYK4s1/yx6fzbMt&#10;Ni+libb66Y0geBxm5jfMbNGZSlypcaVlBYN+BII4s7rkXMF+l36PQTiPrLGyTApu5GAx//yYYaJt&#10;yxu6bn0uAoRdggoK7+tESpcVZND1bU0cvJNtDPogm1zqBtsAN5UcRlEsDZYcFgqs6beg7Ly9GAV/&#10;++X/YT257+Lj7ZLW6SC+j7O1Ur2v7mcKwlPn3+FXe6UVjCYjeJ4JR0DOH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PTZoijFAAAA3AAAAA8AAAAAAAAAAAAAAAAAlwIAAGRycy9k&#10;b3ducmV2LnhtbFBLBQYAAAAABAAEAPUAAACJAwAAAAA=&#10;" path="m137,38l119,38,157,136,156,138,156,140,153,147,139,160,164,160,166,156,169,149,181,118,166,118,163,110,161,102,158,95,137,38xe" fillcolor="black" stroked="f">
                    <v:path arrowok="t" o:connecttype="custom" o:connectlocs="137,2525;119,2525;157,2623;156,2625;156,2627;156,2627;153,2634;139,2647;164,2647;166,2643;169,2636;181,2605;166,2605;163,2597;161,2589;158,2582;137,2525" o:connectangles="0,0,0,0,0,0,0,0,0,0,0,0,0,0,0,0,0"/>
                  </v:shape>
                  <v:shape id="Freeform 147" o:spid="_x0000_s1486" style="position:absolute;left:8054;top:2487;width:425;height:176;visibility:visible;mso-wrap-style:square;v-text-anchor:top" coordsize="425,17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blQezxgAA&#10;ANwAAAAPAAAAZHJzL2Rvd25yZXYueG1sRI9Ba8JAFITvhf6H5Qne6sZiQ0xdpVQC4q2JSo+v2dck&#10;mH0bsqsm/vpuodDjMDPfMKvNYFpxpd41lhXMZxEI4tLqhisFhyJ7SkA4j6yxtUwKRnKwWT8+rDDV&#10;9sYfdM19JQKEXYoKau+7VEpX1mTQzWxHHLxv2xv0QfaV1D3eAty08jmKYmmw4bBQY0fvNZXn/GIU&#10;nA7bz+N+eS/ir/GSddk8viflXqnpZHh7BeFp8P/hv/ZOK1gsX+D3TDgCcv0D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CblQezxgAAANwAAAAPAAAAAAAAAAAAAAAAAJcCAABkcnMv&#10;ZG93bnJldi54bWxQSwUGAAAAAAQABAD1AAAAigMAAAAA&#10;" path="m212,38l194,38,173,95,170,102,168,110,166,118,181,118,212,38xe" fillcolor="black" stroked="f">
                    <v:path arrowok="t" o:connecttype="custom" o:connectlocs="212,2525;194,2525;173,2582;170,2589;168,2597;166,2605;181,2605;212,2525" o:connectangles="0,0,0,0,0,0,0,0"/>
                  </v:shape>
                  <v:shape id="Freeform 146" o:spid="_x0000_s1487" style="position:absolute;left:8054;top:2487;width:425;height:176;visibility:visible;mso-wrap-style:square;v-text-anchor:top" coordsize="425,17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" path="m243,38l227,38,227,174,244,174,244,126,301,126,303,125,262,125,256,122,250,116,245,110,242,100,242,75,245,65,256,52,259,51,243,51,243,38xe" fillcolor="black" stroked="f">
                    <v:path arrowok="t" o:connecttype="custom" o:connectlocs="243,2525;227,2525;227,2661;244,2661;244,2613;301,2613;303,2612;262,2612;256,2609;250,2603;245,2597;242,2587;242,2562;245,2552;256,2539;259,2538;243,2538;243,2525" o:connectangles="0,0,0,0,0,0,0,0,0,0,0,0,0,0,0,0,0,0"/>
                  </v:shape>
                  <v:shape id="Freeform 145" o:spid="_x0000_s1488" style="position:absolute;left:8054;top:2487;width:425;height:176;visibility:visible;mso-wrap-style:square;v-text-anchor:top" coordsize="425,17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ECzxfxQAA&#10;ANwAAAAPAAAAZHJzL2Rvd25yZXYueG1sRI9Pi8IwFMTvgt8hPMGbpspStWsUcSmIt/Ufe3zbvG2L&#10;zUtpolY//UYQPA4z8xtmvmxNJa7UuNKygtEwAkGcWV1yruCwTwdTEM4ja6wsk4I7OVguup05Jtre&#10;+JuuO5+LAGGXoILC+zqR0mUFGXRDWxMH7882Bn2QTS51g7cAN5UcR1EsDZYcFgqsaV1Qdt5djILT&#10;4evnuJ099vHv/ZLW6Sh+TLOtUv1eu/oE4an17/CrvdEKPmYTeJ4JR0Au/g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AQLPF/FAAAA3AAAAA8AAAAAAAAAAAAAAAAAlwIAAGRycy9k&#10;b3ducmV2LnhtbFBLBQYAAAAABAAEAPUAAACJAwAAAAA=&#10;" path="m301,126l244,126,247,130,251,133,255,135,260,137,265,138,278,138,286,136,293,132,300,128,301,126xe" fillcolor="black" stroked="f">
                    <v:path arrowok="t" o:connecttype="custom" o:connectlocs="301,2613;244,2613;247,2617;251,2620;255,2622;260,2624;265,2625;278,2625;286,2623;293,2619;300,2615;301,2613" o:connectangles="0,0,0,0,0,0,0,0,0,0,0,0"/>
                  </v:shape>
                  <v:shape id="Freeform 144" o:spid="_x0000_s1489" style="position:absolute;left:8054;top:2487;width:425;height:176;visibility:visible;mso-wrap-style:square;v-text-anchor:top" coordsize="425,17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1lKgtwgAA&#10;ANwAAAAPAAAAZHJzL2Rvd25yZXYueG1sRE/LisIwFN0L8w/hDrjTVJGi1bQMSkHcjS9meae5tmWa&#10;m9JErX79ZCG4PJz3KutNI27Uudqygsk4AkFcWF1zqeB4yEdzEM4ja2wsk4IHOcjSj8EKE23v/E23&#10;vS9FCGGXoILK+zaR0hUVGXRj2xIH7mI7gz7ArpS6w3sIN42cRlEsDdYcGipsaV1R8be/GgXn4+bn&#10;tFs8D/Hv45q3+SR+zoudUsPP/msJwlPv3+KXe6sVzBZhbTgTjoBM/wE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HWUqC3CAAAA3AAAAA8AAAAAAAAAAAAAAAAAlwIAAGRycy9kb3du&#10;cmV2LnhtbFBLBQYAAAAABAAEAPUAAACGAwAAAAA=&#10;" path="m303,49l278,49,284,52,289,58,295,64,297,74,297,99,295,109,284,122,277,125,303,125,305,122,309,113,313,105,315,96,315,77,313,68,306,53,303,49xe" fillcolor="black" stroked="f">
                    <v:path arrowok="t" o:connecttype="custom" o:connectlocs="303,2536;278,2536;284,2539;289,2545;295,2551;297,2561;297,2586;295,2596;284,2609;277,2612;303,2612;305,2609;309,2600;313,2592;315,2583;315,2564;313,2555;306,2540;303,2536" o:connectangles="0,0,0,0,0,0,0,0,0,0,0,0,0,0,0,0,0,0,0"/>
                  </v:shape>
                  <v:shape id="Freeform 143" o:spid="_x0000_s1490" style="position:absolute;left:8054;top:2487;width:425;height:176;visibility:visible;mso-wrap-style:square;v-text-anchor:top" coordsize="425,17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" path="m281,36l265,36,260,37,255,39,250,42,246,46,243,51,259,51,263,49,303,49,301,46,295,42,288,38,281,36xe" fillcolor="black" stroked="f">
                    <v:path arrowok="t" o:connecttype="custom" o:connectlocs="281,2523;265,2523;260,2524;255,2526;250,2529;246,2533;243,2538;259,2538;263,2536;303,2536;301,2533;295,2529;288,2525;281,2523" o:connectangles="0,0,0,0,0,0,0,0,0,0,0,0,0,0"/>
                  </v:shape>
                  <v:shape id="Freeform 142" o:spid="_x0000_s1491" style="position:absolute;left:8054;top:2487;width:425;height:176;visibility:visible;mso-wrap-style:square;v-text-anchor:top" coordsize="425,17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VCT4xwgAA&#10;ANwAAAAPAAAAZHJzL2Rvd25yZXYueG1sRE/LisIwFN0L8w/hDrjTtILFqcYyzFAQd74Gl9fm2pZp&#10;bkoTtfr1ZiG4PJz3IutNI67UudqygngcgSAurK65VLDf5aMZCOeRNTaWScGdHGTLj8ECU21vvKHr&#10;1pcihLBLUUHlfZtK6YqKDLqxbYkDd7adQR9gV0rd4S2Em0ZOoiiRBmsODRW29FNR8b+9GAV/+9/j&#10;Yf312CWn+yVv8zh5zIq1UsPP/nsOwlPv3+KXe6UVTKMwP5wJR0Aun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BUJPjHCAAAA3AAAAA8AAAAAAAAAAAAAAAAAlwIAAGRycy9kb3du&#10;cmV2LnhtbFBLBQYAAAAABAAEAPUAAACGAwAAAAA=&#10;" path="m392,36l365,36,353,40,344,50,335,66,332,88,332,104,336,116,353,134,365,138,392,138,401,136,409,130,416,125,371,125,364,122,353,110,350,102,349,91,425,91,425,89,425,88,425,78,350,78,351,69,354,62,359,57,365,52,371,49,412,49,403,40,392,36xe" fillcolor="black" stroked="f">
                    <v:path arrowok="t" o:connecttype="custom" o:connectlocs="392,2523;365,2523;353,2527;344,2537;335,2553;332,2575;332,2591;336,2603;353,2621;365,2625;392,2625;401,2623;409,2617;416,2612;371,2612;364,2609;353,2597;350,2589;349,2578;425,2578;425,2576;425,2575;425,2565;350,2565;351,2556;354,2549;359,2544;365,2539;371,2536;412,2536;403,2527;392,2523" o:connectangles="0,0,0,0,0,0,0,0,0,0,0,0,0,0,0,0,0,0,0,0,0,0,0,0,0,0,0,0,0,0,0,0"/>
                  </v:shape>
                  <v:shape id="Freeform 141" o:spid="_x0000_s1492" style="position:absolute;left:8054;top:2487;width:425;height:176;visibility:visible;mso-wrap-style:square;v-text-anchor:top" coordsize="425,17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6RZuqxQAA&#10;ANwAAAAPAAAAZHJzL2Rvd25yZXYueG1sRI9Pi8IwFMTvgt8hPMGbphUsbjXKohTE2/pn2ePb5tmW&#10;bV5KE7X66TeC4HGYmd8wi1VnanGl1lWWFcTjCARxbnXFhYLjIRvNQDiPrLG2TAru5GC17PcWmGp7&#10;4y+67n0hAoRdigpK75tUSpeXZNCNbUMcvLNtDfog20LqFm8Bbmo5iaJEGqw4LJTY0Lqk/G9/MQq+&#10;j5uf0+7jcUh+75esyeLkMct3Sg0H3ecchKfOv8Ov9lYrmEYxPM+EIyCX/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HpFm6rFAAAA3AAAAA8AAAAAAAAAAAAAAAAAlwIAAGRycy9k&#10;b3ducmV2LnhtbFBLBQYAAAAABAAEAPUAAACJAwAAAAA=&#10;" path="m407,105l386,125,416,125,422,117,424,107,407,105xe" fillcolor="black" stroked="f">
                    <v:path arrowok="t" o:connecttype="custom" o:connectlocs="407,2592;386,2612;416,2612;416,2612;422,2604;424,2594;407,2592" o:connectangles="0,0,0,0,0,0,0"/>
                  </v:shape>
                  <v:shape id="Freeform 140" o:spid="_x0000_s1493" style="position:absolute;left:8054;top:2487;width:425;height:176;visibility:visible;mso-wrap-style:square;v-text-anchor:top" coordsize="425,17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KlwXdxgAA&#10;ANwAAAAPAAAAZHJzL2Rvd25yZXYueG1sRI9Ba8JAFITvBf/D8oTe6kahQVNXEUug5GbU0uNr9jUJ&#10;zb4N2VWT/Hq3UPA4zMw3zHrbm0ZcqXO1ZQXzWQSCuLC65lLB6Zi+LEE4j6yxsUwKBnKw3Uye1pho&#10;e+MDXXNfigBhl6CCyvs2kdIVFRl0M9sSB+/HdgZ9kF0pdYe3ADeNXERRLA3WHBYqbGlfUfGbX4yC&#10;z9P71zlbjcf4e7ikbTqPx2WRKfU87XdvIDz1/hH+b39oBa/RAv7OhCMgN3c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CKlwXdxgAAANwAAAAPAAAAAAAAAAAAAAAAAJcCAABkcnMv&#10;ZG93bnJldi54bWxQSwUGAAAAAAQABAD1AAAAigMAAAAA&#10;" path="m412,49l388,49,395,53,400,59,404,63,406,69,407,78,425,78,425,71,421,58,412,49xe" fillcolor="black" stroked="f">
                    <v:path arrowok="t" o:connecttype="custom" o:connectlocs="412,2536;388,2536;395,2540;400,2546;404,2550;406,2556;407,2565;425,2565;425,2558;421,2545;412,2536" o:connectangles="0,0,0,0,0,0,0,0,0,0,0"/>
                  </v:shape>
                </v:group>
                <v:group id="Group 136" o:spid="_x0000_s1494" style="position:absolute;left:8504;top:2525;width:20;height:99" coordorigin="8504,2525" coordsize="20,99"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KCZqDLGAAAA3AAA&#10;AA8AAAAAAAAAAAAAAAAAqQIAAGRycy9kb3ducmV2LnhtbFBLBQYAAAAABAAEAPoAAACcAwAAAAA=&#10;">
                  <v:shape id="Freeform 138" o:spid="_x0000_s1495" style="position:absolute;left:8504;top:2525;width:20;height:99;visibility:visible;mso-wrap-style:square;v-text-anchor:top" coordsize="20,9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" path="m20,0l0,,,19,20,19,20,0xe" fillcolor="black" stroked="f">
                    <v:path arrowok="t" o:connecttype="custom" o:connectlocs="20,2525;0,2525;0,2544;20,2544;20,2525" o:connectangles="0,0,0,0,0"/>
                  </v:shape>
                  <v:shape id="Freeform 137" o:spid="_x0000_s1496" style="position:absolute;left:8504;top:2525;width:20;height:99;visibility:visible;mso-wrap-style:square;v-text-anchor:top" coordsize="20,9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PUipwwAA&#10;ANwAAAAPAAAAZHJzL2Rvd25yZXYueG1sRI9Pi8IwFMTvgt8hPMGbpgouSzWKikIPe9mu6PXRvP7B&#10;5qUmUbvffrMgeBxm5jfMatObVjzI+caygtk0AUFcWN1wpeD0c5x8gvABWWNrmRT8kofNejhYYart&#10;k7/pkYdKRAj7FBXUIXSplL6oyaCf2o44eqV1BkOUrpLa4TPCTSvnSfIhDTYcF2rsaF9Tcc3vJlLO&#10;Wd7nt9KV5e7m7xc8ZZevg1LjUb9dggjUh3f41c60gkWygP8z8QjI9R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PUipwwAAANwAAAAPAAAAAAAAAAAAAAAAAJcCAABkcnMvZG93&#10;bnJldi54bWxQSwUGAAAAAAQABAD1AAAAhwMAAAAA&#10;" path="m20,79l0,79,,98,20,98,20,79xe" fillcolor="black" stroked="f">
                    <v:path arrowok="t" o:connecttype="custom" o:connectlocs="20,2604;0,2604;0,2623;20,2623;20,2604" o:connectangles="0,0,0,0,0"/>
                  </v:shape>
                </v:group>
                <v:group id="Group 134" o:spid="_x0000_s1497" style="position:absolute;left:5878;top:2650;width:2120;height:2" coordorigin="5878,2650" coordsize="2120,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Cw7guqxAAAANwAAAAP&#10;AAAAAAAAAAAAAAAAAKkCAABkcnMvZG93bnJldi54bWxQSwUGAAAAAAQABAD6AAAAmgMAAAAA&#10;">
                  <v:polyline id="Freeform 135" o:spid="_x0000_s1498" style="position:absolute;visibility:visible;mso-wrap-style:square;v-text-anchor:top" points="5878,2650,7997,2650" coordsize="2120,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3llhXwwAA&#10;ANwAAAAPAAAAZHJzL2Rvd25yZXYueG1sRI/dagIxFITvC32HcAq9kZpVsK2rURZRKfSq6gMcNsfN&#10;4uZkSbI/fXsjFHo5zMw3zHo72kb05EPtWMFsmoEgLp2uuVJwOR/ePkGEiKyxcUwKfinAdvP8tMZc&#10;u4F/qD/FSiQIhxwVmBjbXMpQGrIYpq4lTt7VeYsxSV9J7XFIcNvIeZa9S4s1pwWDLe0MlbdTZxUs&#10;j3GBnS0C7y/hXEwmY/9dGaVeX8ZiBSLSGP/Df+0vrWCRfcDjTDoCcnMH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3llhXwwAAANwAAAAPAAAAAAAAAAAAAAAAAJcCAABkcnMvZG93&#10;bnJldi54bWxQSwUGAAAAAAQABAD1AAAAhwMAAAAA&#10;" filled="f" strokeweight=".72pt">
                    <v:path arrowok="t" o:connecttype="custom" o:connectlocs="0,0;2119,0" o:connectangles="0,0"/>
                  </v:polyline>
                </v:group>
                <v:group id="Group 132" o:spid="_x0000_s1499" style="position:absolute;left:8597;top:2650;width:1400;height:2" coordorigin="8597,2650" coordsize="1400,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">
                  <v:polyline id="Freeform 133" o:spid="_x0000_s1500" style="position:absolute;visibility:visible;mso-wrap-style:square;v-text-anchor:top" points="8597,2650,9996,2650" coordsize="1400,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TruaPxQAA&#10;ANwAAAAPAAAAZHJzL2Rvd25yZXYueG1sRI9PawIxFMTvBb9DeEJvmlVb0dUoIlgtFIp/Lt4eyXOz&#10;uHlZNlG3374pCD0OM/MbZr5sXSXu1ITSs4JBPwNBrL0puVBwOm56ExAhIhusPJOCHwqwXHRe5pgb&#10;/+A93Q+xEAnCIUcFNsY6lzJoSw5D39fEybv4xmFMsimkafCR4K6SwywbS4clpwWLNa0t6evh5hQc&#10;3+LHTuvTRX5vh+5zdNNbe/5S6rXbrmYgIrXxP/xs74yC92wKf2fSEZCLX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NOu5o/FAAAA3AAAAA8AAAAAAAAAAAAAAAAAlwIAAGRycy9k&#10;b3ducmV2LnhtbFBLBQYAAAAABAAEAPUAAACJAwAAAAA=&#10;" filled="f" strokeweight=".72pt">
                    <v:path arrowok="t" o:connecttype="custom" o:connectlocs="0,0;1399,0" o:connectangles="0,0"/>
                  </v:polyline>
                </v:group>
                <v:group id="Group 129" o:spid="_x0000_s1501" style="position:absolute;left:5213;top:2787;width:107;height:136" coordorigin="5213,2787" coordsize="107,136"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">
                  <v:shape id="Freeform 131" o:spid="_x0000_s1502" style="position:absolute;left:5213;top:2787;width:107;height:136;visibility:visible;mso-wrap-style:square;v-text-anchor:top" coordsize="107,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2ZTfAxQAA&#10;ANwAAAAPAAAAZHJzL2Rvd25yZXYueG1sRI9Ba8JAFITvBf/D8oTe6ialphJdpRUELx7UqtdH9plE&#10;s2/T3TWm/74rFHocZuYbZrboTSM6cr62rCAdJSCIC6trLhV87VcvExA+IGtsLJOCH/KwmA+eZphr&#10;e+ctdbtQighhn6OCKoQ2l9IXFRn0I9sSR+9sncEQpSuldniPcNPI1yTJpMGa40KFLS0rKq67m1HQ&#10;HeTl9t5cv12xMdnbZ3Y8TTZGqedh/zEFEagP/+G/9lorGKcpPM7EIyDnv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PZlN8DFAAAA3AAAAA8AAAAAAAAAAAAAAAAAlwIAAGRycy9k&#10;b3ducmV2LnhtbFBLBQYAAAAABAAEAPUAAACJAwAAAAA=&#10;" path="m62,0l0,,,136,19,136,19,81,59,81,81,78,96,69,100,65,19,65,19,16,100,16,96,11,92,8,87,5,81,3,74,2,70,1,62,0xe" fillcolor="black" stroked="f">
                    <v:path arrowok="t" o:connecttype="custom" o:connectlocs="62,2787;0,2787;0,2923;19,2923;19,2868;59,2868;81,2865;96,2856;100,2852;19,2852;19,2803;100,2803;100,2803;96,2798;92,2795;87,2792;81,2790;74,2789;70,2788;62,2787" o:connectangles="0,0,0,0,0,0,0,0,0,0,0,0,0,0,0,0,0,0,0,0"/>
                  </v:shape>
                  <v:shape id="Freeform 130" o:spid="_x0000_s1503" style="position:absolute;left:5213;top:2787;width:107;height:136;visibility:visible;mso-wrap-style:square;v-text-anchor:top" coordsize="107,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Gt6m3xQAA&#10;ANwAAAAPAAAAZHJzL2Rvd25yZXYueG1sRI9Pa8JAFMTvQr/D8gre6kaxqURXqYLQiwf/VK+P7DNJ&#10;zb6Nu2tMv31XKHgcZuY3zGzRmVq05HxlWcFwkIAgzq2uuFBw2K/fJiB8QNZYWyYFv+RhMX/pzTDT&#10;9s5banehEBHCPkMFZQhNJqXPSzLoB7Yhjt7ZOoMhSldI7fAe4aaWoyRJpcGK40KJDa1Kyi+7m1HQ&#10;fsuf20d9ubp8Y9LxMj2eJhujVP+1+5yCCNSFZ/i//aUVvA9H8DgTj4Cc/w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Aa3qbfFAAAA3AAAAA8AAAAAAAAAAAAAAAAAlwIAAGRycy9k&#10;b3ducmV2LnhtbFBLBQYAAAAABAAEAPUAAACJAwAAAAA=&#10;" path="m100,16l63,16,69,17,72,18,77,19,81,22,84,26,87,30,88,35,88,48,86,54,81,59,76,63,67,65,100,65,103,61,107,51,107,33,106,27,103,21,100,16xe" fillcolor="black" stroked="f">
                    <v:path arrowok="t" o:connecttype="custom" o:connectlocs="100,2803;63,2803;69,2804;72,2805;77,2806;81,2809;84,2813;87,2817;88,2822;88,2835;86,2841;81,2846;76,2850;67,2852;100,2852;103,2848;107,2838;107,2820;106,2814;103,2808;100,2803" o:connectangles="0,0,0,0,0,0,0,0,0,0,0,0,0,0,0,0,0,0,0,0,0"/>
                  </v:shape>
                </v:group>
                <v:group id="Group 117" o:spid="_x0000_s1504" style="position:absolute;left:5343;top:2787;width:417;height:138" coordorigin="5343,2787" coordsize="417,138"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CVAPu/GAAAA3AAA&#10;AA8AAAAAAAAAAAAAAAAAqQIAAGRycy9kb3ducmV2LnhtbFBLBQYAAAAABAAEAPoAAACcAwAAAAA=&#10;">
                  <v:shape id="Freeform 128" o:spid="_x0000_s1505" style="position:absolute;left:5343;top:2787;width:417;height:138;visibility:visible;mso-wrap-style:square;v-text-anchor:top" coordsize="417,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fBwu8wwAA&#10;ANwAAAAPAAAAZHJzL2Rvd25yZXYueG1sRI/dSgMxFITvBd8hHKF3NttWRbZNSxX6cyfWPsAhOd0s&#10;bk6WJHbTPr0pCF4OM/MNs1hl14kzhdh6VjAZVyCItTctNwqOX5vHVxAxIRvsPJOCC0VYLe/vFlgb&#10;P/AnnQ+pEQXCsUYFNqW+ljJqSw7j2PfExTv54DAVGRppAg4F7jo5raoX6bDlsmCxp3dL+vvw4xS8&#10;7aYfw5CD1flot6TXs2uzY6VGD3k9B5Eop//wX3tvFDxPnuB2phwBufwF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fBwu8wwAAANwAAAAPAAAAAAAAAAAAAAAAAJcCAABkcnMvZG93&#10;bnJldi54bWxQSwUGAAAAAAQABAD1AAAAhwMAAAAA&#10;" path="m17,0l0,,,136,17,136,17,75,18,69,39,50,78,50,78,49,17,49,17,0xe" fillcolor="black" stroked="f">
                    <v:path arrowok="t" o:connecttype="custom" o:connectlocs="17,2787;0,2787;0,2923;17,2923;17,2862;18,2856;39,2837;78,2837;78,2836;17,2836;17,2787" o:connectangles="0,0,0,0,0,0,0,0,0,0,0"/>
                  </v:shape>
                  <v:shape id="Freeform 127" o:spid="_x0000_s1506" style="position:absolute;left:5343;top:2787;width:417;height:138;visibility:visible;mso-wrap-style:square;v-text-anchor:top" coordsize="417,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wS64nwgAA&#10;ANwAAAAPAAAAZHJzL2Rvd25yZXYueG1sRI/RagIxFETfC/2HcAXfalbFUrZGsYVW36TWD7gkt5vF&#10;zc2SpG7arzeC4OMwM2eY5Tq7TpwpxNazgumkAkGsvWm5UXD8/nh6ARETssHOMyn4owjr1ePDEmvj&#10;B/6i8yE1okA41qjAptTXUkZtyWGc+J64eD8+OExFhkaagEOBu07OqupZOmy5LFjs6d2SPh1+nYK3&#10;7Ww/DDlYnY/2k/Rm/t9sWanxKG9eQSTK6R6+tXdGwWK6gOuZcgTk6gI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LBLrifCAAAA3AAAAA8AAAAAAAAAAAAAAAAAlwIAAGRycy9kb3du&#10;cmV2LnhtbFBLBQYAAAAABAAEAPUAAACGAwAAAAA=&#10;" path="m78,50l51,50,56,52,60,56,64,59,66,66,66,136,83,136,83,64,82,57,79,52,78,50xe" fillcolor="black" stroked="f">
                    <v:path arrowok="t" o:connecttype="custom" o:connectlocs="78,2837;51,2837;56,2839;60,2843;64,2846;66,2853;66,2923;83,2923;83,2851;82,2844;79,2839;78,2837" o:connectangles="0,0,0,0,0,0,0,0,0,0,0,0"/>
                  </v:shape>
                  <v:shape id="Freeform 126" o:spid="_x0000_s1507" style="position:absolute;left:5343;top:2787;width:417;height:138;visibility:visible;mso-wrap-style:square;v-text-anchor:top" coordsize="417,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AmTBQwgAA&#10;ANwAAAAPAAAAZHJzL2Rvd25yZXYueG1sRI/RagIxFETfC/5DuELfalZLpaxG0YLat1LrB1yS62Zx&#10;c7MkqRv9+qZQ6OMwM2eY5Tq7TlwpxNazgumkAkGsvWm5UXD62j29gogJ2WDnmRTcKMJ6NXpYYm38&#10;wJ90PaZGFAjHGhXYlPpayqgtOYwT3xMX7+yDw1RkaKQJOBS46+SsqubSYctlwWJPb5b05fjtFGwP&#10;s49hyMHqfLJ70pvne3NgpR7HebMAkSin//Bf+90oeJnO4fdMOQJy9QM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ECZMFDCAAAA3AAAAA8AAAAAAAAAAAAAAAAAlwIAAGRycy9kb3du&#10;cmV2LnhtbFBLBQYAAAAABAAEAPUAAACGAwAAAAA=&#10;" path="m55,36l36,36,25,40,17,49,78,49,77,47,73,43,67,40,62,37,55,36xe" fillcolor="black" stroked="f">
                    <v:path arrowok="t" o:connecttype="custom" o:connectlocs="55,2823;36,2823;25,2827;17,2836;78,2836;77,2834;73,2830;67,2827;62,2824;55,2823" o:connectangles="0,0,0,0,0,0,0,0,0,0"/>
                  </v:shape>
                  <v:shape id="Freeform 125" o:spid="_x0000_s1508" style="position:absolute;left:5343;top:2787;width:417;height:138;visibility:visible;mso-wrap-style:square;v-text-anchor:top" coordsize="417,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v1ZXLwwAA&#10;ANwAAAAPAAAAZHJzL2Rvd25yZXYueG1sRI/dagIxFITvC32HcAre1axKf1iNYgv+3JVaH+CQHDdL&#10;NydLkrrRp2+EQi+HmfmGWayy68SZQmw9K5iMKxDE2puWGwXHr83jK4iYkA12nknBhSKslvd3C6yN&#10;H/iTzofUiALhWKMCm1JfSxm1JYdx7Hvi4p18cJiKDI00AYcCd52cVtWzdNhyWbDY07sl/X34cQre&#10;dtOPYcjB6ny0W9Lr2bXZsVKjh7yeg0iU03/4r703Cp4mL3A7U46AXP4C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v1ZXLwwAAANwAAAAPAAAAAAAAAAAAAAAAAJcCAABkcnMvZG93&#10;bnJldi54bWxQSwUGAAAAAAQABAD1AAAAhwMAAAAA&#10;" path="m166,36l139,36,129,39,118,49,108,65,104,87,104,88,108,109,117,125,126,134,138,138,161,138,169,136,184,128,187,125,143,125,136,122,130,115,125,109,122,100,122,74,125,65,136,53,143,49,186,49,177,40,166,36xe" fillcolor="black" stroked="f">
                    <v:path arrowok="t" o:connecttype="custom" o:connectlocs="166,2823;139,2823;129,2826;118,2836;108,2852;104,2874;104,2875;108,2896;117,2912;126,2921;138,2925;161,2925;169,2923;184,2915;187,2912;143,2912;136,2909;130,2902;125,2896;122,2887;122,2861;125,2852;125,2852;136,2840;143,2836;186,2836;177,2827;166,2823" o:connectangles="0,0,0,0,0,0,0,0,0,0,0,0,0,0,0,0,0,0,0,0,0,0,0,0,0,0,0,0"/>
                  </v:shape>
                  <v:shape id="Freeform 124" o:spid="_x0000_s1509" style="position:absolute;left:5343;top:2787;width:417;height:138;visibility:visible;mso-wrap-style:square;v-text-anchor:top" coordsize="417,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" path="m186,49l160,49,167,53,173,59,179,65,182,74,182,100,179,109,173,116,167,122,160,125,187,125,189,123,193,115,197,108,199,98,199,70,195,58,186,49xe" fillcolor="black" stroked="f">
                    <v:path arrowok="t" o:connecttype="custom" o:connectlocs="186,2836;160,2836;167,2840;173,2846;179,2852;182,2861;182,2887;179,2896;173,2903;167,2909;160,2912;187,2912;189,2910;193,2902;197,2895;199,2885;199,2857;195,2845;186,2836" o:connectangles="0,0,0,0,0,0,0,0,0,0,0,0,0,0,0,0,0,0,0"/>
                  </v:shape>
                  <v:shape id="Freeform 123" o:spid="_x0000_s1510" style="position:absolute;left:5343;top:2787;width:417;height:138;visibility:visible;mso-wrap-style:square;v-text-anchor:top" coordsize="417,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xBqQiwwAA&#10;ANwAAAAPAAAAZHJzL2Rvd25yZXYueG1sRI/dSgMxFITvBd8hHKF3NtsWRbdNSxX6cyfWPsAhOd0s&#10;bk6WJHbTPr0pCF4OM/MNs1hl14kzhdh6VjAZVyCItTctNwqOX5vHFxAxIRvsPJOCC0VYLe/vFlgb&#10;P/AnnQ+pEQXCsUYFNqW+ljJqSw7j2PfExTv54DAVGRppAg4F7jo5rapn6bDlsmCxp3dL+vvw4xS8&#10;7aYfw5CD1flot6TXs2uzY6VGD3k9B5Eop//wX3tvFDxNXuF2phwBufwF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xBqQiwwAAANwAAAAPAAAAAAAAAAAAAAAAAJcCAABkcnMvZG93&#10;bnJldi54bWxQSwUGAAAAAAQABAD1AAAAhwMAAAAA&#10;" path="m237,38l221,38,221,136,238,136,238,70,241,61,246,57,252,52,253,52,237,52,237,38xe" fillcolor="black" stroked="f">
                    <v:path arrowok="t" o:connecttype="custom" o:connectlocs="237,2825;221,2825;221,2923;238,2923;238,2857;241,2848;246,2844;252,2839;253,2839;237,2839;237,2825" o:connectangles="0,0,0,0,0,0,0,0,0,0,0"/>
                  </v:shape>
                  <v:shape id="Freeform 122" o:spid="_x0000_s1511" style="position:absolute;left:5343;top:2787;width:417;height:138;visibility:visible;mso-wrap-style:square;v-text-anchor:top" coordsize="417,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uUMcCwAAA&#10;ANwAAAAPAAAAZHJzL2Rvd25yZXYueG1sRE/NagIxEL4LfYcwhd402y2VsjWKFVq9laoPMCTjZnEz&#10;WZLopn16cyh4/Pj+F6vsenGlEDvPCp5nFQhi7U3HrYLj4XP6BiImZIO9Z1LwSxFWy4fJAhvjR/6h&#10;6z61ooRwbFCBTWlopIzaksM48wNx4U4+OEwFhlaagGMJd72sq2ouHXZcGiwOtLGkz/uLU/Cxrb/H&#10;MQer89F+kV6//LVbVurpMa/fQSTK6S7+d++Mgte6zC9nyhGQyxsA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BuUMcCwAAAANwAAAAPAAAAAAAAAAAAAAAAAJcCAABkcnMvZG93bnJl&#10;di54bWxQSwUGAAAAAAQABAD1AAAAhAMAAAAA&#10;" path="m299,50l270,50,274,51,280,55,283,58,286,65,286,68,286,136,303,136,303,68,303,63,301,55,300,51,299,50xe" fillcolor="black" stroked="f">
                    <v:path arrowok="t" o:connecttype="custom" o:connectlocs="299,2837;270,2837;274,2838;280,2842;283,2845;286,2852;286,2855;286,2923;303,2923;303,2855;303,2850;301,2842;300,2838;299,2837" o:connectangles="0,0,0,0,0,0,0,0,0,0,0,0,0,0"/>
                  </v:shape>
                  <v:shape id="Freeform 121" o:spid="_x0000_s1512" style="position:absolute;left:5343;top:2787;width:417;height:138;visibility:visible;mso-wrap-style:square;v-text-anchor:top" coordsize="417,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BHGKZwwAA&#10;ANwAAAAPAAAAZHJzL2Rvd25yZXYueG1sRI/RagIxFETfC/2HcAu+1axbLGVrFFuw+laqfsAlud0s&#10;3dwsSXSjX28KhT4OM3OGWayy68WZQuw8K5hNKxDE2puOWwXHw+bxBURMyAZ7z6TgQhFWy/u7BTbG&#10;j/xF531qRYFwbFCBTWlopIzaksM49QNx8b59cJiKDK00AccCd72sq+pZOuy4LFgc6N2S/tmfnIK3&#10;bf05jjlYnY/2g/T66dpuWanJQ16/gkiU03/4r70zCub1DH7PlCMglzc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BHGKZwwAAANwAAAAPAAAAAAAAAAAAAAAAAJcCAABkcnMvZG93&#10;bnJldi54bWxQSwUGAAAAAAQABAD1AAAAhwMAAAAA&#10;" path="m275,36l255,36,244,41,237,52,253,52,258,50,299,50,297,47,295,44,291,41,286,39,280,37,275,36xe" fillcolor="black" stroked="f">
                    <v:path arrowok="t" o:connecttype="custom" o:connectlocs="275,2823;255,2823;244,2828;237,2839;253,2839;258,2837;299,2837;297,2834;295,2831;291,2828;286,2826;280,2824;275,2823" o:connectangles="0,0,0,0,0,0,0,0,0,0,0,0,0"/>
                  </v:shape>
                  <v:shape id="Freeform 120" o:spid="_x0000_s1513" style="position:absolute;left:5343;top:2787;width:417;height:138;visibility:visible;mso-wrap-style:square;v-text-anchor:top" coordsize="417,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xzvzuwwAA&#10;ANwAAAAPAAAAZHJzL2Rvd25yZXYueG1sRI/RagIxFETfC/2HcAu+1awrFtkaxRaqvpWqH3BJbjeL&#10;m5slSd3Yr28KhT4OM3OGWW2y68WVQuw8K5hNKxDE2puOWwXn09vjEkRMyAZ7z6TgRhE26/u7FTbG&#10;j/xB12NqRYFwbFCBTWlopIzaksM49QNx8T59cJiKDK00AccCd72sq+pJOuy4LFgc6NWSvhy/nIKX&#10;ff0+jjlYnc92R3o7/273rNTkIW+fQSTK6T/81z4YBYu6ht8z5QjI9Q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xzvzuwwAAANwAAAAPAAAAAAAAAAAAAAAAAJcCAABkcnMvZG93&#10;bnJldi54bWxQSwUGAAAAAAQABAD1AAAAhwMAAAAA&#10;" path="m384,36l357,36,345,40,336,50,327,66,323,88,323,104,328,116,345,134,357,138,383,138,393,136,401,130,408,125,363,125,356,122,345,110,342,102,341,91,417,91,417,78,342,78,343,69,346,62,351,57,356,52,363,49,404,49,395,40,384,36xe" fillcolor="black" stroked="f">
                    <v:path arrowok="t" o:connecttype="custom" o:connectlocs="384,2823;357,2823;345,2827;336,2837;327,2853;323,2875;323,2891;328,2903;345,2921;357,2925;383,2925;393,2923;401,2917;408,2912;363,2912;356,2909;345,2897;342,2889;341,2878;417,2878;417,2865;342,2865;343,2856;346,2849;351,2844;356,2839;363,2836;404,2836;395,2827;384,2823" o:connectangles="0,0,0,0,0,0,0,0,0,0,0,0,0,0,0,0,0,0,0,0,0,0,0,0,0,0,0,0,0,0"/>
                  </v:shape>
                  <v:shape id="Freeform 119" o:spid="_x0000_s1514" style="position:absolute;left:5343;top:2787;width:417;height:138;visibility:visible;mso-wrap-style:square;v-text-anchor:top" coordsize="417,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egll1wwAA&#10;ANwAAAAPAAAAZHJzL2Rvd25yZXYueG1sRI/RagIxFETfC/2HcAu+1WxXLGVrFFto9U2qfsAlud0s&#10;3dwsSerGfn0jCD4OM3OGWayy68WJQuw8K3iaViCItTcdtwqOh4/HFxAxIRvsPZOCM0VYLe/vFtgY&#10;P/IXnfapFQXCsUEFNqWhkTJqSw7j1A/Exfv2wWEqMrTSBBwL3PWyrqpn6bDjsmBxoHdL+mf/6xS8&#10;berdOOZgdT7aT9Lr2V+7YaUmD3n9CiJRTrfwtb01Cub1DC5nyhGQy3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egll1wwAAANwAAAAPAAAAAAAAAAAAAAAAAJcCAABkcnMvZG93&#10;bnJldi54bWxQSwUGAAAAAAQABAD1AAAAhwMAAAAA&#10;" path="m398,105l378,125,408,125,413,117,416,107,398,105xe" fillcolor="black" stroked="f">
                    <v:path arrowok="t" o:connecttype="custom" o:connectlocs="398,2892;378,2912;408,2912;408,2912;413,2904;416,2894;398,2892" o:connectangles="0,0,0,0,0,0,0"/>
                  </v:shape>
                  <v:shape id="Freeform 118" o:spid="_x0000_s1515" style="position:absolute;left:5343;top:2787;width:417;height:138;visibility:visible;mso-wrap-style:square;v-text-anchor:top" coordsize="417,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Ra8EBwwAA&#10;ANwAAAAPAAAAZHJzL2Rvd25yZXYueG1sRI/RSgMxFETfBf8hXKFvNutaRdampQq2fZPWfsAluW4W&#10;NzdLErtpv74pCD4OM3OGmS+z68WRQuw8K3iYViCItTcdtwoOXx/3LyBiQjbYeyYFJ4qwXNzezLEx&#10;fuQdHfepFQXCsUEFNqWhkTJqSw7j1A/Exfv2wWEqMrTSBBwL3PWyrqpn6bDjsmBxoHdL+mf/6xS8&#10;berPcczB6nywa9Krx3O7YaUmd3n1CiJRTv/hv/bWKHiqZ3A9U46AXFw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Ra8EBwwAAANwAAAAPAAAAAAAAAAAAAAAAAJcCAABkcnMvZG93&#10;bnJldi54bWxQSwUGAAAAAAQABAD1AAAAhwMAAAAA&#10;" path="m404,49l380,49,387,53,392,59,396,63,398,69,399,78,417,78,417,71,412,58,404,49xe" fillcolor="black" stroked="f">
                    <v:path arrowok="t" o:connecttype="custom" o:connectlocs="404,2836;380,2836;387,2840;392,2846;396,2850;398,2856;399,2865;417,2865;417,2858;412,2845;404,2836" o:connectangles="0,0,0,0,0,0,0,0,0,0,0"/>
                  </v:shape>
                </v:group>
                <v:group id="Group 114" o:spid="_x0000_s1516" style="position:absolute;left:5785;top:2825;width:20;height:99" coordorigin="5785,2825" coordsize="20,99"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ALicm9xAAAANwAAAAP&#10;AAAAAAAAAAAAAAAAAKkCAABkcnMvZG93bnJldi54bWxQSwUGAAAAAAQABAD6AAAAmgMAAAAA&#10;">
                  <v:shape id="Freeform 116" o:spid="_x0000_s1517" style="position:absolute;left:5785;top:2825;width:20;height:99;visibility:visible;mso-wrap-style:square;v-text-anchor:top" coordsize="20,9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FWoq+wwAA&#10;ANwAAAAPAAAAZHJzL2Rvd25yZXYueG1sRI9Pi8IwFMTvwn6H8Bb2pqmCItUouqzQw16sotdH8/oH&#10;m5eaRO1++40geBxm5jfMct2bVtzJ+caygvEoAUFcWN1wpeB42A3nIHxA1thaJgV/5GG9+hgsMdX2&#10;wXu656ESEcI+RQV1CF0qpS9qMuhHtiOOXmmdwRClq6R2+Ihw08pJksykwYbjQo0dfddUXPKbiZRT&#10;lvf5tXRlub362xmP2fn3R6mvz36zABGoD+/wq51pBdPJDJ5n4hGQq3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FWoq+wwAAANwAAAAPAAAAAAAAAAAAAAAAAJcCAABkcnMvZG93&#10;bnJldi54bWxQSwUGAAAAAAQABAD1AAAAhwMAAAAA&#10;" path="m19,0l0,,,19,19,19,19,0xe" fillcolor="black" stroked="f">
                    <v:path arrowok="t" o:connecttype="custom" o:connectlocs="19,2825;0,2825;0,2844;19,2844;19,2825" o:connectangles="0,0,0,0,0"/>
                  </v:shape>
                  <v:shape id="Freeform 115" o:spid="_x0000_s1518" style="position:absolute;left:5785;top:2825;width:20;height:99;visibility:visible;mso-wrap-style:square;v-text-anchor:top" coordsize="20,9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" path="m19,79l0,79,,98,19,98,19,79xe" fillcolor="black" stroked="f">
                    <v:path arrowok="t" o:connecttype="custom" o:connectlocs="19,2904;0,2904;0,2923;19,2923;19,2904" o:connectangles="0,0,0,0,0"/>
                  </v:shape>
                </v:group>
                <v:group id="Group 101" o:spid="_x0000_s1519" style="position:absolute;left:8054;top:2787;width:425;height:176" coordorigin="8054,2787" coordsize="425,176"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">
                  <v:shape id="Freeform 113" o:spid="_x0000_s1520" style="position:absolute;left:8054;top:2787;width:425;height:176;visibility:visible;mso-wrap-style:square;v-text-anchor:top" coordsize="425,17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PhsvMxQAA&#10;ANwAAAAPAAAAZHJzL2Rvd25yZXYueG1sRI9Pi8IwFMTvC/sdwlvwtqYKFq1GWVYK4s1/yx6fzbMt&#10;Ni+libb66Y0geBxm5jfMbNGZSlypcaVlBYN+BII4s7rkXMF+l36PQTiPrLGyTApu5GAx//yYYaJt&#10;yxu6bn0uAoRdggoK7+tESpcVZND1bU0cvJNtDPogm1zqBtsAN5UcRlEsDZYcFgqs6beg7Ly9GAV/&#10;++X/YT257+Lj7ZLW6SC+j7O1Ur2v7mcKwlPn3+FXe6UVjIYTeJ4JR0DOH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M+Gy8zFAAAA3AAAAA8AAAAAAAAAAAAAAAAAlwIAAGRycy9k&#10;b3ducmV2LnhtbFBLBQYAAAAABAAEAPUAAACJAwAAAAA=&#10;" path="m65,16l46,16,46,136,65,136,65,16xe" fillcolor="black" stroked="f">
                    <v:path arrowok="t" o:connecttype="custom" o:connectlocs="65,2803;46,2803;46,2923;65,2923;65,2803" o:connectangles="0,0,0,0,0"/>
                  </v:shape>
                  <v:shape id="Freeform 112" o:spid="_x0000_s1521" style="position:absolute;left:8054;top:2787;width:425;height:176;visibility:visible;mso-wrap-style:square;v-text-anchor:top" coordsize="425,17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" path="m111,0l0,,,16,111,16,111,0xe" fillcolor="black" stroked="f">
                    <v:path arrowok="t" o:connecttype="custom" o:connectlocs="111,2787;0,2787;0,2803;111,2803;111,2787" o:connectangles="0,0,0,0,0"/>
                  </v:shape>
                  <v:shape id="Freeform 111" o:spid="_x0000_s1522" style="position:absolute;left:8054;top:2787;width:425;height:176;visibility:visible;mso-wrap-style:square;v-text-anchor:top" coordsize="425,17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0KVEXxQAA&#10;ANwAAAAPAAAAZHJzL2Rvd25yZXYueG1sRI9Pa8JAFMTvhX6H5RW81U0qDRpdpVQC4s2/eHxmn0lo&#10;9m3Irhr99F1B8DjMzG+YyawztbhQ6yrLCuJ+BII4t7riQsF2k30OQTiPrLG2TApu5GA2fX+bYKrt&#10;lVd0WftCBAi7FBWU3jeplC4vyaDr24Y4eCfbGvRBtoXULV4D3NTyK4oSabDisFBiQ78l5X/rs1Gw&#10;384Pu+XovkmOt3PWZHFyH+ZLpXof3c8YhKfOv8LP9kIr+B7E8DgTjoCc/gM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LQpURfFAAAA3AAAAA8AAAAAAAAAAAAAAAAAlwIAAGRycy9k&#10;b3ducmV2LnhtbFBLBQYAAAAABAAEAPUAAACJAwAAAAA=&#10;" path="m126,158l128,174,132,175,135,176,144,176,149,175,153,172,157,170,160,166,164,160,133,160,130,159,126,158xe" fillcolor="black" stroked="f">
                    <v:path arrowok="t" o:connecttype="custom" o:connectlocs="126,2945;128,2961;132,2962;135,2963;144,2963;149,2962;153,2959;157,2957;160,2953;164,2947;133,2947;130,2946;126,2945" o:connectangles="0,0,0,0,0,0,0,0,0,0,0,0,0"/>
                  </v:shape>
                  <v:shape id="Freeform 110" o:spid="_x0000_s1523" style="position:absolute;left:8054;top:2787;width:425;height:176;visibility:visible;mso-wrap-style:square;v-text-anchor:top" coordsize="425,17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E+89gxgAA&#10;ANwAAAAPAAAAZHJzL2Rvd25yZXYueG1sRI9Ba8JAFITvBf/D8gRvdaOlIU1dpbQExFsTlR5fs88k&#10;mH0bsqsm/vpuodDjMDPfMKvNYFpxpd41lhUs5hEI4tLqhisF+yJ7TEA4j6yxtUwKRnKwWU8eVphq&#10;e+NPuua+EgHCLkUFtfddKqUrazLo5rYjDt7J9gZ9kH0ldY+3ADetXEZRLA02HBZq7Oi9pvKcX4yC&#10;4/7j67B7uRfx93jJumwR35Nyp9RsOry9gvA0+P/wX3urFTw/LeH3TDgCcv0D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BE+89gxgAAANwAAAAPAAAAAAAAAAAAAAAAAJcCAABkcnMv&#10;ZG93bnJldi54bWxQSwUGAAAAAAQABAD1AAAAigMAAAAA&#10;" path="m137,38l119,38,157,136,156,138,156,140,153,147,139,160,164,160,166,156,169,149,181,118,166,118,163,110,161,102,158,95,137,38xe" fillcolor="black" stroked="f">
                    <v:path arrowok="t" o:connecttype="custom" o:connectlocs="137,2825;119,2825;157,2923;156,2925;156,2927;156,2927;153,2934;139,2947;164,2947;166,2943;169,2936;181,2905;166,2905;163,2897;161,2889;158,2882;137,2825" o:connectangles="0,0,0,0,0,0,0,0,0,0,0,0,0,0,0,0,0"/>
                  </v:shape>
                  <v:shape id="Freeform 109" o:spid="_x0000_s1524" style="position:absolute;left:8054;top:2787;width:425;height:176;visibility:visible;mso-wrap-style:square;v-text-anchor:top" coordsize="425,17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rt2r7xQAA&#10;ANwAAAAPAAAAZHJzL2Rvd25yZXYueG1sRI9Pi8IwFMTvwn6H8Bb2pqmKRatRRCks3vyzi8dn87Yt&#10;27yUJmr10xtB8DjMzG+Y2aI1lbhQ40rLCvq9CARxZnXJuYLDPu2OQTiPrLGyTApu5GAx/+jMMNH2&#10;ylu67HwuAoRdggoK7+tESpcVZND1bE0cvD/bGPRBNrnUDV4D3FRyEEWxNFhyWCiwplVB2f/ubBT8&#10;HtbHn83kvo9Pt3Nap/34Ps42Sn19tsspCE+tf4df7W+tYDQcwvNMOAJy/g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Cu3avvFAAAA3AAAAA8AAAAAAAAAAAAAAAAAlwIAAGRycy9k&#10;b3ducmV2LnhtbFBLBQYAAAAABAAEAPUAAACJAwAAAAA=&#10;" path="m212,38l194,38,173,95,170,102,168,110,166,118,181,118,212,38xe" fillcolor="black" stroked="f">
                    <v:path arrowok="t" o:connecttype="custom" o:connectlocs="212,2825;194,2825;173,2882;170,2889;168,2897;166,2905;181,2905;212,2825" o:connectangles="0,0,0,0,0,0,0,0"/>
                  </v:shape>
                  <v:shape id="Freeform 108" o:spid="_x0000_s1525" style="position:absolute;left:8054;top:2787;width:425;height:176;visibility:visible;mso-wrap-style:square;v-text-anchor:top" coordsize="425,17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kXvKPxgAA&#10;ANwAAAAPAAAAZHJzL2Rvd25yZXYueG1sRI9Pa8JAFMTvQr/D8gredGPVYFNXKUpAvPmnpcfX7GsS&#10;mn0bshuNfnpXEDwOM/MbZr7sTCVO1LjSsoLRMAJBnFldcq7geEgHMxDOI2usLJOCCzlYLl56c0y0&#10;PfOOTnufiwBhl6CCwvs6kdJlBRl0Q1sTB+/PNgZ9kE0udYPnADeVfIuiWBosOSwUWNOqoOx/3xoF&#10;38f1z9f2/XqIfy9tWqej+DrLtkr1X7vPDxCeOv8MP9obrWA6nsD9TDgCcnED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CkXvKPxgAAANwAAAAPAAAAAAAAAAAAAAAAAJcCAABkcnMv&#10;ZG93bnJldi54bWxQSwUGAAAAAAQABAD1AAAAigMAAAAA&#10;" path="m243,38l227,38,227,174,244,174,244,126,301,126,303,125,262,125,256,122,250,116,245,110,242,100,242,75,245,65,256,52,259,51,243,51,243,38xe" fillcolor="black" stroked="f">
                    <v:path arrowok="t" o:connecttype="custom" o:connectlocs="243,2825;227,2825;227,2961;244,2961;244,2913;301,2913;303,2912;262,2912;256,2909;250,2903;245,2897;242,2887;242,2862;245,2852;256,2839;259,2838;243,2838;243,2825" o:connectangles="0,0,0,0,0,0,0,0,0,0,0,0,0,0,0,0,0,0"/>
                  </v:shape>
                  <v:shape id="Freeform 107" o:spid="_x0000_s1526" style="position:absolute;left:8054;top:2787;width:425;height:176;visibility:visible;mso-wrap-style:square;v-text-anchor:top" coordsize="425,17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LElcUxgAA&#10;ANwAAAAPAAAAZHJzL2Rvd25yZXYueG1sRI9Ba8JAFITvhf6H5RW81Y2VBJu6SmkJSG5NVHp8zT6T&#10;YPZtyK4a/fVuodDjMDPfMMv1aDpxpsG1lhXMphEI4srqlmsF2zJ7XoBwHlljZ5kUXMnBevX4sMRU&#10;2wt/0bnwtQgQdikqaLzvUyld1ZBBN7U9cfAOdjDogxxqqQe8BLjp5EsUJdJgy2GhwZ4+GqqOxcko&#10;2G8/v3f5661Mfq6nrM9myW1R5UpNnsb3NxCeRv8f/mtvtIJ4HsPvmXAE5OoO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DLElcUxgAAANwAAAAPAAAAAAAAAAAAAAAAAJcCAABkcnMv&#10;ZG93bnJldi54bWxQSwUGAAAAAAQABAD1AAAAigMAAAAA&#10;" path="m301,126l244,126,247,130,251,133,255,135,260,137,265,138,278,138,286,136,293,132,300,128,301,126xe" fillcolor="black" stroked="f">
                    <v:path arrowok="t" o:connecttype="custom" o:connectlocs="301,2913;244,2913;247,2917;251,2920;255,2922;260,2924;265,2925;278,2925;286,2923;293,2919;300,2915;301,2913" o:connectangles="0,0,0,0,0,0,0,0,0,0,0,0"/>
                  </v:shape>
                  <v:shape id="Freeform 106" o:spid="_x0000_s1527" style="position:absolute;left:8054;top:2787;width:425;height:176;visibility:visible;mso-wrap-style:square;v-text-anchor:top" coordsize="425,17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7wMljxgAA&#10;ANwAAAAPAAAAZHJzL2Rvd25yZXYueG1sRI9Ba8JAFITvBf/D8oTemo0tDZq6irQESm7VKD2+Zl+T&#10;YPZtyK6a+Ou7BcHjMDPfMMv1YFpxpt41lhXMohgEcWl1w5WCYpc9zUE4j6yxtUwKRnKwXk0elphq&#10;e+EvOm99JQKEXYoKau+7VEpX1mTQRbYjDt6v7Q36IPtK6h4vAW5a+RzHiTTYcFiosaP3msrj9mQU&#10;HIqP732+uO6Sn/GUddksuc7LXKnH6bB5A+Fp8Pfwrf2pFby+JPB/JhwBufoD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A7wMljxgAAANwAAAAPAAAAAAAAAAAAAAAAAJcCAABkcnMv&#10;ZG93bnJldi54bWxQSwUGAAAAAAQABAD1AAAAigMAAAAA&#10;" path="m303,49l278,49,284,52,289,58,295,64,297,74,297,99,295,109,284,122,277,125,303,125,305,122,309,113,313,105,315,96,315,77,313,68,306,53,303,49xe" fillcolor="black" stroked="f">
                    <v:path arrowok="t" o:connecttype="custom" o:connectlocs="303,2836;278,2836;284,2839;289,2845;295,2851;297,2861;297,2886;295,2896;284,2909;277,2912;303,2912;305,2909;309,2900;313,2892;315,2883;315,2864;313,2855;306,2840;303,2836" o:connectangles="0,0,0,0,0,0,0,0,0,0,0,0,0,0,0,0,0,0,0"/>
                  </v:shape>
                  <v:shape id="Freeform 105" o:spid="_x0000_s1528" style="position:absolute;left:8054;top:2787;width:425;height:176;visibility:visible;mso-wrap-style:square;v-text-anchor:top" coordsize="425,17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UjGz4xgAA&#10;ANwAAAAPAAAAZHJzL2Rvd25yZXYueG1sRI9Pa8JAFMTvgt9heUJvulFptNFVRAkUb/4rPb5mn0kw&#10;+zZkV41+erdQ6HGYmd8w82VrKnGjxpWWFQwHEQjizOqScwXHQ9qfgnAeWWNlmRQ8yMFy0e3MMdH2&#10;zju67X0uAoRdggoK7+tESpcVZNANbE0cvLNtDPogm1zqBu8Bbio5iqJYGiw5LBRY07qg7LK/GgVf&#10;x833afvxPMQ/j2tap8P4Oc22Sr312tUMhKfW/4f/2p9awft4Ar9nwhGQixc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BUjGz4xgAAANwAAAAPAAAAAAAAAAAAAAAAAJcCAABkcnMv&#10;ZG93bnJldi54bWxQSwUGAAAAAAQABAD1AAAAigMAAAAA&#10;" path="m281,36l265,36,260,37,255,39,250,42,246,46,243,51,259,51,263,49,303,49,301,46,295,42,288,38,281,36xe" fillcolor="black" stroked="f">
                    <v:path arrowok="t" o:connecttype="custom" o:connectlocs="281,2823;265,2823;260,2824;255,2826;250,2829;246,2833;243,2838;259,2838;263,2836;303,2836;301,2833;295,2829;288,2825;281,2823" o:connectangles="0,0,0,0,0,0,0,0,0,0,0,0,0,0"/>
                  </v:shape>
                  <v:shape id="Freeform 104" o:spid="_x0000_s1529" style="position:absolute;left:8054;top:2787;width:425;height:176;visibility:visible;mso-wrap-style:square;v-text-anchor:top" coordsize="425,17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" path="m392,36l365,36,353,40,344,50,335,66,332,88,332,104,336,116,353,134,365,138,392,138,401,136,409,130,416,125,371,125,364,122,353,110,350,102,349,91,425,91,425,89,425,88,425,78,350,78,351,69,354,62,359,57,365,52,371,49,412,49,403,40,392,36xe" fillcolor="black" stroked="f">
                    <v:path arrowok="t" o:connecttype="custom" o:connectlocs="392,2823;365,2823;353,2827;344,2837;335,2853;332,2875;332,2891;336,2903;353,2921;365,2925;392,2925;401,2923;409,2917;416,2912;371,2912;364,2909;353,2897;350,2889;349,2878;425,2878;425,2876;425,2875;425,2865;350,2865;351,2856;354,2849;359,2844;365,2839;371,2836;412,2836;403,2827;392,2823" o:connectangles="0,0,0,0,0,0,0,0,0,0,0,0,0,0,0,0,0,0,0,0,0,0,0,0,0,0,0,0,0,0,0,0"/>
                  </v:shape>
                  <v:shape id="Freeform 103" o:spid="_x0000_s1530" style="position:absolute;left:8054;top:2787;width:425;height:176;visibility:visible;mso-wrap-style:square;v-text-anchor:top" coordsize="425,17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KX10RxgAA&#10;ANwAAAAPAAAAZHJzL2Rvd25yZXYueG1sRI9Ba8JAFITvhf6H5Qne6sZKQ0xdpVQC4q2JSo+v2dck&#10;mH0bsqsm/vpuodDjMDPfMKvNYFpxpd41lhXMZxEI4tLqhisFhyJ7SkA4j6yxtUwKRnKwWT8+rDDV&#10;9sYfdM19JQKEXYoKau+7VEpX1mTQzWxHHLxv2xv0QfaV1D3eAty08jmKYmmw4bBQY0fvNZXn/GIU&#10;nA7bz+N+eS/ir/GSddk8viflXqnpZHh7BeFp8P/hv/ZOK3hZLOH3TDgCcv0D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BKX10RxgAAANwAAAAPAAAAAAAAAAAAAAAAAJcCAABkcnMv&#10;ZG93bnJldi54bWxQSwUGAAAAAAQABAD1AAAAigMAAAAA&#10;" path="m407,105l386,125,416,125,422,117,424,107,407,105xe" fillcolor="black" stroked="f">
                    <v:path arrowok="t" o:connecttype="custom" o:connectlocs="407,2892;386,2912;416,2912;416,2912;422,2904;424,2894;407,2892" o:connectangles="0,0,0,0,0,0,0"/>
                  </v:shape>
                  <v:shape id="Freeform 102" o:spid="_x0000_s1531" style="position:absolute;left:8054;top:2787;width:425;height:176;visibility:visible;mso-wrap-style:square;v-text-anchor:top" coordsize="425,17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" path="m412,49l388,49,395,53,400,59,404,63,406,69,407,78,425,78,425,71,421,58,412,49xe" fillcolor="black" stroked="f">
                    <v:path arrowok="t" o:connecttype="custom" o:connectlocs="412,2836;388,2836;395,2840;400,2846;404,2850;406,2856;407,2865;425,2865;425,2858;421,2845;412,2836" o:connectangles="0,0,0,0,0,0,0,0,0,0,0"/>
                  </v:shape>
                </v:group>
                <v:group id="Group 98" o:spid="_x0000_s1532" style="position:absolute;left:8504;top:2825;width:20;height:99" coordorigin="8504,2825" coordsize="20,99"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KltKh7GAAAA3AAA&#10;AA8AAAAAAAAAAAAAAAAAqQIAAGRycy9kb3ducmV2LnhtbFBLBQYAAAAABAAEAPoAAACcAwAAAAA=&#10;">
                  <v:shape id="Freeform 100" o:spid="_x0000_s1533" style="position:absolute;left:8504;top:2825;width:20;height:99;visibility:visible;mso-wrap-style:square;v-text-anchor:top" coordsize="20,9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" path="m20,0l0,,,19,20,19,20,0xe" fillcolor="black" stroked="f">
                    <v:path arrowok="t" o:connecttype="custom" o:connectlocs="20,2825;0,2825;0,2844;20,2844;20,2825" o:connectangles="0,0,0,0,0"/>
                  </v:shape>
                  <v:shape id="Freeform 99" o:spid="_x0000_s1534" style="position:absolute;left:8504;top:2825;width:20;height:99;visibility:visible;mso-wrap-style:square;v-text-anchor:top" coordsize="20,9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I8syGxAAA&#10;ANwAAAAPAAAAZHJzL2Rvd25yZXYueG1sRI9PawIxFMTvBb9DeEJvNau1IqtRVFrYg5duRa+Pzds/&#10;uHlZk6jrtzeFQo/DzPyGWa5704obOd9YVjAeJSCIC6sbrhQcfr7e5iB8QNbYWiYFD/KwXg1elphq&#10;e+dvuuWhEhHCPkUFdQhdKqUvajLoR7Yjjl5pncEQpaukdniPcNPKSZLMpMGG40KNHe1qKs751UTK&#10;Mcv7/FK6stxe/PWEh+y0/1TqddhvFiAC9eE//NfOtIKP6Tv8nolHQK6e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iPLMhsQAAADcAAAADwAAAAAAAAAAAAAAAACXAgAAZHJzL2Rv&#10;d25yZXYueG1sUEsFBgAAAAAEAAQA9QAAAIgDAAAAAA==&#10;" path="m20,79l0,79,,98,20,98,20,79xe" fillcolor="black" stroked="f">
                    <v:path arrowok="t" o:connecttype="custom" o:connectlocs="20,2904;0,2904;0,2923;20,2923;20,2904" o:connectangles="0,0,0,0,0"/>
                  </v:shape>
                </v:group>
                <v:group id="Group 96" o:spid="_x0000_s1535" style="position:absolute;left:5878;top:2950;width:2120;height:2" coordorigin="5878,2950" coordsize="2120,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uRqJhsUAAADcAAAA&#10;DwAAAAAAAAAAAAAAAACpAgAAZHJzL2Rvd25yZXYueG1sUEsFBgAAAAAEAAQA+gAAAJsDAAAAAA==&#10;">
                  <v:polyline id="Freeform 97" o:spid="_x0000_s1536" style="position:absolute;visibility:visible;mso-wrap-style:square;v-text-anchor:top" points="5878,2950,7997,2950" coordsize="2120,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Ytp7wwAA&#10;ANwAAAAPAAAAZHJzL2Rvd25yZXYueG1sRI/disIwFITvF3yHcARvRFNlK1qNUsRdFvbKnwc4NMem&#10;2JyUJtb69htB2MthZr5hNrve1qKj1leOFcymCQjiwumKSwWX89dkCcIHZI21Y1LwJA+77eBjg5l2&#10;Dz5SdwqliBD2GSowITSZlL4wZNFPXUMcvatrLYYo21LqFh8Rbms5T5KFtFhxXDDY0N5QcTvdrYLV&#10;d0jxbnPPh4s/5+Nx3/2WRqnRsM/XIAL14T/8bv9oBelnCq8z8QjI7R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Ytp7wwAAANwAAAAPAAAAAAAAAAAAAAAAAJcCAABkcnMvZG93&#10;bnJldi54bWxQSwUGAAAAAAQABAD1AAAAhwMAAAAA&#10;" filled="f" strokeweight=".72pt">
                    <v:path arrowok="t" o:connecttype="custom" o:connectlocs="0,0;2119,0" o:connectangles="0,0"/>
                  </v:polyline>
                </v:group>
                <v:group id="Group 94" o:spid="_x0000_s1537" style="position:absolute;left:8597;top:2950;width:1400;height:2" coordorigin="8597,2950" coordsize="1400,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CaEsmrGAAAA3AAA&#10;AA8AAAAAAAAAAAAAAAAAqQIAAGRycy9kb3ducmV2LnhtbFBLBQYAAAAABAAEAPoAAACcAwAAAAA=&#10;">
                  <v:polyline id="Freeform 95" o:spid="_x0000_s1538" style="position:absolute;visibility:visible;mso-wrap-style:square;v-text-anchor:top" points="8597,2950,9996,2950" coordsize="1400,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bF26mxQAA&#10;ANwAAAAPAAAAZHJzL2Rvd25yZXYueG1sRI9bawIxFITfC/6HcATfatZLVVajSKHVgiBeXnw7JMfN&#10;4uZk2UTd/vumUOjjMDPfMItV6yrxoCaUnhUM+hkIYu1NyYWC8+njdQYiRGSDlWdS8E0BVsvOywJz&#10;4598oMcxFiJBOOSowMZY51IGbclh6PuaOHlX3ziMSTaFNA0+E9xVcphlE+mw5LRgsaZ3S/p2vDsF&#10;p3H83Gp9vsr9Zui+Rne9sZedUr1uu56DiNTG//Bfe2sUvI2n8HsmHQG5/A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FsXbqbFAAAA3AAAAA8AAAAAAAAAAAAAAAAAlwIAAGRycy9k&#10;b3ducmV2LnhtbFBLBQYAAAAABAAEAPUAAACJAwAAAAA=&#10;" filled="f" strokeweight=".72pt">
                    <v:path arrowok="t" o:connecttype="custom" o:connectlocs="0,0;1399,0" o:connectangles="0,0"/>
                  </v:polyline>
                </v:group>
                <v:group id="Group 91" o:spid="_x0000_s1539" style="position:absolute;left:5213;top:3085;width:107;height:136" coordorigin="5213,3085" coordsize="107,136"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">
                  <v:shape id="Freeform 93" o:spid="_x0000_s1540" style="position:absolute;left:5213;top:3085;width:107;height:136;visibility:visible;mso-wrap-style:square;v-text-anchor:top" coordsize="107,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boBTbxgAA&#10;ANwAAAAPAAAAZHJzL2Rvd25yZXYueG1sRI/NbsIwEITvlXgHa5G4EacVpDTFoBYJiQsHoD/XVbxN&#10;UuJ1apsQ3h4jIfU4mplvNPNlbxrRkfO1ZQWPSQqCuLC65lLBx2E9noHwAVljY5kUXMjDcjF4mGOu&#10;7Zl31O1DKSKEfY4KqhDaXEpfVGTQJ7Yljt6PdQZDlK6U2uE5wk0jn9I0kwZrjgsVtrSqqDjuT0ZB&#10;9yl/T8/N8c8VW5NN3rOv79nWKDUa9m+vIAL14T98b2+0gunkBW5n4hGQiys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AboBTbxgAAANwAAAAPAAAAAAAAAAAAAAAAAJcCAABkcnMv&#10;ZG93bnJldi54bWxQSwUGAAAAAAQABAD1AAAAigMAAAAA&#10;" path="m62,0l0,,,136,19,136,19,81,59,81,81,77,96,69,100,65,19,65,19,16,100,16,100,15,96,11,92,8,87,5,81,2,74,1,70,1,62,0xe" fillcolor="black" stroked="f">
                    <v:path arrowok="t" o:connecttype="custom" o:connectlocs="62,3085;0,3085;0,3221;19,3221;19,3166;59,3166;81,3162;96,3154;100,3150;19,3150;19,3101;100,3101;100,3100;96,3096;92,3093;87,3090;81,3087;74,3086;70,3086;62,3085" o:connectangles="0,0,0,0,0,0,0,0,0,0,0,0,0,0,0,0,0,0,0,0"/>
                  </v:shape>
                  <v:shape id="Freeform 92" o:spid="_x0000_s1541" style="position:absolute;left:5213;top:3085;width:107;height:136;visibility:visible;mso-wrap-style:square;v-text-anchor:top" coordsize="107,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PQyubwgAA&#10;ANwAAAAPAAAAZHJzL2Rvd25yZXYueG1sRE+7bsIwFN2R+g/WrcRGnFaQooCD2kqVWBigr/UqviRp&#10;4uvUNiH8PR6QGI/Oe70ZTScGcr6xrOApSUEQl1Y3XCn4+vyYLUH4gKyxs0wKLuRhUzxM1phre+Y9&#10;DYdQiRjCPkcFdQh9LqUvazLoE9sTR+5oncEQoaukdniO4aaTz2maSYMNx4Yae3qvqWwPJ6Ng+JZ/&#10;p5eu/XflzmTzt+znd7kzSk0fx9cViEBjuItv7q1WsFjE+fFMPAKyuAI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A9DK5vCAAAA3AAAAA8AAAAAAAAAAAAAAAAAlwIAAGRycy9kb3du&#10;cmV2LnhtbFBLBQYAAAAABAAEAPUAAACGAwAAAAA=&#10;" path="m100,16l63,16,69,16,72,17,77,19,81,21,84,25,87,29,88,34,88,48,86,54,81,58,76,62,67,65,100,65,103,61,107,51,107,33,106,26,103,21,100,16xe" fillcolor="black" stroked="f">
                    <v:path arrowok="t" o:connecttype="custom" o:connectlocs="100,3101;63,3101;69,3101;72,3102;77,3104;81,3106;84,3110;87,3114;88,3119;88,3133;86,3139;81,3143;76,3147;67,3150;100,3150;103,3146;107,3136;107,3118;106,3111;103,3106;100,3101" o:connectangles="0,0,0,0,0,0,0,0,0,0,0,0,0,0,0,0,0,0,0,0,0"/>
                  </v:shape>
                </v:group>
                <v:group id="Group 79" o:spid="_x0000_s1542" style="position:absolute;left:5343;top:3085;width:417;height:138" coordorigin="5343,3085" coordsize="417,138"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AstLzDxAAAANwAAAAP&#10;AAAAAAAAAAAAAAAAAKkCAABkcnMvZG93bnJldi54bWxQSwUGAAAAAAQABAD6AAAAmgMAAAAA&#10;">
                  <v:shape id="Freeform 90" o:spid="_x0000_s1543" style="position:absolute;left:5343;top:3085;width:417;height:138;visibility:visible;mso-wrap-style:square;v-text-anchor:top" coordsize="417,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pyI+TwwAA&#10;ANwAAAAPAAAAZHJzL2Rvd25yZXYueG1sRI/RagIxFETfC/2HcAu+1WxXLGVrFFto9U2qfsAlud0s&#10;3dwsSeqm/XojCD4OM3OGWayy68WJQuw8K3iaViCItTcdtwqOh4/HFxAxIRvsPZOCP4qwWt7fLbAx&#10;fuQvOu1TKwqEY4MKbEpDI2XUlhzGqR+Ii/ftg8NUZGilCTgWuOtlXVXP0mHHZcHiQO+W9M/+1yl4&#10;29S7cczB6ny0n6TXs/92w0pNHvL6FUSinG7ha3trFMznNVzOlCMgl2c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pyI+TwwAAANwAAAAPAAAAAAAAAAAAAAAAAJcCAABkcnMvZG93&#10;bnJldi54bWxQSwUGAAAAAAQABAD1AAAAhwMAAAAA&#10;" path="m17,0l0,,,136,17,136,17,74,18,68,39,50,78,50,78,49,17,49,17,0xe" fillcolor="black" stroked="f">
                    <v:path arrowok="t" o:connecttype="custom" o:connectlocs="17,3085;0,3085;0,3221;17,3221;17,3159;18,3153;39,3135;78,3135;78,3134;17,3134;17,3085" o:connectangles="0,0,0,0,0,0,0,0,0,0,0"/>
                  </v:shape>
                  <v:shape id="Freeform 89" o:spid="_x0000_s1544" style="position:absolute;left:5343;top:3085;width:417;height:138;visibility:visible;mso-wrap-style:square;v-text-anchor:top" coordsize="417,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GhCoIwgAA&#10;ANwAAAAPAAAAZHJzL2Rvd25yZXYueG1sRI/RagIxFETfC/2HcAu+1ayKUrZGUaHaN9H6AZfkdrO4&#10;uVmS1E379U2h4OMwM2eY5Tq7TtwoxNazgsm4AkGsvWm5UXD5eHt+ARETssHOMyn4pgjr1ePDEmvj&#10;Bz7R7ZwaUSAca1RgU+prKaO25DCOfU9cvE8fHKYiQyNNwKHAXSenVbWQDlsuCxZ72lnS1/OXU7A9&#10;TI/DkIPV+WL3pDezn+bASo2e8uYVRKKc7uH/9rtRMJ/P4O9MOQJy9Qs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MaEKgjCAAAA3AAAAA8AAAAAAAAAAAAAAAAAlwIAAGRycy9kb3du&#10;cmV2LnhtbFBLBQYAAAAABAAEAPUAAACGAwAAAAA=&#10;" path="m78,50l51,50,56,52,60,55,64,59,66,65,66,136,83,136,83,64,82,57,79,51,78,50xe" fillcolor="black" stroked="f">
                    <v:path arrowok="t" o:connecttype="custom" o:connectlocs="78,3135;51,3135;56,3137;60,3140;64,3144;66,3150;66,3221;83,3221;83,3149;82,3142;79,3136;78,3135" o:connectangles="0,0,0,0,0,0,0,0,0,0,0,0"/>
                  </v:shape>
                  <v:shape id="Freeform 88" o:spid="_x0000_s1545" style="position:absolute;left:5343;top:3085;width:417;height:138;visibility:visible;mso-wrap-style:square;v-text-anchor:top" coordsize="417,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JbbJ8wwAA&#10;ANwAAAAPAAAAZHJzL2Rvd25yZXYueG1sRI/RSgMxFETfBf8hXME3m7XaItvNlipofZOu/YBLcrtZ&#10;3NwsSexGv94Igo/DzJxhmm12ozhTiINnBbeLCgSx9mbgXsHx/fnmAURMyAZHz6TgiyJs28uLBmvj&#10;Zz7QuUu9KBCONSqwKU21lFFbchgXfiIu3skHh6nI0EsTcC5wN8plVa2lw4HLgsWJnizpj+7TKXjc&#10;L9/mOQer89G+kN7dffd7Vur6Ku82IBLl9B/+a78aBavVPfyeKUdAtj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JbbJ8wwAAANwAAAAPAAAAAAAAAAAAAAAAAJcCAABkcnMvZG93&#10;bnJldi54bWxQSwUGAAAAAAQABAD1AAAAhwMAAAAA&#10;" path="m55,35l36,35,25,40,17,49,78,49,77,46,73,42,67,40,62,37,55,35xe" fillcolor="black" stroked="f">
                    <v:path arrowok="t" o:connecttype="custom" o:connectlocs="55,3120;36,3120;25,3125;17,3134;78,3134;77,3131;73,3127;67,3125;62,3122;55,3120" o:connectangles="0,0,0,0,0,0,0,0,0,0"/>
                  </v:shape>
                  <v:shape id="Freeform 87" o:spid="_x0000_s1546" style="position:absolute;left:5343;top:3085;width:417;height:138;visibility:visible;mso-wrap-style:square;v-text-anchor:top" coordsize="417,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mIRfnwwAA&#10;ANwAAAAPAAAAZHJzL2Rvd25yZXYueG1sRI/RagIxFETfC/2HcAu+1WyVLWVrFFto9U2qfsAlud0s&#10;3dwsSeqm/XojCD4OM3OGWayy68WJQuw8K3iaViCItTcdtwqOh4/HFxAxIRvsPZOCP4qwWt7fLbAx&#10;fuQvOu1TKwqEY4MKbEpDI2XUlhzGqR+Ii/ftg8NUZGilCTgWuOvlrKqepcOOy4LFgd4t6Z/9r1Pw&#10;tpntxjEHq/PRfpJez//bDSs1ecjrVxCJcrqFr+2tUVDXNVzOlCMgl2c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mIRfnwwAAANwAAAAPAAAAAAAAAAAAAAAAAJcCAABkcnMvZG93&#10;bnJldi54bWxQSwUGAAAAAAQABAD1AAAAhwMAAAAA&#10;" path="m166,35l139,35,129,39,118,48,108,64,104,87,108,109,117,125,126,134,138,138,161,138,169,136,184,128,187,124,143,124,136,121,130,115,125,109,122,99,122,74,125,65,125,64,136,52,143,49,186,49,177,40,166,35xe" fillcolor="black" stroked="f">
                    <v:path arrowok="t" o:connecttype="custom" o:connectlocs="166,3120;139,3120;129,3124;118,3133;108,3149;104,3172;104,3172;108,3194;117,3210;126,3219;138,3223;161,3223;169,3221;184,3213;187,3209;143,3209;136,3206;130,3200;125,3194;122,3184;122,3159;125,3150;125,3149;136,3137;143,3134;186,3134;177,3125;166,3120" o:connectangles="0,0,0,0,0,0,0,0,0,0,0,0,0,0,0,0,0,0,0,0,0,0,0,0,0,0,0,0"/>
                  </v:shape>
                  <v:shape id="Freeform 86" o:spid="_x0000_s1547" style="position:absolute;left:5343;top:3085;width:417;height:138;visibility:visible;mso-wrap-style:square;v-text-anchor:top" coordsize="417,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W84mQwgAA&#10;ANwAAAAPAAAAZHJzL2Rvd25yZXYueG1sRI/RagIxFETfC/2HcAt9q1kVRbZGsYWqb1L1Ay7J7WZx&#10;c7MkqZv26xtB6OMwM2eY5Tq7TlwpxNazgvGoAkGsvWm5UXA+fbwsQMSEbLDzTAp+KMJ69fiwxNr4&#10;gT/pekyNKBCONSqwKfW1lFFbchhHvicu3pcPDlORoZEm4FDgrpOTqppLhy2XBYs9vVvSl+O3U/C2&#10;mxyGIQer89luSW+mv82OlXp+yptXEIly+g/f23ujYDabw+1MOQJy9Qc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NbziZDCAAAA3AAAAA8AAAAAAAAAAAAAAAAAlwIAAGRycy9kb3du&#10;cmV2LnhtbFBLBQYAAAAABAAEAPUAAACGAwAAAAA=&#10;" path="m186,49l160,49,167,52,173,58,179,65,182,74,182,99,179,109,173,115,167,121,160,124,187,124,189,122,193,115,197,108,199,98,199,70,195,57,186,49xe" fillcolor="black" stroked="f">
                    <v:path arrowok="t" o:connecttype="custom" o:connectlocs="186,3134;160,3134;167,3137;173,3143;179,3150;182,3159;182,3184;179,3194;173,3200;167,3206;160,3209;187,3209;189,3207;193,3200;197,3193;199,3183;199,3155;195,3142;186,3134" o:connectangles="0,0,0,0,0,0,0,0,0,0,0,0,0,0,0,0,0,0,0"/>
                  </v:shape>
                  <v:shape id="Freeform 85" o:spid="_x0000_s1548" style="position:absolute;left:5343;top:3085;width:417;height:138;visibility:visible;mso-wrap-style:square;v-text-anchor:top" coordsize="417,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5vywLwwAA&#10;ANwAAAAPAAAAZHJzL2Rvd25yZXYueG1sRI/RSgMxFETfC/5DuIJvbdZKq2w3W6qg9a1Y+wGX5Haz&#10;uLlZktiNfr0RBB+HmTnDNNvsBnGhEHvPCm4XFQhi7U3PnYLT+/P8AURMyAYHz6TgiyJs26tZg7Xx&#10;E7/R5Zg6USAca1RgUxprKaO25DAu/EhcvLMPDlORoZMm4FTgbpDLqlpLhz2XBYsjPVnSH8dPp+Bx&#10;vzxMUw5W55N9Ib27++72rNTNdd5tQCTK6T/81341Clare/g9U46AbH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5vywLwwAAANwAAAAPAAAAAAAAAAAAAAAAAJcCAABkcnMvZG93&#10;bnJldi54bWxQSwUGAAAAAAQABAD1AAAAhwMAAAAA&#10;" path="m237,37l221,37,221,136,238,136,238,69,241,61,246,56,252,52,253,51,237,51,237,37xe" fillcolor="black" stroked="f">
                    <v:path arrowok="t" o:connecttype="custom" o:connectlocs="237,3122;221,3122;221,3221;238,3221;238,3154;241,3146;246,3141;252,3137;253,3136;237,3136;237,3122" o:connectangles="0,0,0,0,0,0,0,0,0,0,0"/>
                  </v:shape>
                  <v:shape id="Freeform 84" o:spid="_x0000_s1549" style="position:absolute;left:5343;top:3085;width:417;height:138;visibility:visible;mso-wrap-style:square;v-text-anchor:top" coordsize="417,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IILh5wAAA&#10;ANwAAAAPAAAAZHJzL2Rvd25yZXYueG1sRE/NagIxEL4LvkMYoTfN1qLI1igqtPZWuvoAQzLdLN1M&#10;liR10z59cyh4/Pj+t/vsenGjEDvPCh4XFQhi7U3HrYLr5WW+ARETssHeMyn4oQj73XSyxdr4kT/o&#10;1qRWlBCONSqwKQ21lFFbchgXfiAu3KcPDlOBoZUm4FjCXS+XVbWWDjsuDRYHOlnSX823U3A8L9/H&#10;MQer89W+kj48/bZnVuphlg/PIBLldBf/u9+MgtWqrC1nyhGQuz8A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DIILh5wAAAANwAAAAPAAAAAAAAAAAAAAAAAJcCAABkcnMvZG93bnJl&#10;di54bWxQSwUGAAAAAAQABAD1AAAAhAMAAAAA&#10;" path="m299,50l270,50,274,51,280,55,283,57,286,64,286,68,286,136,303,136,303,68,303,62,301,54,300,50,299,50xe" fillcolor="black" stroked="f">
                    <v:path arrowok="t" o:connecttype="custom" o:connectlocs="299,3135;270,3135;274,3136;280,3140;283,3142;286,3149;286,3153;286,3221;303,3221;303,3153;303,3147;301,3139;300,3135;299,3135" o:connectangles="0,0,0,0,0,0,0,0,0,0,0,0,0,0"/>
                  </v:shape>
                  <v:shape id="Freeform 83" o:spid="_x0000_s1550" style="position:absolute;left:5343;top:3085;width:417;height:138;visibility:visible;mso-wrap-style:square;v-text-anchor:top" coordsize="417,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nbB3iwwAA&#10;ANwAAAAPAAAAZHJzL2Rvd25yZXYueG1sRI/RSgMxFETfC/5DuIJvbdZKi243W6qg9a1Y+wGX5Haz&#10;uLlZktiNfr0RBB+HmTnDNNvsBnGhEHvPCm4XFQhi7U3PnYLT+/P8HkRMyAYHz6TgiyJs26tZg7Xx&#10;E7/R5Zg6USAca1RgUxprKaO25DAu/EhcvLMPDlORoZMm4FTgbpDLqlpLhz2XBYsjPVnSH8dPp+Bx&#10;vzxMUw5W55N9Ib27++72rNTNdd5tQCTK6T/81341ClarB/g9U46AbH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nbB3iwwAAANwAAAAPAAAAAAAAAAAAAAAAAJcCAABkcnMvZG93&#10;bnJldi54bWxQSwUGAAAAAAQABAD1AAAAhwMAAAAA&#10;" path="m275,35l255,35,244,41,237,51,253,51,258,50,299,50,297,47,295,43,291,41,286,38,280,36,275,35xe" fillcolor="black" stroked="f">
                    <v:path arrowok="t" o:connecttype="custom" o:connectlocs="275,3120;255,3120;244,3126;237,3136;253,3136;258,3135;299,3135;297,3132;295,3128;291,3126;286,3123;280,3121;275,3120" o:connectangles="0,0,0,0,0,0,0,0,0,0,0,0,0"/>
                  </v:shape>
                  <v:shape id="Freeform 82" o:spid="_x0000_s1551" style="position:absolute;left:5343;top:3085;width:417;height:138;visibility:visible;mso-wrap-style:square;v-text-anchor:top" coordsize="417,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4On7CwAAA&#10;ANwAAAAPAAAAZHJzL2Rvd25yZXYueG1sRE/NagIxEL4XfIcwgrearaUiW6PYQmtvpasPMCTTzdLN&#10;ZElSN/r05iB4/Pj+19vsenGiEDvPCp7mFQhi7U3HrYLj4eNxBSImZIO9Z1JwpgjbzeRhjbXxI//Q&#10;qUmtKCEca1RgUxpqKaO25DDO/UBcuF8fHKYCQytNwLGEu14uqmopHXZcGiwO9G5J/zX/TsHbfvE9&#10;jjlYnY/2k/Tu+dLuWanZNO9eQSTK6S6+ub+MgpdlmV/OlCMgN1cA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D4On7CwAAAANwAAAAPAAAAAAAAAAAAAAAAAJcCAABkcnMvZG93bnJl&#10;di54bWxQSwUGAAAAAAQABAD1AAAAhAMAAAAA&#10;" path="m384,35l357,35,345,40,336,49,327,66,323,87,323,103,328,116,345,134,357,138,383,138,393,135,401,130,408,124,363,124,356,121,345,110,342,102,341,91,417,91,417,77,342,77,343,69,346,62,351,57,356,52,363,49,404,49,395,40,384,35xe" fillcolor="black" stroked="f">
                    <v:path arrowok="t" o:connecttype="custom" o:connectlocs="384,3120;357,3120;345,3125;336,3134;327,3151;323,3172;323,3188;328,3201;345,3219;357,3223;383,3223;393,3220;401,3215;408,3209;363,3209;356,3206;345,3195;342,3187;341,3176;417,3176;417,3162;342,3162;343,3154;346,3147;351,3142;356,3137;363,3134;404,3134;395,3125;384,3120" o:connectangles="0,0,0,0,0,0,0,0,0,0,0,0,0,0,0,0,0,0,0,0,0,0,0,0,0,0,0,0,0,0"/>
                  </v:shape>
                  <v:shape id="Freeform 81" o:spid="_x0000_s1552" style="position:absolute;left:5343;top:3085;width:417;height:138;visibility:visible;mso-wrap-style:square;v-text-anchor:top" coordsize="417,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XdttZwgAA&#10;ANwAAAAPAAAAZHJzL2Rvd25yZXYueG1sRI/RagIxFETfC/5DuELfalZLpaxG0YLat1LrB1yS62Zx&#10;c7MkqRv9+qZQ6OMwM2eY5Tq7TlwpxNazgumkAkGsvWm5UXD62j29gogJ2WDnmRTcKMJ6NXpYYm38&#10;wJ90PaZGFAjHGhXYlPpayqgtOYwT3xMX7+yDw1RkaKQJOBS46+SsqubSYctlwWJPb5b05fjtFGwP&#10;s49hyMHqfLJ70pvne3NgpR7HebMAkSin//Bf+90oeJlP4fdMOQJy9QM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Jd221nCAAAA3AAAAA8AAAAAAAAAAAAAAAAAlwIAAGRycy9kb3du&#10;cmV2LnhtbFBLBQYAAAAABAAEAPUAAACGAwAAAAA=&#10;" path="m398,104l378,124,408,124,413,116,416,106,398,104xe" fillcolor="black" stroked="f">
                    <v:path arrowok="t" o:connecttype="custom" o:connectlocs="398,3189;378,3209;408,3209;408,3209;413,3201;416,3191;398,3189" o:connectangles="0,0,0,0,0,0,0"/>
                  </v:shape>
                  <v:shape id="Freeform 80" o:spid="_x0000_s1553" style="position:absolute;left:5343;top:3085;width:417;height:138;visibility:visible;mso-wrap-style:square;v-text-anchor:top" coordsize="417,13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npEUuwwAA&#10;ANwAAAAPAAAAZHJzL2Rvd25yZXYueG1sRI/RagIxFETfC/2HcAu+1WxXlLI1ihVa+yZVP+CS3G6W&#10;bm6WJLppv74RhD4OM3OGWa6z68WFQuw8K3iaViCItTcdtwpOx7fHZxAxIRvsPZOCH4qwXt3fLbEx&#10;fuRPuhxSKwqEY4MKbEpDI2XUlhzGqR+Ii/flg8NUZGilCTgWuOtlXVUL6bDjsmBxoK0l/X04OwWv&#10;u3o/jjlYnU/2nfRm9tvuWKnJQ968gEiU03/41v4wCuaLGq5nyhGQqz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npEUuwwAAANwAAAAPAAAAAAAAAAAAAAAAAJcCAABkcnMvZG93&#10;bnJldi54bWxQSwUGAAAAAAQABAD1AAAAhwMAAAAA&#10;" path="m404,49l380,49,387,52,392,59,396,63,398,69,399,77,417,77,417,70,412,58,404,49xe" fillcolor="black" stroked="f">
                    <v:path arrowok="t" o:connecttype="custom" o:connectlocs="404,3134;380,3134;387,3137;392,3144;396,3148;398,3154;399,3162;417,3162;417,3155;412,3143;404,3134" o:connectangles="0,0,0,0,0,0,0,0,0,0,0"/>
                  </v:shape>
                </v:group>
                <v:group id="Group 76" o:spid="_x0000_s1554" style="position:absolute;left:5785;top:3122;width:20;height:99" coordorigin="5785,3122" coordsize="20,99"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H1GTZLGAAAA3AAA&#10;AA8AAAAAAAAAAAAAAAAAqQIAAGRycy9kb3ducmV2LnhtbFBLBQYAAAAABAAEAPoAAACcAwAAAAA=&#10;">
                  <v:shape id="Freeform 78" o:spid="_x0000_s1555" style="position:absolute;left:5785;top:3122;width:20;height:99;visibility:visible;mso-wrap-style:square;v-text-anchor:top" coordsize="20,9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MrgiSxQAA&#10;ANwAAAAPAAAAZHJzL2Rvd25yZXYueG1sRI/NasMwEITvhbyD2EBvjZzShuBaDk1JwIde6pjmuljr&#10;H2qtHElJnLePCoUeh5n5hsk2kxnEhZzvLStYLhIQxLXVPbcKqsP+aQ3CB2SNg2VScCMPm3z2kGGq&#10;7ZW/6FKGVkQI+xQVdCGMqZS+7sigX9iROHqNdQZDlK6V2uE1ws0gn5NkJQ32HBc6HOmjo/qnPJtI&#10;+S7KqTw1rmm2J38+YlUcP3dKPc6n9zcQgabwH/5rF1rB6+oFfs/EIyDzO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EyuCJLFAAAA3AAAAA8AAAAAAAAAAAAAAAAAlwIAAGRycy9k&#10;b3ducmV2LnhtbFBLBQYAAAAABAAEAPUAAACJAwAAAAA=&#10;" path="m19,0l0,,,19,19,19,19,0xe" fillcolor="black" stroked="f">
                    <v:path arrowok="t" o:connecttype="custom" o:connectlocs="19,3122;0,3122;0,3141;19,3141;19,3122" o:connectangles="0,0,0,0,0"/>
                  </v:shape>
                  <v:shape id="Freeform 77" o:spid="_x0000_s1556" style="position:absolute;left:5785;top:3122;width:20;height:99;visibility:visible;mso-wrap-style:square;v-text-anchor:top" coordsize="20,9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" path="m19,80l0,80,,99,19,99,19,80xe" fillcolor="black" stroked="f">
                    <v:path arrowok="t" o:connecttype="custom" o:connectlocs="19,3202;0,3202;0,3221;19,3221;19,3202" o:connectangles="0,0,0,0,0"/>
                  </v:shape>
                </v:group>
                <v:group id="Group 63" o:spid="_x0000_s1557" style="position:absolute;left:8054;top:3085;width:425;height:176" coordorigin="8054,3085" coordsize="425,176"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BtMe4KxAAAANwAAAAP&#10;AAAAAAAAAAAAAAAAAKkCAABkcnMvZG93bnJldi54bWxQSwUGAAAAAAQABAD6AAAAmgMAAAAA&#10;">
                  <v:shape id="Freeform 75" o:spid="_x0000_s1558" style="position:absolute;left:8054;top:3085;width:425;height:176;visibility:visible;mso-wrap-style:square;v-text-anchor:top" coordsize="425,17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HP0PlxgAA&#10;ANwAAAAPAAAAZHJzL2Rvd25yZXYueG1sRI9Pa8JAFMTvhX6H5RW81Y0FUxtdpVQCklvVFo/P7DMJ&#10;zb4N2dX8+fTdgtDjMDO/YVab3tTiRq2rLCuYTSMQxLnVFRcKjof0eQHCeWSNtWVSMJCDzfrxYYWJ&#10;th1/0m3vCxEg7BJUUHrfJFK6vCSDbmob4uBdbGvQB9kWUrfYBbip5UsUxdJgxWGhxIY+Ssp/9lej&#10;4Pu4PX1lb+MhPg/XtEln8bjIM6UmT/37EoSn3v+H7+2dVjCPX+HvTDgCcv0L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BHP0PlxgAAANwAAAAPAAAAAAAAAAAAAAAAAJcCAABkcnMv&#10;ZG93bnJldi54bWxQSwUGAAAAAAQABAD1AAAAigMAAAAA&#10;" path="m65,16l46,16,46,136,65,136,65,16xe" fillcolor="black" stroked="f">
                    <v:path arrowok="t" o:connecttype="custom" o:connectlocs="65,3101;46,3101;46,3221;65,3221;65,3101" o:connectangles="0,0,0,0,0"/>
                  </v:shape>
                  <v:shape id="Freeform 74" o:spid="_x0000_s1559" style="position:absolute;left:8054;top:3085;width:425;height:176;visibility:visible;mso-wrap-style:square;v-text-anchor:top" coordsize="425,17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2oNeXwgAA&#10;ANwAAAAPAAAAZHJzL2Rvd25yZXYueG1sRE/LisIwFN0L8w/hDrjTtILFqcYyzFAQd74Gl9fm2pZp&#10;bkoTtfr1ZiG4PJz3IutNI67UudqygngcgSAurK65VLDf5aMZCOeRNTaWScGdHGTLj8ECU21vvKHr&#10;1pcihLBLUUHlfZtK6YqKDLqxbYkDd7adQR9gV0rd4S2Em0ZOoiiRBmsODRW29FNR8b+9GAV/+9/j&#10;Yf312CWn+yVv8zh5zIq1UsPP/nsOwlPv3+KXe6UVTJOwNpwJR0Aun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Dag15fCAAAA3AAAAA8AAAAAAAAAAAAAAAAAlwIAAGRycy9kb3du&#10;cmV2LnhtbFBLBQYAAAAABAAEAPUAAACGAwAAAAA=&#10;" path="m111,0l0,,,16,111,16,111,0xe" fillcolor="black" stroked="f">
                    <v:path arrowok="t" o:connecttype="custom" o:connectlocs="111,3085;0,3085;0,3101;111,3101;111,3085" o:connectangles="0,0,0,0,0"/>
                  </v:shape>
                  <v:shape id="Freeform 73" o:spid="_x0000_s1560" style="position:absolute;left:8054;top:3085;width:425;height:176;visibility:visible;mso-wrap-style:square;v-text-anchor:top" coordsize="425,17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" path="m126,158l128,174,132,175,135,176,144,176,149,174,153,172,157,169,160,165,164,159,133,159,130,159,126,158xe" fillcolor="black" stroked="f">
                    <v:path arrowok="t" o:connecttype="custom" o:connectlocs="126,3243;128,3259;132,3260;135,3261;144,3261;149,3259;153,3257;157,3254;160,3250;164,3244;133,3244;130,3244;126,3243" o:connectangles="0,0,0,0,0,0,0,0,0,0,0,0,0"/>
                  </v:shape>
                  <v:shape id="Freeform 72" o:spid="_x0000_s1561" style="position:absolute;left:8054;top:3085;width:425;height:176;visibility:visible;mso-wrap-style:square;v-text-anchor:top" coordsize="425,17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ND01MwwAA&#10;ANwAAAAPAAAAZHJzL2Rvd25yZXYueG1sRE9Na8JAEL0X/A/LFLw1mxRMNXUVqQTEWzUVj2N2moRm&#10;Z0N2o9Ff3z0Ueny87+V6NK24Uu8aywqSKAZBXFrdcKWgOOYvcxDOI2tsLZOCOzlYryZPS8y0vfEn&#10;XQ++EiGEXYYKau+7TEpX1mTQRbYjDty37Q36APtK6h5vIdy08jWOU2mw4dBQY0cfNZU/h8EoOBXb&#10;89d+8Timl/uQd3mSPublXqnp87h5B+Fp9P/iP/dOK5i9hfnhTDgCcvUL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ND01MwwAAANwAAAAPAAAAAAAAAAAAAAAAAJcCAABkcnMvZG93&#10;bnJldi54bWxQSwUGAAAAAAQABAD1AAAAhwMAAAAA&#10;" path="m137,37l119,37,157,136,156,138,156,139,156,140,153,147,139,159,164,159,166,156,169,148,181,117,166,117,163,109,161,102,158,94,137,37xe" fillcolor="black" stroked="f">
                    <v:path arrowok="t" o:connecttype="custom" o:connectlocs="137,3122;119,3122;157,3221;156,3223;156,3224;156,3225;153,3232;139,3244;164,3244;166,3241;169,3233;181,3202;166,3202;163,3194;161,3187;158,3179;137,3122" o:connectangles="0,0,0,0,0,0,0,0,0,0,0,0,0,0,0,0,0"/>
                  </v:shape>
                  <v:shape id="Freeform 71" o:spid="_x0000_s1562" style="position:absolute;left:8054;top:3085;width:425;height:176;visibility:visible;mso-wrap-style:square;v-text-anchor:top" coordsize="425,17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iQ+jXxQAA&#10;ANwAAAAPAAAAZHJzL2Rvd25yZXYueG1sRI9Ba8JAFITvgv9heYI33aTQVKOrSEtAvFWteHxmn0kw&#10;+zZkV43++m5B6HGYmW+Y+bIztbhR6yrLCuJxBII4t7riQsF+l40mIJxH1lhbJgUPcrBc9HtzTLW9&#10;8zfdtr4QAcIuRQWl900qpctLMujGtiEO3tm2Bn2QbSF1i/cAN7V8i6JEGqw4LJTY0GdJ+WV7NQoO&#10;+6/jz2b63CWnxzVrsjh5TvKNUsNBt5qB8NT5//CrvdYK3j9i+DsTjoBc/AI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CJD6NfFAAAA3AAAAA8AAAAAAAAAAAAAAAAAlwIAAGRycy9k&#10;b3ducmV2LnhtbFBLBQYAAAAABAAEAPUAAACJAwAAAAA=&#10;" path="m212,37l194,37,173,95,170,102,168,110,166,117,181,117,212,37xe" fillcolor="black" stroked="f">
                    <v:path arrowok="t" o:connecttype="custom" o:connectlocs="212,3122;194,3122;173,3180;170,3187;168,3195;166,3202;181,3202;212,3122" o:connectangles="0,0,0,0,0,0,0,0"/>
                  </v:shape>
                  <v:shape id="Freeform 70" o:spid="_x0000_s1563" style="position:absolute;left:8054;top:3085;width:425;height:176;visibility:visible;mso-wrap-style:square;v-text-anchor:top" coordsize="425,17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SkXagxQAA&#10;ANwAAAAPAAAAZHJzL2Rvd25yZXYueG1sRI9Bi8IwFITvC/6H8ARva6pgdatRRCmIt1V32eOzebbF&#10;5qU0Uau/fiMIHoeZ+YaZLVpTiSs1rrSsYNCPQBBnVpecKzjs088JCOeRNVaWScGdHCzmnY8ZJtre&#10;+JuuO5+LAGGXoILC+zqR0mUFGXR9WxMH72Qbgz7IJpe6wVuAm0oOoyiWBksOCwXWtCooO+8uRsHv&#10;Yf33s/167OPj/ZLW6SB+TLKtUr1uu5yC8NT6d/jV3mgFo/EQnmfCEZDzf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NKRdqDFAAAA3AAAAA8AAAAAAAAAAAAAAAAAlwIAAGRycy9k&#10;b3ducmV2LnhtbFBLBQYAAAAABAAEAPUAAACJAwAAAAA=&#10;" path="m243,37l227,37,227,173,244,173,244,126,301,126,303,124,262,124,256,121,250,115,245,109,242,100,242,75,245,65,251,58,256,52,259,50,243,50,243,37xe" fillcolor="black" stroked="f">
                    <v:path arrowok="t" o:connecttype="custom" o:connectlocs="243,3122;227,3122;227,3258;244,3258;244,3211;301,3211;303,3209;262,3209;256,3206;250,3200;245,3194;242,3185;242,3160;245,3150;251,3143;256,3137;259,3135;243,3135;243,3122" o:connectangles="0,0,0,0,0,0,0,0,0,0,0,0,0,0,0,0,0,0,0"/>
                  </v:shape>
                  <v:shape id="Freeform 69" o:spid="_x0000_s1564" style="position:absolute;left:8054;top:3085;width:425;height:176;visibility:visible;mso-wrap-style:square;v-text-anchor:top" coordsize="425,17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93dM7xgAA&#10;ANwAAAAPAAAAZHJzL2Rvd25yZXYueG1sRI9Pa8JAFMTvgt9heUJvulFptNFVRAkUb/4rPb5mn0kw&#10;+zZkV41+erdQ6HGYmd8w82VrKnGjxpWWFQwHEQjizOqScwXHQ9qfgnAeWWNlmRQ8yMFy0e3MMdH2&#10;zju67X0uAoRdggoK7+tESpcVZNANbE0cvLNtDPogm1zqBu8Bbio5iqJYGiw5LBRY07qg7LK/GgVf&#10;x833afvxPMQ/j2tap8P4Oc22Sr312tUMhKfW/4f/2p9awftkDL9nwhGQixc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C93dM7xgAAANwAAAAPAAAAAAAAAAAAAAAAAJcCAABkcnMv&#10;ZG93bnJldi54bWxQSwUGAAAAAAQABAD1AAAAigMAAAAA&#10;" path="m301,126l244,126,247,129,251,132,255,135,260,137,265,138,278,138,286,136,293,132,300,127,301,126xe" fillcolor="black" stroked="f">
                    <v:path arrowok="t" o:connecttype="custom" o:connectlocs="301,3211;244,3211;247,3214;251,3217;255,3220;260,3222;265,3223;278,3223;286,3221;293,3217;300,3212;301,3211" o:connectangles="0,0,0,0,0,0,0,0,0,0,0,0"/>
                  </v:shape>
                  <v:shape id="Freeform 68" o:spid="_x0000_s1565" style="position:absolute;left:8054;top:3085;width:425;height:176;visibility:visible;mso-wrap-style:square;v-text-anchor:top" coordsize="425,17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yNEtPxgAA&#10;ANwAAAAPAAAAZHJzL2Rvd25yZXYueG1sRI9Pa8JAFMTvgt9heUJvulFstNFVRAkUb/4rPb5mn0kw&#10;+zZkV41+erdQ6HGYmd8w82VrKnGjxpWWFQwHEQjizOqScwXHQ9qfgnAeWWNlmRQ8yMFy0e3MMdH2&#10;zju67X0uAoRdggoK7+tESpcVZNANbE0cvLNtDPogm1zqBu8Bbio5iqJYGiw5LBRY07qg7LK/GgVf&#10;x833afvxPMQ/j2tap8P4Oc22Sr312tUMhKfW/4f/2p9awftkDL9nwhGQixc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AyNEtPxgAAANwAAAAPAAAAAAAAAAAAAAAAAJcCAABkcnMv&#10;ZG93bnJldi54bWxQSwUGAAAAAAQABAD1AAAAigMAAAAA&#10;" path="m303,48l278,48,284,51,289,58,295,64,297,73,297,99,295,109,284,121,277,124,303,124,305,121,309,113,313,105,315,96,315,77,313,68,306,52,303,48xe" fillcolor="black" stroked="f">
                    <v:path arrowok="t" o:connecttype="custom" o:connectlocs="303,3133;278,3133;284,3136;289,3143;295,3149;297,3158;297,3184;295,3194;284,3206;277,3209;303,3209;305,3206;309,3198;313,3190;315,3181;315,3162;313,3153;306,3137;303,3133" o:connectangles="0,0,0,0,0,0,0,0,0,0,0,0,0,0,0,0,0,0,0"/>
                  </v:shape>
                  <v:shape id="Freeform 67" o:spid="_x0000_s1566" style="position:absolute;left:8054;top:3085;width:425;height:176;visibility:visible;mso-wrap-style:square;v-text-anchor:top" coordsize="425,17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deO7UxgAA&#10;ANwAAAAPAAAAZHJzL2Rvd25yZXYueG1sRI9Ba8JAFITvhf6H5RV6qxsLRhtdRSyB4q1JWnp8Zp9J&#10;MPs2ZNcY/fVdodDjMDPfMKvNaFoxUO8aywqmkwgEcWl1w5WCIk9fFiCcR9bYWiYFV3KwWT8+rDDR&#10;9sKfNGS+EgHCLkEFtfddIqUrazLoJrYjDt7R9gZ9kH0ldY+XADetfI2iWBpsOCzU2NGupvKUnY2C&#10;7+L952v/dsvjw/Wcduk0vi3KvVLPT+N2CcLT6P/Df+0PrWA2n8H9TDgCcv0L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BdeO7UxgAAANwAAAAPAAAAAAAAAAAAAAAAAJcCAABkcnMv&#10;ZG93bnJldi54bWxQSwUGAAAAAAQABAD1AAAAigMAAAAA&#10;" path="m281,35l265,35,260,37,255,39,250,42,246,45,243,50,259,50,263,48,303,48,301,46,295,42,288,37,281,35xe" fillcolor="black" stroked="f">
                    <v:path arrowok="t" o:connecttype="custom" o:connectlocs="281,3120;265,3120;260,3122;255,3124;250,3127;246,3130;243,3135;259,3135;263,3133;303,3133;301,3131;295,3127;288,3122;281,3120" o:connectangles="0,0,0,0,0,0,0,0,0,0,0,0,0,0"/>
                  </v:shape>
                  <v:shape id="Freeform 66" o:spid="_x0000_s1567" style="position:absolute;left:8054;top:3085;width:425;height:176;visibility:visible;mso-wrap-style:square;v-text-anchor:top" coordsize="425,17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tqnCjxgAA&#10;ANwAAAAPAAAAZHJzL2Rvd25yZXYueG1sRI9Pa8JAFMTvhX6H5RW81Y0FUxtdpVQCklvVFo/P7DMJ&#10;zb4N2dX8+fTdgtDjMDO/YVab3tTiRq2rLCuYTSMQxLnVFRcKjof0eQHCeWSNtWVSMJCDzfrxYYWJ&#10;th1/0m3vCxEg7BJUUHrfJFK6vCSDbmob4uBdbGvQB9kWUrfYBbip5UsUxdJgxWGhxIY+Ssp/9lej&#10;4Pu4PX1lb+MhPg/XtEln8bjIM6UmT/37EoSn3v+H7+2dVjB/jeHvTDgCcv0L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CtqnCjxgAAANwAAAAPAAAAAAAAAAAAAAAAAJcCAABkcnMv&#10;ZG93bnJldi54bWxQSwUGAAAAAAQABAD1AAAAigMAAAAA&#10;" path="m392,35l365,35,353,40,344,49,335,66,332,87,332,103,336,116,353,134,365,138,392,138,401,135,409,130,416,124,371,124,364,121,353,110,350,102,349,91,425,91,425,89,425,87,425,77,350,77,351,69,354,62,359,57,365,52,371,49,412,49,403,40,392,35xe" fillcolor="black" stroked="f">
                    <v:path arrowok="t" o:connecttype="custom" o:connectlocs="392,3120;365,3120;353,3125;344,3134;335,3151;332,3172;332,3188;336,3201;353,3219;365,3223;392,3223;401,3220;409,3215;416,3209;371,3209;364,3206;353,3195;350,3187;349,3176;425,3176;425,3174;425,3172;425,3162;350,3162;351,3154;354,3147;359,3142;365,3137;371,3134;412,3134;403,3125;392,3120" o:connectangles="0,0,0,0,0,0,0,0,0,0,0,0,0,0,0,0,0,0,0,0,0,0,0,0,0,0,0,0,0,0,0,0"/>
                  </v:shape>
                  <v:shape id="Freeform 65" o:spid="_x0000_s1568" style="position:absolute;left:8054;top:3085;width:425;height:176;visibility:visible;mso-wrap-style:square;v-text-anchor:top" coordsize="425,17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C5tU4xQAA&#10;ANwAAAAPAAAAZHJzL2Rvd25yZXYueG1sRI9Pi8IwFMTvwn6H8Ba8aapg1a5RlpWCePMvHt82b9uy&#10;zUtpolY/vREEj8PM/IaZLVpTiQs1rrSsYNCPQBBnVpecK9jv0t4EhPPIGivLpOBGDhbzj84ME22v&#10;vKHL1uciQNglqKDwvk6kdFlBBl3f1sTB+7ONQR9kk0vd4DXATSWHURRLgyWHhQJr+iko+9+ejYLj&#10;fnk6rKf3Xfx7O6d1Oojvk2ytVPez/f4C4an17/CrvdIKRuMxPM+EIyDnD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MLm1TjFAAAA3AAAAA8AAAAAAAAAAAAAAAAAlwIAAGRycy9k&#10;b3ducmV2LnhtbFBLBQYAAAAABAAEAPUAAACJAwAAAAA=&#10;" path="m407,104l386,124,416,124,422,116,424,106,407,104xe" fillcolor="black" stroked="f">
                    <v:path arrowok="t" o:connecttype="custom" o:connectlocs="407,3189;386,3209;416,3209;416,3209;422,3201;424,3191;407,3189" o:connectangles="0,0,0,0,0,0,0"/>
                  </v:shape>
                  <v:shape id="Freeform 64" o:spid="_x0000_s1569" style="position:absolute;left:8054;top:3085;width:425;height:176;visibility:visible;mso-wrap-style:square;v-text-anchor:top" coordsize="425,17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zeUFKwwAA&#10;ANwAAAAPAAAAZHJzL2Rvd25yZXYueG1sRE9Na8JAEL0X/A/LFLw1mxRMNXUVqQTEWzUVj2N2moRm&#10;Z0N2o9Ff3z0Ueny87+V6NK24Uu8aywqSKAZBXFrdcKWgOOYvcxDOI2tsLZOCOzlYryZPS8y0vfEn&#10;XQ++EiGEXYYKau+7TEpX1mTQRbYjDty37Q36APtK6h5vIdy08jWOU2mw4dBQY0cfNZU/h8EoOBXb&#10;89d+8Timl/uQd3mSPublXqnp87h5B+Fp9P/iP/dOK5i9hbXhTDgCcvUL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zeUFKwwAAANwAAAAPAAAAAAAAAAAAAAAAAJcCAABkcnMvZG93&#10;bnJldi54bWxQSwUGAAAAAAQABAD1AAAAhwMAAAAA&#10;" path="m412,49l388,49,395,52,400,59,404,63,406,69,407,77,425,77,425,70,421,58,412,49xe" fillcolor="black" stroked="f">
                    <v:path arrowok="t" o:connecttype="custom" o:connectlocs="412,3134;388,3134;395,3137;400,3144;404,3148;406,3154;407,3162;425,3162;425,3155;421,3143;412,3134" o:connectangles="0,0,0,0,0,0,0,0,0,0,0"/>
                  </v:shape>
                </v:group>
                <v:group id="Group 60" o:spid="_x0000_s1570" style="position:absolute;left:8504;top:3122;width:20;height:99" coordorigin="8504,3122" coordsize="20,99"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Jl37KXGAAAA3AAA&#10;AA8AAAAAAAAAAAAAAAAAqQIAAGRycy9kb3ducmV2LnhtbFBLBQYAAAAABAAEAPoAAACcAwAAAAA=&#10;">
                  <v:shape id="Freeform 62" o:spid="_x0000_s1571" style="position:absolute;left:8504;top:3122;width:20;height:99;visibility:visible;mso-wrap-style:square;v-text-anchor:top" coordsize="20,9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" path="m20,0l0,,,19,20,19,20,0xe" fillcolor="black" stroked="f">
                    <v:path arrowok="t" o:connecttype="custom" o:connectlocs="20,3122;0,3122;0,3141;20,3141;20,3122" o:connectangles="0,0,0,0,0"/>
                  </v:shape>
                  <v:shape id="Freeform 61" o:spid="_x0000_s1572" style="position:absolute;left:8504;top:3122;width:20;height:99;visibility:visible;mso-wrap-style:square;v-text-anchor:top" coordsize="20,9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s1U3wwwAA&#10;ANwAAAAPAAAAZHJzL2Rvd25yZXYueG1sRI9Pi8IwFMTvC36H8ARva+qCIl2jqKzQgxerrNdH8/oH&#10;m5eaRK3f3iwseBxm5jfMYtWbVtzJ+caygsk4AUFcWN1wpeB03H3OQfiArLG1TAqe5GG1HHwsMNX2&#10;wQe656ESEcI+RQV1CF0qpS9qMujHtiOOXmmdwRClq6R2+Ihw08qvJJlJgw3HhRo72tZUXPKbiZTf&#10;LO/za+nKcnP1tzOesvP+R6nRsF9/gwjUh3f4v51pBdP5BP7OxCMgly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s1U3wwwAAANwAAAAPAAAAAAAAAAAAAAAAAJcCAABkcnMvZG93&#10;bnJldi54bWxQSwUGAAAAAAQABAD1AAAAhwMAAAAA&#10;" path="m20,80l0,80,,99,20,99,20,80xe" fillcolor="black" stroked="f">
                    <v:path arrowok="t" o:connecttype="custom" o:connectlocs="20,3202;0,3202;0,3221;20,3221;20,3202" o:connectangles="0,0,0,0,0"/>
                  </v:shape>
                </v:group>
                <v:group id="Group 58" o:spid="_x0000_s1573" style="position:absolute;left:5878;top:3247;width:2120;height:2" coordorigin="5878,3247" coordsize="2120,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KIGDvPGAAAA3AAA&#10;AA8AAAAAAAAAAAAAAAAAqQIAAGRycy9kb3ducmV2LnhtbFBLBQYAAAAABAAEAPoAAACcAwAAAAA=&#10;">
                  <v:polyline id="Freeform 59" o:spid="_x0000_s1574" style="position:absolute;visibility:visible;mso-wrap-style:square;v-text-anchor:top" points="5878,3247,7997,3247" coordsize="2120,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lfl0OwgAA&#10;ANwAAAAPAAAAZHJzL2Rvd25yZXYueG1sRI/disIwFITvBd8hHMEb0VQXRatRirjLglf+PMChOTbF&#10;5qQ0sda33wjCXg4z8w2z2XW2Ei01vnSsYDpJQBDnTpdcKLhevsdLED4ga6wck4IXedht+70Npto9&#10;+UTtORQiQtinqMCEUKdS+tyQRT9xNXH0bq6xGKJsCqkbfEa4reQsSRbSYslxwWBNe0P5/fywClY/&#10;YY4Pm3k+XP0lG4269lgYpYaDLluDCNSF//Cn/asVzJdf8D4Tj4Dc/gE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CV+XQ7CAAAA3AAAAA8AAAAAAAAAAAAAAAAAlwIAAGRycy9kb3du&#10;cmV2LnhtbFBLBQYAAAAABAAEAPUAAACGAwAAAAA=&#10;" filled="f" strokeweight=".72pt">
                    <v:path arrowok="t" o:connecttype="custom" o:connectlocs="0,0;2119,0" o:connectangles="0,0"/>
                  </v:polyline>
                </v:group>
                <v:group id="Group 56" o:spid="_x0000_s1575" style="position:absolute;left:8597;top:3247;width:1400;height:2" coordorigin="8597,3247" coordsize="1400,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EKjMxzGAAAA3AAA&#10;AA8AAAAAAAAAAAAAAAAAqQIAAGRycy9kb3ducmV2LnhtbFBLBQYAAAAABAAEAPoAAACcAwAAAAA=&#10;">
                  <v:polyline id="Freeform 57" o:spid="_x0000_s1576" style="position:absolute;visibility:visible;mso-wrap-style:square;v-text-anchor:top" points="8597,3247,9996,3247" coordsize="1400,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MO/QxQAA&#10;ANwAAAAPAAAAZHJzL2Rvd25yZXYueG1sRI9BawIxFITvBf9DeEJv3ay2FtmaXURoVShI1Utvj+S5&#10;Wdy8LJuo239vCoUeh5n5hllUg2vFlfrQeFYwyXIQxNqbhmsFx8P70xxEiMgGW8+k4IcCVOXoYYGF&#10;8Tf+ous+1iJBOBSowMbYFVIGbclhyHxHnLyT7x3GJPtamh5vCe5aOc3zV+mw4bRgsaOVJX3eX5yC&#10;w0v82Gh9PMndeuq2zxe9tt+fSj2Oh+UbiEhD/A//tTdGwWw+g98z6QjI8g4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D8w79DFAAAA3AAAAA8AAAAAAAAAAAAAAAAAlwIAAGRycy9k&#10;b3ducmV2LnhtbFBLBQYAAAAABAAEAPUAAACJAwAAAAA=&#10;" filled="f" strokeweight=".72pt">
                    <v:path arrowok="t" o:connecttype="custom" o:connectlocs="0,0;1399,0" o:connectangles="0,0"/>
                  </v:polyline>
                </v:group>
                <v:group id="Group 49" o:spid="_x0000_s1577" style="position:absolute;left:5214;top:3385;width:267;height:136" coordorigin="5214,3385" coordsize="267,136"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N09CPDGAAAA3AAA&#10;AA8AAAAAAAAAAAAAAAAAqQIAAGRycy9kb3ducmV2LnhtbFBLBQYAAAAABAAEAPoAAACcAwAAAAA=&#10;">
                  <v:shape id="Freeform 55" o:spid="_x0000_s1578" style="position:absolute;left:5214;top:3385;width:267;height:136;visibility:visible;mso-wrap-style:square;v-text-anchor:top" coordsize="267,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" path="m101,0l0,,,136,104,136,104,120,18,120,18,74,96,74,96,58,18,58,18,16,101,16,101,0xe" fillcolor="black" stroked="f">
                    <v:path arrowok="t" o:connecttype="custom" o:connectlocs="101,3385;0,3385;0,3521;104,3521;104,3505;18,3505;18,3459;96,3459;96,3443;18,3443;18,3401;101,3401;101,3385" o:connectangles="0,0,0,0,0,0,0,0,0,0,0,0,0"/>
                  </v:shape>
                  <v:shape id="Freeform 54" o:spid="_x0000_s1579" style="position:absolute;left:5214;top:3385;width:267;height:136;visibility:visible;mso-wrap-style:square;v-text-anchor:top" coordsize="267,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UXOFqwwAA&#10;ANwAAAAPAAAAZHJzL2Rvd25yZXYueG1sRE/Pa8IwFL4P/B/CG+w20wkT6UxFBEHHptjtsttr82yL&#10;zUtpsjb975fDwOPH93u9CaYVA/WusazgZZ6AIC6tbrhS8P21f16BcB5ZY2uZFEzkYJPNHtaYajvy&#10;hYbcVyKGsEtRQe19l0rpypoMurntiCN3tb1BH2FfSd3jGMNNKxdJspQGG44NNXa0q6m85b9GwVhc&#10;z0V12i15On3ow7v++cRwVOrpMWzfQHgK/i7+dx+0gtdVXBvPxCMgsz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UXOFqwwAAANwAAAAPAAAAAAAAAAAAAAAAAJcCAABkcnMvZG93&#10;bnJldi54bWxQSwUGAAAAAAQABAD1AAAAhwMAAAAA&#10;" path="m145,37l129,37,129,136,146,136,146,76,147,69,151,59,154,56,158,53,162,51,145,51,145,37xe" fillcolor="black" stroked="f">
                    <v:path arrowok="t" o:connecttype="custom" o:connectlocs="145,3422;129,3422;129,3521;146,3521;146,3461;147,3454;151,3444;154,3441;158,3438;162,3436;145,3436;145,3422" o:connectangles="0,0,0,0,0,0,0,0,0,0,0,0"/>
                  </v:shape>
                  <v:shape id="Freeform 53" o:spid="_x0000_s1580" style="position:absolute;left:5214;top:3385;width:267;height:136;visibility:visible;mso-wrap-style:square;v-text-anchor:top" coordsize="267,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7EETxxgAA&#10;ANwAAAAPAAAAZHJzL2Rvd25yZXYueG1sRI9Pa8JAFMTvhX6H5RV6azYVGjS6ShEKKlXxz8XbS/aZ&#10;hGbfhuyaxG/fFQo9DjPzG2a2GEwtOmpdZVnBexSDIM6trrhQcD59vY1BOI+ssbZMCu7kYDF/fpph&#10;qm3PB+qOvhABwi5FBaX3TSqly0sy6CLbEAfvaluDPsi2kLrFPsBNLUdxnEiDFYeFEhtalpT/HG9G&#10;QZ9d91mxWyZ8333r1UZftjislXp9GT6nIDwN/j/8115pBR/jCTzOhCMg57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C7EETxxgAAANwAAAAPAAAAAAAAAAAAAAAAAJcCAABkcnMv&#10;ZG93bnJldi54bWxQSwUGAAAAAAQABAD1AAAAigMAAAAA&#10;" path="m203,50l178,50,182,52,185,55,188,59,189,65,189,136,207,136,207,69,209,61,214,57,218,52,204,52,203,50xe" fillcolor="black" stroked="f">
                    <v:path arrowok="t" o:connecttype="custom" o:connectlocs="203,3435;178,3435;182,3437;185,3440;188,3444;189,3450;189,3521;207,3521;207,3454;209,3446;214,3442;218,3437;204,3437;203,3435" o:connectangles="0,0,0,0,0,0,0,0,0,0,0,0,0,0"/>
                  </v:shape>
                  <v:shape id="Freeform 52" o:spid="_x0000_s1581" style="position:absolute;left:5214;top:3385;width:267;height:136;visibility:visible;mso-wrap-style:square;v-text-anchor:top" coordsize="267,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v83uxwwAA&#10;ANwAAAAPAAAAZHJzL2Rvd25yZXYueG1sRE/LasJAFN0X+g/DLXSnkwoNGp1IEQqxVEXbjbtr5uZB&#10;M3dCZprH33cWQpeH895sR9OInjpXW1bwMo9AEOdW11wq+P56ny1BOI+ssbFMCiZysE0fHzaYaDvw&#10;mfqLL0UIYZeggsr7NpHS5RUZdHPbEgeusJ1BH2BXSt3hEMJNIxdRFEuDNYeGClvaVZT/XH6NguFW&#10;nG7lcRfzdPzU2Ye+HnDcK/X8NL6tQXga/b/47s60gtdVmB/OhCMg0z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v83uxwwAAANwAAAAPAAAAAAAAAAAAAAAAAJcCAABkcnMvZG93&#10;bnJldi54bWxQSwUGAAAAAAQABAD1AAAAhwMAAAAA&#10;" path="m264,50l235,50,239,51,242,52,249,67,249,136,266,136,266,57,264,50xe" fillcolor="black" stroked="f">
                    <v:path arrowok="t" o:connecttype="custom" o:connectlocs="264,3435;235,3435;239,3436;242,3437;249,3452;249,3521;266,3521;266,3442;264,3435" o:connectangles="0,0,0,0,0,0,0,0,0"/>
                  </v:shape>
                  <v:shape id="Freeform 51" o:spid="_x0000_s1582" style="position:absolute;left:5214;top:3385;width:267;height:136;visibility:visible;mso-wrap-style:square;v-text-anchor:top" coordsize="267,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Av94qxQAA&#10;ANwAAAAPAAAAZHJzL2Rvd25yZXYueG1sRI9Ba8JAFITvBf/D8oTedBOhoY2uUgKCFatUvXh7Zp9J&#10;aPZtyG5N8u+7BaHHYWa+YRar3tTiTq2rLCuIpxEI4tzqigsF59N68grCeWSNtWVSMJCD1XL0tMBU&#10;246/6H70hQgQdikqKL1vUildXpJBN7UNcfButjXog2wLqVvsAtzUchZFiTRYcVgosaGspPz7+GMU&#10;dNfb4Vrss4SH/U5vtvryif2HUs/j/n0OwlPv/8OP9kYreHmL4e9MOAJy+Qs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MC/3irFAAAA3AAAAA8AAAAAAAAAAAAAAAAAlwIAAGRycy9k&#10;b3ducmV2LnhtbFBLBQYAAAAABAAEAPUAAACJAwAAAAA=&#10;" path="m245,35l222,35,212,41,204,52,218,52,224,50,264,50,264,49,253,38,245,35xe" fillcolor="black" stroked="f">
                    <v:path arrowok="t" o:connecttype="custom" o:connectlocs="245,3420;222,3420;212,3426;204,3437;218,3437;218,3437;224,3435;264,3435;264,3434;253,3423;245,3420" o:connectangles="0,0,0,0,0,0,0,0,0,0,0"/>
                  </v:shape>
                  <v:shape id="Freeform 50" o:spid="_x0000_s1583" style="position:absolute;left:5214;top:3385;width:267;height:136;visibility:visible;mso-wrap-style:square;v-text-anchor:top" coordsize="267,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wbUBdxQAA&#10;ANwAAAAPAAAAZHJzL2Rvd25yZXYueG1sRI9Ba8JAFITvBf/D8gRvzUahoqmbIIJgS6toe+ntJftM&#10;gtm3Ibua+O+7QqHHYWa+YVbZYBpxo87VlhVMoxgEcWF1zaWC76/t8wKE88gaG8uk4E4OsnT0tMJE&#10;256PdDv5UgQIuwQVVN63iZSuqMigi2xLHLyz7Qz6ILtS6g77ADeNnMXxXBqsOSxU2NKmouJyuhoF&#10;fX4+5OV+M+f7/kPv3vXPJw5vSk3Gw/oVhKfB/4f/2jut4GU5g8eZcARk+gs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DBtQF3FAAAA3AAAAA8AAAAAAAAAAAAAAAAAlwIAAGRycy9k&#10;b3ducmV2LnhtbFBLBQYAAAAABAAEAPUAAACJAwAAAAA=&#10;" path="m183,35l169,35,163,37,157,40,152,43,148,46,145,51,162,51,167,50,203,50,202,47,199,43,189,37,183,35xe" fillcolor="black" stroked="f">
                    <v:path arrowok="t" o:connecttype="custom" o:connectlocs="183,3420;169,3420;163,3422;157,3425;152,3428;148,3431;145,3436;162,3436;162,3436;167,3435;203,3435;202,3432;199,3428;189,3422;183,3420" o:connectangles="0,0,0,0,0,0,0,0,0,0,0,0,0,0,0"/>
                  </v:shape>
                </v:group>
                <v:group id="Group 44" o:spid="_x0000_s1584" style="position:absolute;left:5503;top:3420;width:94;height:103" coordorigin="5503,3420" coordsize="94,103"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EiTPbXGAAAA3AAA&#10;AA8AAAAAAAAAAAAAAAAAqQIAAGRycy9kb3ducmV2LnhtbFBLBQYAAAAABAAEAPoAAACcAwAAAAA=&#10;">
                  <v:shape id="Freeform 48" o:spid="_x0000_s1585" style="position:absolute;left:5503;top:3420;width:94;height:103;visibility:visible;mso-wrap-style:square;v-text-anchor:top" coordsize="94,10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pcygzxwAA&#10;ANwAAAAPAAAAZHJzL2Rvd25yZXYueG1sRI9fSwMxEMTfBb9DWKEv0u5VbGnPpkVbCgoK9h/4uF7W&#10;u8PL5kjS9vz2jSD4OMzMb5jZorONOrEPtRMNw0EGiqVwppZSw3637k9AhUhiqHHCGn44wGJ+fTWj&#10;3LizbPi0jaVKEAk5aahibHPEUFRsKQxcy5K8L+ctxSR9icbTOcFtg3dZNkZLtaSFilpeVlx8b49W&#10;w8fq+D5qnsa32efr8AWnB3xbetS6d9M9PoCK3MX/8F/72WgYTe/h90w6Aji/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qXMoM8cAAADcAAAADwAAAAAAAAAAAAAAAACXAgAAZHJz&#10;L2Rvd25yZXYueG1sUEsFBgAAAAAEAAQA9QAAAIsDAAAAAA==&#10;" path="m84,14l55,14,61,16,66,20,69,22,71,27,71,38,64,41,54,43,33,45,28,46,25,47,20,48,16,50,12,52,9,55,6,58,3,62,1,66,,70,,83,3,90,9,95,15,100,24,103,41,103,48,102,59,98,66,94,70,90,32,90,27,88,20,83,19,79,18,72,19,69,55,56,64,54,71,51,88,51,88,25,86,17,84,14xe" fillcolor="black" stroked="f">
                    <v:path arrowok="t" o:connecttype="custom" o:connectlocs="84,3434;55,3434;61,3436;66,3440;69,3442;71,3447;71,3458;64,3461;54,3463;33,3465;28,3466;25,3467;20,3468;16,3470;12,3472;9,3475;6,3478;3,3482;1,3486;0,3490;0,3503;3,3510;9,3515;15,3520;24,3523;41,3523;48,3522;59,3518;66,3514;70,3510;32,3510;27,3508;20,3503;19,3499;18,3492;19,3489;55,3476;64,3474;71,3471;88,3471;88,3445;86,3437;84,3434" o:connectangles="0,0,0,0,0,0,0,0,0,0,0,0,0,0,0,0,0,0,0,0,0,0,0,0,0,0,0,0,0,0,0,0,0,0,0,0,0,0,0,0,0,0,0"/>
                  </v:shape>
                  <v:shape id="Freeform 47" o:spid="_x0000_s1586" style="position:absolute;left:5503;top:3420;width:94;height:103;visibility:visible;mso-wrap-style:square;v-text-anchor:top" coordsize="94,10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GP42oxwAA&#10;ANwAAAAPAAAAZHJzL2Rvd25yZXYueG1sRI9RS8NAEITfC/6HY4W+iN20kGJjr0VbCgotaFXwcc2t&#10;STC3F+6ubfz3XkHo4zAz3zDzZW9bdWQfGicaxqMMFEvpTCOVhve3ze0dqBBJDLVOWMMvB1gurgZz&#10;Kow7ySsf97FSCSKhIA11jF2BGMqaLYWR61iS9+28pZikr9B4OiW4bXGSZVO01EhaqKnjVc3lz/5g&#10;NXyuDy95+zi9yb6242ecfeBu5VHr4XX/cA8qch8v4f/2k9GQz3I4n0lHABd/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xj+NqMcAAADcAAAADwAAAAAAAAAAAAAAAACXAgAAZHJz&#10;L2Rvd25yZXYueG1sUEsFBgAAAAAEAAQA9QAAAIsDAAAAAA==&#10;" path="m89,89l72,89,72,93,73,94,74,97,75,101,93,101,91,97,90,93,89,89xe" fillcolor="black" stroked="f">
                    <v:path arrowok="t" o:connecttype="custom" o:connectlocs="89,3509;72,3509;72,3513;73,3514;74,3517;75,3521;93,3521;91,3517;90,3513;89,3509" o:connectangles="0,0,0,0,0,0,0,0,0,0"/>
                  </v:shape>
                  <v:shape id="Freeform 46" o:spid="_x0000_s1587" style="position:absolute;left:5503;top:3420;width:94;height:103;visibility:visible;mso-wrap-style:square;v-text-anchor:top" coordsize="94,10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27RPfxwAA&#10;ANwAAAAPAAAAZHJzL2Rvd25yZXYueG1sRI9RS8NAEITfC/6HYwVfit1UaDCx16IVQaEFrQo+rrk1&#10;Ceb2wt21jf/eKxT6OMzMN8x8OdhO7dmH1omG6SQDxVI500qt4eP96foWVIgkhjonrOGPAywXF6M5&#10;lcYd5I3321irBJFQkoYmxr5EDFXDlsLE9SzJ+3HeUkzS12g8HRLcdniTZTlaaiUtNNTzquHqd7uz&#10;Gr4ed6+z7iEfZ9/r6QsWn7hZedT66nK4vwMVeYjn8Kn9bDTMihyOZ9IRwMU/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Nu0T38cAAADcAAAADwAAAAAAAAAAAAAAAACXAgAAZHJz&#10;L2Rvd25yZXYueG1sUEsFBgAAAAAEAAQA9QAAAIsDAAAAAA==&#10;" path="m88,51l71,51,70,66,70,70,65,79,62,83,51,89,45,90,70,90,72,89,89,89,88,85,88,79,88,64,88,51xe" fillcolor="black" stroked="f">
                    <v:path arrowok="t" o:connecttype="custom" o:connectlocs="88,3471;71,3471;70,3486;70,3490;65,3499;62,3503;51,3509;45,3510;70,3510;72,3509;89,3509;88,3505;88,3499;88,3484;88,3471" o:connectangles="0,0,0,0,0,0,0,0,0,0,0,0,0,0,0"/>
                  </v:shape>
                  <v:shape id="Freeform 45" o:spid="_x0000_s1588" style="position:absolute;left:5503;top:3420;width:94;height:103;visibility:visible;mso-wrap-style:square;v-text-anchor:top" coordsize="94,10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ZobZExwAA&#10;ANwAAAAPAAAAZHJzL2Rvd25yZXYueG1sRI9fSwMxEMTfBb9DWKEv0u5VaG3PpkVbCgoK9h/4uF7W&#10;u8PL5kjS9vz2jSD4OMzMb5jZorONOrEPtRMNw0EGiqVwppZSw3637k9AhUhiqHHCGn44wGJ+fTWj&#10;3LizbPi0jaVKEAk5aahibHPEUFRsKQxcy5K8L+ctxSR9icbTOcFtg3dZNkZLtaSFilpeVlx8b49W&#10;w8fq+D5qnsa32efr8AWnB3xbetS6d9M9PoCK3MX/8F/72WgYTe/h90w6Aji/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WaG2RMcAAADcAAAADwAAAAAAAAAAAAAAAACXAgAAZHJz&#10;L2Rvd25yZXYueG1sUEsFBgAAAAAEAAQA9QAAAIsDAAAAAA==&#10;" path="m57,0l40,,32,1,26,4,19,6,14,9,7,18,5,24,3,31,20,33,22,26,24,21,28,18,32,15,38,14,84,14,82,11,79,8,75,5,64,1,57,0xe" fillcolor="black" stroked="f">
                    <v:path arrowok="t" o:connecttype="custom" o:connectlocs="57,3420;40,3420;32,3421;26,3424;19,3426;14,3429;7,3438;5,3444;3,3451;20,3453;22,3446;24,3441;28,3438;32,3435;38,3434;84,3434;84,3434;82,3431;79,3428;75,3425;64,3421;57,3420" o:connectangles="0,0,0,0,0,0,0,0,0,0,0,0,0,0,0,0,0,0,0,0,0,0"/>
                  </v:shape>
                </v:group>
                <v:group id="Group 38" o:spid="_x0000_s1589" style="position:absolute;left:5617;top:3385;width:111;height:136" coordorigin="5617,3385" coordsize="111,136"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">
                  <v:shape id="Freeform 43" o:spid="_x0000_s1590" style="position:absolute;left:5617;top:3385;width:111;height:136;visibility:visible;mso-wrap-style:square;v-text-anchor:top" coordsize="111,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I38EJxQAA&#10;ANwAAAAPAAAAZHJzL2Rvd25yZXYueG1sRI/dagIxFITvC32HcAreiGYVFHc1SisIClJw2wc4JGd/&#10;2s3Jsom6+vRGKPRymJlvmNWmt424UOdrxwom4wQEsXam5lLB99dutADhA7LBxjEpuJGHzfr1ZYWZ&#10;cVc+0SUPpYgQ9hkqqEJoMym9rsiiH7uWOHqF6yyGKLtSmg6vEW4bOU2SubRYc1yosKVtRfo3P1sF&#10;epgWP/eycP5wOOrP+4eZ5edUqcFb/74EEagP/+G/9t4omKUpPM/EIyDXD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MjfwQnFAAAA3AAAAA8AAAAAAAAAAAAAAAAAlwIAAGRycy9k&#10;b3ducmV2LnhtbFBLBQYAAAAABAAEAPUAAACJAwAAAAA=&#10;" path="m17,0l0,,,19,17,19,17,0xe" fillcolor="black" stroked="f">
                    <v:path arrowok="t" o:connecttype="custom" o:connectlocs="17,3385;0,3385;0,3404;17,3404;17,3385" o:connectangles="0,0,0,0,0"/>
                  </v:shape>
                  <v:shape id="Freeform 42" o:spid="_x0000_s1591" style="position:absolute;left:5617;top:3385;width:111;height:136;visibility:visible;mso-wrap-style:square;v-text-anchor:top" coordsize="111,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" path="m17,37l0,37,,136,17,136,17,37xe" fillcolor="black" stroked="f">
                    <v:path arrowok="t" o:connecttype="custom" o:connectlocs="17,3422;0,3422;0,3521;17,3521;17,3422" o:connectangles="0,0,0,0,0"/>
                  </v:shape>
                  <v:shape id="Freeform 41" o:spid="_x0000_s1592" style="position:absolute;left:5617;top:3385;width:111;height:136;visibility:visible;mso-wrap-style:square;v-text-anchor:top" coordsize="111,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" path="m60,0l43,,43,136,60,136,60,0xe" fillcolor="black" stroked="f">
                    <v:path arrowok="t" o:connecttype="custom" o:connectlocs="60,3385;43,3385;43,3521;60,3521;60,3385" o:connectangles="0,0,0,0,0"/>
                  </v:shape>
                  <v:shape id="Freeform 40" o:spid="_x0000_s1593" style="position:absolute;left:5617;top:3385;width:111;height:136;visibility:visible;mso-wrap-style:square;v-text-anchor:top" coordsize="111,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1VKeDxgAA&#10;ANwAAAAPAAAAZHJzL2Rvd25yZXYueG1sRI/dasJAFITvBd9hOYXeFN1UqJjUTbCFQoVSMPoAh92T&#10;nzZ7NmRXTX36riB4OczMN8y6GG0nTjT41rGC53kCglg703Kt4LD/mK1A+IBssHNMCv7IQ5FPJ2vM&#10;jDvzjk5lqEWEsM9QQRNCn0npdUMW/dz1xNGr3GAxRDnU0gx4jnDbyUWSLKXFluNCgz29N6R/y6NV&#10;oJ/S6udSV85vt1/6+/JmXspjqtTjw7h5BRFoDPfwrf1pFCyTBVzPxCMg83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D1VKeDxgAAANwAAAAPAAAAAAAAAAAAAAAAAJcCAABkcnMv&#10;ZG93bnJldi54bWxQSwUGAAAAAAQABAD1AAAAigMAAAAA&#10;" path="m111,37l91,37,91,56,111,56,111,37xe" fillcolor="black" stroked="f">
                    <v:path arrowok="t" o:connecttype="custom" o:connectlocs="111,3422;91,3422;91,3441;111,3441;111,3422" o:connectangles="0,0,0,0,0"/>
                  </v:shape>
                  <v:shape id="Freeform 39" o:spid="_x0000_s1594" style="position:absolute;left:5617;top:3385;width:111;height:136;visibility:visible;mso-wrap-style:square;v-text-anchor:top" coordsize="111,1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aGAIYxQAA&#10;ANwAAAAPAAAAZHJzL2Rvd25yZXYueG1sRI/dagIxFITvBd8hHKE3RbO2VHQ1ii0UKhTB1Qc4JGd/&#10;dHOybKJufXojFLwcZuYbZrHqbC0u1PrKsYLxKAFBrJ2puFBw2H8PpyB8QDZYOyYFf+Rhtez3Fpga&#10;d+UdXbJQiAhhn6KCMoQmldLrkiz6kWuIo5e71mKIsi2kafEa4baWb0kykRYrjgslNvRVkj5lZ6tA&#10;v87y463Ind9sfvX29mk+svNMqZdBt56DCNSFZ/i//WMUTJJ3eJyJR0Au7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JoYAhjFAAAA3AAAAA8AAAAAAAAAAAAAAAAAlwIAAGRycy9k&#10;b3ducmV2LnhtbFBLBQYAAAAABAAEAPUAAACJAwAAAAA=&#10;" path="m111,117l91,117,91,136,111,136,111,117xe" fillcolor="black" stroked="f">
                    <v:path arrowok="t" o:connecttype="custom" o:connectlocs="111,3502;91,3502;91,3521;111,3521;111,3502" o:connectangles="0,0,0,0,0"/>
                  </v:shape>
                </v:group>
                <v:group id="Group 36" o:spid="_x0000_s1595" style="position:absolute;left:5801;top:3547;width:4232;height:2" coordorigin="5801,3547" coordsize="4232,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9FVROsUAAADcAAAA&#10;DwAAAAAAAAAAAAAAAACpAgAAZHJzL2Rvd25yZXYueG1sUEsFBgAAAAAEAAQA+gAAAJsDAAAAAA==&#10;">
                  <v:polyline id="Freeform 37" o:spid="_x0000_s1596" style="position:absolute;visibility:visible;mso-wrap-style:square;v-text-anchor:top" points="5801,3547,10032,3547" coordsize="4232,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" filled="f" strokeweight=".72pt">
                    <v:path arrowok="t" o:connecttype="custom" o:connectlocs="0,0;4231,0" o:connectangles="0,0"/>
                  </v:polyline>
                </v:group>
                <w10:anchorlock/>
              </v:group>
            </w:pict>
          </mc:Fallback>
        </mc:AlternateContent>
      </w:r>
    </w:p>
    <w:p w14:paraId="5789ED9B" w14:textId="77777777" w:rsidR="004D12DA" w:rsidRDefault="004D12DA" w:rsidP="004D12DA">
      <w:pPr>
        <w:spacing w:line="360" w:lineRule="auto"/>
        <w:rPr>
          <w:rFonts w:ascii="Arial" w:eastAsia="Times New Roman" w:hAnsi="Arial" w:cs="Arial"/>
          <w:b/>
          <w:sz w:val="18"/>
          <w:szCs w:val="18"/>
        </w:rPr>
      </w:pPr>
      <w:r w:rsidRPr="00F20286">
        <w:rPr>
          <w:rFonts w:ascii="Arial" w:eastAsia="Times New Roman" w:hAnsi="Arial" w:cs="Arial"/>
          <w:b/>
          <w:sz w:val="18"/>
          <w:szCs w:val="18"/>
        </w:rPr>
        <w:t xml:space="preserve">List extra-curricular </w:t>
      </w:r>
      <w:r>
        <w:rPr>
          <w:rFonts w:ascii="Arial" w:eastAsia="Times New Roman" w:hAnsi="Arial" w:cs="Arial"/>
          <w:b/>
          <w:sz w:val="18"/>
          <w:szCs w:val="18"/>
        </w:rPr>
        <w:t>activities</w:t>
      </w:r>
      <w:r w:rsidRPr="00F20286">
        <w:rPr>
          <w:rFonts w:ascii="Arial" w:eastAsia="Times New Roman" w:hAnsi="Arial" w:cs="Arial"/>
          <w:b/>
          <w:sz w:val="18"/>
          <w:szCs w:val="18"/>
        </w:rPr>
        <w:t>:</w:t>
      </w:r>
    </w:p>
    <w:p w14:paraId="616D35B0" w14:textId="77777777" w:rsidR="004D12DA" w:rsidRPr="00F20286" w:rsidRDefault="004D12DA" w:rsidP="004D12DA">
      <w:pPr>
        <w:spacing w:line="360" w:lineRule="auto"/>
        <w:rPr>
          <w:rFonts w:ascii="Arial" w:eastAsia="Times New Roman" w:hAnsi="Arial" w:cs="Arial"/>
          <w:b/>
          <w:sz w:val="18"/>
          <w:szCs w:val="18"/>
        </w:rPr>
      </w:pPr>
      <w:r>
        <w:rPr>
          <w:rFonts w:ascii="Arial" w:eastAsia="Times New Roman" w:hAnsi="Arial" w:cs="Arial"/>
          <w:b/>
          <w:sz w:val="18"/>
          <w:szCs w:val="18"/>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5B18DBC" w14:textId="77777777" w:rsidR="004D12DA" w:rsidRPr="00F20286" w:rsidRDefault="004D12DA" w:rsidP="004D12DA">
      <w:pPr>
        <w:ind w:left="107"/>
        <w:rPr>
          <w:rFonts w:ascii="Arial" w:eastAsia="Times New Roman" w:hAnsi="Arial" w:cs="Arial"/>
          <w:b/>
          <w:sz w:val="18"/>
          <w:szCs w:val="18"/>
        </w:rPr>
      </w:pPr>
    </w:p>
    <w:p w14:paraId="7797353E" w14:textId="77777777" w:rsidR="004D12DA" w:rsidRDefault="004D12DA" w:rsidP="004D12DA">
      <w:pPr>
        <w:ind w:left="107"/>
        <w:rPr>
          <w:rFonts w:ascii="Arial" w:eastAsia="Times New Roman" w:hAnsi="Arial" w:cs="Arial"/>
          <w:b/>
          <w:sz w:val="18"/>
          <w:szCs w:val="18"/>
        </w:rPr>
      </w:pPr>
    </w:p>
    <w:p w14:paraId="7EE28474" w14:textId="77777777" w:rsidR="004D12DA" w:rsidRDefault="004D12DA" w:rsidP="004D12DA">
      <w:pPr>
        <w:ind w:left="107"/>
        <w:rPr>
          <w:rFonts w:ascii="Arial" w:eastAsia="Times New Roman" w:hAnsi="Arial" w:cs="Arial"/>
          <w:b/>
          <w:sz w:val="18"/>
          <w:szCs w:val="18"/>
        </w:rPr>
      </w:pPr>
    </w:p>
    <w:p w14:paraId="53005CF0" w14:textId="77777777" w:rsidR="004D12DA" w:rsidRDefault="004D12DA" w:rsidP="004D12DA">
      <w:pPr>
        <w:ind w:left="107"/>
        <w:rPr>
          <w:rFonts w:ascii="Arial" w:eastAsia="Times New Roman" w:hAnsi="Arial" w:cs="Arial"/>
          <w:b/>
          <w:sz w:val="18"/>
          <w:szCs w:val="18"/>
        </w:rPr>
      </w:pPr>
    </w:p>
    <w:p w14:paraId="4FFA3456" w14:textId="77777777" w:rsidR="004D12DA" w:rsidRDefault="004D12DA" w:rsidP="004D12DA">
      <w:pPr>
        <w:spacing w:line="276" w:lineRule="auto"/>
        <w:ind w:left="107"/>
        <w:rPr>
          <w:rFonts w:ascii="Arial" w:eastAsia="Times New Roman" w:hAnsi="Arial" w:cs="Arial"/>
          <w:b/>
          <w:sz w:val="18"/>
          <w:szCs w:val="18"/>
        </w:rPr>
      </w:pPr>
      <w:r>
        <w:rPr>
          <w:rFonts w:ascii="Arial" w:eastAsia="Times New Roman" w:hAnsi="Arial" w:cs="Arial"/>
          <w:b/>
          <w:sz w:val="18"/>
          <w:szCs w:val="18"/>
        </w:rPr>
        <w:t xml:space="preserve"> School </w:t>
      </w:r>
      <w:r w:rsidRPr="00F20286">
        <w:rPr>
          <w:rFonts w:ascii="Arial" w:eastAsia="Times New Roman" w:hAnsi="Arial" w:cs="Arial"/>
          <w:b/>
          <w:sz w:val="18"/>
          <w:szCs w:val="18"/>
        </w:rPr>
        <w:t>organizations:</w:t>
      </w:r>
    </w:p>
    <w:p w14:paraId="4CB69637" w14:textId="77777777" w:rsidR="004D12DA" w:rsidRPr="00F20286" w:rsidRDefault="004D12DA" w:rsidP="004D12DA">
      <w:pPr>
        <w:spacing w:line="276" w:lineRule="auto"/>
        <w:ind w:left="107"/>
        <w:rPr>
          <w:rFonts w:ascii="Arial" w:eastAsia="Times New Roman" w:hAnsi="Arial" w:cs="Arial"/>
          <w:b/>
          <w:sz w:val="18"/>
          <w:szCs w:val="18"/>
        </w:rPr>
      </w:pPr>
      <w:r>
        <w:rPr>
          <w:rFonts w:ascii="Arial" w:eastAsia="Times New Roman" w:hAnsi="Arial" w:cs="Arial"/>
          <w:b/>
          <w:sz w:val="18"/>
          <w:szCs w:val="18"/>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3ADA70E" w14:textId="77777777" w:rsidR="004D12DA" w:rsidRPr="00F20286" w:rsidRDefault="004D12DA" w:rsidP="004D12DA">
      <w:pPr>
        <w:ind w:left="107"/>
        <w:rPr>
          <w:rFonts w:ascii="Arial" w:eastAsia="Times New Roman" w:hAnsi="Arial" w:cs="Arial"/>
          <w:b/>
          <w:sz w:val="18"/>
          <w:szCs w:val="18"/>
        </w:rPr>
      </w:pPr>
    </w:p>
    <w:p w14:paraId="07EE8D38" w14:textId="77777777" w:rsidR="004D12DA" w:rsidRDefault="004D12DA" w:rsidP="004D12DA">
      <w:pPr>
        <w:ind w:left="107"/>
        <w:rPr>
          <w:rFonts w:ascii="Arial" w:eastAsia="Times New Roman" w:hAnsi="Arial" w:cs="Arial"/>
          <w:b/>
          <w:sz w:val="18"/>
          <w:szCs w:val="18"/>
        </w:rPr>
      </w:pPr>
    </w:p>
    <w:p w14:paraId="65AC5B9B" w14:textId="77777777" w:rsidR="004D12DA" w:rsidRDefault="004D12DA" w:rsidP="004D12DA">
      <w:pPr>
        <w:ind w:left="107"/>
        <w:rPr>
          <w:rFonts w:ascii="Arial" w:eastAsia="Times New Roman" w:hAnsi="Arial" w:cs="Arial"/>
          <w:b/>
          <w:sz w:val="18"/>
          <w:szCs w:val="18"/>
        </w:rPr>
      </w:pPr>
    </w:p>
    <w:p w14:paraId="20434757" w14:textId="77777777" w:rsidR="004D12DA" w:rsidRDefault="004D12DA" w:rsidP="004D12DA">
      <w:pPr>
        <w:ind w:left="107"/>
        <w:rPr>
          <w:rFonts w:ascii="Arial" w:eastAsia="Times New Roman" w:hAnsi="Arial" w:cs="Arial"/>
          <w:b/>
          <w:sz w:val="18"/>
          <w:szCs w:val="18"/>
        </w:rPr>
      </w:pPr>
    </w:p>
    <w:p w14:paraId="50149C03" w14:textId="77777777" w:rsidR="004D12DA" w:rsidRDefault="004D12DA" w:rsidP="004D12DA">
      <w:pPr>
        <w:spacing w:line="276" w:lineRule="auto"/>
        <w:ind w:left="107"/>
        <w:rPr>
          <w:rFonts w:ascii="Arial" w:eastAsia="Times New Roman" w:hAnsi="Arial" w:cs="Arial"/>
          <w:b/>
          <w:sz w:val="18"/>
          <w:szCs w:val="18"/>
        </w:rPr>
      </w:pPr>
      <w:r w:rsidRPr="00F20286">
        <w:rPr>
          <w:rFonts w:ascii="Arial" w:eastAsia="Times New Roman" w:hAnsi="Arial" w:cs="Arial"/>
          <w:b/>
          <w:sz w:val="18"/>
          <w:szCs w:val="18"/>
        </w:rPr>
        <w:t>Community service:</w:t>
      </w:r>
      <w:r w:rsidRPr="00F20286">
        <w:t xml:space="preserve"> </w:t>
      </w:r>
      <w:r w:rsidRPr="00F20286">
        <w:rPr>
          <w:rFonts w:ascii="Arial" w:eastAsia="Times New Roman" w:hAnsi="Arial" w:cs="Arial"/>
          <w:b/>
          <w:sz w:val="18"/>
          <w:szCs w:val="18"/>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Arial" w:eastAsia="Times New Roman" w:hAnsi="Arial" w:cs="Arial"/>
          <w:b/>
          <w:sz w:val="18"/>
          <w:szCs w:val="18"/>
        </w:rPr>
        <w:t>____________</w:t>
      </w:r>
    </w:p>
    <w:p w14:paraId="4554AE06" w14:textId="77777777" w:rsidR="00247690" w:rsidRDefault="00247690" w:rsidP="004D12DA">
      <w:pPr>
        <w:spacing w:line="276" w:lineRule="auto"/>
        <w:ind w:left="107"/>
        <w:rPr>
          <w:rFonts w:ascii="Arial" w:eastAsia="Times New Roman" w:hAnsi="Arial" w:cs="Arial"/>
          <w:b/>
          <w:sz w:val="18"/>
          <w:szCs w:val="18"/>
        </w:rPr>
      </w:pPr>
    </w:p>
    <w:p w14:paraId="5CA4FAD0" w14:textId="77777777" w:rsidR="00247690" w:rsidRDefault="00247690" w:rsidP="004D12DA">
      <w:pPr>
        <w:spacing w:line="276" w:lineRule="auto"/>
        <w:ind w:left="107"/>
        <w:rPr>
          <w:rFonts w:ascii="Arial" w:eastAsia="Times New Roman" w:hAnsi="Arial" w:cs="Arial"/>
          <w:b/>
          <w:sz w:val="18"/>
          <w:szCs w:val="18"/>
        </w:rPr>
      </w:pPr>
    </w:p>
    <w:p w14:paraId="4036E736" w14:textId="77777777" w:rsidR="00247690" w:rsidRDefault="00247690" w:rsidP="004D12DA">
      <w:pPr>
        <w:spacing w:line="276" w:lineRule="auto"/>
        <w:ind w:left="107"/>
        <w:rPr>
          <w:rFonts w:ascii="Arial" w:eastAsia="Times New Roman" w:hAnsi="Arial" w:cs="Arial"/>
          <w:b/>
          <w:sz w:val="18"/>
          <w:szCs w:val="18"/>
        </w:rPr>
      </w:pPr>
    </w:p>
    <w:p w14:paraId="1B5428A2" w14:textId="4AFA16D5" w:rsidR="00247690" w:rsidRPr="00247690" w:rsidRDefault="00247690" w:rsidP="00247690">
      <w:pPr>
        <w:widowControl/>
        <w:rPr>
          <w:rFonts w:ascii="Arial" w:eastAsia="Times New Roman" w:hAnsi="Arial" w:cs="Arial"/>
          <w:sz w:val="18"/>
          <w:szCs w:val="18"/>
        </w:rPr>
      </w:pPr>
      <w:r w:rsidRPr="00247690">
        <w:rPr>
          <w:rFonts w:ascii="Arial" w:eastAsia="Times New Roman" w:hAnsi="Arial" w:cs="Arial"/>
          <w:sz w:val="18"/>
          <w:szCs w:val="18"/>
        </w:rPr>
        <w:t xml:space="preserve">Essay Question: How has </w:t>
      </w:r>
      <w:r>
        <w:rPr>
          <w:rFonts w:ascii="Arial" w:eastAsia="Times New Roman" w:hAnsi="Arial" w:cs="Arial"/>
          <w:sz w:val="18"/>
          <w:szCs w:val="18"/>
        </w:rPr>
        <w:t>snowboarding or skiing helped you</w:t>
      </w:r>
      <w:r w:rsidRPr="00247690">
        <w:rPr>
          <w:rFonts w:ascii="Arial" w:eastAsia="Times New Roman" w:hAnsi="Arial" w:cs="Arial"/>
          <w:sz w:val="18"/>
          <w:szCs w:val="18"/>
        </w:rPr>
        <w:t xml:space="preserve"> overcom</w:t>
      </w:r>
      <w:r w:rsidR="00532CD2">
        <w:rPr>
          <w:rFonts w:ascii="Arial" w:eastAsia="Times New Roman" w:hAnsi="Arial" w:cs="Arial"/>
          <w:sz w:val="18"/>
          <w:szCs w:val="18"/>
        </w:rPr>
        <w:t>e obstacles in your life? AND IF</w:t>
      </w:r>
      <w:r w:rsidRPr="00247690">
        <w:rPr>
          <w:rFonts w:ascii="Arial" w:eastAsia="Times New Roman" w:hAnsi="Arial" w:cs="Arial"/>
          <w:sz w:val="18"/>
          <w:szCs w:val="18"/>
        </w:rPr>
        <w:t xml:space="preserve"> you are chosen </w:t>
      </w:r>
      <w:r>
        <w:rPr>
          <w:rFonts w:ascii="Arial" w:eastAsia="Times New Roman" w:hAnsi="Arial" w:cs="Arial"/>
          <w:sz w:val="18"/>
          <w:szCs w:val="18"/>
        </w:rPr>
        <w:t xml:space="preserve">for the </w:t>
      </w:r>
      <w:r w:rsidRPr="00247690">
        <w:rPr>
          <w:rFonts w:ascii="Arial" w:eastAsia="Arial" w:hAnsi="Arial" w:cs="Arial"/>
          <w:sz w:val="18"/>
          <w:szCs w:val="18"/>
        </w:rPr>
        <w:t>Scholarship</w:t>
      </w:r>
      <w:r w:rsidRPr="00247690">
        <w:rPr>
          <w:rFonts w:ascii="Arial" w:eastAsia="Times New Roman" w:hAnsi="Arial" w:cs="Arial"/>
          <w:sz w:val="18"/>
          <w:szCs w:val="18"/>
        </w:rPr>
        <w:t>, how will you serve as an ambassador for the Appala</w:t>
      </w:r>
      <w:r w:rsidR="00532CD2">
        <w:rPr>
          <w:rFonts w:ascii="Arial" w:eastAsia="Times New Roman" w:hAnsi="Arial" w:cs="Arial"/>
          <w:sz w:val="18"/>
          <w:szCs w:val="18"/>
        </w:rPr>
        <w:t>chian Series and Action for All?</w:t>
      </w:r>
    </w:p>
    <w:p w14:paraId="1550E0CE" w14:textId="77777777" w:rsidR="00247690" w:rsidRPr="00247690" w:rsidRDefault="00247690" w:rsidP="004D12DA">
      <w:pPr>
        <w:spacing w:line="276" w:lineRule="auto"/>
        <w:ind w:left="107"/>
        <w:rPr>
          <w:rFonts w:ascii="Arial" w:eastAsia="Times New Roman" w:hAnsi="Arial" w:cs="Arial"/>
          <w:b/>
          <w:sz w:val="18"/>
          <w:szCs w:val="18"/>
        </w:rPr>
      </w:pPr>
    </w:p>
    <w:p w14:paraId="62F83460" w14:textId="64A41226" w:rsidR="00F20286" w:rsidRDefault="00F20286" w:rsidP="00247690">
      <w:pPr>
        <w:tabs>
          <w:tab w:val="left" w:pos="6015"/>
        </w:tabs>
        <w:rPr>
          <w:rFonts w:ascii="Times New Roman" w:eastAsia="Times New Roman" w:hAnsi="Times New Roman" w:cs="Times New Roman"/>
          <w:sz w:val="20"/>
          <w:szCs w:val="20"/>
        </w:rPr>
        <w:sectPr w:rsidR="00F20286">
          <w:pgSz w:w="12240" w:h="15840"/>
          <w:pgMar w:top="1240" w:right="600" w:bottom="280" w:left="1020" w:header="720" w:footer="720" w:gutter="0"/>
          <w:cols w:space="720"/>
        </w:sectPr>
      </w:pPr>
    </w:p>
    <w:p w14:paraId="59D37BFB" w14:textId="0C8F63D4" w:rsidR="002C12AE" w:rsidRPr="002C12AE" w:rsidRDefault="004D12DA" w:rsidP="004D12DA">
      <w:pPr>
        <w:rPr>
          <w:rFonts w:ascii="Arial" w:eastAsia="Times New Roman" w:hAnsi="Arial" w:cs="Arial"/>
          <w:b/>
          <w:sz w:val="18"/>
          <w:szCs w:val="18"/>
        </w:rPr>
      </w:pPr>
      <w:r>
        <w:rPr>
          <w:rFonts w:ascii="Arial" w:eastAsia="Times New Roman" w:hAnsi="Arial" w:cs="Arial"/>
          <w:b/>
          <w:sz w:val="18"/>
          <w:szCs w:val="18"/>
        </w:rPr>
        <w:t xml:space="preserve">  </w:t>
      </w:r>
      <w:r w:rsidR="002C12AE" w:rsidRPr="002C12AE">
        <w:rPr>
          <w:rFonts w:ascii="Arial" w:eastAsia="Times New Roman" w:hAnsi="Arial" w:cs="Arial"/>
          <w:b/>
          <w:sz w:val="18"/>
          <w:szCs w:val="18"/>
        </w:rPr>
        <w:t>RELEASE OF LIABILITY</w:t>
      </w:r>
    </w:p>
    <w:p w14:paraId="2148347C" w14:textId="77777777" w:rsidR="002C12AE" w:rsidRPr="002C12AE" w:rsidRDefault="002C12AE" w:rsidP="002C12AE">
      <w:pPr>
        <w:ind w:left="107"/>
        <w:rPr>
          <w:rFonts w:ascii="Arial" w:eastAsia="Times New Roman" w:hAnsi="Arial" w:cs="Arial"/>
          <w:b/>
          <w:sz w:val="18"/>
          <w:szCs w:val="18"/>
        </w:rPr>
      </w:pPr>
      <w:r w:rsidRPr="002C12AE">
        <w:rPr>
          <w:rFonts w:ascii="Arial" w:eastAsia="Times New Roman" w:hAnsi="Arial" w:cs="Arial"/>
          <w:b/>
          <w:sz w:val="18"/>
          <w:szCs w:val="18"/>
        </w:rPr>
        <w:t>READ CAREFULLY - THIS AFFECTS YOUR LEGAL RIGHTS</w:t>
      </w:r>
    </w:p>
    <w:p w14:paraId="6A124CE4" w14:textId="77777777" w:rsidR="002C12AE" w:rsidRPr="002C12AE" w:rsidRDefault="002C12AE" w:rsidP="002C12AE">
      <w:pPr>
        <w:ind w:left="107"/>
        <w:rPr>
          <w:rFonts w:ascii="Arial" w:eastAsia="Times New Roman" w:hAnsi="Arial" w:cs="Arial"/>
          <w:b/>
          <w:sz w:val="18"/>
          <w:szCs w:val="18"/>
        </w:rPr>
      </w:pPr>
    </w:p>
    <w:p w14:paraId="5B1CAA7B" w14:textId="77777777" w:rsidR="002C12AE" w:rsidRPr="002C12AE" w:rsidRDefault="002C12AE" w:rsidP="002C12AE">
      <w:pPr>
        <w:ind w:left="107"/>
        <w:rPr>
          <w:rFonts w:ascii="Arial" w:eastAsia="Times New Roman" w:hAnsi="Arial" w:cs="Arial"/>
          <w:b/>
          <w:sz w:val="18"/>
          <w:szCs w:val="18"/>
        </w:rPr>
      </w:pPr>
      <w:r w:rsidRPr="002C12AE">
        <w:rPr>
          <w:rFonts w:ascii="Arial" w:eastAsia="Times New Roman" w:hAnsi="Arial" w:cs="Arial"/>
          <w:b/>
          <w:sz w:val="18"/>
          <w:szCs w:val="18"/>
        </w:rPr>
        <w:t>In exchange for participation in the activity of Skateboarding, Snowboarding, Skiing, or any sports/ activity organized by Action For All, of 504 Locust Ave, Waynesboro, Virginia, 22980 and/or use of the property, facilities and services of Action For All, I agree for myself and (if applicable) for the members of my family, to the following:</w:t>
      </w:r>
    </w:p>
    <w:p w14:paraId="75C520D9" w14:textId="77777777" w:rsidR="002C12AE" w:rsidRPr="002C12AE" w:rsidRDefault="002C12AE" w:rsidP="002C12AE">
      <w:pPr>
        <w:ind w:left="107"/>
        <w:rPr>
          <w:rFonts w:ascii="Arial" w:eastAsia="Times New Roman" w:hAnsi="Arial" w:cs="Arial"/>
          <w:b/>
          <w:sz w:val="18"/>
          <w:szCs w:val="18"/>
        </w:rPr>
      </w:pPr>
    </w:p>
    <w:p w14:paraId="268A21D0" w14:textId="77777777" w:rsidR="002C12AE" w:rsidRPr="002C12AE" w:rsidRDefault="002C12AE" w:rsidP="002C12AE">
      <w:pPr>
        <w:ind w:left="107"/>
        <w:rPr>
          <w:rFonts w:ascii="Arial" w:eastAsia="Times New Roman" w:hAnsi="Arial" w:cs="Arial"/>
          <w:b/>
          <w:sz w:val="18"/>
          <w:szCs w:val="18"/>
        </w:rPr>
      </w:pPr>
      <w:r w:rsidRPr="002C12AE">
        <w:rPr>
          <w:rFonts w:ascii="Arial" w:eastAsia="Times New Roman" w:hAnsi="Arial" w:cs="Arial"/>
          <w:b/>
          <w:sz w:val="18"/>
          <w:szCs w:val="18"/>
        </w:rPr>
        <w:t>1. I agree to observe and obey all posted rules and warnings, and further agree to follow any oral instructions or directions given by Action for All, or the employees, representatives or agents of Action for All.</w:t>
      </w:r>
    </w:p>
    <w:p w14:paraId="1C400181" w14:textId="77777777" w:rsidR="002C12AE" w:rsidRPr="002C12AE" w:rsidRDefault="002C12AE" w:rsidP="002C12AE">
      <w:pPr>
        <w:ind w:left="107"/>
        <w:rPr>
          <w:rFonts w:ascii="Arial" w:eastAsia="Times New Roman" w:hAnsi="Arial" w:cs="Arial"/>
          <w:b/>
          <w:sz w:val="18"/>
          <w:szCs w:val="18"/>
        </w:rPr>
      </w:pPr>
    </w:p>
    <w:p w14:paraId="5E867CA4" w14:textId="77777777" w:rsidR="002C12AE" w:rsidRPr="002C12AE" w:rsidRDefault="002C12AE" w:rsidP="002C12AE">
      <w:pPr>
        <w:ind w:left="107"/>
        <w:rPr>
          <w:rFonts w:ascii="Arial" w:eastAsia="Times New Roman" w:hAnsi="Arial" w:cs="Arial"/>
          <w:b/>
          <w:sz w:val="18"/>
          <w:szCs w:val="18"/>
        </w:rPr>
      </w:pPr>
      <w:r w:rsidRPr="002C12AE">
        <w:rPr>
          <w:rFonts w:ascii="Arial" w:eastAsia="Times New Roman" w:hAnsi="Arial" w:cs="Arial"/>
          <w:b/>
          <w:sz w:val="18"/>
          <w:szCs w:val="18"/>
        </w:rPr>
        <w:t xml:space="preserve">2. I recognize that there are certain inherent risks associated with the above described activity and I assume full responsibility for personal injury to myself and (if applicable) my family members, and further release and discharge Action </w:t>
      </w:r>
      <w:proofErr w:type="gramStart"/>
      <w:r w:rsidRPr="002C12AE">
        <w:rPr>
          <w:rFonts w:ascii="Arial" w:eastAsia="Times New Roman" w:hAnsi="Arial" w:cs="Arial"/>
          <w:b/>
          <w:sz w:val="18"/>
          <w:szCs w:val="18"/>
        </w:rPr>
        <w:t>For</w:t>
      </w:r>
      <w:proofErr w:type="gramEnd"/>
      <w:r w:rsidRPr="002C12AE">
        <w:rPr>
          <w:rFonts w:ascii="Arial" w:eastAsia="Times New Roman" w:hAnsi="Arial" w:cs="Arial"/>
          <w:b/>
          <w:sz w:val="18"/>
          <w:szCs w:val="18"/>
        </w:rPr>
        <w:t xml:space="preserve"> All for injury, loss or damage arising out of my or my family's use of or presence upon the facilities of Action For All, whether caused by the fault of myself, my family, Action For All or other third parties.</w:t>
      </w:r>
    </w:p>
    <w:p w14:paraId="6868840E" w14:textId="77777777" w:rsidR="002C12AE" w:rsidRPr="002C12AE" w:rsidRDefault="002C12AE" w:rsidP="002C12AE">
      <w:pPr>
        <w:ind w:left="107"/>
        <w:rPr>
          <w:rFonts w:ascii="Arial" w:eastAsia="Times New Roman" w:hAnsi="Arial" w:cs="Arial"/>
          <w:b/>
          <w:sz w:val="18"/>
          <w:szCs w:val="18"/>
        </w:rPr>
      </w:pPr>
    </w:p>
    <w:p w14:paraId="0C9EFD2F" w14:textId="77777777" w:rsidR="002C12AE" w:rsidRPr="002C12AE" w:rsidRDefault="002C12AE" w:rsidP="002C12AE">
      <w:pPr>
        <w:ind w:left="107"/>
        <w:rPr>
          <w:rFonts w:ascii="Arial" w:eastAsia="Times New Roman" w:hAnsi="Arial" w:cs="Arial"/>
          <w:b/>
          <w:sz w:val="18"/>
          <w:szCs w:val="18"/>
        </w:rPr>
      </w:pPr>
      <w:r w:rsidRPr="002C12AE">
        <w:rPr>
          <w:rFonts w:ascii="Arial" w:eastAsia="Times New Roman" w:hAnsi="Arial" w:cs="Arial"/>
          <w:b/>
          <w:sz w:val="18"/>
          <w:szCs w:val="18"/>
        </w:rPr>
        <w:t xml:space="preserve">3. I agree </w:t>
      </w:r>
      <w:r w:rsidR="00AF2330">
        <w:rPr>
          <w:rFonts w:ascii="Arial" w:eastAsia="Times New Roman" w:hAnsi="Arial" w:cs="Arial"/>
          <w:b/>
          <w:sz w:val="18"/>
          <w:szCs w:val="18"/>
        </w:rPr>
        <w:t>to indemnify and defend Action f</w:t>
      </w:r>
      <w:r w:rsidRPr="002C12AE">
        <w:rPr>
          <w:rFonts w:ascii="Arial" w:eastAsia="Times New Roman" w:hAnsi="Arial" w:cs="Arial"/>
          <w:b/>
          <w:sz w:val="18"/>
          <w:szCs w:val="18"/>
        </w:rPr>
        <w:t xml:space="preserve">or All against all claims, causes of action, damages, judgments, costs or expenses, including attorney fees and other litigation costs, which may in any way arise from my or my family's use of or presence upon the facilities of Action </w:t>
      </w:r>
      <w:proofErr w:type="gramStart"/>
      <w:r w:rsidRPr="002C12AE">
        <w:rPr>
          <w:rFonts w:ascii="Arial" w:eastAsia="Times New Roman" w:hAnsi="Arial" w:cs="Arial"/>
          <w:b/>
          <w:sz w:val="18"/>
          <w:szCs w:val="18"/>
        </w:rPr>
        <w:t>For</w:t>
      </w:r>
      <w:proofErr w:type="gramEnd"/>
      <w:r w:rsidRPr="002C12AE">
        <w:rPr>
          <w:rFonts w:ascii="Arial" w:eastAsia="Times New Roman" w:hAnsi="Arial" w:cs="Arial"/>
          <w:b/>
          <w:sz w:val="18"/>
          <w:szCs w:val="18"/>
        </w:rPr>
        <w:t xml:space="preserve"> All.</w:t>
      </w:r>
    </w:p>
    <w:p w14:paraId="4A639D5C" w14:textId="77777777" w:rsidR="002C12AE" w:rsidRPr="002C12AE" w:rsidRDefault="002C12AE" w:rsidP="002C12AE">
      <w:pPr>
        <w:ind w:left="107"/>
        <w:rPr>
          <w:rFonts w:ascii="Arial" w:eastAsia="Times New Roman" w:hAnsi="Arial" w:cs="Arial"/>
          <w:b/>
          <w:sz w:val="18"/>
          <w:szCs w:val="18"/>
        </w:rPr>
      </w:pPr>
    </w:p>
    <w:p w14:paraId="6A98AF7B" w14:textId="77777777" w:rsidR="002C12AE" w:rsidRPr="002C12AE" w:rsidRDefault="002C12AE" w:rsidP="002C12AE">
      <w:pPr>
        <w:ind w:left="107"/>
        <w:rPr>
          <w:rFonts w:ascii="Arial" w:eastAsia="Times New Roman" w:hAnsi="Arial" w:cs="Arial"/>
          <w:b/>
          <w:sz w:val="18"/>
          <w:szCs w:val="18"/>
        </w:rPr>
      </w:pPr>
      <w:r w:rsidRPr="002C12AE">
        <w:rPr>
          <w:rFonts w:ascii="Arial" w:eastAsia="Times New Roman" w:hAnsi="Arial" w:cs="Arial"/>
          <w:b/>
          <w:sz w:val="18"/>
          <w:szCs w:val="18"/>
        </w:rPr>
        <w:t>4. I agree to pay for all damag</w:t>
      </w:r>
      <w:r w:rsidR="00AF2330">
        <w:rPr>
          <w:rFonts w:ascii="Arial" w:eastAsia="Times New Roman" w:hAnsi="Arial" w:cs="Arial"/>
          <w:b/>
          <w:sz w:val="18"/>
          <w:szCs w:val="18"/>
        </w:rPr>
        <w:t>es to the facilities of Action f</w:t>
      </w:r>
      <w:r w:rsidRPr="002C12AE">
        <w:rPr>
          <w:rFonts w:ascii="Arial" w:eastAsia="Times New Roman" w:hAnsi="Arial" w:cs="Arial"/>
          <w:b/>
          <w:sz w:val="18"/>
          <w:szCs w:val="18"/>
        </w:rPr>
        <w:t>or All caused by my or my family's negligent, reckless, or willful actions.</w:t>
      </w:r>
    </w:p>
    <w:p w14:paraId="7E90F272" w14:textId="77777777" w:rsidR="002C12AE" w:rsidRPr="002C12AE" w:rsidRDefault="002C12AE" w:rsidP="002C12AE">
      <w:pPr>
        <w:ind w:left="107"/>
        <w:rPr>
          <w:rFonts w:ascii="Arial" w:eastAsia="Times New Roman" w:hAnsi="Arial" w:cs="Arial"/>
          <w:b/>
          <w:sz w:val="18"/>
          <w:szCs w:val="18"/>
        </w:rPr>
      </w:pPr>
    </w:p>
    <w:p w14:paraId="19B20DC8" w14:textId="77777777" w:rsidR="002C12AE" w:rsidRPr="002C12AE" w:rsidRDefault="002C12AE" w:rsidP="002C12AE">
      <w:pPr>
        <w:ind w:left="107"/>
        <w:rPr>
          <w:rFonts w:ascii="Arial" w:eastAsia="Times New Roman" w:hAnsi="Arial" w:cs="Arial"/>
          <w:b/>
          <w:sz w:val="18"/>
          <w:szCs w:val="18"/>
        </w:rPr>
      </w:pPr>
      <w:r w:rsidRPr="002C12AE">
        <w:rPr>
          <w:rFonts w:ascii="Arial" w:eastAsia="Times New Roman" w:hAnsi="Arial" w:cs="Arial"/>
          <w:b/>
          <w:sz w:val="18"/>
          <w:szCs w:val="18"/>
        </w:rPr>
        <w:t>5. I, (name)________________________________ of (address)</w:t>
      </w:r>
    </w:p>
    <w:p w14:paraId="5EC769A0" w14:textId="77777777" w:rsidR="002C12AE" w:rsidRPr="002C12AE" w:rsidRDefault="002C12AE" w:rsidP="002C12AE">
      <w:pPr>
        <w:ind w:left="107"/>
        <w:rPr>
          <w:rFonts w:ascii="Arial" w:eastAsia="Times New Roman" w:hAnsi="Arial" w:cs="Arial"/>
          <w:b/>
          <w:sz w:val="18"/>
          <w:szCs w:val="18"/>
        </w:rPr>
      </w:pPr>
      <w:r w:rsidRPr="002C12AE">
        <w:rPr>
          <w:rFonts w:ascii="Arial" w:eastAsia="Times New Roman" w:hAnsi="Arial" w:cs="Arial"/>
          <w:b/>
          <w:sz w:val="18"/>
          <w:szCs w:val="18"/>
        </w:rPr>
        <w:t>______________________________, (City)___________________________________,</w:t>
      </w:r>
    </w:p>
    <w:p w14:paraId="232C1344" w14:textId="77777777" w:rsidR="002C12AE" w:rsidRPr="002C12AE" w:rsidRDefault="002C12AE" w:rsidP="002C12AE">
      <w:pPr>
        <w:ind w:left="107"/>
        <w:rPr>
          <w:rFonts w:ascii="Arial" w:eastAsia="Times New Roman" w:hAnsi="Arial" w:cs="Arial"/>
          <w:b/>
          <w:sz w:val="18"/>
          <w:szCs w:val="18"/>
        </w:rPr>
      </w:pPr>
      <w:r w:rsidRPr="002C12AE">
        <w:rPr>
          <w:rFonts w:ascii="Arial" w:eastAsia="Times New Roman" w:hAnsi="Arial" w:cs="Arial"/>
          <w:b/>
          <w:sz w:val="18"/>
          <w:szCs w:val="18"/>
        </w:rPr>
        <w:t xml:space="preserve">Virginia (zip </w:t>
      </w:r>
      <w:proofErr w:type="gramStart"/>
      <w:r w:rsidRPr="002C12AE">
        <w:rPr>
          <w:rFonts w:ascii="Arial" w:eastAsia="Times New Roman" w:hAnsi="Arial" w:cs="Arial"/>
          <w:b/>
          <w:sz w:val="18"/>
          <w:szCs w:val="18"/>
        </w:rPr>
        <w:t>code)_</w:t>
      </w:r>
      <w:proofErr w:type="gramEnd"/>
      <w:r w:rsidRPr="002C12AE">
        <w:rPr>
          <w:rFonts w:ascii="Arial" w:eastAsia="Times New Roman" w:hAnsi="Arial" w:cs="Arial"/>
          <w:b/>
          <w:sz w:val="18"/>
          <w:szCs w:val="18"/>
        </w:rPr>
        <w:t>_____________________________, consent to the participation of my (Relationship)_________________, (name)_________________________________________________, in the activity of Skateboarding, Snowboarding, Skiing, or any sports/ activity, and agree on behalf</w:t>
      </w:r>
    </w:p>
    <w:p w14:paraId="6CEBE002" w14:textId="77777777" w:rsidR="002C12AE" w:rsidRPr="002C12AE" w:rsidRDefault="002C12AE" w:rsidP="002C12AE">
      <w:pPr>
        <w:ind w:left="107"/>
        <w:rPr>
          <w:rFonts w:ascii="Arial" w:eastAsia="Times New Roman" w:hAnsi="Arial" w:cs="Arial"/>
          <w:b/>
          <w:sz w:val="18"/>
          <w:szCs w:val="18"/>
        </w:rPr>
      </w:pPr>
      <w:r w:rsidRPr="002C12AE">
        <w:rPr>
          <w:rFonts w:ascii="Arial" w:eastAsia="Times New Roman" w:hAnsi="Arial" w:cs="Arial"/>
          <w:b/>
          <w:sz w:val="18"/>
          <w:szCs w:val="18"/>
        </w:rPr>
        <w:t>of the above minor to all of the terms and conditions of this Agreement. By signing this Release of Liability, I represent that I have legal authority over and custody of (name)</w:t>
      </w:r>
    </w:p>
    <w:p w14:paraId="2FFD916E" w14:textId="77777777" w:rsidR="002C12AE" w:rsidRPr="002C12AE" w:rsidRDefault="002C12AE" w:rsidP="002C12AE">
      <w:pPr>
        <w:ind w:left="107"/>
        <w:rPr>
          <w:rFonts w:ascii="Arial" w:eastAsia="Times New Roman" w:hAnsi="Arial" w:cs="Arial"/>
          <w:b/>
          <w:sz w:val="18"/>
          <w:szCs w:val="18"/>
        </w:rPr>
      </w:pPr>
      <w:r w:rsidRPr="002C12AE">
        <w:rPr>
          <w:rFonts w:ascii="Arial" w:eastAsia="Times New Roman" w:hAnsi="Arial" w:cs="Arial"/>
          <w:b/>
          <w:sz w:val="18"/>
          <w:szCs w:val="18"/>
        </w:rPr>
        <w:t>_________________________________________________.</w:t>
      </w:r>
    </w:p>
    <w:p w14:paraId="2DC10799" w14:textId="77777777" w:rsidR="002C12AE" w:rsidRPr="002C12AE" w:rsidRDefault="002C12AE" w:rsidP="002C12AE">
      <w:pPr>
        <w:ind w:left="107"/>
        <w:rPr>
          <w:rFonts w:ascii="Arial" w:eastAsia="Times New Roman" w:hAnsi="Arial" w:cs="Arial"/>
          <w:b/>
          <w:sz w:val="18"/>
          <w:szCs w:val="18"/>
        </w:rPr>
      </w:pPr>
    </w:p>
    <w:p w14:paraId="614D3BDE" w14:textId="77777777" w:rsidR="002C12AE" w:rsidRPr="002C12AE" w:rsidRDefault="002C12AE" w:rsidP="002C12AE">
      <w:pPr>
        <w:ind w:left="107"/>
        <w:rPr>
          <w:rFonts w:ascii="Arial" w:eastAsia="Times New Roman" w:hAnsi="Arial" w:cs="Arial"/>
          <w:b/>
          <w:sz w:val="18"/>
          <w:szCs w:val="18"/>
        </w:rPr>
      </w:pPr>
      <w:r w:rsidRPr="002C12AE">
        <w:rPr>
          <w:rFonts w:ascii="Arial" w:eastAsia="Times New Roman" w:hAnsi="Arial" w:cs="Arial"/>
          <w:b/>
          <w:sz w:val="18"/>
          <w:szCs w:val="18"/>
        </w:rPr>
        <w:t>6. Any legal or equitable claim that may arise from participation in the above shall be resolved under Virginia law.</w:t>
      </w:r>
    </w:p>
    <w:p w14:paraId="6AFE91D5" w14:textId="77777777" w:rsidR="002C12AE" w:rsidRPr="002C12AE" w:rsidRDefault="002C12AE" w:rsidP="002C12AE">
      <w:pPr>
        <w:ind w:left="107"/>
        <w:rPr>
          <w:rFonts w:ascii="Arial" w:eastAsia="Times New Roman" w:hAnsi="Arial" w:cs="Arial"/>
          <w:b/>
          <w:sz w:val="18"/>
          <w:szCs w:val="18"/>
        </w:rPr>
      </w:pPr>
    </w:p>
    <w:p w14:paraId="432D7E95" w14:textId="77777777" w:rsidR="002C12AE" w:rsidRPr="002C12AE" w:rsidRDefault="002C12AE" w:rsidP="002C12AE">
      <w:pPr>
        <w:ind w:left="107"/>
        <w:rPr>
          <w:rFonts w:ascii="Arial" w:eastAsia="Times New Roman" w:hAnsi="Arial" w:cs="Arial"/>
          <w:b/>
          <w:sz w:val="18"/>
          <w:szCs w:val="18"/>
        </w:rPr>
      </w:pPr>
    </w:p>
    <w:p w14:paraId="435DEAAD" w14:textId="77777777" w:rsidR="002C12AE" w:rsidRPr="002C12AE" w:rsidRDefault="002C12AE" w:rsidP="002C12AE">
      <w:pPr>
        <w:ind w:left="107"/>
        <w:rPr>
          <w:rFonts w:ascii="Arial" w:eastAsia="Times New Roman" w:hAnsi="Arial" w:cs="Arial"/>
          <w:b/>
          <w:sz w:val="18"/>
          <w:szCs w:val="18"/>
        </w:rPr>
      </w:pPr>
      <w:r w:rsidRPr="002C12AE">
        <w:rPr>
          <w:rFonts w:ascii="Arial" w:eastAsia="Times New Roman" w:hAnsi="Arial" w:cs="Arial"/>
          <w:b/>
          <w:sz w:val="18"/>
          <w:szCs w:val="18"/>
        </w:rPr>
        <w:t>7. I agree and acknowledge that I am under no pressure or duress to sign this Agreement and that I have been given a reasonable opportunity to review it before signing. I further agree and acknowledge that I am free to have my own legal counsel review this Agreement if I so desire. I further agree and acknowledge that Action for All has offered to refund any fees I have paid to use its facilities if I choose not to sign this Agreement.</w:t>
      </w:r>
    </w:p>
    <w:p w14:paraId="0500D2CE" w14:textId="77777777" w:rsidR="002C12AE" w:rsidRPr="002C12AE" w:rsidRDefault="002C12AE" w:rsidP="002C12AE">
      <w:pPr>
        <w:ind w:left="107"/>
        <w:rPr>
          <w:rFonts w:ascii="Arial" w:eastAsia="Times New Roman" w:hAnsi="Arial" w:cs="Arial"/>
          <w:b/>
          <w:sz w:val="18"/>
          <w:szCs w:val="18"/>
        </w:rPr>
      </w:pPr>
    </w:p>
    <w:p w14:paraId="0BA3E827" w14:textId="77777777" w:rsidR="002C12AE" w:rsidRPr="002C12AE" w:rsidRDefault="002C12AE" w:rsidP="002C12AE">
      <w:pPr>
        <w:ind w:left="107"/>
        <w:rPr>
          <w:rFonts w:ascii="Arial" w:eastAsia="Times New Roman" w:hAnsi="Arial" w:cs="Arial"/>
          <w:b/>
          <w:sz w:val="18"/>
          <w:szCs w:val="18"/>
        </w:rPr>
      </w:pPr>
      <w:r w:rsidRPr="002C12AE">
        <w:rPr>
          <w:rFonts w:ascii="Arial" w:eastAsia="Times New Roman" w:hAnsi="Arial" w:cs="Arial"/>
          <w:b/>
          <w:sz w:val="18"/>
          <w:szCs w:val="18"/>
        </w:rPr>
        <w:t>8. This Agreement and each of its terms are the product of an arms' length negotiation between the Parties. In the event any ambiguity is found to exist in the interpretation of this Agreement, or any of its provisions, the Parties, and each of them, explicitly reject the application of any legal or equitable rule of interpretation which would lead to a construction either "for" or "against" a particular party based upon their status as the drafter of a specific term, language, or provision giving rise to such ambiguity.</w:t>
      </w:r>
    </w:p>
    <w:p w14:paraId="2A0DE64D" w14:textId="77777777" w:rsidR="002C12AE" w:rsidRPr="002C12AE" w:rsidRDefault="002C12AE" w:rsidP="002C12AE">
      <w:pPr>
        <w:ind w:left="107"/>
        <w:rPr>
          <w:rFonts w:ascii="Arial" w:eastAsia="Times New Roman" w:hAnsi="Arial" w:cs="Arial"/>
          <w:b/>
          <w:sz w:val="18"/>
          <w:szCs w:val="18"/>
        </w:rPr>
      </w:pPr>
    </w:p>
    <w:p w14:paraId="7248F269" w14:textId="77777777" w:rsidR="002C12AE" w:rsidRPr="002C12AE" w:rsidRDefault="002C12AE" w:rsidP="002C12AE">
      <w:pPr>
        <w:ind w:left="107"/>
        <w:rPr>
          <w:rFonts w:ascii="Arial" w:eastAsia="Times New Roman" w:hAnsi="Arial" w:cs="Arial"/>
          <w:b/>
          <w:sz w:val="18"/>
          <w:szCs w:val="18"/>
        </w:rPr>
      </w:pPr>
      <w:r w:rsidRPr="002C12AE">
        <w:rPr>
          <w:rFonts w:ascii="Arial" w:eastAsia="Times New Roman" w:hAnsi="Arial" w:cs="Arial"/>
          <w:b/>
          <w:sz w:val="18"/>
          <w:szCs w:val="18"/>
        </w:rPr>
        <w:t>9. The invalidity or unenforceability of any provision of this Agreement, whether standing alone or as applied to a particular occurrence or circumstance, shall not affect the validity or enforceability of any other provision of this Agreement or of any other applications of such provision, as the case may be, and such invalid or unenforceable provision shall be deemed not to be a part of this Agreement.</w:t>
      </w:r>
    </w:p>
    <w:p w14:paraId="73888932" w14:textId="77777777" w:rsidR="002C12AE" w:rsidRPr="002C12AE" w:rsidRDefault="002C12AE" w:rsidP="002C12AE">
      <w:pPr>
        <w:ind w:left="107"/>
        <w:rPr>
          <w:rFonts w:ascii="Arial" w:eastAsia="Times New Roman" w:hAnsi="Arial" w:cs="Arial"/>
          <w:b/>
          <w:sz w:val="18"/>
          <w:szCs w:val="18"/>
        </w:rPr>
      </w:pPr>
    </w:p>
    <w:p w14:paraId="58044876" w14:textId="77777777" w:rsidR="002C12AE" w:rsidRPr="002C12AE" w:rsidRDefault="002C12AE" w:rsidP="002C12AE">
      <w:pPr>
        <w:ind w:left="107"/>
        <w:rPr>
          <w:rFonts w:ascii="Arial" w:eastAsia="Times New Roman" w:hAnsi="Arial" w:cs="Arial"/>
          <w:b/>
          <w:sz w:val="18"/>
          <w:szCs w:val="18"/>
        </w:rPr>
      </w:pPr>
      <w:r w:rsidRPr="002C12AE">
        <w:rPr>
          <w:rFonts w:ascii="Arial" w:eastAsia="Times New Roman" w:hAnsi="Arial" w:cs="Arial"/>
          <w:b/>
          <w:sz w:val="18"/>
          <w:szCs w:val="18"/>
        </w:rPr>
        <w:t>10. Any controversy or claim arising out of or relating to this contract, or the breach thereof, shall be settled by arbitration administered by the American Arbitration Association in accordance with its Commercial Arbitration Rules, and judgment on the award rendered by the arbitrator(s) may be entered in any court having jurisdiction thereof.</w:t>
      </w:r>
    </w:p>
    <w:p w14:paraId="375CB61A" w14:textId="77777777" w:rsidR="002C12AE" w:rsidRPr="002C12AE" w:rsidRDefault="002C12AE" w:rsidP="002C12AE">
      <w:pPr>
        <w:ind w:left="107"/>
        <w:rPr>
          <w:rFonts w:ascii="Arial" w:eastAsia="Times New Roman" w:hAnsi="Arial" w:cs="Arial"/>
          <w:b/>
          <w:sz w:val="18"/>
          <w:szCs w:val="18"/>
        </w:rPr>
      </w:pPr>
    </w:p>
    <w:p w14:paraId="7AC2D81C" w14:textId="77777777" w:rsidR="002C12AE" w:rsidRPr="002C12AE" w:rsidRDefault="002C12AE" w:rsidP="002C12AE">
      <w:pPr>
        <w:ind w:left="107"/>
        <w:rPr>
          <w:rFonts w:ascii="Arial" w:eastAsia="Times New Roman" w:hAnsi="Arial" w:cs="Arial"/>
          <w:b/>
          <w:sz w:val="18"/>
          <w:szCs w:val="18"/>
        </w:rPr>
      </w:pPr>
      <w:r w:rsidRPr="002C12AE">
        <w:rPr>
          <w:rFonts w:ascii="Arial" w:eastAsia="Times New Roman" w:hAnsi="Arial" w:cs="Arial"/>
          <w:b/>
          <w:sz w:val="18"/>
          <w:szCs w:val="18"/>
        </w:rPr>
        <w:t>11. In case of an emergency, please call _________________ (Relationship):</w:t>
      </w:r>
    </w:p>
    <w:p w14:paraId="1FE9B41E" w14:textId="77777777" w:rsidR="002C12AE" w:rsidRPr="002C12AE" w:rsidRDefault="002C12AE" w:rsidP="002C12AE">
      <w:pPr>
        <w:ind w:left="107"/>
        <w:rPr>
          <w:rFonts w:ascii="Arial" w:eastAsia="Times New Roman" w:hAnsi="Arial" w:cs="Arial"/>
          <w:b/>
          <w:sz w:val="18"/>
          <w:szCs w:val="18"/>
        </w:rPr>
      </w:pPr>
      <w:r w:rsidRPr="002C12AE">
        <w:rPr>
          <w:rFonts w:ascii="Arial" w:eastAsia="Times New Roman" w:hAnsi="Arial" w:cs="Arial"/>
          <w:b/>
          <w:sz w:val="18"/>
          <w:szCs w:val="18"/>
        </w:rPr>
        <w:t>_________________ at _________________ (Day), or _________________ (Evening).</w:t>
      </w:r>
    </w:p>
    <w:p w14:paraId="774AC444" w14:textId="77777777" w:rsidR="00532CD2" w:rsidRDefault="00532CD2" w:rsidP="002C12AE">
      <w:pPr>
        <w:ind w:left="107"/>
        <w:rPr>
          <w:rFonts w:ascii="Arial" w:eastAsia="Times New Roman" w:hAnsi="Arial" w:cs="Arial"/>
          <w:b/>
          <w:sz w:val="18"/>
          <w:szCs w:val="18"/>
        </w:rPr>
      </w:pPr>
    </w:p>
    <w:p w14:paraId="63AFA5CF" w14:textId="77777777" w:rsidR="002C12AE" w:rsidRPr="002C12AE" w:rsidRDefault="002C12AE" w:rsidP="002C12AE">
      <w:pPr>
        <w:ind w:left="107"/>
        <w:rPr>
          <w:rFonts w:ascii="Arial" w:eastAsia="Times New Roman" w:hAnsi="Arial" w:cs="Arial"/>
          <w:b/>
          <w:sz w:val="18"/>
          <w:szCs w:val="18"/>
        </w:rPr>
      </w:pPr>
      <w:bookmarkStart w:id="0" w:name="_GoBack"/>
      <w:bookmarkEnd w:id="0"/>
      <w:r w:rsidRPr="002C12AE">
        <w:rPr>
          <w:rFonts w:ascii="Arial" w:eastAsia="Times New Roman" w:hAnsi="Arial" w:cs="Arial"/>
          <w:b/>
          <w:sz w:val="18"/>
          <w:szCs w:val="18"/>
        </w:rPr>
        <w:t>I HAVE READ THIS DOCUMENT AND UNDERSTAND IT. I FURTHER</w:t>
      </w:r>
    </w:p>
    <w:p w14:paraId="6478D7E7" w14:textId="77777777" w:rsidR="002C12AE" w:rsidRPr="002C12AE" w:rsidRDefault="002C12AE" w:rsidP="002C12AE">
      <w:pPr>
        <w:ind w:left="107"/>
        <w:rPr>
          <w:rFonts w:ascii="Arial" w:eastAsia="Times New Roman" w:hAnsi="Arial" w:cs="Arial"/>
          <w:b/>
          <w:sz w:val="18"/>
          <w:szCs w:val="18"/>
        </w:rPr>
      </w:pPr>
      <w:r w:rsidRPr="002C12AE">
        <w:rPr>
          <w:rFonts w:ascii="Arial" w:eastAsia="Times New Roman" w:hAnsi="Arial" w:cs="Arial"/>
          <w:b/>
          <w:sz w:val="18"/>
          <w:szCs w:val="18"/>
        </w:rPr>
        <w:t>UNDERSTAND THAT BY SIGNING THIS RELEASE, I VOLUNTARILY</w:t>
      </w:r>
    </w:p>
    <w:p w14:paraId="0AFFB3BB" w14:textId="77777777" w:rsidR="002C12AE" w:rsidRPr="002C12AE" w:rsidRDefault="002C12AE" w:rsidP="002C12AE">
      <w:pPr>
        <w:ind w:left="107"/>
        <w:rPr>
          <w:rFonts w:ascii="Arial" w:eastAsia="Times New Roman" w:hAnsi="Arial" w:cs="Arial"/>
          <w:b/>
          <w:sz w:val="18"/>
          <w:szCs w:val="18"/>
        </w:rPr>
      </w:pPr>
      <w:r w:rsidRPr="002C12AE">
        <w:rPr>
          <w:rFonts w:ascii="Arial" w:eastAsia="Times New Roman" w:hAnsi="Arial" w:cs="Arial"/>
          <w:b/>
          <w:sz w:val="18"/>
          <w:szCs w:val="18"/>
        </w:rPr>
        <w:t>SURRENDER CERTAIN LEGAL RIGHTS.</w:t>
      </w:r>
    </w:p>
    <w:p w14:paraId="0E9EB540" w14:textId="77777777" w:rsidR="002C12AE" w:rsidRPr="002C12AE" w:rsidRDefault="002C12AE" w:rsidP="002C12AE">
      <w:pPr>
        <w:ind w:left="107"/>
        <w:rPr>
          <w:rFonts w:ascii="Arial" w:eastAsia="Times New Roman" w:hAnsi="Arial" w:cs="Arial"/>
          <w:b/>
          <w:sz w:val="18"/>
          <w:szCs w:val="18"/>
        </w:rPr>
      </w:pPr>
      <w:r w:rsidRPr="002C12AE">
        <w:rPr>
          <w:rFonts w:ascii="Arial" w:eastAsia="Times New Roman" w:hAnsi="Arial" w:cs="Arial"/>
          <w:b/>
          <w:sz w:val="18"/>
          <w:szCs w:val="18"/>
        </w:rPr>
        <w:t>Dated: _________________</w:t>
      </w:r>
    </w:p>
    <w:p w14:paraId="799C0115" w14:textId="77777777" w:rsidR="002C12AE" w:rsidRPr="002C12AE" w:rsidRDefault="002C12AE" w:rsidP="002C12AE">
      <w:pPr>
        <w:ind w:left="107"/>
        <w:rPr>
          <w:rFonts w:ascii="Arial" w:eastAsia="Times New Roman" w:hAnsi="Arial" w:cs="Arial"/>
          <w:b/>
          <w:sz w:val="18"/>
          <w:szCs w:val="18"/>
        </w:rPr>
      </w:pPr>
      <w:r w:rsidRPr="002C12AE">
        <w:rPr>
          <w:rFonts w:ascii="Arial" w:eastAsia="Times New Roman" w:hAnsi="Arial" w:cs="Arial"/>
          <w:b/>
          <w:sz w:val="18"/>
          <w:szCs w:val="18"/>
        </w:rPr>
        <w:t>Signature: ________________________________________</w:t>
      </w:r>
    </w:p>
    <w:p w14:paraId="70E2829B" w14:textId="77777777" w:rsidR="002C12AE" w:rsidRPr="002C12AE" w:rsidRDefault="002C12AE" w:rsidP="002C12AE">
      <w:pPr>
        <w:ind w:left="107"/>
        <w:rPr>
          <w:rFonts w:ascii="Arial" w:eastAsia="Times New Roman" w:hAnsi="Arial" w:cs="Arial"/>
          <w:b/>
          <w:sz w:val="18"/>
          <w:szCs w:val="18"/>
        </w:rPr>
      </w:pPr>
      <w:r w:rsidRPr="002C12AE">
        <w:rPr>
          <w:rFonts w:ascii="Arial" w:eastAsia="Times New Roman" w:hAnsi="Arial" w:cs="Arial"/>
          <w:b/>
          <w:sz w:val="18"/>
          <w:szCs w:val="18"/>
        </w:rPr>
        <w:t>(name)________________________________</w:t>
      </w:r>
    </w:p>
    <w:p w14:paraId="3CB95770" w14:textId="77777777" w:rsidR="00806097" w:rsidRPr="00806097" w:rsidRDefault="00806097" w:rsidP="002C12AE">
      <w:pPr>
        <w:rPr>
          <w:rFonts w:ascii="Arial" w:eastAsia="Times New Roman" w:hAnsi="Arial" w:cs="Arial"/>
          <w:b/>
          <w:sz w:val="18"/>
          <w:szCs w:val="18"/>
        </w:rPr>
      </w:pPr>
    </w:p>
    <w:p w14:paraId="2D5C4984" w14:textId="77777777" w:rsidR="006C4648" w:rsidRDefault="006C4648" w:rsidP="00F54DA0">
      <w:pPr>
        <w:tabs>
          <w:tab w:val="left" w:pos="3320"/>
          <w:tab w:val="left" w:pos="7251"/>
        </w:tabs>
        <w:spacing w:line="276" w:lineRule="auto"/>
        <w:ind w:right="2329"/>
        <w:jc w:val="both"/>
        <w:rPr>
          <w:rFonts w:ascii="Arial" w:eastAsia="Arial" w:hAnsi="Arial" w:cs="Arial"/>
          <w:sz w:val="24"/>
          <w:szCs w:val="24"/>
        </w:rPr>
      </w:pPr>
    </w:p>
    <w:sectPr w:rsidR="006C4648">
      <w:pgSz w:w="12240" w:h="15840"/>
      <w:pgMar w:top="1380" w:right="1300" w:bottom="28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roman"/>
    <w:pitch w:val="fixed"/>
    <w:sig w:usb0="E0002AFF" w:usb1="C0007843"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F8D6F0A"/>
    <w:multiLevelType w:val="hybridMultilevel"/>
    <w:tmpl w:val="5608E128"/>
    <w:lvl w:ilvl="0" w:tplc="E58CC948">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2E052FF"/>
    <w:multiLevelType w:val="hybridMultilevel"/>
    <w:tmpl w:val="F760C830"/>
    <w:lvl w:ilvl="0" w:tplc="D0CCAE8E">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895673B"/>
    <w:multiLevelType w:val="hybridMultilevel"/>
    <w:tmpl w:val="72E40272"/>
    <w:lvl w:ilvl="0" w:tplc="67885872">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9B97302"/>
    <w:multiLevelType w:val="hybridMultilevel"/>
    <w:tmpl w:val="C6B6EB6C"/>
    <w:lvl w:ilvl="0" w:tplc="4F2A5920">
      <w:start w:val="1"/>
      <w:numFmt w:val="decimal"/>
      <w:lvlText w:val="%1."/>
      <w:lvlJc w:val="left"/>
      <w:pPr>
        <w:ind w:left="926" w:hanging="360"/>
        <w:jc w:val="left"/>
      </w:pPr>
      <w:rPr>
        <w:rFonts w:ascii="Arial" w:eastAsia="Arial" w:hAnsi="Arial" w:hint="default"/>
        <w:spacing w:val="-1"/>
        <w:w w:val="102"/>
        <w:sz w:val="19"/>
        <w:szCs w:val="19"/>
      </w:rPr>
    </w:lvl>
    <w:lvl w:ilvl="1" w:tplc="A17CB354">
      <w:start w:val="1"/>
      <w:numFmt w:val="upperLetter"/>
      <w:lvlText w:val="%2)"/>
      <w:lvlJc w:val="left"/>
      <w:pPr>
        <w:ind w:left="1215" w:hanging="310"/>
        <w:jc w:val="left"/>
      </w:pPr>
      <w:rPr>
        <w:rFonts w:ascii="Arial" w:eastAsia="Arial" w:hAnsi="Arial" w:hint="default"/>
        <w:spacing w:val="1"/>
        <w:w w:val="102"/>
        <w:sz w:val="19"/>
        <w:szCs w:val="19"/>
      </w:rPr>
    </w:lvl>
    <w:lvl w:ilvl="2" w:tplc="0F462D84">
      <w:start w:val="1"/>
      <w:numFmt w:val="decimal"/>
      <w:lvlText w:val="%3)"/>
      <w:lvlJc w:val="left"/>
      <w:pPr>
        <w:ind w:left="2578" w:hanging="233"/>
        <w:jc w:val="left"/>
      </w:pPr>
      <w:rPr>
        <w:rFonts w:ascii="Arial" w:eastAsia="Arial" w:hAnsi="Arial" w:hint="default"/>
        <w:spacing w:val="-1"/>
        <w:w w:val="102"/>
        <w:sz w:val="19"/>
        <w:szCs w:val="19"/>
      </w:rPr>
    </w:lvl>
    <w:lvl w:ilvl="3" w:tplc="ADC61120">
      <w:start w:val="1"/>
      <w:numFmt w:val="bullet"/>
      <w:lvlText w:val="•"/>
      <w:lvlJc w:val="left"/>
      <w:pPr>
        <w:ind w:left="3570" w:hanging="233"/>
      </w:pPr>
      <w:rPr>
        <w:rFonts w:hint="default"/>
      </w:rPr>
    </w:lvl>
    <w:lvl w:ilvl="4" w:tplc="4224DEA4">
      <w:start w:val="1"/>
      <w:numFmt w:val="bullet"/>
      <w:lvlText w:val="•"/>
      <w:lvlJc w:val="left"/>
      <w:pPr>
        <w:ind w:left="4560" w:hanging="233"/>
      </w:pPr>
      <w:rPr>
        <w:rFonts w:hint="default"/>
      </w:rPr>
    </w:lvl>
    <w:lvl w:ilvl="5" w:tplc="F4EC8ACC">
      <w:start w:val="1"/>
      <w:numFmt w:val="bullet"/>
      <w:lvlText w:val="•"/>
      <w:lvlJc w:val="left"/>
      <w:pPr>
        <w:ind w:left="5550" w:hanging="233"/>
      </w:pPr>
      <w:rPr>
        <w:rFonts w:hint="default"/>
      </w:rPr>
    </w:lvl>
    <w:lvl w:ilvl="6" w:tplc="5EF8DDD2">
      <w:start w:val="1"/>
      <w:numFmt w:val="bullet"/>
      <w:lvlText w:val="•"/>
      <w:lvlJc w:val="left"/>
      <w:pPr>
        <w:ind w:left="6540" w:hanging="233"/>
      </w:pPr>
      <w:rPr>
        <w:rFonts w:hint="default"/>
      </w:rPr>
    </w:lvl>
    <w:lvl w:ilvl="7" w:tplc="75547ED0">
      <w:start w:val="1"/>
      <w:numFmt w:val="bullet"/>
      <w:lvlText w:val="•"/>
      <w:lvlJc w:val="left"/>
      <w:pPr>
        <w:ind w:left="7530" w:hanging="233"/>
      </w:pPr>
      <w:rPr>
        <w:rFonts w:hint="default"/>
      </w:rPr>
    </w:lvl>
    <w:lvl w:ilvl="8" w:tplc="84A2CB64">
      <w:start w:val="1"/>
      <w:numFmt w:val="bullet"/>
      <w:lvlText w:val="•"/>
      <w:lvlJc w:val="left"/>
      <w:pPr>
        <w:ind w:left="8520" w:hanging="233"/>
      </w:pPr>
      <w:rPr>
        <w:rFonts w:hint="default"/>
      </w:rPr>
    </w:lvl>
  </w:abstractNum>
  <w:abstractNum w:abstractNumId="4">
    <w:nsid w:val="7D156AC4"/>
    <w:multiLevelType w:val="hybridMultilevel"/>
    <w:tmpl w:val="4C604D5C"/>
    <w:lvl w:ilvl="0" w:tplc="1F427C8A">
      <w:start w:val="1"/>
      <w:numFmt w:val="bullet"/>
      <w:lvlText w:val=""/>
      <w:lvlJc w:val="left"/>
      <w:pPr>
        <w:ind w:left="907" w:hanging="372"/>
      </w:pPr>
      <w:rPr>
        <w:rFonts w:ascii="Symbol" w:eastAsia="Symbol" w:hAnsi="Symbol" w:hint="default"/>
        <w:w w:val="102"/>
        <w:sz w:val="21"/>
        <w:szCs w:val="21"/>
      </w:rPr>
    </w:lvl>
    <w:lvl w:ilvl="1" w:tplc="1A12749C">
      <w:start w:val="1"/>
      <w:numFmt w:val="bullet"/>
      <w:lvlText w:val="•"/>
      <w:lvlJc w:val="left"/>
      <w:pPr>
        <w:ind w:left="1847" w:hanging="372"/>
      </w:pPr>
      <w:rPr>
        <w:rFonts w:hint="default"/>
      </w:rPr>
    </w:lvl>
    <w:lvl w:ilvl="2" w:tplc="16BC7A26">
      <w:start w:val="1"/>
      <w:numFmt w:val="bullet"/>
      <w:lvlText w:val="•"/>
      <w:lvlJc w:val="left"/>
      <w:pPr>
        <w:ind w:left="2795" w:hanging="372"/>
      </w:pPr>
      <w:rPr>
        <w:rFonts w:hint="default"/>
      </w:rPr>
    </w:lvl>
    <w:lvl w:ilvl="3" w:tplc="8424CD7E">
      <w:start w:val="1"/>
      <w:numFmt w:val="bullet"/>
      <w:lvlText w:val="•"/>
      <w:lvlJc w:val="left"/>
      <w:pPr>
        <w:ind w:left="3743" w:hanging="372"/>
      </w:pPr>
      <w:rPr>
        <w:rFonts w:hint="default"/>
      </w:rPr>
    </w:lvl>
    <w:lvl w:ilvl="4" w:tplc="EB48D56E">
      <w:start w:val="1"/>
      <w:numFmt w:val="bullet"/>
      <w:lvlText w:val="•"/>
      <w:lvlJc w:val="left"/>
      <w:pPr>
        <w:ind w:left="4691" w:hanging="372"/>
      </w:pPr>
      <w:rPr>
        <w:rFonts w:hint="default"/>
      </w:rPr>
    </w:lvl>
    <w:lvl w:ilvl="5" w:tplc="552AACD8">
      <w:start w:val="1"/>
      <w:numFmt w:val="bullet"/>
      <w:lvlText w:val="•"/>
      <w:lvlJc w:val="left"/>
      <w:pPr>
        <w:ind w:left="5638" w:hanging="372"/>
      </w:pPr>
      <w:rPr>
        <w:rFonts w:hint="default"/>
      </w:rPr>
    </w:lvl>
    <w:lvl w:ilvl="6" w:tplc="606C6FB2">
      <w:start w:val="1"/>
      <w:numFmt w:val="bullet"/>
      <w:lvlText w:val="•"/>
      <w:lvlJc w:val="left"/>
      <w:pPr>
        <w:ind w:left="6586" w:hanging="372"/>
      </w:pPr>
      <w:rPr>
        <w:rFonts w:hint="default"/>
      </w:rPr>
    </w:lvl>
    <w:lvl w:ilvl="7" w:tplc="70340396">
      <w:start w:val="1"/>
      <w:numFmt w:val="bullet"/>
      <w:lvlText w:val="•"/>
      <w:lvlJc w:val="left"/>
      <w:pPr>
        <w:ind w:left="7534" w:hanging="372"/>
      </w:pPr>
      <w:rPr>
        <w:rFonts w:hint="default"/>
      </w:rPr>
    </w:lvl>
    <w:lvl w:ilvl="8" w:tplc="F28A31E8">
      <w:start w:val="1"/>
      <w:numFmt w:val="bullet"/>
      <w:lvlText w:val="•"/>
      <w:lvlJc w:val="left"/>
      <w:pPr>
        <w:ind w:left="8482" w:hanging="372"/>
      </w:pPr>
      <w:rPr>
        <w:rFonts w:hint="default"/>
      </w:rPr>
    </w:lvl>
  </w:abstractNum>
  <w:abstractNum w:abstractNumId="5">
    <w:nsid w:val="7D200EDD"/>
    <w:multiLevelType w:val="hybridMultilevel"/>
    <w:tmpl w:val="E5DA7418"/>
    <w:lvl w:ilvl="0" w:tplc="92EA868A">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0"/>
  </w:num>
  <w:num w:numId="4">
    <w:abstractNumId w:val="2"/>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US" w:vendorID="64" w:dllVersion="6" w:nlCheck="1" w:checkStyle="0"/>
  <w:activeWritingStyle w:appName="MSWord" w:lang="en-US" w:vendorID="64" w:dllVersion="0" w:nlCheck="1" w:checkStyle="0"/>
  <w:activeWritingStyle w:appName="MSWord" w:lang="en-US" w:vendorID="64" w:dllVersion="4096" w:nlCheck="1" w:checkStyle="0"/>
  <w:proofState w:spelling="clean" w:grammar="clean"/>
  <w:defaultTabStop w:val="720"/>
  <w:drawingGridHorizontalSpacing w:val="110"/>
  <w:displayHorizontalDrawingGridEvery w:val="2"/>
  <w:characterSpacingControl w:val="doNotCompress"/>
  <w:savePreviewPicture/>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a0NDMzsLA0MjSwtDRR0lEKTi0uzszPAykwrgUAcwSxsywAAAA="/>
  </w:docVars>
  <w:rsids>
    <w:rsidRoot w:val="00424C28"/>
    <w:rsid w:val="000A32DF"/>
    <w:rsid w:val="000A5EC5"/>
    <w:rsid w:val="00111033"/>
    <w:rsid w:val="001E695A"/>
    <w:rsid w:val="00247690"/>
    <w:rsid w:val="002C12AE"/>
    <w:rsid w:val="003833E5"/>
    <w:rsid w:val="00385F21"/>
    <w:rsid w:val="00387339"/>
    <w:rsid w:val="00407D83"/>
    <w:rsid w:val="00424C28"/>
    <w:rsid w:val="00492DDC"/>
    <w:rsid w:val="004A44F2"/>
    <w:rsid w:val="004D12DA"/>
    <w:rsid w:val="00532CD2"/>
    <w:rsid w:val="00590857"/>
    <w:rsid w:val="005A06C1"/>
    <w:rsid w:val="005A18EC"/>
    <w:rsid w:val="005C4EC1"/>
    <w:rsid w:val="00616BA0"/>
    <w:rsid w:val="00650C1C"/>
    <w:rsid w:val="006C4648"/>
    <w:rsid w:val="006D689A"/>
    <w:rsid w:val="00766214"/>
    <w:rsid w:val="00777AC2"/>
    <w:rsid w:val="007F2FC5"/>
    <w:rsid w:val="00806097"/>
    <w:rsid w:val="008806F3"/>
    <w:rsid w:val="00900780"/>
    <w:rsid w:val="00905F7D"/>
    <w:rsid w:val="00976B22"/>
    <w:rsid w:val="00A21170"/>
    <w:rsid w:val="00AD1FE6"/>
    <w:rsid w:val="00AF2330"/>
    <w:rsid w:val="00BA5A3D"/>
    <w:rsid w:val="00BE70AF"/>
    <w:rsid w:val="00C13A61"/>
    <w:rsid w:val="00C868DD"/>
    <w:rsid w:val="00D123EB"/>
    <w:rsid w:val="00D378CC"/>
    <w:rsid w:val="00E265CC"/>
    <w:rsid w:val="00F20286"/>
    <w:rsid w:val="00F37365"/>
    <w:rsid w:val="00F54D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C7A350"/>
  <w15:docId w15:val="{223D2099-4566-45F3-B752-BCC2332E6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uiPriority w:val="1"/>
    <w:qFormat/>
  </w:style>
  <w:style w:type="paragraph" w:styleId="Heading1">
    <w:name w:val="heading 1"/>
    <w:basedOn w:val="Normal"/>
    <w:uiPriority w:val="1"/>
    <w:qFormat/>
    <w:pPr>
      <w:spacing w:before="218"/>
      <w:ind w:left="206"/>
      <w:outlineLvl w:val="0"/>
    </w:pPr>
    <w:rPr>
      <w:rFonts w:ascii="Arial" w:eastAsia="Arial" w:hAnsi="Arial"/>
      <w:sz w:val="28"/>
      <w:szCs w:val="28"/>
      <w:u w:val="single"/>
    </w:rPr>
  </w:style>
  <w:style w:type="paragraph" w:styleId="Heading2">
    <w:name w:val="heading 2"/>
    <w:basedOn w:val="Normal"/>
    <w:uiPriority w:val="1"/>
    <w:qFormat/>
    <w:pPr>
      <w:ind w:left="1651"/>
      <w:outlineLvl w:val="1"/>
    </w:pPr>
    <w:rPr>
      <w:rFonts w:ascii="Arial" w:eastAsia="Arial" w:hAnsi="Arial"/>
      <w:b/>
      <w:bCs/>
      <w:sz w:val="24"/>
      <w:szCs w:val="24"/>
    </w:rPr>
  </w:style>
  <w:style w:type="paragraph" w:styleId="Heading3">
    <w:name w:val="heading 3"/>
    <w:basedOn w:val="Normal"/>
    <w:uiPriority w:val="1"/>
    <w:qFormat/>
    <w:pPr>
      <w:spacing w:before="69"/>
      <w:ind w:left="100"/>
      <w:outlineLvl w:val="2"/>
    </w:pPr>
    <w:rPr>
      <w:rFonts w:ascii="Arial" w:eastAsia="Arial" w:hAnsi="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75"/>
      <w:ind w:left="926"/>
    </w:pPr>
    <w:rPr>
      <w:rFonts w:ascii="Arial" w:eastAsia="Arial" w:hAnsi="Arial"/>
      <w:sz w:val="19"/>
      <w:szCs w:val="19"/>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5A06C1"/>
    <w:rPr>
      <w:color w:val="0000FF" w:themeColor="hyperlink"/>
      <w:u w:val="single"/>
    </w:rPr>
  </w:style>
  <w:style w:type="paragraph" w:styleId="Title">
    <w:name w:val="Title"/>
    <w:basedOn w:val="Normal"/>
    <w:next w:val="Normal"/>
    <w:link w:val="TitleChar"/>
    <w:uiPriority w:val="10"/>
    <w:qFormat/>
    <w:rsid w:val="00E265CC"/>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265CC"/>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553867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image" Target="media/image41.png"/><Relationship Id="rId47" Type="http://schemas.openxmlformats.org/officeDocument/2006/relationships/image" Target="media/image42.png"/><Relationship Id="rId48" Type="http://schemas.openxmlformats.org/officeDocument/2006/relationships/image" Target="media/image43.png"/><Relationship Id="rId49" Type="http://schemas.openxmlformats.org/officeDocument/2006/relationships/image" Target="media/image44.png"/><Relationship Id="rId20" Type="http://schemas.openxmlformats.org/officeDocument/2006/relationships/image" Target="media/image15.png"/><Relationship Id="rId21" Type="http://schemas.openxmlformats.org/officeDocument/2006/relationships/image" Target="media/image16.png"/><Relationship Id="rId22" Type="http://schemas.openxmlformats.org/officeDocument/2006/relationships/image" Target="media/image17.png"/><Relationship Id="rId23" Type="http://schemas.openxmlformats.org/officeDocument/2006/relationships/image" Target="media/image18.png"/><Relationship Id="rId24" Type="http://schemas.openxmlformats.org/officeDocument/2006/relationships/image" Target="media/image19.png"/><Relationship Id="rId25" Type="http://schemas.openxmlformats.org/officeDocument/2006/relationships/image" Target="media/image20.png"/><Relationship Id="rId26" Type="http://schemas.openxmlformats.org/officeDocument/2006/relationships/image" Target="media/image21.png"/><Relationship Id="rId27" Type="http://schemas.openxmlformats.org/officeDocument/2006/relationships/image" Target="media/image22.png"/><Relationship Id="rId28" Type="http://schemas.openxmlformats.org/officeDocument/2006/relationships/image" Target="media/image23.png"/><Relationship Id="rId29" Type="http://schemas.openxmlformats.org/officeDocument/2006/relationships/image" Target="media/image24.png"/><Relationship Id="rId50" Type="http://schemas.openxmlformats.org/officeDocument/2006/relationships/image" Target="media/image45.png"/><Relationship Id="rId51" Type="http://schemas.openxmlformats.org/officeDocument/2006/relationships/fontTable" Target="fontTable.xml"/><Relationship Id="rId5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png"/><Relationship Id="rId30" Type="http://schemas.openxmlformats.org/officeDocument/2006/relationships/image" Target="media/image25.png"/><Relationship Id="rId31" Type="http://schemas.openxmlformats.org/officeDocument/2006/relationships/image" Target="media/image26.png"/><Relationship Id="rId32" Type="http://schemas.openxmlformats.org/officeDocument/2006/relationships/image" Target="media/image27.png"/><Relationship Id="rId9" Type="http://schemas.openxmlformats.org/officeDocument/2006/relationships/image" Target="media/image4.png"/><Relationship Id="rId6" Type="http://schemas.openxmlformats.org/officeDocument/2006/relationships/hyperlink" Target="mailto:%20Scholarships@actionforall.org" TargetMode="External"/><Relationship Id="rId7" Type="http://schemas.openxmlformats.org/officeDocument/2006/relationships/image" Target="media/image2.png"/><Relationship Id="rId8" Type="http://schemas.openxmlformats.org/officeDocument/2006/relationships/image" Target="media/image3.png"/><Relationship Id="rId33" Type="http://schemas.openxmlformats.org/officeDocument/2006/relationships/image" Target="media/image28.png"/><Relationship Id="rId34" Type="http://schemas.openxmlformats.org/officeDocument/2006/relationships/image" Target="media/image29.png"/><Relationship Id="rId35" Type="http://schemas.openxmlformats.org/officeDocument/2006/relationships/image" Target="media/image30.png"/><Relationship Id="rId36" Type="http://schemas.openxmlformats.org/officeDocument/2006/relationships/image" Target="media/image31.png"/><Relationship Id="rId10" Type="http://schemas.openxmlformats.org/officeDocument/2006/relationships/image" Target="media/image5.png"/><Relationship Id="rId11" Type="http://schemas.openxmlformats.org/officeDocument/2006/relationships/image" Target="media/image6.png"/><Relationship Id="rId12" Type="http://schemas.openxmlformats.org/officeDocument/2006/relationships/image" Target="media/image7.png"/><Relationship Id="rId13" Type="http://schemas.openxmlformats.org/officeDocument/2006/relationships/image" Target="media/image8.png"/><Relationship Id="rId14" Type="http://schemas.openxmlformats.org/officeDocument/2006/relationships/image" Target="media/image9.png"/><Relationship Id="rId15" Type="http://schemas.openxmlformats.org/officeDocument/2006/relationships/image" Target="media/image10.png"/><Relationship Id="rId16" Type="http://schemas.openxmlformats.org/officeDocument/2006/relationships/image" Target="media/image11.png"/><Relationship Id="rId17" Type="http://schemas.openxmlformats.org/officeDocument/2006/relationships/image" Target="media/image12.png"/><Relationship Id="rId18" Type="http://schemas.openxmlformats.org/officeDocument/2006/relationships/image" Target="media/image13.png"/><Relationship Id="rId19" Type="http://schemas.openxmlformats.org/officeDocument/2006/relationships/image" Target="media/image14.png"/><Relationship Id="rId37" Type="http://schemas.openxmlformats.org/officeDocument/2006/relationships/image" Target="media/image32.png"/><Relationship Id="rId38" Type="http://schemas.openxmlformats.org/officeDocument/2006/relationships/image" Target="media/image33.png"/><Relationship Id="rId39" Type="http://schemas.openxmlformats.org/officeDocument/2006/relationships/image" Target="media/image34.png"/><Relationship Id="rId40" Type="http://schemas.openxmlformats.org/officeDocument/2006/relationships/image" Target="media/image35.png"/><Relationship Id="rId41" Type="http://schemas.openxmlformats.org/officeDocument/2006/relationships/image" Target="media/image36.png"/><Relationship Id="rId42" Type="http://schemas.openxmlformats.org/officeDocument/2006/relationships/image" Target="media/image37.png"/><Relationship Id="rId43" Type="http://schemas.openxmlformats.org/officeDocument/2006/relationships/image" Target="media/image38.png"/><Relationship Id="rId44" Type="http://schemas.openxmlformats.org/officeDocument/2006/relationships/image" Target="media/image39.png"/><Relationship Id="rId45" Type="http://schemas.openxmlformats.org/officeDocument/2006/relationships/image" Target="media/image4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161</Words>
  <Characters>6621</Characters>
  <Application>Microsoft Macintosh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Microsoft Word - MEMBERSHIP APPLICATION.doc</vt:lpstr>
    </vt:vector>
  </TitlesOfParts>
  <Company/>
  <LinksUpToDate>false</LinksUpToDate>
  <CharactersWithSpaces>77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MEMBERSHIP APPLICATION.doc</dc:title>
  <dc:creator>BGC</dc:creator>
  <cp:lastModifiedBy>Mike Bailey</cp:lastModifiedBy>
  <cp:revision>2</cp:revision>
  <cp:lastPrinted>2015-08-11T00:57:00Z</cp:lastPrinted>
  <dcterms:created xsi:type="dcterms:W3CDTF">2018-01-30T01:05:00Z</dcterms:created>
  <dcterms:modified xsi:type="dcterms:W3CDTF">2018-01-30T0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7-13T00:00:00Z</vt:filetime>
  </property>
  <property fmtid="{D5CDD505-2E9C-101B-9397-08002B2CF9AE}" pid="3" name="Creator">
    <vt:lpwstr>Microsoft® Word 2013</vt:lpwstr>
  </property>
  <property fmtid="{D5CDD505-2E9C-101B-9397-08002B2CF9AE}" pid="4" name="LastSaved">
    <vt:filetime>2015-08-04T00:00:00Z</vt:filetime>
  </property>
</Properties>
</file>